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00B51" w14:textId="77777777" w:rsidR="000B527B" w:rsidRPr="00472B39" w:rsidRDefault="00B23AA2" w:rsidP="0026465D">
      <w:pPr>
        <w:jc w:val="center"/>
        <w:rPr>
          <w:b/>
          <w:i/>
          <w:sz w:val="28"/>
          <w:szCs w:val="24"/>
        </w:rPr>
      </w:pPr>
      <w:bookmarkStart w:id="0" w:name="_GoBack"/>
      <w:bookmarkEnd w:id="0"/>
      <w:r w:rsidRPr="00472B39">
        <w:rPr>
          <w:b/>
          <w:i/>
          <w:sz w:val="28"/>
          <w:szCs w:val="24"/>
        </w:rPr>
        <w:t>P</w:t>
      </w:r>
      <w:r w:rsidR="00A66542" w:rsidRPr="00472B39">
        <w:rPr>
          <w:b/>
          <w:i/>
          <w:sz w:val="28"/>
          <w:szCs w:val="24"/>
        </w:rPr>
        <w:t>aul H. Wehman, Ph.D.</w:t>
      </w:r>
    </w:p>
    <w:p w14:paraId="054F1B70" w14:textId="77777777" w:rsidR="00645F01" w:rsidRPr="00472B39" w:rsidRDefault="002714FA" w:rsidP="0026465D">
      <w:pPr>
        <w:jc w:val="center"/>
        <w:rPr>
          <w:sz w:val="28"/>
          <w:szCs w:val="24"/>
        </w:rPr>
      </w:pPr>
      <w:r w:rsidRPr="00472B39">
        <w:rPr>
          <w:sz w:val="28"/>
          <w:szCs w:val="24"/>
        </w:rPr>
        <w:t>Curriculum Vita</w:t>
      </w:r>
      <w:r w:rsidR="00F978F1" w:rsidRPr="00472B39">
        <w:rPr>
          <w:sz w:val="28"/>
          <w:szCs w:val="24"/>
        </w:rPr>
        <w:t>e</w:t>
      </w:r>
    </w:p>
    <w:p w14:paraId="46DC5893" w14:textId="77777777" w:rsidR="0009168E" w:rsidRPr="00472B39" w:rsidRDefault="00F72B72" w:rsidP="0009168E">
      <w:pPr>
        <w:tabs>
          <w:tab w:val="left" w:pos="1080"/>
          <w:tab w:val="left" w:pos="4140"/>
        </w:tabs>
        <w:ind w:left="5400" w:hanging="5400"/>
        <w:jc w:val="center"/>
        <w:rPr>
          <w:sz w:val="24"/>
        </w:rPr>
      </w:pPr>
      <w:r w:rsidRPr="00472B39">
        <w:rPr>
          <w:sz w:val="24"/>
        </w:rPr>
        <w:t xml:space="preserve">December </w:t>
      </w:r>
      <w:r w:rsidR="00701879" w:rsidRPr="00472B39">
        <w:rPr>
          <w:sz w:val="24"/>
        </w:rPr>
        <w:t>2019</w:t>
      </w:r>
    </w:p>
    <w:p w14:paraId="0E3EE4C9" w14:textId="77777777" w:rsidR="002714FA" w:rsidRPr="00472B39" w:rsidRDefault="002714FA" w:rsidP="0009168E">
      <w:pPr>
        <w:tabs>
          <w:tab w:val="left" w:pos="1080"/>
          <w:tab w:val="left" w:pos="4140"/>
        </w:tabs>
        <w:ind w:left="5400" w:hanging="5400"/>
        <w:jc w:val="center"/>
        <w:rPr>
          <w:sz w:val="24"/>
        </w:rPr>
      </w:pPr>
      <w:r w:rsidRPr="00472B39">
        <w:rPr>
          <w:sz w:val="24"/>
        </w:rPr>
        <w:t>Rehabilitation Research &amp; Training Center</w:t>
      </w:r>
    </w:p>
    <w:p w14:paraId="1DDB9D48" w14:textId="77777777" w:rsidR="007F603D" w:rsidRPr="00472B39" w:rsidRDefault="007F603D" w:rsidP="0009168E">
      <w:pPr>
        <w:tabs>
          <w:tab w:val="left" w:pos="1080"/>
          <w:tab w:val="left" w:pos="4140"/>
        </w:tabs>
        <w:ind w:left="5400" w:hanging="5400"/>
        <w:jc w:val="center"/>
        <w:rPr>
          <w:sz w:val="24"/>
        </w:rPr>
      </w:pPr>
      <w:r w:rsidRPr="00472B39">
        <w:rPr>
          <w:sz w:val="24"/>
        </w:rPr>
        <w:t>School of Medicine</w:t>
      </w:r>
    </w:p>
    <w:p w14:paraId="0D2D97B8" w14:textId="77777777" w:rsidR="000B527B" w:rsidRPr="00472B39" w:rsidRDefault="002714FA" w:rsidP="0026465D">
      <w:pPr>
        <w:tabs>
          <w:tab w:val="left" w:pos="3600"/>
          <w:tab w:val="left" w:pos="4140"/>
        </w:tabs>
        <w:ind w:left="4140" w:hanging="4140"/>
        <w:jc w:val="center"/>
        <w:rPr>
          <w:sz w:val="24"/>
        </w:rPr>
      </w:pPr>
      <w:r w:rsidRPr="00472B39">
        <w:rPr>
          <w:sz w:val="24"/>
        </w:rPr>
        <w:t>V</w:t>
      </w:r>
      <w:r w:rsidR="000B527B" w:rsidRPr="00472B39">
        <w:rPr>
          <w:sz w:val="24"/>
        </w:rPr>
        <w:t>irginia Commonwealth University</w:t>
      </w:r>
    </w:p>
    <w:p w14:paraId="2922290A" w14:textId="77777777" w:rsidR="000B527B" w:rsidRPr="00472B39" w:rsidRDefault="000B527B" w:rsidP="0026465D">
      <w:pPr>
        <w:tabs>
          <w:tab w:val="left" w:pos="3600"/>
          <w:tab w:val="left" w:pos="4140"/>
        </w:tabs>
        <w:ind w:left="4140" w:hanging="4140"/>
        <w:jc w:val="center"/>
        <w:rPr>
          <w:sz w:val="24"/>
        </w:rPr>
      </w:pPr>
      <w:r w:rsidRPr="00472B39">
        <w:rPr>
          <w:sz w:val="24"/>
        </w:rPr>
        <w:t>1314 West Main Street, Box 2011</w:t>
      </w:r>
    </w:p>
    <w:p w14:paraId="1E8D2B25" w14:textId="77777777" w:rsidR="000B527B" w:rsidRPr="00472B39" w:rsidRDefault="002714FA" w:rsidP="0026465D">
      <w:pPr>
        <w:tabs>
          <w:tab w:val="left" w:pos="3600"/>
          <w:tab w:val="left" w:pos="4140"/>
        </w:tabs>
        <w:ind w:left="4140" w:hanging="4140"/>
        <w:jc w:val="center"/>
        <w:rPr>
          <w:sz w:val="24"/>
        </w:rPr>
      </w:pPr>
      <w:r w:rsidRPr="00472B39">
        <w:rPr>
          <w:sz w:val="24"/>
        </w:rPr>
        <w:t>Richmond, Vir</w:t>
      </w:r>
      <w:r w:rsidR="000B527B" w:rsidRPr="00472B39">
        <w:rPr>
          <w:sz w:val="24"/>
        </w:rPr>
        <w:t>ginia 23284-2011</w:t>
      </w:r>
    </w:p>
    <w:p w14:paraId="28BCDAFF" w14:textId="77777777" w:rsidR="000B527B" w:rsidRPr="00472B39" w:rsidRDefault="002E5169" w:rsidP="0026465D">
      <w:pPr>
        <w:tabs>
          <w:tab w:val="left" w:pos="3600"/>
          <w:tab w:val="left" w:pos="4140"/>
        </w:tabs>
        <w:ind w:left="4140" w:hanging="4140"/>
        <w:jc w:val="center"/>
        <w:rPr>
          <w:sz w:val="24"/>
        </w:rPr>
      </w:pPr>
      <w:r w:rsidRPr="00472B39">
        <w:rPr>
          <w:sz w:val="24"/>
        </w:rPr>
        <w:t>(804)</w:t>
      </w:r>
      <w:r w:rsidR="00F978F1" w:rsidRPr="00472B39">
        <w:rPr>
          <w:sz w:val="24"/>
        </w:rPr>
        <w:t xml:space="preserve"> 828-1851</w:t>
      </w:r>
    </w:p>
    <w:p w14:paraId="702A3716" w14:textId="77777777" w:rsidR="002714FA" w:rsidRPr="00472B39" w:rsidRDefault="00F978F1" w:rsidP="0026465D">
      <w:pPr>
        <w:tabs>
          <w:tab w:val="left" w:pos="3600"/>
          <w:tab w:val="left" w:pos="4140"/>
        </w:tabs>
        <w:ind w:left="4140" w:hanging="4140"/>
        <w:jc w:val="center"/>
        <w:rPr>
          <w:sz w:val="24"/>
        </w:rPr>
      </w:pPr>
      <w:hyperlink r:id="rId8" w:history="1">
        <w:r w:rsidRPr="00472B39">
          <w:rPr>
            <w:rStyle w:val="Hyperlink"/>
            <w:sz w:val="24"/>
          </w:rPr>
          <w:t>pwehman@vcu.org</w:t>
        </w:r>
      </w:hyperlink>
    </w:p>
    <w:p w14:paraId="1E9027A7" w14:textId="77777777" w:rsidR="002E5169" w:rsidRPr="00472B39" w:rsidRDefault="002714FA" w:rsidP="0026465D">
      <w:pPr>
        <w:rPr>
          <w:b/>
          <w:caps/>
          <w:sz w:val="24"/>
          <w:u w:val="single"/>
        </w:rPr>
      </w:pPr>
      <w:r w:rsidRPr="00472B39">
        <w:rPr>
          <w:b/>
          <w:caps/>
          <w:sz w:val="24"/>
          <w:u w:val="single"/>
        </w:rPr>
        <w:t>E</w:t>
      </w:r>
      <w:r w:rsidR="002E5169" w:rsidRPr="00472B39">
        <w:rPr>
          <w:b/>
          <w:caps/>
          <w:sz w:val="24"/>
          <w:u w:val="single"/>
        </w:rPr>
        <w:t>ducation</w:t>
      </w:r>
    </w:p>
    <w:p w14:paraId="1B4DF16F" w14:textId="77777777" w:rsidR="002714FA" w:rsidRPr="00472B39" w:rsidRDefault="002714FA" w:rsidP="0026465D">
      <w:pPr>
        <w:rPr>
          <w:sz w:val="24"/>
        </w:rPr>
      </w:pPr>
      <w:r w:rsidRPr="00472B39">
        <w:rPr>
          <w:b/>
          <w:sz w:val="24"/>
        </w:rPr>
        <w:tab/>
      </w:r>
      <w:r w:rsidR="002E5169" w:rsidRPr="00472B39">
        <w:rPr>
          <w:sz w:val="24"/>
        </w:rPr>
        <w:t>1976</w:t>
      </w:r>
      <w:r w:rsidR="00191E36" w:rsidRPr="00472B39">
        <w:rPr>
          <w:sz w:val="24"/>
        </w:rPr>
        <w:t xml:space="preserve"> </w:t>
      </w:r>
      <w:r w:rsidRPr="00472B39">
        <w:rPr>
          <w:sz w:val="24"/>
        </w:rPr>
        <w:t xml:space="preserve"> </w:t>
      </w:r>
      <w:r w:rsidR="002E5169" w:rsidRPr="00472B39">
        <w:rPr>
          <w:sz w:val="24"/>
        </w:rPr>
        <w:t xml:space="preserve">University of Wisconsin, Ph.D., </w:t>
      </w:r>
      <w:r w:rsidRPr="00472B39">
        <w:rPr>
          <w:sz w:val="24"/>
        </w:rPr>
        <w:t>Behavioral Disabilities/Rehabilitation Psychology</w:t>
      </w:r>
      <w:r w:rsidR="002E5169" w:rsidRPr="00472B39">
        <w:rPr>
          <w:sz w:val="24"/>
        </w:rPr>
        <w:t xml:space="preserve">, </w:t>
      </w:r>
      <w:r w:rsidRPr="00472B39">
        <w:rPr>
          <w:sz w:val="24"/>
        </w:rPr>
        <w:t>Madison</w:t>
      </w:r>
      <w:r w:rsidR="002E5169" w:rsidRPr="00472B39">
        <w:rPr>
          <w:sz w:val="24"/>
        </w:rPr>
        <w:t>, W</w:t>
      </w:r>
      <w:r w:rsidR="002A665E" w:rsidRPr="00472B39">
        <w:rPr>
          <w:sz w:val="24"/>
        </w:rPr>
        <w:t>I</w:t>
      </w:r>
    </w:p>
    <w:p w14:paraId="1833F8E8" w14:textId="77777777" w:rsidR="002714FA" w:rsidRPr="00472B39" w:rsidRDefault="00191E36" w:rsidP="0026465D">
      <w:pPr>
        <w:ind w:firstLine="720"/>
        <w:rPr>
          <w:sz w:val="24"/>
        </w:rPr>
      </w:pPr>
      <w:r w:rsidRPr="00472B39">
        <w:rPr>
          <w:sz w:val="24"/>
        </w:rPr>
        <w:t xml:space="preserve">1972 </w:t>
      </w:r>
      <w:r w:rsidR="002E5169" w:rsidRPr="00472B39">
        <w:rPr>
          <w:sz w:val="24"/>
        </w:rPr>
        <w:t xml:space="preserve"> Illinois State University, M.S., </w:t>
      </w:r>
      <w:r w:rsidR="002714FA" w:rsidRPr="00472B39">
        <w:rPr>
          <w:sz w:val="24"/>
        </w:rPr>
        <w:t>Gene</w:t>
      </w:r>
      <w:r w:rsidR="002E5169" w:rsidRPr="00472B39">
        <w:rPr>
          <w:sz w:val="24"/>
        </w:rPr>
        <w:t>ral/Experimental Psychology</w:t>
      </w:r>
      <w:r w:rsidR="00280715" w:rsidRPr="00472B39">
        <w:rPr>
          <w:sz w:val="24"/>
        </w:rPr>
        <w:t>, Normal, I</w:t>
      </w:r>
      <w:r w:rsidR="002A665E" w:rsidRPr="00472B39">
        <w:rPr>
          <w:sz w:val="24"/>
        </w:rPr>
        <w:t>L</w:t>
      </w:r>
    </w:p>
    <w:p w14:paraId="1CE09DFF" w14:textId="77777777" w:rsidR="002714FA" w:rsidRPr="00472B39" w:rsidRDefault="00191E36" w:rsidP="0026465D">
      <w:pPr>
        <w:ind w:firstLine="720"/>
        <w:rPr>
          <w:sz w:val="24"/>
        </w:rPr>
      </w:pPr>
      <w:r w:rsidRPr="00472B39">
        <w:rPr>
          <w:sz w:val="24"/>
        </w:rPr>
        <w:t xml:space="preserve">1970 </w:t>
      </w:r>
      <w:r w:rsidR="002E5169" w:rsidRPr="00472B39">
        <w:rPr>
          <w:sz w:val="24"/>
        </w:rPr>
        <w:t xml:space="preserve"> Western Illinois University, B.B.A., </w:t>
      </w:r>
      <w:r w:rsidR="008449A5" w:rsidRPr="00472B39">
        <w:rPr>
          <w:sz w:val="24"/>
        </w:rPr>
        <w:t>Business Administration</w:t>
      </w:r>
      <w:r w:rsidR="00280715" w:rsidRPr="00472B39">
        <w:rPr>
          <w:sz w:val="24"/>
        </w:rPr>
        <w:t>, Macomb, I</w:t>
      </w:r>
      <w:r w:rsidR="002A665E" w:rsidRPr="00472B39">
        <w:rPr>
          <w:sz w:val="24"/>
        </w:rPr>
        <w:t>L</w:t>
      </w:r>
      <w:r w:rsidR="00280715" w:rsidRPr="00472B39">
        <w:rPr>
          <w:sz w:val="24"/>
        </w:rPr>
        <w:t xml:space="preserve"> </w:t>
      </w:r>
      <w:r w:rsidR="008449A5" w:rsidRPr="00472B39">
        <w:rPr>
          <w:sz w:val="24"/>
        </w:rPr>
        <w:t xml:space="preserve"> </w:t>
      </w:r>
    </w:p>
    <w:p w14:paraId="7019FE93" w14:textId="77777777" w:rsidR="002714FA" w:rsidRPr="00472B39" w:rsidRDefault="002714FA" w:rsidP="0026465D">
      <w:pPr>
        <w:rPr>
          <w:sz w:val="24"/>
        </w:rPr>
      </w:pPr>
      <w:r w:rsidRPr="00472B39">
        <w:rPr>
          <w:sz w:val="24"/>
        </w:rPr>
        <w:t> </w:t>
      </w:r>
    </w:p>
    <w:p w14:paraId="30483D6C" w14:textId="77777777" w:rsidR="002714FA" w:rsidRPr="00472B39" w:rsidRDefault="002E5169" w:rsidP="0026465D">
      <w:pPr>
        <w:rPr>
          <w:b/>
          <w:caps/>
          <w:sz w:val="24"/>
          <w:u w:val="single"/>
        </w:rPr>
      </w:pPr>
      <w:r w:rsidRPr="00472B39">
        <w:rPr>
          <w:b/>
          <w:caps/>
          <w:sz w:val="24"/>
          <w:u w:val="single"/>
        </w:rPr>
        <w:t>Academic Appointments and Other Significant Work Experience</w:t>
      </w:r>
    </w:p>
    <w:p w14:paraId="5E6920FD" w14:textId="77777777" w:rsidR="002714FA" w:rsidRPr="00472B39" w:rsidRDefault="002714FA" w:rsidP="0026465D">
      <w:pPr>
        <w:rPr>
          <w:sz w:val="24"/>
        </w:rPr>
      </w:pPr>
    </w:p>
    <w:p w14:paraId="02237211" w14:textId="77777777" w:rsidR="002C7F91" w:rsidRPr="00472B39" w:rsidRDefault="002714FA" w:rsidP="0026465D">
      <w:pPr>
        <w:ind w:left="1440" w:hanging="1440"/>
        <w:rPr>
          <w:sz w:val="24"/>
        </w:rPr>
      </w:pPr>
      <w:r w:rsidRPr="00472B39">
        <w:rPr>
          <w:b/>
          <w:sz w:val="24"/>
        </w:rPr>
        <w:t>Currently</w:t>
      </w:r>
      <w:r w:rsidRPr="00472B39">
        <w:rPr>
          <w:b/>
          <w:sz w:val="24"/>
        </w:rPr>
        <w:tab/>
      </w:r>
      <w:r w:rsidRPr="00472B39">
        <w:rPr>
          <w:sz w:val="24"/>
          <w:u w:val="single"/>
        </w:rPr>
        <w:t>Professor</w:t>
      </w:r>
      <w:r w:rsidRPr="00472B39">
        <w:rPr>
          <w:sz w:val="24"/>
        </w:rPr>
        <w:t>, Virginia Commonwealth University, Department of Physical Medicine and Rehabilitation/Medical College of Virginia, Joint Appointment in Department of Special Education and</w:t>
      </w:r>
      <w:r w:rsidR="00A808C3" w:rsidRPr="00472B39">
        <w:rPr>
          <w:sz w:val="24"/>
        </w:rPr>
        <w:t xml:space="preserve"> Counseling</w:t>
      </w:r>
      <w:r w:rsidRPr="00472B39">
        <w:rPr>
          <w:sz w:val="24"/>
        </w:rPr>
        <w:t>, School of Education and Department of Rehabilitation Counseling, School of Allied Health Professions</w:t>
      </w:r>
    </w:p>
    <w:p w14:paraId="24DB95B9" w14:textId="77777777" w:rsidR="00A808C3" w:rsidRPr="00472B39" w:rsidRDefault="00A808C3" w:rsidP="0026465D">
      <w:pPr>
        <w:ind w:left="1440" w:hanging="1440"/>
        <w:rPr>
          <w:sz w:val="24"/>
        </w:rPr>
      </w:pPr>
    </w:p>
    <w:p w14:paraId="170B9FBF" w14:textId="77777777" w:rsidR="00A808C3" w:rsidRPr="00472B39" w:rsidRDefault="00A808C3" w:rsidP="0026465D">
      <w:pPr>
        <w:ind w:left="1440"/>
        <w:rPr>
          <w:sz w:val="24"/>
          <w:szCs w:val="24"/>
        </w:rPr>
      </w:pPr>
      <w:r w:rsidRPr="00472B39">
        <w:rPr>
          <w:sz w:val="24"/>
          <w:szCs w:val="24"/>
          <w:u w:val="single"/>
        </w:rPr>
        <w:t>Vice Chairman</w:t>
      </w:r>
      <w:r w:rsidRPr="00472B39">
        <w:rPr>
          <w:sz w:val="24"/>
          <w:szCs w:val="24"/>
        </w:rPr>
        <w:t xml:space="preserve"> of Research, Department of Physical Medicine and Rehabilitation.</w:t>
      </w:r>
    </w:p>
    <w:p w14:paraId="33FC1C15" w14:textId="77777777" w:rsidR="002C7F91" w:rsidRPr="00472B39" w:rsidRDefault="002C7F91" w:rsidP="0026465D">
      <w:pPr>
        <w:ind w:left="1440" w:hanging="1440"/>
        <w:rPr>
          <w:sz w:val="24"/>
        </w:rPr>
      </w:pPr>
    </w:p>
    <w:p w14:paraId="69CE2639" w14:textId="77777777" w:rsidR="002714FA" w:rsidRPr="00472B39" w:rsidRDefault="002714FA" w:rsidP="0026465D">
      <w:pPr>
        <w:ind w:left="1440" w:hanging="1440"/>
        <w:rPr>
          <w:sz w:val="24"/>
        </w:rPr>
      </w:pPr>
      <w:r w:rsidRPr="00472B39">
        <w:rPr>
          <w:sz w:val="24"/>
        </w:rPr>
        <w:t> </w:t>
      </w:r>
      <w:r w:rsidR="00E42763" w:rsidRPr="00472B39">
        <w:rPr>
          <w:sz w:val="24"/>
        </w:rPr>
        <w:tab/>
      </w:r>
      <w:r w:rsidR="00E42763" w:rsidRPr="00472B39">
        <w:rPr>
          <w:sz w:val="24"/>
          <w:u w:val="single"/>
        </w:rPr>
        <w:t>D</w:t>
      </w:r>
      <w:r w:rsidRPr="00472B39">
        <w:rPr>
          <w:sz w:val="24"/>
          <w:u w:val="single"/>
        </w:rPr>
        <w:t>irector,</w:t>
      </w:r>
      <w:r w:rsidRPr="00472B39">
        <w:rPr>
          <w:sz w:val="24"/>
        </w:rPr>
        <w:t xml:space="preserve"> Rehabilitation Research and Training Center</w:t>
      </w:r>
      <w:r w:rsidR="00F20D62" w:rsidRPr="00472B39">
        <w:rPr>
          <w:sz w:val="24"/>
        </w:rPr>
        <w:t>, Virginia Commonwealth University</w:t>
      </w:r>
      <w:r w:rsidRPr="00472B39">
        <w:rPr>
          <w:sz w:val="24"/>
        </w:rPr>
        <w:t>.</w:t>
      </w:r>
      <w:r w:rsidR="00F978F1" w:rsidRPr="00472B39">
        <w:rPr>
          <w:sz w:val="24"/>
        </w:rPr>
        <w:t xml:space="preserve"> Appointed </w:t>
      </w:r>
      <w:r w:rsidR="00F20D62" w:rsidRPr="00472B39">
        <w:rPr>
          <w:sz w:val="24"/>
        </w:rPr>
        <w:t xml:space="preserve">1983. </w:t>
      </w:r>
    </w:p>
    <w:p w14:paraId="249D3552" w14:textId="77777777" w:rsidR="00E56FB4" w:rsidRPr="00472B39" w:rsidRDefault="00E56FB4" w:rsidP="0026465D">
      <w:pPr>
        <w:rPr>
          <w:sz w:val="24"/>
        </w:rPr>
      </w:pPr>
    </w:p>
    <w:p w14:paraId="3E1351BF" w14:textId="77777777" w:rsidR="00D7093C" w:rsidRPr="00472B39" w:rsidRDefault="00D7093C" w:rsidP="0026465D">
      <w:pPr>
        <w:rPr>
          <w:sz w:val="24"/>
        </w:rPr>
      </w:pPr>
      <w:r w:rsidRPr="00472B39">
        <w:rPr>
          <w:sz w:val="24"/>
        </w:rPr>
        <w:tab/>
      </w:r>
      <w:r w:rsidRPr="00472B39">
        <w:rPr>
          <w:sz w:val="24"/>
        </w:rPr>
        <w:tab/>
      </w:r>
      <w:r w:rsidRPr="00472B39">
        <w:rPr>
          <w:sz w:val="24"/>
          <w:u w:val="single"/>
        </w:rPr>
        <w:t>Director,</w:t>
      </w:r>
      <w:r w:rsidRPr="00472B39">
        <w:rPr>
          <w:sz w:val="24"/>
        </w:rPr>
        <w:t xml:space="preserve"> Autism Center for Excellence, Virginia Commonwealth University</w:t>
      </w:r>
    </w:p>
    <w:p w14:paraId="0633E6C1" w14:textId="77777777" w:rsidR="002714FA" w:rsidRPr="00472B39" w:rsidRDefault="002714FA" w:rsidP="0026465D">
      <w:pPr>
        <w:rPr>
          <w:sz w:val="24"/>
        </w:rPr>
      </w:pPr>
    </w:p>
    <w:p w14:paraId="10282FD7" w14:textId="77777777" w:rsidR="002714FA" w:rsidRPr="00472B39" w:rsidRDefault="00254B60" w:rsidP="0026465D">
      <w:pPr>
        <w:ind w:left="1440"/>
        <w:rPr>
          <w:sz w:val="24"/>
        </w:rPr>
      </w:pPr>
      <w:r w:rsidRPr="00472B39">
        <w:rPr>
          <w:sz w:val="24"/>
          <w:u w:val="single"/>
        </w:rPr>
        <w:t>Tenured - Summer, 1980</w:t>
      </w:r>
      <w:r w:rsidRPr="00472B39">
        <w:rPr>
          <w:sz w:val="24"/>
        </w:rPr>
        <w:t xml:space="preserve">, </w:t>
      </w:r>
      <w:r w:rsidR="002714FA" w:rsidRPr="00472B39">
        <w:rPr>
          <w:sz w:val="24"/>
        </w:rPr>
        <w:t>Currently responsible for fiscal, administrative, and programmatic Re</w:t>
      </w:r>
      <w:r w:rsidR="00E43F10" w:rsidRPr="00472B39">
        <w:rPr>
          <w:sz w:val="24"/>
        </w:rPr>
        <w:t>search and Training Center with</w:t>
      </w:r>
      <w:r w:rsidR="002714FA" w:rsidRPr="00472B39">
        <w:rPr>
          <w:sz w:val="24"/>
        </w:rPr>
        <w:t xml:space="preserve"> $</w:t>
      </w:r>
      <w:r w:rsidR="00E42763" w:rsidRPr="00472B39">
        <w:rPr>
          <w:sz w:val="24"/>
        </w:rPr>
        <w:t>1</w:t>
      </w:r>
      <w:r w:rsidR="00A808C3" w:rsidRPr="00472B39">
        <w:rPr>
          <w:sz w:val="24"/>
        </w:rPr>
        <w:t>2</w:t>
      </w:r>
      <w:r w:rsidR="002714FA" w:rsidRPr="00472B39">
        <w:rPr>
          <w:sz w:val="24"/>
        </w:rPr>
        <w:t>,</w:t>
      </w:r>
      <w:r w:rsidR="00A808C3" w:rsidRPr="00472B39">
        <w:rPr>
          <w:sz w:val="24"/>
        </w:rPr>
        <w:t>6</w:t>
      </w:r>
      <w:r w:rsidR="00985E93" w:rsidRPr="00472B39">
        <w:rPr>
          <w:sz w:val="24"/>
        </w:rPr>
        <w:t>0</w:t>
      </w:r>
      <w:r w:rsidR="002714FA" w:rsidRPr="00472B39">
        <w:rPr>
          <w:sz w:val="24"/>
        </w:rPr>
        <w:t>0,00</w:t>
      </w:r>
      <w:r w:rsidR="00E42763" w:rsidRPr="00472B39">
        <w:rPr>
          <w:sz w:val="24"/>
        </w:rPr>
        <w:t>0 annual grant budget of over 2</w:t>
      </w:r>
      <w:r w:rsidR="00E43F10" w:rsidRPr="00472B39">
        <w:rPr>
          <w:sz w:val="24"/>
        </w:rPr>
        <w:t>0</w:t>
      </w:r>
      <w:r w:rsidR="002714FA" w:rsidRPr="00472B39">
        <w:rPr>
          <w:sz w:val="24"/>
        </w:rPr>
        <w:t>+ federal</w:t>
      </w:r>
      <w:r w:rsidR="00985E93" w:rsidRPr="00472B39">
        <w:rPr>
          <w:sz w:val="24"/>
        </w:rPr>
        <w:t xml:space="preserve"> and state</w:t>
      </w:r>
      <w:r w:rsidR="002714FA" w:rsidRPr="00472B39">
        <w:rPr>
          <w:sz w:val="24"/>
        </w:rPr>
        <w:t xml:space="preserve"> grants and </w:t>
      </w:r>
      <w:r w:rsidR="000607CF" w:rsidRPr="00472B39">
        <w:rPr>
          <w:sz w:val="24"/>
        </w:rPr>
        <w:t>106</w:t>
      </w:r>
      <w:r w:rsidR="002714FA" w:rsidRPr="00472B39">
        <w:rPr>
          <w:sz w:val="24"/>
        </w:rPr>
        <w:t xml:space="preserve"> full and part-time faculty and staff.</w:t>
      </w:r>
    </w:p>
    <w:p w14:paraId="70C007A5" w14:textId="77777777" w:rsidR="00E42763" w:rsidRPr="00472B39" w:rsidRDefault="00E42763" w:rsidP="0026465D">
      <w:pPr>
        <w:ind w:left="1440"/>
        <w:rPr>
          <w:sz w:val="24"/>
        </w:rPr>
      </w:pPr>
    </w:p>
    <w:p w14:paraId="11F23C28" w14:textId="77777777" w:rsidR="005C45A9" w:rsidRPr="00472B39" w:rsidRDefault="005C45A9" w:rsidP="0026465D">
      <w:pPr>
        <w:pStyle w:val="Heading1"/>
        <w:spacing w:before="0" w:after="0"/>
        <w:ind w:left="1440" w:hanging="1440"/>
        <w:rPr>
          <w:rFonts w:ascii="Times New Roman" w:hAnsi="Times New Roman"/>
          <w:sz w:val="24"/>
          <w:u w:val="single" w:color="FFFFFF"/>
        </w:rPr>
      </w:pPr>
      <w:r w:rsidRPr="00472B39">
        <w:rPr>
          <w:rFonts w:ascii="Times New Roman" w:hAnsi="Times New Roman"/>
          <w:sz w:val="24"/>
          <w:u w:val="single" w:color="FFFFFF"/>
        </w:rPr>
        <w:t>2018-2021</w:t>
      </w:r>
      <w:r w:rsidRPr="00472B39">
        <w:rPr>
          <w:rFonts w:ascii="Times New Roman" w:hAnsi="Times New Roman"/>
          <w:sz w:val="24"/>
          <w:u w:val="single" w:color="FFFFFF"/>
        </w:rPr>
        <w:tab/>
      </w:r>
      <w:r w:rsidRPr="00472B39">
        <w:rPr>
          <w:rFonts w:ascii="Times New Roman" w:hAnsi="Times New Roman"/>
          <w:b w:val="0"/>
          <w:sz w:val="24"/>
          <w:u w:val="single" w:color="FFFFFF"/>
        </w:rPr>
        <w:t>Appointment to the University of Illinois at Urbana-Champaign, Department of Kinesiology and Community Health.</w:t>
      </w:r>
    </w:p>
    <w:p w14:paraId="14FA7DB6" w14:textId="77777777" w:rsidR="00A25D13" w:rsidRPr="00472B39" w:rsidRDefault="00E42763" w:rsidP="0026465D">
      <w:pPr>
        <w:pStyle w:val="Heading1"/>
        <w:spacing w:before="0" w:after="0"/>
        <w:ind w:left="1440" w:hanging="1440"/>
        <w:rPr>
          <w:rFonts w:ascii="Times New Roman" w:hAnsi="Times New Roman"/>
          <w:b w:val="0"/>
          <w:bCs w:val="0"/>
          <w:color w:val="000000"/>
          <w:kern w:val="36"/>
          <w:sz w:val="24"/>
          <w:szCs w:val="24"/>
          <w:u w:val="single" w:color="FFFFFF"/>
          <w:lang w:val="en"/>
        </w:rPr>
      </w:pPr>
      <w:r w:rsidRPr="00472B39">
        <w:rPr>
          <w:rFonts w:ascii="Times New Roman" w:hAnsi="Times New Roman"/>
          <w:sz w:val="24"/>
          <w:u w:val="single" w:color="FFFFFF"/>
        </w:rPr>
        <w:t>201</w:t>
      </w:r>
      <w:r w:rsidR="009827EF" w:rsidRPr="00472B39">
        <w:rPr>
          <w:rFonts w:ascii="Times New Roman" w:hAnsi="Times New Roman"/>
          <w:sz w:val="24"/>
          <w:u w:val="single" w:color="FFFFFF"/>
        </w:rPr>
        <w:t>6</w:t>
      </w:r>
      <w:r w:rsidRPr="00472B39">
        <w:rPr>
          <w:rFonts w:ascii="Times New Roman" w:hAnsi="Times New Roman"/>
          <w:sz w:val="24"/>
          <w:u w:val="single" w:color="FFFFFF"/>
        </w:rPr>
        <w:t>-2017</w:t>
      </w:r>
      <w:r w:rsidRPr="00472B39">
        <w:rPr>
          <w:rFonts w:ascii="Times New Roman" w:hAnsi="Times New Roman"/>
          <w:b w:val="0"/>
          <w:sz w:val="24"/>
          <w:u w:val="single" w:color="FFFFFF"/>
        </w:rPr>
        <w:tab/>
        <w:t xml:space="preserve">Interim Director, </w:t>
      </w:r>
      <w:r w:rsidRPr="00472B39">
        <w:rPr>
          <w:rFonts w:ascii="Times New Roman" w:hAnsi="Times New Roman"/>
          <w:b w:val="0"/>
          <w:bCs w:val="0"/>
          <w:color w:val="000000"/>
          <w:kern w:val="36"/>
          <w:sz w:val="24"/>
          <w:szCs w:val="24"/>
          <w:u w:val="single" w:color="FFFFFF"/>
          <w:lang w:val="en"/>
        </w:rPr>
        <w:t xml:space="preserve">VCU Center for Rehabilitation Science and Engineering </w:t>
      </w:r>
    </w:p>
    <w:p w14:paraId="68B564EA" w14:textId="77777777" w:rsidR="009827EF" w:rsidRPr="00472B39" w:rsidRDefault="009827EF" w:rsidP="0026465D">
      <w:pPr>
        <w:rPr>
          <w:lang w:val="en"/>
        </w:rPr>
      </w:pPr>
    </w:p>
    <w:p w14:paraId="11ED4EE2" w14:textId="77777777" w:rsidR="002714FA" w:rsidRPr="00472B39" w:rsidRDefault="009827EF" w:rsidP="0026465D">
      <w:pPr>
        <w:pStyle w:val="Heading1"/>
        <w:spacing w:before="0" w:after="0"/>
        <w:ind w:left="1440" w:hanging="1440"/>
        <w:rPr>
          <w:b w:val="0"/>
          <w:sz w:val="24"/>
        </w:rPr>
      </w:pPr>
      <w:r w:rsidRPr="00472B39">
        <w:rPr>
          <w:rFonts w:ascii="Times New Roman" w:hAnsi="Times New Roman"/>
          <w:sz w:val="24"/>
          <w:u w:val="single" w:color="FFFFFF"/>
        </w:rPr>
        <w:t>1980-1984</w:t>
      </w:r>
      <w:r w:rsidR="0026465D" w:rsidRPr="00472B39">
        <w:rPr>
          <w:rFonts w:ascii="Times New Roman" w:hAnsi="Times New Roman"/>
          <w:sz w:val="24"/>
          <w:u w:val="single" w:color="FFFFFF"/>
        </w:rPr>
        <w:tab/>
      </w:r>
      <w:r w:rsidR="00A25D13" w:rsidRPr="00472B39">
        <w:rPr>
          <w:rFonts w:ascii="Times New Roman" w:hAnsi="Times New Roman"/>
          <w:b w:val="0"/>
          <w:bCs w:val="0"/>
          <w:color w:val="000000"/>
          <w:kern w:val="36"/>
          <w:sz w:val="24"/>
          <w:szCs w:val="24"/>
          <w:u w:val="single" w:color="FFFFFF"/>
          <w:lang w:val="en"/>
        </w:rPr>
        <w:t>A</w:t>
      </w:r>
      <w:r w:rsidR="005C45A9" w:rsidRPr="00472B39">
        <w:rPr>
          <w:rFonts w:ascii="Times New Roman" w:hAnsi="Times New Roman"/>
          <w:b w:val="0"/>
          <w:bCs w:val="0"/>
          <w:color w:val="000000"/>
          <w:kern w:val="36"/>
          <w:sz w:val="24"/>
          <w:szCs w:val="24"/>
          <w:u w:val="single" w:color="FFFFFF"/>
          <w:lang w:val="en"/>
        </w:rPr>
        <w:t>s</w:t>
      </w:r>
      <w:r w:rsidR="002714FA" w:rsidRPr="00472B39">
        <w:rPr>
          <w:b w:val="0"/>
          <w:sz w:val="24"/>
        </w:rPr>
        <w:t>sociate</w:t>
      </w:r>
      <w:r w:rsidR="005C45A9" w:rsidRPr="00472B39">
        <w:rPr>
          <w:b w:val="0"/>
          <w:sz w:val="24"/>
        </w:rPr>
        <w:t xml:space="preserve"> </w:t>
      </w:r>
      <w:r w:rsidR="002714FA" w:rsidRPr="00472B39">
        <w:rPr>
          <w:b w:val="0"/>
          <w:sz w:val="24"/>
        </w:rPr>
        <w:t>Professor of Special Education, Virginia Commonwealth University.</w:t>
      </w:r>
    </w:p>
    <w:p w14:paraId="57F800D4" w14:textId="77777777" w:rsidR="002714FA" w:rsidRPr="00472B39" w:rsidRDefault="002714FA" w:rsidP="0026465D">
      <w:pPr>
        <w:ind w:left="1440" w:hanging="1440"/>
        <w:rPr>
          <w:b/>
          <w:sz w:val="24"/>
        </w:rPr>
      </w:pPr>
      <w:r w:rsidRPr="00472B39">
        <w:rPr>
          <w:b/>
          <w:sz w:val="24"/>
        </w:rPr>
        <w:t xml:space="preserve">1978 </w:t>
      </w:r>
      <w:r w:rsidR="00254B60" w:rsidRPr="00472B39">
        <w:rPr>
          <w:b/>
          <w:sz w:val="24"/>
        </w:rPr>
        <w:t>–</w:t>
      </w:r>
      <w:r w:rsidRPr="00472B39">
        <w:rPr>
          <w:b/>
          <w:sz w:val="24"/>
        </w:rPr>
        <w:t xml:space="preserve"> 1980</w:t>
      </w:r>
      <w:r w:rsidR="00254B60" w:rsidRPr="00472B39">
        <w:rPr>
          <w:b/>
          <w:sz w:val="24"/>
        </w:rPr>
        <w:tab/>
      </w:r>
      <w:r w:rsidRPr="00472B39">
        <w:rPr>
          <w:sz w:val="24"/>
        </w:rPr>
        <w:t xml:space="preserve">Coordinator of </w:t>
      </w:r>
      <w:r w:rsidR="00F20D62" w:rsidRPr="00472B39">
        <w:rPr>
          <w:sz w:val="24"/>
        </w:rPr>
        <w:t xml:space="preserve">Intellectual Disability </w:t>
      </w:r>
      <w:r w:rsidRPr="00472B39">
        <w:rPr>
          <w:sz w:val="24"/>
        </w:rPr>
        <w:t>Undergraduate Program, School of Education, Virginia Commonwealth University.</w:t>
      </w:r>
    </w:p>
    <w:p w14:paraId="60449EDA" w14:textId="77777777" w:rsidR="002714FA" w:rsidRPr="00472B39" w:rsidRDefault="002714FA" w:rsidP="0026465D">
      <w:pPr>
        <w:ind w:left="1440" w:hanging="1440"/>
        <w:rPr>
          <w:sz w:val="24"/>
        </w:rPr>
      </w:pPr>
    </w:p>
    <w:p w14:paraId="438F093B" w14:textId="77777777" w:rsidR="002714FA" w:rsidRPr="00472B39" w:rsidRDefault="002714FA" w:rsidP="0026465D">
      <w:pPr>
        <w:ind w:left="1440" w:hanging="1440"/>
        <w:rPr>
          <w:b/>
          <w:sz w:val="24"/>
        </w:rPr>
      </w:pPr>
      <w:r w:rsidRPr="00472B39">
        <w:rPr>
          <w:b/>
          <w:sz w:val="24"/>
        </w:rPr>
        <w:t xml:space="preserve">1976 </w:t>
      </w:r>
      <w:r w:rsidR="00254B60" w:rsidRPr="00472B39">
        <w:rPr>
          <w:b/>
          <w:sz w:val="24"/>
        </w:rPr>
        <w:t>–</w:t>
      </w:r>
      <w:r w:rsidRPr="00472B39">
        <w:rPr>
          <w:b/>
          <w:sz w:val="24"/>
        </w:rPr>
        <w:t xml:space="preserve"> 1980</w:t>
      </w:r>
      <w:r w:rsidR="00254B60" w:rsidRPr="00472B39">
        <w:rPr>
          <w:b/>
          <w:sz w:val="24"/>
        </w:rPr>
        <w:tab/>
      </w:r>
      <w:r w:rsidRPr="00472B39">
        <w:rPr>
          <w:sz w:val="24"/>
        </w:rPr>
        <w:t>Assistant Professor Special Education, Graduate Faculty, Virginia Commonwealth University.</w:t>
      </w:r>
    </w:p>
    <w:p w14:paraId="6161F5D2" w14:textId="77777777" w:rsidR="002714FA" w:rsidRPr="00472B39" w:rsidRDefault="002714FA" w:rsidP="0026465D">
      <w:pPr>
        <w:ind w:left="1440" w:hanging="1440"/>
        <w:rPr>
          <w:sz w:val="24"/>
        </w:rPr>
      </w:pPr>
    </w:p>
    <w:p w14:paraId="06206DE2" w14:textId="77777777" w:rsidR="002714FA" w:rsidRPr="00472B39" w:rsidRDefault="002714FA" w:rsidP="0026465D">
      <w:pPr>
        <w:ind w:left="1440" w:hanging="1440"/>
        <w:rPr>
          <w:b/>
          <w:sz w:val="24"/>
        </w:rPr>
      </w:pPr>
      <w:r w:rsidRPr="00472B39">
        <w:rPr>
          <w:b/>
          <w:sz w:val="24"/>
        </w:rPr>
        <w:t>1977 &amp; 1978</w:t>
      </w:r>
      <w:r w:rsidR="00254B60" w:rsidRPr="00472B39">
        <w:rPr>
          <w:b/>
          <w:sz w:val="24"/>
        </w:rPr>
        <w:tab/>
      </w:r>
      <w:r w:rsidRPr="00472B39">
        <w:rPr>
          <w:sz w:val="24"/>
        </w:rPr>
        <w:t>Visiting Professor of Special Educ</w:t>
      </w:r>
      <w:r w:rsidR="002A665E" w:rsidRPr="00472B39">
        <w:rPr>
          <w:sz w:val="24"/>
        </w:rPr>
        <w:t>ation, Drake University, Summer,</w:t>
      </w:r>
      <w:r w:rsidRPr="00472B39">
        <w:rPr>
          <w:sz w:val="24"/>
        </w:rPr>
        <w:t xml:space="preserve"> Des Moines, Iowa.</w:t>
      </w:r>
    </w:p>
    <w:p w14:paraId="25241C7E" w14:textId="77777777" w:rsidR="002714FA" w:rsidRPr="00472B39" w:rsidRDefault="002714FA" w:rsidP="0026465D">
      <w:pPr>
        <w:ind w:left="1440" w:hanging="1440"/>
        <w:rPr>
          <w:sz w:val="24"/>
        </w:rPr>
      </w:pPr>
    </w:p>
    <w:p w14:paraId="7565D9BF" w14:textId="77777777" w:rsidR="002714FA" w:rsidRPr="00472B39" w:rsidRDefault="002714FA" w:rsidP="0026465D">
      <w:pPr>
        <w:ind w:left="1440" w:hanging="1440"/>
        <w:rPr>
          <w:b/>
          <w:sz w:val="24"/>
        </w:rPr>
      </w:pPr>
      <w:r w:rsidRPr="00472B39">
        <w:rPr>
          <w:b/>
          <w:sz w:val="24"/>
        </w:rPr>
        <w:t xml:space="preserve">1975 </w:t>
      </w:r>
      <w:r w:rsidR="00254B60" w:rsidRPr="00472B39">
        <w:rPr>
          <w:b/>
          <w:sz w:val="24"/>
        </w:rPr>
        <w:t>–</w:t>
      </w:r>
      <w:r w:rsidRPr="00472B39">
        <w:rPr>
          <w:b/>
          <w:sz w:val="24"/>
        </w:rPr>
        <w:t xml:space="preserve"> 1976</w:t>
      </w:r>
      <w:r w:rsidR="00254B60" w:rsidRPr="00472B39">
        <w:rPr>
          <w:b/>
          <w:sz w:val="24"/>
        </w:rPr>
        <w:tab/>
      </w:r>
      <w:r w:rsidRPr="00472B39">
        <w:rPr>
          <w:sz w:val="24"/>
        </w:rPr>
        <w:t>Research Coordinator, University of Wisconsin - Madison, (Part-time) Department of Studies in Behavioral Disabilities.</w:t>
      </w:r>
    </w:p>
    <w:p w14:paraId="5F5F7BA1" w14:textId="77777777" w:rsidR="002714FA" w:rsidRPr="00472B39" w:rsidRDefault="002714FA" w:rsidP="0026465D">
      <w:pPr>
        <w:rPr>
          <w:sz w:val="24"/>
        </w:rPr>
      </w:pPr>
    </w:p>
    <w:p w14:paraId="6D16CA71" w14:textId="77777777" w:rsidR="002714FA" w:rsidRPr="00472B39" w:rsidRDefault="002714FA" w:rsidP="0026465D">
      <w:pPr>
        <w:rPr>
          <w:b/>
          <w:sz w:val="24"/>
        </w:rPr>
      </w:pPr>
      <w:r w:rsidRPr="00472B39">
        <w:rPr>
          <w:b/>
          <w:sz w:val="24"/>
        </w:rPr>
        <w:t xml:space="preserve">1974 </w:t>
      </w:r>
      <w:r w:rsidR="00254B60" w:rsidRPr="00472B39">
        <w:rPr>
          <w:b/>
          <w:sz w:val="24"/>
        </w:rPr>
        <w:t>–</w:t>
      </w:r>
      <w:r w:rsidRPr="00472B39">
        <w:rPr>
          <w:b/>
          <w:sz w:val="24"/>
        </w:rPr>
        <w:t xml:space="preserve"> 1975</w:t>
      </w:r>
      <w:r w:rsidR="00254B60" w:rsidRPr="00472B39">
        <w:rPr>
          <w:b/>
          <w:sz w:val="24"/>
        </w:rPr>
        <w:tab/>
      </w:r>
      <w:r w:rsidRPr="00472B39">
        <w:rPr>
          <w:sz w:val="24"/>
        </w:rPr>
        <w:t>Teaching Assistant, University of Wisconsin, Department of Studies in Behavioral Disabilities.</w:t>
      </w:r>
    </w:p>
    <w:p w14:paraId="1E615407" w14:textId="77777777" w:rsidR="002714FA" w:rsidRPr="00472B39" w:rsidRDefault="002714FA" w:rsidP="0026465D">
      <w:pPr>
        <w:rPr>
          <w:sz w:val="24"/>
        </w:rPr>
      </w:pPr>
    </w:p>
    <w:p w14:paraId="16E15781" w14:textId="77777777" w:rsidR="0026465D" w:rsidRPr="00472B39" w:rsidRDefault="0026465D" w:rsidP="0026465D">
      <w:pPr>
        <w:tabs>
          <w:tab w:val="left" w:pos="6300"/>
        </w:tabs>
        <w:ind w:left="1440" w:hanging="1440"/>
        <w:rPr>
          <w:b/>
          <w:sz w:val="24"/>
        </w:rPr>
      </w:pPr>
    </w:p>
    <w:p w14:paraId="5DE6A3DD" w14:textId="77777777" w:rsidR="0026465D" w:rsidRPr="00472B39" w:rsidRDefault="0026465D" w:rsidP="0026465D">
      <w:pPr>
        <w:tabs>
          <w:tab w:val="left" w:pos="6300"/>
        </w:tabs>
        <w:ind w:left="1440" w:hanging="1440"/>
        <w:rPr>
          <w:b/>
          <w:sz w:val="24"/>
        </w:rPr>
      </w:pPr>
    </w:p>
    <w:p w14:paraId="7429315F" w14:textId="77777777" w:rsidR="00254B60" w:rsidRPr="00472B39" w:rsidRDefault="002714FA" w:rsidP="0026465D">
      <w:pPr>
        <w:tabs>
          <w:tab w:val="left" w:pos="6300"/>
        </w:tabs>
        <w:ind w:left="1440" w:hanging="1440"/>
        <w:rPr>
          <w:sz w:val="24"/>
        </w:rPr>
      </w:pPr>
      <w:r w:rsidRPr="00472B39">
        <w:rPr>
          <w:b/>
          <w:sz w:val="24"/>
        </w:rPr>
        <w:t xml:space="preserve">1972 </w:t>
      </w:r>
      <w:r w:rsidR="00254B60" w:rsidRPr="00472B39">
        <w:rPr>
          <w:b/>
          <w:sz w:val="24"/>
        </w:rPr>
        <w:t>–</w:t>
      </w:r>
      <w:r w:rsidRPr="00472B39">
        <w:rPr>
          <w:b/>
          <w:sz w:val="24"/>
        </w:rPr>
        <w:t xml:space="preserve"> 1974</w:t>
      </w:r>
      <w:r w:rsidR="00254B60" w:rsidRPr="00472B39">
        <w:rPr>
          <w:b/>
          <w:sz w:val="24"/>
        </w:rPr>
        <w:tab/>
      </w:r>
      <w:r w:rsidRPr="00472B39">
        <w:rPr>
          <w:sz w:val="24"/>
        </w:rPr>
        <w:t>Lincoln Development Center, Lincoln, Illinois</w:t>
      </w:r>
      <w:r w:rsidR="00254B60" w:rsidRPr="00472B39">
        <w:rPr>
          <w:sz w:val="24"/>
        </w:rPr>
        <w:t xml:space="preserve">  --  </w:t>
      </w:r>
      <w:r w:rsidRPr="00472B39">
        <w:rPr>
          <w:sz w:val="24"/>
        </w:rPr>
        <w:t>Child - Clinical Psychologist III - 1/74 to 8/74</w:t>
      </w:r>
    </w:p>
    <w:p w14:paraId="6B57EC6A" w14:textId="77777777" w:rsidR="002714FA" w:rsidRPr="00472B39" w:rsidRDefault="002E5169" w:rsidP="0026465D">
      <w:pPr>
        <w:tabs>
          <w:tab w:val="left" w:pos="6300"/>
        </w:tabs>
        <w:ind w:left="6300" w:hanging="1440"/>
        <w:rPr>
          <w:b/>
          <w:sz w:val="24"/>
        </w:rPr>
      </w:pPr>
      <w:r w:rsidRPr="00472B39">
        <w:rPr>
          <w:sz w:val="24"/>
        </w:rPr>
        <w:tab/>
      </w:r>
      <w:r w:rsidR="002714FA" w:rsidRPr="00472B39">
        <w:rPr>
          <w:sz w:val="24"/>
        </w:rPr>
        <w:t>Child - Clinical Psychologist II - 3/73 to 12/73</w:t>
      </w:r>
      <w:r w:rsidR="002714FA" w:rsidRPr="00472B39">
        <w:rPr>
          <w:sz w:val="24"/>
        </w:rPr>
        <w:br/>
        <w:t>Child - Clinical Psychologist I - 8/72 to 2/73</w:t>
      </w:r>
    </w:p>
    <w:p w14:paraId="271595B8" w14:textId="77777777" w:rsidR="002714FA" w:rsidRPr="00472B39" w:rsidRDefault="002714FA" w:rsidP="0026465D">
      <w:pPr>
        <w:rPr>
          <w:sz w:val="24"/>
        </w:rPr>
      </w:pPr>
    </w:p>
    <w:p w14:paraId="021D8D63" w14:textId="77777777" w:rsidR="002714FA" w:rsidRPr="00472B39" w:rsidRDefault="002714FA" w:rsidP="0026465D">
      <w:pPr>
        <w:ind w:left="1440"/>
        <w:rPr>
          <w:sz w:val="24"/>
        </w:rPr>
      </w:pPr>
      <w:r w:rsidRPr="00472B39">
        <w:rPr>
          <w:sz w:val="24"/>
        </w:rPr>
        <w:t>Developed self-help skill, vocational, and language training programs for severely and profoundly retarded individuals; supervised clinical activities of eight member unit professional staff; performed psychometric duties and taught in</w:t>
      </w:r>
      <w:r w:rsidR="0076207C" w:rsidRPr="00472B39">
        <w:rPr>
          <w:sz w:val="24"/>
        </w:rPr>
        <w:t>-</w:t>
      </w:r>
      <w:r w:rsidRPr="00472B39">
        <w:rPr>
          <w:sz w:val="24"/>
        </w:rPr>
        <w:t xml:space="preserve">service Mental Retardation classes. </w:t>
      </w:r>
    </w:p>
    <w:p w14:paraId="42C5C4C3" w14:textId="77777777" w:rsidR="00254B60" w:rsidRPr="00472B39" w:rsidRDefault="00254B60" w:rsidP="0026465D">
      <w:pPr>
        <w:rPr>
          <w:b/>
          <w:sz w:val="24"/>
        </w:rPr>
      </w:pPr>
    </w:p>
    <w:p w14:paraId="381A56B7" w14:textId="77777777" w:rsidR="002714FA" w:rsidRPr="00472B39" w:rsidRDefault="002E5169" w:rsidP="0026465D">
      <w:pPr>
        <w:rPr>
          <w:b/>
          <w:sz w:val="24"/>
          <w:u w:val="single"/>
        </w:rPr>
      </w:pPr>
      <w:r w:rsidRPr="00472B39">
        <w:rPr>
          <w:b/>
          <w:caps/>
          <w:sz w:val="24"/>
          <w:u w:val="single"/>
        </w:rPr>
        <w:t>Fie</w:t>
      </w:r>
      <w:r w:rsidR="009827EF" w:rsidRPr="00472B39">
        <w:rPr>
          <w:b/>
          <w:caps/>
          <w:sz w:val="24"/>
          <w:u w:val="single"/>
        </w:rPr>
        <w:t>ld or Area of Special Interest W</w:t>
      </w:r>
      <w:r w:rsidRPr="00472B39">
        <w:rPr>
          <w:b/>
          <w:caps/>
          <w:sz w:val="24"/>
          <w:u w:val="single"/>
        </w:rPr>
        <w:t>ithin Discipline or Professio</w:t>
      </w:r>
      <w:r w:rsidR="0057566C" w:rsidRPr="00472B39">
        <w:rPr>
          <w:b/>
          <w:caps/>
          <w:sz w:val="24"/>
          <w:u w:val="single"/>
        </w:rPr>
        <w:t>N</w:t>
      </w:r>
    </w:p>
    <w:p w14:paraId="657D8E35" w14:textId="77777777" w:rsidR="00254B60" w:rsidRPr="00472B39" w:rsidRDefault="00254B60" w:rsidP="0026465D">
      <w:pPr>
        <w:rPr>
          <w:sz w:val="24"/>
        </w:rPr>
      </w:pPr>
    </w:p>
    <w:p w14:paraId="1CC57E64" w14:textId="77777777" w:rsidR="009827EF" w:rsidRPr="00472B39" w:rsidRDefault="002714FA" w:rsidP="0026465D">
      <w:pPr>
        <w:tabs>
          <w:tab w:val="left" w:pos="2160"/>
          <w:tab w:val="left" w:pos="2520"/>
        </w:tabs>
        <w:rPr>
          <w:sz w:val="24"/>
          <w:szCs w:val="24"/>
        </w:rPr>
      </w:pPr>
      <w:r w:rsidRPr="00472B39">
        <w:rPr>
          <w:b/>
          <w:sz w:val="24"/>
        </w:rPr>
        <w:t>Specialties</w:t>
      </w:r>
      <w:r w:rsidR="00254B60" w:rsidRPr="00472B39">
        <w:rPr>
          <w:sz w:val="24"/>
        </w:rPr>
        <w:tab/>
      </w:r>
      <w:r w:rsidR="0026465D" w:rsidRPr="00472B39">
        <w:rPr>
          <w:rFonts w:ascii="Wingdings 2" w:hAnsi="Wingdings 2" w:cs="Wingdings 2"/>
          <w:sz w:val="24"/>
          <w:szCs w:val="24"/>
        </w:rPr>
        <w:t></w:t>
      </w:r>
      <w:r w:rsidR="0026465D" w:rsidRPr="00472B39">
        <w:rPr>
          <w:rFonts w:ascii="Wingdings 2" w:hAnsi="Wingdings 2" w:cs="Wingdings 2"/>
          <w:sz w:val="24"/>
          <w:szCs w:val="24"/>
        </w:rPr>
        <w:tab/>
      </w:r>
      <w:r w:rsidR="009827EF" w:rsidRPr="00472B39">
        <w:rPr>
          <w:sz w:val="24"/>
          <w:szCs w:val="24"/>
        </w:rPr>
        <w:t>Autism</w:t>
      </w:r>
    </w:p>
    <w:p w14:paraId="5F8E94D3" w14:textId="77777777" w:rsidR="009827EF" w:rsidRPr="00472B39" w:rsidRDefault="009827EF" w:rsidP="0026465D">
      <w:pPr>
        <w:numPr>
          <w:ilvl w:val="0"/>
          <w:numId w:val="3"/>
        </w:numPr>
        <w:tabs>
          <w:tab w:val="num" w:pos="2520"/>
        </w:tabs>
        <w:ind w:left="2520"/>
        <w:rPr>
          <w:sz w:val="24"/>
          <w:szCs w:val="24"/>
        </w:rPr>
      </w:pPr>
      <w:r w:rsidRPr="00472B39">
        <w:rPr>
          <w:sz w:val="24"/>
          <w:szCs w:val="24"/>
        </w:rPr>
        <w:t>Supported employment</w:t>
      </w:r>
    </w:p>
    <w:p w14:paraId="7BF03BF7" w14:textId="77777777" w:rsidR="009C2C47" w:rsidRPr="00472B39" w:rsidRDefault="009C2C47" w:rsidP="0026465D">
      <w:pPr>
        <w:numPr>
          <w:ilvl w:val="0"/>
          <w:numId w:val="3"/>
        </w:numPr>
        <w:tabs>
          <w:tab w:val="num" w:pos="2520"/>
        </w:tabs>
        <w:ind w:left="2520"/>
        <w:rPr>
          <w:sz w:val="24"/>
          <w:szCs w:val="24"/>
        </w:rPr>
      </w:pPr>
      <w:r w:rsidRPr="00472B39">
        <w:rPr>
          <w:sz w:val="24"/>
          <w:szCs w:val="24"/>
        </w:rPr>
        <w:t>Customized Employment</w:t>
      </w:r>
    </w:p>
    <w:p w14:paraId="4A39605A" w14:textId="77777777" w:rsidR="009827EF" w:rsidRPr="00472B39" w:rsidRDefault="009827EF" w:rsidP="0026465D">
      <w:pPr>
        <w:numPr>
          <w:ilvl w:val="0"/>
          <w:numId w:val="3"/>
        </w:numPr>
        <w:tabs>
          <w:tab w:val="num" w:pos="2520"/>
        </w:tabs>
        <w:ind w:left="2520"/>
        <w:rPr>
          <w:sz w:val="24"/>
          <w:szCs w:val="24"/>
        </w:rPr>
      </w:pPr>
      <w:r w:rsidRPr="00472B39">
        <w:rPr>
          <w:sz w:val="24"/>
          <w:szCs w:val="24"/>
        </w:rPr>
        <w:t>Brain Injury</w:t>
      </w:r>
    </w:p>
    <w:p w14:paraId="16322CA6" w14:textId="77777777" w:rsidR="009827EF" w:rsidRPr="00472B39" w:rsidRDefault="009827EF" w:rsidP="0026465D">
      <w:pPr>
        <w:numPr>
          <w:ilvl w:val="0"/>
          <w:numId w:val="3"/>
        </w:numPr>
        <w:tabs>
          <w:tab w:val="num" w:pos="2520"/>
        </w:tabs>
        <w:ind w:left="2520"/>
        <w:rPr>
          <w:sz w:val="24"/>
          <w:szCs w:val="24"/>
        </w:rPr>
      </w:pPr>
      <w:r w:rsidRPr="00472B39">
        <w:rPr>
          <w:sz w:val="24"/>
          <w:szCs w:val="24"/>
        </w:rPr>
        <w:t>Transition from School to Adulthood</w:t>
      </w:r>
    </w:p>
    <w:p w14:paraId="1DE78884" w14:textId="77777777" w:rsidR="009827EF" w:rsidRPr="00472B39" w:rsidRDefault="009827EF" w:rsidP="0026465D">
      <w:pPr>
        <w:numPr>
          <w:ilvl w:val="0"/>
          <w:numId w:val="3"/>
        </w:numPr>
        <w:tabs>
          <w:tab w:val="num" w:pos="2520"/>
        </w:tabs>
        <w:ind w:left="2520"/>
        <w:rPr>
          <w:sz w:val="24"/>
          <w:szCs w:val="24"/>
        </w:rPr>
      </w:pPr>
      <w:r w:rsidRPr="00472B39">
        <w:rPr>
          <w:sz w:val="24"/>
          <w:szCs w:val="24"/>
        </w:rPr>
        <w:t>Educational policy/special education/at-risk youth</w:t>
      </w:r>
    </w:p>
    <w:p w14:paraId="566CE9DF" w14:textId="77777777" w:rsidR="009827EF" w:rsidRPr="00472B39" w:rsidRDefault="009827EF" w:rsidP="0026465D">
      <w:pPr>
        <w:numPr>
          <w:ilvl w:val="0"/>
          <w:numId w:val="3"/>
        </w:numPr>
        <w:tabs>
          <w:tab w:val="num" w:pos="2520"/>
        </w:tabs>
        <w:ind w:left="2520"/>
        <w:rPr>
          <w:sz w:val="24"/>
          <w:szCs w:val="24"/>
        </w:rPr>
      </w:pPr>
      <w:r w:rsidRPr="00472B39">
        <w:rPr>
          <w:sz w:val="24"/>
          <w:szCs w:val="24"/>
        </w:rPr>
        <w:t>Work with business/industry</w:t>
      </w:r>
    </w:p>
    <w:p w14:paraId="2B54F983" w14:textId="77777777" w:rsidR="009827EF" w:rsidRPr="00472B39" w:rsidRDefault="009827EF" w:rsidP="0026465D">
      <w:pPr>
        <w:numPr>
          <w:ilvl w:val="0"/>
          <w:numId w:val="3"/>
        </w:numPr>
        <w:tabs>
          <w:tab w:val="num" w:pos="2520"/>
        </w:tabs>
        <w:ind w:left="2520"/>
        <w:rPr>
          <w:sz w:val="24"/>
          <w:szCs w:val="24"/>
        </w:rPr>
      </w:pPr>
      <w:r w:rsidRPr="00472B39">
        <w:rPr>
          <w:sz w:val="24"/>
          <w:szCs w:val="24"/>
        </w:rPr>
        <w:t>Disability policy</w:t>
      </w:r>
    </w:p>
    <w:p w14:paraId="75F4E6D6" w14:textId="77777777" w:rsidR="009827EF" w:rsidRPr="00472B39" w:rsidRDefault="009827EF" w:rsidP="0026465D">
      <w:pPr>
        <w:numPr>
          <w:ilvl w:val="0"/>
          <w:numId w:val="3"/>
        </w:numPr>
        <w:tabs>
          <w:tab w:val="num" w:pos="2520"/>
        </w:tabs>
        <w:ind w:left="2520"/>
        <w:rPr>
          <w:sz w:val="24"/>
          <w:szCs w:val="24"/>
        </w:rPr>
      </w:pPr>
      <w:r w:rsidRPr="00472B39">
        <w:rPr>
          <w:sz w:val="24"/>
          <w:szCs w:val="24"/>
        </w:rPr>
        <w:t>Work with parents/families</w:t>
      </w:r>
    </w:p>
    <w:p w14:paraId="4F488E30" w14:textId="77777777" w:rsidR="009827EF" w:rsidRPr="00472B39" w:rsidRDefault="009827EF" w:rsidP="0026465D">
      <w:pPr>
        <w:numPr>
          <w:ilvl w:val="0"/>
          <w:numId w:val="3"/>
        </w:numPr>
        <w:tabs>
          <w:tab w:val="num" w:pos="2520"/>
        </w:tabs>
        <w:ind w:left="2520"/>
        <w:rPr>
          <w:sz w:val="24"/>
          <w:szCs w:val="24"/>
        </w:rPr>
      </w:pPr>
      <w:r w:rsidRPr="00472B39">
        <w:rPr>
          <w:sz w:val="24"/>
          <w:szCs w:val="24"/>
        </w:rPr>
        <w:t>Employment/public policy for persons with traumatic brain in</w:t>
      </w:r>
      <w:r w:rsidR="009C2C47" w:rsidRPr="00472B39">
        <w:rPr>
          <w:sz w:val="24"/>
          <w:szCs w:val="24"/>
        </w:rPr>
        <w:t>jury, physical disabilities</w:t>
      </w:r>
      <w:r w:rsidR="0026465D" w:rsidRPr="00472B39">
        <w:rPr>
          <w:sz w:val="24"/>
          <w:szCs w:val="24"/>
        </w:rPr>
        <w:t xml:space="preserve"> and </w:t>
      </w:r>
      <w:r w:rsidRPr="00472B39">
        <w:rPr>
          <w:sz w:val="24"/>
          <w:szCs w:val="24"/>
        </w:rPr>
        <w:t xml:space="preserve">developmental disabilities </w:t>
      </w:r>
    </w:p>
    <w:p w14:paraId="2D839763" w14:textId="77777777" w:rsidR="009827EF" w:rsidRPr="00472B39" w:rsidRDefault="009827EF" w:rsidP="0026465D">
      <w:pPr>
        <w:numPr>
          <w:ilvl w:val="0"/>
          <w:numId w:val="2"/>
        </w:numPr>
        <w:ind w:left="2520"/>
        <w:rPr>
          <w:sz w:val="24"/>
          <w:szCs w:val="24"/>
        </w:rPr>
      </w:pPr>
      <w:r w:rsidRPr="00472B39">
        <w:rPr>
          <w:sz w:val="24"/>
          <w:szCs w:val="24"/>
        </w:rPr>
        <w:t>Assistive technology, Internet applications for persons with disabilities</w:t>
      </w:r>
    </w:p>
    <w:p w14:paraId="2C53838A" w14:textId="77777777" w:rsidR="002714FA" w:rsidRPr="00472B39" w:rsidRDefault="002714FA" w:rsidP="0026465D">
      <w:pPr>
        <w:tabs>
          <w:tab w:val="left" w:pos="2160"/>
          <w:tab w:val="left" w:pos="2520"/>
        </w:tabs>
        <w:rPr>
          <w:sz w:val="24"/>
        </w:rPr>
      </w:pPr>
    </w:p>
    <w:p w14:paraId="1AE9FF0E" w14:textId="77777777" w:rsidR="002714FA" w:rsidRPr="00472B39" w:rsidRDefault="002714FA" w:rsidP="0026465D">
      <w:pPr>
        <w:tabs>
          <w:tab w:val="left" w:pos="2160"/>
          <w:tab w:val="left" w:pos="2520"/>
        </w:tabs>
        <w:rPr>
          <w:sz w:val="24"/>
        </w:rPr>
      </w:pPr>
      <w:r w:rsidRPr="00472B39">
        <w:rPr>
          <w:b/>
          <w:sz w:val="24"/>
        </w:rPr>
        <w:t>Courses Taught</w:t>
      </w:r>
      <w:r w:rsidRPr="00472B39">
        <w:rPr>
          <w:sz w:val="24"/>
        </w:rPr>
        <w:t> </w:t>
      </w:r>
      <w:r w:rsidR="00254B60" w:rsidRPr="00472B39">
        <w:rPr>
          <w:sz w:val="24"/>
        </w:rPr>
        <w:tab/>
      </w:r>
      <w:r w:rsidR="00254B60" w:rsidRPr="00472B39">
        <w:rPr>
          <w:rFonts w:ascii="Wingdings 2" w:hAnsi="Wingdings 2" w:cs="Wingdings 2"/>
          <w:sz w:val="24"/>
          <w:szCs w:val="24"/>
        </w:rPr>
        <w:t></w:t>
      </w:r>
      <w:r w:rsidR="00254B60" w:rsidRPr="00472B39">
        <w:rPr>
          <w:sz w:val="24"/>
        </w:rPr>
        <w:tab/>
      </w:r>
      <w:r w:rsidRPr="00472B39">
        <w:rPr>
          <w:sz w:val="24"/>
        </w:rPr>
        <w:t>Ph.D. Dissertation Supervision - 2000 - 201</w:t>
      </w:r>
      <w:r w:rsidR="00B540ED" w:rsidRPr="00472B39">
        <w:rPr>
          <w:sz w:val="24"/>
        </w:rPr>
        <w:t>3</w:t>
      </w:r>
    </w:p>
    <w:p w14:paraId="1DEA7F39" w14:textId="77777777" w:rsidR="002714FA" w:rsidRPr="00472B39" w:rsidRDefault="002714FA" w:rsidP="0026465D">
      <w:pPr>
        <w:numPr>
          <w:ilvl w:val="0"/>
          <w:numId w:val="1"/>
        </w:numPr>
        <w:ind w:firstLine="1440"/>
        <w:rPr>
          <w:sz w:val="24"/>
        </w:rPr>
      </w:pPr>
      <w:r w:rsidRPr="00472B39">
        <w:rPr>
          <w:sz w:val="24"/>
        </w:rPr>
        <w:t>Trends in</w:t>
      </w:r>
      <w:r w:rsidR="002A665E" w:rsidRPr="00472B39">
        <w:rPr>
          <w:sz w:val="24"/>
        </w:rPr>
        <w:t xml:space="preserve"> Special Education, TEDU 630 - </w:t>
      </w:r>
      <w:r w:rsidRPr="00472B39">
        <w:rPr>
          <w:sz w:val="24"/>
        </w:rPr>
        <w:t>2006 - 201</w:t>
      </w:r>
      <w:r w:rsidR="00B540ED" w:rsidRPr="00472B39">
        <w:rPr>
          <w:sz w:val="24"/>
        </w:rPr>
        <w:t>3</w:t>
      </w:r>
    </w:p>
    <w:p w14:paraId="481F7DF4" w14:textId="77777777" w:rsidR="002714FA" w:rsidRPr="00472B39" w:rsidRDefault="002714FA" w:rsidP="0026465D">
      <w:pPr>
        <w:numPr>
          <w:ilvl w:val="0"/>
          <w:numId w:val="1"/>
        </w:numPr>
        <w:ind w:firstLine="1440"/>
        <w:rPr>
          <w:sz w:val="24"/>
        </w:rPr>
      </w:pPr>
      <w:r w:rsidRPr="00472B39">
        <w:rPr>
          <w:sz w:val="24"/>
        </w:rPr>
        <w:t>Rehabilitation Research Supervision</w:t>
      </w:r>
    </w:p>
    <w:p w14:paraId="7B2FE815" w14:textId="77777777" w:rsidR="002714FA" w:rsidRPr="00472B39" w:rsidRDefault="002714FA" w:rsidP="0026465D">
      <w:pPr>
        <w:numPr>
          <w:ilvl w:val="0"/>
          <w:numId w:val="1"/>
        </w:numPr>
        <w:ind w:firstLine="1440"/>
        <w:rPr>
          <w:sz w:val="24"/>
        </w:rPr>
      </w:pPr>
      <w:r w:rsidRPr="00472B39">
        <w:rPr>
          <w:sz w:val="24"/>
        </w:rPr>
        <w:t>Educational Research Doctoral Seminar</w:t>
      </w:r>
    </w:p>
    <w:p w14:paraId="77E763CA" w14:textId="77777777" w:rsidR="002714FA" w:rsidRPr="00472B39" w:rsidRDefault="002714FA" w:rsidP="0026465D">
      <w:pPr>
        <w:rPr>
          <w:b/>
          <w:sz w:val="24"/>
        </w:rPr>
      </w:pPr>
    </w:p>
    <w:p w14:paraId="02EC2776" w14:textId="77777777" w:rsidR="002714FA" w:rsidRPr="00472B39" w:rsidRDefault="00BF06A0" w:rsidP="0026465D">
      <w:pPr>
        <w:rPr>
          <w:b/>
          <w:caps/>
          <w:sz w:val="24"/>
          <w:u w:val="single"/>
        </w:rPr>
      </w:pPr>
      <w:r w:rsidRPr="00472B39">
        <w:rPr>
          <w:b/>
          <w:caps/>
          <w:sz w:val="24"/>
          <w:u w:val="single"/>
        </w:rPr>
        <w:t>Membership in Organizations and Societies</w:t>
      </w:r>
    </w:p>
    <w:p w14:paraId="38B27CB6" w14:textId="77777777" w:rsidR="002714FA" w:rsidRPr="00472B39" w:rsidRDefault="002714FA" w:rsidP="0026465D">
      <w:pPr>
        <w:rPr>
          <w:sz w:val="24"/>
        </w:rPr>
      </w:pPr>
      <w:r w:rsidRPr="00472B39">
        <w:rPr>
          <w:sz w:val="24"/>
        </w:rPr>
        <w:t xml:space="preserve">            </w:t>
      </w:r>
    </w:p>
    <w:p w14:paraId="3267175B" w14:textId="77777777" w:rsidR="00BF06A0" w:rsidRPr="00472B39" w:rsidRDefault="00BF06A0" w:rsidP="0026465D">
      <w:pPr>
        <w:tabs>
          <w:tab w:val="left" w:pos="712"/>
        </w:tabs>
        <w:rPr>
          <w:b/>
          <w:sz w:val="24"/>
        </w:rPr>
      </w:pPr>
      <w:r w:rsidRPr="00472B39">
        <w:rPr>
          <w:b/>
          <w:sz w:val="24"/>
        </w:rPr>
        <w:t>Special Awards and Honors</w:t>
      </w:r>
    </w:p>
    <w:p w14:paraId="37F7C23F" w14:textId="77777777" w:rsidR="00F37466" w:rsidRPr="00472B39" w:rsidRDefault="00F37466" w:rsidP="0026465D">
      <w:pPr>
        <w:rPr>
          <w:rFonts w:ascii="Times" w:hAnsi="Times"/>
          <w:sz w:val="24"/>
          <w:szCs w:val="24"/>
        </w:rPr>
      </w:pPr>
    </w:p>
    <w:p w14:paraId="36E3A99A" w14:textId="77777777" w:rsidR="003D1897" w:rsidRPr="00472B39" w:rsidRDefault="003D1897" w:rsidP="003D1897">
      <w:pPr>
        <w:numPr>
          <w:ilvl w:val="0"/>
          <w:numId w:val="16"/>
        </w:numPr>
        <w:tabs>
          <w:tab w:val="clear" w:pos="360"/>
        </w:tabs>
        <w:ind w:left="270" w:hanging="270"/>
        <w:rPr>
          <w:rFonts w:ascii="Times" w:hAnsi="Times"/>
          <w:sz w:val="24"/>
          <w:szCs w:val="24"/>
        </w:rPr>
      </w:pPr>
      <w:r w:rsidRPr="00472B39">
        <w:rPr>
          <w:rFonts w:ascii="Times" w:hAnsi="Times"/>
          <w:sz w:val="24"/>
          <w:szCs w:val="24"/>
        </w:rPr>
        <w:t>Recipient of the 2018 VCU Distinguished Scholarship Award at the Faculty Convocation, August 22, 2018.</w:t>
      </w:r>
    </w:p>
    <w:p w14:paraId="56EE540F" w14:textId="77777777" w:rsidR="00E96ED8" w:rsidRPr="00472B39" w:rsidRDefault="00E96ED8" w:rsidP="0026465D">
      <w:pPr>
        <w:numPr>
          <w:ilvl w:val="0"/>
          <w:numId w:val="16"/>
        </w:numPr>
        <w:tabs>
          <w:tab w:val="clear" w:pos="360"/>
        </w:tabs>
        <w:ind w:left="270" w:hanging="270"/>
        <w:rPr>
          <w:rFonts w:ascii="Times" w:hAnsi="Times"/>
          <w:sz w:val="24"/>
          <w:szCs w:val="24"/>
        </w:rPr>
      </w:pPr>
      <w:r w:rsidRPr="00472B39">
        <w:rPr>
          <w:sz w:val="24"/>
          <w:szCs w:val="24"/>
        </w:rPr>
        <w:t xml:space="preserve">Recipient of the </w:t>
      </w:r>
      <w:r w:rsidRPr="00472B39">
        <w:rPr>
          <w:rFonts w:ascii="Times" w:hAnsi="Times"/>
          <w:sz w:val="24"/>
          <w:szCs w:val="24"/>
        </w:rPr>
        <w:t>2017 Leader of the Year Award from the Virginia Division of Career Development and Transition. June 9, 2017. Charlottesville, VA</w:t>
      </w:r>
    </w:p>
    <w:p w14:paraId="101B987F" w14:textId="77777777" w:rsidR="001144EC" w:rsidRPr="00472B39" w:rsidRDefault="00E96ED8" w:rsidP="0026465D">
      <w:pPr>
        <w:numPr>
          <w:ilvl w:val="0"/>
          <w:numId w:val="16"/>
        </w:numPr>
        <w:tabs>
          <w:tab w:val="clear" w:pos="360"/>
        </w:tabs>
        <w:ind w:left="270" w:hanging="270"/>
        <w:rPr>
          <w:rFonts w:ascii="Times" w:hAnsi="Times"/>
          <w:sz w:val="24"/>
          <w:szCs w:val="24"/>
        </w:rPr>
      </w:pPr>
      <w:r w:rsidRPr="00472B39">
        <w:rPr>
          <w:rFonts w:ascii="Times" w:hAnsi="Times"/>
          <w:sz w:val="24"/>
          <w:szCs w:val="24"/>
        </w:rPr>
        <w:t xml:space="preserve"> </w:t>
      </w:r>
      <w:r w:rsidR="001144EC" w:rsidRPr="00472B39">
        <w:rPr>
          <w:rFonts w:ascii="Times" w:hAnsi="Times"/>
          <w:sz w:val="24"/>
          <w:szCs w:val="24"/>
        </w:rPr>
        <w:t>Selected as keynote speaker by Children’s hospital of Philadelphia Center for Autism Research 2015</w:t>
      </w:r>
      <w:r w:rsidR="00D7093C" w:rsidRPr="00472B39">
        <w:rPr>
          <w:rFonts w:ascii="Times" w:hAnsi="Times"/>
          <w:sz w:val="24"/>
          <w:szCs w:val="24"/>
        </w:rPr>
        <w:t xml:space="preserve"> Distinguis</w:t>
      </w:r>
      <w:r w:rsidR="0005537A" w:rsidRPr="00472B39">
        <w:rPr>
          <w:rFonts w:ascii="Times" w:hAnsi="Times"/>
          <w:sz w:val="24"/>
          <w:szCs w:val="24"/>
        </w:rPr>
        <w:t xml:space="preserve">hed lecture Series. </w:t>
      </w:r>
      <w:r w:rsidR="001144EC" w:rsidRPr="00472B39">
        <w:rPr>
          <w:rFonts w:ascii="Times" w:hAnsi="Times"/>
          <w:sz w:val="24"/>
          <w:szCs w:val="24"/>
        </w:rPr>
        <w:t>Nov 10, 2015.</w:t>
      </w:r>
    </w:p>
    <w:p w14:paraId="0DB5F9D6" w14:textId="77777777" w:rsidR="00900274" w:rsidRPr="00472B39" w:rsidRDefault="00900274" w:rsidP="0026465D">
      <w:pPr>
        <w:numPr>
          <w:ilvl w:val="0"/>
          <w:numId w:val="16"/>
        </w:numPr>
        <w:tabs>
          <w:tab w:val="clear" w:pos="360"/>
        </w:tabs>
        <w:ind w:left="270" w:hanging="270"/>
        <w:rPr>
          <w:rFonts w:ascii="Times" w:hAnsi="Times"/>
          <w:sz w:val="24"/>
          <w:szCs w:val="24"/>
        </w:rPr>
      </w:pPr>
      <w:r w:rsidRPr="00472B39">
        <w:rPr>
          <w:rFonts w:ascii="Times" w:hAnsi="Times" w:cs="Arial"/>
          <w:i/>
          <w:color w:val="000000"/>
          <w:sz w:val="24"/>
          <w:szCs w:val="24"/>
          <w:shd w:val="clear" w:color="auto" w:fill="FFFFFF"/>
        </w:rPr>
        <w:t xml:space="preserve">ARCA </w:t>
      </w:r>
      <w:r w:rsidR="00A24BF7" w:rsidRPr="00472B39">
        <w:rPr>
          <w:rFonts w:ascii="Times" w:hAnsi="Times" w:cs="Arial"/>
          <w:i/>
          <w:color w:val="000000"/>
          <w:sz w:val="24"/>
          <w:szCs w:val="24"/>
          <w:shd w:val="clear" w:color="auto" w:fill="FFFFFF"/>
        </w:rPr>
        <w:t xml:space="preserve">2015 </w:t>
      </w:r>
      <w:r w:rsidRPr="00472B39">
        <w:rPr>
          <w:rFonts w:ascii="Times" w:hAnsi="Times" w:cs="Arial"/>
          <w:i/>
          <w:color w:val="000000"/>
          <w:sz w:val="24"/>
          <w:szCs w:val="24"/>
          <w:shd w:val="clear" w:color="auto" w:fill="FFFFFF"/>
        </w:rPr>
        <w:t>Research Award</w:t>
      </w:r>
      <w:r w:rsidRPr="00472B39">
        <w:rPr>
          <w:rFonts w:ascii="Times" w:hAnsi="Times" w:cs="Arial"/>
          <w:color w:val="000000"/>
          <w:sz w:val="24"/>
          <w:szCs w:val="24"/>
          <w:shd w:val="clear" w:color="auto" w:fill="FFFFFF"/>
        </w:rPr>
        <w:t xml:space="preserve"> for the </w:t>
      </w:r>
      <w:r w:rsidR="00A24BF7" w:rsidRPr="00472B39">
        <w:rPr>
          <w:rFonts w:ascii="Times" w:hAnsi="Times" w:cs="Arial"/>
          <w:color w:val="000000"/>
          <w:sz w:val="24"/>
          <w:szCs w:val="24"/>
          <w:shd w:val="clear" w:color="auto" w:fill="FFFFFF"/>
        </w:rPr>
        <w:t xml:space="preserve">2014 </w:t>
      </w:r>
      <w:r w:rsidRPr="00472B39">
        <w:rPr>
          <w:rFonts w:ascii="Times" w:hAnsi="Times" w:cs="Arial"/>
          <w:color w:val="000000"/>
          <w:sz w:val="24"/>
          <w:szCs w:val="24"/>
          <w:shd w:val="clear" w:color="auto" w:fill="FFFFFF"/>
        </w:rPr>
        <w:t>article entitled “</w:t>
      </w:r>
      <w:r w:rsidRPr="00472B39">
        <w:rPr>
          <w:rFonts w:ascii="Times" w:hAnsi="Times" w:cs="Arial"/>
          <w:color w:val="222222"/>
          <w:sz w:val="24"/>
          <w:szCs w:val="24"/>
          <w:shd w:val="clear" w:color="auto" w:fill="FFFFFF"/>
        </w:rPr>
        <w:t>Effect of Supported Employment on Vocational Rehabilitation Outcomes of Transition-Age Youth with Intellectual and Developmental Disabilities: A Case Control Study,</w:t>
      </w:r>
      <w:r w:rsidRPr="00472B39">
        <w:rPr>
          <w:rFonts w:ascii="Times" w:hAnsi="Times" w:cs="Arial"/>
          <w:color w:val="000000"/>
          <w:sz w:val="24"/>
          <w:szCs w:val="24"/>
          <w:shd w:val="clear" w:color="auto" w:fill="FFFFFF"/>
        </w:rPr>
        <w:t>” published in </w:t>
      </w:r>
      <w:r w:rsidRPr="00472B39">
        <w:rPr>
          <w:rFonts w:ascii="Times" w:hAnsi="Times" w:cs="Arial"/>
          <w:i/>
          <w:iCs/>
          <w:color w:val="000000"/>
          <w:sz w:val="24"/>
          <w:szCs w:val="24"/>
          <w:shd w:val="clear" w:color="auto" w:fill="FFFFFF"/>
        </w:rPr>
        <w:t>Intellectual and Developmental Disabilities</w:t>
      </w:r>
      <w:r w:rsidR="00A24BF7" w:rsidRPr="00472B39">
        <w:rPr>
          <w:rFonts w:ascii="Times" w:hAnsi="Times" w:cs="Arial"/>
          <w:i/>
          <w:iCs/>
          <w:color w:val="000000"/>
          <w:sz w:val="24"/>
          <w:szCs w:val="24"/>
          <w:shd w:val="clear" w:color="auto" w:fill="FFFFFF"/>
        </w:rPr>
        <w:t>,52:4,296-310.</w:t>
      </w:r>
    </w:p>
    <w:p w14:paraId="193E34FA" w14:textId="77777777" w:rsidR="00A24BF7" w:rsidRPr="00472B39" w:rsidRDefault="00A24BF7" w:rsidP="0026465D">
      <w:pPr>
        <w:numPr>
          <w:ilvl w:val="0"/>
          <w:numId w:val="16"/>
        </w:numPr>
        <w:tabs>
          <w:tab w:val="clear" w:pos="360"/>
        </w:tabs>
        <w:ind w:left="270" w:hanging="270"/>
        <w:rPr>
          <w:rFonts w:ascii="Times" w:hAnsi="Times"/>
          <w:sz w:val="24"/>
          <w:szCs w:val="24"/>
        </w:rPr>
      </w:pPr>
      <w:r w:rsidRPr="00472B39">
        <w:rPr>
          <w:rFonts w:ascii="Times" w:hAnsi="Times" w:cs="Arial"/>
          <w:i/>
          <w:iCs/>
          <w:color w:val="000000"/>
          <w:sz w:val="24"/>
          <w:szCs w:val="24"/>
          <w:shd w:val="clear" w:color="auto" w:fill="FFFFFF"/>
        </w:rPr>
        <w:t>NARRTC Honorable Mention Research Paper Award</w:t>
      </w:r>
      <w:r w:rsidRPr="00472B39">
        <w:rPr>
          <w:rFonts w:ascii="Times" w:hAnsi="Times" w:cs="Arial"/>
          <w:iCs/>
          <w:color w:val="000000"/>
          <w:sz w:val="24"/>
          <w:szCs w:val="24"/>
          <w:shd w:val="clear" w:color="auto" w:fill="FFFFFF"/>
        </w:rPr>
        <w:t xml:space="preserve"> for </w:t>
      </w:r>
      <w:r w:rsidRPr="00472B39">
        <w:rPr>
          <w:rFonts w:ascii="Times" w:hAnsi="Times" w:cs="Arial"/>
          <w:color w:val="000000"/>
          <w:sz w:val="24"/>
          <w:szCs w:val="24"/>
          <w:shd w:val="clear" w:color="auto" w:fill="FFFFFF"/>
        </w:rPr>
        <w:t>“</w:t>
      </w:r>
      <w:r w:rsidRPr="00472B39">
        <w:rPr>
          <w:rFonts w:ascii="Times" w:hAnsi="Times" w:cs="Arial"/>
          <w:color w:val="222222"/>
          <w:sz w:val="24"/>
          <w:szCs w:val="24"/>
          <w:shd w:val="clear" w:color="auto" w:fill="FFFFFF"/>
        </w:rPr>
        <w:t>Effect of Supported Employment on Vocational Rehabilitation Outcomes of Transition-Age Youth with Intellectual and Developmental Disabilities: A Case Control Study,</w:t>
      </w:r>
      <w:r w:rsidRPr="00472B39">
        <w:rPr>
          <w:rFonts w:ascii="Times" w:hAnsi="Times" w:cs="Arial"/>
          <w:color w:val="000000"/>
          <w:sz w:val="24"/>
          <w:szCs w:val="24"/>
          <w:shd w:val="clear" w:color="auto" w:fill="FFFFFF"/>
        </w:rPr>
        <w:t>” published in </w:t>
      </w:r>
      <w:r w:rsidRPr="00472B39">
        <w:rPr>
          <w:rFonts w:ascii="Times" w:hAnsi="Times" w:cs="Arial"/>
          <w:i/>
          <w:iCs/>
          <w:color w:val="000000"/>
          <w:sz w:val="24"/>
          <w:szCs w:val="24"/>
          <w:shd w:val="clear" w:color="auto" w:fill="FFFFFF"/>
        </w:rPr>
        <w:t>Intellectual and Developmental Disabilities,52:4,296-310.</w:t>
      </w:r>
    </w:p>
    <w:p w14:paraId="02831113" w14:textId="77777777" w:rsidR="00336FDF" w:rsidRPr="00472B39" w:rsidRDefault="003604B7" w:rsidP="0026465D">
      <w:pPr>
        <w:numPr>
          <w:ilvl w:val="0"/>
          <w:numId w:val="16"/>
        </w:numPr>
        <w:tabs>
          <w:tab w:val="clear" w:pos="360"/>
        </w:tabs>
        <w:ind w:left="270" w:hanging="270"/>
        <w:rPr>
          <w:sz w:val="24"/>
          <w:szCs w:val="24"/>
        </w:rPr>
      </w:pPr>
      <w:r w:rsidRPr="00472B39">
        <w:rPr>
          <w:rFonts w:ascii="Times" w:hAnsi="Times"/>
          <w:sz w:val="24"/>
          <w:szCs w:val="24"/>
        </w:rPr>
        <w:t xml:space="preserve">Received </w:t>
      </w:r>
      <w:r w:rsidR="00336FDF" w:rsidRPr="00472B39">
        <w:rPr>
          <w:rFonts w:ascii="Times" w:hAnsi="Times"/>
          <w:i/>
          <w:sz w:val="24"/>
          <w:szCs w:val="24"/>
        </w:rPr>
        <w:t>Lifetime Achievement</w:t>
      </w:r>
      <w:r w:rsidR="00336FDF" w:rsidRPr="00472B39">
        <w:rPr>
          <w:i/>
          <w:sz w:val="24"/>
          <w:szCs w:val="24"/>
        </w:rPr>
        <w:t xml:space="preserve"> Award</w:t>
      </w:r>
      <w:r w:rsidR="00336FDF" w:rsidRPr="00472B39">
        <w:rPr>
          <w:sz w:val="24"/>
          <w:szCs w:val="24"/>
        </w:rPr>
        <w:t xml:space="preserve">, Foundation for Life Care Planning Research. Minneapolis, MS. September 20, 2014. </w:t>
      </w:r>
    </w:p>
    <w:p w14:paraId="7932A67E" w14:textId="77777777" w:rsidR="00F20D62" w:rsidRPr="00472B39" w:rsidRDefault="00F20D62" w:rsidP="0026465D">
      <w:pPr>
        <w:numPr>
          <w:ilvl w:val="0"/>
          <w:numId w:val="16"/>
        </w:numPr>
        <w:tabs>
          <w:tab w:val="clear" w:pos="360"/>
        </w:tabs>
        <w:ind w:left="270" w:hanging="270"/>
        <w:rPr>
          <w:sz w:val="24"/>
          <w:szCs w:val="24"/>
        </w:rPr>
      </w:pPr>
      <w:r w:rsidRPr="00472B39">
        <w:rPr>
          <w:sz w:val="24"/>
          <w:szCs w:val="24"/>
        </w:rPr>
        <w:t xml:space="preserve">Identified as a recipient of the 2014 </w:t>
      </w:r>
      <w:r w:rsidRPr="00472B39">
        <w:rPr>
          <w:i/>
          <w:sz w:val="24"/>
          <w:szCs w:val="24"/>
        </w:rPr>
        <w:t xml:space="preserve">Princeton Lecture Series </w:t>
      </w:r>
      <w:r w:rsidRPr="00472B39">
        <w:rPr>
          <w:sz w:val="24"/>
          <w:szCs w:val="24"/>
        </w:rPr>
        <w:t xml:space="preserve">Fellowship by the Honorary Advisory Committee for the </w:t>
      </w:r>
      <w:r w:rsidRPr="00472B39">
        <w:rPr>
          <w:i/>
          <w:sz w:val="24"/>
          <w:szCs w:val="24"/>
        </w:rPr>
        <w:t>Eden Autism Services’ Princeton Lecture Series</w:t>
      </w:r>
      <w:r w:rsidR="0075221A" w:rsidRPr="00472B39">
        <w:rPr>
          <w:sz w:val="24"/>
          <w:szCs w:val="24"/>
        </w:rPr>
        <w:t xml:space="preserve"> as a tribute to a career in the field of autism</w:t>
      </w:r>
      <w:r w:rsidRPr="00472B39">
        <w:rPr>
          <w:sz w:val="24"/>
          <w:szCs w:val="24"/>
        </w:rPr>
        <w:t xml:space="preserve">. </w:t>
      </w:r>
    </w:p>
    <w:p w14:paraId="272A3081" w14:textId="77777777" w:rsidR="00F20D62" w:rsidRPr="00472B39" w:rsidRDefault="00F20D62" w:rsidP="0026465D">
      <w:pPr>
        <w:numPr>
          <w:ilvl w:val="0"/>
          <w:numId w:val="16"/>
        </w:numPr>
        <w:tabs>
          <w:tab w:val="clear" w:pos="360"/>
        </w:tabs>
        <w:ind w:left="270" w:hanging="270"/>
        <w:rPr>
          <w:sz w:val="24"/>
          <w:szCs w:val="24"/>
        </w:rPr>
      </w:pPr>
      <w:r w:rsidRPr="00472B39">
        <w:rPr>
          <w:sz w:val="24"/>
        </w:rPr>
        <w:lastRenderedPageBreak/>
        <w:t>Interagency Autism Coordinating Committee selected the publication “Do sheltered workshops enhance employment outcomes for adults with autism spectrum disorder?” as one of the Top 20 papers on autism research for 2012.</w:t>
      </w:r>
    </w:p>
    <w:p w14:paraId="189391AB" w14:textId="77777777" w:rsidR="00AB03E4" w:rsidRPr="00472B39" w:rsidRDefault="00AB03E4" w:rsidP="00037F25">
      <w:pPr>
        <w:numPr>
          <w:ilvl w:val="0"/>
          <w:numId w:val="16"/>
        </w:numPr>
        <w:tabs>
          <w:tab w:val="clear" w:pos="360"/>
        </w:tabs>
        <w:ind w:left="270" w:hanging="270"/>
        <w:rPr>
          <w:sz w:val="24"/>
          <w:szCs w:val="24"/>
        </w:rPr>
      </w:pPr>
      <w:r w:rsidRPr="00472B39">
        <w:rPr>
          <w:sz w:val="24"/>
          <w:szCs w:val="24"/>
        </w:rPr>
        <w:t>Psychology Progress series named the publication “Transition from school to work for students with autism spectrum disorders: understanding the process and achieving better outcomes” as a significant contributor to the study of Autism (ASD)</w:t>
      </w:r>
      <w:r w:rsidR="00F04F8B" w:rsidRPr="00472B39">
        <w:rPr>
          <w:sz w:val="24"/>
          <w:szCs w:val="24"/>
        </w:rPr>
        <w:t xml:space="preserve"> 2012.</w:t>
      </w:r>
      <w:r w:rsidRPr="00472B39">
        <w:rPr>
          <w:sz w:val="24"/>
          <w:szCs w:val="24"/>
        </w:rPr>
        <w:t>.</w:t>
      </w:r>
    </w:p>
    <w:p w14:paraId="70480790" w14:textId="77777777" w:rsidR="00196BBB" w:rsidRPr="00472B39" w:rsidRDefault="00BF06A0" w:rsidP="00196BBB">
      <w:pPr>
        <w:numPr>
          <w:ilvl w:val="0"/>
          <w:numId w:val="16"/>
        </w:numPr>
        <w:tabs>
          <w:tab w:val="clear" w:pos="360"/>
        </w:tabs>
        <w:ind w:left="270" w:hanging="270"/>
        <w:rPr>
          <w:sz w:val="24"/>
          <w:szCs w:val="24"/>
          <w:u w:val="single"/>
        </w:rPr>
      </w:pPr>
      <w:r w:rsidRPr="00472B39">
        <w:rPr>
          <w:sz w:val="24"/>
          <w:szCs w:val="24"/>
        </w:rPr>
        <w:t xml:space="preserve">Named as one of 40 people who made significant contributions to the development of special education and disability for persons with disabilities in Chapter 4 of </w:t>
      </w:r>
      <w:r w:rsidRPr="00472B39">
        <w:rPr>
          <w:color w:val="000000"/>
          <w:sz w:val="24"/>
          <w:szCs w:val="24"/>
        </w:rPr>
        <w:t>Hanley-Maxwell, C. &amp; Collet-Klingenberg, L.</w:t>
      </w:r>
      <w:r w:rsidR="0005537A" w:rsidRPr="00472B39">
        <w:rPr>
          <w:color w:val="000000"/>
          <w:sz w:val="24"/>
          <w:szCs w:val="24"/>
        </w:rPr>
        <w:t xml:space="preserve"> </w:t>
      </w:r>
      <w:r w:rsidRPr="00472B39">
        <w:rPr>
          <w:color w:val="000000"/>
          <w:sz w:val="24"/>
          <w:szCs w:val="24"/>
        </w:rPr>
        <w:t xml:space="preserve">(2011) </w:t>
      </w:r>
      <w:r w:rsidRPr="00472B39">
        <w:rPr>
          <w:color w:val="000000"/>
          <w:sz w:val="24"/>
          <w:szCs w:val="24"/>
          <w:u w:val="single"/>
        </w:rPr>
        <w:t>Volume 2: Education and Disability</w:t>
      </w:r>
      <w:r w:rsidRPr="00472B39">
        <w:rPr>
          <w:color w:val="000000"/>
          <w:sz w:val="24"/>
          <w:szCs w:val="24"/>
        </w:rPr>
        <w:t xml:space="preserve">.  G. Albrecht (Ed.), SAGE Reference Series on Disability.  Thousand Oaks, CA:  Sage Publishing.  </w:t>
      </w:r>
    </w:p>
    <w:p w14:paraId="1657133B" w14:textId="77777777" w:rsidR="00196BBB" w:rsidRPr="00472B39" w:rsidRDefault="00BF06A0" w:rsidP="00196BBB">
      <w:pPr>
        <w:numPr>
          <w:ilvl w:val="0"/>
          <w:numId w:val="16"/>
        </w:numPr>
        <w:tabs>
          <w:tab w:val="clear" w:pos="360"/>
        </w:tabs>
        <w:ind w:left="270" w:hanging="270"/>
        <w:rPr>
          <w:sz w:val="24"/>
          <w:szCs w:val="24"/>
          <w:u w:val="single"/>
        </w:rPr>
      </w:pPr>
      <w:r w:rsidRPr="00472B39">
        <w:rPr>
          <w:sz w:val="24"/>
        </w:rPr>
        <w:t xml:space="preserve">International Listing of publication of Article: </w:t>
      </w:r>
      <w:r w:rsidRPr="00472B39">
        <w:rPr>
          <w:color w:val="000000"/>
          <w:sz w:val="24"/>
          <w:szCs w:val="24"/>
        </w:rPr>
        <w:t xml:space="preserve">Effect of supported employment on the vocational outcomes of persons with traumatic brain injury", published in </w:t>
      </w:r>
      <w:r w:rsidRPr="00472B39">
        <w:rPr>
          <w:i/>
          <w:iCs/>
          <w:color w:val="000000"/>
          <w:sz w:val="24"/>
          <w:szCs w:val="24"/>
        </w:rPr>
        <w:t xml:space="preserve">Journal of Applied Behavior Analysis </w:t>
      </w:r>
      <w:r w:rsidRPr="00472B39">
        <w:rPr>
          <w:i/>
          <w:iCs/>
          <w:color w:val="000000"/>
          <w:spacing w:val="-1"/>
          <w:sz w:val="24"/>
          <w:szCs w:val="24"/>
        </w:rPr>
        <w:t>1989 22(4): 395-405</w:t>
      </w:r>
      <w:r w:rsidRPr="00472B39">
        <w:rPr>
          <w:color w:val="000000"/>
          <w:spacing w:val="-1"/>
          <w:sz w:val="24"/>
          <w:szCs w:val="24"/>
        </w:rPr>
        <w:t xml:space="preserve">, is listed in </w:t>
      </w:r>
      <w:r w:rsidRPr="00472B39">
        <w:rPr>
          <w:sz w:val="24"/>
        </w:rPr>
        <w:t>Psychological Database for Brain Impairment Treatment Efficacy (</w:t>
      </w:r>
      <w:proofErr w:type="spellStart"/>
      <w:r w:rsidRPr="00472B39">
        <w:rPr>
          <w:sz w:val="24"/>
        </w:rPr>
        <w:t>PsychBITE</w:t>
      </w:r>
      <w:proofErr w:type="spellEnd"/>
      <w:r w:rsidRPr="00472B39">
        <w:rPr>
          <w:sz w:val="24"/>
        </w:rPr>
        <w:t>), Australia. Announced May 2011</w:t>
      </w:r>
    </w:p>
    <w:p w14:paraId="258971E9" w14:textId="77777777" w:rsidR="00196BBB" w:rsidRPr="00472B39" w:rsidRDefault="00BF06A0" w:rsidP="00196BBB">
      <w:pPr>
        <w:numPr>
          <w:ilvl w:val="0"/>
          <w:numId w:val="16"/>
        </w:numPr>
        <w:tabs>
          <w:tab w:val="clear" w:pos="360"/>
        </w:tabs>
        <w:ind w:left="270" w:hanging="270"/>
        <w:rPr>
          <w:sz w:val="24"/>
          <w:szCs w:val="24"/>
          <w:u w:val="single"/>
        </w:rPr>
      </w:pPr>
      <w:r w:rsidRPr="00472B39">
        <w:rPr>
          <w:sz w:val="24"/>
        </w:rPr>
        <w:t>Nominated to Who’s Who in Medicine and Healthcare 2011-2012.</w:t>
      </w:r>
    </w:p>
    <w:p w14:paraId="24E3C951" w14:textId="77777777" w:rsidR="00BF06A0" w:rsidRPr="00472B39" w:rsidRDefault="00BF06A0" w:rsidP="00196BBB">
      <w:pPr>
        <w:numPr>
          <w:ilvl w:val="0"/>
          <w:numId w:val="16"/>
        </w:numPr>
        <w:tabs>
          <w:tab w:val="clear" w:pos="360"/>
        </w:tabs>
        <w:ind w:left="270" w:hanging="270"/>
        <w:rPr>
          <w:sz w:val="24"/>
          <w:szCs w:val="24"/>
          <w:u w:val="single"/>
        </w:rPr>
      </w:pPr>
      <w:r w:rsidRPr="00472B39">
        <w:rPr>
          <w:sz w:val="24"/>
          <w:u w:val="single"/>
        </w:rPr>
        <w:t>Recognized as the Kenneth L. E</w:t>
      </w:r>
      <w:r w:rsidR="00215A85" w:rsidRPr="00472B39">
        <w:rPr>
          <w:sz w:val="24"/>
          <w:u w:val="single"/>
        </w:rPr>
        <w:t>stab</w:t>
      </w:r>
      <w:r w:rsidRPr="00472B39">
        <w:rPr>
          <w:sz w:val="24"/>
          <w:u w:val="single"/>
        </w:rPr>
        <w:t xml:space="preserve">rook Distinguished Research Scientist Lecturer, Kessler Rehabilitation Foundation, </w:t>
      </w:r>
      <w:r w:rsidRPr="00472B39">
        <w:rPr>
          <w:sz w:val="24"/>
        </w:rPr>
        <w:t>West Orange, New Jersey, March 5, 2010</w:t>
      </w:r>
    </w:p>
    <w:p w14:paraId="51AF01D1" w14:textId="77777777" w:rsidR="00BF06A0" w:rsidRPr="00472B39" w:rsidRDefault="00BF06A0" w:rsidP="00037F25">
      <w:pPr>
        <w:numPr>
          <w:ilvl w:val="0"/>
          <w:numId w:val="8"/>
        </w:numPr>
        <w:tabs>
          <w:tab w:val="clear" w:pos="1440"/>
        </w:tabs>
        <w:ind w:left="270" w:hanging="270"/>
        <w:rPr>
          <w:sz w:val="24"/>
        </w:rPr>
      </w:pPr>
      <w:r w:rsidRPr="00472B39">
        <w:rPr>
          <w:sz w:val="24"/>
          <w:u w:val="single"/>
        </w:rPr>
        <w:t>Recognized with Distinction from Organization on Autism Research</w:t>
      </w:r>
      <w:r w:rsidRPr="00472B39">
        <w:rPr>
          <w:sz w:val="24"/>
        </w:rPr>
        <w:t>, October 25, 2009.</w:t>
      </w:r>
    </w:p>
    <w:p w14:paraId="41E57D27" w14:textId="77777777" w:rsidR="00BF06A0" w:rsidRPr="00472B39" w:rsidRDefault="00BF06A0" w:rsidP="00037F25">
      <w:pPr>
        <w:numPr>
          <w:ilvl w:val="0"/>
          <w:numId w:val="8"/>
        </w:numPr>
        <w:tabs>
          <w:tab w:val="clear" w:pos="1440"/>
        </w:tabs>
        <w:ind w:left="270" w:hanging="270"/>
        <w:rPr>
          <w:sz w:val="24"/>
        </w:rPr>
      </w:pPr>
      <w:r w:rsidRPr="00472B39">
        <w:rPr>
          <w:sz w:val="24"/>
        </w:rPr>
        <w:t xml:space="preserve">Received </w:t>
      </w:r>
      <w:r w:rsidRPr="00472B39">
        <w:rPr>
          <w:sz w:val="24"/>
          <w:u w:val="single"/>
        </w:rPr>
        <w:t>VCU School of Medicine Research Recognition Award</w:t>
      </w:r>
      <w:r w:rsidRPr="00472B39">
        <w:rPr>
          <w:sz w:val="24"/>
        </w:rPr>
        <w:t>, June 2007.</w:t>
      </w:r>
    </w:p>
    <w:p w14:paraId="1BFF0CEC" w14:textId="77777777" w:rsidR="00BF06A0" w:rsidRPr="00472B39" w:rsidRDefault="00BF06A0" w:rsidP="00037F25">
      <w:pPr>
        <w:numPr>
          <w:ilvl w:val="0"/>
          <w:numId w:val="8"/>
        </w:numPr>
        <w:tabs>
          <w:tab w:val="clear" w:pos="1440"/>
        </w:tabs>
        <w:ind w:left="270" w:hanging="270"/>
        <w:rPr>
          <w:sz w:val="24"/>
        </w:rPr>
      </w:pPr>
      <w:r w:rsidRPr="00472B39">
        <w:rPr>
          <w:sz w:val="24"/>
        </w:rPr>
        <w:t>Elected Life Long Emeritus Member of APSE:  The Employment Network, August 2006.</w:t>
      </w:r>
    </w:p>
    <w:p w14:paraId="229F85B7" w14:textId="77777777" w:rsidR="00BF06A0" w:rsidRPr="00472B39" w:rsidRDefault="00BF06A0" w:rsidP="00037F25">
      <w:pPr>
        <w:numPr>
          <w:ilvl w:val="0"/>
          <w:numId w:val="8"/>
        </w:numPr>
        <w:tabs>
          <w:tab w:val="clear" w:pos="1440"/>
        </w:tabs>
        <w:ind w:left="270" w:hanging="270"/>
        <w:rPr>
          <w:spacing w:val="-6"/>
          <w:sz w:val="24"/>
        </w:rPr>
      </w:pPr>
      <w:r w:rsidRPr="00472B39">
        <w:rPr>
          <w:spacing w:val="-6"/>
          <w:sz w:val="24"/>
        </w:rPr>
        <w:t>Appointed member of Board of Directors, Association for Persons in Supported Employment, March 2004-2006.</w:t>
      </w:r>
    </w:p>
    <w:p w14:paraId="5CD977FF" w14:textId="77777777" w:rsidR="00BF06A0" w:rsidRPr="00472B39" w:rsidRDefault="00BF06A0" w:rsidP="00037F25">
      <w:pPr>
        <w:numPr>
          <w:ilvl w:val="0"/>
          <w:numId w:val="8"/>
        </w:numPr>
        <w:tabs>
          <w:tab w:val="clear" w:pos="1440"/>
        </w:tabs>
        <w:ind w:left="270" w:hanging="270"/>
        <w:rPr>
          <w:sz w:val="24"/>
        </w:rPr>
      </w:pPr>
      <w:r w:rsidRPr="00472B39">
        <w:rPr>
          <w:sz w:val="24"/>
        </w:rPr>
        <w:t xml:space="preserve">Named one of the </w:t>
      </w:r>
      <w:r w:rsidRPr="00472B39">
        <w:rPr>
          <w:sz w:val="24"/>
          <w:u w:val="single"/>
        </w:rPr>
        <w:t>Top 50 Most Influential Persons in the Field of Special Education for the Millennium</w:t>
      </w:r>
      <w:r w:rsidRPr="00472B39">
        <w:rPr>
          <w:sz w:val="24"/>
        </w:rPr>
        <w:t xml:space="preserve">, </w:t>
      </w:r>
      <w:r w:rsidRPr="00472B39">
        <w:rPr>
          <w:sz w:val="24"/>
          <w:u w:val="single"/>
        </w:rPr>
        <w:t>Journal of Remedial and Special Education</w:t>
      </w:r>
      <w:r w:rsidRPr="00472B39">
        <w:rPr>
          <w:sz w:val="24"/>
        </w:rPr>
        <w:t>, December 2000.</w:t>
      </w:r>
    </w:p>
    <w:p w14:paraId="1DDD6C86" w14:textId="77777777" w:rsidR="00BF06A0" w:rsidRPr="00472B39" w:rsidRDefault="00BF06A0" w:rsidP="00037F25">
      <w:pPr>
        <w:numPr>
          <w:ilvl w:val="0"/>
          <w:numId w:val="8"/>
        </w:numPr>
        <w:tabs>
          <w:tab w:val="clear" w:pos="1440"/>
        </w:tabs>
        <w:ind w:left="270" w:hanging="270"/>
        <w:rPr>
          <w:sz w:val="24"/>
        </w:rPr>
      </w:pPr>
      <w:r w:rsidRPr="00472B39">
        <w:rPr>
          <w:sz w:val="24"/>
        </w:rPr>
        <w:t>Distinguished Research Lecturer, Kent State University, November 2002</w:t>
      </w:r>
    </w:p>
    <w:p w14:paraId="5298FFF5" w14:textId="77777777" w:rsidR="00BF06A0" w:rsidRPr="00472B39" w:rsidRDefault="00BF06A0" w:rsidP="00037F25">
      <w:pPr>
        <w:numPr>
          <w:ilvl w:val="0"/>
          <w:numId w:val="8"/>
        </w:numPr>
        <w:tabs>
          <w:tab w:val="clear" w:pos="1440"/>
        </w:tabs>
        <w:ind w:left="270" w:hanging="270"/>
        <w:rPr>
          <w:sz w:val="24"/>
        </w:rPr>
      </w:pPr>
      <w:r w:rsidRPr="00472B39">
        <w:rPr>
          <w:sz w:val="24"/>
        </w:rPr>
        <w:t>Received VCU Distinguished Faculty Service Award 2001, September 6, 2001.</w:t>
      </w:r>
    </w:p>
    <w:p w14:paraId="52A04B72" w14:textId="77777777" w:rsidR="00BF06A0" w:rsidRPr="00472B39" w:rsidRDefault="00BF06A0" w:rsidP="00037F25">
      <w:pPr>
        <w:numPr>
          <w:ilvl w:val="0"/>
          <w:numId w:val="8"/>
        </w:numPr>
        <w:tabs>
          <w:tab w:val="clear" w:pos="1440"/>
        </w:tabs>
        <w:ind w:left="270" w:hanging="270"/>
        <w:rPr>
          <w:sz w:val="24"/>
        </w:rPr>
      </w:pPr>
      <w:r w:rsidRPr="00472B39">
        <w:rPr>
          <w:sz w:val="24"/>
        </w:rPr>
        <w:t xml:space="preserve">Recipient of 1995 University of Wisconsin-Madison, School of Education, </w:t>
      </w:r>
      <w:r w:rsidRPr="00472B39">
        <w:rPr>
          <w:sz w:val="24"/>
          <w:u w:val="single"/>
        </w:rPr>
        <w:t>Distinguished Alumni Award</w:t>
      </w:r>
      <w:r w:rsidRPr="00472B39">
        <w:rPr>
          <w:sz w:val="24"/>
        </w:rPr>
        <w:t>.</w:t>
      </w:r>
    </w:p>
    <w:p w14:paraId="6A7B2E67" w14:textId="77777777" w:rsidR="00BF06A0" w:rsidRPr="00472B39" w:rsidRDefault="00BF06A0" w:rsidP="00037F25">
      <w:pPr>
        <w:numPr>
          <w:ilvl w:val="0"/>
          <w:numId w:val="8"/>
        </w:numPr>
        <w:tabs>
          <w:tab w:val="clear" w:pos="1440"/>
        </w:tabs>
        <w:ind w:left="270" w:hanging="270"/>
        <w:rPr>
          <w:sz w:val="24"/>
        </w:rPr>
      </w:pPr>
      <w:r w:rsidRPr="00472B39">
        <w:rPr>
          <w:sz w:val="24"/>
        </w:rPr>
        <w:t xml:space="preserve">Invited as </w:t>
      </w:r>
      <w:r w:rsidRPr="00472B39">
        <w:rPr>
          <w:sz w:val="24"/>
          <w:u w:val="single"/>
        </w:rPr>
        <w:t>Keynote Speaker to First European Union on Supported Employment</w:t>
      </w:r>
      <w:r w:rsidRPr="00472B39">
        <w:rPr>
          <w:sz w:val="24"/>
        </w:rPr>
        <w:t>, Rotterdam, Netherlands, May 1994.</w:t>
      </w:r>
    </w:p>
    <w:p w14:paraId="12B00508" w14:textId="77777777" w:rsidR="00BF06A0" w:rsidRPr="00472B39" w:rsidRDefault="00BF06A0" w:rsidP="00037F25">
      <w:pPr>
        <w:numPr>
          <w:ilvl w:val="0"/>
          <w:numId w:val="8"/>
        </w:numPr>
        <w:tabs>
          <w:tab w:val="clear" w:pos="1440"/>
        </w:tabs>
        <w:ind w:left="270" w:hanging="270"/>
        <w:rPr>
          <w:sz w:val="24"/>
        </w:rPr>
      </w:pPr>
      <w:r w:rsidRPr="00472B39">
        <w:rPr>
          <w:sz w:val="24"/>
        </w:rPr>
        <w:t xml:space="preserve">Received the </w:t>
      </w:r>
      <w:r w:rsidRPr="00472B39">
        <w:rPr>
          <w:sz w:val="24"/>
          <w:u w:val="single"/>
        </w:rPr>
        <w:t>Distinguished Service Award from the President of the United States on Employment for Persons with Disabilities</w:t>
      </w:r>
      <w:r w:rsidRPr="00472B39">
        <w:rPr>
          <w:sz w:val="24"/>
        </w:rPr>
        <w:t>, October 7, 1992.</w:t>
      </w:r>
    </w:p>
    <w:p w14:paraId="05BDAEB2" w14:textId="77777777" w:rsidR="00BF06A0" w:rsidRPr="00472B39" w:rsidRDefault="00BF06A0" w:rsidP="00037F25">
      <w:pPr>
        <w:numPr>
          <w:ilvl w:val="0"/>
          <w:numId w:val="8"/>
        </w:numPr>
        <w:tabs>
          <w:tab w:val="clear" w:pos="1440"/>
        </w:tabs>
        <w:ind w:left="270" w:hanging="270"/>
        <w:rPr>
          <w:sz w:val="24"/>
        </w:rPr>
      </w:pPr>
      <w:r w:rsidRPr="00472B39">
        <w:rPr>
          <w:sz w:val="24"/>
          <w:u w:val="single"/>
        </w:rPr>
        <w:t>Special Award for Leaders in Supported Employment</w:t>
      </w:r>
      <w:r w:rsidRPr="00472B39">
        <w:rPr>
          <w:sz w:val="24"/>
        </w:rPr>
        <w:t>. Presented at Third Annual Conference of American Association for Persons in Supported Empl</w:t>
      </w:r>
      <w:r w:rsidR="00EC6C8F" w:rsidRPr="00472B39">
        <w:rPr>
          <w:sz w:val="24"/>
        </w:rPr>
        <w:t>oyment, July 15, 1992, Chicago, IL</w:t>
      </w:r>
      <w:r w:rsidRPr="00472B39">
        <w:rPr>
          <w:sz w:val="24"/>
        </w:rPr>
        <w:t>.</w:t>
      </w:r>
    </w:p>
    <w:p w14:paraId="58E38B46" w14:textId="77777777" w:rsidR="00BF06A0" w:rsidRPr="00472B39" w:rsidRDefault="00BF06A0" w:rsidP="00037F25">
      <w:pPr>
        <w:numPr>
          <w:ilvl w:val="0"/>
          <w:numId w:val="8"/>
        </w:numPr>
        <w:tabs>
          <w:tab w:val="clear" w:pos="1440"/>
        </w:tabs>
        <w:ind w:left="270" w:hanging="270"/>
        <w:rPr>
          <w:sz w:val="24"/>
        </w:rPr>
      </w:pPr>
      <w:r w:rsidRPr="00472B39">
        <w:rPr>
          <w:sz w:val="24"/>
        </w:rPr>
        <w:t xml:space="preserve">Bates, Wehman, and </w:t>
      </w:r>
      <w:proofErr w:type="spellStart"/>
      <w:r w:rsidRPr="00472B39">
        <w:rPr>
          <w:sz w:val="24"/>
        </w:rPr>
        <w:t>Renzaglia</w:t>
      </w:r>
      <w:proofErr w:type="spellEnd"/>
      <w:r w:rsidRPr="00472B39">
        <w:rPr>
          <w:sz w:val="24"/>
        </w:rPr>
        <w:t xml:space="preserve"> (1981) article on “Characteristics of an Appropriate Education” selected as one of the top 13 classic contributions in the area of severe disabilities.  Among these 13 classic works, this article was ranked fifth overall, receiving 5 votes as the most significant of the seminal contributions in this area (Spooner, Enright, Haney, and Heller, 1993).</w:t>
      </w:r>
    </w:p>
    <w:p w14:paraId="2C62E781" w14:textId="77777777" w:rsidR="00BF06A0" w:rsidRPr="00472B39" w:rsidRDefault="00BF06A0" w:rsidP="00037F25">
      <w:pPr>
        <w:numPr>
          <w:ilvl w:val="0"/>
          <w:numId w:val="8"/>
        </w:numPr>
        <w:tabs>
          <w:tab w:val="clear" w:pos="1440"/>
        </w:tabs>
        <w:ind w:left="274" w:hanging="274"/>
        <w:rPr>
          <w:spacing w:val="-4"/>
          <w:sz w:val="24"/>
        </w:rPr>
      </w:pPr>
      <w:r w:rsidRPr="00472B39">
        <w:rPr>
          <w:spacing w:val="-4"/>
          <w:sz w:val="24"/>
          <w:u w:val="single"/>
        </w:rPr>
        <w:t>Annual Award for Outstanding Service to the field of Brain Injury Rehabilitation</w:t>
      </w:r>
      <w:r w:rsidRPr="00472B39">
        <w:rPr>
          <w:spacing w:val="-4"/>
          <w:sz w:val="24"/>
        </w:rPr>
        <w:t xml:space="preserve"> presented at the Post-graduate course on Rehabilitation of the Brain Injured Adult and Child, June 5, 1991, Williamsburg, </w:t>
      </w:r>
      <w:r w:rsidR="00EC6C8F" w:rsidRPr="00472B39">
        <w:rPr>
          <w:spacing w:val="-4"/>
          <w:sz w:val="24"/>
        </w:rPr>
        <w:t>VA</w:t>
      </w:r>
      <w:r w:rsidRPr="00472B39">
        <w:rPr>
          <w:spacing w:val="-4"/>
          <w:sz w:val="24"/>
        </w:rPr>
        <w:t>.</w:t>
      </w:r>
    </w:p>
    <w:p w14:paraId="695808FE" w14:textId="77777777" w:rsidR="00037F25" w:rsidRPr="00472B39" w:rsidRDefault="00BF06A0" w:rsidP="00037F25">
      <w:pPr>
        <w:numPr>
          <w:ilvl w:val="0"/>
          <w:numId w:val="8"/>
        </w:numPr>
        <w:tabs>
          <w:tab w:val="clear" w:pos="1440"/>
        </w:tabs>
        <w:ind w:left="274" w:hanging="274"/>
        <w:rPr>
          <w:sz w:val="24"/>
        </w:rPr>
      </w:pPr>
      <w:r w:rsidRPr="00472B39">
        <w:rPr>
          <w:sz w:val="24"/>
          <w:u w:val="single"/>
        </w:rPr>
        <w:t>International Award Winner</w:t>
      </w:r>
      <w:r w:rsidRPr="00472B39">
        <w:rPr>
          <w:sz w:val="24"/>
        </w:rPr>
        <w:t xml:space="preserve"> for Joseph P. Kennedy Foundation as future leader in Mental</w:t>
      </w:r>
      <w:r w:rsidR="00037F25" w:rsidRPr="00472B39">
        <w:rPr>
          <w:sz w:val="24"/>
        </w:rPr>
        <w:t xml:space="preserve"> </w:t>
      </w:r>
      <w:r w:rsidRPr="00472B39">
        <w:rPr>
          <w:sz w:val="24"/>
        </w:rPr>
        <w:t xml:space="preserve">Retardation, July 1990. Attended </w:t>
      </w:r>
      <w:r w:rsidR="009A3B6E" w:rsidRPr="00472B39">
        <w:rPr>
          <w:sz w:val="24"/>
        </w:rPr>
        <w:t xml:space="preserve">at </w:t>
      </w:r>
      <w:r w:rsidRPr="00472B39">
        <w:rPr>
          <w:sz w:val="24"/>
        </w:rPr>
        <w:t>home of Rose Kennedy at Hyannis, Massachusetts</w:t>
      </w:r>
      <w:r w:rsidR="000B274F" w:rsidRPr="00472B39">
        <w:rPr>
          <w:sz w:val="24"/>
        </w:rPr>
        <w:t>, July 14-15, 1990.</w:t>
      </w:r>
      <w:r w:rsidR="00412A68" w:rsidRPr="00472B39">
        <w:rPr>
          <w:sz w:val="24"/>
        </w:rPr>
        <w:t xml:space="preserve"> </w:t>
      </w:r>
    </w:p>
    <w:p w14:paraId="715DDCE6" w14:textId="77777777" w:rsidR="00BF06A0" w:rsidRPr="00472B39" w:rsidRDefault="00BF06A0" w:rsidP="00037F25">
      <w:pPr>
        <w:numPr>
          <w:ilvl w:val="0"/>
          <w:numId w:val="8"/>
        </w:numPr>
        <w:tabs>
          <w:tab w:val="clear" w:pos="1440"/>
        </w:tabs>
        <w:ind w:left="274" w:hanging="274"/>
        <w:rPr>
          <w:sz w:val="24"/>
        </w:rPr>
      </w:pPr>
      <w:r w:rsidRPr="00472B39">
        <w:rPr>
          <w:spacing w:val="-4"/>
          <w:sz w:val="24"/>
        </w:rPr>
        <w:t xml:space="preserve">Invited to White House and </w:t>
      </w:r>
      <w:r w:rsidRPr="00472B39">
        <w:rPr>
          <w:spacing w:val="-4"/>
          <w:sz w:val="24"/>
          <w:u w:val="single"/>
        </w:rPr>
        <w:t>attended Presidential signing of the Americans with Disabilities Act</w:t>
      </w:r>
      <w:r w:rsidRPr="00472B39">
        <w:rPr>
          <w:spacing w:val="-4"/>
          <w:sz w:val="24"/>
        </w:rPr>
        <w:t>, July 26, 1990.</w:t>
      </w:r>
    </w:p>
    <w:p w14:paraId="38F06196" w14:textId="77777777" w:rsidR="00BF06A0" w:rsidRPr="00472B39" w:rsidRDefault="00BF06A0" w:rsidP="00037F25">
      <w:pPr>
        <w:numPr>
          <w:ilvl w:val="0"/>
          <w:numId w:val="8"/>
        </w:numPr>
        <w:tabs>
          <w:tab w:val="clear" w:pos="1440"/>
        </w:tabs>
        <w:ind w:left="274" w:hanging="274"/>
        <w:rPr>
          <w:sz w:val="24"/>
        </w:rPr>
      </w:pPr>
      <w:r w:rsidRPr="00472B39">
        <w:rPr>
          <w:sz w:val="24"/>
          <w:u w:val="single"/>
        </w:rPr>
        <w:t>Distinguished Lecturer and Recipient of Liam McGuire Award</w:t>
      </w:r>
      <w:r w:rsidRPr="00472B39">
        <w:rPr>
          <w:sz w:val="24"/>
        </w:rPr>
        <w:t xml:space="preserve"> for </w:t>
      </w:r>
      <w:proofErr w:type="spellStart"/>
      <w:r w:rsidRPr="00472B39">
        <w:rPr>
          <w:sz w:val="24"/>
        </w:rPr>
        <w:t>Aerlingus</w:t>
      </w:r>
      <w:proofErr w:type="spellEnd"/>
      <w:r w:rsidRPr="00472B39">
        <w:rPr>
          <w:sz w:val="24"/>
        </w:rPr>
        <w:t>, September 12-16, 1989, Dublin, Ireland.</w:t>
      </w:r>
    </w:p>
    <w:p w14:paraId="78DC7F0C" w14:textId="77777777" w:rsidR="00BF06A0" w:rsidRPr="00472B39" w:rsidRDefault="00BF06A0" w:rsidP="00037F25">
      <w:pPr>
        <w:numPr>
          <w:ilvl w:val="0"/>
          <w:numId w:val="8"/>
        </w:numPr>
        <w:tabs>
          <w:tab w:val="clear" w:pos="1440"/>
        </w:tabs>
        <w:ind w:left="274" w:hanging="274"/>
        <w:rPr>
          <w:sz w:val="24"/>
        </w:rPr>
      </w:pPr>
      <w:r w:rsidRPr="00472B39">
        <w:rPr>
          <w:sz w:val="24"/>
          <w:u w:val="single"/>
        </w:rPr>
        <w:t>Training Award</w:t>
      </w:r>
      <w:r w:rsidRPr="00472B39">
        <w:rPr>
          <w:sz w:val="24"/>
        </w:rPr>
        <w:t xml:space="preserve"> - Region IX American Association on Mental Retardation, Philadelphia,</w:t>
      </w:r>
      <w:r w:rsidR="00EC6C8F" w:rsidRPr="00472B39">
        <w:rPr>
          <w:sz w:val="24"/>
        </w:rPr>
        <w:t xml:space="preserve"> PA,</w:t>
      </w:r>
      <w:r w:rsidRPr="00472B39">
        <w:rPr>
          <w:sz w:val="24"/>
        </w:rPr>
        <w:t xml:space="preserve"> October 20, 1988.</w:t>
      </w:r>
    </w:p>
    <w:p w14:paraId="3E02DB1B" w14:textId="77777777" w:rsidR="00BF06A0" w:rsidRPr="00472B39" w:rsidRDefault="00BF06A0" w:rsidP="00037F25">
      <w:pPr>
        <w:numPr>
          <w:ilvl w:val="0"/>
          <w:numId w:val="8"/>
        </w:numPr>
        <w:tabs>
          <w:tab w:val="clear" w:pos="1440"/>
        </w:tabs>
        <w:ind w:left="270" w:hanging="270"/>
        <w:rPr>
          <w:sz w:val="24"/>
        </w:rPr>
      </w:pPr>
      <w:r w:rsidRPr="00472B39">
        <w:rPr>
          <w:sz w:val="24"/>
          <w:u w:val="single"/>
        </w:rPr>
        <w:t>Distinguished Service Award</w:t>
      </w:r>
      <w:r w:rsidRPr="00472B39">
        <w:rPr>
          <w:sz w:val="24"/>
        </w:rPr>
        <w:t xml:space="preserve"> - Mid-Atlantic Rehabilitation Association 1</w:t>
      </w:r>
      <w:r w:rsidR="00EC6C8F" w:rsidRPr="00472B39">
        <w:rPr>
          <w:sz w:val="24"/>
        </w:rPr>
        <w:t xml:space="preserve">987, Baltimore, MD, </w:t>
      </w:r>
      <w:r w:rsidRPr="00472B39">
        <w:rPr>
          <w:sz w:val="24"/>
        </w:rPr>
        <w:t>October 10, 1987.</w:t>
      </w:r>
    </w:p>
    <w:p w14:paraId="0E9C7C72" w14:textId="77777777" w:rsidR="00BF06A0" w:rsidRPr="00472B39" w:rsidRDefault="00BF06A0" w:rsidP="00037F25">
      <w:pPr>
        <w:numPr>
          <w:ilvl w:val="0"/>
          <w:numId w:val="8"/>
        </w:numPr>
        <w:tabs>
          <w:tab w:val="clear" w:pos="1440"/>
        </w:tabs>
        <w:ind w:left="270" w:hanging="270"/>
        <w:rPr>
          <w:sz w:val="24"/>
        </w:rPr>
      </w:pPr>
      <w:r w:rsidRPr="00472B39">
        <w:rPr>
          <w:sz w:val="24"/>
          <w:u w:val="single"/>
        </w:rPr>
        <w:t xml:space="preserve">Corbett </w:t>
      </w:r>
      <w:proofErr w:type="spellStart"/>
      <w:r w:rsidR="00077AFE" w:rsidRPr="00472B39">
        <w:rPr>
          <w:sz w:val="24"/>
          <w:u w:val="single"/>
        </w:rPr>
        <w:t>Ditchman</w:t>
      </w:r>
      <w:r w:rsidRPr="00472B39">
        <w:rPr>
          <w:sz w:val="24"/>
          <w:u w:val="single"/>
        </w:rPr>
        <w:t>y</w:t>
      </w:r>
      <w:proofErr w:type="spellEnd"/>
      <w:r w:rsidRPr="00472B39">
        <w:rPr>
          <w:sz w:val="24"/>
          <w:u w:val="single"/>
        </w:rPr>
        <w:t xml:space="preserve"> Award for Excellence</w:t>
      </w:r>
      <w:r w:rsidRPr="00472B39">
        <w:rPr>
          <w:sz w:val="24"/>
        </w:rPr>
        <w:t xml:space="preserve"> for 1986 - Virginia Rehabilitation Association, October 1986, Charlottesville, </w:t>
      </w:r>
      <w:r w:rsidR="00EC6C8F" w:rsidRPr="00472B39">
        <w:rPr>
          <w:sz w:val="24"/>
        </w:rPr>
        <w:t>VA</w:t>
      </w:r>
      <w:r w:rsidRPr="00472B39">
        <w:rPr>
          <w:sz w:val="24"/>
        </w:rPr>
        <w:t>.</w:t>
      </w:r>
    </w:p>
    <w:p w14:paraId="245EC887" w14:textId="77777777" w:rsidR="00BF06A0" w:rsidRPr="00472B39" w:rsidRDefault="00BF06A0" w:rsidP="00037F25">
      <w:pPr>
        <w:numPr>
          <w:ilvl w:val="0"/>
          <w:numId w:val="8"/>
        </w:numPr>
        <w:tabs>
          <w:tab w:val="clear" w:pos="1440"/>
        </w:tabs>
        <w:ind w:left="270" w:hanging="270"/>
        <w:rPr>
          <w:sz w:val="24"/>
        </w:rPr>
      </w:pPr>
      <w:r w:rsidRPr="00472B39">
        <w:rPr>
          <w:sz w:val="24"/>
          <w:u w:val="single"/>
        </w:rPr>
        <w:lastRenderedPageBreak/>
        <w:t>Distinguished Research Award</w:t>
      </w:r>
      <w:r w:rsidRPr="00472B39">
        <w:rPr>
          <w:sz w:val="24"/>
        </w:rPr>
        <w:t xml:space="preserve">, School of Education, VCU, Richmond, </w:t>
      </w:r>
      <w:r w:rsidR="00EC6C8F" w:rsidRPr="00472B39">
        <w:rPr>
          <w:sz w:val="24"/>
        </w:rPr>
        <w:t>VA</w:t>
      </w:r>
      <w:r w:rsidRPr="00472B39">
        <w:rPr>
          <w:sz w:val="24"/>
        </w:rPr>
        <w:t>, 1985.</w:t>
      </w:r>
    </w:p>
    <w:p w14:paraId="633FB5D6" w14:textId="77777777" w:rsidR="00BF06A0" w:rsidRPr="00472B39" w:rsidRDefault="00BF06A0" w:rsidP="00037F25">
      <w:pPr>
        <w:numPr>
          <w:ilvl w:val="0"/>
          <w:numId w:val="8"/>
        </w:numPr>
        <w:tabs>
          <w:tab w:val="clear" w:pos="1440"/>
        </w:tabs>
        <w:ind w:left="270" w:hanging="270"/>
        <w:rPr>
          <w:spacing w:val="-4"/>
          <w:sz w:val="24"/>
        </w:rPr>
      </w:pPr>
      <w:r w:rsidRPr="00472B39">
        <w:rPr>
          <w:spacing w:val="-4"/>
          <w:sz w:val="24"/>
          <w:u w:val="single"/>
        </w:rPr>
        <w:t>Mary Switzer National Scholar</w:t>
      </w:r>
      <w:r w:rsidRPr="00472B39">
        <w:rPr>
          <w:spacing w:val="-4"/>
          <w:sz w:val="24"/>
        </w:rPr>
        <w:t>, National Rehabilitati</w:t>
      </w:r>
      <w:r w:rsidR="00EC6C8F" w:rsidRPr="00472B39">
        <w:rPr>
          <w:spacing w:val="-4"/>
          <w:sz w:val="24"/>
        </w:rPr>
        <w:t>on Association, Washington, DC</w:t>
      </w:r>
      <w:r w:rsidRPr="00472B39">
        <w:rPr>
          <w:spacing w:val="-4"/>
          <w:sz w:val="24"/>
        </w:rPr>
        <w:t>, November 13-15, 1985.</w:t>
      </w:r>
    </w:p>
    <w:p w14:paraId="1E2FC7EF" w14:textId="77777777" w:rsidR="000B274F" w:rsidRPr="00472B39" w:rsidRDefault="00BF06A0" w:rsidP="00037F25">
      <w:pPr>
        <w:numPr>
          <w:ilvl w:val="0"/>
          <w:numId w:val="8"/>
        </w:numPr>
        <w:tabs>
          <w:tab w:val="clear" w:pos="1440"/>
        </w:tabs>
        <w:ind w:left="270" w:hanging="270"/>
        <w:rPr>
          <w:sz w:val="24"/>
        </w:rPr>
      </w:pPr>
      <w:r w:rsidRPr="00472B39">
        <w:rPr>
          <w:sz w:val="24"/>
          <w:u w:val="single"/>
        </w:rPr>
        <w:t>Phi Kappa Phi Honorary Faculty Award</w:t>
      </w:r>
      <w:r w:rsidR="000B274F" w:rsidRPr="00472B39">
        <w:rPr>
          <w:sz w:val="24"/>
        </w:rPr>
        <w:t>, March 6, 1981.</w:t>
      </w:r>
    </w:p>
    <w:p w14:paraId="2A15D299" w14:textId="77777777" w:rsidR="00BF06A0" w:rsidRPr="00472B39" w:rsidRDefault="00BF06A0" w:rsidP="00037F25">
      <w:pPr>
        <w:numPr>
          <w:ilvl w:val="0"/>
          <w:numId w:val="8"/>
        </w:numPr>
        <w:tabs>
          <w:tab w:val="clear" w:pos="1440"/>
        </w:tabs>
        <w:ind w:left="270" w:hanging="270"/>
        <w:rPr>
          <w:sz w:val="24"/>
        </w:rPr>
      </w:pPr>
      <w:r w:rsidRPr="00472B39">
        <w:rPr>
          <w:sz w:val="24"/>
          <w:u w:val="single"/>
        </w:rPr>
        <w:t>National Finalist</w:t>
      </w:r>
      <w:r w:rsidRPr="00472B39">
        <w:rPr>
          <w:sz w:val="24"/>
        </w:rPr>
        <w:t xml:space="preserve"> in Joseph P. Kennedy Mental Retardation Public Policy Awards, July 1982.</w:t>
      </w:r>
    </w:p>
    <w:p w14:paraId="223D08F5" w14:textId="77777777" w:rsidR="00BF06A0" w:rsidRPr="00472B39" w:rsidRDefault="00BF06A0" w:rsidP="00037F25">
      <w:pPr>
        <w:numPr>
          <w:ilvl w:val="0"/>
          <w:numId w:val="8"/>
        </w:numPr>
        <w:tabs>
          <w:tab w:val="clear" w:pos="1440"/>
        </w:tabs>
        <w:ind w:left="270" w:hanging="270"/>
        <w:rPr>
          <w:sz w:val="24"/>
        </w:rPr>
      </w:pPr>
      <w:r w:rsidRPr="00472B39">
        <w:rPr>
          <w:sz w:val="24"/>
        </w:rPr>
        <w:t xml:space="preserve">West Point Public Schools </w:t>
      </w:r>
      <w:r w:rsidRPr="00472B39">
        <w:rPr>
          <w:sz w:val="24"/>
          <w:u w:val="single"/>
        </w:rPr>
        <w:t>Certificate of Appreciation</w:t>
      </w:r>
      <w:r w:rsidRPr="00472B39">
        <w:rPr>
          <w:sz w:val="24"/>
        </w:rPr>
        <w:t>, December 8, 1982.</w:t>
      </w:r>
    </w:p>
    <w:p w14:paraId="1A8D5C86" w14:textId="77777777" w:rsidR="00BF06A0" w:rsidRPr="00472B39" w:rsidRDefault="00BF06A0" w:rsidP="0026465D">
      <w:pPr>
        <w:rPr>
          <w:b/>
          <w:sz w:val="24"/>
        </w:rPr>
      </w:pPr>
    </w:p>
    <w:p w14:paraId="3C233907" w14:textId="77777777" w:rsidR="00AD47B0" w:rsidRPr="00472B39" w:rsidRDefault="00BF06A0" w:rsidP="0026465D">
      <w:pPr>
        <w:rPr>
          <w:b/>
          <w:caps/>
          <w:sz w:val="24"/>
          <w:u w:val="single"/>
        </w:rPr>
      </w:pPr>
      <w:r w:rsidRPr="00472B39">
        <w:rPr>
          <w:b/>
          <w:caps/>
          <w:sz w:val="24"/>
          <w:u w:val="single"/>
        </w:rPr>
        <w:t>Membership in and Service to Community and State Organizations</w:t>
      </w:r>
      <w:r w:rsidR="002438C8" w:rsidRPr="00472B39">
        <w:rPr>
          <w:b/>
          <w:caps/>
          <w:sz w:val="24"/>
          <w:u w:val="single"/>
        </w:rPr>
        <w:t xml:space="preserve"> </w:t>
      </w:r>
    </w:p>
    <w:p w14:paraId="2E4F8BCC" w14:textId="77777777" w:rsidR="00CA11F8" w:rsidRPr="00472B39" w:rsidRDefault="00CA11F8" w:rsidP="0026465D">
      <w:pPr>
        <w:rPr>
          <w:sz w:val="24"/>
          <w:u w:val="single"/>
        </w:rPr>
      </w:pPr>
    </w:p>
    <w:p w14:paraId="3CB2EB2C" w14:textId="77777777" w:rsidR="00B90FAA" w:rsidRPr="00472B39" w:rsidRDefault="00B90FAA" w:rsidP="00037F25">
      <w:pPr>
        <w:numPr>
          <w:ilvl w:val="0"/>
          <w:numId w:val="12"/>
        </w:numPr>
        <w:ind w:left="270" w:hanging="270"/>
        <w:rPr>
          <w:sz w:val="24"/>
        </w:rPr>
      </w:pPr>
      <w:r w:rsidRPr="00472B39">
        <w:rPr>
          <w:sz w:val="24"/>
        </w:rPr>
        <w:t>Consultant to University of Michigan’s DoD-ASSET Project evaluation social skills training program for transition-aged youth with Autism, 2018-2022.</w:t>
      </w:r>
    </w:p>
    <w:p w14:paraId="36F4DD90" w14:textId="77777777" w:rsidR="00EF4BC9" w:rsidRPr="00472B39" w:rsidRDefault="00EF4BC9" w:rsidP="00037F25">
      <w:pPr>
        <w:numPr>
          <w:ilvl w:val="0"/>
          <w:numId w:val="12"/>
        </w:numPr>
        <w:ind w:left="270" w:hanging="270"/>
        <w:rPr>
          <w:sz w:val="24"/>
        </w:rPr>
      </w:pPr>
      <w:r w:rsidRPr="00472B39">
        <w:rPr>
          <w:sz w:val="24"/>
        </w:rPr>
        <w:t>Provided staff training and consulting on program development for PCG of Kansas in Richmond, VA.  June 20-24</w:t>
      </w:r>
      <w:r w:rsidRPr="00472B39">
        <w:rPr>
          <w:sz w:val="24"/>
          <w:vertAlign w:val="superscript"/>
        </w:rPr>
        <w:t>th</w:t>
      </w:r>
      <w:r w:rsidRPr="00472B39">
        <w:rPr>
          <w:sz w:val="24"/>
        </w:rPr>
        <w:t>, 2016.</w:t>
      </w:r>
    </w:p>
    <w:p w14:paraId="6AE4AA56" w14:textId="77777777" w:rsidR="00CA11F8" w:rsidRPr="00472B39" w:rsidRDefault="00CA11F8" w:rsidP="00037F25">
      <w:pPr>
        <w:numPr>
          <w:ilvl w:val="0"/>
          <w:numId w:val="12"/>
        </w:numPr>
        <w:ind w:left="270" w:hanging="270"/>
        <w:rPr>
          <w:sz w:val="24"/>
        </w:rPr>
      </w:pPr>
      <w:r w:rsidRPr="00472B39">
        <w:rPr>
          <w:sz w:val="24"/>
        </w:rPr>
        <w:t>Serve as consultant and meet regularly</w:t>
      </w:r>
      <w:r w:rsidR="00EF4BC9" w:rsidRPr="00472B39">
        <w:rPr>
          <w:sz w:val="24"/>
        </w:rPr>
        <w:t xml:space="preserve"> with</w:t>
      </w:r>
      <w:r w:rsidRPr="00472B39">
        <w:rPr>
          <w:sz w:val="24"/>
        </w:rPr>
        <w:t xml:space="preserve"> leadership and parent groups from Down Syndrome Association of Greater Richmond (DSAGR). 2015-2016.</w:t>
      </w:r>
    </w:p>
    <w:p w14:paraId="61679AF4" w14:textId="77777777" w:rsidR="00A369B0" w:rsidRPr="00472B39" w:rsidRDefault="00A369B0" w:rsidP="00037F25">
      <w:pPr>
        <w:numPr>
          <w:ilvl w:val="0"/>
          <w:numId w:val="12"/>
        </w:numPr>
        <w:ind w:left="270" w:hanging="270"/>
        <w:rPr>
          <w:sz w:val="24"/>
        </w:rPr>
      </w:pPr>
      <w:r w:rsidRPr="00472B39">
        <w:rPr>
          <w:sz w:val="24"/>
        </w:rPr>
        <w:t>Provided training and staff development in Richmond with Hospital site visits for staff of Vista School, October 30, 2014, Richmond, VA.</w:t>
      </w:r>
    </w:p>
    <w:p w14:paraId="5EB06A44" w14:textId="77777777" w:rsidR="00A369B0" w:rsidRPr="00472B39" w:rsidRDefault="00A369B0" w:rsidP="00037F25">
      <w:pPr>
        <w:numPr>
          <w:ilvl w:val="0"/>
          <w:numId w:val="12"/>
        </w:numPr>
        <w:ind w:left="270" w:hanging="270"/>
        <w:rPr>
          <w:sz w:val="24"/>
        </w:rPr>
      </w:pPr>
      <w:r w:rsidRPr="00472B39">
        <w:rPr>
          <w:sz w:val="24"/>
        </w:rPr>
        <w:t>Provided training at staff training in Richmond, VA for the May Institute, October 21, 2014.</w:t>
      </w:r>
    </w:p>
    <w:p w14:paraId="30E99490" w14:textId="77777777" w:rsidR="004863C4" w:rsidRPr="00472B39" w:rsidRDefault="004863C4" w:rsidP="00037F25">
      <w:pPr>
        <w:numPr>
          <w:ilvl w:val="0"/>
          <w:numId w:val="12"/>
        </w:numPr>
        <w:ind w:left="270" w:hanging="270"/>
        <w:rPr>
          <w:sz w:val="24"/>
        </w:rPr>
      </w:pPr>
      <w:r w:rsidRPr="00472B39">
        <w:rPr>
          <w:sz w:val="24"/>
        </w:rPr>
        <w:t>Provided on-site consulting and technical assistance to the Vista School, Hershey PA, June 16&amp;17, 2014</w:t>
      </w:r>
      <w:r w:rsidR="00EF7B29" w:rsidRPr="00472B39">
        <w:rPr>
          <w:sz w:val="24"/>
        </w:rPr>
        <w:t>; August 11, 2014</w:t>
      </w:r>
      <w:r w:rsidR="003604B7" w:rsidRPr="00472B39">
        <w:rPr>
          <w:sz w:val="24"/>
        </w:rPr>
        <w:t>, September 22, 2014.</w:t>
      </w:r>
    </w:p>
    <w:p w14:paraId="0BF51455" w14:textId="77777777" w:rsidR="000475B8" w:rsidRPr="00472B39" w:rsidRDefault="000475B8" w:rsidP="00037F25">
      <w:pPr>
        <w:numPr>
          <w:ilvl w:val="0"/>
          <w:numId w:val="12"/>
        </w:numPr>
        <w:ind w:left="270" w:hanging="270"/>
        <w:rPr>
          <w:sz w:val="24"/>
        </w:rPr>
      </w:pPr>
      <w:r w:rsidRPr="00472B39">
        <w:rPr>
          <w:sz w:val="24"/>
        </w:rPr>
        <w:t>Provided on- site consulting and technical assistance to Eden Aut</w:t>
      </w:r>
      <w:r w:rsidR="00EF7B29" w:rsidRPr="00472B39">
        <w:rPr>
          <w:sz w:val="24"/>
        </w:rPr>
        <w:t xml:space="preserve">ism </w:t>
      </w:r>
      <w:r w:rsidRPr="00472B39">
        <w:rPr>
          <w:sz w:val="24"/>
        </w:rPr>
        <w:t>Services</w:t>
      </w:r>
      <w:r w:rsidR="00EF7B29" w:rsidRPr="00472B39">
        <w:rPr>
          <w:sz w:val="24"/>
        </w:rPr>
        <w:t>, Princeton, NJ, June 4-5, 2014; Jul</w:t>
      </w:r>
      <w:r w:rsidR="001176D0" w:rsidRPr="00472B39">
        <w:rPr>
          <w:sz w:val="24"/>
        </w:rPr>
        <w:t>y</w:t>
      </w:r>
      <w:r w:rsidR="00EF7B29" w:rsidRPr="00472B39">
        <w:rPr>
          <w:sz w:val="24"/>
        </w:rPr>
        <w:t xml:space="preserve"> 11, 2014.</w:t>
      </w:r>
    </w:p>
    <w:p w14:paraId="5419C750" w14:textId="77777777" w:rsidR="009019B0" w:rsidRPr="00472B39" w:rsidRDefault="009019B0" w:rsidP="00037F25">
      <w:pPr>
        <w:numPr>
          <w:ilvl w:val="0"/>
          <w:numId w:val="12"/>
        </w:numPr>
        <w:ind w:left="270" w:hanging="270"/>
        <w:rPr>
          <w:sz w:val="24"/>
        </w:rPr>
      </w:pPr>
      <w:r w:rsidRPr="00472B39">
        <w:rPr>
          <w:sz w:val="24"/>
        </w:rPr>
        <w:t>Member of Blue Ribbon Panel for the Transition through adulthood certification program for the Ohio Center for Autism and Low Incidence (OCALI). May 2014-2015.</w:t>
      </w:r>
    </w:p>
    <w:p w14:paraId="7C001802" w14:textId="77777777" w:rsidR="001B7768" w:rsidRPr="00472B39" w:rsidRDefault="006A36D9" w:rsidP="00037F25">
      <w:pPr>
        <w:numPr>
          <w:ilvl w:val="0"/>
          <w:numId w:val="12"/>
        </w:numPr>
        <w:ind w:left="270" w:hanging="270"/>
        <w:rPr>
          <w:sz w:val="24"/>
        </w:rPr>
      </w:pPr>
      <w:r w:rsidRPr="00472B39">
        <w:rPr>
          <w:sz w:val="24"/>
        </w:rPr>
        <w:t xml:space="preserve">Consultant </w:t>
      </w:r>
      <w:r w:rsidR="00A20FEB" w:rsidRPr="00472B39">
        <w:rPr>
          <w:sz w:val="24"/>
        </w:rPr>
        <w:t xml:space="preserve">to </w:t>
      </w:r>
      <w:proofErr w:type="spellStart"/>
      <w:r w:rsidR="00A20FEB" w:rsidRPr="00472B39">
        <w:rPr>
          <w:sz w:val="24"/>
        </w:rPr>
        <w:t>Northstar</w:t>
      </w:r>
      <w:proofErr w:type="spellEnd"/>
      <w:r w:rsidR="00A20FEB" w:rsidRPr="00472B39">
        <w:rPr>
          <w:sz w:val="24"/>
        </w:rPr>
        <w:t xml:space="preserve"> </w:t>
      </w:r>
      <w:r w:rsidR="001B7768" w:rsidRPr="00472B39">
        <w:rPr>
          <w:sz w:val="24"/>
        </w:rPr>
        <w:t>Board of Directors. 2014.</w:t>
      </w:r>
    </w:p>
    <w:p w14:paraId="2AA5FDAA" w14:textId="77777777" w:rsidR="009E6B6B" w:rsidRPr="00472B39" w:rsidRDefault="009E6B6B" w:rsidP="00037F25">
      <w:pPr>
        <w:numPr>
          <w:ilvl w:val="0"/>
          <w:numId w:val="12"/>
        </w:numPr>
        <w:ind w:left="270" w:hanging="270"/>
        <w:rPr>
          <w:sz w:val="24"/>
        </w:rPr>
      </w:pPr>
      <w:r w:rsidRPr="00472B39">
        <w:rPr>
          <w:sz w:val="24"/>
        </w:rPr>
        <w:t>Member of professional advisory panel for Ball State University, Center for Autism Spectrum Disorders. , January 2014.</w:t>
      </w:r>
    </w:p>
    <w:p w14:paraId="3D011CD4" w14:textId="77777777" w:rsidR="00985E93" w:rsidRPr="00472B39" w:rsidRDefault="00985E93" w:rsidP="00037F25">
      <w:pPr>
        <w:numPr>
          <w:ilvl w:val="0"/>
          <w:numId w:val="12"/>
        </w:numPr>
        <w:ind w:left="270" w:hanging="270"/>
        <w:rPr>
          <w:sz w:val="24"/>
        </w:rPr>
      </w:pPr>
      <w:r w:rsidRPr="00472B39">
        <w:rPr>
          <w:sz w:val="24"/>
        </w:rPr>
        <w:t>Appointed to Board of Directors for ARC, July 2013</w:t>
      </w:r>
    </w:p>
    <w:p w14:paraId="6EBBC216" w14:textId="77777777" w:rsidR="00283FAC" w:rsidRPr="00472B39" w:rsidRDefault="00283FAC" w:rsidP="00037F25">
      <w:pPr>
        <w:numPr>
          <w:ilvl w:val="0"/>
          <w:numId w:val="12"/>
        </w:numPr>
        <w:ind w:left="270" w:hanging="270"/>
        <w:rPr>
          <w:sz w:val="24"/>
        </w:rPr>
      </w:pPr>
      <w:r w:rsidRPr="00472B39">
        <w:rPr>
          <w:sz w:val="24"/>
        </w:rPr>
        <w:t xml:space="preserve">Keynote speaker, Aspiring Leaders dinner, Virginia Department of Education, Richmond, </w:t>
      </w:r>
      <w:r w:rsidR="00EC6C8F" w:rsidRPr="00472B39">
        <w:rPr>
          <w:sz w:val="24"/>
        </w:rPr>
        <w:t>VA</w:t>
      </w:r>
      <w:r w:rsidRPr="00472B39">
        <w:rPr>
          <w:sz w:val="24"/>
        </w:rPr>
        <w:t xml:space="preserve"> December 6, 2012</w:t>
      </w:r>
    </w:p>
    <w:p w14:paraId="3411B45D" w14:textId="77777777" w:rsidR="00655F9A" w:rsidRPr="00472B39" w:rsidRDefault="00655F9A" w:rsidP="00037F25">
      <w:pPr>
        <w:numPr>
          <w:ilvl w:val="0"/>
          <w:numId w:val="12"/>
        </w:numPr>
        <w:ind w:left="270" w:hanging="270"/>
        <w:rPr>
          <w:sz w:val="24"/>
        </w:rPr>
      </w:pPr>
      <w:r w:rsidRPr="00472B39">
        <w:rPr>
          <w:sz w:val="24"/>
        </w:rPr>
        <w:t xml:space="preserve">Arc of Virginia </w:t>
      </w:r>
      <w:r w:rsidR="00280715" w:rsidRPr="00472B39">
        <w:rPr>
          <w:sz w:val="24"/>
        </w:rPr>
        <w:t xml:space="preserve">State </w:t>
      </w:r>
      <w:r w:rsidRPr="00472B39">
        <w:rPr>
          <w:sz w:val="24"/>
        </w:rPr>
        <w:t>Board</w:t>
      </w:r>
      <w:r w:rsidR="00895EA5" w:rsidRPr="00472B39">
        <w:rPr>
          <w:sz w:val="24"/>
        </w:rPr>
        <w:t xml:space="preserve"> of Directors</w:t>
      </w:r>
      <w:r w:rsidRPr="00472B39">
        <w:rPr>
          <w:sz w:val="24"/>
        </w:rPr>
        <w:t xml:space="preserve">, </w:t>
      </w:r>
      <w:r w:rsidR="00895EA5" w:rsidRPr="00472B39">
        <w:rPr>
          <w:sz w:val="24"/>
        </w:rPr>
        <w:t>Ashland</w:t>
      </w:r>
      <w:r w:rsidRPr="00472B39">
        <w:rPr>
          <w:sz w:val="24"/>
        </w:rPr>
        <w:t xml:space="preserve">, </w:t>
      </w:r>
      <w:r w:rsidR="00EC6C8F" w:rsidRPr="00472B39">
        <w:rPr>
          <w:sz w:val="24"/>
        </w:rPr>
        <w:t xml:space="preserve">VA </w:t>
      </w:r>
      <w:r w:rsidR="00895EA5" w:rsidRPr="00472B39">
        <w:rPr>
          <w:sz w:val="24"/>
        </w:rPr>
        <w:t>2012-2013</w:t>
      </w:r>
    </w:p>
    <w:p w14:paraId="26411CB1" w14:textId="77777777" w:rsidR="00BA6053" w:rsidRPr="00472B39" w:rsidRDefault="00BA6053" w:rsidP="00037F25">
      <w:pPr>
        <w:numPr>
          <w:ilvl w:val="0"/>
          <w:numId w:val="12"/>
        </w:numPr>
        <w:ind w:left="270" w:hanging="270"/>
        <w:rPr>
          <w:sz w:val="24"/>
        </w:rPr>
      </w:pPr>
      <w:r w:rsidRPr="00472B39">
        <w:rPr>
          <w:sz w:val="24"/>
        </w:rPr>
        <w:t xml:space="preserve">Virginia Board for People with Disabilties, Youth Leadership Forum Networking and Mentorship luncheon, Richmond, </w:t>
      </w:r>
      <w:r w:rsidR="00EC6C8F" w:rsidRPr="00472B39">
        <w:rPr>
          <w:sz w:val="24"/>
        </w:rPr>
        <w:t>VA</w:t>
      </w:r>
      <w:r w:rsidRPr="00472B39">
        <w:rPr>
          <w:sz w:val="24"/>
        </w:rPr>
        <w:t xml:space="preserve"> July 26, 2012</w:t>
      </w:r>
    </w:p>
    <w:p w14:paraId="2AF68207" w14:textId="77777777" w:rsidR="0002070B" w:rsidRPr="00472B39" w:rsidRDefault="0002070B" w:rsidP="00037F25">
      <w:pPr>
        <w:numPr>
          <w:ilvl w:val="0"/>
          <w:numId w:val="12"/>
        </w:numPr>
        <w:ind w:left="270" w:hanging="270"/>
        <w:rPr>
          <w:sz w:val="24"/>
        </w:rPr>
      </w:pPr>
      <w:r w:rsidRPr="00472B39">
        <w:rPr>
          <w:sz w:val="24"/>
        </w:rPr>
        <w:t xml:space="preserve">Keynote speaker, Aspiring Leaders dinner, </w:t>
      </w:r>
      <w:r w:rsidR="00280715" w:rsidRPr="00472B39">
        <w:rPr>
          <w:sz w:val="24"/>
        </w:rPr>
        <w:t xml:space="preserve">Virginia Department of Education, </w:t>
      </w:r>
      <w:r w:rsidRPr="00472B39">
        <w:rPr>
          <w:sz w:val="24"/>
        </w:rPr>
        <w:t xml:space="preserve">Richmond, </w:t>
      </w:r>
      <w:r w:rsidR="00EC6C8F" w:rsidRPr="00472B39">
        <w:rPr>
          <w:sz w:val="24"/>
        </w:rPr>
        <w:t>VA</w:t>
      </w:r>
      <w:r w:rsidRPr="00472B39">
        <w:rPr>
          <w:sz w:val="24"/>
        </w:rPr>
        <w:t xml:space="preserve"> </w:t>
      </w:r>
      <w:r w:rsidR="006B6273" w:rsidRPr="00472B39">
        <w:rPr>
          <w:sz w:val="24"/>
        </w:rPr>
        <w:t xml:space="preserve">February 8, </w:t>
      </w:r>
      <w:r w:rsidRPr="00472B39">
        <w:rPr>
          <w:sz w:val="24"/>
        </w:rPr>
        <w:t>2012</w:t>
      </w:r>
    </w:p>
    <w:p w14:paraId="4DE70435" w14:textId="77777777" w:rsidR="00BC6474" w:rsidRPr="00472B39" w:rsidRDefault="00BC6474" w:rsidP="00037F25">
      <w:pPr>
        <w:numPr>
          <w:ilvl w:val="0"/>
          <w:numId w:val="12"/>
        </w:numPr>
        <w:ind w:left="270" w:hanging="270"/>
        <w:rPr>
          <w:sz w:val="24"/>
        </w:rPr>
      </w:pPr>
      <w:r w:rsidRPr="00472B39">
        <w:rPr>
          <w:sz w:val="24"/>
        </w:rPr>
        <w:t>Appointed to Board of Directors, Ashla</w:t>
      </w:r>
      <w:r w:rsidR="00BA6053" w:rsidRPr="00472B39">
        <w:rPr>
          <w:sz w:val="24"/>
        </w:rPr>
        <w:t>nd Athletic Club, December 2011</w:t>
      </w:r>
    </w:p>
    <w:p w14:paraId="329951E7" w14:textId="77777777" w:rsidR="00EA3C38" w:rsidRPr="00472B39" w:rsidRDefault="00EA3C38" w:rsidP="00037F25">
      <w:pPr>
        <w:numPr>
          <w:ilvl w:val="0"/>
          <w:numId w:val="12"/>
        </w:numPr>
        <w:ind w:left="270" w:hanging="270"/>
        <w:rPr>
          <w:sz w:val="24"/>
        </w:rPr>
      </w:pPr>
      <w:r w:rsidRPr="00472B39">
        <w:rPr>
          <w:sz w:val="24"/>
        </w:rPr>
        <w:t xml:space="preserve">Webcast presentation on Employment Policy to Deputy Secretary of Human Services, Kansas City, </w:t>
      </w:r>
      <w:r w:rsidR="00EC6C8F" w:rsidRPr="00472B39">
        <w:rPr>
          <w:sz w:val="24"/>
        </w:rPr>
        <w:t>KS</w:t>
      </w:r>
      <w:r w:rsidRPr="00472B39">
        <w:rPr>
          <w:sz w:val="24"/>
        </w:rPr>
        <w:t xml:space="preserve">.   </w:t>
      </w:r>
    </w:p>
    <w:p w14:paraId="3EE7CCEE" w14:textId="77777777" w:rsidR="00AD47B0" w:rsidRPr="00472B39" w:rsidRDefault="00AD47B0" w:rsidP="00037F25">
      <w:pPr>
        <w:numPr>
          <w:ilvl w:val="0"/>
          <w:numId w:val="12"/>
        </w:numPr>
        <w:ind w:left="270" w:hanging="270"/>
        <w:rPr>
          <w:sz w:val="24"/>
        </w:rPr>
      </w:pPr>
      <w:r w:rsidRPr="00472B39">
        <w:rPr>
          <w:sz w:val="24"/>
        </w:rPr>
        <w:t>Lecture to Region 10 Community Services Board, Charlottesville, June 13, 2011</w:t>
      </w:r>
    </w:p>
    <w:p w14:paraId="5DADA146" w14:textId="77777777" w:rsidR="002438C8" w:rsidRPr="00472B39" w:rsidRDefault="002438C8" w:rsidP="00037F25">
      <w:pPr>
        <w:numPr>
          <w:ilvl w:val="0"/>
          <w:numId w:val="12"/>
        </w:numPr>
        <w:ind w:left="270" w:hanging="270"/>
        <w:rPr>
          <w:sz w:val="24"/>
        </w:rPr>
      </w:pPr>
      <w:r w:rsidRPr="00472B39">
        <w:rPr>
          <w:sz w:val="24"/>
        </w:rPr>
        <w:t>Lecture given at Virginia State University</w:t>
      </w:r>
      <w:r w:rsidR="00507FDE" w:rsidRPr="00472B39">
        <w:rPr>
          <w:sz w:val="24"/>
        </w:rPr>
        <w:t xml:space="preserve">, Community and Vocational Integration of Young Persons with Autism Spectrum Disorder, </w:t>
      </w:r>
      <w:r w:rsidR="006B6273" w:rsidRPr="00472B39">
        <w:rPr>
          <w:sz w:val="24"/>
        </w:rPr>
        <w:t>March 9, 2011</w:t>
      </w:r>
    </w:p>
    <w:p w14:paraId="6910D9F6" w14:textId="77777777" w:rsidR="002714FA" w:rsidRPr="00472B39" w:rsidRDefault="002714FA" w:rsidP="00037F25">
      <w:pPr>
        <w:numPr>
          <w:ilvl w:val="0"/>
          <w:numId w:val="7"/>
        </w:numPr>
        <w:tabs>
          <w:tab w:val="clear" w:pos="1440"/>
        </w:tabs>
        <w:ind w:left="270" w:hanging="270"/>
        <w:rPr>
          <w:sz w:val="24"/>
        </w:rPr>
      </w:pPr>
      <w:r w:rsidRPr="00472B39">
        <w:rPr>
          <w:sz w:val="24"/>
        </w:rPr>
        <w:t>Advisory Board for Virginia Business Leadership Network, 2011</w:t>
      </w:r>
    </w:p>
    <w:p w14:paraId="4686A2E9" w14:textId="77777777" w:rsidR="00037F25" w:rsidRPr="00472B39" w:rsidRDefault="002714FA" w:rsidP="00037F25">
      <w:pPr>
        <w:numPr>
          <w:ilvl w:val="0"/>
          <w:numId w:val="7"/>
        </w:numPr>
        <w:tabs>
          <w:tab w:val="clear" w:pos="1440"/>
        </w:tabs>
        <w:ind w:left="270" w:hanging="270"/>
        <w:rPr>
          <w:sz w:val="24"/>
        </w:rPr>
      </w:pPr>
      <w:r w:rsidRPr="00472B39">
        <w:rPr>
          <w:sz w:val="24"/>
        </w:rPr>
        <w:t>Invited speaker to Virginia Aspiring Leaders Group, DoubleTree Hotel, Richmond</w:t>
      </w:r>
      <w:r w:rsidR="006B6273" w:rsidRPr="00472B39">
        <w:rPr>
          <w:sz w:val="24"/>
        </w:rPr>
        <w:t xml:space="preserve">, </w:t>
      </w:r>
      <w:r w:rsidR="00EC6C8F" w:rsidRPr="00472B39">
        <w:rPr>
          <w:sz w:val="24"/>
        </w:rPr>
        <w:t>VA</w:t>
      </w:r>
      <w:r w:rsidR="006B6273" w:rsidRPr="00472B39">
        <w:rPr>
          <w:sz w:val="24"/>
        </w:rPr>
        <w:t xml:space="preserve"> November 17, 2010</w:t>
      </w:r>
      <w:r w:rsidRPr="00472B39">
        <w:rPr>
          <w:sz w:val="24"/>
        </w:rPr>
        <w:t>.</w:t>
      </w:r>
    </w:p>
    <w:p w14:paraId="362497BE" w14:textId="77777777" w:rsidR="002714FA" w:rsidRPr="00472B39" w:rsidRDefault="002714FA" w:rsidP="00037F25">
      <w:pPr>
        <w:numPr>
          <w:ilvl w:val="0"/>
          <w:numId w:val="7"/>
        </w:numPr>
        <w:tabs>
          <w:tab w:val="clear" w:pos="1440"/>
        </w:tabs>
        <w:ind w:left="270" w:hanging="270"/>
        <w:rPr>
          <w:sz w:val="24"/>
        </w:rPr>
      </w:pPr>
      <w:r w:rsidRPr="00472B39">
        <w:rPr>
          <w:sz w:val="24"/>
        </w:rPr>
        <w:t xml:space="preserve">Invited speaker at DRS Breakfast of Champions for Best Employer for Persons with Disabilities, </w:t>
      </w:r>
      <w:r w:rsidR="006B6273" w:rsidRPr="00472B39">
        <w:rPr>
          <w:sz w:val="24"/>
        </w:rPr>
        <w:t>November 2010</w:t>
      </w:r>
    </w:p>
    <w:p w14:paraId="34DE185C" w14:textId="77777777" w:rsidR="002714FA" w:rsidRPr="00472B39" w:rsidRDefault="002714FA" w:rsidP="00037F25">
      <w:pPr>
        <w:numPr>
          <w:ilvl w:val="0"/>
          <w:numId w:val="7"/>
        </w:numPr>
        <w:tabs>
          <w:tab w:val="clear" w:pos="1440"/>
        </w:tabs>
        <w:ind w:left="270" w:hanging="270"/>
        <w:rPr>
          <w:sz w:val="24"/>
        </w:rPr>
      </w:pPr>
      <w:r w:rsidRPr="00472B39">
        <w:rPr>
          <w:sz w:val="24"/>
        </w:rPr>
        <w:t xml:space="preserve">Panel Speaker at </w:t>
      </w:r>
      <w:r w:rsidR="006B6273" w:rsidRPr="00472B39">
        <w:rPr>
          <w:sz w:val="24"/>
        </w:rPr>
        <w:t>VCUHS</w:t>
      </w:r>
      <w:r w:rsidRPr="00472B39">
        <w:rPr>
          <w:sz w:val="24"/>
        </w:rPr>
        <w:t xml:space="preserve"> Project </w:t>
      </w:r>
      <w:r w:rsidR="006B6273" w:rsidRPr="00472B39">
        <w:rPr>
          <w:sz w:val="24"/>
        </w:rPr>
        <w:t>Search Celebration, February 26, 2010</w:t>
      </w:r>
    </w:p>
    <w:p w14:paraId="47594E13" w14:textId="77777777" w:rsidR="002714FA" w:rsidRPr="00472B39" w:rsidRDefault="002714FA" w:rsidP="00037F25">
      <w:pPr>
        <w:numPr>
          <w:ilvl w:val="0"/>
          <w:numId w:val="7"/>
        </w:numPr>
        <w:tabs>
          <w:tab w:val="clear" w:pos="1440"/>
        </w:tabs>
        <w:ind w:left="270" w:hanging="270"/>
        <w:rPr>
          <w:sz w:val="24"/>
        </w:rPr>
      </w:pPr>
      <w:r w:rsidRPr="00472B39">
        <w:rPr>
          <w:sz w:val="24"/>
        </w:rPr>
        <w:t xml:space="preserve">Serve on the National Advisory Board to assist Tennessee </w:t>
      </w:r>
      <w:proofErr w:type="spellStart"/>
      <w:r w:rsidRPr="00472B39">
        <w:rPr>
          <w:sz w:val="24"/>
        </w:rPr>
        <w:t>Microboards</w:t>
      </w:r>
      <w:proofErr w:type="spellEnd"/>
      <w:r w:rsidRPr="00472B39">
        <w:rPr>
          <w:sz w:val="24"/>
        </w:rPr>
        <w:t xml:space="preserve"> Association, 2010</w:t>
      </w:r>
    </w:p>
    <w:p w14:paraId="481501C6" w14:textId="77777777" w:rsidR="002714FA" w:rsidRPr="00472B39" w:rsidRDefault="002714FA" w:rsidP="00037F25">
      <w:pPr>
        <w:numPr>
          <w:ilvl w:val="0"/>
          <w:numId w:val="7"/>
        </w:numPr>
        <w:tabs>
          <w:tab w:val="clear" w:pos="1440"/>
        </w:tabs>
        <w:ind w:left="270" w:hanging="270"/>
        <w:rPr>
          <w:sz w:val="24"/>
        </w:rPr>
      </w:pPr>
      <w:r w:rsidRPr="00472B39">
        <w:rPr>
          <w:sz w:val="24"/>
        </w:rPr>
        <w:t>Search Committee for CERSE Research Specialist, 2010</w:t>
      </w:r>
    </w:p>
    <w:p w14:paraId="68F1DEB8" w14:textId="77777777" w:rsidR="002714FA" w:rsidRPr="00472B39" w:rsidRDefault="002714FA" w:rsidP="00037F25">
      <w:pPr>
        <w:numPr>
          <w:ilvl w:val="0"/>
          <w:numId w:val="7"/>
        </w:numPr>
        <w:tabs>
          <w:tab w:val="clear" w:pos="1440"/>
        </w:tabs>
        <w:ind w:left="270" w:hanging="270"/>
        <w:rPr>
          <w:sz w:val="24"/>
        </w:rPr>
      </w:pPr>
      <w:r w:rsidRPr="00472B39">
        <w:rPr>
          <w:sz w:val="24"/>
        </w:rPr>
        <w:t>Search Committee for CERSE Research Coordinator, 2010</w:t>
      </w:r>
    </w:p>
    <w:p w14:paraId="21FA3839" w14:textId="77777777" w:rsidR="002714FA" w:rsidRPr="00472B39" w:rsidRDefault="002714FA" w:rsidP="00037F25">
      <w:pPr>
        <w:numPr>
          <w:ilvl w:val="0"/>
          <w:numId w:val="7"/>
        </w:numPr>
        <w:tabs>
          <w:tab w:val="clear" w:pos="1440"/>
        </w:tabs>
        <w:ind w:left="270" w:hanging="270"/>
        <w:rPr>
          <w:sz w:val="24"/>
        </w:rPr>
      </w:pPr>
      <w:r w:rsidRPr="00472B39">
        <w:rPr>
          <w:sz w:val="24"/>
        </w:rPr>
        <w:t>PM&amp;R Budget Committee, 2010</w:t>
      </w:r>
    </w:p>
    <w:p w14:paraId="174BB475" w14:textId="77777777" w:rsidR="002714FA" w:rsidRPr="00472B39" w:rsidRDefault="002714FA" w:rsidP="00037F25">
      <w:pPr>
        <w:numPr>
          <w:ilvl w:val="0"/>
          <w:numId w:val="7"/>
        </w:numPr>
        <w:tabs>
          <w:tab w:val="clear" w:pos="1440"/>
        </w:tabs>
        <w:ind w:left="270" w:hanging="270"/>
        <w:rPr>
          <w:sz w:val="24"/>
        </w:rPr>
      </w:pPr>
      <w:r w:rsidRPr="00472B39">
        <w:rPr>
          <w:sz w:val="24"/>
        </w:rPr>
        <w:t>Advisory Board to Richmond House for Adults with Autism, 2009</w:t>
      </w:r>
    </w:p>
    <w:p w14:paraId="4E56A67F" w14:textId="77777777" w:rsidR="002714FA" w:rsidRPr="00472B39" w:rsidRDefault="002714FA" w:rsidP="00037F25">
      <w:pPr>
        <w:numPr>
          <w:ilvl w:val="0"/>
          <w:numId w:val="7"/>
        </w:numPr>
        <w:tabs>
          <w:tab w:val="clear" w:pos="1440"/>
        </w:tabs>
        <w:ind w:left="270" w:hanging="270"/>
        <w:rPr>
          <w:sz w:val="24"/>
        </w:rPr>
      </w:pPr>
      <w:r w:rsidRPr="00472B39">
        <w:rPr>
          <w:sz w:val="24"/>
        </w:rPr>
        <w:lastRenderedPageBreak/>
        <w:t>Consultant to Faison School for Autism, 2009.</w:t>
      </w:r>
    </w:p>
    <w:p w14:paraId="6D3E469A" w14:textId="77777777" w:rsidR="002714FA" w:rsidRPr="00472B39" w:rsidRDefault="002714FA" w:rsidP="00037F25">
      <w:pPr>
        <w:numPr>
          <w:ilvl w:val="0"/>
          <w:numId w:val="7"/>
        </w:numPr>
        <w:tabs>
          <w:tab w:val="clear" w:pos="1440"/>
        </w:tabs>
        <w:ind w:left="270" w:hanging="270"/>
        <w:rPr>
          <w:sz w:val="24"/>
        </w:rPr>
      </w:pPr>
      <w:r w:rsidRPr="00472B39">
        <w:rPr>
          <w:sz w:val="24"/>
        </w:rPr>
        <w:t xml:space="preserve">Elmhurst Life Skills Academy (Elsa) Advisory Council, Elmhurst College, Elmhurst, </w:t>
      </w:r>
      <w:r w:rsidR="00EC6C8F" w:rsidRPr="00472B39">
        <w:rPr>
          <w:sz w:val="24"/>
        </w:rPr>
        <w:t>IL</w:t>
      </w:r>
      <w:r w:rsidRPr="00472B39">
        <w:rPr>
          <w:sz w:val="24"/>
        </w:rPr>
        <w:t>, 2009.</w:t>
      </w:r>
    </w:p>
    <w:p w14:paraId="09277470" w14:textId="77777777" w:rsidR="002714FA" w:rsidRPr="00472B39" w:rsidRDefault="002714FA" w:rsidP="00037F25">
      <w:pPr>
        <w:numPr>
          <w:ilvl w:val="0"/>
          <w:numId w:val="7"/>
        </w:numPr>
        <w:tabs>
          <w:tab w:val="clear" w:pos="1440"/>
        </w:tabs>
        <w:ind w:left="270" w:hanging="270"/>
        <w:rPr>
          <w:sz w:val="24"/>
        </w:rPr>
      </w:pPr>
      <w:r w:rsidRPr="00472B39">
        <w:rPr>
          <w:sz w:val="24"/>
        </w:rPr>
        <w:t xml:space="preserve">Conference Advisory Board Member, 2004, Emergency Preparedness Initiative, National Organization on Disability, Washington, DC. </w:t>
      </w:r>
    </w:p>
    <w:p w14:paraId="49AAB525" w14:textId="77777777" w:rsidR="002714FA" w:rsidRPr="00472B39" w:rsidRDefault="002714FA" w:rsidP="00037F25">
      <w:pPr>
        <w:numPr>
          <w:ilvl w:val="0"/>
          <w:numId w:val="7"/>
        </w:numPr>
        <w:tabs>
          <w:tab w:val="clear" w:pos="1440"/>
        </w:tabs>
        <w:ind w:left="270" w:hanging="270"/>
        <w:rPr>
          <w:sz w:val="24"/>
        </w:rPr>
      </w:pPr>
      <w:r w:rsidRPr="00472B39">
        <w:rPr>
          <w:sz w:val="24"/>
        </w:rPr>
        <w:t>Chairman, in conjunction with former Lt. Governor, John Hager, VCU Business Roundtable, 1998-2003 of Businesses in Virginia.</w:t>
      </w:r>
    </w:p>
    <w:p w14:paraId="34F418B8" w14:textId="77777777" w:rsidR="002714FA" w:rsidRPr="00472B39" w:rsidRDefault="002714FA" w:rsidP="00037F25">
      <w:pPr>
        <w:numPr>
          <w:ilvl w:val="0"/>
          <w:numId w:val="7"/>
        </w:numPr>
        <w:tabs>
          <w:tab w:val="clear" w:pos="1440"/>
        </w:tabs>
        <w:ind w:left="270" w:hanging="270"/>
        <w:rPr>
          <w:sz w:val="24"/>
        </w:rPr>
      </w:pPr>
      <w:r w:rsidRPr="00472B39">
        <w:rPr>
          <w:sz w:val="24"/>
        </w:rPr>
        <w:t>Membership in the Fiscal Year 2003 Office of Special Education Programs (OSEP</w:t>
      </w:r>
      <w:r w:rsidR="006B6273" w:rsidRPr="00472B39">
        <w:rPr>
          <w:sz w:val="24"/>
        </w:rPr>
        <w:t>)</w:t>
      </w:r>
      <w:r w:rsidRPr="00472B39">
        <w:rPr>
          <w:sz w:val="24"/>
        </w:rPr>
        <w:t xml:space="preserve"> Standing Panel, 2003, U.S. Department of Education.</w:t>
      </w:r>
    </w:p>
    <w:p w14:paraId="1365213D" w14:textId="77777777" w:rsidR="002714FA" w:rsidRPr="00472B39" w:rsidRDefault="002714FA" w:rsidP="00037F25">
      <w:pPr>
        <w:numPr>
          <w:ilvl w:val="0"/>
          <w:numId w:val="7"/>
        </w:numPr>
        <w:tabs>
          <w:tab w:val="clear" w:pos="1440"/>
        </w:tabs>
        <w:ind w:left="270" w:hanging="270"/>
        <w:rPr>
          <w:sz w:val="24"/>
        </w:rPr>
      </w:pPr>
      <w:r w:rsidRPr="00472B39">
        <w:rPr>
          <w:sz w:val="24"/>
        </w:rPr>
        <w:t xml:space="preserve">Invited Testimony School to Work to President's Commission on Excellence in Special Education Transition Task </w:t>
      </w:r>
      <w:r w:rsidR="00EC6C8F" w:rsidRPr="00472B39">
        <w:rPr>
          <w:sz w:val="24"/>
        </w:rPr>
        <w:t>Force, Washington, DC</w:t>
      </w:r>
      <w:r w:rsidRPr="00472B39">
        <w:rPr>
          <w:sz w:val="24"/>
        </w:rPr>
        <w:t>, April 30, 2002.</w:t>
      </w:r>
    </w:p>
    <w:p w14:paraId="29B8E532" w14:textId="77777777" w:rsidR="002714FA" w:rsidRPr="00472B39" w:rsidRDefault="002714FA" w:rsidP="00037F25">
      <w:pPr>
        <w:numPr>
          <w:ilvl w:val="0"/>
          <w:numId w:val="7"/>
        </w:numPr>
        <w:tabs>
          <w:tab w:val="clear" w:pos="1440"/>
        </w:tabs>
        <w:ind w:left="270" w:hanging="270"/>
        <w:rPr>
          <w:sz w:val="24"/>
        </w:rPr>
      </w:pPr>
      <w:r w:rsidRPr="00472B39">
        <w:rPr>
          <w:sz w:val="24"/>
        </w:rPr>
        <w:t xml:space="preserve">Invited Testimony on Transition from School to Work to President's Commission on Excellence in Special Education, Nashville, </w:t>
      </w:r>
      <w:r w:rsidR="00EC6C8F" w:rsidRPr="00472B39">
        <w:rPr>
          <w:sz w:val="24"/>
        </w:rPr>
        <w:t>TN</w:t>
      </w:r>
      <w:r w:rsidRPr="00472B39">
        <w:rPr>
          <w:sz w:val="24"/>
        </w:rPr>
        <w:t>, April 18, 2002.</w:t>
      </w:r>
    </w:p>
    <w:p w14:paraId="353D864F" w14:textId="77777777" w:rsidR="002714FA" w:rsidRPr="00472B39" w:rsidRDefault="002714FA" w:rsidP="00037F25">
      <w:pPr>
        <w:numPr>
          <w:ilvl w:val="0"/>
          <w:numId w:val="7"/>
        </w:numPr>
        <w:tabs>
          <w:tab w:val="clear" w:pos="1440"/>
        </w:tabs>
        <w:ind w:left="270" w:hanging="270"/>
        <w:rPr>
          <w:sz w:val="24"/>
        </w:rPr>
      </w:pPr>
      <w:r w:rsidRPr="00472B39">
        <w:rPr>
          <w:sz w:val="24"/>
        </w:rPr>
        <w:t xml:space="preserve">Invited Editor of Special Issue for </w:t>
      </w:r>
      <w:r w:rsidRPr="00472B39">
        <w:rPr>
          <w:sz w:val="24"/>
          <w:u w:val="single"/>
        </w:rPr>
        <w:t>Brain Injury Journal</w:t>
      </w:r>
      <w:r w:rsidRPr="00472B39">
        <w:rPr>
          <w:sz w:val="24"/>
        </w:rPr>
        <w:t xml:space="preserve"> of National Brain Inju</w:t>
      </w:r>
      <w:r w:rsidR="00EC6C8F" w:rsidRPr="00472B39">
        <w:rPr>
          <w:sz w:val="24"/>
        </w:rPr>
        <w:t>ry Association, Washington, DC</w:t>
      </w:r>
      <w:r w:rsidRPr="00472B39">
        <w:rPr>
          <w:sz w:val="24"/>
        </w:rPr>
        <w:t>, Summer 2000</w:t>
      </w:r>
    </w:p>
    <w:p w14:paraId="145641B2" w14:textId="77777777" w:rsidR="002714FA" w:rsidRPr="00472B39" w:rsidRDefault="002714FA" w:rsidP="00037F25">
      <w:pPr>
        <w:numPr>
          <w:ilvl w:val="0"/>
          <w:numId w:val="7"/>
        </w:numPr>
        <w:tabs>
          <w:tab w:val="clear" w:pos="1440"/>
        </w:tabs>
        <w:ind w:left="270" w:hanging="270"/>
        <w:rPr>
          <w:sz w:val="24"/>
        </w:rPr>
      </w:pPr>
      <w:r w:rsidRPr="00472B39">
        <w:rPr>
          <w:sz w:val="24"/>
        </w:rPr>
        <w:t>Board Member, Hanover County Sunrise House for Mentally Ill, 2000-2003</w:t>
      </w:r>
    </w:p>
    <w:p w14:paraId="4C22F798" w14:textId="77777777" w:rsidR="002714FA" w:rsidRPr="00472B39" w:rsidRDefault="002714FA" w:rsidP="00037F25">
      <w:pPr>
        <w:numPr>
          <w:ilvl w:val="0"/>
          <w:numId w:val="7"/>
        </w:numPr>
        <w:tabs>
          <w:tab w:val="clear" w:pos="1440"/>
        </w:tabs>
        <w:ind w:left="270" w:hanging="270"/>
        <w:rPr>
          <w:sz w:val="24"/>
        </w:rPr>
      </w:pPr>
      <w:r w:rsidRPr="00472B39">
        <w:rPr>
          <w:sz w:val="24"/>
        </w:rPr>
        <w:t>Board Member, Boys and Girls Club of Richmond</w:t>
      </w:r>
      <w:r w:rsidR="006B6273" w:rsidRPr="00472B39">
        <w:rPr>
          <w:sz w:val="24"/>
        </w:rPr>
        <w:t xml:space="preserve"> at</w:t>
      </w:r>
      <w:r w:rsidR="00D62A9F" w:rsidRPr="00472B39">
        <w:rPr>
          <w:sz w:val="24"/>
        </w:rPr>
        <w:t xml:space="preserve"> </w:t>
      </w:r>
      <w:r w:rsidRPr="00472B39">
        <w:rPr>
          <w:sz w:val="24"/>
        </w:rPr>
        <w:t>Liberty Middle School, 1999-2002.</w:t>
      </w:r>
    </w:p>
    <w:p w14:paraId="74816951" w14:textId="77777777" w:rsidR="002714FA" w:rsidRPr="00472B39" w:rsidRDefault="00D62A9F" w:rsidP="00037F25">
      <w:pPr>
        <w:numPr>
          <w:ilvl w:val="0"/>
          <w:numId w:val="7"/>
        </w:numPr>
        <w:tabs>
          <w:tab w:val="clear" w:pos="1440"/>
        </w:tabs>
        <w:ind w:left="270" w:hanging="270"/>
        <w:rPr>
          <w:sz w:val="24"/>
        </w:rPr>
      </w:pPr>
      <w:r w:rsidRPr="00472B39">
        <w:rPr>
          <w:sz w:val="24"/>
        </w:rPr>
        <w:t xml:space="preserve">Board Member, </w:t>
      </w:r>
      <w:r w:rsidR="002714FA" w:rsidRPr="00472B39">
        <w:rPr>
          <w:sz w:val="24"/>
        </w:rPr>
        <w:t>Hanover Special Education Advisory Committee, 1998</w:t>
      </w:r>
    </w:p>
    <w:p w14:paraId="23B2463C" w14:textId="77777777" w:rsidR="002714FA" w:rsidRPr="00472B39" w:rsidRDefault="002714FA" w:rsidP="00037F25">
      <w:pPr>
        <w:numPr>
          <w:ilvl w:val="0"/>
          <w:numId w:val="7"/>
        </w:numPr>
        <w:tabs>
          <w:tab w:val="clear" w:pos="1440"/>
        </w:tabs>
        <w:ind w:left="270" w:hanging="270"/>
        <w:rPr>
          <w:sz w:val="24"/>
        </w:rPr>
      </w:pPr>
      <w:r w:rsidRPr="00472B39">
        <w:rPr>
          <w:sz w:val="24"/>
        </w:rPr>
        <w:t>Age Commissioner for Ashland</w:t>
      </w:r>
      <w:r w:rsidR="00D62A9F" w:rsidRPr="00472B39">
        <w:rPr>
          <w:sz w:val="24"/>
        </w:rPr>
        <w:t xml:space="preserve"> Youth Basketball -- </w:t>
      </w:r>
      <w:r w:rsidRPr="00472B39">
        <w:rPr>
          <w:sz w:val="24"/>
        </w:rPr>
        <w:t>1993-2001, Ashland</w:t>
      </w:r>
      <w:r w:rsidR="006B6273" w:rsidRPr="00472B39">
        <w:rPr>
          <w:sz w:val="24"/>
        </w:rPr>
        <w:t xml:space="preserve">, </w:t>
      </w:r>
      <w:r w:rsidR="00EC6C8F" w:rsidRPr="00472B39">
        <w:rPr>
          <w:sz w:val="24"/>
        </w:rPr>
        <w:t>VA</w:t>
      </w:r>
    </w:p>
    <w:p w14:paraId="093D1E61" w14:textId="77777777" w:rsidR="002714FA" w:rsidRPr="00472B39" w:rsidRDefault="002714FA" w:rsidP="00037F25">
      <w:pPr>
        <w:numPr>
          <w:ilvl w:val="0"/>
          <w:numId w:val="7"/>
        </w:numPr>
        <w:tabs>
          <w:tab w:val="clear" w:pos="1440"/>
        </w:tabs>
        <w:ind w:left="270" w:hanging="270"/>
        <w:rPr>
          <w:sz w:val="24"/>
        </w:rPr>
      </w:pPr>
      <w:r w:rsidRPr="00472B39">
        <w:rPr>
          <w:sz w:val="24"/>
        </w:rPr>
        <w:t>Testified in front of Lt. Governor Donald Beyer on Disability Evaluation in Virginia, June 1995.</w:t>
      </w:r>
    </w:p>
    <w:p w14:paraId="08C313A8" w14:textId="77777777" w:rsidR="002714FA" w:rsidRPr="00472B39" w:rsidRDefault="002714FA" w:rsidP="00037F25">
      <w:pPr>
        <w:numPr>
          <w:ilvl w:val="0"/>
          <w:numId w:val="7"/>
        </w:numPr>
        <w:tabs>
          <w:tab w:val="clear" w:pos="1440"/>
        </w:tabs>
        <w:ind w:left="270" w:hanging="270"/>
        <w:rPr>
          <w:sz w:val="24"/>
        </w:rPr>
      </w:pPr>
      <w:r w:rsidRPr="00472B39">
        <w:rPr>
          <w:sz w:val="24"/>
        </w:rPr>
        <w:t>Testified in front of Senator William Frist, NIDRR Director K</w:t>
      </w:r>
      <w:r w:rsidR="00EC6C8F" w:rsidRPr="00472B39">
        <w:rPr>
          <w:sz w:val="24"/>
        </w:rPr>
        <w:t xml:space="preserve">atherine </w:t>
      </w:r>
      <w:proofErr w:type="spellStart"/>
      <w:r w:rsidR="00EC6C8F" w:rsidRPr="00472B39">
        <w:rPr>
          <w:sz w:val="24"/>
        </w:rPr>
        <w:t>Seelman</w:t>
      </w:r>
      <w:proofErr w:type="spellEnd"/>
      <w:r w:rsidR="00EC6C8F" w:rsidRPr="00472B39">
        <w:rPr>
          <w:sz w:val="24"/>
        </w:rPr>
        <w:t xml:space="preserve"> </w:t>
      </w:r>
      <w:r w:rsidRPr="00472B39">
        <w:rPr>
          <w:sz w:val="24"/>
        </w:rPr>
        <w:t>et al. on federal funding and disability, June, 1995.</w:t>
      </w:r>
    </w:p>
    <w:p w14:paraId="3ED5D226" w14:textId="77777777" w:rsidR="002714FA" w:rsidRPr="00472B39" w:rsidRDefault="002714FA" w:rsidP="00037F25">
      <w:pPr>
        <w:numPr>
          <w:ilvl w:val="0"/>
          <w:numId w:val="7"/>
        </w:numPr>
        <w:tabs>
          <w:tab w:val="clear" w:pos="1440"/>
        </w:tabs>
        <w:ind w:left="270" w:hanging="270"/>
        <w:rPr>
          <w:sz w:val="24"/>
        </w:rPr>
      </w:pPr>
      <w:r w:rsidRPr="00472B39">
        <w:rPr>
          <w:sz w:val="24"/>
        </w:rPr>
        <w:t>Consultant to Community</w:t>
      </w:r>
      <w:r w:rsidR="00D62A9F" w:rsidRPr="00472B39">
        <w:rPr>
          <w:sz w:val="24"/>
        </w:rPr>
        <w:t xml:space="preserve"> Services for Autistic Adults – September-November</w:t>
      </w:r>
      <w:r w:rsidRPr="00472B39">
        <w:rPr>
          <w:sz w:val="24"/>
        </w:rPr>
        <w:t>, 1991-1993, Rockville</w:t>
      </w:r>
      <w:r w:rsidR="006B6273" w:rsidRPr="00472B39">
        <w:rPr>
          <w:sz w:val="24"/>
        </w:rPr>
        <w:t xml:space="preserve">, </w:t>
      </w:r>
      <w:r w:rsidR="00EC6C8F" w:rsidRPr="00472B39">
        <w:rPr>
          <w:sz w:val="24"/>
        </w:rPr>
        <w:t>MD</w:t>
      </w:r>
    </w:p>
    <w:p w14:paraId="2BEBC589" w14:textId="77777777" w:rsidR="000B274F" w:rsidRPr="00472B39" w:rsidRDefault="002714FA" w:rsidP="00037F25">
      <w:pPr>
        <w:numPr>
          <w:ilvl w:val="0"/>
          <w:numId w:val="7"/>
        </w:numPr>
        <w:tabs>
          <w:tab w:val="clear" w:pos="1440"/>
        </w:tabs>
        <w:ind w:left="270" w:hanging="270"/>
        <w:rPr>
          <w:sz w:val="24"/>
        </w:rPr>
      </w:pPr>
      <w:r w:rsidRPr="00472B39">
        <w:rPr>
          <w:sz w:val="24"/>
        </w:rPr>
        <w:t>Participant on Virginia Department of Education Special Education Standards of Quality, November and Decembe</w:t>
      </w:r>
      <w:r w:rsidR="000B274F" w:rsidRPr="00472B39">
        <w:rPr>
          <w:sz w:val="24"/>
        </w:rPr>
        <w:t>r, 1989.</w:t>
      </w:r>
    </w:p>
    <w:p w14:paraId="0F05E86C" w14:textId="77777777" w:rsidR="002714FA" w:rsidRPr="00472B39" w:rsidRDefault="002714FA" w:rsidP="00037F25">
      <w:pPr>
        <w:numPr>
          <w:ilvl w:val="0"/>
          <w:numId w:val="7"/>
        </w:numPr>
        <w:tabs>
          <w:tab w:val="clear" w:pos="1440"/>
        </w:tabs>
        <w:ind w:left="270" w:hanging="270"/>
        <w:rPr>
          <w:sz w:val="24"/>
        </w:rPr>
      </w:pPr>
      <w:r w:rsidRPr="00472B39">
        <w:rPr>
          <w:sz w:val="24"/>
        </w:rPr>
        <w:t>Provided testimony to Virginia Subcommittee on Industries for the Blind on supported employment, November 19, 1989.</w:t>
      </w:r>
    </w:p>
    <w:p w14:paraId="70B22DEE" w14:textId="77777777" w:rsidR="000B274F" w:rsidRPr="00472B39" w:rsidRDefault="002714FA" w:rsidP="00037F25">
      <w:pPr>
        <w:numPr>
          <w:ilvl w:val="0"/>
          <w:numId w:val="7"/>
        </w:numPr>
        <w:tabs>
          <w:tab w:val="clear" w:pos="1440"/>
        </w:tabs>
        <w:ind w:left="270" w:hanging="270"/>
        <w:rPr>
          <w:sz w:val="24"/>
        </w:rPr>
      </w:pPr>
      <w:r w:rsidRPr="00472B39">
        <w:rPr>
          <w:sz w:val="24"/>
        </w:rPr>
        <w:t>Keynote presentation to State Transition</w:t>
      </w:r>
      <w:r w:rsidR="000B274F" w:rsidRPr="00472B39">
        <w:rPr>
          <w:sz w:val="24"/>
        </w:rPr>
        <w:t xml:space="preserve"> Conference, December 16, 1988.</w:t>
      </w:r>
    </w:p>
    <w:p w14:paraId="7E98F439" w14:textId="77777777" w:rsidR="002714FA" w:rsidRPr="00472B39" w:rsidRDefault="002714FA" w:rsidP="00037F25">
      <w:pPr>
        <w:numPr>
          <w:ilvl w:val="0"/>
          <w:numId w:val="7"/>
        </w:numPr>
        <w:tabs>
          <w:tab w:val="clear" w:pos="1440"/>
        </w:tabs>
        <w:ind w:left="270" w:hanging="270"/>
        <w:rPr>
          <w:sz w:val="24"/>
        </w:rPr>
      </w:pPr>
      <w:r w:rsidRPr="00472B39">
        <w:rPr>
          <w:sz w:val="24"/>
        </w:rPr>
        <w:t>Served on Virginia General Assembly Task Force on Post-21 Transition Issues under Chairmanship of Senator Stanley Walker</w:t>
      </w:r>
      <w:r w:rsidR="00D62A9F" w:rsidRPr="00472B39">
        <w:rPr>
          <w:sz w:val="24"/>
        </w:rPr>
        <w:t>, March-</w:t>
      </w:r>
      <w:r w:rsidRPr="00472B39">
        <w:rPr>
          <w:sz w:val="24"/>
        </w:rPr>
        <w:t xml:space="preserve">September, 1985. </w:t>
      </w:r>
    </w:p>
    <w:p w14:paraId="4CDE3D25" w14:textId="77777777" w:rsidR="000B274F" w:rsidRPr="00472B39" w:rsidRDefault="002714FA" w:rsidP="00037F25">
      <w:pPr>
        <w:numPr>
          <w:ilvl w:val="0"/>
          <w:numId w:val="7"/>
        </w:numPr>
        <w:tabs>
          <w:tab w:val="clear" w:pos="1440"/>
        </w:tabs>
        <w:ind w:left="270" w:hanging="270"/>
        <w:rPr>
          <w:sz w:val="24"/>
        </w:rPr>
      </w:pPr>
      <w:r w:rsidRPr="00472B39">
        <w:rPr>
          <w:sz w:val="24"/>
        </w:rPr>
        <w:t xml:space="preserve">Provided vocational program educational services for Zuni Presbyterian Training Program, Lynchburg, </w:t>
      </w:r>
      <w:r w:rsidR="00EC6C8F" w:rsidRPr="00472B39">
        <w:rPr>
          <w:sz w:val="24"/>
        </w:rPr>
        <w:t>VA</w:t>
      </w:r>
      <w:r w:rsidRPr="00472B39">
        <w:rPr>
          <w:sz w:val="24"/>
        </w:rPr>
        <w:t>, S</w:t>
      </w:r>
      <w:r w:rsidR="00D62A9F" w:rsidRPr="00472B39">
        <w:rPr>
          <w:sz w:val="24"/>
        </w:rPr>
        <w:t>eptember-</w:t>
      </w:r>
      <w:r w:rsidR="000B274F" w:rsidRPr="00472B39">
        <w:rPr>
          <w:sz w:val="24"/>
        </w:rPr>
        <w:t>October, 1984.</w:t>
      </w:r>
    </w:p>
    <w:p w14:paraId="04DC99D3" w14:textId="77777777" w:rsidR="002714FA" w:rsidRPr="00472B39" w:rsidRDefault="002714FA" w:rsidP="00037F25">
      <w:pPr>
        <w:numPr>
          <w:ilvl w:val="0"/>
          <w:numId w:val="7"/>
        </w:numPr>
        <w:tabs>
          <w:tab w:val="clear" w:pos="1440"/>
        </w:tabs>
        <w:ind w:left="270" w:hanging="270"/>
        <w:rPr>
          <w:sz w:val="24"/>
        </w:rPr>
      </w:pPr>
      <w:r w:rsidRPr="00472B39">
        <w:rPr>
          <w:sz w:val="24"/>
        </w:rPr>
        <w:t>Led task force in rewriting House Bill 817, Department of Disabilities Legislation, September, 1984.</w:t>
      </w:r>
    </w:p>
    <w:p w14:paraId="1E05DDEA" w14:textId="77777777" w:rsidR="002714FA" w:rsidRPr="00472B39" w:rsidRDefault="002714FA" w:rsidP="00037F25">
      <w:pPr>
        <w:numPr>
          <w:ilvl w:val="0"/>
          <w:numId w:val="7"/>
        </w:numPr>
        <w:tabs>
          <w:tab w:val="clear" w:pos="1440"/>
        </w:tabs>
        <w:ind w:left="270" w:hanging="270"/>
        <w:rPr>
          <w:sz w:val="24"/>
        </w:rPr>
      </w:pPr>
      <w:r w:rsidRPr="00472B39">
        <w:rPr>
          <w:sz w:val="24"/>
        </w:rPr>
        <w:t>Provided Central Fairfax Services, Inc. with three-day workshop, August 19-22, 1984.</w:t>
      </w:r>
    </w:p>
    <w:p w14:paraId="621F1E91" w14:textId="77777777" w:rsidR="002714FA" w:rsidRPr="00472B39" w:rsidRDefault="002714FA" w:rsidP="00037F25">
      <w:pPr>
        <w:numPr>
          <w:ilvl w:val="0"/>
          <w:numId w:val="7"/>
        </w:numPr>
        <w:tabs>
          <w:tab w:val="clear" w:pos="1440"/>
        </w:tabs>
        <w:ind w:left="270" w:hanging="270"/>
        <w:rPr>
          <w:sz w:val="24"/>
        </w:rPr>
      </w:pPr>
      <w:r w:rsidRPr="00472B39">
        <w:rPr>
          <w:sz w:val="24"/>
        </w:rPr>
        <w:t>Provided Central Fairfax Services, Inc. with three-day workshop, June, 1984.</w:t>
      </w:r>
    </w:p>
    <w:p w14:paraId="5EE4823B" w14:textId="77777777" w:rsidR="002714FA" w:rsidRPr="00472B39" w:rsidRDefault="002714FA" w:rsidP="00037F25">
      <w:pPr>
        <w:numPr>
          <w:ilvl w:val="0"/>
          <w:numId w:val="7"/>
        </w:numPr>
        <w:tabs>
          <w:tab w:val="clear" w:pos="1440"/>
        </w:tabs>
        <w:ind w:left="270" w:hanging="270"/>
        <w:rPr>
          <w:sz w:val="24"/>
        </w:rPr>
      </w:pPr>
      <w:r w:rsidRPr="00472B39">
        <w:rPr>
          <w:spacing w:val="-4"/>
          <w:sz w:val="24"/>
        </w:rPr>
        <w:t xml:space="preserve">Community Living Association for Mentally Retarded Keynote Speech, Charlottesville, </w:t>
      </w:r>
      <w:r w:rsidR="00EC6C8F" w:rsidRPr="00472B39">
        <w:rPr>
          <w:spacing w:val="-4"/>
          <w:sz w:val="24"/>
        </w:rPr>
        <w:t>VA</w:t>
      </w:r>
      <w:r w:rsidRPr="00472B39">
        <w:rPr>
          <w:spacing w:val="-4"/>
          <w:sz w:val="24"/>
        </w:rPr>
        <w:t>, May 4, 1984</w:t>
      </w:r>
      <w:r w:rsidRPr="00472B39">
        <w:rPr>
          <w:sz w:val="24"/>
        </w:rPr>
        <w:t>.</w:t>
      </w:r>
    </w:p>
    <w:p w14:paraId="7F64FE4D" w14:textId="77777777" w:rsidR="002714FA" w:rsidRPr="00472B39" w:rsidRDefault="002714FA" w:rsidP="00037F25">
      <w:pPr>
        <w:numPr>
          <w:ilvl w:val="0"/>
          <w:numId w:val="7"/>
        </w:numPr>
        <w:tabs>
          <w:tab w:val="clear" w:pos="1440"/>
        </w:tabs>
        <w:ind w:left="270" w:hanging="270"/>
        <w:rPr>
          <w:sz w:val="24"/>
        </w:rPr>
      </w:pPr>
      <w:r w:rsidRPr="00472B39">
        <w:rPr>
          <w:sz w:val="24"/>
        </w:rPr>
        <w:t>Virginia Department of Education Keynote to Wytheville workshop, May 3, 1984.</w:t>
      </w:r>
    </w:p>
    <w:p w14:paraId="607CCD40" w14:textId="77777777" w:rsidR="002714FA" w:rsidRPr="00472B39" w:rsidRDefault="002714FA" w:rsidP="00037F25">
      <w:pPr>
        <w:numPr>
          <w:ilvl w:val="0"/>
          <w:numId w:val="7"/>
        </w:numPr>
        <w:tabs>
          <w:tab w:val="clear" w:pos="1440"/>
        </w:tabs>
        <w:ind w:left="270" w:hanging="270"/>
        <w:rPr>
          <w:sz w:val="24"/>
        </w:rPr>
      </w:pPr>
      <w:r w:rsidRPr="00472B39">
        <w:rPr>
          <w:sz w:val="24"/>
        </w:rPr>
        <w:t>Central Fairfax Mental Retardation Services Technical Assistance to Adult MR program, April 3-4, 1984.</w:t>
      </w:r>
    </w:p>
    <w:p w14:paraId="2EDB0511" w14:textId="77777777" w:rsidR="002714FA" w:rsidRPr="00472B39" w:rsidRDefault="002714FA" w:rsidP="00037F25">
      <w:pPr>
        <w:numPr>
          <w:ilvl w:val="0"/>
          <w:numId w:val="7"/>
        </w:numPr>
        <w:tabs>
          <w:tab w:val="clear" w:pos="1440"/>
        </w:tabs>
        <w:ind w:left="270" w:hanging="270"/>
        <w:rPr>
          <w:sz w:val="24"/>
        </w:rPr>
      </w:pPr>
      <w:r w:rsidRPr="00472B39">
        <w:rPr>
          <w:sz w:val="24"/>
        </w:rPr>
        <w:t>Project Transition - Northern Virginia Rehabilitation Service</w:t>
      </w:r>
      <w:r w:rsidR="00EC6C8F" w:rsidRPr="00472B39">
        <w:rPr>
          <w:sz w:val="24"/>
        </w:rPr>
        <w:t xml:space="preserve">s, Technical Assistance, March </w:t>
      </w:r>
      <w:r w:rsidRPr="00472B39">
        <w:rPr>
          <w:sz w:val="24"/>
        </w:rPr>
        <w:t>1984.</w:t>
      </w:r>
    </w:p>
    <w:p w14:paraId="235E1779" w14:textId="77777777" w:rsidR="002714FA" w:rsidRPr="00472B39" w:rsidRDefault="002714FA" w:rsidP="00037F25">
      <w:pPr>
        <w:numPr>
          <w:ilvl w:val="0"/>
          <w:numId w:val="7"/>
        </w:numPr>
        <w:tabs>
          <w:tab w:val="clear" w:pos="1440"/>
        </w:tabs>
        <w:ind w:left="270" w:hanging="270"/>
        <w:rPr>
          <w:sz w:val="24"/>
        </w:rPr>
      </w:pPr>
      <w:r w:rsidRPr="00472B39">
        <w:rPr>
          <w:sz w:val="24"/>
        </w:rPr>
        <w:t>Virginia Department of Education Keynote to Charlottesville workshop, March 30, 1984.</w:t>
      </w:r>
    </w:p>
    <w:p w14:paraId="6BB73C92" w14:textId="77777777" w:rsidR="002714FA" w:rsidRPr="00472B39" w:rsidRDefault="002714FA" w:rsidP="00037F25">
      <w:pPr>
        <w:numPr>
          <w:ilvl w:val="0"/>
          <w:numId w:val="7"/>
        </w:numPr>
        <w:tabs>
          <w:tab w:val="clear" w:pos="1440"/>
        </w:tabs>
        <w:ind w:left="270" w:hanging="270"/>
        <w:rPr>
          <w:sz w:val="24"/>
        </w:rPr>
      </w:pPr>
      <w:r w:rsidRPr="00472B39">
        <w:rPr>
          <w:sz w:val="24"/>
        </w:rPr>
        <w:t>Virginia Department of Rehabilitation Services, Grant Reviewer for Indep</w:t>
      </w:r>
      <w:r w:rsidR="00EC6C8F" w:rsidRPr="00472B39">
        <w:rPr>
          <w:sz w:val="24"/>
        </w:rPr>
        <w:t>endent Living Centers, February</w:t>
      </w:r>
      <w:r w:rsidRPr="00472B39">
        <w:rPr>
          <w:sz w:val="24"/>
        </w:rPr>
        <w:t xml:space="preserve"> 1984.</w:t>
      </w:r>
    </w:p>
    <w:p w14:paraId="6F9B8F0B" w14:textId="77777777" w:rsidR="002714FA" w:rsidRPr="00472B39" w:rsidRDefault="002714FA" w:rsidP="00037F25">
      <w:pPr>
        <w:numPr>
          <w:ilvl w:val="0"/>
          <w:numId w:val="7"/>
        </w:numPr>
        <w:tabs>
          <w:tab w:val="clear" w:pos="1440"/>
        </w:tabs>
        <w:ind w:left="270" w:hanging="270"/>
        <w:rPr>
          <w:sz w:val="24"/>
        </w:rPr>
      </w:pPr>
      <w:r w:rsidRPr="00472B39">
        <w:rPr>
          <w:sz w:val="24"/>
        </w:rPr>
        <w:t>Appointed to State Developmental Disabilities Planning Committee, January 17, 1984.</w:t>
      </w:r>
    </w:p>
    <w:p w14:paraId="3DCB8950" w14:textId="77777777" w:rsidR="002714FA" w:rsidRPr="00472B39" w:rsidRDefault="002714FA" w:rsidP="00037F25">
      <w:pPr>
        <w:numPr>
          <w:ilvl w:val="0"/>
          <w:numId w:val="7"/>
        </w:numPr>
        <w:tabs>
          <w:tab w:val="clear" w:pos="1440"/>
        </w:tabs>
        <w:ind w:left="270" w:hanging="270"/>
        <w:rPr>
          <w:sz w:val="24"/>
        </w:rPr>
      </w:pPr>
      <w:r w:rsidRPr="00472B39">
        <w:rPr>
          <w:sz w:val="24"/>
        </w:rPr>
        <w:t>State Developmental Disabilities Review Panel, April 1983.</w:t>
      </w:r>
    </w:p>
    <w:p w14:paraId="445FA6B1" w14:textId="77777777" w:rsidR="002714FA" w:rsidRPr="00472B39" w:rsidRDefault="002714FA" w:rsidP="00037F25">
      <w:pPr>
        <w:numPr>
          <w:ilvl w:val="0"/>
          <w:numId w:val="7"/>
        </w:numPr>
        <w:tabs>
          <w:tab w:val="clear" w:pos="1440"/>
        </w:tabs>
        <w:ind w:left="270" w:hanging="270"/>
        <w:rPr>
          <w:sz w:val="24"/>
        </w:rPr>
      </w:pPr>
      <w:r w:rsidRPr="00472B39">
        <w:rPr>
          <w:sz w:val="24"/>
        </w:rPr>
        <w:t xml:space="preserve">State Department of Education, wrote RFP (With </w:t>
      </w:r>
      <w:r w:rsidR="00690C4C" w:rsidRPr="00472B39">
        <w:rPr>
          <w:sz w:val="24"/>
        </w:rPr>
        <w:t xml:space="preserve">Dr Fred </w:t>
      </w:r>
      <w:proofErr w:type="spellStart"/>
      <w:r w:rsidRPr="00472B39">
        <w:rPr>
          <w:sz w:val="24"/>
        </w:rPr>
        <w:t>Orelove</w:t>
      </w:r>
      <w:proofErr w:type="spellEnd"/>
      <w:r w:rsidRPr="00472B39">
        <w:rPr>
          <w:sz w:val="24"/>
        </w:rPr>
        <w:t xml:space="preserve"> for severely handicapped program), March, 1983.</w:t>
      </w:r>
    </w:p>
    <w:p w14:paraId="248AABF8" w14:textId="77777777" w:rsidR="002714FA" w:rsidRPr="00472B39" w:rsidRDefault="002714FA" w:rsidP="00037F25">
      <w:pPr>
        <w:numPr>
          <w:ilvl w:val="0"/>
          <w:numId w:val="7"/>
        </w:numPr>
        <w:tabs>
          <w:tab w:val="clear" w:pos="1440"/>
        </w:tabs>
        <w:ind w:left="270" w:hanging="270"/>
        <w:rPr>
          <w:sz w:val="24"/>
        </w:rPr>
      </w:pPr>
      <w:r w:rsidRPr="00472B39">
        <w:rPr>
          <w:sz w:val="24"/>
        </w:rPr>
        <w:t xml:space="preserve">State Department of Education, completed two-day workshop in Lynchburg, </w:t>
      </w:r>
      <w:r w:rsidR="00EC6C8F" w:rsidRPr="00472B39">
        <w:rPr>
          <w:sz w:val="24"/>
        </w:rPr>
        <w:t>VA, March</w:t>
      </w:r>
      <w:r w:rsidRPr="00472B39">
        <w:rPr>
          <w:sz w:val="24"/>
        </w:rPr>
        <w:t xml:space="preserve"> 1983.</w:t>
      </w:r>
    </w:p>
    <w:p w14:paraId="76F4107F" w14:textId="77777777" w:rsidR="002714FA" w:rsidRPr="00472B39" w:rsidRDefault="002714FA" w:rsidP="00037F25">
      <w:pPr>
        <w:numPr>
          <w:ilvl w:val="0"/>
          <w:numId w:val="7"/>
        </w:numPr>
        <w:tabs>
          <w:tab w:val="clear" w:pos="1440"/>
        </w:tabs>
        <w:ind w:left="270" w:hanging="270"/>
        <w:rPr>
          <w:sz w:val="24"/>
        </w:rPr>
      </w:pPr>
      <w:r w:rsidRPr="00472B39">
        <w:rPr>
          <w:sz w:val="24"/>
        </w:rPr>
        <w:t>King William County Career Education Advisory Board, 1983-1984 school year.</w:t>
      </w:r>
    </w:p>
    <w:p w14:paraId="0C29DC50" w14:textId="77777777" w:rsidR="002714FA" w:rsidRPr="00472B39" w:rsidRDefault="002714FA" w:rsidP="00037F25">
      <w:pPr>
        <w:numPr>
          <w:ilvl w:val="0"/>
          <w:numId w:val="7"/>
        </w:numPr>
        <w:tabs>
          <w:tab w:val="clear" w:pos="1440"/>
        </w:tabs>
        <w:ind w:left="270" w:hanging="270"/>
        <w:rPr>
          <w:sz w:val="24"/>
        </w:rPr>
      </w:pPr>
      <w:r w:rsidRPr="00472B39">
        <w:rPr>
          <w:sz w:val="24"/>
        </w:rPr>
        <w:t>West Point School Division, wrote six booklets on autism, 1983-1984 school year.</w:t>
      </w:r>
    </w:p>
    <w:p w14:paraId="3CF5AC6C" w14:textId="77777777" w:rsidR="002714FA" w:rsidRPr="00472B39" w:rsidRDefault="002714FA" w:rsidP="00037F25">
      <w:pPr>
        <w:numPr>
          <w:ilvl w:val="0"/>
          <w:numId w:val="7"/>
        </w:numPr>
        <w:tabs>
          <w:tab w:val="clear" w:pos="1440"/>
        </w:tabs>
        <w:ind w:left="270" w:hanging="270"/>
        <w:rPr>
          <w:sz w:val="24"/>
        </w:rPr>
      </w:pPr>
      <w:r w:rsidRPr="00472B39">
        <w:rPr>
          <w:sz w:val="24"/>
        </w:rPr>
        <w:t>Hickory Hill School</w:t>
      </w:r>
      <w:r w:rsidR="00D62A9F" w:rsidRPr="00472B39">
        <w:rPr>
          <w:sz w:val="24"/>
        </w:rPr>
        <w:t xml:space="preserve">, </w:t>
      </w:r>
      <w:r w:rsidRPr="00472B39">
        <w:rPr>
          <w:sz w:val="24"/>
        </w:rPr>
        <w:t>Richmond, on site visitation and programmatic assistance, November 1982.</w:t>
      </w:r>
    </w:p>
    <w:p w14:paraId="37E49063" w14:textId="77777777" w:rsidR="002714FA" w:rsidRPr="00472B39" w:rsidRDefault="002714FA" w:rsidP="00037F25">
      <w:pPr>
        <w:numPr>
          <w:ilvl w:val="0"/>
          <w:numId w:val="7"/>
        </w:numPr>
        <w:tabs>
          <w:tab w:val="clear" w:pos="1440"/>
        </w:tabs>
        <w:ind w:left="270" w:hanging="270"/>
        <w:rPr>
          <w:sz w:val="24"/>
        </w:rPr>
      </w:pPr>
      <w:r w:rsidRPr="00472B39">
        <w:rPr>
          <w:sz w:val="24"/>
        </w:rPr>
        <w:lastRenderedPageBreak/>
        <w:t xml:space="preserve">State Department of Education Physical Education Task </w:t>
      </w:r>
      <w:r w:rsidR="00EC6C8F" w:rsidRPr="00472B39">
        <w:rPr>
          <w:sz w:val="24"/>
        </w:rPr>
        <w:t xml:space="preserve">Force on Handicapped, December </w:t>
      </w:r>
      <w:r w:rsidRPr="00472B39">
        <w:rPr>
          <w:sz w:val="24"/>
        </w:rPr>
        <w:t>1982.</w:t>
      </w:r>
    </w:p>
    <w:p w14:paraId="5684080C" w14:textId="77777777" w:rsidR="002714FA" w:rsidRPr="00472B39" w:rsidRDefault="002714FA" w:rsidP="00037F25">
      <w:pPr>
        <w:numPr>
          <w:ilvl w:val="0"/>
          <w:numId w:val="7"/>
        </w:numPr>
        <w:tabs>
          <w:tab w:val="clear" w:pos="1440"/>
        </w:tabs>
        <w:ind w:left="270" w:hanging="270"/>
        <w:rPr>
          <w:sz w:val="24"/>
        </w:rPr>
      </w:pPr>
      <w:r w:rsidRPr="00472B39">
        <w:rPr>
          <w:sz w:val="24"/>
        </w:rPr>
        <w:t>State Department of Education Task Force on Se</w:t>
      </w:r>
      <w:r w:rsidR="00D62A9F" w:rsidRPr="00472B39">
        <w:rPr>
          <w:sz w:val="24"/>
        </w:rPr>
        <w:t>verely Handicapped, September-</w:t>
      </w:r>
      <w:r w:rsidRPr="00472B39">
        <w:rPr>
          <w:sz w:val="24"/>
        </w:rPr>
        <w:t>October, 1982.</w:t>
      </w:r>
    </w:p>
    <w:p w14:paraId="22358549" w14:textId="77777777" w:rsidR="002714FA" w:rsidRPr="00472B39" w:rsidRDefault="002714FA" w:rsidP="00037F25">
      <w:pPr>
        <w:numPr>
          <w:ilvl w:val="0"/>
          <w:numId w:val="7"/>
        </w:numPr>
        <w:tabs>
          <w:tab w:val="clear" w:pos="1440"/>
        </w:tabs>
        <w:ind w:left="270" w:hanging="270"/>
        <w:rPr>
          <w:sz w:val="24"/>
        </w:rPr>
      </w:pPr>
      <w:r w:rsidRPr="00472B39">
        <w:rPr>
          <w:sz w:val="24"/>
        </w:rPr>
        <w:t xml:space="preserve">Provided three workshops to Hickory Hill School and three workshops to </w:t>
      </w:r>
      <w:proofErr w:type="spellStart"/>
      <w:r w:rsidRPr="00472B39">
        <w:rPr>
          <w:sz w:val="24"/>
        </w:rPr>
        <w:t>Maymount</w:t>
      </w:r>
      <w:proofErr w:type="spellEnd"/>
      <w:r w:rsidRPr="00472B39">
        <w:rPr>
          <w:sz w:val="24"/>
        </w:rPr>
        <w:t xml:space="preserve"> School on designing functional curriculum for </w:t>
      </w:r>
      <w:r w:rsidR="00EC6C8F" w:rsidRPr="00472B39">
        <w:rPr>
          <w:sz w:val="24"/>
        </w:rPr>
        <w:t xml:space="preserve">the severely handicapped, Fall </w:t>
      </w:r>
      <w:r w:rsidRPr="00472B39">
        <w:rPr>
          <w:sz w:val="24"/>
        </w:rPr>
        <w:t>1981.</w:t>
      </w:r>
    </w:p>
    <w:p w14:paraId="7A46FB96" w14:textId="77777777" w:rsidR="002714FA" w:rsidRPr="00472B39" w:rsidRDefault="002714FA" w:rsidP="00037F25">
      <w:pPr>
        <w:numPr>
          <w:ilvl w:val="0"/>
          <w:numId w:val="7"/>
        </w:numPr>
        <w:tabs>
          <w:tab w:val="clear" w:pos="1440"/>
        </w:tabs>
        <w:ind w:left="270" w:hanging="270"/>
        <w:rPr>
          <w:sz w:val="24"/>
        </w:rPr>
      </w:pPr>
      <w:r w:rsidRPr="00472B39">
        <w:rPr>
          <w:sz w:val="24"/>
        </w:rPr>
        <w:t>Provided one-day workshop to West Point Publi</w:t>
      </w:r>
      <w:r w:rsidR="00EC6C8F" w:rsidRPr="00472B39">
        <w:rPr>
          <w:sz w:val="24"/>
        </w:rPr>
        <w:t>c Schools - TMR classes, August</w:t>
      </w:r>
      <w:r w:rsidRPr="00472B39">
        <w:rPr>
          <w:sz w:val="24"/>
        </w:rPr>
        <w:t xml:space="preserve"> 1981.</w:t>
      </w:r>
    </w:p>
    <w:p w14:paraId="102EA0EE" w14:textId="77777777" w:rsidR="002714FA" w:rsidRPr="00472B39" w:rsidRDefault="002714FA" w:rsidP="00037F25">
      <w:pPr>
        <w:numPr>
          <w:ilvl w:val="0"/>
          <w:numId w:val="7"/>
        </w:numPr>
        <w:tabs>
          <w:tab w:val="clear" w:pos="1440"/>
        </w:tabs>
        <w:ind w:left="270" w:hanging="270"/>
        <w:rPr>
          <w:sz w:val="24"/>
        </w:rPr>
      </w:pPr>
      <w:r w:rsidRPr="00472B39">
        <w:rPr>
          <w:sz w:val="24"/>
        </w:rPr>
        <w:t>Member of Richmond Public Schools Special Education Advisory Committee, 1981-1982.</w:t>
      </w:r>
    </w:p>
    <w:p w14:paraId="67E0929D" w14:textId="77777777" w:rsidR="002714FA" w:rsidRPr="00472B39" w:rsidRDefault="002714FA" w:rsidP="00037F25">
      <w:pPr>
        <w:numPr>
          <w:ilvl w:val="0"/>
          <w:numId w:val="7"/>
        </w:numPr>
        <w:tabs>
          <w:tab w:val="clear" w:pos="1440"/>
        </w:tabs>
        <w:ind w:left="270" w:hanging="270"/>
        <w:rPr>
          <w:sz w:val="24"/>
        </w:rPr>
      </w:pPr>
      <w:r w:rsidRPr="00472B39">
        <w:rPr>
          <w:sz w:val="24"/>
        </w:rPr>
        <w:t>Provided one-day workshop to Virginia School for Bli</w:t>
      </w:r>
      <w:r w:rsidR="00EC6C8F" w:rsidRPr="00472B39">
        <w:rPr>
          <w:sz w:val="24"/>
        </w:rPr>
        <w:t>nd on Curriculum Design, August</w:t>
      </w:r>
      <w:r w:rsidRPr="00472B39">
        <w:rPr>
          <w:sz w:val="24"/>
        </w:rPr>
        <w:t xml:space="preserve"> 1982.</w:t>
      </w:r>
    </w:p>
    <w:p w14:paraId="2D658E2B" w14:textId="77777777" w:rsidR="002714FA" w:rsidRPr="00472B39" w:rsidRDefault="002714FA" w:rsidP="00037F25">
      <w:pPr>
        <w:numPr>
          <w:ilvl w:val="0"/>
          <w:numId w:val="7"/>
        </w:numPr>
        <w:tabs>
          <w:tab w:val="clear" w:pos="1440"/>
        </w:tabs>
        <w:ind w:left="270" w:hanging="270"/>
        <w:rPr>
          <w:spacing w:val="-4"/>
          <w:sz w:val="24"/>
        </w:rPr>
      </w:pPr>
      <w:r w:rsidRPr="00472B39">
        <w:rPr>
          <w:spacing w:val="-4"/>
          <w:sz w:val="24"/>
        </w:rPr>
        <w:t xml:space="preserve">Provided technical </w:t>
      </w:r>
      <w:r w:rsidR="00D62A9F" w:rsidRPr="00472B39">
        <w:rPr>
          <w:spacing w:val="-4"/>
          <w:sz w:val="24"/>
        </w:rPr>
        <w:t xml:space="preserve">assistance to parent training, </w:t>
      </w:r>
      <w:r w:rsidRPr="00472B39">
        <w:rPr>
          <w:spacing w:val="-4"/>
          <w:sz w:val="24"/>
        </w:rPr>
        <w:t>autistic project in West Point, Virginia</w:t>
      </w:r>
      <w:r w:rsidR="00D62A9F" w:rsidRPr="00472B39">
        <w:rPr>
          <w:spacing w:val="-4"/>
          <w:sz w:val="24"/>
        </w:rPr>
        <w:t>, May-</w:t>
      </w:r>
      <w:r w:rsidR="00EC6C8F" w:rsidRPr="00472B39">
        <w:rPr>
          <w:spacing w:val="-4"/>
          <w:sz w:val="24"/>
        </w:rPr>
        <w:t>September</w:t>
      </w:r>
      <w:r w:rsidRPr="00472B39">
        <w:rPr>
          <w:spacing w:val="-4"/>
          <w:sz w:val="24"/>
        </w:rPr>
        <w:t xml:space="preserve"> 1982.</w:t>
      </w:r>
    </w:p>
    <w:p w14:paraId="2C0BC823" w14:textId="77777777" w:rsidR="002714FA" w:rsidRPr="00472B39" w:rsidRDefault="002714FA" w:rsidP="00037F25">
      <w:pPr>
        <w:numPr>
          <w:ilvl w:val="0"/>
          <w:numId w:val="7"/>
        </w:numPr>
        <w:tabs>
          <w:tab w:val="clear" w:pos="1440"/>
        </w:tabs>
        <w:ind w:left="270" w:hanging="270"/>
        <w:rPr>
          <w:sz w:val="24"/>
        </w:rPr>
      </w:pPr>
      <w:r w:rsidRPr="00472B39">
        <w:rPr>
          <w:sz w:val="24"/>
        </w:rPr>
        <w:t>Chairman, Richmond Public Schools Special Education Advisory Committee, 1978-1981.</w:t>
      </w:r>
    </w:p>
    <w:p w14:paraId="5B09A940" w14:textId="77777777" w:rsidR="002714FA" w:rsidRPr="00472B39" w:rsidRDefault="002714FA" w:rsidP="00037F25">
      <w:pPr>
        <w:numPr>
          <w:ilvl w:val="0"/>
          <w:numId w:val="7"/>
        </w:numPr>
        <w:tabs>
          <w:tab w:val="clear" w:pos="1440"/>
        </w:tabs>
        <w:ind w:left="270" w:hanging="270"/>
        <w:rPr>
          <w:sz w:val="24"/>
        </w:rPr>
      </w:pPr>
      <w:r w:rsidRPr="00472B39">
        <w:rPr>
          <w:sz w:val="24"/>
        </w:rPr>
        <w:t>Awarded Certificate of Recognition by King William County School</w:t>
      </w:r>
      <w:r w:rsidR="00EC6C8F" w:rsidRPr="00472B39">
        <w:rPr>
          <w:sz w:val="24"/>
        </w:rPr>
        <w:t xml:space="preserve"> Board, March </w:t>
      </w:r>
      <w:r w:rsidRPr="00472B39">
        <w:rPr>
          <w:sz w:val="24"/>
        </w:rPr>
        <w:t>1980.</w:t>
      </w:r>
    </w:p>
    <w:p w14:paraId="1CAEE17B" w14:textId="77777777" w:rsidR="002714FA" w:rsidRPr="00472B39" w:rsidRDefault="002714FA" w:rsidP="00037F25">
      <w:pPr>
        <w:numPr>
          <w:ilvl w:val="0"/>
          <w:numId w:val="7"/>
        </w:numPr>
        <w:tabs>
          <w:tab w:val="clear" w:pos="1440"/>
        </w:tabs>
        <w:ind w:left="270" w:hanging="270"/>
        <w:rPr>
          <w:sz w:val="24"/>
        </w:rPr>
      </w:pPr>
      <w:r w:rsidRPr="00472B39">
        <w:rPr>
          <w:sz w:val="24"/>
        </w:rPr>
        <w:t>Consultant to Fairfax County, CETA funded Project Transition, October 9 and November 8-9, 1979.</w:t>
      </w:r>
    </w:p>
    <w:p w14:paraId="7C0CEE5E" w14:textId="77777777" w:rsidR="002714FA" w:rsidRPr="00472B39" w:rsidRDefault="002714FA" w:rsidP="00037F25">
      <w:pPr>
        <w:numPr>
          <w:ilvl w:val="0"/>
          <w:numId w:val="7"/>
        </w:numPr>
        <w:tabs>
          <w:tab w:val="clear" w:pos="1440"/>
        </w:tabs>
        <w:ind w:left="270" w:hanging="270"/>
        <w:rPr>
          <w:sz w:val="24"/>
        </w:rPr>
      </w:pPr>
      <w:r w:rsidRPr="00472B39">
        <w:rPr>
          <w:sz w:val="24"/>
        </w:rPr>
        <w:t>Member of Richmond City Mental Retardati</w:t>
      </w:r>
      <w:r w:rsidR="00EC6C8F" w:rsidRPr="00472B39">
        <w:rPr>
          <w:sz w:val="24"/>
        </w:rPr>
        <w:t xml:space="preserve">on Advisory Committee, January </w:t>
      </w:r>
      <w:r w:rsidRPr="00472B39">
        <w:rPr>
          <w:sz w:val="24"/>
        </w:rPr>
        <w:t>1980-1982.</w:t>
      </w:r>
    </w:p>
    <w:p w14:paraId="17217F51" w14:textId="77777777" w:rsidR="002714FA" w:rsidRPr="00472B39" w:rsidRDefault="002714FA" w:rsidP="00037F25">
      <w:pPr>
        <w:numPr>
          <w:ilvl w:val="0"/>
          <w:numId w:val="7"/>
        </w:numPr>
        <w:tabs>
          <w:tab w:val="clear" w:pos="1440"/>
        </w:tabs>
        <w:ind w:left="270" w:hanging="270"/>
        <w:rPr>
          <w:sz w:val="24"/>
        </w:rPr>
      </w:pPr>
      <w:r w:rsidRPr="00472B39">
        <w:rPr>
          <w:sz w:val="24"/>
        </w:rPr>
        <w:t xml:space="preserve">Consultant to Chesterfield County Mental Retardation Services for </w:t>
      </w:r>
      <w:r w:rsidR="00BC6474" w:rsidRPr="00472B39">
        <w:rPr>
          <w:sz w:val="24"/>
        </w:rPr>
        <w:t>d</w:t>
      </w:r>
      <w:r w:rsidRPr="00472B39">
        <w:rPr>
          <w:sz w:val="24"/>
        </w:rPr>
        <w:t>eveloping conceptual model for competitive employment programming of men</w:t>
      </w:r>
      <w:r w:rsidR="00EC6C8F" w:rsidRPr="00472B39">
        <w:rPr>
          <w:sz w:val="24"/>
        </w:rPr>
        <w:t>tally retarded adults, February</w:t>
      </w:r>
      <w:r w:rsidRPr="00472B39">
        <w:rPr>
          <w:sz w:val="24"/>
        </w:rPr>
        <w:t xml:space="preserve"> 1980.</w:t>
      </w:r>
    </w:p>
    <w:p w14:paraId="7B1E00F1" w14:textId="77777777" w:rsidR="002714FA" w:rsidRPr="00472B39" w:rsidRDefault="002714FA" w:rsidP="00037F25">
      <w:pPr>
        <w:numPr>
          <w:ilvl w:val="0"/>
          <w:numId w:val="7"/>
        </w:numPr>
        <w:tabs>
          <w:tab w:val="clear" w:pos="1440"/>
        </w:tabs>
        <w:ind w:left="270" w:hanging="270"/>
        <w:rPr>
          <w:sz w:val="24"/>
        </w:rPr>
      </w:pPr>
      <w:r w:rsidRPr="00472B39">
        <w:rPr>
          <w:sz w:val="24"/>
        </w:rPr>
        <w:t xml:space="preserve">Consultant to King William County High School Sheltered Workshop Program for Trainable </w:t>
      </w:r>
      <w:r w:rsidR="00EC6C8F" w:rsidRPr="00472B39">
        <w:rPr>
          <w:sz w:val="24"/>
        </w:rPr>
        <w:t>Level Mentally Retarded, August</w:t>
      </w:r>
      <w:r w:rsidRPr="00472B39">
        <w:rPr>
          <w:sz w:val="24"/>
        </w:rPr>
        <w:t xml:space="preserve"> 1979.</w:t>
      </w:r>
    </w:p>
    <w:p w14:paraId="4917186F" w14:textId="77777777" w:rsidR="002714FA" w:rsidRPr="00472B39" w:rsidRDefault="002714FA" w:rsidP="00037F25">
      <w:pPr>
        <w:numPr>
          <w:ilvl w:val="0"/>
          <w:numId w:val="7"/>
        </w:numPr>
        <w:tabs>
          <w:tab w:val="clear" w:pos="1440"/>
        </w:tabs>
        <w:ind w:left="270" w:hanging="270"/>
        <w:rPr>
          <w:sz w:val="24"/>
        </w:rPr>
      </w:pPr>
      <w:r w:rsidRPr="00472B39">
        <w:rPr>
          <w:sz w:val="24"/>
        </w:rPr>
        <w:t>Presented one-day regional workshop in King William County on developing and implementing shelt</w:t>
      </w:r>
      <w:r w:rsidR="00EC6C8F" w:rsidRPr="00472B39">
        <w:rPr>
          <w:sz w:val="24"/>
        </w:rPr>
        <w:t>ered workshop programs, October</w:t>
      </w:r>
      <w:r w:rsidRPr="00472B39">
        <w:rPr>
          <w:sz w:val="24"/>
        </w:rPr>
        <w:t xml:space="preserve"> 1979.</w:t>
      </w:r>
    </w:p>
    <w:p w14:paraId="16112FF8" w14:textId="77777777" w:rsidR="002714FA" w:rsidRPr="00472B39" w:rsidRDefault="002714FA" w:rsidP="00037F25">
      <w:pPr>
        <w:numPr>
          <w:ilvl w:val="0"/>
          <w:numId w:val="7"/>
        </w:numPr>
        <w:tabs>
          <w:tab w:val="clear" w:pos="1440"/>
        </w:tabs>
        <w:ind w:left="270" w:hanging="270"/>
        <w:rPr>
          <w:sz w:val="24"/>
        </w:rPr>
      </w:pPr>
      <w:r w:rsidRPr="00472B39">
        <w:rPr>
          <w:sz w:val="24"/>
        </w:rPr>
        <w:t>Member of Richmond Public Schools desegregation committee on integrating severely handicapped children into regular schools, March - April 1979.</w:t>
      </w:r>
    </w:p>
    <w:p w14:paraId="2C6A082C" w14:textId="77777777" w:rsidR="002714FA" w:rsidRPr="00472B39" w:rsidRDefault="002714FA" w:rsidP="00037F25">
      <w:pPr>
        <w:numPr>
          <w:ilvl w:val="0"/>
          <w:numId w:val="7"/>
        </w:numPr>
        <w:tabs>
          <w:tab w:val="clear" w:pos="1440"/>
        </w:tabs>
        <w:ind w:left="270" w:hanging="270"/>
        <w:rPr>
          <w:sz w:val="24"/>
        </w:rPr>
      </w:pPr>
      <w:r w:rsidRPr="00472B39">
        <w:rPr>
          <w:sz w:val="24"/>
        </w:rPr>
        <w:t>Served as Expert Witness for Chesterfield County Public Schools in Federal Court Case (Mathews v</w:t>
      </w:r>
      <w:r w:rsidR="00D62A9F" w:rsidRPr="00472B39">
        <w:rPr>
          <w:sz w:val="24"/>
        </w:rPr>
        <w:t>s</w:t>
      </w:r>
      <w:r w:rsidRPr="00472B39">
        <w:rPr>
          <w:sz w:val="24"/>
        </w:rPr>
        <w:t>.</w:t>
      </w:r>
      <w:r w:rsidR="00D62A9F" w:rsidRPr="00472B39">
        <w:rPr>
          <w:sz w:val="24"/>
        </w:rPr>
        <w:t xml:space="preserve"> </w:t>
      </w:r>
      <w:r w:rsidRPr="00472B39">
        <w:rPr>
          <w:sz w:val="24"/>
        </w:rPr>
        <w:t>Campbell) involving sev</w:t>
      </w:r>
      <w:r w:rsidR="00EC6C8F" w:rsidRPr="00472B39">
        <w:rPr>
          <w:sz w:val="24"/>
        </w:rPr>
        <w:t xml:space="preserve">erely retarded child, November </w:t>
      </w:r>
      <w:r w:rsidRPr="00472B39">
        <w:rPr>
          <w:sz w:val="24"/>
        </w:rPr>
        <w:t xml:space="preserve">1978, in Judge </w:t>
      </w:r>
      <w:proofErr w:type="spellStart"/>
      <w:r w:rsidRPr="00472B39">
        <w:rPr>
          <w:sz w:val="24"/>
        </w:rPr>
        <w:t>Merhi</w:t>
      </w:r>
      <w:r w:rsidR="0055724C" w:rsidRPr="00472B39">
        <w:rPr>
          <w:sz w:val="24"/>
        </w:rPr>
        <w:t>d</w:t>
      </w:r>
      <w:r w:rsidRPr="00472B39">
        <w:rPr>
          <w:sz w:val="24"/>
        </w:rPr>
        <w:t>ge's</w:t>
      </w:r>
      <w:proofErr w:type="spellEnd"/>
      <w:r w:rsidRPr="00472B39">
        <w:rPr>
          <w:sz w:val="24"/>
        </w:rPr>
        <w:t xml:space="preserve"> court.</w:t>
      </w:r>
    </w:p>
    <w:p w14:paraId="7AC859F8" w14:textId="77777777" w:rsidR="002714FA" w:rsidRPr="00472B39" w:rsidRDefault="002714FA" w:rsidP="00037F25">
      <w:pPr>
        <w:numPr>
          <w:ilvl w:val="0"/>
          <w:numId w:val="7"/>
        </w:numPr>
        <w:tabs>
          <w:tab w:val="clear" w:pos="1440"/>
        </w:tabs>
        <w:ind w:left="270" w:hanging="270"/>
        <w:rPr>
          <w:sz w:val="24"/>
        </w:rPr>
      </w:pPr>
      <w:r w:rsidRPr="00472B39">
        <w:rPr>
          <w:sz w:val="24"/>
        </w:rPr>
        <w:t>Consultant to Chesterfield County Public Schools, and U. S. District Court on IEP development and implementation for class of profound</w:t>
      </w:r>
      <w:r w:rsidR="00EC6C8F" w:rsidRPr="00472B39">
        <w:rPr>
          <w:sz w:val="24"/>
        </w:rPr>
        <w:t>ly retarded adolescents, Spring</w:t>
      </w:r>
      <w:r w:rsidRPr="00472B39">
        <w:rPr>
          <w:sz w:val="24"/>
        </w:rPr>
        <w:t xml:space="preserve"> 1979.</w:t>
      </w:r>
    </w:p>
    <w:p w14:paraId="73308510" w14:textId="77777777" w:rsidR="002714FA" w:rsidRPr="00472B39" w:rsidRDefault="002714FA" w:rsidP="00037F25">
      <w:pPr>
        <w:numPr>
          <w:ilvl w:val="0"/>
          <w:numId w:val="7"/>
        </w:numPr>
        <w:tabs>
          <w:tab w:val="clear" w:pos="1440"/>
        </w:tabs>
        <w:ind w:left="270" w:hanging="270"/>
        <w:rPr>
          <w:sz w:val="24"/>
        </w:rPr>
      </w:pPr>
      <w:r w:rsidRPr="00472B39">
        <w:rPr>
          <w:sz w:val="24"/>
        </w:rPr>
        <w:t>Consultant to Chesterfield Adult Services Center for Severely/Pro</w:t>
      </w:r>
      <w:r w:rsidR="00EC6C8F" w:rsidRPr="00472B39">
        <w:rPr>
          <w:sz w:val="24"/>
        </w:rPr>
        <w:t xml:space="preserve">foundly Retarded Adults, March </w:t>
      </w:r>
      <w:r w:rsidRPr="00472B39">
        <w:rPr>
          <w:sz w:val="24"/>
        </w:rPr>
        <w:t>1978; provided external evaluation on November 22, 1978.</w:t>
      </w:r>
    </w:p>
    <w:p w14:paraId="276DAE53" w14:textId="77777777" w:rsidR="002714FA" w:rsidRPr="00472B39" w:rsidRDefault="002714FA" w:rsidP="00037F25">
      <w:pPr>
        <w:numPr>
          <w:ilvl w:val="0"/>
          <w:numId w:val="7"/>
        </w:numPr>
        <w:tabs>
          <w:tab w:val="clear" w:pos="1440"/>
        </w:tabs>
        <w:ind w:left="270" w:hanging="270"/>
        <w:rPr>
          <w:sz w:val="24"/>
        </w:rPr>
      </w:pPr>
      <w:r w:rsidRPr="00472B39">
        <w:rPr>
          <w:sz w:val="24"/>
        </w:rPr>
        <w:t xml:space="preserve">Presented one-day workshop to Amelia Street School - Richmond, </w:t>
      </w:r>
      <w:r w:rsidR="00EC6C8F" w:rsidRPr="00472B39">
        <w:rPr>
          <w:sz w:val="24"/>
        </w:rPr>
        <w:t>VA</w:t>
      </w:r>
      <w:r w:rsidR="006B6273" w:rsidRPr="00472B39">
        <w:rPr>
          <w:sz w:val="24"/>
        </w:rPr>
        <w:t xml:space="preserve"> </w:t>
      </w:r>
      <w:r w:rsidRPr="00472B39">
        <w:rPr>
          <w:sz w:val="24"/>
        </w:rPr>
        <w:t>on developing a token economy, January 30, 1979.</w:t>
      </w:r>
    </w:p>
    <w:p w14:paraId="35C57534" w14:textId="77777777" w:rsidR="002714FA" w:rsidRPr="00472B39" w:rsidRDefault="002714FA" w:rsidP="00037F25">
      <w:pPr>
        <w:numPr>
          <w:ilvl w:val="0"/>
          <w:numId w:val="7"/>
        </w:numPr>
        <w:tabs>
          <w:tab w:val="clear" w:pos="1440"/>
        </w:tabs>
        <w:ind w:left="270" w:hanging="270"/>
        <w:rPr>
          <w:sz w:val="24"/>
        </w:rPr>
      </w:pPr>
      <w:r w:rsidRPr="00472B39">
        <w:rPr>
          <w:sz w:val="24"/>
        </w:rPr>
        <w:t>Provided one year of service on Richmond Association for Retarded Citizens Infant Stimulation Screening Committee, 1977-1978.</w:t>
      </w:r>
    </w:p>
    <w:p w14:paraId="732E1791" w14:textId="77777777" w:rsidR="002714FA" w:rsidRPr="00472B39" w:rsidRDefault="002714FA" w:rsidP="00037F25">
      <w:pPr>
        <w:numPr>
          <w:ilvl w:val="0"/>
          <w:numId w:val="7"/>
        </w:numPr>
        <w:tabs>
          <w:tab w:val="clear" w:pos="1440"/>
        </w:tabs>
        <w:ind w:left="270" w:hanging="270"/>
        <w:rPr>
          <w:sz w:val="24"/>
        </w:rPr>
      </w:pPr>
      <w:r w:rsidRPr="00472B39">
        <w:rPr>
          <w:sz w:val="24"/>
        </w:rPr>
        <w:t>Provided on site technical assistance to Hanover Adult Service Center and Public Schools on systematic instruction and assessment techniques for severely handi</w:t>
      </w:r>
      <w:r w:rsidR="00EC6C8F" w:rsidRPr="00472B39">
        <w:rPr>
          <w:sz w:val="24"/>
        </w:rPr>
        <w:t xml:space="preserve">capped adolescent/adults, Fall </w:t>
      </w:r>
      <w:r w:rsidRPr="00472B39">
        <w:rPr>
          <w:sz w:val="24"/>
        </w:rPr>
        <w:t>1978.</w:t>
      </w:r>
    </w:p>
    <w:p w14:paraId="4A4B010C" w14:textId="77777777" w:rsidR="002714FA" w:rsidRPr="00472B39" w:rsidRDefault="002714FA" w:rsidP="00037F25">
      <w:pPr>
        <w:numPr>
          <w:ilvl w:val="0"/>
          <w:numId w:val="7"/>
        </w:numPr>
        <w:tabs>
          <w:tab w:val="clear" w:pos="1440"/>
        </w:tabs>
        <w:ind w:left="270" w:hanging="270"/>
        <w:rPr>
          <w:sz w:val="24"/>
        </w:rPr>
      </w:pPr>
      <w:r w:rsidRPr="00472B39">
        <w:rPr>
          <w:sz w:val="24"/>
        </w:rPr>
        <w:t>Served on Richmond Public Schools Interview Panel for Curriculu</w:t>
      </w:r>
      <w:r w:rsidR="00EC6C8F" w:rsidRPr="00472B39">
        <w:rPr>
          <w:sz w:val="24"/>
        </w:rPr>
        <w:t xml:space="preserve">m Specialist Positions, August </w:t>
      </w:r>
      <w:r w:rsidRPr="00472B39">
        <w:rPr>
          <w:sz w:val="24"/>
        </w:rPr>
        <w:t>1978.</w:t>
      </w:r>
    </w:p>
    <w:p w14:paraId="3A740E70" w14:textId="77777777" w:rsidR="002714FA" w:rsidRPr="00472B39" w:rsidRDefault="002714FA" w:rsidP="00037F25">
      <w:pPr>
        <w:numPr>
          <w:ilvl w:val="0"/>
          <w:numId w:val="7"/>
        </w:numPr>
        <w:tabs>
          <w:tab w:val="clear" w:pos="1440"/>
        </w:tabs>
        <w:ind w:left="270" w:hanging="270"/>
        <w:rPr>
          <w:sz w:val="24"/>
        </w:rPr>
      </w:pPr>
      <w:r w:rsidRPr="00472B39">
        <w:rPr>
          <w:sz w:val="24"/>
        </w:rPr>
        <w:t>Gave a four-day workshop on task analysis, instructional programming, and behavior management to teachers of severely/profoundly handicapped students, Richmond, Virginia, June 1-4, 1976.</w:t>
      </w:r>
    </w:p>
    <w:p w14:paraId="115AB9CE" w14:textId="77777777" w:rsidR="002714FA" w:rsidRPr="00472B39" w:rsidRDefault="002714FA" w:rsidP="00037F25">
      <w:pPr>
        <w:numPr>
          <w:ilvl w:val="0"/>
          <w:numId w:val="7"/>
        </w:numPr>
        <w:tabs>
          <w:tab w:val="clear" w:pos="1440"/>
        </w:tabs>
        <w:ind w:left="270" w:hanging="270"/>
        <w:rPr>
          <w:sz w:val="24"/>
        </w:rPr>
      </w:pPr>
      <w:r w:rsidRPr="00472B39">
        <w:rPr>
          <w:sz w:val="24"/>
        </w:rPr>
        <w:t>Consultant to Hickory Hill Public School (School for Severely, Profoundly, Multi-Handicapped), Richmond, Virginia, 1976, 1977, 1979; Provided technical assistance and weekly on site consultation to teachers for writing instructional programs, have provided assistance to parents and teachers with behavior management of students.</w:t>
      </w:r>
    </w:p>
    <w:p w14:paraId="6096C284" w14:textId="77777777" w:rsidR="002714FA" w:rsidRPr="00472B39" w:rsidRDefault="002714FA" w:rsidP="00037F25">
      <w:pPr>
        <w:numPr>
          <w:ilvl w:val="0"/>
          <w:numId w:val="7"/>
        </w:numPr>
        <w:tabs>
          <w:tab w:val="clear" w:pos="1440"/>
        </w:tabs>
        <w:ind w:left="270" w:hanging="270"/>
        <w:rPr>
          <w:sz w:val="24"/>
        </w:rPr>
      </w:pPr>
      <w:r w:rsidRPr="00472B39">
        <w:rPr>
          <w:sz w:val="24"/>
        </w:rPr>
        <w:t>Consultant to Virginia Randolph Public School</w:t>
      </w:r>
      <w:r w:rsidR="006B6273" w:rsidRPr="00472B39">
        <w:rPr>
          <w:sz w:val="24"/>
        </w:rPr>
        <w:t xml:space="preserve">, Henrico County, </w:t>
      </w:r>
      <w:r w:rsidR="00EC6C8F" w:rsidRPr="00472B39">
        <w:rPr>
          <w:sz w:val="24"/>
        </w:rPr>
        <w:t>VA</w:t>
      </w:r>
      <w:r w:rsidRPr="00472B39">
        <w:rPr>
          <w:sz w:val="24"/>
        </w:rPr>
        <w:t>, 1976-1977; Provided weekly technical assistance and on site consultation to teachers in all areas of instructional programming and behavior management for severely/profoundly handicapped students.</w:t>
      </w:r>
    </w:p>
    <w:p w14:paraId="12B12204" w14:textId="77777777" w:rsidR="002714FA" w:rsidRPr="00472B39" w:rsidRDefault="002714FA" w:rsidP="00037F25">
      <w:pPr>
        <w:numPr>
          <w:ilvl w:val="0"/>
          <w:numId w:val="7"/>
        </w:numPr>
        <w:tabs>
          <w:tab w:val="clear" w:pos="1440"/>
        </w:tabs>
        <w:ind w:left="270" w:hanging="270"/>
        <w:rPr>
          <w:sz w:val="24"/>
        </w:rPr>
      </w:pPr>
      <w:r w:rsidRPr="00472B39">
        <w:rPr>
          <w:sz w:val="24"/>
        </w:rPr>
        <w:t>Consultant to Chesterfield County</w:t>
      </w:r>
      <w:r w:rsidR="006B6273" w:rsidRPr="00472B39">
        <w:rPr>
          <w:sz w:val="24"/>
        </w:rPr>
        <w:t xml:space="preserve">, </w:t>
      </w:r>
      <w:r w:rsidR="00EC6C8F" w:rsidRPr="00472B39">
        <w:rPr>
          <w:sz w:val="24"/>
        </w:rPr>
        <w:t>VA</w:t>
      </w:r>
      <w:r w:rsidRPr="00472B39">
        <w:rPr>
          <w:sz w:val="24"/>
        </w:rPr>
        <w:t>, Severely Handicapped Family Training Program; Provided on site technical assistance to par</w:t>
      </w:r>
      <w:r w:rsidR="006B6273" w:rsidRPr="00472B39">
        <w:rPr>
          <w:sz w:val="24"/>
        </w:rPr>
        <w:t>ents of autistic children, Fall</w:t>
      </w:r>
      <w:r w:rsidRPr="00472B39">
        <w:rPr>
          <w:sz w:val="24"/>
        </w:rPr>
        <w:t xml:space="preserve"> 1977.</w:t>
      </w:r>
    </w:p>
    <w:p w14:paraId="3072A1AF" w14:textId="77777777" w:rsidR="002714FA" w:rsidRPr="00472B39" w:rsidRDefault="002714FA" w:rsidP="00037F25">
      <w:pPr>
        <w:numPr>
          <w:ilvl w:val="0"/>
          <w:numId w:val="7"/>
        </w:numPr>
        <w:tabs>
          <w:tab w:val="clear" w:pos="1440"/>
        </w:tabs>
        <w:ind w:left="270" w:hanging="270"/>
        <w:rPr>
          <w:sz w:val="24"/>
        </w:rPr>
      </w:pPr>
      <w:r w:rsidRPr="00472B39">
        <w:rPr>
          <w:sz w:val="24"/>
        </w:rPr>
        <w:t>Gave four one-day behavior management workshops to Ric</w:t>
      </w:r>
      <w:r w:rsidR="006B6273" w:rsidRPr="00472B39">
        <w:rPr>
          <w:sz w:val="24"/>
        </w:rPr>
        <w:t>hmond Public Schools, September</w:t>
      </w:r>
      <w:r w:rsidRPr="00472B39">
        <w:rPr>
          <w:sz w:val="24"/>
        </w:rPr>
        <w:t xml:space="preserve"> 1977.</w:t>
      </w:r>
    </w:p>
    <w:p w14:paraId="38B19330" w14:textId="77777777" w:rsidR="002714FA" w:rsidRPr="00472B39" w:rsidRDefault="002714FA" w:rsidP="00037F25">
      <w:pPr>
        <w:numPr>
          <w:ilvl w:val="0"/>
          <w:numId w:val="7"/>
        </w:numPr>
        <w:tabs>
          <w:tab w:val="clear" w:pos="1440"/>
        </w:tabs>
        <w:ind w:left="270" w:hanging="270"/>
        <w:rPr>
          <w:sz w:val="24"/>
        </w:rPr>
      </w:pPr>
      <w:r w:rsidRPr="00472B39">
        <w:rPr>
          <w:sz w:val="24"/>
        </w:rPr>
        <w:t>Gave a one-day workshop on on-site consultation on play skill development to Northern Virginia Training Center, Fairfax</w:t>
      </w:r>
      <w:r w:rsidR="006B6273" w:rsidRPr="00472B39">
        <w:rPr>
          <w:sz w:val="24"/>
        </w:rPr>
        <w:t>, V</w:t>
      </w:r>
      <w:r w:rsidR="00EC6C8F" w:rsidRPr="00472B39">
        <w:rPr>
          <w:sz w:val="24"/>
        </w:rPr>
        <w:t>A</w:t>
      </w:r>
      <w:r w:rsidRPr="00472B39">
        <w:rPr>
          <w:sz w:val="24"/>
        </w:rPr>
        <w:t>, April 8, 1977.</w:t>
      </w:r>
    </w:p>
    <w:p w14:paraId="0F685F66" w14:textId="77777777" w:rsidR="002714FA" w:rsidRPr="00472B39" w:rsidRDefault="002714FA" w:rsidP="00037F25">
      <w:pPr>
        <w:numPr>
          <w:ilvl w:val="0"/>
          <w:numId w:val="7"/>
        </w:numPr>
        <w:tabs>
          <w:tab w:val="clear" w:pos="1440"/>
        </w:tabs>
        <w:ind w:left="270" w:hanging="270"/>
        <w:rPr>
          <w:sz w:val="24"/>
        </w:rPr>
      </w:pPr>
      <w:r w:rsidRPr="00472B39">
        <w:rPr>
          <w:sz w:val="24"/>
        </w:rPr>
        <w:lastRenderedPageBreak/>
        <w:t>Developed and implemented three-day Institute entitled "</w:t>
      </w:r>
      <w:r w:rsidR="00EF4BC9" w:rsidRPr="00472B39">
        <w:rPr>
          <w:sz w:val="24"/>
        </w:rPr>
        <w:t>Reh</w:t>
      </w:r>
      <w:r w:rsidRPr="00472B39">
        <w:rPr>
          <w:sz w:val="24"/>
        </w:rPr>
        <w:t>abilitation of the Severely Retarded Adult", sponsored by Virginia State Department of Mental Health and Mental Retardation, at Virginia Commonweal</w:t>
      </w:r>
      <w:r w:rsidR="006B6273" w:rsidRPr="00472B39">
        <w:rPr>
          <w:sz w:val="24"/>
        </w:rPr>
        <w:t>th University, Richmond, V</w:t>
      </w:r>
      <w:r w:rsidR="00EC6C8F" w:rsidRPr="00472B39">
        <w:rPr>
          <w:sz w:val="24"/>
        </w:rPr>
        <w:t>A</w:t>
      </w:r>
      <w:r w:rsidRPr="00472B39">
        <w:rPr>
          <w:sz w:val="24"/>
        </w:rPr>
        <w:t>, January 4-6, 1978.</w:t>
      </w:r>
    </w:p>
    <w:p w14:paraId="3220800E" w14:textId="77777777" w:rsidR="0026465D" w:rsidRPr="00472B39" w:rsidRDefault="0026465D" w:rsidP="0026465D">
      <w:pPr>
        <w:rPr>
          <w:sz w:val="24"/>
          <w:u w:val="single"/>
        </w:rPr>
      </w:pPr>
    </w:p>
    <w:p w14:paraId="23DD752D" w14:textId="77777777" w:rsidR="00BF06A0" w:rsidRPr="00472B39" w:rsidRDefault="00BF06A0" w:rsidP="0026465D">
      <w:pPr>
        <w:rPr>
          <w:b/>
          <w:caps/>
          <w:sz w:val="24"/>
          <w:u w:val="single"/>
        </w:rPr>
      </w:pPr>
      <w:r w:rsidRPr="00472B39">
        <w:rPr>
          <w:b/>
          <w:caps/>
          <w:sz w:val="24"/>
          <w:u w:val="single"/>
        </w:rPr>
        <w:t>Major Committees</w:t>
      </w:r>
    </w:p>
    <w:p w14:paraId="01E4FBE5" w14:textId="77777777" w:rsidR="0026465D" w:rsidRPr="00472B39" w:rsidRDefault="0026465D" w:rsidP="0026465D">
      <w:pPr>
        <w:rPr>
          <w:b/>
          <w:sz w:val="24"/>
        </w:rPr>
      </w:pPr>
    </w:p>
    <w:p w14:paraId="48A02AAD" w14:textId="77777777" w:rsidR="00AA1031" w:rsidRPr="00472B39" w:rsidRDefault="0065123E" w:rsidP="0026465D">
      <w:pPr>
        <w:rPr>
          <w:b/>
          <w:sz w:val="24"/>
        </w:rPr>
      </w:pPr>
      <w:r w:rsidRPr="00472B39">
        <w:rPr>
          <w:b/>
          <w:sz w:val="24"/>
        </w:rPr>
        <w:t>University Service and Peer Review Board</w:t>
      </w:r>
      <w:r w:rsidR="005014B3" w:rsidRPr="00472B39">
        <w:rPr>
          <w:b/>
          <w:sz w:val="24"/>
        </w:rPr>
        <w:t>s</w:t>
      </w:r>
    </w:p>
    <w:p w14:paraId="43920851" w14:textId="77777777" w:rsidR="00770157" w:rsidRPr="00472B39" w:rsidRDefault="00770157" w:rsidP="00770157">
      <w:pPr>
        <w:shd w:val="clear" w:color="auto" w:fill="FFFFFF"/>
        <w:rPr>
          <w:color w:val="222222"/>
          <w:sz w:val="24"/>
          <w:szCs w:val="24"/>
        </w:rPr>
      </w:pPr>
    </w:p>
    <w:p w14:paraId="5455D142" w14:textId="77777777" w:rsidR="00380E53" w:rsidRPr="00472B39" w:rsidRDefault="00380E53" w:rsidP="00AA12C6">
      <w:pPr>
        <w:numPr>
          <w:ilvl w:val="0"/>
          <w:numId w:val="17"/>
        </w:numPr>
        <w:shd w:val="clear" w:color="auto" w:fill="FFFFFF"/>
        <w:tabs>
          <w:tab w:val="clear" w:pos="360"/>
        </w:tabs>
        <w:ind w:left="270" w:hanging="270"/>
        <w:rPr>
          <w:color w:val="222222"/>
          <w:sz w:val="24"/>
          <w:szCs w:val="24"/>
        </w:rPr>
      </w:pPr>
      <w:r w:rsidRPr="00472B39">
        <w:rPr>
          <w:color w:val="222222"/>
          <w:sz w:val="24"/>
          <w:szCs w:val="24"/>
        </w:rPr>
        <w:t xml:space="preserve">Nomination of Dr. Par Rogan to </w:t>
      </w:r>
      <w:r w:rsidR="00A62472" w:rsidRPr="00472B39">
        <w:rPr>
          <w:color w:val="222222"/>
          <w:sz w:val="24"/>
          <w:szCs w:val="24"/>
        </w:rPr>
        <w:t>Indiana University-Purdue University Indianapolis Chancellor’s Professor Award.</w:t>
      </w:r>
      <w:r w:rsidR="00E0575B" w:rsidRPr="00472B39">
        <w:rPr>
          <w:color w:val="222222"/>
          <w:sz w:val="24"/>
          <w:szCs w:val="24"/>
        </w:rPr>
        <w:t xml:space="preserve"> 2020</w:t>
      </w:r>
    </w:p>
    <w:p w14:paraId="7B49B5E7" w14:textId="77777777" w:rsidR="00380E53" w:rsidRPr="00472B39" w:rsidRDefault="00A62472" w:rsidP="00AA12C6">
      <w:pPr>
        <w:numPr>
          <w:ilvl w:val="0"/>
          <w:numId w:val="17"/>
        </w:numPr>
        <w:shd w:val="clear" w:color="auto" w:fill="FFFFFF"/>
        <w:tabs>
          <w:tab w:val="clear" w:pos="360"/>
        </w:tabs>
        <w:ind w:left="270" w:hanging="270"/>
        <w:rPr>
          <w:color w:val="222222"/>
          <w:sz w:val="24"/>
          <w:szCs w:val="24"/>
        </w:rPr>
      </w:pPr>
      <w:r w:rsidRPr="00472B39">
        <w:rPr>
          <w:color w:val="222222"/>
          <w:sz w:val="24"/>
          <w:szCs w:val="24"/>
        </w:rPr>
        <w:t xml:space="preserve">External evaluator for </w:t>
      </w:r>
      <w:r w:rsidR="00380E53" w:rsidRPr="00472B39">
        <w:rPr>
          <w:color w:val="222222"/>
          <w:sz w:val="24"/>
          <w:szCs w:val="24"/>
        </w:rPr>
        <w:t xml:space="preserve">Dr. Phillip </w:t>
      </w:r>
      <w:proofErr w:type="spellStart"/>
      <w:r w:rsidR="00380E53" w:rsidRPr="00472B39">
        <w:rPr>
          <w:color w:val="222222"/>
          <w:sz w:val="24"/>
          <w:szCs w:val="24"/>
        </w:rPr>
        <w:t>Rumrill</w:t>
      </w:r>
      <w:proofErr w:type="spellEnd"/>
      <w:r w:rsidR="00380E53" w:rsidRPr="00472B39">
        <w:rPr>
          <w:color w:val="222222"/>
          <w:sz w:val="24"/>
          <w:szCs w:val="24"/>
        </w:rPr>
        <w:t xml:space="preserve">,  Promotion and Tenure , </w:t>
      </w:r>
      <w:r w:rsidRPr="00472B39">
        <w:rPr>
          <w:color w:val="222222"/>
          <w:sz w:val="24"/>
          <w:szCs w:val="24"/>
        </w:rPr>
        <w:t xml:space="preserve">University of Kentucky, </w:t>
      </w:r>
      <w:r w:rsidR="00380E53" w:rsidRPr="00472B39">
        <w:rPr>
          <w:color w:val="222222"/>
          <w:sz w:val="24"/>
          <w:szCs w:val="24"/>
        </w:rPr>
        <w:t xml:space="preserve">Dept of </w:t>
      </w:r>
      <w:r w:rsidRPr="00472B39">
        <w:rPr>
          <w:sz w:val="24"/>
          <w:szCs w:val="24"/>
        </w:rPr>
        <w:t>Special Education, and Rehabilitation Counseling</w:t>
      </w:r>
      <w:r w:rsidR="00E0575B" w:rsidRPr="00472B39">
        <w:rPr>
          <w:sz w:val="24"/>
          <w:szCs w:val="24"/>
        </w:rPr>
        <w:t xml:space="preserve"> 2020</w:t>
      </w:r>
      <w:r w:rsidRPr="00472B39">
        <w:rPr>
          <w:sz w:val="24"/>
          <w:szCs w:val="24"/>
        </w:rPr>
        <w:t>.</w:t>
      </w:r>
    </w:p>
    <w:p w14:paraId="55D45275" w14:textId="77777777" w:rsidR="000218D6" w:rsidRPr="00472B39" w:rsidRDefault="000218D6" w:rsidP="00AA12C6">
      <w:pPr>
        <w:numPr>
          <w:ilvl w:val="0"/>
          <w:numId w:val="17"/>
        </w:numPr>
        <w:shd w:val="clear" w:color="auto" w:fill="FFFFFF"/>
        <w:tabs>
          <w:tab w:val="clear" w:pos="360"/>
        </w:tabs>
        <w:ind w:left="270" w:hanging="270"/>
        <w:rPr>
          <w:color w:val="222222"/>
          <w:sz w:val="24"/>
          <w:szCs w:val="24"/>
        </w:rPr>
      </w:pPr>
      <w:r w:rsidRPr="00472B39">
        <w:rPr>
          <w:color w:val="222222"/>
          <w:sz w:val="24"/>
          <w:szCs w:val="24"/>
        </w:rPr>
        <w:t>External  reviewer for Dr. Cary Gilson, Midterm Promotion &amp; Tenure, Dept of Educational Psychology, December 2019.</w:t>
      </w:r>
    </w:p>
    <w:p w14:paraId="4D6C2FF0" w14:textId="77777777" w:rsidR="00687FB6" w:rsidRPr="00472B39" w:rsidRDefault="00687FB6" w:rsidP="00687FB6">
      <w:pPr>
        <w:numPr>
          <w:ilvl w:val="0"/>
          <w:numId w:val="17"/>
        </w:numPr>
        <w:shd w:val="clear" w:color="auto" w:fill="FFFFFF"/>
        <w:tabs>
          <w:tab w:val="clear" w:pos="360"/>
        </w:tabs>
        <w:ind w:left="270" w:hanging="270"/>
        <w:rPr>
          <w:color w:val="222222"/>
          <w:sz w:val="24"/>
          <w:szCs w:val="24"/>
        </w:rPr>
      </w:pPr>
      <w:r w:rsidRPr="00472B39">
        <w:rPr>
          <w:color w:val="222222"/>
          <w:sz w:val="24"/>
          <w:szCs w:val="24"/>
        </w:rPr>
        <w:t>External reviewer for Dr. Gloria Lee, Promotion to Full Professor, Dept, of Counseling Education, Psychology &amp; Special Education, Michigan State University, October 2018.</w:t>
      </w:r>
    </w:p>
    <w:p w14:paraId="4A77F76F" w14:textId="77777777" w:rsidR="00DB6B21" w:rsidRPr="00472B39" w:rsidRDefault="00DB6B21" w:rsidP="00037F25">
      <w:pPr>
        <w:numPr>
          <w:ilvl w:val="0"/>
          <w:numId w:val="17"/>
        </w:numPr>
        <w:shd w:val="clear" w:color="auto" w:fill="FFFFFF"/>
        <w:tabs>
          <w:tab w:val="clear" w:pos="360"/>
        </w:tabs>
        <w:ind w:left="270" w:hanging="270"/>
        <w:rPr>
          <w:color w:val="222222"/>
          <w:sz w:val="24"/>
          <w:szCs w:val="24"/>
        </w:rPr>
      </w:pPr>
      <w:r w:rsidRPr="00472B39">
        <w:rPr>
          <w:color w:val="222222"/>
          <w:sz w:val="24"/>
          <w:szCs w:val="24"/>
        </w:rPr>
        <w:t xml:space="preserve">External reviewer for Paul Shattuck, </w:t>
      </w:r>
      <w:r w:rsidR="00AB5CB1" w:rsidRPr="00472B39">
        <w:rPr>
          <w:color w:val="222222"/>
          <w:sz w:val="24"/>
          <w:szCs w:val="24"/>
        </w:rPr>
        <w:t xml:space="preserve">Promotion to Full professor, Dept of Epidemiology &amp; Biostatistics, </w:t>
      </w:r>
      <w:r w:rsidRPr="00472B39">
        <w:rPr>
          <w:color w:val="222222"/>
          <w:sz w:val="24"/>
          <w:szCs w:val="24"/>
        </w:rPr>
        <w:t>Drexel University</w:t>
      </w:r>
      <w:r w:rsidR="00AB5CB1" w:rsidRPr="00472B39">
        <w:rPr>
          <w:color w:val="222222"/>
          <w:sz w:val="24"/>
          <w:szCs w:val="24"/>
        </w:rPr>
        <w:t>. October 2018.</w:t>
      </w:r>
    </w:p>
    <w:p w14:paraId="775C30B7" w14:textId="77777777" w:rsidR="0088634C" w:rsidRPr="00472B39" w:rsidRDefault="0088634C" w:rsidP="00037F25">
      <w:pPr>
        <w:numPr>
          <w:ilvl w:val="0"/>
          <w:numId w:val="17"/>
        </w:numPr>
        <w:shd w:val="clear" w:color="auto" w:fill="FFFFFF"/>
        <w:tabs>
          <w:tab w:val="clear" w:pos="360"/>
        </w:tabs>
        <w:ind w:left="270" w:hanging="270"/>
        <w:rPr>
          <w:color w:val="222222"/>
          <w:sz w:val="24"/>
          <w:szCs w:val="24"/>
        </w:rPr>
      </w:pPr>
      <w:r w:rsidRPr="00472B39">
        <w:rPr>
          <w:color w:val="222222"/>
          <w:sz w:val="24"/>
          <w:szCs w:val="24"/>
        </w:rPr>
        <w:t>External reviewer for Ashleigh Hiller, Promotion to full Professor in the Department of Psychology at University  Massachusetts Lowell. June-July 2018.</w:t>
      </w:r>
    </w:p>
    <w:p w14:paraId="26C5E30E" w14:textId="77777777" w:rsidR="00F15082" w:rsidRPr="00472B39" w:rsidRDefault="002928BF" w:rsidP="00F15082">
      <w:pPr>
        <w:numPr>
          <w:ilvl w:val="0"/>
          <w:numId w:val="17"/>
        </w:numPr>
        <w:shd w:val="clear" w:color="auto" w:fill="FFFFFF"/>
        <w:tabs>
          <w:tab w:val="clear" w:pos="360"/>
        </w:tabs>
        <w:ind w:left="270" w:hanging="270"/>
        <w:rPr>
          <w:color w:val="222222"/>
          <w:sz w:val="24"/>
          <w:szCs w:val="24"/>
        </w:rPr>
      </w:pPr>
      <w:r w:rsidRPr="00472B39">
        <w:rPr>
          <w:color w:val="222222"/>
          <w:sz w:val="24"/>
          <w:szCs w:val="24"/>
        </w:rPr>
        <w:t>External Reviewer for Christina Dillahunt-</w:t>
      </w:r>
      <w:proofErr w:type="spellStart"/>
      <w:r w:rsidRPr="00472B39">
        <w:rPr>
          <w:color w:val="222222"/>
          <w:sz w:val="24"/>
          <w:szCs w:val="24"/>
        </w:rPr>
        <w:t>Aspillaga</w:t>
      </w:r>
      <w:proofErr w:type="spellEnd"/>
      <w:r w:rsidRPr="00472B39">
        <w:rPr>
          <w:color w:val="222222"/>
          <w:sz w:val="24"/>
          <w:szCs w:val="24"/>
        </w:rPr>
        <w:t>, Promotion to</w:t>
      </w:r>
      <w:r w:rsidR="00A62472" w:rsidRPr="00472B39">
        <w:rPr>
          <w:color w:val="222222"/>
          <w:sz w:val="24"/>
          <w:szCs w:val="24"/>
        </w:rPr>
        <w:t>5/8 VA appointment June 2018.</w:t>
      </w:r>
    </w:p>
    <w:p w14:paraId="10A44C42" w14:textId="77777777" w:rsidR="002928BF" w:rsidRPr="00472B39" w:rsidRDefault="00F15082" w:rsidP="00F15082">
      <w:pPr>
        <w:numPr>
          <w:ilvl w:val="0"/>
          <w:numId w:val="17"/>
        </w:numPr>
        <w:shd w:val="clear" w:color="auto" w:fill="FFFFFF"/>
        <w:tabs>
          <w:tab w:val="clear" w:pos="360"/>
        </w:tabs>
        <w:ind w:left="270" w:hanging="270"/>
        <w:rPr>
          <w:color w:val="222222"/>
          <w:sz w:val="24"/>
          <w:szCs w:val="24"/>
        </w:rPr>
      </w:pPr>
      <w:r w:rsidRPr="00472B39">
        <w:rPr>
          <w:color w:val="222222"/>
          <w:sz w:val="24"/>
          <w:szCs w:val="24"/>
        </w:rPr>
        <w:t>External reviewer for Wendy Strobel-Gower, Promotion to Senior Extension Associate at Cornell University</w:t>
      </w:r>
      <w:r w:rsidR="002928BF" w:rsidRPr="00472B39">
        <w:rPr>
          <w:color w:val="222222"/>
          <w:sz w:val="24"/>
          <w:szCs w:val="24"/>
        </w:rPr>
        <w:t xml:space="preserve"> </w:t>
      </w:r>
    </w:p>
    <w:p w14:paraId="0A0E2DFC" w14:textId="77777777" w:rsidR="00025231" w:rsidRPr="00472B39" w:rsidRDefault="009E1456" w:rsidP="00037F25">
      <w:pPr>
        <w:numPr>
          <w:ilvl w:val="0"/>
          <w:numId w:val="17"/>
        </w:numPr>
        <w:shd w:val="clear" w:color="auto" w:fill="FFFFFF"/>
        <w:tabs>
          <w:tab w:val="clear" w:pos="360"/>
        </w:tabs>
        <w:ind w:left="270" w:hanging="270"/>
        <w:rPr>
          <w:color w:val="222222"/>
          <w:sz w:val="24"/>
          <w:szCs w:val="24"/>
        </w:rPr>
      </w:pPr>
      <w:r w:rsidRPr="00472B39">
        <w:rPr>
          <w:color w:val="222222"/>
          <w:sz w:val="24"/>
          <w:szCs w:val="24"/>
        </w:rPr>
        <w:t xml:space="preserve">External reviewer for </w:t>
      </w:r>
      <w:r w:rsidR="00AA1031" w:rsidRPr="00472B39">
        <w:rPr>
          <w:color w:val="222222"/>
          <w:sz w:val="24"/>
          <w:szCs w:val="24"/>
        </w:rPr>
        <w:t>Dr. Connie Sung, Promotion to Associate Professor with tenure within Department of Counseling, Educational Psychology, and Special Education, Michigan S</w:t>
      </w:r>
      <w:r w:rsidR="00025231" w:rsidRPr="00472B39">
        <w:rPr>
          <w:color w:val="222222"/>
          <w:sz w:val="24"/>
          <w:szCs w:val="24"/>
        </w:rPr>
        <w:t>tate University, November 2017</w:t>
      </w:r>
    </w:p>
    <w:p w14:paraId="5D06E440" w14:textId="77777777" w:rsidR="00025231" w:rsidRPr="00472B39" w:rsidRDefault="009E1456" w:rsidP="00037F25">
      <w:pPr>
        <w:numPr>
          <w:ilvl w:val="0"/>
          <w:numId w:val="17"/>
        </w:numPr>
        <w:shd w:val="clear" w:color="auto" w:fill="FFFFFF"/>
        <w:tabs>
          <w:tab w:val="clear" w:pos="360"/>
        </w:tabs>
        <w:ind w:left="270" w:hanging="270"/>
        <w:rPr>
          <w:color w:val="222222"/>
          <w:sz w:val="24"/>
          <w:szCs w:val="24"/>
        </w:rPr>
      </w:pPr>
      <w:r w:rsidRPr="00472B39">
        <w:rPr>
          <w:color w:val="222222"/>
          <w:sz w:val="24"/>
          <w:szCs w:val="24"/>
        </w:rPr>
        <w:t xml:space="preserve">External Reviewer for </w:t>
      </w:r>
      <w:r w:rsidR="00AA1031" w:rsidRPr="00472B39">
        <w:rPr>
          <w:color w:val="222222"/>
          <w:sz w:val="24"/>
          <w:szCs w:val="24"/>
        </w:rPr>
        <w:t>Dr. Lauren Lindstrom, Candidacy for the rank of Full Professor with tenure in the School of Ed</w:t>
      </w:r>
      <w:r w:rsidR="00025231" w:rsidRPr="00472B39">
        <w:rPr>
          <w:color w:val="222222"/>
          <w:sz w:val="24"/>
          <w:szCs w:val="24"/>
        </w:rPr>
        <w:t>ucation at UC Davis, June 2017</w:t>
      </w:r>
    </w:p>
    <w:p w14:paraId="6C6F64EE" w14:textId="77777777" w:rsidR="00AA1031" w:rsidRPr="00472B39" w:rsidRDefault="009E1456" w:rsidP="00037F25">
      <w:pPr>
        <w:numPr>
          <w:ilvl w:val="0"/>
          <w:numId w:val="17"/>
        </w:numPr>
        <w:shd w:val="clear" w:color="auto" w:fill="FFFFFF"/>
        <w:tabs>
          <w:tab w:val="clear" w:pos="360"/>
        </w:tabs>
        <w:ind w:left="270" w:hanging="270"/>
        <w:rPr>
          <w:color w:val="222222"/>
          <w:sz w:val="24"/>
          <w:szCs w:val="24"/>
        </w:rPr>
      </w:pPr>
      <w:r w:rsidRPr="00472B39">
        <w:rPr>
          <w:color w:val="222222"/>
          <w:sz w:val="24"/>
          <w:szCs w:val="24"/>
        </w:rPr>
        <w:t xml:space="preserve">External reviewer for </w:t>
      </w:r>
      <w:r w:rsidR="00AA1031" w:rsidRPr="00472B39">
        <w:rPr>
          <w:color w:val="222222"/>
          <w:sz w:val="24"/>
          <w:szCs w:val="24"/>
        </w:rPr>
        <w:t>Dr. Laura Owens,  Promotion to Full Professor with tenure in the Department of Exceptional Education at th</w:t>
      </w:r>
      <w:r w:rsidR="0010677A" w:rsidRPr="00472B39">
        <w:rPr>
          <w:color w:val="222222"/>
          <w:sz w:val="24"/>
          <w:szCs w:val="24"/>
        </w:rPr>
        <w:t>e University of Wisconsin - Mil</w:t>
      </w:r>
      <w:r w:rsidR="00AA1031" w:rsidRPr="00472B39">
        <w:rPr>
          <w:color w:val="222222"/>
          <w:sz w:val="24"/>
          <w:szCs w:val="24"/>
        </w:rPr>
        <w:t>waukee, October 2017</w:t>
      </w:r>
    </w:p>
    <w:p w14:paraId="087FFE11" w14:textId="77777777" w:rsidR="00594466" w:rsidRPr="00472B39" w:rsidRDefault="00594466" w:rsidP="00037F25">
      <w:pPr>
        <w:numPr>
          <w:ilvl w:val="0"/>
          <w:numId w:val="17"/>
        </w:numPr>
        <w:shd w:val="clear" w:color="auto" w:fill="FFFFFF"/>
        <w:tabs>
          <w:tab w:val="clear" w:pos="360"/>
        </w:tabs>
        <w:ind w:left="270" w:hanging="270"/>
        <w:rPr>
          <w:color w:val="222222"/>
          <w:sz w:val="24"/>
          <w:szCs w:val="24"/>
        </w:rPr>
      </w:pPr>
      <w:r w:rsidRPr="00472B39">
        <w:rPr>
          <w:color w:val="222222"/>
          <w:sz w:val="24"/>
          <w:szCs w:val="24"/>
        </w:rPr>
        <w:t xml:space="preserve">External reviewer for Melissa Scott- </w:t>
      </w:r>
      <w:r w:rsidR="00806754" w:rsidRPr="00472B39">
        <w:rPr>
          <w:color w:val="222222"/>
          <w:sz w:val="24"/>
          <w:szCs w:val="24"/>
        </w:rPr>
        <w:t xml:space="preserve">Curtin University, Australia. </w:t>
      </w:r>
      <w:r w:rsidRPr="00472B39">
        <w:rPr>
          <w:color w:val="222222"/>
          <w:sz w:val="24"/>
          <w:szCs w:val="24"/>
        </w:rPr>
        <w:t>Jan</w:t>
      </w:r>
      <w:r w:rsidR="0010677A" w:rsidRPr="00472B39">
        <w:rPr>
          <w:color w:val="222222"/>
          <w:sz w:val="24"/>
          <w:szCs w:val="24"/>
        </w:rPr>
        <w:t>-Februa</w:t>
      </w:r>
      <w:r w:rsidR="00806754" w:rsidRPr="00472B39">
        <w:rPr>
          <w:color w:val="222222"/>
          <w:sz w:val="24"/>
          <w:szCs w:val="24"/>
        </w:rPr>
        <w:t>ry,</w:t>
      </w:r>
      <w:r w:rsidRPr="00472B39">
        <w:rPr>
          <w:color w:val="222222"/>
          <w:sz w:val="24"/>
          <w:szCs w:val="24"/>
        </w:rPr>
        <w:t xml:space="preserve"> 2018</w:t>
      </w:r>
      <w:r w:rsidR="00806754" w:rsidRPr="00472B39">
        <w:rPr>
          <w:color w:val="222222"/>
          <w:sz w:val="24"/>
          <w:szCs w:val="24"/>
        </w:rPr>
        <w:t>.</w:t>
      </w:r>
    </w:p>
    <w:p w14:paraId="3142928A" w14:textId="77777777" w:rsidR="00CD1897" w:rsidRPr="00472B39" w:rsidRDefault="00CD1897" w:rsidP="00037F25">
      <w:pPr>
        <w:numPr>
          <w:ilvl w:val="0"/>
          <w:numId w:val="17"/>
        </w:numPr>
        <w:shd w:val="clear" w:color="auto" w:fill="FFFFFF"/>
        <w:tabs>
          <w:tab w:val="clear" w:pos="360"/>
        </w:tabs>
        <w:ind w:left="270" w:hanging="270"/>
        <w:rPr>
          <w:color w:val="222222"/>
          <w:sz w:val="24"/>
          <w:szCs w:val="24"/>
        </w:rPr>
      </w:pPr>
      <w:r w:rsidRPr="00472B39">
        <w:rPr>
          <w:color w:val="222222"/>
          <w:sz w:val="24"/>
          <w:szCs w:val="24"/>
        </w:rPr>
        <w:t xml:space="preserve">Editorial Board for </w:t>
      </w:r>
      <w:r w:rsidRPr="00472B39">
        <w:rPr>
          <w:i/>
          <w:color w:val="222222"/>
          <w:sz w:val="24"/>
          <w:szCs w:val="24"/>
        </w:rPr>
        <w:t>Rehabilitation Counseling Bulletin</w:t>
      </w:r>
      <w:r w:rsidRPr="00472B39">
        <w:rPr>
          <w:color w:val="222222"/>
          <w:sz w:val="24"/>
          <w:szCs w:val="24"/>
        </w:rPr>
        <w:t>, June 2017.</w:t>
      </w:r>
    </w:p>
    <w:p w14:paraId="61FC9318" w14:textId="77777777" w:rsidR="00594466" w:rsidRPr="00472B39" w:rsidRDefault="00594466" w:rsidP="00037F25">
      <w:pPr>
        <w:numPr>
          <w:ilvl w:val="0"/>
          <w:numId w:val="17"/>
        </w:numPr>
        <w:shd w:val="clear" w:color="auto" w:fill="FFFFFF"/>
        <w:tabs>
          <w:tab w:val="clear" w:pos="360"/>
        </w:tabs>
        <w:ind w:left="270" w:hanging="270"/>
        <w:rPr>
          <w:color w:val="222222"/>
          <w:sz w:val="24"/>
          <w:szCs w:val="24"/>
        </w:rPr>
      </w:pPr>
      <w:r w:rsidRPr="00472B39">
        <w:rPr>
          <w:color w:val="222222"/>
          <w:sz w:val="24"/>
          <w:szCs w:val="24"/>
        </w:rPr>
        <w:t>External reviewer for Dr. Megan Griffin</w:t>
      </w:r>
      <w:r w:rsidR="00427F13" w:rsidRPr="00472B39">
        <w:rPr>
          <w:color w:val="222222"/>
          <w:sz w:val="24"/>
          <w:szCs w:val="24"/>
        </w:rPr>
        <w:t xml:space="preserve"> for Associate professor with tenure, University of New Mexico, Department of Special Education. September, 2017.</w:t>
      </w:r>
    </w:p>
    <w:p w14:paraId="31A3ED31" w14:textId="77777777" w:rsidR="00E80CC5" w:rsidRPr="00472B39" w:rsidRDefault="00E80CC5" w:rsidP="00037F25">
      <w:pPr>
        <w:numPr>
          <w:ilvl w:val="0"/>
          <w:numId w:val="17"/>
        </w:numPr>
        <w:shd w:val="clear" w:color="auto" w:fill="FFFFFF"/>
        <w:tabs>
          <w:tab w:val="clear" w:pos="360"/>
        </w:tabs>
        <w:ind w:left="270" w:hanging="270"/>
        <w:rPr>
          <w:color w:val="222222"/>
          <w:sz w:val="24"/>
          <w:szCs w:val="24"/>
        </w:rPr>
      </w:pPr>
      <w:r w:rsidRPr="00472B39">
        <w:rPr>
          <w:color w:val="222222"/>
          <w:sz w:val="24"/>
          <w:szCs w:val="24"/>
        </w:rPr>
        <w:t>External reviewer for Dr. Benjamin Darter for Associate professor with tenure in the Department of Phys</w:t>
      </w:r>
      <w:r w:rsidR="001F5768" w:rsidRPr="00472B39">
        <w:rPr>
          <w:color w:val="222222"/>
          <w:sz w:val="24"/>
          <w:szCs w:val="24"/>
        </w:rPr>
        <w:t>ical Therapy, School of Allied H</w:t>
      </w:r>
      <w:r w:rsidRPr="00472B39">
        <w:rPr>
          <w:color w:val="222222"/>
          <w:sz w:val="24"/>
          <w:szCs w:val="24"/>
        </w:rPr>
        <w:t>ealth Professions, Virginia Commonwealth University, Sept. 2017.</w:t>
      </w:r>
    </w:p>
    <w:p w14:paraId="78CF32BC" w14:textId="77777777" w:rsidR="00CD1897" w:rsidRPr="00472B39" w:rsidRDefault="00CD1897" w:rsidP="00037F25">
      <w:pPr>
        <w:numPr>
          <w:ilvl w:val="0"/>
          <w:numId w:val="17"/>
        </w:numPr>
        <w:shd w:val="clear" w:color="auto" w:fill="FFFFFF"/>
        <w:tabs>
          <w:tab w:val="clear" w:pos="360"/>
        </w:tabs>
        <w:ind w:left="270" w:hanging="270"/>
        <w:rPr>
          <w:color w:val="222222"/>
          <w:sz w:val="24"/>
          <w:szCs w:val="24"/>
        </w:rPr>
      </w:pPr>
      <w:r w:rsidRPr="00472B39">
        <w:rPr>
          <w:color w:val="222222"/>
          <w:sz w:val="24"/>
          <w:szCs w:val="24"/>
        </w:rPr>
        <w:t>External  reviewer for Dr. Jian Li for Associate professor for the School of Foundations, Leadership, and Administration in the College of Health and Human Ser</w:t>
      </w:r>
      <w:r w:rsidR="00E80CC5" w:rsidRPr="00472B39">
        <w:rPr>
          <w:color w:val="222222"/>
          <w:sz w:val="24"/>
          <w:szCs w:val="24"/>
        </w:rPr>
        <w:t>vices at  Kent State University,</w:t>
      </w:r>
      <w:r w:rsidRPr="00472B39">
        <w:rPr>
          <w:color w:val="222222"/>
          <w:sz w:val="24"/>
          <w:szCs w:val="24"/>
        </w:rPr>
        <w:t xml:space="preserve"> June 2017. </w:t>
      </w:r>
    </w:p>
    <w:p w14:paraId="3FDA5081" w14:textId="77777777" w:rsidR="00132322" w:rsidRPr="00472B39" w:rsidRDefault="00132322" w:rsidP="00037F25">
      <w:pPr>
        <w:numPr>
          <w:ilvl w:val="0"/>
          <w:numId w:val="17"/>
        </w:numPr>
        <w:shd w:val="clear" w:color="auto" w:fill="FFFFFF"/>
        <w:tabs>
          <w:tab w:val="clear" w:pos="360"/>
        </w:tabs>
        <w:ind w:left="270" w:hanging="270"/>
        <w:rPr>
          <w:color w:val="222222"/>
          <w:sz w:val="24"/>
          <w:szCs w:val="24"/>
        </w:rPr>
      </w:pPr>
      <w:r w:rsidRPr="00472B39">
        <w:rPr>
          <w:color w:val="222222"/>
          <w:sz w:val="24"/>
          <w:szCs w:val="24"/>
        </w:rPr>
        <w:t xml:space="preserve">External reviewer for Allison Lombardi, for Associate professor of Educational Psychology at the </w:t>
      </w:r>
    </w:p>
    <w:p w14:paraId="354F4898" w14:textId="77777777" w:rsidR="00CD1897" w:rsidRPr="00472B39" w:rsidRDefault="00132322" w:rsidP="00037F25">
      <w:pPr>
        <w:numPr>
          <w:ilvl w:val="0"/>
          <w:numId w:val="17"/>
        </w:numPr>
        <w:shd w:val="clear" w:color="auto" w:fill="FFFFFF"/>
        <w:tabs>
          <w:tab w:val="clear" w:pos="360"/>
        </w:tabs>
        <w:ind w:left="270" w:hanging="270"/>
        <w:rPr>
          <w:color w:val="222222"/>
          <w:sz w:val="24"/>
          <w:szCs w:val="24"/>
        </w:rPr>
      </w:pPr>
      <w:r w:rsidRPr="00472B39">
        <w:rPr>
          <w:color w:val="222222"/>
          <w:sz w:val="24"/>
          <w:szCs w:val="24"/>
        </w:rPr>
        <w:t>University of Connecticut</w:t>
      </w:r>
      <w:r w:rsidR="00E80CC5" w:rsidRPr="00472B39">
        <w:rPr>
          <w:color w:val="222222"/>
          <w:sz w:val="24"/>
          <w:szCs w:val="24"/>
        </w:rPr>
        <w:t xml:space="preserve">, </w:t>
      </w:r>
      <w:r w:rsidR="00CD1897" w:rsidRPr="00472B39">
        <w:rPr>
          <w:color w:val="222222"/>
          <w:sz w:val="24"/>
          <w:szCs w:val="24"/>
        </w:rPr>
        <w:t>August 2017</w:t>
      </w:r>
      <w:r w:rsidRPr="00472B39">
        <w:rPr>
          <w:color w:val="222222"/>
          <w:sz w:val="24"/>
          <w:szCs w:val="24"/>
        </w:rPr>
        <w:t>.</w:t>
      </w:r>
    </w:p>
    <w:p w14:paraId="3DA0BFFE" w14:textId="77777777" w:rsidR="00CD1897" w:rsidRPr="00472B39" w:rsidRDefault="00CD1897" w:rsidP="00037F25">
      <w:pPr>
        <w:numPr>
          <w:ilvl w:val="0"/>
          <w:numId w:val="17"/>
        </w:numPr>
        <w:shd w:val="clear" w:color="auto" w:fill="FFFFFF"/>
        <w:tabs>
          <w:tab w:val="clear" w:pos="360"/>
        </w:tabs>
        <w:ind w:left="270" w:hanging="270"/>
        <w:rPr>
          <w:color w:val="222222"/>
          <w:sz w:val="24"/>
          <w:szCs w:val="24"/>
        </w:rPr>
      </w:pPr>
      <w:r w:rsidRPr="00472B39">
        <w:rPr>
          <w:color w:val="222222"/>
          <w:sz w:val="24"/>
          <w:szCs w:val="24"/>
        </w:rPr>
        <w:t xml:space="preserve"> External reviewer of Dr. Leena Landmark, for tenure within the </w:t>
      </w:r>
      <w:r w:rsidRPr="00472B39">
        <w:rPr>
          <w:color w:val="000000"/>
          <w:sz w:val="24"/>
          <w:szCs w:val="24"/>
          <w:shd w:val="clear" w:color="auto" w:fill="FFFFFF"/>
        </w:rPr>
        <w:t>Teacher Education Department in the Patton College of Education at Ohio University</w:t>
      </w:r>
      <w:r w:rsidR="00E80CC5" w:rsidRPr="00472B39">
        <w:rPr>
          <w:color w:val="000000"/>
          <w:sz w:val="24"/>
          <w:szCs w:val="24"/>
          <w:shd w:val="clear" w:color="auto" w:fill="FFFFFF"/>
        </w:rPr>
        <w:t>,</w:t>
      </w:r>
      <w:r w:rsidRPr="00472B39">
        <w:rPr>
          <w:color w:val="000000"/>
          <w:sz w:val="24"/>
          <w:szCs w:val="24"/>
          <w:shd w:val="clear" w:color="auto" w:fill="FFFFFF"/>
        </w:rPr>
        <w:t xml:space="preserve"> June 2017.</w:t>
      </w:r>
    </w:p>
    <w:p w14:paraId="5AF245C5" w14:textId="77777777" w:rsidR="001176D0" w:rsidRPr="00472B39" w:rsidRDefault="001176D0" w:rsidP="00037F25">
      <w:pPr>
        <w:numPr>
          <w:ilvl w:val="0"/>
          <w:numId w:val="17"/>
        </w:numPr>
        <w:shd w:val="clear" w:color="auto" w:fill="FFFFFF"/>
        <w:tabs>
          <w:tab w:val="clear" w:pos="360"/>
        </w:tabs>
        <w:ind w:left="270" w:hanging="270"/>
        <w:rPr>
          <w:color w:val="222222"/>
          <w:sz w:val="24"/>
          <w:szCs w:val="24"/>
        </w:rPr>
      </w:pPr>
      <w:r w:rsidRPr="00472B39">
        <w:rPr>
          <w:color w:val="222222"/>
          <w:sz w:val="24"/>
          <w:szCs w:val="24"/>
        </w:rPr>
        <w:t xml:space="preserve">External reviewer of Dr. Valerie </w:t>
      </w:r>
      <w:proofErr w:type="spellStart"/>
      <w:r w:rsidRPr="00472B39">
        <w:rPr>
          <w:color w:val="222222"/>
          <w:sz w:val="24"/>
          <w:szCs w:val="24"/>
        </w:rPr>
        <w:t>Mazzotti</w:t>
      </w:r>
      <w:proofErr w:type="spellEnd"/>
      <w:r w:rsidRPr="00472B39">
        <w:rPr>
          <w:color w:val="222222"/>
          <w:sz w:val="24"/>
          <w:szCs w:val="24"/>
        </w:rPr>
        <w:t>, for promotion to associate research professor at Secondary Education &amp; Transition research Unit at University of Oregon, November 2016.</w:t>
      </w:r>
    </w:p>
    <w:p w14:paraId="1B6B6FE2" w14:textId="77777777" w:rsidR="000C0887" w:rsidRPr="00472B39" w:rsidRDefault="000C0887" w:rsidP="00037F25">
      <w:pPr>
        <w:numPr>
          <w:ilvl w:val="0"/>
          <w:numId w:val="17"/>
        </w:numPr>
        <w:shd w:val="clear" w:color="auto" w:fill="FFFFFF"/>
        <w:tabs>
          <w:tab w:val="clear" w:pos="360"/>
        </w:tabs>
        <w:ind w:left="270" w:hanging="270"/>
        <w:rPr>
          <w:color w:val="222222"/>
          <w:sz w:val="24"/>
          <w:szCs w:val="24"/>
        </w:rPr>
      </w:pPr>
      <w:r w:rsidRPr="00472B39">
        <w:rPr>
          <w:color w:val="222222"/>
          <w:sz w:val="24"/>
          <w:szCs w:val="24"/>
        </w:rPr>
        <w:t xml:space="preserve">External reviewer of </w:t>
      </w:r>
      <w:r w:rsidR="003E1EF1" w:rsidRPr="00472B39">
        <w:rPr>
          <w:color w:val="222222"/>
          <w:sz w:val="24"/>
          <w:szCs w:val="24"/>
        </w:rPr>
        <w:t xml:space="preserve">Dr. Nanette </w:t>
      </w:r>
      <w:proofErr w:type="spellStart"/>
      <w:r w:rsidR="003E1EF1" w:rsidRPr="00472B39">
        <w:rPr>
          <w:color w:val="222222"/>
          <w:sz w:val="24"/>
          <w:szCs w:val="24"/>
        </w:rPr>
        <w:t>Edeiken</w:t>
      </w:r>
      <w:proofErr w:type="spellEnd"/>
      <w:r w:rsidR="003E1EF1" w:rsidRPr="00472B39">
        <w:rPr>
          <w:color w:val="222222"/>
          <w:sz w:val="24"/>
          <w:szCs w:val="24"/>
        </w:rPr>
        <w:t xml:space="preserve">-Cooperman, for promotion to associate professor at St </w:t>
      </w:r>
      <w:proofErr w:type="spellStart"/>
      <w:r w:rsidR="003E1EF1" w:rsidRPr="00472B39">
        <w:rPr>
          <w:color w:val="222222"/>
          <w:sz w:val="24"/>
          <w:szCs w:val="24"/>
        </w:rPr>
        <w:t>Joesph’s</w:t>
      </w:r>
      <w:proofErr w:type="spellEnd"/>
      <w:r w:rsidR="003E1EF1" w:rsidRPr="00472B39">
        <w:rPr>
          <w:color w:val="222222"/>
          <w:sz w:val="24"/>
          <w:szCs w:val="24"/>
        </w:rPr>
        <w:t xml:space="preserve"> University, College of Arts &amp; Sciences, Department of Special Education , Philadelphia, Pennsylvania. </w:t>
      </w:r>
      <w:r w:rsidR="001176D0" w:rsidRPr="00472B39">
        <w:rPr>
          <w:color w:val="222222"/>
          <w:sz w:val="24"/>
          <w:szCs w:val="24"/>
        </w:rPr>
        <w:t>August 2016.</w:t>
      </w:r>
    </w:p>
    <w:p w14:paraId="03AFF85D" w14:textId="77777777" w:rsidR="00DD4ECD" w:rsidRPr="00472B39" w:rsidRDefault="000C0887" w:rsidP="00037F25">
      <w:pPr>
        <w:numPr>
          <w:ilvl w:val="0"/>
          <w:numId w:val="17"/>
        </w:numPr>
        <w:shd w:val="clear" w:color="auto" w:fill="FFFFFF"/>
        <w:tabs>
          <w:tab w:val="clear" w:pos="360"/>
        </w:tabs>
        <w:ind w:left="270" w:hanging="270"/>
        <w:rPr>
          <w:color w:val="222222"/>
          <w:sz w:val="24"/>
          <w:szCs w:val="24"/>
        </w:rPr>
      </w:pPr>
      <w:r w:rsidRPr="00472B39">
        <w:rPr>
          <w:color w:val="222222"/>
          <w:sz w:val="24"/>
          <w:szCs w:val="24"/>
        </w:rPr>
        <w:t xml:space="preserve">External reviewer for promotion and tenure of Dr. Mary Morningstar, </w:t>
      </w:r>
      <w:r w:rsidR="003040E5" w:rsidRPr="00472B39">
        <w:rPr>
          <w:color w:val="222222"/>
          <w:sz w:val="24"/>
          <w:szCs w:val="24"/>
        </w:rPr>
        <w:t>University of Kansas, June, 2016.</w:t>
      </w:r>
    </w:p>
    <w:p w14:paraId="10D7B14C" w14:textId="77777777" w:rsidR="005F5584" w:rsidRPr="00472B39" w:rsidRDefault="005F5584" w:rsidP="00037F25">
      <w:pPr>
        <w:numPr>
          <w:ilvl w:val="0"/>
          <w:numId w:val="17"/>
        </w:numPr>
        <w:shd w:val="clear" w:color="auto" w:fill="FFFFFF"/>
        <w:tabs>
          <w:tab w:val="clear" w:pos="360"/>
        </w:tabs>
        <w:ind w:left="270" w:hanging="270"/>
        <w:rPr>
          <w:color w:val="222222"/>
          <w:sz w:val="24"/>
          <w:szCs w:val="24"/>
        </w:rPr>
      </w:pPr>
      <w:r w:rsidRPr="00472B39">
        <w:rPr>
          <w:color w:val="222222"/>
          <w:sz w:val="24"/>
          <w:szCs w:val="24"/>
        </w:rPr>
        <w:t xml:space="preserve">External reviewer for promotion and tenure of </w:t>
      </w:r>
      <w:r w:rsidR="00DA4007" w:rsidRPr="00472B39">
        <w:rPr>
          <w:color w:val="222222"/>
          <w:sz w:val="24"/>
          <w:szCs w:val="24"/>
        </w:rPr>
        <w:t xml:space="preserve"> Dr. Christina </w:t>
      </w:r>
      <w:r w:rsidRPr="00472B39">
        <w:rPr>
          <w:bCs/>
          <w:color w:val="000000"/>
          <w:sz w:val="24"/>
          <w:szCs w:val="24"/>
        </w:rPr>
        <w:t>Dillahunt-</w:t>
      </w:r>
      <w:proofErr w:type="spellStart"/>
      <w:r w:rsidRPr="00472B39">
        <w:rPr>
          <w:bCs/>
          <w:color w:val="000000"/>
          <w:sz w:val="24"/>
          <w:szCs w:val="24"/>
        </w:rPr>
        <w:t>Aspillaga</w:t>
      </w:r>
      <w:proofErr w:type="spellEnd"/>
      <w:r w:rsidRPr="00472B39">
        <w:rPr>
          <w:bCs/>
          <w:color w:val="000000"/>
          <w:sz w:val="24"/>
          <w:szCs w:val="24"/>
        </w:rPr>
        <w:t xml:space="preserve">, </w:t>
      </w:r>
      <w:r w:rsidR="00DA4007" w:rsidRPr="00472B39">
        <w:rPr>
          <w:bCs/>
          <w:color w:val="000000"/>
          <w:sz w:val="24"/>
          <w:szCs w:val="24"/>
        </w:rPr>
        <w:t xml:space="preserve"> </w:t>
      </w:r>
      <w:r w:rsidRPr="00472B39">
        <w:rPr>
          <w:bCs/>
          <w:color w:val="000000"/>
          <w:sz w:val="24"/>
          <w:szCs w:val="24"/>
        </w:rPr>
        <w:t>Department of Child and Family Studies in the College of Behavioral and Community Sciences at the University of South Florida, August 2016.</w:t>
      </w:r>
    </w:p>
    <w:p w14:paraId="3DB97C36" w14:textId="77777777" w:rsidR="002221CA" w:rsidRPr="00472B39" w:rsidRDefault="002221CA" w:rsidP="00037F25">
      <w:pPr>
        <w:numPr>
          <w:ilvl w:val="0"/>
          <w:numId w:val="17"/>
        </w:numPr>
        <w:shd w:val="clear" w:color="auto" w:fill="FFFFFF"/>
        <w:tabs>
          <w:tab w:val="clear" w:pos="360"/>
        </w:tabs>
        <w:ind w:left="270" w:hanging="270"/>
        <w:rPr>
          <w:color w:val="222222"/>
          <w:sz w:val="24"/>
          <w:szCs w:val="24"/>
        </w:rPr>
      </w:pPr>
      <w:r w:rsidRPr="00472B39">
        <w:rPr>
          <w:color w:val="222222"/>
          <w:sz w:val="24"/>
          <w:szCs w:val="24"/>
        </w:rPr>
        <w:lastRenderedPageBreak/>
        <w:t xml:space="preserve">External reviewer for promotion and tenure of Dr. Cheryl Hanley-Maxwell, professor with tenure for University of Illinois at Urbana, June 2016. </w:t>
      </w:r>
    </w:p>
    <w:p w14:paraId="0FDF0806" w14:textId="77777777" w:rsidR="005014B3" w:rsidRPr="00472B39" w:rsidRDefault="005014B3" w:rsidP="00037F25">
      <w:pPr>
        <w:numPr>
          <w:ilvl w:val="0"/>
          <w:numId w:val="17"/>
        </w:numPr>
        <w:shd w:val="clear" w:color="auto" w:fill="FFFFFF"/>
        <w:tabs>
          <w:tab w:val="clear" w:pos="360"/>
        </w:tabs>
        <w:ind w:left="270" w:hanging="270"/>
        <w:rPr>
          <w:color w:val="222222"/>
          <w:sz w:val="24"/>
          <w:szCs w:val="24"/>
        </w:rPr>
      </w:pPr>
      <w:r w:rsidRPr="00472B39">
        <w:rPr>
          <w:color w:val="222222"/>
          <w:sz w:val="24"/>
          <w:szCs w:val="24"/>
        </w:rPr>
        <w:t>Guest Reviewer for Autism- International Jou</w:t>
      </w:r>
      <w:r w:rsidR="00DA4007" w:rsidRPr="00472B39">
        <w:rPr>
          <w:color w:val="222222"/>
          <w:sz w:val="24"/>
          <w:szCs w:val="24"/>
        </w:rPr>
        <w:t xml:space="preserve">rnal of Research and Practice, </w:t>
      </w:r>
      <w:r w:rsidRPr="00472B39">
        <w:rPr>
          <w:color w:val="222222"/>
          <w:sz w:val="24"/>
          <w:szCs w:val="24"/>
        </w:rPr>
        <w:t>March 2016.</w:t>
      </w:r>
    </w:p>
    <w:p w14:paraId="7A4390F0" w14:textId="77777777" w:rsidR="00A22967" w:rsidRPr="00472B39" w:rsidRDefault="00A22967" w:rsidP="00037F25">
      <w:pPr>
        <w:numPr>
          <w:ilvl w:val="0"/>
          <w:numId w:val="17"/>
        </w:numPr>
        <w:shd w:val="clear" w:color="auto" w:fill="FFFFFF"/>
        <w:tabs>
          <w:tab w:val="clear" w:pos="360"/>
        </w:tabs>
        <w:ind w:left="270" w:hanging="270"/>
        <w:rPr>
          <w:color w:val="222222"/>
          <w:sz w:val="24"/>
          <w:szCs w:val="24"/>
        </w:rPr>
      </w:pPr>
      <w:r w:rsidRPr="00472B39">
        <w:rPr>
          <w:color w:val="222222"/>
          <w:sz w:val="24"/>
          <w:szCs w:val="24"/>
        </w:rPr>
        <w:t>External reviewer for Promotion and tenure of Dr. Derek Nord, Indiana University Institute on Disability and Community, February 2016.</w:t>
      </w:r>
    </w:p>
    <w:p w14:paraId="0D1C4153" w14:textId="77777777" w:rsidR="00221A26" w:rsidRPr="00472B39" w:rsidRDefault="00A048E2" w:rsidP="00037F25">
      <w:pPr>
        <w:numPr>
          <w:ilvl w:val="0"/>
          <w:numId w:val="17"/>
        </w:numPr>
        <w:shd w:val="clear" w:color="auto" w:fill="FFFFFF"/>
        <w:tabs>
          <w:tab w:val="clear" w:pos="360"/>
        </w:tabs>
        <w:ind w:left="270" w:hanging="270"/>
        <w:rPr>
          <w:color w:val="222222"/>
          <w:sz w:val="24"/>
          <w:szCs w:val="24"/>
        </w:rPr>
      </w:pPr>
      <w:r w:rsidRPr="00472B39">
        <w:rPr>
          <w:color w:val="222222"/>
          <w:sz w:val="24"/>
          <w:szCs w:val="24"/>
        </w:rPr>
        <w:t>External reviewer for Pro</w:t>
      </w:r>
      <w:r w:rsidR="00A22967" w:rsidRPr="00472B39">
        <w:rPr>
          <w:color w:val="222222"/>
          <w:sz w:val="24"/>
          <w:szCs w:val="24"/>
        </w:rPr>
        <w:t xml:space="preserve">motion and Tenure Committee of  </w:t>
      </w:r>
      <w:r w:rsidRPr="00472B39">
        <w:rPr>
          <w:color w:val="222222"/>
          <w:sz w:val="24"/>
          <w:szCs w:val="24"/>
        </w:rPr>
        <w:t xml:space="preserve">Dr. Anthony </w:t>
      </w:r>
      <w:proofErr w:type="spellStart"/>
      <w:r w:rsidRPr="00472B39">
        <w:rPr>
          <w:color w:val="222222"/>
          <w:sz w:val="24"/>
          <w:szCs w:val="24"/>
        </w:rPr>
        <w:t>Plotner</w:t>
      </w:r>
      <w:proofErr w:type="spellEnd"/>
      <w:r w:rsidRPr="00472B39">
        <w:rPr>
          <w:color w:val="222222"/>
          <w:sz w:val="24"/>
          <w:szCs w:val="24"/>
        </w:rPr>
        <w:t>, University of South Carolina</w:t>
      </w:r>
      <w:r w:rsidR="00221A26" w:rsidRPr="00472B39">
        <w:rPr>
          <w:color w:val="222222"/>
          <w:sz w:val="24"/>
          <w:szCs w:val="24"/>
        </w:rPr>
        <w:t>, August 2015.</w:t>
      </w:r>
    </w:p>
    <w:p w14:paraId="1002C3A1" w14:textId="77777777" w:rsidR="007B7CDD" w:rsidRPr="00472B39" w:rsidRDefault="007B7CDD" w:rsidP="00037F25">
      <w:pPr>
        <w:numPr>
          <w:ilvl w:val="0"/>
          <w:numId w:val="17"/>
        </w:numPr>
        <w:shd w:val="clear" w:color="auto" w:fill="FFFFFF"/>
        <w:tabs>
          <w:tab w:val="clear" w:pos="360"/>
        </w:tabs>
        <w:ind w:left="270" w:hanging="270"/>
        <w:rPr>
          <w:color w:val="222222"/>
          <w:sz w:val="24"/>
          <w:szCs w:val="24"/>
        </w:rPr>
      </w:pPr>
      <w:r w:rsidRPr="00472B39">
        <w:rPr>
          <w:color w:val="222222"/>
          <w:sz w:val="24"/>
          <w:szCs w:val="24"/>
        </w:rPr>
        <w:t xml:space="preserve">Member, Promotion and Tenure Committee-Dr. </w:t>
      </w:r>
      <w:proofErr w:type="spellStart"/>
      <w:r w:rsidRPr="00472B39">
        <w:rPr>
          <w:color w:val="222222"/>
          <w:sz w:val="24"/>
          <w:szCs w:val="24"/>
        </w:rPr>
        <w:t>Yaoying</w:t>
      </w:r>
      <w:proofErr w:type="spellEnd"/>
      <w:r w:rsidRPr="00472B39">
        <w:rPr>
          <w:color w:val="222222"/>
          <w:sz w:val="24"/>
          <w:szCs w:val="24"/>
        </w:rPr>
        <w:t xml:space="preserve"> Xu, VCU</w:t>
      </w:r>
      <w:r w:rsidR="003D6038" w:rsidRPr="00472B39">
        <w:rPr>
          <w:color w:val="222222"/>
          <w:sz w:val="24"/>
          <w:szCs w:val="24"/>
        </w:rPr>
        <w:t xml:space="preserve">, </w:t>
      </w:r>
      <w:r w:rsidRPr="00472B39">
        <w:rPr>
          <w:color w:val="222222"/>
          <w:sz w:val="24"/>
          <w:szCs w:val="24"/>
        </w:rPr>
        <w:t xml:space="preserve"> Dept of Special Education &amp; Disability Policy Studies, July 2015.</w:t>
      </w:r>
    </w:p>
    <w:p w14:paraId="5517ACFC" w14:textId="77777777" w:rsidR="005C7B98" w:rsidRPr="00472B39" w:rsidRDefault="00045E03" w:rsidP="00037F25">
      <w:pPr>
        <w:numPr>
          <w:ilvl w:val="0"/>
          <w:numId w:val="17"/>
        </w:numPr>
        <w:shd w:val="clear" w:color="auto" w:fill="FFFFFF"/>
        <w:tabs>
          <w:tab w:val="clear" w:pos="360"/>
        </w:tabs>
        <w:ind w:left="270" w:hanging="270"/>
        <w:rPr>
          <w:color w:val="222222"/>
          <w:sz w:val="24"/>
          <w:szCs w:val="24"/>
        </w:rPr>
      </w:pPr>
      <w:r w:rsidRPr="00472B39">
        <w:rPr>
          <w:color w:val="222222"/>
          <w:sz w:val="24"/>
          <w:szCs w:val="24"/>
        </w:rPr>
        <w:t xml:space="preserve">External </w:t>
      </w:r>
      <w:r w:rsidR="00C16841" w:rsidRPr="00472B39">
        <w:rPr>
          <w:color w:val="222222"/>
          <w:sz w:val="24"/>
          <w:szCs w:val="24"/>
        </w:rPr>
        <w:t>reviewer for Promotion and Tenure Committee for Dr. Tammy Jorgensen-Smith, University of South Florida,</w:t>
      </w:r>
      <w:r w:rsidR="003D6038" w:rsidRPr="00472B39">
        <w:rPr>
          <w:color w:val="222222"/>
          <w:sz w:val="24"/>
          <w:szCs w:val="24"/>
        </w:rPr>
        <w:t xml:space="preserve"> </w:t>
      </w:r>
      <w:r w:rsidR="00C16841" w:rsidRPr="00472B39">
        <w:rPr>
          <w:color w:val="222222"/>
          <w:sz w:val="24"/>
          <w:szCs w:val="24"/>
        </w:rPr>
        <w:t>Tampa, Florida. June 2015.</w:t>
      </w:r>
    </w:p>
    <w:p w14:paraId="085433EA" w14:textId="77777777" w:rsidR="00EA38F9" w:rsidRPr="00472B39" w:rsidRDefault="00EA38F9" w:rsidP="00037F25">
      <w:pPr>
        <w:numPr>
          <w:ilvl w:val="0"/>
          <w:numId w:val="17"/>
        </w:numPr>
        <w:shd w:val="clear" w:color="auto" w:fill="FFFFFF"/>
        <w:tabs>
          <w:tab w:val="clear" w:pos="360"/>
        </w:tabs>
        <w:ind w:left="270" w:hanging="270"/>
        <w:rPr>
          <w:color w:val="222222"/>
          <w:sz w:val="24"/>
          <w:szCs w:val="24"/>
        </w:rPr>
      </w:pPr>
      <w:r w:rsidRPr="00472B39">
        <w:rPr>
          <w:color w:val="222222"/>
          <w:sz w:val="24"/>
          <w:szCs w:val="24"/>
        </w:rPr>
        <w:t>External reviewer for Promotion and Tenure Committee for Dr. Hsu-Min Chia</w:t>
      </w:r>
      <w:r w:rsidR="00EE1DED" w:rsidRPr="00472B39">
        <w:rPr>
          <w:color w:val="222222"/>
          <w:sz w:val="24"/>
          <w:szCs w:val="24"/>
        </w:rPr>
        <w:t>ng, Dept of Health and Behavior</w:t>
      </w:r>
      <w:r w:rsidRPr="00472B39">
        <w:rPr>
          <w:color w:val="222222"/>
          <w:sz w:val="24"/>
          <w:szCs w:val="24"/>
        </w:rPr>
        <w:t>al Studies at Teachers College, Columbia University.</w:t>
      </w:r>
      <w:r w:rsidR="00EE1DED" w:rsidRPr="00472B39">
        <w:rPr>
          <w:color w:val="222222"/>
          <w:sz w:val="24"/>
          <w:szCs w:val="24"/>
        </w:rPr>
        <w:t xml:space="preserve"> June 2015.</w:t>
      </w:r>
    </w:p>
    <w:p w14:paraId="21584EDC" w14:textId="77777777" w:rsidR="00DC2734" w:rsidRPr="00472B39" w:rsidRDefault="00DC2734" w:rsidP="00037F25">
      <w:pPr>
        <w:numPr>
          <w:ilvl w:val="0"/>
          <w:numId w:val="17"/>
        </w:numPr>
        <w:shd w:val="clear" w:color="auto" w:fill="FFFFFF"/>
        <w:tabs>
          <w:tab w:val="clear" w:pos="360"/>
        </w:tabs>
        <w:ind w:left="270" w:hanging="270"/>
        <w:rPr>
          <w:color w:val="222222"/>
          <w:sz w:val="24"/>
          <w:szCs w:val="24"/>
        </w:rPr>
      </w:pPr>
      <w:r w:rsidRPr="00472B39">
        <w:rPr>
          <w:color w:val="222222"/>
          <w:sz w:val="24"/>
          <w:szCs w:val="24"/>
        </w:rPr>
        <w:t xml:space="preserve">External reviewer for Promotion and Tenure Committee for Dr. Bonnie Doren, </w:t>
      </w:r>
      <w:r w:rsidR="001F383E" w:rsidRPr="00472B39">
        <w:rPr>
          <w:color w:val="222222"/>
          <w:sz w:val="24"/>
          <w:szCs w:val="24"/>
        </w:rPr>
        <w:t>Univ of Wisconsin-Madison.</w:t>
      </w:r>
      <w:r w:rsidRPr="00472B39">
        <w:rPr>
          <w:color w:val="222222"/>
          <w:sz w:val="24"/>
          <w:szCs w:val="24"/>
        </w:rPr>
        <w:t xml:space="preserve"> </w:t>
      </w:r>
      <w:r w:rsidR="006D4E00" w:rsidRPr="00472B39">
        <w:rPr>
          <w:color w:val="222222"/>
          <w:sz w:val="24"/>
          <w:szCs w:val="24"/>
        </w:rPr>
        <w:t>2014-</w:t>
      </w:r>
      <w:r w:rsidRPr="00472B39">
        <w:rPr>
          <w:color w:val="222222"/>
          <w:sz w:val="24"/>
          <w:szCs w:val="24"/>
        </w:rPr>
        <w:t>February, 2015.</w:t>
      </w:r>
    </w:p>
    <w:p w14:paraId="53D5FFE6" w14:textId="77777777" w:rsidR="00427A4F" w:rsidRPr="00472B39" w:rsidRDefault="00C529D5" w:rsidP="00037F25">
      <w:pPr>
        <w:numPr>
          <w:ilvl w:val="0"/>
          <w:numId w:val="17"/>
        </w:numPr>
        <w:shd w:val="clear" w:color="auto" w:fill="FFFFFF"/>
        <w:tabs>
          <w:tab w:val="clear" w:pos="360"/>
        </w:tabs>
        <w:ind w:left="270" w:hanging="270"/>
        <w:rPr>
          <w:color w:val="222222"/>
          <w:sz w:val="24"/>
          <w:szCs w:val="24"/>
        </w:rPr>
      </w:pPr>
      <w:r w:rsidRPr="00472B39">
        <w:rPr>
          <w:color w:val="222222"/>
          <w:sz w:val="24"/>
          <w:szCs w:val="24"/>
        </w:rPr>
        <w:t>External reviewer for Jonathon Larson’s candidacy for promotion to Associate Professor at Illinois Institute of Technology, Sept 24, 2014.</w:t>
      </w:r>
      <w:r w:rsidR="00427A4F" w:rsidRPr="00472B39">
        <w:rPr>
          <w:color w:val="222222"/>
          <w:sz w:val="24"/>
          <w:szCs w:val="24"/>
        </w:rPr>
        <w:t xml:space="preserve">External Reviewer for Promotion Committee, </w:t>
      </w:r>
      <w:r w:rsidR="00940F78" w:rsidRPr="00472B39">
        <w:rPr>
          <w:color w:val="222222"/>
          <w:sz w:val="24"/>
          <w:szCs w:val="24"/>
        </w:rPr>
        <w:t>Dr. Kathy Ho</w:t>
      </w:r>
      <w:r w:rsidR="003C7173" w:rsidRPr="00472B39">
        <w:rPr>
          <w:color w:val="222222"/>
          <w:sz w:val="24"/>
          <w:szCs w:val="24"/>
        </w:rPr>
        <w:t>k</w:t>
      </w:r>
      <w:r w:rsidR="00940F78" w:rsidRPr="00472B39">
        <w:rPr>
          <w:color w:val="222222"/>
          <w:sz w:val="24"/>
          <w:szCs w:val="24"/>
        </w:rPr>
        <w:t>e, University of Richmond, Mathematics and Computer Science, July 2014.</w:t>
      </w:r>
    </w:p>
    <w:p w14:paraId="53C6FA50" w14:textId="77777777" w:rsidR="006D4E00" w:rsidRPr="00472B39" w:rsidRDefault="006D4E00" w:rsidP="00037F25">
      <w:pPr>
        <w:numPr>
          <w:ilvl w:val="0"/>
          <w:numId w:val="17"/>
        </w:numPr>
        <w:shd w:val="clear" w:color="auto" w:fill="FFFFFF"/>
        <w:tabs>
          <w:tab w:val="clear" w:pos="360"/>
        </w:tabs>
        <w:ind w:left="270" w:hanging="270"/>
        <w:rPr>
          <w:color w:val="222222"/>
          <w:sz w:val="24"/>
          <w:szCs w:val="24"/>
        </w:rPr>
      </w:pPr>
      <w:r w:rsidRPr="00472B39">
        <w:rPr>
          <w:color w:val="222222"/>
          <w:sz w:val="24"/>
          <w:szCs w:val="24"/>
        </w:rPr>
        <w:t>Guest Editor, Journal of Rehabilitation Research and Development-2014-current</w:t>
      </w:r>
    </w:p>
    <w:p w14:paraId="137DAE26" w14:textId="77777777" w:rsidR="006D4E00" w:rsidRPr="00472B39" w:rsidRDefault="006D4E00" w:rsidP="00037F25">
      <w:pPr>
        <w:numPr>
          <w:ilvl w:val="0"/>
          <w:numId w:val="17"/>
        </w:numPr>
        <w:shd w:val="clear" w:color="auto" w:fill="FFFFFF"/>
        <w:tabs>
          <w:tab w:val="clear" w:pos="360"/>
        </w:tabs>
        <w:ind w:left="270" w:hanging="270"/>
        <w:rPr>
          <w:color w:val="222222"/>
          <w:sz w:val="24"/>
          <w:szCs w:val="24"/>
        </w:rPr>
      </w:pPr>
      <w:r w:rsidRPr="00472B39">
        <w:rPr>
          <w:color w:val="222222"/>
          <w:sz w:val="24"/>
          <w:szCs w:val="24"/>
        </w:rPr>
        <w:t>Guest Editor, Research and Autism-2014-current</w:t>
      </w:r>
    </w:p>
    <w:p w14:paraId="578EAE89" w14:textId="77777777" w:rsidR="006D4E00" w:rsidRPr="00472B39" w:rsidRDefault="006D4E00" w:rsidP="00037F25">
      <w:pPr>
        <w:numPr>
          <w:ilvl w:val="0"/>
          <w:numId w:val="17"/>
        </w:numPr>
        <w:shd w:val="clear" w:color="auto" w:fill="FFFFFF"/>
        <w:tabs>
          <w:tab w:val="clear" w:pos="360"/>
        </w:tabs>
        <w:ind w:left="270" w:hanging="270"/>
        <w:rPr>
          <w:color w:val="222222"/>
          <w:sz w:val="24"/>
          <w:szCs w:val="24"/>
        </w:rPr>
      </w:pPr>
      <w:r w:rsidRPr="00472B39">
        <w:rPr>
          <w:color w:val="222222"/>
          <w:sz w:val="24"/>
          <w:szCs w:val="24"/>
        </w:rPr>
        <w:t>Guest editor, Journal of Autism and Developmental Disabilities, 2014-current</w:t>
      </w:r>
    </w:p>
    <w:p w14:paraId="17CAA998" w14:textId="77777777" w:rsidR="004D3B25" w:rsidRPr="00472B39" w:rsidRDefault="004D3B25" w:rsidP="00037F25">
      <w:pPr>
        <w:numPr>
          <w:ilvl w:val="0"/>
          <w:numId w:val="17"/>
        </w:numPr>
        <w:shd w:val="clear" w:color="auto" w:fill="FFFFFF"/>
        <w:tabs>
          <w:tab w:val="clear" w:pos="360"/>
        </w:tabs>
        <w:ind w:left="270" w:hanging="270"/>
        <w:rPr>
          <w:rFonts w:ascii="Times" w:hAnsi="Times"/>
          <w:color w:val="222222"/>
          <w:sz w:val="24"/>
          <w:szCs w:val="24"/>
        </w:rPr>
      </w:pPr>
      <w:r w:rsidRPr="00472B39">
        <w:rPr>
          <w:rFonts w:ascii="Times" w:hAnsi="Times"/>
          <w:color w:val="222222"/>
          <w:sz w:val="24"/>
          <w:szCs w:val="24"/>
        </w:rPr>
        <w:t xml:space="preserve">Member, Promotion Committee, Dr. Janice </w:t>
      </w:r>
      <w:proofErr w:type="spellStart"/>
      <w:r w:rsidRPr="00472B39">
        <w:rPr>
          <w:rFonts w:ascii="Times" w:hAnsi="Times"/>
          <w:color w:val="222222"/>
          <w:sz w:val="24"/>
          <w:szCs w:val="24"/>
        </w:rPr>
        <w:t>Grskovic</w:t>
      </w:r>
      <w:proofErr w:type="spellEnd"/>
      <w:r w:rsidRPr="00472B39">
        <w:rPr>
          <w:rFonts w:ascii="Times" w:hAnsi="Times"/>
          <w:color w:val="222222"/>
          <w:sz w:val="24"/>
          <w:szCs w:val="24"/>
        </w:rPr>
        <w:t>, School of Education at Indiana University Northwest.</w:t>
      </w:r>
      <w:r w:rsidR="00427A4F" w:rsidRPr="00472B39">
        <w:rPr>
          <w:rFonts w:ascii="Times" w:hAnsi="Times"/>
          <w:color w:val="222222"/>
          <w:sz w:val="24"/>
          <w:szCs w:val="24"/>
        </w:rPr>
        <w:t xml:space="preserve"> Nov. 2013.</w:t>
      </w:r>
    </w:p>
    <w:p w14:paraId="54D8EE4E" w14:textId="77777777" w:rsidR="00276CE0" w:rsidRPr="00472B39" w:rsidRDefault="00276CE0" w:rsidP="00037F25">
      <w:pPr>
        <w:numPr>
          <w:ilvl w:val="0"/>
          <w:numId w:val="17"/>
        </w:numPr>
        <w:shd w:val="clear" w:color="auto" w:fill="FFFFFF"/>
        <w:tabs>
          <w:tab w:val="clear" w:pos="360"/>
        </w:tabs>
        <w:ind w:left="270" w:hanging="270"/>
        <w:rPr>
          <w:rFonts w:ascii="Times" w:hAnsi="Times"/>
          <w:color w:val="222222"/>
          <w:sz w:val="24"/>
          <w:szCs w:val="24"/>
        </w:rPr>
      </w:pPr>
      <w:r w:rsidRPr="00472B39">
        <w:rPr>
          <w:rFonts w:ascii="Times" w:hAnsi="Times"/>
          <w:sz w:val="24"/>
        </w:rPr>
        <w:t>External Revie</w:t>
      </w:r>
      <w:r w:rsidR="00427A4F" w:rsidRPr="00472B39">
        <w:rPr>
          <w:rFonts w:ascii="Times" w:hAnsi="Times"/>
          <w:sz w:val="24"/>
        </w:rPr>
        <w:t>wer for Promotion Committee, Dr.</w:t>
      </w:r>
      <w:r w:rsidRPr="00472B39">
        <w:rPr>
          <w:rFonts w:ascii="Times" w:hAnsi="Times"/>
          <w:sz w:val="24"/>
        </w:rPr>
        <w:t xml:space="preserve"> Joseph </w:t>
      </w:r>
      <w:proofErr w:type="spellStart"/>
      <w:r w:rsidRPr="00472B39">
        <w:rPr>
          <w:rFonts w:ascii="Times" w:hAnsi="Times"/>
          <w:sz w:val="24"/>
        </w:rPr>
        <w:t>Madaus</w:t>
      </w:r>
      <w:proofErr w:type="spellEnd"/>
      <w:r w:rsidRPr="00472B39">
        <w:rPr>
          <w:rFonts w:ascii="Times" w:hAnsi="Times"/>
          <w:sz w:val="24"/>
        </w:rPr>
        <w:t xml:space="preserve">, </w:t>
      </w:r>
      <w:r w:rsidRPr="00472B39">
        <w:rPr>
          <w:rFonts w:ascii="Times" w:hAnsi="Times"/>
          <w:color w:val="222222"/>
          <w:sz w:val="24"/>
          <w:szCs w:val="24"/>
        </w:rPr>
        <w:t xml:space="preserve">Department of Educational Psychology, </w:t>
      </w:r>
      <w:proofErr w:type="spellStart"/>
      <w:r w:rsidRPr="00472B39">
        <w:rPr>
          <w:rFonts w:ascii="Times" w:hAnsi="Times"/>
          <w:color w:val="222222"/>
          <w:sz w:val="24"/>
          <w:szCs w:val="24"/>
        </w:rPr>
        <w:t>Neag</w:t>
      </w:r>
      <w:proofErr w:type="spellEnd"/>
      <w:r w:rsidRPr="00472B39">
        <w:rPr>
          <w:rFonts w:ascii="Times" w:hAnsi="Times"/>
          <w:color w:val="222222"/>
          <w:sz w:val="24"/>
          <w:szCs w:val="24"/>
        </w:rPr>
        <w:t xml:space="preserve"> School of Education at the University of Connecticut.  Special Education Program, 2013.</w:t>
      </w:r>
    </w:p>
    <w:p w14:paraId="213B081F" w14:textId="77777777" w:rsidR="00AB03E4" w:rsidRPr="00472B39" w:rsidRDefault="00AB03E4" w:rsidP="00037F25">
      <w:pPr>
        <w:numPr>
          <w:ilvl w:val="0"/>
          <w:numId w:val="17"/>
        </w:numPr>
        <w:tabs>
          <w:tab w:val="clear" w:pos="360"/>
        </w:tabs>
        <w:ind w:left="270" w:hanging="270"/>
        <w:rPr>
          <w:sz w:val="24"/>
        </w:rPr>
      </w:pPr>
      <w:r w:rsidRPr="00472B39">
        <w:rPr>
          <w:rFonts w:ascii="Times" w:hAnsi="Times"/>
          <w:sz w:val="24"/>
        </w:rPr>
        <w:t>Member, Promotion</w:t>
      </w:r>
      <w:r w:rsidRPr="00472B39">
        <w:rPr>
          <w:sz w:val="24"/>
        </w:rPr>
        <w:t xml:space="preserve"> and Tenure Committee- Dr. Thomas Farmer, </w:t>
      </w:r>
      <w:r w:rsidR="007B7CDD" w:rsidRPr="00472B39">
        <w:rPr>
          <w:sz w:val="24"/>
        </w:rPr>
        <w:t>VCU-</w:t>
      </w:r>
      <w:r w:rsidRPr="00472B39">
        <w:rPr>
          <w:sz w:val="24"/>
        </w:rPr>
        <w:t>Dept of Special Education, Disability Policy Studies, 2013.</w:t>
      </w:r>
    </w:p>
    <w:p w14:paraId="70B3424F" w14:textId="77777777" w:rsidR="00CE6EEC" w:rsidRPr="00472B39" w:rsidRDefault="00CE6EEC" w:rsidP="00037F25">
      <w:pPr>
        <w:numPr>
          <w:ilvl w:val="0"/>
          <w:numId w:val="17"/>
        </w:numPr>
        <w:tabs>
          <w:tab w:val="clear" w:pos="360"/>
        </w:tabs>
        <w:ind w:left="270" w:hanging="270"/>
        <w:rPr>
          <w:sz w:val="24"/>
        </w:rPr>
      </w:pPr>
      <w:r w:rsidRPr="00472B39">
        <w:rPr>
          <w:sz w:val="24"/>
        </w:rPr>
        <w:t xml:space="preserve">External reviewer for Promotion Committee, Dr. Emily </w:t>
      </w:r>
      <w:proofErr w:type="spellStart"/>
      <w:r w:rsidRPr="00472B39">
        <w:rPr>
          <w:sz w:val="24"/>
        </w:rPr>
        <w:t>Bou</w:t>
      </w:r>
      <w:r w:rsidR="00985E93" w:rsidRPr="00472B39">
        <w:rPr>
          <w:sz w:val="24"/>
        </w:rPr>
        <w:t>c</w:t>
      </w:r>
      <w:r w:rsidRPr="00472B39">
        <w:rPr>
          <w:sz w:val="24"/>
        </w:rPr>
        <w:t>k</w:t>
      </w:r>
      <w:proofErr w:type="spellEnd"/>
      <w:r w:rsidRPr="00472B39">
        <w:rPr>
          <w:sz w:val="24"/>
        </w:rPr>
        <w:t>, Professor of Special Education, Purdue University.</w:t>
      </w:r>
    </w:p>
    <w:p w14:paraId="2803C19E" w14:textId="77777777" w:rsidR="0060417C" w:rsidRPr="00472B39" w:rsidRDefault="0060417C" w:rsidP="00037F25">
      <w:pPr>
        <w:numPr>
          <w:ilvl w:val="0"/>
          <w:numId w:val="17"/>
        </w:numPr>
        <w:tabs>
          <w:tab w:val="clear" w:pos="360"/>
        </w:tabs>
        <w:ind w:left="270" w:hanging="270"/>
        <w:rPr>
          <w:sz w:val="24"/>
        </w:rPr>
      </w:pPr>
      <w:r w:rsidRPr="00472B39">
        <w:rPr>
          <w:sz w:val="24"/>
        </w:rPr>
        <w:t>Member, Dissertation Committee</w:t>
      </w:r>
      <w:r w:rsidR="005871F8" w:rsidRPr="00472B39">
        <w:rPr>
          <w:sz w:val="24"/>
        </w:rPr>
        <w:t>, External Examiner,</w:t>
      </w:r>
      <w:r w:rsidRPr="00472B39">
        <w:rPr>
          <w:sz w:val="24"/>
        </w:rPr>
        <w:t xml:space="preserve"> for Maureen Gormley, NIH, 2013</w:t>
      </w:r>
      <w:r w:rsidR="0091142D" w:rsidRPr="00472B39">
        <w:rPr>
          <w:sz w:val="24"/>
        </w:rPr>
        <w:t>-2014</w:t>
      </w:r>
      <w:r w:rsidRPr="00472B39">
        <w:rPr>
          <w:sz w:val="24"/>
        </w:rPr>
        <w:t>.</w:t>
      </w:r>
    </w:p>
    <w:p w14:paraId="33279A0C" w14:textId="77777777" w:rsidR="00030D98" w:rsidRPr="00472B39" w:rsidRDefault="00030D98" w:rsidP="00037F25">
      <w:pPr>
        <w:numPr>
          <w:ilvl w:val="0"/>
          <w:numId w:val="17"/>
        </w:numPr>
        <w:tabs>
          <w:tab w:val="clear" w:pos="360"/>
        </w:tabs>
        <w:ind w:left="270" w:hanging="270"/>
        <w:rPr>
          <w:sz w:val="24"/>
        </w:rPr>
      </w:pPr>
      <w:r w:rsidRPr="00472B39">
        <w:rPr>
          <w:sz w:val="24"/>
        </w:rPr>
        <w:t xml:space="preserve">Chairman, SOM Promotion Committee, Dr. </w:t>
      </w:r>
      <w:proofErr w:type="spellStart"/>
      <w:r w:rsidRPr="00472B39">
        <w:rPr>
          <w:sz w:val="24"/>
        </w:rPr>
        <w:t>Maged</w:t>
      </w:r>
      <w:proofErr w:type="spellEnd"/>
      <w:r w:rsidRPr="00472B39">
        <w:rPr>
          <w:sz w:val="24"/>
        </w:rPr>
        <w:t xml:space="preserve"> Hamza, 2012</w:t>
      </w:r>
      <w:r w:rsidR="0060417C" w:rsidRPr="00472B39">
        <w:rPr>
          <w:sz w:val="24"/>
        </w:rPr>
        <w:t>.</w:t>
      </w:r>
    </w:p>
    <w:p w14:paraId="114D9B6C" w14:textId="77777777" w:rsidR="00BA6053" w:rsidRPr="00472B39" w:rsidRDefault="00BA6053" w:rsidP="00037F25">
      <w:pPr>
        <w:numPr>
          <w:ilvl w:val="0"/>
          <w:numId w:val="17"/>
        </w:numPr>
        <w:tabs>
          <w:tab w:val="clear" w:pos="360"/>
        </w:tabs>
        <w:ind w:left="270" w:hanging="270"/>
        <w:rPr>
          <w:sz w:val="24"/>
        </w:rPr>
      </w:pPr>
      <w:r w:rsidRPr="00472B39">
        <w:rPr>
          <w:sz w:val="24"/>
        </w:rPr>
        <w:t>Member, Tenure Committee for Dr. Donna Gilles, September 2012.</w:t>
      </w:r>
    </w:p>
    <w:p w14:paraId="695048A3" w14:textId="77777777" w:rsidR="00BA6053" w:rsidRPr="00472B39" w:rsidRDefault="00BA6053" w:rsidP="00037F25">
      <w:pPr>
        <w:numPr>
          <w:ilvl w:val="0"/>
          <w:numId w:val="17"/>
        </w:numPr>
        <w:tabs>
          <w:tab w:val="clear" w:pos="360"/>
        </w:tabs>
        <w:ind w:left="270" w:hanging="270"/>
        <w:rPr>
          <w:sz w:val="24"/>
        </w:rPr>
      </w:pPr>
      <w:r w:rsidRPr="00472B39">
        <w:rPr>
          <w:sz w:val="24"/>
        </w:rPr>
        <w:t>Member, Doctoral Planning Committee for Kimber</w:t>
      </w:r>
      <w:r w:rsidR="00895EA5" w:rsidRPr="00472B39">
        <w:rPr>
          <w:sz w:val="24"/>
        </w:rPr>
        <w:t>l</w:t>
      </w:r>
      <w:r w:rsidRPr="00472B39">
        <w:rPr>
          <w:sz w:val="24"/>
        </w:rPr>
        <w:t>y Boyd, 2012.</w:t>
      </w:r>
    </w:p>
    <w:p w14:paraId="47FF7D37" w14:textId="77777777" w:rsidR="00BA6053" w:rsidRPr="00472B39" w:rsidRDefault="00BA6053" w:rsidP="00037F25">
      <w:pPr>
        <w:numPr>
          <w:ilvl w:val="0"/>
          <w:numId w:val="17"/>
        </w:numPr>
        <w:tabs>
          <w:tab w:val="clear" w:pos="360"/>
        </w:tabs>
        <w:ind w:left="270" w:hanging="270"/>
        <w:rPr>
          <w:sz w:val="24"/>
        </w:rPr>
      </w:pPr>
      <w:r w:rsidRPr="00472B39">
        <w:rPr>
          <w:sz w:val="24"/>
        </w:rPr>
        <w:t>Outside Member, Promotion Review Committee, VCU Department of Special Education and Disability Policy, March 2012.</w:t>
      </w:r>
    </w:p>
    <w:p w14:paraId="2F738551" w14:textId="77777777" w:rsidR="005871F8" w:rsidRPr="00472B39" w:rsidRDefault="005871F8" w:rsidP="00037F25">
      <w:pPr>
        <w:numPr>
          <w:ilvl w:val="0"/>
          <w:numId w:val="17"/>
        </w:numPr>
        <w:tabs>
          <w:tab w:val="clear" w:pos="360"/>
        </w:tabs>
        <w:ind w:left="270" w:hanging="270"/>
        <w:rPr>
          <w:sz w:val="24"/>
        </w:rPr>
      </w:pPr>
      <w:r w:rsidRPr="00472B39">
        <w:rPr>
          <w:sz w:val="24"/>
        </w:rPr>
        <w:t>Member, Dissertation Committee for Kira Austin, January 2011-2013.</w:t>
      </w:r>
    </w:p>
    <w:p w14:paraId="7DCE4233" w14:textId="77777777" w:rsidR="00BF06A0" w:rsidRPr="00472B39" w:rsidRDefault="00BF06A0" w:rsidP="00037F25">
      <w:pPr>
        <w:numPr>
          <w:ilvl w:val="0"/>
          <w:numId w:val="17"/>
        </w:numPr>
        <w:tabs>
          <w:tab w:val="clear" w:pos="360"/>
        </w:tabs>
        <w:ind w:left="270" w:hanging="270"/>
        <w:rPr>
          <w:sz w:val="24"/>
        </w:rPr>
      </w:pPr>
      <w:r w:rsidRPr="00472B39">
        <w:rPr>
          <w:sz w:val="24"/>
        </w:rPr>
        <w:t xml:space="preserve">Member, Promotion Committee for Dr. Jan </w:t>
      </w:r>
      <w:proofErr w:type="spellStart"/>
      <w:r w:rsidRPr="00472B39">
        <w:rPr>
          <w:sz w:val="24"/>
        </w:rPr>
        <w:t>Neimeier</w:t>
      </w:r>
      <w:proofErr w:type="spellEnd"/>
      <w:r w:rsidRPr="00472B39">
        <w:rPr>
          <w:sz w:val="24"/>
        </w:rPr>
        <w:t>, September 2011.</w:t>
      </w:r>
    </w:p>
    <w:p w14:paraId="6CCE8D32" w14:textId="77777777" w:rsidR="00BF06A0" w:rsidRPr="00472B39" w:rsidRDefault="00BF06A0" w:rsidP="00037F25">
      <w:pPr>
        <w:numPr>
          <w:ilvl w:val="0"/>
          <w:numId w:val="17"/>
        </w:numPr>
        <w:tabs>
          <w:tab w:val="clear" w:pos="360"/>
        </w:tabs>
        <w:ind w:left="270" w:hanging="270"/>
        <w:rPr>
          <w:sz w:val="24"/>
        </w:rPr>
      </w:pPr>
      <w:r w:rsidRPr="00472B39">
        <w:rPr>
          <w:sz w:val="24"/>
        </w:rPr>
        <w:t>Member, Peer review Board for Dr. Brent Arnold, August 2011.</w:t>
      </w:r>
    </w:p>
    <w:p w14:paraId="4B0B9BF1" w14:textId="77777777" w:rsidR="00BF06A0" w:rsidRPr="00472B39" w:rsidRDefault="00BF06A0" w:rsidP="00037F25">
      <w:pPr>
        <w:numPr>
          <w:ilvl w:val="0"/>
          <w:numId w:val="17"/>
        </w:numPr>
        <w:tabs>
          <w:tab w:val="clear" w:pos="360"/>
        </w:tabs>
        <w:ind w:left="270" w:hanging="270"/>
        <w:rPr>
          <w:sz w:val="24"/>
        </w:rPr>
      </w:pPr>
      <w:r w:rsidRPr="00472B39">
        <w:rPr>
          <w:sz w:val="24"/>
        </w:rPr>
        <w:t>Member, Promotion Committee for Peter Nguyen, Summer 2011.</w:t>
      </w:r>
    </w:p>
    <w:p w14:paraId="176A523B" w14:textId="77777777" w:rsidR="00BF06A0" w:rsidRPr="00472B39" w:rsidRDefault="00BA6053" w:rsidP="00037F25">
      <w:pPr>
        <w:numPr>
          <w:ilvl w:val="0"/>
          <w:numId w:val="17"/>
        </w:numPr>
        <w:tabs>
          <w:tab w:val="clear" w:pos="360"/>
        </w:tabs>
        <w:ind w:left="270" w:hanging="270"/>
        <w:rPr>
          <w:sz w:val="24"/>
        </w:rPr>
      </w:pPr>
      <w:r w:rsidRPr="00472B39">
        <w:rPr>
          <w:sz w:val="24"/>
        </w:rPr>
        <w:t xml:space="preserve">Member, </w:t>
      </w:r>
      <w:r w:rsidR="00BF06A0" w:rsidRPr="00472B39">
        <w:rPr>
          <w:sz w:val="24"/>
        </w:rPr>
        <w:t xml:space="preserve">Peer Review Committee for Emily </w:t>
      </w:r>
      <w:proofErr w:type="spellStart"/>
      <w:r w:rsidR="00BF06A0" w:rsidRPr="00472B39">
        <w:rPr>
          <w:sz w:val="24"/>
        </w:rPr>
        <w:t>Bouck</w:t>
      </w:r>
      <w:proofErr w:type="spellEnd"/>
      <w:r w:rsidR="00BF06A0" w:rsidRPr="00472B39">
        <w:rPr>
          <w:sz w:val="24"/>
        </w:rPr>
        <w:t>, 2011.</w:t>
      </w:r>
    </w:p>
    <w:p w14:paraId="64E16791" w14:textId="77777777" w:rsidR="00BF06A0" w:rsidRPr="00472B39" w:rsidRDefault="00BF06A0" w:rsidP="00037F25">
      <w:pPr>
        <w:numPr>
          <w:ilvl w:val="0"/>
          <w:numId w:val="17"/>
        </w:numPr>
        <w:tabs>
          <w:tab w:val="clear" w:pos="360"/>
        </w:tabs>
        <w:ind w:left="270" w:hanging="270"/>
        <w:rPr>
          <w:sz w:val="24"/>
        </w:rPr>
      </w:pPr>
      <w:r w:rsidRPr="00472B39">
        <w:rPr>
          <w:sz w:val="24"/>
        </w:rPr>
        <w:t xml:space="preserve">Member, Reviewer of Credentials to full Professor, Aisha </w:t>
      </w:r>
      <w:proofErr w:type="spellStart"/>
      <w:r w:rsidRPr="00472B39">
        <w:rPr>
          <w:sz w:val="24"/>
        </w:rPr>
        <w:t>Shamberger</w:t>
      </w:r>
      <w:proofErr w:type="spellEnd"/>
      <w:r w:rsidRPr="00472B39">
        <w:rPr>
          <w:sz w:val="24"/>
        </w:rPr>
        <w:t>, 2011.</w:t>
      </w:r>
    </w:p>
    <w:p w14:paraId="364F001D" w14:textId="77777777" w:rsidR="00BF06A0" w:rsidRPr="00472B39" w:rsidRDefault="00BF06A0" w:rsidP="00037F25">
      <w:pPr>
        <w:numPr>
          <w:ilvl w:val="0"/>
          <w:numId w:val="17"/>
        </w:numPr>
        <w:tabs>
          <w:tab w:val="clear" w:pos="360"/>
        </w:tabs>
        <w:ind w:left="270" w:hanging="270"/>
        <w:rPr>
          <w:sz w:val="24"/>
        </w:rPr>
      </w:pPr>
      <w:r w:rsidRPr="00472B39">
        <w:rPr>
          <w:sz w:val="24"/>
        </w:rPr>
        <w:t xml:space="preserve">Member, Peer Review Board for Kelly </w:t>
      </w:r>
      <w:proofErr w:type="spellStart"/>
      <w:r w:rsidRPr="00472B39">
        <w:rPr>
          <w:sz w:val="24"/>
        </w:rPr>
        <w:t>Whalon</w:t>
      </w:r>
      <w:proofErr w:type="spellEnd"/>
      <w:r w:rsidRPr="00472B39">
        <w:rPr>
          <w:sz w:val="24"/>
        </w:rPr>
        <w:t>, College of William and Mary, 2011.</w:t>
      </w:r>
    </w:p>
    <w:p w14:paraId="0FC43B98" w14:textId="77777777" w:rsidR="00BF06A0" w:rsidRPr="00472B39" w:rsidRDefault="00BF06A0" w:rsidP="00037F25">
      <w:pPr>
        <w:numPr>
          <w:ilvl w:val="0"/>
          <w:numId w:val="17"/>
        </w:numPr>
        <w:tabs>
          <w:tab w:val="clear" w:pos="360"/>
        </w:tabs>
        <w:ind w:left="270" w:hanging="270"/>
        <w:rPr>
          <w:sz w:val="24"/>
        </w:rPr>
      </w:pPr>
      <w:r w:rsidRPr="00472B39">
        <w:rPr>
          <w:sz w:val="24"/>
        </w:rPr>
        <w:t xml:space="preserve">Member, Peer review Board for Dr. </w:t>
      </w:r>
      <w:proofErr w:type="spellStart"/>
      <w:r w:rsidRPr="00472B39">
        <w:rPr>
          <w:sz w:val="24"/>
        </w:rPr>
        <w:t>Dulan</w:t>
      </w:r>
      <w:proofErr w:type="spellEnd"/>
      <w:r w:rsidRPr="00472B39">
        <w:rPr>
          <w:sz w:val="24"/>
        </w:rPr>
        <w:t xml:space="preserve"> Zhang, Texas A&amp;M, 2011.</w:t>
      </w:r>
    </w:p>
    <w:p w14:paraId="762EEEA3" w14:textId="77777777" w:rsidR="00BF06A0" w:rsidRPr="00472B39" w:rsidRDefault="00BF06A0" w:rsidP="00037F25">
      <w:pPr>
        <w:numPr>
          <w:ilvl w:val="0"/>
          <w:numId w:val="17"/>
        </w:numPr>
        <w:tabs>
          <w:tab w:val="clear" w:pos="360"/>
        </w:tabs>
        <w:ind w:left="270" w:hanging="270"/>
        <w:rPr>
          <w:sz w:val="24"/>
        </w:rPr>
      </w:pPr>
      <w:r w:rsidRPr="00472B39">
        <w:rPr>
          <w:sz w:val="24"/>
        </w:rPr>
        <w:t>Member, Peer review Board for Dr. John Vacca, St</w:t>
      </w:r>
      <w:r w:rsidR="00CC5945" w:rsidRPr="00472B39">
        <w:rPr>
          <w:sz w:val="24"/>
        </w:rPr>
        <w:t>.</w:t>
      </w:r>
      <w:r w:rsidRPr="00472B39">
        <w:rPr>
          <w:sz w:val="24"/>
        </w:rPr>
        <w:t xml:space="preserve"> Joseph’s University, Philadelphia, </w:t>
      </w:r>
      <w:r w:rsidR="00CC5945" w:rsidRPr="00472B39">
        <w:rPr>
          <w:sz w:val="24"/>
        </w:rPr>
        <w:t>PA</w:t>
      </w:r>
      <w:r w:rsidRPr="00472B39">
        <w:rPr>
          <w:sz w:val="24"/>
        </w:rPr>
        <w:t>, 2011.</w:t>
      </w:r>
    </w:p>
    <w:p w14:paraId="0185DACE" w14:textId="77777777" w:rsidR="00BF06A0" w:rsidRPr="00472B39" w:rsidRDefault="00BF06A0" w:rsidP="00037F25">
      <w:pPr>
        <w:numPr>
          <w:ilvl w:val="0"/>
          <w:numId w:val="10"/>
        </w:numPr>
        <w:tabs>
          <w:tab w:val="clear" w:pos="1440"/>
        </w:tabs>
        <w:ind w:left="270" w:hanging="270"/>
        <w:rPr>
          <w:sz w:val="24"/>
        </w:rPr>
      </w:pPr>
      <w:r w:rsidRPr="00472B39">
        <w:rPr>
          <w:sz w:val="24"/>
        </w:rPr>
        <w:t>Member, Qualifying Dissertation Committee for Kimberly Boyd, February 2011.</w:t>
      </w:r>
    </w:p>
    <w:p w14:paraId="0727C06B" w14:textId="77777777" w:rsidR="00BF06A0" w:rsidRPr="00472B39" w:rsidRDefault="00BF06A0" w:rsidP="00037F25">
      <w:pPr>
        <w:numPr>
          <w:ilvl w:val="0"/>
          <w:numId w:val="10"/>
        </w:numPr>
        <w:tabs>
          <w:tab w:val="clear" w:pos="1440"/>
        </w:tabs>
        <w:ind w:left="270" w:hanging="270"/>
        <w:rPr>
          <w:sz w:val="24"/>
        </w:rPr>
      </w:pPr>
      <w:r w:rsidRPr="00472B39">
        <w:rPr>
          <w:sz w:val="24"/>
        </w:rPr>
        <w:t>Member, Promotion Committee for Kevin Sutherland, September 2010.</w:t>
      </w:r>
    </w:p>
    <w:p w14:paraId="1B0D8977" w14:textId="77777777" w:rsidR="00BF06A0" w:rsidRPr="00472B39" w:rsidRDefault="00BF06A0" w:rsidP="00037F25">
      <w:pPr>
        <w:numPr>
          <w:ilvl w:val="0"/>
          <w:numId w:val="10"/>
        </w:numPr>
        <w:tabs>
          <w:tab w:val="clear" w:pos="1440"/>
        </w:tabs>
        <w:ind w:left="270" w:hanging="270"/>
        <w:rPr>
          <w:sz w:val="24"/>
        </w:rPr>
      </w:pPr>
      <w:r w:rsidRPr="00472B39">
        <w:rPr>
          <w:sz w:val="24"/>
        </w:rPr>
        <w:t>Member, CERSE Search Committee for Clinical Trials Coordinator, January 2010.</w:t>
      </w:r>
    </w:p>
    <w:p w14:paraId="715F48DF" w14:textId="77777777" w:rsidR="00BF06A0" w:rsidRPr="00472B39" w:rsidRDefault="00BF06A0" w:rsidP="00037F25">
      <w:pPr>
        <w:numPr>
          <w:ilvl w:val="0"/>
          <w:numId w:val="10"/>
        </w:numPr>
        <w:tabs>
          <w:tab w:val="clear" w:pos="1440"/>
        </w:tabs>
        <w:ind w:left="270" w:hanging="270"/>
        <w:rPr>
          <w:sz w:val="24"/>
        </w:rPr>
      </w:pPr>
      <w:r w:rsidRPr="00472B39">
        <w:rPr>
          <w:sz w:val="24"/>
        </w:rPr>
        <w:t xml:space="preserve">Member, Dissertation Committee for Laura </w:t>
      </w:r>
      <w:proofErr w:type="spellStart"/>
      <w:r w:rsidRPr="00472B39">
        <w:rPr>
          <w:sz w:val="24"/>
        </w:rPr>
        <w:t>Kuti</w:t>
      </w:r>
      <w:proofErr w:type="spellEnd"/>
      <w:r w:rsidRPr="00472B39">
        <w:rPr>
          <w:sz w:val="24"/>
        </w:rPr>
        <w:t>, February 2010.</w:t>
      </w:r>
    </w:p>
    <w:p w14:paraId="6F7B82C4" w14:textId="77777777" w:rsidR="00BF06A0" w:rsidRPr="00472B39" w:rsidRDefault="00BF06A0" w:rsidP="00037F25">
      <w:pPr>
        <w:numPr>
          <w:ilvl w:val="0"/>
          <w:numId w:val="10"/>
        </w:numPr>
        <w:tabs>
          <w:tab w:val="clear" w:pos="1440"/>
        </w:tabs>
        <w:ind w:left="270" w:hanging="270"/>
        <w:rPr>
          <w:sz w:val="24"/>
        </w:rPr>
      </w:pPr>
      <w:r w:rsidRPr="00472B39">
        <w:rPr>
          <w:sz w:val="24"/>
        </w:rPr>
        <w:t>Member, Dissertation Committee for Roberta Gentry, February 2010.</w:t>
      </w:r>
    </w:p>
    <w:p w14:paraId="70548313" w14:textId="77777777" w:rsidR="00BF06A0" w:rsidRPr="00472B39" w:rsidRDefault="00BF06A0" w:rsidP="00037F25">
      <w:pPr>
        <w:numPr>
          <w:ilvl w:val="0"/>
          <w:numId w:val="10"/>
        </w:numPr>
        <w:tabs>
          <w:tab w:val="clear" w:pos="1440"/>
        </w:tabs>
        <w:ind w:left="270" w:hanging="270"/>
        <w:rPr>
          <w:spacing w:val="-4"/>
          <w:sz w:val="24"/>
        </w:rPr>
      </w:pPr>
      <w:r w:rsidRPr="00472B39">
        <w:rPr>
          <w:spacing w:val="-4"/>
          <w:sz w:val="24"/>
        </w:rPr>
        <w:lastRenderedPageBreak/>
        <w:t xml:space="preserve">Chairperson, Promotion Committee for </w:t>
      </w:r>
      <w:r w:rsidR="00BA6053" w:rsidRPr="00472B39">
        <w:rPr>
          <w:spacing w:val="-4"/>
          <w:sz w:val="24"/>
        </w:rPr>
        <w:t xml:space="preserve">VCU </w:t>
      </w:r>
      <w:r w:rsidRPr="00472B39">
        <w:rPr>
          <w:spacing w:val="-4"/>
          <w:sz w:val="24"/>
        </w:rPr>
        <w:t>Department of Special Education and Disability Policy, August 2009.</w:t>
      </w:r>
    </w:p>
    <w:p w14:paraId="75356310" w14:textId="77777777" w:rsidR="00BF06A0" w:rsidRPr="00472B39" w:rsidRDefault="00BF06A0" w:rsidP="00037F25">
      <w:pPr>
        <w:numPr>
          <w:ilvl w:val="0"/>
          <w:numId w:val="10"/>
        </w:numPr>
        <w:tabs>
          <w:tab w:val="clear" w:pos="1440"/>
        </w:tabs>
        <w:ind w:left="270" w:hanging="270"/>
        <w:rPr>
          <w:sz w:val="24"/>
        </w:rPr>
      </w:pPr>
      <w:r w:rsidRPr="00472B39">
        <w:rPr>
          <w:sz w:val="24"/>
        </w:rPr>
        <w:t>Member, Promotion Committee for Juan Carlos Arango, October 2009.</w:t>
      </w:r>
    </w:p>
    <w:p w14:paraId="1C266410" w14:textId="77777777" w:rsidR="00BF06A0" w:rsidRPr="00472B39" w:rsidRDefault="00BF06A0" w:rsidP="00037F25">
      <w:pPr>
        <w:numPr>
          <w:ilvl w:val="0"/>
          <w:numId w:val="10"/>
        </w:numPr>
        <w:tabs>
          <w:tab w:val="clear" w:pos="1440"/>
        </w:tabs>
        <w:ind w:left="270" w:hanging="270"/>
        <w:rPr>
          <w:sz w:val="24"/>
        </w:rPr>
      </w:pPr>
      <w:r w:rsidRPr="00472B39">
        <w:rPr>
          <w:sz w:val="24"/>
        </w:rPr>
        <w:t>Member, Dissertation Committee for Mark Richardson, November 2009.</w:t>
      </w:r>
    </w:p>
    <w:p w14:paraId="07D9680C" w14:textId="77777777" w:rsidR="00BF06A0" w:rsidRPr="00472B39" w:rsidRDefault="00BF06A0" w:rsidP="00037F25">
      <w:pPr>
        <w:numPr>
          <w:ilvl w:val="0"/>
          <w:numId w:val="10"/>
        </w:numPr>
        <w:tabs>
          <w:tab w:val="clear" w:pos="1440"/>
        </w:tabs>
        <w:ind w:left="270" w:hanging="270"/>
        <w:rPr>
          <w:sz w:val="24"/>
        </w:rPr>
      </w:pPr>
      <w:r w:rsidRPr="00472B39">
        <w:rPr>
          <w:sz w:val="24"/>
        </w:rPr>
        <w:t xml:space="preserve">Member, Dissertation Committee for Sandra </w:t>
      </w:r>
      <w:proofErr w:type="spellStart"/>
      <w:r w:rsidRPr="00472B39">
        <w:rPr>
          <w:sz w:val="24"/>
        </w:rPr>
        <w:t>Fritton</w:t>
      </w:r>
      <w:proofErr w:type="spellEnd"/>
      <w:r w:rsidRPr="00472B39">
        <w:rPr>
          <w:sz w:val="24"/>
        </w:rPr>
        <w:t>, November 2009.</w:t>
      </w:r>
    </w:p>
    <w:p w14:paraId="3A794A9C" w14:textId="77777777" w:rsidR="00BF06A0" w:rsidRPr="00472B39" w:rsidRDefault="00BF06A0" w:rsidP="00037F25">
      <w:pPr>
        <w:numPr>
          <w:ilvl w:val="0"/>
          <w:numId w:val="10"/>
        </w:numPr>
        <w:tabs>
          <w:tab w:val="clear" w:pos="1440"/>
        </w:tabs>
        <w:ind w:left="270" w:hanging="270"/>
        <w:rPr>
          <w:sz w:val="24"/>
        </w:rPr>
      </w:pPr>
      <w:r w:rsidRPr="00472B39">
        <w:rPr>
          <w:sz w:val="24"/>
        </w:rPr>
        <w:t>Chairman, School of Education, Dissertation Committee, for Allison Wilder, 2006-2008.</w:t>
      </w:r>
    </w:p>
    <w:p w14:paraId="5A3009A1" w14:textId="77777777" w:rsidR="00BF06A0" w:rsidRPr="00472B39" w:rsidRDefault="00BF06A0" w:rsidP="00037F25">
      <w:pPr>
        <w:numPr>
          <w:ilvl w:val="0"/>
          <w:numId w:val="10"/>
        </w:numPr>
        <w:tabs>
          <w:tab w:val="clear" w:pos="1440"/>
        </w:tabs>
        <w:ind w:left="270" w:hanging="270"/>
        <w:rPr>
          <w:sz w:val="24"/>
        </w:rPr>
      </w:pPr>
      <w:r w:rsidRPr="00472B39">
        <w:rPr>
          <w:sz w:val="24"/>
        </w:rPr>
        <w:t xml:space="preserve">Member, School of Education, Dissertation Committee for Elin </w:t>
      </w:r>
      <w:proofErr w:type="spellStart"/>
      <w:r w:rsidRPr="00472B39">
        <w:rPr>
          <w:sz w:val="24"/>
        </w:rPr>
        <w:t>Doval</w:t>
      </w:r>
      <w:proofErr w:type="spellEnd"/>
      <w:r w:rsidRPr="00472B39">
        <w:rPr>
          <w:sz w:val="24"/>
        </w:rPr>
        <w:t>, March 2007-2008.</w:t>
      </w:r>
    </w:p>
    <w:p w14:paraId="7FEE3FD9" w14:textId="77777777" w:rsidR="00BF06A0" w:rsidRPr="00472B39" w:rsidRDefault="00BF06A0" w:rsidP="00037F25">
      <w:pPr>
        <w:numPr>
          <w:ilvl w:val="0"/>
          <w:numId w:val="10"/>
        </w:numPr>
        <w:tabs>
          <w:tab w:val="clear" w:pos="1440"/>
        </w:tabs>
        <w:ind w:left="270" w:hanging="270"/>
        <w:rPr>
          <w:sz w:val="24"/>
        </w:rPr>
      </w:pPr>
      <w:r w:rsidRPr="00472B39">
        <w:rPr>
          <w:sz w:val="24"/>
        </w:rPr>
        <w:t xml:space="preserve">Member, School of Education, Dissertation Committee, for </w:t>
      </w:r>
      <w:proofErr w:type="spellStart"/>
      <w:r w:rsidRPr="00472B39">
        <w:rPr>
          <w:sz w:val="24"/>
        </w:rPr>
        <w:t>Gaynel</w:t>
      </w:r>
      <w:proofErr w:type="spellEnd"/>
      <w:r w:rsidRPr="00472B39">
        <w:rPr>
          <w:sz w:val="24"/>
        </w:rPr>
        <w:t xml:space="preserve"> Olsen, 2006 – 2007.</w:t>
      </w:r>
    </w:p>
    <w:p w14:paraId="72146A48" w14:textId="77777777" w:rsidR="00BF06A0" w:rsidRPr="00472B39" w:rsidRDefault="00BF06A0" w:rsidP="00037F25">
      <w:pPr>
        <w:numPr>
          <w:ilvl w:val="0"/>
          <w:numId w:val="10"/>
        </w:numPr>
        <w:tabs>
          <w:tab w:val="clear" w:pos="1440"/>
        </w:tabs>
        <w:ind w:left="270" w:hanging="270"/>
        <w:rPr>
          <w:sz w:val="24"/>
        </w:rPr>
      </w:pPr>
      <w:r w:rsidRPr="00472B39">
        <w:rPr>
          <w:sz w:val="24"/>
        </w:rPr>
        <w:t xml:space="preserve">Member, School of Education, Dissertation Committee, for Jack K. Trammell, 2006. </w:t>
      </w:r>
    </w:p>
    <w:p w14:paraId="143E2F24" w14:textId="77777777" w:rsidR="00BF06A0" w:rsidRPr="00472B39" w:rsidRDefault="00BF06A0" w:rsidP="00037F25">
      <w:pPr>
        <w:numPr>
          <w:ilvl w:val="0"/>
          <w:numId w:val="10"/>
        </w:numPr>
        <w:tabs>
          <w:tab w:val="clear" w:pos="1440"/>
        </w:tabs>
        <w:ind w:left="270" w:hanging="270"/>
        <w:rPr>
          <w:sz w:val="24"/>
        </w:rPr>
      </w:pPr>
      <w:r w:rsidRPr="00472B39">
        <w:rPr>
          <w:sz w:val="24"/>
        </w:rPr>
        <w:t xml:space="preserve">Member, School of Education Promotion and Tenure Committee, October-December 2005. </w:t>
      </w:r>
    </w:p>
    <w:p w14:paraId="30A3299B" w14:textId="77777777" w:rsidR="00BF06A0" w:rsidRPr="00472B39" w:rsidRDefault="00BF06A0" w:rsidP="00037F25">
      <w:pPr>
        <w:numPr>
          <w:ilvl w:val="0"/>
          <w:numId w:val="10"/>
        </w:numPr>
        <w:tabs>
          <w:tab w:val="clear" w:pos="1440"/>
        </w:tabs>
        <w:ind w:left="270" w:hanging="270"/>
        <w:rPr>
          <w:sz w:val="24"/>
        </w:rPr>
      </w:pPr>
      <w:r w:rsidRPr="00472B39">
        <w:rPr>
          <w:sz w:val="24"/>
        </w:rPr>
        <w:t>Chairman, Department of Physical Medicine, Promotion Committee for Full Professor for William Walker, M.D., Fall 2007.</w:t>
      </w:r>
    </w:p>
    <w:p w14:paraId="7E7FFB9E" w14:textId="77777777" w:rsidR="00BF06A0" w:rsidRPr="00472B39" w:rsidRDefault="00BF06A0" w:rsidP="00037F25">
      <w:pPr>
        <w:numPr>
          <w:ilvl w:val="0"/>
          <w:numId w:val="10"/>
        </w:numPr>
        <w:tabs>
          <w:tab w:val="clear" w:pos="1440"/>
        </w:tabs>
        <w:ind w:left="270" w:hanging="270"/>
        <w:rPr>
          <w:sz w:val="24"/>
        </w:rPr>
      </w:pPr>
      <w:r w:rsidRPr="00472B39">
        <w:rPr>
          <w:sz w:val="24"/>
        </w:rPr>
        <w:t>Chairman, Department of Physical Medicine, Promotion Committee for Full Professor for William McKinley, M.D., Fall 2005.</w:t>
      </w:r>
    </w:p>
    <w:p w14:paraId="0EE4D436" w14:textId="77777777" w:rsidR="00BF06A0" w:rsidRPr="00472B39" w:rsidRDefault="00BF06A0" w:rsidP="00037F25">
      <w:pPr>
        <w:numPr>
          <w:ilvl w:val="0"/>
          <w:numId w:val="10"/>
        </w:numPr>
        <w:tabs>
          <w:tab w:val="clear" w:pos="1440"/>
        </w:tabs>
        <w:ind w:left="270" w:hanging="270"/>
        <w:rPr>
          <w:sz w:val="24"/>
        </w:rPr>
      </w:pPr>
      <w:r w:rsidRPr="00472B39">
        <w:rPr>
          <w:sz w:val="24"/>
        </w:rPr>
        <w:t>Chairman, Department of Physical Medicine, Promotion Committee to Associate Professor for Jeffrey Ericksen, M.D., Fall 2005.</w:t>
      </w:r>
    </w:p>
    <w:p w14:paraId="7BADE02C" w14:textId="77777777" w:rsidR="00BF06A0" w:rsidRPr="00472B39" w:rsidRDefault="00BF06A0" w:rsidP="00037F25">
      <w:pPr>
        <w:numPr>
          <w:ilvl w:val="0"/>
          <w:numId w:val="10"/>
        </w:numPr>
        <w:tabs>
          <w:tab w:val="clear" w:pos="1440"/>
        </w:tabs>
        <w:ind w:left="270" w:hanging="270"/>
        <w:rPr>
          <w:sz w:val="24"/>
        </w:rPr>
      </w:pPr>
      <w:r w:rsidRPr="00472B39">
        <w:rPr>
          <w:sz w:val="24"/>
        </w:rPr>
        <w:t xml:space="preserve">Member, Department of Physical Medicine, Promotion Committee to Full Professor for Meena </w:t>
      </w:r>
      <w:proofErr w:type="spellStart"/>
      <w:r w:rsidRPr="00472B39">
        <w:rPr>
          <w:sz w:val="24"/>
        </w:rPr>
        <w:t>Midha</w:t>
      </w:r>
      <w:proofErr w:type="spellEnd"/>
      <w:r w:rsidRPr="00472B39">
        <w:rPr>
          <w:sz w:val="24"/>
        </w:rPr>
        <w:t>, M.D., Fall 2004.</w:t>
      </w:r>
    </w:p>
    <w:p w14:paraId="587DFFE7" w14:textId="77777777" w:rsidR="00BF06A0" w:rsidRPr="00472B39" w:rsidRDefault="00BF06A0" w:rsidP="00037F25">
      <w:pPr>
        <w:numPr>
          <w:ilvl w:val="0"/>
          <w:numId w:val="10"/>
        </w:numPr>
        <w:tabs>
          <w:tab w:val="clear" w:pos="1440"/>
        </w:tabs>
        <w:ind w:left="270" w:hanging="270"/>
        <w:rPr>
          <w:sz w:val="24"/>
        </w:rPr>
      </w:pPr>
      <w:r w:rsidRPr="00472B39">
        <w:rPr>
          <w:sz w:val="24"/>
        </w:rPr>
        <w:t>Member, Department of Biomedical Engineering, Promotion Committee for Dr. Paul Wetzel, Fall 2002.</w:t>
      </w:r>
    </w:p>
    <w:p w14:paraId="74CF2DF0" w14:textId="77777777" w:rsidR="00BF06A0" w:rsidRPr="00472B39" w:rsidRDefault="00BF06A0" w:rsidP="00037F25">
      <w:pPr>
        <w:numPr>
          <w:ilvl w:val="0"/>
          <w:numId w:val="10"/>
        </w:numPr>
        <w:tabs>
          <w:tab w:val="clear" w:pos="1440"/>
        </w:tabs>
        <w:ind w:left="270" w:hanging="270"/>
        <w:rPr>
          <w:sz w:val="24"/>
        </w:rPr>
      </w:pPr>
      <w:r w:rsidRPr="00472B39">
        <w:rPr>
          <w:sz w:val="24"/>
        </w:rPr>
        <w:t>Member, Department of Physical Medicine, Promotion Committee for Dr. David Hess, Fall 2002.</w:t>
      </w:r>
    </w:p>
    <w:p w14:paraId="4B22350A" w14:textId="77777777" w:rsidR="00BF06A0" w:rsidRPr="00472B39" w:rsidRDefault="00BF06A0" w:rsidP="00037F25">
      <w:pPr>
        <w:numPr>
          <w:ilvl w:val="0"/>
          <w:numId w:val="10"/>
        </w:numPr>
        <w:tabs>
          <w:tab w:val="clear" w:pos="1440"/>
        </w:tabs>
        <w:ind w:left="270" w:hanging="270"/>
        <w:rPr>
          <w:sz w:val="24"/>
        </w:rPr>
      </w:pPr>
      <w:r w:rsidRPr="00472B39">
        <w:rPr>
          <w:sz w:val="24"/>
        </w:rPr>
        <w:t>Member, School of Education, Dissertation Committee for Satoko Yasuda, 2002-2003.</w:t>
      </w:r>
    </w:p>
    <w:p w14:paraId="7A59AD5A" w14:textId="77777777" w:rsidR="00BF06A0" w:rsidRPr="00472B39" w:rsidRDefault="00BF06A0" w:rsidP="00037F25">
      <w:pPr>
        <w:numPr>
          <w:ilvl w:val="0"/>
          <w:numId w:val="10"/>
        </w:numPr>
        <w:tabs>
          <w:tab w:val="clear" w:pos="1440"/>
        </w:tabs>
        <w:ind w:left="270" w:hanging="270"/>
        <w:rPr>
          <w:sz w:val="24"/>
        </w:rPr>
      </w:pPr>
      <w:r w:rsidRPr="00472B39">
        <w:rPr>
          <w:sz w:val="24"/>
        </w:rPr>
        <w:t>Member, School of Education, Dissertation Committee for William Fuller, 2002-2003.</w:t>
      </w:r>
    </w:p>
    <w:p w14:paraId="5D5C450A" w14:textId="77777777" w:rsidR="00BF06A0" w:rsidRPr="00472B39" w:rsidRDefault="00BF06A0" w:rsidP="00037F25">
      <w:pPr>
        <w:numPr>
          <w:ilvl w:val="0"/>
          <w:numId w:val="10"/>
        </w:numPr>
        <w:tabs>
          <w:tab w:val="clear" w:pos="1440"/>
        </w:tabs>
        <w:ind w:left="270" w:hanging="270"/>
        <w:rPr>
          <w:sz w:val="24"/>
        </w:rPr>
      </w:pPr>
      <w:r w:rsidRPr="00472B39">
        <w:rPr>
          <w:sz w:val="24"/>
        </w:rPr>
        <w:t>Member, School of Education, Dissertation Committee for Beth Gilson, 2002-2003.</w:t>
      </w:r>
    </w:p>
    <w:p w14:paraId="37D1677A" w14:textId="77777777" w:rsidR="00BF06A0" w:rsidRPr="00472B39" w:rsidRDefault="00BF06A0" w:rsidP="00037F25">
      <w:pPr>
        <w:numPr>
          <w:ilvl w:val="0"/>
          <w:numId w:val="10"/>
        </w:numPr>
        <w:tabs>
          <w:tab w:val="clear" w:pos="1440"/>
        </w:tabs>
        <w:ind w:left="270" w:hanging="270"/>
        <w:rPr>
          <w:sz w:val="24"/>
        </w:rPr>
      </w:pPr>
      <w:r w:rsidRPr="00472B39">
        <w:rPr>
          <w:sz w:val="24"/>
        </w:rPr>
        <w:t>Member, School of Education, Dissertation Committee for Darlene Unger, 2000-2001.</w:t>
      </w:r>
    </w:p>
    <w:p w14:paraId="777B7ACD" w14:textId="77777777" w:rsidR="00BF06A0" w:rsidRPr="00472B39" w:rsidRDefault="00BF06A0" w:rsidP="00037F25">
      <w:pPr>
        <w:numPr>
          <w:ilvl w:val="0"/>
          <w:numId w:val="10"/>
        </w:numPr>
        <w:tabs>
          <w:tab w:val="clear" w:pos="1440"/>
        </w:tabs>
        <w:ind w:left="270" w:hanging="270"/>
        <w:rPr>
          <w:sz w:val="24"/>
        </w:rPr>
      </w:pPr>
      <w:r w:rsidRPr="00472B39">
        <w:rPr>
          <w:sz w:val="24"/>
        </w:rPr>
        <w:t>Member, Department of Physical Education and Recreation Search Committee, 2001-2002.</w:t>
      </w:r>
    </w:p>
    <w:p w14:paraId="5722EF40" w14:textId="77777777" w:rsidR="00BF06A0" w:rsidRPr="00472B39" w:rsidRDefault="00BF06A0" w:rsidP="00037F25">
      <w:pPr>
        <w:numPr>
          <w:ilvl w:val="0"/>
          <w:numId w:val="10"/>
        </w:numPr>
        <w:tabs>
          <w:tab w:val="clear" w:pos="1440"/>
        </w:tabs>
        <w:ind w:left="270" w:hanging="270"/>
        <w:rPr>
          <w:sz w:val="24"/>
        </w:rPr>
      </w:pPr>
      <w:r w:rsidRPr="00472B39">
        <w:rPr>
          <w:sz w:val="24"/>
        </w:rPr>
        <w:t>Member, School of Education Promotion and Tenure Review Committee, 2000-2001.</w:t>
      </w:r>
    </w:p>
    <w:p w14:paraId="72414FED" w14:textId="77777777" w:rsidR="00BF06A0" w:rsidRPr="00472B39" w:rsidRDefault="00BF06A0" w:rsidP="00037F25">
      <w:pPr>
        <w:numPr>
          <w:ilvl w:val="0"/>
          <w:numId w:val="10"/>
        </w:numPr>
        <w:tabs>
          <w:tab w:val="clear" w:pos="1440"/>
        </w:tabs>
        <w:ind w:left="270" w:hanging="270"/>
        <w:rPr>
          <w:sz w:val="24"/>
        </w:rPr>
      </w:pPr>
      <w:r w:rsidRPr="00472B39">
        <w:rPr>
          <w:sz w:val="24"/>
        </w:rPr>
        <w:t>Member, Department of Rehabilitation Counseling, Promotion Committee for Christine Reid, Ph.D., November 2000.</w:t>
      </w:r>
    </w:p>
    <w:p w14:paraId="4EA42398" w14:textId="77777777" w:rsidR="00BF06A0" w:rsidRPr="00472B39" w:rsidRDefault="00BF06A0" w:rsidP="00037F25">
      <w:pPr>
        <w:numPr>
          <w:ilvl w:val="0"/>
          <w:numId w:val="10"/>
        </w:numPr>
        <w:tabs>
          <w:tab w:val="clear" w:pos="1440"/>
        </w:tabs>
        <w:ind w:left="270" w:hanging="270"/>
        <w:rPr>
          <w:sz w:val="24"/>
        </w:rPr>
      </w:pPr>
      <w:r w:rsidRPr="00472B39">
        <w:rPr>
          <w:sz w:val="24"/>
        </w:rPr>
        <w:t xml:space="preserve">Member, Promotion Committee for David </w:t>
      </w:r>
      <w:proofErr w:type="spellStart"/>
      <w:r w:rsidRPr="00472B39">
        <w:rPr>
          <w:sz w:val="24"/>
        </w:rPr>
        <w:t>Cifu</w:t>
      </w:r>
      <w:proofErr w:type="spellEnd"/>
      <w:r w:rsidRPr="00472B39">
        <w:rPr>
          <w:sz w:val="24"/>
        </w:rPr>
        <w:t>, M.D., 1999-2000.</w:t>
      </w:r>
    </w:p>
    <w:p w14:paraId="09F658A9" w14:textId="77777777" w:rsidR="00BF06A0" w:rsidRPr="00472B39" w:rsidRDefault="00BF06A0" w:rsidP="00037F25">
      <w:pPr>
        <w:numPr>
          <w:ilvl w:val="0"/>
          <w:numId w:val="10"/>
        </w:numPr>
        <w:tabs>
          <w:tab w:val="clear" w:pos="1440"/>
        </w:tabs>
        <w:ind w:left="270" w:hanging="270"/>
        <w:rPr>
          <w:sz w:val="24"/>
        </w:rPr>
      </w:pPr>
      <w:r w:rsidRPr="00472B39">
        <w:rPr>
          <w:sz w:val="24"/>
        </w:rPr>
        <w:t>Chairman, Promotion Committee for William Walker, M.D. - 1999 – 2000.</w:t>
      </w:r>
    </w:p>
    <w:p w14:paraId="4AB40816" w14:textId="77777777" w:rsidR="00BF06A0" w:rsidRPr="00472B39" w:rsidRDefault="00BF06A0" w:rsidP="00037F25">
      <w:pPr>
        <w:numPr>
          <w:ilvl w:val="0"/>
          <w:numId w:val="10"/>
        </w:numPr>
        <w:tabs>
          <w:tab w:val="clear" w:pos="1440"/>
        </w:tabs>
        <w:ind w:left="270" w:hanging="270"/>
        <w:rPr>
          <w:sz w:val="24"/>
        </w:rPr>
      </w:pPr>
      <w:r w:rsidRPr="00472B39">
        <w:rPr>
          <w:sz w:val="24"/>
        </w:rPr>
        <w:t>Member, Promotion Committee for William McKinley, M.D. - 1998-1999.</w:t>
      </w:r>
    </w:p>
    <w:p w14:paraId="77A712C6" w14:textId="77777777" w:rsidR="00BF06A0" w:rsidRPr="00472B39" w:rsidRDefault="00BF06A0" w:rsidP="00037F25">
      <w:pPr>
        <w:numPr>
          <w:ilvl w:val="0"/>
          <w:numId w:val="10"/>
        </w:numPr>
        <w:tabs>
          <w:tab w:val="clear" w:pos="1440"/>
        </w:tabs>
        <w:ind w:left="270" w:hanging="270"/>
        <w:rPr>
          <w:sz w:val="24"/>
        </w:rPr>
      </w:pPr>
      <w:r w:rsidRPr="00472B39">
        <w:rPr>
          <w:sz w:val="24"/>
        </w:rPr>
        <w:t>Member, Cancer Rehabilitation Department, Promotion Committee for Stephen Gudas, Ph.D., 1998-1999.</w:t>
      </w:r>
    </w:p>
    <w:p w14:paraId="5F882D83" w14:textId="77777777" w:rsidR="00BF06A0" w:rsidRPr="00472B39" w:rsidRDefault="00BF06A0" w:rsidP="00037F25">
      <w:pPr>
        <w:numPr>
          <w:ilvl w:val="0"/>
          <w:numId w:val="10"/>
        </w:numPr>
        <w:tabs>
          <w:tab w:val="clear" w:pos="1440"/>
        </w:tabs>
        <w:ind w:left="270" w:hanging="270"/>
        <w:rPr>
          <w:sz w:val="24"/>
        </w:rPr>
      </w:pPr>
      <w:r w:rsidRPr="00472B39">
        <w:rPr>
          <w:sz w:val="24"/>
        </w:rPr>
        <w:t>Member, Promotion Committee for Karen Rucker, M.D., 1994 - 1995.</w:t>
      </w:r>
    </w:p>
    <w:p w14:paraId="0646F6E6" w14:textId="77777777" w:rsidR="00BF06A0" w:rsidRPr="00472B39" w:rsidRDefault="00BF06A0" w:rsidP="00037F25">
      <w:pPr>
        <w:numPr>
          <w:ilvl w:val="0"/>
          <w:numId w:val="10"/>
        </w:numPr>
        <w:tabs>
          <w:tab w:val="clear" w:pos="1440"/>
        </w:tabs>
        <w:ind w:left="270" w:hanging="270"/>
        <w:rPr>
          <w:sz w:val="24"/>
        </w:rPr>
      </w:pPr>
      <w:r w:rsidRPr="00472B39">
        <w:rPr>
          <w:sz w:val="24"/>
        </w:rPr>
        <w:t>Member, School of Education, Promotion and Tenure Committee for Debra Ballinger, Ph.D., December 1999-2000.</w:t>
      </w:r>
    </w:p>
    <w:p w14:paraId="6B7A9624" w14:textId="77777777" w:rsidR="00BF06A0" w:rsidRPr="00472B39" w:rsidRDefault="00BF06A0" w:rsidP="00037F25">
      <w:pPr>
        <w:numPr>
          <w:ilvl w:val="0"/>
          <w:numId w:val="10"/>
        </w:numPr>
        <w:tabs>
          <w:tab w:val="clear" w:pos="1440"/>
        </w:tabs>
        <w:ind w:left="270" w:hanging="270"/>
        <w:rPr>
          <w:spacing w:val="-4"/>
          <w:sz w:val="24"/>
        </w:rPr>
      </w:pPr>
      <w:r w:rsidRPr="00472B39">
        <w:rPr>
          <w:spacing w:val="-4"/>
          <w:sz w:val="24"/>
        </w:rPr>
        <w:t>Served on School of Allied Health Search Committee for Rehabilitation Counseling Department Chairman, 1997.</w:t>
      </w:r>
    </w:p>
    <w:p w14:paraId="58DED2F2" w14:textId="77777777" w:rsidR="00BF06A0" w:rsidRPr="00472B39" w:rsidRDefault="00BF06A0" w:rsidP="00037F25">
      <w:pPr>
        <w:numPr>
          <w:ilvl w:val="0"/>
          <w:numId w:val="10"/>
        </w:numPr>
        <w:tabs>
          <w:tab w:val="clear" w:pos="1440"/>
        </w:tabs>
        <w:ind w:left="270" w:hanging="270"/>
        <w:rPr>
          <w:sz w:val="24"/>
        </w:rPr>
      </w:pPr>
      <w:r w:rsidRPr="00472B39">
        <w:rPr>
          <w:sz w:val="24"/>
        </w:rPr>
        <w:t>Served on University wide Research Advisory Council, 1991-1994.</w:t>
      </w:r>
    </w:p>
    <w:p w14:paraId="774F6F18" w14:textId="77777777" w:rsidR="00BF06A0" w:rsidRPr="00472B39" w:rsidRDefault="00BF06A0" w:rsidP="00037F25">
      <w:pPr>
        <w:numPr>
          <w:ilvl w:val="0"/>
          <w:numId w:val="10"/>
        </w:numPr>
        <w:tabs>
          <w:tab w:val="clear" w:pos="1440"/>
        </w:tabs>
        <w:ind w:left="270" w:hanging="270"/>
        <w:rPr>
          <w:sz w:val="24"/>
        </w:rPr>
      </w:pPr>
      <w:r w:rsidRPr="00472B39">
        <w:rPr>
          <w:sz w:val="24"/>
        </w:rPr>
        <w:t>Served on School of Education Promotion and Tenure Committee, 1990-1991.</w:t>
      </w:r>
    </w:p>
    <w:p w14:paraId="3D65DC1D" w14:textId="77777777" w:rsidR="00BF06A0" w:rsidRPr="00472B39" w:rsidRDefault="00BF06A0" w:rsidP="00037F25">
      <w:pPr>
        <w:numPr>
          <w:ilvl w:val="0"/>
          <w:numId w:val="10"/>
        </w:numPr>
        <w:tabs>
          <w:tab w:val="clear" w:pos="1440"/>
        </w:tabs>
        <w:ind w:left="270" w:hanging="270"/>
        <w:rPr>
          <w:sz w:val="24"/>
        </w:rPr>
      </w:pPr>
      <w:r w:rsidRPr="00472B39">
        <w:rPr>
          <w:sz w:val="24"/>
        </w:rPr>
        <w:t xml:space="preserve">Member, Tenure Committee for George </w:t>
      </w:r>
      <w:proofErr w:type="spellStart"/>
      <w:r w:rsidRPr="00472B39">
        <w:rPr>
          <w:sz w:val="24"/>
        </w:rPr>
        <w:t>Giacobbee</w:t>
      </w:r>
      <w:proofErr w:type="spellEnd"/>
      <w:r w:rsidRPr="00472B39">
        <w:rPr>
          <w:sz w:val="24"/>
        </w:rPr>
        <w:t>, 1980-1981.</w:t>
      </w:r>
    </w:p>
    <w:p w14:paraId="07BA09B3" w14:textId="77777777" w:rsidR="00BF06A0" w:rsidRPr="00472B39" w:rsidRDefault="00BF06A0" w:rsidP="00037F25">
      <w:pPr>
        <w:numPr>
          <w:ilvl w:val="0"/>
          <w:numId w:val="10"/>
        </w:numPr>
        <w:tabs>
          <w:tab w:val="clear" w:pos="1440"/>
        </w:tabs>
        <w:ind w:left="270" w:hanging="270"/>
        <w:rPr>
          <w:sz w:val="24"/>
        </w:rPr>
      </w:pPr>
      <w:r w:rsidRPr="00472B39">
        <w:rPr>
          <w:sz w:val="24"/>
        </w:rPr>
        <w:t>Chairperson, Search Committee for VCU-MCV Chairman of Physical Medicine Department.</w:t>
      </w:r>
    </w:p>
    <w:p w14:paraId="0712BE3F" w14:textId="77777777" w:rsidR="00BF06A0" w:rsidRPr="00472B39" w:rsidRDefault="00BF06A0" w:rsidP="00037F25">
      <w:pPr>
        <w:numPr>
          <w:ilvl w:val="0"/>
          <w:numId w:val="10"/>
        </w:numPr>
        <w:tabs>
          <w:tab w:val="clear" w:pos="1440"/>
        </w:tabs>
        <w:ind w:left="270" w:hanging="270"/>
        <w:rPr>
          <w:sz w:val="24"/>
        </w:rPr>
      </w:pPr>
      <w:r w:rsidRPr="00472B39">
        <w:rPr>
          <w:sz w:val="24"/>
        </w:rPr>
        <w:t xml:space="preserve">Chairperson, School of Medicine, Promotion Committee for Meena </w:t>
      </w:r>
      <w:proofErr w:type="spellStart"/>
      <w:r w:rsidRPr="00472B39">
        <w:rPr>
          <w:sz w:val="24"/>
        </w:rPr>
        <w:t>Midha</w:t>
      </w:r>
      <w:proofErr w:type="spellEnd"/>
      <w:r w:rsidRPr="00472B39">
        <w:rPr>
          <w:sz w:val="24"/>
        </w:rPr>
        <w:t>, M.D., 1989.</w:t>
      </w:r>
    </w:p>
    <w:p w14:paraId="75191C6C" w14:textId="77777777" w:rsidR="00BF06A0" w:rsidRPr="00472B39" w:rsidRDefault="00BF06A0" w:rsidP="00037F25">
      <w:pPr>
        <w:numPr>
          <w:ilvl w:val="0"/>
          <w:numId w:val="10"/>
        </w:numPr>
        <w:tabs>
          <w:tab w:val="clear" w:pos="1440"/>
        </w:tabs>
        <w:ind w:left="270" w:hanging="270"/>
        <w:rPr>
          <w:sz w:val="24"/>
        </w:rPr>
      </w:pPr>
      <w:r w:rsidRPr="00472B39">
        <w:rPr>
          <w:sz w:val="24"/>
        </w:rPr>
        <w:t xml:space="preserve">Member, School of Medicine, Tenure Committee for Gregory </w:t>
      </w:r>
      <w:proofErr w:type="spellStart"/>
      <w:r w:rsidRPr="00472B39">
        <w:rPr>
          <w:sz w:val="24"/>
        </w:rPr>
        <w:t>O'Shanick,M.D</w:t>
      </w:r>
      <w:proofErr w:type="spellEnd"/>
      <w:r w:rsidRPr="00472B39">
        <w:rPr>
          <w:sz w:val="24"/>
        </w:rPr>
        <w:t>., September 1988.</w:t>
      </w:r>
    </w:p>
    <w:p w14:paraId="5F645B83" w14:textId="77777777" w:rsidR="00BF06A0" w:rsidRPr="00472B39" w:rsidRDefault="00BF06A0" w:rsidP="00037F25">
      <w:pPr>
        <w:numPr>
          <w:ilvl w:val="0"/>
          <w:numId w:val="10"/>
        </w:numPr>
        <w:tabs>
          <w:tab w:val="clear" w:pos="1440"/>
        </w:tabs>
        <w:ind w:left="270" w:hanging="270"/>
        <w:rPr>
          <w:sz w:val="24"/>
        </w:rPr>
      </w:pPr>
      <w:r w:rsidRPr="00472B39">
        <w:rPr>
          <w:sz w:val="24"/>
        </w:rPr>
        <w:t>Member, School of Medicine, Tenure Committee for Jeffrey Kreutzer, Ph.D., September 1987.</w:t>
      </w:r>
    </w:p>
    <w:p w14:paraId="2817893B" w14:textId="77777777" w:rsidR="00BF06A0" w:rsidRPr="00472B39" w:rsidRDefault="00BF06A0" w:rsidP="00037F25">
      <w:pPr>
        <w:numPr>
          <w:ilvl w:val="0"/>
          <w:numId w:val="10"/>
        </w:numPr>
        <w:tabs>
          <w:tab w:val="clear" w:pos="1440"/>
        </w:tabs>
        <w:ind w:left="270" w:hanging="270"/>
        <w:rPr>
          <w:sz w:val="24"/>
        </w:rPr>
      </w:pPr>
      <w:r w:rsidRPr="00472B39">
        <w:rPr>
          <w:sz w:val="24"/>
        </w:rPr>
        <w:t>Member, School of Education, Dissertation Committee for Maureen Heck, May 1995.</w:t>
      </w:r>
    </w:p>
    <w:p w14:paraId="29F871B4" w14:textId="77777777" w:rsidR="00BF06A0" w:rsidRPr="00472B39" w:rsidRDefault="00BF06A0" w:rsidP="00037F25">
      <w:pPr>
        <w:numPr>
          <w:ilvl w:val="0"/>
          <w:numId w:val="10"/>
        </w:numPr>
        <w:tabs>
          <w:tab w:val="clear" w:pos="1440"/>
        </w:tabs>
        <w:ind w:left="270" w:hanging="270"/>
        <w:rPr>
          <w:sz w:val="24"/>
        </w:rPr>
      </w:pPr>
      <w:r w:rsidRPr="00472B39">
        <w:rPr>
          <w:sz w:val="24"/>
        </w:rPr>
        <w:t>Member, School of Education, Dissertation Committee for Jane Everson, May 1988.</w:t>
      </w:r>
    </w:p>
    <w:p w14:paraId="3B2ED4FE" w14:textId="77777777" w:rsidR="00BF06A0" w:rsidRPr="00472B39" w:rsidRDefault="00BF06A0" w:rsidP="00037F25">
      <w:pPr>
        <w:numPr>
          <w:ilvl w:val="0"/>
          <w:numId w:val="10"/>
        </w:numPr>
        <w:tabs>
          <w:tab w:val="clear" w:pos="1440"/>
        </w:tabs>
        <w:ind w:left="270" w:hanging="270"/>
        <w:rPr>
          <w:sz w:val="24"/>
        </w:rPr>
      </w:pPr>
      <w:r w:rsidRPr="00472B39">
        <w:rPr>
          <w:sz w:val="24"/>
        </w:rPr>
        <w:t xml:space="preserve">Chairperson, School of Education, Dissertation Committee for Lisa </w:t>
      </w:r>
      <w:proofErr w:type="spellStart"/>
      <w:r w:rsidRPr="00472B39">
        <w:rPr>
          <w:sz w:val="24"/>
        </w:rPr>
        <w:t>Shoaf</w:t>
      </w:r>
      <w:proofErr w:type="spellEnd"/>
      <w:r w:rsidRPr="00472B39">
        <w:rPr>
          <w:sz w:val="24"/>
        </w:rPr>
        <w:t>, 1999-2000.</w:t>
      </w:r>
    </w:p>
    <w:p w14:paraId="0EADDC82" w14:textId="77777777" w:rsidR="00BF06A0" w:rsidRPr="00472B39" w:rsidRDefault="00BF06A0" w:rsidP="00037F25">
      <w:pPr>
        <w:numPr>
          <w:ilvl w:val="0"/>
          <w:numId w:val="10"/>
        </w:numPr>
        <w:tabs>
          <w:tab w:val="clear" w:pos="1440"/>
        </w:tabs>
        <w:ind w:left="270" w:hanging="270"/>
        <w:rPr>
          <w:sz w:val="24"/>
        </w:rPr>
      </w:pPr>
      <w:r w:rsidRPr="00472B39">
        <w:rPr>
          <w:sz w:val="24"/>
        </w:rPr>
        <w:t>Chairperson, School of Education, Dissemination Committee for Michael West.</w:t>
      </w:r>
    </w:p>
    <w:p w14:paraId="3EF11E99" w14:textId="77777777" w:rsidR="00BF06A0" w:rsidRPr="00472B39" w:rsidRDefault="00BF06A0" w:rsidP="00037F25">
      <w:pPr>
        <w:numPr>
          <w:ilvl w:val="0"/>
          <w:numId w:val="10"/>
        </w:numPr>
        <w:tabs>
          <w:tab w:val="clear" w:pos="1440"/>
        </w:tabs>
        <w:ind w:left="270" w:hanging="270"/>
        <w:rPr>
          <w:sz w:val="24"/>
        </w:rPr>
      </w:pPr>
      <w:r w:rsidRPr="00472B39">
        <w:rPr>
          <w:sz w:val="24"/>
        </w:rPr>
        <w:t xml:space="preserve">Chairperson, School of Education, Dissertation Committee for David </w:t>
      </w:r>
      <w:proofErr w:type="spellStart"/>
      <w:r w:rsidRPr="00472B39">
        <w:rPr>
          <w:sz w:val="24"/>
        </w:rPr>
        <w:t>Pitonyak</w:t>
      </w:r>
      <w:proofErr w:type="spellEnd"/>
      <w:r w:rsidRPr="00472B39">
        <w:rPr>
          <w:sz w:val="24"/>
        </w:rPr>
        <w:t>, November 1988.</w:t>
      </w:r>
    </w:p>
    <w:p w14:paraId="432FB656" w14:textId="77777777" w:rsidR="00BF06A0" w:rsidRPr="00472B39" w:rsidRDefault="00BF06A0" w:rsidP="00037F25">
      <w:pPr>
        <w:numPr>
          <w:ilvl w:val="0"/>
          <w:numId w:val="10"/>
        </w:numPr>
        <w:tabs>
          <w:tab w:val="clear" w:pos="1440"/>
        </w:tabs>
        <w:ind w:left="270" w:hanging="270"/>
        <w:rPr>
          <w:sz w:val="24"/>
        </w:rPr>
      </w:pPr>
      <w:r w:rsidRPr="00472B39">
        <w:rPr>
          <w:sz w:val="24"/>
        </w:rPr>
        <w:lastRenderedPageBreak/>
        <w:t>Chairperson, School of Education, Dissertation Committee for M. V. Morton, October 1988.</w:t>
      </w:r>
    </w:p>
    <w:p w14:paraId="1872EA85" w14:textId="77777777" w:rsidR="00BF06A0" w:rsidRPr="00472B39" w:rsidRDefault="00BF06A0" w:rsidP="00037F25">
      <w:pPr>
        <w:numPr>
          <w:ilvl w:val="0"/>
          <w:numId w:val="10"/>
        </w:numPr>
        <w:tabs>
          <w:tab w:val="clear" w:pos="1440"/>
        </w:tabs>
        <w:ind w:left="270" w:hanging="270"/>
        <w:rPr>
          <w:sz w:val="24"/>
        </w:rPr>
      </w:pPr>
      <w:r w:rsidRPr="00472B39">
        <w:rPr>
          <w:sz w:val="24"/>
        </w:rPr>
        <w:t xml:space="preserve">Chairperson, School of Education, Dissertation Committee for Cheri </w:t>
      </w:r>
      <w:proofErr w:type="spellStart"/>
      <w:r w:rsidRPr="00472B39">
        <w:rPr>
          <w:sz w:val="24"/>
        </w:rPr>
        <w:t>Stierer</w:t>
      </w:r>
      <w:proofErr w:type="spellEnd"/>
      <w:r w:rsidRPr="00472B39">
        <w:rPr>
          <w:sz w:val="24"/>
        </w:rPr>
        <w:t>, December 1987.</w:t>
      </w:r>
    </w:p>
    <w:p w14:paraId="0B9BABAA" w14:textId="77777777" w:rsidR="00BF06A0" w:rsidRPr="00472B39" w:rsidRDefault="00BF06A0" w:rsidP="00037F25">
      <w:pPr>
        <w:numPr>
          <w:ilvl w:val="0"/>
          <w:numId w:val="10"/>
        </w:numPr>
        <w:tabs>
          <w:tab w:val="clear" w:pos="1440"/>
        </w:tabs>
        <w:ind w:left="270" w:hanging="270"/>
        <w:rPr>
          <w:sz w:val="24"/>
        </w:rPr>
      </w:pPr>
      <w:r w:rsidRPr="00472B39">
        <w:rPr>
          <w:sz w:val="24"/>
        </w:rPr>
        <w:t>Member, School of Education, Dissertation Committee for Michael Shafer, October 1987.</w:t>
      </w:r>
    </w:p>
    <w:p w14:paraId="6E1546D6" w14:textId="77777777" w:rsidR="00BF06A0" w:rsidRPr="00472B39" w:rsidRDefault="00BF06A0" w:rsidP="00037F25">
      <w:pPr>
        <w:numPr>
          <w:ilvl w:val="0"/>
          <w:numId w:val="10"/>
        </w:numPr>
        <w:tabs>
          <w:tab w:val="clear" w:pos="1440"/>
        </w:tabs>
        <w:ind w:left="270" w:hanging="270"/>
        <w:rPr>
          <w:sz w:val="24"/>
        </w:rPr>
      </w:pPr>
      <w:r w:rsidRPr="00472B39">
        <w:rPr>
          <w:sz w:val="24"/>
        </w:rPr>
        <w:t>Member, Search Committee for University Provost, August 1984 - September 1985.</w:t>
      </w:r>
    </w:p>
    <w:p w14:paraId="414B74C8" w14:textId="77777777" w:rsidR="00BF06A0" w:rsidRPr="00472B39" w:rsidRDefault="00BF06A0" w:rsidP="00037F25">
      <w:pPr>
        <w:numPr>
          <w:ilvl w:val="0"/>
          <w:numId w:val="10"/>
        </w:numPr>
        <w:tabs>
          <w:tab w:val="clear" w:pos="1440"/>
        </w:tabs>
        <w:ind w:left="270" w:hanging="270"/>
        <w:rPr>
          <w:sz w:val="24"/>
        </w:rPr>
      </w:pPr>
      <w:r w:rsidRPr="00472B39">
        <w:rPr>
          <w:sz w:val="24"/>
        </w:rPr>
        <w:t>Chairman for Dean of First Lady's Projects on Mental Retardation.</w:t>
      </w:r>
    </w:p>
    <w:p w14:paraId="06CBEC02" w14:textId="77777777" w:rsidR="00BF06A0" w:rsidRPr="00472B39" w:rsidRDefault="00BF06A0" w:rsidP="00037F25">
      <w:pPr>
        <w:numPr>
          <w:ilvl w:val="0"/>
          <w:numId w:val="10"/>
        </w:numPr>
        <w:tabs>
          <w:tab w:val="clear" w:pos="1440"/>
        </w:tabs>
        <w:ind w:left="270" w:hanging="270"/>
        <w:rPr>
          <w:sz w:val="24"/>
        </w:rPr>
      </w:pPr>
      <w:r w:rsidRPr="00472B39">
        <w:rPr>
          <w:sz w:val="24"/>
        </w:rPr>
        <w:t>Member, University Research Advisory Council, 1983-1986.</w:t>
      </w:r>
    </w:p>
    <w:p w14:paraId="5829C9EA" w14:textId="77777777" w:rsidR="00BF06A0" w:rsidRPr="00472B39" w:rsidRDefault="00BF06A0" w:rsidP="00037F25">
      <w:pPr>
        <w:numPr>
          <w:ilvl w:val="0"/>
          <w:numId w:val="10"/>
        </w:numPr>
        <w:tabs>
          <w:tab w:val="clear" w:pos="1440"/>
        </w:tabs>
        <w:ind w:left="270" w:hanging="270"/>
        <w:rPr>
          <w:sz w:val="24"/>
        </w:rPr>
      </w:pPr>
      <w:r w:rsidRPr="00472B39">
        <w:rPr>
          <w:sz w:val="24"/>
        </w:rPr>
        <w:t>Member, Institution Self-Study Research Committee, 1982-1983.</w:t>
      </w:r>
    </w:p>
    <w:p w14:paraId="5633F0E5" w14:textId="77777777" w:rsidR="00BF06A0" w:rsidRPr="00472B39" w:rsidRDefault="00BF06A0" w:rsidP="00037F25">
      <w:pPr>
        <w:numPr>
          <w:ilvl w:val="0"/>
          <w:numId w:val="10"/>
        </w:numPr>
        <w:tabs>
          <w:tab w:val="clear" w:pos="1440"/>
        </w:tabs>
        <w:ind w:left="270" w:hanging="270"/>
        <w:rPr>
          <w:sz w:val="24"/>
        </w:rPr>
      </w:pPr>
      <w:r w:rsidRPr="00472B39">
        <w:rPr>
          <w:sz w:val="24"/>
        </w:rPr>
        <w:t>Member, University Search Committee, Division of Educational Services, May 1983.</w:t>
      </w:r>
    </w:p>
    <w:p w14:paraId="21AD67B2" w14:textId="77777777" w:rsidR="00BF06A0" w:rsidRPr="00472B39" w:rsidRDefault="00BF06A0" w:rsidP="00037F25">
      <w:pPr>
        <w:numPr>
          <w:ilvl w:val="0"/>
          <w:numId w:val="10"/>
        </w:numPr>
        <w:tabs>
          <w:tab w:val="clear" w:pos="1440"/>
        </w:tabs>
        <w:ind w:left="270" w:hanging="270"/>
        <w:rPr>
          <w:sz w:val="24"/>
        </w:rPr>
      </w:pPr>
      <w:r w:rsidRPr="00472B39">
        <w:rPr>
          <w:sz w:val="24"/>
        </w:rPr>
        <w:t>Member, Instructional Leadership Committee for Ph.D. Program, March - April 1982.</w:t>
      </w:r>
    </w:p>
    <w:p w14:paraId="146FDDBA" w14:textId="77777777" w:rsidR="00BF06A0" w:rsidRPr="00472B39" w:rsidRDefault="00BF06A0" w:rsidP="00037F25">
      <w:pPr>
        <w:numPr>
          <w:ilvl w:val="0"/>
          <w:numId w:val="10"/>
        </w:numPr>
        <w:tabs>
          <w:tab w:val="clear" w:pos="1440"/>
        </w:tabs>
        <w:ind w:left="270" w:hanging="270"/>
        <w:rPr>
          <w:sz w:val="24"/>
        </w:rPr>
      </w:pPr>
      <w:r w:rsidRPr="00472B39">
        <w:rPr>
          <w:sz w:val="24"/>
        </w:rPr>
        <w:t>Member, School of Social Work, Tenure Committee for Dr. Dennis Poole, Fall 1985.</w:t>
      </w:r>
    </w:p>
    <w:p w14:paraId="2299D5AE" w14:textId="77777777" w:rsidR="00BF06A0" w:rsidRPr="00472B39" w:rsidRDefault="00BF06A0" w:rsidP="00037F25">
      <w:pPr>
        <w:numPr>
          <w:ilvl w:val="0"/>
          <w:numId w:val="10"/>
        </w:numPr>
        <w:tabs>
          <w:tab w:val="clear" w:pos="1440"/>
        </w:tabs>
        <w:ind w:left="270" w:hanging="270"/>
        <w:rPr>
          <w:sz w:val="24"/>
        </w:rPr>
      </w:pPr>
      <w:r w:rsidRPr="00472B39">
        <w:rPr>
          <w:sz w:val="24"/>
        </w:rPr>
        <w:t>Member, University Phi Kappa Phi Award Committee, April 1982.</w:t>
      </w:r>
    </w:p>
    <w:p w14:paraId="02A73507" w14:textId="77777777" w:rsidR="00BF06A0" w:rsidRPr="00472B39" w:rsidRDefault="00BF06A0" w:rsidP="00037F25">
      <w:pPr>
        <w:numPr>
          <w:ilvl w:val="0"/>
          <w:numId w:val="10"/>
        </w:numPr>
        <w:tabs>
          <w:tab w:val="clear" w:pos="1440"/>
        </w:tabs>
        <w:ind w:left="270" w:hanging="270"/>
        <w:rPr>
          <w:sz w:val="24"/>
        </w:rPr>
      </w:pPr>
      <w:r w:rsidRPr="00472B39">
        <w:rPr>
          <w:sz w:val="24"/>
        </w:rPr>
        <w:t>Chairman, Grade Appeal Committee for Judith Starr, VCU, May 1979.</w:t>
      </w:r>
    </w:p>
    <w:p w14:paraId="63AA0596" w14:textId="77777777" w:rsidR="00BF06A0" w:rsidRPr="00472B39" w:rsidRDefault="00BF06A0" w:rsidP="00037F25">
      <w:pPr>
        <w:numPr>
          <w:ilvl w:val="0"/>
          <w:numId w:val="10"/>
        </w:numPr>
        <w:tabs>
          <w:tab w:val="clear" w:pos="1440"/>
        </w:tabs>
        <w:ind w:left="270" w:hanging="270"/>
        <w:rPr>
          <w:sz w:val="24"/>
        </w:rPr>
      </w:pPr>
      <w:r w:rsidRPr="00472B39">
        <w:rPr>
          <w:sz w:val="24"/>
        </w:rPr>
        <w:t>Chairman, Grade Appeal Committee for Alice Love, VCU, May 1978.</w:t>
      </w:r>
    </w:p>
    <w:p w14:paraId="0CA5469B" w14:textId="77777777" w:rsidR="00BF06A0" w:rsidRPr="00472B39" w:rsidRDefault="00BF06A0" w:rsidP="00037F25">
      <w:pPr>
        <w:numPr>
          <w:ilvl w:val="0"/>
          <w:numId w:val="10"/>
        </w:numPr>
        <w:tabs>
          <w:tab w:val="clear" w:pos="1440"/>
        </w:tabs>
        <w:ind w:left="270" w:hanging="270"/>
        <w:rPr>
          <w:sz w:val="24"/>
        </w:rPr>
      </w:pPr>
      <w:r w:rsidRPr="00472B39">
        <w:rPr>
          <w:sz w:val="24"/>
        </w:rPr>
        <w:t>Member, Search Committee, VCU, 1977-1978.</w:t>
      </w:r>
    </w:p>
    <w:p w14:paraId="3B925D22" w14:textId="77777777" w:rsidR="00BF06A0" w:rsidRPr="00472B39" w:rsidRDefault="00BF06A0" w:rsidP="00037F25">
      <w:pPr>
        <w:numPr>
          <w:ilvl w:val="0"/>
          <w:numId w:val="10"/>
        </w:numPr>
        <w:tabs>
          <w:tab w:val="clear" w:pos="1440"/>
        </w:tabs>
        <w:ind w:left="270" w:hanging="270"/>
        <w:rPr>
          <w:sz w:val="24"/>
        </w:rPr>
      </w:pPr>
      <w:r w:rsidRPr="00472B39">
        <w:rPr>
          <w:sz w:val="24"/>
        </w:rPr>
        <w:t>Member, Promotion and Advisory Committee, VCU, 1977-1978.</w:t>
      </w:r>
    </w:p>
    <w:p w14:paraId="790BBD5C" w14:textId="77777777" w:rsidR="00BF06A0" w:rsidRPr="00472B39" w:rsidRDefault="00BF06A0" w:rsidP="00037F25">
      <w:pPr>
        <w:numPr>
          <w:ilvl w:val="0"/>
          <w:numId w:val="10"/>
        </w:numPr>
        <w:tabs>
          <w:tab w:val="clear" w:pos="1440"/>
        </w:tabs>
        <w:ind w:left="270" w:hanging="270"/>
        <w:rPr>
          <w:sz w:val="24"/>
        </w:rPr>
      </w:pPr>
      <w:r w:rsidRPr="00472B39">
        <w:rPr>
          <w:sz w:val="24"/>
        </w:rPr>
        <w:t>Member, Research Committee, School of Education, VCU, 1976-1977.</w:t>
      </w:r>
    </w:p>
    <w:p w14:paraId="526C74B9" w14:textId="77777777" w:rsidR="00BF06A0" w:rsidRPr="00472B39" w:rsidRDefault="00BF06A0" w:rsidP="00037F25">
      <w:pPr>
        <w:numPr>
          <w:ilvl w:val="0"/>
          <w:numId w:val="10"/>
        </w:numPr>
        <w:tabs>
          <w:tab w:val="clear" w:pos="1440"/>
        </w:tabs>
        <w:ind w:left="270" w:hanging="270"/>
        <w:rPr>
          <w:sz w:val="24"/>
        </w:rPr>
      </w:pPr>
      <w:r w:rsidRPr="00472B39">
        <w:rPr>
          <w:sz w:val="24"/>
        </w:rPr>
        <w:t xml:space="preserve">Member, Department of Occupational Therapy, Thesis Committee for Penny </w:t>
      </w:r>
      <w:proofErr w:type="spellStart"/>
      <w:r w:rsidRPr="00472B39">
        <w:rPr>
          <w:sz w:val="24"/>
        </w:rPr>
        <w:t>Bonnadona</w:t>
      </w:r>
      <w:proofErr w:type="spellEnd"/>
      <w:r w:rsidRPr="00472B39">
        <w:rPr>
          <w:sz w:val="24"/>
        </w:rPr>
        <w:t>, 1979.</w:t>
      </w:r>
    </w:p>
    <w:p w14:paraId="25C6B241" w14:textId="77777777" w:rsidR="00BF06A0" w:rsidRPr="00472B39" w:rsidRDefault="00BF06A0" w:rsidP="00037F25">
      <w:pPr>
        <w:numPr>
          <w:ilvl w:val="0"/>
          <w:numId w:val="10"/>
        </w:numPr>
        <w:tabs>
          <w:tab w:val="clear" w:pos="1440"/>
        </w:tabs>
        <w:ind w:left="270" w:hanging="270"/>
        <w:rPr>
          <w:sz w:val="24"/>
        </w:rPr>
      </w:pPr>
      <w:r w:rsidRPr="00472B39">
        <w:rPr>
          <w:sz w:val="24"/>
        </w:rPr>
        <w:t>Member, Department of Psychology, Thesis Committee for Lynn Marlowe, 1981-1982.</w:t>
      </w:r>
    </w:p>
    <w:p w14:paraId="52B1214F" w14:textId="77777777" w:rsidR="00BF06A0" w:rsidRPr="00472B39" w:rsidRDefault="00BF06A0" w:rsidP="00037F25">
      <w:pPr>
        <w:numPr>
          <w:ilvl w:val="0"/>
          <w:numId w:val="10"/>
        </w:numPr>
        <w:tabs>
          <w:tab w:val="clear" w:pos="1440"/>
        </w:tabs>
        <w:ind w:left="270" w:hanging="270"/>
        <w:rPr>
          <w:sz w:val="24"/>
        </w:rPr>
      </w:pPr>
      <w:r w:rsidRPr="00472B39">
        <w:rPr>
          <w:sz w:val="24"/>
        </w:rPr>
        <w:t>Member, Department of Physical Education, D.I.S. Masters Committee for Fred Valentine, 1979.</w:t>
      </w:r>
    </w:p>
    <w:p w14:paraId="7057A84A" w14:textId="77777777" w:rsidR="00BF06A0" w:rsidRPr="00472B39" w:rsidRDefault="00BF06A0" w:rsidP="00037F25">
      <w:pPr>
        <w:numPr>
          <w:ilvl w:val="0"/>
          <w:numId w:val="10"/>
        </w:numPr>
        <w:tabs>
          <w:tab w:val="clear" w:pos="1440"/>
        </w:tabs>
        <w:ind w:left="270" w:hanging="270"/>
        <w:rPr>
          <w:sz w:val="24"/>
        </w:rPr>
      </w:pPr>
      <w:r w:rsidRPr="00472B39">
        <w:rPr>
          <w:sz w:val="24"/>
        </w:rPr>
        <w:t>Member, Department of Recreation, Thesis Committee for Diane Mosely, 1982-1983.</w:t>
      </w:r>
    </w:p>
    <w:p w14:paraId="6DE021DB" w14:textId="77777777" w:rsidR="00BF06A0" w:rsidRPr="00472B39" w:rsidRDefault="00BF06A0" w:rsidP="00037F25">
      <w:pPr>
        <w:numPr>
          <w:ilvl w:val="0"/>
          <w:numId w:val="10"/>
        </w:numPr>
        <w:tabs>
          <w:tab w:val="clear" w:pos="1440"/>
        </w:tabs>
        <w:ind w:left="270" w:hanging="270"/>
        <w:rPr>
          <w:sz w:val="24"/>
        </w:rPr>
      </w:pPr>
      <w:r w:rsidRPr="00472B39">
        <w:rPr>
          <w:sz w:val="24"/>
        </w:rPr>
        <w:t xml:space="preserve">Member, Department of Recreation, Thesis Committee for Margie </w:t>
      </w:r>
      <w:proofErr w:type="spellStart"/>
      <w:r w:rsidRPr="00472B39">
        <w:rPr>
          <w:sz w:val="24"/>
        </w:rPr>
        <w:t>Genau</w:t>
      </w:r>
      <w:proofErr w:type="spellEnd"/>
      <w:r w:rsidRPr="00472B39">
        <w:rPr>
          <w:sz w:val="24"/>
        </w:rPr>
        <w:t>, 1982-1983.</w:t>
      </w:r>
    </w:p>
    <w:p w14:paraId="4A7FBBE1" w14:textId="77777777" w:rsidR="00BF06A0" w:rsidRPr="00472B39" w:rsidRDefault="00BF06A0" w:rsidP="00037F25">
      <w:pPr>
        <w:numPr>
          <w:ilvl w:val="0"/>
          <w:numId w:val="10"/>
        </w:numPr>
        <w:tabs>
          <w:tab w:val="clear" w:pos="1440"/>
        </w:tabs>
        <w:ind w:left="270" w:hanging="270"/>
        <w:rPr>
          <w:sz w:val="24"/>
        </w:rPr>
      </w:pPr>
      <w:r w:rsidRPr="00472B39">
        <w:rPr>
          <w:sz w:val="24"/>
        </w:rPr>
        <w:t>Member, Programs and Curriculum Committee, 1979-1982.</w:t>
      </w:r>
    </w:p>
    <w:p w14:paraId="2157812E" w14:textId="77777777" w:rsidR="00BF06A0" w:rsidRPr="00472B39" w:rsidRDefault="00BF06A0" w:rsidP="00037F25">
      <w:pPr>
        <w:numPr>
          <w:ilvl w:val="0"/>
          <w:numId w:val="10"/>
        </w:numPr>
        <w:tabs>
          <w:tab w:val="clear" w:pos="1440"/>
        </w:tabs>
        <w:ind w:left="270" w:hanging="270"/>
        <w:rPr>
          <w:sz w:val="24"/>
        </w:rPr>
      </w:pPr>
      <w:r w:rsidRPr="00472B39">
        <w:rPr>
          <w:sz w:val="24"/>
        </w:rPr>
        <w:t>Member, VCU Ph.D. Policy Board to Dean, School of Education, 1981-1984.</w:t>
      </w:r>
    </w:p>
    <w:p w14:paraId="35037E67" w14:textId="77777777" w:rsidR="008D4232" w:rsidRPr="00472B39" w:rsidRDefault="008D4232" w:rsidP="0026465D">
      <w:pPr>
        <w:ind w:firstLine="360"/>
        <w:rPr>
          <w:b/>
          <w:sz w:val="24"/>
        </w:rPr>
      </w:pPr>
    </w:p>
    <w:p w14:paraId="62151433" w14:textId="77777777" w:rsidR="007C7231" w:rsidRPr="00472B39" w:rsidRDefault="00687FB6" w:rsidP="0026465D">
      <w:pPr>
        <w:rPr>
          <w:b/>
          <w:sz w:val="24"/>
        </w:rPr>
      </w:pPr>
      <w:r w:rsidRPr="00472B39">
        <w:rPr>
          <w:b/>
          <w:sz w:val="24"/>
        </w:rPr>
        <w:t xml:space="preserve">Virginia Commonwealth </w:t>
      </w:r>
      <w:r w:rsidR="00BF06A0" w:rsidRPr="00472B39">
        <w:rPr>
          <w:b/>
          <w:sz w:val="24"/>
        </w:rPr>
        <w:t>University Committees</w:t>
      </w:r>
    </w:p>
    <w:p w14:paraId="5DB4E01D" w14:textId="77777777" w:rsidR="004B40FC" w:rsidRPr="00472B39" w:rsidRDefault="004B40FC" w:rsidP="0026465D">
      <w:pPr>
        <w:rPr>
          <w:b/>
          <w:sz w:val="24"/>
        </w:rPr>
      </w:pPr>
    </w:p>
    <w:p w14:paraId="7F068E79" w14:textId="77777777" w:rsidR="00E0575B" w:rsidRPr="00472B39" w:rsidRDefault="00E0575B" w:rsidP="00E0575B">
      <w:pPr>
        <w:numPr>
          <w:ilvl w:val="0"/>
          <w:numId w:val="17"/>
        </w:numPr>
        <w:shd w:val="clear" w:color="auto" w:fill="FFFFFF"/>
        <w:tabs>
          <w:tab w:val="clear" w:pos="360"/>
        </w:tabs>
        <w:ind w:left="270" w:hanging="270"/>
        <w:rPr>
          <w:color w:val="222222"/>
          <w:sz w:val="24"/>
          <w:szCs w:val="24"/>
        </w:rPr>
      </w:pPr>
      <w:r w:rsidRPr="00472B39">
        <w:rPr>
          <w:color w:val="222222"/>
          <w:sz w:val="24"/>
          <w:szCs w:val="24"/>
        </w:rPr>
        <w:t xml:space="preserve">Member, SOM Promotion Committee, Dr. </w:t>
      </w:r>
      <w:proofErr w:type="spellStart"/>
      <w:r w:rsidRPr="00472B39">
        <w:rPr>
          <w:color w:val="222222"/>
          <w:sz w:val="24"/>
          <w:szCs w:val="24"/>
        </w:rPr>
        <w:t>Cynhtia</w:t>
      </w:r>
      <w:proofErr w:type="spellEnd"/>
      <w:r w:rsidRPr="00472B39">
        <w:rPr>
          <w:color w:val="222222"/>
          <w:sz w:val="24"/>
          <w:szCs w:val="24"/>
        </w:rPr>
        <w:t xml:space="preserve"> Rolston, 2019.</w:t>
      </w:r>
    </w:p>
    <w:p w14:paraId="3994C546" w14:textId="77777777" w:rsidR="00E0575B" w:rsidRPr="00472B39" w:rsidRDefault="00E0575B" w:rsidP="00E0575B">
      <w:pPr>
        <w:numPr>
          <w:ilvl w:val="0"/>
          <w:numId w:val="17"/>
        </w:numPr>
        <w:shd w:val="clear" w:color="auto" w:fill="FFFFFF"/>
        <w:tabs>
          <w:tab w:val="clear" w:pos="360"/>
        </w:tabs>
        <w:ind w:left="270" w:hanging="270"/>
        <w:rPr>
          <w:color w:val="222222"/>
          <w:sz w:val="24"/>
          <w:szCs w:val="24"/>
        </w:rPr>
      </w:pPr>
      <w:r w:rsidRPr="00472B39">
        <w:rPr>
          <w:color w:val="222222"/>
          <w:sz w:val="24"/>
          <w:szCs w:val="24"/>
        </w:rPr>
        <w:t>Member , SOM Promotion Committee, Dr. Rick Kunz, 2019</w:t>
      </w:r>
    </w:p>
    <w:p w14:paraId="1B60D816" w14:textId="77777777" w:rsidR="00E0575B" w:rsidRPr="00472B39" w:rsidRDefault="00E0575B" w:rsidP="00E0575B">
      <w:pPr>
        <w:numPr>
          <w:ilvl w:val="0"/>
          <w:numId w:val="17"/>
        </w:numPr>
        <w:shd w:val="clear" w:color="auto" w:fill="FFFFFF"/>
        <w:tabs>
          <w:tab w:val="clear" w:pos="360"/>
        </w:tabs>
        <w:ind w:left="270" w:hanging="270"/>
        <w:rPr>
          <w:color w:val="222222"/>
          <w:sz w:val="24"/>
          <w:szCs w:val="24"/>
        </w:rPr>
      </w:pPr>
      <w:r w:rsidRPr="00472B39">
        <w:rPr>
          <w:color w:val="222222"/>
          <w:sz w:val="24"/>
          <w:szCs w:val="24"/>
        </w:rPr>
        <w:t>Member , SOM Promotion Committee, Dr. Nancy Hsu,  2019</w:t>
      </w:r>
    </w:p>
    <w:p w14:paraId="6D4E8CAC" w14:textId="77777777" w:rsidR="00E0575B" w:rsidRPr="00472B39" w:rsidRDefault="00E0575B" w:rsidP="00E0575B">
      <w:pPr>
        <w:numPr>
          <w:ilvl w:val="0"/>
          <w:numId w:val="17"/>
        </w:numPr>
        <w:shd w:val="clear" w:color="auto" w:fill="FFFFFF"/>
        <w:tabs>
          <w:tab w:val="clear" w:pos="360"/>
        </w:tabs>
        <w:ind w:left="270" w:hanging="270"/>
        <w:rPr>
          <w:color w:val="222222"/>
          <w:sz w:val="24"/>
          <w:szCs w:val="24"/>
        </w:rPr>
      </w:pPr>
      <w:r w:rsidRPr="00472B39">
        <w:rPr>
          <w:sz w:val="24"/>
        </w:rPr>
        <w:t xml:space="preserve">Chairman, SOM Promotion Committee, Dr. Eugenio </w:t>
      </w:r>
      <w:proofErr w:type="spellStart"/>
      <w:r w:rsidRPr="00472B39">
        <w:rPr>
          <w:sz w:val="24"/>
        </w:rPr>
        <w:t>Monasterio</w:t>
      </w:r>
      <w:proofErr w:type="spellEnd"/>
      <w:r w:rsidRPr="00472B39">
        <w:rPr>
          <w:sz w:val="24"/>
        </w:rPr>
        <w:t xml:space="preserve"> Sept 2019 </w:t>
      </w:r>
    </w:p>
    <w:p w14:paraId="797783AA" w14:textId="77777777" w:rsidR="00E0575B" w:rsidRPr="00472B39" w:rsidRDefault="00E0575B" w:rsidP="00E0575B">
      <w:pPr>
        <w:numPr>
          <w:ilvl w:val="0"/>
          <w:numId w:val="17"/>
        </w:numPr>
        <w:shd w:val="clear" w:color="auto" w:fill="FFFFFF"/>
        <w:tabs>
          <w:tab w:val="clear" w:pos="360"/>
        </w:tabs>
        <w:ind w:left="270" w:hanging="270"/>
        <w:rPr>
          <w:color w:val="222222"/>
          <w:sz w:val="24"/>
          <w:szCs w:val="24"/>
        </w:rPr>
      </w:pPr>
      <w:r w:rsidRPr="00472B39">
        <w:rPr>
          <w:color w:val="222222"/>
          <w:sz w:val="24"/>
          <w:szCs w:val="24"/>
        </w:rPr>
        <w:t xml:space="preserve">Member, Peer Review Committee, VCU School of Education for </w:t>
      </w:r>
      <w:proofErr w:type="spellStart"/>
      <w:r w:rsidRPr="00472B39">
        <w:rPr>
          <w:color w:val="222222"/>
          <w:sz w:val="24"/>
          <w:szCs w:val="24"/>
        </w:rPr>
        <w:t>Willam</w:t>
      </w:r>
      <w:proofErr w:type="spellEnd"/>
      <w:r w:rsidRPr="00472B39">
        <w:rPr>
          <w:color w:val="222222"/>
          <w:sz w:val="24"/>
          <w:szCs w:val="24"/>
        </w:rPr>
        <w:t xml:space="preserve"> Carter.2019</w:t>
      </w:r>
    </w:p>
    <w:p w14:paraId="79030139" w14:textId="77777777" w:rsidR="00E0575B" w:rsidRPr="00472B39" w:rsidRDefault="00E0575B" w:rsidP="00E0575B">
      <w:pPr>
        <w:numPr>
          <w:ilvl w:val="0"/>
          <w:numId w:val="17"/>
        </w:numPr>
        <w:shd w:val="clear" w:color="auto" w:fill="FFFFFF"/>
        <w:tabs>
          <w:tab w:val="clear" w:pos="360"/>
        </w:tabs>
        <w:ind w:left="270" w:hanging="270"/>
        <w:rPr>
          <w:color w:val="222222"/>
          <w:sz w:val="24"/>
          <w:szCs w:val="24"/>
        </w:rPr>
      </w:pPr>
      <w:r w:rsidRPr="00472B39">
        <w:rPr>
          <w:color w:val="222222"/>
          <w:sz w:val="24"/>
          <w:szCs w:val="24"/>
        </w:rPr>
        <w:t>Member , Peer Review Committee, VCU School of Education for Gypsy Denzine.2019</w:t>
      </w:r>
    </w:p>
    <w:p w14:paraId="0352DA47" w14:textId="77777777" w:rsidR="00322AE0" w:rsidRPr="00472B39" w:rsidRDefault="00322AE0" w:rsidP="00106B1A">
      <w:pPr>
        <w:numPr>
          <w:ilvl w:val="0"/>
          <w:numId w:val="11"/>
        </w:numPr>
        <w:tabs>
          <w:tab w:val="clear" w:pos="1440"/>
        </w:tabs>
        <w:ind w:left="270" w:hanging="270"/>
        <w:rPr>
          <w:sz w:val="24"/>
        </w:rPr>
      </w:pPr>
      <w:r w:rsidRPr="00472B39">
        <w:rPr>
          <w:sz w:val="24"/>
        </w:rPr>
        <w:t>Assisted School of Education ECSE Search Committee for assistant professor, Feb-March 2019.</w:t>
      </w:r>
    </w:p>
    <w:p w14:paraId="1C8C7EEE" w14:textId="77777777" w:rsidR="00106B1A" w:rsidRPr="00472B39" w:rsidRDefault="00106B1A" w:rsidP="00106B1A">
      <w:pPr>
        <w:numPr>
          <w:ilvl w:val="0"/>
          <w:numId w:val="11"/>
        </w:numPr>
        <w:tabs>
          <w:tab w:val="clear" w:pos="1440"/>
        </w:tabs>
        <w:ind w:left="270" w:hanging="270"/>
        <w:rPr>
          <w:sz w:val="24"/>
        </w:rPr>
      </w:pPr>
      <w:r w:rsidRPr="00472B39">
        <w:rPr>
          <w:sz w:val="24"/>
        </w:rPr>
        <w:t>Member Search Committee, VCU Rehabilitation Counseling, associate professor, Jan-Feb 2019.</w:t>
      </w:r>
    </w:p>
    <w:p w14:paraId="54EE3F96" w14:textId="77777777" w:rsidR="00182E53" w:rsidRPr="00472B39" w:rsidRDefault="002430E9" w:rsidP="00106B1A">
      <w:pPr>
        <w:numPr>
          <w:ilvl w:val="0"/>
          <w:numId w:val="11"/>
        </w:numPr>
        <w:tabs>
          <w:tab w:val="clear" w:pos="1440"/>
        </w:tabs>
        <w:ind w:left="270" w:hanging="270"/>
        <w:rPr>
          <w:sz w:val="24"/>
        </w:rPr>
      </w:pPr>
      <w:r w:rsidRPr="00472B39">
        <w:rPr>
          <w:sz w:val="24"/>
        </w:rPr>
        <w:t xml:space="preserve">Member School of Education, </w:t>
      </w:r>
      <w:r w:rsidR="00106B1A" w:rsidRPr="00472B39">
        <w:rPr>
          <w:sz w:val="24"/>
        </w:rPr>
        <w:t>P</w:t>
      </w:r>
      <w:r w:rsidRPr="00472B39">
        <w:rPr>
          <w:sz w:val="24"/>
        </w:rPr>
        <w:t>romotion an</w:t>
      </w:r>
      <w:r w:rsidR="00182E53" w:rsidRPr="00472B39">
        <w:rPr>
          <w:sz w:val="24"/>
        </w:rPr>
        <w:t xml:space="preserve">d </w:t>
      </w:r>
      <w:r w:rsidR="00106B1A" w:rsidRPr="00472B39">
        <w:rPr>
          <w:sz w:val="24"/>
        </w:rPr>
        <w:t>T</w:t>
      </w:r>
      <w:r w:rsidR="00182E53" w:rsidRPr="00472B39">
        <w:rPr>
          <w:sz w:val="24"/>
        </w:rPr>
        <w:t>enure committee</w:t>
      </w:r>
      <w:r w:rsidR="002D3853" w:rsidRPr="00472B39">
        <w:rPr>
          <w:sz w:val="24"/>
        </w:rPr>
        <w:t xml:space="preserve">, </w:t>
      </w:r>
      <w:proofErr w:type="spellStart"/>
      <w:r w:rsidR="002D3853" w:rsidRPr="00472B39">
        <w:rPr>
          <w:sz w:val="24"/>
        </w:rPr>
        <w:t>LaRon</w:t>
      </w:r>
      <w:proofErr w:type="spellEnd"/>
      <w:r w:rsidR="002D3853" w:rsidRPr="00472B39">
        <w:rPr>
          <w:sz w:val="24"/>
        </w:rPr>
        <w:t xml:space="preserve"> Scott, to associate with tenure</w:t>
      </w:r>
      <w:r w:rsidR="00106B1A" w:rsidRPr="00472B39">
        <w:rPr>
          <w:sz w:val="24"/>
        </w:rPr>
        <w:t>, Fall 2018.</w:t>
      </w:r>
    </w:p>
    <w:p w14:paraId="530A4724" w14:textId="77777777" w:rsidR="00182E53" w:rsidRPr="00472B39" w:rsidRDefault="00182E53" w:rsidP="00182E53">
      <w:pPr>
        <w:numPr>
          <w:ilvl w:val="0"/>
          <w:numId w:val="11"/>
        </w:numPr>
        <w:tabs>
          <w:tab w:val="clear" w:pos="1440"/>
        </w:tabs>
        <w:ind w:left="270" w:hanging="270"/>
        <w:rPr>
          <w:sz w:val="24"/>
        </w:rPr>
      </w:pPr>
      <w:r w:rsidRPr="00472B39">
        <w:rPr>
          <w:sz w:val="24"/>
        </w:rPr>
        <w:t xml:space="preserve">Member School of Education, </w:t>
      </w:r>
      <w:r w:rsidR="00106B1A" w:rsidRPr="00472B39">
        <w:rPr>
          <w:sz w:val="24"/>
        </w:rPr>
        <w:t>Promotion and T</w:t>
      </w:r>
      <w:r w:rsidRPr="00472B39">
        <w:rPr>
          <w:sz w:val="24"/>
        </w:rPr>
        <w:t xml:space="preserve">enure committee, </w:t>
      </w:r>
      <w:r w:rsidR="002430E9" w:rsidRPr="00472B39">
        <w:rPr>
          <w:sz w:val="24"/>
        </w:rPr>
        <w:t xml:space="preserve">Robin </w:t>
      </w:r>
      <w:r w:rsidR="002D3853" w:rsidRPr="00472B39">
        <w:rPr>
          <w:sz w:val="24"/>
        </w:rPr>
        <w:t>Hurst, to associate witho</w:t>
      </w:r>
      <w:r w:rsidR="00106B1A" w:rsidRPr="00472B39">
        <w:rPr>
          <w:sz w:val="24"/>
        </w:rPr>
        <w:t xml:space="preserve">ut </w:t>
      </w:r>
      <w:proofErr w:type="spellStart"/>
      <w:r w:rsidR="00106B1A" w:rsidRPr="00472B39">
        <w:rPr>
          <w:sz w:val="24"/>
        </w:rPr>
        <w:t>tenur</w:t>
      </w:r>
      <w:proofErr w:type="spellEnd"/>
      <w:r w:rsidR="00106B1A" w:rsidRPr="00472B39">
        <w:rPr>
          <w:sz w:val="24"/>
        </w:rPr>
        <w:t>. Fall 2018.</w:t>
      </w:r>
    </w:p>
    <w:p w14:paraId="4C580E43" w14:textId="77777777" w:rsidR="002430E9" w:rsidRPr="00472B39" w:rsidRDefault="00106B1A" w:rsidP="002D3853">
      <w:pPr>
        <w:numPr>
          <w:ilvl w:val="0"/>
          <w:numId w:val="11"/>
        </w:numPr>
        <w:tabs>
          <w:tab w:val="clear" w:pos="1440"/>
        </w:tabs>
        <w:ind w:left="270" w:hanging="270"/>
        <w:rPr>
          <w:sz w:val="24"/>
        </w:rPr>
      </w:pPr>
      <w:r w:rsidRPr="00472B39">
        <w:rPr>
          <w:sz w:val="24"/>
        </w:rPr>
        <w:t>Member School of Education, Promotion and T</w:t>
      </w:r>
      <w:r w:rsidR="00182E53" w:rsidRPr="00472B39">
        <w:rPr>
          <w:sz w:val="24"/>
        </w:rPr>
        <w:t xml:space="preserve">enure committee </w:t>
      </w:r>
      <w:r w:rsidR="002430E9" w:rsidRPr="00472B39">
        <w:rPr>
          <w:sz w:val="24"/>
        </w:rPr>
        <w:t>Abigail</w:t>
      </w:r>
      <w:r w:rsidR="00182E53" w:rsidRPr="00472B39">
        <w:rPr>
          <w:sz w:val="24"/>
        </w:rPr>
        <w:t xml:space="preserve"> Conley</w:t>
      </w:r>
      <w:r w:rsidRPr="00472B39">
        <w:rPr>
          <w:sz w:val="24"/>
        </w:rPr>
        <w:t>,</w:t>
      </w:r>
      <w:r w:rsidR="002430E9" w:rsidRPr="00472B39">
        <w:rPr>
          <w:sz w:val="24"/>
        </w:rPr>
        <w:t xml:space="preserve"> </w:t>
      </w:r>
      <w:r w:rsidR="002D3853" w:rsidRPr="00472B39">
        <w:rPr>
          <w:sz w:val="24"/>
        </w:rPr>
        <w:t>to associate with tenure.</w:t>
      </w:r>
      <w:r w:rsidRPr="00472B39">
        <w:rPr>
          <w:sz w:val="24"/>
        </w:rPr>
        <w:t xml:space="preserve"> Fall 2018.</w:t>
      </w:r>
      <w:r w:rsidR="002430E9" w:rsidRPr="00472B39">
        <w:rPr>
          <w:sz w:val="24"/>
        </w:rPr>
        <w:t xml:space="preserve">     </w:t>
      </w:r>
      <w:r w:rsidR="00182E53" w:rsidRPr="00472B39">
        <w:rPr>
          <w:sz w:val="24"/>
        </w:rPr>
        <w:t xml:space="preserve">                </w:t>
      </w:r>
      <w:r w:rsidR="002430E9" w:rsidRPr="00472B39">
        <w:rPr>
          <w:sz w:val="24"/>
        </w:rPr>
        <w:t xml:space="preserve">                </w:t>
      </w:r>
    </w:p>
    <w:p w14:paraId="6928068A" w14:textId="77777777" w:rsidR="0088634C" w:rsidRPr="00472B39" w:rsidRDefault="0088634C" w:rsidP="00037F25">
      <w:pPr>
        <w:numPr>
          <w:ilvl w:val="0"/>
          <w:numId w:val="11"/>
        </w:numPr>
        <w:tabs>
          <w:tab w:val="clear" w:pos="1440"/>
        </w:tabs>
        <w:ind w:left="270" w:hanging="270"/>
        <w:rPr>
          <w:sz w:val="24"/>
        </w:rPr>
      </w:pPr>
      <w:r w:rsidRPr="00472B39">
        <w:rPr>
          <w:sz w:val="24"/>
        </w:rPr>
        <w:t xml:space="preserve">Member, School of Education, </w:t>
      </w:r>
      <w:r w:rsidR="00770A81" w:rsidRPr="00472B39">
        <w:rPr>
          <w:sz w:val="24"/>
        </w:rPr>
        <w:t xml:space="preserve">expedited Promotion and Tenure for </w:t>
      </w:r>
      <w:r w:rsidRPr="00472B39">
        <w:rPr>
          <w:sz w:val="24"/>
        </w:rPr>
        <w:t xml:space="preserve">Kathy </w:t>
      </w:r>
      <w:proofErr w:type="spellStart"/>
      <w:r w:rsidRPr="00472B39">
        <w:rPr>
          <w:sz w:val="24"/>
        </w:rPr>
        <w:t>Rudasill</w:t>
      </w:r>
      <w:proofErr w:type="spellEnd"/>
      <w:r w:rsidRPr="00472B39">
        <w:rPr>
          <w:sz w:val="24"/>
        </w:rPr>
        <w:t xml:space="preserve"> </w:t>
      </w:r>
      <w:r w:rsidR="00770A81" w:rsidRPr="00472B39">
        <w:rPr>
          <w:sz w:val="24"/>
        </w:rPr>
        <w:t xml:space="preserve">to associate Dean for Research and Faculty Development. </w:t>
      </w:r>
      <w:r w:rsidRPr="00472B39">
        <w:rPr>
          <w:sz w:val="24"/>
        </w:rPr>
        <w:t>June 2018</w:t>
      </w:r>
    </w:p>
    <w:p w14:paraId="3F8FD30B" w14:textId="77777777" w:rsidR="0088634C" w:rsidRPr="00472B39" w:rsidRDefault="0088634C" w:rsidP="00037F25">
      <w:pPr>
        <w:numPr>
          <w:ilvl w:val="0"/>
          <w:numId w:val="11"/>
        </w:numPr>
        <w:tabs>
          <w:tab w:val="clear" w:pos="1440"/>
        </w:tabs>
        <w:ind w:left="270" w:hanging="270"/>
        <w:rPr>
          <w:sz w:val="24"/>
        </w:rPr>
      </w:pPr>
      <w:r w:rsidRPr="00472B39">
        <w:rPr>
          <w:sz w:val="24"/>
        </w:rPr>
        <w:t>Member, S</w:t>
      </w:r>
      <w:r w:rsidR="00770A81" w:rsidRPr="00472B39">
        <w:rPr>
          <w:sz w:val="24"/>
        </w:rPr>
        <w:t xml:space="preserve">chool of Education, Promotion and Tenure for Dr. </w:t>
      </w:r>
      <w:proofErr w:type="spellStart"/>
      <w:r w:rsidR="00770A81" w:rsidRPr="00472B39">
        <w:rPr>
          <w:sz w:val="24"/>
        </w:rPr>
        <w:t>Kaprea</w:t>
      </w:r>
      <w:proofErr w:type="spellEnd"/>
      <w:r w:rsidR="00770A81" w:rsidRPr="00472B39">
        <w:rPr>
          <w:sz w:val="24"/>
        </w:rPr>
        <w:t xml:space="preserve"> Johnson. April-May 2018.</w:t>
      </w:r>
    </w:p>
    <w:p w14:paraId="0BA030F4" w14:textId="77777777" w:rsidR="00152ED9" w:rsidRPr="00472B39" w:rsidRDefault="00152ED9" w:rsidP="00037F25">
      <w:pPr>
        <w:numPr>
          <w:ilvl w:val="0"/>
          <w:numId w:val="11"/>
        </w:numPr>
        <w:tabs>
          <w:tab w:val="clear" w:pos="1440"/>
        </w:tabs>
        <w:ind w:left="270" w:hanging="270"/>
        <w:rPr>
          <w:sz w:val="24"/>
        </w:rPr>
      </w:pPr>
      <w:r w:rsidRPr="00472B39">
        <w:rPr>
          <w:sz w:val="24"/>
        </w:rPr>
        <w:t>Member</w:t>
      </w:r>
      <w:r w:rsidR="00106B1A" w:rsidRPr="00472B39">
        <w:rPr>
          <w:sz w:val="24"/>
        </w:rPr>
        <w:t xml:space="preserve">, </w:t>
      </w:r>
      <w:r w:rsidRPr="00472B39">
        <w:rPr>
          <w:sz w:val="24"/>
        </w:rPr>
        <w:t>School of Education, Promotion and Tenu</w:t>
      </w:r>
      <w:r w:rsidR="00CF7D96" w:rsidRPr="00472B39">
        <w:rPr>
          <w:sz w:val="24"/>
        </w:rPr>
        <w:t>r</w:t>
      </w:r>
      <w:r w:rsidRPr="00472B39">
        <w:rPr>
          <w:sz w:val="24"/>
        </w:rPr>
        <w:t>e’</w:t>
      </w:r>
      <w:r w:rsidR="00106B1A" w:rsidRPr="00472B39">
        <w:rPr>
          <w:sz w:val="24"/>
        </w:rPr>
        <w:t xml:space="preserve">s Oversight </w:t>
      </w:r>
      <w:r w:rsidRPr="00472B39">
        <w:rPr>
          <w:sz w:val="24"/>
        </w:rPr>
        <w:t>committee.</w:t>
      </w:r>
      <w:r w:rsidR="0010677A" w:rsidRPr="00472B39">
        <w:rPr>
          <w:sz w:val="24"/>
        </w:rPr>
        <w:t xml:space="preserve"> 2017.</w:t>
      </w:r>
    </w:p>
    <w:p w14:paraId="1B82BFF5" w14:textId="77777777" w:rsidR="000C1081" w:rsidRPr="00472B39" w:rsidRDefault="00966736" w:rsidP="00037F25">
      <w:pPr>
        <w:numPr>
          <w:ilvl w:val="0"/>
          <w:numId w:val="11"/>
        </w:numPr>
        <w:tabs>
          <w:tab w:val="clear" w:pos="1440"/>
        </w:tabs>
        <w:ind w:left="270" w:hanging="270"/>
        <w:rPr>
          <w:sz w:val="24"/>
        </w:rPr>
      </w:pPr>
      <w:r w:rsidRPr="00472B39">
        <w:rPr>
          <w:sz w:val="24"/>
        </w:rPr>
        <w:t>Member, VCU- University Grievance Panel</w:t>
      </w:r>
      <w:r w:rsidR="002D3853" w:rsidRPr="00472B39">
        <w:rPr>
          <w:sz w:val="24"/>
        </w:rPr>
        <w:t xml:space="preserve">, </w:t>
      </w:r>
      <w:r w:rsidRPr="00472B39">
        <w:rPr>
          <w:sz w:val="24"/>
        </w:rPr>
        <w:t>June 2017.</w:t>
      </w:r>
    </w:p>
    <w:p w14:paraId="020AE024" w14:textId="77777777" w:rsidR="0010677A" w:rsidRPr="00472B39" w:rsidRDefault="00146B2C" w:rsidP="00037F25">
      <w:pPr>
        <w:numPr>
          <w:ilvl w:val="0"/>
          <w:numId w:val="11"/>
        </w:numPr>
        <w:tabs>
          <w:tab w:val="clear" w:pos="1440"/>
        </w:tabs>
        <w:ind w:left="270" w:hanging="270"/>
        <w:rPr>
          <w:sz w:val="24"/>
        </w:rPr>
      </w:pPr>
      <w:r w:rsidRPr="00472B39">
        <w:rPr>
          <w:sz w:val="24"/>
        </w:rPr>
        <w:t xml:space="preserve">Interim </w:t>
      </w:r>
      <w:r w:rsidR="00C949E3" w:rsidRPr="00472B39">
        <w:rPr>
          <w:sz w:val="24"/>
        </w:rPr>
        <w:t>Executive Director</w:t>
      </w:r>
      <w:r w:rsidRPr="00472B39">
        <w:rPr>
          <w:sz w:val="24"/>
        </w:rPr>
        <w:t>, VCU Center for Rehabilitation Science and Engineering</w:t>
      </w:r>
      <w:r w:rsidR="002D3853" w:rsidRPr="00472B39">
        <w:rPr>
          <w:sz w:val="24"/>
        </w:rPr>
        <w:t xml:space="preserve">, </w:t>
      </w:r>
      <w:r w:rsidRPr="00472B39">
        <w:rPr>
          <w:sz w:val="24"/>
        </w:rPr>
        <w:t>August 2016.</w:t>
      </w:r>
    </w:p>
    <w:p w14:paraId="76457926" w14:textId="77777777" w:rsidR="002D3C41" w:rsidRPr="00472B39" w:rsidRDefault="002D3C41" w:rsidP="00037F25">
      <w:pPr>
        <w:numPr>
          <w:ilvl w:val="0"/>
          <w:numId w:val="11"/>
        </w:numPr>
        <w:tabs>
          <w:tab w:val="clear" w:pos="1440"/>
        </w:tabs>
        <w:ind w:left="270" w:hanging="270"/>
        <w:rPr>
          <w:sz w:val="24"/>
        </w:rPr>
      </w:pPr>
      <w:r w:rsidRPr="00472B39">
        <w:rPr>
          <w:sz w:val="24"/>
        </w:rPr>
        <w:t>Chairperson, VCU Physical Medicine and Rehabilitation, Search committee for CENC position. August 2016.</w:t>
      </w:r>
    </w:p>
    <w:p w14:paraId="6245B039" w14:textId="77777777" w:rsidR="000F297D" w:rsidRPr="00472B39" w:rsidRDefault="00106B1A" w:rsidP="00037F25">
      <w:pPr>
        <w:numPr>
          <w:ilvl w:val="0"/>
          <w:numId w:val="11"/>
        </w:numPr>
        <w:tabs>
          <w:tab w:val="clear" w:pos="1440"/>
        </w:tabs>
        <w:ind w:left="270" w:hanging="270"/>
        <w:rPr>
          <w:sz w:val="24"/>
        </w:rPr>
      </w:pPr>
      <w:r w:rsidRPr="00472B39">
        <w:rPr>
          <w:sz w:val="24"/>
        </w:rPr>
        <w:lastRenderedPageBreak/>
        <w:t xml:space="preserve">Chairperson, </w:t>
      </w:r>
      <w:r w:rsidR="000F297D" w:rsidRPr="00472B39">
        <w:rPr>
          <w:sz w:val="24"/>
        </w:rPr>
        <w:t>VCU Physical Medicine and Rehabilitation Search committee for Administrator position. January-July 2016.</w:t>
      </w:r>
    </w:p>
    <w:p w14:paraId="26867092" w14:textId="77777777" w:rsidR="00F32B4D" w:rsidRPr="00472B39" w:rsidRDefault="00F32B4D" w:rsidP="00037F25">
      <w:pPr>
        <w:numPr>
          <w:ilvl w:val="0"/>
          <w:numId w:val="11"/>
        </w:numPr>
        <w:tabs>
          <w:tab w:val="clear" w:pos="1440"/>
        </w:tabs>
        <w:ind w:left="270" w:hanging="270"/>
        <w:rPr>
          <w:sz w:val="24"/>
        </w:rPr>
      </w:pPr>
      <w:r w:rsidRPr="00472B39">
        <w:rPr>
          <w:sz w:val="24"/>
        </w:rPr>
        <w:t>Member PRC Committee- VCU. August 2015.</w:t>
      </w:r>
    </w:p>
    <w:p w14:paraId="0E99602B" w14:textId="77777777" w:rsidR="004B40FC" w:rsidRPr="00472B39" w:rsidRDefault="004B40FC" w:rsidP="00037F25">
      <w:pPr>
        <w:numPr>
          <w:ilvl w:val="0"/>
          <w:numId w:val="11"/>
        </w:numPr>
        <w:tabs>
          <w:tab w:val="clear" w:pos="1440"/>
        </w:tabs>
        <w:ind w:left="270" w:hanging="270"/>
        <w:rPr>
          <w:sz w:val="24"/>
        </w:rPr>
      </w:pPr>
      <w:r w:rsidRPr="00472B39">
        <w:rPr>
          <w:sz w:val="24"/>
        </w:rPr>
        <w:t>Member, VCU Chronic Effects of Neuro</w:t>
      </w:r>
      <w:r w:rsidR="00106B1A" w:rsidRPr="00472B39">
        <w:rPr>
          <w:sz w:val="24"/>
        </w:rPr>
        <w:t>-</w:t>
      </w:r>
      <w:r w:rsidRPr="00472B39">
        <w:rPr>
          <w:sz w:val="24"/>
        </w:rPr>
        <w:t>trauma Consortium (CENC) Scientific Advisory Board (SAB)- February 2015.</w:t>
      </w:r>
    </w:p>
    <w:p w14:paraId="2D0AFDE8" w14:textId="77777777" w:rsidR="005871F8" w:rsidRPr="00472B39" w:rsidRDefault="005871F8" w:rsidP="00037F25">
      <w:pPr>
        <w:numPr>
          <w:ilvl w:val="0"/>
          <w:numId w:val="11"/>
        </w:numPr>
        <w:tabs>
          <w:tab w:val="clear" w:pos="1440"/>
        </w:tabs>
        <w:ind w:left="270" w:hanging="270"/>
        <w:rPr>
          <w:sz w:val="24"/>
        </w:rPr>
      </w:pPr>
      <w:r w:rsidRPr="00472B39">
        <w:rPr>
          <w:sz w:val="24"/>
        </w:rPr>
        <w:t>Member, VCU, Department of Physical Medicine and Rehabilitation Comp Committee, 2012-2013.</w:t>
      </w:r>
    </w:p>
    <w:p w14:paraId="19BB6E2C" w14:textId="77777777" w:rsidR="001B1037" w:rsidRPr="00472B39" w:rsidRDefault="001B1037" w:rsidP="00037F25">
      <w:pPr>
        <w:numPr>
          <w:ilvl w:val="0"/>
          <w:numId w:val="11"/>
        </w:numPr>
        <w:tabs>
          <w:tab w:val="clear" w:pos="1440"/>
        </w:tabs>
        <w:ind w:left="270" w:hanging="270"/>
        <w:rPr>
          <w:sz w:val="24"/>
        </w:rPr>
      </w:pPr>
      <w:r w:rsidRPr="00472B39">
        <w:rPr>
          <w:sz w:val="24"/>
        </w:rPr>
        <w:t>Member, VCU Interdisciplinary Research Committee, 2012.</w:t>
      </w:r>
    </w:p>
    <w:p w14:paraId="467E4D00" w14:textId="77777777" w:rsidR="00BF06A0" w:rsidRPr="00472B39" w:rsidRDefault="00BF06A0" w:rsidP="00037F25">
      <w:pPr>
        <w:numPr>
          <w:ilvl w:val="0"/>
          <w:numId w:val="11"/>
        </w:numPr>
        <w:tabs>
          <w:tab w:val="clear" w:pos="1440"/>
        </w:tabs>
        <w:ind w:left="270" w:hanging="270"/>
        <w:rPr>
          <w:sz w:val="24"/>
        </w:rPr>
      </w:pPr>
      <w:r w:rsidRPr="00472B39">
        <w:rPr>
          <w:sz w:val="24"/>
        </w:rPr>
        <w:t>Member, VCU School of Education, Dean Search Committee, 2011-2012.</w:t>
      </w:r>
    </w:p>
    <w:p w14:paraId="765CC99F" w14:textId="77777777" w:rsidR="00BF06A0" w:rsidRPr="00472B39" w:rsidRDefault="00BF06A0" w:rsidP="00037F25">
      <w:pPr>
        <w:numPr>
          <w:ilvl w:val="0"/>
          <w:numId w:val="11"/>
        </w:numPr>
        <w:tabs>
          <w:tab w:val="clear" w:pos="1440"/>
        </w:tabs>
        <w:ind w:left="270" w:hanging="270"/>
        <w:rPr>
          <w:sz w:val="24"/>
        </w:rPr>
      </w:pPr>
      <w:r w:rsidRPr="00472B39">
        <w:rPr>
          <w:sz w:val="24"/>
        </w:rPr>
        <w:t>Member, School of Education, Promotion and Tenure Committee, 2011.</w:t>
      </w:r>
    </w:p>
    <w:p w14:paraId="60AFC3AF" w14:textId="77777777" w:rsidR="00BF06A0" w:rsidRPr="00472B39" w:rsidRDefault="00BF06A0" w:rsidP="00037F25">
      <w:pPr>
        <w:numPr>
          <w:ilvl w:val="0"/>
          <w:numId w:val="11"/>
        </w:numPr>
        <w:tabs>
          <w:tab w:val="clear" w:pos="1440"/>
        </w:tabs>
        <w:ind w:left="270" w:hanging="270"/>
        <w:rPr>
          <w:sz w:val="24"/>
        </w:rPr>
      </w:pPr>
      <w:r w:rsidRPr="00472B39">
        <w:rPr>
          <w:sz w:val="24"/>
        </w:rPr>
        <w:t xml:space="preserve">President, </w:t>
      </w:r>
      <w:proofErr w:type="spellStart"/>
      <w:r w:rsidRPr="00472B39">
        <w:rPr>
          <w:sz w:val="24"/>
        </w:rPr>
        <w:t>Trani’s</w:t>
      </w:r>
      <w:proofErr w:type="spellEnd"/>
      <w:r w:rsidRPr="00472B39">
        <w:rPr>
          <w:sz w:val="24"/>
        </w:rPr>
        <w:t xml:space="preserve"> Secret Awards Committee, 2001-2007. </w:t>
      </w:r>
    </w:p>
    <w:p w14:paraId="51F2F234" w14:textId="77777777" w:rsidR="00BF06A0" w:rsidRPr="00472B39" w:rsidRDefault="00BF06A0" w:rsidP="00037F25">
      <w:pPr>
        <w:numPr>
          <w:ilvl w:val="0"/>
          <w:numId w:val="11"/>
        </w:numPr>
        <w:tabs>
          <w:tab w:val="clear" w:pos="1440"/>
        </w:tabs>
        <w:ind w:left="270" w:hanging="270"/>
        <w:rPr>
          <w:sz w:val="24"/>
        </w:rPr>
      </w:pPr>
      <w:r w:rsidRPr="00472B39">
        <w:rPr>
          <w:sz w:val="24"/>
        </w:rPr>
        <w:t>Department Member, Department of Physical Medicine Chairperson Search Committee, 1999.</w:t>
      </w:r>
    </w:p>
    <w:p w14:paraId="7042A8BA" w14:textId="77777777" w:rsidR="00BF06A0" w:rsidRPr="00472B39" w:rsidRDefault="00BF06A0" w:rsidP="00037F25">
      <w:pPr>
        <w:numPr>
          <w:ilvl w:val="0"/>
          <w:numId w:val="11"/>
        </w:numPr>
        <w:tabs>
          <w:tab w:val="clear" w:pos="1440"/>
        </w:tabs>
        <w:ind w:left="270" w:hanging="270"/>
        <w:rPr>
          <w:sz w:val="24"/>
        </w:rPr>
      </w:pPr>
      <w:r w:rsidRPr="00472B39">
        <w:rPr>
          <w:sz w:val="24"/>
        </w:rPr>
        <w:t>Department Member, Department of Rehabilitation Medicine Chairperson Search Committee, 1989.</w:t>
      </w:r>
    </w:p>
    <w:p w14:paraId="484FE0BB" w14:textId="77777777" w:rsidR="00BF06A0" w:rsidRPr="00472B39" w:rsidRDefault="00BF06A0" w:rsidP="00037F25">
      <w:pPr>
        <w:numPr>
          <w:ilvl w:val="0"/>
          <w:numId w:val="11"/>
        </w:numPr>
        <w:tabs>
          <w:tab w:val="clear" w:pos="1440"/>
        </w:tabs>
        <w:ind w:left="270" w:hanging="270"/>
        <w:rPr>
          <w:sz w:val="24"/>
        </w:rPr>
      </w:pPr>
      <w:r w:rsidRPr="00472B39">
        <w:rPr>
          <w:sz w:val="24"/>
        </w:rPr>
        <w:t>Graduate mental retardation comprehensive exam coordinator, 1980-1983.</w:t>
      </w:r>
    </w:p>
    <w:p w14:paraId="3B6D34D5" w14:textId="77777777" w:rsidR="00BF06A0" w:rsidRPr="00472B39" w:rsidRDefault="00BF06A0" w:rsidP="00037F25">
      <w:pPr>
        <w:numPr>
          <w:ilvl w:val="0"/>
          <w:numId w:val="11"/>
        </w:numPr>
        <w:tabs>
          <w:tab w:val="clear" w:pos="1440"/>
        </w:tabs>
        <w:ind w:left="270" w:hanging="270"/>
        <w:rPr>
          <w:sz w:val="24"/>
        </w:rPr>
      </w:pPr>
      <w:r w:rsidRPr="00472B39">
        <w:rPr>
          <w:sz w:val="24"/>
        </w:rPr>
        <w:t>Designed MCATE follow-up evaluations of graduates by field supervisor.</w:t>
      </w:r>
    </w:p>
    <w:p w14:paraId="6790B37B" w14:textId="77777777" w:rsidR="00BF06A0" w:rsidRPr="00472B39" w:rsidRDefault="00BF06A0" w:rsidP="00037F25">
      <w:pPr>
        <w:numPr>
          <w:ilvl w:val="0"/>
          <w:numId w:val="11"/>
        </w:numPr>
        <w:tabs>
          <w:tab w:val="clear" w:pos="1440"/>
        </w:tabs>
        <w:ind w:left="270" w:hanging="270"/>
        <w:rPr>
          <w:sz w:val="24"/>
        </w:rPr>
      </w:pPr>
      <w:r w:rsidRPr="00472B39">
        <w:rPr>
          <w:sz w:val="24"/>
        </w:rPr>
        <w:t>Undergraduate Program Committee Member, Department of Special Education, 1976-1977.</w:t>
      </w:r>
    </w:p>
    <w:p w14:paraId="3542694D" w14:textId="77777777" w:rsidR="00BF06A0" w:rsidRPr="00472B39" w:rsidRDefault="00BF06A0" w:rsidP="00037F25">
      <w:pPr>
        <w:numPr>
          <w:ilvl w:val="0"/>
          <w:numId w:val="11"/>
        </w:numPr>
        <w:tabs>
          <w:tab w:val="clear" w:pos="1440"/>
        </w:tabs>
        <w:ind w:left="270" w:hanging="270"/>
        <w:rPr>
          <w:spacing w:val="-4"/>
          <w:sz w:val="24"/>
        </w:rPr>
      </w:pPr>
      <w:r w:rsidRPr="00472B39">
        <w:rPr>
          <w:spacing w:val="-4"/>
          <w:sz w:val="24"/>
        </w:rPr>
        <w:t>Sponsor of Student chapter, Council for Exceptional Children, Department of Special Education, 1976- 1977.</w:t>
      </w:r>
    </w:p>
    <w:p w14:paraId="4FCE6CDD" w14:textId="77777777" w:rsidR="00BF06A0" w:rsidRPr="00472B39" w:rsidRDefault="00BF06A0" w:rsidP="00037F25">
      <w:pPr>
        <w:numPr>
          <w:ilvl w:val="0"/>
          <w:numId w:val="11"/>
        </w:numPr>
        <w:tabs>
          <w:tab w:val="clear" w:pos="1440"/>
        </w:tabs>
        <w:ind w:left="270" w:hanging="270"/>
        <w:rPr>
          <w:sz w:val="24"/>
        </w:rPr>
      </w:pPr>
      <w:r w:rsidRPr="00472B39">
        <w:rPr>
          <w:sz w:val="24"/>
        </w:rPr>
        <w:t>Early childhood Handicapped Certification Committee, VCU, 1977.</w:t>
      </w:r>
    </w:p>
    <w:p w14:paraId="3D333579" w14:textId="77777777" w:rsidR="00BF06A0" w:rsidRPr="00472B39" w:rsidRDefault="00BF06A0" w:rsidP="00037F25">
      <w:pPr>
        <w:numPr>
          <w:ilvl w:val="0"/>
          <w:numId w:val="11"/>
        </w:numPr>
        <w:tabs>
          <w:tab w:val="clear" w:pos="1440"/>
        </w:tabs>
        <w:ind w:left="270" w:hanging="270"/>
        <w:rPr>
          <w:sz w:val="24"/>
        </w:rPr>
      </w:pPr>
      <w:r w:rsidRPr="00472B39">
        <w:rPr>
          <w:sz w:val="24"/>
        </w:rPr>
        <w:t>Member, Doctoral Committee for Carolyn Eggleston, VCU, 1983-1985.</w:t>
      </w:r>
    </w:p>
    <w:p w14:paraId="70973EF7" w14:textId="77777777" w:rsidR="00BF06A0" w:rsidRPr="00472B39" w:rsidRDefault="00BF06A0" w:rsidP="00037F25">
      <w:pPr>
        <w:numPr>
          <w:ilvl w:val="0"/>
          <w:numId w:val="11"/>
        </w:numPr>
        <w:tabs>
          <w:tab w:val="clear" w:pos="1440"/>
        </w:tabs>
        <w:ind w:left="270" w:hanging="270"/>
        <w:rPr>
          <w:sz w:val="24"/>
        </w:rPr>
      </w:pPr>
      <w:r w:rsidRPr="00472B39">
        <w:rPr>
          <w:sz w:val="24"/>
        </w:rPr>
        <w:t>Chairman, Masters Thesis Committee for Anne Northington, VCU, 1977-1987.</w:t>
      </w:r>
    </w:p>
    <w:p w14:paraId="75578C07" w14:textId="77777777" w:rsidR="00BF06A0" w:rsidRPr="00472B39" w:rsidRDefault="00BF06A0" w:rsidP="00037F25">
      <w:pPr>
        <w:numPr>
          <w:ilvl w:val="0"/>
          <w:numId w:val="11"/>
        </w:numPr>
        <w:tabs>
          <w:tab w:val="clear" w:pos="1440"/>
        </w:tabs>
        <w:ind w:left="270" w:hanging="270"/>
        <w:rPr>
          <w:sz w:val="24"/>
        </w:rPr>
      </w:pPr>
      <w:r w:rsidRPr="00472B39">
        <w:rPr>
          <w:sz w:val="24"/>
        </w:rPr>
        <w:t xml:space="preserve">Chairman, Masters Thesis Committee for </w:t>
      </w:r>
      <w:proofErr w:type="spellStart"/>
      <w:r w:rsidRPr="00472B39">
        <w:rPr>
          <w:sz w:val="24"/>
        </w:rPr>
        <w:t>Keyne</w:t>
      </w:r>
      <w:proofErr w:type="spellEnd"/>
      <w:r w:rsidRPr="00472B39">
        <w:rPr>
          <w:sz w:val="24"/>
        </w:rPr>
        <w:t xml:space="preserve"> Kennedy, VCU, 1979-1980.</w:t>
      </w:r>
    </w:p>
    <w:p w14:paraId="3AA3E3F3" w14:textId="77777777" w:rsidR="00BF06A0" w:rsidRPr="00472B39" w:rsidRDefault="00BF06A0" w:rsidP="00037F25">
      <w:pPr>
        <w:numPr>
          <w:ilvl w:val="0"/>
          <w:numId w:val="11"/>
        </w:numPr>
        <w:tabs>
          <w:tab w:val="clear" w:pos="1440"/>
        </w:tabs>
        <w:ind w:left="270" w:hanging="270"/>
        <w:rPr>
          <w:sz w:val="24"/>
        </w:rPr>
      </w:pPr>
      <w:r w:rsidRPr="00472B39">
        <w:rPr>
          <w:sz w:val="24"/>
        </w:rPr>
        <w:t>Chairman, MR Search Committee, 1979-1980.</w:t>
      </w:r>
    </w:p>
    <w:p w14:paraId="3C6CC169" w14:textId="77777777" w:rsidR="00BF06A0" w:rsidRPr="00472B39" w:rsidRDefault="00BF06A0" w:rsidP="00037F25">
      <w:pPr>
        <w:numPr>
          <w:ilvl w:val="0"/>
          <w:numId w:val="11"/>
        </w:numPr>
        <w:tabs>
          <w:tab w:val="clear" w:pos="1440"/>
        </w:tabs>
        <w:ind w:left="270" w:hanging="270"/>
        <w:rPr>
          <w:b/>
          <w:sz w:val="24"/>
        </w:rPr>
      </w:pPr>
      <w:r w:rsidRPr="00472B39">
        <w:rPr>
          <w:sz w:val="24"/>
        </w:rPr>
        <w:t>Chairman, MR Search Committee, 1981.</w:t>
      </w:r>
    </w:p>
    <w:p w14:paraId="3344B4B5" w14:textId="77777777" w:rsidR="00425B08" w:rsidRPr="00472B39" w:rsidRDefault="00425B08" w:rsidP="0026465D">
      <w:pPr>
        <w:rPr>
          <w:b/>
          <w:sz w:val="24"/>
        </w:rPr>
      </w:pPr>
    </w:p>
    <w:p w14:paraId="6DD55C3E" w14:textId="77777777" w:rsidR="00215A85" w:rsidRPr="00472B39" w:rsidRDefault="00BF06A0" w:rsidP="0026465D">
      <w:pPr>
        <w:rPr>
          <w:b/>
          <w:sz w:val="24"/>
        </w:rPr>
      </w:pPr>
      <w:r w:rsidRPr="00472B39">
        <w:rPr>
          <w:b/>
          <w:sz w:val="24"/>
        </w:rPr>
        <w:t>National Committees</w:t>
      </w:r>
    </w:p>
    <w:p w14:paraId="2D40A438" w14:textId="77777777" w:rsidR="00E419DE" w:rsidRPr="00472B39" w:rsidRDefault="00E419DE" w:rsidP="0026465D">
      <w:pPr>
        <w:rPr>
          <w:b/>
          <w:sz w:val="24"/>
        </w:rPr>
      </w:pPr>
    </w:p>
    <w:p w14:paraId="23E8CF30" w14:textId="77777777" w:rsidR="00CE1BC5" w:rsidRPr="00472B39" w:rsidRDefault="00CE1BC5" w:rsidP="00037F25">
      <w:pPr>
        <w:numPr>
          <w:ilvl w:val="0"/>
          <w:numId w:val="17"/>
        </w:numPr>
        <w:shd w:val="clear" w:color="auto" w:fill="FFFFFF"/>
        <w:tabs>
          <w:tab w:val="clear" w:pos="360"/>
        </w:tabs>
        <w:ind w:left="270" w:hanging="270"/>
        <w:rPr>
          <w:color w:val="222222"/>
          <w:sz w:val="24"/>
          <w:szCs w:val="24"/>
        </w:rPr>
      </w:pPr>
      <w:r w:rsidRPr="00472B39">
        <w:rPr>
          <w:color w:val="222222"/>
          <w:sz w:val="24"/>
          <w:szCs w:val="24"/>
        </w:rPr>
        <w:t xml:space="preserve">Serve as Expert reviewer </w:t>
      </w:r>
      <w:r w:rsidRPr="00472B39">
        <w:rPr>
          <w:i/>
          <w:color w:val="222222"/>
          <w:sz w:val="24"/>
          <w:szCs w:val="24"/>
        </w:rPr>
        <w:t>for NIDILRR SBIR</w:t>
      </w:r>
      <w:r w:rsidR="006F3E73" w:rsidRPr="00472B39">
        <w:rPr>
          <w:i/>
          <w:color w:val="222222"/>
          <w:sz w:val="24"/>
          <w:szCs w:val="24"/>
        </w:rPr>
        <w:t xml:space="preserve"> Phase I project Take on Training with Attainment</w:t>
      </w:r>
      <w:r w:rsidR="006F3E73" w:rsidRPr="00472B39">
        <w:rPr>
          <w:color w:val="222222"/>
          <w:sz w:val="24"/>
          <w:szCs w:val="24"/>
        </w:rPr>
        <w:t xml:space="preserve"> –Oct 2108- present.</w:t>
      </w:r>
    </w:p>
    <w:p w14:paraId="35612BEC" w14:textId="77777777" w:rsidR="00787975" w:rsidRPr="00472B39" w:rsidRDefault="00787975" w:rsidP="00037F25">
      <w:pPr>
        <w:numPr>
          <w:ilvl w:val="0"/>
          <w:numId w:val="17"/>
        </w:numPr>
        <w:shd w:val="clear" w:color="auto" w:fill="FFFFFF"/>
        <w:tabs>
          <w:tab w:val="clear" w:pos="360"/>
        </w:tabs>
        <w:ind w:left="270" w:hanging="270"/>
        <w:rPr>
          <w:i/>
          <w:color w:val="222222"/>
          <w:sz w:val="24"/>
          <w:szCs w:val="24"/>
        </w:rPr>
      </w:pPr>
      <w:r w:rsidRPr="00472B39">
        <w:rPr>
          <w:color w:val="222222"/>
          <w:sz w:val="24"/>
          <w:szCs w:val="24"/>
        </w:rPr>
        <w:t xml:space="preserve">Invited as Guest Editor of special </w:t>
      </w:r>
      <w:r w:rsidR="0064181A" w:rsidRPr="00472B39">
        <w:rPr>
          <w:color w:val="222222"/>
          <w:sz w:val="24"/>
          <w:szCs w:val="24"/>
        </w:rPr>
        <w:t xml:space="preserve">2018 </w:t>
      </w:r>
      <w:r w:rsidRPr="00472B39">
        <w:rPr>
          <w:color w:val="222222"/>
          <w:sz w:val="24"/>
          <w:szCs w:val="24"/>
        </w:rPr>
        <w:t xml:space="preserve">journal issue on employment for </w:t>
      </w:r>
      <w:r w:rsidRPr="00472B39">
        <w:rPr>
          <w:i/>
          <w:color w:val="222222"/>
          <w:sz w:val="24"/>
          <w:szCs w:val="24"/>
        </w:rPr>
        <w:t>Research and Practice for Persons with Severe Disabilities.</w:t>
      </w:r>
    </w:p>
    <w:p w14:paraId="6BDEBB26" w14:textId="77777777" w:rsidR="00C03E37" w:rsidRPr="00472B39" w:rsidRDefault="00C03E37" w:rsidP="00037F25">
      <w:pPr>
        <w:numPr>
          <w:ilvl w:val="0"/>
          <w:numId w:val="17"/>
        </w:numPr>
        <w:shd w:val="clear" w:color="auto" w:fill="FFFFFF"/>
        <w:tabs>
          <w:tab w:val="clear" w:pos="360"/>
        </w:tabs>
        <w:ind w:left="270" w:hanging="270"/>
        <w:rPr>
          <w:color w:val="222222"/>
          <w:sz w:val="24"/>
          <w:szCs w:val="24"/>
        </w:rPr>
      </w:pPr>
      <w:r w:rsidRPr="00472B39">
        <w:rPr>
          <w:color w:val="222222"/>
          <w:sz w:val="24"/>
          <w:szCs w:val="24"/>
        </w:rPr>
        <w:t xml:space="preserve">Editorial Board Member for </w:t>
      </w:r>
      <w:r w:rsidR="00CF7D96" w:rsidRPr="00472B39">
        <w:rPr>
          <w:color w:val="222222"/>
          <w:sz w:val="24"/>
          <w:szCs w:val="24"/>
        </w:rPr>
        <w:t>the j</w:t>
      </w:r>
      <w:r w:rsidRPr="00472B39">
        <w:rPr>
          <w:color w:val="222222"/>
          <w:sz w:val="24"/>
          <w:szCs w:val="24"/>
        </w:rPr>
        <w:t>ournal</w:t>
      </w:r>
      <w:r w:rsidR="00787975" w:rsidRPr="00472B39">
        <w:rPr>
          <w:color w:val="222222"/>
          <w:sz w:val="24"/>
          <w:szCs w:val="24"/>
        </w:rPr>
        <w:t>,</w:t>
      </w:r>
      <w:r w:rsidRPr="00472B39">
        <w:rPr>
          <w:i/>
          <w:color w:val="222222"/>
          <w:sz w:val="24"/>
          <w:szCs w:val="24"/>
        </w:rPr>
        <w:t xml:space="preserve"> Physical Medicine and Rehabilitation.</w:t>
      </w:r>
      <w:r w:rsidRPr="00472B39">
        <w:rPr>
          <w:color w:val="222222"/>
          <w:sz w:val="24"/>
          <w:szCs w:val="24"/>
        </w:rPr>
        <w:t xml:space="preserve"> May 2017.</w:t>
      </w:r>
    </w:p>
    <w:p w14:paraId="5ABE8668" w14:textId="77777777" w:rsidR="00C3594E" w:rsidRPr="00472B39" w:rsidRDefault="00C3594E" w:rsidP="00037F25">
      <w:pPr>
        <w:numPr>
          <w:ilvl w:val="0"/>
          <w:numId w:val="17"/>
        </w:numPr>
        <w:tabs>
          <w:tab w:val="clear" w:pos="360"/>
        </w:tabs>
        <w:ind w:left="270" w:hanging="270"/>
        <w:rPr>
          <w:sz w:val="24"/>
          <w:szCs w:val="24"/>
        </w:rPr>
      </w:pPr>
      <w:r w:rsidRPr="00472B39">
        <w:rPr>
          <w:color w:val="000000"/>
          <w:sz w:val="24"/>
          <w:szCs w:val="24"/>
        </w:rPr>
        <w:t>Serve on Autism Society of America's Panel of Professional Advisors, November 2012-2017.</w:t>
      </w:r>
    </w:p>
    <w:p w14:paraId="5A37294F" w14:textId="77777777" w:rsidR="00E419DE" w:rsidRPr="00472B39" w:rsidRDefault="00E419DE" w:rsidP="00037F25">
      <w:pPr>
        <w:numPr>
          <w:ilvl w:val="0"/>
          <w:numId w:val="17"/>
        </w:numPr>
        <w:shd w:val="clear" w:color="auto" w:fill="FFFFFF"/>
        <w:tabs>
          <w:tab w:val="clear" w:pos="360"/>
        </w:tabs>
        <w:ind w:left="270" w:hanging="270"/>
        <w:rPr>
          <w:color w:val="222222"/>
          <w:sz w:val="24"/>
          <w:szCs w:val="24"/>
        </w:rPr>
      </w:pPr>
      <w:r w:rsidRPr="00472B39">
        <w:rPr>
          <w:color w:val="222222"/>
          <w:sz w:val="24"/>
          <w:szCs w:val="24"/>
        </w:rPr>
        <w:t>Serve on the EPIC Professional Advisory Board, EPIC School in Paramus ,NJ. Feb 2016</w:t>
      </w:r>
    </w:p>
    <w:p w14:paraId="11389A43" w14:textId="77777777" w:rsidR="00E36C49" w:rsidRPr="00472B39" w:rsidRDefault="00806754" w:rsidP="00037F25">
      <w:pPr>
        <w:numPr>
          <w:ilvl w:val="0"/>
          <w:numId w:val="17"/>
        </w:numPr>
        <w:shd w:val="clear" w:color="auto" w:fill="FFFFFF"/>
        <w:tabs>
          <w:tab w:val="clear" w:pos="360"/>
        </w:tabs>
        <w:ind w:left="270" w:hanging="270"/>
        <w:rPr>
          <w:color w:val="222222"/>
          <w:sz w:val="24"/>
          <w:szCs w:val="24"/>
        </w:rPr>
      </w:pPr>
      <w:r w:rsidRPr="00472B39">
        <w:rPr>
          <w:color w:val="222222"/>
          <w:sz w:val="24"/>
          <w:szCs w:val="24"/>
        </w:rPr>
        <w:t>Invited to serve on</w:t>
      </w:r>
      <w:r w:rsidR="00244B96" w:rsidRPr="00472B39">
        <w:rPr>
          <w:color w:val="222222"/>
          <w:sz w:val="24"/>
          <w:szCs w:val="24"/>
        </w:rPr>
        <w:t xml:space="preserve"> </w:t>
      </w:r>
      <w:r w:rsidR="00E36C49" w:rsidRPr="00472B39">
        <w:rPr>
          <w:color w:val="222222"/>
          <w:sz w:val="24"/>
          <w:szCs w:val="24"/>
        </w:rPr>
        <w:t>National Best Buddies Board by Anthony K Shriver, December 2015</w:t>
      </w:r>
      <w:r w:rsidRPr="00472B39">
        <w:rPr>
          <w:color w:val="222222"/>
          <w:sz w:val="24"/>
          <w:szCs w:val="24"/>
        </w:rPr>
        <w:t xml:space="preserve">. </w:t>
      </w:r>
    </w:p>
    <w:p w14:paraId="4382B8A8" w14:textId="77777777" w:rsidR="00EE52DC" w:rsidRPr="00472B39" w:rsidRDefault="00747401" w:rsidP="00037F25">
      <w:pPr>
        <w:numPr>
          <w:ilvl w:val="0"/>
          <w:numId w:val="17"/>
        </w:numPr>
        <w:shd w:val="clear" w:color="auto" w:fill="FFFFFF"/>
        <w:tabs>
          <w:tab w:val="clear" w:pos="360"/>
        </w:tabs>
        <w:ind w:left="270" w:hanging="270"/>
        <w:rPr>
          <w:color w:val="222222"/>
          <w:sz w:val="24"/>
          <w:szCs w:val="24"/>
        </w:rPr>
      </w:pPr>
      <w:r w:rsidRPr="00472B39">
        <w:rPr>
          <w:color w:val="222222"/>
          <w:sz w:val="24"/>
          <w:szCs w:val="24"/>
        </w:rPr>
        <w:t xml:space="preserve">Serve as Consultant </w:t>
      </w:r>
      <w:r w:rsidR="00EE52DC" w:rsidRPr="00472B39">
        <w:rPr>
          <w:color w:val="222222"/>
          <w:sz w:val="24"/>
          <w:szCs w:val="24"/>
        </w:rPr>
        <w:t>reviewer</w:t>
      </w:r>
      <w:r w:rsidR="00EE52DC" w:rsidRPr="00472B39">
        <w:rPr>
          <w:i/>
          <w:color w:val="222222"/>
          <w:sz w:val="24"/>
          <w:szCs w:val="24"/>
        </w:rPr>
        <w:t>,  European Journal of Special Needs Education</w:t>
      </w:r>
      <w:r w:rsidR="00EE52DC" w:rsidRPr="00472B39">
        <w:rPr>
          <w:color w:val="222222"/>
          <w:sz w:val="24"/>
          <w:szCs w:val="24"/>
        </w:rPr>
        <w:t>. August 2015.</w:t>
      </w:r>
    </w:p>
    <w:p w14:paraId="08F2E757" w14:textId="77777777" w:rsidR="00C92A9F" w:rsidRPr="00472B39" w:rsidRDefault="00C92A9F" w:rsidP="00037F25">
      <w:pPr>
        <w:numPr>
          <w:ilvl w:val="0"/>
          <w:numId w:val="17"/>
        </w:numPr>
        <w:shd w:val="clear" w:color="auto" w:fill="FFFFFF"/>
        <w:tabs>
          <w:tab w:val="clear" w:pos="360"/>
        </w:tabs>
        <w:ind w:left="270" w:hanging="270"/>
        <w:rPr>
          <w:sz w:val="24"/>
          <w:szCs w:val="24"/>
        </w:rPr>
      </w:pPr>
      <w:r w:rsidRPr="00472B39">
        <w:rPr>
          <w:sz w:val="24"/>
          <w:szCs w:val="24"/>
        </w:rPr>
        <w:t xml:space="preserve">Serve as a reviewer for </w:t>
      </w:r>
      <w:r w:rsidRPr="00472B39">
        <w:rPr>
          <w:i/>
          <w:sz w:val="24"/>
          <w:szCs w:val="24"/>
        </w:rPr>
        <w:t>Journal of Head Trauma Rehabil</w:t>
      </w:r>
      <w:r w:rsidR="00F32B4D" w:rsidRPr="00472B39">
        <w:rPr>
          <w:i/>
          <w:sz w:val="24"/>
          <w:szCs w:val="24"/>
        </w:rPr>
        <w:t>i</w:t>
      </w:r>
      <w:r w:rsidR="00C10ACD" w:rsidRPr="00472B39">
        <w:rPr>
          <w:i/>
          <w:sz w:val="24"/>
          <w:szCs w:val="24"/>
        </w:rPr>
        <w:t>t</w:t>
      </w:r>
      <w:r w:rsidRPr="00472B39">
        <w:rPr>
          <w:i/>
          <w:sz w:val="24"/>
          <w:szCs w:val="24"/>
        </w:rPr>
        <w:t>ation</w:t>
      </w:r>
      <w:r w:rsidRPr="00472B39">
        <w:rPr>
          <w:sz w:val="24"/>
          <w:szCs w:val="24"/>
        </w:rPr>
        <w:t>, July 2015.</w:t>
      </w:r>
    </w:p>
    <w:p w14:paraId="69A1B411" w14:textId="77777777" w:rsidR="008D4232" w:rsidRPr="00472B39" w:rsidRDefault="008D4232" w:rsidP="00037F25">
      <w:pPr>
        <w:numPr>
          <w:ilvl w:val="0"/>
          <w:numId w:val="17"/>
        </w:numPr>
        <w:shd w:val="clear" w:color="auto" w:fill="FFFFFF"/>
        <w:tabs>
          <w:tab w:val="clear" w:pos="360"/>
        </w:tabs>
        <w:ind w:left="270" w:hanging="270"/>
        <w:rPr>
          <w:sz w:val="24"/>
          <w:szCs w:val="24"/>
        </w:rPr>
      </w:pPr>
      <w:r w:rsidRPr="00472B39">
        <w:rPr>
          <w:sz w:val="24"/>
        </w:rPr>
        <w:t xml:space="preserve">Serve as Consultant reviewer for </w:t>
      </w:r>
      <w:r w:rsidRPr="00472B39">
        <w:rPr>
          <w:i/>
          <w:color w:val="000000"/>
          <w:sz w:val="24"/>
          <w:szCs w:val="24"/>
        </w:rPr>
        <w:t>Rehabilitation Research, Policy and Education Journal</w:t>
      </w:r>
      <w:r w:rsidRPr="00472B39">
        <w:rPr>
          <w:color w:val="000000"/>
          <w:sz w:val="24"/>
          <w:szCs w:val="24"/>
        </w:rPr>
        <w:t>, June 2014.</w:t>
      </w:r>
    </w:p>
    <w:p w14:paraId="7B85EA9B" w14:textId="77777777" w:rsidR="0051157D" w:rsidRPr="00472B39" w:rsidRDefault="0051157D" w:rsidP="00037F25">
      <w:pPr>
        <w:numPr>
          <w:ilvl w:val="0"/>
          <w:numId w:val="14"/>
        </w:numPr>
        <w:ind w:left="270" w:hanging="270"/>
        <w:rPr>
          <w:sz w:val="24"/>
        </w:rPr>
      </w:pPr>
      <w:r w:rsidRPr="00472B39">
        <w:rPr>
          <w:sz w:val="24"/>
        </w:rPr>
        <w:t>Serve on RRTC-EBP-VR Internal Advisory Council, 2012</w:t>
      </w:r>
      <w:r w:rsidR="001D324D" w:rsidRPr="00472B39">
        <w:rPr>
          <w:sz w:val="24"/>
        </w:rPr>
        <w:t>-</w:t>
      </w:r>
      <w:r w:rsidR="006D7ECB" w:rsidRPr="00472B39">
        <w:rPr>
          <w:sz w:val="24"/>
        </w:rPr>
        <w:t>2015.</w:t>
      </w:r>
    </w:p>
    <w:p w14:paraId="5B8634DE" w14:textId="77777777" w:rsidR="000F5FE7" w:rsidRPr="00472B39" w:rsidRDefault="000F5FE7" w:rsidP="00037F25">
      <w:pPr>
        <w:numPr>
          <w:ilvl w:val="0"/>
          <w:numId w:val="14"/>
        </w:numPr>
        <w:ind w:left="270" w:hanging="270"/>
        <w:rPr>
          <w:sz w:val="24"/>
        </w:rPr>
      </w:pPr>
      <w:r w:rsidRPr="00472B39">
        <w:rPr>
          <w:sz w:val="24"/>
        </w:rPr>
        <w:t xml:space="preserve">Serve on Board of Adults with Autism in New York- A Public Policy Roundtable to Support More Meaningful Lives, </w:t>
      </w:r>
      <w:r w:rsidR="0051157D" w:rsidRPr="00472B39">
        <w:rPr>
          <w:sz w:val="24"/>
        </w:rPr>
        <w:t xml:space="preserve">November </w:t>
      </w:r>
      <w:r w:rsidRPr="00472B39">
        <w:rPr>
          <w:sz w:val="24"/>
        </w:rPr>
        <w:t xml:space="preserve">2012-2013. </w:t>
      </w:r>
    </w:p>
    <w:p w14:paraId="46A70C87" w14:textId="77777777" w:rsidR="00434BB0" w:rsidRPr="00472B39" w:rsidRDefault="00434BB0" w:rsidP="00037F25">
      <w:pPr>
        <w:numPr>
          <w:ilvl w:val="0"/>
          <w:numId w:val="14"/>
        </w:numPr>
        <w:ind w:left="270" w:hanging="270"/>
        <w:rPr>
          <w:sz w:val="24"/>
        </w:rPr>
      </w:pPr>
      <w:r w:rsidRPr="00472B39">
        <w:rPr>
          <w:sz w:val="24"/>
        </w:rPr>
        <w:t>Invited member of Youth to Work Co</w:t>
      </w:r>
      <w:r w:rsidR="009C74EF" w:rsidRPr="00472B39">
        <w:rPr>
          <w:sz w:val="24"/>
        </w:rPr>
        <w:t xml:space="preserve">alition </w:t>
      </w:r>
      <w:r w:rsidRPr="00472B39">
        <w:rPr>
          <w:sz w:val="24"/>
        </w:rPr>
        <w:t>organized by the National Secondary Transition Technical Assistance Cent</w:t>
      </w:r>
      <w:r w:rsidR="00407C2D" w:rsidRPr="00472B39">
        <w:rPr>
          <w:sz w:val="24"/>
        </w:rPr>
        <w:t xml:space="preserve">er (NSTTAC) the US Department </w:t>
      </w:r>
      <w:r w:rsidRPr="00472B39">
        <w:rPr>
          <w:sz w:val="24"/>
        </w:rPr>
        <w:t>of Education, Office of Special Education Programs.</w:t>
      </w:r>
      <w:r w:rsidR="00DC0418" w:rsidRPr="00472B39">
        <w:rPr>
          <w:sz w:val="24"/>
        </w:rPr>
        <w:t xml:space="preserve"> </w:t>
      </w:r>
      <w:r w:rsidRPr="00472B39">
        <w:rPr>
          <w:sz w:val="24"/>
        </w:rPr>
        <w:t xml:space="preserve">February 2012. </w:t>
      </w:r>
    </w:p>
    <w:p w14:paraId="119875C1" w14:textId="77777777" w:rsidR="002C11F7" w:rsidRPr="00472B39" w:rsidRDefault="002C11F7" w:rsidP="00037F25">
      <w:pPr>
        <w:numPr>
          <w:ilvl w:val="0"/>
          <w:numId w:val="14"/>
        </w:numPr>
        <w:ind w:left="270" w:hanging="270"/>
        <w:rPr>
          <w:sz w:val="24"/>
        </w:rPr>
      </w:pPr>
      <w:r w:rsidRPr="00472B39">
        <w:rPr>
          <w:sz w:val="24"/>
        </w:rPr>
        <w:t>National Board of Editors, College of Direct Support</w:t>
      </w:r>
      <w:r w:rsidR="00425B08" w:rsidRPr="00472B39">
        <w:rPr>
          <w:sz w:val="24"/>
        </w:rPr>
        <w:t xml:space="preserve"> (2012)</w:t>
      </w:r>
      <w:r w:rsidR="007227B7" w:rsidRPr="00472B39">
        <w:rPr>
          <w:sz w:val="24"/>
        </w:rPr>
        <w:t>.</w:t>
      </w:r>
      <w:r w:rsidRPr="00472B39">
        <w:rPr>
          <w:sz w:val="24"/>
        </w:rPr>
        <w:t xml:space="preserve"> </w:t>
      </w:r>
    </w:p>
    <w:p w14:paraId="20EA375F" w14:textId="77777777" w:rsidR="001E43F6" w:rsidRPr="00472B39" w:rsidRDefault="001E43F6" w:rsidP="00037F25">
      <w:pPr>
        <w:numPr>
          <w:ilvl w:val="0"/>
          <w:numId w:val="14"/>
        </w:numPr>
        <w:ind w:left="270" w:hanging="270"/>
        <w:rPr>
          <w:sz w:val="24"/>
        </w:rPr>
      </w:pPr>
      <w:r w:rsidRPr="00472B39">
        <w:rPr>
          <w:sz w:val="24"/>
        </w:rPr>
        <w:t>National consultant to Autism Speaks, Tra</w:t>
      </w:r>
      <w:r w:rsidR="00DC0418" w:rsidRPr="00472B39">
        <w:rPr>
          <w:sz w:val="24"/>
        </w:rPr>
        <w:t xml:space="preserve">nsition Documentary film (Fall </w:t>
      </w:r>
      <w:r w:rsidRPr="00472B39">
        <w:rPr>
          <w:sz w:val="24"/>
        </w:rPr>
        <w:t>2011).</w:t>
      </w:r>
    </w:p>
    <w:p w14:paraId="545AEB36" w14:textId="77777777" w:rsidR="001E43F6" w:rsidRPr="00472B39" w:rsidRDefault="001E43F6" w:rsidP="00037F25">
      <w:pPr>
        <w:numPr>
          <w:ilvl w:val="0"/>
          <w:numId w:val="14"/>
        </w:numPr>
        <w:ind w:left="270" w:hanging="270"/>
        <w:rPr>
          <w:sz w:val="24"/>
        </w:rPr>
      </w:pPr>
      <w:r w:rsidRPr="00472B39">
        <w:rPr>
          <w:sz w:val="24"/>
        </w:rPr>
        <w:t>Editor, Journal of Voca</w:t>
      </w:r>
      <w:r w:rsidR="00EB1384" w:rsidRPr="00472B39">
        <w:rPr>
          <w:sz w:val="24"/>
        </w:rPr>
        <w:t>tional Rehabilitation, 1991- present</w:t>
      </w:r>
      <w:r w:rsidRPr="00472B39">
        <w:rPr>
          <w:sz w:val="24"/>
        </w:rPr>
        <w:t xml:space="preserve">. </w:t>
      </w:r>
    </w:p>
    <w:p w14:paraId="3EFE5D32" w14:textId="77777777" w:rsidR="001E43F6" w:rsidRPr="00472B39" w:rsidRDefault="001E43F6" w:rsidP="00037F25">
      <w:pPr>
        <w:numPr>
          <w:ilvl w:val="0"/>
          <w:numId w:val="14"/>
        </w:numPr>
        <w:ind w:left="270" w:hanging="270"/>
        <w:rPr>
          <w:sz w:val="24"/>
        </w:rPr>
      </w:pPr>
      <w:r w:rsidRPr="00472B39">
        <w:rPr>
          <w:sz w:val="24"/>
        </w:rPr>
        <w:t xml:space="preserve">Serve on Editorial Board of </w:t>
      </w:r>
      <w:r w:rsidRPr="00472B39">
        <w:rPr>
          <w:i/>
          <w:sz w:val="24"/>
        </w:rPr>
        <w:t>J. of Disability Policy Studies</w:t>
      </w:r>
      <w:r w:rsidRPr="00472B39">
        <w:rPr>
          <w:sz w:val="24"/>
        </w:rPr>
        <w:t xml:space="preserve"> - Currently.</w:t>
      </w:r>
    </w:p>
    <w:p w14:paraId="3F4A1431" w14:textId="77777777" w:rsidR="00E0575B" w:rsidRPr="00472B39" w:rsidRDefault="00E0575B" w:rsidP="00037F25">
      <w:pPr>
        <w:numPr>
          <w:ilvl w:val="0"/>
          <w:numId w:val="14"/>
        </w:numPr>
        <w:ind w:left="270" w:hanging="270"/>
        <w:rPr>
          <w:sz w:val="24"/>
        </w:rPr>
      </w:pPr>
      <w:r w:rsidRPr="00472B39">
        <w:rPr>
          <w:sz w:val="24"/>
        </w:rPr>
        <w:t>Serve of Editorial Board for WORK - currently</w:t>
      </w:r>
    </w:p>
    <w:p w14:paraId="17F56B27" w14:textId="77777777" w:rsidR="001E43F6" w:rsidRPr="00472B39" w:rsidRDefault="001E43F6" w:rsidP="00037F25">
      <w:pPr>
        <w:numPr>
          <w:ilvl w:val="0"/>
          <w:numId w:val="14"/>
        </w:numPr>
        <w:ind w:left="270" w:hanging="270"/>
        <w:rPr>
          <w:sz w:val="24"/>
        </w:rPr>
      </w:pPr>
      <w:r w:rsidRPr="00472B39">
        <w:rPr>
          <w:sz w:val="24"/>
        </w:rPr>
        <w:t xml:space="preserve">Serve on Editorial Board of </w:t>
      </w:r>
      <w:r w:rsidRPr="00472B39">
        <w:rPr>
          <w:i/>
          <w:sz w:val="24"/>
        </w:rPr>
        <w:t>Focus on Autism and Other Developmental Disabilities</w:t>
      </w:r>
      <w:r w:rsidRPr="00472B39">
        <w:rPr>
          <w:sz w:val="24"/>
        </w:rPr>
        <w:t>- Currently</w:t>
      </w:r>
    </w:p>
    <w:p w14:paraId="3D1C785B" w14:textId="77777777" w:rsidR="005B39A4" w:rsidRPr="00472B39" w:rsidRDefault="005B39A4" w:rsidP="00037F25">
      <w:pPr>
        <w:numPr>
          <w:ilvl w:val="0"/>
          <w:numId w:val="14"/>
        </w:numPr>
        <w:ind w:left="270" w:hanging="270"/>
        <w:rPr>
          <w:sz w:val="24"/>
        </w:rPr>
      </w:pPr>
      <w:r w:rsidRPr="00472B39">
        <w:rPr>
          <w:sz w:val="24"/>
        </w:rPr>
        <w:lastRenderedPageBreak/>
        <w:t xml:space="preserve">Serve on Editorial Board of </w:t>
      </w:r>
      <w:r w:rsidRPr="00472B39">
        <w:rPr>
          <w:i/>
          <w:sz w:val="24"/>
        </w:rPr>
        <w:t>Remedial &amp; Special Education</w:t>
      </w:r>
      <w:r w:rsidRPr="00472B39">
        <w:rPr>
          <w:sz w:val="24"/>
        </w:rPr>
        <w:t>-2013-2016</w:t>
      </w:r>
    </w:p>
    <w:p w14:paraId="084215F3" w14:textId="77777777" w:rsidR="005B39A4" w:rsidRPr="00472B39" w:rsidRDefault="001E43F6" w:rsidP="00037F25">
      <w:pPr>
        <w:numPr>
          <w:ilvl w:val="0"/>
          <w:numId w:val="14"/>
        </w:numPr>
        <w:ind w:left="270" w:hanging="270"/>
        <w:rPr>
          <w:sz w:val="24"/>
        </w:rPr>
      </w:pPr>
      <w:r w:rsidRPr="00472B39">
        <w:rPr>
          <w:sz w:val="24"/>
        </w:rPr>
        <w:t xml:space="preserve">Serve on Editorial Board of </w:t>
      </w:r>
      <w:r w:rsidRPr="00472B39">
        <w:rPr>
          <w:i/>
          <w:sz w:val="24"/>
        </w:rPr>
        <w:t>Remedial &amp; Special Education</w:t>
      </w:r>
      <w:r w:rsidRPr="00472B39">
        <w:rPr>
          <w:sz w:val="24"/>
        </w:rPr>
        <w:t xml:space="preserve"> –</w:t>
      </w:r>
      <w:r w:rsidR="002F5AFD" w:rsidRPr="00472B39">
        <w:rPr>
          <w:sz w:val="24"/>
        </w:rPr>
        <w:t>2009-</w:t>
      </w:r>
      <w:r w:rsidR="005B39A4" w:rsidRPr="00472B39">
        <w:rPr>
          <w:sz w:val="24"/>
        </w:rPr>
        <w:t>2012</w:t>
      </w:r>
    </w:p>
    <w:p w14:paraId="6A50CB6A" w14:textId="77777777" w:rsidR="001E43F6" w:rsidRPr="00472B39" w:rsidRDefault="001E43F6" w:rsidP="00037F25">
      <w:pPr>
        <w:numPr>
          <w:ilvl w:val="0"/>
          <w:numId w:val="14"/>
        </w:numPr>
        <w:ind w:left="270" w:hanging="270"/>
        <w:rPr>
          <w:sz w:val="24"/>
        </w:rPr>
      </w:pPr>
      <w:r w:rsidRPr="00472B39">
        <w:rPr>
          <w:sz w:val="24"/>
        </w:rPr>
        <w:t xml:space="preserve">Serve on Editorial Board for </w:t>
      </w:r>
      <w:r w:rsidRPr="00472B39">
        <w:rPr>
          <w:i/>
          <w:sz w:val="24"/>
        </w:rPr>
        <w:t>Journal of Pediatric Rehabilitation Medicine:  An Interdisciplinary Approach</w:t>
      </w:r>
      <w:r w:rsidRPr="00472B39">
        <w:rPr>
          <w:sz w:val="24"/>
        </w:rPr>
        <w:t>, 2008-2010.</w:t>
      </w:r>
    </w:p>
    <w:p w14:paraId="38988DEE" w14:textId="77777777" w:rsidR="002714FA" w:rsidRPr="00472B39" w:rsidRDefault="00C240CC" w:rsidP="00037F25">
      <w:pPr>
        <w:numPr>
          <w:ilvl w:val="0"/>
          <w:numId w:val="14"/>
        </w:numPr>
        <w:ind w:left="270" w:hanging="270"/>
        <w:rPr>
          <w:sz w:val="24"/>
        </w:rPr>
      </w:pPr>
      <w:r w:rsidRPr="00472B39">
        <w:rPr>
          <w:sz w:val="24"/>
        </w:rPr>
        <w:t xml:space="preserve">Serve on Editorial Board of </w:t>
      </w:r>
      <w:r w:rsidRPr="00472B39">
        <w:rPr>
          <w:i/>
          <w:sz w:val="24"/>
        </w:rPr>
        <w:t>Journal of Intellectual Disability Research</w:t>
      </w:r>
      <w:r w:rsidR="00DC0418" w:rsidRPr="00472B39">
        <w:rPr>
          <w:sz w:val="24"/>
        </w:rPr>
        <w:t xml:space="preserve"> -May</w:t>
      </w:r>
      <w:r w:rsidR="00EB0B21" w:rsidRPr="00472B39">
        <w:rPr>
          <w:sz w:val="24"/>
        </w:rPr>
        <w:t xml:space="preserve"> 2011</w:t>
      </w:r>
    </w:p>
    <w:p w14:paraId="4F89B6EE" w14:textId="77777777" w:rsidR="00594FF5" w:rsidRPr="00472B39" w:rsidRDefault="00594FF5" w:rsidP="00037F25">
      <w:pPr>
        <w:numPr>
          <w:ilvl w:val="0"/>
          <w:numId w:val="14"/>
        </w:numPr>
        <w:ind w:left="270" w:hanging="270"/>
        <w:rPr>
          <w:sz w:val="24"/>
        </w:rPr>
      </w:pPr>
      <w:r w:rsidRPr="00472B39">
        <w:rPr>
          <w:sz w:val="24"/>
        </w:rPr>
        <w:t>Co Chairman- Autism Center for Excellence Advisory Board – September 2010</w:t>
      </w:r>
    </w:p>
    <w:p w14:paraId="713BAFA2" w14:textId="77777777" w:rsidR="002714FA" w:rsidRPr="00472B39" w:rsidRDefault="002714FA" w:rsidP="00037F25">
      <w:pPr>
        <w:numPr>
          <w:ilvl w:val="0"/>
          <w:numId w:val="9"/>
        </w:numPr>
        <w:tabs>
          <w:tab w:val="clear" w:pos="1440"/>
        </w:tabs>
        <w:ind w:left="270" w:hanging="270"/>
        <w:rPr>
          <w:sz w:val="24"/>
        </w:rPr>
      </w:pPr>
      <w:r w:rsidRPr="00472B39">
        <w:rPr>
          <w:sz w:val="24"/>
          <w:szCs w:val="24"/>
        </w:rPr>
        <w:t>Chairman of Scientific Review Committee for the University of Wisconsin Rehabilitation Research and Training Center or on Vocational Rehabilitation Best Practices</w:t>
      </w:r>
      <w:r w:rsidR="00EA3C38" w:rsidRPr="00472B39">
        <w:rPr>
          <w:sz w:val="24"/>
          <w:szCs w:val="24"/>
        </w:rPr>
        <w:t>, 2010-2015.</w:t>
      </w:r>
    </w:p>
    <w:p w14:paraId="19CDDEA1" w14:textId="77777777" w:rsidR="002714FA" w:rsidRPr="00472B39" w:rsidRDefault="002714FA" w:rsidP="00037F25">
      <w:pPr>
        <w:numPr>
          <w:ilvl w:val="0"/>
          <w:numId w:val="9"/>
        </w:numPr>
        <w:tabs>
          <w:tab w:val="clear" w:pos="1440"/>
        </w:tabs>
        <w:ind w:left="270" w:hanging="270"/>
        <w:rPr>
          <w:sz w:val="24"/>
        </w:rPr>
      </w:pPr>
      <w:r w:rsidRPr="00472B39">
        <w:rPr>
          <w:sz w:val="24"/>
          <w:szCs w:val="24"/>
        </w:rPr>
        <w:t>Professional Advisory Committee Member for Autism Speaks Transition Tool Kit</w:t>
      </w:r>
    </w:p>
    <w:p w14:paraId="09E274DF" w14:textId="77777777" w:rsidR="002714FA" w:rsidRPr="00472B39" w:rsidRDefault="002714FA" w:rsidP="00037F25">
      <w:pPr>
        <w:numPr>
          <w:ilvl w:val="0"/>
          <w:numId w:val="9"/>
        </w:numPr>
        <w:tabs>
          <w:tab w:val="clear" w:pos="1440"/>
        </w:tabs>
        <w:ind w:left="270" w:hanging="270"/>
        <w:rPr>
          <w:spacing w:val="-4"/>
          <w:sz w:val="24"/>
          <w:szCs w:val="24"/>
        </w:rPr>
      </w:pPr>
      <w:r w:rsidRPr="00472B39">
        <w:rPr>
          <w:spacing w:val="-4"/>
          <w:sz w:val="24"/>
          <w:szCs w:val="24"/>
        </w:rPr>
        <w:t xml:space="preserve">Presented </w:t>
      </w:r>
      <w:r w:rsidR="00EA3C38" w:rsidRPr="00472B39">
        <w:rPr>
          <w:spacing w:val="-4"/>
          <w:sz w:val="24"/>
          <w:szCs w:val="24"/>
        </w:rPr>
        <w:t xml:space="preserve">to </w:t>
      </w:r>
      <w:r w:rsidRPr="00472B39">
        <w:rPr>
          <w:spacing w:val="-4"/>
          <w:sz w:val="24"/>
          <w:szCs w:val="24"/>
        </w:rPr>
        <w:t xml:space="preserve"> Senator Menendez, Committee on Autism Oversight, July 19, 20</w:t>
      </w:r>
      <w:r w:rsidR="00CC5945" w:rsidRPr="00472B39">
        <w:rPr>
          <w:spacing w:val="-4"/>
          <w:sz w:val="24"/>
          <w:szCs w:val="24"/>
        </w:rPr>
        <w:t>10, U. S. Senate, Washington, D</w:t>
      </w:r>
      <w:r w:rsidRPr="00472B39">
        <w:rPr>
          <w:spacing w:val="-4"/>
          <w:sz w:val="24"/>
          <w:szCs w:val="24"/>
        </w:rPr>
        <w:t>C</w:t>
      </w:r>
    </w:p>
    <w:p w14:paraId="4FAA5332" w14:textId="77777777" w:rsidR="002714FA" w:rsidRPr="00472B39" w:rsidRDefault="002714FA" w:rsidP="00037F25">
      <w:pPr>
        <w:numPr>
          <w:ilvl w:val="0"/>
          <w:numId w:val="9"/>
        </w:numPr>
        <w:tabs>
          <w:tab w:val="clear" w:pos="1440"/>
        </w:tabs>
        <w:ind w:left="270" w:hanging="270"/>
        <w:rPr>
          <w:sz w:val="24"/>
        </w:rPr>
      </w:pPr>
      <w:r w:rsidRPr="00472B39">
        <w:rPr>
          <w:sz w:val="24"/>
          <w:szCs w:val="24"/>
        </w:rPr>
        <w:t>Member of Employment Committee for Advancing Futures for Adults with Autism</w:t>
      </w:r>
    </w:p>
    <w:p w14:paraId="54468A3E" w14:textId="77777777" w:rsidR="002714FA" w:rsidRPr="00472B39" w:rsidRDefault="002714FA" w:rsidP="00037F25">
      <w:pPr>
        <w:numPr>
          <w:ilvl w:val="0"/>
          <w:numId w:val="9"/>
        </w:numPr>
        <w:tabs>
          <w:tab w:val="clear" w:pos="1440"/>
        </w:tabs>
        <w:ind w:left="270" w:hanging="270"/>
        <w:rPr>
          <w:sz w:val="24"/>
        </w:rPr>
      </w:pPr>
      <w:r w:rsidRPr="00472B39">
        <w:rPr>
          <w:sz w:val="24"/>
        </w:rPr>
        <w:t xml:space="preserve">Editor of </w:t>
      </w:r>
      <w:r w:rsidRPr="00472B39">
        <w:rPr>
          <w:i/>
          <w:sz w:val="24"/>
        </w:rPr>
        <w:t>Transition from School to Work Series</w:t>
      </w:r>
      <w:r w:rsidRPr="00472B39">
        <w:rPr>
          <w:sz w:val="24"/>
        </w:rPr>
        <w:t xml:space="preserve"> for Paul Brookes Publishing Company, 2009-2013</w:t>
      </w:r>
    </w:p>
    <w:p w14:paraId="313247A3" w14:textId="77777777" w:rsidR="002714FA" w:rsidRPr="00472B39" w:rsidRDefault="002714FA" w:rsidP="00037F25">
      <w:pPr>
        <w:numPr>
          <w:ilvl w:val="0"/>
          <w:numId w:val="9"/>
        </w:numPr>
        <w:tabs>
          <w:tab w:val="clear" w:pos="1440"/>
        </w:tabs>
        <w:ind w:left="270" w:hanging="270"/>
        <w:rPr>
          <w:spacing w:val="-4"/>
          <w:sz w:val="24"/>
        </w:rPr>
      </w:pPr>
      <w:r w:rsidRPr="00472B39">
        <w:rPr>
          <w:spacing w:val="-4"/>
          <w:sz w:val="24"/>
        </w:rPr>
        <w:t>Participated in 2</w:t>
      </w:r>
      <w:r w:rsidRPr="00472B39">
        <w:rPr>
          <w:spacing w:val="-4"/>
          <w:sz w:val="24"/>
          <w:vertAlign w:val="superscript"/>
        </w:rPr>
        <w:t>nd</w:t>
      </w:r>
      <w:r w:rsidRPr="00472B39">
        <w:rPr>
          <w:spacing w:val="-4"/>
          <w:sz w:val="24"/>
        </w:rPr>
        <w:t xml:space="preserve"> annual VCU Project Empowerment “Think Tank” – Research Consortium, August 13, 2010.</w:t>
      </w:r>
    </w:p>
    <w:p w14:paraId="70F30D41" w14:textId="77777777" w:rsidR="002714FA" w:rsidRPr="00472B39" w:rsidRDefault="002714FA" w:rsidP="00037F25">
      <w:pPr>
        <w:numPr>
          <w:ilvl w:val="0"/>
          <w:numId w:val="9"/>
        </w:numPr>
        <w:tabs>
          <w:tab w:val="clear" w:pos="1440"/>
        </w:tabs>
        <w:ind w:left="270" w:hanging="270"/>
        <w:rPr>
          <w:spacing w:val="-4"/>
          <w:sz w:val="24"/>
        </w:rPr>
      </w:pPr>
      <w:r w:rsidRPr="00472B39">
        <w:rPr>
          <w:spacing w:val="-4"/>
          <w:sz w:val="24"/>
        </w:rPr>
        <w:t>Participated in IEP Secondary Autism Spectrum Disorder Research Center meeting, Chicago</w:t>
      </w:r>
      <w:r w:rsidR="00CC5945" w:rsidRPr="00472B39">
        <w:rPr>
          <w:spacing w:val="-4"/>
          <w:sz w:val="24"/>
        </w:rPr>
        <w:t xml:space="preserve">, IL, </w:t>
      </w:r>
      <w:r w:rsidRPr="00472B39">
        <w:rPr>
          <w:spacing w:val="-4"/>
          <w:sz w:val="24"/>
        </w:rPr>
        <w:t>May 14, 2010.</w:t>
      </w:r>
    </w:p>
    <w:p w14:paraId="37507D09" w14:textId="77777777" w:rsidR="002714FA" w:rsidRPr="00472B39" w:rsidRDefault="002714FA" w:rsidP="00037F25">
      <w:pPr>
        <w:numPr>
          <w:ilvl w:val="0"/>
          <w:numId w:val="9"/>
        </w:numPr>
        <w:tabs>
          <w:tab w:val="clear" w:pos="1440"/>
        </w:tabs>
        <w:ind w:left="270" w:hanging="270"/>
        <w:rPr>
          <w:sz w:val="24"/>
        </w:rPr>
      </w:pPr>
      <w:r w:rsidRPr="00472B39">
        <w:rPr>
          <w:sz w:val="24"/>
        </w:rPr>
        <w:t>Presented on status of Transition from School to Adulthood for Youth with Disabilities.  Staff at Offices of Special Education and Rehabilitative Services, Department of Education, October 27, 2009.</w:t>
      </w:r>
    </w:p>
    <w:p w14:paraId="25D99704" w14:textId="77777777" w:rsidR="002714FA" w:rsidRPr="00472B39" w:rsidRDefault="002714FA" w:rsidP="00037F25">
      <w:pPr>
        <w:numPr>
          <w:ilvl w:val="0"/>
          <w:numId w:val="9"/>
        </w:numPr>
        <w:tabs>
          <w:tab w:val="clear" w:pos="1440"/>
        </w:tabs>
        <w:ind w:left="270" w:hanging="270"/>
        <w:rPr>
          <w:sz w:val="24"/>
        </w:rPr>
      </w:pPr>
      <w:r w:rsidRPr="00472B39">
        <w:rPr>
          <w:sz w:val="24"/>
        </w:rPr>
        <w:t>Served as a speaker and panelist to Autism Speaks Think Tank on Autism. Wehman, P., January, 2009 Workplace supports for young persons with autism.  New York City</w:t>
      </w:r>
      <w:r w:rsidR="00CC5945" w:rsidRPr="00472B39">
        <w:rPr>
          <w:sz w:val="24"/>
        </w:rPr>
        <w:t>, NY</w:t>
      </w:r>
    </w:p>
    <w:p w14:paraId="278338A4" w14:textId="77777777" w:rsidR="002714FA" w:rsidRPr="00472B39" w:rsidRDefault="002714FA" w:rsidP="00037F25">
      <w:pPr>
        <w:numPr>
          <w:ilvl w:val="0"/>
          <w:numId w:val="9"/>
        </w:numPr>
        <w:tabs>
          <w:tab w:val="clear" w:pos="1440"/>
        </w:tabs>
        <w:ind w:left="270" w:hanging="270"/>
        <w:rPr>
          <w:sz w:val="24"/>
        </w:rPr>
      </w:pPr>
      <w:r w:rsidRPr="00472B39">
        <w:rPr>
          <w:sz w:val="24"/>
        </w:rPr>
        <w:t xml:space="preserve">Served as Guest Reviewer to </w:t>
      </w:r>
      <w:r w:rsidRPr="00472B39">
        <w:rPr>
          <w:i/>
          <w:sz w:val="24"/>
        </w:rPr>
        <w:t>J. of Rehabilitation Research &amp; Development</w:t>
      </w:r>
      <w:r w:rsidRPr="00472B39">
        <w:rPr>
          <w:sz w:val="24"/>
        </w:rPr>
        <w:t>, November, 2008.</w:t>
      </w:r>
    </w:p>
    <w:p w14:paraId="7020AA4A" w14:textId="77777777" w:rsidR="002714FA" w:rsidRPr="00472B39" w:rsidRDefault="002714FA" w:rsidP="00037F25">
      <w:pPr>
        <w:numPr>
          <w:ilvl w:val="0"/>
          <w:numId w:val="9"/>
        </w:numPr>
        <w:tabs>
          <w:tab w:val="clear" w:pos="1440"/>
        </w:tabs>
        <w:ind w:left="270" w:hanging="270"/>
        <w:rPr>
          <w:spacing w:val="-4"/>
          <w:sz w:val="24"/>
        </w:rPr>
      </w:pPr>
      <w:r w:rsidRPr="00472B39">
        <w:rPr>
          <w:spacing w:val="-4"/>
          <w:sz w:val="24"/>
        </w:rPr>
        <w:t>Served in VA Office of Mental Health SCI/SE Planning Committee for National Conference, April 1, 2, 2009.</w:t>
      </w:r>
    </w:p>
    <w:p w14:paraId="3031DA5C" w14:textId="77777777" w:rsidR="002714FA" w:rsidRPr="00472B39" w:rsidRDefault="002714FA" w:rsidP="00037F25">
      <w:pPr>
        <w:numPr>
          <w:ilvl w:val="0"/>
          <w:numId w:val="9"/>
        </w:numPr>
        <w:tabs>
          <w:tab w:val="clear" w:pos="1440"/>
        </w:tabs>
        <w:ind w:left="270" w:hanging="270"/>
        <w:rPr>
          <w:sz w:val="24"/>
        </w:rPr>
      </w:pPr>
      <w:r w:rsidRPr="00472B39">
        <w:rPr>
          <w:sz w:val="24"/>
        </w:rPr>
        <w:t>Serve as Special Consultant to Office of Supp</w:t>
      </w:r>
      <w:r w:rsidR="00DC0418" w:rsidRPr="00472B39">
        <w:rPr>
          <w:sz w:val="24"/>
        </w:rPr>
        <w:t xml:space="preserve">orted Employed and Therapeutic </w:t>
      </w:r>
      <w:r w:rsidRPr="00472B39">
        <w:rPr>
          <w:sz w:val="24"/>
        </w:rPr>
        <w:t>Services, Mental Health Division, Veterans Affai</w:t>
      </w:r>
      <w:r w:rsidR="00DC0418" w:rsidRPr="00472B39">
        <w:rPr>
          <w:sz w:val="24"/>
        </w:rPr>
        <w:t>rs, Fall</w:t>
      </w:r>
      <w:r w:rsidRPr="00472B39">
        <w:rPr>
          <w:sz w:val="24"/>
        </w:rPr>
        <w:t xml:space="preserve"> 2007.</w:t>
      </w:r>
    </w:p>
    <w:p w14:paraId="0392D078" w14:textId="77777777" w:rsidR="002714FA" w:rsidRPr="00472B39" w:rsidRDefault="002714FA" w:rsidP="00037F25">
      <w:pPr>
        <w:numPr>
          <w:ilvl w:val="0"/>
          <w:numId w:val="9"/>
        </w:numPr>
        <w:tabs>
          <w:tab w:val="clear" w:pos="1440"/>
        </w:tabs>
        <w:ind w:left="270" w:hanging="270"/>
        <w:rPr>
          <w:sz w:val="24"/>
        </w:rPr>
      </w:pPr>
      <w:r w:rsidRPr="00472B39">
        <w:rPr>
          <w:sz w:val="24"/>
        </w:rPr>
        <w:t>Serve as Consultant to Special Master to Evans Court Case, District of Columbia</w:t>
      </w:r>
      <w:r w:rsidR="00DC0418" w:rsidRPr="00472B39">
        <w:rPr>
          <w:sz w:val="24"/>
        </w:rPr>
        <w:t xml:space="preserve">, </w:t>
      </w:r>
      <w:r w:rsidRPr="00472B39">
        <w:rPr>
          <w:sz w:val="24"/>
        </w:rPr>
        <w:t>2007.</w:t>
      </w:r>
    </w:p>
    <w:p w14:paraId="3254454A" w14:textId="77777777" w:rsidR="002714FA" w:rsidRPr="00472B39" w:rsidRDefault="002714FA" w:rsidP="00037F25">
      <w:pPr>
        <w:numPr>
          <w:ilvl w:val="0"/>
          <w:numId w:val="9"/>
        </w:numPr>
        <w:tabs>
          <w:tab w:val="clear" w:pos="1440"/>
        </w:tabs>
        <w:ind w:left="270" w:hanging="270"/>
        <w:rPr>
          <w:sz w:val="24"/>
        </w:rPr>
      </w:pPr>
      <w:r w:rsidRPr="00472B39">
        <w:rPr>
          <w:sz w:val="24"/>
        </w:rPr>
        <w:t>Served as Consultant to Special Master to Evans Court Case, District of Columbia</w:t>
      </w:r>
      <w:r w:rsidR="00DC0418" w:rsidRPr="00472B39">
        <w:rPr>
          <w:sz w:val="24"/>
        </w:rPr>
        <w:t>, July</w:t>
      </w:r>
      <w:r w:rsidRPr="00472B39">
        <w:rPr>
          <w:sz w:val="24"/>
        </w:rPr>
        <w:t xml:space="preserve"> 2005.</w:t>
      </w:r>
    </w:p>
    <w:p w14:paraId="65F2FC7A" w14:textId="77777777" w:rsidR="002714FA" w:rsidRPr="00472B39" w:rsidRDefault="008D4232" w:rsidP="00037F25">
      <w:pPr>
        <w:numPr>
          <w:ilvl w:val="0"/>
          <w:numId w:val="9"/>
        </w:numPr>
        <w:tabs>
          <w:tab w:val="clear" w:pos="1440"/>
        </w:tabs>
        <w:ind w:left="270" w:hanging="270"/>
        <w:rPr>
          <w:sz w:val="24"/>
        </w:rPr>
      </w:pPr>
      <w:r w:rsidRPr="00472B39">
        <w:rPr>
          <w:sz w:val="24"/>
        </w:rPr>
        <w:t xml:space="preserve">Founding </w:t>
      </w:r>
      <w:r w:rsidR="002714FA" w:rsidRPr="00472B39">
        <w:rPr>
          <w:sz w:val="24"/>
        </w:rPr>
        <w:t>Editor</w:t>
      </w:r>
      <w:r w:rsidR="00155C0C" w:rsidRPr="00472B39">
        <w:rPr>
          <w:sz w:val="24"/>
        </w:rPr>
        <w:t xml:space="preserve">, </w:t>
      </w:r>
      <w:r w:rsidR="002714FA" w:rsidRPr="00472B39">
        <w:rPr>
          <w:i/>
          <w:sz w:val="24"/>
        </w:rPr>
        <w:t>Journal of Vocational Rehabilitation</w:t>
      </w:r>
      <w:r w:rsidR="002714FA" w:rsidRPr="00472B39">
        <w:rPr>
          <w:sz w:val="24"/>
        </w:rPr>
        <w:t>, 1991-20</w:t>
      </w:r>
      <w:r w:rsidR="00EB0B21" w:rsidRPr="00472B39">
        <w:rPr>
          <w:sz w:val="24"/>
        </w:rPr>
        <w:t>1</w:t>
      </w:r>
      <w:r w:rsidR="007F603D" w:rsidRPr="00472B39">
        <w:rPr>
          <w:sz w:val="24"/>
        </w:rPr>
        <w:t>6</w:t>
      </w:r>
      <w:r w:rsidR="002714FA" w:rsidRPr="00472B39">
        <w:rPr>
          <w:sz w:val="24"/>
        </w:rPr>
        <w:t xml:space="preserve">. </w:t>
      </w:r>
    </w:p>
    <w:p w14:paraId="35CCB0EF" w14:textId="77777777" w:rsidR="002714FA" w:rsidRPr="00472B39" w:rsidRDefault="002714FA" w:rsidP="00037F25">
      <w:pPr>
        <w:numPr>
          <w:ilvl w:val="0"/>
          <w:numId w:val="9"/>
        </w:numPr>
        <w:tabs>
          <w:tab w:val="clear" w:pos="1440"/>
        </w:tabs>
        <w:ind w:left="270" w:hanging="270"/>
        <w:rPr>
          <w:sz w:val="24"/>
        </w:rPr>
      </w:pPr>
      <w:r w:rsidRPr="00472B39">
        <w:rPr>
          <w:sz w:val="24"/>
        </w:rPr>
        <w:t>Served on Editorial B</w:t>
      </w:r>
      <w:r w:rsidR="00DC0418" w:rsidRPr="00472B39">
        <w:rPr>
          <w:sz w:val="24"/>
        </w:rPr>
        <w:t xml:space="preserve">oard of </w:t>
      </w:r>
      <w:proofErr w:type="spellStart"/>
      <w:r w:rsidR="00DC0418" w:rsidRPr="00472B39">
        <w:rPr>
          <w:i/>
          <w:sz w:val="24"/>
        </w:rPr>
        <w:t>NeuroRehabilitation</w:t>
      </w:r>
      <w:proofErr w:type="spellEnd"/>
      <w:r w:rsidR="00DC0418" w:rsidRPr="00472B39">
        <w:rPr>
          <w:sz w:val="24"/>
        </w:rPr>
        <w:t xml:space="preserve">, </w:t>
      </w:r>
      <w:r w:rsidRPr="00472B39">
        <w:rPr>
          <w:sz w:val="24"/>
        </w:rPr>
        <w:t>2001-2006.</w:t>
      </w:r>
    </w:p>
    <w:p w14:paraId="08AC87C9" w14:textId="77777777" w:rsidR="002714FA" w:rsidRPr="00472B39" w:rsidRDefault="002714FA" w:rsidP="00037F25">
      <w:pPr>
        <w:numPr>
          <w:ilvl w:val="0"/>
          <w:numId w:val="9"/>
        </w:numPr>
        <w:tabs>
          <w:tab w:val="clear" w:pos="1440"/>
        </w:tabs>
        <w:ind w:left="270" w:hanging="270"/>
        <w:rPr>
          <w:sz w:val="24"/>
        </w:rPr>
      </w:pPr>
      <w:r w:rsidRPr="00472B39">
        <w:rPr>
          <w:sz w:val="24"/>
        </w:rPr>
        <w:t xml:space="preserve">Provided peer review grant assistance for U.S. Department </w:t>
      </w:r>
      <w:r w:rsidR="00DC0418" w:rsidRPr="00472B39">
        <w:rPr>
          <w:sz w:val="24"/>
        </w:rPr>
        <w:t xml:space="preserve">of Education Special Education </w:t>
      </w:r>
      <w:r w:rsidRPr="00472B39">
        <w:rPr>
          <w:sz w:val="24"/>
        </w:rPr>
        <w:t>Outreach Grants, Febr</w:t>
      </w:r>
      <w:r w:rsidR="00CC5945" w:rsidRPr="00472B39">
        <w:rPr>
          <w:sz w:val="24"/>
        </w:rPr>
        <w:t>uary 7-9, 2001, Washington, DC</w:t>
      </w:r>
    </w:p>
    <w:p w14:paraId="5DE1DE05" w14:textId="77777777" w:rsidR="002714FA" w:rsidRPr="00472B39" w:rsidRDefault="002714FA" w:rsidP="00037F25">
      <w:pPr>
        <w:numPr>
          <w:ilvl w:val="0"/>
          <w:numId w:val="9"/>
        </w:numPr>
        <w:tabs>
          <w:tab w:val="clear" w:pos="1440"/>
        </w:tabs>
        <w:ind w:left="270" w:hanging="270"/>
        <w:rPr>
          <w:sz w:val="24"/>
        </w:rPr>
      </w:pPr>
      <w:r w:rsidRPr="00472B39">
        <w:rPr>
          <w:sz w:val="24"/>
        </w:rPr>
        <w:t xml:space="preserve">Serve on Editorial Board of </w:t>
      </w:r>
      <w:r w:rsidRPr="00472B39">
        <w:rPr>
          <w:i/>
          <w:sz w:val="24"/>
        </w:rPr>
        <w:t>Career Development for Exceptional Individu</w:t>
      </w:r>
      <w:r w:rsidR="00DC0418" w:rsidRPr="00472B39">
        <w:rPr>
          <w:i/>
          <w:sz w:val="24"/>
        </w:rPr>
        <w:t>als</w:t>
      </w:r>
      <w:r w:rsidR="00DC0418" w:rsidRPr="00472B39">
        <w:rPr>
          <w:sz w:val="24"/>
        </w:rPr>
        <w:t>, 1</w:t>
      </w:r>
      <w:r w:rsidRPr="00472B39">
        <w:rPr>
          <w:sz w:val="24"/>
        </w:rPr>
        <w:t>999-2002.</w:t>
      </w:r>
    </w:p>
    <w:p w14:paraId="3D0F41E7" w14:textId="77777777" w:rsidR="002714FA" w:rsidRPr="00472B39" w:rsidRDefault="002714FA" w:rsidP="00037F25">
      <w:pPr>
        <w:numPr>
          <w:ilvl w:val="0"/>
          <w:numId w:val="9"/>
        </w:numPr>
        <w:tabs>
          <w:tab w:val="clear" w:pos="1440"/>
        </w:tabs>
        <w:ind w:left="270" w:hanging="270"/>
        <w:rPr>
          <w:sz w:val="24"/>
        </w:rPr>
      </w:pPr>
      <w:r w:rsidRPr="00472B39">
        <w:rPr>
          <w:sz w:val="24"/>
        </w:rPr>
        <w:t>Served on the U.S. Veterans Admin</w:t>
      </w:r>
      <w:r w:rsidR="00CC5945" w:rsidRPr="00472B39">
        <w:rPr>
          <w:sz w:val="24"/>
        </w:rPr>
        <w:t>istration, Inspector General's, John Mather, M.D.,</w:t>
      </w:r>
      <w:r w:rsidRPr="00472B39">
        <w:rPr>
          <w:sz w:val="24"/>
        </w:rPr>
        <w:t xml:space="preserve"> Advising staff, 1996-1998.</w:t>
      </w:r>
    </w:p>
    <w:p w14:paraId="0D601DD4" w14:textId="77777777" w:rsidR="002714FA" w:rsidRPr="00472B39" w:rsidRDefault="002714FA" w:rsidP="00037F25">
      <w:pPr>
        <w:numPr>
          <w:ilvl w:val="0"/>
          <w:numId w:val="9"/>
        </w:numPr>
        <w:tabs>
          <w:tab w:val="clear" w:pos="1440"/>
        </w:tabs>
        <w:ind w:left="270" w:hanging="270"/>
        <w:rPr>
          <w:sz w:val="24"/>
        </w:rPr>
      </w:pPr>
      <w:r w:rsidRPr="00472B39">
        <w:rPr>
          <w:sz w:val="24"/>
        </w:rPr>
        <w:t>Participated in Commission on Accreditation for Rehabilitation Facilities Study, 1995-1998.</w:t>
      </w:r>
    </w:p>
    <w:p w14:paraId="3B64F880" w14:textId="77777777" w:rsidR="002714FA" w:rsidRPr="00472B39" w:rsidRDefault="002714FA" w:rsidP="00037F25">
      <w:pPr>
        <w:numPr>
          <w:ilvl w:val="0"/>
          <w:numId w:val="9"/>
        </w:numPr>
        <w:tabs>
          <w:tab w:val="clear" w:pos="1440"/>
        </w:tabs>
        <w:ind w:left="270" w:hanging="270"/>
        <w:rPr>
          <w:sz w:val="24"/>
        </w:rPr>
      </w:pPr>
      <w:r w:rsidRPr="00472B39">
        <w:rPr>
          <w:sz w:val="24"/>
        </w:rPr>
        <w:t xml:space="preserve">Appointed to National Program and Research Advisory Board in National Association </w:t>
      </w:r>
      <w:r w:rsidR="00CC5945" w:rsidRPr="00472B39">
        <w:rPr>
          <w:sz w:val="24"/>
        </w:rPr>
        <w:t>for Retarded Citizens, December</w:t>
      </w:r>
      <w:r w:rsidRPr="00472B39">
        <w:rPr>
          <w:sz w:val="24"/>
        </w:rPr>
        <w:t xml:space="preserve"> 1994.</w:t>
      </w:r>
    </w:p>
    <w:p w14:paraId="2B9E1FF7" w14:textId="77777777" w:rsidR="002714FA" w:rsidRPr="00472B39" w:rsidRDefault="002714FA" w:rsidP="00037F25">
      <w:pPr>
        <w:numPr>
          <w:ilvl w:val="0"/>
          <w:numId w:val="9"/>
        </w:numPr>
        <w:tabs>
          <w:tab w:val="clear" w:pos="1440"/>
        </w:tabs>
        <w:ind w:left="270" w:hanging="270"/>
        <w:rPr>
          <w:sz w:val="24"/>
        </w:rPr>
      </w:pPr>
      <w:r w:rsidRPr="00472B39">
        <w:rPr>
          <w:sz w:val="24"/>
        </w:rPr>
        <w:t xml:space="preserve">Elected as Director of Research for World Association </w:t>
      </w:r>
      <w:r w:rsidR="00CC5945" w:rsidRPr="00472B39">
        <w:rPr>
          <w:sz w:val="24"/>
        </w:rPr>
        <w:t xml:space="preserve">on Supported Employment, April </w:t>
      </w:r>
      <w:r w:rsidRPr="00472B39">
        <w:rPr>
          <w:sz w:val="24"/>
        </w:rPr>
        <w:t>1995.</w:t>
      </w:r>
    </w:p>
    <w:p w14:paraId="6C3D1BEC" w14:textId="77777777" w:rsidR="002714FA" w:rsidRPr="00472B39" w:rsidRDefault="002714FA" w:rsidP="00037F25">
      <w:pPr>
        <w:numPr>
          <w:ilvl w:val="0"/>
          <w:numId w:val="9"/>
        </w:numPr>
        <w:tabs>
          <w:tab w:val="clear" w:pos="1440"/>
        </w:tabs>
        <w:ind w:left="270" w:hanging="270"/>
        <w:rPr>
          <w:spacing w:val="-4"/>
          <w:sz w:val="24"/>
        </w:rPr>
      </w:pPr>
      <w:r w:rsidRPr="00472B39">
        <w:rPr>
          <w:spacing w:val="-4"/>
          <w:sz w:val="24"/>
        </w:rPr>
        <w:t>Elected Vice-President, National Association of Rehabilitation Research and Training Centers</w:t>
      </w:r>
      <w:r w:rsidR="00CC5945" w:rsidRPr="00472B39">
        <w:rPr>
          <w:spacing w:val="-4"/>
          <w:sz w:val="24"/>
        </w:rPr>
        <w:t>, May</w:t>
      </w:r>
      <w:r w:rsidRPr="00472B39">
        <w:rPr>
          <w:spacing w:val="-4"/>
          <w:sz w:val="24"/>
        </w:rPr>
        <w:t xml:space="preserve"> 1990.</w:t>
      </w:r>
    </w:p>
    <w:p w14:paraId="7F651ABA" w14:textId="77777777" w:rsidR="002714FA" w:rsidRPr="00472B39" w:rsidRDefault="002714FA" w:rsidP="00037F25">
      <w:pPr>
        <w:numPr>
          <w:ilvl w:val="0"/>
          <w:numId w:val="9"/>
        </w:numPr>
        <w:tabs>
          <w:tab w:val="clear" w:pos="1440"/>
        </w:tabs>
        <w:ind w:left="270" w:hanging="270"/>
        <w:rPr>
          <w:spacing w:val="-4"/>
          <w:sz w:val="24"/>
        </w:rPr>
      </w:pPr>
      <w:r w:rsidRPr="00472B39">
        <w:rPr>
          <w:spacing w:val="-4"/>
          <w:sz w:val="24"/>
        </w:rPr>
        <w:t>Executive Committee, National Association of Rehabilitation Research and Training Centers, 1982-1992.</w:t>
      </w:r>
    </w:p>
    <w:p w14:paraId="64BF4449" w14:textId="77777777" w:rsidR="002714FA" w:rsidRPr="00472B39" w:rsidRDefault="002714FA" w:rsidP="00037F25">
      <w:pPr>
        <w:numPr>
          <w:ilvl w:val="0"/>
          <w:numId w:val="9"/>
        </w:numPr>
        <w:tabs>
          <w:tab w:val="clear" w:pos="1440"/>
        </w:tabs>
        <w:ind w:left="270" w:hanging="270"/>
        <w:rPr>
          <w:sz w:val="24"/>
        </w:rPr>
      </w:pPr>
      <w:r w:rsidRPr="00472B39">
        <w:rPr>
          <w:sz w:val="24"/>
        </w:rPr>
        <w:t xml:space="preserve">Co-Guest Editor, </w:t>
      </w:r>
      <w:r w:rsidRPr="00472B39">
        <w:rPr>
          <w:i/>
          <w:sz w:val="24"/>
        </w:rPr>
        <w:t>Journal of Head Trauma Rehabilitation</w:t>
      </w:r>
      <w:r w:rsidRPr="00472B39">
        <w:rPr>
          <w:sz w:val="24"/>
        </w:rPr>
        <w:t>, Return to Work fo</w:t>
      </w:r>
      <w:r w:rsidR="00CC5945" w:rsidRPr="00472B39">
        <w:rPr>
          <w:sz w:val="24"/>
        </w:rPr>
        <w:t>r Brain Injury Issue, September</w:t>
      </w:r>
      <w:r w:rsidRPr="00472B39">
        <w:rPr>
          <w:sz w:val="24"/>
        </w:rPr>
        <w:t xml:space="preserve"> 1991 issue.</w:t>
      </w:r>
    </w:p>
    <w:p w14:paraId="18AB81F5" w14:textId="77777777" w:rsidR="002714FA" w:rsidRPr="00472B39" w:rsidRDefault="002714FA" w:rsidP="00037F25">
      <w:pPr>
        <w:numPr>
          <w:ilvl w:val="0"/>
          <w:numId w:val="9"/>
        </w:numPr>
        <w:tabs>
          <w:tab w:val="clear" w:pos="1440"/>
        </w:tabs>
        <w:ind w:left="270" w:hanging="270"/>
        <w:rPr>
          <w:sz w:val="24"/>
        </w:rPr>
      </w:pPr>
      <w:r w:rsidRPr="00472B39">
        <w:rPr>
          <w:sz w:val="24"/>
        </w:rPr>
        <w:t>Series Editor for Vocational Rehabilitation and Physical Medicine and Rehabilitation, Andover Medical Publishing Company, 1989-1990.</w:t>
      </w:r>
    </w:p>
    <w:p w14:paraId="06A55AE4" w14:textId="77777777" w:rsidR="002714FA" w:rsidRPr="00472B39" w:rsidRDefault="002714FA" w:rsidP="00037F25">
      <w:pPr>
        <w:numPr>
          <w:ilvl w:val="0"/>
          <w:numId w:val="9"/>
        </w:numPr>
        <w:tabs>
          <w:tab w:val="clear" w:pos="1440"/>
        </w:tabs>
        <w:ind w:left="270" w:hanging="270"/>
        <w:rPr>
          <w:sz w:val="24"/>
        </w:rPr>
      </w:pPr>
      <w:r w:rsidRPr="00472B39">
        <w:rPr>
          <w:sz w:val="24"/>
        </w:rPr>
        <w:t xml:space="preserve">Served on Editorial Board of </w:t>
      </w:r>
      <w:r w:rsidRPr="00472B39">
        <w:rPr>
          <w:i/>
          <w:sz w:val="24"/>
        </w:rPr>
        <w:t>Exceptional Children</w:t>
      </w:r>
      <w:r w:rsidRPr="00472B39">
        <w:rPr>
          <w:sz w:val="24"/>
        </w:rPr>
        <w:t>, 1988-1991.</w:t>
      </w:r>
    </w:p>
    <w:p w14:paraId="109C89DD" w14:textId="77777777" w:rsidR="002714FA" w:rsidRPr="00472B39" w:rsidRDefault="002714FA" w:rsidP="00037F25">
      <w:pPr>
        <w:numPr>
          <w:ilvl w:val="0"/>
          <w:numId w:val="9"/>
        </w:numPr>
        <w:tabs>
          <w:tab w:val="clear" w:pos="1440"/>
        </w:tabs>
        <w:ind w:left="270" w:hanging="270"/>
        <w:rPr>
          <w:sz w:val="24"/>
        </w:rPr>
      </w:pPr>
      <w:r w:rsidRPr="00472B39">
        <w:rPr>
          <w:sz w:val="24"/>
        </w:rPr>
        <w:t xml:space="preserve">Served on Editorial Board of </w:t>
      </w:r>
      <w:r w:rsidRPr="00472B39">
        <w:rPr>
          <w:i/>
          <w:sz w:val="24"/>
        </w:rPr>
        <w:t>Australian Journal of Developmental Disabilities</w:t>
      </w:r>
      <w:r w:rsidRPr="00472B39">
        <w:rPr>
          <w:sz w:val="24"/>
        </w:rPr>
        <w:t xml:space="preserve"> - 1986-1988.</w:t>
      </w:r>
    </w:p>
    <w:p w14:paraId="60619D21" w14:textId="77777777" w:rsidR="002714FA" w:rsidRPr="00472B39" w:rsidRDefault="002714FA" w:rsidP="00037F25">
      <w:pPr>
        <w:numPr>
          <w:ilvl w:val="0"/>
          <w:numId w:val="9"/>
        </w:numPr>
        <w:tabs>
          <w:tab w:val="clear" w:pos="1440"/>
        </w:tabs>
        <w:ind w:left="270" w:hanging="270"/>
        <w:rPr>
          <w:sz w:val="24"/>
        </w:rPr>
      </w:pPr>
      <w:r w:rsidRPr="00472B39">
        <w:rPr>
          <w:sz w:val="24"/>
        </w:rPr>
        <w:t xml:space="preserve">Served on Editorial Board of </w:t>
      </w:r>
      <w:r w:rsidRPr="00472B39">
        <w:rPr>
          <w:i/>
          <w:sz w:val="24"/>
        </w:rPr>
        <w:t>Mental Retardation</w:t>
      </w:r>
      <w:r w:rsidR="00DC0418" w:rsidRPr="00472B39">
        <w:rPr>
          <w:sz w:val="24"/>
        </w:rPr>
        <w:t>, 1984-</w:t>
      </w:r>
      <w:r w:rsidRPr="00472B39">
        <w:rPr>
          <w:sz w:val="24"/>
        </w:rPr>
        <w:t>1992</w:t>
      </w:r>
    </w:p>
    <w:p w14:paraId="1BD5DD86" w14:textId="77777777" w:rsidR="002714FA" w:rsidRPr="00472B39" w:rsidRDefault="002714FA" w:rsidP="00037F25">
      <w:pPr>
        <w:numPr>
          <w:ilvl w:val="0"/>
          <w:numId w:val="9"/>
        </w:numPr>
        <w:tabs>
          <w:tab w:val="clear" w:pos="1440"/>
        </w:tabs>
        <w:ind w:left="270" w:hanging="270"/>
        <w:rPr>
          <w:sz w:val="24"/>
        </w:rPr>
      </w:pPr>
      <w:r w:rsidRPr="00472B39">
        <w:rPr>
          <w:sz w:val="24"/>
        </w:rPr>
        <w:t xml:space="preserve">Served on Editorial Board of </w:t>
      </w:r>
      <w:r w:rsidRPr="00472B39">
        <w:rPr>
          <w:i/>
          <w:sz w:val="24"/>
        </w:rPr>
        <w:t>Education and Treatment of Children</w:t>
      </w:r>
      <w:r w:rsidR="00DC0418" w:rsidRPr="00472B39">
        <w:rPr>
          <w:sz w:val="24"/>
        </w:rPr>
        <w:t>, 1985-</w:t>
      </w:r>
      <w:r w:rsidRPr="00472B39">
        <w:rPr>
          <w:sz w:val="24"/>
        </w:rPr>
        <w:t>1992.</w:t>
      </w:r>
    </w:p>
    <w:p w14:paraId="76A00BAF" w14:textId="77777777" w:rsidR="002714FA" w:rsidRPr="00472B39" w:rsidRDefault="002714FA" w:rsidP="00037F25">
      <w:pPr>
        <w:numPr>
          <w:ilvl w:val="0"/>
          <w:numId w:val="9"/>
        </w:numPr>
        <w:tabs>
          <w:tab w:val="clear" w:pos="1440"/>
        </w:tabs>
        <w:ind w:left="270" w:hanging="270"/>
        <w:rPr>
          <w:sz w:val="24"/>
        </w:rPr>
      </w:pPr>
      <w:r w:rsidRPr="00472B39">
        <w:rPr>
          <w:sz w:val="24"/>
        </w:rPr>
        <w:t xml:space="preserve">Served on Editorial Board of </w:t>
      </w:r>
      <w:r w:rsidRPr="00472B39">
        <w:rPr>
          <w:i/>
          <w:sz w:val="24"/>
        </w:rPr>
        <w:t>Journal of Association of the Severely Handicapped</w:t>
      </w:r>
      <w:r w:rsidR="00DC0418" w:rsidRPr="00472B39">
        <w:rPr>
          <w:sz w:val="24"/>
        </w:rPr>
        <w:t>, 1979-</w:t>
      </w:r>
      <w:r w:rsidRPr="00472B39">
        <w:rPr>
          <w:sz w:val="24"/>
        </w:rPr>
        <w:t>1992.</w:t>
      </w:r>
    </w:p>
    <w:p w14:paraId="74ED26A4" w14:textId="77777777" w:rsidR="002714FA" w:rsidRPr="00472B39" w:rsidRDefault="002714FA" w:rsidP="00037F25">
      <w:pPr>
        <w:numPr>
          <w:ilvl w:val="0"/>
          <w:numId w:val="9"/>
        </w:numPr>
        <w:tabs>
          <w:tab w:val="clear" w:pos="1440"/>
        </w:tabs>
        <w:ind w:left="270" w:hanging="270"/>
        <w:rPr>
          <w:sz w:val="24"/>
        </w:rPr>
      </w:pPr>
      <w:r w:rsidRPr="00472B39">
        <w:rPr>
          <w:sz w:val="24"/>
        </w:rPr>
        <w:t xml:space="preserve">Served on Editorial Board of </w:t>
      </w:r>
      <w:r w:rsidRPr="00472B39">
        <w:rPr>
          <w:i/>
          <w:sz w:val="24"/>
        </w:rPr>
        <w:t>Education and Training of the Mentally Retarded</w:t>
      </w:r>
      <w:r w:rsidR="00DC0418" w:rsidRPr="00472B39">
        <w:rPr>
          <w:sz w:val="24"/>
        </w:rPr>
        <w:t>, 1978-</w:t>
      </w:r>
      <w:r w:rsidRPr="00472B39">
        <w:rPr>
          <w:sz w:val="24"/>
        </w:rPr>
        <w:t>1982.</w:t>
      </w:r>
    </w:p>
    <w:p w14:paraId="48F05B56" w14:textId="77777777" w:rsidR="002714FA" w:rsidRPr="00472B39" w:rsidRDefault="002714FA" w:rsidP="00037F25">
      <w:pPr>
        <w:numPr>
          <w:ilvl w:val="0"/>
          <w:numId w:val="9"/>
        </w:numPr>
        <w:tabs>
          <w:tab w:val="clear" w:pos="1440"/>
        </w:tabs>
        <w:ind w:left="270" w:hanging="270"/>
        <w:rPr>
          <w:sz w:val="24"/>
        </w:rPr>
      </w:pPr>
      <w:r w:rsidRPr="00472B39">
        <w:rPr>
          <w:sz w:val="24"/>
        </w:rPr>
        <w:lastRenderedPageBreak/>
        <w:t xml:space="preserve">Guest Editorial Reviewer for </w:t>
      </w:r>
      <w:r w:rsidRPr="00472B39">
        <w:rPr>
          <w:i/>
          <w:sz w:val="24"/>
        </w:rPr>
        <w:t>Mental Retardation</w:t>
      </w:r>
      <w:r w:rsidRPr="00472B39">
        <w:rPr>
          <w:sz w:val="24"/>
        </w:rPr>
        <w:t xml:space="preserve">, </w:t>
      </w:r>
      <w:r w:rsidRPr="00472B39">
        <w:rPr>
          <w:i/>
          <w:sz w:val="24"/>
        </w:rPr>
        <w:t>Journal of Autism and Schizophrenia</w:t>
      </w:r>
      <w:r w:rsidRPr="00472B39">
        <w:rPr>
          <w:sz w:val="24"/>
        </w:rPr>
        <w:t>, and</w:t>
      </w:r>
      <w:r w:rsidRPr="00472B39">
        <w:rPr>
          <w:i/>
          <w:sz w:val="24"/>
        </w:rPr>
        <w:t xml:space="preserve"> American Journal on Mental Deficiency</w:t>
      </w:r>
      <w:r w:rsidR="00DC0418" w:rsidRPr="00472B39">
        <w:rPr>
          <w:sz w:val="24"/>
        </w:rPr>
        <w:t>, 1983-</w:t>
      </w:r>
      <w:r w:rsidRPr="00472B39">
        <w:rPr>
          <w:sz w:val="24"/>
        </w:rPr>
        <w:t>1985.</w:t>
      </w:r>
    </w:p>
    <w:p w14:paraId="47ECD286" w14:textId="77777777" w:rsidR="002714FA" w:rsidRPr="00472B39" w:rsidRDefault="002714FA" w:rsidP="00037F25">
      <w:pPr>
        <w:numPr>
          <w:ilvl w:val="0"/>
          <w:numId w:val="9"/>
        </w:numPr>
        <w:tabs>
          <w:tab w:val="clear" w:pos="1440"/>
        </w:tabs>
        <w:ind w:left="270" w:hanging="270"/>
        <w:rPr>
          <w:sz w:val="24"/>
        </w:rPr>
      </w:pPr>
      <w:r w:rsidRPr="00472B39">
        <w:rPr>
          <w:sz w:val="24"/>
        </w:rPr>
        <w:t>Special Consultant to Marriott Corporation National Project on Transition from School to Work, November</w:t>
      </w:r>
      <w:r w:rsidR="00155C0C" w:rsidRPr="00472B39">
        <w:rPr>
          <w:sz w:val="24"/>
        </w:rPr>
        <w:t xml:space="preserve">- </w:t>
      </w:r>
      <w:r w:rsidRPr="00472B39">
        <w:rPr>
          <w:sz w:val="24"/>
        </w:rPr>
        <w:t>December 1989-1991.</w:t>
      </w:r>
    </w:p>
    <w:p w14:paraId="6355482D" w14:textId="77777777" w:rsidR="002714FA" w:rsidRPr="00472B39" w:rsidRDefault="00CC5945" w:rsidP="00037F25">
      <w:pPr>
        <w:numPr>
          <w:ilvl w:val="0"/>
          <w:numId w:val="9"/>
        </w:numPr>
        <w:tabs>
          <w:tab w:val="clear" w:pos="1440"/>
        </w:tabs>
        <w:ind w:left="270" w:hanging="270"/>
        <w:rPr>
          <w:sz w:val="24"/>
        </w:rPr>
      </w:pPr>
      <w:r w:rsidRPr="00472B39">
        <w:rPr>
          <w:sz w:val="24"/>
        </w:rPr>
        <w:t>Provided testimony to U.</w:t>
      </w:r>
      <w:r w:rsidR="002714FA" w:rsidRPr="00472B39">
        <w:rPr>
          <w:sz w:val="24"/>
        </w:rPr>
        <w:t>S. Congr</w:t>
      </w:r>
      <w:r w:rsidR="00DC0418" w:rsidRPr="00472B39">
        <w:rPr>
          <w:sz w:val="24"/>
        </w:rPr>
        <w:t>ess, House Select Committee on National Implementation of Supported E</w:t>
      </w:r>
      <w:r w:rsidR="002714FA" w:rsidRPr="00472B39">
        <w:rPr>
          <w:sz w:val="24"/>
        </w:rPr>
        <w:t>mployment, Mar</w:t>
      </w:r>
      <w:r w:rsidRPr="00472B39">
        <w:rPr>
          <w:sz w:val="24"/>
        </w:rPr>
        <w:t xml:space="preserve">ch </w:t>
      </w:r>
      <w:r w:rsidR="00DC0418" w:rsidRPr="00472B39">
        <w:rPr>
          <w:sz w:val="24"/>
        </w:rPr>
        <w:t>16, 1988 to Major Owens (D-N</w:t>
      </w:r>
      <w:r w:rsidR="002714FA" w:rsidRPr="00472B39">
        <w:rPr>
          <w:sz w:val="24"/>
        </w:rPr>
        <w:t>Y).</w:t>
      </w:r>
    </w:p>
    <w:p w14:paraId="59BEDCF5" w14:textId="77777777" w:rsidR="002714FA" w:rsidRPr="00472B39" w:rsidRDefault="002714FA" w:rsidP="00037F25">
      <w:pPr>
        <w:numPr>
          <w:ilvl w:val="0"/>
          <w:numId w:val="9"/>
        </w:numPr>
        <w:tabs>
          <w:tab w:val="clear" w:pos="1440"/>
        </w:tabs>
        <w:ind w:left="270" w:hanging="270"/>
        <w:rPr>
          <w:sz w:val="24"/>
        </w:rPr>
      </w:pPr>
      <w:r w:rsidRPr="00472B39">
        <w:rPr>
          <w:sz w:val="24"/>
        </w:rPr>
        <w:t xml:space="preserve">Chairman, Vocational Committee for </w:t>
      </w:r>
      <w:r w:rsidRPr="00472B39">
        <w:rPr>
          <w:b/>
          <w:i/>
          <w:sz w:val="24"/>
        </w:rPr>
        <w:t>The Association for Persons with Severe Handicaps</w:t>
      </w:r>
      <w:r w:rsidR="00155C0C" w:rsidRPr="00472B39">
        <w:rPr>
          <w:sz w:val="24"/>
        </w:rPr>
        <w:t>, September 1987-</w:t>
      </w:r>
      <w:r w:rsidRPr="00472B39">
        <w:rPr>
          <w:sz w:val="24"/>
        </w:rPr>
        <w:t xml:space="preserve">1991, Seattle, </w:t>
      </w:r>
      <w:r w:rsidR="00CC5945" w:rsidRPr="00472B39">
        <w:rPr>
          <w:sz w:val="24"/>
        </w:rPr>
        <w:t>WA</w:t>
      </w:r>
      <w:r w:rsidRPr="00472B39">
        <w:rPr>
          <w:sz w:val="24"/>
        </w:rPr>
        <w:t>.</w:t>
      </w:r>
    </w:p>
    <w:p w14:paraId="0A2F9174" w14:textId="77777777" w:rsidR="002714FA" w:rsidRPr="00472B39" w:rsidRDefault="002714FA" w:rsidP="00037F25">
      <w:pPr>
        <w:numPr>
          <w:ilvl w:val="0"/>
          <w:numId w:val="9"/>
        </w:numPr>
        <w:tabs>
          <w:tab w:val="clear" w:pos="1440"/>
        </w:tabs>
        <w:ind w:left="270" w:hanging="270"/>
        <w:rPr>
          <w:sz w:val="24"/>
        </w:rPr>
      </w:pPr>
      <w:r w:rsidRPr="00472B39">
        <w:rPr>
          <w:sz w:val="24"/>
        </w:rPr>
        <w:t xml:space="preserve">Guest Reviewer, </w:t>
      </w:r>
      <w:r w:rsidRPr="00472B39">
        <w:rPr>
          <w:i/>
          <w:sz w:val="24"/>
        </w:rPr>
        <w:t>Brain Injury</w:t>
      </w:r>
      <w:r w:rsidRPr="00472B39">
        <w:rPr>
          <w:sz w:val="24"/>
        </w:rPr>
        <w:t>.</w:t>
      </w:r>
    </w:p>
    <w:p w14:paraId="5DEBB893" w14:textId="77777777" w:rsidR="002714FA" w:rsidRPr="00472B39" w:rsidRDefault="002714FA" w:rsidP="00037F25">
      <w:pPr>
        <w:numPr>
          <w:ilvl w:val="0"/>
          <w:numId w:val="9"/>
        </w:numPr>
        <w:tabs>
          <w:tab w:val="clear" w:pos="1440"/>
        </w:tabs>
        <w:ind w:left="270" w:hanging="270"/>
        <w:rPr>
          <w:sz w:val="24"/>
        </w:rPr>
      </w:pPr>
      <w:r w:rsidRPr="00472B39">
        <w:rPr>
          <w:sz w:val="24"/>
        </w:rPr>
        <w:t xml:space="preserve">Guest Reviewer, </w:t>
      </w:r>
      <w:r w:rsidRPr="00472B39">
        <w:rPr>
          <w:i/>
          <w:sz w:val="24"/>
        </w:rPr>
        <w:t>Journal of Head Trauma Rehabilitation</w:t>
      </w:r>
      <w:r w:rsidRPr="00472B39">
        <w:rPr>
          <w:sz w:val="24"/>
        </w:rPr>
        <w:t>.</w:t>
      </w:r>
    </w:p>
    <w:p w14:paraId="3714CA67" w14:textId="77777777" w:rsidR="002714FA" w:rsidRPr="00472B39" w:rsidRDefault="002714FA" w:rsidP="00037F25">
      <w:pPr>
        <w:numPr>
          <w:ilvl w:val="0"/>
          <w:numId w:val="9"/>
        </w:numPr>
        <w:tabs>
          <w:tab w:val="clear" w:pos="1440"/>
        </w:tabs>
        <w:ind w:left="270" w:hanging="270"/>
        <w:rPr>
          <w:sz w:val="24"/>
        </w:rPr>
      </w:pPr>
      <w:r w:rsidRPr="00472B39">
        <w:rPr>
          <w:sz w:val="24"/>
        </w:rPr>
        <w:t>Served on Virginia Department of Rehabilitative Services Planning Committee for Supported Employment Head Injury resolution to Virginia General Assembly, Summer 1987.</w:t>
      </w:r>
    </w:p>
    <w:p w14:paraId="33A59395" w14:textId="77777777" w:rsidR="002714FA" w:rsidRPr="00472B39" w:rsidRDefault="002714FA" w:rsidP="00037F25">
      <w:pPr>
        <w:numPr>
          <w:ilvl w:val="0"/>
          <w:numId w:val="9"/>
        </w:numPr>
        <w:tabs>
          <w:tab w:val="clear" w:pos="1440"/>
        </w:tabs>
        <w:ind w:left="270" w:hanging="270"/>
        <w:rPr>
          <w:sz w:val="24"/>
        </w:rPr>
      </w:pPr>
      <w:r w:rsidRPr="00472B39">
        <w:rPr>
          <w:sz w:val="24"/>
        </w:rPr>
        <w:t>Served on CEC Program Advisory Committee for National Conference on Secondary and Transitional Education, November 1984.</w:t>
      </w:r>
    </w:p>
    <w:p w14:paraId="721B7D83" w14:textId="77777777" w:rsidR="002714FA" w:rsidRPr="00472B39" w:rsidRDefault="002714FA" w:rsidP="00037F25">
      <w:pPr>
        <w:numPr>
          <w:ilvl w:val="0"/>
          <w:numId w:val="9"/>
        </w:numPr>
        <w:tabs>
          <w:tab w:val="clear" w:pos="1440"/>
        </w:tabs>
        <w:ind w:left="270" w:hanging="270"/>
        <w:rPr>
          <w:sz w:val="24"/>
        </w:rPr>
      </w:pPr>
      <w:r w:rsidRPr="00472B39">
        <w:rPr>
          <w:sz w:val="24"/>
        </w:rPr>
        <w:t>Served on State Department of Education task Force for severely handicapped program guideline, 1982.</w:t>
      </w:r>
    </w:p>
    <w:p w14:paraId="23AB083F" w14:textId="77777777" w:rsidR="002714FA" w:rsidRPr="00472B39" w:rsidRDefault="002714FA" w:rsidP="00037F25">
      <w:pPr>
        <w:numPr>
          <w:ilvl w:val="0"/>
          <w:numId w:val="9"/>
        </w:numPr>
        <w:tabs>
          <w:tab w:val="clear" w:pos="1440"/>
        </w:tabs>
        <w:ind w:left="270" w:hanging="270"/>
        <w:rPr>
          <w:sz w:val="24"/>
        </w:rPr>
      </w:pPr>
      <w:r w:rsidRPr="00472B39">
        <w:rPr>
          <w:sz w:val="24"/>
        </w:rPr>
        <w:t>Appointed to Council on Exceptional Childr</w:t>
      </w:r>
      <w:r w:rsidR="00DC0418" w:rsidRPr="00472B39">
        <w:rPr>
          <w:sz w:val="24"/>
        </w:rPr>
        <w:t>en, Publication Committee, 1982-</w:t>
      </w:r>
      <w:r w:rsidRPr="00472B39">
        <w:rPr>
          <w:sz w:val="24"/>
        </w:rPr>
        <w:t>1985. (Resigned 1984 due to child's illness).</w:t>
      </w:r>
    </w:p>
    <w:p w14:paraId="736823E3" w14:textId="77777777" w:rsidR="002714FA" w:rsidRPr="00472B39" w:rsidRDefault="002714FA" w:rsidP="00037F25">
      <w:pPr>
        <w:numPr>
          <w:ilvl w:val="0"/>
          <w:numId w:val="9"/>
        </w:numPr>
        <w:tabs>
          <w:tab w:val="clear" w:pos="1440"/>
        </w:tabs>
        <w:ind w:left="270" w:hanging="270"/>
        <w:rPr>
          <w:sz w:val="24"/>
        </w:rPr>
      </w:pPr>
      <w:r w:rsidRPr="00472B39">
        <w:rPr>
          <w:sz w:val="24"/>
        </w:rPr>
        <w:t>Appointed Chairman of CEC Special Task Force on Journals for revision and evaluation.</w:t>
      </w:r>
    </w:p>
    <w:p w14:paraId="7D35B4D8" w14:textId="77777777" w:rsidR="002714FA" w:rsidRPr="00472B39" w:rsidRDefault="002714FA" w:rsidP="00037F25">
      <w:pPr>
        <w:numPr>
          <w:ilvl w:val="0"/>
          <w:numId w:val="9"/>
        </w:numPr>
        <w:tabs>
          <w:tab w:val="clear" w:pos="1440"/>
        </w:tabs>
        <w:ind w:left="270" w:hanging="270"/>
        <w:rPr>
          <w:sz w:val="24"/>
        </w:rPr>
      </w:pPr>
      <w:r w:rsidRPr="00472B39">
        <w:rPr>
          <w:sz w:val="24"/>
        </w:rPr>
        <w:t>Elected to Association for Severely Handi</w:t>
      </w:r>
      <w:r w:rsidR="00DC0418" w:rsidRPr="00472B39">
        <w:rPr>
          <w:sz w:val="24"/>
        </w:rPr>
        <w:t>capped, Executive Board, 1981-</w:t>
      </w:r>
      <w:r w:rsidRPr="00472B39">
        <w:rPr>
          <w:sz w:val="24"/>
        </w:rPr>
        <w:t>1984.</w:t>
      </w:r>
    </w:p>
    <w:p w14:paraId="1067CC91" w14:textId="77777777" w:rsidR="002714FA" w:rsidRPr="00472B39" w:rsidRDefault="002714FA" w:rsidP="00037F25">
      <w:pPr>
        <w:numPr>
          <w:ilvl w:val="0"/>
          <w:numId w:val="9"/>
        </w:numPr>
        <w:tabs>
          <w:tab w:val="clear" w:pos="1440"/>
        </w:tabs>
        <w:ind w:left="270" w:hanging="270"/>
        <w:rPr>
          <w:sz w:val="24"/>
        </w:rPr>
      </w:pPr>
      <w:r w:rsidRPr="00472B39">
        <w:rPr>
          <w:sz w:val="24"/>
        </w:rPr>
        <w:t>Member, Legislative Committee, National Association of Rehabilitation Research and Training Centers.</w:t>
      </w:r>
    </w:p>
    <w:p w14:paraId="791F8128" w14:textId="77777777" w:rsidR="002714FA" w:rsidRPr="00472B39" w:rsidRDefault="002714FA" w:rsidP="00037F25">
      <w:pPr>
        <w:numPr>
          <w:ilvl w:val="0"/>
          <w:numId w:val="9"/>
        </w:numPr>
        <w:tabs>
          <w:tab w:val="clear" w:pos="1440"/>
        </w:tabs>
        <w:ind w:left="270" w:hanging="270"/>
        <w:rPr>
          <w:sz w:val="24"/>
        </w:rPr>
      </w:pPr>
      <w:r w:rsidRPr="00472B39">
        <w:rPr>
          <w:sz w:val="24"/>
        </w:rPr>
        <w:t>Appointed Chairman of Special Committee for 1978 AAESPH Convention, Recreation/Leisure Skill Program Area, Spring 1978.</w:t>
      </w:r>
    </w:p>
    <w:p w14:paraId="48AADB5C" w14:textId="77777777" w:rsidR="002714FA" w:rsidRPr="00472B39" w:rsidRDefault="002714FA" w:rsidP="00037F25">
      <w:pPr>
        <w:numPr>
          <w:ilvl w:val="0"/>
          <w:numId w:val="9"/>
        </w:numPr>
        <w:tabs>
          <w:tab w:val="clear" w:pos="1440"/>
        </w:tabs>
        <w:ind w:left="270" w:hanging="270"/>
        <w:rPr>
          <w:sz w:val="24"/>
        </w:rPr>
      </w:pPr>
      <w:r w:rsidRPr="00472B39">
        <w:rPr>
          <w:sz w:val="24"/>
        </w:rPr>
        <w:t>Member of Southeast Regional Coalition for Preparation of Personnel to Work with Severely/Profoundly Handicapped, 1977 to Currently.</w:t>
      </w:r>
    </w:p>
    <w:p w14:paraId="5DAE2DC4" w14:textId="77777777" w:rsidR="002D2944" w:rsidRPr="00472B39" w:rsidRDefault="002714FA" w:rsidP="00037F25">
      <w:pPr>
        <w:numPr>
          <w:ilvl w:val="0"/>
          <w:numId w:val="9"/>
        </w:numPr>
        <w:tabs>
          <w:tab w:val="clear" w:pos="1440"/>
        </w:tabs>
        <w:ind w:left="270" w:hanging="270"/>
        <w:rPr>
          <w:sz w:val="24"/>
        </w:rPr>
      </w:pPr>
      <w:r w:rsidRPr="00472B39">
        <w:rPr>
          <w:sz w:val="24"/>
        </w:rPr>
        <w:t>Member of State Department of Education Task Force on rules and Regulations for Severely Handi</w:t>
      </w:r>
      <w:r w:rsidR="00CC5945" w:rsidRPr="00472B39">
        <w:rPr>
          <w:sz w:val="24"/>
        </w:rPr>
        <w:t>capped Students, Wintergreen, VA,</w:t>
      </w:r>
      <w:r w:rsidRPr="00472B39">
        <w:rPr>
          <w:sz w:val="24"/>
        </w:rPr>
        <w:t xml:space="preserve"> 1979.</w:t>
      </w:r>
    </w:p>
    <w:p w14:paraId="7E1E8DC5" w14:textId="77777777" w:rsidR="00EA3C38" w:rsidRPr="00472B39" w:rsidRDefault="00EA3C38" w:rsidP="0026465D">
      <w:pPr>
        <w:rPr>
          <w:b/>
          <w:sz w:val="24"/>
        </w:rPr>
      </w:pPr>
    </w:p>
    <w:p w14:paraId="7531A909" w14:textId="77777777" w:rsidR="002714FA" w:rsidRPr="00472B39" w:rsidRDefault="002714FA" w:rsidP="0026465D">
      <w:pPr>
        <w:rPr>
          <w:b/>
          <w:caps/>
          <w:spacing w:val="-4"/>
          <w:sz w:val="24"/>
          <w:u w:val="single"/>
        </w:rPr>
      </w:pPr>
      <w:r w:rsidRPr="00472B39">
        <w:rPr>
          <w:b/>
          <w:caps/>
          <w:spacing w:val="-4"/>
          <w:sz w:val="24"/>
          <w:u w:val="single"/>
        </w:rPr>
        <w:t>S</w:t>
      </w:r>
      <w:r w:rsidR="001871F2" w:rsidRPr="00472B39">
        <w:rPr>
          <w:b/>
          <w:caps/>
          <w:spacing w:val="-4"/>
          <w:sz w:val="24"/>
          <w:u w:val="single"/>
        </w:rPr>
        <w:t>ignificant Scholarly, Professional, Research or Administrative Experience</w:t>
      </w:r>
      <w:r w:rsidRPr="00472B39">
        <w:rPr>
          <w:b/>
          <w:caps/>
          <w:spacing w:val="-4"/>
          <w:sz w:val="24"/>
          <w:u w:val="single"/>
        </w:rPr>
        <w:t xml:space="preserve"> </w:t>
      </w:r>
    </w:p>
    <w:p w14:paraId="0D2EC2D2" w14:textId="77777777" w:rsidR="002D2944" w:rsidRPr="00472B39" w:rsidRDefault="002D2944" w:rsidP="0026465D">
      <w:pPr>
        <w:rPr>
          <w:sz w:val="24"/>
        </w:rPr>
      </w:pPr>
    </w:p>
    <w:p w14:paraId="55F4B234" w14:textId="77777777" w:rsidR="00A5349D" w:rsidRPr="00472B39" w:rsidRDefault="002714FA" w:rsidP="0026465D">
      <w:pPr>
        <w:rPr>
          <w:b/>
          <w:sz w:val="24"/>
        </w:rPr>
      </w:pPr>
      <w:r w:rsidRPr="00472B39">
        <w:rPr>
          <w:b/>
          <w:sz w:val="24"/>
        </w:rPr>
        <w:t>Professional Development Training</w:t>
      </w:r>
    </w:p>
    <w:p w14:paraId="27654C69" w14:textId="77777777" w:rsidR="00037F25" w:rsidRPr="00472B39" w:rsidRDefault="00037F25" w:rsidP="0026465D">
      <w:pPr>
        <w:rPr>
          <w:b/>
          <w:sz w:val="24"/>
        </w:rPr>
      </w:pPr>
    </w:p>
    <w:p w14:paraId="7431119D" w14:textId="77777777" w:rsidR="00A3501B" w:rsidRPr="00472B39" w:rsidRDefault="00A3501B" w:rsidP="008642A7">
      <w:pPr>
        <w:numPr>
          <w:ilvl w:val="2"/>
          <w:numId w:val="27"/>
        </w:numPr>
        <w:ind w:left="270" w:hanging="270"/>
        <w:rPr>
          <w:sz w:val="24"/>
        </w:rPr>
      </w:pPr>
      <w:r w:rsidRPr="00472B39">
        <w:rPr>
          <w:rStyle w:val="Strong"/>
          <w:b w:val="0"/>
          <w:sz w:val="24"/>
          <w:szCs w:val="24"/>
          <w:shd w:val="clear" w:color="auto" w:fill="FFFFFF"/>
        </w:rPr>
        <w:t>VCU</w:t>
      </w:r>
      <w:r w:rsidRPr="00472B39">
        <w:rPr>
          <w:rStyle w:val="Strong"/>
          <w:sz w:val="32"/>
          <w:szCs w:val="32"/>
          <w:shd w:val="clear" w:color="auto" w:fill="FFFFFF"/>
        </w:rPr>
        <w:t xml:space="preserve"> </w:t>
      </w:r>
      <w:r w:rsidRPr="00472B39">
        <w:rPr>
          <w:rStyle w:val="Strong"/>
          <w:b w:val="0"/>
          <w:sz w:val="24"/>
          <w:szCs w:val="24"/>
          <w:shd w:val="clear" w:color="auto" w:fill="FFFFFF"/>
        </w:rPr>
        <w:t>Integrity and Compliance Training , Dec 2019: How to Manage Conflicts and Avoid the Prohibited Ones</w:t>
      </w:r>
    </w:p>
    <w:p w14:paraId="197D9A17" w14:textId="77777777" w:rsidR="008642A7" w:rsidRPr="00472B39" w:rsidRDefault="008642A7" w:rsidP="008642A7">
      <w:pPr>
        <w:numPr>
          <w:ilvl w:val="2"/>
          <w:numId w:val="27"/>
        </w:numPr>
        <w:ind w:left="270" w:hanging="270"/>
        <w:rPr>
          <w:sz w:val="24"/>
        </w:rPr>
      </w:pPr>
      <w:r w:rsidRPr="00472B39">
        <w:rPr>
          <w:sz w:val="24"/>
        </w:rPr>
        <w:t>CITI-Social &amp; Behavioral Refresher 2019- June 2019-2021</w:t>
      </w:r>
    </w:p>
    <w:p w14:paraId="028D271F" w14:textId="77777777" w:rsidR="009C2C47" w:rsidRPr="00472B39" w:rsidRDefault="00C21718" w:rsidP="00037F25">
      <w:pPr>
        <w:numPr>
          <w:ilvl w:val="2"/>
          <w:numId w:val="27"/>
        </w:numPr>
        <w:ind w:left="270" w:hanging="270"/>
        <w:rPr>
          <w:sz w:val="24"/>
        </w:rPr>
      </w:pPr>
      <w:r w:rsidRPr="00472B39">
        <w:rPr>
          <w:sz w:val="24"/>
        </w:rPr>
        <w:t>VCU Health-</w:t>
      </w:r>
      <w:r w:rsidR="009C2C47" w:rsidRPr="00472B39">
        <w:rPr>
          <w:sz w:val="24"/>
        </w:rPr>
        <w:t xml:space="preserve"> </w:t>
      </w:r>
      <w:r w:rsidRPr="00472B39">
        <w:rPr>
          <w:sz w:val="24"/>
        </w:rPr>
        <w:t>Code of Conduct- required training</w:t>
      </w:r>
    </w:p>
    <w:p w14:paraId="7C227DAA" w14:textId="77777777" w:rsidR="009C2C47" w:rsidRPr="00472B39" w:rsidRDefault="00C21718" w:rsidP="00037F25">
      <w:pPr>
        <w:numPr>
          <w:ilvl w:val="2"/>
          <w:numId w:val="27"/>
        </w:numPr>
        <w:ind w:left="270" w:hanging="270"/>
        <w:rPr>
          <w:sz w:val="24"/>
        </w:rPr>
      </w:pPr>
      <w:r w:rsidRPr="00472B39">
        <w:rPr>
          <w:sz w:val="24"/>
        </w:rPr>
        <w:t>VCU Health</w:t>
      </w:r>
      <w:r w:rsidR="009C2C47" w:rsidRPr="00472B39">
        <w:rPr>
          <w:sz w:val="24"/>
        </w:rPr>
        <w:t>-</w:t>
      </w:r>
      <w:r w:rsidRPr="00472B39">
        <w:rPr>
          <w:sz w:val="24"/>
        </w:rPr>
        <w:t>Security training- required training</w:t>
      </w:r>
    </w:p>
    <w:p w14:paraId="523BE5CF" w14:textId="77777777" w:rsidR="009C2C47" w:rsidRPr="00472B39" w:rsidRDefault="00C21718" w:rsidP="00037F25">
      <w:pPr>
        <w:numPr>
          <w:ilvl w:val="2"/>
          <w:numId w:val="27"/>
        </w:numPr>
        <w:ind w:left="270" w:hanging="270"/>
        <w:rPr>
          <w:sz w:val="24"/>
        </w:rPr>
      </w:pPr>
      <w:r w:rsidRPr="00472B39">
        <w:rPr>
          <w:sz w:val="24"/>
        </w:rPr>
        <w:t>VCU Health-Annual Privacy – required training</w:t>
      </w:r>
    </w:p>
    <w:p w14:paraId="5EEC1B20" w14:textId="77777777" w:rsidR="009C2C47" w:rsidRPr="00472B39" w:rsidRDefault="00C21718" w:rsidP="00037F25">
      <w:pPr>
        <w:numPr>
          <w:ilvl w:val="2"/>
          <w:numId w:val="27"/>
        </w:numPr>
        <w:ind w:left="270" w:hanging="270"/>
        <w:rPr>
          <w:sz w:val="24"/>
        </w:rPr>
      </w:pPr>
      <w:r w:rsidRPr="00472B39">
        <w:rPr>
          <w:sz w:val="24"/>
        </w:rPr>
        <w:t>VCU Health-</w:t>
      </w:r>
      <w:r w:rsidR="009C2C47" w:rsidRPr="00472B39">
        <w:rPr>
          <w:sz w:val="24"/>
        </w:rPr>
        <w:t>-</w:t>
      </w:r>
      <w:r w:rsidRPr="00472B39">
        <w:rPr>
          <w:sz w:val="24"/>
        </w:rPr>
        <w:t>Anti –Harassment training</w:t>
      </w:r>
    </w:p>
    <w:p w14:paraId="22D98E2B" w14:textId="77777777" w:rsidR="00057487" w:rsidRPr="00472B39" w:rsidRDefault="00057487" w:rsidP="00037F25">
      <w:pPr>
        <w:numPr>
          <w:ilvl w:val="2"/>
          <w:numId w:val="27"/>
        </w:numPr>
        <w:ind w:left="270" w:hanging="270"/>
        <w:rPr>
          <w:sz w:val="24"/>
        </w:rPr>
      </w:pPr>
      <w:r w:rsidRPr="00472B39">
        <w:rPr>
          <w:sz w:val="24"/>
        </w:rPr>
        <w:t>CITI-Social &amp; Behavioral Refresher 2017- June 2017-2019</w:t>
      </w:r>
    </w:p>
    <w:p w14:paraId="0F2FBE8C" w14:textId="77777777" w:rsidR="00DA4007" w:rsidRPr="00472B39" w:rsidRDefault="00E07C7D" w:rsidP="00037F25">
      <w:pPr>
        <w:numPr>
          <w:ilvl w:val="2"/>
          <w:numId w:val="27"/>
        </w:numPr>
        <w:ind w:left="270" w:hanging="270"/>
        <w:rPr>
          <w:sz w:val="24"/>
        </w:rPr>
      </w:pPr>
      <w:r w:rsidRPr="00472B39">
        <w:rPr>
          <w:sz w:val="24"/>
        </w:rPr>
        <w:t>Annual Compliance 2015- VCUHS Learning Exchange Module – April 2016</w:t>
      </w:r>
    </w:p>
    <w:p w14:paraId="35ADB9CE" w14:textId="77777777" w:rsidR="00E07C7D" w:rsidRPr="00472B39" w:rsidRDefault="00E07C7D" w:rsidP="00037F25">
      <w:pPr>
        <w:numPr>
          <w:ilvl w:val="2"/>
          <w:numId w:val="27"/>
        </w:numPr>
        <w:ind w:left="270" w:hanging="270"/>
        <w:rPr>
          <w:sz w:val="24"/>
        </w:rPr>
      </w:pPr>
      <w:r w:rsidRPr="00472B39">
        <w:rPr>
          <w:sz w:val="24"/>
        </w:rPr>
        <w:t>HIPPA 2015- - VCUHS Learning Exchange Module – April 2016</w:t>
      </w:r>
    </w:p>
    <w:p w14:paraId="64BDEF79" w14:textId="77777777" w:rsidR="00A5349D" w:rsidRPr="00472B39" w:rsidRDefault="00A5349D" w:rsidP="00037F25">
      <w:pPr>
        <w:numPr>
          <w:ilvl w:val="2"/>
          <w:numId w:val="27"/>
        </w:numPr>
        <w:ind w:left="270" w:hanging="270"/>
        <w:rPr>
          <w:sz w:val="24"/>
        </w:rPr>
      </w:pPr>
      <w:r w:rsidRPr="00472B39">
        <w:rPr>
          <w:sz w:val="24"/>
        </w:rPr>
        <w:t>CITI-Refresher-Social/Humanistic/Behavioral Research course-June 2015</w:t>
      </w:r>
    </w:p>
    <w:p w14:paraId="6598D46A" w14:textId="77777777" w:rsidR="008D5A88" w:rsidRPr="00472B39" w:rsidRDefault="008D5A88" w:rsidP="00037F25">
      <w:pPr>
        <w:numPr>
          <w:ilvl w:val="2"/>
          <w:numId w:val="27"/>
        </w:numPr>
        <w:ind w:left="270" w:hanging="270"/>
        <w:rPr>
          <w:sz w:val="24"/>
        </w:rPr>
      </w:pPr>
      <w:r w:rsidRPr="00472B39">
        <w:rPr>
          <w:sz w:val="24"/>
        </w:rPr>
        <w:t xml:space="preserve">CITI- Refresher- Collaborative Institutional training Initiative- Summer 2013 </w:t>
      </w:r>
    </w:p>
    <w:p w14:paraId="3319D015" w14:textId="77777777" w:rsidR="002714FA" w:rsidRPr="00472B39" w:rsidRDefault="00223896" w:rsidP="00037F25">
      <w:pPr>
        <w:numPr>
          <w:ilvl w:val="2"/>
          <w:numId w:val="27"/>
        </w:numPr>
        <w:ind w:left="270" w:hanging="270"/>
        <w:rPr>
          <w:sz w:val="24"/>
        </w:rPr>
      </w:pPr>
      <w:r w:rsidRPr="00472B39">
        <w:rPr>
          <w:rStyle w:val="ft"/>
          <w:bCs/>
          <w:color w:val="000000"/>
          <w:sz w:val="24"/>
          <w:szCs w:val="24"/>
          <w:lang w:val="en"/>
        </w:rPr>
        <w:t>Collaborative IRB Training Initiative</w:t>
      </w:r>
      <w:r w:rsidRPr="00472B39">
        <w:rPr>
          <w:rStyle w:val="ft"/>
          <w:color w:val="222222"/>
          <w:sz w:val="24"/>
          <w:szCs w:val="24"/>
          <w:lang w:val="en"/>
        </w:rPr>
        <w:t xml:space="preserve"> (</w:t>
      </w:r>
      <w:r w:rsidRPr="00472B39">
        <w:rPr>
          <w:rStyle w:val="ft"/>
          <w:bCs/>
          <w:color w:val="000000"/>
          <w:sz w:val="24"/>
          <w:szCs w:val="24"/>
          <w:lang w:val="en"/>
        </w:rPr>
        <w:t>CITI</w:t>
      </w:r>
      <w:r w:rsidRPr="00472B39">
        <w:rPr>
          <w:rStyle w:val="ft"/>
          <w:color w:val="222222"/>
          <w:sz w:val="24"/>
          <w:szCs w:val="24"/>
          <w:lang w:val="en"/>
        </w:rPr>
        <w:t>)</w:t>
      </w:r>
      <w:r w:rsidR="008D5A88" w:rsidRPr="00472B39">
        <w:rPr>
          <w:rStyle w:val="ft"/>
          <w:color w:val="222222"/>
          <w:sz w:val="24"/>
          <w:szCs w:val="24"/>
          <w:lang w:val="en"/>
        </w:rPr>
        <w:t xml:space="preserve"> for Principal Investigat</w:t>
      </w:r>
      <w:r w:rsidR="0009168E" w:rsidRPr="00472B39">
        <w:rPr>
          <w:rStyle w:val="ft"/>
          <w:color w:val="222222"/>
          <w:sz w:val="24"/>
          <w:szCs w:val="24"/>
          <w:lang w:val="en"/>
        </w:rPr>
        <w:t>ors-2011 &amp; S</w:t>
      </w:r>
      <w:r w:rsidR="00F978F1" w:rsidRPr="00472B39">
        <w:rPr>
          <w:rStyle w:val="ft"/>
          <w:color w:val="222222"/>
          <w:sz w:val="24"/>
          <w:szCs w:val="24"/>
          <w:lang w:val="en"/>
        </w:rPr>
        <w:t>af</w:t>
      </w:r>
      <w:r w:rsidR="00FE54F8" w:rsidRPr="00472B39">
        <w:rPr>
          <w:rStyle w:val="ft"/>
          <w:color w:val="222222"/>
          <w:sz w:val="24"/>
          <w:szCs w:val="24"/>
          <w:lang w:val="en"/>
        </w:rPr>
        <w:t>et</w:t>
      </w:r>
      <w:r w:rsidR="00F978F1" w:rsidRPr="00472B39">
        <w:rPr>
          <w:rStyle w:val="ft"/>
          <w:color w:val="222222"/>
          <w:sz w:val="24"/>
          <w:szCs w:val="24"/>
          <w:lang w:val="en"/>
        </w:rPr>
        <w:t>y</w:t>
      </w:r>
      <w:r w:rsidR="002714FA" w:rsidRPr="00472B39">
        <w:rPr>
          <w:sz w:val="24"/>
        </w:rPr>
        <w:t xml:space="preserve"> Training, March 9, 2010</w:t>
      </w:r>
      <w:r w:rsidR="0009168E" w:rsidRPr="00472B39">
        <w:rPr>
          <w:sz w:val="24"/>
        </w:rPr>
        <w:t>.</w:t>
      </w:r>
    </w:p>
    <w:p w14:paraId="00508CDA" w14:textId="77777777" w:rsidR="0009168E" w:rsidRPr="00472B39" w:rsidRDefault="0009168E" w:rsidP="0009168E">
      <w:pPr>
        <w:ind w:left="270"/>
        <w:rPr>
          <w:sz w:val="24"/>
        </w:rPr>
      </w:pPr>
    </w:p>
    <w:p w14:paraId="2D3824CB" w14:textId="77777777" w:rsidR="00A3501B" w:rsidRPr="00472B39" w:rsidRDefault="00A3501B" w:rsidP="0026465D">
      <w:pPr>
        <w:tabs>
          <w:tab w:val="left" w:pos="2160"/>
        </w:tabs>
        <w:rPr>
          <w:b/>
          <w:sz w:val="24"/>
        </w:rPr>
      </w:pPr>
    </w:p>
    <w:p w14:paraId="5DE84FEB" w14:textId="77777777" w:rsidR="00A3501B" w:rsidRPr="00472B39" w:rsidRDefault="00A3501B" w:rsidP="0026465D">
      <w:pPr>
        <w:tabs>
          <w:tab w:val="left" w:pos="2160"/>
        </w:tabs>
        <w:rPr>
          <w:b/>
          <w:sz w:val="24"/>
        </w:rPr>
      </w:pPr>
    </w:p>
    <w:p w14:paraId="344EE03C" w14:textId="77777777" w:rsidR="00E30970" w:rsidRPr="00472B39" w:rsidRDefault="001871F2" w:rsidP="0026465D">
      <w:pPr>
        <w:tabs>
          <w:tab w:val="left" w:pos="2160"/>
        </w:tabs>
        <w:rPr>
          <w:b/>
          <w:sz w:val="24"/>
        </w:rPr>
      </w:pPr>
      <w:r w:rsidRPr="00472B39">
        <w:rPr>
          <w:b/>
          <w:sz w:val="24"/>
        </w:rPr>
        <w:t>Journal Publications</w:t>
      </w:r>
    </w:p>
    <w:p w14:paraId="50FD2CEC" w14:textId="77777777" w:rsidR="000C74CF" w:rsidRPr="00472B39" w:rsidRDefault="000C74CF" w:rsidP="000C74CF">
      <w:pPr>
        <w:numPr>
          <w:ilvl w:val="0"/>
          <w:numId w:val="35"/>
        </w:numPr>
        <w:shd w:val="clear" w:color="auto" w:fill="FFFFFF"/>
        <w:spacing w:before="100" w:beforeAutospacing="1" w:after="100" w:afterAutospacing="1"/>
        <w:contextualSpacing/>
        <w:rPr>
          <w:color w:val="222222"/>
          <w:sz w:val="24"/>
          <w:szCs w:val="24"/>
        </w:rPr>
      </w:pPr>
      <w:proofErr w:type="spellStart"/>
      <w:r w:rsidRPr="00472B39">
        <w:rPr>
          <w:color w:val="222222"/>
          <w:sz w:val="24"/>
          <w:szCs w:val="24"/>
        </w:rPr>
        <w:lastRenderedPageBreak/>
        <w:t>Wehman</w:t>
      </w:r>
      <w:proofErr w:type="spellEnd"/>
      <w:r w:rsidRPr="00472B39">
        <w:rPr>
          <w:color w:val="222222"/>
          <w:sz w:val="24"/>
          <w:szCs w:val="24"/>
        </w:rPr>
        <w:t>, P., </w:t>
      </w:r>
      <w:r w:rsidRPr="00472B39">
        <w:rPr>
          <w:b/>
          <w:bCs/>
          <w:color w:val="222222"/>
          <w:sz w:val="24"/>
          <w:szCs w:val="24"/>
        </w:rPr>
        <w:t>Iwanaga, K</w:t>
      </w:r>
      <w:r w:rsidRPr="00472B39">
        <w:rPr>
          <w:color w:val="222222"/>
          <w:sz w:val="24"/>
          <w:szCs w:val="24"/>
        </w:rPr>
        <w:t xml:space="preserve">., </w:t>
      </w:r>
      <w:proofErr w:type="spellStart"/>
      <w:r w:rsidRPr="00472B39">
        <w:rPr>
          <w:color w:val="222222"/>
          <w:sz w:val="24"/>
          <w:szCs w:val="24"/>
        </w:rPr>
        <w:t>Sima</w:t>
      </w:r>
      <w:proofErr w:type="spellEnd"/>
      <w:r w:rsidRPr="00472B39">
        <w:rPr>
          <w:color w:val="222222"/>
          <w:sz w:val="24"/>
          <w:szCs w:val="24"/>
        </w:rPr>
        <w:t xml:space="preserve">, A., McDonough, J., Chan, F., Brooke, A., Ham, W., Godwin, J. &amp; </w:t>
      </w:r>
      <w:proofErr w:type="spellStart"/>
      <w:r w:rsidRPr="00472B39">
        <w:rPr>
          <w:color w:val="222222"/>
          <w:sz w:val="24"/>
          <w:szCs w:val="24"/>
        </w:rPr>
        <w:t>Junod</w:t>
      </w:r>
      <w:proofErr w:type="spellEnd"/>
      <w:r w:rsidRPr="00472B39">
        <w:rPr>
          <w:color w:val="222222"/>
          <w:sz w:val="24"/>
          <w:szCs w:val="24"/>
        </w:rPr>
        <w:t>, P. (in review). Assessing attitudes of hospital staff toward working with Co-Workers with Disability: A Preliminary approach. Manuscript submitted to </w:t>
      </w:r>
      <w:r w:rsidRPr="00472B39">
        <w:rPr>
          <w:i/>
          <w:iCs/>
          <w:color w:val="222222"/>
          <w:sz w:val="24"/>
          <w:szCs w:val="24"/>
        </w:rPr>
        <w:t>Journal of Occupational Rehabilitation</w:t>
      </w:r>
      <w:r w:rsidRPr="00472B39">
        <w:rPr>
          <w:color w:val="222222"/>
          <w:sz w:val="24"/>
          <w:szCs w:val="24"/>
        </w:rPr>
        <w:t>(January, 2020).</w:t>
      </w:r>
    </w:p>
    <w:p w14:paraId="1BB12C62" w14:textId="77777777" w:rsidR="000C74CF" w:rsidRPr="00472B39" w:rsidRDefault="000C74CF" w:rsidP="000C74CF">
      <w:pPr>
        <w:shd w:val="clear" w:color="auto" w:fill="FFFFFF"/>
        <w:spacing w:before="100" w:beforeAutospacing="1" w:after="100" w:afterAutospacing="1"/>
        <w:ind w:left="360"/>
        <w:contextualSpacing/>
        <w:rPr>
          <w:color w:val="222222"/>
          <w:sz w:val="24"/>
          <w:szCs w:val="24"/>
        </w:rPr>
      </w:pPr>
    </w:p>
    <w:p w14:paraId="77006C7D" w14:textId="77777777" w:rsidR="00A3501B" w:rsidRPr="00472B39" w:rsidRDefault="000C74CF" w:rsidP="00A3501B">
      <w:pPr>
        <w:numPr>
          <w:ilvl w:val="0"/>
          <w:numId w:val="35"/>
        </w:numPr>
        <w:shd w:val="clear" w:color="auto" w:fill="FFFFFF"/>
        <w:spacing w:before="100" w:beforeAutospacing="1" w:after="100" w:afterAutospacing="1"/>
        <w:contextualSpacing/>
        <w:rPr>
          <w:rFonts w:eastAsia="Calibri"/>
          <w:i/>
          <w:color w:val="222222"/>
          <w:sz w:val="24"/>
          <w:szCs w:val="24"/>
        </w:rPr>
      </w:pPr>
      <w:proofErr w:type="spellStart"/>
      <w:r w:rsidRPr="00472B39">
        <w:rPr>
          <w:color w:val="222222"/>
          <w:sz w:val="24"/>
          <w:szCs w:val="24"/>
        </w:rPr>
        <w:t>Wehman</w:t>
      </w:r>
      <w:proofErr w:type="spellEnd"/>
      <w:r w:rsidRPr="00472B39">
        <w:rPr>
          <w:color w:val="222222"/>
          <w:sz w:val="24"/>
          <w:szCs w:val="24"/>
        </w:rPr>
        <w:t xml:space="preserve">, P., </w:t>
      </w:r>
      <w:proofErr w:type="spellStart"/>
      <w:r w:rsidRPr="00472B39">
        <w:rPr>
          <w:color w:val="222222"/>
          <w:sz w:val="24"/>
          <w:szCs w:val="24"/>
        </w:rPr>
        <w:t>Sima</w:t>
      </w:r>
      <w:proofErr w:type="spellEnd"/>
      <w:r w:rsidRPr="00472B39">
        <w:rPr>
          <w:color w:val="222222"/>
          <w:sz w:val="24"/>
          <w:szCs w:val="24"/>
        </w:rPr>
        <w:t>, A., </w:t>
      </w:r>
      <w:r w:rsidRPr="00472B39">
        <w:rPr>
          <w:b/>
          <w:bCs/>
          <w:color w:val="222222"/>
          <w:sz w:val="24"/>
          <w:szCs w:val="24"/>
        </w:rPr>
        <w:t>Iwanaga, K</w:t>
      </w:r>
      <w:r w:rsidRPr="00472B39">
        <w:rPr>
          <w:color w:val="222222"/>
          <w:sz w:val="24"/>
          <w:szCs w:val="24"/>
        </w:rPr>
        <w:t xml:space="preserve">., McDonough, J., Brooke, A., Godwin, J., </w:t>
      </w:r>
      <w:proofErr w:type="spellStart"/>
      <w:r w:rsidRPr="00472B39">
        <w:rPr>
          <w:color w:val="222222"/>
          <w:sz w:val="24"/>
          <w:szCs w:val="24"/>
        </w:rPr>
        <w:t>Junod</w:t>
      </w:r>
      <w:proofErr w:type="spellEnd"/>
      <w:r w:rsidRPr="00472B39">
        <w:rPr>
          <w:color w:val="222222"/>
          <w:sz w:val="24"/>
          <w:szCs w:val="24"/>
        </w:rPr>
        <w:t>, P., Ham, W.  &amp; Brooke, V. (in review). Critical variables of working with employees with disabilities in a hospital setting: The coworkers’ perspective. Manuscript submitted to </w:t>
      </w:r>
      <w:r w:rsidRPr="00472B39">
        <w:rPr>
          <w:i/>
          <w:iCs/>
          <w:color w:val="222222"/>
          <w:sz w:val="24"/>
          <w:szCs w:val="24"/>
        </w:rPr>
        <w:t>Intellectual and Developmental Disabilities</w:t>
      </w:r>
      <w:r w:rsidRPr="00472B39">
        <w:rPr>
          <w:color w:val="222222"/>
          <w:sz w:val="24"/>
          <w:szCs w:val="24"/>
        </w:rPr>
        <w:t> (January, 2020).</w:t>
      </w:r>
      <w:r w:rsidR="00A3501B" w:rsidRPr="00472B39">
        <w:rPr>
          <w:color w:val="222222"/>
          <w:sz w:val="24"/>
          <w:szCs w:val="24"/>
        </w:rPr>
        <w:t xml:space="preserve"> </w:t>
      </w:r>
    </w:p>
    <w:p w14:paraId="664EDCC9" w14:textId="77777777" w:rsidR="00C87825" w:rsidRPr="00472B39" w:rsidRDefault="00C87825" w:rsidP="00FB18C2">
      <w:pPr>
        <w:pStyle w:val="ListParagraph"/>
        <w:numPr>
          <w:ilvl w:val="0"/>
          <w:numId w:val="35"/>
        </w:numPr>
        <w:rPr>
          <w:rFonts w:eastAsia="Calibri"/>
          <w:i/>
          <w:color w:val="222222"/>
          <w:sz w:val="24"/>
          <w:szCs w:val="24"/>
        </w:rPr>
      </w:pPr>
      <w:proofErr w:type="spellStart"/>
      <w:r w:rsidRPr="00472B39">
        <w:rPr>
          <w:rFonts w:eastAsia="Calibri"/>
          <w:color w:val="222222"/>
          <w:sz w:val="24"/>
          <w:szCs w:val="24"/>
        </w:rPr>
        <w:t>Kaya,C.,Leslie</w:t>
      </w:r>
      <w:proofErr w:type="spellEnd"/>
      <w:r w:rsidRPr="00472B39">
        <w:rPr>
          <w:rFonts w:eastAsia="Calibri"/>
          <w:color w:val="222222"/>
          <w:sz w:val="24"/>
          <w:szCs w:val="24"/>
        </w:rPr>
        <w:t>, M.,</w:t>
      </w:r>
      <w:proofErr w:type="spellStart"/>
      <w:r w:rsidRPr="00472B39">
        <w:rPr>
          <w:rFonts w:eastAsia="Calibri"/>
          <w:color w:val="222222"/>
          <w:sz w:val="24"/>
          <w:szCs w:val="24"/>
        </w:rPr>
        <w:t>McDaniels</w:t>
      </w:r>
      <w:proofErr w:type="spellEnd"/>
      <w:r w:rsidRPr="00472B39">
        <w:rPr>
          <w:rFonts w:eastAsia="Calibri"/>
          <w:color w:val="222222"/>
          <w:sz w:val="24"/>
          <w:szCs w:val="24"/>
        </w:rPr>
        <w:t xml:space="preserve">, </w:t>
      </w:r>
      <w:proofErr w:type="spellStart"/>
      <w:r w:rsidRPr="00472B39">
        <w:rPr>
          <w:rFonts w:eastAsia="Calibri"/>
          <w:color w:val="222222"/>
          <w:sz w:val="24"/>
          <w:szCs w:val="24"/>
        </w:rPr>
        <w:t>B.,Cuevas</w:t>
      </w:r>
      <w:proofErr w:type="spellEnd"/>
      <w:r w:rsidRPr="00472B39">
        <w:rPr>
          <w:rFonts w:eastAsia="Calibri"/>
          <w:color w:val="222222"/>
          <w:sz w:val="24"/>
          <w:szCs w:val="24"/>
        </w:rPr>
        <w:t xml:space="preserve">, S., Wu, H., </w:t>
      </w:r>
      <w:proofErr w:type="spellStart"/>
      <w:r w:rsidRPr="00472B39">
        <w:rPr>
          <w:rFonts w:eastAsia="Calibri"/>
          <w:color w:val="222222"/>
          <w:sz w:val="24"/>
          <w:szCs w:val="24"/>
        </w:rPr>
        <w:t>Rumrilll</w:t>
      </w:r>
      <w:proofErr w:type="spellEnd"/>
      <w:r w:rsidRPr="00472B39">
        <w:rPr>
          <w:rFonts w:eastAsia="Calibri"/>
          <w:color w:val="222222"/>
          <w:sz w:val="24"/>
          <w:szCs w:val="24"/>
        </w:rPr>
        <w:t>, P.,</w:t>
      </w:r>
      <w:proofErr w:type="spellStart"/>
      <w:r w:rsidRPr="00472B39">
        <w:rPr>
          <w:rFonts w:eastAsia="Calibri"/>
          <w:color w:val="222222"/>
          <w:sz w:val="24"/>
          <w:szCs w:val="24"/>
        </w:rPr>
        <w:t>Wehamn</w:t>
      </w:r>
      <w:proofErr w:type="spellEnd"/>
      <w:r w:rsidRPr="00472B39">
        <w:rPr>
          <w:rFonts w:eastAsia="Calibri"/>
          <w:color w:val="222222"/>
          <w:sz w:val="24"/>
          <w:szCs w:val="24"/>
        </w:rPr>
        <w:t>, P. &amp; Chan. F. (in press)</w:t>
      </w:r>
    </w:p>
    <w:p w14:paraId="7A790214" w14:textId="77777777" w:rsidR="00C87825" w:rsidRPr="00472B39" w:rsidRDefault="00C87825" w:rsidP="00C87825">
      <w:pPr>
        <w:pStyle w:val="ListParagraph"/>
        <w:ind w:left="360"/>
        <w:rPr>
          <w:rFonts w:eastAsia="Calibri"/>
          <w:color w:val="222222"/>
          <w:sz w:val="24"/>
          <w:szCs w:val="24"/>
        </w:rPr>
      </w:pPr>
      <w:r w:rsidRPr="00472B39">
        <w:rPr>
          <w:rFonts w:eastAsia="Calibri"/>
          <w:color w:val="222222"/>
          <w:sz w:val="24"/>
          <w:szCs w:val="24"/>
        </w:rPr>
        <w:t>Vocational Rehabilitation Factors Associated with Successful Return to Work Outcomes for Clients with Parkinson’s Disease. (</w:t>
      </w:r>
      <w:r w:rsidRPr="00472B39">
        <w:rPr>
          <w:rFonts w:eastAsia="Calibri"/>
          <w:i/>
          <w:color w:val="222222"/>
          <w:sz w:val="24"/>
          <w:szCs w:val="24"/>
        </w:rPr>
        <w:t>Journal of Vocational Rehabilitation</w:t>
      </w:r>
      <w:r w:rsidRPr="00472B39">
        <w:rPr>
          <w:rFonts w:eastAsia="Calibri"/>
          <w:color w:val="222222"/>
          <w:sz w:val="24"/>
          <w:szCs w:val="24"/>
        </w:rPr>
        <w:t>).</w:t>
      </w:r>
    </w:p>
    <w:p w14:paraId="0F51AB29" w14:textId="77777777" w:rsidR="00C87825" w:rsidRPr="00472B39" w:rsidRDefault="00C87825" w:rsidP="00C87825">
      <w:pPr>
        <w:pStyle w:val="ListParagraph"/>
        <w:ind w:left="360"/>
        <w:rPr>
          <w:rFonts w:eastAsia="Calibri"/>
          <w:i/>
          <w:color w:val="222222"/>
          <w:sz w:val="24"/>
          <w:szCs w:val="24"/>
        </w:rPr>
      </w:pPr>
    </w:p>
    <w:p w14:paraId="4B1FFAF7" w14:textId="77777777" w:rsidR="0049564E" w:rsidRPr="00472B39" w:rsidRDefault="0049564E" w:rsidP="00FB18C2">
      <w:pPr>
        <w:pStyle w:val="ListParagraph"/>
        <w:numPr>
          <w:ilvl w:val="0"/>
          <w:numId w:val="35"/>
        </w:numPr>
        <w:rPr>
          <w:rFonts w:eastAsia="Calibri"/>
          <w:i/>
          <w:color w:val="222222"/>
          <w:sz w:val="24"/>
          <w:szCs w:val="24"/>
        </w:rPr>
      </w:pPr>
      <w:proofErr w:type="spellStart"/>
      <w:r w:rsidRPr="00472B39">
        <w:rPr>
          <w:rFonts w:eastAsia="Calibri"/>
          <w:color w:val="222222"/>
          <w:sz w:val="24"/>
          <w:szCs w:val="24"/>
        </w:rPr>
        <w:t>Schall</w:t>
      </w:r>
      <w:proofErr w:type="spellEnd"/>
      <w:r w:rsidRPr="00472B39">
        <w:rPr>
          <w:rFonts w:eastAsia="Calibri"/>
          <w:color w:val="222222"/>
          <w:sz w:val="24"/>
          <w:szCs w:val="24"/>
        </w:rPr>
        <w:t xml:space="preserve">, C., </w:t>
      </w:r>
      <w:proofErr w:type="spellStart"/>
      <w:r w:rsidRPr="00472B39">
        <w:rPr>
          <w:rFonts w:eastAsia="Calibri"/>
          <w:b/>
          <w:color w:val="222222"/>
          <w:sz w:val="24"/>
          <w:szCs w:val="24"/>
        </w:rPr>
        <w:t>Wehman</w:t>
      </w:r>
      <w:proofErr w:type="spellEnd"/>
      <w:r w:rsidRPr="00472B39">
        <w:rPr>
          <w:rFonts w:eastAsia="Calibri"/>
          <w:b/>
          <w:color w:val="222222"/>
          <w:sz w:val="24"/>
          <w:szCs w:val="24"/>
        </w:rPr>
        <w:t>, P</w:t>
      </w:r>
      <w:r w:rsidRPr="00472B39">
        <w:rPr>
          <w:rFonts w:eastAsia="Calibri"/>
          <w:color w:val="222222"/>
          <w:sz w:val="24"/>
          <w:szCs w:val="24"/>
        </w:rPr>
        <w:t xml:space="preserve">., </w:t>
      </w:r>
      <w:proofErr w:type="spellStart"/>
      <w:r w:rsidRPr="00472B39">
        <w:rPr>
          <w:rFonts w:eastAsia="Calibri"/>
          <w:color w:val="222222"/>
          <w:sz w:val="24"/>
          <w:szCs w:val="24"/>
        </w:rPr>
        <w:t>Avellone</w:t>
      </w:r>
      <w:proofErr w:type="spellEnd"/>
      <w:r w:rsidRPr="00472B39">
        <w:rPr>
          <w:rFonts w:eastAsia="Calibri"/>
          <w:color w:val="222222"/>
          <w:sz w:val="24"/>
          <w:szCs w:val="24"/>
        </w:rPr>
        <w:t xml:space="preserve">, L.&amp; Taylor, J. (in press). Competitive Integrated Employment for Adults </w:t>
      </w:r>
      <w:proofErr w:type="spellStart"/>
      <w:r w:rsidRPr="00472B39">
        <w:rPr>
          <w:rFonts w:eastAsia="Calibri"/>
          <w:color w:val="222222"/>
          <w:sz w:val="24"/>
          <w:szCs w:val="24"/>
        </w:rPr>
        <w:t>wih</w:t>
      </w:r>
      <w:proofErr w:type="spellEnd"/>
      <w:r w:rsidRPr="00472B39">
        <w:rPr>
          <w:rFonts w:eastAsia="Calibri"/>
          <w:color w:val="222222"/>
          <w:sz w:val="24"/>
          <w:szCs w:val="24"/>
        </w:rPr>
        <w:t xml:space="preserve"> </w:t>
      </w:r>
      <w:proofErr w:type="spellStart"/>
      <w:r w:rsidRPr="00472B39">
        <w:rPr>
          <w:rFonts w:eastAsia="Calibri"/>
          <w:color w:val="222222"/>
          <w:sz w:val="24"/>
          <w:szCs w:val="24"/>
        </w:rPr>
        <w:t>Autsim</w:t>
      </w:r>
      <w:proofErr w:type="spellEnd"/>
      <w:r w:rsidRPr="00472B39">
        <w:rPr>
          <w:rFonts w:eastAsia="Calibri"/>
          <w:color w:val="222222"/>
          <w:sz w:val="24"/>
          <w:szCs w:val="24"/>
        </w:rPr>
        <w:t>:  Findings form a Scoping Review. (</w:t>
      </w:r>
      <w:r w:rsidRPr="00472B39">
        <w:rPr>
          <w:i/>
          <w:color w:val="222222"/>
          <w:sz w:val="24"/>
          <w:szCs w:val="24"/>
          <w:shd w:val="clear" w:color="auto" w:fill="FFFFFF"/>
        </w:rPr>
        <w:t>Child and Adolescent Psychiatric Clinics ).</w:t>
      </w:r>
    </w:p>
    <w:p w14:paraId="24EBC2FA" w14:textId="77777777" w:rsidR="0049564E" w:rsidRPr="00472B39" w:rsidRDefault="0049564E" w:rsidP="0049564E">
      <w:pPr>
        <w:pStyle w:val="ListParagraph"/>
        <w:ind w:left="360"/>
        <w:rPr>
          <w:rFonts w:eastAsia="Calibri"/>
          <w:i/>
          <w:color w:val="222222"/>
          <w:sz w:val="24"/>
          <w:szCs w:val="24"/>
        </w:rPr>
      </w:pPr>
    </w:p>
    <w:p w14:paraId="03A3C438" w14:textId="77777777" w:rsidR="00FB18C2" w:rsidRPr="00472B39" w:rsidRDefault="00FB18C2" w:rsidP="00FB18C2">
      <w:pPr>
        <w:pStyle w:val="ListParagraph"/>
        <w:numPr>
          <w:ilvl w:val="0"/>
          <w:numId w:val="35"/>
        </w:numPr>
        <w:rPr>
          <w:rFonts w:eastAsia="Calibri"/>
          <w:color w:val="222222"/>
          <w:sz w:val="24"/>
          <w:szCs w:val="24"/>
        </w:rPr>
      </w:pPr>
      <w:r w:rsidRPr="00472B39">
        <w:rPr>
          <w:rFonts w:eastAsia="Calibri"/>
          <w:color w:val="222222"/>
          <w:sz w:val="24"/>
          <w:szCs w:val="24"/>
        </w:rPr>
        <w:t xml:space="preserve">Mickens, M., Williams-Gary, K., </w:t>
      </w:r>
      <w:proofErr w:type="spellStart"/>
      <w:r w:rsidRPr="00472B39">
        <w:rPr>
          <w:rFonts w:eastAsia="Calibri"/>
          <w:color w:val="222222"/>
          <w:sz w:val="24"/>
          <w:szCs w:val="24"/>
        </w:rPr>
        <w:t>Avellone</w:t>
      </w:r>
      <w:proofErr w:type="spellEnd"/>
      <w:r w:rsidRPr="00472B39">
        <w:rPr>
          <w:rFonts w:eastAsia="Calibri"/>
          <w:color w:val="222222"/>
          <w:sz w:val="24"/>
          <w:szCs w:val="24"/>
        </w:rPr>
        <w:t xml:space="preserve">, L. &amp; </w:t>
      </w:r>
      <w:proofErr w:type="spellStart"/>
      <w:r w:rsidRPr="00472B39">
        <w:rPr>
          <w:rFonts w:eastAsia="Calibri"/>
          <w:b/>
          <w:color w:val="222222"/>
          <w:sz w:val="24"/>
          <w:szCs w:val="24"/>
        </w:rPr>
        <w:t>Wehman</w:t>
      </w:r>
      <w:proofErr w:type="spellEnd"/>
      <w:r w:rsidRPr="00472B39">
        <w:rPr>
          <w:rFonts w:eastAsia="Calibri"/>
          <w:b/>
          <w:color w:val="222222"/>
          <w:sz w:val="24"/>
          <w:szCs w:val="24"/>
        </w:rPr>
        <w:t>, P.</w:t>
      </w:r>
      <w:r w:rsidRPr="00472B39">
        <w:rPr>
          <w:rFonts w:eastAsia="Calibri"/>
          <w:color w:val="222222"/>
          <w:sz w:val="24"/>
          <w:szCs w:val="24"/>
        </w:rPr>
        <w:t xml:space="preserve"> (in press)  Sociocultural aspects of Vocational Rehabilitation interventions for individuals with spinal cord injury:  A scoping review. </w:t>
      </w:r>
      <w:r w:rsidRPr="00472B39">
        <w:rPr>
          <w:rFonts w:eastAsia="Calibri"/>
          <w:i/>
          <w:color w:val="222222"/>
          <w:sz w:val="24"/>
          <w:szCs w:val="24"/>
        </w:rPr>
        <w:t>American Journal of Physical Medicine</w:t>
      </w:r>
    </w:p>
    <w:p w14:paraId="3CAB5230" w14:textId="77777777" w:rsidR="00FB18C2" w:rsidRPr="00472B39" w:rsidRDefault="00FB18C2" w:rsidP="00FB18C2">
      <w:pPr>
        <w:pStyle w:val="ListParagraph"/>
        <w:rPr>
          <w:rFonts w:eastAsia="Calibri"/>
          <w:color w:val="222222"/>
          <w:sz w:val="24"/>
          <w:szCs w:val="24"/>
        </w:rPr>
      </w:pPr>
    </w:p>
    <w:p w14:paraId="137CDDF9" w14:textId="77777777" w:rsidR="00C15621" w:rsidRPr="00472B39" w:rsidRDefault="00A84779" w:rsidP="00AB46ED">
      <w:pPr>
        <w:pStyle w:val="ListParagraph"/>
        <w:numPr>
          <w:ilvl w:val="0"/>
          <w:numId w:val="35"/>
        </w:numPr>
        <w:rPr>
          <w:b/>
          <w:color w:val="222222"/>
          <w:sz w:val="24"/>
          <w:szCs w:val="24"/>
          <w:shd w:val="clear" w:color="auto" w:fill="FFFFFF"/>
        </w:rPr>
      </w:pPr>
      <w:proofErr w:type="spellStart"/>
      <w:r w:rsidRPr="00472B39">
        <w:rPr>
          <w:rFonts w:eastAsia="Calibri"/>
          <w:color w:val="222222"/>
          <w:sz w:val="24"/>
          <w:szCs w:val="24"/>
        </w:rPr>
        <w:t>Schall</w:t>
      </w:r>
      <w:proofErr w:type="spellEnd"/>
      <w:r w:rsidRPr="00472B39">
        <w:rPr>
          <w:rFonts w:eastAsia="Calibri"/>
          <w:color w:val="222222"/>
          <w:sz w:val="24"/>
          <w:szCs w:val="24"/>
        </w:rPr>
        <w:t xml:space="preserve">, C., </w:t>
      </w:r>
      <w:proofErr w:type="spellStart"/>
      <w:r w:rsidRPr="00472B39">
        <w:rPr>
          <w:rFonts w:eastAsia="Calibri"/>
          <w:color w:val="222222"/>
          <w:sz w:val="24"/>
          <w:szCs w:val="24"/>
        </w:rPr>
        <w:t>Sima</w:t>
      </w:r>
      <w:proofErr w:type="spellEnd"/>
      <w:r w:rsidRPr="00472B39">
        <w:rPr>
          <w:rFonts w:eastAsia="Calibri"/>
          <w:color w:val="222222"/>
          <w:sz w:val="24"/>
          <w:szCs w:val="24"/>
        </w:rPr>
        <w:t xml:space="preserve">, A., </w:t>
      </w:r>
      <w:proofErr w:type="spellStart"/>
      <w:r w:rsidRPr="00472B39">
        <w:rPr>
          <w:rFonts w:eastAsia="Calibri"/>
          <w:color w:val="222222"/>
          <w:sz w:val="24"/>
          <w:szCs w:val="24"/>
        </w:rPr>
        <w:t>Avellone</w:t>
      </w:r>
      <w:proofErr w:type="spellEnd"/>
      <w:r w:rsidRPr="00472B39">
        <w:rPr>
          <w:rFonts w:eastAsia="Calibri"/>
          <w:color w:val="222222"/>
          <w:sz w:val="24"/>
          <w:szCs w:val="24"/>
        </w:rPr>
        <w:t xml:space="preserve">, A., </w:t>
      </w:r>
      <w:proofErr w:type="spellStart"/>
      <w:r w:rsidRPr="00472B39">
        <w:rPr>
          <w:rFonts w:eastAsia="Calibri"/>
          <w:b/>
          <w:color w:val="222222"/>
          <w:sz w:val="24"/>
          <w:szCs w:val="24"/>
        </w:rPr>
        <w:t>Wehman</w:t>
      </w:r>
      <w:proofErr w:type="spellEnd"/>
      <w:r w:rsidRPr="00472B39">
        <w:rPr>
          <w:rFonts w:eastAsia="Calibri"/>
          <w:b/>
          <w:color w:val="222222"/>
          <w:sz w:val="24"/>
          <w:szCs w:val="24"/>
        </w:rPr>
        <w:t>, P</w:t>
      </w:r>
      <w:r w:rsidRPr="00472B39">
        <w:rPr>
          <w:rFonts w:eastAsia="Calibri"/>
          <w:color w:val="222222"/>
          <w:sz w:val="24"/>
          <w:szCs w:val="24"/>
        </w:rPr>
        <w:t>., McDonough, J, &amp; Brown, A. (</w:t>
      </w:r>
      <w:r w:rsidR="00C15621" w:rsidRPr="00472B39">
        <w:rPr>
          <w:rFonts w:eastAsia="Calibri"/>
          <w:color w:val="222222"/>
          <w:sz w:val="24"/>
          <w:szCs w:val="24"/>
        </w:rPr>
        <w:t>in press 2020</w:t>
      </w:r>
      <w:r w:rsidRPr="00472B39">
        <w:rPr>
          <w:rFonts w:eastAsia="Calibri"/>
          <w:i/>
          <w:color w:val="222222"/>
          <w:sz w:val="24"/>
          <w:szCs w:val="24"/>
        </w:rPr>
        <w:t>).</w:t>
      </w:r>
      <w:r w:rsidRPr="00472B39">
        <w:rPr>
          <w:i/>
        </w:rPr>
        <w:t xml:space="preserve"> </w:t>
      </w:r>
      <w:r w:rsidRPr="00472B39">
        <w:rPr>
          <w:rFonts w:eastAsia="Calibri"/>
          <w:color w:val="222222"/>
          <w:sz w:val="24"/>
          <w:szCs w:val="24"/>
        </w:rPr>
        <w:t xml:space="preserve">The Effect of a Business Internship Model and Employment on Enhancing the Independence of Young Adults with Significant Impact from Autism.  </w:t>
      </w:r>
      <w:r w:rsidR="00C15621" w:rsidRPr="00472B39">
        <w:rPr>
          <w:color w:val="222222"/>
          <w:sz w:val="24"/>
          <w:szCs w:val="24"/>
          <w:shd w:val="clear" w:color="auto" w:fill="FFFFFF"/>
        </w:rPr>
        <w:t xml:space="preserve">Intellectual and Developmental Disabilities, 58(4). </w:t>
      </w:r>
    </w:p>
    <w:p w14:paraId="385C4777" w14:textId="77777777" w:rsidR="00C87825" w:rsidRPr="00472B39" w:rsidRDefault="00C87825" w:rsidP="00C87825">
      <w:pPr>
        <w:pStyle w:val="ListParagraph"/>
        <w:rPr>
          <w:b/>
          <w:color w:val="222222"/>
          <w:sz w:val="24"/>
          <w:szCs w:val="24"/>
          <w:shd w:val="clear" w:color="auto" w:fill="FFFFFF"/>
        </w:rPr>
      </w:pPr>
    </w:p>
    <w:p w14:paraId="472E67F0" w14:textId="77777777" w:rsidR="00C87825" w:rsidRPr="00472B39" w:rsidRDefault="00C87825" w:rsidP="00C87825">
      <w:pPr>
        <w:pStyle w:val="ListParagraph"/>
        <w:numPr>
          <w:ilvl w:val="0"/>
          <w:numId w:val="35"/>
        </w:numPr>
        <w:rPr>
          <w:rFonts w:eastAsia="Calibri"/>
          <w:i/>
          <w:color w:val="222222"/>
          <w:sz w:val="24"/>
          <w:szCs w:val="24"/>
        </w:rPr>
      </w:pPr>
      <w:proofErr w:type="spellStart"/>
      <w:r w:rsidRPr="00472B39">
        <w:rPr>
          <w:rFonts w:eastAsia="Calibri"/>
          <w:b/>
          <w:color w:val="222222"/>
          <w:sz w:val="24"/>
          <w:szCs w:val="24"/>
        </w:rPr>
        <w:t>Wehman</w:t>
      </w:r>
      <w:proofErr w:type="spellEnd"/>
      <w:r w:rsidRPr="00472B39">
        <w:rPr>
          <w:rFonts w:eastAsia="Calibri"/>
          <w:b/>
          <w:color w:val="222222"/>
          <w:sz w:val="24"/>
          <w:szCs w:val="24"/>
        </w:rPr>
        <w:t>, P</w:t>
      </w:r>
      <w:r w:rsidRPr="00472B39">
        <w:rPr>
          <w:rFonts w:eastAsia="Calibri"/>
          <w:color w:val="222222"/>
          <w:sz w:val="24"/>
          <w:szCs w:val="24"/>
        </w:rPr>
        <w:t>.,Renzaglia,A.,</w:t>
      </w:r>
      <w:proofErr w:type="spellStart"/>
      <w:r w:rsidRPr="00472B39">
        <w:rPr>
          <w:rFonts w:eastAsia="Calibri"/>
          <w:color w:val="222222"/>
          <w:sz w:val="24"/>
          <w:szCs w:val="24"/>
        </w:rPr>
        <w:t>Storey</w:t>
      </w:r>
      <w:proofErr w:type="spellEnd"/>
      <w:r w:rsidRPr="00472B39">
        <w:rPr>
          <w:rFonts w:eastAsia="Calibri"/>
          <w:color w:val="222222"/>
          <w:sz w:val="24"/>
          <w:szCs w:val="24"/>
        </w:rPr>
        <w:t>, K. &amp;Davis, P. (2019). Paul Bates:  A Tribute to His Legacy</w:t>
      </w:r>
      <w:r w:rsidRPr="00472B39">
        <w:rPr>
          <w:rFonts w:eastAsia="Calibri"/>
          <w:i/>
          <w:color w:val="222222"/>
          <w:sz w:val="24"/>
          <w:szCs w:val="24"/>
        </w:rPr>
        <w:t>.</w:t>
      </w:r>
      <w:r w:rsidRPr="00472B39">
        <w:rPr>
          <w:i/>
        </w:rPr>
        <w:t xml:space="preserve"> </w:t>
      </w:r>
      <w:r w:rsidRPr="00472B39">
        <w:rPr>
          <w:rFonts w:eastAsia="Calibri"/>
          <w:i/>
          <w:color w:val="222222"/>
          <w:sz w:val="24"/>
          <w:szCs w:val="24"/>
        </w:rPr>
        <w:t>Research and Practice for Persons with Severe Disabilities.</w:t>
      </w:r>
    </w:p>
    <w:p w14:paraId="5A563582" w14:textId="77777777" w:rsidR="00E30970" w:rsidRPr="00472B39" w:rsidRDefault="00C15621" w:rsidP="00C15621">
      <w:pPr>
        <w:pStyle w:val="ListParagraph"/>
        <w:ind w:left="0"/>
        <w:rPr>
          <w:b/>
          <w:color w:val="222222"/>
          <w:sz w:val="24"/>
          <w:szCs w:val="24"/>
          <w:shd w:val="clear" w:color="auto" w:fill="FFFFFF"/>
        </w:rPr>
      </w:pPr>
      <w:r w:rsidRPr="00472B39">
        <w:rPr>
          <w:color w:val="222222"/>
          <w:sz w:val="24"/>
          <w:szCs w:val="24"/>
          <w:shd w:val="clear" w:color="auto" w:fill="FFFFFF"/>
        </w:rPr>
        <w:t xml:space="preserve">  </w:t>
      </w:r>
    </w:p>
    <w:p w14:paraId="384F9578" w14:textId="77777777" w:rsidR="00E30970" w:rsidRPr="00472B39" w:rsidRDefault="00504046" w:rsidP="00E30970">
      <w:pPr>
        <w:pStyle w:val="ListParagraph"/>
        <w:numPr>
          <w:ilvl w:val="0"/>
          <w:numId w:val="35"/>
        </w:numPr>
        <w:rPr>
          <w:rFonts w:eastAsia="Calibri"/>
          <w:color w:val="222222"/>
          <w:sz w:val="24"/>
          <w:szCs w:val="24"/>
        </w:rPr>
      </w:pPr>
      <w:proofErr w:type="spellStart"/>
      <w:r w:rsidRPr="00472B39">
        <w:rPr>
          <w:b/>
          <w:color w:val="222222"/>
          <w:sz w:val="24"/>
          <w:szCs w:val="24"/>
          <w:shd w:val="clear" w:color="auto" w:fill="FFFFFF"/>
        </w:rPr>
        <w:t>Wehman</w:t>
      </w:r>
      <w:proofErr w:type="spellEnd"/>
      <w:r w:rsidRPr="00472B39">
        <w:rPr>
          <w:b/>
          <w:color w:val="222222"/>
          <w:sz w:val="24"/>
          <w:szCs w:val="24"/>
          <w:shd w:val="clear" w:color="auto" w:fill="FFFFFF"/>
        </w:rPr>
        <w:t>, P</w:t>
      </w:r>
      <w:r w:rsidRPr="00472B39">
        <w:rPr>
          <w:color w:val="222222"/>
          <w:sz w:val="24"/>
          <w:szCs w:val="24"/>
          <w:shd w:val="clear" w:color="auto" w:fill="FFFFFF"/>
        </w:rPr>
        <w:t xml:space="preserve">., </w:t>
      </w:r>
      <w:proofErr w:type="spellStart"/>
      <w:r w:rsidRPr="00472B39">
        <w:rPr>
          <w:color w:val="222222"/>
          <w:sz w:val="24"/>
          <w:szCs w:val="24"/>
          <w:shd w:val="clear" w:color="auto" w:fill="FFFFFF"/>
        </w:rPr>
        <w:t>Schall</w:t>
      </w:r>
      <w:proofErr w:type="spellEnd"/>
      <w:r w:rsidRPr="00472B39">
        <w:rPr>
          <w:color w:val="222222"/>
          <w:sz w:val="24"/>
          <w:szCs w:val="24"/>
          <w:shd w:val="clear" w:color="auto" w:fill="FFFFFF"/>
        </w:rPr>
        <w:t xml:space="preserve">, C., McDonough, J., </w:t>
      </w:r>
      <w:proofErr w:type="spellStart"/>
      <w:r w:rsidRPr="00472B39">
        <w:rPr>
          <w:color w:val="222222"/>
          <w:sz w:val="24"/>
          <w:szCs w:val="24"/>
          <w:shd w:val="clear" w:color="auto" w:fill="FFFFFF"/>
        </w:rPr>
        <w:t>Sima</w:t>
      </w:r>
      <w:proofErr w:type="spellEnd"/>
      <w:r w:rsidRPr="00472B39">
        <w:rPr>
          <w:color w:val="222222"/>
          <w:sz w:val="24"/>
          <w:szCs w:val="24"/>
          <w:shd w:val="clear" w:color="auto" w:fill="FFFFFF"/>
        </w:rPr>
        <w:t xml:space="preserve">, A., Brooke, A, Ham, W., Whittenburg, H., Brooke, V., </w:t>
      </w:r>
      <w:proofErr w:type="spellStart"/>
      <w:r w:rsidRPr="00472B39">
        <w:rPr>
          <w:color w:val="222222"/>
          <w:sz w:val="24"/>
          <w:szCs w:val="24"/>
          <w:shd w:val="clear" w:color="auto" w:fill="FFFFFF"/>
        </w:rPr>
        <w:t>Avellone</w:t>
      </w:r>
      <w:proofErr w:type="spellEnd"/>
      <w:r w:rsidRPr="00472B39">
        <w:rPr>
          <w:color w:val="222222"/>
          <w:sz w:val="24"/>
          <w:szCs w:val="24"/>
          <w:shd w:val="clear" w:color="auto" w:fill="FFFFFF"/>
        </w:rPr>
        <w:t xml:space="preserve">, L., &amp; </w:t>
      </w:r>
      <w:proofErr w:type="spellStart"/>
      <w:r w:rsidRPr="00472B39">
        <w:rPr>
          <w:color w:val="222222"/>
          <w:sz w:val="24"/>
          <w:szCs w:val="24"/>
          <w:shd w:val="clear" w:color="auto" w:fill="FFFFFF"/>
        </w:rPr>
        <w:t>Reihle</w:t>
      </w:r>
      <w:proofErr w:type="spellEnd"/>
      <w:r w:rsidRPr="00472B39">
        <w:rPr>
          <w:color w:val="222222"/>
          <w:sz w:val="24"/>
          <w:szCs w:val="24"/>
          <w:shd w:val="clear" w:color="auto" w:fill="FFFFFF"/>
        </w:rPr>
        <w:t>, E. (2019). Competitive employment for transition-aged youth with significant impact from autism: A multi-site randomized clinical trial. </w:t>
      </w:r>
      <w:r w:rsidRPr="00472B39">
        <w:rPr>
          <w:i/>
          <w:iCs/>
          <w:color w:val="222222"/>
          <w:sz w:val="24"/>
          <w:szCs w:val="24"/>
          <w:shd w:val="clear" w:color="auto" w:fill="FFFFFF"/>
        </w:rPr>
        <w:t>Journal of Autism and Developmental Disorders</w:t>
      </w:r>
      <w:r w:rsidRPr="00472B39">
        <w:rPr>
          <w:color w:val="222222"/>
          <w:sz w:val="24"/>
          <w:szCs w:val="24"/>
          <w:shd w:val="clear" w:color="auto" w:fill="FFFFFF"/>
        </w:rPr>
        <w:t>.</w:t>
      </w:r>
      <w:r w:rsidRPr="00472B39">
        <w:rPr>
          <w:rFonts w:ascii="Arial" w:hAnsi="Arial" w:cs="Arial"/>
          <w:color w:val="222222"/>
          <w:sz w:val="24"/>
          <w:szCs w:val="24"/>
        </w:rPr>
        <w:t xml:space="preserve">  </w:t>
      </w:r>
      <w:r w:rsidRPr="00472B39">
        <w:rPr>
          <w:color w:val="222222"/>
          <w:sz w:val="24"/>
          <w:szCs w:val="24"/>
        </w:rPr>
        <w:t xml:space="preserve">Advance online publication. </w:t>
      </w:r>
      <w:proofErr w:type="spellStart"/>
      <w:r w:rsidRPr="00472B39">
        <w:rPr>
          <w:color w:val="222222"/>
          <w:sz w:val="24"/>
          <w:szCs w:val="24"/>
        </w:rPr>
        <w:t>doi</w:t>
      </w:r>
      <w:proofErr w:type="spellEnd"/>
      <w:r w:rsidRPr="00472B39">
        <w:rPr>
          <w:color w:val="222222"/>
          <w:sz w:val="24"/>
          <w:szCs w:val="24"/>
        </w:rPr>
        <w:t>: 10.1007/s10803-019-03940-2  </w:t>
      </w:r>
    </w:p>
    <w:p w14:paraId="6025DCE1" w14:textId="77777777" w:rsidR="00E30970" w:rsidRPr="00472B39" w:rsidRDefault="00E30970" w:rsidP="00E30970">
      <w:pPr>
        <w:pStyle w:val="ListParagraph"/>
        <w:rPr>
          <w:color w:val="222222"/>
          <w:sz w:val="14"/>
          <w:szCs w:val="14"/>
          <w:shd w:val="clear" w:color="auto" w:fill="FFFFFF"/>
        </w:rPr>
      </w:pPr>
    </w:p>
    <w:p w14:paraId="27979E19" w14:textId="77777777" w:rsidR="00504046" w:rsidRPr="00472B39" w:rsidRDefault="00504046" w:rsidP="00E30970">
      <w:pPr>
        <w:pStyle w:val="ListParagraph"/>
        <w:numPr>
          <w:ilvl w:val="0"/>
          <w:numId w:val="35"/>
        </w:numPr>
        <w:rPr>
          <w:rFonts w:eastAsia="Calibri"/>
          <w:color w:val="222222"/>
          <w:sz w:val="24"/>
          <w:szCs w:val="24"/>
        </w:rPr>
      </w:pPr>
      <w:r w:rsidRPr="00472B39">
        <w:rPr>
          <w:color w:val="222222"/>
          <w:sz w:val="14"/>
          <w:szCs w:val="14"/>
          <w:shd w:val="clear" w:color="auto" w:fill="FFFFFF"/>
        </w:rPr>
        <w:t> </w:t>
      </w:r>
      <w:r w:rsidRPr="00472B39">
        <w:rPr>
          <w:color w:val="000000"/>
          <w:sz w:val="24"/>
          <w:szCs w:val="24"/>
          <w:shd w:val="clear" w:color="auto" w:fill="FFFFFF"/>
        </w:rPr>
        <w:t>Whittenburg, H., Sims, K. &amp; </w:t>
      </w:r>
      <w:proofErr w:type="spellStart"/>
      <w:r w:rsidRPr="00472B39">
        <w:rPr>
          <w:b/>
          <w:bCs/>
          <w:color w:val="000000"/>
          <w:sz w:val="24"/>
          <w:szCs w:val="24"/>
          <w:shd w:val="clear" w:color="auto" w:fill="FFFFFF"/>
        </w:rPr>
        <w:t>Wehman</w:t>
      </w:r>
      <w:proofErr w:type="spellEnd"/>
      <w:r w:rsidRPr="00472B39">
        <w:rPr>
          <w:b/>
          <w:bCs/>
          <w:color w:val="000000"/>
          <w:sz w:val="24"/>
          <w:szCs w:val="24"/>
          <w:shd w:val="clear" w:color="auto" w:fill="FFFFFF"/>
        </w:rPr>
        <w:t>, P.,</w:t>
      </w:r>
      <w:r w:rsidRPr="00472B39">
        <w:rPr>
          <w:color w:val="000000"/>
          <w:sz w:val="24"/>
          <w:szCs w:val="24"/>
          <w:shd w:val="clear" w:color="auto" w:fill="FFFFFF"/>
        </w:rPr>
        <w:t> &amp; Walther-Thomas, C. (2019). Strategies for developing work experiences for youth with intellectual and developmental disabilities. </w:t>
      </w:r>
      <w:r w:rsidRPr="00472B39">
        <w:rPr>
          <w:i/>
          <w:iCs/>
          <w:color w:val="000000"/>
          <w:sz w:val="24"/>
          <w:szCs w:val="24"/>
          <w:shd w:val="clear" w:color="auto" w:fill="FFFFFF"/>
        </w:rPr>
        <w:t>Career Development and Transition for Exceptional Individuals</w:t>
      </w:r>
      <w:r w:rsidRPr="00472B39">
        <w:rPr>
          <w:color w:val="000000"/>
          <w:sz w:val="24"/>
          <w:szCs w:val="24"/>
          <w:shd w:val="clear" w:color="auto" w:fill="FFFFFF"/>
        </w:rPr>
        <w:t>.</w:t>
      </w:r>
      <w:r w:rsidR="00732449" w:rsidRPr="00472B39">
        <w:rPr>
          <w:color w:val="000000"/>
          <w:sz w:val="24"/>
          <w:szCs w:val="24"/>
          <w:shd w:val="clear" w:color="auto" w:fill="FFFFFF"/>
        </w:rPr>
        <w:t xml:space="preserve"> 42(4) 259-264. </w:t>
      </w:r>
      <w:r w:rsidRPr="00472B39">
        <w:rPr>
          <w:color w:val="000000"/>
          <w:sz w:val="24"/>
          <w:szCs w:val="24"/>
          <w:shd w:val="clear" w:color="auto" w:fill="FFFFFF"/>
        </w:rPr>
        <w:t> Advance online</w:t>
      </w:r>
      <w:r w:rsidR="00732449" w:rsidRPr="00472B39">
        <w:rPr>
          <w:color w:val="000000"/>
          <w:sz w:val="24"/>
          <w:szCs w:val="24"/>
          <w:shd w:val="clear" w:color="auto" w:fill="FFFFFF"/>
        </w:rPr>
        <w:t xml:space="preserve"> publication. </w:t>
      </w:r>
      <w:r w:rsidRPr="00472B39">
        <w:rPr>
          <w:color w:val="000000"/>
          <w:sz w:val="24"/>
          <w:szCs w:val="24"/>
          <w:shd w:val="clear" w:color="auto" w:fill="FFFFFF"/>
        </w:rPr>
        <w:t xml:space="preserve">  </w:t>
      </w:r>
      <w:hyperlink r:id="rId9" w:tgtFrame="_blank" w:history="1">
        <w:r w:rsidRPr="00472B39">
          <w:rPr>
            <w:color w:val="000000"/>
            <w:sz w:val="24"/>
            <w:szCs w:val="24"/>
            <w:shd w:val="clear" w:color="auto" w:fill="FFFFFF"/>
          </w:rPr>
          <w:t>doi.org/10.1177/2165143418813900</w:t>
        </w:r>
      </w:hyperlink>
    </w:p>
    <w:p w14:paraId="7E98F04E" w14:textId="77777777" w:rsidR="00E30970" w:rsidRPr="00472B39" w:rsidRDefault="00E30970" w:rsidP="00E30970">
      <w:pPr>
        <w:pStyle w:val="ListParagraph"/>
        <w:ind w:left="0"/>
        <w:rPr>
          <w:rFonts w:eastAsia="Calibri"/>
          <w:color w:val="222222"/>
          <w:sz w:val="24"/>
          <w:szCs w:val="24"/>
        </w:rPr>
      </w:pPr>
    </w:p>
    <w:p w14:paraId="4C47EEA0" w14:textId="77777777" w:rsidR="00313F08" w:rsidRPr="00472B39" w:rsidRDefault="00313F08" w:rsidP="00E30970">
      <w:pPr>
        <w:pStyle w:val="ListParagraph"/>
        <w:numPr>
          <w:ilvl w:val="0"/>
          <w:numId w:val="35"/>
        </w:numPr>
        <w:rPr>
          <w:rFonts w:eastAsia="Calibri"/>
          <w:color w:val="222222"/>
          <w:sz w:val="24"/>
          <w:szCs w:val="24"/>
        </w:rPr>
      </w:pPr>
      <w:r w:rsidRPr="00472B39">
        <w:rPr>
          <w:rFonts w:eastAsia="Calibri"/>
          <w:color w:val="222222"/>
          <w:sz w:val="24"/>
          <w:szCs w:val="24"/>
        </w:rPr>
        <w:t xml:space="preserve">Kaya, C., </w:t>
      </w:r>
      <w:proofErr w:type="spellStart"/>
      <w:r w:rsidRPr="00472B39">
        <w:rPr>
          <w:rFonts w:eastAsia="Calibri"/>
          <w:color w:val="222222"/>
          <w:sz w:val="24"/>
          <w:szCs w:val="24"/>
        </w:rPr>
        <w:t>Mykal</w:t>
      </w:r>
      <w:proofErr w:type="spellEnd"/>
      <w:r w:rsidRPr="00472B39">
        <w:rPr>
          <w:rFonts w:eastAsia="Calibri"/>
          <w:color w:val="222222"/>
          <w:sz w:val="24"/>
          <w:szCs w:val="24"/>
        </w:rPr>
        <w:t xml:space="preserve">, L., </w:t>
      </w:r>
      <w:proofErr w:type="spellStart"/>
      <w:r w:rsidRPr="00472B39">
        <w:rPr>
          <w:rFonts w:eastAsia="Calibri"/>
          <w:color w:val="222222"/>
          <w:sz w:val="24"/>
          <w:szCs w:val="24"/>
        </w:rPr>
        <w:t>McDaniels</w:t>
      </w:r>
      <w:proofErr w:type="spellEnd"/>
      <w:r w:rsidRPr="00472B39">
        <w:rPr>
          <w:rFonts w:eastAsia="Calibri"/>
          <w:color w:val="222222"/>
          <w:sz w:val="24"/>
          <w:szCs w:val="24"/>
        </w:rPr>
        <w:t xml:space="preserve">, B., Cuevas, S., Wu, H., </w:t>
      </w:r>
      <w:proofErr w:type="spellStart"/>
      <w:r w:rsidRPr="00472B39">
        <w:rPr>
          <w:rFonts w:eastAsia="Calibri"/>
          <w:color w:val="222222"/>
          <w:sz w:val="24"/>
          <w:szCs w:val="24"/>
        </w:rPr>
        <w:t>Rumrill</w:t>
      </w:r>
      <w:proofErr w:type="spellEnd"/>
      <w:r w:rsidRPr="00472B39">
        <w:rPr>
          <w:rFonts w:eastAsia="Calibri"/>
          <w:color w:val="222222"/>
          <w:sz w:val="24"/>
          <w:szCs w:val="24"/>
        </w:rPr>
        <w:t xml:space="preserve">, P.,…Chan, F. (2018) Factors associated with successful return to work outcomes among clients with Parkinson’s disease.  Manuscript </w:t>
      </w:r>
      <w:r w:rsidR="00CA2EB8" w:rsidRPr="00472B39">
        <w:rPr>
          <w:rFonts w:eastAsia="Calibri"/>
          <w:color w:val="222222"/>
          <w:sz w:val="24"/>
          <w:szCs w:val="24"/>
        </w:rPr>
        <w:t>in preparation.</w:t>
      </w:r>
    </w:p>
    <w:p w14:paraId="7E9A4790" w14:textId="77777777" w:rsidR="00CA5CBD" w:rsidRPr="00472B39" w:rsidRDefault="00CA5CBD" w:rsidP="00CA5CBD">
      <w:pPr>
        <w:pStyle w:val="ListParagraph"/>
        <w:rPr>
          <w:rFonts w:eastAsia="Calibri"/>
          <w:color w:val="222222"/>
          <w:sz w:val="24"/>
          <w:szCs w:val="24"/>
        </w:rPr>
      </w:pPr>
    </w:p>
    <w:p w14:paraId="7FB85E8A" w14:textId="77777777" w:rsidR="00701879" w:rsidRPr="00472B39" w:rsidRDefault="00701879" w:rsidP="00701879">
      <w:pPr>
        <w:numPr>
          <w:ilvl w:val="0"/>
          <w:numId w:val="35"/>
        </w:numPr>
        <w:shd w:val="clear" w:color="auto" w:fill="FFFFFF"/>
        <w:rPr>
          <w:color w:val="222222"/>
          <w:sz w:val="24"/>
          <w:szCs w:val="24"/>
        </w:rPr>
      </w:pPr>
      <w:r w:rsidRPr="00472B39">
        <w:rPr>
          <w:color w:val="222222"/>
          <w:sz w:val="24"/>
          <w:szCs w:val="24"/>
        </w:rPr>
        <w:t xml:space="preserve">Whittenburg, H. N., </w:t>
      </w:r>
      <w:proofErr w:type="spellStart"/>
      <w:r w:rsidRPr="00472B39">
        <w:rPr>
          <w:color w:val="222222"/>
          <w:sz w:val="24"/>
          <w:szCs w:val="24"/>
        </w:rPr>
        <w:t>Schall</w:t>
      </w:r>
      <w:proofErr w:type="spellEnd"/>
      <w:r w:rsidRPr="00472B39">
        <w:rPr>
          <w:color w:val="222222"/>
          <w:sz w:val="24"/>
          <w:szCs w:val="24"/>
        </w:rPr>
        <w:t xml:space="preserve">, C. M., </w:t>
      </w:r>
      <w:proofErr w:type="spellStart"/>
      <w:r w:rsidRPr="00472B39">
        <w:rPr>
          <w:color w:val="222222"/>
          <w:sz w:val="24"/>
          <w:szCs w:val="24"/>
        </w:rPr>
        <w:t>Wehman</w:t>
      </w:r>
      <w:proofErr w:type="spellEnd"/>
      <w:r w:rsidRPr="00472B39">
        <w:rPr>
          <w:color w:val="222222"/>
          <w:sz w:val="24"/>
          <w:szCs w:val="24"/>
        </w:rPr>
        <w:t xml:space="preserve">, P., McDonough, J., &amp; DuBois, T. (2019). Helping high school-aged military dependents with autism gain employment through Project SEARCH + ASD Supports. </w:t>
      </w:r>
      <w:r w:rsidRPr="00472B39">
        <w:rPr>
          <w:i/>
          <w:color w:val="222222"/>
          <w:sz w:val="24"/>
          <w:szCs w:val="24"/>
        </w:rPr>
        <w:t>Military Medicine, usz224</w:t>
      </w:r>
      <w:r w:rsidRPr="00472B39">
        <w:rPr>
          <w:color w:val="222222"/>
          <w:sz w:val="24"/>
          <w:szCs w:val="24"/>
        </w:rPr>
        <w:t xml:space="preserve">, </w:t>
      </w:r>
      <w:proofErr w:type="spellStart"/>
      <w:r w:rsidRPr="00472B39">
        <w:rPr>
          <w:color w:val="222222"/>
          <w:sz w:val="24"/>
          <w:szCs w:val="24"/>
        </w:rPr>
        <w:t>doi</w:t>
      </w:r>
      <w:proofErr w:type="spellEnd"/>
      <w:r w:rsidRPr="00472B39">
        <w:rPr>
          <w:color w:val="222222"/>
          <w:sz w:val="24"/>
          <w:szCs w:val="24"/>
        </w:rPr>
        <w:t>: 10.1093/</w:t>
      </w:r>
      <w:proofErr w:type="spellStart"/>
      <w:r w:rsidRPr="00472B39">
        <w:rPr>
          <w:color w:val="222222"/>
          <w:sz w:val="24"/>
          <w:szCs w:val="24"/>
        </w:rPr>
        <w:t>milmed</w:t>
      </w:r>
      <w:proofErr w:type="spellEnd"/>
      <w:r w:rsidRPr="00472B39">
        <w:rPr>
          <w:color w:val="222222"/>
          <w:sz w:val="24"/>
          <w:szCs w:val="24"/>
        </w:rPr>
        <w:t>/usz224</w:t>
      </w:r>
      <w:r w:rsidRPr="00472B39">
        <w:rPr>
          <w:color w:val="2A2A2A"/>
          <w:sz w:val="24"/>
          <w:szCs w:val="24"/>
        </w:rPr>
        <w:t>. </w:t>
      </w:r>
    </w:p>
    <w:p w14:paraId="5F0FBE74" w14:textId="77777777" w:rsidR="00701879" w:rsidRPr="00472B39" w:rsidRDefault="00701879" w:rsidP="00701879">
      <w:pPr>
        <w:pStyle w:val="ListParagraph"/>
        <w:rPr>
          <w:color w:val="000000"/>
          <w:sz w:val="24"/>
          <w:szCs w:val="24"/>
          <w:shd w:val="clear" w:color="auto" w:fill="FFFFFF"/>
        </w:rPr>
      </w:pPr>
    </w:p>
    <w:p w14:paraId="7A0A5EC0" w14:textId="77777777" w:rsidR="0007467F" w:rsidRPr="00472B39" w:rsidRDefault="006332CE" w:rsidP="0007467F">
      <w:pPr>
        <w:numPr>
          <w:ilvl w:val="0"/>
          <w:numId w:val="35"/>
        </w:numPr>
        <w:shd w:val="clear" w:color="auto" w:fill="FFFFFF"/>
        <w:rPr>
          <w:color w:val="222222"/>
          <w:sz w:val="24"/>
          <w:szCs w:val="24"/>
        </w:rPr>
      </w:pPr>
      <w:r w:rsidRPr="00472B39">
        <w:rPr>
          <w:color w:val="222222"/>
          <w:sz w:val="24"/>
          <w:szCs w:val="24"/>
        </w:rPr>
        <w:t>Gary, K.,</w:t>
      </w:r>
      <w:proofErr w:type="spellStart"/>
      <w:r w:rsidRPr="00472B39">
        <w:rPr>
          <w:color w:val="222222"/>
          <w:sz w:val="24"/>
          <w:szCs w:val="24"/>
        </w:rPr>
        <w:t>Sima</w:t>
      </w:r>
      <w:proofErr w:type="spellEnd"/>
      <w:r w:rsidRPr="00472B39">
        <w:rPr>
          <w:color w:val="222222"/>
          <w:sz w:val="24"/>
          <w:szCs w:val="24"/>
        </w:rPr>
        <w:t xml:space="preserve">, A., </w:t>
      </w:r>
      <w:proofErr w:type="spellStart"/>
      <w:r w:rsidRPr="00472B39">
        <w:rPr>
          <w:b/>
          <w:color w:val="222222"/>
          <w:sz w:val="24"/>
          <w:szCs w:val="24"/>
        </w:rPr>
        <w:t>Wehman</w:t>
      </w:r>
      <w:proofErr w:type="spellEnd"/>
      <w:r w:rsidRPr="00472B39">
        <w:rPr>
          <w:b/>
          <w:color w:val="222222"/>
          <w:sz w:val="24"/>
          <w:szCs w:val="24"/>
        </w:rPr>
        <w:t>, P</w:t>
      </w:r>
      <w:r w:rsidRPr="00472B39">
        <w:rPr>
          <w:color w:val="222222"/>
          <w:sz w:val="24"/>
          <w:szCs w:val="24"/>
        </w:rPr>
        <w:t xml:space="preserve">. &amp; Johnson, K. R.  (2018). Transitioning racial/ethnic minorities with </w:t>
      </w:r>
      <w:r w:rsidR="0057643F" w:rsidRPr="00472B39">
        <w:rPr>
          <w:color w:val="222222"/>
          <w:sz w:val="24"/>
          <w:szCs w:val="24"/>
        </w:rPr>
        <w:t xml:space="preserve">      </w:t>
      </w:r>
      <w:r w:rsidRPr="00472B39">
        <w:rPr>
          <w:color w:val="222222"/>
          <w:sz w:val="24"/>
          <w:szCs w:val="24"/>
        </w:rPr>
        <w:t xml:space="preserve">intellectual and developmental disabilities:  Influence of socioeconomic status on related services. </w:t>
      </w:r>
      <w:r w:rsidRPr="00472B39">
        <w:rPr>
          <w:i/>
          <w:color w:val="222222"/>
          <w:sz w:val="24"/>
          <w:szCs w:val="24"/>
        </w:rPr>
        <w:t xml:space="preserve">Career Development and Transition for Exceptional Individuals. </w:t>
      </w:r>
      <w:hyperlink r:id="rId10" w:history="1">
        <w:r w:rsidR="00077AFE" w:rsidRPr="00472B39">
          <w:rPr>
            <w:rStyle w:val="Hyperlink"/>
            <w:sz w:val="24"/>
            <w:szCs w:val="24"/>
          </w:rPr>
          <w:t>http://doi.org/10.11772165134318778556</w:t>
        </w:r>
      </w:hyperlink>
    </w:p>
    <w:p w14:paraId="7AE1DA31" w14:textId="77777777" w:rsidR="0007467F" w:rsidRPr="00472B39" w:rsidRDefault="0007467F" w:rsidP="0007467F">
      <w:pPr>
        <w:pStyle w:val="ListParagraph"/>
        <w:rPr>
          <w:color w:val="222222"/>
          <w:sz w:val="24"/>
          <w:szCs w:val="24"/>
        </w:rPr>
      </w:pPr>
    </w:p>
    <w:p w14:paraId="457C801D" w14:textId="77777777" w:rsidR="00FB2986" w:rsidRPr="00472B39" w:rsidRDefault="0007467F" w:rsidP="0007467F">
      <w:pPr>
        <w:numPr>
          <w:ilvl w:val="0"/>
          <w:numId w:val="35"/>
        </w:numPr>
        <w:shd w:val="clear" w:color="auto" w:fill="FFFFFF"/>
        <w:rPr>
          <w:color w:val="222222"/>
          <w:sz w:val="24"/>
          <w:szCs w:val="24"/>
        </w:rPr>
      </w:pPr>
      <w:r w:rsidRPr="00472B39">
        <w:rPr>
          <w:color w:val="222222"/>
          <w:sz w:val="24"/>
          <w:szCs w:val="24"/>
        </w:rPr>
        <w:t xml:space="preserve"> </w:t>
      </w:r>
      <w:r w:rsidR="00515E01" w:rsidRPr="00472B39">
        <w:rPr>
          <w:color w:val="222222"/>
          <w:sz w:val="24"/>
          <w:szCs w:val="24"/>
        </w:rPr>
        <w:t xml:space="preserve">Brooke, V., Brooke, A. M., </w:t>
      </w:r>
      <w:proofErr w:type="spellStart"/>
      <w:r w:rsidR="00515E01" w:rsidRPr="00472B39">
        <w:rPr>
          <w:color w:val="222222"/>
          <w:sz w:val="24"/>
          <w:szCs w:val="24"/>
        </w:rPr>
        <w:t>Schall</w:t>
      </w:r>
      <w:proofErr w:type="spellEnd"/>
      <w:r w:rsidR="00515E01" w:rsidRPr="00472B39">
        <w:rPr>
          <w:color w:val="222222"/>
          <w:sz w:val="24"/>
          <w:szCs w:val="24"/>
        </w:rPr>
        <w:t xml:space="preserve">, C., </w:t>
      </w:r>
      <w:proofErr w:type="spellStart"/>
      <w:r w:rsidR="00515E01" w:rsidRPr="00472B39">
        <w:rPr>
          <w:b/>
          <w:color w:val="222222"/>
          <w:sz w:val="24"/>
          <w:szCs w:val="24"/>
        </w:rPr>
        <w:t>Wehman</w:t>
      </w:r>
      <w:proofErr w:type="spellEnd"/>
      <w:r w:rsidR="00515E01" w:rsidRPr="00472B39">
        <w:rPr>
          <w:b/>
          <w:color w:val="222222"/>
          <w:sz w:val="24"/>
          <w:szCs w:val="24"/>
        </w:rPr>
        <w:t>, P</w:t>
      </w:r>
      <w:r w:rsidR="00515E01" w:rsidRPr="00472B39">
        <w:rPr>
          <w:color w:val="222222"/>
          <w:sz w:val="24"/>
          <w:szCs w:val="24"/>
        </w:rPr>
        <w:t>., McDonough, J., Thompson, K., &amp; Smith, J.</w:t>
      </w:r>
      <w:r w:rsidR="00226E54" w:rsidRPr="00472B39">
        <w:rPr>
          <w:color w:val="222222"/>
          <w:sz w:val="24"/>
          <w:szCs w:val="24"/>
        </w:rPr>
        <w:t xml:space="preserve"> (2018</w:t>
      </w:r>
      <w:r w:rsidR="00515E01" w:rsidRPr="00472B39">
        <w:rPr>
          <w:color w:val="222222"/>
          <w:sz w:val="24"/>
          <w:szCs w:val="24"/>
        </w:rPr>
        <w:t>).</w:t>
      </w:r>
      <w:r w:rsidR="001F6811" w:rsidRPr="00472B39">
        <w:rPr>
          <w:rFonts w:ascii="Calibri" w:hAnsi="Calibri" w:cs="Calibri"/>
          <w:color w:val="000000"/>
          <w:sz w:val="22"/>
          <w:szCs w:val="22"/>
          <w:shd w:val="clear" w:color="auto" w:fill="FFFFFF"/>
        </w:rPr>
        <w:t xml:space="preserve"> </w:t>
      </w:r>
      <w:r w:rsidR="001F6811" w:rsidRPr="00472B39">
        <w:rPr>
          <w:color w:val="000000"/>
          <w:sz w:val="24"/>
          <w:szCs w:val="24"/>
          <w:shd w:val="clear" w:color="auto" w:fill="FFFFFF"/>
        </w:rPr>
        <w:t xml:space="preserve">Employees with Autism Spectrum Disorder Achieving Long-Term Employment Success: A Retrospective </w:t>
      </w:r>
      <w:r w:rsidR="001F6811" w:rsidRPr="00472B39">
        <w:rPr>
          <w:color w:val="000000"/>
          <w:sz w:val="24"/>
          <w:szCs w:val="24"/>
          <w:shd w:val="clear" w:color="auto" w:fill="FFFFFF"/>
        </w:rPr>
        <w:lastRenderedPageBreak/>
        <w:t>Review of Employment Retention and Intervention.</w:t>
      </w:r>
      <w:r w:rsidR="001F6811" w:rsidRPr="00472B39">
        <w:rPr>
          <w:color w:val="222222"/>
          <w:sz w:val="24"/>
          <w:szCs w:val="24"/>
        </w:rPr>
        <w:t xml:space="preserve"> </w:t>
      </w:r>
      <w:r w:rsidR="00515E01" w:rsidRPr="00472B39">
        <w:rPr>
          <w:color w:val="222222"/>
          <w:sz w:val="24"/>
          <w:szCs w:val="24"/>
        </w:rPr>
        <w:t xml:space="preserve"> </w:t>
      </w:r>
      <w:r w:rsidR="00515E01" w:rsidRPr="00472B39">
        <w:rPr>
          <w:i/>
          <w:iCs/>
          <w:color w:val="222222"/>
          <w:sz w:val="24"/>
          <w:szCs w:val="24"/>
        </w:rPr>
        <w:t>Research and Practice for Persons with Severe Disabilities</w:t>
      </w:r>
      <w:r w:rsidR="00515E01" w:rsidRPr="00472B39">
        <w:rPr>
          <w:iCs/>
          <w:color w:val="222222"/>
          <w:sz w:val="24"/>
          <w:szCs w:val="24"/>
        </w:rPr>
        <w:t>.</w:t>
      </w:r>
      <w:r w:rsidR="00005E16" w:rsidRPr="00472B39">
        <w:rPr>
          <w:iCs/>
          <w:color w:val="222222"/>
          <w:sz w:val="24"/>
          <w:szCs w:val="24"/>
        </w:rPr>
        <w:t>43 (3), 181-193.</w:t>
      </w:r>
      <w:r w:rsidR="00515E01" w:rsidRPr="00472B39">
        <w:rPr>
          <w:iCs/>
          <w:color w:val="222222"/>
          <w:sz w:val="24"/>
          <w:szCs w:val="24"/>
        </w:rPr>
        <w:t> </w:t>
      </w:r>
      <w:hyperlink r:id="rId11" w:history="1">
        <w:r w:rsidR="00226E54" w:rsidRPr="00472B39">
          <w:rPr>
            <w:rStyle w:val="Hyperlink"/>
            <w:iCs/>
            <w:sz w:val="24"/>
            <w:szCs w:val="24"/>
          </w:rPr>
          <w:t>https://doi.org/10.1177/1540769618783202</w:t>
        </w:r>
      </w:hyperlink>
    </w:p>
    <w:p w14:paraId="544BAB2E" w14:textId="77777777" w:rsidR="00FB2986" w:rsidRPr="00472B39" w:rsidRDefault="00FB2986" w:rsidP="00FB2986">
      <w:pPr>
        <w:pStyle w:val="ListParagraph"/>
        <w:rPr>
          <w:b/>
          <w:color w:val="222222"/>
          <w:sz w:val="24"/>
          <w:szCs w:val="24"/>
        </w:rPr>
      </w:pPr>
    </w:p>
    <w:p w14:paraId="75F2EAF6" w14:textId="77777777" w:rsidR="00AD38B7" w:rsidRPr="00472B39" w:rsidRDefault="00AD38B7" w:rsidP="00E30970">
      <w:pPr>
        <w:numPr>
          <w:ilvl w:val="0"/>
          <w:numId w:val="35"/>
        </w:numPr>
        <w:shd w:val="clear" w:color="auto" w:fill="FFFFFF"/>
        <w:ind w:left="540" w:hanging="540"/>
        <w:rPr>
          <w:color w:val="000000"/>
          <w:sz w:val="24"/>
          <w:szCs w:val="24"/>
        </w:rPr>
      </w:pPr>
      <w:proofErr w:type="spellStart"/>
      <w:r w:rsidRPr="00472B39">
        <w:rPr>
          <w:b/>
          <w:color w:val="000000"/>
          <w:sz w:val="24"/>
          <w:szCs w:val="24"/>
        </w:rPr>
        <w:t>Wehman</w:t>
      </w:r>
      <w:proofErr w:type="spellEnd"/>
      <w:r w:rsidRPr="00472B39">
        <w:rPr>
          <w:b/>
          <w:color w:val="000000"/>
          <w:sz w:val="24"/>
          <w:szCs w:val="24"/>
        </w:rPr>
        <w:t>, P</w:t>
      </w:r>
      <w:r w:rsidRPr="00472B39">
        <w:rPr>
          <w:color w:val="000000"/>
          <w:sz w:val="24"/>
          <w:szCs w:val="24"/>
        </w:rPr>
        <w:t xml:space="preserve">., Taylor, J., Brooke, V., </w:t>
      </w:r>
      <w:proofErr w:type="spellStart"/>
      <w:r w:rsidRPr="00472B39">
        <w:rPr>
          <w:color w:val="000000"/>
          <w:sz w:val="24"/>
          <w:szCs w:val="24"/>
        </w:rPr>
        <w:t>Avellone</w:t>
      </w:r>
      <w:proofErr w:type="spellEnd"/>
      <w:r w:rsidRPr="00472B39">
        <w:rPr>
          <w:color w:val="000000"/>
          <w:sz w:val="24"/>
          <w:szCs w:val="24"/>
        </w:rPr>
        <w:t xml:space="preserve">, L., Whittenburg, H., Ham, W.,... </w:t>
      </w:r>
      <w:proofErr w:type="spellStart"/>
      <w:r w:rsidRPr="00472B39">
        <w:rPr>
          <w:color w:val="000000"/>
          <w:sz w:val="24"/>
          <w:szCs w:val="24"/>
        </w:rPr>
        <w:t>Carr</w:t>
      </w:r>
      <w:proofErr w:type="spellEnd"/>
      <w:r w:rsidRPr="00472B39">
        <w:rPr>
          <w:color w:val="000000"/>
          <w:sz w:val="24"/>
          <w:szCs w:val="24"/>
        </w:rPr>
        <w:t>, S. (2018). Toward    competitive employment for persons with intellectual and developmental disabilities: What progress have we made and where do we need to go. </w:t>
      </w:r>
      <w:r w:rsidRPr="00472B39">
        <w:rPr>
          <w:i/>
          <w:iCs/>
          <w:color w:val="000000"/>
          <w:sz w:val="24"/>
          <w:szCs w:val="24"/>
        </w:rPr>
        <w:t>Research and Practice for P</w:t>
      </w:r>
      <w:r w:rsidR="00005E16" w:rsidRPr="00472B39">
        <w:rPr>
          <w:i/>
          <w:iCs/>
          <w:color w:val="000000"/>
          <w:sz w:val="24"/>
          <w:szCs w:val="24"/>
        </w:rPr>
        <w:t xml:space="preserve">ersons with Severe Disabilities, 43. </w:t>
      </w:r>
      <w:r w:rsidR="00005E16" w:rsidRPr="00472B39">
        <w:rPr>
          <w:iCs/>
          <w:color w:val="000000"/>
          <w:sz w:val="24"/>
          <w:szCs w:val="24"/>
        </w:rPr>
        <w:t>3</w:t>
      </w:r>
      <w:r w:rsidR="00005E16" w:rsidRPr="00472B39">
        <w:rPr>
          <w:i/>
          <w:iCs/>
          <w:color w:val="000000"/>
          <w:sz w:val="24"/>
          <w:szCs w:val="24"/>
        </w:rPr>
        <w:t xml:space="preserve">, </w:t>
      </w:r>
      <w:r w:rsidR="00005E16" w:rsidRPr="00472B39">
        <w:rPr>
          <w:iCs/>
          <w:color w:val="000000"/>
          <w:sz w:val="24"/>
          <w:szCs w:val="24"/>
        </w:rPr>
        <w:t>131-144</w:t>
      </w:r>
      <w:r w:rsidR="00005E16" w:rsidRPr="00472B39">
        <w:rPr>
          <w:i/>
          <w:iCs/>
          <w:color w:val="000000"/>
          <w:sz w:val="24"/>
          <w:szCs w:val="24"/>
        </w:rPr>
        <w:t xml:space="preserve">.  </w:t>
      </w:r>
      <w:r w:rsidRPr="00472B39">
        <w:rPr>
          <w:i/>
          <w:iCs/>
          <w:color w:val="000000"/>
          <w:sz w:val="24"/>
          <w:szCs w:val="24"/>
        </w:rPr>
        <w:t> </w:t>
      </w:r>
      <w:r w:rsidRPr="00472B39">
        <w:rPr>
          <w:iCs/>
          <w:color w:val="000000"/>
          <w:sz w:val="24"/>
          <w:szCs w:val="24"/>
        </w:rPr>
        <w:t>https://doi.org/ 10.1177/1540796918777730</w:t>
      </w:r>
    </w:p>
    <w:p w14:paraId="032CC4C0" w14:textId="77777777" w:rsidR="00226E54" w:rsidRPr="00472B39" w:rsidRDefault="00226E54" w:rsidP="00226E54">
      <w:pPr>
        <w:pStyle w:val="ListParagraph"/>
        <w:rPr>
          <w:color w:val="222222"/>
          <w:sz w:val="24"/>
          <w:szCs w:val="24"/>
        </w:rPr>
      </w:pPr>
    </w:p>
    <w:p w14:paraId="6784A415" w14:textId="77777777" w:rsidR="00226E54" w:rsidRPr="00472B39" w:rsidRDefault="00226E54" w:rsidP="00E30970">
      <w:pPr>
        <w:numPr>
          <w:ilvl w:val="0"/>
          <w:numId w:val="35"/>
        </w:numPr>
        <w:shd w:val="clear" w:color="auto" w:fill="FFFFFF"/>
        <w:ind w:left="540" w:hanging="540"/>
        <w:rPr>
          <w:color w:val="222222"/>
          <w:sz w:val="24"/>
          <w:szCs w:val="24"/>
        </w:rPr>
      </w:pPr>
      <w:r w:rsidRPr="00472B39">
        <w:rPr>
          <w:color w:val="222222"/>
          <w:sz w:val="24"/>
          <w:szCs w:val="24"/>
        </w:rPr>
        <w:t xml:space="preserve">Inge, </w:t>
      </w:r>
      <w:proofErr w:type="spellStart"/>
      <w:r w:rsidRPr="00472B39">
        <w:rPr>
          <w:color w:val="222222"/>
          <w:sz w:val="24"/>
          <w:szCs w:val="24"/>
        </w:rPr>
        <w:t>K.,Graham</w:t>
      </w:r>
      <w:proofErr w:type="spellEnd"/>
      <w:r w:rsidRPr="00472B39">
        <w:rPr>
          <w:color w:val="222222"/>
          <w:sz w:val="24"/>
          <w:szCs w:val="24"/>
        </w:rPr>
        <w:t xml:space="preserve">, C., Bogenschutz, M. </w:t>
      </w:r>
      <w:proofErr w:type="spellStart"/>
      <w:r w:rsidRPr="00472B39">
        <w:rPr>
          <w:b/>
          <w:color w:val="222222"/>
          <w:sz w:val="24"/>
          <w:szCs w:val="24"/>
        </w:rPr>
        <w:t>Wehman</w:t>
      </w:r>
      <w:proofErr w:type="spellEnd"/>
      <w:r w:rsidRPr="00472B39">
        <w:rPr>
          <w:b/>
          <w:color w:val="222222"/>
          <w:sz w:val="24"/>
          <w:szCs w:val="24"/>
        </w:rPr>
        <w:t>, P</w:t>
      </w:r>
      <w:r w:rsidRPr="00472B39">
        <w:rPr>
          <w:color w:val="222222"/>
          <w:sz w:val="24"/>
          <w:szCs w:val="24"/>
        </w:rPr>
        <w:t>, Erickson, D. &amp; Seward, H.(2018) Barriers and Facilitators to Employment:  As Reported by Individuals wi</w:t>
      </w:r>
      <w:r w:rsidR="00EC75D3" w:rsidRPr="00472B39">
        <w:rPr>
          <w:color w:val="222222"/>
          <w:sz w:val="24"/>
          <w:szCs w:val="24"/>
        </w:rPr>
        <w:t>t</w:t>
      </w:r>
      <w:r w:rsidRPr="00472B39">
        <w:rPr>
          <w:color w:val="222222"/>
          <w:sz w:val="24"/>
          <w:szCs w:val="24"/>
        </w:rPr>
        <w:t xml:space="preserve">h Spinal Cord Injuries. </w:t>
      </w:r>
      <w:r w:rsidRPr="00472B39">
        <w:rPr>
          <w:i/>
          <w:color w:val="222222"/>
          <w:sz w:val="24"/>
          <w:szCs w:val="24"/>
        </w:rPr>
        <w:t xml:space="preserve">The Journal of Rehabilitation. 82 </w:t>
      </w:r>
      <w:r w:rsidRPr="00472B39">
        <w:rPr>
          <w:color w:val="222222"/>
          <w:sz w:val="24"/>
          <w:szCs w:val="24"/>
        </w:rPr>
        <w:t>(2),</w:t>
      </w:r>
      <w:r w:rsidR="00FE54F8" w:rsidRPr="00472B39">
        <w:rPr>
          <w:color w:val="222222"/>
          <w:sz w:val="24"/>
          <w:szCs w:val="24"/>
        </w:rPr>
        <w:t xml:space="preserve"> </w:t>
      </w:r>
      <w:r w:rsidRPr="00472B39">
        <w:rPr>
          <w:color w:val="222222"/>
          <w:sz w:val="24"/>
          <w:szCs w:val="24"/>
        </w:rPr>
        <w:t>22-32.</w:t>
      </w:r>
    </w:p>
    <w:p w14:paraId="6697AB85" w14:textId="77777777" w:rsidR="00151E44" w:rsidRPr="00472B39" w:rsidRDefault="00151E44" w:rsidP="00151E44">
      <w:pPr>
        <w:pStyle w:val="ListParagraph"/>
        <w:rPr>
          <w:color w:val="222222"/>
          <w:sz w:val="24"/>
          <w:szCs w:val="24"/>
        </w:rPr>
      </w:pPr>
    </w:p>
    <w:p w14:paraId="639C01C1" w14:textId="77777777" w:rsidR="00151E44" w:rsidRPr="00472B39" w:rsidRDefault="00151E44" w:rsidP="00E30970">
      <w:pPr>
        <w:numPr>
          <w:ilvl w:val="0"/>
          <w:numId w:val="35"/>
        </w:numPr>
        <w:shd w:val="clear" w:color="auto" w:fill="FFFFFF"/>
        <w:ind w:left="540" w:hanging="540"/>
        <w:rPr>
          <w:color w:val="222222"/>
          <w:sz w:val="24"/>
          <w:szCs w:val="24"/>
        </w:rPr>
      </w:pPr>
      <w:r w:rsidRPr="00472B39">
        <w:rPr>
          <w:color w:val="222222"/>
          <w:sz w:val="24"/>
          <w:szCs w:val="24"/>
        </w:rPr>
        <w:t xml:space="preserve">West, M., </w:t>
      </w:r>
      <w:proofErr w:type="spellStart"/>
      <w:r w:rsidRPr="00472B39">
        <w:rPr>
          <w:color w:val="222222"/>
          <w:sz w:val="24"/>
          <w:szCs w:val="24"/>
        </w:rPr>
        <w:t>Sima</w:t>
      </w:r>
      <w:proofErr w:type="spellEnd"/>
      <w:r w:rsidRPr="00472B39">
        <w:rPr>
          <w:color w:val="222222"/>
          <w:sz w:val="24"/>
          <w:szCs w:val="24"/>
        </w:rPr>
        <w:t xml:space="preserve">, A., </w:t>
      </w:r>
      <w:proofErr w:type="spellStart"/>
      <w:r w:rsidRPr="00472B39">
        <w:rPr>
          <w:b/>
          <w:color w:val="222222"/>
          <w:sz w:val="24"/>
          <w:szCs w:val="24"/>
        </w:rPr>
        <w:t>Wehman</w:t>
      </w:r>
      <w:proofErr w:type="spellEnd"/>
      <w:r w:rsidRPr="00472B39">
        <w:rPr>
          <w:b/>
          <w:color w:val="222222"/>
          <w:sz w:val="24"/>
          <w:szCs w:val="24"/>
        </w:rPr>
        <w:t>, P.</w:t>
      </w:r>
      <w:r w:rsidRPr="00472B39">
        <w:rPr>
          <w:color w:val="222222"/>
          <w:sz w:val="24"/>
          <w:szCs w:val="24"/>
        </w:rPr>
        <w:t xml:space="preserve">, Chan, F. &amp; </w:t>
      </w:r>
      <w:proofErr w:type="spellStart"/>
      <w:r w:rsidRPr="00472B39">
        <w:rPr>
          <w:color w:val="222222"/>
          <w:sz w:val="24"/>
          <w:szCs w:val="24"/>
        </w:rPr>
        <w:t>Luecking</w:t>
      </w:r>
      <w:proofErr w:type="spellEnd"/>
      <w:r w:rsidRPr="00472B39">
        <w:rPr>
          <w:color w:val="222222"/>
          <w:sz w:val="24"/>
          <w:szCs w:val="24"/>
        </w:rPr>
        <w:t xml:space="preserve">, R. (2018).  Students at high risk for poor school to work outcomes:  Mitigating factors.  </w:t>
      </w:r>
      <w:r w:rsidRPr="00472B39">
        <w:rPr>
          <w:i/>
          <w:color w:val="222222"/>
          <w:sz w:val="24"/>
          <w:szCs w:val="24"/>
        </w:rPr>
        <w:t>Rehabilitation Research, Policy and Education, 32</w:t>
      </w:r>
      <w:r w:rsidRPr="00472B39">
        <w:rPr>
          <w:color w:val="222222"/>
          <w:sz w:val="24"/>
          <w:szCs w:val="24"/>
        </w:rPr>
        <w:t>(2) 78-88.</w:t>
      </w:r>
    </w:p>
    <w:p w14:paraId="72FC2D4A" w14:textId="77777777" w:rsidR="00677B01" w:rsidRPr="00472B39" w:rsidRDefault="00677B01" w:rsidP="00677B01">
      <w:pPr>
        <w:shd w:val="clear" w:color="auto" w:fill="FFFFFF"/>
        <w:ind w:left="540"/>
        <w:rPr>
          <w:color w:val="222222"/>
          <w:sz w:val="24"/>
          <w:szCs w:val="24"/>
        </w:rPr>
      </w:pPr>
    </w:p>
    <w:p w14:paraId="4F626A77" w14:textId="77777777" w:rsidR="00151E44" w:rsidRPr="00472B39" w:rsidRDefault="00DD10CE" w:rsidP="00E30970">
      <w:pPr>
        <w:numPr>
          <w:ilvl w:val="0"/>
          <w:numId w:val="35"/>
        </w:numPr>
        <w:shd w:val="clear" w:color="auto" w:fill="FFFFFF"/>
        <w:ind w:left="540" w:hanging="540"/>
        <w:rPr>
          <w:i/>
          <w:color w:val="222222"/>
          <w:sz w:val="24"/>
          <w:szCs w:val="24"/>
        </w:rPr>
      </w:pPr>
      <w:proofErr w:type="spellStart"/>
      <w:r w:rsidRPr="00472B39">
        <w:rPr>
          <w:color w:val="222222"/>
          <w:sz w:val="24"/>
          <w:szCs w:val="24"/>
        </w:rPr>
        <w:t>Agran</w:t>
      </w:r>
      <w:proofErr w:type="spellEnd"/>
      <w:r w:rsidRPr="00472B39">
        <w:rPr>
          <w:color w:val="222222"/>
          <w:sz w:val="24"/>
          <w:szCs w:val="24"/>
        </w:rPr>
        <w:t>, M., Spooner, F., Brown, F., Morningstar, M., Singer, G. &amp;</w:t>
      </w:r>
      <w:r w:rsidR="006D7E54" w:rsidRPr="00472B39">
        <w:rPr>
          <w:color w:val="222222"/>
          <w:sz w:val="24"/>
          <w:szCs w:val="24"/>
        </w:rPr>
        <w:t xml:space="preserve"> </w:t>
      </w:r>
      <w:proofErr w:type="spellStart"/>
      <w:r w:rsidR="006D7E54" w:rsidRPr="00472B39">
        <w:rPr>
          <w:b/>
          <w:color w:val="222222"/>
          <w:sz w:val="24"/>
          <w:szCs w:val="24"/>
        </w:rPr>
        <w:t>Wehman</w:t>
      </w:r>
      <w:proofErr w:type="spellEnd"/>
      <w:r w:rsidR="006D7E54" w:rsidRPr="00472B39">
        <w:rPr>
          <w:b/>
          <w:color w:val="222222"/>
          <w:sz w:val="24"/>
          <w:szCs w:val="24"/>
        </w:rPr>
        <w:t>, P</w:t>
      </w:r>
      <w:r w:rsidR="006D7E54" w:rsidRPr="00472B39">
        <w:rPr>
          <w:color w:val="222222"/>
          <w:sz w:val="24"/>
          <w:szCs w:val="24"/>
        </w:rPr>
        <w:t>.</w:t>
      </w:r>
      <w:r w:rsidRPr="00472B39">
        <w:rPr>
          <w:color w:val="222222"/>
          <w:sz w:val="24"/>
          <w:szCs w:val="24"/>
        </w:rPr>
        <w:t xml:space="preserve">  </w:t>
      </w:r>
      <w:r w:rsidR="0009168E" w:rsidRPr="00472B39">
        <w:rPr>
          <w:color w:val="222222"/>
          <w:sz w:val="24"/>
          <w:szCs w:val="24"/>
        </w:rPr>
        <w:t>(2018</w:t>
      </w:r>
      <w:r w:rsidRPr="00472B39">
        <w:rPr>
          <w:color w:val="222222"/>
          <w:sz w:val="24"/>
          <w:szCs w:val="24"/>
        </w:rPr>
        <w:t xml:space="preserve">).  Perspectives on the State of the Art (and Science) of Life Span Services.  </w:t>
      </w:r>
      <w:r w:rsidRPr="00472B39">
        <w:rPr>
          <w:i/>
          <w:color w:val="222222"/>
          <w:sz w:val="24"/>
          <w:szCs w:val="24"/>
        </w:rPr>
        <w:t>Research and Practice for Persons with Severe Disabilities</w:t>
      </w:r>
      <w:r w:rsidR="00FE54F8" w:rsidRPr="00472B39">
        <w:rPr>
          <w:color w:val="222222"/>
          <w:sz w:val="24"/>
          <w:szCs w:val="24"/>
        </w:rPr>
        <w:t>,</w:t>
      </w:r>
      <w:r w:rsidR="00FE54F8" w:rsidRPr="00472B39">
        <w:rPr>
          <w:i/>
          <w:color w:val="222222"/>
          <w:sz w:val="24"/>
          <w:szCs w:val="24"/>
        </w:rPr>
        <w:t xml:space="preserve"> 43</w:t>
      </w:r>
      <w:r w:rsidR="0009168E" w:rsidRPr="00472B39">
        <w:rPr>
          <w:color w:val="222222"/>
          <w:sz w:val="24"/>
          <w:szCs w:val="24"/>
        </w:rPr>
        <w:t xml:space="preserve">(2),67-81. </w:t>
      </w:r>
      <w:hyperlink r:id="rId12" w:history="1">
        <w:r w:rsidR="00151E44" w:rsidRPr="00472B39">
          <w:rPr>
            <w:rStyle w:val="Hyperlink"/>
            <w:sz w:val="24"/>
            <w:szCs w:val="24"/>
          </w:rPr>
          <w:t>https://doi.org/10.1177/1540796918769566</w:t>
        </w:r>
      </w:hyperlink>
      <w:r w:rsidR="0009168E" w:rsidRPr="00472B39">
        <w:rPr>
          <w:color w:val="222222"/>
          <w:sz w:val="24"/>
          <w:szCs w:val="24"/>
        </w:rPr>
        <w:t>.</w:t>
      </w:r>
      <w:r w:rsidR="00677B01" w:rsidRPr="00472B39">
        <w:rPr>
          <w:i/>
          <w:color w:val="222222"/>
          <w:sz w:val="24"/>
          <w:szCs w:val="24"/>
        </w:rPr>
        <w:t xml:space="preserve"> </w:t>
      </w:r>
    </w:p>
    <w:p w14:paraId="0D9B375E" w14:textId="77777777" w:rsidR="00151E44" w:rsidRPr="00472B39" w:rsidRDefault="00151E44" w:rsidP="00151E44">
      <w:pPr>
        <w:pStyle w:val="ListParagraph"/>
        <w:rPr>
          <w:color w:val="222222"/>
          <w:sz w:val="24"/>
          <w:szCs w:val="24"/>
        </w:rPr>
      </w:pPr>
    </w:p>
    <w:p w14:paraId="16A7C65A" w14:textId="77777777" w:rsidR="00151E44" w:rsidRPr="00472B39" w:rsidRDefault="00151E44" w:rsidP="00E30970">
      <w:pPr>
        <w:numPr>
          <w:ilvl w:val="0"/>
          <w:numId w:val="35"/>
        </w:numPr>
        <w:shd w:val="clear" w:color="auto" w:fill="FFFFFF"/>
        <w:ind w:left="540" w:hanging="540"/>
        <w:rPr>
          <w:i/>
          <w:color w:val="222222"/>
          <w:sz w:val="24"/>
          <w:szCs w:val="24"/>
        </w:rPr>
      </w:pPr>
      <w:r w:rsidRPr="00472B39">
        <w:rPr>
          <w:color w:val="222222"/>
          <w:sz w:val="24"/>
          <w:szCs w:val="24"/>
        </w:rPr>
        <w:t xml:space="preserve">Darter, B.,  Hawley, C., Armstrong, A., </w:t>
      </w:r>
      <w:proofErr w:type="spellStart"/>
      <w:r w:rsidRPr="00472B39">
        <w:rPr>
          <w:color w:val="222222"/>
          <w:sz w:val="24"/>
          <w:szCs w:val="24"/>
        </w:rPr>
        <w:t>Avellone</w:t>
      </w:r>
      <w:proofErr w:type="spellEnd"/>
      <w:r w:rsidRPr="00472B39">
        <w:rPr>
          <w:color w:val="222222"/>
          <w:sz w:val="24"/>
          <w:szCs w:val="24"/>
        </w:rPr>
        <w:t>, L., &amp; </w:t>
      </w:r>
      <w:proofErr w:type="spellStart"/>
      <w:r w:rsidRPr="00472B39">
        <w:rPr>
          <w:b/>
          <w:bCs/>
          <w:color w:val="222222"/>
          <w:sz w:val="24"/>
          <w:szCs w:val="24"/>
        </w:rPr>
        <w:t>Wehman</w:t>
      </w:r>
      <w:proofErr w:type="spellEnd"/>
      <w:r w:rsidRPr="00472B39">
        <w:rPr>
          <w:b/>
          <w:bCs/>
          <w:color w:val="222222"/>
          <w:sz w:val="24"/>
          <w:szCs w:val="24"/>
        </w:rPr>
        <w:t>, P</w:t>
      </w:r>
      <w:r w:rsidRPr="00472B39">
        <w:rPr>
          <w:color w:val="222222"/>
          <w:sz w:val="24"/>
          <w:szCs w:val="24"/>
        </w:rPr>
        <w:t>. (2018).  Factors influencing Functional Outcomes and Return-to-work After Amputation:  A review of the literature.  Journal of Occupational Rehabilitation. </w:t>
      </w:r>
      <w:hyperlink r:id="rId13" w:tgtFrame="_blank" w:history="1">
        <w:r w:rsidRPr="00472B39">
          <w:rPr>
            <w:color w:val="1155CC"/>
            <w:sz w:val="24"/>
            <w:szCs w:val="24"/>
            <w:u w:val="single"/>
          </w:rPr>
          <w:t>https://doi.org/10.1007/s10926-018-9757-y</w:t>
        </w:r>
      </w:hyperlink>
    </w:p>
    <w:p w14:paraId="3D711CD3" w14:textId="77777777" w:rsidR="0089107C" w:rsidRPr="00472B39" w:rsidRDefault="0089107C" w:rsidP="0089107C">
      <w:pPr>
        <w:pStyle w:val="ListParagraph"/>
        <w:rPr>
          <w:i/>
          <w:color w:val="222222"/>
          <w:sz w:val="24"/>
          <w:szCs w:val="24"/>
        </w:rPr>
      </w:pPr>
    </w:p>
    <w:p w14:paraId="376B91FC" w14:textId="77777777" w:rsidR="00DD10CE" w:rsidRPr="00472B39" w:rsidRDefault="00DD10CE" w:rsidP="00E30970">
      <w:pPr>
        <w:numPr>
          <w:ilvl w:val="0"/>
          <w:numId w:val="35"/>
        </w:numPr>
        <w:shd w:val="clear" w:color="auto" w:fill="FFFFFF"/>
        <w:ind w:left="540" w:hanging="540"/>
        <w:rPr>
          <w:i/>
          <w:color w:val="222222"/>
          <w:sz w:val="24"/>
          <w:szCs w:val="24"/>
        </w:rPr>
      </w:pPr>
      <w:r w:rsidRPr="00472B39">
        <w:rPr>
          <w:color w:val="222222"/>
          <w:sz w:val="24"/>
          <w:szCs w:val="24"/>
        </w:rPr>
        <w:t xml:space="preserve">Inge, </w:t>
      </w:r>
      <w:proofErr w:type="spellStart"/>
      <w:r w:rsidRPr="00472B39">
        <w:rPr>
          <w:color w:val="222222"/>
          <w:sz w:val="24"/>
          <w:szCs w:val="24"/>
        </w:rPr>
        <w:t>K.,Graham</w:t>
      </w:r>
      <w:proofErr w:type="spellEnd"/>
      <w:r w:rsidRPr="00472B39">
        <w:rPr>
          <w:color w:val="222222"/>
          <w:sz w:val="24"/>
          <w:szCs w:val="24"/>
        </w:rPr>
        <w:t xml:space="preserve">, C., Brooks-Lane, N., </w:t>
      </w:r>
      <w:proofErr w:type="spellStart"/>
      <w:r w:rsidRPr="00472B39">
        <w:rPr>
          <w:b/>
          <w:color w:val="222222"/>
          <w:sz w:val="24"/>
          <w:szCs w:val="24"/>
        </w:rPr>
        <w:t>Wehman</w:t>
      </w:r>
      <w:proofErr w:type="spellEnd"/>
      <w:r w:rsidRPr="00472B39">
        <w:rPr>
          <w:b/>
          <w:color w:val="222222"/>
          <w:sz w:val="24"/>
          <w:szCs w:val="24"/>
        </w:rPr>
        <w:t>, P</w:t>
      </w:r>
      <w:r w:rsidRPr="00472B39">
        <w:rPr>
          <w:color w:val="222222"/>
          <w:sz w:val="24"/>
          <w:szCs w:val="24"/>
        </w:rPr>
        <w:t>. &amp; Griffin, C. (</w:t>
      </w:r>
      <w:r w:rsidR="002767F0" w:rsidRPr="00472B39">
        <w:rPr>
          <w:color w:val="222222"/>
          <w:sz w:val="24"/>
          <w:szCs w:val="24"/>
        </w:rPr>
        <w:t>2018</w:t>
      </w:r>
      <w:r w:rsidRPr="00472B39">
        <w:rPr>
          <w:color w:val="222222"/>
          <w:sz w:val="24"/>
          <w:szCs w:val="24"/>
        </w:rPr>
        <w:t xml:space="preserve">). Defining Customized Employment as an Evidence-Based Practice:  The Results of a Focus Group Study. </w:t>
      </w:r>
      <w:r w:rsidRPr="00472B39">
        <w:rPr>
          <w:i/>
          <w:color w:val="222222"/>
          <w:sz w:val="24"/>
          <w:szCs w:val="24"/>
        </w:rPr>
        <w:t xml:space="preserve"> Journal of Vocational Rehabilitation, 48 </w:t>
      </w:r>
      <w:r w:rsidRPr="00472B39">
        <w:rPr>
          <w:color w:val="222222"/>
          <w:sz w:val="24"/>
          <w:szCs w:val="24"/>
        </w:rPr>
        <w:t>(2).</w:t>
      </w:r>
    </w:p>
    <w:p w14:paraId="34CC4764" w14:textId="77777777" w:rsidR="00677B01" w:rsidRPr="00472B39" w:rsidRDefault="00677B01" w:rsidP="00677B01">
      <w:pPr>
        <w:shd w:val="clear" w:color="auto" w:fill="FFFFFF"/>
        <w:ind w:left="540"/>
        <w:rPr>
          <w:i/>
          <w:color w:val="222222"/>
          <w:sz w:val="24"/>
          <w:szCs w:val="24"/>
        </w:rPr>
      </w:pPr>
    </w:p>
    <w:p w14:paraId="1BDB8ED0" w14:textId="77777777" w:rsidR="00DD10CE" w:rsidRPr="00472B39" w:rsidRDefault="00DD10CE" w:rsidP="00E30970">
      <w:pPr>
        <w:numPr>
          <w:ilvl w:val="0"/>
          <w:numId w:val="35"/>
        </w:numPr>
        <w:shd w:val="clear" w:color="auto" w:fill="FFFFFF"/>
        <w:ind w:left="540" w:hanging="540"/>
        <w:rPr>
          <w:color w:val="222222"/>
          <w:sz w:val="24"/>
          <w:szCs w:val="24"/>
        </w:rPr>
      </w:pPr>
      <w:r w:rsidRPr="00472B39">
        <w:rPr>
          <w:color w:val="222222"/>
          <w:sz w:val="24"/>
          <w:szCs w:val="24"/>
        </w:rPr>
        <w:t>Graham, C., Inge, K., Bogenschutz, M.,</w:t>
      </w:r>
      <w:r w:rsidRPr="00472B39">
        <w:rPr>
          <w:b/>
          <w:color w:val="222222"/>
          <w:sz w:val="24"/>
          <w:szCs w:val="24"/>
        </w:rPr>
        <w:t xml:space="preserve"> </w:t>
      </w:r>
      <w:proofErr w:type="spellStart"/>
      <w:r w:rsidRPr="00472B39">
        <w:rPr>
          <w:b/>
          <w:color w:val="222222"/>
          <w:sz w:val="24"/>
          <w:szCs w:val="24"/>
        </w:rPr>
        <w:t>Wehman</w:t>
      </w:r>
      <w:proofErr w:type="spellEnd"/>
      <w:r w:rsidRPr="00472B39">
        <w:rPr>
          <w:b/>
          <w:color w:val="222222"/>
          <w:sz w:val="24"/>
          <w:szCs w:val="24"/>
        </w:rPr>
        <w:t>, P.</w:t>
      </w:r>
      <w:r w:rsidRPr="00472B39">
        <w:rPr>
          <w:color w:val="222222"/>
          <w:sz w:val="24"/>
          <w:szCs w:val="24"/>
        </w:rPr>
        <w:t xml:space="preserve"> &amp;Seward, H. (</w:t>
      </w:r>
      <w:r w:rsidR="002767F0" w:rsidRPr="00472B39">
        <w:rPr>
          <w:color w:val="222222"/>
          <w:sz w:val="24"/>
          <w:szCs w:val="24"/>
        </w:rPr>
        <w:t>2018</w:t>
      </w:r>
      <w:r w:rsidRPr="00472B39">
        <w:rPr>
          <w:color w:val="222222"/>
          <w:sz w:val="24"/>
          <w:szCs w:val="24"/>
        </w:rPr>
        <w:t xml:space="preserve">). Barriers and facilitators to employment as reported by people with physical disabilities:  An across disability type analysis. </w:t>
      </w:r>
      <w:r w:rsidRPr="00472B39">
        <w:rPr>
          <w:i/>
          <w:color w:val="222222"/>
          <w:sz w:val="24"/>
          <w:szCs w:val="24"/>
        </w:rPr>
        <w:t>Journal of Vocational Rehabilitation. 48</w:t>
      </w:r>
      <w:r w:rsidRPr="00472B39">
        <w:rPr>
          <w:color w:val="222222"/>
          <w:sz w:val="24"/>
          <w:szCs w:val="24"/>
        </w:rPr>
        <w:t>(2).</w:t>
      </w:r>
    </w:p>
    <w:p w14:paraId="51027FFA" w14:textId="77777777" w:rsidR="00677B01" w:rsidRPr="00472B39" w:rsidRDefault="00677B01" w:rsidP="00677B01">
      <w:pPr>
        <w:shd w:val="clear" w:color="auto" w:fill="FFFFFF"/>
        <w:ind w:left="540"/>
        <w:rPr>
          <w:color w:val="222222"/>
          <w:sz w:val="24"/>
          <w:szCs w:val="24"/>
        </w:rPr>
      </w:pPr>
    </w:p>
    <w:p w14:paraId="67F47F6C" w14:textId="77777777" w:rsidR="0037189E" w:rsidRPr="00472B39" w:rsidRDefault="00865271" w:rsidP="00E30970">
      <w:pPr>
        <w:numPr>
          <w:ilvl w:val="0"/>
          <w:numId w:val="35"/>
        </w:numPr>
        <w:ind w:left="540" w:hanging="540"/>
        <w:rPr>
          <w:sz w:val="24"/>
          <w:szCs w:val="24"/>
        </w:rPr>
      </w:pPr>
      <w:proofErr w:type="spellStart"/>
      <w:r w:rsidRPr="00472B39">
        <w:rPr>
          <w:sz w:val="24"/>
          <w:szCs w:val="24"/>
        </w:rPr>
        <w:t>Layden</w:t>
      </w:r>
      <w:proofErr w:type="spellEnd"/>
      <w:r w:rsidRPr="00472B39">
        <w:rPr>
          <w:sz w:val="24"/>
          <w:szCs w:val="24"/>
        </w:rPr>
        <w:t>, S., Hendricks, D., Inge, K.,</w:t>
      </w:r>
      <w:proofErr w:type="spellStart"/>
      <w:r w:rsidRPr="00472B39">
        <w:rPr>
          <w:sz w:val="24"/>
          <w:szCs w:val="24"/>
        </w:rPr>
        <w:t>Sima</w:t>
      </w:r>
      <w:proofErr w:type="spellEnd"/>
      <w:r w:rsidRPr="00472B39">
        <w:rPr>
          <w:sz w:val="24"/>
          <w:szCs w:val="24"/>
        </w:rPr>
        <w:t xml:space="preserve">, A., Erickson, D. </w:t>
      </w:r>
      <w:proofErr w:type="spellStart"/>
      <w:r w:rsidRPr="00472B39">
        <w:rPr>
          <w:sz w:val="24"/>
          <w:szCs w:val="24"/>
        </w:rPr>
        <w:t>Avellone</w:t>
      </w:r>
      <w:proofErr w:type="spellEnd"/>
      <w:r w:rsidRPr="00472B39">
        <w:rPr>
          <w:sz w:val="24"/>
          <w:szCs w:val="24"/>
        </w:rPr>
        <w:t xml:space="preserve">, L. &amp; </w:t>
      </w:r>
      <w:proofErr w:type="spellStart"/>
      <w:r w:rsidRPr="00472B39">
        <w:rPr>
          <w:b/>
          <w:sz w:val="24"/>
          <w:szCs w:val="24"/>
        </w:rPr>
        <w:t>Wehman</w:t>
      </w:r>
      <w:proofErr w:type="spellEnd"/>
      <w:r w:rsidRPr="00472B39">
        <w:rPr>
          <w:b/>
          <w:sz w:val="24"/>
          <w:szCs w:val="24"/>
        </w:rPr>
        <w:t xml:space="preserve">, P.  </w:t>
      </w:r>
      <w:r w:rsidR="002767F0" w:rsidRPr="00472B39">
        <w:rPr>
          <w:b/>
          <w:sz w:val="24"/>
          <w:szCs w:val="24"/>
        </w:rPr>
        <w:t xml:space="preserve">( </w:t>
      </w:r>
      <w:r w:rsidR="002767F0" w:rsidRPr="00472B39">
        <w:rPr>
          <w:sz w:val="24"/>
          <w:szCs w:val="24"/>
        </w:rPr>
        <w:t>2018</w:t>
      </w:r>
      <w:r w:rsidRPr="00472B39">
        <w:rPr>
          <w:sz w:val="24"/>
          <w:szCs w:val="24"/>
        </w:rPr>
        <w:t>)</w:t>
      </w:r>
      <w:r w:rsidRPr="00472B39">
        <w:rPr>
          <w:b/>
          <w:sz w:val="24"/>
          <w:szCs w:val="24"/>
        </w:rPr>
        <w:t xml:space="preserve">  </w:t>
      </w:r>
      <w:r w:rsidRPr="00472B39">
        <w:rPr>
          <w:sz w:val="24"/>
          <w:szCs w:val="24"/>
        </w:rPr>
        <w:t xml:space="preserve">Providing Online Professional Development for Paraprofessionals Serving Those with ASD: Evaluating a Statewide Initiative.  </w:t>
      </w:r>
      <w:r w:rsidRPr="00472B39">
        <w:rPr>
          <w:i/>
          <w:sz w:val="24"/>
          <w:szCs w:val="24"/>
        </w:rPr>
        <w:t>Journal of Vocational Rehabilitation, 48:</w:t>
      </w:r>
      <w:r w:rsidRPr="00472B39">
        <w:rPr>
          <w:sz w:val="24"/>
          <w:szCs w:val="24"/>
        </w:rPr>
        <w:t xml:space="preserve"> 2.</w:t>
      </w:r>
    </w:p>
    <w:p w14:paraId="29C937C4" w14:textId="77777777" w:rsidR="00677B01" w:rsidRPr="00472B39" w:rsidRDefault="00677B01" w:rsidP="00677B01">
      <w:pPr>
        <w:ind w:left="540"/>
        <w:rPr>
          <w:sz w:val="24"/>
          <w:szCs w:val="24"/>
        </w:rPr>
      </w:pPr>
    </w:p>
    <w:p w14:paraId="276D1267" w14:textId="77777777" w:rsidR="003200C6" w:rsidRPr="00472B39" w:rsidRDefault="00DD10CE" w:rsidP="00E30970">
      <w:pPr>
        <w:numPr>
          <w:ilvl w:val="0"/>
          <w:numId w:val="35"/>
        </w:numPr>
        <w:shd w:val="clear" w:color="auto" w:fill="FFFFFF"/>
        <w:ind w:left="540" w:hanging="540"/>
        <w:rPr>
          <w:color w:val="222222"/>
          <w:sz w:val="24"/>
          <w:szCs w:val="24"/>
        </w:rPr>
      </w:pPr>
      <w:r w:rsidRPr="00472B39">
        <w:rPr>
          <w:color w:val="222222"/>
          <w:sz w:val="24"/>
          <w:szCs w:val="24"/>
        </w:rPr>
        <w:t xml:space="preserve">Inge, K. J., Graham, C. W., McLaughlin, J. W., Erickson, D., </w:t>
      </w:r>
      <w:proofErr w:type="spellStart"/>
      <w:r w:rsidRPr="00472B39">
        <w:rPr>
          <w:b/>
          <w:color w:val="222222"/>
          <w:sz w:val="24"/>
          <w:szCs w:val="24"/>
        </w:rPr>
        <w:t>Wehman</w:t>
      </w:r>
      <w:proofErr w:type="spellEnd"/>
      <w:r w:rsidRPr="00472B39">
        <w:rPr>
          <w:b/>
          <w:color w:val="222222"/>
          <w:sz w:val="24"/>
          <w:szCs w:val="24"/>
        </w:rPr>
        <w:t>, P</w:t>
      </w:r>
      <w:r w:rsidRPr="00472B39">
        <w:rPr>
          <w:color w:val="222222"/>
          <w:sz w:val="24"/>
          <w:szCs w:val="24"/>
        </w:rPr>
        <w:t>., &amp; Seward, H.E. (</w:t>
      </w:r>
      <w:r w:rsidR="00527281" w:rsidRPr="00472B39">
        <w:rPr>
          <w:color w:val="222222"/>
          <w:sz w:val="24"/>
          <w:szCs w:val="24"/>
        </w:rPr>
        <w:t>2017</w:t>
      </w:r>
      <w:r w:rsidRPr="00472B39">
        <w:rPr>
          <w:color w:val="222222"/>
          <w:sz w:val="24"/>
          <w:szCs w:val="24"/>
        </w:rPr>
        <w:t>). Evaluating the effectiveness of Facebook to impact the knowledge of evidence-based employment practices by individuals with traumatic brain injury: A knowledge translation random control study.</w:t>
      </w:r>
      <w:r w:rsidR="00B3013F" w:rsidRPr="00472B39">
        <w:rPr>
          <w:color w:val="222222"/>
          <w:sz w:val="24"/>
          <w:szCs w:val="24"/>
        </w:rPr>
        <w:t xml:space="preserve"> </w:t>
      </w:r>
      <w:proofErr w:type="spellStart"/>
      <w:r w:rsidR="00527281" w:rsidRPr="00472B39">
        <w:rPr>
          <w:color w:val="222222"/>
          <w:sz w:val="24"/>
          <w:szCs w:val="24"/>
        </w:rPr>
        <w:t>doi</w:t>
      </w:r>
      <w:proofErr w:type="spellEnd"/>
      <w:r w:rsidR="00527281" w:rsidRPr="00472B39">
        <w:rPr>
          <w:color w:val="222222"/>
          <w:sz w:val="24"/>
          <w:szCs w:val="24"/>
        </w:rPr>
        <w:t>: 10.3233/ROR-172595.</w:t>
      </w:r>
      <w:r w:rsidRPr="00472B39">
        <w:rPr>
          <w:color w:val="222222"/>
          <w:sz w:val="24"/>
          <w:szCs w:val="24"/>
        </w:rPr>
        <w:t> </w:t>
      </w:r>
      <w:r w:rsidRPr="00472B39">
        <w:rPr>
          <w:i/>
          <w:iCs/>
          <w:color w:val="222222"/>
          <w:sz w:val="24"/>
          <w:szCs w:val="24"/>
        </w:rPr>
        <w:t>WORK: A Journal of Prevention, Assessment &amp; Rehabilitation</w:t>
      </w:r>
      <w:r w:rsidR="00527281" w:rsidRPr="00472B39">
        <w:rPr>
          <w:color w:val="222222"/>
          <w:sz w:val="24"/>
          <w:szCs w:val="24"/>
        </w:rPr>
        <w:t>, 58:1.73-81.</w:t>
      </w:r>
    </w:p>
    <w:p w14:paraId="1E67B5BD" w14:textId="77777777" w:rsidR="00677B01" w:rsidRPr="00472B39" w:rsidRDefault="00677B01" w:rsidP="00677B01">
      <w:pPr>
        <w:shd w:val="clear" w:color="auto" w:fill="FFFFFF"/>
        <w:ind w:left="540"/>
        <w:rPr>
          <w:color w:val="222222"/>
          <w:sz w:val="24"/>
          <w:szCs w:val="24"/>
        </w:rPr>
      </w:pPr>
    </w:p>
    <w:p w14:paraId="0BB3CF9B" w14:textId="77777777" w:rsidR="003200C6" w:rsidRPr="00472B39" w:rsidRDefault="003200C6" w:rsidP="00E30970">
      <w:pPr>
        <w:numPr>
          <w:ilvl w:val="0"/>
          <w:numId w:val="35"/>
        </w:numPr>
        <w:ind w:left="540" w:hanging="540"/>
        <w:rPr>
          <w:sz w:val="24"/>
          <w:szCs w:val="24"/>
        </w:rPr>
      </w:pPr>
      <w:proofErr w:type="spellStart"/>
      <w:r w:rsidRPr="00472B39">
        <w:rPr>
          <w:b/>
          <w:bCs/>
          <w:sz w:val="24"/>
          <w:szCs w:val="24"/>
        </w:rPr>
        <w:t>Wehman</w:t>
      </w:r>
      <w:proofErr w:type="spellEnd"/>
      <w:r w:rsidRPr="00472B39">
        <w:rPr>
          <w:b/>
          <w:bCs/>
          <w:sz w:val="24"/>
          <w:szCs w:val="24"/>
        </w:rPr>
        <w:t xml:space="preserve">, </w:t>
      </w:r>
      <w:r w:rsidRPr="00472B39">
        <w:rPr>
          <w:b/>
          <w:sz w:val="24"/>
          <w:szCs w:val="24"/>
        </w:rPr>
        <w:t>P.,</w:t>
      </w:r>
      <w:r w:rsidRPr="00472B39">
        <w:rPr>
          <w:sz w:val="24"/>
          <w:szCs w:val="24"/>
        </w:rPr>
        <w:t xml:space="preserve"> </w:t>
      </w:r>
      <w:proofErr w:type="spellStart"/>
      <w:r w:rsidRPr="00472B39">
        <w:rPr>
          <w:sz w:val="24"/>
          <w:szCs w:val="24"/>
        </w:rPr>
        <w:t>Schall</w:t>
      </w:r>
      <w:proofErr w:type="spellEnd"/>
      <w:r w:rsidRPr="00472B39">
        <w:rPr>
          <w:sz w:val="24"/>
          <w:szCs w:val="24"/>
        </w:rPr>
        <w:t>, C. M., McDonough, J., Grah</w:t>
      </w:r>
      <w:r w:rsidR="0041134A" w:rsidRPr="00472B39">
        <w:rPr>
          <w:sz w:val="24"/>
          <w:szCs w:val="24"/>
        </w:rPr>
        <w:t>am, C., Brooke, V., Riehle, E.,.</w:t>
      </w:r>
      <w:proofErr w:type="spellStart"/>
      <w:r w:rsidRPr="00472B39">
        <w:rPr>
          <w:sz w:val="24"/>
          <w:szCs w:val="24"/>
        </w:rPr>
        <w:t>Avellone</w:t>
      </w:r>
      <w:proofErr w:type="spellEnd"/>
      <w:r w:rsidRPr="00472B39">
        <w:rPr>
          <w:sz w:val="24"/>
          <w:szCs w:val="24"/>
        </w:rPr>
        <w:t xml:space="preserve">, L. (2017). Effects of an employer based intervention on employment outcomes for youth with significant support needs due to autism.   </w:t>
      </w:r>
      <w:r w:rsidRPr="00472B39">
        <w:rPr>
          <w:i/>
          <w:sz w:val="24"/>
          <w:szCs w:val="24"/>
        </w:rPr>
        <w:t xml:space="preserve">Autism, 21(3)276-290.   </w:t>
      </w:r>
      <w:r w:rsidRPr="00472B39">
        <w:rPr>
          <w:sz w:val="24"/>
          <w:szCs w:val="24"/>
        </w:rPr>
        <w:t>DOI: 10.1177/1362361316635826.</w:t>
      </w:r>
    </w:p>
    <w:p w14:paraId="0C302CC7" w14:textId="77777777" w:rsidR="00226E54" w:rsidRPr="00472B39" w:rsidRDefault="00226E54" w:rsidP="00226E54">
      <w:pPr>
        <w:rPr>
          <w:sz w:val="24"/>
          <w:szCs w:val="24"/>
        </w:rPr>
      </w:pPr>
    </w:p>
    <w:p w14:paraId="2F327C00" w14:textId="77777777" w:rsidR="00DD4ECD" w:rsidRPr="00472B39" w:rsidRDefault="003200C6" w:rsidP="00E30970">
      <w:pPr>
        <w:numPr>
          <w:ilvl w:val="0"/>
          <w:numId w:val="35"/>
        </w:numPr>
        <w:ind w:left="540" w:hanging="540"/>
        <w:rPr>
          <w:sz w:val="24"/>
          <w:szCs w:val="24"/>
        </w:rPr>
      </w:pPr>
      <w:r w:rsidRPr="00472B39">
        <w:rPr>
          <w:sz w:val="24"/>
          <w:szCs w:val="24"/>
        </w:rPr>
        <w:t>Dillard, C.,</w:t>
      </w:r>
      <w:proofErr w:type="spellStart"/>
      <w:r w:rsidRPr="00472B39">
        <w:rPr>
          <w:sz w:val="24"/>
          <w:szCs w:val="24"/>
        </w:rPr>
        <w:t>Ditchman</w:t>
      </w:r>
      <w:proofErr w:type="spellEnd"/>
      <w:r w:rsidRPr="00472B39">
        <w:rPr>
          <w:sz w:val="24"/>
          <w:szCs w:val="24"/>
        </w:rPr>
        <w:t xml:space="preserve">, N., </w:t>
      </w:r>
      <w:proofErr w:type="spellStart"/>
      <w:r w:rsidRPr="00472B39">
        <w:rPr>
          <w:sz w:val="24"/>
          <w:szCs w:val="24"/>
        </w:rPr>
        <w:t>Nersessova</w:t>
      </w:r>
      <w:proofErr w:type="spellEnd"/>
      <w:r w:rsidRPr="00472B39">
        <w:rPr>
          <w:sz w:val="24"/>
          <w:szCs w:val="24"/>
        </w:rPr>
        <w:t xml:space="preserve">, </w:t>
      </w:r>
      <w:proofErr w:type="spellStart"/>
      <w:r w:rsidRPr="00472B39">
        <w:rPr>
          <w:sz w:val="24"/>
          <w:szCs w:val="24"/>
        </w:rPr>
        <w:t>K.,Foster</w:t>
      </w:r>
      <w:proofErr w:type="spellEnd"/>
      <w:r w:rsidRPr="00472B39">
        <w:rPr>
          <w:sz w:val="24"/>
          <w:szCs w:val="24"/>
        </w:rPr>
        <w:t xml:space="preserve">, N., </w:t>
      </w:r>
      <w:proofErr w:type="spellStart"/>
      <w:r w:rsidRPr="00472B39">
        <w:rPr>
          <w:b/>
          <w:sz w:val="24"/>
          <w:szCs w:val="24"/>
        </w:rPr>
        <w:t>Wehman</w:t>
      </w:r>
      <w:proofErr w:type="spellEnd"/>
      <w:r w:rsidRPr="00472B39">
        <w:rPr>
          <w:b/>
          <w:sz w:val="24"/>
          <w:szCs w:val="24"/>
        </w:rPr>
        <w:t>, P</w:t>
      </w:r>
      <w:r w:rsidRPr="00472B39">
        <w:rPr>
          <w:sz w:val="24"/>
          <w:szCs w:val="24"/>
        </w:rPr>
        <w:t>., West, M.,…</w:t>
      </w:r>
      <w:proofErr w:type="spellStart"/>
      <w:r w:rsidRPr="00472B39">
        <w:rPr>
          <w:sz w:val="24"/>
          <w:szCs w:val="24"/>
        </w:rPr>
        <w:t>Neblett</w:t>
      </w:r>
      <w:proofErr w:type="spellEnd"/>
      <w:r w:rsidRPr="00472B39">
        <w:rPr>
          <w:sz w:val="24"/>
          <w:szCs w:val="24"/>
        </w:rPr>
        <w:t xml:space="preserve">, J. (2016). </w:t>
      </w:r>
      <w:r w:rsidRPr="00472B39">
        <w:rPr>
          <w:bCs/>
          <w:sz w:val="24"/>
          <w:szCs w:val="24"/>
        </w:rPr>
        <w:t xml:space="preserve">Post-concussion symptoms in mild traumatic brain injury:  Findings from a pediatric outpatient clinic. </w:t>
      </w:r>
      <w:r w:rsidRPr="00472B39">
        <w:rPr>
          <w:bCs/>
          <w:i/>
          <w:sz w:val="24"/>
          <w:szCs w:val="24"/>
        </w:rPr>
        <w:t>Disability and Rehabilitation</w:t>
      </w:r>
      <w:r w:rsidRPr="00472B39">
        <w:rPr>
          <w:bCs/>
          <w:sz w:val="24"/>
          <w:szCs w:val="24"/>
        </w:rPr>
        <w:t xml:space="preserve">,  </w:t>
      </w:r>
      <w:r w:rsidRPr="00472B39">
        <w:rPr>
          <w:sz w:val="24"/>
          <w:szCs w:val="24"/>
        </w:rPr>
        <w:t>DOI: 10.3109/09638288.2016.1152602.</w:t>
      </w:r>
    </w:p>
    <w:p w14:paraId="3ECBDE32" w14:textId="77777777" w:rsidR="00677B01" w:rsidRPr="00472B39" w:rsidRDefault="00677B01" w:rsidP="00677B01">
      <w:pPr>
        <w:ind w:left="540"/>
        <w:rPr>
          <w:sz w:val="24"/>
          <w:szCs w:val="24"/>
        </w:rPr>
      </w:pPr>
    </w:p>
    <w:p w14:paraId="2E1807F8" w14:textId="77777777" w:rsidR="003200C6" w:rsidRPr="00472B39" w:rsidRDefault="007E36CE" w:rsidP="00E30970">
      <w:pPr>
        <w:numPr>
          <w:ilvl w:val="0"/>
          <w:numId w:val="35"/>
        </w:numPr>
        <w:ind w:left="540" w:hanging="540"/>
        <w:rPr>
          <w:sz w:val="24"/>
          <w:szCs w:val="24"/>
        </w:rPr>
      </w:pPr>
      <w:r w:rsidRPr="00472B39">
        <w:rPr>
          <w:sz w:val="24"/>
          <w:szCs w:val="24"/>
        </w:rPr>
        <w:t xml:space="preserve">Kaya, C., Chan, F., </w:t>
      </w:r>
      <w:proofErr w:type="spellStart"/>
      <w:r w:rsidRPr="00472B39">
        <w:rPr>
          <w:sz w:val="24"/>
          <w:szCs w:val="24"/>
        </w:rPr>
        <w:t>Rumrill</w:t>
      </w:r>
      <w:proofErr w:type="spellEnd"/>
      <w:r w:rsidRPr="00472B39">
        <w:rPr>
          <w:sz w:val="24"/>
          <w:szCs w:val="24"/>
        </w:rPr>
        <w:t xml:space="preserve">, P., Hartman, E., </w:t>
      </w:r>
      <w:proofErr w:type="spellStart"/>
      <w:r w:rsidRPr="00472B39">
        <w:rPr>
          <w:b/>
          <w:sz w:val="24"/>
          <w:szCs w:val="24"/>
        </w:rPr>
        <w:t>Wehman</w:t>
      </w:r>
      <w:proofErr w:type="spellEnd"/>
      <w:r w:rsidRPr="00472B39">
        <w:rPr>
          <w:b/>
          <w:sz w:val="24"/>
          <w:szCs w:val="24"/>
        </w:rPr>
        <w:t>, P.</w:t>
      </w:r>
      <w:r w:rsidRPr="00472B39">
        <w:rPr>
          <w:sz w:val="24"/>
          <w:szCs w:val="24"/>
        </w:rPr>
        <w:t xml:space="preserve">, </w:t>
      </w:r>
      <w:proofErr w:type="spellStart"/>
      <w:r w:rsidRPr="00472B39">
        <w:rPr>
          <w:sz w:val="24"/>
          <w:szCs w:val="24"/>
        </w:rPr>
        <w:t>Iwanga</w:t>
      </w:r>
      <w:proofErr w:type="spellEnd"/>
      <w:r w:rsidRPr="00472B39">
        <w:rPr>
          <w:sz w:val="24"/>
          <w:szCs w:val="24"/>
        </w:rPr>
        <w:t xml:space="preserve">,…  </w:t>
      </w:r>
      <w:proofErr w:type="spellStart"/>
      <w:r w:rsidRPr="00472B39">
        <w:rPr>
          <w:sz w:val="24"/>
          <w:szCs w:val="24"/>
        </w:rPr>
        <w:t>Avellone,L</w:t>
      </w:r>
      <w:proofErr w:type="spellEnd"/>
      <w:r w:rsidRPr="00472B39">
        <w:rPr>
          <w:sz w:val="24"/>
          <w:szCs w:val="24"/>
        </w:rPr>
        <w:t xml:space="preserve">. (2016). Vocational rehabilitation services and competitive employment for transition-age youth with autism spectrum disorders.  </w:t>
      </w:r>
      <w:r w:rsidRPr="00472B39">
        <w:rPr>
          <w:i/>
          <w:sz w:val="24"/>
          <w:szCs w:val="24"/>
        </w:rPr>
        <w:t>Journal of Vocational Rehabilitation, 45</w:t>
      </w:r>
      <w:r w:rsidRPr="00472B39">
        <w:rPr>
          <w:sz w:val="24"/>
          <w:szCs w:val="24"/>
        </w:rPr>
        <w:t xml:space="preserve">(1),73-83. </w:t>
      </w:r>
    </w:p>
    <w:p w14:paraId="6AF68CD5" w14:textId="77777777" w:rsidR="00677B01" w:rsidRPr="00472B39" w:rsidRDefault="00677B01" w:rsidP="00677B01">
      <w:pPr>
        <w:ind w:left="540"/>
        <w:rPr>
          <w:sz w:val="24"/>
          <w:szCs w:val="24"/>
        </w:rPr>
      </w:pPr>
    </w:p>
    <w:p w14:paraId="0F85BC1F" w14:textId="77777777" w:rsidR="003200C6" w:rsidRPr="00472B39" w:rsidRDefault="003200C6" w:rsidP="00E30970">
      <w:pPr>
        <w:numPr>
          <w:ilvl w:val="0"/>
          <w:numId w:val="35"/>
        </w:numPr>
        <w:ind w:left="540" w:hanging="540"/>
        <w:rPr>
          <w:sz w:val="24"/>
          <w:szCs w:val="24"/>
        </w:rPr>
      </w:pPr>
      <w:proofErr w:type="spellStart"/>
      <w:r w:rsidRPr="00472B39">
        <w:rPr>
          <w:sz w:val="24"/>
          <w:szCs w:val="24"/>
        </w:rPr>
        <w:t>Rumrill</w:t>
      </w:r>
      <w:proofErr w:type="spellEnd"/>
      <w:r w:rsidRPr="00472B39">
        <w:rPr>
          <w:sz w:val="24"/>
          <w:szCs w:val="24"/>
        </w:rPr>
        <w:t xml:space="preserve">, P. D., </w:t>
      </w:r>
      <w:proofErr w:type="spellStart"/>
      <w:r w:rsidRPr="00472B39">
        <w:rPr>
          <w:b/>
          <w:sz w:val="24"/>
          <w:szCs w:val="24"/>
        </w:rPr>
        <w:t>Wehman</w:t>
      </w:r>
      <w:proofErr w:type="spellEnd"/>
      <w:r w:rsidRPr="00472B39">
        <w:rPr>
          <w:b/>
          <w:sz w:val="24"/>
          <w:szCs w:val="24"/>
        </w:rPr>
        <w:t>, P.,</w:t>
      </w:r>
      <w:r w:rsidRPr="00472B39">
        <w:rPr>
          <w:sz w:val="24"/>
          <w:szCs w:val="24"/>
        </w:rPr>
        <w:t xml:space="preserve"> </w:t>
      </w:r>
      <w:proofErr w:type="spellStart"/>
      <w:r w:rsidRPr="00472B39">
        <w:rPr>
          <w:sz w:val="24"/>
          <w:szCs w:val="24"/>
        </w:rPr>
        <w:t>Cimera</w:t>
      </w:r>
      <w:proofErr w:type="spellEnd"/>
      <w:r w:rsidRPr="00472B39">
        <w:rPr>
          <w:sz w:val="24"/>
          <w:szCs w:val="24"/>
        </w:rPr>
        <w:t xml:space="preserve">, R. E., </w:t>
      </w:r>
      <w:proofErr w:type="spellStart"/>
      <w:r w:rsidRPr="00472B39">
        <w:rPr>
          <w:sz w:val="24"/>
          <w:szCs w:val="24"/>
        </w:rPr>
        <w:t>Kay,C</w:t>
      </w:r>
      <w:proofErr w:type="spellEnd"/>
      <w:r w:rsidRPr="00472B39">
        <w:rPr>
          <w:sz w:val="24"/>
          <w:szCs w:val="24"/>
        </w:rPr>
        <w:t xml:space="preserve">., Dillard, C., &amp; Chan, F. (2016). Vocational rehabilitation services and outcomes for transition-age youth with traumatic brain injuries. </w:t>
      </w:r>
      <w:r w:rsidRPr="00472B39">
        <w:rPr>
          <w:i/>
          <w:sz w:val="24"/>
          <w:szCs w:val="24"/>
        </w:rPr>
        <w:t>Journal of Head Trauma Rehabilitation</w:t>
      </w:r>
      <w:r w:rsidRPr="00472B39">
        <w:rPr>
          <w:sz w:val="24"/>
          <w:szCs w:val="24"/>
        </w:rPr>
        <w:t xml:space="preserve">, 31(4),288-295. </w:t>
      </w:r>
    </w:p>
    <w:p w14:paraId="188EA4BD" w14:textId="77777777" w:rsidR="006A3FFF" w:rsidRPr="00472B39" w:rsidRDefault="006A3FFF" w:rsidP="0026465D">
      <w:pPr>
        <w:pStyle w:val="ListParagraph"/>
        <w:ind w:left="540" w:hanging="540"/>
        <w:rPr>
          <w:sz w:val="24"/>
          <w:szCs w:val="24"/>
        </w:rPr>
      </w:pPr>
    </w:p>
    <w:p w14:paraId="3352B855" w14:textId="77777777" w:rsidR="009C3474" w:rsidRPr="00472B39" w:rsidRDefault="0023167E" w:rsidP="00E30970">
      <w:pPr>
        <w:numPr>
          <w:ilvl w:val="0"/>
          <w:numId w:val="35"/>
        </w:numPr>
        <w:ind w:left="540" w:hanging="540"/>
        <w:rPr>
          <w:sz w:val="24"/>
          <w:szCs w:val="24"/>
        </w:rPr>
      </w:pPr>
      <w:proofErr w:type="spellStart"/>
      <w:r w:rsidRPr="00472B39">
        <w:rPr>
          <w:b/>
          <w:sz w:val="24"/>
          <w:szCs w:val="24"/>
        </w:rPr>
        <w:t>Wehman</w:t>
      </w:r>
      <w:proofErr w:type="spellEnd"/>
      <w:r w:rsidRPr="00472B39">
        <w:rPr>
          <w:b/>
          <w:sz w:val="24"/>
          <w:szCs w:val="24"/>
        </w:rPr>
        <w:t>, P.</w:t>
      </w:r>
      <w:r w:rsidRPr="00472B39">
        <w:rPr>
          <w:sz w:val="24"/>
          <w:szCs w:val="24"/>
        </w:rPr>
        <w:t>,</w:t>
      </w:r>
      <w:r w:rsidRPr="00472B39">
        <w:rPr>
          <w:b/>
          <w:sz w:val="24"/>
          <w:szCs w:val="24"/>
        </w:rPr>
        <w:t xml:space="preserve"> </w:t>
      </w:r>
      <w:r w:rsidRPr="00472B39">
        <w:rPr>
          <w:sz w:val="24"/>
          <w:szCs w:val="24"/>
        </w:rPr>
        <w:t xml:space="preserve">Brooke, V., Brooke, A. M., Ham, W., </w:t>
      </w:r>
      <w:proofErr w:type="spellStart"/>
      <w:r w:rsidR="00DA4007" w:rsidRPr="00472B39">
        <w:rPr>
          <w:sz w:val="24"/>
          <w:szCs w:val="24"/>
        </w:rPr>
        <w:t>Schall</w:t>
      </w:r>
      <w:proofErr w:type="spellEnd"/>
      <w:r w:rsidR="00DA4007" w:rsidRPr="00472B39">
        <w:rPr>
          <w:sz w:val="24"/>
          <w:szCs w:val="24"/>
        </w:rPr>
        <w:t xml:space="preserve">, C., </w:t>
      </w:r>
      <w:r w:rsidRPr="00472B39">
        <w:rPr>
          <w:sz w:val="24"/>
          <w:szCs w:val="24"/>
        </w:rPr>
        <w:t>McDonough, J.,…</w:t>
      </w:r>
      <w:proofErr w:type="spellStart"/>
      <w:r w:rsidR="00DA4007" w:rsidRPr="00472B39">
        <w:rPr>
          <w:sz w:val="24"/>
          <w:szCs w:val="24"/>
        </w:rPr>
        <w:t>Avellone</w:t>
      </w:r>
      <w:proofErr w:type="spellEnd"/>
      <w:r w:rsidR="00DA4007" w:rsidRPr="00472B39">
        <w:rPr>
          <w:sz w:val="24"/>
          <w:szCs w:val="24"/>
        </w:rPr>
        <w:t>, L.</w:t>
      </w:r>
      <w:r w:rsidRPr="00472B39">
        <w:rPr>
          <w:sz w:val="24"/>
          <w:szCs w:val="24"/>
        </w:rPr>
        <w:t xml:space="preserve"> (2016). Employment for Adults with Autism Spectrum Disorders:  A Retrospective review of a Customized Employment Approach. </w:t>
      </w:r>
      <w:r w:rsidRPr="00472B39">
        <w:rPr>
          <w:i/>
          <w:sz w:val="24"/>
          <w:szCs w:val="24"/>
        </w:rPr>
        <w:t xml:space="preserve">Research in Developmental  Disabilities, 53-54, </w:t>
      </w:r>
      <w:r w:rsidRPr="00472B39">
        <w:rPr>
          <w:sz w:val="24"/>
          <w:szCs w:val="24"/>
        </w:rPr>
        <w:t xml:space="preserve">61-72. </w:t>
      </w:r>
    </w:p>
    <w:p w14:paraId="07766E46" w14:textId="77777777" w:rsidR="00677B01" w:rsidRPr="00472B39" w:rsidRDefault="00677B01" w:rsidP="00677B01">
      <w:pPr>
        <w:ind w:left="540"/>
        <w:rPr>
          <w:sz w:val="24"/>
          <w:szCs w:val="24"/>
        </w:rPr>
      </w:pPr>
    </w:p>
    <w:p w14:paraId="65711B4A" w14:textId="77777777" w:rsidR="003200C6" w:rsidRPr="00472B39" w:rsidRDefault="003200C6" w:rsidP="00E30970">
      <w:pPr>
        <w:numPr>
          <w:ilvl w:val="0"/>
          <w:numId w:val="35"/>
        </w:numPr>
        <w:ind w:left="540" w:hanging="540"/>
        <w:rPr>
          <w:sz w:val="24"/>
          <w:szCs w:val="24"/>
        </w:rPr>
      </w:pPr>
      <w:r w:rsidRPr="00472B39">
        <w:rPr>
          <w:sz w:val="24"/>
          <w:szCs w:val="24"/>
        </w:rPr>
        <w:t xml:space="preserve">Gentry, T., </w:t>
      </w:r>
      <w:proofErr w:type="spellStart"/>
      <w:r w:rsidRPr="00472B39">
        <w:rPr>
          <w:sz w:val="24"/>
          <w:szCs w:val="24"/>
        </w:rPr>
        <w:t>Kriner</w:t>
      </w:r>
      <w:proofErr w:type="spellEnd"/>
      <w:r w:rsidRPr="00472B39">
        <w:rPr>
          <w:sz w:val="24"/>
          <w:szCs w:val="24"/>
        </w:rPr>
        <w:t xml:space="preserve">, R., </w:t>
      </w:r>
      <w:proofErr w:type="spellStart"/>
      <w:r w:rsidRPr="00472B39">
        <w:rPr>
          <w:sz w:val="24"/>
          <w:szCs w:val="24"/>
        </w:rPr>
        <w:t>Sima</w:t>
      </w:r>
      <w:proofErr w:type="spellEnd"/>
      <w:r w:rsidRPr="00472B39">
        <w:rPr>
          <w:sz w:val="24"/>
          <w:szCs w:val="24"/>
        </w:rPr>
        <w:t xml:space="preserve">, A., McDonough, J., &amp; </w:t>
      </w:r>
      <w:proofErr w:type="spellStart"/>
      <w:r w:rsidRPr="00472B39">
        <w:rPr>
          <w:b/>
          <w:sz w:val="24"/>
          <w:szCs w:val="24"/>
        </w:rPr>
        <w:t>Wehman</w:t>
      </w:r>
      <w:proofErr w:type="spellEnd"/>
      <w:r w:rsidRPr="00472B39">
        <w:rPr>
          <w:b/>
          <w:sz w:val="24"/>
          <w:szCs w:val="24"/>
        </w:rPr>
        <w:t>, P.</w:t>
      </w:r>
      <w:r w:rsidRPr="00472B39">
        <w:rPr>
          <w:sz w:val="24"/>
          <w:szCs w:val="24"/>
        </w:rPr>
        <w:t xml:space="preserve"> (2015). Reducing the need for personal supports among workers with autism using an iPod Touch as an assistive technology: Delayed randomized control trial. </w:t>
      </w:r>
      <w:r w:rsidRPr="00472B39">
        <w:rPr>
          <w:i/>
          <w:sz w:val="24"/>
          <w:szCs w:val="24"/>
        </w:rPr>
        <w:t>Journal of Autism and Developmental Disorders, 45</w:t>
      </w:r>
      <w:r w:rsidRPr="00472B39">
        <w:rPr>
          <w:sz w:val="24"/>
          <w:szCs w:val="24"/>
        </w:rPr>
        <w:t>(3), 669-684.</w:t>
      </w:r>
    </w:p>
    <w:p w14:paraId="3F30D800" w14:textId="77777777" w:rsidR="00677B01" w:rsidRPr="00472B39" w:rsidRDefault="00677B01" w:rsidP="00677B01">
      <w:pPr>
        <w:ind w:left="540"/>
        <w:rPr>
          <w:sz w:val="24"/>
          <w:szCs w:val="24"/>
        </w:rPr>
      </w:pPr>
    </w:p>
    <w:p w14:paraId="4FDB43FA" w14:textId="77777777" w:rsidR="003200C6" w:rsidRPr="00472B39" w:rsidRDefault="003200C6" w:rsidP="00E30970">
      <w:pPr>
        <w:numPr>
          <w:ilvl w:val="0"/>
          <w:numId w:val="35"/>
        </w:numPr>
        <w:ind w:left="540" w:hanging="540"/>
        <w:rPr>
          <w:sz w:val="24"/>
          <w:szCs w:val="24"/>
        </w:rPr>
      </w:pPr>
      <w:r w:rsidRPr="00472B39">
        <w:rPr>
          <w:sz w:val="24"/>
          <w:szCs w:val="24"/>
        </w:rPr>
        <w:t xml:space="preserve">Inge, K., </w:t>
      </w:r>
      <w:proofErr w:type="spellStart"/>
      <w:r w:rsidRPr="00472B39">
        <w:rPr>
          <w:sz w:val="24"/>
          <w:szCs w:val="24"/>
        </w:rPr>
        <w:t>Cimera</w:t>
      </w:r>
      <w:proofErr w:type="spellEnd"/>
      <w:r w:rsidRPr="00472B39">
        <w:rPr>
          <w:sz w:val="24"/>
          <w:szCs w:val="24"/>
        </w:rPr>
        <w:t xml:space="preserve">, R., Revell, W., </w:t>
      </w:r>
      <w:proofErr w:type="spellStart"/>
      <w:r w:rsidRPr="00472B39">
        <w:rPr>
          <w:b/>
          <w:sz w:val="24"/>
          <w:szCs w:val="24"/>
        </w:rPr>
        <w:t>Wehman</w:t>
      </w:r>
      <w:proofErr w:type="spellEnd"/>
      <w:r w:rsidRPr="00472B39">
        <w:rPr>
          <w:b/>
          <w:sz w:val="24"/>
          <w:szCs w:val="24"/>
        </w:rPr>
        <w:t>, P.</w:t>
      </w:r>
      <w:r w:rsidRPr="00472B39">
        <w:rPr>
          <w:sz w:val="24"/>
          <w:szCs w:val="24"/>
        </w:rPr>
        <w:t>, &amp; Seward, H. (2015). Employment outcomes for individuals with spinal cord injuries:  2011-2013</w:t>
      </w:r>
      <w:r w:rsidRPr="00472B39">
        <w:rPr>
          <w:i/>
          <w:sz w:val="24"/>
          <w:szCs w:val="24"/>
        </w:rPr>
        <w:t>.  Journal of Vocational Rehabilitation, 42</w:t>
      </w:r>
      <w:r w:rsidRPr="00472B39">
        <w:rPr>
          <w:sz w:val="24"/>
          <w:szCs w:val="24"/>
        </w:rPr>
        <w:t>(1), 85-96.</w:t>
      </w:r>
    </w:p>
    <w:p w14:paraId="29CBAEB4" w14:textId="77777777" w:rsidR="00677B01" w:rsidRPr="00472B39" w:rsidRDefault="00677B01" w:rsidP="00677B01">
      <w:pPr>
        <w:ind w:left="540"/>
        <w:rPr>
          <w:sz w:val="24"/>
          <w:szCs w:val="24"/>
        </w:rPr>
      </w:pPr>
    </w:p>
    <w:p w14:paraId="05FA03EA" w14:textId="77777777" w:rsidR="00BD03F3" w:rsidRPr="00472B39" w:rsidRDefault="001857CA" w:rsidP="00E30970">
      <w:pPr>
        <w:numPr>
          <w:ilvl w:val="0"/>
          <w:numId w:val="35"/>
        </w:numPr>
        <w:ind w:left="540" w:hanging="540"/>
        <w:rPr>
          <w:sz w:val="24"/>
          <w:szCs w:val="24"/>
        </w:rPr>
      </w:pPr>
      <w:proofErr w:type="spellStart"/>
      <w:r w:rsidRPr="00472B39">
        <w:rPr>
          <w:sz w:val="24"/>
          <w:szCs w:val="24"/>
        </w:rPr>
        <w:t>Schall</w:t>
      </w:r>
      <w:proofErr w:type="spellEnd"/>
      <w:r w:rsidRPr="00472B39">
        <w:rPr>
          <w:sz w:val="24"/>
          <w:szCs w:val="24"/>
        </w:rPr>
        <w:t>, C. M</w:t>
      </w:r>
      <w:r w:rsidRPr="00472B39">
        <w:rPr>
          <w:b/>
          <w:sz w:val="24"/>
          <w:szCs w:val="24"/>
        </w:rPr>
        <w:t xml:space="preserve">., </w:t>
      </w:r>
      <w:proofErr w:type="spellStart"/>
      <w:r w:rsidRPr="00472B39">
        <w:rPr>
          <w:b/>
          <w:sz w:val="24"/>
          <w:szCs w:val="24"/>
        </w:rPr>
        <w:t>Wehman</w:t>
      </w:r>
      <w:proofErr w:type="spellEnd"/>
      <w:r w:rsidRPr="00472B39">
        <w:rPr>
          <w:b/>
          <w:sz w:val="24"/>
          <w:szCs w:val="24"/>
        </w:rPr>
        <w:t>, P</w:t>
      </w:r>
      <w:r w:rsidRPr="00472B39">
        <w:rPr>
          <w:sz w:val="24"/>
          <w:szCs w:val="24"/>
        </w:rPr>
        <w:t>., Brooke, V., Graham, C., McDonough, J., Brooke, A., Ham, W., Rounds, R., Lau, S., Allen, J. (2015). Employment interventions for individuals with ASD: The relative efficacy of supported employment with or without prior Project SEARCH training. </w:t>
      </w:r>
      <w:r w:rsidRPr="00472B39">
        <w:rPr>
          <w:i/>
          <w:iCs/>
          <w:sz w:val="24"/>
          <w:szCs w:val="24"/>
        </w:rPr>
        <w:t>Journal of Autism and Developmental Disorders. 45:</w:t>
      </w:r>
      <w:r w:rsidR="00084EBF" w:rsidRPr="00472B39">
        <w:rPr>
          <w:sz w:val="24"/>
          <w:szCs w:val="24"/>
        </w:rPr>
        <w:t xml:space="preserve"> 3990-4001. </w:t>
      </w:r>
      <w:proofErr w:type="spellStart"/>
      <w:r w:rsidR="00084EBF" w:rsidRPr="00472B39">
        <w:rPr>
          <w:sz w:val="24"/>
          <w:szCs w:val="24"/>
        </w:rPr>
        <w:t>doi</w:t>
      </w:r>
      <w:proofErr w:type="spellEnd"/>
      <w:r w:rsidRPr="00472B39">
        <w:rPr>
          <w:sz w:val="24"/>
          <w:szCs w:val="24"/>
        </w:rPr>
        <w:t>: 10.1007/s1080</w:t>
      </w:r>
      <w:r w:rsidR="00084EBF" w:rsidRPr="00472B39">
        <w:rPr>
          <w:sz w:val="24"/>
          <w:szCs w:val="24"/>
        </w:rPr>
        <w:t>3-015-2426-5</w:t>
      </w:r>
    </w:p>
    <w:p w14:paraId="6374D749" w14:textId="77777777" w:rsidR="00677B01" w:rsidRPr="00472B39" w:rsidRDefault="00677B01" w:rsidP="00677B01">
      <w:pPr>
        <w:ind w:left="540"/>
        <w:rPr>
          <w:sz w:val="24"/>
          <w:szCs w:val="24"/>
        </w:rPr>
      </w:pPr>
    </w:p>
    <w:p w14:paraId="1473FCF7" w14:textId="77777777" w:rsidR="003200C6" w:rsidRPr="00472B39" w:rsidRDefault="006A4261" w:rsidP="00E30970">
      <w:pPr>
        <w:numPr>
          <w:ilvl w:val="0"/>
          <w:numId w:val="35"/>
        </w:numPr>
        <w:ind w:left="540" w:hanging="540"/>
        <w:rPr>
          <w:i/>
          <w:sz w:val="24"/>
          <w:szCs w:val="24"/>
        </w:rPr>
      </w:pPr>
      <w:r w:rsidRPr="00472B39">
        <w:rPr>
          <w:sz w:val="24"/>
          <w:szCs w:val="24"/>
        </w:rPr>
        <w:t xml:space="preserve">West, M., Targett, P., </w:t>
      </w:r>
      <w:proofErr w:type="spellStart"/>
      <w:r w:rsidRPr="00472B39">
        <w:rPr>
          <w:b/>
          <w:sz w:val="24"/>
          <w:szCs w:val="24"/>
        </w:rPr>
        <w:t>Wehman</w:t>
      </w:r>
      <w:proofErr w:type="spellEnd"/>
      <w:r w:rsidRPr="00472B39">
        <w:rPr>
          <w:b/>
          <w:sz w:val="24"/>
          <w:szCs w:val="24"/>
        </w:rPr>
        <w:t>, P.</w:t>
      </w:r>
      <w:r w:rsidRPr="00472B39">
        <w:rPr>
          <w:sz w:val="24"/>
          <w:szCs w:val="24"/>
        </w:rPr>
        <w:t xml:space="preserve">, </w:t>
      </w:r>
      <w:proofErr w:type="spellStart"/>
      <w:r w:rsidRPr="00472B39">
        <w:rPr>
          <w:sz w:val="24"/>
          <w:szCs w:val="24"/>
        </w:rPr>
        <w:t>Cifu</w:t>
      </w:r>
      <w:proofErr w:type="spellEnd"/>
      <w:r w:rsidRPr="00472B39">
        <w:rPr>
          <w:sz w:val="24"/>
          <w:szCs w:val="24"/>
        </w:rPr>
        <w:t xml:space="preserve">, G., &amp; Davis, J. (2015). Separation from supported employment: A retrospective chart review study. </w:t>
      </w:r>
      <w:r w:rsidRPr="00472B39">
        <w:rPr>
          <w:i/>
          <w:sz w:val="24"/>
          <w:szCs w:val="24"/>
        </w:rPr>
        <w:t>Disability</w:t>
      </w:r>
      <w:r w:rsidRPr="00472B39">
        <w:rPr>
          <w:sz w:val="24"/>
          <w:szCs w:val="24"/>
        </w:rPr>
        <w:t xml:space="preserve"> </w:t>
      </w:r>
      <w:r w:rsidRPr="00472B39">
        <w:rPr>
          <w:i/>
          <w:sz w:val="24"/>
          <w:szCs w:val="24"/>
        </w:rPr>
        <w:t>and Rehabilitation, 37</w:t>
      </w:r>
      <w:r w:rsidRPr="00472B39">
        <w:rPr>
          <w:sz w:val="24"/>
          <w:szCs w:val="24"/>
        </w:rPr>
        <w:t xml:space="preserve">(12), 1055-1059. </w:t>
      </w:r>
      <w:proofErr w:type="spellStart"/>
      <w:r w:rsidRPr="00472B39">
        <w:rPr>
          <w:sz w:val="24"/>
          <w:szCs w:val="24"/>
        </w:rPr>
        <w:t>doi</w:t>
      </w:r>
      <w:proofErr w:type="spellEnd"/>
      <w:r w:rsidRPr="00472B39">
        <w:rPr>
          <w:sz w:val="24"/>
          <w:szCs w:val="24"/>
        </w:rPr>
        <w:t>: 10.3109/09638288.2014.955133</w:t>
      </w:r>
    </w:p>
    <w:p w14:paraId="40BC435B" w14:textId="77777777" w:rsidR="00677B01" w:rsidRPr="00472B39" w:rsidRDefault="00677B01" w:rsidP="00677B01">
      <w:pPr>
        <w:ind w:left="540"/>
        <w:rPr>
          <w:i/>
          <w:sz w:val="24"/>
          <w:szCs w:val="24"/>
        </w:rPr>
      </w:pPr>
    </w:p>
    <w:p w14:paraId="1170D9AC" w14:textId="77777777" w:rsidR="003200C6" w:rsidRPr="00472B39" w:rsidRDefault="003200C6" w:rsidP="00E30970">
      <w:pPr>
        <w:numPr>
          <w:ilvl w:val="0"/>
          <w:numId w:val="35"/>
        </w:numPr>
        <w:ind w:left="540" w:hanging="540"/>
        <w:rPr>
          <w:sz w:val="24"/>
          <w:szCs w:val="24"/>
        </w:rPr>
      </w:pPr>
      <w:r w:rsidRPr="00472B39">
        <w:rPr>
          <w:sz w:val="24"/>
          <w:szCs w:val="24"/>
        </w:rPr>
        <w:t>Dillard, C.,</w:t>
      </w:r>
      <w:r w:rsidRPr="00472B39">
        <w:rPr>
          <w:b/>
          <w:sz w:val="24"/>
          <w:szCs w:val="24"/>
        </w:rPr>
        <w:t xml:space="preserve"> </w:t>
      </w:r>
      <w:proofErr w:type="spellStart"/>
      <w:r w:rsidRPr="00472B39">
        <w:rPr>
          <w:b/>
          <w:sz w:val="24"/>
          <w:szCs w:val="24"/>
        </w:rPr>
        <w:t>Wehman</w:t>
      </w:r>
      <w:proofErr w:type="spellEnd"/>
      <w:r w:rsidRPr="00472B39">
        <w:rPr>
          <w:b/>
          <w:sz w:val="24"/>
          <w:szCs w:val="24"/>
        </w:rPr>
        <w:t>, P.</w:t>
      </w:r>
      <w:r w:rsidRPr="00472B39">
        <w:rPr>
          <w:sz w:val="24"/>
          <w:szCs w:val="24"/>
        </w:rPr>
        <w:t xml:space="preserve">, </w:t>
      </w:r>
      <w:proofErr w:type="spellStart"/>
      <w:r w:rsidRPr="00472B39">
        <w:rPr>
          <w:sz w:val="24"/>
          <w:szCs w:val="24"/>
        </w:rPr>
        <w:t>Nersessova</w:t>
      </w:r>
      <w:proofErr w:type="spellEnd"/>
      <w:r w:rsidRPr="00472B39">
        <w:rPr>
          <w:sz w:val="24"/>
          <w:szCs w:val="24"/>
        </w:rPr>
        <w:t xml:space="preserve">, K., West., M., &amp; Targett, P. (2014). Getting to work: The challenges associated with race, poverty, and acquired brain injury. </w:t>
      </w:r>
      <w:r w:rsidRPr="00472B39">
        <w:rPr>
          <w:i/>
          <w:sz w:val="24"/>
          <w:szCs w:val="24"/>
        </w:rPr>
        <w:t>Brain Injury Professional, 11</w:t>
      </w:r>
      <w:r w:rsidRPr="00472B39">
        <w:rPr>
          <w:sz w:val="24"/>
          <w:szCs w:val="24"/>
        </w:rPr>
        <w:t xml:space="preserve">(1), 12-15.  Retrieved from </w:t>
      </w:r>
      <w:hyperlink r:id="rId14" w:history="1">
        <w:r w:rsidRPr="00472B39">
          <w:rPr>
            <w:rStyle w:val="Hyperlink"/>
            <w:sz w:val="24"/>
            <w:szCs w:val="24"/>
          </w:rPr>
          <w:t>http://issuu.com/bipmagazine/docs/bip38www/0</w:t>
        </w:r>
      </w:hyperlink>
      <w:r w:rsidRPr="00472B39">
        <w:rPr>
          <w:sz w:val="24"/>
          <w:szCs w:val="24"/>
        </w:rPr>
        <w:t xml:space="preserve">. </w:t>
      </w:r>
    </w:p>
    <w:p w14:paraId="315B4645" w14:textId="77777777" w:rsidR="00677B01" w:rsidRPr="00472B39" w:rsidRDefault="00677B01" w:rsidP="00677B01">
      <w:pPr>
        <w:ind w:left="540"/>
        <w:rPr>
          <w:sz w:val="24"/>
          <w:szCs w:val="24"/>
        </w:rPr>
      </w:pPr>
    </w:p>
    <w:p w14:paraId="15A3940B" w14:textId="77777777" w:rsidR="003200C6" w:rsidRPr="00472B39" w:rsidRDefault="003200C6" w:rsidP="00E30970">
      <w:pPr>
        <w:numPr>
          <w:ilvl w:val="0"/>
          <w:numId w:val="35"/>
        </w:numPr>
        <w:ind w:left="540" w:hanging="540"/>
        <w:rPr>
          <w:i/>
          <w:sz w:val="24"/>
          <w:szCs w:val="24"/>
        </w:rPr>
      </w:pPr>
      <w:r w:rsidRPr="00472B39">
        <w:rPr>
          <w:color w:val="222222"/>
          <w:sz w:val="24"/>
          <w:szCs w:val="24"/>
          <w:shd w:val="clear" w:color="auto" w:fill="FFFFFF"/>
        </w:rPr>
        <w:t xml:space="preserve">Ham, W., McDonough, J., </w:t>
      </w:r>
      <w:proofErr w:type="spellStart"/>
      <w:r w:rsidRPr="00472B39">
        <w:rPr>
          <w:color w:val="222222"/>
          <w:sz w:val="24"/>
          <w:szCs w:val="24"/>
          <w:shd w:val="clear" w:color="auto" w:fill="FFFFFF"/>
        </w:rPr>
        <w:t>Molinelli</w:t>
      </w:r>
      <w:proofErr w:type="spellEnd"/>
      <w:r w:rsidRPr="00472B39">
        <w:rPr>
          <w:color w:val="222222"/>
          <w:sz w:val="24"/>
          <w:szCs w:val="24"/>
          <w:shd w:val="clear" w:color="auto" w:fill="FFFFFF"/>
        </w:rPr>
        <w:t xml:space="preserve">, A., </w:t>
      </w:r>
      <w:proofErr w:type="spellStart"/>
      <w:r w:rsidRPr="00472B39">
        <w:rPr>
          <w:color w:val="222222"/>
          <w:sz w:val="24"/>
          <w:szCs w:val="24"/>
          <w:shd w:val="clear" w:color="auto" w:fill="FFFFFF"/>
        </w:rPr>
        <w:t>Schall</w:t>
      </w:r>
      <w:proofErr w:type="spellEnd"/>
      <w:r w:rsidRPr="00472B39">
        <w:rPr>
          <w:color w:val="222222"/>
          <w:sz w:val="24"/>
          <w:szCs w:val="24"/>
          <w:shd w:val="clear" w:color="auto" w:fill="FFFFFF"/>
        </w:rPr>
        <w:t>, C., &amp;</w:t>
      </w:r>
      <w:r w:rsidRPr="00472B39">
        <w:rPr>
          <w:rStyle w:val="apple-converted-space"/>
          <w:color w:val="222222"/>
          <w:sz w:val="24"/>
          <w:szCs w:val="24"/>
          <w:shd w:val="clear" w:color="auto" w:fill="FFFFFF"/>
        </w:rPr>
        <w:t> </w:t>
      </w:r>
      <w:proofErr w:type="spellStart"/>
      <w:r w:rsidRPr="00472B39">
        <w:rPr>
          <w:b/>
          <w:bCs/>
          <w:color w:val="222222"/>
          <w:sz w:val="24"/>
          <w:szCs w:val="24"/>
          <w:shd w:val="clear" w:color="auto" w:fill="FFFFFF"/>
        </w:rPr>
        <w:t>Wehman</w:t>
      </w:r>
      <w:proofErr w:type="spellEnd"/>
      <w:r w:rsidRPr="00472B39">
        <w:rPr>
          <w:b/>
          <w:bCs/>
          <w:color w:val="222222"/>
          <w:sz w:val="24"/>
          <w:szCs w:val="24"/>
          <w:shd w:val="clear" w:color="auto" w:fill="FFFFFF"/>
        </w:rPr>
        <w:t>, P.</w:t>
      </w:r>
      <w:r w:rsidRPr="00472B39">
        <w:rPr>
          <w:rStyle w:val="apple-converted-space"/>
          <w:color w:val="222222"/>
          <w:sz w:val="24"/>
          <w:szCs w:val="24"/>
          <w:shd w:val="clear" w:color="auto" w:fill="FFFFFF"/>
        </w:rPr>
        <w:t> </w:t>
      </w:r>
      <w:r w:rsidRPr="00472B39">
        <w:rPr>
          <w:color w:val="222222"/>
          <w:sz w:val="24"/>
          <w:szCs w:val="24"/>
          <w:shd w:val="clear" w:color="auto" w:fill="FFFFFF"/>
        </w:rPr>
        <w:t>(2014).</w:t>
      </w:r>
      <w:r w:rsidRPr="00472B39">
        <w:rPr>
          <w:rFonts w:ascii="Times-Roman" w:hAnsi="Times-Roman" w:cs="Times-Roman"/>
          <w:sz w:val="50"/>
          <w:szCs w:val="50"/>
        </w:rPr>
        <w:t xml:space="preserve"> </w:t>
      </w:r>
      <w:r w:rsidRPr="00472B39">
        <w:rPr>
          <w:rFonts w:ascii="Times-Roman" w:hAnsi="Times-Roman" w:cs="Times-Roman"/>
          <w:sz w:val="24"/>
          <w:szCs w:val="24"/>
        </w:rPr>
        <w:t>Employment supports for young adults with autism spectrum disorder: Two case studies</w:t>
      </w:r>
      <w:r w:rsidRPr="00472B39">
        <w:rPr>
          <w:color w:val="222222"/>
          <w:sz w:val="24"/>
          <w:szCs w:val="24"/>
          <w:shd w:val="clear" w:color="auto" w:fill="FFFFFF"/>
        </w:rPr>
        <w:t>.</w:t>
      </w:r>
      <w:r w:rsidRPr="00472B39">
        <w:rPr>
          <w:rStyle w:val="apple-converted-space"/>
          <w:color w:val="222222"/>
          <w:sz w:val="24"/>
          <w:szCs w:val="24"/>
          <w:shd w:val="clear" w:color="auto" w:fill="FFFFFF"/>
        </w:rPr>
        <w:t> </w:t>
      </w:r>
      <w:r w:rsidRPr="00472B39">
        <w:rPr>
          <w:i/>
          <w:iCs/>
          <w:color w:val="222222"/>
          <w:sz w:val="24"/>
          <w:szCs w:val="24"/>
          <w:shd w:val="clear" w:color="auto" w:fill="FFFFFF"/>
        </w:rPr>
        <w:t>Journal of Vocational Rehabilitation, 40</w:t>
      </w:r>
      <w:r w:rsidRPr="00472B39">
        <w:rPr>
          <w:color w:val="222222"/>
          <w:sz w:val="24"/>
          <w:szCs w:val="24"/>
          <w:shd w:val="clear" w:color="auto" w:fill="FFFFFF"/>
        </w:rPr>
        <w:t>(2), 117-124.</w:t>
      </w:r>
    </w:p>
    <w:p w14:paraId="3F732EB5" w14:textId="77777777" w:rsidR="00677B01" w:rsidRPr="00472B39" w:rsidRDefault="00677B01" w:rsidP="00677B01">
      <w:pPr>
        <w:ind w:left="540"/>
        <w:rPr>
          <w:i/>
          <w:sz w:val="24"/>
          <w:szCs w:val="24"/>
        </w:rPr>
      </w:pPr>
    </w:p>
    <w:p w14:paraId="40D39EE2" w14:textId="77777777" w:rsidR="003200C6" w:rsidRPr="00472B39" w:rsidRDefault="003200C6" w:rsidP="00E30970">
      <w:pPr>
        <w:numPr>
          <w:ilvl w:val="0"/>
          <w:numId w:val="35"/>
        </w:numPr>
        <w:ind w:left="540" w:hanging="540"/>
        <w:rPr>
          <w:sz w:val="24"/>
          <w:szCs w:val="24"/>
        </w:rPr>
      </w:pPr>
      <w:r w:rsidRPr="00472B39">
        <w:rPr>
          <w:sz w:val="24"/>
          <w:szCs w:val="24"/>
        </w:rPr>
        <w:t xml:space="preserve">Leahy, M., Chan, F., Lui, J., Rosenthal, D., Tansey, T., </w:t>
      </w:r>
      <w:proofErr w:type="spellStart"/>
      <w:r w:rsidRPr="00472B39">
        <w:rPr>
          <w:b/>
          <w:sz w:val="24"/>
          <w:szCs w:val="24"/>
        </w:rPr>
        <w:t>Wehman</w:t>
      </w:r>
      <w:proofErr w:type="spellEnd"/>
      <w:r w:rsidRPr="00472B39">
        <w:rPr>
          <w:sz w:val="24"/>
          <w:szCs w:val="24"/>
        </w:rPr>
        <w:t>, P.,…</w:t>
      </w:r>
      <w:proofErr w:type="spellStart"/>
      <w:r w:rsidRPr="00472B39">
        <w:rPr>
          <w:sz w:val="24"/>
          <w:szCs w:val="24"/>
        </w:rPr>
        <w:t>Menz</w:t>
      </w:r>
      <w:proofErr w:type="spellEnd"/>
      <w:r w:rsidRPr="00472B39">
        <w:rPr>
          <w:sz w:val="24"/>
          <w:szCs w:val="24"/>
        </w:rPr>
        <w:t xml:space="preserve">, F. (2014). An analysis of evidence-based best practices in the public vocational rehabilitation program: Gaps, future directions, and recommended steps to move forward. </w:t>
      </w:r>
      <w:r w:rsidRPr="00472B39">
        <w:rPr>
          <w:i/>
          <w:sz w:val="24"/>
          <w:szCs w:val="24"/>
        </w:rPr>
        <w:t>Journal of Vocational Rehabilitation, 41</w:t>
      </w:r>
      <w:r w:rsidRPr="00472B39">
        <w:rPr>
          <w:sz w:val="24"/>
          <w:szCs w:val="24"/>
        </w:rPr>
        <w:t xml:space="preserve">(2), 147-163. </w:t>
      </w:r>
    </w:p>
    <w:p w14:paraId="118328BC" w14:textId="77777777" w:rsidR="00677B01" w:rsidRPr="00472B39" w:rsidRDefault="00677B01" w:rsidP="00677B01">
      <w:pPr>
        <w:ind w:left="540"/>
        <w:rPr>
          <w:sz w:val="24"/>
          <w:szCs w:val="24"/>
        </w:rPr>
      </w:pPr>
    </w:p>
    <w:p w14:paraId="6FBE6599" w14:textId="77777777" w:rsidR="003200C6" w:rsidRPr="00472B39" w:rsidRDefault="003200C6" w:rsidP="00E30970">
      <w:pPr>
        <w:numPr>
          <w:ilvl w:val="0"/>
          <w:numId w:val="35"/>
        </w:numPr>
        <w:ind w:left="540" w:hanging="540"/>
        <w:rPr>
          <w:sz w:val="24"/>
          <w:szCs w:val="24"/>
        </w:rPr>
      </w:pPr>
      <w:proofErr w:type="spellStart"/>
      <w:r w:rsidRPr="00472B39">
        <w:rPr>
          <w:sz w:val="24"/>
          <w:szCs w:val="24"/>
        </w:rPr>
        <w:t>Sima</w:t>
      </w:r>
      <w:proofErr w:type="spellEnd"/>
      <w:r w:rsidRPr="00472B39">
        <w:rPr>
          <w:sz w:val="24"/>
          <w:szCs w:val="24"/>
        </w:rPr>
        <w:t xml:space="preserve">, A., </w:t>
      </w:r>
      <w:proofErr w:type="spellStart"/>
      <w:r w:rsidRPr="00472B39">
        <w:rPr>
          <w:b/>
          <w:sz w:val="24"/>
          <w:szCs w:val="24"/>
        </w:rPr>
        <w:t>Wehman</w:t>
      </w:r>
      <w:proofErr w:type="spellEnd"/>
      <w:r w:rsidRPr="00472B39">
        <w:rPr>
          <w:b/>
          <w:sz w:val="24"/>
          <w:szCs w:val="24"/>
        </w:rPr>
        <w:t>, P.</w:t>
      </w:r>
      <w:r w:rsidRPr="00472B39">
        <w:rPr>
          <w:sz w:val="24"/>
          <w:szCs w:val="24"/>
        </w:rPr>
        <w:t xml:space="preserve">, Chan, F., &amp; </w:t>
      </w:r>
      <w:proofErr w:type="spellStart"/>
      <w:r w:rsidRPr="00472B39">
        <w:rPr>
          <w:sz w:val="24"/>
          <w:szCs w:val="24"/>
        </w:rPr>
        <w:t>Luecking</w:t>
      </w:r>
      <w:proofErr w:type="spellEnd"/>
      <w:r w:rsidRPr="00472B39">
        <w:rPr>
          <w:sz w:val="24"/>
          <w:szCs w:val="24"/>
        </w:rPr>
        <w:t xml:space="preserve">, R. (2014). An evaluation of at-risk factors related to employment outcomes for youth with disabilities.  </w:t>
      </w:r>
      <w:r w:rsidRPr="00472B39">
        <w:rPr>
          <w:i/>
          <w:sz w:val="24"/>
          <w:szCs w:val="24"/>
        </w:rPr>
        <w:t xml:space="preserve">Career Development and Transition for Exceptional Individuals. </w:t>
      </w:r>
      <w:r w:rsidRPr="00472B39">
        <w:rPr>
          <w:sz w:val="24"/>
          <w:szCs w:val="24"/>
        </w:rPr>
        <w:t>Advance online publication. doi:10.1177/2165143414534887.</w:t>
      </w:r>
    </w:p>
    <w:p w14:paraId="764C8C59" w14:textId="77777777" w:rsidR="00677B01" w:rsidRPr="00472B39" w:rsidRDefault="00677B01" w:rsidP="00677B01">
      <w:pPr>
        <w:ind w:left="540"/>
        <w:rPr>
          <w:sz w:val="24"/>
          <w:szCs w:val="24"/>
        </w:rPr>
      </w:pPr>
    </w:p>
    <w:p w14:paraId="71B13694" w14:textId="77777777" w:rsidR="003200C6" w:rsidRPr="00472B39" w:rsidRDefault="003200C6" w:rsidP="00E30970">
      <w:pPr>
        <w:numPr>
          <w:ilvl w:val="0"/>
          <w:numId w:val="35"/>
        </w:numPr>
        <w:ind w:left="540" w:hanging="540"/>
        <w:rPr>
          <w:sz w:val="24"/>
          <w:szCs w:val="24"/>
        </w:rPr>
      </w:pPr>
      <w:proofErr w:type="spellStart"/>
      <w:r w:rsidRPr="00472B39">
        <w:rPr>
          <w:b/>
          <w:sz w:val="24"/>
          <w:szCs w:val="24"/>
        </w:rPr>
        <w:t>Wehman</w:t>
      </w:r>
      <w:proofErr w:type="spellEnd"/>
      <w:r w:rsidRPr="00472B39">
        <w:rPr>
          <w:b/>
          <w:sz w:val="24"/>
          <w:szCs w:val="24"/>
        </w:rPr>
        <w:t>, P.</w:t>
      </w:r>
      <w:r w:rsidRPr="00472B39">
        <w:rPr>
          <w:sz w:val="24"/>
          <w:szCs w:val="24"/>
        </w:rPr>
        <w:t xml:space="preserve">, Chan, F., </w:t>
      </w:r>
      <w:proofErr w:type="spellStart"/>
      <w:r w:rsidRPr="00472B39">
        <w:rPr>
          <w:sz w:val="24"/>
          <w:szCs w:val="24"/>
        </w:rPr>
        <w:t>Ditchman</w:t>
      </w:r>
      <w:proofErr w:type="spellEnd"/>
      <w:r w:rsidRPr="00472B39">
        <w:rPr>
          <w:sz w:val="24"/>
          <w:szCs w:val="24"/>
        </w:rPr>
        <w:t xml:space="preserve">, N., &amp; Kang, H. J. (2014). Effect of supported employment on vocational rehabilitation outcomes of transition-age youth with intellectual and developmental disabilities: A case control study. </w:t>
      </w:r>
      <w:r w:rsidRPr="00472B39">
        <w:rPr>
          <w:i/>
          <w:sz w:val="24"/>
          <w:szCs w:val="24"/>
        </w:rPr>
        <w:t>Intellectual and Development Disabilities</w:t>
      </w:r>
      <w:r w:rsidRPr="00472B39">
        <w:rPr>
          <w:sz w:val="24"/>
          <w:szCs w:val="24"/>
        </w:rPr>
        <w:t xml:space="preserve">, </w:t>
      </w:r>
      <w:r w:rsidRPr="00472B39">
        <w:rPr>
          <w:i/>
          <w:sz w:val="24"/>
          <w:szCs w:val="24"/>
        </w:rPr>
        <w:t>52</w:t>
      </w:r>
      <w:r w:rsidRPr="00472B39">
        <w:rPr>
          <w:sz w:val="24"/>
          <w:szCs w:val="24"/>
        </w:rPr>
        <w:t xml:space="preserve">(4), 296-310.  </w:t>
      </w:r>
    </w:p>
    <w:p w14:paraId="3687BC89" w14:textId="77777777" w:rsidR="0070058A" w:rsidRPr="00472B39" w:rsidRDefault="0070058A" w:rsidP="0070058A">
      <w:pPr>
        <w:rPr>
          <w:sz w:val="24"/>
          <w:szCs w:val="24"/>
        </w:rPr>
      </w:pPr>
    </w:p>
    <w:p w14:paraId="1058957C" w14:textId="77777777" w:rsidR="003200C6" w:rsidRPr="00472B39" w:rsidRDefault="003200C6" w:rsidP="00E30970">
      <w:pPr>
        <w:numPr>
          <w:ilvl w:val="0"/>
          <w:numId w:val="35"/>
        </w:numPr>
        <w:ind w:left="540" w:hanging="540"/>
        <w:rPr>
          <w:sz w:val="24"/>
          <w:szCs w:val="24"/>
        </w:rPr>
      </w:pPr>
      <w:proofErr w:type="spellStart"/>
      <w:r w:rsidRPr="00472B39">
        <w:rPr>
          <w:b/>
          <w:sz w:val="24"/>
          <w:szCs w:val="24"/>
        </w:rPr>
        <w:t>Wehman</w:t>
      </w:r>
      <w:proofErr w:type="spellEnd"/>
      <w:r w:rsidRPr="00472B39">
        <w:rPr>
          <w:b/>
          <w:sz w:val="24"/>
          <w:szCs w:val="24"/>
        </w:rPr>
        <w:t>, P</w:t>
      </w:r>
      <w:r w:rsidRPr="00472B39">
        <w:rPr>
          <w:sz w:val="24"/>
          <w:szCs w:val="24"/>
        </w:rPr>
        <w:t xml:space="preserve">., Chen, C., West, M., &amp; </w:t>
      </w:r>
      <w:proofErr w:type="spellStart"/>
      <w:r w:rsidRPr="00472B39">
        <w:rPr>
          <w:sz w:val="24"/>
          <w:szCs w:val="24"/>
        </w:rPr>
        <w:t>Cifu</w:t>
      </w:r>
      <w:proofErr w:type="spellEnd"/>
      <w:r w:rsidRPr="00472B39">
        <w:rPr>
          <w:sz w:val="24"/>
          <w:szCs w:val="24"/>
        </w:rPr>
        <w:t>, G. (2014). Transition planning for youth with traumatic brain injury: Findings from the National Longitudinal Transition Survey-2</w:t>
      </w:r>
      <w:r w:rsidRPr="00472B39">
        <w:rPr>
          <w:i/>
          <w:sz w:val="24"/>
          <w:szCs w:val="24"/>
        </w:rPr>
        <w:t xml:space="preserve">. </w:t>
      </w:r>
      <w:proofErr w:type="spellStart"/>
      <w:r w:rsidRPr="00472B39">
        <w:rPr>
          <w:i/>
          <w:sz w:val="24"/>
          <w:szCs w:val="24"/>
        </w:rPr>
        <w:t>NeuroRehabilitation</w:t>
      </w:r>
      <w:proofErr w:type="spellEnd"/>
      <w:r w:rsidRPr="00472B39">
        <w:rPr>
          <w:sz w:val="24"/>
          <w:szCs w:val="24"/>
        </w:rPr>
        <w:t xml:space="preserve">, </w:t>
      </w:r>
      <w:r w:rsidRPr="00472B39">
        <w:rPr>
          <w:i/>
          <w:sz w:val="24"/>
          <w:szCs w:val="24"/>
        </w:rPr>
        <w:t>34</w:t>
      </w:r>
      <w:r w:rsidRPr="00472B39">
        <w:rPr>
          <w:sz w:val="24"/>
          <w:szCs w:val="24"/>
        </w:rPr>
        <w:t>(2), 365-372. doi:10.3233/NRE/131029.</w:t>
      </w:r>
    </w:p>
    <w:p w14:paraId="316B74FD" w14:textId="77777777" w:rsidR="003200C6" w:rsidRPr="00472B39" w:rsidRDefault="003200C6" w:rsidP="00677B01">
      <w:pPr>
        <w:pStyle w:val="ColorfulList-Accent11"/>
        <w:ind w:left="540" w:hanging="540"/>
        <w:rPr>
          <w:sz w:val="24"/>
          <w:szCs w:val="24"/>
        </w:rPr>
      </w:pPr>
    </w:p>
    <w:p w14:paraId="0273D792" w14:textId="77777777" w:rsidR="003200C6" w:rsidRPr="00472B39" w:rsidRDefault="003200C6" w:rsidP="00E30970">
      <w:pPr>
        <w:numPr>
          <w:ilvl w:val="0"/>
          <w:numId w:val="35"/>
        </w:numPr>
        <w:ind w:left="540" w:hanging="540"/>
        <w:rPr>
          <w:sz w:val="24"/>
          <w:szCs w:val="24"/>
        </w:rPr>
      </w:pPr>
      <w:proofErr w:type="spellStart"/>
      <w:r w:rsidRPr="00472B39">
        <w:rPr>
          <w:b/>
          <w:color w:val="000000"/>
          <w:sz w:val="24"/>
          <w:szCs w:val="24"/>
        </w:rPr>
        <w:lastRenderedPageBreak/>
        <w:t>Wehman</w:t>
      </w:r>
      <w:proofErr w:type="spellEnd"/>
      <w:r w:rsidRPr="00472B39">
        <w:rPr>
          <w:b/>
          <w:color w:val="000000"/>
          <w:sz w:val="24"/>
          <w:szCs w:val="24"/>
        </w:rPr>
        <w:t>, P.</w:t>
      </w:r>
      <w:r w:rsidRPr="00472B39">
        <w:rPr>
          <w:color w:val="000000"/>
          <w:sz w:val="24"/>
          <w:szCs w:val="24"/>
        </w:rPr>
        <w:t xml:space="preserve">, </w:t>
      </w:r>
      <w:proofErr w:type="spellStart"/>
      <w:r w:rsidRPr="00472B39">
        <w:rPr>
          <w:color w:val="000000"/>
          <w:sz w:val="24"/>
          <w:szCs w:val="24"/>
        </w:rPr>
        <w:t>Schall</w:t>
      </w:r>
      <w:proofErr w:type="spellEnd"/>
      <w:r w:rsidRPr="00472B39">
        <w:rPr>
          <w:color w:val="000000"/>
          <w:sz w:val="24"/>
          <w:szCs w:val="24"/>
        </w:rPr>
        <w:t xml:space="preserve">, C., </w:t>
      </w:r>
      <w:proofErr w:type="spellStart"/>
      <w:r w:rsidRPr="00472B39">
        <w:rPr>
          <w:color w:val="000000"/>
          <w:sz w:val="24"/>
          <w:szCs w:val="24"/>
        </w:rPr>
        <w:t>Carr</w:t>
      </w:r>
      <w:proofErr w:type="spellEnd"/>
      <w:r w:rsidRPr="00472B39">
        <w:rPr>
          <w:color w:val="000000"/>
          <w:sz w:val="24"/>
          <w:szCs w:val="24"/>
        </w:rPr>
        <w:t xml:space="preserve">, S., Targett, P., &amp; West, M., </w:t>
      </w:r>
      <w:proofErr w:type="spellStart"/>
      <w:r w:rsidRPr="00472B39">
        <w:rPr>
          <w:color w:val="000000"/>
          <w:sz w:val="24"/>
          <w:szCs w:val="24"/>
        </w:rPr>
        <w:t>Cifu</w:t>
      </w:r>
      <w:proofErr w:type="spellEnd"/>
      <w:r w:rsidRPr="00472B39">
        <w:rPr>
          <w:color w:val="000000"/>
          <w:sz w:val="24"/>
          <w:szCs w:val="24"/>
        </w:rPr>
        <w:t xml:space="preserve">, G. (2014). Transition from school to adulthood for youth with autism spectrum disorder: What we know and what we need to know. </w:t>
      </w:r>
      <w:r w:rsidRPr="00472B39">
        <w:rPr>
          <w:i/>
          <w:color w:val="000000"/>
          <w:sz w:val="24"/>
          <w:szCs w:val="24"/>
        </w:rPr>
        <w:t>Journal of Disability Policy Studies, 25</w:t>
      </w:r>
      <w:r w:rsidRPr="00472B39">
        <w:rPr>
          <w:color w:val="000000"/>
          <w:sz w:val="24"/>
          <w:szCs w:val="24"/>
        </w:rPr>
        <w:t>(1), 30-40.</w:t>
      </w:r>
      <w:r w:rsidRPr="00472B39">
        <w:rPr>
          <w:i/>
          <w:color w:val="000000"/>
          <w:sz w:val="24"/>
          <w:szCs w:val="24"/>
        </w:rPr>
        <w:t xml:space="preserve"> </w:t>
      </w:r>
    </w:p>
    <w:p w14:paraId="31219E5C" w14:textId="77777777" w:rsidR="003200C6" w:rsidRPr="00472B39" w:rsidRDefault="003200C6" w:rsidP="00677B01">
      <w:pPr>
        <w:ind w:left="540" w:hanging="540"/>
        <w:rPr>
          <w:sz w:val="24"/>
          <w:szCs w:val="24"/>
        </w:rPr>
      </w:pPr>
    </w:p>
    <w:p w14:paraId="71C4EA3D" w14:textId="77777777" w:rsidR="003200C6" w:rsidRPr="00472B39" w:rsidRDefault="003200C6" w:rsidP="00E30970">
      <w:pPr>
        <w:numPr>
          <w:ilvl w:val="0"/>
          <w:numId w:val="35"/>
        </w:numPr>
        <w:ind w:left="540" w:hanging="540"/>
        <w:rPr>
          <w:sz w:val="24"/>
          <w:szCs w:val="24"/>
        </w:rPr>
      </w:pPr>
      <w:proofErr w:type="spellStart"/>
      <w:r w:rsidRPr="00472B39">
        <w:rPr>
          <w:b/>
          <w:color w:val="222222"/>
          <w:sz w:val="24"/>
          <w:szCs w:val="24"/>
          <w:shd w:val="clear" w:color="auto" w:fill="FFFFFF"/>
        </w:rPr>
        <w:t>Wehman</w:t>
      </w:r>
      <w:proofErr w:type="spellEnd"/>
      <w:r w:rsidRPr="00472B39">
        <w:rPr>
          <w:b/>
          <w:color w:val="222222"/>
          <w:sz w:val="24"/>
          <w:szCs w:val="24"/>
          <w:shd w:val="clear" w:color="auto" w:fill="FFFFFF"/>
        </w:rPr>
        <w:t>, P. H.,</w:t>
      </w:r>
      <w:r w:rsidRPr="00472B39">
        <w:rPr>
          <w:color w:val="222222"/>
          <w:sz w:val="24"/>
          <w:szCs w:val="24"/>
          <w:shd w:val="clear" w:color="auto" w:fill="FFFFFF"/>
        </w:rPr>
        <w:t xml:space="preserve"> </w:t>
      </w:r>
      <w:proofErr w:type="spellStart"/>
      <w:r w:rsidRPr="00472B39">
        <w:rPr>
          <w:color w:val="222222"/>
          <w:sz w:val="24"/>
          <w:szCs w:val="24"/>
          <w:shd w:val="clear" w:color="auto" w:fill="FFFFFF"/>
        </w:rPr>
        <w:t>Schall</w:t>
      </w:r>
      <w:proofErr w:type="spellEnd"/>
      <w:r w:rsidRPr="00472B39">
        <w:rPr>
          <w:color w:val="222222"/>
          <w:sz w:val="24"/>
          <w:szCs w:val="24"/>
          <w:shd w:val="clear" w:color="auto" w:fill="FFFFFF"/>
        </w:rPr>
        <w:t xml:space="preserve">, C. M., McDonough, J., Kregel, J., Brooke, V., </w:t>
      </w:r>
      <w:proofErr w:type="spellStart"/>
      <w:r w:rsidRPr="00472B39">
        <w:rPr>
          <w:color w:val="222222"/>
          <w:sz w:val="24"/>
          <w:szCs w:val="24"/>
          <w:shd w:val="clear" w:color="auto" w:fill="FFFFFF"/>
        </w:rPr>
        <w:t>Molinelli</w:t>
      </w:r>
      <w:proofErr w:type="spellEnd"/>
      <w:r w:rsidRPr="00472B39">
        <w:rPr>
          <w:color w:val="222222"/>
          <w:sz w:val="24"/>
          <w:szCs w:val="24"/>
          <w:shd w:val="clear" w:color="auto" w:fill="FFFFFF"/>
        </w:rPr>
        <w:t xml:space="preserve">, A.,… </w:t>
      </w:r>
      <w:proofErr w:type="spellStart"/>
      <w:r w:rsidRPr="00472B39">
        <w:rPr>
          <w:color w:val="222222"/>
          <w:sz w:val="24"/>
          <w:szCs w:val="24"/>
          <w:shd w:val="clear" w:color="auto" w:fill="FFFFFF"/>
        </w:rPr>
        <w:t>Thiss</w:t>
      </w:r>
      <w:proofErr w:type="spellEnd"/>
      <w:r w:rsidRPr="00472B39">
        <w:rPr>
          <w:color w:val="222222"/>
          <w:sz w:val="24"/>
          <w:szCs w:val="24"/>
          <w:shd w:val="clear" w:color="auto" w:fill="FFFFFF"/>
        </w:rPr>
        <w:t>, W. (2014). Competitive employment for youth with autism spectrum disorders: Early results from a randomized clinical trial. </w:t>
      </w:r>
      <w:r w:rsidRPr="00472B39">
        <w:rPr>
          <w:i/>
          <w:iCs/>
          <w:color w:val="222222"/>
          <w:sz w:val="24"/>
          <w:szCs w:val="24"/>
          <w:shd w:val="clear" w:color="auto" w:fill="FFFFFF"/>
        </w:rPr>
        <w:t>Journal of Autism and Developmental Disorders, 44</w:t>
      </w:r>
      <w:r w:rsidRPr="00472B39">
        <w:rPr>
          <w:color w:val="222222"/>
          <w:sz w:val="24"/>
          <w:szCs w:val="24"/>
          <w:shd w:val="clear" w:color="auto" w:fill="FFFFFF"/>
        </w:rPr>
        <w:t>, 487-500.</w:t>
      </w:r>
    </w:p>
    <w:p w14:paraId="2A5B2D8F" w14:textId="77777777" w:rsidR="006A4261" w:rsidRPr="00472B39" w:rsidRDefault="006A4261" w:rsidP="00677B01">
      <w:pPr>
        <w:ind w:left="540" w:hanging="540"/>
        <w:rPr>
          <w:sz w:val="24"/>
          <w:szCs w:val="24"/>
          <w:shd w:val="clear" w:color="auto" w:fill="FFFFFF"/>
        </w:rPr>
      </w:pPr>
    </w:p>
    <w:p w14:paraId="06EF831F" w14:textId="77777777" w:rsidR="00DE59DA" w:rsidRPr="00472B39" w:rsidRDefault="00DE59DA" w:rsidP="00E30970">
      <w:pPr>
        <w:numPr>
          <w:ilvl w:val="0"/>
          <w:numId w:val="35"/>
        </w:numPr>
        <w:ind w:left="540" w:hanging="540"/>
        <w:rPr>
          <w:sz w:val="24"/>
          <w:szCs w:val="24"/>
        </w:rPr>
      </w:pPr>
      <w:proofErr w:type="spellStart"/>
      <w:r w:rsidRPr="00472B39">
        <w:rPr>
          <w:b/>
          <w:sz w:val="24"/>
          <w:szCs w:val="24"/>
        </w:rPr>
        <w:t>Wehman</w:t>
      </w:r>
      <w:proofErr w:type="spellEnd"/>
      <w:r w:rsidRPr="00472B39">
        <w:rPr>
          <w:b/>
          <w:sz w:val="24"/>
          <w:szCs w:val="24"/>
        </w:rPr>
        <w:t>, P.</w:t>
      </w:r>
      <w:r w:rsidRPr="00472B39">
        <w:rPr>
          <w:sz w:val="24"/>
          <w:szCs w:val="24"/>
        </w:rPr>
        <w:t xml:space="preserve">, </w:t>
      </w:r>
      <w:proofErr w:type="spellStart"/>
      <w:r w:rsidRPr="00472B39">
        <w:rPr>
          <w:sz w:val="24"/>
          <w:szCs w:val="24"/>
        </w:rPr>
        <w:t>Sima</w:t>
      </w:r>
      <w:proofErr w:type="spellEnd"/>
      <w:r w:rsidRPr="00472B39">
        <w:rPr>
          <w:sz w:val="24"/>
          <w:szCs w:val="24"/>
        </w:rPr>
        <w:t xml:space="preserve">, A., Ketchum, J. M., West, M. D., Chan, F., &amp; </w:t>
      </w:r>
      <w:proofErr w:type="spellStart"/>
      <w:r w:rsidRPr="00472B39">
        <w:rPr>
          <w:sz w:val="24"/>
          <w:szCs w:val="24"/>
        </w:rPr>
        <w:t>Luecking</w:t>
      </w:r>
      <w:proofErr w:type="spellEnd"/>
      <w:r w:rsidRPr="00472B39">
        <w:rPr>
          <w:sz w:val="24"/>
          <w:szCs w:val="24"/>
        </w:rPr>
        <w:t>, R. (2014). Predictors of successful transition from school to employment for youth with disabilities</w:t>
      </w:r>
      <w:r w:rsidRPr="00472B39">
        <w:rPr>
          <w:i/>
          <w:sz w:val="24"/>
          <w:szCs w:val="24"/>
        </w:rPr>
        <w:t xml:space="preserve">.  Journal of Occupational Rehabilitation. </w:t>
      </w:r>
      <w:r w:rsidRPr="00472B39">
        <w:rPr>
          <w:sz w:val="24"/>
          <w:szCs w:val="24"/>
        </w:rPr>
        <w:t>Advance online publication. doi:10:1007/s10926-014-9541-6.</w:t>
      </w:r>
    </w:p>
    <w:p w14:paraId="2D85EA45" w14:textId="77777777" w:rsidR="00931999" w:rsidRPr="00472B39" w:rsidRDefault="00931999" w:rsidP="00677B01">
      <w:pPr>
        <w:ind w:left="540" w:hanging="540"/>
        <w:rPr>
          <w:sz w:val="24"/>
          <w:szCs w:val="24"/>
        </w:rPr>
      </w:pPr>
    </w:p>
    <w:p w14:paraId="057920C7" w14:textId="77777777" w:rsidR="009F6D83" w:rsidRPr="00472B39" w:rsidRDefault="009F6D83" w:rsidP="00E30970">
      <w:pPr>
        <w:numPr>
          <w:ilvl w:val="0"/>
          <w:numId w:val="35"/>
        </w:numPr>
        <w:ind w:left="540" w:hanging="540"/>
        <w:rPr>
          <w:sz w:val="24"/>
          <w:szCs w:val="24"/>
        </w:rPr>
      </w:pPr>
      <w:r w:rsidRPr="00472B39">
        <w:rPr>
          <w:sz w:val="24"/>
          <w:szCs w:val="24"/>
        </w:rPr>
        <w:t xml:space="preserve">Graham, C., Inge, K., </w:t>
      </w:r>
      <w:proofErr w:type="spellStart"/>
      <w:r w:rsidRPr="00472B39">
        <w:rPr>
          <w:b/>
          <w:sz w:val="24"/>
          <w:szCs w:val="24"/>
        </w:rPr>
        <w:t>Wehman</w:t>
      </w:r>
      <w:proofErr w:type="spellEnd"/>
      <w:r w:rsidRPr="00472B39">
        <w:rPr>
          <w:b/>
          <w:sz w:val="24"/>
          <w:szCs w:val="24"/>
        </w:rPr>
        <w:t>. P.</w:t>
      </w:r>
      <w:r w:rsidRPr="00472B39">
        <w:rPr>
          <w:sz w:val="24"/>
          <w:szCs w:val="24"/>
        </w:rPr>
        <w:t xml:space="preserve">, &amp; Murphy, K. </w:t>
      </w:r>
      <w:r w:rsidR="00C30E8A" w:rsidRPr="00472B39">
        <w:rPr>
          <w:sz w:val="24"/>
          <w:szCs w:val="24"/>
        </w:rPr>
        <w:t>(</w:t>
      </w:r>
      <w:r w:rsidRPr="00472B39">
        <w:rPr>
          <w:sz w:val="24"/>
          <w:szCs w:val="24"/>
        </w:rPr>
        <w:t xml:space="preserve">2013). </w:t>
      </w:r>
      <w:r w:rsidRPr="00472B39">
        <w:rPr>
          <w:bCs/>
          <w:color w:val="000000"/>
          <w:sz w:val="24"/>
          <w:szCs w:val="24"/>
        </w:rPr>
        <w:t>Moving employment research into practice: Knowledge and application of evidence-based practices by state vocational rehabilitation agency staff.</w:t>
      </w:r>
      <w:r w:rsidRPr="00472B39">
        <w:rPr>
          <w:bCs/>
          <w:i/>
          <w:color w:val="000000"/>
          <w:spacing w:val="-9"/>
          <w:sz w:val="24"/>
          <w:szCs w:val="24"/>
        </w:rPr>
        <w:t xml:space="preserve"> </w:t>
      </w:r>
      <w:r w:rsidRPr="00472B39">
        <w:rPr>
          <w:bCs/>
          <w:i/>
          <w:color w:val="000000"/>
          <w:sz w:val="24"/>
          <w:szCs w:val="24"/>
        </w:rPr>
        <w:t>Journal of Vocational Rehabilitation, 39</w:t>
      </w:r>
      <w:r w:rsidR="00F24122" w:rsidRPr="00472B39">
        <w:rPr>
          <w:bCs/>
          <w:color w:val="000000"/>
          <w:sz w:val="24"/>
          <w:szCs w:val="24"/>
        </w:rPr>
        <w:t>(1)</w:t>
      </w:r>
      <w:r w:rsidR="00A17554" w:rsidRPr="00472B39">
        <w:rPr>
          <w:bCs/>
          <w:color w:val="000000"/>
          <w:sz w:val="24"/>
          <w:szCs w:val="24"/>
        </w:rPr>
        <w:t>, 229-239</w:t>
      </w:r>
      <w:r w:rsidR="00F24122" w:rsidRPr="00472B39">
        <w:rPr>
          <w:bCs/>
          <w:color w:val="000000"/>
          <w:sz w:val="24"/>
          <w:szCs w:val="24"/>
        </w:rPr>
        <w:t>.</w:t>
      </w:r>
    </w:p>
    <w:p w14:paraId="12EB1F41" w14:textId="77777777" w:rsidR="003200C6" w:rsidRPr="00472B39" w:rsidRDefault="003200C6" w:rsidP="00677B01">
      <w:pPr>
        <w:ind w:left="540" w:hanging="540"/>
        <w:rPr>
          <w:sz w:val="24"/>
          <w:szCs w:val="24"/>
        </w:rPr>
      </w:pPr>
    </w:p>
    <w:p w14:paraId="611AB37D" w14:textId="77777777" w:rsidR="003200C6" w:rsidRPr="00472B39" w:rsidRDefault="003200C6" w:rsidP="00E30970">
      <w:pPr>
        <w:numPr>
          <w:ilvl w:val="0"/>
          <w:numId w:val="35"/>
        </w:numPr>
        <w:ind w:left="540" w:hanging="540"/>
        <w:rPr>
          <w:sz w:val="24"/>
          <w:szCs w:val="24"/>
        </w:rPr>
      </w:pPr>
      <w:r w:rsidRPr="00472B39">
        <w:rPr>
          <w:sz w:val="24"/>
          <w:szCs w:val="24"/>
        </w:rPr>
        <w:t xml:space="preserve">Targett, P., </w:t>
      </w:r>
      <w:proofErr w:type="spellStart"/>
      <w:r w:rsidRPr="00472B39">
        <w:rPr>
          <w:b/>
          <w:sz w:val="24"/>
          <w:szCs w:val="24"/>
        </w:rPr>
        <w:t>Wehman</w:t>
      </w:r>
      <w:proofErr w:type="spellEnd"/>
      <w:r w:rsidRPr="00472B39">
        <w:rPr>
          <w:b/>
          <w:sz w:val="24"/>
          <w:szCs w:val="24"/>
        </w:rPr>
        <w:t>, P.</w:t>
      </w:r>
      <w:r w:rsidRPr="00472B39">
        <w:rPr>
          <w:sz w:val="24"/>
          <w:szCs w:val="24"/>
        </w:rPr>
        <w:t xml:space="preserve">, West. M., Dillard, C., &amp; </w:t>
      </w:r>
      <w:proofErr w:type="spellStart"/>
      <w:r w:rsidRPr="00472B39">
        <w:rPr>
          <w:sz w:val="24"/>
          <w:szCs w:val="24"/>
        </w:rPr>
        <w:t>Cifu</w:t>
      </w:r>
      <w:proofErr w:type="spellEnd"/>
      <w:r w:rsidRPr="00472B39">
        <w:rPr>
          <w:sz w:val="24"/>
          <w:szCs w:val="24"/>
        </w:rPr>
        <w:t xml:space="preserve">, G. (2013). Promoting transition to adulthood for youth with physical disabilities and health impairments. </w:t>
      </w:r>
      <w:r w:rsidRPr="00472B39">
        <w:rPr>
          <w:i/>
          <w:sz w:val="24"/>
          <w:szCs w:val="24"/>
        </w:rPr>
        <w:t>Journal of Vocational Rehabilitation, 39</w:t>
      </w:r>
      <w:r w:rsidRPr="00472B39">
        <w:rPr>
          <w:sz w:val="24"/>
          <w:szCs w:val="24"/>
        </w:rPr>
        <w:t>(3), 229-239</w:t>
      </w:r>
      <w:r w:rsidRPr="00472B39">
        <w:rPr>
          <w:i/>
          <w:sz w:val="24"/>
          <w:szCs w:val="24"/>
        </w:rPr>
        <w:t xml:space="preserve">. </w:t>
      </w:r>
    </w:p>
    <w:p w14:paraId="5864A910" w14:textId="77777777" w:rsidR="009F6D83" w:rsidRPr="00472B39" w:rsidRDefault="009F6D83" w:rsidP="00677B01">
      <w:pPr>
        <w:pStyle w:val="ColorfulList-Accent11"/>
        <w:ind w:left="540" w:hanging="540"/>
        <w:rPr>
          <w:b/>
          <w:sz w:val="24"/>
          <w:szCs w:val="24"/>
        </w:rPr>
      </w:pPr>
    </w:p>
    <w:p w14:paraId="28B69ECF" w14:textId="77777777" w:rsidR="00314750" w:rsidRPr="00472B39" w:rsidRDefault="00FC3DC6" w:rsidP="00E30970">
      <w:pPr>
        <w:numPr>
          <w:ilvl w:val="0"/>
          <w:numId w:val="35"/>
        </w:numPr>
        <w:ind w:left="540" w:hanging="540"/>
        <w:rPr>
          <w:sz w:val="24"/>
          <w:szCs w:val="24"/>
        </w:rPr>
      </w:pPr>
      <w:proofErr w:type="spellStart"/>
      <w:r w:rsidRPr="00472B39">
        <w:rPr>
          <w:b/>
          <w:sz w:val="24"/>
          <w:szCs w:val="24"/>
        </w:rPr>
        <w:t>Wehman</w:t>
      </w:r>
      <w:proofErr w:type="spellEnd"/>
      <w:r w:rsidRPr="00472B39">
        <w:rPr>
          <w:b/>
          <w:sz w:val="24"/>
          <w:szCs w:val="24"/>
        </w:rPr>
        <w:t>, P.</w:t>
      </w:r>
      <w:r w:rsidRPr="00472B39">
        <w:rPr>
          <w:sz w:val="24"/>
          <w:szCs w:val="24"/>
        </w:rPr>
        <w:t xml:space="preserve"> (2013</w:t>
      </w:r>
      <w:r w:rsidR="00C30E8A" w:rsidRPr="00472B39">
        <w:rPr>
          <w:sz w:val="24"/>
          <w:szCs w:val="24"/>
        </w:rPr>
        <w:t>, May</w:t>
      </w:r>
      <w:r w:rsidRPr="00472B39">
        <w:rPr>
          <w:sz w:val="24"/>
          <w:szCs w:val="24"/>
        </w:rPr>
        <w:t>)</w:t>
      </w:r>
      <w:r w:rsidR="009F6D83" w:rsidRPr="00472B39">
        <w:rPr>
          <w:sz w:val="24"/>
          <w:szCs w:val="24"/>
        </w:rPr>
        <w:t>.</w:t>
      </w:r>
      <w:r w:rsidRPr="00472B39">
        <w:rPr>
          <w:sz w:val="24"/>
          <w:szCs w:val="24"/>
        </w:rPr>
        <w:t xml:space="preserve"> Transition from </w:t>
      </w:r>
      <w:r w:rsidR="00F978F1" w:rsidRPr="00472B39">
        <w:rPr>
          <w:sz w:val="24"/>
          <w:szCs w:val="24"/>
        </w:rPr>
        <w:t>s</w:t>
      </w:r>
      <w:r w:rsidRPr="00472B39">
        <w:rPr>
          <w:sz w:val="24"/>
          <w:szCs w:val="24"/>
        </w:rPr>
        <w:t xml:space="preserve">chool to </w:t>
      </w:r>
      <w:r w:rsidR="00F978F1" w:rsidRPr="00472B39">
        <w:rPr>
          <w:sz w:val="24"/>
          <w:szCs w:val="24"/>
        </w:rPr>
        <w:t>w</w:t>
      </w:r>
      <w:r w:rsidRPr="00472B39">
        <w:rPr>
          <w:sz w:val="24"/>
          <w:szCs w:val="24"/>
        </w:rPr>
        <w:t xml:space="preserve">ork:  Where are we and where do </w:t>
      </w:r>
      <w:r w:rsidR="009F6D83" w:rsidRPr="00472B39">
        <w:rPr>
          <w:sz w:val="24"/>
          <w:szCs w:val="24"/>
        </w:rPr>
        <w:t>w</w:t>
      </w:r>
      <w:r w:rsidRPr="00472B39">
        <w:rPr>
          <w:sz w:val="24"/>
          <w:szCs w:val="24"/>
        </w:rPr>
        <w:t xml:space="preserve">e need to go?  </w:t>
      </w:r>
      <w:r w:rsidRPr="00472B39">
        <w:rPr>
          <w:i/>
          <w:sz w:val="24"/>
          <w:szCs w:val="24"/>
        </w:rPr>
        <w:t>Career Development</w:t>
      </w:r>
      <w:r w:rsidR="00C30E8A" w:rsidRPr="00472B39">
        <w:rPr>
          <w:i/>
          <w:sz w:val="24"/>
          <w:szCs w:val="24"/>
        </w:rPr>
        <w:t xml:space="preserve"> and Transition </w:t>
      </w:r>
      <w:r w:rsidRPr="00472B39">
        <w:rPr>
          <w:i/>
          <w:sz w:val="24"/>
          <w:szCs w:val="24"/>
        </w:rPr>
        <w:t>for Exceptional Individuals</w:t>
      </w:r>
      <w:r w:rsidR="00BC6102" w:rsidRPr="00472B39">
        <w:rPr>
          <w:sz w:val="24"/>
          <w:szCs w:val="24"/>
        </w:rPr>
        <w:t>-</w:t>
      </w:r>
      <w:r w:rsidRPr="00472B39">
        <w:rPr>
          <w:sz w:val="24"/>
          <w:szCs w:val="24"/>
        </w:rPr>
        <w:t>35</w:t>
      </w:r>
      <w:r w:rsidRPr="00472B39">
        <w:rPr>
          <w:sz w:val="24"/>
          <w:szCs w:val="24"/>
          <w:vertAlign w:val="superscript"/>
        </w:rPr>
        <w:t>th</w:t>
      </w:r>
      <w:r w:rsidRPr="00472B39">
        <w:rPr>
          <w:sz w:val="24"/>
          <w:szCs w:val="24"/>
        </w:rPr>
        <w:t xml:space="preserve"> Anniversary issue, </w:t>
      </w:r>
      <w:r w:rsidR="009F6D83" w:rsidRPr="00472B39">
        <w:rPr>
          <w:i/>
          <w:color w:val="222222"/>
          <w:sz w:val="24"/>
          <w:szCs w:val="24"/>
          <w:shd w:val="clear" w:color="auto" w:fill="FFFFFF"/>
        </w:rPr>
        <w:t>36</w:t>
      </w:r>
      <w:r w:rsidRPr="00472B39">
        <w:rPr>
          <w:color w:val="222222"/>
          <w:sz w:val="24"/>
          <w:szCs w:val="24"/>
          <w:shd w:val="clear" w:color="auto" w:fill="FFFFFF"/>
        </w:rPr>
        <w:t>(1)</w:t>
      </w:r>
      <w:r w:rsidR="009F6D83" w:rsidRPr="00472B39">
        <w:rPr>
          <w:color w:val="222222"/>
          <w:sz w:val="24"/>
          <w:szCs w:val="24"/>
          <w:shd w:val="clear" w:color="auto" w:fill="FFFFFF"/>
        </w:rPr>
        <w:t>,</w:t>
      </w:r>
      <w:r w:rsidR="00F978F1" w:rsidRPr="00472B39">
        <w:rPr>
          <w:color w:val="222222"/>
          <w:sz w:val="24"/>
          <w:szCs w:val="24"/>
          <w:shd w:val="clear" w:color="auto" w:fill="FFFFFF"/>
        </w:rPr>
        <w:t xml:space="preserve"> 58-</w:t>
      </w:r>
      <w:r w:rsidRPr="00472B39">
        <w:rPr>
          <w:color w:val="222222"/>
          <w:sz w:val="24"/>
          <w:szCs w:val="24"/>
          <w:shd w:val="clear" w:color="auto" w:fill="FFFFFF"/>
        </w:rPr>
        <w:t>66.</w:t>
      </w:r>
    </w:p>
    <w:p w14:paraId="00F7366E" w14:textId="77777777" w:rsidR="00314750" w:rsidRPr="00472B39" w:rsidRDefault="00314750" w:rsidP="00677B01">
      <w:pPr>
        <w:pStyle w:val="ColorfulList-Accent11"/>
        <w:ind w:left="540" w:hanging="540"/>
        <w:rPr>
          <w:b/>
          <w:color w:val="000000"/>
          <w:sz w:val="24"/>
          <w:szCs w:val="24"/>
        </w:rPr>
      </w:pPr>
    </w:p>
    <w:p w14:paraId="26EFDB86" w14:textId="77777777" w:rsidR="00314750" w:rsidRPr="00472B39" w:rsidRDefault="0028453B" w:rsidP="00E30970">
      <w:pPr>
        <w:numPr>
          <w:ilvl w:val="0"/>
          <w:numId w:val="35"/>
        </w:numPr>
        <w:ind w:left="540" w:hanging="540"/>
        <w:rPr>
          <w:sz w:val="24"/>
          <w:szCs w:val="24"/>
        </w:rPr>
      </w:pPr>
      <w:proofErr w:type="spellStart"/>
      <w:r w:rsidRPr="00472B39">
        <w:rPr>
          <w:b/>
          <w:color w:val="000000"/>
          <w:sz w:val="24"/>
          <w:szCs w:val="24"/>
        </w:rPr>
        <w:t>Wehman</w:t>
      </w:r>
      <w:proofErr w:type="spellEnd"/>
      <w:r w:rsidRPr="00472B39">
        <w:rPr>
          <w:b/>
          <w:color w:val="000000"/>
          <w:sz w:val="24"/>
          <w:szCs w:val="24"/>
        </w:rPr>
        <w:t>, P.</w:t>
      </w:r>
      <w:r w:rsidR="00077928" w:rsidRPr="00472B39">
        <w:rPr>
          <w:b/>
          <w:color w:val="000000"/>
          <w:sz w:val="24"/>
          <w:szCs w:val="24"/>
        </w:rPr>
        <w:t xml:space="preserve"> </w:t>
      </w:r>
      <w:r w:rsidRPr="00472B39">
        <w:rPr>
          <w:b/>
          <w:color w:val="000000"/>
          <w:sz w:val="24"/>
          <w:szCs w:val="24"/>
        </w:rPr>
        <w:t>H.</w:t>
      </w:r>
      <w:r w:rsidRPr="00472B39">
        <w:rPr>
          <w:color w:val="000000"/>
          <w:sz w:val="24"/>
          <w:szCs w:val="24"/>
        </w:rPr>
        <w:t xml:space="preserve">, </w:t>
      </w:r>
      <w:proofErr w:type="spellStart"/>
      <w:r w:rsidRPr="00472B39">
        <w:rPr>
          <w:color w:val="000000"/>
          <w:sz w:val="24"/>
          <w:szCs w:val="24"/>
        </w:rPr>
        <w:t>Schall</w:t>
      </w:r>
      <w:proofErr w:type="spellEnd"/>
      <w:r w:rsidRPr="00472B39">
        <w:rPr>
          <w:color w:val="000000"/>
          <w:sz w:val="24"/>
          <w:szCs w:val="24"/>
        </w:rPr>
        <w:t xml:space="preserve">, C., McDonough, J., </w:t>
      </w:r>
      <w:proofErr w:type="spellStart"/>
      <w:r w:rsidRPr="00472B39">
        <w:rPr>
          <w:color w:val="000000"/>
          <w:sz w:val="24"/>
          <w:szCs w:val="24"/>
        </w:rPr>
        <w:t>Molinelli</w:t>
      </w:r>
      <w:proofErr w:type="spellEnd"/>
      <w:r w:rsidRPr="00472B39">
        <w:rPr>
          <w:color w:val="000000"/>
          <w:sz w:val="24"/>
          <w:szCs w:val="24"/>
        </w:rPr>
        <w:t xml:space="preserve">, A., Riehle, E., Ham, W., &amp; </w:t>
      </w:r>
      <w:proofErr w:type="spellStart"/>
      <w:r w:rsidRPr="00472B39">
        <w:rPr>
          <w:color w:val="000000"/>
          <w:sz w:val="24"/>
          <w:szCs w:val="24"/>
        </w:rPr>
        <w:t>Thiss</w:t>
      </w:r>
      <w:proofErr w:type="spellEnd"/>
      <w:r w:rsidRPr="00472B39">
        <w:rPr>
          <w:color w:val="000000"/>
          <w:sz w:val="24"/>
          <w:szCs w:val="24"/>
        </w:rPr>
        <w:t>, W.</w:t>
      </w:r>
      <w:r w:rsidR="00077928" w:rsidRPr="00472B39">
        <w:rPr>
          <w:color w:val="000000"/>
          <w:sz w:val="24"/>
          <w:szCs w:val="24"/>
        </w:rPr>
        <w:t xml:space="preserve"> R.</w:t>
      </w:r>
      <w:r w:rsidRPr="00472B39">
        <w:rPr>
          <w:color w:val="000000"/>
          <w:sz w:val="24"/>
          <w:szCs w:val="24"/>
        </w:rPr>
        <w:t xml:space="preserve"> (2013, July).  Project SEARCH for youth with autism spectrum disorders:  Increasing competitive employment upon transition from high school. </w:t>
      </w:r>
      <w:r w:rsidRPr="00472B39">
        <w:rPr>
          <w:i/>
          <w:color w:val="000000"/>
          <w:sz w:val="24"/>
          <w:szCs w:val="24"/>
        </w:rPr>
        <w:t>The Journal of Positive Behavior Interventions</w:t>
      </w:r>
      <w:r w:rsidRPr="00472B39">
        <w:rPr>
          <w:color w:val="000000"/>
          <w:sz w:val="24"/>
          <w:szCs w:val="24"/>
        </w:rPr>
        <w:t>,</w:t>
      </w:r>
      <w:r w:rsidRPr="00472B39">
        <w:rPr>
          <w:rFonts w:ascii="Arial" w:hAnsi="Arial" w:cs="Arial"/>
          <w:color w:val="222222"/>
          <w:shd w:val="clear" w:color="auto" w:fill="FFFFFF"/>
        </w:rPr>
        <w:t xml:space="preserve"> </w:t>
      </w:r>
      <w:r w:rsidR="00077928" w:rsidRPr="00472B39">
        <w:rPr>
          <w:i/>
          <w:color w:val="222222"/>
          <w:sz w:val="24"/>
          <w:szCs w:val="24"/>
          <w:shd w:val="clear" w:color="auto" w:fill="FFFFFF"/>
        </w:rPr>
        <w:t>1</w:t>
      </w:r>
      <w:r w:rsidRPr="00472B39">
        <w:rPr>
          <w:i/>
          <w:color w:val="222222"/>
          <w:sz w:val="24"/>
          <w:szCs w:val="24"/>
          <w:shd w:val="clear" w:color="auto" w:fill="FFFFFF"/>
        </w:rPr>
        <w:t>5</w:t>
      </w:r>
      <w:r w:rsidR="00077928" w:rsidRPr="00472B39">
        <w:rPr>
          <w:color w:val="222222"/>
          <w:sz w:val="24"/>
          <w:szCs w:val="24"/>
          <w:shd w:val="clear" w:color="auto" w:fill="FFFFFF"/>
        </w:rPr>
        <w:t>(</w:t>
      </w:r>
      <w:r w:rsidRPr="00472B39">
        <w:rPr>
          <w:color w:val="222222"/>
          <w:sz w:val="24"/>
          <w:szCs w:val="24"/>
          <w:shd w:val="clear" w:color="auto" w:fill="FFFFFF"/>
        </w:rPr>
        <w:t>3</w:t>
      </w:r>
      <w:r w:rsidR="00077928" w:rsidRPr="00472B39">
        <w:rPr>
          <w:color w:val="222222"/>
          <w:sz w:val="24"/>
          <w:szCs w:val="24"/>
          <w:shd w:val="clear" w:color="auto" w:fill="FFFFFF"/>
        </w:rPr>
        <w:t>)</w:t>
      </w:r>
      <w:r w:rsidR="00F978F1" w:rsidRPr="00472B39">
        <w:rPr>
          <w:color w:val="222222"/>
          <w:sz w:val="24"/>
          <w:szCs w:val="24"/>
          <w:shd w:val="clear" w:color="auto" w:fill="FFFFFF"/>
        </w:rPr>
        <w:t>, 144-</w:t>
      </w:r>
      <w:r w:rsidRPr="00472B39">
        <w:rPr>
          <w:color w:val="222222"/>
          <w:sz w:val="24"/>
          <w:szCs w:val="24"/>
          <w:shd w:val="clear" w:color="auto" w:fill="FFFFFF"/>
        </w:rPr>
        <w:t>155.</w:t>
      </w:r>
    </w:p>
    <w:p w14:paraId="5AC57B0C" w14:textId="77777777" w:rsidR="00314750" w:rsidRPr="00472B39" w:rsidRDefault="00314750" w:rsidP="00677B01">
      <w:pPr>
        <w:pStyle w:val="ColorfulList-Accent11"/>
        <w:ind w:left="540" w:hanging="540"/>
        <w:rPr>
          <w:b/>
          <w:sz w:val="24"/>
        </w:rPr>
      </w:pPr>
    </w:p>
    <w:p w14:paraId="650E58C1" w14:textId="77777777" w:rsidR="003200C6" w:rsidRPr="00472B39" w:rsidRDefault="003200C6" w:rsidP="00E30970">
      <w:pPr>
        <w:numPr>
          <w:ilvl w:val="0"/>
          <w:numId w:val="35"/>
        </w:numPr>
        <w:ind w:left="540" w:hanging="540"/>
        <w:rPr>
          <w:sz w:val="24"/>
          <w:szCs w:val="24"/>
        </w:rPr>
      </w:pPr>
      <w:proofErr w:type="spellStart"/>
      <w:r w:rsidRPr="00472B39">
        <w:rPr>
          <w:sz w:val="24"/>
        </w:rPr>
        <w:t>Cimera</w:t>
      </w:r>
      <w:proofErr w:type="spellEnd"/>
      <w:r w:rsidRPr="00472B39">
        <w:rPr>
          <w:sz w:val="24"/>
        </w:rPr>
        <w:t xml:space="preserve">, R., </w:t>
      </w:r>
      <w:proofErr w:type="spellStart"/>
      <w:r w:rsidRPr="00472B39">
        <w:rPr>
          <w:b/>
          <w:sz w:val="24"/>
        </w:rPr>
        <w:t>Wehman</w:t>
      </w:r>
      <w:proofErr w:type="spellEnd"/>
      <w:r w:rsidRPr="00472B39">
        <w:rPr>
          <w:b/>
          <w:sz w:val="24"/>
        </w:rPr>
        <w:t>, P.</w:t>
      </w:r>
      <w:r w:rsidRPr="00472B39">
        <w:rPr>
          <w:sz w:val="24"/>
        </w:rPr>
        <w:t xml:space="preserve">, West, M. D., &amp; Burgess, S. (2012). Do sheltered workshops enhance employment outcomes for adults with autism spectrum disorder? </w:t>
      </w:r>
      <w:r w:rsidRPr="00472B39">
        <w:rPr>
          <w:i/>
          <w:sz w:val="24"/>
        </w:rPr>
        <w:t>Autism, 16</w:t>
      </w:r>
      <w:r w:rsidRPr="00472B39">
        <w:rPr>
          <w:sz w:val="24"/>
        </w:rPr>
        <w:t>(1), 87-94. (Selected by the Interagency Autism Coordinating Committee as one of the Top 20 papers on autism research for 2012).</w:t>
      </w:r>
    </w:p>
    <w:p w14:paraId="726FE117" w14:textId="77777777" w:rsidR="003200C6" w:rsidRPr="00472B39" w:rsidRDefault="003200C6" w:rsidP="00677B01">
      <w:pPr>
        <w:pStyle w:val="ListParagraph"/>
        <w:ind w:left="540" w:hanging="540"/>
        <w:rPr>
          <w:sz w:val="24"/>
          <w:szCs w:val="24"/>
        </w:rPr>
      </w:pPr>
    </w:p>
    <w:p w14:paraId="491B2EA9" w14:textId="77777777" w:rsidR="003200C6" w:rsidRPr="00472B39" w:rsidRDefault="003200C6" w:rsidP="00E30970">
      <w:pPr>
        <w:numPr>
          <w:ilvl w:val="0"/>
          <w:numId w:val="35"/>
        </w:numPr>
        <w:ind w:left="540" w:hanging="540"/>
        <w:rPr>
          <w:sz w:val="24"/>
          <w:szCs w:val="24"/>
        </w:rPr>
      </w:pPr>
      <w:proofErr w:type="spellStart"/>
      <w:r w:rsidRPr="00472B39">
        <w:rPr>
          <w:sz w:val="24"/>
          <w:szCs w:val="24"/>
        </w:rPr>
        <w:t>Schall</w:t>
      </w:r>
      <w:proofErr w:type="spellEnd"/>
      <w:r w:rsidRPr="00472B39">
        <w:rPr>
          <w:sz w:val="24"/>
          <w:szCs w:val="24"/>
        </w:rPr>
        <w:t xml:space="preserve">, C., </w:t>
      </w:r>
      <w:proofErr w:type="spellStart"/>
      <w:r w:rsidRPr="00472B39">
        <w:rPr>
          <w:b/>
          <w:sz w:val="24"/>
          <w:szCs w:val="24"/>
        </w:rPr>
        <w:t>Wehman</w:t>
      </w:r>
      <w:proofErr w:type="spellEnd"/>
      <w:r w:rsidRPr="00472B39">
        <w:rPr>
          <w:b/>
          <w:sz w:val="24"/>
          <w:szCs w:val="24"/>
        </w:rPr>
        <w:t xml:space="preserve">, P., </w:t>
      </w:r>
      <w:r w:rsidRPr="00472B39">
        <w:rPr>
          <w:sz w:val="24"/>
          <w:szCs w:val="24"/>
        </w:rPr>
        <w:t>&amp; McDonough, J.</w:t>
      </w:r>
      <w:r w:rsidRPr="00472B39">
        <w:rPr>
          <w:b/>
          <w:sz w:val="24"/>
          <w:szCs w:val="24"/>
        </w:rPr>
        <w:t xml:space="preserve"> </w:t>
      </w:r>
      <w:r w:rsidRPr="00472B39">
        <w:rPr>
          <w:sz w:val="24"/>
          <w:szCs w:val="24"/>
        </w:rPr>
        <w:t xml:space="preserve">(2012). Transition from School to Work for Students with Autism Spectrum Disorders: Understanding the Process and Achieving Better Outcomes. </w:t>
      </w:r>
      <w:r w:rsidRPr="00472B39">
        <w:rPr>
          <w:i/>
          <w:sz w:val="24"/>
          <w:szCs w:val="24"/>
        </w:rPr>
        <w:t>Pediatric Clinics of North America, 59</w:t>
      </w:r>
      <w:r w:rsidRPr="00472B39">
        <w:rPr>
          <w:sz w:val="24"/>
          <w:szCs w:val="24"/>
        </w:rPr>
        <w:t>(1), 189-202.</w:t>
      </w:r>
    </w:p>
    <w:p w14:paraId="32D9D440" w14:textId="77777777" w:rsidR="003200C6" w:rsidRPr="00472B39" w:rsidRDefault="003200C6" w:rsidP="00677B01">
      <w:pPr>
        <w:pStyle w:val="ListParagraph"/>
        <w:ind w:left="540" w:hanging="540"/>
        <w:rPr>
          <w:b/>
          <w:sz w:val="24"/>
        </w:rPr>
      </w:pPr>
    </w:p>
    <w:p w14:paraId="69B06055" w14:textId="77777777" w:rsidR="00314750" w:rsidRPr="00472B39" w:rsidRDefault="00407C2D" w:rsidP="00E30970">
      <w:pPr>
        <w:numPr>
          <w:ilvl w:val="0"/>
          <w:numId w:val="35"/>
        </w:numPr>
        <w:ind w:left="540" w:hanging="540"/>
        <w:rPr>
          <w:sz w:val="24"/>
          <w:szCs w:val="24"/>
        </w:rPr>
      </w:pPr>
      <w:proofErr w:type="spellStart"/>
      <w:r w:rsidRPr="00472B39">
        <w:rPr>
          <w:b/>
          <w:sz w:val="24"/>
        </w:rPr>
        <w:t>Wehman</w:t>
      </w:r>
      <w:proofErr w:type="spellEnd"/>
      <w:r w:rsidRPr="00472B39">
        <w:rPr>
          <w:b/>
          <w:sz w:val="24"/>
        </w:rPr>
        <w:t>, P.</w:t>
      </w:r>
      <w:r w:rsidRPr="00472B39">
        <w:rPr>
          <w:sz w:val="24"/>
        </w:rPr>
        <w:t xml:space="preserve">, Lau, S., </w:t>
      </w:r>
      <w:proofErr w:type="spellStart"/>
      <w:r w:rsidRPr="00472B39">
        <w:rPr>
          <w:sz w:val="24"/>
        </w:rPr>
        <w:t>Molinelli</w:t>
      </w:r>
      <w:proofErr w:type="spellEnd"/>
      <w:r w:rsidRPr="00472B39">
        <w:rPr>
          <w:sz w:val="24"/>
        </w:rPr>
        <w:t>, A., Brooke, V., Thompson, K.,</w:t>
      </w:r>
      <w:r w:rsidR="009F6D83" w:rsidRPr="00472B39">
        <w:rPr>
          <w:sz w:val="24"/>
        </w:rPr>
        <w:t xml:space="preserve"> </w:t>
      </w:r>
      <w:r w:rsidRPr="00472B39">
        <w:rPr>
          <w:sz w:val="24"/>
        </w:rPr>
        <w:t>M</w:t>
      </w:r>
      <w:r w:rsidR="009F692D" w:rsidRPr="00472B39">
        <w:rPr>
          <w:sz w:val="24"/>
        </w:rPr>
        <w:t>oore, C.</w:t>
      </w:r>
      <w:r w:rsidR="00943E34" w:rsidRPr="00472B39">
        <w:rPr>
          <w:sz w:val="24"/>
        </w:rPr>
        <w:t>,</w:t>
      </w:r>
      <w:r w:rsidR="009F692D" w:rsidRPr="00472B39">
        <w:rPr>
          <w:sz w:val="24"/>
        </w:rPr>
        <w:t xml:space="preserve"> &amp; W</w:t>
      </w:r>
      <w:r w:rsidR="007260B7" w:rsidRPr="00472B39">
        <w:rPr>
          <w:sz w:val="24"/>
        </w:rPr>
        <w:t>est, M</w:t>
      </w:r>
      <w:r w:rsidR="009F692D" w:rsidRPr="00472B39">
        <w:rPr>
          <w:sz w:val="24"/>
        </w:rPr>
        <w:t>. (</w:t>
      </w:r>
      <w:r w:rsidR="00314750" w:rsidRPr="00472B39">
        <w:rPr>
          <w:sz w:val="24"/>
        </w:rPr>
        <w:t xml:space="preserve">2012). Supported </w:t>
      </w:r>
      <w:r w:rsidR="00985E93" w:rsidRPr="00472B39">
        <w:rPr>
          <w:sz w:val="24"/>
        </w:rPr>
        <w:t>e</w:t>
      </w:r>
      <w:r w:rsidRPr="00472B39">
        <w:rPr>
          <w:sz w:val="24"/>
        </w:rPr>
        <w:t xml:space="preserve">mployment for </w:t>
      </w:r>
      <w:r w:rsidR="00985E93" w:rsidRPr="00472B39">
        <w:rPr>
          <w:sz w:val="24"/>
        </w:rPr>
        <w:t>young a</w:t>
      </w:r>
      <w:r w:rsidRPr="00472B39">
        <w:rPr>
          <w:sz w:val="24"/>
        </w:rPr>
        <w:t xml:space="preserve">dults with </w:t>
      </w:r>
      <w:r w:rsidR="00985E93" w:rsidRPr="00472B39">
        <w:rPr>
          <w:sz w:val="24"/>
        </w:rPr>
        <w:t>a</w:t>
      </w:r>
      <w:r w:rsidRPr="00472B39">
        <w:rPr>
          <w:sz w:val="24"/>
        </w:rPr>
        <w:t xml:space="preserve">utism </w:t>
      </w:r>
      <w:r w:rsidR="00985E93" w:rsidRPr="00472B39">
        <w:rPr>
          <w:sz w:val="24"/>
        </w:rPr>
        <w:t>s</w:t>
      </w:r>
      <w:r w:rsidRPr="00472B39">
        <w:rPr>
          <w:sz w:val="24"/>
        </w:rPr>
        <w:t xml:space="preserve">pectrum </w:t>
      </w:r>
      <w:r w:rsidR="00985E93" w:rsidRPr="00472B39">
        <w:rPr>
          <w:sz w:val="24"/>
        </w:rPr>
        <w:t>d</w:t>
      </w:r>
      <w:r w:rsidRPr="00472B39">
        <w:rPr>
          <w:sz w:val="24"/>
        </w:rPr>
        <w:t xml:space="preserve">isorder: Preliminary data. </w:t>
      </w:r>
      <w:r w:rsidRPr="00472B39">
        <w:rPr>
          <w:i/>
          <w:sz w:val="24"/>
        </w:rPr>
        <w:t>Research and Practice for Persons with Severe Disabilities</w:t>
      </w:r>
      <w:r w:rsidR="00BC6102" w:rsidRPr="00472B39">
        <w:rPr>
          <w:i/>
          <w:sz w:val="24"/>
        </w:rPr>
        <w:t>,</w:t>
      </w:r>
      <w:r w:rsidR="0011570F" w:rsidRPr="00472B39">
        <w:rPr>
          <w:i/>
          <w:sz w:val="24"/>
        </w:rPr>
        <w:t xml:space="preserve"> 37</w:t>
      </w:r>
      <w:r w:rsidR="0011570F" w:rsidRPr="00472B39">
        <w:rPr>
          <w:sz w:val="24"/>
        </w:rPr>
        <w:t>(3), 1-10</w:t>
      </w:r>
      <w:r w:rsidRPr="00472B39">
        <w:rPr>
          <w:sz w:val="24"/>
        </w:rPr>
        <w:t>.</w:t>
      </w:r>
      <w:r w:rsidRPr="00472B39">
        <w:rPr>
          <w:i/>
          <w:sz w:val="24"/>
        </w:rPr>
        <w:t xml:space="preserve"> </w:t>
      </w:r>
    </w:p>
    <w:p w14:paraId="2E6C88DA" w14:textId="77777777" w:rsidR="00A16003" w:rsidRPr="00472B39" w:rsidRDefault="00A16003" w:rsidP="00677B01">
      <w:pPr>
        <w:pStyle w:val="ListParagraph"/>
        <w:ind w:left="540" w:hanging="540"/>
        <w:rPr>
          <w:sz w:val="24"/>
          <w:szCs w:val="24"/>
        </w:rPr>
      </w:pPr>
    </w:p>
    <w:p w14:paraId="14CAE339" w14:textId="77777777" w:rsidR="00A16003" w:rsidRPr="00472B39" w:rsidRDefault="00A16003" w:rsidP="00E30970">
      <w:pPr>
        <w:numPr>
          <w:ilvl w:val="0"/>
          <w:numId w:val="35"/>
        </w:numPr>
        <w:ind w:left="540" w:hanging="540"/>
        <w:rPr>
          <w:sz w:val="24"/>
          <w:szCs w:val="24"/>
        </w:rPr>
      </w:pPr>
      <w:r w:rsidRPr="00472B39">
        <w:rPr>
          <w:sz w:val="24"/>
          <w:szCs w:val="24"/>
        </w:rPr>
        <w:t xml:space="preserve">Unger, D., </w:t>
      </w:r>
      <w:proofErr w:type="spellStart"/>
      <w:r w:rsidRPr="00472B39">
        <w:rPr>
          <w:b/>
          <w:sz w:val="24"/>
          <w:szCs w:val="24"/>
        </w:rPr>
        <w:t>Wehman</w:t>
      </w:r>
      <w:proofErr w:type="spellEnd"/>
      <w:r w:rsidRPr="00472B39">
        <w:rPr>
          <w:b/>
          <w:sz w:val="24"/>
          <w:szCs w:val="24"/>
        </w:rPr>
        <w:t>, P.</w:t>
      </w:r>
      <w:r w:rsidRPr="00472B39">
        <w:rPr>
          <w:sz w:val="24"/>
          <w:szCs w:val="24"/>
        </w:rPr>
        <w:t>, &amp; Green, J. H. (2011).  An investigation of the efficacy of business and rehabilitation partnerships for promoting employment of persons with significant disabilities</w:t>
      </w:r>
      <w:r w:rsidRPr="00472B39">
        <w:rPr>
          <w:i/>
          <w:sz w:val="24"/>
          <w:szCs w:val="24"/>
        </w:rPr>
        <w:t>. Journal of Applied Rehabilitation Counseling</w:t>
      </w:r>
      <w:r w:rsidRPr="00472B39">
        <w:rPr>
          <w:sz w:val="24"/>
          <w:szCs w:val="24"/>
        </w:rPr>
        <w:t xml:space="preserve">, </w:t>
      </w:r>
      <w:r w:rsidRPr="00472B39">
        <w:rPr>
          <w:i/>
          <w:sz w:val="24"/>
          <w:szCs w:val="24"/>
        </w:rPr>
        <w:t>42</w:t>
      </w:r>
      <w:r w:rsidRPr="00472B39">
        <w:rPr>
          <w:sz w:val="24"/>
          <w:szCs w:val="24"/>
        </w:rPr>
        <w:t>(1).</w:t>
      </w:r>
    </w:p>
    <w:p w14:paraId="467BB4E2" w14:textId="77777777" w:rsidR="00314750" w:rsidRPr="00472B39" w:rsidRDefault="00314750" w:rsidP="00677B01">
      <w:pPr>
        <w:pStyle w:val="ColorfulList-Accent11"/>
        <w:tabs>
          <w:tab w:val="left" w:pos="8784"/>
        </w:tabs>
        <w:ind w:left="540" w:hanging="540"/>
        <w:rPr>
          <w:sz w:val="24"/>
          <w:szCs w:val="24"/>
        </w:rPr>
      </w:pPr>
    </w:p>
    <w:p w14:paraId="12D71E44" w14:textId="77777777" w:rsidR="00314750" w:rsidRPr="00472B39" w:rsidRDefault="001871F2" w:rsidP="00E30970">
      <w:pPr>
        <w:numPr>
          <w:ilvl w:val="0"/>
          <w:numId w:val="35"/>
        </w:numPr>
        <w:ind w:left="540" w:hanging="540"/>
        <w:rPr>
          <w:sz w:val="24"/>
          <w:szCs w:val="24"/>
        </w:rPr>
      </w:pPr>
      <w:proofErr w:type="spellStart"/>
      <w:r w:rsidRPr="00472B39">
        <w:rPr>
          <w:b/>
          <w:sz w:val="24"/>
        </w:rPr>
        <w:t>Wehman</w:t>
      </w:r>
      <w:proofErr w:type="spellEnd"/>
      <w:r w:rsidRPr="00472B39">
        <w:rPr>
          <w:b/>
          <w:sz w:val="24"/>
        </w:rPr>
        <w:t>, P.</w:t>
      </w:r>
      <w:r w:rsidRPr="00472B39">
        <w:rPr>
          <w:sz w:val="24"/>
        </w:rPr>
        <w:t xml:space="preserve"> (2011). Employment for Persons with Disabilities:  Where are we now and where do we need to go? </w:t>
      </w:r>
      <w:r w:rsidRPr="00472B39">
        <w:rPr>
          <w:i/>
          <w:sz w:val="24"/>
        </w:rPr>
        <w:t>Journal of Vocational Rehabilitation</w:t>
      </w:r>
      <w:r w:rsidR="00943E34" w:rsidRPr="00472B39">
        <w:rPr>
          <w:i/>
          <w:sz w:val="24"/>
        </w:rPr>
        <w:t>,</w:t>
      </w:r>
      <w:r w:rsidRPr="00472B39">
        <w:rPr>
          <w:i/>
          <w:sz w:val="24"/>
        </w:rPr>
        <w:t xml:space="preserve"> 35</w:t>
      </w:r>
      <w:r w:rsidRPr="00472B39">
        <w:rPr>
          <w:sz w:val="24"/>
        </w:rPr>
        <w:t>(3),</w:t>
      </w:r>
      <w:r w:rsidR="0011570F" w:rsidRPr="00472B39">
        <w:rPr>
          <w:sz w:val="24"/>
        </w:rPr>
        <w:t xml:space="preserve"> </w:t>
      </w:r>
      <w:r w:rsidR="009F6D83" w:rsidRPr="00472B39">
        <w:rPr>
          <w:sz w:val="24"/>
        </w:rPr>
        <w:t>145-151</w:t>
      </w:r>
      <w:r w:rsidR="00F20D62" w:rsidRPr="00472B39">
        <w:rPr>
          <w:sz w:val="24"/>
        </w:rPr>
        <w:t>.</w:t>
      </w:r>
    </w:p>
    <w:p w14:paraId="61B0DA36" w14:textId="77777777" w:rsidR="009C3474" w:rsidRPr="00472B39" w:rsidRDefault="009C3474" w:rsidP="0026465D">
      <w:pPr>
        <w:pStyle w:val="ListParagraph"/>
        <w:ind w:left="540" w:hanging="540"/>
        <w:rPr>
          <w:sz w:val="24"/>
          <w:szCs w:val="24"/>
        </w:rPr>
      </w:pPr>
    </w:p>
    <w:p w14:paraId="58B03CB5" w14:textId="77777777" w:rsidR="00FD211B" w:rsidRPr="00472B39" w:rsidRDefault="001871F2" w:rsidP="00E30970">
      <w:pPr>
        <w:numPr>
          <w:ilvl w:val="0"/>
          <w:numId w:val="35"/>
        </w:numPr>
        <w:ind w:left="540" w:hanging="540"/>
        <w:rPr>
          <w:sz w:val="24"/>
          <w:szCs w:val="24"/>
        </w:rPr>
      </w:pPr>
      <w:r w:rsidRPr="00472B39">
        <w:rPr>
          <w:sz w:val="24"/>
          <w:szCs w:val="24"/>
        </w:rPr>
        <w:t>Arango-</w:t>
      </w:r>
      <w:proofErr w:type="spellStart"/>
      <w:r w:rsidRPr="00472B39">
        <w:rPr>
          <w:sz w:val="24"/>
          <w:szCs w:val="24"/>
        </w:rPr>
        <w:t>Lasprilla</w:t>
      </w:r>
      <w:proofErr w:type="spellEnd"/>
      <w:r w:rsidRPr="00472B39">
        <w:rPr>
          <w:sz w:val="24"/>
          <w:szCs w:val="24"/>
        </w:rPr>
        <w:t xml:space="preserve">, J. C., Ketchum, J. M., Francis, K., Lewis, A., Premuda, P., </w:t>
      </w:r>
      <w:proofErr w:type="spellStart"/>
      <w:r w:rsidRPr="00472B39">
        <w:rPr>
          <w:b/>
          <w:sz w:val="24"/>
          <w:szCs w:val="24"/>
        </w:rPr>
        <w:t>Wehman</w:t>
      </w:r>
      <w:proofErr w:type="spellEnd"/>
      <w:r w:rsidRPr="00472B39">
        <w:rPr>
          <w:b/>
          <w:sz w:val="24"/>
          <w:szCs w:val="24"/>
        </w:rPr>
        <w:t>, P.</w:t>
      </w:r>
      <w:r w:rsidRPr="00472B39">
        <w:rPr>
          <w:sz w:val="24"/>
          <w:szCs w:val="24"/>
        </w:rPr>
        <w:t>, Kreutzer, J. (2010).  Race, ethnicity, and employment outcomes 1, 5, and 10 years after spinal cord injury.  A longitudinal ana</w:t>
      </w:r>
      <w:r w:rsidR="00943E34" w:rsidRPr="00472B39">
        <w:rPr>
          <w:sz w:val="24"/>
          <w:szCs w:val="24"/>
        </w:rPr>
        <w:t xml:space="preserve">lysis. </w:t>
      </w:r>
      <w:r w:rsidRPr="00472B39">
        <w:rPr>
          <w:i/>
          <w:sz w:val="24"/>
          <w:szCs w:val="24"/>
        </w:rPr>
        <w:t>American Academy of Physical Medicine and Rehabilitation</w:t>
      </w:r>
      <w:r w:rsidRPr="00472B39">
        <w:rPr>
          <w:sz w:val="24"/>
          <w:szCs w:val="24"/>
        </w:rPr>
        <w:t xml:space="preserve">, </w:t>
      </w:r>
      <w:r w:rsidRPr="00472B39">
        <w:rPr>
          <w:i/>
          <w:sz w:val="24"/>
          <w:szCs w:val="24"/>
        </w:rPr>
        <w:t>2</w:t>
      </w:r>
      <w:r w:rsidR="00314750" w:rsidRPr="00472B39">
        <w:rPr>
          <w:sz w:val="24"/>
          <w:szCs w:val="24"/>
        </w:rPr>
        <w:t>, 901-910.</w:t>
      </w:r>
    </w:p>
    <w:p w14:paraId="7C15C597" w14:textId="77777777" w:rsidR="00DD10CE" w:rsidRPr="00472B39" w:rsidRDefault="00DD10CE" w:rsidP="00677B01">
      <w:pPr>
        <w:pStyle w:val="ListParagraph"/>
        <w:ind w:left="540" w:hanging="540"/>
        <w:rPr>
          <w:b/>
          <w:sz w:val="24"/>
          <w:szCs w:val="24"/>
        </w:rPr>
      </w:pPr>
    </w:p>
    <w:p w14:paraId="6A4A29E3" w14:textId="77777777" w:rsidR="00247E36" w:rsidRPr="00472B39" w:rsidRDefault="001871F2" w:rsidP="00E30970">
      <w:pPr>
        <w:numPr>
          <w:ilvl w:val="0"/>
          <w:numId w:val="35"/>
        </w:numPr>
        <w:ind w:left="540" w:hanging="540"/>
        <w:rPr>
          <w:sz w:val="24"/>
          <w:szCs w:val="24"/>
        </w:rPr>
      </w:pPr>
      <w:r w:rsidRPr="00472B39">
        <w:rPr>
          <w:sz w:val="24"/>
          <w:szCs w:val="24"/>
        </w:rPr>
        <w:lastRenderedPageBreak/>
        <w:t xml:space="preserve">Arango, J. C., Ketchum, J., Stevens, L., </w:t>
      </w:r>
      <w:proofErr w:type="spellStart"/>
      <w:r w:rsidRPr="00472B39">
        <w:rPr>
          <w:sz w:val="24"/>
          <w:szCs w:val="24"/>
        </w:rPr>
        <w:t>Balcazar</w:t>
      </w:r>
      <w:proofErr w:type="spellEnd"/>
      <w:r w:rsidRPr="00472B39">
        <w:rPr>
          <w:sz w:val="24"/>
          <w:szCs w:val="24"/>
        </w:rPr>
        <w:t xml:space="preserve">, F., </w:t>
      </w:r>
      <w:proofErr w:type="spellStart"/>
      <w:r w:rsidRPr="00472B39">
        <w:rPr>
          <w:b/>
          <w:sz w:val="24"/>
          <w:szCs w:val="24"/>
        </w:rPr>
        <w:t>Wehman</w:t>
      </w:r>
      <w:proofErr w:type="spellEnd"/>
      <w:r w:rsidRPr="00472B39">
        <w:rPr>
          <w:b/>
          <w:sz w:val="24"/>
          <w:szCs w:val="24"/>
        </w:rPr>
        <w:t>, P.</w:t>
      </w:r>
      <w:r w:rsidRPr="00472B39">
        <w:rPr>
          <w:sz w:val="24"/>
          <w:szCs w:val="24"/>
        </w:rPr>
        <w:t xml:space="preserve">, Forster, L., Hsu, N. (2009).  Ethnicity/Racial difference in employment outcomes following spinal cord injury.   </w:t>
      </w:r>
      <w:proofErr w:type="spellStart"/>
      <w:r w:rsidRPr="00472B39">
        <w:rPr>
          <w:i/>
          <w:sz w:val="24"/>
          <w:szCs w:val="24"/>
        </w:rPr>
        <w:t>NeuroRehabilitation</w:t>
      </w:r>
      <w:proofErr w:type="spellEnd"/>
      <w:r w:rsidR="00943E34" w:rsidRPr="00472B39">
        <w:rPr>
          <w:i/>
          <w:sz w:val="24"/>
          <w:szCs w:val="24"/>
        </w:rPr>
        <w:t>, 24</w:t>
      </w:r>
      <w:r w:rsidR="00314750" w:rsidRPr="00472B39">
        <w:rPr>
          <w:sz w:val="24"/>
          <w:szCs w:val="24"/>
        </w:rPr>
        <w:t>(1)</w:t>
      </w:r>
      <w:r w:rsidR="00943E34" w:rsidRPr="00472B39">
        <w:rPr>
          <w:sz w:val="24"/>
          <w:szCs w:val="24"/>
        </w:rPr>
        <w:t>,</w:t>
      </w:r>
      <w:r w:rsidR="00314750" w:rsidRPr="00472B39">
        <w:rPr>
          <w:sz w:val="24"/>
          <w:szCs w:val="24"/>
        </w:rPr>
        <w:t xml:space="preserve"> 37-46.</w:t>
      </w:r>
    </w:p>
    <w:p w14:paraId="3A35E95E" w14:textId="77777777" w:rsidR="00247E36" w:rsidRPr="00472B39" w:rsidRDefault="00247E36" w:rsidP="00677B01">
      <w:pPr>
        <w:pStyle w:val="ListParagraph"/>
        <w:ind w:left="540" w:hanging="540"/>
        <w:rPr>
          <w:sz w:val="24"/>
          <w:szCs w:val="24"/>
        </w:rPr>
      </w:pPr>
    </w:p>
    <w:p w14:paraId="4146974F" w14:textId="77777777" w:rsidR="00247E36" w:rsidRPr="00472B39" w:rsidRDefault="001871F2" w:rsidP="00E30970">
      <w:pPr>
        <w:numPr>
          <w:ilvl w:val="0"/>
          <w:numId w:val="35"/>
        </w:numPr>
        <w:ind w:left="540" w:hanging="540"/>
        <w:rPr>
          <w:sz w:val="24"/>
          <w:szCs w:val="24"/>
        </w:rPr>
      </w:pPr>
      <w:r w:rsidRPr="00472B39">
        <w:rPr>
          <w:sz w:val="24"/>
          <w:szCs w:val="24"/>
        </w:rPr>
        <w:t>Arango</w:t>
      </w:r>
      <w:r w:rsidR="00943E34" w:rsidRPr="00472B39">
        <w:rPr>
          <w:sz w:val="24"/>
          <w:szCs w:val="24"/>
        </w:rPr>
        <w:t>-</w:t>
      </w:r>
      <w:proofErr w:type="spellStart"/>
      <w:r w:rsidR="00943E34" w:rsidRPr="00472B39">
        <w:rPr>
          <w:sz w:val="24"/>
          <w:szCs w:val="24"/>
        </w:rPr>
        <w:t>Lasprilla</w:t>
      </w:r>
      <w:proofErr w:type="spellEnd"/>
      <w:r w:rsidRPr="00472B39">
        <w:rPr>
          <w:sz w:val="24"/>
          <w:szCs w:val="24"/>
        </w:rPr>
        <w:t>, J. C., Ketchum, J.</w:t>
      </w:r>
      <w:r w:rsidR="00943E34" w:rsidRPr="00472B39">
        <w:rPr>
          <w:sz w:val="24"/>
          <w:szCs w:val="24"/>
        </w:rPr>
        <w:t xml:space="preserve"> M.</w:t>
      </w:r>
      <w:r w:rsidRPr="00472B39">
        <w:rPr>
          <w:sz w:val="24"/>
          <w:szCs w:val="24"/>
        </w:rPr>
        <w:t xml:space="preserve">, </w:t>
      </w:r>
      <w:r w:rsidR="00943E34" w:rsidRPr="00472B39">
        <w:rPr>
          <w:sz w:val="24"/>
          <w:szCs w:val="24"/>
        </w:rPr>
        <w:t>Gary</w:t>
      </w:r>
      <w:r w:rsidRPr="00472B39">
        <w:rPr>
          <w:sz w:val="24"/>
          <w:szCs w:val="24"/>
        </w:rPr>
        <w:t>, K.</w:t>
      </w:r>
      <w:r w:rsidR="00943E34" w:rsidRPr="00472B39">
        <w:rPr>
          <w:sz w:val="24"/>
          <w:szCs w:val="24"/>
        </w:rPr>
        <w:t xml:space="preserve"> W.</w:t>
      </w:r>
      <w:r w:rsidRPr="00472B39">
        <w:rPr>
          <w:sz w:val="24"/>
          <w:szCs w:val="24"/>
        </w:rPr>
        <w:t>, Kreutzer J.</w:t>
      </w:r>
      <w:r w:rsidR="00943E34" w:rsidRPr="00472B39">
        <w:rPr>
          <w:sz w:val="24"/>
          <w:szCs w:val="24"/>
        </w:rPr>
        <w:t xml:space="preserve"> S.</w:t>
      </w:r>
      <w:r w:rsidRPr="00472B39">
        <w:rPr>
          <w:sz w:val="24"/>
          <w:szCs w:val="24"/>
        </w:rPr>
        <w:t>, O’Neil-</w:t>
      </w:r>
      <w:proofErr w:type="spellStart"/>
      <w:r w:rsidRPr="00472B39">
        <w:rPr>
          <w:sz w:val="24"/>
          <w:szCs w:val="24"/>
        </w:rPr>
        <w:t>Pirozzi</w:t>
      </w:r>
      <w:proofErr w:type="spellEnd"/>
      <w:r w:rsidRPr="00472B39">
        <w:rPr>
          <w:sz w:val="24"/>
          <w:szCs w:val="24"/>
        </w:rPr>
        <w:t>, T.</w:t>
      </w:r>
      <w:r w:rsidR="00CC1A32" w:rsidRPr="00472B39">
        <w:rPr>
          <w:sz w:val="24"/>
          <w:szCs w:val="24"/>
        </w:rPr>
        <w:t xml:space="preserve"> M.</w:t>
      </w:r>
      <w:r w:rsidRPr="00472B39">
        <w:rPr>
          <w:sz w:val="24"/>
          <w:szCs w:val="24"/>
        </w:rPr>
        <w:t xml:space="preserve">, </w:t>
      </w:r>
      <w:proofErr w:type="spellStart"/>
      <w:r w:rsidRPr="00472B39">
        <w:rPr>
          <w:b/>
          <w:sz w:val="24"/>
          <w:szCs w:val="24"/>
        </w:rPr>
        <w:t>Wehman</w:t>
      </w:r>
      <w:proofErr w:type="spellEnd"/>
      <w:r w:rsidRPr="00472B39">
        <w:rPr>
          <w:b/>
          <w:sz w:val="24"/>
          <w:szCs w:val="24"/>
        </w:rPr>
        <w:t>, P.</w:t>
      </w:r>
      <w:r w:rsidR="00943E34" w:rsidRPr="00472B39">
        <w:rPr>
          <w:sz w:val="24"/>
          <w:szCs w:val="24"/>
        </w:rPr>
        <w:t>,</w:t>
      </w:r>
      <w:r w:rsidR="00CC1A32" w:rsidRPr="00472B39">
        <w:rPr>
          <w:sz w:val="24"/>
          <w:szCs w:val="24"/>
        </w:rPr>
        <w:t xml:space="preserve">… </w:t>
      </w:r>
      <w:r w:rsidRPr="00472B39">
        <w:rPr>
          <w:sz w:val="24"/>
          <w:szCs w:val="24"/>
        </w:rPr>
        <w:t>Jha</w:t>
      </w:r>
      <w:r w:rsidR="00CC1A32" w:rsidRPr="00472B39">
        <w:rPr>
          <w:sz w:val="24"/>
          <w:szCs w:val="24"/>
        </w:rPr>
        <w:t>, A</w:t>
      </w:r>
      <w:r w:rsidRPr="00472B39">
        <w:rPr>
          <w:sz w:val="24"/>
          <w:szCs w:val="24"/>
        </w:rPr>
        <w:t xml:space="preserve">. (2009). The influence of race/ethnicity on job stability after traumatic brain injury.  PM&amp;R </w:t>
      </w:r>
      <w:r w:rsidRPr="00472B39">
        <w:rPr>
          <w:i/>
          <w:sz w:val="24"/>
          <w:szCs w:val="24"/>
        </w:rPr>
        <w:t>The Journal of Injury, Function and Rehabilitation</w:t>
      </w:r>
      <w:r w:rsidR="00CC1A32" w:rsidRPr="00472B39">
        <w:rPr>
          <w:i/>
          <w:sz w:val="24"/>
          <w:szCs w:val="24"/>
        </w:rPr>
        <w:t>, 1</w:t>
      </w:r>
      <w:r w:rsidRPr="00472B39">
        <w:rPr>
          <w:sz w:val="24"/>
          <w:szCs w:val="24"/>
        </w:rPr>
        <w:t>(1) 41-49.</w:t>
      </w:r>
    </w:p>
    <w:p w14:paraId="4C279B93" w14:textId="77777777" w:rsidR="00247E36" w:rsidRPr="00472B39" w:rsidRDefault="00247E36" w:rsidP="00677B01">
      <w:pPr>
        <w:pStyle w:val="ListParagraph"/>
        <w:ind w:left="540" w:hanging="540"/>
        <w:rPr>
          <w:sz w:val="24"/>
          <w:szCs w:val="24"/>
        </w:rPr>
      </w:pPr>
    </w:p>
    <w:p w14:paraId="26882321" w14:textId="77777777" w:rsidR="00247E36" w:rsidRPr="00472B39" w:rsidRDefault="00870832" w:rsidP="00E30970">
      <w:pPr>
        <w:numPr>
          <w:ilvl w:val="0"/>
          <w:numId w:val="35"/>
        </w:numPr>
        <w:ind w:left="540" w:hanging="540"/>
        <w:rPr>
          <w:sz w:val="24"/>
          <w:szCs w:val="24"/>
        </w:rPr>
      </w:pPr>
      <w:r w:rsidRPr="00472B39">
        <w:rPr>
          <w:sz w:val="24"/>
          <w:szCs w:val="24"/>
        </w:rPr>
        <w:t xml:space="preserve">Brooke, V. A., Revell, W. G., &amp; </w:t>
      </w:r>
      <w:proofErr w:type="spellStart"/>
      <w:r w:rsidRPr="00472B39">
        <w:rPr>
          <w:b/>
          <w:sz w:val="24"/>
          <w:szCs w:val="24"/>
        </w:rPr>
        <w:t>Wehman</w:t>
      </w:r>
      <w:proofErr w:type="spellEnd"/>
      <w:r w:rsidRPr="00472B39">
        <w:rPr>
          <w:b/>
          <w:sz w:val="24"/>
          <w:szCs w:val="24"/>
        </w:rPr>
        <w:t>, P.</w:t>
      </w:r>
      <w:r w:rsidRPr="00472B39">
        <w:rPr>
          <w:sz w:val="24"/>
          <w:szCs w:val="24"/>
        </w:rPr>
        <w:t xml:space="preserve"> (2009). Quality indicators for competitive employment outcomes: What special education teachers need to know in transition planning. </w:t>
      </w:r>
      <w:r w:rsidRPr="00472B39">
        <w:rPr>
          <w:i/>
          <w:sz w:val="24"/>
          <w:szCs w:val="24"/>
        </w:rPr>
        <w:t>TEACHING Exceptional Children, 41</w:t>
      </w:r>
      <w:r w:rsidRPr="00472B39">
        <w:rPr>
          <w:sz w:val="24"/>
          <w:szCs w:val="24"/>
        </w:rPr>
        <w:t>(4) 58-66.</w:t>
      </w:r>
    </w:p>
    <w:p w14:paraId="4FB882D4" w14:textId="77777777" w:rsidR="00247E36" w:rsidRPr="00472B39" w:rsidRDefault="00247E36" w:rsidP="00677B01">
      <w:pPr>
        <w:pStyle w:val="ListParagraph"/>
        <w:ind w:left="540" w:hanging="540"/>
        <w:rPr>
          <w:sz w:val="24"/>
          <w:szCs w:val="24"/>
        </w:rPr>
      </w:pPr>
    </w:p>
    <w:p w14:paraId="747FD0AF" w14:textId="77777777" w:rsidR="00247E36" w:rsidRPr="00472B39" w:rsidRDefault="001871F2" w:rsidP="00E30970">
      <w:pPr>
        <w:numPr>
          <w:ilvl w:val="0"/>
          <w:numId w:val="35"/>
        </w:numPr>
        <w:ind w:left="540" w:hanging="540"/>
        <w:rPr>
          <w:sz w:val="24"/>
          <w:szCs w:val="24"/>
        </w:rPr>
      </w:pPr>
      <w:r w:rsidRPr="00472B39">
        <w:rPr>
          <w:sz w:val="24"/>
          <w:szCs w:val="24"/>
        </w:rPr>
        <w:t>Hendricks, D. R.</w:t>
      </w:r>
      <w:r w:rsidR="00943E34" w:rsidRPr="00472B39">
        <w:rPr>
          <w:sz w:val="24"/>
          <w:szCs w:val="24"/>
        </w:rPr>
        <w:t>,</w:t>
      </w:r>
      <w:r w:rsidRPr="00472B39">
        <w:rPr>
          <w:sz w:val="24"/>
          <w:szCs w:val="24"/>
        </w:rPr>
        <w:t xml:space="preserve"> &amp; </w:t>
      </w:r>
      <w:proofErr w:type="spellStart"/>
      <w:r w:rsidRPr="00472B39">
        <w:rPr>
          <w:b/>
          <w:sz w:val="24"/>
          <w:szCs w:val="24"/>
        </w:rPr>
        <w:t>Wehman</w:t>
      </w:r>
      <w:proofErr w:type="spellEnd"/>
      <w:r w:rsidRPr="00472B39">
        <w:rPr>
          <w:b/>
          <w:sz w:val="24"/>
          <w:szCs w:val="24"/>
        </w:rPr>
        <w:t xml:space="preserve">, P. </w:t>
      </w:r>
      <w:r w:rsidRPr="00472B39">
        <w:rPr>
          <w:sz w:val="24"/>
          <w:szCs w:val="24"/>
        </w:rPr>
        <w:t xml:space="preserve"> (2009)</w:t>
      </w:r>
      <w:r w:rsidR="000F0ADA" w:rsidRPr="00472B39">
        <w:rPr>
          <w:sz w:val="24"/>
          <w:szCs w:val="24"/>
        </w:rPr>
        <w:t xml:space="preserve">. </w:t>
      </w:r>
      <w:r w:rsidRPr="00472B39">
        <w:rPr>
          <w:sz w:val="24"/>
          <w:szCs w:val="24"/>
        </w:rPr>
        <w:t xml:space="preserve">Transition from school to adulthood for youth with autism spectrum disorders:  Review and Recommendations.  </w:t>
      </w:r>
      <w:r w:rsidRPr="00472B39">
        <w:rPr>
          <w:i/>
          <w:sz w:val="24"/>
          <w:szCs w:val="24"/>
        </w:rPr>
        <w:t>Focus on Autism and Developmental Disability</w:t>
      </w:r>
      <w:r w:rsidR="007C6C0B" w:rsidRPr="00472B39">
        <w:rPr>
          <w:i/>
          <w:sz w:val="24"/>
          <w:szCs w:val="24"/>
        </w:rPr>
        <w:t>,</w:t>
      </w:r>
      <w:r w:rsidRPr="00472B39">
        <w:rPr>
          <w:i/>
          <w:sz w:val="24"/>
          <w:szCs w:val="24"/>
        </w:rPr>
        <w:t xml:space="preserve"> </w:t>
      </w:r>
      <w:r w:rsidR="00314750" w:rsidRPr="00472B39">
        <w:rPr>
          <w:i/>
          <w:sz w:val="24"/>
          <w:szCs w:val="24"/>
        </w:rPr>
        <w:t>24</w:t>
      </w:r>
      <w:r w:rsidR="00314750" w:rsidRPr="00472B39">
        <w:rPr>
          <w:sz w:val="24"/>
          <w:szCs w:val="24"/>
        </w:rPr>
        <w:t>(2), 77-88.</w:t>
      </w:r>
    </w:p>
    <w:p w14:paraId="6675C953" w14:textId="77777777" w:rsidR="00A16003" w:rsidRPr="00472B39" w:rsidRDefault="00A16003" w:rsidP="00677B01">
      <w:pPr>
        <w:pStyle w:val="ListParagraph"/>
        <w:ind w:left="540" w:hanging="540"/>
        <w:rPr>
          <w:sz w:val="24"/>
          <w:szCs w:val="24"/>
        </w:rPr>
      </w:pPr>
    </w:p>
    <w:p w14:paraId="4FB969D1" w14:textId="77777777" w:rsidR="00A16003" w:rsidRPr="00472B39" w:rsidRDefault="00A16003" w:rsidP="00E30970">
      <w:pPr>
        <w:numPr>
          <w:ilvl w:val="0"/>
          <w:numId w:val="35"/>
        </w:numPr>
        <w:ind w:left="540" w:hanging="540"/>
        <w:rPr>
          <w:sz w:val="24"/>
          <w:szCs w:val="24"/>
        </w:rPr>
      </w:pPr>
      <w:r w:rsidRPr="00472B39">
        <w:rPr>
          <w:sz w:val="24"/>
          <w:szCs w:val="24"/>
        </w:rPr>
        <w:t xml:space="preserve">Inge, K., </w:t>
      </w:r>
      <w:proofErr w:type="spellStart"/>
      <w:r w:rsidRPr="00472B39">
        <w:rPr>
          <w:b/>
          <w:sz w:val="24"/>
          <w:szCs w:val="24"/>
        </w:rPr>
        <w:t>Wehman</w:t>
      </w:r>
      <w:proofErr w:type="spellEnd"/>
      <w:r w:rsidRPr="00472B39">
        <w:rPr>
          <w:b/>
          <w:sz w:val="24"/>
          <w:szCs w:val="24"/>
        </w:rPr>
        <w:t>, P.</w:t>
      </w:r>
      <w:r w:rsidRPr="00472B39">
        <w:rPr>
          <w:sz w:val="24"/>
          <w:szCs w:val="24"/>
        </w:rPr>
        <w:t xml:space="preserve">, Erickson, D. Butterworth, J., &amp; Gilmore, D. (2009) Survey results from a national survey of community rehabilitation providers holding special wage certificates.  </w:t>
      </w:r>
      <w:r w:rsidRPr="00472B39">
        <w:rPr>
          <w:i/>
          <w:sz w:val="24"/>
          <w:szCs w:val="24"/>
        </w:rPr>
        <w:t>Journal of Vocational Rehabilitation, 30</w:t>
      </w:r>
      <w:r w:rsidRPr="00472B39">
        <w:rPr>
          <w:sz w:val="24"/>
          <w:szCs w:val="24"/>
        </w:rPr>
        <w:t xml:space="preserve">(2), 67-86.  </w:t>
      </w:r>
    </w:p>
    <w:p w14:paraId="171D49A6" w14:textId="77777777" w:rsidR="00247E36" w:rsidRPr="00472B39" w:rsidRDefault="00247E36" w:rsidP="00677B01">
      <w:pPr>
        <w:pStyle w:val="ListParagraph"/>
        <w:ind w:left="540" w:hanging="540"/>
        <w:rPr>
          <w:sz w:val="24"/>
          <w:szCs w:val="24"/>
        </w:rPr>
      </w:pPr>
    </w:p>
    <w:p w14:paraId="599F2D29" w14:textId="77777777" w:rsidR="00247E36" w:rsidRPr="00472B39" w:rsidRDefault="001871F2" w:rsidP="00E30970">
      <w:pPr>
        <w:numPr>
          <w:ilvl w:val="0"/>
          <w:numId w:val="35"/>
        </w:numPr>
        <w:ind w:left="540" w:hanging="540"/>
        <w:rPr>
          <w:sz w:val="24"/>
          <w:szCs w:val="24"/>
        </w:rPr>
      </w:pPr>
      <w:r w:rsidRPr="00472B39">
        <w:rPr>
          <w:sz w:val="24"/>
          <w:szCs w:val="24"/>
        </w:rPr>
        <w:t xml:space="preserve">McNamee, S., Walker, W. C., </w:t>
      </w:r>
      <w:proofErr w:type="spellStart"/>
      <w:r w:rsidRPr="00472B39">
        <w:rPr>
          <w:sz w:val="24"/>
          <w:szCs w:val="24"/>
        </w:rPr>
        <w:t>Cifu</w:t>
      </w:r>
      <w:proofErr w:type="spellEnd"/>
      <w:r w:rsidRPr="00472B39">
        <w:rPr>
          <w:sz w:val="24"/>
          <w:szCs w:val="24"/>
        </w:rPr>
        <w:t xml:space="preserve">, D. X., &amp; </w:t>
      </w:r>
      <w:proofErr w:type="spellStart"/>
      <w:r w:rsidRPr="00472B39">
        <w:rPr>
          <w:b/>
          <w:sz w:val="24"/>
          <w:szCs w:val="24"/>
        </w:rPr>
        <w:t>Wehman</w:t>
      </w:r>
      <w:proofErr w:type="spellEnd"/>
      <w:r w:rsidRPr="00472B39">
        <w:rPr>
          <w:b/>
          <w:sz w:val="24"/>
          <w:szCs w:val="24"/>
        </w:rPr>
        <w:t xml:space="preserve">, P. </w:t>
      </w:r>
      <w:r w:rsidRPr="00472B39">
        <w:rPr>
          <w:sz w:val="24"/>
          <w:szCs w:val="24"/>
        </w:rPr>
        <w:t xml:space="preserve"> (2009). Minimizing the </w:t>
      </w:r>
      <w:r w:rsidR="007C6C0B" w:rsidRPr="00472B39">
        <w:rPr>
          <w:sz w:val="24"/>
          <w:szCs w:val="24"/>
        </w:rPr>
        <w:t xml:space="preserve">impact of TBI-related physical </w:t>
      </w:r>
      <w:r w:rsidRPr="00472B39">
        <w:rPr>
          <w:sz w:val="24"/>
          <w:szCs w:val="24"/>
        </w:rPr>
        <w:t xml:space="preserve">sequelae upon </w:t>
      </w:r>
      <w:r w:rsidR="007C6C0B" w:rsidRPr="00472B39">
        <w:rPr>
          <w:sz w:val="24"/>
          <w:szCs w:val="24"/>
        </w:rPr>
        <w:t>v</w:t>
      </w:r>
      <w:r w:rsidRPr="00472B39">
        <w:rPr>
          <w:sz w:val="24"/>
          <w:szCs w:val="24"/>
        </w:rPr>
        <w:t xml:space="preserve">ocational </w:t>
      </w:r>
      <w:r w:rsidR="007C6C0B" w:rsidRPr="00472B39">
        <w:rPr>
          <w:sz w:val="24"/>
          <w:szCs w:val="24"/>
        </w:rPr>
        <w:t>r</w:t>
      </w:r>
      <w:r w:rsidRPr="00472B39">
        <w:rPr>
          <w:sz w:val="24"/>
          <w:szCs w:val="24"/>
        </w:rPr>
        <w:t xml:space="preserve">eturn. </w:t>
      </w:r>
      <w:r w:rsidRPr="00472B39">
        <w:rPr>
          <w:i/>
          <w:sz w:val="24"/>
          <w:szCs w:val="24"/>
        </w:rPr>
        <w:t>Journal of Rehabilitation Research and Development</w:t>
      </w:r>
      <w:r w:rsidR="007C6C0B" w:rsidRPr="00472B39">
        <w:rPr>
          <w:sz w:val="24"/>
          <w:szCs w:val="24"/>
        </w:rPr>
        <w:t xml:space="preserve">, </w:t>
      </w:r>
      <w:r w:rsidR="007C6C0B" w:rsidRPr="00472B39">
        <w:rPr>
          <w:i/>
          <w:sz w:val="24"/>
          <w:szCs w:val="24"/>
        </w:rPr>
        <w:t>46</w:t>
      </w:r>
      <w:r w:rsidRPr="00472B39">
        <w:rPr>
          <w:sz w:val="24"/>
          <w:szCs w:val="24"/>
        </w:rPr>
        <w:t>(6), 893-909.</w:t>
      </w:r>
    </w:p>
    <w:p w14:paraId="4A945F27" w14:textId="77777777" w:rsidR="00247E36" w:rsidRPr="00472B39" w:rsidRDefault="00247E36" w:rsidP="00677B01">
      <w:pPr>
        <w:pStyle w:val="ListParagraph"/>
        <w:ind w:left="540" w:hanging="540"/>
        <w:rPr>
          <w:sz w:val="24"/>
        </w:rPr>
      </w:pPr>
    </w:p>
    <w:p w14:paraId="39132C2B" w14:textId="77777777" w:rsidR="00247E36" w:rsidRPr="00472B39" w:rsidRDefault="001871F2" w:rsidP="00E30970">
      <w:pPr>
        <w:numPr>
          <w:ilvl w:val="0"/>
          <w:numId w:val="35"/>
        </w:numPr>
        <w:ind w:left="540" w:hanging="540"/>
        <w:rPr>
          <w:sz w:val="24"/>
          <w:szCs w:val="24"/>
        </w:rPr>
      </w:pPr>
      <w:r w:rsidRPr="00472B39">
        <w:rPr>
          <w:sz w:val="24"/>
        </w:rPr>
        <w:t xml:space="preserve">Yasuda, S., Targett, P., </w:t>
      </w:r>
      <w:proofErr w:type="spellStart"/>
      <w:r w:rsidRPr="00472B39">
        <w:rPr>
          <w:sz w:val="24"/>
        </w:rPr>
        <w:t>Cifu</w:t>
      </w:r>
      <w:proofErr w:type="spellEnd"/>
      <w:r w:rsidRPr="00472B39">
        <w:rPr>
          <w:sz w:val="24"/>
        </w:rPr>
        <w:t xml:space="preserve">, D., &amp; </w:t>
      </w:r>
      <w:proofErr w:type="spellStart"/>
      <w:r w:rsidRPr="00472B39">
        <w:rPr>
          <w:b/>
          <w:sz w:val="24"/>
        </w:rPr>
        <w:t>Wehman</w:t>
      </w:r>
      <w:proofErr w:type="spellEnd"/>
      <w:r w:rsidRPr="00472B39">
        <w:rPr>
          <w:b/>
          <w:sz w:val="24"/>
        </w:rPr>
        <w:t>, P.</w:t>
      </w:r>
      <w:r w:rsidRPr="00472B39">
        <w:rPr>
          <w:sz w:val="24"/>
        </w:rPr>
        <w:t xml:space="preserve"> (2009). Return to work of individuals with arthritis:  A review of job performance and retention. </w:t>
      </w:r>
      <w:r w:rsidRPr="00472B39">
        <w:rPr>
          <w:i/>
          <w:sz w:val="24"/>
        </w:rPr>
        <w:t>Journal of Vocational Rehabilitation</w:t>
      </w:r>
      <w:r w:rsidR="007C6C0B" w:rsidRPr="00472B39">
        <w:rPr>
          <w:sz w:val="24"/>
        </w:rPr>
        <w:t xml:space="preserve">, </w:t>
      </w:r>
      <w:r w:rsidRPr="00472B39">
        <w:rPr>
          <w:i/>
          <w:sz w:val="24"/>
        </w:rPr>
        <w:t>30</w:t>
      </w:r>
      <w:r w:rsidR="007C6C0B" w:rsidRPr="00472B39">
        <w:rPr>
          <w:sz w:val="24"/>
        </w:rPr>
        <w:t>(2</w:t>
      </w:r>
      <w:r w:rsidRPr="00472B39">
        <w:rPr>
          <w:sz w:val="24"/>
        </w:rPr>
        <w:t>), 1-11.</w:t>
      </w:r>
    </w:p>
    <w:p w14:paraId="2F922EA9" w14:textId="77777777" w:rsidR="00A16003" w:rsidRPr="00472B39" w:rsidRDefault="00A16003" w:rsidP="00677B01">
      <w:pPr>
        <w:pStyle w:val="ListParagraph"/>
        <w:ind w:left="540" w:hanging="540"/>
        <w:rPr>
          <w:sz w:val="24"/>
          <w:szCs w:val="24"/>
        </w:rPr>
      </w:pPr>
    </w:p>
    <w:p w14:paraId="1614D659" w14:textId="77777777" w:rsidR="00A16003" w:rsidRPr="00472B39" w:rsidRDefault="00A16003" w:rsidP="00E30970">
      <w:pPr>
        <w:numPr>
          <w:ilvl w:val="0"/>
          <w:numId w:val="35"/>
        </w:numPr>
        <w:ind w:left="540" w:hanging="540"/>
        <w:rPr>
          <w:sz w:val="24"/>
          <w:szCs w:val="24"/>
        </w:rPr>
      </w:pPr>
      <w:proofErr w:type="spellStart"/>
      <w:r w:rsidRPr="00472B39">
        <w:rPr>
          <w:b/>
          <w:sz w:val="24"/>
          <w:szCs w:val="24"/>
        </w:rPr>
        <w:t>Wehman</w:t>
      </w:r>
      <w:proofErr w:type="spellEnd"/>
      <w:r w:rsidRPr="00472B39">
        <w:rPr>
          <w:b/>
          <w:sz w:val="24"/>
          <w:szCs w:val="24"/>
        </w:rPr>
        <w:t>, P.</w:t>
      </w:r>
      <w:r w:rsidRPr="00472B39">
        <w:rPr>
          <w:sz w:val="24"/>
          <w:szCs w:val="24"/>
        </w:rPr>
        <w:t>, Gentry, T., West, M., &amp; Arango-</w:t>
      </w:r>
      <w:proofErr w:type="spellStart"/>
      <w:r w:rsidRPr="00472B39">
        <w:rPr>
          <w:sz w:val="24"/>
          <w:szCs w:val="24"/>
        </w:rPr>
        <w:t>Lasprilla</w:t>
      </w:r>
      <w:proofErr w:type="spellEnd"/>
      <w:r w:rsidRPr="00472B39">
        <w:rPr>
          <w:sz w:val="24"/>
          <w:szCs w:val="24"/>
        </w:rPr>
        <w:t>, J. C. (2009) Community integration:  current issues in assistive technology and vocational rehabilitation for individuals with TBI</w:t>
      </w:r>
      <w:r w:rsidRPr="00472B39">
        <w:rPr>
          <w:i/>
          <w:sz w:val="24"/>
          <w:szCs w:val="24"/>
        </w:rPr>
        <w:t>. Journal of Rehabilitation Research and Development</w:t>
      </w:r>
      <w:r w:rsidRPr="00472B39">
        <w:rPr>
          <w:sz w:val="24"/>
          <w:szCs w:val="24"/>
        </w:rPr>
        <w:t xml:space="preserve">, </w:t>
      </w:r>
      <w:r w:rsidRPr="00472B39">
        <w:rPr>
          <w:i/>
          <w:sz w:val="24"/>
          <w:szCs w:val="24"/>
        </w:rPr>
        <w:t>46</w:t>
      </w:r>
      <w:r w:rsidRPr="00472B39">
        <w:rPr>
          <w:sz w:val="24"/>
          <w:szCs w:val="24"/>
        </w:rPr>
        <w:t>(6), 1-10.</w:t>
      </w:r>
    </w:p>
    <w:p w14:paraId="386FDCB7" w14:textId="77777777" w:rsidR="00247E36" w:rsidRPr="00472B39" w:rsidRDefault="00247E36" w:rsidP="00677B01">
      <w:pPr>
        <w:pStyle w:val="ListParagraph"/>
        <w:ind w:left="540" w:hanging="540"/>
        <w:rPr>
          <w:sz w:val="24"/>
          <w:szCs w:val="24"/>
        </w:rPr>
      </w:pPr>
    </w:p>
    <w:p w14:paraId="36731DCA" w14:textId="77777777" w:rsidR="00247E36" w:rsidRPr="00472B39" w:rsidRDefault="001871F2" w:rsidP="00E30970">
      <w:pPr>
        <w:numPr>
          <w:ilvl w:val="0"/>
          <w:numId w:val="35"/>
        </w:numPr>
        <w:ind w:left="540" w:hanging="540"/>
        <w:rPr>
          <w:sz w:val="24"/>
          <w:szCs w:val="24"/>
        </w:rPr>
      </w:pPr>
      <w:r w:rsidRPr="00472B39">
        <w:rPr>
          <w:sz w:val="24"/>
          <w:szCs w:val="24"/>
        </w:rPr>
        <w:t xml:space="preserve">Arango, J. C., Ketchum, J., Williams, K., Kreutzer, J., Marquez, C., </w:t>
      </w:r>
      <w:proofErr w:type="spellStart"/>
      <w:r w:rsidRPr="00472B39">
        <w:rPr>
          <w:sz w:val="24"/>
          <w:szCs w:val="24"/>
        </w:rPr>
        <w:t>Oneil-Pirozzi</w:t>
      </w:r>
      <w:proofErr w:type="spellEnd"/>
      <w:r w:rsidRPr="00472B39">
        <w:rPr>
          <w:sz w:val="24"/>
          <w:szCs w:val="24"/>
        </w:rPr>
        <w:t xml:space="preserve">, T., &amp; </w:t>
      </w:r>
      <w:proofErr w:type="spellStart"/>
      <w:r w:rsidRPr="00472B39">
        <w:rPr>
          <w:b/>
          <w:sz w:val="24"/>
          <w:szCs w:val="24"/>
        </w:rPr>
        <w:t>Wehman</w:t>
      </w:r>
      <w:proofErr w:type="spellEnd"/>
      <w:r w:rsidRPr="00472B39">
        <w:rPr>
          <w:b/>
          <w:sz w:val="24"/>
          <w:szCs w:val="24"/>
        </w:rPr>
        <w:t>., P.</w:t>
      </w:r>
      <w:r w:rsidRPr="00472B39">
        <w:rPr>
          <w:sz w:val="24"/>
          <w:szCs w:val="24"/>
        </w:rPr>
        <w:t xml:space="preserve"> (2008).  Racial differences in employment outcomes after traumatic brain injury.  </w:t>
      </w:r>
      <w:r w:rsidRPr="00472B39">
        <w:rPr>
          <w:i/>
          <w:sz w:val="24"/>
          <w:szCs w:val="24"/>
        </w:rPr>
        <w:t>Archives of Physical Medicine &amp; Rehabilitation</w:t>
      </w:r>
      <w:r w:rsidR="00653134" w:rsidRPr="00472B39">
        <w:rPr>
          <w:sz w:val="24"/>
          <w:szCs w:val="24"/>
        </w:rPr>
        <w:t xml:space="preserve">, </w:t>
      </w:r>
      <w:r w:rsidR="00653134" w:rsidRPr="00472B39">
        <w:rPr>
          <w:i/>
          <w:sz w:val="24"/>
          <w:szCs w:val="24"/>
        </w:rPr>
        <w:t>89</w:t>
      </w:r>
      <w:r w:rsidRPr="00472B39">
        <w:rPr>
          <w:sz w:val="24"/>
          <w:szCs w:val="24"/>
        </w:rPr>
        <w:t>(5), 988-995.</w:t>
      </w:r>
    </w:p>
    <w:p w14:paraId="794AA8E5" w14:textId="77777777" w:rsidR="00247E36" w:rsidRPr="00472B39" w:rsidRDefault="00247E36" w:rsidP="00677B01">
      <w:pPr>
        <w:pStyle w:val="ListParagraph"/>
        <w:ind w:left="540" w:hanging="540"/>
        <w:rPr>
          <w:b/>
          <w:sz w:val="24"/>
          <w:szCs w:val="24"/>
        </w:rPr>
      </w:pPr>
    </w:p>
    <w:p w14:paraId="403E4337" w14:textId="77777777" w:rsidR="00247E36" w:rsidRPr="00472B39" w:rsidRDefault="001871F2" w:rsidP="00E30970">
      <w:pPr>
        <w:numPr>
          <w:ilvl w:val="0"/>
          <w:numId w:val="35"/>
        </w:numPr>
        <w:ind w:left="540" w:hanging="540"/>
        <w:rPr>
          <w:sz w:val="24"/>
          <w:szCs w:val="24"/>
        </w:rPr>
      </w:pPr>
      <w:proofErr w:type="spellStart"/>
      <w:r w:rsidRPr="00472B39">
        <w:rPr>
          <w:b/>
          <w:sz w:val="24"/>
          <w:szCs w:val="24"/>
        </w:rPr>
        <w:t>Wehman</w:t>
      </w:r>
      <w:proofErr w:type="spellEnd"/>
      <w:r w:rsidRPr="00472B39">
        <w:rPr>
          <w:b/>
          <w:sz w:val="24"/>
          <w:szCs w:val="24"/>
        </w:rPr>
        <w:t>, P.</w:t>
      </w:r>
      <w:r w:rsidRPr="00472B39">
        <w:rPr>
          <w:sz w:val="24"/>
          <w:szCs w:val="24"/>
        </w:rPr>
        <w:t xml:space="preserve">, Brooke, V., Green, H., Hewett, M. &amp; Tipton, M.  (2008). Public/Private Partnerships and employment of people with developmental disabilities: Preliminary evidence from a pilot project, </w:t>
      </w:r>
      <w:r w:rsidRPr="00472B39">
        <w:rPr>
          <w:i/>
          <w:sz w:val="24"/>
          <w:szCs w:val="24"/>
        </w:rPr>
        <w:t>Journal of Vocational Rehabilitation</w:t>
      </w:r>
      <w:r w:rsidRPr="00472B39">
        <w:rPr>
          <w:sz w:val="24"/>
          <w:szCs w:val="24"/>
        </w:rPr>
        <w:t xml:space="preserve">, </w:t>
      </w:r>
      <w:r w:rsidRPr="00472B39">
        <w:rPr>
          <w:i/>
          <w:sz w:val="24"/>
          <w:szCs w:val="24"/>
        </w:rPr>
        <w:t>28</w:t>
      </w:r>
      <w:r w:rsidRPr="00472B39">
        <w:rPr>
          <w:sz w:val="24"/>
          <w:szCs w:val="24"/>
        </w:rPr>
        <w:t>(1), 53-66.</w:t>
      </w:r>
    </w:p>
    <w:p w14:paraId="2FA56FB8" w14:textId="77777777" w:rsidR="00A16003" w:rsidRPr="00472B39" w:rsidRDefault="00A16003" w:rsidP="00677B01">
      <w:pPr>
        <w:ind w:left="540" w:hanging="540"/>
        <w:rPr>
          <w:sz w:val="24"/>
          <w:szCs w:val="24"/>
        </w:rPr>
      </w:pPr>
    </w:p>
    <w:p w14:paraId="78BBBE68" w14:textId="77777777" w:rsidR="00247E36" w:rsidRPr="00472B39" w:rsidRDefault="001871F2" w:rsidP="00E30970">
      <w:pPr>
        <w:numPr>
          <w:ilvl w:val="0"/>
          <w:numId w:val="35"/>
        </w:numPr>
        <w:ind w:left="540" w:hanging="540"/>
        <w:rPr>
          <w:sz w:val="24"/>
          <w:szCs w:val="24"/>
        </w:rPr>
      </w:pPr>
      <w:r w:rsidRPr="00472B39">
        <w:rPr>
          <w:sz w:val="24"/>
          <w:szCs w:val="24"/>
        </w:rPr>
        <w:t>Targett, P., Young, C.</w:t>
      </w:r>
      <w:r w:rsidR="00653134" w:rsidRPr="00472B39">
        <w:rPr>
          <w:sz w:val="24"/>
          <w:szCs w:val="24"/>
        </w:rPr>
        <w:t>,</w:t>
      </w:r>
      <w:r w:rsidRPr="00472B39">
        <w:rPr>
          <w:sz w:val="24"/>
          <w:szCs w:val="24"/>
        </w:rPr>
        <w:t xml:space="preserve"> Revell, G., Williams, S.</w:t>
      </w:r>
      <w:r w:rsidR="00653134" w:rsidRPr="00472B39">
        <w:rPr>
          <w:sz w:val="24"/>
          <w:szCs w:val="24"/>
        </w:rPr>
        <w:t xml:space="preserve">, &amp; </w:t>
      </w:r>
      <w:proofErr w:type="spellStart"/>
      <w:r w:rsidRPr="00472B39">
        <w:rPr>
          <w:b/>
          <w:sz w:val="24"/>
          <w:szCs w:val="24"/>
        </w:rPr>
        <w:t>Wehman</w:t>
      </w:r>
      <w:proofErr w:type="spellEnd"/>
      <w:r w:rsidRPr="00472B39">
        <w:rPr>
          <w:b/>
          <w:sz w:val="24"/>
          <w:szCs w:val="24"/>
        </w:rPr>
        <w:t>, P.</w:t>
      </w:r>
      <w:r w:rsidRPr="00472B39">
        <w:rPr>
          <w:sz w:val="24"/>
          <w:szCs w:val="24"/>
        </w:rPr>
        <w:t xml:space="preserve"> (2007). Customized employment in the One Stop Career Centers for youth with disabilities. </w:t>
      </w:r>
      <w:r w:rsidRPr="00472B39">
        <w:rPr>
          <w:i/>
          <w:sz w:val="24"/>
          <w:szCs w:val="24"/>
        </w:rPr>
        <w:t>TEACHING Exceptional Children</w:t>
      </w:r>
      <w:r w:rsidR="00653134" w:rsidRPr="00472B39">
        <w:rPr>
          <w:i/>
          <w:sz w:val="24"/>
          <w:szCs w:val="24"/>
        </w:rPr>
        <w:t>, 40</w:t>
      </w:r>
      <w:r w:rsidR="00653134" w:rsidRPr="00472B39">
        <w:rPr>
          <w:sz w:val="24"/>
          <w:szCs w:val="24"/>
        </w:rPr>
        <w:t>(2), 6-11</w:t>
      </w:r>
      <w:r w:rsidRPr="00472B39">
        <w:rPr>
          <w:i/>
          <w:sz w:val="24"/>
          <w:szCs w:val="24"/>
        </w:rPr>
        <w:t>.</w:t>
      </w:r>
    </w:p>
    <w:p w14:paraId="55849072" w14:textId="77777777" w:rsidR="00247E36" w:rsidRPr="00472B39" w:rsidRDefault="00247E36" w:rsidP="00677B01">
      <w:pPr>
        <w:ind w:left="540" w:hanging="540"/>
        <w:rPr>
          <w:sz w:val="24"/>
          <w:szCs w:val="24"/>
        </w:rPr>
      </w:pPr>
    </w:p>
    <w:p w14:paraId="59A63835" w14:textId="77777777" w:rsidR="00A16003" w:rsidRPr="00472B39" w:rsidRDefault="00A16003" w:rsidP="00E30970">
      <w:pPr>
        <w:numPr>
          <w:ilvl w:val="0"/>
          <w:numId w:val="35"/>
        </w:numPr>
        <w:ind w:left="540" w:hanging="540"/>
        <w:rPr>
          <w:sz w:val="24"/>
          <w:szCs w:val="24"/>
        </w:rPr>
      </w:pPr>
      <w:proofErr w:type="spellStart"/>
      <w:r w:rsidRPr="00472B39">
        <w:rPr>
          <w:b/>
          <w:sz w:val="24"/>
        </w:rPr>
        <w:t>Wehman</w:t>
      </w:r>
      <w:proofErr w:type="spellEnd"/>
      <w:r w:rsidRPr="00472B39">
        <w:rPr>
          <w:b/>
          <w:sz w:val="24"/>
        </w:rPr>
        <w:t>, P.</w:t>
      </w:r>
      <w:r w:rsidRPr="00472B39">
        <w:rPr>
          <w:sz w:val="24"/>
        </w:rPr>
        <w:t xml:space="preserve">, Targett, P., Yasuda, S., McManus, S., &amp; </w:t>
      </w:r>
      <w:proofErr w:type="spellStart"/>
      <w:r w:rsidRPr="00472B39">
        <w:rPr>
          <w:sz w:val="24"/>
        </w:rPr>
        <w:t>Briel</w:t>
      </w:r>
      <w:proofErr w:type="spellEnd"/>
      <w:r w:rsidRPr="00472B39">
        <w:rPr>
          <w:sz w:val="24"/>
        </w:rPr>
        <w:t xml:space="preserve">, L. (2007).  Helping persons with traumatic brain injury of minority origin improve career and employment outcomes. </w:t>
      </w:r>
      <w:r w:rsidRPr="00472B39">
        <w:rPr>
          <w:i/>
          <w:sz w:val="24"/>
        </w:rPr>
        <w:t>Journal of Head Trauma Rehabilitation,</w:t>
      </w:r>
      <w:r w:rsidRPr="00472B39">
        <w:rPr>
          <w:b/>
          <w:i/>
          <w:sz w:val="24"/>
        </w:rPr>
        <w:t xml:space="preserve"> </w:t>
      </w:r>
      <w:r w:rsidRPr="00472B39">
        <w:rPr>
          <w:i/>
          <w:sz w:val="24"/>
        </w:rPr>
        <w:t>22</w:t>
      </w:r>
      <w:r w:rsidRPr="00472B39">
        <w:rPr>
          <w:sz w:val="24"/>
        </w:rPr>
        <w:t>(2), 95-104.</w:t>
      </w:r>
    </w:p>
    <w:p w14:paraId="58C73E71" w14:textId="77777777" w:rsidR="00A16003" w:rsidRPr="00472B39" w:rsidRDefault="00A16003" w:rsidP="0026465D">
      <w:pPr>
        <w:pStyle w:val="ListParagraph"/>
        <w:ind w:left="540" w:hanging="540"/>
        <w:rPr>
          <w:b/>
          <w:sz w:val="24"/>
          <w:szCs w:val="24"/>
        </w:rPr>
      </w:pPr>
    </w:p>
    <w:p w14:paraId="6EB3522F" w14:textId="77777777" w:rsidR="00247E36" w:rsidRPr="00472B39" w:rsidRDefault="001871F2" w:rsidP="00E30970">
      <w:pPr>
        <w:numPr>
          <w:ilvl w:val="0"/>
          <w:numId w:val="35"/>
        </w:numPr>
        <w:ind w:left="540" w:hanging="540"/>
        <w:rPr>
          <w:sz w:val="24"/>
          <w:szCs w:val="24"/>
        </w:rPr>
      </w:pPr>
      <w:proofErr w:type="spellStart"/>
      <w:r w:rsidRPr="00472B39">
        <w:rPr>
          <w:b/>
          <w:sz w:val="24"/>
          <w:szCs w:val="24"/>
        </w:rPr>
        <w:t>Wehman</w:t>
      </w:r>
      <w:proofErr w:type="spellEnd"/>
      <w:r w:rsidRPr="00472B39">
        <w:rPr>
          <w:b/>
          <w:sz w:val="24"/>
          <w:szCs w:val="24"/>
        </w:rPr>
        <w:t>, P.</w:t>
      </w:r>
      <w:r w:rsidRPr="00472B39">
        <w:rPr>
          <w:sz w:val="24"/>
          <w:szCs w:val="24"/>
        </w:rPr>
        <w:t xml:space="preserve">, Targett, P., </w:t>
      </w:r>
      <w:r w:rsidR="00653134" w:rsidRPr="00472B39">
        <w:rPr>
          <w:sz w:val="24"/>
          <w:szCs w:val="24"/>
        </w:rPr>
        <w:t>&amp;</w:t>
      </w:r>
      <w:r w:rsidRPr="00472B39">
        <w:rPr>
          <w:sz w:val="24"/>
          <w:szCs w:val="24"/>
        </w:rPr>
        <w:t xml:space="preserve"> Young, C. (2007).  Off to work for individuals with autism: A </w:t>
      </w:r>
      <w:r w:rsidR="00653134" w:rsidRPr="00472B39">
        <w:rPr>
          <w:sz w:val="24"/>
          <w:szCs w:val="24"/>
        </w:rPr>
        <w:t xml:space="preserve">supported employment approach. </w:t>
      </w:r>
      <w:r w:rsidRPr="00472B39">
        <w:rPr>
          <w:i/>
          <w:sz w:val="24"/>
          <w:szCs w:val="24"/>
        </w:rPr>
        <w:t>Autism Advocate</w:t>
      </w:r>
      <w:r w:rsidR="00653134" w:rsidRPr="00472B39">
        <w:rPr>
          <w:sz w:val="24"/>
          <w:szCs w:val="24"/>
        </w:rPr>
        <w:t xml:space="preserve">, </w:t>
      </w:r>
      <w:r w:rsidR="00653134" w:rsidRPr="00472B39">
        <w:rPr>
          <w:i/>
          <w:sz w:val="24"/>
          <w:szCs w:val="24"/>
        </w:rPr>
        <w:t>46</w:t>
      </w:r>
      <w:r w:rsidRPr="00472B39">
        <w:rPr>
          <w:sz w:val="24"/>
          <w:szCs w:val="24"/>
        </w:rPr>
        <w:t>(1), 54-58.</w:t>
      </w:r>
    </w:p>
    <w:p w14:paraId="7064CCCF" w14:textId="77777777" w:rsidR="00247E36" w:rsidRPr="00472B39" w:rsidRDefault="00247E36" w:rsidP="00677B01">
      <w:pPr>
        <w:pStyle w:val="ListParagraph"/>
        <w:ind w:left="540" w:hanging="540"/>
        <w:rPr>
          <w:b/>
          <w:sz w:val="24"/>
        </w:rPr>
      </w:pPr>
    </w:p>
    <w:p w14:paraId="6612053A" w14:textId="77777777" w:rsidR="00247E36" w:rsidRPr="00472B39" w:rsidRDefault="001871F2" w:rsidP="00E30970">
      <w:pPr>
        <w:numPr>
          <w:ilvl w:val="0"/>
          <w:numId w:val="35"/>
        </w:numPr>
        <w:ind w:left="540" w:hanging="540"/>
        <w:rPr>
          <w:sz w:val="24"/>
          <w:szCs w:val="24"/>
        </w:rPr>
      </w:pPr>
      <w:proofErr w:type="spellStart"/>
      <w:r w:rsidRPr="00472B39">
        <w:rPr>
          <w:b/>
          <w:sz w:val="24"/>
        </w:rPr>
        <w:lastRenderedPageBreak/>
        <w:t>Wehman</w:t>
      </w:r>
      <w:proofErr w:type="spellEnd"/>
      <w:r w:rsidRPr="00472B39">
        <w:rPr>
          <w:b/>
          <w:sz w:val="24"/>
        </w:rPr>
        <w:t>, P.</w:t>
      </w:r>
      <w:r w:rsidR="00653134" w:rsidRPr="00472B39">
        <w:rPr>
          <w:sz w:val="24"/>
        </w:rPr>
        <w:t xml:space="preserve"> (2006). </w:t>
      </w:r>
      <w:r w:rsidRPr="00472B39">
        <w:rPr>
          <w:sz w:val="24"/>
        </w:rPr>
        <w:t xml:space="preserve">Comment to Brown </w:t>
      </w:r>
      <w:proofErr w:type="spellStart"/>
      <w:r w:rsidRPr="00472B39">
        <w:rPr>
          <w:sz w:val="24"/>
        </w:rPr>
        <w:t>Shiraga</w:t>
      </w:r>
      <w:proofErr w:type="spellEnd"/>
      <w:r w:rsidRPr="00472B39">
        <w:rPr>
          <w:sz w:val="24"/>
        </w:rPr>
        <w:t xml:space="preserve"> and Kessler (2006) paper: Integrated employment: If not now, when? If not us, who? </w:t>
      </w:r>
      <w:r w:rsidRPr="00472B39">
        <w:rPr>
          <w:i/>
          <w:sz w:val="24"/>
        </w:rPr>
        <w:t>Research and Practice for Persons with Severe Disabilities, 31</w:t>
      </w:r>
      <w:r w:rsidRPr="00472B39">
        <w:rPr>
          <w:sz w:val="24"/>
        </w:rPr>
        <w:t>(2), 122-126.</w:t>
      </w:r>
    </w:p>
    <w:p w14:paraId="5C5F6ECA" w14:textId="77777777" w:rsidR="00247E36" w:rsidRPr="00472B39" w:rsidRDefault="00247E36" w:rsidP="00677B01">
      <w:pPr>
        <w:pStyle w:val="ListParagraph"/>
        <w:ind w:left="540" w:hanging="540"/>
        <w:rPr>
          <w:b/>
          <w:sz w:val="24"/>
        </w:rPr>
      </w:pPr>
    </w:p>
    <w:p w14:paraId="542A2ABA" w14:textId="77777777" w:rsidR="00247E36" w:rsidRPr="00472B39" w:rsidRDefault="001871F2" w:rsidP="00E30970">
      <w:pPr>
        <w:numPr>
          <w:ilvl w:val="0"/>
          <w:numId w:val="35"/>
        </w:numPr>
        <w:ind w:left="540" w:hanging="540"/>
        <w:rPr>
          <w:sz w:val="24"/>
          <w:szCs w:val="24"/>
        </w:rPr>
      </w:pPr>
      <w:proofErr w:type="spellStart"/>
      <w:r w:rsidRPr="00472B39">
        <w:rPr>
          <w:b/>
          <w:sz w:val="24"/>
        </w:rPr>
        <w:t>Wehman</w:t>
      </w:r>
      <w:proofErr w:type="spellEnd"/>
      <w:r w:rsidRPr="00472B39">
        <w:rPr>
          <w:b/>
          <w:sz w:val="24"/>
        </w:rPr>
        <w:t>, P.</w:t>
      </w:r>
      <w:r w:rsidRPr="00472B39">
        <w:rPr>
          <w:sz w:val="24"/>
        </w:rPr>
        <w:t xml:space="preserve">, &amp; Targett, P. (2006).  Return to work for individuals with TBI:  A supported employment approach.  </w:t>
      </w:r>
      <w:r w:rsidRPr="00472B39">
        <w:rPr>
          <w:i/>
          <w:sz w:val="24"/>
        </w:rPr>
        <w:t xml:space="preserve">Brain Injury/professional:  Vocational issues in Traumatic Brain Injury, </w:t>
      </w:r>
      <w:r w:rsidR="00653134" w:rsidRPr="00472B39">
        <w:rPr>
          <w:i/>
          <w:sz w:val="24"/>
        </w:rPr>
        <w:t>3</w:t>
      </w:r>
      <w:r w:rsidR="00653134" w:rsidRPr="00472B39">
        <w:rPr>
          <w:sz w:val="24"/>
        </w:rPr>
        <w:t>(3), 8-</w:t>
      </w:r>
      <w:r w:rsidRPr="00472B39">
        <w:rPr>
          <w:sz w:val="24"/>
        </w:rPr>
        <w:t xml:space="preserve">10. </w:t>
      </w:r>
    </w:p>
    <w:p w14:paraId="70B5F842" w14:textId="77777777" w:rsidR="00247E36" w:rsidRPr="00472B39" w:rsidRDefault="00247E36" w:rsidP="00677B01">
      <w:pPr>
        <w:pStyle w:val="ListParagraph"/>
        <w:ind w:left="540" w:hanging="540"/>
        <w:rPr>
          <w:b/>
          <w:sz w:val="24"/>
          <w:szCs w:val="24"/>
        </w:rPr>
      </w:pPr>
    </w:p>
    <w:p w14:paraId="10020240" w14:textId="77777777" w:rsidR="00247E36" w:rsidRPr="00472B39" w:rsidRDefault="001871F2" w:rsidP="00E30970">
      <w:pPr>
        <w:numPr>
          <w:ilvl w:val="0"/>
          <w:numId w:val="35"/>
        </w:numPr>
        <w:ind w:left="540" w:hanging="540"/>
        <w:rPr>
          <w:sz w:val="24"/>
          <w:szCs w:val="24"/>
        </w:rPr>
      </w:pPr>
      <w:proofErr w:type="spellStart"/>
      <w:r w:rsidRPr="00472B39">
        <w:rPr>
          <w:b/>
          <w:sz w:val="24"/>
          <w:szCs w:val="24"/>
        </w:rPr>
        <w:t>Wehman</w:t>
      </w:r>
      <w:proofErr w:type="spellEnd"/>
      <w:r w:rsidRPr="00472B39">
        <w:rPr>
          <w:b/>
          <w:sz w:val="24"/>
          <w:szCs w:val="24"/>
        </w:rPr>
        <w:t>, P.</w:t>
      </w:r>
      <w:r w:rsidRPr="00472B39">
        <w:rPr>
          <w:sz w:val="24"/>
          <w:szCs w:val="24"/>
        </w:rPr>
        <w:t xml:space="preserve"> </w:t>
      </w:r>
      <w:r w:rsidRPr="00472B39">
        <w:rPr>
          <w:b/>
          <w:sz w:val="24"/>
          <w:szCs w:val="24"/>
        </w:rPr>
        <w:t>H.</w:t>
      </w:r>
      <w:r w:rsidRPr="00472B39">
        <w:rPr>
          <w:sz w:val="24"/>
          <w:szCs w:val="24"/>
        </w:rPr>
        <w:t>, Targett, P.</w:t>
      </w:r>
      <w:r w:rsidR="00653134" w:rsidRPr="00472B39">
        <w:rPr>
          <w:sz w:val="24"/>
          <w:szCs w:val="24"/>
        </w:rPr>
        <w:t xml:space="preserve"> </w:t>
      </w:r>
      <w:r w:rsidRPr="00472B39">
        <w:rPr>
          <w:sz w:val="24"/>
          <w:szCs w:val="24"/>
        </w:rPr>
        <w:t xml:space="preserve">S., &amp; </w:t>
      </w:r>
      <w:proofErr w:type="spellStart"/>
      <w:r w:rsidRPr="00472B39">
        <w:rPr>
          <w:sz w:val="24"/>
          <w:szCs w:val="24"/>
        </w:rPr>
        <w:t>Ci</w:t>
      </w:r>
      <w:r w:rsidR="00653134" w:rsidRPr="00472B39">
        <w:rPr>
          <w:sz w:val="24"/>
          <w:szCs w:val="24"/>
        </w:rPr>
        <w:t>fi</w:t>
      </w:r>
      <w:proofErr w:type="spellEnd"/>
      <w:r w:rsidR="00653134" w:rsidRPr="00472B39">
        <w:rPr>
          <w:sz w:val="24"/>
          <w:szCs w:val="24"/>
        </w:rPr>
        <w:t xml:space="preserve">, D. X. (2006).  Job coaches: </w:t>
      </w:r>
      <w:r w:rsidRPr="00472B39">
        <w:rPr>
          <w:sz w:val="24"/>
          <w:szCs w:val="24"/>
        </w:rPr>
        <w:t xml:space="preserve">A workplace support. </w:t>
      </w:r>
      <w:r w:rsidRPr="00472B39">
        <w:rPr>
          <w:i/>
          <w:sz w:val="24"/>
          <w:szCs w:val="24"/>
        </w:rPr>
        <w:t>American Journal of Physical Medicine and Rehabilitation</w:t>
      </w:r>
      <w:r w:rsidR="00653134" w:rsidRPr="00472B39">
        <w:rPr>
          <w:sz w:val="24"/>
          <w:szCs w:val="24"/>
        </w:rPr>
        <w:t xml:space="preserve">, </w:t>
      </w:r>
      <w:r w:rsidR="00653134" w:rsidRPr="00472B39">
        <w:rPr>
          <w:i/>
          <w:sz w:val="24"/>
          <w:szCs w:val="24"/>
        </w:rPr>
        <w:t>85</w:t>
      </w:r>
      <w:r w:rsidR="00653134" w:rsidRPr="00472B39">
        <w:rPr>
          <w:sz w:val="24"/>
          <w:szCs w:val="24"/>
        </w:rPr>
        <w:t xml:space="preserve">(8), </w:t>
      </w:r>
      <w:r w:rsidRPr="00472B39">
        <w:rPr>
          <w:sz w:val="24"/>
          <w:szCs w:val="24"/>
        </w:rPr>
        <w:t>704.</w:t>
      </w:r>
    </w:p>
    <w:p w14:paraId="381D17E8" w14:textId="77777777" w:rsidR="00A16003" w:rsidRPr="00472B39" w:rsidRDefault="00A16003" w:rsidP="00677B01">
      <w:pPr>
        <w:pStyle w:val="ListParagraph"/>
        <w:ind w:left="540" w:hanging="540"/>
        <w:rPr>
          <w:sz w:val="24"/>
          <w:szCs w:val="24"/>
        </w:rPr>
      </w:pPr>
    </w:p>
    <w:p w14:paraId="4F2B0422" w14:textId="77777777" w:rsidR="00A16003" w:rsidRPr="00472B39" w:rsidRDefault="00A16003" w:rsidP="00E30970">
      <w:pPr>
        <w:numPr>
          <w:ilvl w:val="0"/>
          <w:numId w:val="35"/>
        </w:numPr>
        <w:ind w:left="540" w:hanging="540"/>
        <w:rPr>
          <w:sz w:val="24"/>
          <w:szCs w:val="24"/>
        </w:rPr>
      </w:pPr>
      <w:proofErr w:type="spellStart"/>
      <w:r w:rsidRPr="00472B39">
        <w:rPr>
          <w:b/>
          <w:sz w:val="24"/>
        </w:rPr>
        <w:t>Wehman</w:t>
      </w:r>
      <w:proofErr w:type="spellEnd"/>
      <w:r w:rsidRPr="00472B39">
        <w:rPr>
          <w:b/>
          <w:sz w:val="24"/>
        </w:rPr>
        <w:t>, P.</w:t>
      </w:r>
      <w:r w:rsidRPr="00472B39">
        <w:rPr>
          <w:sz w:val="24"/>
        </w:rPr>
        <w:t xml:space="preserve">, &amp; Revell, G. (2005).  Lessons learned from the provision and funding of employment services for the MR/DD population:  Implications for assessing the adequacy of the SSA Ticket to Work.  </w:t>
      </w:r>
      <w:r w:rsidRPr="00472B39">
        <w:rPr>
          <w:i/>
          <w:sz w:val="24"/>
        </w:rPr>
        <w:t>Journal of Disability Policy Studies, 16</w:t>
      </w:r>
      <w:r w:rsidRPr="00472B39">
        <w:rPr>
          <w:sz w:val="24"/>
        </w:rPr>
        <w:t>(2), 84-101.</w:t>
      </w:r>
    </w:p>
    <w:p w14:paraId="404A78EC" w14:textId="77777777" w:rsidR="00A16003" w:rsidRPr="00472B39" w:rsidRDefault="00A16003" w:rsidP="00677B01">
      <w:pPr>
        <w:pStyle w:val="ListParagraph"/>
        <w:ind w:left="540" w:hanging="540"/>
        <w:rPr>
          <w:sz w:val="24"/>
          <w:szCs w:val="24"/>
        </w:rPr>
      </w:pPr>
    </w:p>
    <w:p w14:paraId="040DD725" w14:textId="77777777" w:rsidR="00A16003" w:rsidRPr="00472B39" w:rsidRDefault="00A16003" w:rsidP="00E30970">
      <w:pPr>
        <w:numPr>
          <w:ilvl w:val="0"/>
          <w:numId w:val="35"/>
        </w:numPr>
        <w:ind w:left="540" w:hanging="540"/>
        <w:rPr>
          <w:sz w:val="24"/>
          <w:szCs w:val="24"/>
        </w:rPr>
      </w:pPr>
      <w:proofErr w:type="spellStart"/>
      <w:r w:rsidRPr="00472B39">
        <w:rPr>
          <w:b/>
          <w:sz w:val="24"/>
          <w:szCs w:val="24"/>
        </w:rPr>
        <w:t>Wehman</w:t>
      </w:r>
      <w:proofErr w:type="spellEnd"/>
      <w:r w:rsidRPr="00472B39">
        <w:rPr>
          <w:b/>
          <w:sz w:val="24"/>
          <w:szCs w:val="24"/>
        </w:rPr>
        <w:t>, P.</w:t>
      </w:r>
      <w:r w:rsidRPr="00472B39">
        <w:rPr>
          <w:sz w:val="24"/>
          <w:szCs w:val="24"/>
        </w:rPr>
        <w:t xml:space="preserve">, Targett, P., West, M., &amp; Kregel, J. (2005).  Productive work and employment for persons with TBI: What have we learned after 20 years? </w:t>
      </w:r>
      <w:r w:rsidRPr="00472B39">
        <w:rPr>
          <w:i/>
          <w:sz w:val="24"/>
          <w:szCs w:val="24"/>
        </w:rPr>
        <w:t>Journal of Head Trauma Rehabilitation, 20</w:t>
      </w:r>
      <w:r w:rsidRPr="00472B39">
        <w:rPr>
          <w:sz w:val="24"/>
          <w:szCs w:val="24"/>
        </w:rPr>
        <w:t>(2), 115-127.</w:t>
      </w:r>
    </w:p>
    <w:p w14:paraId="22035F04" w14:textId="77777777" w:rsidR="00FD211B" w:rsidRPr="00472B39" w:rsidRDefault="00FD211B" w:rsidP="00677B01">
      <w:pPr>
        <w:pStyle w:val="ListParagraph"/>
        <w:ind w:left="540" w:hanging="540"/>
        <w:rPr>
          <w:sz w:val="24"/>
          <w:szCs w:val="24"/>
        </w:rPr>
      </w:pPr>
    </w:p>
    <w:p w14:paraId="7660D53F" w14:textId="77777777" w:rsidR="00247E36" w:rsidRPr="00472B39" w:rsidRDefault="00247E36" w:rsidP="00677B01">
      <w:pPr>
        <w:pStyle w:val="ListParagraph"/>
        <w:ind w:left="540" w:hanging="540"/>
        <w:rPr>
          <w:sz w:val="24"/>
        </w:rPr>
      </w:pPr>
    </w:p>
    <w:p w14:paraId="7BE1C5F3" w14:textId="77777777" w:rsidR="00247E36" w:rsidRPr="00472B39" w:rsidRDefault="001871F2" w:rsidP="00E30970">
      <w:pPr>
        <w:numPr>
          <w:ilvl w:val="0"/>
          <w:numId w:val="35"/>
        </w:numPr>
        <w:ind w:left="540" w:hanging="540"/>
        <w:rPr>
          <w:sz w:val="24"/>
          <w:szCs w:val="24"/>
        </w:rPr>
      </w:pPr>
      <w:r w:rsidRPr="00472B39">
        <w:rPr>
          <w:sz w:val="24"/>
        </w:rPr>
        <w:t xml:space="preserve">Targett, P., </w:t>
      </w:r>
      <w:proofErr w:type="spellStart"/>
      <w:r w:rsidRPr="00472B39">
        <w:rPr>
          <w:b/>
          <w:sz w:val="24"/>
        </w:rPr>
        <w:t>Wehman</w:t>
      </w:r>
      <w:proofErr w:type="spellEnd"/>
      <w:r w:rsidRPr="00472B39">
        <w:rPr>
          <w:b/>
          <w:sz w:val="24"/>
        </w:rPr>
        <w:t>, P.</w:t>
      </w:r>
      <w:r w:rsidR="005537A0" w:rsidRPr="00472B39">
        <w:rPr>
          <w:sz w:val="24"/>
        </w:rPr>
        <w:t>, &amp; Young, C. (2004</w:t>
      </w:r>
      <w:r w:rsidRPr="00472B39">
        <w:rPr>
          <w:sz w:val="24"/>
        </w:rPr>
        <w:t xml:space="preserve">). Return to work for persons with spinal cord injury: Designing work supports via assistive technology. </w:t>
      </w:r>
      <w:proofErr w:type="spellStart"/>
      <w:r w:rsidRPr="00472B39">
        <w:rPr>
          <w:i/>
          <w:sz w:val="24"/>
        </w:rPr>
        <w:t>NeuroRehabilitation</w:t>
      </w:r>
      <w:proofErr w:type="spellEnd"/>
      <w:r w:rsidR="00D10E64" w:rsidRPr="00472B39">
        <w:rPr>
          <w:sz w:val="24"/>
        </w:rPr>
        <w:t>,</w:t>
      </w:r>
      <w:r w:rsidR="00D10E64" w:rsidRPr="00472B39">
        <w:rPr>
          <w:i/>
          <w:sz w:val="24"/>
        </w:rPr>
        <w:t xml:space="preserve"> 29</w:t>
      </w:r>
      <w:r w:rsidRPr="00472B39">
        <w:rPr>
          <w:sz w:val="24"/>
        </w:rPr>
        <w:t>(2), 131-139.</w:t>
      </w:r>
    </w:p>
    <w:p w14:paraId="1F73E30E" w14:textId="77777777" w:rsidR="00A16003" w:rsidRPr="00472B39" w:rsidRDefault="00A16003" w:rsidP="00677B01">
      <w:pPr>
        <w:pStyle w:val="ListParagraph"/>
        <w:ind w:left="540" w:hanging="540"/>
        <w:rPr>
          <w:b/>
          <w:sz w:val="24"/>
        </w:rPr>
      </w:pPr>
    </w:p>
    <w:p w14:paraId="3BDA5997" w14:textId="77777777" w:rsidR="00247E36" w:rsidRPr="00472B39" w:rsidRDefault="001871F2" w:rsidP="00E30970">
      <w:pPr>
        <w:numPr>
          <w:ilvl w:val="0"/>
          <w:numId w:val="35"/>
        </w:numPr>
        <w:ind w:left="540" w:hanging="540"/>
        <w:rPr>
          <w:sz w:val="24"/>
          <w:szCs w:val="24"/>
        </w:rPr>
      </w:pPr>
      <w:proofErr w:type="spellStart"/>
      <w:r w:rsidRPr="00472B39">
        <w:rPr>
          <w:b/>
          <w:sz w:val="24"/>
        </w:rPr>
        <w:t>Wehman</w:t>
      </w:r>
      <w:proofErr w:type="spellEnd"/>
      <w:r w:rsidRPr="00472B39">
        <w:rPr>
          <w:b/>
          <w:sz w:val="24"/>
        </w:rPr>
        <w:t>, P.</w:t>
      </w:r>
      <w:r w:rsidRPr="00472B39">
        <w:rPr>
          <w:sz w:val="24"/>
        </w:rPr>
        <w:t xml:space="preserve">, Kregel, J., Keyser-Marcus, L., Sherron-Targett, P., Campbell, L., West, M., </w:t>
      </w:r>
      <w:r w:rsidR="005537A0" w:rsidRPr="00472B39">
        <w:rPr>
          <w:sz w:val="24"/>
        </w:rPr>
        <w:t xml:space="preserve">&amp; </w:t>
      </w:r>
      <w:proofErr w:type="spellStart"/>
      <w:r w:rsidRPr="00472B39">
        <w:rPr>
          <w:sz w:val="24"/>
        </w:rPr>
        <w:t>Cifu</w:t>
      </w:r>
      <w:proofErr w:type="spellEnd"/>
      <w:r w:rsidRPr="00472B39">
        <w:rPr>
          <w:sz w:val="24"/>
        </w:rPr>
        <w:t>, D.</w:t>
      </w:r>
      <w:r w:rsidR="005537A0" w:rsidRPr="00472B39">
        <w:rPr>
          <w:sz w:val="24"/>
        </w:rPr>
        <w:t xml:space="preserve"> </w:t>
      </w:r>
      <w:r w:rsidRPr="00472B39">
        <w:rPr>
          <w:sz w:val="24"/>
        </w:rPr>
        <w:t xml:space="preserve">X. (2003).  Supported employment for persons with traumatic brain injury:  A preliminary investigation of long-term follow-up costs and program efficiency. </w:t>
      </w:r>
      <w:r w:rsidRPr="00472B39">
        <w:rPr>
          <w:i/>
          <w:sz w:val="24"/>
        </w:rPr>
        <w:t>Archives of Physical Medicine and Rehabilitation</w:t>
      </w:r>
      <w:r w:rsidR="005537A0" w:rsidRPr="00472B39">
        <w:rPr>
          <w:sz w:val="24"/>
        </w:rPr>
        <w:t xml:space="preserve">, </w:t>
      </w:r>
      <w:r w:rsidRPr="00472B39">
        <w:rPr>
          <w:i/>
          <w:sz w:val="24"/>
        </w:rPr>
        <w:t>84</w:t>
      </w:r>
      <w:r w:rsidRPr="00472B39">
        <w:rPr>
          <w:sz w:val="24"/>
        </w:rPr>
        <w:t>, 192-196.</w:t>
      </w:r>
    </w:p>
    <w:p w14:paraId="42ABD6F6" w14:textId="77777777" w:rsidR="00247E36" w:rsidRPr="00472B39" w:rsidRDefault="00247E36" w:rsidP="00677B01">
      <w:pPr>
        <w:pStyle w:val="ListParagraph"/>
        <w:ind w:left="540" w:hanging="540"/>
        <w:rPr>
          <w:sz w:val="24"/>
        </w:rPr>
      </w:pPr>
    </w:p>
    <w:p w14:paraId="556284CA" w14:textId="77777777" w:rsidR="00247E36" w:rsidRPr="00472B39" w:rsidRDefault="001871F2" w:rsidP="00E30970">
      <w:pPr>
        <w:numPr>
          <w:ilvl w:val="0"/>
          <w:numId w:val="35"/>
        </w:numPr>
        <w:ind w:left="540" w:hanging="540"/>
        <w:rPr>
          <w:sz w:val="24"/>
          <w:szCs w:val="24"/>
        </w:rPr>
      </w:pPr>
      <w:proofErr w:type="spellStart"/>
      <w:r w:rsidRPr="00472B39">
        <w:rPr>
          <w:b/>
          <w:sz w:val="24"/>
        </w:rPr>
        <w:t>Wehman</w:t>
      </w:r>
      <w:proofErr w:type="spellEnd"/>
      <w:r w:rsidRPr="00472B39">
        <w:rPr>
          <w:b/>
          <w:sz w:val="24"/>
        </w:rPr>
        <w:t>, P.</w:t>
      </w:r>
      <w:r w:rsidRPr="00472B39">
        <w:rPr>
          <w:sz w:val="24"/>
        </w:rPr>
        <w:t xml:space="preserve">, Revell, W. G., &amp; Brooke, V. (2003). Competitive employment:  Has it become the "first choice" yet?  </w:t>
      </w:r>
      <w:r w:rsidRPr="00472B39">
        <w:rPr>
          <w:i/>
          <w:sz w:val="24"/>
        </w:rPr>
        <w:t>Journal of Disability Policy</w:t>
      </w:r>
      <w:r w:rsidR="005537A0" w:rsidRPr="00472B39">
        <w:rPr>
          <w:i/>
          <w:sz w:val="24"/>
        </w:rPr>
        <w:t xml:space="preserve"> S</w:t>
      </w:r>
      <w:r w:rsidRPr="00472B39">
        <w:rPr>
          <w:i/>
          <w:sz w:val="24"/>
        </w:rPr>
        <w:t>tudie</w:t>
      </w:r>
      <w:r w:rsidR="005537A0" w:rsidRPr="00472B39">
        <w:rPr>
          <w:i/>
          <w:sz w:val="24"/>
          <w:szCs w:val="24"/>
        </w:rPr>
        <w:t>s, 14</w:t>
      </w:r>
      <w:r w:rsidRPr="00472B39">
        <w:rPr>
          <w:sz w:val="24"/>
          <w:szCs w:val="24"/>
        </w:rPr>
        <w:t>(3),</w:t>
      </w:r>
      <w:r w:rsidR="005537A0" w:rsidRPr="00472B39">
        <w:rPr>
          <w:sz w:val="24"/>
          <w:szCs w:val="24"/>
        </w:rPr>
        <w:t xml:space="preserve"> </w:t>
      </w:r>
      <w:r w:rsidRPr="00472B39">
        <w:rPr>
          <w:sz w:val="24"/>
          <w:szCs w:val="24"/>
        </w:rPr>
        <w:t>163-173</w:t>
      </w:r>
      <w:r w:rsidRPr="00472B39">
        <w:rPr>
          <w:sz w:val="24"/>
        </w:rPr>
        <w:t>.</w:t>
      </w:r>
    </w:p>
    <w:p w14:paraId="3F8D2907" w14:textId="77777777" w:rsidR="00A16003" w:rsidRPr="00472B39" w:rsidRDefault="00A16003" w:rsidP="00677B01">
      <w:pPr>
        <w:pStyle w:val="ListParagraph"/>
        <w:ind w:left="540" w:hanging="540"/>
        <w:rPr>
          <w:sz w:val="24"/>
          <w:szCs w:val="24"/>
        </w:rPr>
      </w:pPr>
    </w:p>
    <w:p w14:paraId="256BBDBF" w14:textId="77777777" w:rsidR="00A16003" w:rsidRPr="00472B39" w:rsidRDefault="00A16003" w:rsidP="00E30970">
      <w:pPr>
        <w:numPr>
          <w:ilvl w:val="0"/>
          <w:numId w:val="35"/>
        </w:numPr>
        <w:ind w:left="540" w:hanging="540"/>
        <w:rPr>
          <w:sz w:val="24"/>
          <w:szCs w:val="24"/>
        </w:rPr>
      </w:pPr>
      <w:r w:rsidRPr="00472B39">
        <w:rPr>
          <w:sz w:val="24"/>
          <w:lang w:val="es-CR"/>
        </w:rPr>
        <w:t>García-</w:t>
      </w:r>
      <w:proofErr w:type="spellStart"/>
      <w:r w:rsidRPr="00472B39">
        <w:rPr>
          <w:sz w:val="24"/>
          <w:lang w:val="es-CR"/>
        </w:rPr>
        <w:t>Villamisar</w:t>
      </w:r>
      <w:proofErr w:type="spellEnd"/>
      <w:r w:rsidRPr="00472B39">
        <w:rPr>
          <w:sz w:val="24"/>
          <w:lang w:val="es-CR"/>
        </w:rPr>
        <w:t xml:space="preserve">, D., </w:t>
      </w:r>
      <w:proofErr w:type="spellStart"/>
      <w:r w:rsidRPr="00472B39">
        <w:rPr>
          <w:b/>
          <w:sz w:val="24"/>
          <w:lang w:val="es-CR"/>
        </w:rPr>
        <w:t>Wehman</w:t>
      </w:r>
      <w:proofErr w:type="spellEnd"/>
      <w:r w:rsidRPr="00472B39">
        <w:rPr>
          <w:b/>
          <w:sz w:val="24"/>
          <w:lang w:val="es-CR"/>
        </w:rPr>
        <w:t>, P.</w:t>
      </w:r>
      <w:r w:rsidRPr="00472B39">
        <w:rPr>
          <w:sz w:val="24"/>
          <w:lang w:val="es-CR"/>
        </w:rPr>
        <w:t xml:space="preserve">, &amp; Navarro, M. D. (2002).  </w:t>
      </w:r>
      <w:r w:rsidRPr="00472B39">
        <w:rPr>
          <w:sz w:val="24"/>
        </w:rPr>
        <w:t xml:space="preserve">Changes in the quality of autistic people’s life that work in supported and sheltered employment.  A 5 year follow-up study.  </w:t>
      </w:r>
      <w:r w:rsidRPr="00472B39">
        <w:rPr>
          <w:i/>
          <w:sz w:val="24"/>
        </w:rPr>
        <w:t>Journal of Vocational Rehabilitation</w:t>
      </w:r>
      <w:r w:rsidRPr="00472B39">
        <w:rPr>
          <w:sz w:val="24"/>
        </w:rPr>
        <w:t xml:space="preserve">, </w:t>
      </w:r>
      <w:r w:rsidRPr="00472B39">
        <w:rPr>
          <w:i/>
          <w:sz w:val="24"/>
        </w:rPr>
        <w:t>17</w:t>
      </w:r>
      <w:r w:rsidRPr="00472B39">
        <w:rPr>
          <w:sz w:val="24"/>
        </w:rPr>
        <w:t>(4), 309-312.</w:t>
      </w:r>
    </w:p>
    <w:p w14:paraId="315B17D0" w14:textId="77777777" w:rsidR="00247E36" w:rsidRPr="00472B39" w:rsidRDefault="00247E36" w:rsidP="00677B01">
      <w:pPr>
        <w:pStyle w:val="ListParagraph"/>
        <w:ind w:left="540" w:hanging="540"/>
        <w:rPr>
          <w:sz w:val="24"/>
        </w:rPr>
      </w:pPr>
    </w:p>
    <w:p w14:paraId="0EAD4EB9" w14:textId="77777777" w:rsidR="00247E36" w:rsidRPr="00472B39" w:rsidRDefault="001871F2" w:rsidP="00E30970">
      <w:pPr>
        <w:numPr>
          <w:ilvl w:val="0"/>
          <w:numId w:val="35"/>
        </w:numPr>
        <w:ind w:left="540" w:hanging="540"/>
        <w:rPr>
          <w:sz w:val="24"/>
          <w:szCs w:val="24"/>
        </w:rPr>
      </w:pPr>
      <w:r w:rsidRPr="00472B39">
        <w:rPr>
          <w:sz w:val="24"/>
        </w:rPr>
        <w:t>Keyser-Marcus, L.</w:t>
      </w:r>
      <w:r w:rsidR="0096332D" w:rsidRPr="00472B39">
        <w:rPr>
          <w:sz w:val="24"/>
        </w:rPr>
        <w:t xml:space="preserve"> </w:t>
      </w:r>
      <w:r w:rsidRPr="00472B39">
        <w:rPr>
          <w:sz w:val="24"/>
        </w:rPr>
        <w:t xml:space="preserve">A., </w:t>
      </w:r>
      <w:proofErr w:type="spellStart"/>
      <w:r w:rsidRPr="00472B39">
        <w:rPr>
          <w:sz w:val="24"/>
        </w:rPr>
        <w:t>Bricout</w:t>
      </w:r>
      <w:proofErr w:type="spellEnd"/>
      <w:r w:rsidRPr="00472B39">
        <w:rPr>
          <w:sz w:val="24"/>
        </w:rPr>
        <w:t xml:space="preserve">, J. C., </w:t>
      </w:r>
      <w:proofErr w:type="spellStart"/>
      <w:r w:rsidRPr="00472B39">
        <w:rPr>
          <w:b/>
          <w:sz w:val="24"/>
        </w:rPr>
        <w:t>Wehman</w:t>
      </w:r>
      <w:proofErr w:type="spellEnd"/>
      <w:r w:rsidRPr="00472B39">
        <w:rPr>
          <w:b/>
          <w:sz w:val="24"/>
        </w:rPr>
        <w:t>, P.</w:t>
      </w:r>
      <w:r w:rsidRPr="00472B39">
        <w:rPr>
          <w:sz w:val="24"/>
        </w:rPr>
        <w:t xml:space="preserve">, Campbell, L.R., </w:t>
      </w:r>
      <w:proofErr w:type="spellStart"/>
      <w:r w:rsidRPr="00472B39">
        <w:rPr>
          <w:sz w:val="24"/>
        </w:rPr>
        <w:t>Cifu</w:t>
      </w:r>
      <w:proofErr w:type="spellEnd"/>
      <w:r w:rsidRPr="00472B39">
        <w:rPr>
          <w:sz w:val="24"/>
        </w:rPr>
        <w:t>, D.</w:t>
      </w:r>
      <w:r w:rsidR="0096332D" w:rsidRPr="00472B39">
        <w:rPr>
          <w:sz w:val="24"/>
        </w:rPr>
        <w:t xml:space="preserve"> </w:t>
      </w:r>
      <w:r w:rsidRPr="00472B39">
        <w:rPr>
          <w:sz w:val="24"/>
        </w:rPr>
        <w:t>X., Englander, J.</w:t>
      </w:r>
      <w:r w:rsidR="0096332D" w:rsidRPr="00472B39">
        <w:rPr>
          <w:sz w:val="24"/>
        </w:rPr>
        <w:t xml:space="preserve">,… </w:t>
      </w:r>
      <w:proofErr w:type="spellStart"/>
      <w:r w:rsidRPr="00472B39">
        <w:rPr>
          <w:sz w:val="24"/>
        </w:rPr>
        <w:t>Zafonte</w:t>
      </w:r>
      <w:proofErr w:type="spellEnd"/>
      <w:r w:rsidRPr="00472B39">
        <w:rPr>
          <w:sz w:val="24"/>
        </w:rPr>
        <w:t>, R.</w:t>
      </w:r>
      <w:r w:rsidR="0096332D" w:rsidRPr="00472B39">
        <w:rPr>
          <w:sz w:val="24"/>
        </w:rPr>
        <w:t xml:space="preserve"> D. (2002). </w:t>
      </w:r>
      <w:r w:rsidRPr="00472B39">
        <w:rPr>
          <w:sz w:val="24"/>
        </w:rPr>
        <w:t>Acute predictors of return to employment after traumatic brain in</w:t>
      </w:r>
      <w:r w:rsidR="0096332D" w:rsidRPr="00472B39">
        <w:rPr>
          <w:sz w:val="24"/>
        </w:rPr>
        <w:t xml:space="preserve">jury: A longitudinal follow up. </w:t>
      </w:r>
      <w:r w:rsidRPr="00472B39">
        <w:rPr>
          <w:i/>
          <w:sz w:val="24"/>
        </w:rPr>
        <w:t>Archives of Physical Medicine and Rehabilitation, 83</w:t>
      </w:r>
      <w:r w:rsidR="00247E36" w:rsidRPr="00472B39">
        <w:rPr>
          <w:sz w:val="24"/>
        </w:rPr>
        <w:t>, 635-641.</w:t>
      </w:r>
    </w:p>
    <w:p w14:paraId="29B1BF9D" w14:textId="77777777" w:rsidR="00247E36" w:rsidRPr="00472B39" w:rsidRDefault="00247E36" w:rsidP="00677B01">
      <w:pPr>
        <w:pStyle w:val="ListParagraph"/>
        <w:ind w:left="540" w:hanging="540"/>
        <w:rPr>
          <w:sz w:val="24"/>
        </w:rPr>
      </w:pPr>
    </w:p>
    <w:p w14:paraId="2310AA8D" w14:textId="77777777" w:rsidR="00247E36" w:rsidRPr="00472B39" w:rsidRDefault="001871F2" w:rsidP="00E30970">
      <w:pPr>
        <w:numPr>
          <w:ilvl w:val="0"/>
          <w:numId w:val="35"/>
        </w:numPr>
        <w:ind w:left="540" w:hanging="540"/>
        <w:rPr>
          <w:sz w:val="24"/>
          <w:szCs w:val="24"/>
        </w:rPr>
      </w:pPr>
      <w:r w:rsidRPr="00472B39">
        <w:rPr>
          <w:sz w:val="24"/>
        </w:rPr>
        <w:t xml:space="preserve">Keyser-Marcus, L., </w:t>
      </w:r>
      <w:proofErr w:type="spellStart"/>
      <w:r w:rsidRPr="00472B39">
        <w:rPr>
          <w:sz w:val="24"/>
        </w:rPr>
        <w:t>Briel</w:t>
      </w:r>
      <w:proofErr w:type="spellEnd"/>
      <w:r w:rsidRPr="00472B39">
        <w:rPr>
          <w:sz w:val="24"/>
        </w:rPr>
        <w:t xml:space="preserve">, L., Sherron-Targett, P., Yasuda, S., </w:t>
      </w:r>
      <w:r w:rsidR="0096332D" w:rsidRPr="00472B39">
        <w:rPr>
          <w:sz w:val="24"/>
        </w:rPr>
        <w:t xml:space="preserve">&amp; </w:t>
      </w:r>
      <w:proofErr w:type="spellStart"/>
      <w:r w:rsidRPr="00472B39">
        <w:rPr>
          <w:b/>
          <w:sz w:val="24"/>
        </w:rPr>
        <w:t>Wehman</w:t>
      </w:r>
      <w:proofErr w:type="spellEnd"/>
      <w:r w:rsidRPr="00472B39">
        <w:rPr>
          <w:b/>
          <w:sz w:val="24"/>
        </w:rPr>
        <w:t xml:space="preserve">, P. </w:t>
      </w:r>
      <w:r w:rsidR="0096332D" w:rsidRPr="00472B39">
        <w:rPr>
          <w:sz w:val="24"/>
        </w:rPr>
        <w:t>(2002). Enhancing the s</w:t>
      </w:r>
      <w:r w:rsidRPr="00472B39">
        <w:rPr>
          <w:sz w:val="24"/>
        </w:rPr>
        <w:t xml:space="preserve">chooling of students with traumatic brain injury.  </w:t>
      </w:r>
      <w:r w:rsidRPr="00472B39">
        <w:rPr>
          <w:i/>
          <w:sz w:val="24"/>
        </w:rPr>
        <w:t>Teaching Exceptional Children</w:t>
      </w:r>
      <w:r w:rsidR="0096332D" w:rsidRPr="00472B39">
        <w:rPr>
          <w:sz w:val="24"/>
        </w:rPr>
        <w:t>,</w:t>
      </w:r>
      <w:r w:rsidR="0096332D" w:rsidRPr="00472B39">
        <w:rPr>
          <w:i/>
          <w:sz w:val="24"/>
        </w:rPr>
        <w:t xml:space="preserve"> 34</w:t>
      </w:r>
      <w:r w:rsidRPr="00472B39">
        <w:rPr>
          <w:sz w:val="24"/>
        </w:rPr>
        <w:t>(4), 62-76.</w:t>
      </w:r>
    </w:p>
    <w:p w14:paraId="516BA5C2" w14:textId="77777777" w:rsidR="00E0053D" w:rsidRPr="00472B39" w:rsidRDefault="00E0053D" w:rsidP="00677B01">
      <w:pPr>
        <w:pStyle w:val="ListParagraph"/>
        <w:ind w:left="540" w:hanging="540"/>
        <w:rPr>
          <w:sz w:val="24"/>
          <w:szCs w:val="24"/>
        </w:rPr>
      </w:pPr>
    </w:p>
    <w:p w14:paraId="29C2E8B5" w14:textId="77777777" w:rsidR="00FD211B" w:rsidRPr="00472B39" w:rsidRDefault="00E0053D" w:rsidP="00E30970">
      <w:pPr>
        <w:numPr>
          <w:ilvl w:val="0"/>
          <w:numId w:val="35"/>
        </w:numPr>
        <w:ind w:left="540" w:hanging="540"/>
        <w:rPr>
          <w:sz w:val="24"/>
          <w:szCs w:val="24"/>
        </w:rPr>
      </w:pPr>
      <w:proofErr w:type="spellStart"/>
      <w:r w:rsidRPr="00472B39">
        <w:rPr>
          <w:b/>
          <w:sz w:val="24"/>
        </w:rPr>
        <w:t>Wehman</w:t>
      </w:r>
      <w:proofErr w:type="spellEnd"/>
      <w:r w:rsidRPr="00472B39">
        <w:rPr>
          <w:b/>
          <w:sz w:val="24"/>
        </w:rPr>
        <w:t>, P.</w:t>
      </w:r>
      <w:r w:rsidRPr="00472B39">
        <w:rPr>
          <w:sz w:val="24"/>
        </w:rPr>
        <w:t xml:space="preserve"> (2002). A new era:  Revitalizing special education for children and their families.  </w:t>
      </w:r>
      <w:r w:rsidRPr="00472B39">
        <w:rPr>
          <w:i/>
          <w:sz w:val="24"/>
        </w:rPr>
        <w:t>Focus on Autism and Other Developmental Disabilities</w:t>
      </w:r>
      <w:r w:rsidRPr="00472B39">
        <w:rPr>
          <w:sz w:val="24"/>
        </w:rPr>
        <w:t>,</w:t>
      </w:r>
      <w:r w:rsidRPr="00472B39">
        <w:rPr>
          <w:i/>
          <w:sz w:val="24"/>
        </w:rPr>
        <w:t xml:space="preserve"> 17</w:t>
      </w:r>
      <w:r w:rsidRPr="00472B39">
        <w:rPr>
          <w:sz w:val="24"/>
        </w:rPr>
        <w:t>(4), 194-197.</w:t>
      </w:r>
    </w:p>
    <w:p w14:paraId="35662A71" w14:textId="77777777" w:rsidR="00FD211B" w:rsidRPr="00472B39" w:rsidRDefault="00FD211B" w:rsidP="00677B01">
      <w:pPr>
        <w:pStyle w:val="ListParagraph"/>
        <w:ind w:left="540" w:hanging="540"/>
        <w:rPr>
          <w:b/>
          <w:sz w:val="24"/>
        </w:rPr>
      </w:pPr>
    </w:p>
    <w:p w14:paraId="2B76FDDB" w14:textId="77777777" w:rsidR="00247E36" w:rsidRPr="00472B39" w:rsidRDefault="001871F2" w:rsidP="00E30970">
      <w:pPr>
        <w:numPr>
          <w:ilvl w:val="0"/>
          <w:numId w:val="35"/>
        </w:numPr>
        <w:ind w:left="540" w:hanging="540"/>
        <w:rPr>
          <w:sz w:val="24"/>
          <w:szCs w:val="24"/>
        </w:rPr>
      </w:pPr>
      <w:proofErr w:type="spellStart"/>
      <w:r w:rsidRPr="00472B39">
        <w:rPr>
          <w:b/>
          <w:sz w:val="24"/>
        </w:rPr>
        <w:t>Wehman</w:t>
      </w:r>
      <w:proofErr w:type="spellEnd"/>
      <w:r w:rsidRPr="00472B39">
        <w:rPr>
          <w:b/>
          <w:sz w:val="24"/>
        </w:rPr>
        <w:t xml:space="preserve">, P. </w:t>
      </w:r>
      <w:r w:rsidRPr="00472B39">
        <w:rPr>
          <w:sz w:val="24"/>
        </w:rPr>
        <w:t xml:space="preserve"> &amp; Targett, P. (December, 2002).  Supported employment:  The challenges of new staff recruitment, selection and retention.  </w:t>
      </w:r>
      <w:r w:rsidRPr="00472B39">
        <w:rPr>
          <w:i/>
          <w:sz w:val="24"/>
        </w:rPr>
        <w:t>Education and Training in Mental Retardation and Developmental Disabilities</w:t>
      </w:r>
      <w:r w:rsidRPr="00472B39">
        <w:rPr>
          <w:sz w:val="24"/>
        </w:rPr>
        <w:t xml:space="preserve">, </w:t>
      </w:r>
      <w:r w:rsidRPr="00472B39">
        <w:rPr>
          <w:i/>
          <w:sz w:val="24"/>
        </w:rPr>
        <w:t>37</w:t>
      </w:r>
      <w:r w:rsidR="00314750" w:rsidRPr="00472B39">
        <w:rPr>
          <w:sz w:val="24"/>
        </w:rPr>
        <w:t>(4), 434-446.</w:t>
      </w:r>
    </w:p>
    <w:p w14:paraId="0EF57502" w14:textId="77777777" w:rsidR="00247E36" w:rsidRPr="00472B39" w:rsidRDefault="00247E36" w:rsidP="0026465D">
      <w:pPr>
        <w:pStyle w:val="ListParagraph"/>
        <w:ind w:left="540" w:hanging="540"/>
        <w:rPr>
          <w:sz w:val="24"/>
        </w:rPr>
      </w:pPr>
    </w:p>
    <w:p w14:paraId="799674E9" w14:textId="77777777" w:rsidR="00247E36" w:rsidRPr="00472B39" w:rsidRDefault="001871F2" w:rsidP="00E30970">
      <w:pPr>
        <w:numPr>
          <w:ilvl w:val="0"/>
          <w:numId w:val="35"/>
        </w:numPr>
        <w:ind w:left="540" w:hanging="540"/>
        <w:rPr>
          <w:sz w:val="24"/>
          <w:szCs w:val="24"/>
        </w:rPr>
      </w:pPr>
      <w:r w:rsidRPr="00472B39">
        <w:rPr>
          <w:sz w:val="24"/>
        </w:rPr>
        <w:t xml:space="preserve">Yasuda, S., </w:t>
      </w:r>
      <w:proofErr w:type="spellStart"/>
      <w:r w:rsidRPr="00472B39">
        <w:rPr>
          <w:b/>
          <w:sz w:val="24"/>
        </w:rPr>
        <w:t>Wehman</w:t>
      </w:r>
      <w:proofErr w:type="spellEnd"/>
      <w:r w:rsidRPr="00472B39">
        <w:rPr>
          <w:b/>
          <w:sz w:val="24"/>
        </w:rPr>
        <w:t>, P.</w:t>
      </w:r>
      <w:r w:rsidRPr="00472B39">
        <w:rPr>
          <w:sz w:val="24"/>
        </w:rPr>
        <w:t xml:space="preserve">, Targett, P. </w:t>
      </w:r>
      <w:proofErr w:type="spellStart"/>
      <w:r w:rsidRPr="00472B39">
        <w:rPr>
          <w:sz w:val="24"/>
        </w:rPr>
        <w:t>Cifu</w:t>
      </w:r>
      <w:proofErr w:type="spellEnd"/>
      <w:r w:rsidRPr="00472B39">
        <w:rPr>
          <w:sz w:val="24"/>
        </w:rPr>
        <w:t xml:space="preserve">, D. X., </w:t>
      </w:r>
      <w:r w:rsidR="004E4674" w:rsidRPr="00472B39">
        <w:rPr>
          <w:sz w:val="24"/>
        </w:rPr>
        <w:t xml:space="preserve">&amp; </w:t>
      </w:r>
      <w:r w:rsidRPr="00472B39">
        <w:rPr>
          <w:sz w:val="24"/>
        </w:rPr>
        <w:t xml:space="preserve">West, M. (2002).  Return to work after spinal cord injury: A review of recent research.  </w:t>
      </w:r>
      <w:proofErr w:type="spellStart"/>
      <w:r w:rsidRPr="00472B39">
        <w:rPr>
          <w:i/>
          <w:sz w:val="24"/>
        </w:rPr>
        <w:t>NeuroRehabilitation</w:t>
      </w:r>
      <w:proofErr w:type="spellEnd"/>
      <w:r w:rsidRPr="00472B39">
        <w:rPr>
          <w:i/>
          <w:sz w:val="24"/>
        </w:rPr>
        <w:t>, 17</w:t>
      </w:r>
      <w:r w:rsidR="004E4674" w:rsidRPr="00472B39">
        <w:rPr>
          <w:sz w:val="24"/>
        </w:rPr>
        <w:t>(3)</w:t>
      </w:r>
      <w:r w:rsidRPr="00472B39">
        <w:rPr>
          <w:sz w:val="24"/>
        </w:rPr>
        <w:t>, 177-186.</w:t>
      </w:r>
    </w:p>
    <w:p w14:paraId="1C100EC6" w14:textId="77777777" w:rsidR="00247E36" w:rsidRPr="00472B39" w:rsidRDefault="00247E36" w:rsidP="00677B01">
      <w:pPr>
        <w:pStyle w:val="ListParagraph"/>
        <w:ind w:left="540" w:hanging="540"/>
        <w:rPr>
          <w:spacing w:val="-4"/>
          <w:sz w:val="24"/>
        </w:rPr>
      </w:pPr>
    </w:p>
    <w:p w14:paraId="2F138CC9" w14:textId="77777777" w:rsidR="00E0053D" w:rsidRPr="00472B39" w:rsidRDefault="00E0053D" w:rsidP="00E30970">
      <w:pPr>
        <w:numPr>
          <w:ilvl w:val="0"/>
          <w:numId w:val="35"/>
        </w:numPr>
        <w:ind w:left="540" w:hanging="540"/>
        <w:rPr>
          <w:sz w:val="24"/>
          <w:szCs w:val="24"/>
        </w:rPr>
      </w:pPr>
      <w:proofErr w:type="spellStart"/>
      <w:r w:rsidRPr="00472B39">
        <w:rPr>
          <w:sz w:val="24"/>
        </w:rPr>
        <w:lastRenderedPageBreak/>
        <w:t>Cifu</w:t>
      </w:r>
      <w:proofErr w:type="spellEnd"/>
      <w:r w:rsidRPr="00472B39">
        <w:rPr>
          <w:sz w:val="24"/>
        </w:rPr>
        <w:t xml:space="preserve">, D. </w:t>
      </w:r>
      <w:proofErr w:type="spellStart"/>
      <w:r w:rsidRPr="00472B39">
        <w:rPr>
          <w:b/>
          <w:sz w:val="24"/>
        </w:rPr>
        <w:t>Wehman</w:t>
      </w:r>
      <w:proofErr w:type="spellEnd"/>
      <w:r w:rsidRPr="00472B39">
        <w:rPr>
          <w:b/>
          <w:sz w:val="24"/>
        </w:rPr>
        <w:t>, P.</w:t>
      </w:r>
      <w:r w:rsidRPr="00472B39">
        <w:rPr>
          <w:sz w:val="24"/>
        </w:rPr>
        <w:t xml:space="preserve">, McKinley, W. (2001). Determining impairments following spinal cord injury.  </w:t>
      </w:r>
      <w:r w:rsidRPr="00472B39">
        <w:rPr>
          <w:i/>
          <w:sz w:val="24"/>
        </w:rPr>
        <w:t>Physical Medicine &amp; Rehabilitation Clinics of North America, 12</w:t>
      </w:r>
      <w:r w:rsidRPr="00472B39">
        <w:rPr>
          <w:sz w:val="24"/>
        </w:rPr>
        <w:t xml:space="preserve">(3), 603-12.  </w:t>
      </w:r>
    </w:p>
    <w:p w14:paraId="1C0CC01B" w14:textId="77777777" w:rsidR="00E0053D" w:rsidRPr="00472B39" w:rsidRDefault="00E0053D" w:rsidP="00677B01">
      <w:pPr>
        <w:pStyle w:val="ListParagraph"/>
        <w:ind w:left="540" w:hanging="540"/>
        <w:rPr>
          <w:sz w:val="24"/>
        </w:rPr>
      </w:pPr>
    </w:p>
    <w:p w14:paraId="3032916B" w14:textId="77777777" w:rsidR="00E0053D" w:rsidRPr="00472B39" w:rsidRDefault="00E0053D" w:rsidP="00E30970">
      <w:pPr>
        <w:numPr>
          <w:ilvl w:val="0"/>
          <w:numId w:val="35"/>
        </w:numPr>
        <w:ind w:left="540" w:hanging="540"/>
        <w:rPr>
          <w:sz w:val="24"/>
          <w:szCs w:val="24"/>
        </w:rPr>
      </w:pPr>
      <w:r w:rsidRPr="00472B39">
        <w:rPr>
          <w:sz w:val="24"/>
        </w:rPr>
        <w:t xml:space="preserve">Fraser, R. T., &amp; </w:t>
      </w:r>
      <w:proofErr w:type="spellStart"/>
      <w:r w:rsidRPr="00472B39">
        <w:rPr>
          <w:sz w:val="24"/>
        </w:rPr>
        <w:t>Wehman</w:t>
      </w:r>
      <w:proofErr w:type="spellEnd"/>
      <w:r w:rsidRPr="00472B39">
        <w:rPr>
          <w:sz w:val="24"/>
        </w:rPr>
        <w:t xml:space="preserve"> P. (2001).  Vocational rehabilitation status in traumatic brain injury: The need for revitalizing energies and cohesive direction.  </w:t>
      </w:r>
      <w:r w:rsidRPr="00472B39">
        <w:rPr>
          <w:i/>
          <w:sz w:val="24"/>
        </w:rPr>
        <w:t>Brain Injury Source, 5</w:t>
      </w:r>
      <w:r w:rsidRPr="00472B39">
        <w:rPr>
          <w:sz w:val="24"/>
        </w:rPr>
        <w:t>(1), 22-23, 46-47</w:t>
      </w:r>
      <w:r w:rsidRPr="00472B39">
        <w:rPr>
          <w:i/>
          <w:sz w:val="24"/>
        </w:rPr>
        <w:t>.</w:t>
      </w:r>
    </w:p>
    <w:p w14:paraId="1F0185E6" w14:textId="77777777" w:rsidR="00E0053D" w:rsidRPr="00472B39" w:rsidRDefault="00E0053D" w:rsidP="00677B01">
      <w:pPr>
        <w:pStyle w:val="ListParagraph"/>
        <w:ind w:left="540" w:hanging="540"/>
        <w:rPr>
          <w:spacing w:val="-4"/>
          <w:sz w:val="24"/>
        </w:rPr>
      </w:pPr>
    </w:p>
    <w:p w14:paraId="187A7BBC" w14:textId="77777777" w:rsidR="00247E36" w:rsidRPr="00472B39" w:rsidRDefault="001871F2" w:rsidP="00E30970">
      <w:pPr>
        <w:numPr>
          <w:ilvl w:val="0"/>
          <w:numId w:val="35"/>
        </w:numPr>
        <w:ind w:left="540" w:hanging="540"/>
        <w:rPr>
          <w:sz w:val="24"/>
          <w:szCs w:val="24"/>
        </w:rPr>
      </w:pPr>
      <w:r w:rsidRPr="00472B39">
        <w:rPr>
          <w:spacing w:val="-4"/>
          <w:sz w:val="24"/>
        </w:rPr>
        <w:t xml:space="preserve">Yasuda, S., </w:t>
      </w:r>
      <w:proofErr w:type="spellStart"/>
      <w:r w:rsidRPr="00472B39">
        <w:rPr>
          <w:b/>
          <w:spacing w:val="-4"/>
          <w:sz w:val="24"/>
        </w:rPr>
        <w:t>Wehman</w:t>
      </w:r>
      <w:proofErr w:type="spellEnd"/>
      <w:r w:rsidRPr="00472B39">
        <w:rPr>
          <w:b/>
          <w:spacing w:val="-4"/>
          <w:sz w:val="24"/>
        </w:rPr>
        <w:t>, P.</w:t>
      </w:r>
      <w:r w:rsidRPr="00472B39">
        <w:rPr>
          <w:spacing w:val="-4"/>
          <w:sz w:val="24"/>
        </w:rPr>
        <w:t>, Targett, P</w:t>
      </w:r>
      <w:r w:rsidR="004E4674" w:rsidRPr="00472B39">
        <w:rPr>
          <w:spacing w:val="-4"/>
          <w:sz w:val="24"/>
        </w:rPr>
        <w:t xml:space="preserve">., </w:t>
      </w:r>
      <w:proofErr w:type="spellStart"/>
      <w:r w:rsidR="004E4674" w:rsidRPr="00472B39">
        <w:rPr>
          <w:spacing w:val="-4"/>
          <w:sz w:val="24"/>
        </w:rPr>
        <w:t>Cifu</w:t>
      </w:r>
      <w:proofErr w:type="spellEnd"/>
      <w:r w:rsidR="004E4674" w:rsidRPr="00472B39">
        <w:rPr>
          <w:spacing w:val="-4"/>
          <w:sz w:val="24"/>
        </w:rPr>
        <w:t xml:space="preserve">, D., West, M.  (2001). </w:t>
      </w:r>
      <w:r w:rsidRPr="00472B39">
        <w:rPr>
          <w:spacing w:val="-4"/>
          <w:sz w:val="24"/>
        </w:rPr>
        <w:t xml:space="preserve">Return to work for persons with traumatic brain injury: A review of literature. </w:t>
      </w:r>
      <w:r w:rsidRPr="00472B39">
        <w:rPr>
          <w:i/>
          <w:spacing w:val="-4"/>
          <w:sz w:val="24"/>
        </w:rPr>
        <w:t>American Journal of Physical Medicine &amp; Rehabilitation,</w:t>
      </w:r>
      <w:r w:rsidR="004E4674" w:rsidRPr="00472B39">
        <w:rPr>
          <w:spacing w:val="-4"/>
          <w:sz w:val="24"/>
        </w:rPr>
        <w:t xml:space="preserve"> </w:t>
      </w:r>
      <w:r w:rsidR="004E4674" w:rsidRPr="00472B39">
        <w:rPr>
          <w:i/>
          <w:spacing w:val="-4"/>
          <w:sz w:val="24"/>
        </w:rPr>
        <w:t>80</w:t>
      </w:r>
      <w:r w:rsidRPr="00472B39">
        <w:rPr>
          <w:spacing w:val="-4"/>
          <w:sz w:val="24"/>
        </w:rPr>
        <w:t>(11)</w:t>
      </w:r>
      <w:r w:rsidR="004E4674" w:rsidRPr="00472B39">
        <w:rPr>
          <w:spacing w:val="-4"/>
          <w:sz w:val="24"/>
        </w:rPr>
        <w:t>, 852-864</w:t>
      </w:r>
      <w:r w:rsidRPr="00472B39">
        <w:rPr>
          <w:spacing w:val="-4"/>
          <w:sz w:val="24"/>
        </w:rPr>
        <w:t>.</w:t>
      </w:r>
    </w:p>
    <w:p w14:paraId="2DE99119" w14:textId="77777777" w:rsidR="009C3474" w:rsidRPr="00472B39" w:rsidRDefault="009C3474" w:rsidP="00677B01">
      <w:pPr>
        <w:pStyle w:val="ListParagraph"/>
        <w:ind w:left="540" w:hanging="540"/>
        <w:rPr>
          <w:sz w:val="24"/>
          <w:szCs w:val="24"/>
        </w:rPr>
      </w:pPr>
    </w:p>
    <w:p w14:paraId="74702F97" w14:textId="77777777" w:rsidR="00E0053D" w:rsidRPr="00472B39" w:rsidRDefault="00E0053D" w:rsidP="00E30970">
      <w:pPr>
        <w:numPr>
          <w:ilvl w:val="0"/>
          <w:numId w:val="35"/>
        </w:numPr>
        <w:ind w:left="540" w:hanging="540"/>
        <w:rPr>
          <w:sz w:val="24"/>
          <w:szCs w:val="24"/>
        </w:rPr>
      </w:pPr>
      <w:proofErr w:type="spellStart"/>
      <w:r w:rsidRPr="00472B39">
        <w:rPr>
          <w:sz w:val="24"/>
          <w:szCs w:val="24"/>
          <w:lang w:val="es-CR"/>
        </w:rPr>
        <w:t>Garcia-Villamisar</w:t>
      </w:r>
      <w:proofErr w:type="spellEnd"/>
      <w:r w:rsidRPr="00472B39">
        <w:rPr>
          <w:sz w:val="24"/>
          <w:szCs w:val="24"/>
          <w:lang w:val="es-CR"/>
        </w:rPr>
        <w:t xml:space="preserve">, D., Ross, D., &amp; </w:t>
      </w:r>
      <w:proofErr w:type="spellStart"/>
      <w:r w:rsidRPr="00472B39">
        <w:rPr>
          <w:b/>
          <w:sz w:val="24"/>
          <w:szCs w:val="24"/>
          <w:lang w:val="es-CR"/>
        </w:rPr>
        <w:t>Wehman</w:t>
      </w:r>
      <w:proofErr w:type="spellEnd"/>
      <w:r w:rsidRPr="00472B39">
        <w:rPr>
          <w:b/>
          <w:sz w:val="24"/>
          <w:szCs w:val="24"/>
          <w:lang w:val="es-CR"/>
        </w:rPr>
        <w:t>, P.</w:t>
      </w:r>
      <w:r w:rsidRPr="00472B39">
        <w:rPr>
          <w:sz w:val="24"/>
          <w:szCs w:val="24"/>
          <w:lang w:val="es-CR"/>
        </w:rPr>
        <w:t xml:space="preserve"> (2000).  </w:t>
      </w:r>
      <w:r w:rsidRPr="00472B39">
        <w:rPr>
          <w:sz w:val="24"/>
          <w:szCs w:val="24"/>
        </w:rPr>
        <w:t xml:space="preserve">Clinical differential analysis of persons with autism:  A follow-up study.  </w:t>
      </w:r>
      <w:r w:rsidRPr="00472B39">
        <w:rPr>
          <w:i/>
          <w:sz w:val="24"/>
          <w:szCs w:val="24"/>
        </w:rPr>
        <w:t>Journal of Vocational Rehabilitation, 14</w:t>
      </w:r>
      <w:r w:rsidRPr="00472B39">
        <w:rPr>
          <w:sz w:val="24"/>
          <w:szCs w:val="24"/>
        </w:rPr>
        <w:t>, 183-185.</w:t>
      </w:r>
    </w:p>
    <w:p w14:paraId="0EDEA6F3" w14:textId="77777777" w:rsidR="00E0053D" w:rsidRPr="00472B39" w:rsidRDefault="00E0053D" w:rsidP="00677B01">
      <w:pPr>
        <w:pStyle w:val="ListParagraph"/>
        <w:ind w:left="540" w:hanging="540"/>
        <w:rPr>
          <w:sz w:val="24"/>
        </w:rPr>
      </w:pPr>
    </w:p>
    <w:p w14:paraId="0EB76BC2" w14:textId="77777777" w:rsidR="00E0053D" w:rsidRPr="00472B39" w:rsidRDefault="00E0053D" w:rsidP="00E30970">
      <w:pPr>
        <w:numPr>
          <w:ilvl w:val="0"/>
          <w:numId w:val="35"/>
        </w:numPr>
        <w:ind w:left="540" w:hanging="540"/>
        <w:rPr>
          <w:sz w:val="24"/>
          <w:szCs w:val="24"/>
        </w:rPr>
      </w:pPr>
      <w:r w:rsidRPr="00472B39">
        <w:rPr>
          <w:sz w:val="24"/>
        </w:rPr>
        <w:t xml:space="preserve">Inge, K. J., Strobel, W., </w:t>
      </w:r>
      <w:proofErr w:type="spellStart"/>
      <w:r w:rsidRPr="00472B39">
        <w:rPr>
          <w:b/>
          <w:sz w:val="24"/>
        </w:rPr>
        <w:t>Wehman</w:t>
      </w:r>
      <w:proofErr w:type="spellEnd"/>
      <w:r w:rsidRPr="00472B39">
        <w:rPr>
          <w:b/>
          <w:sz w:val="24"/>
        </w:rPr>
        <w:t>, P.</w:t>
      </w:r>
      <w:r w:rsidRPr="00472B39">
        <w:rPr>
          <w:sz w:val="24"/>
        </w:rPr>
        <w:t xml:space="preserve">, Todd, J., &amp; Targett, P. (2000).  Vocational outcomes for persons with severe physical disabilities: Design and implementation of workplace supports and assistive technology.  </w:t>
      </w:r>
      <w:proofErr w:type="spellStart"/>
      <w:r w:rsidRPr="00472B39">
        <w:rPr>
          <w:i/>
          <w:sz w:val="24"/>
        </w:rPr>
        <w:t>NeuroRehabilitation</w:t>
      </w:r>
      <w:proofErr w:type="spellEnd"/>
      <w:r w:rsidRPr="00472B39">
        <w:rPr>
          <w:i/>
          <w:sz w:val="24"/>
        </w:rPr>
        <w:t>, 15,</w:t>
      </w:r>
      <w:r w:rsidRPr="00472B39">
        <w:rPr>
          <w:sz w:val="24"/>
        </w:rPr>
        <w:t>175-187.</w:t>
      </w:r>
    </w:p>
    <w:p w14:paraId="2DAD9CC9" w14:textId="77777777" w:rsidR="00E0053D" w:rsidRPr="00472B39" w:rsidRDefault="00E0053D" w:rsidP="00677B01">
      <w:pPr>
        <w:pStyle w:val="ListParagraph"/>
        <w:ind w:left="540" w:hanging="540"/>
        <w:rPr>
          <w:sz w:val="24"/>
          <w:szCs w:val="24"/>
        </w:rPr>
      </w:pPr>
    </w:p>
    <w:p w14:paraId="7864A468" w14:textId="77777777" w:rsidR="00E0053D" w:rsidRPr="00472B39" w:rsidRDefault="00E0053D" w:rsidP="00E30970">
      <w:pPr>
        <w:numPr>
          <w:ilvl w:val="0"/>
          <w:numId w:val="35"/>
        </w:numPr>
        <w:ind w:left="540" w:hanging="540"/>
        <w:rPr>
          <w:sz w:val="24"/>
          <w:szCs w:val="24"/>
        </w:rPr>
      </w:pPr>
      <w:r w:rsidRPr="00472B39">
        <w:rPr>
          <w:sz w:val="24"/>
        </w:rPr>
        <w:t xml:space="preserve">Kregel, J., </w:t>
      </w:r>
      <w:proofErr w:type="spellStart"/>
      <w:r w:rsidRPr="00472B39">
        <w:rPr>
          <w:b/>
          <w:sz w:val="24"/>
        </w:rPr>
        <w:t>Wehman</w:t>
      </w:r>
      <w:proofErr w:type="spellEnd"/>
      <w:r w:rsidRPr="00472B39">
        <w:rPr>
          <w:b/>
          <w:sz w:val="24"/>
        </w:rPr>
        <w:t>, P.</w:t>
      </w:r>
      <w:r w:rsidRPr="00472B39">
        <w:rPr>
          <w:sz w:val="24"/>
        </w:rPr>
        <w:t xml:space="preserve">, Revell, G., Hill, J., &amp; </w:t>
      </w:r>
      <w:proofErr w:type="spellStart"/>
      <w:r w:rsidRPr="00472B39">
        <w:rPr>
          <w:sz w:val="24"/>
        </w:rPr>
        <w:t>Cimera</w:t>
      </w:r>
      <w:proofErr w:type="spellEnd"/>
      <w:r w:rsidRPr="00472B39">
        <w:rPr>
          <w:sz w:val="24"/>
        </w:rPr>
        <w:t xml:space="preserve">, R. (2000).  Supported employment benefit-cost analysis: preliminary findings.  </w:t>
      </w:r>
      <w:r w:rsidRPr="00472B39">
        <w:rPr>
          <w:i/>
          <w:sz w:val="24"/>
        </w:rPr>
        <w:t>Journal of Vocational Rehabilitation, 14</w:t>
      </w:r>
      <w:r w:rsidRPr="00472B39">
        <w:rPr>
          <w:sz w:val="24"/>
        </w:rPr>
        <w:t>(3), 153-161.</w:t>
      </w:r>
    </w:p>
    <w:p w14:paraId="48041E5F" w14:textId="77777777" w:rsidR="00E0053D" w:rsidRPr="00472B39" w:rsidRDefault="00E0053D" w:rsidP="00677B01">
      <w:pPr>
        <w:ind w:left="540" w:hanging="540"/>
        <w:rPr>
          <w:sz w:val="24"/>
          <w:szCs w:val="24"/>
        </w:rPr>
      </w:pPr>
    </w:p>
    <w:p w14:paraId="610DEE43" w14:textId="77777777" w:rsidR="00E0053D" w:rsidRPr="00472B39" w:rsidRDefault="00E0053D" w:rsidP="00E30970">
      <w:pPr>
        <w:numPr>
          <w:ilvl w:val="0"/>
          <w:numId w:val="35"/>
        </w:numPr>
        <w:ind w:left="540" w:hanging="540"/>
        <w:rPr>
          <w:sz w:val="24"/>
          <w:szCs w:val="24"/>
        </w:rPr>
      </w:pPr>
      <w:r w:rsidRPr="00472B39">
        <w:rPr>
          <w:spacing w:val="-2"/>
          <w:sz w:val="24"/>
        </w:rPr>
        <w:t xml:space="preserve">Revell, G., Kregel, J., </w:t>
      </w:r>
      <w:proofErr w:type="spellStart"/>
      <w:r w:rsidRPr="00472B39">
        <w:rPr>
          <w:b/>
          <w:spacing w:val="-2"/>
          <w:sz w:val="24"/>
        </w:rPr>
        <w:t>Wehman</w:t>
      </w:r>
      <w:proofErr w:type="spellEnd"/>
      <w:r w:rsidRPr="00472B39">
        <w:rPr>
          <w:b/>
          <w:spacing w:val="-2"/>
          <w:sz w:val="24"/>
        </w:rPr>
        <w:t>, P.,</w:t>
      </w:r>
      <w:r w:rsidRPr="00472B39">
        <w:rPr>
          <w:spacing w:val="-2"/>
          <w:sz w:val="24"/>
        </w:rPr>
        <w:t xml:space="preserve"> Bond, G. R. (2000).  Cost effectiveness of supported employment programs: What we need to do to improve outcomes. </w:t>
      </w:r>
      <w:r w:rsidRPr="00472B39">
        <w:rPr>
          <w:i/>
          <w:spacing w:val="-2"/>
          <w:sz w:val="24"/>
        </w:rPr>
        <w:t>Journal of Vocational Rehabilitation, 14</w:t>
      </w:r>
      <w:r w:rsidRPr="00472B39">
        <w:rPr>
          <w:spacing w:val="-2"/>
          <w:sz w:val="24"/>
        </w:rPr>
        <w:t>(3), 173-178.</w:t>
      </w:r>
    </w:p>
    <w:p w14:paraId="6E7A72AE" w14:textId="77777777" w:rsidR="00E0053D" w:rsidRPr="00472B39" w:rsidRDefault="00E0053D" w:rsidP="00677B01">
      <w:pPr>
        <w:pStyle w:val="ListParagraph"/>
        <w:ind w:left="540" w:hanging="540"/>
        <w:rPr>
          <w:b/>
          <w:sz w:val="24"/>
        </w:rPr>
      </w:pPr>
    </w:p>
    <w:p w14:paraId="6A8E5E17" w14:textId="77777777" w:rsidR="00E0053D" w:rsidRPr="00472B39" w:rsidRDefault="001871F2" w:rsidP="00E30970">
      <w:pPr>
        <w:numPr>
          <w:ilvl w:val="0"/>
          <w:numId w:val="35"/>
        </w:numPr>
        <w:ind w:left="540" w:hanging="540"/>
        <w:rPr>
          <w:sz w:val="24"/>
          <w:szCs w:val="24"/>
        </w:rPr>
      </w:pPr>
      <w:proofErr w:type="spellStart"/>
      <w:r w:rsidRPr="00472B39">
        <w:rPr>
          <w:b/>
          <w:sz w:val="24"/>
        </w:rPr>
        <w:t>Wehman</w:t>
      </w:r>
      <w:proofErr w:type="spellEnd"/>
      <w:r w:rsidRPr="00472B39">
        <w:rPr>
          <w:b/>
          <w:sz w:val="24"/>
        </w:rPr>
        <w:t>, P.</w:t>
      </w:r>
      <w:r w:rsidRPr="00472B39">
        <w:rPr>
          <w:sz w:val="24"/>
        </w:rPr>
        <w:t xml:space="preserve">, Targett, P., Yasuda, S., &amp; Brown, T. (2000).  Return to work for individuals with TBI and a history of substance abuse.  </w:t>
      </w:r>
      <w:proofErr w:type="spellStart"/>
      <w:r w:rsidRPr="00472B39">
        <w:rPr>
          <w:i/>
          <w:sz w:val="24"/>
        </w:rPr>
        <w:t>NeuroRehabilitation</w:t>
      </w:r>
      <w:proofErr w:type="spellEnd"/>
      <w:r w:rsidRPr="00472B39">
        <w:rPr>
          <w:i/>
          <w:sz w:val="24"/>
        </w:rPr>
        <w:t>, 15</w:t>
      </w:r>
      <w:r w:rsidRPr="00472B39">
        <w:rPr>
          <w:sz w:val="24"/>
        </w:rPr>
        <w:t>, 71-77.</w:t>
      </w:r>
    </w:p>
    <w:p w14:paraId="72BC934F" w14:textId="77777777" w:rsidR="00FD211B" w:rsidRPr="00472B39" w:rsidRDefault="00FD211B" w:rsidP="00677B01">
      <w:pPr>
        <w:pStyle w:val="ListParagraph"/>
        <w:ind w:left="540" w:hanging="540"/>
        <w:rPr>
          <w:sz w:val="24"/>
          <w:szCs w:val="24"/>
        </w:rPr>
      </w:pPr>
    </w:p>
    <w:p w14:paraId="476C40AC" w14:textId="77777777" w:rsidR="00E0053D" w:rsidRPr="00472B39" w:rsidRDefault="001871F2" w:rsidP="00E30970">
      <w:pPr>
        <w:numPr>
          <w:ilvl w:val="0"/>
          <w:numId w:val="35"/>
        </w:numPr>
        <w:ind w:left="540" w:hanging="540"/>
        <w:rPr>
          <w:sz w:val="24"/>
          <w:szCs w:val="24"/>
        </w:rPr>
      </w:pPr>
      <w:proofErr w:type="spellStart"/>
      <w:r w:rsidRPr="00472B39">
        <w:rPr>
          <w:b/>
          <w:sz w:val="24"/>
        </w:rPr>
        <w:t>Wehman</w:t>
      </w:r>
      <w:proofErr w:type="spellEnd"/>
      <w:r w:rsidRPr="00472B39">
        <w:rPr>
          <w:b/>
          <w:sz w:val="24"/>
        </w:rPr>
        <w:t>, P.</w:t>
      </w:r>
      <w:r w:rsidRPr="00472B39">
        <w:rPr>
          <w:sz w:val="24"/>
        </w:rPr>
        <w:t xml:space="preserve">, Targett, P., </w:t>
      </w:r>
      <w:proofErr w:type="spellStart"/>
      <w:r w:rsidRPr="00472B39">
        <w:rPr>
          <w:sz w:val="24"/>
        </w:rPr>
        <w:t>Eltzeroth</w:t>
      </w:r>
      <w:proofErr w:type="spellEnd"/>
      <w:r w:rsidRPr="00472B39">
        <w:rPr>
          <w:sz w:val="24"/>
        </w:rPr>
        <w:t xml:space="preserve">, H., Green, H. Brooke, V., &amp; </w:t>
      </w:r>
      <w:proofErr w:type="spellStart"/>
      <w:r w:rsidRPr="00472B39">
        <w:rPr>
          <w:sz w:val="24"/>
        </w:rPr>
        <w:t>Barcus</w:t>
      </w:r>
      <w:proofErr w:type="spellEnd"/>
      <w:r w:rsidRPr="00472B39">
        <w:rPr>
          <w:sz w:val="24"/>
        </w:rPr>
        <w:t xml:space="preserve">, J. M. (1999).  Development of business supports for persons with mental retardation in the workplace.  </w:t>
      </w:r>
      <w:r w:rsidRPr="00472B39">
        <w:rPr>
          <w:i/>
          <w:sz w:val="24"/>
        </w:rPr>
        <w:t>Journal of Vocational Rehabilitation</w:t>
      </w:r>
      <w:r w:rsidRPr="00472B39">
        <w:rPr>
          <w:sz w:val="24"/>
        </w:rPr>
        <w:t>, 13 (3), 175-181.</w:t>
      </w:r>
    </w:p>
    <w:p w14:paraId="1EF9F3CF" w14:textId="77777777" w:rsidR="00E0053D" w:rsidRPr="00472B39" w:rsidRDefault="001871F2" w:rsidP="00677B01">
      <w:pPr>
        <w:ind w:left="540" w:hanging="540"/>
        <w:rPr>
          <w:sz w:val="24"/>
          <w:szCs w:val="24"/>
        </w:rPr>
      </w:pPr>
      <w:r w:rsidRPr="00472B39">
        <w:rPr>
          <w:sz w:val="24"/>
        </w:rPr>
        <w:t xml:space="preserve"> </w:t>
      </w:r>
    </w:p>
    <w:p w14:paraId="760B0032" w14:textId="77777777" w:rsidR="00247E36" w:rsidRPr="00472B39" w:rsidRDefault="001871F2" w:rsidP="00E30970">
      <w:pPr>
        <w:numPr>
          <w:ilvl w:val="0"/>
          <w:numId w:val="35"/>
        </w:numPr>
        <w:ind w:left="540" w:hanging="540"/>
        <w:rPr>
          <w:sz w:val="24"/>
          <w:szCs w:val="24"/>
        </w:rPr>
      </w:pPr>
      <w:r w:rsidRPr="00472B39">
        <w:rPr>
          <w:sz w:val="24"/>
        </w:rPr>
        <w:t xml:space="preserve"> </w:t>
      </w:r>
      <w:proofErr w:type="spellStart"/>
      <w:r w:rsidR="00E0053D" w:rsidRPr="00472B39">
        <w:rPr>
          <w:b/>
          <w:sz w:val="24"/>
        </w:rPr>
        <w:t>Wehman</w:t>
      </w:r>
      <w:proofErr w:type="spellEnd"/>
      <w:r w:rsidR="00E0053D" w:rsidRPr="00472B39">
        <w:rPr>
          <w:b/>
          <w:sz w:val="24"/>
        </w:rPr>
        <w:t>, P.</w:t>
      </w:r>
      <w:r w:rsidR="00E0053D" w:rsidRPr="00472B39">
        <w:rPr>
          <w:sz w:val="24"/>
        </w:rPr>
        <w:t xml:space="preserve">, West, M., &amp; Kregel, J. (1999). Supported employment program development and research needs: Looking ahead to the year 2000. </w:t>
      </w:r>
      <w:r w:rsidR="00E0053D" w:rsidRPr="00472B39">
        <w:rPr>
          <w:i/>
          <w:sz w:val="24"/>
        </w:rPr>
        <w:t>Education and Training in Mental Retardation and Developmental Disabilities, 34</w:t>
      </w:r>
      <w:r w:rsidR="00E0053D" w:rsidRPr="00472B39">
        <w:rPr>
          <w:sz w:val="24"/>
        </w:rPr>
        <w:t>(1), 3-19.</w:t>
      </w:r>
    </w:p>
    <w:p w14:paraId="1F13809E" w14:textId="77777777" w:rsidR="00247E36" w:rsidRPr="00472B39" w:rsidRDefault="00247E36" w:rsidP="00677B01">
      <w:pPr>
        <w:pStyle w:val="ListParagraph"/>
        <w:ind w:left="540" w:hanging="540"/>
        <w:rPr>
          <w:b/>
          <w:sz w:val="24"/>
        </w:rPr>
      </w:pPr>
    </w:p>
    <w:p w14:paraId="4A39EA04" w14:textId="77777777" w:rsidR="00247E36" w:rsidRPr="00472B39" w:rsidRDefault="001871F2" w:rsidP="00E30970">
      <w:pPr>
        <w:numPr>
          <w:ilvl w:val="0"/>
          <w:numId w:val="35"/>
        </w:numPr>
        <w:ind w:left="540" w:hanging="540"/>
        <w:rPr>
          <w:sz w:val="24"/>
          <w:szCs w:val="24"/>
        </w:rPr>
      </w:pPr>
      <w:proofErr w:type="spellStart"/>
      <w:r w:rsidRPr="00472B39">
        <w:rPr>
          <w:b/>
          <w:sz w:val="24"/>
        </w:rPr>
        <w:t>Wehman</w:t>
      </w:r>
      <w:proofErr w:type="spellEnd"/>
      <w:r w:rsidRPr="00472B39">
        <w:rPr>
          <w:b/>
          <w:sz w:val="24"/>
        </w:rPr>
        <w:t>, P.</w:t>
      </w:r>
      <w:r w:rsidRPr="00472B39">
        <w:rPr>
          <w:sz w:val="24"/>
        </w:rPr>
        <w:t xml:space="preserve">, Wilson, K., Parent, W., Sharron-Targett, P., &amp; McKinley, W. (1999). Quality of life, employment, and work barriers for individuals with spinal cord injury. </w:t>
      </w:r>
      <w:r w:rsidRPr="00472B39">
        <w:rPr>
          <w:i/>
          <w:sz w:val="24"/>
        </w:rPr>
        <w:t>American Journal of Physical Medicine and Rehabilitation</w:t>
      </w:r>
      <w:r w:rsidRPr="00472B39">
        <w:rPr>
          <w:sz w:val="24"/>
        </w:rPr>
        <w:t>.</w:t>
      </w:r>
    </w:p>
    <w:p w14:paraId="2AD37345" w14:textId="77777777" w:rsidR="00247E36" w:rsidRPr="00472B39" w:rsidRDefault="00247E36" w:rsidP="00677B01">
      <w:pPr>
        <w:pStyle w:val="ListParagraph"/>
        <w:ind w:left="540" w:hanging="540"/>
        <w:rPr>
          <w:b/>
          <w:sz w:val="24"/>
        </w:rPr>
      </w:pPr>
    </w:p>
    <w:p w14:paraId="0CF9F36A" w14:textId="77777777" w:rsidR="00247E36" w:rsidRPr="00472B39" w:rsidRDefault="001871F2" w:rsidP="00E30970">
      <w:pPr>
        <w:numPr>
          <w:ilvl w:val="0"/>
          <w:numId w:val="35"/>
        </w:numPr>
        <w:ind w:left="540" w:hanging="540"/>
        <w:rPr>
          <w:sz w:val="24"/>
          <w:szCs w:val="24"/>
        </w:rPr>
      </w:pPr>
      <w:proofErr w:type="spellStart"/>
      <w:r w:rsidRPr="00472B39">
        <w:rPr>
          <w:b/>
          <w:sz w:val="24"/>
        </w:rPr>
        <w:t>Wehman</w:t>
      </w:r>
      <w:proofErr w:type="spellEnd"/>
      <w:r w:rsidRPr="00472B39">
        <w:rPr>
          <w:b/>
          <w:sz w:val="24"/>
        </w:rPr>
        <w:t>, P.</w:t>
      </w:r>
      <w:r w:rsidRPr="00472B39">
        <w:rPr>
          <w:sz w:val="24"/>
        </w:rPr>
        <w:t xml:space="preserve">, Wilson, K., Targett, P., West, M., </w:t>
      </w:r>
      <w:proofErr w:type="spellStart"/>
      <w:r w:rsidRPr="00472B39">
        <w:rPr>
          <w:sz w:val="24"/>
        </w:rPr>
        <w:t>Bricout</w:t>
      </w:r>
      <w:proofErr w:type="spellEnd"/>
      <w:r w:rsidRPr="00472B39">
        <w:rPr>
          <w:sz w:val="24"/>
        </w:rPr>
        <w:t xml:space="preserve">, J., &amp; McKinley, W. (1999). Removing transportation barriers for persons with spinal cord injuries: An ongoing challenge to community reintegration. </w:t>
      </w:r>
      <w:r w:rsidRPr="00472B39">
        <w:rPr>
          <w:i/>
          <w:sz w:val="24"/>
        </w:rPr>
        <w:t>Journal of Vocational Rehabilitation</w:t>
      </w:r>
      <w:r w:rsidRPr="00472B39">
        <w:rPr>
          <w:sz w:val="24"/>
        </w:rPr>
        <w:t xml:space="preserve">, </w:t>
      </w:r>
      <w:r w:rsidRPr="00472B39">
        <w:rPr>
          <w:i/>
          <w:sz w:val="24"/>
        </w:rPr>
        <w:t>13</w:t>
      </w:r>
      <w:r w:rsidRPr="00472B39">
        <w:rPr>
          <w:sz w:val="24"/>
        </w:rPr>
        <w:t>(1)</w:t>
      </w:r>
      <w:r w:rsidR="00A82D05" w:rsidRPr="00472B39">
        <w:rPr>
          <w:sz w:val="24"/>
        </w:rPr>
        <w:t>, 21-30</w:t>
      </w:r>
      <w:r w:rsidRPr="00472B39">
        <w:rPr>
          <w:sz w:val="24"/>
        </w:rPr>
        <w:t>.</w:t>
      </w:r>
    </w:p>
    <w:p w14:paraId="6BFBD8B6" w14:textId="77777777" w:rsidR="00E0053D" w:rsidRPr="00472B39" w:rsidRDefault="00E0053D" w:rsidP="00677B01">
      <w:pPr>
        <w:pStyle w:val="ListParagraph"/>
        <w:ind w:left="540" w:hanging="540"/>
        <w:rPr>
          <w:sz w:val="24"/>
          <w:szCs w:val="24"/>
        </w:rPr>
      </w:pPr>
    </w:p>
    <w:p w14:paraId="37B5A897" w14:textId="77777777" w:rsidR="00E0053D" w:rsidRPr="00472B39" w:rsidRDefault="00E0053D" w:rsidP="00E30970">
      <w:pPr>
        <w:numPr>
          <w:ilvl w:val="0"/>
          <w:numId w:val="35"/>
        </w:numPr>
        <w:ind w:left="540" w:hanging="540"/>
        <w:rPr>
          <w:sz w:val="24"/>
          <w:szCs w:val="24"/>
        </w:rPr>
      </w:pPr>
      <w:r w:rsidRPr="00472B39">
        <w:rPr>
          <w:sz w:val="24"/>
        </w:rPr>
        <w:t xml:space="preserve">Brooke, V., Green, H., Kregel, J., </w:t>
      </w:r>
      <w:proofErr w:type="spellStart"/>
      <w:r w:rsidRPr="00472B39">
        <w:rPr>
          <w:sz w:val="24"/>
        </w:rPr>
        <w:t>Barcus</w:t>
      </w:r>
      <w:proofErr w:type="spellEnd"/>
      <w:r w:rsidRPr="00472B39">
        <w:rPr>
          <w:sz w:val="24"/>
        </w:rPr>
        <w:t xml:space="preserve">, M., </w:t>
      </w:r>
      <w:proofErr w:type="spellStart"/>
      <w:r w:rsidRPr="00472B39">
        <w:rPr>
          <w:sz w:val="24"/>
        </w:rPr>
        <w:t>Selvy</w:t>
      </w:r>
      <w:proofErr w:type="spellEnd"/>
      <w:r w:rsidRPr="00472B39">
        <w:rPr>
          <w:sz w:val="24"/>
        </w:rPr>
        <w:t xml:space="preserve">, G., Bunting, K., </w:t>
      </w:r>
      <w:proofErr w:type="spellStart"/>
      <w:r w:rsidRPr="00472B39">
        <w:rPr>
          <w:b/>
          <w:sz w:val="24"/>
        </w:rPr>
        <w:t>Wehman</w:t>
      </w:r>
      <w:proofErr w:type="spellEnd"/>
      <w:r w:rsidRPr="00472B39">
        <w:rPr>
          <w:b/>
          <w:sz w:val="24"/>
        </w:rPr>
        <w:t>, P.</w:t>
      </w:r>
      <w:r w:rsidRPr="00472B39">
        <w:rPr>
          <w:sz w:val="24"/>
        </w:rPr>
        <w:t xml:space="preserve">, &amp; Sedillo, M. (1998). Findings from a national disability business summit: implications for the field. </w:t>
      </w:r>
      <w:r w:rsidRPr="00472B39">
        <w:rPr>
          <w:i/>
          <w:sz w:val="24"/>
        </w:rPr>
        <w:t>Journal of Vocational Rehabilitation, 10</w:t>
      </w:r>
      <w:r w:rsidRPr="00472B39">
        <w:rPr>
          <w:sz w:val="24"/>
        </w:rPr>
        <w:t>, 31-38.</w:t>
      </w:r>
    </w:p>
    <w:p w14:paraId="4F11870A" w14:textId="77777777" w:rsidR="00E0053D" w:rsidRPr="00472B39" w:rsidRDefault="00E0053D" w:rsidP="00677B01">
      <w:pPr>
        <w:pStyle w:val="ListParagraph"/>
        <w:ind w:left="540" w:hanging="540"/>
        <w:rPr>
          <w:sz w:val="24"/>
          <w:szCs w:val="24"/>
        </w:rPr>
      </w:pPr>
    </w:p>
    <w:p w14:paraId="6E7670D5" w14:textId="77777777" w:rsidR="00E0053D" w:rsidRPr="00472B39" w:rsidRDefault="00E0053D" w:rsidP="00E30970">
      <w:pPr>
        <w:numPr>
          <w:ilvl w:val="0"/>
          <w:numId w:val="35"/>
        </w:numPr>
        <w:ind w:left="540" w:hanging="540"/>
        <w:rPr>
          <w:sz w:val="24"/>
          <w:szCs w:val="24"/>
        </w:rPr>
      </w:pPr>
      <w:r w:rsidRPr="00472B39">
        <w:rPr>
          <w:sz w:val="24"/>
        </w:rPr>
        <w:t xml:space="preserve">Inge, K. J., </w:t>
      </w:r>
      <w:proofErr w:type="spellStart"/>
      <w:r w:rsidRPr="00472B39">
        <w:rPr>
          <w:b/>
          <w:sz w:val="24"/>
        </w:rPr>
        <w:t>Wehman</w:t>
      </w:r>
      <w:proofErr w:type="spellEnd"/>
      <w:r w:rsidRPr="00472B39">
        <w:rPr>
          <w:b/>
          <w:sz w:val="24"/>
        </w:rPr>
        <w:t>, P.</w:t>
      </w:r>
      <w:r w:rsidRPr="00472B39">
        <w:rPr>
          <w:sz w:val="24"/>
        </w:rPr>
        <w:t>,</w:t>
      </w:r>
      <w:r w:rsidRPr="00472B39">
        <w:rPr>
          <w:b/>
          <w:sz w:val="24"/>
        </w:rPr>
        <w:t xml:space="preserve"> </w:t>
      </w:r>
      <w:r w:rsidRPr="00472B39">
        <w:rPr>
          <w:sz w:val="24"/>
        </w:rPr>
        <w:t xml:space="preserve">Strobel, W., Powell, D., &amp; Todd, J. (1998). Supported employment and assistive technology for persons with spinal cord injury: Three illustrations of successful work supports. </w:t>
      </w:r>
      <w:r w:rsidRPr="00472B39">
        <w:rPr>
          <w:i/>
          <w:sz w:val="24"/>
        </w:rPr>
        <w:t>Journal of Vocational Rehabilitatio</w:t>
      </w:r>
      <w:r w:rsidRPr="00472B39">
        <w:rPr>
          <w:sz w:val="24"/>
        </w:rPr>
        <w:t>n, 10, 141-152</w:t>
      </w:r>
    </w:p>
    <w:p w14:paraId="50D3924A" w14:textId="77777777" w:rsidR="00247E36" w:rsidRPr="00472B39" w:rsidRDefault="001871F2" w:rsidP="00E30970">
      <w:pPr>
        <w:numPr>
          <w:ilvl w:val="0"/>
          <w:numId w:val="35"/>
        </w:numPr>
        <w:ind w:left="540" w:hanging="540"/>
        <w:rPr>
          <w:sz w:val="24"/>
          <w:szCs w:val="24"/>
        </w:rPr>
      </w:pPr>
      <w:proofErr w:type="spellStart"/>
      <w:r w:rsidRPr="00472B39">
        <w:rPr>
          <w:b/>
          <w:sz w:val="24"/>
        </w:rPr>
        <w:t>Wehman</w:t>
      </w:r>
      <w:proofErr w:type="spellEnd"/>
      <w:r w:rsidRPr="00472B39">
        <w:rPr>
          <w:b/>
          <w:sz w:val="24"/>
        </w:rPr>
        <w:t>, P.</w:t>
      </w:r>
      <w:r w:rsidRPr="00472B39">
        <w:rPr>
          <w:sz w:val="24"/>
        </w:rPr>
        <w:t>, Brooke, V., Wittig, K. (1998)</w:t>
      </w:r>
      <w:r w:rsidR="00AF5182" w:rsidRPr="00472B39">
        <w:rPr>
          <w:sz w:val="24"/>
        </w:rPr>
        <w:t>.</w:t>
      </w:r>
      <w:r w:rsidRPr="00472B39">
        <w:rPr>
          <w:sz w:val="24"/>
        </w:rPr>
        <w:t xml:space="preserve"> Social Security work incentives: The successful ingredient for achieving career goals for transition aged youth with significant disabilities. </w:t>
      </w:r>
      <w:r w:rsidRPr="00472B39">
        <w:rPr>
          <w:i/>
          <w:sz w:val="24"/>
        </w:rPr>
        <w:t>Rehabilitation Counseling Education</w:t>
      </w:r>
      <w:r w:rsidR="00AF5182" w:rsidRPr="00472B39">
        <w:rPr>
          <w:i/>
          <w:sz w:val="24"/>
        </w:rPr>
        <w:t>, 29</w:t>
      </w:r>
      <w:r w:rsidRPr="00472B39">
        <w:rPr>
          <w:sz w:val="24"/>
        </w:rPr>
        <w:t>(4).</w:t>
      </w:r>
    </w:p>
    <w:p w14:paraId="5FA004E9" w14:textId="77777777" w:rsidR="00247E36" w:rsidRPr="00472B39" w:rsidRDefault="00247E36" w:rsidP="00677B01">
      <w:pPr>
        <w:pStyle w:val="ListParagraph"/>
        <w:ind w:left="540" w:hanging="540"/>
        <w:rPr>
          <w:b/>
          <w:sz w:val="24"/>
        </w:rPr>
      </w:pPr>
    </w:p>
    <w:p w14:paraId="18E94B4B" w14:textId="77777777" w:rsidR="00247E36" w:rsidRPr="00472B39" w:rsidRDefault="001871F2" w:rsidP="00E30970">
      <w:pPr>
        <w:numPr>
          <w:ilvl w:val="0"/>
          <w:numId w:val="35"/>
        </w:numPr>
        <w:ind w:left="540" w:hanging="540"/>
        <w:rPr>
          <w:sz w:val="24"/>
          <w:szCs w:val="24"/>
        </w:rPr>
      </w:pPr>
      <w:proofErr w:type="spellStart"/>
      <w:r w:rsidRPr="00472B39">
        <w:rPr>
          <w:b/>
          <w:sz w:val="24"/>
        </w:rPr>
        <w:t>Wehman</w:t>
      </w:r>
      <w:proofErr w:type="spellEnd"/>
      <w:r w:rsidRPr="00472B39">
        <w:rPr>
          <w:b/>
          <w:sz w:val="24"/>
        </w:rPr>
        <w:t>, P.</w:t>
      </w:r>
      <w:r w:rsidRPr="00472B39">
        <w:rPr>
          <w:sz w:val="24"/>
        </w:rPr>
        <w:t>, Gibson, K., Brooke, V., &amp; Johnson, K. (1998). Transition from school to competitive employment: Illustrations of competence for two young women with severe mental retardation.</w:t>
      </w:r>
      <w:r w:rsidRPr="00472B39">
        <w:rPr>
          <w:sz w:val="24"/>
          <w:u w:val="single"/>
        </w:rPr>
        <w:t xml:space="preserve"> </w:t>
      </w:r>
      <w:r w:rsidRPr="00472B39">
        <w:rPr>
          <w:sz w:val="24"/>
          <w:u w:val="single"/>
        </w:rPr>
        <w:br/>
      </w:r>
      <w:r w:rsidRPr="00472B39">
        <w:rPr>
          <w:i/>
          <w:sz w:val="24"/>
        </w:rPr>
        <w:t>Focus on Autism and Other Developmental Disabilities</w:t>
      </w:r>
      <w:r w:rsidR="00AF5182" w:rsidRPr="00472B39">
        <w:rPr>
          <w:i/>
          <w:sz w:val="24"/>
        </w:rPr>
        <w:t>, 13</w:t>
      </w:r>
      <w:r w:rsidRPr="00472B39">
        <w:rPr>
          <w:sz w:val="24"/>
        </w:rPr>
        <w:t>(3), 130-143.</w:t>
      </w:r>
    </w:p>
    <w:p w14:paraId="48FA3E42" w14:textId="77777777" w:rsidR="00247E36" w:rsidRPr="00472B39" w:rsidRDefault="00247E36" w:rsidP="00677B01">
      <w:pPr>
        <w:pStyle w:val="ListParagraph"/>
        <w:ind w:left="540" w:hanging="540"/>
        <w:rPr>
          <w:b/>
          <w:sz w:val="24"/>
        </w:rPr>
      </w:pPr>
    </w:p>
    <w:p w14:paraId="433344CA" w14:textId="77777777" w:rsidR="00247E36" w:rsidRPr="00472B39" w:rsidRDefault="001871F2" w:rsidP="00E30970">
      <w:pPr>
        <w:numPr>
          <w:ilvl w:val="0"/>
          <w:numId w:val="35"/>
        </w:numPr>
        <w:ind w:left="540" w:hanging="540"/>
        <w:rPr>
          <w:sz w:val="24"/>
          <w:szCs w:val="24"/>
        </w:rPr>
      </w:pPr>
      <w:proofErr w:type="spellStart"/>
      <w:r w:rsidRPr="00472B39">
        <w:rPr>
          <w:b/>
          <w:sz w:val="24"/>
        </w:rPr>
        <w:t>Wehman</w:t>
      </w:r>
      <w:proofErr w:type="spellEnd"/>
      <w:r w:rsidRPr="00472B39">
        <w:rPr>
          <w:b/>
          <w:sz w:val="24"/>
        </w:rPr>
        <w:t>, P.</w:t>
      </w:r>
      <w:r w:rsidRPr="00472B39">
        <w:rPr>
          <w:sz w:val="24"/>
        </w:rPr>
        <w:t>, Revell, G.</w:t>
      </w:r>
      <w:r w:rsidR="00AF5182" w:rsidRPr="00472B39">
        <w:rPr>
          <w:sz w:val="24"/>
        </w:rPr>
        <w:t>,</w:t>
      </w:r>
      <w:r w:rsidRPr="00472B39">
        <w:rPr>
          <w:sz w:val="24"/>
        </w:rPr>
        <w:t xml:space="preserve"> &amp; Kregel. J. (1998). Supported employment: A decade of rapid growth and impact. </w:t>
      </w:r>
      <w:r w:rsidRPr="00472B39">
        <w:rPr>
          <w:i/>
          <w:sz w:val="24"/>
        </w:rPr>
        <w:t>American Rehabilitation</w:t>
      </w:r>
      <w:r w:rsidR="00AF5182" w:rsidRPr="00472B39">
        <w:rPr>
          <w:sz w:val="24"/>
        </w:rPr>
        <w:t xml:space="preserve">, </w:t>
      </w:r>
      <w:r w:rsidR="00AF5182" w:rsidRPr="00472B39">
        <w:rPr>
          <w:i/>
          <w:sz w:val="24"/>
        </w:rPr>
        <w:t>24</w:t>
      </w:r>
      <w:r w:rsidRPr="00472B39">
        <w:rPr>
          <w:sz w:val="24"/>
        </w:rPr>
        <w:t>(1), 31-43.</w:t>
      </w:r>
    </w:p>
    <w:p w14:paraId="20E2D8EB" w14:textId="77777777" w:rsidR="00247E36" w:rsidRPr="00472B39" w:rsidRDefault="00247E36" w:rsidP="00677B01">
      <w:pPr>
        <w:pStyle w:val="ListParagraph"/>
        <w:ind w:left="540" w:hanging="540"/>
        <w:rPr>
          <w:sz w:val="24"/>
        </w:rPr>
      </w:pPr>
    </w:p>
    <w:p w14:paraId="39A8798D" w14:textId="77777777" w:rsidR="00247E36" w:rsidRPr="00472B39" w:rsidRDefault="001871F2" w:rsidP="00E30970">
      <w:pPr>
        <w:numPr>
          <w:ilvl w:val="0"/>
          <w:numId w:val="35"/>
        </w:numPr>
        <w:ind w:left="540" w:hanging="540"/>
        <w:rPr>
          <w:sz w:val="24"/>
          <w:szCs w:val="24"/>
        </w:rPr>
      </w:pPr>
      <w:r w:rsidRPr="00472B39">
        <w:rPr>
          <w:sz w:val="24"/>
        </w:rPr>
        <w:t xml:space="preserve">West, M., Revell, G., &amp; </w:t>
      </w:r>
      <w:proofErr w:type="spellStart"/>
      <w:r w:rsidRPr="00472B39">
        <w:rPr>
          <w:b/>
          <w:sz w:val="24"/>
        </w:rPr>
        <w:t>Wehman</w:t>
      </w:r>
      <w:proofErr w:type="spellEnd"/>
      <w:r w:rsidRPr="00472B39">
        <w:rPr>
          <w:b/>
          <w:sz w:val="24"/>
        </w:rPr>
        <w:t xml:space="preserve">, P. </w:t>
      </w:r>
      <w:r w:rsidRPr="00472B39">
        <w:rPr>
          <w:sz w:val="24"/>
        </w:rPr>
        <w:t xml:space="preserve">(1998). Conversion from segregated services to supported employment: Findings from a national survey of provider agencies. </w:t>
      </w:r>
      <w:r w:rsidRPr="00472B39">
        <w:rPr>
          <w:i/>
          <w:sz w:val="24"/>
        </w:rPr>
        <w:t>Education and Training in Mental Retardation and Developmental Disabilities</w:t>
      </w:r>
      <w:r w:rsidRPr="00472B39">
        <w:rPr>
          <w:sz w:val="24"/>
        </w:rPr>
        <w:t>.</w:t>
      </w:r>
    </w:p>
    <w:p w14:paraId="0F4BE952" w14:textId="77777777" w:rsidR="00247E36" w:rsidRPr="00472B39" w:rsidRDefault="00247E36" w:rsidP="00677B01">
      <w:pPr>
        <w:pStyle w:val="ListParagraph"/>
        <w:ind w:left="540" w:hanging="540"/>
        <w:rPr>
          <w:sz w:val="24"/>
        </w:rPr>
      </w:pPr>
    </w:p>
    <w:p w14:paraId="6E42B31F" w14:textId="77777777" w:rsidR="00247E36" w:rsidRPr="00472B39" w:rsidRDefault="001871F2" w:rsidP="00E30970">
      <w:pPr>
        <w:numPr>
          <w:ilvl w:val="0"/>
          <w:numId w:val="35"/>
        </w:numPr>
        <w:ind w:left="540" w:hanging="540"/>
        <w:rPr>
          <w:sz w:val="24"/>
          <w:szCs w:val="24"/>
        </w:rPr>
      </w:pPr>
      <w:proofErr w:type="spellStart"/>
      <w:r w:rsidRPr="00472B39">
        <w:rPr>
          <w:sz w:val="24"/>
        </w:rPr>
        <w:t>Cifu</w:t>
      </w:r>
      <w:proofErr w:type="spellEnd"/>
      <w:r w:rsidRPr="00472B39">
        <w:rPr>
          <w:sz w:val="24"/>
        </w:rPr>
        <w:t xml:space="preserve">, D.X., Keyser-Marcus, L., Lopez, E., </w:t>
      </w:r>
      <w:proofErr w:type="spellStart"/>
      <w:r w:rsidRPr="00472B39">
        <w:rPr>
          <w:b/>
          <w:sz w:val="24"/>
        </w:rPr>
        <w:t>Wehman</w:t>
      </w:r>
      <w:proofErr w:type="spellEnd"/>
      <w:r w:rsidRPr="00472B39">
        <w:rPr>
          <w:b/>
          <w:sz w:val="24"/>
        </w:rPr>
        <w:t>, P.</w:t>
      </w:r>
      <w:r w:rsidRPr="00472B39">
        <w:rPr>
          <w:sz w:val="24"/>
        </w:rPr>
        <w:t xml:space="preserve">, Kreutzer, J.S., Englander, J., &amp; High, W. (1997). Acute predictors of successful return to work one year after traumatic brain injury: A multicenter analysis. </w:t>
      </w:r>
      <w:r w:rsidRPr="00472B39">
        <w:rPr>
          <w:i/>
          <w:sz w:val="24"/>
        </w:rPr>
        <w:t>Archives of Physical Medicine and Rehabilitation, 78</w:t>
      </w:r>
      <w:r w:rsidRPr="00472B39">
        <w:rPr>
          <w:sz w:val="24"/>
        </w:rPr>
        <w:t>, 125-131</w:t>
      </w:r>
    </w:p>
    <w:p w14:paraId="0FDE9F48" w14:textId="77777777" w:rsidR="00247E36" w:rsidRPr="00472B39" w:rsidRDefault="00247E36" w:rsidP="00677B01">
      <w:pPr>
        <w:pStyle w:val="ListParagraph"/>
        <w:ind w:left="540" w:hanging="540"/>
        <w:rPr>
          <w:sz w:val="24"/>
        </w:rPr>
      </w:pPr>
    </w:p>
    <w:p w14:paraId="6A9139BC" w14:textId="77777777" w:rsidR="00247E36" w:rsidRPr="00472B39" w:rsidRDefault="001871F2" w:rsidP="00E30970">
      <w:pPr>
        <w:numPr>
          <w:ilvl w:val="0"/>
          <w:numId w:val="35"/>
        </w:numPr>
        <w:ind w:left="540" w:hanging="540"/>
        <w:rPr>
          <w:sz w:val="24"/>
          <w:szCs w:val="24"/>
        </w:rPr>
      </w:pPr>
      <w:r w:rsidRPr="00472B39">
        <w:rPr>
          <w:sz w:val="24"/>
        </w:rPr>
        <w:t xml:space="preserve">Turner, E., </w:t>
      </w:r>
      <w:proofErr w:type="spellStart"/>
      <w:r w:rsidRPr="00472B39">
        <w:rPr>
          <w:b/>
          <w:sz w:val="24"/>
        </w:rPr>
        <w:t>Wehman</w:t>
      </w:r>
      <w:proofErr w:type="spellEnd"/>
      <w:r w:rsidRPr="00472B39">
        <w:rPr>
          <w:b/>
          <w:sz w:val="24"/>
        </w:rPr>
        <w:t>, P.</w:t>
      </w:r>
      <w:r w:rsidRPr="00472B39">
        <w:rPr>
          <w:sz w:val="24"/>
        </w:rPr>
        <w:t xml:space="preserve">, Wallace, J., Webster, M., O'Bryan, J., O'Mara, S. &amp; Parent, W. (1997). Overcoming obstacles to community reentry for persons with spinal cord injury: Assistive technology, ADA, and self-advocacy. </w:t>
      </w:r>
      <w:r w:rsidRPr="00472B39">
        <w:rPr>
          <w:i/>
          <w:sz w:val="24"/>
        </w:rPr>
        <w:t>Journal of Vocational Rehabilitation</w:t>
      </w:r>
      <w:r w:rsidR="00AF5182" w:rsidRPr="00472B39">
        <w:rPr>
          <w:i/>
          <w:sz w:val="24"/>
        </w:rPr>
        <w:t>, 9</w:t>
      </w:r>
      <w:r w:rsidRPr="00472B39">
        <w:rPr>
          <w:sz w:val="24"/>
        </w:rPr>
        <w:t>(2), 171-183.</w:t>
      </w:r>
    </w:p>
    <w:p w14:paraId="6060E46B" w14:textId="77777777" w:rsidR="00247E36" w:rsidRPr="00472B39" w:rsidRDefault="00247E36" w:rsidP="00677B01">
      <w:pPr>
        <w:pStyle w:val="ListParagraph"/>
        <w:ind w:left="540" w:hanging="540"/>
        <w:rPr>
          <w:b/>
          <w:spacing w:val="-2"/>
          <w:sz w:val="24"/>
        </w:rPr>
      </w:pPr>
    </w:p>
    <w:p w14:paraId="0027D822" w14:textId="77777777" w:rsidR="00247E36" w:rsidRPr="00472B39" w:rsidRDefault="001871F2" w:rsidP="00E30970">
      <w:pPr>
        <w:numPr>
          <w:ilvl w:val="0"/>
          <w:numId w:val="35"/>
        </w:numPr>
        <w:ind w:left="540" w:hanging="540"/>
        <w:rPr>
          <w:sz w:val="24"/>
          <w:szCs w:val="24"/>
        </w:rPr>
      </w:pPr>
      <w:proofErr w:type="spellStart"/>
      <w:r w:rsidRPr="00472B39">
        <w:rPr>
          <w:b/>
          <w:spacing w:val="-2"/>
          <w:sz w:val="24"/>
        </w:rPr>
        <w:t>Wehman</w:t>
      </w:r>
      <w:proofErr w:type="spellEnd"/>
      <w:r w:rsidRPr="00472B39">
        <w:rPr>
          <w:b/>
          <w:spacing w:val="-2"/>
          <w:sz w:val="24"/>
        </w:rPr>
        <w:t>, P.</w:t>
      </w:r>
      <w:r w:rsidRPr="00472B39">
        <w:rPr>
          <w:spacing w:val="-2"/>
          <w:sz w:val="24"/>
        </w:rPr>
        <w:t xml:space="preserve">, Revell, W. Grant. (1997). Transition into supported employment for young adults with severe disabilities: Current practices and future directions. </w:t>
      </w:r>
      <w:r w:rsidRPr="00472B39">
        <w:rPr>
          <w:i/>
          <w:spacing w:val="-2"/>
          <w:sz w:val="24"/>
        </w:rPr>
        <w:t>Journal of Vocational Rehabilitation</w:t>
      </w:r>
      <w:r w:rsidR="00AF5182" w:rsidRPr="00472B39">
        <w:rPr>
          <w:i/>
          <w:spacing w:val="-2"/>
          <w:sz w:val="24"/>
        </w:rPr>
        <w:t>, 8</w:t>
      </w:r>
      <w:r w:rsidRPr="00472B39">
        <w:rPr>
          <w:spacing w:val="-2"/>
          <w:sz w:val="24"/>
        </w:rPr>
        <w:t>(1), 65-74.</w:t>
      </w:r>
    </w:p>
    <w:p w14:paraId="139B3C1D" w14:textId="77777777" w:rsidR="00247E36" w:rsidRPr="00472B39" w:rsidRDefault="00247E36" w:rsidP="00677B01">
      <w:pPr>
        <w:pStyle w:val="ListParagraph"/>
        <w:ind w:left="540" w:hanging="540"/>
        <w:rPr>
          <w:sz w:val="24"/>
        </w:rPr>
      </w:pPr>
    </w:p>
    <w:p w14:paraId="455DDB02" w14:textId="77777777" w:rsidR="00247E36" w:rsidRPr="00472B39" w:rsidRDefault="001871F2" w:rsidP="00E30970">
      <w:pPr>
        <w:numPr>
          <w:ilvl w:val="0"/>
          <w:numId w:val="35"/>
        </w:numPr>
        <w:ind w:left="540" w:hanging="540"/>
        <w:rPr>
          <w:sz w:val="24"/>
          <w:szCs w:val="24"/>
        </w:rPr>
      </w:pPr>
      <w:r w:rsidRPr="00472B39">
        <w:rPr>
          <w:sz w:val="24"/>
        </w:rPr>
        <w:t xml:space="preserve">West, M., Revell, G., &amp; </w:t>
      </w:r>
      <w:proofErr w:type="spellStart"/>
      <w:r w:rsidRPr="00472B39">
        <w:rPr>
          <w:b/>
          <w:sz w:val="24"/>
        </w:rPr>
        <w:t>Wehman</w:t>
      </w:r>
      <w:proofErr w:type="spellEnd"/>
      <w:r w:rsidRPr="00472B39">
        <w:rPr>
          <w:b/>
          <w:sz w:val="24"/>
        </w:rPr>
        <w:t>, P.</w:t>
      </w:r>
      <w:r w:rsidRPr="00472B39">
        <w:rPr>
          <w:sz w:val="24"/>
        </w:rPr>
        <w:t xml:space="preserve"> (1997). Conversion from segregated services to supported employment: findings from a national survey of provider agencies. </w:t>
      </w:r>
      <w:r w:rsidRPr="00472B39">
        <w:rPr>
          <w:i/>
          <w:sz w:val="24"/>
        </w:rPr>
        <w:t>Education and Training of the Mentally Retarded</w:t>
      </w:r>
      <w:r w:rsidRPr="00472B39">
        <w:rPr>
          <w:sz w:val="24"/>
        </w:rPr>
        <w:t>.</w:t>
      </w:r>
    </w:p>
    <w:p w14:paraId="3CA7C5F5" w14:textId="77777777" w:rsidR="00247E36" w:rsidRPr="00472B39" w:rsidRDefault="00247E36" w:rsidP="00677B01">
      <w:pPr>
        <w:pStyle w:val="ListParagraph"/>
        <w:ind w:left="540" w:hanging="540"/>
        <w:rPr>
          <w:sz w:val="24"/>
        </w:rPr>
      </w:pPr>
    </w:p>
    <w:p w14:paraId="0B621914" w14:textId="77777777" w:rsidR="00E0053D" w:rsidRPr="00472B39" w:rsidRDefault="001871F2" w:rsidP="00E30970">
      <w:pPr>
        <w:numPr>
          <w:ilvl w:val="0"/>
          <w:numId w:val="35"/>
        </w:numPr>
        <w:ind w:left="540" w:hanging="540"/>
        <w:rPr>
          <w:sz w:val="24"/>
          <w:szCs w:val="24"/>
        </w:rPr>
      </w:pPr>
      <w:r w:rsidRPr="00472B39">
        <w:rPr>
          <w:sz w:val="24"/>
        </w:rPr>
        <w:t xml:space="preserve">Inge, K., </w:t>
      </w:r>
      <w:proofErr w:type="spellStart"/>
      <w:r w:rsidRPr="00472B39">
        <w:rPr>
          <w:b/>
          <w:sz w:val="24"/>
        </w:rPr>
        <w:t>Wehman</w:t>
      </w:r>
      <w:proofErr w:type="spellEnd"/>
      <w:r w:rsidRPr="00472B39">
        <w:rPr>
          <w:b/>
          <w:sz w:val="24"/>
        </w:rPr>
        <w:t>, P.</w:t>
      </w:r>
      <w:r w:rsidRPr="00472B39">
        <w:rPr>
          <w:sz w:val="24"/>
        </w:rPr>
        <w:t xml:space="preserve">, Kregel, J., &amp; Targett, P. (Winter, 1996). Vocational rehabilitation and spinal cord injury. </w:t>
      </w:r>
      <w:r w:rsidRPr="00472B39">
        <w:rPr>
          <w:i/>
          <w:sz w:val="24"/>
        </w:rPr>
        <w:t>American Rehabilitation, 22</w:t>
      </w:r>
      <w:r w:rsidRPr="00472B39">
        <w:rPr>
          <w:sz w:val="24"/>
        </w:rPr>
        <w:t>(4), 2-12.</w:t>
      </w:r>
    </w:p>
    <w:p w14:paraId="4D68DC45" w14:textId="77777777" w:rsidR="00E0053D" w:rsidRPr="00472B39" w:rsidRDefault="00E0053D" w:rsidP="00677B01">
      <w:pPr>
        <w:pStyle w:val="ListParagraph"/>
        <w:ind w:left="540" w:hanging="540"/>
        <w:rPr>
          <w:b/>
          <w:sz w:val="24"/>
        </w:rPr>
      </w:pPr>
    </w:p>
    <w:p w14:paraId="4AD73242" w14:textId="77777777" w:rsidR="00247E36" w:rsidRPr="00472B39" w:rsidRDefault="001871F2" w:rsidP="00E30970">
      <w:pPr>
        <w:numPr>
          <w:ilvl w:val="0"/>
          <w:numId w:val="35"/>
        </w:numPr>
        <w:ind w:left="540" w:hanging="540"/>
        <w:rPr>
          <w:sz w:val="24"/>
          <w:szCs w:val="24"/>
        </w:rPr>
      </w:pPr>
      <w:proofErr w:type="spellStart"/>
      <w:r w:rsidRPr="00472B39">
        <w:rPr>
          <w:b/>
          <w:sz w:val="24"/>
        </w:rPr>
        <w:t>Wehman</w:t>
      </w:r>
      <w:proofErr w:type="spellEnd"/>
      <w:r w:rsidRPr="00472B39">
        <w:rPr>
          <w:b/>
          <w:sz w:val="24"/>
        </w:rPr>
        <w:t>, P.</w:t>
      </w:r>
      <w:r w:rsidRPr="00472B39">
        <w:rPr>
          <w:sz w:val="24"/>
        </w:rPr>
        <w:t xml:space="preserve"> &amp; Revell, W. G. (Winter, 1996). Supported employment from 1986-1993: A national program that works. </w:t>
      </w:r>
      <w:r w:rsidRPr="00472B39">
        <w:rPr>
          <w:i/>
          <w:sz w:val="24"/>
        </w:rPr>
        <w:t>Focus on Autism and Other Developmental Disabilities</w:t>
      </w:r>
      <w:r w:rsidR="00AF5182" w:rsidRPr="00472B39">
        <w:rPr>
          <w:i/>
          <w:sz w:val="24"/>
        </w:rPr>
        <w:t>, 11</w:t>
      </w:r>
      <w:r w:rsidRPr="00472B39">
        <w:rPr>
          <w:sz w:val="24"/>
        </w:rPr>
        <w:t>(4), 235-242.</w:t>
      </w:r>
    </w:p>
    <w:p w14:paraId="3CAFFD19" w14:textId="77777777" w:rsidR="00247E36" w:rsidRPr="00472B39" w:rsidRDefault="00247E36" w:rsidP="00677B01">
      <w:pPr>
        <w:pStyle w:val="ListParagraph"/>
        <w:ind w:left="540" w:hanging="540"/>
        <w:rPr>
          <w:b/>
          <w:sz w:val="24"/>
        </w:rPr>
      </w:pPr>
    </w:p>
    <w:p w14:paraId="468D69DE" w14:textId="77777777" w:rsidR="00247E36" w:rsidRPr="00472B39" w:rsidRDefault="001871F2" w:rsidP="00E30970">
      <w:pPr>
        <w:numPr>
          <w:ilvl w:val="0"/>
          <w:numId w:val="35"/>
        </w:numPr>
        <w:ind w:left="540" w:hanging="540"/>
        <w:rPr>
          <w:sz w:val="24"/>
          <w:szCs w:val="24"/>
        </w:rPr>
      </w:pPr>
      <w:proofErr w:type="spellStart"/>
      <w:r w:rsidRPr="00472B39">
        <w:rPr>
          <w:b/>
          <w:sz w:val="24"/>
        </w:rPr>
        <w:t>Wehman</w:t>
      </w:r>
      <w:proofErr w:type="spellEnd"/>
      <w:r w:rsidRPr="00472B39">
        <w:rPr>
          <w:b/>
          <w:sz w:val="24"/>
        </w:rPr>
        <w:t>, P.</w:t>
      </w:r>
      <w:r w:rsidRPr="00472B39">
        <w:rPr>
          <w:sz w:val="24"/>
        </w:rPr>
        <w:t xml:space="preserve">, Sherron Targett, P., Freeman, D., </w:t>
      </w:r>
      <w:proofErr w:type="spellStart"/>
      <w:r w:rsidRPr="00472B39">
        <w:rPr>
          <w:sz w:val="24"/>
        </w:rPr>
        <w:t>Leino</w:t>
      </w:r>
      <w:proofErr w:type="spellEnd"/>
      <w:r w:rsidRPr="00472B39">
        <w:rPr>
          <w:sz w:val="24"/>
        </w:rPr>
        <w:t xml:space="preserve">, J. (1996). Customer initiated supported employment. </w:t>
      </w:r>
      <w:r w:rsidRPr="00472B39">
        <w:rPr>
          <w:i/>
          <w:sz w:val="24"/>
        </w:rPr>
        <w:t>Journal of Vocational Rehabilitation, 7</w:t>
      </w:r>
      <w:r w:rsidRPr="00472B39">
        <w:rPr>
          <w:sz w:val="24"/>
        </w:rPr>
        <w:t>, 205-215.</w:t>
      </w:r>
    </w:p>
    <w:p w14:paraId="3A2355EC" w14:textId="77777777" w:rsidR="00247E36" w:rsidRPr="00472B39" w:rsidRDefault="00247E36" w:rsidP="00677B01">
      <w:pPr>
        <w:pStyle w:val="ListParagraph"/>
        <w:ind w:left="540" w:hanging="540"/>
        <w:rPr>
          <w:b/>
          <w:sz w:val="24"/>
        </w:rPr>
      </w:pPr>
    </w:p>
    <w:p w14:paraId="78A40444" w14:textId="77777777" w:rsidR="00791A63" w:rsidRPr="00472B39" w:rsidRDefault="00247E36" w:rsidP="00E30970">
      <w:pPr>
        <w:numPr>
          <w:ilvl w:val="0"/>
          <w:numId w:val="35"/>
        </w:numPr>
        <w:ind w:left="540" w:hanging="540"/>
        <w:rPr>
          <w:sz w:val="24"/>
          <w:szCs w:val="24"/>
        </w:rPr>
      </w:pPr>
      <w:proofErr w:type="spellStart"/>
      <w:r w:rsidRPr="00472B39">
        <w:rPr>
          <w:b/>
          <w:sz w:val="24"/>
        </w:rPr>
        <w:t>W</w:t>
      </w:r>
      <w:r w:rsidR="001871F2" w:rsidRPr="00472B39">
        <w:rPr>
          <w:b/>
          <w:sz w:val="24"/>
        </w:rPr>
        <w:t>ehman</w:t>
      </w:r>
      <w:proofErr w:type="spellEnd"/>
      <w:r w:rsidR="001871F2" w:rsidRPr="00472B39">
        <w:rPr>
          <w:b/>
          <w:sz w:val="24"/>
        </w:rPr>
        <w:t>, P.</w:t>
      </w:r>
      <w:r w:rsidR="001871F2" w:rsidRPr="00472B39">
        <w:rPr>
          <w:sz w:val="24"/>
        </w:rPr>
        <w:t xml:space="preserve">, West, M., Kregel, J., Kane, K. (1996). Defunding segregated work programs as a means of reducing SSA trust fund expenditures. </w:t>
      </w:r>
      <w:r w:rsidR="001871F2" w:rsidRPr="00472B39">
        <w:rPr>
          <w:i/>
          <w:sz w:val="24"/>
        </w:rPr>
        <w:t>Focus on Autism and Other Developmental Disabilities</w:t>
      </w:r>
      <w:r w:rsidR="001871F2" w:rsidRPr="00472B39">
        <w:rPr>
          <w:sz w:val="24"/>
        </w:rPr>
        <w:t>.</w:t>
      </w:r>
    </w:p>
    <w:p w14:paraId="4744941F" w14:textId="77777777" w:rsidR="00791A63" w:rsidRPr="00472B39" w:rsidRDefault="00791A63" w:rsidP="00677B01">
      <w:pPr>
        <w:pStyle w:val="ListParagraph"/>
        <w:ind w:left="540" w:hanging="540"/>
        <w:rPr>
          <w:sz w:val="24"/>
        </w:rPr>
      </w:pPr>
    </w:p>
    <w:p w14:paraId="2CF34700" w14:textId="77777777" w:rsidR="00791A63" w:rsidRPr="00472B39" w:rsidRDefault="001871F2" w:rsidP="00E30970">
      <w:pPr>
        <w:numPr>
          <w:ilvl w:val="0"/>
          <w:numId w:val="35"/>
        </w:numPr>
        <w:ind w:left="540" w:hanging="540"/>
        <w:rPr>
          <w:sz w:val="24"/>
          <w:szCs w:val="24"/>
        </w:rPr>
      </w:pPr>
      <w:r w:rsidRPr="00472B39">
        <w:rPr>
          <w:sz w:val="24"/>
        </w:rPr>
        <w:t xml:space="preserve">West, M.D., </w:t>
      </w:r>
      <w:proofErr w:type="spellStart"/>
      <w:r w:rsidRPr="00472B39">
        <w:rPr>
          <w:b/>
          <w:sz w:val="24"/>
        </w:rPr>
        <w:t>Wehman</w:t>
      </w:r>
      <w:proofErr w:type="spellEnd"/>
      <w:r w:rsidRPr="00472B39">
        <w:rPr>
          <w:b/>
          <w:sz w:val="24"/>
        </w:rPr>
        <w:t>, P.</w:t>
      </w:r>
      <w:r w:rsidRPr="00472B39">
        <w:rPr>
          <w:sz w:val="24"/>
        </w:rPr>
        <w:t xml:space="preserve">, &amp; Revell, G. (1996). Use of social security work incentives by supported employment agencies and consumers: Findings from a national survey. </w:t>
      </w:r>
      <w:r w:rsidRPr="00472B39">
        <w:rPr>
          <w:i/>
          <w:sz w:val="24"/>
        </w:rPr>
        <w:t>Journal of Vocational Rehabilitation</w:t>
      </w:r>
      <w:r w:rsidR="00EC077B" w:rsidRPr="00472B39">
        <w:rPr>
          <w:i/>
          <w:sz w:val="24"/>
        </w:rPr>
        <w:t>, 7</w:t>
      </w:r>
      <w:r w:rsidRPr="00472B39">
        <w:rPr>
          <w:sz w:val="24"/>
        </w:rPr>
        <w:t>(2), 117-123.</w:t>
      </w:r>
    </w:p>
    <w:p w14:paraId="0BF78765" w14:textId="77777777" w:rsidR="00791A63" w:rsidRPr="00472B39" w:rsidRDefault="00791A63" w:rsidP="00677B01">
      <w:pPr>
        <w:pStyle w:val="ListParagraph"/>
        <w:ind w:left="540" w:hanging="540"/>
        <w:rPr>
          <w:sz w:val="24"/>
        </w:rPr>
      </w:pPr>
    </w:p>
    <w:p w14:paraId="3211F09B" w14:textId="77777777" w:rsidR="00791A63" w:rsidRPr="00472B39" w:rsidRDefault="001871F2" w:rsidP="00E30970">
      <w:pPr>
        <w:numPr>
          <w:ilvl w:val="0"/>
          <w:numId w:val="35"/>
        </w:numPr>
        <w:ind w:left="540" w:hanging="540"/>
        <w:rPr>
          <w:sz w:val="24"/>
          <w:szCs w:val="24"/>
        </w:rPr>
      </w:pPr>
      <w:r w:rsidRPr="00472B39">
        <w:rPr>
          <w:sz w:val="24"/>
        </w:rPr>
        <w:t xml:space="preserve">Brooke, V., </w:t>
      </w:r>
      <w:proofErr w:type="spellStart"/>
      <w:r w:rsidRPr="00472B39">
        <w:rPr>
          <w:b/>
          <w:sz w:val="24"/>
        </w:rPr>
        <w:t>Wehman</w:t>
      </w:r>
      <w:proofErr w:type="spellEnd"/>
      <w:r w:rsidRPr="00472B39">
        <w:rPr>
          <w:b/>
          <w:sz w:val="24"/>
        </w:rPr>
        <w:t>, P.</w:t>
      </w:r>
      <w:r w:rsidRPr="00472B39">
        <w:rPr>
          <w:sz w:val="24"/>
        </w:rPr>
        <w:t xml:space="preserve">, Inge, K., &amp; Parent, W. (1995). Toward a customer-driven approach of supported employment. </w:t>
      </w:r>
      <w:r w:rsidRPr="00472B39">
        <w:rPr>
          <w:i/>
          <w:sz w:val="24"/>
        </w:rPr>
        <w:t>Education and Training in Mental Retardation and Developmental Disabilities</w:t>
      </w:r>
      <w:r w:rsidRPr="00472B39">
        <w:rPr>
          <w:sz w:val="24"/>
        </w:rPr>
        <w:t>, 308-320.</w:t>
      </w:r>
    </w:p>
    <w:p w14:paraId="754825A6" w14:textId="77777777" w:rsidR="00791A63" w:rsidRPr="00472B39" w:rsidRDefault="00791A63" w:rsidP="0026465D">
      <w:pPr>
        <w:pStyle w:val="ListParagraph"/>
        <w:ind w:left="540" w:hanging="540"/>
        <w:rPr>
          <w:sz w:val="24"/>
        </w:rPr>
      </w:pPr>
    </w:p>
    <w:p w14:paraId="6BD94C1C" w14:textId="77777777" w:rsidR="00791A63" w:rsidRPr="00472B39" w:rsidRDefault="00E0053D" w:rsidP="00E30970">
      <w:pPr>
        <w:numPr>
          <w:ilvl w:val="0"/>
          <w:numId w:val="35"/>
        </w:numPr>
        <w:ind w:left="540" w:hanging="540"/>
        <w:rPr>
          <w:sz w:val="24"/>
          <w:szCs w:val="24"/>
        </w:rPr>
      </w:pPr>
      <w:r w:rsidRPr="00472B39">
        <w:rPr>
          <w:sz w:val="24"/>
        </w:rPr>
        <w:t xml:space="preserve">Morton, M. V., &amp; </w:t>
      </w:r>
      <w:proofErr w:type="spellStart"/>
      <w:r w:rsidRPr="00472B39">
        <w:rPr>
          <w:b/>
          <w:sz w:val="24"/>
        </w:rPr>
        <w:t>Wehman</w:t>
      </w:r>
      <w:proofErr w:type="spellEnd"/>
      <w:r w:rsidRPr="00472B39">
        <w:rPr>
          <w:b/>
          <w:sz w:val="24"/>
        </w:rPr>
        <w:t>, P.</w:t>
      </w:r>
      <w:r w:rsidRPr="00472B39">
        <w:rPr>
          <w:sz w:val="24"/>
        </w:rPr>
        <w:t xml:space="preserve"> (1995). Psychosocial and emotional sequelae of individuals with traumatic brain injury. </w:t>
      </w:r>
      <w:r w:rsidRPr="00472B39">
        <w:rPr>
          <w:i/>
          <w:sz w:val="24"/>
        </w:rPr>
        <w:t>Brain Injury, 9</w:t>
      </w:r>
      <w:r w:rsidRPr="00472B39">
        <w:rPr>
          <w:sz w:val="24"/>
        </w:rPr>
        <w:t>(1), 81-92.</w:t>
      </w:r>
    </w:p>
    <w:p w14:paraId="0A49C34A" w14:textId="77777777" w:rsidR="00791A63" w:rsidRPr="00472B39" w:rsidRDefault="00791A63" w:rsidP="00677B01">
      <w:pPr>
        <w:pStyle w:val="ListParagraph"/>
        <w:ind w:left="540" w:hanging="540"/>
        <w:rPr>
          <w:b/>
          <w:sz w:val="24"/>
        </w:rPr>
      </w:pPr>
    </w:p>
    <w:p w14:paraId="4AD59DC3" w14:textId="77777777" w:rsidR="00791A63" w:rsidRPr="00472B39" w:rsidRDefault="001871F2" w:rsidP="00E30970">
      <w:pPr>
        <w:numPr>
          <w:ilvl w:val="0"/>
          <w:numId w:val="35"/>
        </w:numPr>
        <w:ind w:left="540" w:hanging="540"/>
        <w:rPr>
          <w:sz w:val="24"/>
          <w:szCs w:val="24"/>
        </w:rPr>
      </w:pPr>
      <w:proofErr w:type="spellStart"/>
      <w:r w:rsidRPr="00472B39">
        <w:rPr>
          <w:b/>
          <w:sz w:val="24"/>
        </w:rPr>
        <w:lastRenderedPageBreak/>
        <w:t>Wehman</w:t>
      </w:r>
      <w:proofErr w:type="spellEnd"/>
      <w:r w:rsidRPr="00472B39">
        <w:rPr>
          <w:b/>
          <w:sz w:val="24"/>
        </w:rPr>
        <w:t>, P.</w:t>
      </w:r>
      <w:r w:rsidRPr="00472B39">
        <w:rPr>
          <w:sz w:val="24"/>
        </w:rPr>
        <w:t xml:space="preserve">, &amp; Kregel, J. (1995). Supported employment: At the crossroads. </w:t>
      </w:r>
      <w:r w:rsidRPr="00472B39">
        <w:rPr>
          <w:i/>
          <w:sz w:val="24"/>
        </w:rPr>
        <w:t>Journal of Association for Persons with Severe Handicaps</w:t>
      </w:r>
      <w:r w:rsidR="00EC077B" w:rsidRPr="00472B39">
        <w:rPr>
          <w:i/>
          <w:sz w:val="24"/>
        </w:rPr>
        <w:t>, 20</w:t>
      </w:r>
      <w:r w:rsidRPr="00472B39">
        <w:rPr>
          <w:sz w:val="24"/>
        </w:rPr>
        <w:t>(4), 286-299.</w:t>
      </w:r>
    </w:p>
    <w:p w14:paraId="00121E4E" w14:textId="77777777" w:rsidR="00791A63" w:rsidRPr="00472B39" w:rsidRDefault="00791A63" w:rsidP="00677B01">
      <w:pPr>
        <w:pStyle w:val="ListParagraph"/>
        <w:ind w:left="540" w:hanging="540"/>
        <w:rPr>
          <w:b/>
          <w:sz w:val="24"/>
        </w:rPr>
      </w:pPr>
    </w:p>
    <w:p w14:paraId="52214F5B" w14:textId="77777777" w:rsidR="00791A63" w:rsidRPr="00472B39" w:rsidRDefault="001871F2" w:rsidP="00E30970">
      <w:pPr>
        <w:numPr>
          <w:ilvl w:val="0"/>
          <w:numId w:val="35"/>
        </w:numPr>
        <w:ind w:left="540" w:hanging="540"/>
        <w:rPr>
          <w:sz w:val="24"/>
          <w:szCs w:val="24"/>
        </w:rPr>
      </w:pPr>
      <w:proofErr w:type="spellStart"/>
      <w:r w:rsidRPr="00472B39">
        <w:rPr>
          <w:b/>
          <w:sz w:val="24"/>
        </w:rPr>
        <w:t>Wehman</w:t>
      </w:r>
      <w:proofErr w:type="spellEnd"/>
      <w:r w:rsidRPr="00472B39">
        <w:rPr>
          <w:b/>
          <w:sz w:val="24"/>
        </w:rPr>
        <w:t xml:space="preserve">, P. </w:t>
      </w:r>
      <w:r w:rsidRPr="00472B39">
        <w:rPr>
          <w:sz w:val="24"/>
        </w:rPr>
        <w:t xml:space="preserve"> West, M., Kregel, et al. (1995). Return to work for persons with severe traumatic brain injury: A data-based approach to program development. </w:t>
      </w:r>
      <w:r w:rsidRPr="00472B39">
        <w:rPr>
          <w:i/>
          <w:sz w:val="24"/>
        </w:rPr>
        <w:t>J. of Head Trauma Rehabilitation</w:t>
      </w:r>
      <w:r w:rsidR="00EC077B" w:rsidRPr="00472B39">
        <w:rPr>
          <w:i/>
          <w:sz w:val="24"/>
        </w:rPr>
        <w:t>, 10</w:t>
      </w:r>
      <w:r w:rsidRPr="00472B39">
        <w:rPr>
          <w:sz w:val="24"/>
        </w:rPr>
        <w:t>(1), 27-39.</w:t>
      </w:r>
    </w:p>
    <w:p w14:paraId="62EE38AA" w14:textId="77777777" w:rsidR="00791A63" w:rsidRPr="00472B39" w:rsidRDefault="00791A63" w:rsidP="00677B01">
      <w:pPr>
        <w:pStyle w:val="ListParagraph"/>
        <w:ind w:left="540" w:hanging="540"/>
        <w:rPr>
          <w:b/>
          <w:sz w:val="24"/>
        </w:rPr>
      </w:pPr>
    </w:p>
    <w:p w14:paraId="6800BABB" w14:textId="77777777" w:rsidR="00791A63" w:rsidRPr="00472B39" w:rsidRDefault="001871F2" w:rsidP="00E30970">
      <w:pPr>
        <w:numPr>
          <w:ilvl w:val="0"/>
          <w:numId w:val="35"/>
        </w:numPr>
        <w:ind w:left="540" w:hanging="540"/>
        <w:rPr>
          <w:sz w:val="24"/>
          <w:szCs w:val="24"/>
        </w:rPr>
      </w:pPr>
      <w:proofErr w:type="spellStart"/>
      <w:r w:rsidRPr="00472B39">
        <w:rPr>
          <w:b/>
          <w:sz w:val="24"/>
        </w:rPr>
        <w:t>Wehman</w:t>
      </w:r>
      <w:proofErr w:type="spellEnd"/>
      <w:r w:rsidRPr="00472B39">
        <w:rPr>
          <w:b/>
          <w:sz w:val="24"/>
        </w:rPr>
        <w:t>, P.</w:t>
      </w:r>
      <w:r w:rsidRPr="00472B39">
        <w:rPr>
          <w:sz w:val="24"/>
        </w:rPr>
        <w:t xml:space="preserve"> &amp; Kregel, J. (1994). Toward a national agenda for supported employment. </w:t>
      </w:r>
      <w:r w:rsidRPr="00472B39">
        <w:rPr>
          <w:i/>
          <w:sz w:val="24"/>
        </w:rPr>
        <w:t>Journal of Vocational Rehabilitation,</w:t>
      </w:r>
      <w:r w:rsidR="00EC077B" w:rsidRPr="00472B39">
        <w:rPr>
          <w:i/>
          <w:sz w:val="24"/>
        </w:rPr>
        <w:t xml:space="preserve"> 4</w:t>
      </w:r>
      <w:r w:rsidRPr="00472B39">
        <w:rPr>
          <w:sz w:val="24"/>
        </w:rPr>
        <w:t>(3), 52-58.</w:t>
      </w:r>
    </w:p>
    <w:p w14:paraId="7F088420" w14:textId="77777777" w:rsidR="00791A63" w:rsidRPr="00472B39" w:rsidRDefault="00791A63" w:rsidP="00677B01">
      <w:pPr>
        <w:pStyle w:val="ListParagraph"/>
        <w:ind w:left="540" w:hanging="540"/>
        <w:rPr>
          <w:sz w:val="24"/>
        </w:rPr>
      </w:pPr>
    </w:p>
    <w:p w14:paraId="04C1CAEC" w14:textId="77777777" w:rsidR="00791A63" w:rsidRPr="00472B39" w:rsidRDefault="001871F2" w:rsidP="00E30970">
      <w:pPr>
        <w:numPr>
          <w:ilvl w:val="0"/>
          <w:numId w:val="35"/>
        </w:numPr>
        <w:ind w:left="540" w:hanging="540"/>
        <w:rPr>
          <w:sz w:val="24"/>
          <w:szCs w:val="24"/>
        </w:rPr>
      </w:pPr>
      <w:r w:rsidRPr="00472B39">
        <w:rPr>
          <w:sz w:val="24"/>
        </w:rPr>
        <w:t xml:space="preserve">Goodall, P., Lawyer, H., &amp; </w:t>
      </w:r>
      <w:proofErr w:type="spellStart"/>
      <w:r w:rsidRPr="00472B39">
        <w:rPr>
          <w:b/>
          <w:sz w:val="24"/>
        </w:rPr>
        <w:t>Wehman</w:t>
      </w:r>
      <w:proofErr w:type="spellEnd"/>
      <w:r w:rsidRPr="00472B39">
        <w:rPr>
          <w:b/>
          <w:sz w:val="24"/>
        </w:rPr>
        <w:t xml:space="preserve">, P. </w:t>
      </w:r>
      <w:r w:rsidRPr="00472B39">
        <w:rPr>
          <w:sz w:val="24"/>
        </w:rPr>
        <w:t xml:space="preserve">(1994). Vocational rehabilitation and traumatic brain injury: a legislative and public policy perspective. </w:t>
      </w:r>
      <w:r w:rsidR="00EC077B" w:rsidRPr="00472B39">
        <w:rPr>
          <w:i/>
          <w:sz w:val="24"/>
        </w:rPr>
        <w:t>Journal</w:t>
      </w:r>
      <w:r w:rsidRPr="00472B39">
        <w:rPr>
          <w:i/>
          <w:sz w:val="24"/>
        </w:rPr>
        <w:t xml:space="preserve"> of Head Trauma Rehabilitation</w:t>
      </w:r>
      <w:r w:rsidR="00EC077B" w:rsidRPr="00472B39">
        <w:rPr>
          <w:i/>
          <w:sz w:val="24"/>
        </w:rPr>
        <w:t>, 9</w:t>
      </w:r>
      <w:r w:rsidRPr="00472B39">
        <w:rPr>
          <w:sz w:val="24"/>
        </w:rPr>
        <w:t>(2), 61-81.</w:t>
      </w:r>
    </w:p>
    <w:p w14:paraId="199266A0" w14:textId="77777777" w:rsidR="00791A63" w:rsidRPr="00472B39" w:rsidRDefault="00791A63" w:rsidP="00677B01">
      <w:pPr>
        <w:pStyle w:val="ListParagraph"/>
        <w:ind w:left="540" w:hanging="540"/>
        <w:rPr>
          <w:b/>
          <w:sz w:val="24"/>
        </w:rPr>
      </w:pPr>
    </w:p>
    <w:p w14:paraId="2077C605" w14:textId="77777777" w:rsidR="00314750" w:rsidRPr="00472B39" w:rsidRDefault="001871F2" w:rsidP="00E30970">
      <w:pPr>
        <w:numPr>
          <w:ilvl w:val="0"/>
          <w:numId w:val="35"/>
        </w:numPr>
        <w:ind w:left="540" w:hanging="540"/>
        <w:rPr>
          <w:sz w:val="24"/>
          <w:szCs w:val="24"/>
        </w:rPr>
      </w:pPr>
      <w:proofErr w:type="spellStart"/>
      <w:r w:rsidRPr="00472B39">
        <w:rPr>
          <w:b/>
          <w:sz w:val="24"/>
        </w:rPr>
        <w:t>Wehman</w:t>
      </w:r>
      <w:proofErr w:type="spellEnd"/>
      <w:r w:rsidRPr="00472B39">
        <w:rPr>
          <w:b/>
          <w:sz w:val="24"/>
        </w:rPr>
        <w:t>, P.</w:t>
      </w:r>
      <w:r w:rsidRPr="00472B39">
        <w:rPr>
          <w:sz w:val="24"/>
        </w:rPr>
        <w:t xml:space="preserve">, Booth, D., Stallard, D., Mundy, A., Sharron, P., </w:t>
      </w:r>
      <w:r w:rsidR="00EC077B" w:rsidRPr="00472B39">
        <w:rPr>
          <w:sz w:val="24"/>
        </w:rPr>
        <w:t xml:space="preserve">&amp; </w:t>
      </w:r>
      <w:proofErr w:type="spellStart"/>
      <w:r w:rsidRPr="00472B39">
        <w:rPr>
          <w:sz w:val="24"/>
        </w:rPr>
        <w:t>Cifu</w:t>
      </w:r>
      <w:proofErr w:type="spellEnd"/>
      <w:r w:rsidRPr="00472B39">
        <w:rPr>
          <w:sz w:val="24"/>
        </w:rPr>
        <w:t xml:space="preserve">, D. (1994). Return to work for persons with traumatic brain injury and spinal cord injury: three case studies. </w:t>
      </w:r>
      <w:r w:rsidRPr="00472B39">
        <w:rPr>
          <w:i/>
          <w:sz w:val="24"/>
        </w:rPr>
        <w:t>International Journal of Rehabilitation Research</w:t>
      </w:r>
      <w:r w:rsidR="00EC077B" w:rsidRPr="00472B39">
        <w:rPr>
          <w:i/>
          <w:sz w:val="24"/>
        </w:rPr>
        <w:t xml:space="preserve">, </w:t>
      </w:r>
      <w:r w:rsidRPr="00472B39">
        <w:rPr>
          <w:i/>
          <w:sz w:val="24"/>
        </w:rPr>
        <w:t>17</w:t>
      </w:r>
      <w:r w:rsidRPr="00472B39">
        <w:rPr>
          <w:sz w:val="24"/>
        </w:rPr>
        <w:t>, 268-277.</w:t>
      </w:r>
    </w:p>
    <w:p w14:paraId="2DF462A4" w14:textId="77777777" w:rsidR="00314750" w:rsidRPr="00472B39" w:rsidRDefault="00314750" w:rsidP="00677B01">
      <w:pPr>
        <w:tabs>
          <w:tab w:val="left" w:pos="810"/>
          <w:tab w:val="left" w:pos="1080"/>
          <w:tab w:val="left" w:pos="1170"/>
          <w:tab w:val="left" w:pos="1260"/>
        </w:tabs>
        <w:ind w:left="540" w:hanging="540"/>
        <w:rPr>
          <w:sz w:val="24"/>
        </w:rPr>
      </w:pPr>
    </w:p>
    <w:p w14:paraId="13790998" w14:textId="77777777" w:rsidR="00314750" w:rsidRPr="00472B39" w:rsidRDefault="001871F2" w:rsidP="00E30970">
      <w:pPr>
        <w:numPr>
          <w:ilvl w:val="0"/>
          <w:numId w:val="35"/>
        </w:numPr>
        <w:ind w:left="540" w:hanging="540"/>
        <w:rPr>
          <w:sz w:val="24"/>
        </w:rPr>
      </w:pPr>
      <w:proofErr w:type="spellStart"/>
      <w:r w:rsidRPr="00472B39">
        <w:rPr>
          <w:b/>
          <w:sz w:val="24"/>
        </w:rPr>
        <w:t>Wehman</w:t>
      </w:r>
      <w:proofErr w:type="spellEnd"/>
      <w:r w:rsidRPr="00472B39">
        <w:rPr>
          <w:b/>
          <w:sz w:val="24"/>
        </w:rPr>
        <w:t>, P.</w:t>
      </w:r>
      <w:r w:rsidRPr="00472B39">
        <w:rPr>
          <w:sz w:val="24"/>
        </w:rPr>
        <w:t>, Kregel, J., West, M.</w:t>
      </w:r>
      <w:r w:rsidR="00EC077B" w:rsidRPr="00472B39">
        <w:rPr>
          <w:sz w:val="24"/>
        </w:rPr>
        <w:t>,</w:t>
      </w:r>
      <w:r w:rsidRPr="00472B39">
        <w:rPr>
          <w:sz w:val="24"/>
        </w:rPr>
        <w:t xml:space="preserve"> &amp; </w:t>
      </w:r>
      <w:proofErr w:type="spellStart"/>
      <w:r w:rsidRPr="00472B39">
        <w:rPr>
          <w:sz w:val="24"/>
        </w:rPr>
        <w:t>Cifu</w:t>
      </w:r>
      <w:proofErr w:type="spellEnd"/>
      <w:r w:rsidRPr="00472B39">
        <w:rPr>
          <w:sz w:val="24"/>
        </w:rPr>
        <w:t xml:space="preserve">, D. (1994). Return to work for patients with traumatic brain injury: An analysis of cost. </w:t>
      </w:r>
      <w:r w:rsidRPr="00472B39">
        <w:rPr>
          <w:i/>
          <w:sz w:val="24"/>
        </w:rPr>
        <w:t>American Journal of Physical Medicine and Rehabilitation</w:t>
      </w:r>
      <w:r w:rsidR="00EC077B" w:rsidRPr="00472B39">
        <w:rPr>
          <w:i/>
          <w:sz w:val="24"/>
        </w:rPr>
        <w:t xml:space="preserve">, </w:t>
      </w:r>
      <w:r w:rsidRPr="00472B39">
        <w:rPr>
          <w:i/>
          <w:sz w:val="24"/>
        </w:rPr>
        <w:t>73</w:t>
      </w:r>
      <w:r w:rsidR="00EC077B" w:rsidRPr="00472B39">
        <w:rPr>
          <w:sz w:val="24"/>
        </w:rPr>
        <w:t>(4), 280-283.</w:t>
      </w:r>
    </w:p>
    <w:p w14:paraId="2571C1CB" w14:textId="77777777" w:rsidR="00314750" w:rsidRPr="00472B39" w:rsidRDefault="00314750" w:rsidP="00677B01">
      <w:pPr>
        <w:pStyle w:val="ColorfulList-Accent11"/>
        <w:tabs>
          <w:tab w:val="left" w:pos="810"/>
        </w:tabs>
        <w:ind w:left="540" w:hanging="540"/>
        <w:rPr>
          <w:sz w:val="24"/>
        </w:rPr>
      </w:pPr>
    </w:p>
    <w:p w14:paraId="18245DB8" w14:textId="77777777" w:rsidR="00314750" w:rsidRPr="00472B39" w:rsidRDefault="001871F2" w:rsidP="00E30970">
      <w:pPr>
        <w:numPr>
          <w:ilvl w:val="0"/>
          <w:numId w:val="35"/>
        </w:numPr>
        <w:ind w:left="540" w:hanging="540"/>
        <w:rPr>
          <w:sz w:val="24"/>
        </w:rPr>
      </w:pPr>
      <w:r w:rsidRPr="00472B39">
        <w:rPr>
          <w:sz w:val="24"/>
        </w:rPr>
        <w:t xml:space="preserve">Revell, W.G., </w:t>
      </w:r>
      <w:proofErr w:type="spellStart"/>
      <w:r w:rsidRPr="00472B39">
        <w:rPr>
          <w:b/>
          <w:sz w:val="24"/>
        </w:rPr>
        <w:t>Wehman</w:t>
      </w:r>
      <w:proofErr w:type="spellEnd"/>
      <w:r w:rsidRPr="00472B39">
        <w:rPr>
          <w:b/>
          <w:sz w:val="24"/>
        </w:rPr>
        <w:t>, P.</w:t>
      </w:r>
      <w:r w:rsidRPr="00472B39">
        <w:rPr>
          <w:sz w:val="24"/>
        </w:rPr>
        <w:t xml:space="preserve">, Kregel, J., West, M., &amp; Rayfield, R. (1994). Supported employment for persons with severe disabilities: Positive trends in wages, models and funding. </w:t>
      </w:r>
      <w:r w:rsidRPr="00472B39">
        <w:rPr>
          <w:i/>
          <w:sz w:val="24"/>
        </w:rPr>
        <w:t>Education and Training in Mental Retardation and Developmental Disabilities</w:t>
      </w:r>
      <w:r w:rsidR="00EC077B" w:rsidRPr="00472B39">
        <w:rPr>
          <w:i/>
          <w:sz w:val="24"/>
        </w:rPr>
        <w:t>, 29</w:t>
      </w:r>
      <w:r w:rsidRPr="00472B39">
        <w:rPr>
          <w:sz w:val="24"/>
        </w:rPr>
        <w:t>(4), 256-264.</w:t>
      </w:r>
    </w:p>
    <w:p w14:paraId="462C0E92" w14:textId="77777777" w:rsidR="00314750" w:rsidRPr="00472B39" w:rsidRDefault="00314750" w:rsidP="00677B01">
      <w:pPr>
        <w:pStyle w:val="ColorfulList-Accent11"/>
        <w:ind w:left="540" w:hanging="540"/>
        <w:rPr>
          <w:b/>
          <w:sz w:val="24"/>
        </w:rPr>
      </w:pPr>
    </w:p>
    <w:p w14:paraId="2337CFC2" w14:textId="77777777" w:rsidR="00314750" w:rsidRPr="00472B39" w:rsidRDefault="001871F2" w:rsidP="00E30970">
      <w:pPr>
        <w:numPr>
          <w:ilvl w:val="0"/>
          <w:numId w:val="35"/>
        </w:numPr>
        <w:ind w:left="540" w:hanging="540"/>
        <w:rPr>
          <w:sz w:val="24"/>
        </w:rPr>
      </w:pPr>
      <w:proofErr w:type="spellStart"/>
      <w:r w:rsidRPr="00472B39">
        <w:rPr>
          <w:b/>
          <w:sz w:val="24"/>
        </w:rPr>
        <w:t>Wehman</w:t>
      </w:r>
      <w:proofErr w:type="spellEnd"/>
      <w:r w:rsidRPr="00472B39">
        <w:rPr>
          <w:b/>
          <w:sz w:val="24"/>
        </w:rPr>
        <w:t>, P.</w:t>
      </w:r>
      <w:r w:rsidRPr="00472B39">
        <w:rPr>
          <w:sz w:val="24"/>
        </w:rPr>
        <w:t xml:space="preserve">, Walker, W., Booth, M. </w:t>
      </w:r>
      <w:proofErr w:type="spellStart"/>
      <w:r w:rsidRPr="00472B39">
        <w:rPr>
          <w:sz w:val="24"/>
        </w:rPr>
        <w:t>Callender</w:t>
      </w:r>
      <w:proofErr w:type="spellEnd"/>
      <w:r w:rsidRPr="00472B39">
        <w:rPr>
          <w:sz w:val="24"/>
        </w:rPr>
        <w:t xml:space="preserve">, M., </w:t>
      </w:r>
      <w:r w:rsidR="00EC077B" w:rsidRPr="00472B39">
        <w:rPr>
          <w:sz w:val="24"/>
        </w:rPr>
        <w:t xml:space="preserve">&amp; </w:t>
      </w:r>
      <w:r w:rsidRPr="00472B39">
        <w:rPr>
          <w:sz w:val="24"/>
        </w:rPr>
        <w:t xml:space="preserve">Sherron, P. (1994). Return to work for patients with low back pain: </w:t>
      </w:r>
      <w:r w:rsidR="00EC077B" w:rsidRPr="00472B39">
        <w:rPr>
          <w:sz w:val="24"/>
        </w:rPr>
        <w:t>T</w:t>
      </w:r>
      <w:r w:rsidRPr="00472B39">
        <w:rPr>
          <w:sz w:val="24"/>
        </w:rPr>
        <w:t xml:space="preserve">wo case studies. </w:t>
      </w:r>
      <w:r w:rsidRPr="00472B39">
        <w:rPr>
          <w:i/>
          <w:sz w:val="24"/>
        </w:rPr>
        <w:t>J</w:t>
      </w:r>
      <w:r w:rsidR="00EC077B" w:rsidRPr="00472B39">
        <w:rPr>
          <w:i/>
          <w:sz w:val="24"/>
        </w:rPr>
        <w:t xml:space="preserve">ournal </w:t>
      </w:r>
      <w:r w:rsidRPr="00472B39">
        <w:rPr>
          <w:i/>
          <w:sz w:val="24"/>
        </w:rPr>
        <w:t>of Back and Musculoskeletal Rehabilitatio</w:t>
      </w:r>
      <w:r w:rsidR="00EC077B" w:rsidRPr="00472B39">
        <w:rPr>
          <w:i/>
          <w:sz w:val="24"/>
        </w:rPr>
        <w:t>n,</w:t>
      </w:r>
      <w:r w:rsidRPr="00472B39">
        <w:rPr>
          <w:sz w:val="24"/>
        </w:rPr>
        <w:t xml:space="preserve"> </w:t>
      </w:r>
      <w:r w:rsidRPr="00472B39">
        <w:rPr>
          <w:i/>
          <w:sz w:val="24"/>
        </w:rPr>
        <w:t>4</w:t>
      </w:r>
      <w:r w:rsidRPr="00472B39">
        <w:rPr>
          <w:sz w:val="24"/>
        </w:rPr>
        <w:t>(1), 75-79.</w:t>
      </w:r>
    </w:p>
    <w:p w14:paraId="2F29FB5A" w14:textId="77777777" w:rsidR="00314750" w:rsidRPr="00472B39" w:rsidRDefault="00314750" w:rsidP="00677B01">
      <w:pPr>
        <w:pStyle w:val="ColorfulList-Accent11"/>
        <w:tabs>
          <w:tab w:val="left" w:pos="810"/>
        </w:tabs>
        <w:ind w:left="540" w:hanging="540"/>
        <w:rPr>
          <w:b/>
          <w:sz w:val="24"/>
        </w:rPr>
      </w:pPr>
    </w:p>
    <w:p w14:paraId="789C762C" w14:textId="77777777" w:rsidR="00314750" w:rsidRPr="00472B39" w:rsidRDefault="001871F2" w:rsidP="00E30970">
      <w:pPr>
        <w:numPr>
          <w:ilvl w:val="0"/>
          <w:numId w:val="35"/>
        </w:numPr>
        <w:ind w:left="540" w:hanging="540"/>
        <w:rPr>
          <w:sz w:val="24"/>
        </w:rPr>
      </w:pPr>
      <w:proofErr w:type="spellStart"/>
      <w:r w:rsidRPr="00472B39">
        <w:rPr>
          <w:b/>
          <w:sz w:val="24"/>
        </w:rPr>
        <w:t>Wehman</w:t>
      </w:r>
      <w:proofErr w:type="spellEnd"/>
      <w:r w:rsidRPr="00472B39">
        <w:rPr>
          <w:b/>
          <w:sz w:val="24"/>
        </w:rPr>
        <w:t>, P.</w:t>
      </w:r>
      <w:r w:rsidRPr="00472B39">
        <w:rPr>
          <w:sz w:val="24"/>
        </w:rPr>
        <w:t xml:space="preserve">, Sharron, P., Kregel, J., Kreutzer, J., Tran, S., </w:t>
      </w:r>
      <w:r w:rsidR="00EC077B" w:rsidRPr="00472B39">
        <w:rPr>
          <w:sz w:val="24"/>
        </w:rPr>
        <w:t xml:space="preserve">&amp; </w:t>
      </w:r>
      <w:proofErr w:type="spellStart"/>
      <w:r w:rsidRPr="00472B39">
        <w:rPr>
          <w:sz w:val="24"/>
        </w:rPr>
        <w:t>Cifu</w:t>
      </w:r>
      <w:proofErr w:type="spellEnd"/>
      <w:r w:rsidRPr="00472B39">
        <w:rPr>
          <w:sz w:val="24"/>
        </w:rPr>
        <w:t xml:space="preserve">, D. (1993). Return to work for </w:t>
      </w:r>
      <w:r w:rsidR="00436E6B" w:rsidRPr="00472B39">
        <w:rPr>
          <w:sz w:val="24"/>
        </w:rPr>
        <w:t xml:space="preserve">persons </w:t>
      </w:r>
      <w:r w:rsidRPr="00472B39">
        <w:rPr>
          <w:sz w:val="24"/>
        </w:rPr>
        <w:t xml:space="preserve">following severe traumatic brain injury: Supported employment outcomes after five years. </w:t>
      </w:r>
      <w:r w:rsidRPr="00472B39">
        <w:rPr>
          <w:i/>
          <w:sz w:val="24"/>
        </w:rPr>
        <w:t>American J</w:t>
      </w:r>
      <w:r w:rsidR="00EC077B" w:rsidRPr="00472B39">
        <w:rPr>
          <w:i/>
          <w:sz w:val="24"/>
        </w:rPr>
        <w:t>ournal</w:t>
      </w:r>
      <w:r w:rsidRPr="00472B39">
        <w:rPr>
          <w:i/>
          <w:sz w:val="24"/>
        </w:rPr>
        <w:t xml:space="preserve"> of Physical Medicine and Rehabilitation, </w:t>
      </w:r>
      <w:r w:rsidR="00EC077B" w:rsidRPr="00472B39">
        <w:rPr>
          <w:i/>
          <w:sz w:val="24"/>
        </w:rPr>
        <w:t>72</w:t>
      </w:r>
      <w:r w:rsidRPr="00472B39">
        <w:rPr>
          <w:sz w:val="24"/>
        </w:rPr>
        <w:t>(6), 355-363.</w:t>
      </w:r>
    </w:p>
    <w:p w14:paraId="256E64F5" w14:textId="77777777" w:rsidR="00314750" w:rsidRPr="00472B39" w:rsidRDefault="00314750" w:rsidP="00677B01">
      <w:pPr>
        <w:pStyle w:val="ColorfulList-Accent11"/>
        <w:ind w:left="540" w:hanging="540"/>
        <w:rPr>
          <w:sz w:val="24"/>
        </w:rPr>
      </w:pPr>
    </w:p>
    <w:p w14:paraId="1723BEEF" w14:textId="77777777" w:rsidR="00314750" w:rsidRPr="00472B39" w:rsidRDefault="001871F2" w:rsidP="00E30970">
      <w:pPr>
        <w:numPr>
          <w:ilvl w:val="0"/>
          <w:numId w:val="35"/>
        </w:numPr>
        <w:ind w:left="540" w:hanging="540"/>
        <w:rPr>
          <w:sz w:val="24"/>
        </w:rPr>
      </w:pPr>
      <w:r w:rsidRPr="00472B39">
        <w:rPr>
          <w:sz w:val="24"/>
        </w:rPr>
        <w:t xml:space="preserve">West, M., Revell, G., </w:t>
      </w:r>
      <w:proofErr w:type="spellStart"/>
      <w:r w:rsidRPr="00472B39">
        <w:rPr>
          <w:b/>
          <w:sz w:val="24"/>
        </w:rPr>
        <w:t>Wehman</w:t>
      </w:r>
      <w:proofErr w:type="spellEnd"/>
      <w:r w:rsidRPr="00472B39">
        <w:rPr>
          <w:b/>
          <w:sz w:val="24"/>
        </w:rPr>
        <w:t xml:space="preserve">, P. </w:t>
      </w:r>
      <w:r w:rsidRPr="00472B39">
        <w:rPr>
          <w:sz w:val="24"/>
        </w:rPr>
        <w:t xml:space="preserve"> (1992). Achievements and Challenges I: A five-year report on consumer and system outcomes from the supported employment initiative. </w:t>
      </w:r>
      <w:r w:rsidRPr="00472B39">
        <w:rPr>
          <w:i/>
          <w:sz w:val="24"/>
        </w:rPr>
        <w:t>Journal of Association for Persons with Severe Handicaps, 17</w:t>
      </w:r>
      <w:r w:rsidR="00314750" w:rsidRPr="00472B39">
        <w:rPr>
          <w:sz w:val="24"/>
        </w:rPr>
        <w:t>(24), 227-235.</w:t>
      </w:r>
    </w:p>
    <w:p w14:paraId="51608594" w14:textId="77777777" w:rsidR="00314750" w:rsidRPr="00472B39" w:rsidRDefault="00314750" w:rsidP="00677B01">
      <w:pPr>
        <w:pStyle w:val="ColorfulList-Accent11"/>
        <w:ind w:left="540" w:hanging="540"/>
        <w:rPr>
          <w:sz w:val="24"/>
        </w:rPr>
      </w:pPr>
    </w:p>
    <w:p w14:paraId="7EF165CA" w14:textId="77777777" w:rsidR="00314750" w:rsidRPr="00472B39" w:rsidRDefault="001871F2" w:rsidP="00E30970">
      <w:pPr>
        <w:numPr>
          <w:ilvl w:val="0"/>
          <w:numId w:val="35"/>
        </w:numPr>
        <w:ind w:left="540" w:hanging="540"/>
        <w:rPr>
          <w:sz w:val="24"/>
        </w:rPr>
      </w:pPr>
      <w:r w:rsidRPr="00472B39">
        <w:rPr>
          <w:sz w:val="24"/>
        </w:rPr>
        <w:t xml:space="preserve">Kreutzer, J., West, M., Sherron, P., </w:t>
      </w:r>
      <w:proofErr w:type="spellStart"/>
      <w:r w:rsidRPr="00472B39">
        <w:rPr>
          <w:b/>
          <w:sz w:val="24"/>
        </w:rPr>
        <w:t>Wehman</w:t>
      </w:r>
      <w:proofErr w:type="spellEnd"/>
      <w:r w:rsidRPr="00472B39">
        <w:rPr>
          <w:b/>
          <w:sz w:val="24"/>
        </w:rPr>
        <w:t xml:space="preserve">, P. </w:t>
      </w:r>
      <w:r w:rsidRPr="00472B39">
        <w:rPr>
          <w:sz w:val="24"/>
        </w:rPr>
        <w:t xml:space="preserve"> &amp; Fry, R. (1992). Computer technology in vocational rehabilitation for people with traumatic brain injury. </w:t>
      </w:r>
      <w:r w:rsidRPr="00472B39">
        <w:rPr>
          <w:i/>
          <w:sz w:val="24"/>
        </w:rPr>
        <w:t>Journal of Head Trauma Rehabilitation</w:t>
      </w:r>
      <w:r w:rsidR="00EC077B" w:rsidRPr="00472B39">
        <w:rPr>
          <w:i/>
          <w:sz w:val="24"/>
        </w:rPr>
        <w:t>, 7</w:t>
      </w:r>
      <w:r w:rsidRPr="00472B39">
        <w:rPr>
          <w:sz w:val="24"/>
        </w:rPr>
        <w:t>(3), 70-80.</w:t>
      </w:r>
    </w:p>
    <w:p w14:paraId="0DDAED39" w14:textId="77777777" w:rsidR="00314750" w:rsidRPr="00472B39" w:rsidRDefault="00314750" w:rsidP="00677B01">
      <w:pPr>
        <w:pStyle w:val="ColorfulList-Accent11"/>
        <w:ind w:left="540" w:hanging="540"/>
        <w:rPr>
          <w:b/>
          <w:sz w:val="24"/>
          <w:lang w:val="fr-FR"/>
        </w:rPr>
      </w:pPr>
    </w:p>
    <w:p w14:paraId="22CB5A7B" w14:textId="77777777" w:rsidR="00314750" w:rsidRPr="00472B39" w:rsidRDefault="001871F2" w:rsidP="00E30970">
      <w:pPr>
        <w:numPr>
          <w:ilvl w:val="0"/>
          <w:numId w:val="35"/>
        </w:numPr>
        <w:ind w:left="540" w:hanging="540"/>
        <w:rPr>
          <w:sz w:val="24"/>
        </w:rPr>
      </w:pPr>
      <w:proofErr w:type="spellStart"/>
      <w:r w:rsidRPr="00472B39">
        <w:rPr>
          <w:b/>
          <w:sz w:val="24"/>
          <w:lang w:val="fr-FR"/>
        </w:rPr>
        <w:t>Wehman</w:t>
      </w:r>
      <w:proofErr w:type="spellEnd"/>
      <w:r w:rsidRPr="00472B39">
        <w:rPr>
          <w:b/>
          <w:sz w:val="24"/>
          <w:lang w:val="fr-FR"/>
        </w:rPr>
        <w:t>, P.</w:t>
      </w:r>
      <w:r w:rsidR="00EC077B" w:rsidRPr="00472B39">
        <w:rPr>
          <w:sz w:val="24"/>
          <w:lang w:val="fr-FR"/>
        </w:rPr>
        <w:t xml:space="preserve">, </w:t>
      </w:r>
      <w:proofErr w:type="spellStart"/>
      <w:r w:rsidR="00EC077B" w:rsidRPr="00472B39">
        <w:rPr>
          <w:sz w:val="24"/>
          <w:lang w:val="fr-FR"/>
        </w:rPr>
        <w:t>Kregel</w:t>
      </w:r>
      <w:proofErr w:type="spellEnd"/>
      <w:r w:rsidR="00EC077B" w:rsidRPr="00472B39">
        <w:rPr>
          <w:sz w:val="24"/>
          <w:lang w:val="fr-FR"/>
        </w:rPr>
        <w:t xml:space="preserve">, J., </w:t>
      </w:r>
      <w:proofErr w:type="spellStart"/>
      <w:r w:rsidR="00EC077B" w:rsidRPr="00472B39">
        <w:rPr>
          <w:sz w:val="24"/>
          <w:lang w:val="fr-FR"/>
        </w:rPr>
        <w:t>Sherron</w:t>
      </w:r>
      <w:proofErr w:type="spellEnd"/>
      <w:r w:rsidR="00EC077B" w:rsidRPr="00472B39">
        <w:rPr>
          <w:sz w:val="24"/>
          <w:lang w:val="fr-FR"/>
        </w:rPr>
        <w:t xml:space="preserve">, P., Nguyen, S., Kreutzer, J., Fry, R., &amp; </w:t>
      </w:r>
      <w:proofErr w:type="spellStart"/>
      <w:r w:rsidR="00EC077B" w:rsidRPr="00472B39">
        <w:rPr>
          <w:sz w:val="24"/>
          <w:lang w:val="fr-FR"/>
        </w:rPr>
        <w:t>Zasler</w:t>
      </w:r>
      <w:proofErr w:type="spellEnd"/>
      <w:r w:rsidR="00EC077B" w:rsidRPr="00472B39">
        <w:rPr>
          <w:sz w:val="24"/>
          <w:lang w:val="fr-FR"/>
        </w:rPr>
        <w:t xml:space="preserve">, N. </w:t>
      </w:r>
      <w:r w:rsidRPr="00472B39">
        <w:rPr>
          <w:sz w:val="24"/>
        </w:rPr>
        <w:t xml:space="preserve">(1992). Critical factors associated with successful supported employment placement to patients with severe traumatic brain injury. </w:t>
      </w:r>
      <w:r w:rsidRPr="00472B39">
        <w:rPr>
          <w:i/>
          <w:sz w:val="24"/>
        </w:rPr>
        <w:t>Brain Injury</w:t>
      </w:r>
      <w:r w:rsidR="00EC077B" w:rsidRPr="00472B39">
        <w:rPr>
          <w:i/>
          <w:sz w:val="24"/>
        </w:rPr>
        <w:t>, 7</w:t>
      </w:r>
      <w:r w:rsidR="00EC077B" w:rsidRPr="00472B39">
        <w:rPr>
          <w:sz w:val="24"/>
        </w:rPr>
        <w:t>(1), 31-44</w:t>
      </w:r>
      <w:r w:rsidRPr="00472B39">
        <w:rPr>
          <w:sz w:val="24"/>
        </w:rPr>
        <w:t>.</w:t>
      </w:r>
    </w:p>
    <w:p w14:paraId="6E5AF20E" w14:textId="77777777" w:rsidR="00314750" w:rsidRPr="00472B39" w:rsidRDefault="00314750" w:rsidP="00677B01">
      <w:pPr>
        <w:pStyle w:val="ColorfulList-Accent11"/>
        <w:ind w:left="540" w:hanging="540"/>
        <w:rPr>
          <w:b/>
          <w:sz w:val="24"/>
        </w:rPr>
      </w:pPr>
    </w:p>
    <w:p w14:paraId="3204E6F7" w14:textId="77777777" w:rsidR="00314750" w:rsidRPr="00472B39" w:rsidRDefault="001871F2" w:rsidP="00E30970">
      <w:pPr>
        <w:numPr>
          <w:ilvl w:val="0"/>
          <w:numId w:val="35"/>
        </w:numPr>
        <w:ind w:left="540" w:hanging="540"/>
        <w:rPr>
          <w:sz w:val="24"/>
        </w:rPr>
      </w:pPr>
      <w:proofErr w:type="spellStart"/>
      <w:r w:rsidRPr="00472B39">
        <w:rPr>
          <w:b/>
          <w:sz w:val="24"/>
        </w:rPr>
        <w:t>Wehman</w:t>
      </w:r>
      <w:proofErr w:type="spellEnd"/>
      <w:r w:rsidRPr="00472B39">
        <w:rPr>
          <w:b/>
          <w:sz w:val="24"/>
        </w:rPr>
        <w:t>, P.</w:t>
      </w:r>
      <w:r w:rsidRPr="00472B39">
        <w:rPr>
          <w:sz w:val="24"/>
        </w:rPr>
        <w:t xml:space="preserve"> (1992). Transition from school to adulthood for young people with disabilities: Challenge for the 1990's. </w:t>
      </w:r>
      <w:r w:rsidRPr="00472B39">
        <w:rPr>
          <w:i/>
          <w:sz w:val="24"/>
        </w:rPr>
        <w:t>Education and Training in the Mental Retardation, 27</w:t>
      </w:r>
      <w:r w:rsidRPr="00472B39">
        <w:rPr>
          <w:sz w:val="24"/>
        </w:rPr>
        <w:t>(2),</w:t>
      </w:r>
      <w:r w:rsidR="00314750" w:rsidRPr="00472B39">
        <w:rPr>
          <w:sz w:val="24"/>
        </w:rPr>
        <w:t xml:space="preserve"> 112-118.</w:t>
      </w:r>
    </w:p>
    <w:p w14:paraId="011D7085" w14:textId="77777777" w:rsidR="00314750" w:rsidRPr="00472B39" w:rsidRDefault="00314750" w:rsidP="00677B01">
      <w:pPr>
        <w:pStyle w:val="ColorfulList-Accent11"/>
        <w:ind w:left="540" w:hanging="540"/>
        <w:rPr>
          <w:sz w:val="24"/>
        </w:rPr>
      </w:pPr>
    </w:p>
    <w:p w14:paraId="6172492C" w14:textId="77777777" w:rsidR="00314750" w:rsidRPr="00472B39" w:rsidRDefault="001871F2" w:rsidP="00E30970">
      <w:pPr>
        <w:numPr>
          <w:ilvl w:val="0"/>
          <w:numId w:val="35"/>
        </w:numPr>
        <w:ind w:left="540" w:hanging="540"/>
        <w:rPr>
          <w:sz w:val="24"/>
        </w:rPr>
      </w:pPr>
      <w:r w:rsidRPr="00472B39">
        <w:rPr>
          <w:sz w:val="24"/>
        </w:rPr>
        <w:t xml:space="preserve">West, M., </w:t>
      </w:r>
      <w:proofErr w:type="spellStart"/>
      <w:r w:rsidRPr="00472B39">
        <w:rPr>
          <w:b/>
          <w:sz w:val="24"/>
        </w:rPr>
        <w:t>Wehman</w:t>
      </w:r>
      <w:proofErr w:type="spellEnd"/>
      <w:r w:rsidRPr="00472B39">
        <w:rPr>
          <w:b/>
          <w:sz w:val="24"/>
        </w:rPr>
        <w:t xml:space="preserve">, P. </w:t>
      </w:r>
      <w:r w:rsidRPr="00472B39">
        <w:rPr>
          <w:sz w:val="24"/>
        </w:rPr>
        <w:t xml:space="preserve">et al. (1991). Return to work for individuals recovering from stroke and traumatic brain injury: Three case studies. </w:t>
      </w:r>
      <w:r w:rsidRPr="00472B39">
        <w:rPr>
          <w:i/>
          <w:sz w:val="24"/>
        </w:rPr>
        <w:t>Canadian Journal of Rehabilitation, 13</w:t>
      </w:r>
      <w:r w:rsidRPr="00472B39">
        <w:rPr>
          <w:sz w:val="24"/>
        </w:rPr>
        <w:t>, 291-298.</w:t>
      </w:r>
    </w:p>
    <w:p w14:paraId="786E194A" w14:textId="77777777" w:rsidR="00314750" w:rsidRPr="00472B39" w:rsidRDefault="00314750" w:rsidP="0026465D">
      <w:pPr>
        <w:pStyle w:val="ColorfulList-Accent11"/>
        <w:ind w:left="540" w:hanging="540"/>
        <w:rPr>
          <w:sz w:val="24"/>
        </w:rPr>
      </w:pPr>
    </w:p>
    <w:p w14:paraId="32CD1E4D" w14:textId="77777777" w:rsidR="00314750" w:rsidRPr="00472B39" w:rsidRDefault="001871F2" w:rsidP="00E30970">
      <w:pPr>
        <w:numPr>
          <w:ilvl w:val="0"/>
          <w:numId w:val="35"/>
        </w:numPr>
        <w:ind w:left="540" w:hanging="540"/>
        <w:rPr>
          <w:sz w:val="24"/>
        </w:rPr>
      </w:pPr>
      <w:r w:rsidRPr="00472B39">
        <w:rPr>
          <w:sz w:val="24"/>
        </w:rPr>
        <w:t xml:space="preserve">Kreutzer, J., </w:t>
      </w:r>
      <w:proofErr w:type="spellStart"/>
      <w:r w:rsidRPr="00472B39">
        <w:rPr>
          <w:sz w:val="24"/>
        </w:rPr>
        <w:t>Marwitz</w:t>
      </w:r>
      <w:proofErr w:type="spellEnd"/>
      <w:r w:rsidRPr="00472B39">
        <w:rPr>
          <w:sz w:val="24"/>
        </w:rPr>
        <w:t xml:space="preserve">,  J., </w:t>
      </w:r>
      <w:r w:rsidR="0025279A" w:rsidRPr="00472B39">
        <w:rPr>
          <w:sz w:val="24"/>
        </w:rPr>
        <w:t xml:space="preserve">&amp; </w:t>
      </w:r>
      <w:proofErr w:type="spellStart"/>
      <w:r w:rsidRPr="00472B39">
        <w:rPr>
          <w:b/>
          <w:sz w:val="24"/>
        </w:rPr>
        <w:t>Wehman</w:t>
      </w:r>
      <w:proofErr w:type="spellEnd"/>
      <w:r w:rsidRPr="00472B39">
        <w:rPr>
          <w:b/>
          <w:sz w:val="24"/>
        </w:rPr>
        <w:t>, P.</w:t>
      </w:r>
      <w:r w:rsidRPr="00472B39">
        <w:rPr>
          <w:sz w:val="24"/>
        </w:rPr>
        <w:t xml:space="preserve"> (1991). Substance abuse assessment and treatment in vocational rehabilitation for persons with brain injury. </w:t>
      </w:r>
      <w:r w:rsidRPr="00472B39">
        <w:rPr>
          <w:i/>
          <w:sz w:val="24"/>
        </w:rPr>
        <w:t>Journal of Head Trauma Rehabilitation</w:t>
      </w:r>
      <w:r w:rsidRPr="00472B39">
        <w:rPr>
          <w:sz w:val="24"/>
        </w:rPr>
        <w:t xml:space="preserve">, </w:t>
      </w:r>
      <w:r w:rsidRPr="00472B39">
        <w:rPr>
          <w:i/>
          <w:sz w:val="24"/>
        </w:rPr>
        <w:t>6</w:t>
      </w:r>
      <w:r w:rsidRPr="00472B39">
        <w:rPr>
          <w:sz w:val="24"/>
        </w:rPr>
        <w:t>(3), 12-23.</w:t>
      </w:r>
    </w:p>
    <w:p w14:paraId="0210318A" w14:textId="77777777" w:rsidR="00314750" w:rsidRPr="00472B39" w:rsidRDefault="00314750" w:rsidP="00677B01">
      <w:pPr>
        <w:pStyle w:val="ColorfulList-Accent11"/>
        <w:ind w:left="540" w:hanging="540"/>
        <w:rPr>
          <w:sz w:val="24"/>
        </w:rPr>
      </w:pPr>
    </w:p>
    <w:p w14:paraId="42492C23" w14:textId="77777777" w:rsidR="00314750" w:rsidRPr="00472B39" w:rsidRDefault="001871F2" w:rsidP="00E30970">
      <w:pPr>
        <w:numPr>
          <w:ilvl w:val="0"/>
          <w:numId w:val="35"/>
        </w:numPr>
        <w:ind w:left="540" w:hanging="540"/>
        <w:rPr>
          <w:sz w:val="24"/>
        </w:rPr>
      </w:pPr>
      <w:r w:rsidRPr="00472B39">
        <w:rPr>
          <w:sz w:val="24"/>
        </w:rPr>
        <w:lastRenderedPageBreak/>
        <w:t>Rucker, K</w:t>
      </w:r>
      <w:r w:rsidR="0025279A" w:rsidRPr="00472B39">
        <w:rPr>
          <w:sz w:val="24"/>
        </w:rPr>
        <w:t>.</w:t>
      </w:r>
      <w:r w:rsidRPr="00472B39">
        <w:rPr>
          <w:sz w:val="24"/>
        </w:rPr>
        <w:t xml:space="preserve">, Metzler, H., </w:t>
      </w:r>
      <w:proofErr w:type="spellStart"/>
      <w:r w:rsidRPr="00472B39">
        <w:rPr>
          <w:b/>
          <w:sz w:val="24"/>
        </w:rPr>
        <w:t>Wehman</w:t>
      </w:r>
      <w:proofErr w:type="spellEnd"/>
      <w:r w:rsidRPr="00472B39">
        <w:rPr>
          <w:b/>
          <w:sz w:val="24"/>
        </w:rPr>
        <w:t>, P.</w:t>
      </w:r>
      <w:r w:rsidRPr="00472B39">
        <w:rPr>
          <w:sz w:val="24"/>
        </w:rPr>
        <w:t xml:space="preserve">, McKinley, W., </w:t>
      </w:r>
      <w:proofErr w:type="spellStart"/>
      <w:r w:rsidRPr="00472B39">
        <w:rPr>
          <w:sz w:val="24"/>
        </w:rPr>
        <w:t>Zuelzer</w:t>
      </w:r>
      <w:proofErr w:type="spellEnd"/>
      <w:r w:rsidRPr="00472B39">
        <w:rPr>
          <w:sz w:val="24"/>
        </w:rPr>
        <w:t>, W.</w:t>
      </w:r>
      <w:r w:rsidR="0025279A" w:rsidRPr="00472B39">
        <w:rPr>
          <w:sz w:val="24"/>
        </w:rPr>
        <w:t>,</w:t>
      </w:r>
      <w:r w:rsidRPr="00472B39">
        <w:rPr>
          <w:sz w:val="24"/>
        </w:rPr>
        <w:t xml:space="preserve"> &amp; </w:t>
      </w:r>
      <w:proofErr w:type="spellStart"/>
      <w:r w:rsidRPr="00472B39">
        <w:rPr>
          <w:sz w:val="24"/>
        </w:rPr>
        <w:t>Rafii</w:t>
      </w:r>
      <w:proofErr w:type="spellEnd"/>
      <w:r w:rsidRPr="00472B39">
        <w:rPr>
          <w:sz w:val="24"/>
        </w:rPr>
        <w:t xml:space="preserve">, A. R. (1991). Pain literature and social security policy. </w:t>
      </w:r>
      <w:r w:rsidRPr="00472B39">
        <w:rPr>
          <w:i/>
          <w:sz w:val="24"/>
        </w:rPr>
        <w:t>Journal of Back and Musculoskeletal Rehabilitation</w:t>
      </w:r>
      <w:r w:rsidR="0025279A" w:rsidRPr="00472B39">
        <w:rPr>
          <w:i/>
          <w:sz w:val="24"/>
        </w:rPr>
        <w:t>, 2</w:t>
      </w:r>
      <w:r w:rsidRPr="00472B39">
        <w:rPr>
          <w:sz w:val="24"/>
        </w:rPr>
        <w:t>(2).</w:t>
      </w:r>
    </w:p>
    <w:p w14:paraId="0C2F0C9E" w14:textId="77777777" w:rsidR="00314750" w:rsidRPr="00472B39" w:rsidRDefault="00314750" w:rsidP="00677B01">
      <w:pPr>
        <w:pStyle w:val="ColorfulList-Accent11"/>
        <w:ind w:left="540" w:hanging="540"/>
        <w:rPr>
          <w:sz w:val="24"/>
        </w:rPr>
      </w:pPr>
    </w:p>
    <w:p w14:paraId="0403C1F9" w14:textId="77777777" w:rsidR="00314750" w:rsidRPr="00472B39" w:rsidRDefault="001871F2" w:rsidP="00E30970">
      <w:pPr>
        <w:numPr>
          <w:ilvl w:val="0"/>
          <w:numId w:val="35"/>
        </w:numPr>
        <w:ind w:left="540" w:hanging="540"/>
        <w:rPr>
          <w:sz w:val="24"/>
        </w:rPr>
      </w:pPr>
      <w:r w:rsidRPr="00472B39">
        <w:rPr>
          <w:sz w:val="24"/>
        </w:rPr>
        <w:t>Kreutzer, J.</w:t>
      </w:r>
      <w:r w:rsidR="0025279A" w:rsidRPr="00472B39">
        <w:rPr>
          <w:sz w:val="24"/>
        </w:rPr>
        <w:t xml:space="preserve"> S.,</w:t>
      </w:r>
      <w:r w:rsidRPr="00472B39">
        <w:rPr>
          <w:sz w:val="24"/>
        </w:rPr>
        <w:t xml:space="preserve"> </w:t>
      </w:r>
      <w:proofErr w:type="spellStart"/>
      <w:r w:rsidRPr="00472B39">
        <w:rPr>
          <w:b/>
          <w:sz w:val="24"/>
        </w:rPr>
        <w:t>Wehman</w:t>
      </w:r>
      <w:proofErr w:type="spellEnd"/>
      <w:r w:rsidRPr="00472B39">
        <w:rPr>
          <w:b/>
          <w:sz w:val="24"/>
        </w:rPr>
        <w:t>, P.</w:t>
      </w:r>
      <w:r w:rsidR="0025279A" w:rsidRPr="00472B39">
        <w:rPr>
          <w:b/>
          <w:sz w:val="24"/>
        </w:rPr>
        <w:t xml:space="preserve"> H.</w:t>
      </w:r>
      <w:r w:rsidRPr="00472B39">
        <w:rPr>
          <w:sz w:val="24"/>
        </w:rPr>
        <w:t>, Harris, J.</w:t>
      </w:r>
      <w:r w:rsidR="0025279A" w:rsidRPr="00472B39">
        <w:rPr>
          <w:sz w:val="24"/>
        </w:rPr>
        <w:t xml:space="preserve"> A.</w:t>
      </w:r>
      <w:r w:rsidRPr="00472B39">
        <w:rPr>
          <w:sz w:val="24"/>
        </w:rPr>
        <w:t xml:space="preserve">, </w:t>
      </w:r>
      <w:r w:rsidR="0025279A" w:rsidRPr="00472B39">
        <w:rPr>
          <w:sz w:val="24"/>
        </w:rPr>
        <w:t>Burns, C. T., &amp; Young, H. F.</w:t>
      </w:r>
      <w:r w:rsidRPr="00472B39">
        <w:rPr>
          <w:sz w:val="24"/>
        </w:rPr>
        <w:t xml:space="preserve"> (1991)</w:t>
      </w:r>
      <w:r w:rsidR="0025279A" w:rsidRPr="00472B39">
        <w:rPr>
          <w:sz w:val="24"/>
        </w:rPr>
        <w:t>.</w:t>
      </w:r>
      <w:r w:rsidRPr="00472B39">
        <w:rPr>
          <w:sz w:val="24"/>
        </w:rPr>
        <w:t xml:space="preserve"> Substance abuse and crime patterns among persons with traumatic brain injury referred for supported employment. </w:t>
      </w:r>
      <w:r w:rsidRPr="00472B39">
        <w:rPr>
          <w:i/>
          <w:sz w:val="24"/>
        </w:rPr>
        <w:t>Brain Injury</w:t>
      </w:r>
      <w:r w:rsidR="0025279A" w:rsidRPr="00472B39">
        <w:rPr>
          <w:i/>
          <w:sz w:val="24"/>
        </w:rPr>
        <w:t xml:space="preserve">, </w:t>
      </w:r>
      <w:r w:rsidRPr="00472B39">
        <w:rPr>
          <w:i/>
          <w:sz w:val="24"/>
        </w:rPr>
        <w:t>5</w:t>
      </w:r>
      <w:r w:rsidRPr="00472B39">
        <w:rPr>
          <w:sz w:val="24"/>
        </w:rPr>
        <w:t>(2), 177-187.</w:t>
      </w:r>
    </w:p>
    <w:p w14:paraId="1F352641" w14:textId="77777777" w:rsidR="00314750" w:rsidRPr="00472B39" w:rsidRDefault="00314750" w:rsidP="00677B01">
      <w:pPr>
        <w:pStyle w:val="ColorfulList-Accent11"/>
        <w:ind w:left="540" w:hanging="540"/>
        <w:rPr>
          <w:sz w:val="24"/>
        </w:rPr>
      </w:pPr>
    </w:p>
    <w:p w14:paraId="55095950" w14:textId="77777777" w:rsidR="00314750" w:rsidRPr="00472B39" w:rsidRDefault="001871F2" w:rsidP="00E30970">
      <w:pPr>
        <w:numPr>
          <w:ilvl w:val="0"/>
          <w:numId w:val="35"/>
        </w:numPr>
        <w:ind w:left="540" w:hanging="540"/>
        <w:rPr>
          <w:spacing w:val="-2"/>
          <w:sz w:val="24"/>
        </w:rPr>
      </w:pPr>
      <w:r w:rsidRPr="00472B39">
        <w:rPr>
          <w:sz w:val="24"/>
        </w:rPr>
        <w:t xml:space="preserve">Parent, W., Kregel, J., </w:t>
      </w:r>
      <w:proofErr w:type="spellStart"/>
      <w:r w:rsidRPr="00472B39">
        <w:rPr>
          <w:b/>
          <w:sz w:val="24"/>
        </w:rPr>
        <w:t>Wehman</w:t>
      </w:r>
      <w:proofErr w:type="spellEnd"/>
      <w:r w:rsidRPr="00472B39">
        <w:rPr>
          <w:b/>
          <w:sz w:val="24"/>
        </w:rPr>
        <w:t>, P.</w:t>
      </w:r>
      <w:r w:rsidR="003E1791" w:rsidRPr="00472B39">
        <w:rPr>
          <w:b/>
          <w:sz w:val="24"/>
        </w:rPr>
        <w:t>,</w:t>
      </w:r>
      <w:r w:rsidRPr="00472B39">
        <w:rPr>
          <w:sz w:val="24"/>
        </w:rPr>
        <w:t xml:space="preserve"> &amp; Metzler, H. (1991). Measuring the social integration of supported employment workers. </w:t>
      </w:r>
      <w:r w:rsidRPr="00472B39">
        <w:rPr>
          <w:i/>
          <w:sz w:val="24"/>
        </w:rPr>
        <w:t>Journal of Vocational Rehabilitation, 1</w:t>
      </w:r>
      <w:r w:rsidRPr="00472B39">
        <w:rPr>
          <w:sz w:val="24"/>
        </w:rPr>
        <w:t>(1), 35-49.</w:t>
      </w:r>
    </w:p>
    <w:p w14:paraId="62B439C3" w14:textId="77777777" w:rsidR="00314750" w:rsidRPr="00472B39" w:rsidRDefault="00314750" w:rsidP="00677B01">
      <w:pPr>
        <w:pStyle w:val="ColorfulList-Accent11"/>
        <w:ind w:left="540" w:hanging="540"/>
        <w:rPr>
          <w:spacing w:val="-2"/>
          <w:sz w:val="24"/>
        </w:rPr>
      </w:pPr>
    </w:p>
    <w:p w14:paraId="3718D6AA" w14:textId="77777777" w:rsidR="00314750" w:rsidRPr="00472B39" w:rsidRDefault="001871F2" w:rsidP="00E30970">
      <w:pPr>
        <w:numPr>
          <w:ilvl w:val="0"/>
          <w:numId w:val="35"/>
        </w:numPr>
        <w:ind w:left="540" w:hanging="540"/>
        <w:rPr>
          <w:sz w:val="24"/>
        </w:rPr>
      </w:pPr>
      <w:r w:rsidRPr="00472B39">
        <w:rPr>
          <w:spacing w:val="-2"/>
          <w:sz w:val="24"/>
        </w:rPr>
        <w:t>Sale, P. West, M., Sherron, P.</w:t>
      </w:r>
      <w:r w:rsidR="003E1791" w:rsidRPr="00472B39">
        <w:rPr>
          <w:spacing w:val="-2"/>
          <w:sz w:val="24"/>
        </w:rPr>
        <w:t>,</w:t>
      </w:r>
      <w:r w:rsidRPr="00472B39">
        <w:rPr>
          <w:spacing w:val="-2"/>
          <w:sz w:val="24"/>
        </w:rPr>
        <w:t xml:space="preserve"> &amp; </w:t>
      </w:r>
      <w:proofErr w:type="spellStart"/>
      <w:r w:rsidRPr="00472B39">
        <w:rPr>
          <w:b/>
          <w:spacing w:val="-2"/>
          <w:sz w:val="24"/>
        </w:rPr>
        <w:t>Wehman</w:t>
      </w:r>
      <w:proofErr w:type="spellEnd"/>
      <w:r w:rsidRPr="00472B39">
        <w:rPr>
          <w:b/>
          <w:spacing w:val="-2"/>
          <w:sz w:val="24"/>
        </w:rPr>
        <w:t>, P.</w:t>
      </w:r>
      <w:r w:rsidRPr="00472B39">
        <w:rPr>
          <w:spacing w:val="-2"/>
          <w:sz w:val="24"/>
        </w:rPr>
        <w:t xml:space="preserve"> (1991). Exploratory analysis of job separations from supported employment for persons with traumatic brain injury. </w:t>
      </w:r>
      <w:r w:rsidRPr="00472B39">
        <w:rPr>
          <w:i/>
          <w:spacing w:val="-2"/>
          <w:sz w:val="24"/>
        </w:rPr>
        <w:t xml:space="preserve">Journal of Head Trauma Rehabilitation, </w:t>
      </w:r>
      <w:r w:rsidR="003E1791" w:rsidRPr="00472B39">
        <w:rPr>
          <w:i/>
          <w:spacing w:val="-2"/>
          <w:sz w:val="24"/>
        </w:rPr>
        <w:t>6</w:t>
      </w:r>
      <w:r w:rsidR="003E1791" w:rsidRPr="00472B39">
        <w:rPr>
          <w:spacing w:val="-2"/>
          <w:sz w:val="24"/>
        </w:rPr>
        <w:t>(3),</w:t>
      </w:r>
      <w:r w:rsidRPr="00472B39">
        <w:rPr>
          <w:spacing w:val="-2"/>
          <w:sz w:val="24"/>
        </w:rPr>
        <w:t xml:space="preserve"> 1-11.</w:t>
      </w:r>
    </w:p>
    <w:p w14:paraId="4EF01604" w14:textId="77777777" w:rsidR="00314750" w:rsidRPr="00472B39" w:rsidRDefault="00314750" w:rsidP="00677B01">
      <w:pPr>
        <w:pStyle w:val="ColorfulList-Accent11"/>
        <w:ind w:left="540" w:hanging="540"/>
        <w:rPr>
          <w:sz w:val="24"/>
        </w:rPr>
      </w:pPr>
    </w:p>
    <w:p w14:paraId="6B89849F" w14:textId="77777777" w:rsidR="00314750" w:rsidRPr="00472B39" w:rsidRDefault="001871F2" w:rsidP="00E30970">
      <w:pPr>
        <w:numPr>
          <w:ilvl w:val="0"/>
          <w:numId w:val="35"/>
        </w:numPr>
        <w:ind w:left="540" w:hanging="540"/>
        <w:rPr>
          <w:sz w:val="24"/>
        </w:rPr>
      </w:pPr>
      <w:r w:rsidRPr="00472B39">
        <w:rPr>
          <w:sz w:val="24"/>
        </w:rPr>
        <w:t xml:space="preserve">Shafer, M., Revell, G., Kregel, J., </w:t>
      </w:r>
      <w:proofErr w:type="spellStart"/>
      <w:r w:rsidRPr="00472B39">
        <w:rPr>
          <w:b/>
          <w:sz w:val="24"/>
        </w:rPr>
        <w:t>Wehman</w:t>
      </w:r>
      <w:proofErr w:type="spellEnd"/>
      <w:r w:rsidRPr="00472B39">
        <w:rPr>
          <w:b/>
          <w:sz w:val="24"/>
        </w:rPr>
        <w:t>, P.</w:t>
      </w:r>
      <w:r w:rsidRPr="00472B39">
        <w:rPr>
          <w:sz w:val="24"/>
        </w:rPr>
        <w:t xml:space="preserve">, &amp; West, M. (1991). System change efforts in supported employment: National strategies and outcomes. </w:t>
      </w:r>
      <w:r w:rsidRPr="00472B39">
        <w:rPr>
          <w:i/>
          <w:sz w:val="24"/>
        </w:rPr>
        <w:t>Journal of Disability Policy Studies</w:t>
      </w:r>
      <w:r w:rsidR="003E1791" w:rsidRPr="00472B39">
        <w:rPr>
          <w:i/>
          <w:sz w:val="24"/>
        </w:rPr>
        <w:t>, 2</w:t>
      </w:r>
      <w:r w:rsidRPr="00472B39">
        <w:rPr>
          <w:sz w:val="24"/>
        </w:rPr>
        <w:t>(1), 75-95.</w:t>
      </w:r>
    </w:p>
    <w:p w14:paraId="15B1BA8E" w14:textId="77777777" w:rsidR="00314750" w:rsidRPr="00472B39" w:rsidRDefault="00314750" w:rsidP="00677B01">
      <w:pPr>
        <w:pStyle w:val="ColorfulList-Accent11"/>
        <w:ind w:left="540" w:hanging="540"/>
        <w:rPr>
          <w:b/>
          <w:sz w:val="24"/>
        </w:rPr>
      </w:pPr>
    </w:p>
    <w:p w14:paraId="5E4E978D" w14:textId="77777777" w:rsidR="00314750" w:rsidRPr="00472B39" w:rsidRDefault="001871F2" w:rsidP="00E30970">
      <w:pPr>
        <w:numPr>
          <w:ilvl w:val="0"/>
          <w:numId w:val="35"/>
        </w:numPr>
        <w:ind w:left="540" w:hanging="540"/>
        <w:rPr>
          <w:sz w:val="24"/>
        </w:rPr>
      </w:pPr>
      <w:proofErr w:type="spellStart"/>
      <w:r w:rsidRPr="00472B39">
        <w:rPr>
          <w:b/>
          <w:sz w:val="24"/>
        </w:rPr>
        <w:t>Wehman</w:t>
      </w:r>
      <w:proofErr w:type="spellEnd"/>
      <w:r w:rsidRPr="00472B39">
        <w:rPr>
          <w:b/>
          <w:sz w:val="24"/>
        </w:rPr>
        <w:t>, P.</w:t>
      </w:r>
      <w:r w:rsidR="003E1791" w:rsidRPr="00472B39">
        <w:rPr>
          <w:sz w:val="24"/>
        </w:rPr>
        <w:t>, Revell, W. G., Kregel</w:t>
      </w:r>
      <w:r w:rsidRPr="00472B39">
        <w:rPr>
          <w:sz w:val="24"/>
        </w:rPr>
        <w:t xml:space="preserve">, J., Kreutzer, J., </w:t>
      </w:r>
      <w:r w:rsidR="003E1791" w:rsidRPr="00472B39">
        <w:rPr>
          <w:sz w:val="24"/>
        </w:rPr>
        <w:t>Callahan, M., &amp; Banks, P. D.</w:t>
      </w:r>
      <w:r w:rsidRPr="00472B39">
        <w:rPr>
          <w:sz w:val="24"/>
        </w:rPr>
        <w:t xml:space="preserve"> (1991). Supported employment: An alternative model for vocational rehabilitation to persons with severe neurologic, psychiatric or physical disability. </w:t>
      </w:r>
      <w:r w:rsidRPr="00472B39">
        <w:rPr>
          <w:i/>
          <w:sz w:val="24"/>
        </w:rPr>
        <w:t>Archives of Physical Medicine and Rehabilitation</w:t>
      </w:r>
      <w:r w:rsidR="003E1791" w:rsidRPr="00472B39">
        <w:rPr>
          <w:i/>
          <w:sz w:val="24"/>
        </w:rPr>
        <w:t xml:space="preserve">, </w:t>
      </w:r>
      <w:r w:rsidRPr="00472B39">
        <w:rPr>
          <w:i/>
          <w:sz w:val="24"/>
        </w:rPr>
        <w:t>72</w:t>
      </w:r>
      <w:r w:rsidRPr="00472B39">
        <w:rPr>
          <w:sz w:val="24"/>
        </w:rPr>
        <w:t>(2), 101-105.</w:t>
      </w:r>
    </w:p>
    <w:p w14:paraId="0818DE62" w14:textId="77777777" w:rsidR="00314750" w:rsidRPr="00472B39" w:rsidRDefault="00314750" w:rsidP="00677B01">
      <w:pPr>
        <w:pStyle w:val="ColorfulList-Accent11"/>
        <w:ind w:left="540" w:hanging="540"/>
        <w:rPr>
          <w:sz w:val="24"/>
        </w:rPr>
      </w:pPr>
    </w:p>
    <w:p w14:paraId="3D180721" w14:textId="77777777" w:rsidR="00314750" w:rsidRPr="00472B39" w:rsidRDefault="001871F2" w:rsidP="00E30970">
      <w:pPr>
        <w:numPr>
          <w:ilvl w:val="0"/>
          <w:numId w:val="35"/>
        </w:numPr>
        <w:ind w:left="540" w:hanging="540"/>
        <w:rPr>
          <w:b/>
          <w:sz w:val="24"/>
        </w:rPr>
      </w:pPr>
      <w:r w:rsidRPr="00472B39">
        <w:rPr>
          <w:sz w:val="24"/>
        </w:rPr>
        <w:t xml:space="preserve">West, M., </w:t>
      </w:r>
      <w:proofErr w:type="spellStart"/>
      <w:r w:rsidRPr="00472B39">
        <w:rPr>
          <w:b/>
          <w:sz w:val="24"/>
        </w:rPr>
        <w:t>Wehman</w:t>
      </w:r>
      <w:proofErr w:type="spellEnd"/>
      <w:r w:rsidRPr="00472B39">
        <w:rPr>
          <w:b/>
          <w:sz w:val="24"/>
        </w:rPr>
        <w:t>, P.</w:t>
      </w:r>
      <w:r w:rsidRPr="00472B39">
        <w:rPr>
          <w:sz w:val="24"/>
        </w:rPr>
        <w:t xml:space="preserve">, Kregel, J., </w:t>
      </w:r>
      <w:r w:rsidR="003E1791" w:rsidRPr="00472B39">
        <w:rPr>
          <w:sz w:val="24"/>
        </w:rPr>
        <w:t xml:space="preserve">&amp; </w:t>
      </w:r>
      <w:r w:rsidRPr="00472B39">
        <w:rPr>
          <w:sz w:val="24"/>
        </w:rPr>
        <w:t xml:space="preserve">Kreutzer, J. (1991). Costs of operating a supported work program for traumatically brain injured individuals. </w:t>
      </w:r>
      <w:r w:rsidRPr="00472B39">
        <w:rPr>
          <w:i/>
          <w:sz w:val="24"/>
        </w:rPr>
        <w:t>Archives of Physical Medicine and Rehabilitation, 72</w:t>
      </w:r>
      <w:r w:rsidRPr="00472B39">
        <w:rPr>
          <w:sz w:val="24"/>
        </w:rPr>
        <w:t>(2), 127-231.</w:t>
      </w:r>
    </w:p>
    <w:p w14:paraId="5DD6594C" w14:textId="77777777" w:rsidR="005A227D" w:rsidRPr="00472B39" w:rsidRDefault="005A227D" w:rsidP="00677B01">
      <w:pPr>
        <w:pStyle w:val="ListParagraph"/>
        <w:ind w:left="540" w:hanging="540"/>
        <w:rPr>
          <w:b/>
          <w:sz w:val="24"/>
        </w:rPr>
      </w:pPr>
    </w:p>
    <w:p w14:paraId="032CB06C" w14:textId="77777777" w:rsidR="00314750" w:rsidRPr="00472B39" w:rsidRDefault="001871F2" w:rsidP="00E30970">
      <w:pPr>
        <w:numPr>
          <w:ilvl w:val="0"/>
          <w:numId w:val="35"/>
        </w:numPr>
        <w:ind w:left="540" w:hanging="540"/>
        <w:rPr>
          <w:b/>
          <w:sz w:val="24"/>
        </w:rPr>
      </w:pPr>
      <w:proofErr w:type="spellStart"/>
      <w:r w:rsidRPr="00472B39">
        <w:rPr>
          <w:b/>
          <w:sz w:val="24"/>
        </w:rPr>
        <w:t>Wehman</w:t>
      </w:r>
      <w:proofErr w:type="spellEnd"/>
      <w:r w:rsidRPr="00472B39">
        <w:rPr>
          <w:b/>
          <w:sz w:val="24"/>
        </w:rPr>
        <w:t>, P.</w:t>
      </w:r>
      <w:r w:rsidRPr="00472B39">
        <w:rPr>
          <w:sz w:val="24"/>
        </w:rPr>
        <w:t xml:space="preserve"> (1990). Transition from school to work: Critical elements in making it happen. </w:t>
      </w:r>
      <w:r w:rsidRPr="00472B39">
        <w:rPr>
          <w:i/>
          <w:sz w:val="24"/>
        </w:rPr>
        <w:t>Teaching Exceptional Children, 23</w:t>
      </w:r>
      <w:r w:rsidRPr="00472B39">
        <w:rPr>
          <w:sz w:val="24"/>
        </w:rPr>
        <w:t>(1), 40-43.</w:t>
      </w:r>
    </w:p>
    <w:p w14:paraId="6478E3B8" w14:textId="77777777" w:rsidR="00314750" w:rsidRPr="00472B39" w:rsidRDefault="00314750" w:rsidP="00677B01">
      <w:pPr>
        <w:pStyle w:val="ColorfulList-Accent11"/>
        <w:ind w:left="540" w:hanging="540"/>
        <w:rPr>
          <w:b/>
          <w:sz w:val="24"/>
        </w:rPr>
      </w:pPr>
    </w:p>
    <w:p w14:paraId="0CC4E470" w14:textId="77777777" w:rsidR="00314750" w:rsidRPr="00472B39" w:rsidRDefault="001871F2" w:rsidP="00E30970">
      <w:pPr>
        <w:numPr>
          <w:ilvl w:val="0"/>
          <w:numId w:val="35"/>
        </w:numPr>
        <w:ind w:left="540" w:hanging="540"/>
        <w:rPr>
          <w:sz w:val="24"/>
        </w:rPr>
      </w:pPr>
      <w:proofErr w:type="spellStart"/>
      <w:r w:rsidRPr="00472B39">
        <w:rPr>
          <w:b/>
          <w:sz w:val="24"/>
        </w:rPr>
        <w:t>Wehman</w:t>
      </w:r>
      <w:proofErr w:type="spellEnd"/>
      <w:r w:rsidRPr="00472B39">
        <w:rPr>
          <w:b/>
          <w:sz w:val="24"/>
        </w:rPr>
        <w:t>, P.</w:t>
      </w:r>
      <w:r w:rsidRPr="00472B39">
        <w:rPr>
          <w:sz w:val="24"/>
        </w:rPr>
        <w:t xml:space="preserve">, Kreutzer, J., West, M., Sherron, P., </w:t>
      </w:r>
      <w:proofErr w:type="spellStart"/>
      <w:r w:rsidRPr="00472B39">
        <w:rPr>
          <w:sz w:val="24"/>
        </w:rPr>
        <w:t>Zasler</w:t>
      </w:r>
      <w:proofErr w:type="spellEnd"/>
      <w:r w:rsidRPr="00472B39">
        <w:rPr>
          <w:sz w:val="24"/>
        </w:rPr>
        <w:t xml:space="preserve">, N., </w:t>
      </w:r>
      <w:proofErr w:type="spellStart"/>
      <w:r w:rsidR="00F978F1" w:rsidRPr="00472B39">
        <w:rPr>
          <w:sz w:val="24"/>
        </w:rPr>
        <w:t>Groah</w:t>
      </w:r>
      <w:proofErr w:type="spellEnd"/>
      <w:r w:rsidR="00F978F1" w:rsidRPr="00472B39">
        <w:rPr>
          <w:sz w:val="24"/>
        </w:rPr>
        <w:t>, C. H.,… Sale, P. R.</w:t>
      </w:r>
      <w:r w:rsidRPr="00472B39">
        <w:rPr>
          <w:sz w:val="24"/>
        </w:rPr>
        <w:t xml:space="preserve"> </w:t>
      </w:r>
      <w:r w:rsidR="00F978F1" w:rsidRPr="00472B39">
        <w:rPr>
          <w:sz w:val="24"/>
        </w:rPr>
        <w:t xml:space="preserve">(1990). </w:t>
      </w:r>
      <w:r w:rsidRPr="00472B39">
        <w:rPr>
          <w:sz w:val="24"/>
        </w:rPr>
        <w:t xml:space="preserve">Return to work for persons with traumatic brain injury: A supported employment approach. </w:t>
      </w:r>
      <w:r w:rsidRPr="00472B39">
        <w:rPr>
          <w:i/>
          <w:sz w:val="24"/>
        </w:rPr>
        <w:t>Archives of Physical Medicine and Rehabilitation, 71</w:t>
      </w:r>
      <w:r w:rsidR="00F978F1" w:rsidRPr="00472B39">
        <w:rPr>
          <w:sz w:val="24"/>
        </w:rPr>
        <w:t>(13)</w:t>
      </w:r>
      <w:r w:rsidRPr="00472B39">
        <w:rPr>
          <w:sz w:val="24"/>
        </w:rPr>
        <w:t>, 1047-1052.</w:t>
      </w:r>
    </w:p>
    <w:p w14:paraId="787C57F4" w14:textId="77777777" w:rsidR="00314750" w:rsidRPr="00472B39" w:rsidRDefault="00314750" w:rsidP="00677B01">
      <w:pPr>
        <w:pStyle w:val="ColorfulList-Accent11"/>
        <w:ind w:left="540" w:hanging="540"/>
        <w:rPr>
          <w:b/>
          <w:sz w:val="24"/>
        </w:rPr>
      </w:pPr>
    </w:p>
    <w:p w14:paraId="55471F7B" w14:textId="77777777" w:rsidR="00314750" w:rsidRPr="00472B39" w:rsidRDefault="001871F2" w:rsidP="00E30970">
      <w:pPr>
        <w:numPr>
          <w:ilvl w:val="0"/>
          <w:numId w:val="35"/>
        </w:numPr>
        <w:ind w:left="540" w:hanging="540"/>
        <w:rPr>
          <w:sz w:val="24"/>
        </w:rPr>
      </w:pPr>
      <w:proofErr w:type="spellStart"/>
      <w:r w:rsidRPr="00472B39">
        <w:rPr>
          <w:b/>
          <w:sz w:val="24"/>
        </w:rPr>
        <w:t>Wehman</w:t>
      </w:r>
      <w:proofErr w:type="spellEnd"/>
      <w:r w:rsidRPr="00472B39">
        <w:rPr>
          <w:b/>
          <w:sz w:val="24"/>
        </w:rPr>
        <w:t>, P.</w:t>
      </w:r>
      <w:r w:rsidR="00F978F1" w:rsidRPr="00472B39">
        <w:rPr>
          <w:b/>
          <w:sz w:val="24"/>
        </w:rPr>
        <w:t>,</w:t>
      </w:r>
      <w:r w:rsidRPr="00472B39">
        <w:rPr>
          <w:b/>
          <w:sz w:val="24"/>
        </w:rPr>
        <w:t xml:space="preserve"> </w:t>
      </w:r>
      <w:r w:rsidRPr="00472B39">
        <w:rPr>
          <w:sz w:val="24"/>
        </w:rPr>
        <w:t xml:space="preserve">&amp; Kregel, J. (1990). Supported employment for persons with severe and profound mental retardation: A critical analysis. </w:t>
      </w:r>
      <w:r w:rsidRPr="00472B39">
        <w:rPr>
          <w:i/>
          <w:sz w:val="24"/>
        </w:rPr>
        <w:t>International Journal of Rehabilitation Research</w:t>
      </w:r>
      <w:r w:rsidR="00F978F1" w:rsidRPr="00472B39">
        <w:rPr>
          <w:sz w:val="24"/>
        </w:rPr>
        <w:t xml:space="preserve">, </w:t>
      </w:r>
      <w:r w:rsidRPr="00472B39">
        <w:rPr>
          <w:i/>
          <w:sz w:val="24"/>
        </w:rPr>
        <w:t>13</w:t>
      </w:r>
      <w:r w:rsidRPr="00472B39">
        <w:rPr>
          <w:sz w:val="24"/>
        </w:rPr>
        <w:t>(2), 93-108.</w:t>
      </w:r>
    </w:p>
    <w:p w14:paraId="248F84A2" w14:textId="77777777" w:rsidR="00314750" w:rsidRPr="00472B39" w:rsidRDefault="00314750" w:rsidP="00677B01">
      <w:pPr>
        <w:pStyle w:val="ColorfulList-Accent11"/>
        <w:ind w:left="540" w:hanging="540"/>
        <w:rPr>
          <w:sz w:val="24"/>
        </w:rPr>
      </w:pPr>
    </w:p>
    <w:p w14:paraId="30DFF140" w14:textId="77777777" w:rsidR="00314750" w:rsidRPr="00472B39" w:rsidRDefault="001871F2" w:rsidP="00E30970">
      <w:pPr>
        <w:numPr>
          <w:ilvl w:val="0"/>
          <w:numId w:val="35"/>
        </w:numPr>
        <w:ind w:left="540" w:hanging="540"/>
        <w:rPr>
          <w:sz w:val="24"/>
        </w:rPr>
      </w:pPr>
      <w:r w:rsidRPr="00472B39">
        <w:rPr>
          <w:sz w:val="24"/>
        </w:rPr>
        <w:t xml:space="preserve">West, M., Fry, R. Pastor, J. Moore, G., Killam, S., </w:t>
      </w:r>
      <w:proofErr w:type="spellStart"/>
      <w:r w:rsidRPr="00472B39">
        <w:rPr>
          <w:b/>
          <w:sz w:val="24"/>
        </w:rPr>
        <w:t>Wehman</w:t>
      </w:r>
      <w:proofErr w:type="spellEnd"/>
      <w:r w:rsidRPr="00472B39">
        <w:rPr>
          <w:b/>
          <w:sz w:val="24"/>
        </w:rPr>
        <w:t>, P.</w:t>
      </w:r>
      <w:r w:rsidRPr="00472B39">
        <w:rPr>
          <w:sz w:val="24"/>
        </w:rPr>
        <w:t xml:space="preserve">, &amp; </w:t>
      </w:r>
      <w:proofErr w:type="spellStart"/>
      <w:r w:rsidRPr="00472B39">
        <w:rPr>
          <w:sz w:val="24"/>
        </w:rPr>
        <w:t>Stonnington</w:t>
      </w:r>
      <w:proofErr w:type="spellEnd"/>
      <w:r w:rsidRPr="00472B39">
        <w:rPr>
          <w:sz w:val="24"/>
        </w:rPr>
        <w:t>, H. (1990).</w:t>
      </w:r>
      <w:r w:rsidR="00544B18" w:rsidRPr="00472B39">
        <w:rPr>
          <w:sz w:val="24"/>
        </w:rPr>
        <w:t xml:space="preserve"> </w:t>
      </w:r>
      <w:r w:rsidRPr="00472B39">
        <w:rPr>
          <w:sz w:val="24"/>
        </w:rPr>
        <w:t xml:space="preserve">Helping </w:t>
      </w:r>
      <w:proofErr w:type="spellStart"/>
      <w:r w:rsidRPr="00472B39">
        <w:rPr>
          <w:sz w:val="24"/>
        </w:rPr>
        <w:t>postacute</w:t>
      </w:r>
      <w:proofErr w:type="spellEnd"/>
      <w:r w:rsidRPr="00472B39">
        <w:rPr>
          <w:sz w:val="24"/>
        </w:rPr>
        <w:t xml:space="preserve"> traumatically brain injured clients return to work: Three case studies. </w:t>
      </w:r>
      <w:r w:rsidRPr="00472B39">
        <w:rPr>
          <w:i/>
          <w:sz w:val="24"/>
        </w:rPr>
        <w:t>International Journal of Rehabilitation Research</w:t>
      </w:r>
      <w:r w:rsidRPr="00472B39">
        <w:rPr>
          <w:sz w:val="24"/>
        </w:rPr>
        <w:t>, 13, 291-298.</w:t>
      </w:r>
    </w:p>
    <w:p w14:paraId="1A36F925" w14:textId="77777777" w:rsidR="00314750" w:rsidRPr="00472B39" w:rsidRDefault="00314750" w:rsidP="00677B01">
      <w:pPr>
        <w:pStyle w:val="ColorfulList-Accent11"/>
        <w:ind w:left="540" w:hanging="540"/>
        <w:rPr>
          <w:b/>
          <w:sz w:val="24"/>
        </w:rPr>
      </w:pPr>
    </w:p>
    <w:p w14:paraId="4A00D290" w14:textId="77777777" w:rsidR="00314750" w:rsidRPr="00472B39" w:rsidRDefault="001871F2" w:rsidP="00E30970">
      <w:pPr>
        <w:numPr>
          <w:ilvl w:val="0"/>
          <w:numId w:val="35"/>
        </w:numPr>
        <w:ind w:left="540" w:hanging="540"/>
        <w:rPr>
          <w:sz w:val="24"/>
        </w:rPr>
      </w:pPr>
      <w:proofErr w:type="spellStart"/>
      <w:r w:rsidRPr="00472B39">
        <w:rPr>
          <w:b/>
          <w:sz w:val="24"/>
        </w:rPr>
        <w:t>Wehman</w:t>
      </w:r>
      <w:proofErr w:type="spellEnd"/>
      <w:r w:rsidRPr="00472B39">
        <w:rPr>
          <w:b/>
          <w:sz w:val="24"/>
        </w:rPr>
        <w:t>, P.</w:t>
      </w:r>
      <w:r w:rsidRPr="00472B39">
        <w:rPr>
          <w:sz w:val="24"/>
        </w:rPr>
        <w:t xml:space="preserve">, </w:t>
      </w:r>
      <w:r w:rsidR="00B14D1F" w:rsidRPr="00472B39">
        <w:rPr>
          <w:sz w:val="24"/>
        </w:rPr>
        <w:t xml:space="preserve">West, M., Fry, R., Sherron, P., </w:t>
      </w:r>
      <w:proofErr w:type="spellStart"/>
      <w:r w:rsidR="00B14D1F" w:rsidRPr="00472B39">
        <w:rPr>
          <w:sz w:val="24"/>
        </w:rPr>
        <w:t>Groah</w:t>
      </w:r>
      <w:proofErr w:type="spellEnd"/>
      <w:r w:rsidR="00B14D1F" w:rsidRPr="00472B39">
        <w:rPr>
          <w:sz w:val="24"/>
        </w:rPr>
        <w:t>, C., Kreutzer, J., &amp; Sale, P.</w:t>
      </w:r>
      <w:r w:rsidRPr="00472B39">
        <w:rPr>
          <w:sz w:val="24"/>
        </w:rPr>
        <w:t xml:space="preserve"> (1989). Effect of supported employment on the vocational outcomes of persons with traumatic brain injury. </w:t>
      </w:r>
      <w:r w:rsidRPr="00472B39">
        <w:rPr>
          <w:i/>
          <w:sz w:val="24"/>
        </w:rPr>
        <w:t>Journal of Applied Behavior Analysis, 22</w:t>
      </w:r>
      <w:r w:rsidR="00B14D1F" w:rsidRPr="00472B39">
        <w:rPr>
          <w:sz w:val="24"/>
        </w:rPr>
        <w:t>(4)</w:t>
      </w:r>
      <w:r w:rsidRPr="00472B39">
        <w:rPr>
          <w:sz w:val="24"/>
        </w:rPr>
        <w:t>, 395-405.</w:t>
      </w:r>
    </w:p>
    <w:p w14:paraId="1C9ABB27" w14:textId="77777777" w:rsidR="00314750" w:rsidRPr="00472B39" w:rsidRDefault="00314750" w:rsidP="00677B01">
      <w:pPr>
        <w:pStyle w:val="ColorfulList-Accent11"/>
        <w:ind w:left="540" w:hanging="540"/>
        <w:rPr>
          <w:b/>
          <w:sz w:val="24"/>
        </w:rPr>
      </w:pPr>
    </w:p>
    <w:p w14:paraId="770A7CAA" w14:textId="77777777" w:rsidR="00314750" w:rsidRPr="00472B39" w:rsidRDefault="001871F2" w:rsidP="00E30970">
      <w:pPr>
        <w:numPr>
          <w:ilvl w:val="0"/>
          <w:numId w:val="35"/>
        </w:numPr>
        <w:ind w:left="540" w:hanging="540"/>
        <w:rPr>
          <w:sz w:val="24"/>
        </w:rPr>
      </w:pPr>
      <w:proofErr w:type="spellStart"/>
      <w:r w:rsidRPr="00472B39">
        <w:rPr>
          <w:b/>
          <w:sz w:val="24"/>
        </w:rPr>
        <w:t>Wehman</w:t>
      </w:r>
      <w:proofErr w:type="spellEnd"/>
      <w:r w:rsidRPr="00472B39">
        <w:rPr>
          <w:b/>
          <w:sz w:val="24"/>
        </w:rPr>
        <w:t>, P.</w:t>
      </w:r>
      <w:r w:rsidRPr="00472B39">
        <w:rPr>
          <w:sz w:val="24"/>
        </w:rPr>
        <w:t xml:space="preserve">, Kreutzer, J., Wood, W., </w:t>
      </w:r>
      <w:proofErr w:type="spellStart"/>
      <w:r w:rsidRPr="00472B39">
        <w:rPr>
          <w:sz w:val="24"/>
        </w:rPr>
        <w:t>Stonnington</w:t>
      </w:r>
      <w:proofErr w:type="spellEnd"/>
      <w:r w:rsidRPr="00472B39">
        <w:rPr>
          <w:sz w:val="24"/>
        </w:rPr>
        <w:t xml:space="preserve">, H.H., </w:t>
      </w:r>
      <w:proofErr w:type="spellStart"/>
      <w:r w:rsidRPr="00472B39">
        <w:rPr>
          <w:sz w:val="24"/>
        </w:rPr>
        <w:t>Diambra</w:t>
      </w:r>
      <w:proofErr w:type="spellEnd"/>
      <w:r w:rsidRPr="00472B39">
        <w:rPr>
          <w:sz w:val="24"/>
        </w:rPr>
        <w:t xml:space="preserve">, J., Sherron, P., &amp; Fry, R. (1989). Helping traumatically brain injured persons return to work: Three case studies. </w:t>
      </w:r>
      <w:r w:rsidRPr="00472B39">
        <w:rPr>
          <w:i/>
          <w:sz w:val="24"/>
        </w:rPr>
        <w:t>Archives of Physical Medicine and Rehabilitation, 70</w:t>
      </w:r>
      <w:r w:rsidRPr="00472B39">
        <w:rPr>
          <w:sz w:val="24"/>
        </w:rPr>
        <w:t>(2), 109-113.</w:t>
      </w:r>
    </w:p>
    <w:p w14:paraId="685D7A1F" w14:textId="77777777" w:rsidR="00314750" w:rsidRPr="00472B39" w:rsidRDefault="00314750" w:rsidP="0026465D">
      <w:pPr>
        <w:pStyle w:val="ColorfulList-Accent11"/>
        <w:ind w:left="540" w:hanging="540"/>
        <w:rPr>
          <w:sz w:val="24"/>
        </w:rPr>
      </w:pPr>
    </w:p>
    <w:p w14:paraId="6522D48C" w14:textId="77777777" w:rsidR="00314750" w:rsidRPr="00472B39" w:rsidRDefault="001871F2" w:rsidP="00E30970">
      <w:pPr>
        <w:numPr>
          <w:ilvl w:val="0"/>
          <w:numId w:val="35"/>
        </w:numPr>
        <w:ind w:left="540" w:hanging="540"/>
        <w:rPr>
          <w:sz w:val="24"/>
        </w:rPr>
      </w:pPr>
      <w:r w:rsidRPr="00472B39">
        <w:rPr>
          <w:sz w:val="24"/>
        </w:rPr>
        <w:t xml:space="preserve">Kregel, J., </w:t>
      </w:r>
      <w:proofErr w:type="spellStart"/>
      <w:r w:rsidRPr="00472B39">
        <w:rPr>
          <w:b/>
          <w:sz w:val="24"/>
        </w:rPr>
        <w:t>Wehman</w:t>
      </w:r>
      <w:proofErr w:type="spellEnd"/>
      <w:r w:rsidRPr="00472B39">
        <w:rPr>
          <w:b/>
          <w:sz w:val="24"/>
        </w:rPr>
        <w:t>, P.</w:t>
      </w:r>
      <w:r w:rsidR="00B14D1F" w:rsidRPr="00472B39">
        <w:rPr>
          <w:b/>
          <w:sz w:val="24"/>
        </w:rPr>
        <w:t>,</w:t>
      </w:r>
      <w:r w:rsidRPr="00472B39">
        <w:rPr>
          <w:sz w:val="24"/>
        </w:rPr>
        <w:t xml:space="preserve"> &amp; Banks, D. (1989). Effects of consumer characteristics and type of employment model of individual outcomes in supported employment. </w:t>
      </w:r>
      <w:r w:rsidRPr="00472B39">
        <w:rPr>
          <w:i/>
          <w:sz w:val="24"/>
        </w:rPr>
        <w:t>Journal of Applied Behavior Analysis, 22</w:t>
      </w:r>
      <w:r w:rsidRPr="00472B39">
        <w:rPr>
          <w:sz w:val="24"/>
        </w:rPr>
        <w:t>, 407-415.</w:t>
      </w:r>
    </w:p>
    <w:p w14:paraId="0440DE2C" w14:textId="77777777" w:rsidR="00314750" w:rsidRPr="00472B39" w:rsidRDefault="00314750" w:rsidP="00677B01">
      <w:pPr>
        <w:pStyle w:val="ColorfulList-Accent11"/>
        <w:ind w:left="540" w:hanging="540"/>
        <w:rPr>
          <w:sz w:val="24"/>
        </w:rPr>
      </w:pPr>
    </w:p>
    <w:p w14:paraId="4797F342" w14:textId="77777777" w:rsidR="00314750" w:rsidRPr="00472B39" w:rsidRDefault="001871F2" w:rsidP="00E30970">
      <w:pPr>
        <w:numPr>
          <w:ilvl w:val="0"/>
          <w:numId w:val="35"/>
        </w:numPr>
        <w:ind w:left="540" w:hanging="540"/>
        <w:rPr>
          <w:sz w:val="24"/>
        </w:rPr>
      </w:pPr>
      <w:r w:rsidRPr="00472B39">
        <w:rPr>
          <w:sz w:val="24"/>
        </w:rPr>
        <w:lastRenderedPageBreak/>
        <w:t>Kregel, J.</w:t>
      </w:r>
      <w:r w:rsidR="00B14D1F" w:rsidRPr="00472B39">
        <w:rPr>
          <w:sz w:val="24"/>
        </w:rPr>
        <w:t>,</w:t>
      </w:r>
      <w:r w:rsidRPr="00472B39">
        <w:rPr>
          <w:sz w:val="24"/>
        </w:rPr>
        <w:t xml:space="preserve"> &amp; </w:t>
      </w:r>
      <w:proofErr w:type="spellStart"/>
      <w:r w:rsidRPr="00472B39">
        <w:rPr>
          <w:b/>
          <w:sz w:val="24"/>
        </w:rPr>
        <w:t>Wehman</w:t>
      </w:r>
      <w:proofErr w:type="spellEnd"/>
      <w:r w:rsidRPr="00472B39">
        <w:rPr>
          <w:b/>
          <w:sz w:val="24"/>
        </w:rPr>
        <w:t xml:space="preserve">, P. </w:t>
      </w:r>
      <w:r w:rsidRPr="00472B39">
        <w:rPr>
          <w:sz w:val="24"/>
        </w:rPr>
        <w:t xml:space="preserve">(1989). Supported employment for persons with severe handicaps: Promises deferred. </w:t>
      </w:r>
      <w:r w:rsidRPr="00472B39">
        <w:rPr>
          <w:i/>
          <w:sz w:val="24"/>
        </w:rPr>
        <w:t>Journal of the Association for Persons with Severe Handicaps, 14</w:t>
      </w:r>
      <w:r w:rsidRPr="00472B39">
        <w:rPr>
          <w:sz w:val="24"/>
        </w:rPr>
        <w:t>(4)</w:t>
      </w:r>
      <w:r w:rsidR="00B14D1F" w:rsidRPr="00472B39">
        <w:rPr>
          <w:sz w:val="24"/>
        </w:rPr>
        <w:t>, 293-303</w:t>
      </w:r>
      <w:r w:rsidRPr="00472B39">
        <w:rPr>
          <w:sz w:val="24"/>
        </w:rPr>
        <w:t>.</w:t>
      </w:r>
    </w:p>
    <w:p w14:paraId="2B5C0A70" w14:textId="77777777" w:rsidR="00314750" w:rsidRPr="00472B39" w:rsidRDefault="00314750" w:rsidP="00677B01">
      <w:pPr>
        <w:pStyle w:val="ColorfulList-Accent11"/>
        <w:ind w:left="540" w:hanging="540"/>
        <w:rPr>
          <w:sz w:val="24"/>
        </w:rPr>
      </w:pPr>
    </w:p>
    <w:p w14:paraId="05092DE7" w14:textId="77777777" w:rsidR="00314750" w:rsidRPr="00472B39" w:rsidRDefault="001871F2" w:rsidP="00E30970">
      <w:pPr>
        <w:numPr>
          <w:ilvl w:val="0"/>
          <w:numId w:val="35"/>
        </w:numPr>
        <w:ind w:left="540" w:hanging="540"/>
        <w:rPr>
          <w:sz w:val="24"/>
        </w:rPr>
      </w:pPr>
      <w:r w:rsidRPr="00472B39">
        <w:rPr>
          <w:sz w:val="24"/>
        </w:rPr>
        <w:t xml:space="preserve">Kregel, J., Shafer, M., </w:t>
      </w:r>
      <w:proofErr w:type="spellStart"/>
      <w:r w:rsidRPr="00472B39">
        <w:rPr>
          <w:b/>
          <w:sz w:val="24"/>
        </w:rPr>
        <w:t>Wehman</w:t>
      </w:r>
      <w:proofErr w:type="spellEnd"/>
      <w:r w:rsidRPr="00472B39">
        <w:rPr>
          <w:b/>
          <w:sz w:val="24"/>
        </w:rPr>
        <w:t>, P.</w:t>
      </w:r>
      <w:r w:rsidRPr="00472B39">
        <w:rPr>
          <w:sz w:val="24"/>
        </w:rPr>
        <w:t xml:space="preserve">, &amp; West, M. (1989). Policy development and public expenditures in supported employment: Current strategies to promote statewide systems change. </w:t>
      </w:r>
      <w:r w:rsidRPr="00472B39">
        <w:rPr>
          <w:i/>
          <w:sz w:val="24"/>
        </w:rPr>
        <w:t>Journal of Association for Persons with Severe Handicaps, 14</w:t>
      </w:r>
      <w:r w:rsidRPr="00472B39">
        <w:rPr>
          <w:sz w:val="24"/>
        </w:rPr>
        <w:t>(4)</w:t>
      </w:r>
      <w:r w:rsidR="00F4061E" w:rsidRPr="00472B39">
        <w:rPr>
          <w:sz w:val="24"/>
        </w:rPr>
        <w:t>, 283-292</w:t>
      </w:r>
      <w:r w:rsidRPr="00472B39">
        <w:rPr>
          <w:sz w:val="24"/>
        </w:rPr>
        <w:t>.</w:t>
      </w:r>
    </w:p>
    <w:p w14:paraId="4C32A7C5" w14:textId="77777777" w:rsidR="00314750" w:rsidRPr="00472B39" w:rsidRDefault="00314750" w:rsidP="00677B01">
      <w:pPr>
        <w:pStyle w:val="ColorfulList-Accent11"/>
        <w:ind w:left="540" w:hanging="540"/>
        <w:rPr>
          <w:b/>
          <w:sz w:val="24"/>
        </w:rPr>
      </w:pPr>
    </w:p>
    <w:p w14:paraId="4E5B1AE4" w14:textId="77777777" w:rsidR="00314750" w:rsidRPr="00472B39" w:rsidRDefault="001871F2" w:rsidP="00E30970">
      <w:pPr>
        <w:numPr>
          <w:ilvl w:val="0"/>
          <w:numId w:val="35"/>
        </w:numPr>
        <w:ind w:left="540" w:hanging="540"/>
        <w:rPr>
          <w:sz w:val="24"/>
        </w:rPr>
      </w:pPr>
      <w:proofErr w:type="spellStart"/>
      <w:r w:rsidRPr="00472B39">
        <w:rPr>
          <w:b/>
          <w:sz w:val="24"/>
        </w:rPr>
        <w:t>Wehman</w:t>
      </w:r>
      <w:proofErr w:type="spellEnd"/>
      <w:r w:rsidRPr="00472B39">
        <w:rPr>
          <w:b/>
          <w:sz w:val="24"/>
        </w:rPr>
        <w:t>, P.</w:t>
      </w:r>
      <w:r w:rsidRPr="00472B39">
        <w:rPr>
          <w:sz w:val="24"/>
        </w:rPr>
        <w:t>, Parent, W., Wood, W., Talbert, C.</w:t>
      </w:r>
      <w:r w:rsidR="00F4061E" w:rsidRPr="00472B39">
        <w:rPr>
          <w:sz w:val="24"/>
        </w:rPr>
        <w:t xml:space="preserve"> M., Jasper, C., Miller, S.,… </w:t>
      </w:r>
      <w:r w:rsidRPr="00472B39">
        <w:rPr>
          <w:sz w:val="24"/>
        </w:rPr>
        <w:t xml:space="preserve">Walker, R. (1989). From school to competitive employment for young adults with mental retardation: Transition in practice. </w:t>
      </w:r>
      <w:r w:rsidRPr="00472B39">
        <w:rPr>
          <w:i/>
          <w:sz w:val="24"/>
        </w:rPr>
        <w:t>Career Development for Exceptional Individuals</w:t>
      </w:r>
      <w:r w:rsidR="00F4061E" w:rsidRPr="00472B39">
        <w:rPr>
          <w:sz w:val="24"/>
        </w:rPr>
        <w:t xml:space="preserve">, </w:t>
      </w:r>
      <w:r w:rsidR="00F4061E" w:rsidRPr="00472B39">
        <w:rPr>
          <w:i/>
          <w:sz w:val="24"/>
        </w:rPr>
        <w:t>12</w:t>
      </w:r>
      <w:r w:rsidRPr="00472B39">
        <w:rPr>
          <w:sz w:val="24"/>
        </w:rPr>
        <w:t xml:space="preserve">(2), </w:t>
      </w:r>
      <w:r w:rsidR="00F4061E" w:rsidRPr="00472B39">
        <w:rPr>
          <w:sz w:val="24"/>
        </w:rPr>
        <w:t>92</w:t>
      </w:r>
      <w:r w:rsidRPr="00472B39">
        <w:rPr>
          <w:sz w:val="24"/>
        </w:rPr>
        <w:t>-105.</w:t>
      </w:r>
    </w:p>
    <w:p w14:paraId="18236D01" w14:textId="77777777" w:rsidR="00314750" w:rsidRPr="00472B39" w:rsidRDefault="00314750" w:rsidP="00677B01">
      <w:pPr>
        <w:pStyle w:val="ColorfulList-Accent11"/>
        <w:ind w:left="540" w:hanging="540"/>
        <w:rPr>
          <w:sz w:val="24"/>
        </w:rPr>
      </w:pPr>
    </w:p>
    <w:p w14:paraId="2219807A" w14:textId="77777777" w:rsidR="00314750" w:rsidRPr="00472B39" w:rsidRDefault="001871F2" w:rsidP="00E30970">
      <w:pPr>
        <w:numPr>
          <w:ilvl w:val="0"/>
          <w:numId w:val="35"/>
        </w:numPr>
        <w:ind w:left="540" w:hanging="540"/>
        <w:rPr>
          <w:sz w:val="24"/>
        </w:rPr>
      </w:pPr>
      <w:r w:rsidRPr="00472B39">
        <w:rPr>
          <w:sz w:val="24"/>
        </w:rPr>
        <w:t xml:space="preserve">Parent, W., Hill, M., &amp; </w:t>
      </w:r>
      <w:proofErr w:type="spellStart"/>
      <w:r w:rsidRPr="00472B39">
        <w:rPr>
          <w:b/>
          <w:sz w:val="24"/>
        </w:rPr>
        <w:t>Wehman</w:t>
      </w:r>
      <w:proofErr w:type="spellEnd"/>
      <w:r w:rsidRPr="00472B39">
        <w:rPr>
          <w:b/>
          <w:sz w:val="24"/>
        </w:rPr>
        <w:t xml:space="preserve">, P. </w:t>
      </w:r>
      <w:r w:rsidRPr="00472B39">
        <w:rPr>
          <w:sz w:val="24"/>
        </w:rPr>
        <w:t xml:space="preserve">(1989). From sheltered to supported employment. </w:t>
      </w:r>
      <w:r w:rsidRPr="00472B39">
        <w:rPr>
          <w:i/>
          <w:sz w:val="24"/>
        </w:rPr>
        <w:t>Journal of Rehabilitation, 55</w:t>
      </w:r>
      <w:r w:rsidRPr="00472B39">
        <w:rPr>
          <w:sz w:val="24"/>
        </w:rPr>
        <w:t>(4), 51-57.</w:t>
      </w:r>
    </w:p>
    <w:p w14:paraId="47629C3D" w14:textId="77777777" w:rsidR="00314750" w:rsidRPr="00472B39" w:rsidRDefault="00314750" w:rsidP="00677B01">
      <w:pPr>
        <w:pStyle w:val="ColorfulList-Accent11"/>
        <w:ind w:left="540" w:hanging="540"/>
        <w:rPr>
          <w:b/>
          <w:sz w:val="24"/>
        </w:rPr>
      </w:pPr>
    </w:p>
    <w:p w14:paraId="2D10BAC9" w14:textId="77777777" w:rsidR="00314750" w:rsidRPr="00472B39" w:rsidRDefault="001871F2" w:rsidP="00E30970">
      <w:pPr>
        <w:numPr>
          <w:ilvl w:val="0"/>
          <w:numId w:val="35"/>
        </w:numPr>
        <w:ind w:left="540" w:hanging="540"/>
        <w:rPr>
          <w:sz w:val="24"/>
        </w:rPr>
      </w:pPr>
      <w:proofErr w:type="spellStart"/>
      <w:r w:rsidRPr="00472B39">
        <w:rPr>
          <w:b/>
          <w:sz w:val="24"/>
        </w:rPr>
        <w:t>Wehman</w:t>
      </w:r>
      <w:proofErr w:type="spellEnd"/>
      <w:r w:rsidRPr="00472B39">
        <w:rPr>
          <w:b/>
          <w:sz w:val="24"/>
        </w:rPr>
        <w:t>, P.</w:t>
      </w:r>
      <w:r w:rsidRPr="00472B39">
        <w:rPr>
          <w:sz w:val="24"/>
        </w:rPr>
        <w:t xml:space="preserve">, Kreutzer, J., West, M., Sherron, P., </w:t>
      </w:r>
      <w:proofErr w:type="spellStart"/>
      <w:r w:rsidR="00A35F0C" w:rsidRPr="00472B39">
        <w:rPr>
          <w:sz w:val="24"/>
        </w:rPr>
        <w:t>Diambra</w:t>
      </w:r>
      <w:proofErr w:type="spellEnd"/>
      <w:r w:rsidR="00A35F0C" w:rsidRPr="00472B39">
        <w:rPr>
          <w:sz w:val="24"/>
        </w:rPr>
        <w:t>, J., Fry, R.,… Killam, S.</w:t>
      </w:r>
      <w:r w:rsidRPr="00472B39">
        <w:rPr>
          <w:sz w:val="24"/>
        </w:rPr>
        <w:t xml:space="preserve"> (1989). Employment outcomes for   persons following traumatic brain injury: Preinjury, postinjury, and supported employment. </w:t>
      </w:r>
      <w:r w:rsidRPr="00472B39">
        <w:rPr>
          <w:i/>
          <w:sz w:val="24"/>
        </w:rPr>
        <w:t>Brain Injury,</w:t>
      </w:r>
      <w:r w:rsidR="00A35F0C" w:rsidRPr="00472B39">
        <w:rPr>
          <w:i/>
          <w:sz w:val="24"/>
        </w:rPr>
        <w:t xml:space="preserve"> 3</w:t>
      </w:r>
      <w:r w:rsidR="00A35F0C" w:rsidRPr="00472B39">
        <w:rPr>
          <w:sz w:val="24"/>
        </w:rPr>
        <w:t>(4)</w:t>
      </w:r>
      <w:r w:rsidRPr="00472B39">
        <w:rPr>
          <w:sz w:val="24"/>
        </w:rPr>
        <w:t>, 397-412.</w:t>
      </w:r>
    </w:p>
    <w:p w14:paraId="75DA76B3" w14:textId="77777777" w:rsidR="00314750" w:rsidRPr="00472B39" w:rsidRDefault="00314750" w:rsidP="00677B01">
      <w:pPr>
        <w:pStyle w:val="ColorfulList-Accent11"/>
        <w:ind w:left="540" w:hanging="540"/>
        <w:rPr>
          <w:sz w:val="24"/>
        </w:rPr>
      </w:pPr>
    </w:p>
    <w:p w14:paraId="5908AE62" w14:textId="77777777" w:rsidR="00314750" w:rsidRPr="00472B39" w:rsidRDefault="001871F2" w:rsidP="00E30970">
      <w:pPr>
        <w:numPr>
          <w:ilvl w:val="0"/>
          <w:numId w:val="35"/>
        </w:numPr>
        <w:ind w:left="540" w:hanging="540"/>
        <w:rPr>
          <w:sz w:val="24"/>
          <w:lang w:val="fr-FR"/>
        </w:rPr>
      </w:pPr>
      <w:r w:rsidRPr="00472B39">
        <w:rPr>
          <w:sz w:val="24"/>
        </w:rPr>
        <w:t xml:space="preserve">Kreutzer, J., </w:t>
      </w:r>
      <w:proofErr w:type="spellStart"/>
      <w:r w:rsidRPr="00472B39">
        <w:rPr>
          <w:sz w:val="24"/>
        </w:rPr>
        <w:t>Conder</w:t>
      </w:r>
      <w:proofErr w:type="spellEnd"/>
      <w:r w:rsidRPr="00472B39">
        <w:rPr>
          <w:sz w:val="24"/>
        </w:rPr>
        <w:t xml:space="preserve">, R., </w:t>
      </w:r>
      <w:proofErr w:type="spellStart"/>
      <w:r w:rsidRPr="00472B39">
        <w:rPr>
          <w:b/>
          <w:sz w:val="24"/>
        </w:rPr>
        <w:t>Wehman</w:t>
      </w:r>
      <w:proofErr w:type="spellEnd"/>
      <w:r w:rsidRPr="00472B39">
        <w:rPr>
          <w:b/>
          <w:sz w:val="24"/>
        </w:rPr>
        <w:t>, P.</w:t>
      </w:r>
      <w:r w:rsidRPr="00472B39">
        <w:rPr>
          <w:sz w:val="24"/>
        </w:rPr>
        <w:t xml:space="preserve">, &amp; Morrison, K. (1989). Compensatory strategies for enhancing independent living and vocational outcomes following traumatic brain injury. </w:t>
      </w:r>
      <w:r w:rsidRPr="00472B39">
        <w:rPr>
          <w:i/>
          <w:sz w:val="24"/>
        </w:rPr>
        <w:t>Cognitive Rehabilitation</w:t>
      </w:r>
      <w:r w:rsidRPr="00472B39">
        <w:rPr>
          <w:sz w:val="24"/>
        </w:rPr>
        <w:t>.</w:t>
      </w:r>
    </w:p>
    <w:p w14:paraId="3D16BB18" w14:textId="77777777" w:rsidR="00314750" w:rsidRPr="00472B39" w:rsidRDefault="00314750" w:rsidP="00677B01">
      <w:pPr>
        <w:pStyle w:val="ColorfulList-Accent11"/>
        <w:ind w:left="540" w:hanging="540"/>
        <w:rPr>
          <w:sz w:val="24"/>
        </w:rPr>
      </w:pPr>
    </w:p>
    <w:p w14:paraId="2C146B3A" w14:textId="77777777" w:rsidR="00314750" w:rsidRPr="00472B39" w:rsidRDefault="001871F2" w:rsidP="00E30970">
      <w:pPr>
        <w:numPr>
          <w:ilvl w:val="0"/>
          <w:numId w:val="35"/>
        </w:numPr>
        <w:ind w:left="540" w:hanging="540"/>
        <w:rPr>
          <w:sz w:val="24"/>
        </w:rPr>
      </w:pPr>
      <w:r w:rsidRPr="00472B39">
        <w:rPr>
          <w:sz w:val="24"/>
        </w:rPr>
        <w:t xml:space="preserve">Kreutzer, J., Gordon, W., &amp; </w:t>
      </w:r>
      <w:proofErr w:type="spellStart"/>
      <w:r w:rsidRPr="00472B39">
        <w:rPr>
          <w:b/>
          <w:sz w:val="24"/>
        </w:rPr>
        <w:t>Wehman</w:t>
      </w:r>
      <w:proofErr w:type="spellEnd"/>
      <w:r w:rsidRPr="00472B39">
        <w:rPr>
          <w:b/>
          <w:sz w:val="24"/>
        </w:rPr>
        <w:t xml:space="preserve">, P. </w:t>
      </w:r>
      <w:r w:rsidRPr="00472B39">
        <w:rPr>
          <w:sz w:val="24"/>
        </w:rPr>
        <w:t xml:space="preserve">(1989). Cognitive remediation following traumatic brain injury. </w:t>
      </w:r>
      <w:proofErr w:type="spellStart"/>
      <w:r w:rsidRPr="00472B39">
        <w:rPr>
          <w:i/>
          <w:sz w:val="24"/>
          <w:lang w:val="fr-FR"/>
        </w:rPr>
        <w:t>Rehabilitation</w:t>
      </w:r>
      <w:proofErr w:type="spellEnd"/>
      <w:r w:rsidRPr="00472B39">
        <w:rPr>
          <w:i/>
          <w:sz w:val="24"/>
          <w:lang w:val="fr-FR"/>
        </w:rPr>
        <w:t xml:space="preserve"> Psychology</w:t>
      </w:r>
      <w:r w:rsidRPr="00472B39">
        <w:rPr>
          <w:sz w:val="24"/>
          <w:lang w:val="fr-FR"/>
        </w:rPr>
        <w:t>.</w:t>
      </w:r>
    </w:p>
    <w:p w14:paraId="26624BF1" w14:textId="77777777" w:rsidR="00314750" w:rsidRPr="00472B39" w:rsidRDefault="00314750" w:rsidP="00677B01">
      <w:pPr>
        <w:pStyle w:val="ColorfulList-Accent11"/>
        <w:ind w:left="540" w:hanging="540"/>
        <w:rPr>
          <w:b/>
          <w:sz w:val="24"/>
          <w:lang w:val="fr-FR"/>
        </w:rPr>
      </w:pPr>
    </w:p>
    <w:p w14:paraId="2408150C" w14:textId="77777777" w:rsidR="00314750" w:rsidRPr="00472B39" w:rsidRDefault="001871F2" w:rsidP="00E30970">
      <w:pPr>
        <w:numPr>
          <w:ilvl w:val="0"/>
          <w:numId w:val="35"/>
        </w:numPr>
        <w:ind w:left="540" w:hanging="540"/>
        <w:rPr>
          <w:sz w:val="24"/>
        </w:rPr>
      </w:pPr>
      <w:proofErr w:type="spellStart"/>
      <w:r w:rsidRPr="00472B39">
        <w:rPr>
          <w:b/>
          <w:sz w:val="24"/>
          <w:lang w:val="fr-FR"/>
        </w:rPr>
        <w:t>Wehman</w:t>
      </w:r>
      <w:proofErr w:type="spellEnd"/>
      <w:r w:rsidRPr="00472B39">
        <w:rPr>
          <w:b/>
          <w:sz w:val="24"/>
          <w:lang w:val="fr-FR"/>
        </w:rPr>
        <w:t>, P.</w:t>
      </w:r>
      <w:r w:rsidRPr="00472B39">
        <w:rPr>
          <w:sz w:val="24"/>
          <w:lang w:val="fr-FR"/>
        </w:rPr>
        <w:t xml:space="preserve">, Kreutzer, J., Sale, P., et al. </w:t>
      </w:r>
      <w:r w:rsidRPr="00472B39">
        <w:rPr>
          <w:sz w:val="24"/>
        </w:rPr>
        <w:t xml:space="preserve">(1989). Cognitive impairment and remediation in persons following traumatic brain injury: Implications for employment. </w:t>
      </w:r>
      <w:r w:rsidRPr="00472B39">
        <w:rPr>
          <w:i/>
          <w:sz w:val="24"/>
        </w:rPr>
        <w:t>Journal of Head Trauma Rehabilitation, 4</w:t>
      </w:r>
      <w:r w:rsidRPr="00472B39">
        <w:rPr>
          <w:sz w:val="24"/>
        </w:rPr>
        <w:t>(3), 66-75.</w:t>
      </w:r>
    </w:p>
    <w:p w14:paraId="651C458C" w14:textId="77777777" w:rsidR="00314750" w:rsidRPr="00472B39" w:rsidRDefault="00314750" w:rsidP="00677B01">
      <w:pPr>
        <w:pStyle w:val="ColorfulList-Accent11"/>
        <w:ind w:left="540" w:hanging="540"/>
        <w:rPr>
          <w:b/>
          <w:sz w:val="24"/>
        </w:rPr>
      </w:pPr>
    </w:p>
    <w:p w14:paraId="08A5040C" w14:textId="77777777" w:rsidR="00314750" w:rsidRPr="00472B39" w:rsidRDefault="001871F2" w:rsidP="00E30970">
      <w:pPr>
        <w:numPr>
          <w:ilvl w:val="0"/>
          <w:numId w:val="35"/>
        </w:numPr>
        <w:ind w:left="540" w:hanging="540"/>
        <w:rPr>
          <w:sz w:val="24"/>
        </w:rPr>
      </w:pPr>
      <w:proofErr w:type="spellStart"/>
      <w:r w:rsidRPr="00472B39">
        <w:rPr>
          <w:b/>
          <w:sz w:val="24"/>
        </w:rPr>
        <w:t>Wehman</w:t>
      </w:r>
      <w:proofErr w:type="spellEnd"/>
      <w:r w:rsidRPr="00472B39">
        <w:rPr>
          <w:b/>
          <w:sz w:val="24"/>
        </w:rPr>
        <w:t xml:space="preserve">, P. </w:t>
      </w:r>
      <w:r w:rsidRPr="00472B39">
        <w:rPr>
          <w:sz w:val="24"/>
        </w:rPr>
        <w:t xml:space="preserve">(1988). Supported employment: Toward equal opportunity for employment for all persons with disability. </w:t>
      </w:r>
      <w:r w:rsidRPr="00472B39">
        <w:rPr>
          <w:i/>
          <w:sz w:val="24"/>
        </w:rPr>
        <w:t>Mental Retardation</w:t>
      </w:r>
      <w:r w:rsidRPr="00472B39">
        <w:rPr>
          <w:sz w:val="24"/>
        </w:rPr>
        <w:t>.</w:t>
      </w:r>
    </w:p>
    <w:p w14:paraId="3D990153" w14:textId="77777777" w:rsidR="00314750" w:rsidRPr="00472B39" w:rsidRDefault="00314750" w:rsidP="00677B01">
      <w:pPr>
        <w:pStyle w:val="ColorfulList-Accent11"/>
        <w:ind w:left="540" w:hanging="540"/>
        <w:rPr>
          <w:b/>
          <w:sz w:val="24"/>
        </w:rPr>
      </w:pPr>
    </w:p>
    <w:p w14:paraId="31D49323" w14:textId="77777777" w:rsidR="00314750" w:rsidRPr="00472B39" w:rsidRDefault="001871F2" w:rsidP="00E30970">
      <w:pPr>
        <w:numPr>
          <w:ilvl w:val="0"/>
          <w:numId w:val="35"/>
        </w:numPr>
        <w:ind w:left="540" w:hanging="540"/>
        <w:rPr>
          <w:sz w:val="24"/>
        </w:rPr>
      </w:pPr>
      <w:proofErr w:type="spellStart"/>
      <w:r w:rsidRPr="00472B39">
        <w:rPr>
          <w:b/>
          <w:sz w:val="24"/>
        </w:rPr>
        <w:t>Wehman</w:t>
      </w:r>
      <w:proofErr w:type="spellEnd"/>
      <w:r w:rsidRPr="00472B39">
        <w:rPr>
          <w:b/>
          <w:sz w:val="24"/>
        </w:rPr>
        <w:t xml:space="preserve">, P. </w:t>
      </w:r>
      <w:r w:rsidRPr="00472B39">
        <w:rPr>
          <w:sz w:val="24"/>
        </w:rPr>
        <w:t xml:space="preserve">&amp; Kregel, J. (1988). Supported competitive employment for individuals with autism and severe retardation: Two case studies. </w:t>
      </w:r>
      <w:r w:rsidRPr="00472B39">
        <w:rPr>
          <w:i/>
          <w:sz w:val="24"/>
        </w:rPr>
        <w:t xml:space="preserve">Focus on Autistic Behavior, </w:t>
      </w:r>
      <w:r w:rsidR="00771D94" w:rsidRPr="00472B39">
        <w:rPr>
          <w:i/>
          <w:sz w:val="24"/>
        </w:rPr>
        <w:t>3</w:t>
      </w:r>
      <w:r w:rsidRPr="00472B39">
        <w:rPr>
          <w:sz w:val="24"/>
        </w:rPr>
        <w:t>(</w:t>
      </w:r>
      <w:r w:rsidR="00771D94" w:rsidRPr="00472B39">
        <w:rPr>
          <w:sz w:val="24"/>
        </w:rPr>
        <w:t>3</w:t>
      </w:r>
      <w:r w:rsidRPr="00472B39">
        <w:rPr>
          <w:sz w:val="24"/>
        </w:rPr>
        <w:t>)</w:t>
      </w:r>
      <w:r w:rsidR="00771D94" w:rsidRPr="00472B39">
        <w:rPr>
          <w:sz w:val="24"/>
        </w:rPr>
        <w:t>, 1-13</w:t>
      </w:r>
      <w:r w:rsidRPr="00472B39">
        <w:rPr>
          <w:sz w:val="24"/>
        </w:rPr>
        <w:t>.</w:t>
      </w:r>
    </w:p>
    <w:p w14:paraId="431D7237" w14:textId="77777777" w:rsidR="00314750" w:rsidRPr="00472B39" w:rsidRDefault="00314750" w:rsidP="00677B01">
      <w:pPr>
        <w:pStyle w:val="ColorfulList-Accent11"/>
        <w:ind w:left="540" w:hanging="540"/>
        <w:rPr>
          <w:sz w:val="24"/>
        </w:rPr>
      </w:pPr>
    </w:p>
    <w:p w14:paraId="5BB39347" w14:textId="77777777" w:rsidR="00314750" w:rsidRPr="00472B39" w:rsidRDefault="001871F2" w:rsidP="00E30970">
      <w:pPr>
        <w:numPr>
          <w:ilvl w:val="0"/>
          <w:numId w:val="35"/>
        </w:numPr>
        <w:ind w:left="540" w:hanging="540"/>
        <w:rPr>
          <w:sz w:val="24"/>
        </w:rPr>
      </w:pPr>
      <w:r w:rsidRPr="00472B39">
        <w:rPr>
          <w:sz w:val="24"/>
        </w:rPr>
        <w:t xml:space="preserve">Kreutzer, J., </w:t>
      </w:r>
      <w:proofErr w:type="spellStart"/>
      <w:r w:rsidRPr="00472B39">
        <w:rPr>
          <w:b/>
          <w:sz w:val="24"/>
        </w:rPr>
        <w:t>Wehman</w:t>
      </w:r>
      <w:proofErr w:type="spellEnd"/>
      <w:r w:rsidRPr="00472B39">
        <w:rPr>
          <w:b/>
          <w:sz w:val="24"/>
        </w:rPr>
        <w:t>, P.</w:t>
      </w:r>
      <w:r w:rsidRPr="00472B39">
        <w:rPr>
          <w:sz w:val="24"/>
        </w:rPr>
        <w:t>, Morton, M.V.</w:t>
      </w:r>
      <w:r w:rsidR="00596107" w:rsidRPr="00472B39">
        <w:rPr>
          <w:sz w:val="24"/>
        </w:rPr>
        <w:t>,</w:t>
      </w:r>
      <w:r w:rsidRPr="00472B39">
        <w:rPr>
          <w:sz w:val="24"/>
        </w:rPr>
        <w:t xml:space="preserve"> &amp; </w:t>
      </w:r>
      <w:proofErr w:type="spellStart"/>
      <w:r w:rsidRPr="00472B39">
        <w:rPr>
          <w:sz w:val="24"/>
        </w:rPr>
        <w:t>Stonnington</w:t>
      </w:r>
      <w:proofErr w:type="spellEnd"/>
      <w:r w:rsidRPr="00472B39">
        <w:rPr>
          <w:sz w:val="24"/>
        </w:rPr>
        <w:t xml:space="preserve">, H. (1988). Supported employment and cognitive compensatory strategies helping traumatically brain injured patients return to work. </w:t>
      </w:r>
      <w:r w:rsidRPr="00472B39">
        <w:rPr>
          <w:i/>
          <w:sz w:val="24"/>
        </w:rPr>
        <w:t>Brain Injury, 2</w:t>
      </w:r>
      <w:r w:rsidRPr="00472B39">
        <w:rPr>
          <w:sz w:val="24"/>
        </w:rPr>
        <w:t>(3), 205-223</w:t>
      </w:r>
      <w:r w:rsidR="00314750" w:rsidRPr="00472B39">
        <w:rPr>
          <w:sz w:val="24"/>
        </w:rPr>
        <w:t>.</w:t>
      </w:r>
    </w:p>
    <w:p w14:paraId="1325E8D5" w14:textId="77777777" w:rsidR="00314750" w:rsidRPr="00472B39" w:rsidRDefault="00314750" w:rsidP="00677B01">
      <w:pPr>
        <w:pStyle w:val="ColorfulList-Accent11"/>
        <w:ind w:left="540" w:hanging="540"/>
        <w:rPr>
          <w:b/>
          <w:sz w:val="24"/>
        </w:rPr>
      </w:pPr>
    </w:p>
    <w:p w14:paraId="3061E548" w14:textId="77777777" w:rsidR="003103DB" w:rsidRPr="00472B39" w:rsidRDefault="001871F2" w:rsidP="00E30970">
      <w:pPr>
        <w:numPr>
          <w:ilvl w:val="0"/>
          <w:numId w:val="35"/>
        </w:numPr>
        <w:ind w:left="540" w:hanging="540"/>
        <w:rPr>
          <w:sz w:val="24"/>
        </w:rPr>
      </w:pPr>
      <w:proofErr w:type="spellStart"/>
      <w:r w:rsidRPr="00472B39">
        <w:rPr>
          <w:sz w:val="24"/>
        </w:rPr>
        <w:t>Barcus</w:t>
      </w:r>
      <w:proofErr w:type="spellEnd"/>
      <w:r w:rsidRPr="00472B39">
        <w:rPr>
          <w:sz w:val="24"/>
        </w:rPr>
        <w:t xml:space="preserve">, M., </w:t>
      </w:r>
      <w:proofErr w:type="spellStart"/>
      <w:r w:rsidRPr="00472B39">
        <w:rPr>
          <w:b/>
          <w:sz w:val="24"/>
        </w:rPr>
        <w:t>Wehman</w:t>
      </w:r>
      <w:proofErr w:type="spellEnd"/>
      <w:r w:rsidRPr="00472B39">
        <w:rPr>
          <w:b/>
          <w:sz w:val="24"/>
        </w:rPr>
        <w:t>, P.</w:t>
      </w:r>
      <w:r w:rsidRPr="00472B39">
        <w:rPr>
          <w:sz w:val="24"/>
        </w:rPr>
        <w:t>, Moon, M.</w:t>
      </w:r>
      <w:r w:rsidR="00596107" w:rsidRPr="00472B39">
        <w:rPr>
          <w:sz w:val="24"/>
        </w:rPr>
        <w:t xml:space="preserve"> </w:t>
      </w:r>
      <w:r w:rsidRPr="00472B39">
        <w:rPr>
          <w:sz w:val="24"/>
        </w:rPr>
        <w:t xml:space="preserve">S. et al. (1988). Design and implementation of a </w:t>
      </w:r>
      <w:r w:rsidR="00596107" w:rsidRPr="00472B39">
        <w:rPr>
          <w:sz w:val="24"/>
        </w:rPr>
        <w:t>short-term</w:t>
      </w:r>
      <w:r w:rsidRPr="00472B39">
        <w:rPr>
          <w:sz w:val="24"/>
        </w:rPr>
        <w:t xml:space="preserve"> </w:t>
      </w:r>
      <w:proofErr w:type="spellStart"/>
      <w:r w:rsidRPr="00472B39">
        <w:rPr>
          <w:sz w:val="24"/>
        </w:rPr>
        <w:t>inservice</w:t>
      </w:r>
      <w:proofErr w:type="spellEnd"/>
      <w:r w:rsidRPr="00472B39">
        <w:rPr>
          <w:sz w:val="24"/>
        </w:rPr>
        <w:t xml:space="preserve"> training program for supported employment service providers. </w:t>
      </w:r>
      <w:r w:rsidRPr="00472B39">
        <w:rPr>
          <w:i/>
          <w:sz w:val="24"/>
        </w:rPr>
        <w:t>Rehabilitation Education, 2</w:t>
      </w:r>
      <w:r w:rsidR="003103DB" w:rsidRPr="00472B39">
        <w:rPr>
          <w:sz w:val="24"/>
        </w:rPr>
        <w:t>(11), 17-33.</w:t>
      </w:r>
    </w:p>
    <w:p w14:paraId="36A5D3F2" w14:textId="77777777" w:rsidR="003103DB" w:rsidRPr="00472B39" w:rsidRDefault="003103DB" w:rsidP="00677B01">
      <w:pPr>
        <w:pStyle w:val="ColorfulList-Accent11"/>
        <w:ind w:left="540" w:hanging="540"/>
        <w:rPr>
          <w:sz w:val="24"/>
        </w:rPr>
      </w:pPr>
    </w:p>
    <w:p w14:paraId="12C0CE1F" w14:textId="77777777" w:rsidR="004217AB" w:rsidRPr="00472B39" w:rsidRDefault="001871F2" w:rsidP="00E30970">
      <w:pPr>
        <w:numPr>
          <w:ilvl w:val="0"/>
          <w:numId w:val="35"/>
        </w:numPr>
        <w:ind w:left="540" w:hanging="540"/>
        <w:rPr>
          <w:sz w:val="24"/>
        </w:rPr>
      </w:pPr>
      <w:r w:rsidRPr="00472B39">
        <w:rPr>
          <w:sz w:val="24"/>
        </w:rPr>
        <w:t>Inge, K., Banks, P.</w:t>
      </w:r>
      <w:r w:rsidR="008B5106" w:rsidRPr="00472B39">
        <w:rPr>
          <w:sz w:val="24"/>
        </w:rPr>
        <w:t xml:space="preserve"> </w:t>
      </w:r>
      <w:r w:rsidRPr="00472B39">
        <w:rPr>
          <w:sz w:val="24"/>
        </w:rPr>
        <w:t xml:space="preserve">D., </w:t>
      </w:r>
      <w:proofErr w:type="spellStart"/>
      <w:r w:rsidRPr="00472B39">
        <w:rPr>
          <w:b/>
          <w:sz w:val="24"/>
        </w:rPr>
        <w:t>Wehman</w:t>
      </w:r>
      <w:proofErr w:type="spellEnd"/>
      <w:r w:rsidRPr="00472B39">
        <w:rPr>
          <w:b/>
          <w:sz w:val="24"/>
        </w:rPr>
        <w:t>, P.</w:t>
      </w:r>
      <w:r w:rsidRPr="00472B39">
        <w:rPr>
          <w:sz w:val="24"/>
        </w:rPr>
        <w:t xml:space="preserve">, Shafer, M., &amp; Hill, J. (1988). Quality of life for individuals who are labeled mentally retarded: Evaluating competitive employment versus sheltered employment. </w:t>
      </w:r>
      <w:r w:rsidRPr="00472B39">
        <w:rPr>
          <w:i/>
          <w:sz w:val="24"/>
        </w:rPr>
        <w:t>Education and Training of the Mentally Retarded</w:t>
      </w:r>
      <w:r w:rsidR="008B5106" w:rsidRPr="00472B39">
        <w:rPr>
          <w:i/>
          <w:sz w:val="24"/>
        </w:rPr>
        <w:t>, 23</w:t>
      </w:r>
      <w:r w:rsidR="008B5106" w:rsidRPr="00472B39">
        <w:rPr>
          <w:sz w:val="24"/>
        </w:rPr>
        <w:t>(2), 97-104</w:t>
      </w:r>
      <w:r w:rsidRPr="00472B39">
        <w:rPr>
          <w:sz w:val="24"/>
        </w:rPr>
        <w:t>.</w:t>
      </w:r>
    </w:p>
    <w:p w14:paraId="09B0419F" w14:textId="77777777" w:rsidR="004217AB" w:rsidRPr="00472B39" w:rsidRDefault="004217AB" w:rsidP="0026465D">
      <w:pPr>
        <w:tabs>
          <w:tab w:val="left" w:pos="810"/>
          <w:tab w:val="left" w:pos="1080"/>
          <w:tab w:val="left" w:pos="1170"/>
          <w:tab w:val="left" w:pos="1260"/>
        </w:tabs>
        <w:ind w:left="540" w:hanging="540"/>
        <w:rPr>
          <w:b/>
          <w:sz w:val="24"/>
        </w:rPr>
      </w:pPr>
    </w:p>
    <w:p w14:paraId="49D239BE" w14:textId="77777777" w:rsidR="004217AB" w:rsidRPr="00472B39" w:rsidRDefault="004217AB" w:rsidP="00E30970">
      <w:pPr>
        <w:numPr>
          <w:ilvl w:val="0"/>
          <w:numId w:val="35"/>
        </w:numPr>
        <w:ind w:left="540" w:hanging="540"/>
        <w:rPr>
          <w:sz w:val="24"/>
        </w:rPr>
      </w:pPr>
      <w:proofErr w:type="spellStart"/>
      <w:r w:rsidRPr="00472B39">
        <w:rPr>
          <w:b/>
          <w:sz w:val="24"/>
        </w:rPr>
        <w:t>Wehman</w:t>
      </w:r>
      <w:proofErr w:type="spellEnd"/>
      <w:r w:rsidRPr="00472B39">
        <w:rPr>
          <w:b/>
          <w:sz w:val="24"/>
        </w:rPr>
        <w:t>, P.</w:t>
      </w:r>
      <w:r w:rsidRPr="00472B39">
        <w:rPr>
          <w:sz w:val="24"/>
        </w:rPr>
        <w:t xml:space="preserve">, Kreutzer, J., Wood, W., Morton, M.V., &amp; Sherron, P. (1988). Supported work model for persons with traumatic brain injury: Toward job placement and retention. </w:t>
      </w:r>
      <w:r w:rsidRPr="00472B39">
        <w:rPr>
          <w:i/>
          <w:sz w:val="24"/>
        </w:rPr>
        <w:t>Rehabilitation Counseling Bulletin, 31</w:t>
      </w:r>
      <w:r w:rsidRPr="00472B39">
        <w:rPr>
          <w:sz w:val="24"/>
        </w:rPr>
        <w:t>, 298-312.</w:t>
      </w:r>
    </w:p>
    <w:p w14:paraId="20FE04B8" w14:textId="77777777" w:rsidR="003103DB" w:rsidRPr="00472B39" w:rsidRDefault="003103DB" w:rsidP="00677B01">
      <w:pPr>
        <w:ind w:left="540" w:hanging="540"/>
        <w:rPr>
          <w:sz w:val="24"/>
        </w:rPr>
      </w:pPr>
    </w:p>
    <w:p w14:paraId="4C07C063" w14:textId="77777777" w:rsidR="003103DB" w:rsidRPr="00472B39" w:rsidRDefault="001871F2" w:rsidP="00E30970">
      <w:pPr>
        <w:numPr>
          <w:ilvl w:val="0"/>
          <w:numId w:val="35"/>
        </w:numPr>
        <w:ind w:left="540" w:hanging="540"/>
        <w:rPr>
          <w:sz w:val="24"/>
        </w:rPr>
      </w:pPr>
      <w:r w:rsidRPr="00472B39">
        <w:rPr>
          <w:sz w:val="24"/>
        </w:rPr>
        <w:t>Seyfarth, J., Hill, J.</w:t>
      </w:r>
      <w:r w:rsidR="00436B78" w:rsidRPr="00472B39">
        <w:rPr>
          <w:sz w:val="24"/>
        </w:rPr>
        <w:t xml:space="preserve"> W.</w:t>
      </w:r>
      <w:r w:rsidRPr="00472B39">
        <w:rPr>
          <w:sz w:val="24"/>
        </w:rPr>
        <w:t xml:space="preserve">, </w:t>
      </w:r>
      <w:proofErr w:type="spellStart"/>
      <w:r w:rsidRPr="00472B39">
        <w:rPr>
          <w:sz w:val="24"/>
        </w:rPr>
        <w:t>Orelove</w:t>
      </w:r>
      <w:proofErr w:type="spellEnd"/>
      <w:r w:rsidRPr="00472B39">
        <w:rPr>
          <w:sz w:val="24"/>
        </w:rPr>
        <w:t>, F., McMill</w:t>
      </w:r>
      <w:r w:rsidR="00436B78" w:rsidRPr="00472B39">
        <w:rPr>
          <w:sz w:val="24"/>
        </w:rPr>
        <w:t>a</w:t>
      </w:r>
      <w:r w:rsidRPr="00472B39">
        <w:rPr>
          <w:sz w:val="24"/>
        </w:rPr>
        <w:t xml:space="preserve">n, J., &amp; </w:t>
      </w:r>
      <w:proofErr w:type="spellStart"/>
      <w:r w:rsidRPr="00472B39">
        <w:rPr>
          <w:b/>
          <w:sz w:val="24"/>
        </w:rPr>
        <w:t>Wehman</w:t>
      </w:r>
      <w:proofErr w:type="spellEnd"/>
      <w:r w:rsidRPr="00472B39">
        <w:rPr>
          <w:b/>
          <w:sz w:val="24"/>
        </w:rPr>
        <w:t xml:space="preserve">, P. </w:t>
      </w:r>
      <w:r w:rsidRPr="00472B39">
        <w:rPr>
          <w:sz w:val="24"/>
        </w:rPr>
        <w:t xml:space="preserve">(1987). </w:t>
      </w:r>
      <w:r w:rsidR="00314750" w:rsidRPr="00472B39">
        <w:rPr>
          <w:sz w:val="24"/>
        </w:rPr>
        <w:t>Factors influencing parents' voc</w:t>
      </w:r>
      <w:r w:rsidRPr="00472B39">
        <w:rPr>
          <w:sz w:val="24"/>
        </w:rPr>
        <w:t xml:space="preserve">ational aspirations for their mentally retarded children. </w:t>
      </w:r>
      <w:r w:rsidRPr="00472B39">
        <w:rPr>
          <w:i/>
          <w:sz w:val="24"/>
        </w:rPr>
        <w:t>Mental Retardatio</w:t>
      </w:r>
      <w:r w:rsidR="00436B78" w:rsidRPr="00472B39">
        <w:rPr>
          <w:i/>
          <w:sz w:val="24"/>
        </w:rPr>
        <w:t>n, 25</w:t>
      </w:r>
      <w:r w:rsidR="00436B78" w:rsidRPr="00472B39">
        <w:rPr>
          <w:sz w:val="24"/>
        </w:rPr>
        <w:t>(6), 357-362</w:t>
      </w:r>
      <w:r w:rsidRPr="00472B39">
        <w:rPr>
          <w:sz w:val="24"/>
        </w:rPr>
        <w:t>.</w:t>
      </w:r>
    </w:p>
    <w:p w14:paraId="606C82FC" w14:textId="77777777" w:rsidR="003103DB" w:rsidRPr="00472B39" w:rsidRDefault="003103DB" w:rsidP="00677B01">
      <w:pPr>
        <w:pStyle w:val="ColorfulList-Accent11"/>
        <w:ind w:left="540" w:hanging="540"/>
        <w:rPr>
          <w:sz w:val="24"/>
        </w:rPr>
      </w:pPr>
    </w:p>
    <w:p w14:paraId="3DE9E267" w14:textId="77777777" w:rsidR="003103DB" w:rsidRPr="00472B39" w:rsidRDefault="001871F2" w:rsidP="00E30970">
      <w:pPr>
        <w:numPr>
          <w:ilvl w:val="0"/>
          <w:numId w:val="35"/>
        </w:numPr>
        <w:ind w:left="540" w:hanging="540"/>
        <w:rPr>
          <w:sz w:val="24"/>
        </w:rPr>
      </w:pPr>
      <w:r w:rsidRPr="00472B39">
        <w:rPr>
          <w:sz w:val="24"/>
        </w:rPr>
        <w:t xml:space="preserve">Hill, J., Seyfarth, J., Banks, P., </w:t>
      </w:r>
      <w:proofErr w:type="spellStart"/>
      <w:r w:rsidRPr="00472B39">
        <w:rPr>
          <w:b/>
          <w:sz w:val="24"/>
        </w:rPr>
        <w:t>Wehman</w:t>
      </w:r>
      <w:proofErr w:type="spellEnd"/>
      <w:r w:rsidRPr="00472B39">
        <w:rPr>
          <w:b/>
          <w:sz w:val="24"/>
        </w:rPr>
        <w:t>, P.</w:t>
      </w:r>
      <w:r w:rsidRPr="00472B39">
        <w:rPr>
          <w:sz w:val="24"/>
        </w:rPr>
        <w:t xml:space="preserve">, &amp; </w:t>
      </w:r>
      <w:proofErr w:type="spellStart"/>
      <w:r w:rsidRPr="00472B39">
        <w:rPr>
          <w:sz w:val="24"/>
        </w:rPr>
        <w:t>Orelove</w:t>
      </w:r>
      <w:proofErr w:type="spellEnd"/>
      <w:r w:rsidRPr="00472B39">
        <w:rPr>
          <w:sz w:val="24"/>
        </w:rPr>
        <w:t xml:space="preserve">, F. (1987). Parent/guardian attitudes toward the working conditions experiences by their adult children with mental retardation. </w:t>
      </w:r>
      <w:r w:rsidRPr="00472B39">
        <w:rPr>
          <w:i/>
          <w:sz w:val="24"/>
        </w:rPr>
        <w:t>Exceptional Children</w:t>
      </w:r>
      <w:r w:rsidRPr="00472B39">
        <w:rPr>
          <w:sz w:val="24"/>
        </w:rPr>
        <w:t>.</w:t>
      </w:r>
    </w:p>
    <w:p w14:paraId="509F4FA0" w14:textId="77777777" w:rsidR="003103DB" w:rsidRPr="00472B39" w:rsidRDefault="003103DB" w:rsidP="00677B01">
      <w:pPr>
        <w:pStyle w:val="ColorfulList-Accent11"/>
        <w:ind w:left="540" w:hanging="540"/>
        <w:rPr>
          <w:spacing w:val="-2"/>
          <w:sz w:val="24"/>
        </w:rPr>
      </w:pPr>
    </w:p>
    <w:p w14:paraId="0ABE8E89" w14:textId="77777777" w:rsidR="003103DB" w:rsidRPr="00472B39" w:rsidRDefault="001871F2" w:rsidP="00E30970">
      <w:pPr>
        <w:numPr>
          <w:ilvl w:val="0"/>
          <w:numId w:val="35"/>
        </w:numPr>
        <w:ind w:left="540" w:hanging="540"/>
        <w:rPr>
          <w:sz w:val="24"/>
        </w:rPr>
      </w:pPr>
      <w:r w:rsidRPr="00472B39">
        <w:rPr>
          <w:spacing w:val="-2"/>
          <w:sz w:val="24"/>
        </w:rPr>
        <w:t xml:space="preserve">Hill, M., Hill, J., </w:t>
      </w:r>
      <w:proofErr w:type="spellStart"/>
      <w:r w:rsidRPr="00472B39">
        <w:rPr>
          <w:b/>
          <w:spacing w:val="-2"/>
          <w:sz w:val="24"/>
        </w:rPr>
        <w:t>Wehman</w:t>
      </w:r>
      <w:proofErr w:type="spellEnd"/>
      <w:r w:rsidRPr="00472B39">
        <w:rPr>
          <w:b/>
          <w:spacing w:val="-2"/>
          <w:sz w:val="24"/>
        </w:rPr>
        <w:t>, P.</w:t>
      </w:r>
      <w:r w:rsidRPr="00472B39">
        <w:rPr>
          <w:spacing w:val="-2"/>
          <w:sz w:val="24"/>
        </w:rPr>
        <w:t xml:space="preserve">, &amp; Banks, D. (1987). Benefit-cost analysis of supported competitive employment for persons with mental retardation. </w:t>
      </w:r>
      <w:r w:rsidRPr="00472B39">
        <w:rPr>
          <w:i/>
          <w:spacing w:val="-2"/>
          <w:sz w:val="24"/>
        </w:rPr>
        <w:t>Research in Developmental Disabilities, 8</w:t>
      </w:r>
      <w:r w:rsidRPr="00472B39">
        <w:rPr>
          <w:spacing w:val="-2"/>
          <w:sz w:val="24"/>
        </w:rPr>
        <w:t>, 71-89.</w:t>
      </w:r>
    </w:p>
    <w:p w14:paraId="4B6ED657" w14:textId="77777777" w:rsidR="003103DB" w:rsidRPr="00472B39" w:rsidRDefault="003103DB" w:rsidP="00677B01">
      <w:pPr>
        <w:pStyle w:val="ColorfulList-Accent11"/>
        <w:ind w:left="540" w:hanging="540"/>
        <w:rPr>
          <w:sz w:val="24"/>
        </w:rPr>
      </w:pPr>
    </w:p>
    <w:p w14:paraId="7621A6C3" w14:textId="77777777" w:rsidR="003103DB" w:rsidRPr="00472B39" w:rsidRDefault="001871F2" w:rsidP="00E30970">
      <w:pPr>
        <w:numPr>
          <w:ilvl w:val="0"/>
          <w:numId w:val="35"/>
        </w:numPr>
        <w:ind w:left="540" w:hanging="540"/>
        <w:rPr>
          <w:sz w:val="24"/>
        </w:rPr>
      </w:pPr>
      <w:r w:rsidRPr="00472B39">
        <w:rPr>
          <w:sz w:val="24"/>
        </w:rPr>
        <w:t xml:space="preserve">Shafer, M., Hill, J., Seyfarth, J., &amp; </w:t>
      </w:r>
      <w:proofErr w:type="spellStart"/>
      <w:r w:rsidRPr="00472B39">
        <w:rPr>
          <w:b/>
          <w:sz w:val="24"/>
        </w:rPr>
        <w:t>Wehman</w:t>
      </w:r>
      <w:proofErr w:type="spellEnd"/>
      <w:r w:rsidRPr="00472B39">
        <w:rPr>
          <w:b/>
          <w:sz w:val="24"/>
        </w:rPr>
        <w:t>, P.</w:t>
      </w:r>
      <w:r w:rsidRPr="00472B39">
        <w:rPr>
          <w:sz w:val="24"/>
        </w:rPr>
        <w:t xml:space="preserve"> (1987). Competitive employment and workers with mental retardation: Analysis of employers’ perceptions and experiences. </w:t>
      </w:r>
      <w:r w:rsidRPr="00472B39">
        <w:rPr>
          <w:i/>
          <w:sz w:val="24"/>
        </w:rPr>
        <w:t>American Journal on Mental Retardation, 92</w:t>
      </w:r>
      <w:r w:rsidRPr="00472B39">
        <w:rPr>
          <w:sz w:val="24"/>
        </w:rPr>
        <w:t>(3), 304-311.</w:t>
      </w:r>
    </w:p>
    <w:p w14:paraId="04077AE8" w14:textId="77777777" w:rsidR="003103DB" w:rsidRPr="00472B39" w:rsidRDefault="003103DB" w:rsidP="00677B01">
      <w:pPr>
        <w:pStyle w:val="ColorfulList-Accent11"/>
        <w:ind w:left="540" w:hanging="540"/>
        <w:rPr>
          <w:sz w:val="24"/>
        </w:rPr>
      </w:pPr>
    </w:p>
    <w:p w14:paraId="2E02D7B2" w14:textId="77777777" w:rsidR="003103DB" w:rsidRPr="00472B39" w:rsidRDefault="001871F2" w:rsidP="00E30970">
      <w:pPr>
        <w:numPr>
          <w:ilvl w:val="0"/>
          <w:numId w:val="35"/>
        </w:numPr>
        <w:ind w:left="540" w:hanging="540"/>
        <w:rPr>
          <w:sz w:val="24"/>
        </w:rPr>
      </w:pPr>
      <w:r w:rsidRPr="00472B39">
        <w:rPr>
          <w:sz w:val="24"/>
        </w:rPr>
        <w:t xml:space="preserve">Hill, M., Hill, J., </w:t>
      </w:r>
      <w:proofErr w:type="spellStart"/>
      <w:r w:rsidRPr="00472B39">
        <w:rPr>
          <w:b/>
          <w:sz w:val="24"/>
        </w:rPr>
        <w:t>Wehman</w:t>
      </w:r>
      <w:proofErr w:type="spellEnd"/>
      <w:r w:rsidRPr="00472B39">
        <w:rPr>
          <w:b/>
          <w:sz w:val="24"/>
        </w:rPr>
        <w:t>, P.</w:t>
      </w:r>
      <w:r w:rsidRPr="00472B39">
        <w:rPr>
          <w:sz w:val="24"/>
        </w:rPr>
        <w:t xml:space="preserve">, </w:t>
      </w:r>
      <w:r w:rsidR="005B222A" w:rsidRPr="00472B39">
        <w:rPr>
          <w:sz w:val="24"/>
        </w:rPr>
        <w:t>Revell, G., Dickerson, A., &amp; Noble, J. H</w:t>
      </w:r>
      <w:r w:rsidRPr="00472B39">
        <w:rPr>
          <w:sz w:val="24"/>
        </w:rPr>
        <w:t xml:space="preserve">. (1987). Supported employment: An interagency funding model for persons with severe disabilities. </w:t>
      </w:r>
      <w:r w:rsidRPr="00472B39">
        <w:rPr>
          <w:i/>
          <w:sz w:val="24"/>
        </w:rPr>
        <w:t xml:space="preserve">Journal of Rehabilitation, </w:t>
      </w:r>
      <w:r w:rsidR="005B222A" w:rsidRPr="00472B39">
        <w:rPr>
          <w:i/>
          <w:sz w:val="24"/>
        </w:rPr>
        <w:t>87</w:t>
      </w:r>
      <w:r w:rsidR="005B222A" w:rsidRPr="00472B39">
        <w:rPr>
          <w:sz w:val="24"/>
        </w:rPr>
        <w:t>(3)</w:t>
      </w:r>
      <w:r w:rsidRPr="00472B39">
        <w:rPr>
          <w:sz w:val="24"/>
        </w:rPr>
        <w:t>, 13-20.</w:t>
      </w:r>
    </w:p>
    <w:p w14:paraId="3E199118" w14:textId="77777777" w:rsidR="003103DB" w:rsidRPr="00472B39" w:rsidRDefault="003103DB" w:rsidP="00677B01">
      <w:pPr>
        <w:pStyle w:val="ColorfulList-Accent11"/>
        <w:ind w:left="540" w:hanging="540"/>
        <w:rPr>
          <w:sz w:val="24"/>
        </w:rPr>
      </w:pPr>
    </w:p>
    <w:p w14:paraId="75E01FDB" w14:textId="77777777" w:rsidR="003103DB" w:rsidRPr="00472B39" w:rsidRDefault="001871F2" w:rsidP="00E30970">
      <w:pPr>
        <w:numPr>
          <w:ilvl w:val="0"/>
          <w:numId w:val="35"/>
        </w:numPr>
        <w:ind w:left="540" w:hanging="540"/>
        <w:rPr>
          <w:sz w:val="24"/>
        </w:rPr>
      </w:pPr>
      <w:r w:rsidRPr="00472B39">
        <w:rPr>
          <w:sz w:val="24"/>
        </w:rPr>
        <w:t xml:space="preserve">Hill, M., </w:t>
      </w:r>
      <w:proofErr w:type="spellStart"/>
      <w:r w:rsidRPr="00472B39">
        <w:rPr>
          <w:b/>
          <w:sz w:val="24"/>
        </w:rPr>
        <w:t>Wehman</w:t>
      </w:r>
      <w:proofErr w:type="spellEnd"/>
      <w:r w:rsidRPr="00472B39">
        <w:rPr>
          <w:b/>
          <w:sz w:val="24"/>
        </w:rPr>
        <w:t>, P.</w:t>
      </w:r>
      <w:r w:rsidRPr="00472B39">
        <w:rPr>
          <w:sz w:val="24"/>
        </w:rPr>
        <w:t>, Kregel, J., Banks,</w:t>
      </w:r>
      <w:r w:rsidR="005B222A" w:rsidRPr="00472B39">
        <w:rPr>
          <w:sz w:val="24"/>
        </w:rPr>
        <w:t xml:space="preserve"> P. D.,</w:t>
      </w:r>
      <w:r w:rsidRPr="00472B39">
        <w:rPr>
          <w:sz w:val="24"/>
        </w:rPr>
        <w:t xml:space="preserve"> &amp; Metzler, H. (1987). Employment outcomes for people with moderate an</w:t>
      </w:r>
      <w:r w:rsidR="005B222A" w:rsidRPr="00472B39">
        <w:rPr>
          <w:sz w:val="24"/>
        </w:rPr>
        <w:t>d severe disabilities: An eight-</w:t>
      </w:r>
      <w:r w:rsidRPr="00472B39">
        <w:rPr>
          <w:sz w:val="24"/>
        </w:rPr>
        <w:t xml:space="preserve">year longitudinal analysis of supported competitive employment. </w:t>
      </w:r>
      <w:r w:rsidRPr="00472B39">
        <w:rPr>
          <w:i/>
          <w:sz w:val="24"/>
        </w:rPr>
        <w:t>Journal of Association for Persons with Severe Handicaps, 12</w:t>
      </w:r>
      <w:r w:rsidRPr="00472B39">
        <w:rPr>
          <w:sz w:val="24"/>
        </w:rPr>
        <w:t>(3), 182-189.</w:t>
      </w:r>
    </w:p>
    <w:p w14:paraId="3233021B" w14:textId="77777777" w:rsidR="003103DB" w:rsidRPr="00472B39" w:rsidRDefault="003103DB" w:rsidP="00677B01">
      <w:pPr>
        <w:pStyle w:val="ColorfulList-Accent11"/>
        <w:ind w:left="540" w:hanging="540"/>
        <w:rPr>
          <w:b/>
          <w:sz w:val="24"/>
        </w:rPr>
      </w:pPr>
    </w:p>
    <w:p w14:paraId="69E48EDD" w14:textId="77777777" w:rsidR="003103DB" w:rsidRPr="00472B39" w:rsidRDefault="001871F2" w:rsidP="00E30970">
      <w:pPr>
        <w:numPr>
          <w:ilvl w:val="0"/>
          <w:numId w:val="35"/>
        </w:numPr>
        <w:ind w:left="540" w:hanging="540"/>
        <w:rPr>
          <w:sz w:val="24"/>
        </w:rPr>
      </w:pPr>
      <w:proofErr w:type="spellStart"/>
      <w:r w:rsidRPr="00472B39">
        <w:rPr>
          <w:b/>
          <w:sz w:val="24"/>
        </w:rPr>
        <w:t>Wehman</w:t>
      </w:r>
      <w:proofErr w:type="spellEnd"/>
      <w:r w:rsidRPr="00472B39">
        <w:rPr>
          <w:b/>
          <w:sz w:val="24"/>
        </w:rPr>
        <w:t>, P.</w:t>
      </w:r>
      <w:r w:rsidRPr="00472B39">
        <w:rPr>
          <w:sz w:val="24"/>
        </w:rPr>
        <w:t xml:space="preserve">, Kregel, J., Banks, D., Hill, M., &amp; Moon, S. (1987). Sheltered work vs. supported work: A second look. </w:t>
      </w:r>
      <w:r w:rsidRPr="00472B39">
        <w:rPr>
          <w:i/>
          <w:sz w:val="24"/>
        </w:rPr>
        <w:t>Rehabilitation Counseling Bulletin, 31</w:t>
      </w:r>
      <w:r w:rsidRPr="00472B39">
        <w:rPr>
          <w:sz w:val="24"/>
        </w:rPr>
        <w:t>(1), 42-53.</w:t>
      </w:r>
    </w:p>
    <w:p w14:paraId="004991F3" w14:textId="77777777" w:rsidR="003103DB" w:rsidRPr="00472B39" w:rsidRDefault="003103DB" w:rsidP="00677B01">
      <w:pPr>
        <w:pStyle w:val="ColorfulList-Accent11"/>
        <w:ind w:left="540" w:hanging="540"/>
        <w:rPr>
          <w:b/>
          <w:sz w:val="24"/>
        </w:rPr>
      </w:pPr>
    </w:p>
    <w:p w14:paraId="2170CCB4" w14:textId="77777777" w:rsidR="003103DB" w:rsidRPr="00472B39" w:rsidRDefault="001871F2" w:rsidP="00E30970">
      <w:pPr>
        <w:numPr>
          <w:ilvl w:val="0"/>
          <w:numId w:val="35"/>
        </w:numPr>
        <w:ind w:left="540" w:hanging="540"/>
        <w:rPr>
          <w:sz w:val="24"/>
        </w:rPr>
      </w:pPr>
      <w:proofErr w:type="spellStart"/>
      <w:r w:rsidRPr="00472B39">
        <w:rPr>
          <w:b/>
          <w:sz w:val="24"/>
        </w:rPr>
        <w:t>Wehman</w:t>
      </w:r>
      <w:proofErr w:type="spellEnd"/>
      <w:r w:rsidRPr="00472B39">
        <w:rPr>
          <w:b/>
          <w:sz w:val="24"/>
        </w:rPr>
        <w:t>, P.</w:t>
      </w:r>
      <w:r w:rsidRPr="00472B39">
        <w:rPr>
          <w:sz w:val="24"/>
        </w:rPr>
        <w:t>, Hill, J.</w:t>
      </w:r>
      <w:r w:rsidR="00577DB2" w:rsidRPr="00472B39">
        <w:rPr>
          <w:sz w:val="24"/>
        </w:rPr>
        <w:t xml:space="preserve"> </w:t>
      </w:r>
      <w:r w:rsidRPr="00472B39">
        <w:rPr>
          <w:sz w:val="24"/>
        </w:rPr>
        <w:t xml:space="preserve">W., Wood, W., &amp; Parent, W. (1987). A report on competitive employment histories of persons labeled severely mentally retarded. </w:t>
      </w:r>
      <w:r w:rsidRPr="00472B39">
        <w:rPr>
          <w:i/>
          <w:sz w:val="24"/>
        </w:rPr>
        <w:t>Journal of the Association of Persons with Severe Handicaps, 12</w:t>
      </w:r>
      <w:r w:rsidRPr="00472B39">
        <w:rPr>
          <w:sz w:val="24"/>
        </w:rPr>
        <w:t>(1), 11-17.</w:t>
      </w:r>
    </w:p>
    <w:p w14:paraId="7F69DC6C" w14:textId="77777777" w:rsidR="003103DB" w:rsidRPr="00472B39" w:rsidRDefault="003103DB" w:rsidP="00677B01">
      <w:pPr>
        <w:pStyle w:val="ColorfulList-Accent11"/>
        <w:ind w:left="540" w:hanging="540"/>
        <w:rPr>
          <w:b/>
          <w:sz w:val="24"/>
        </w:rPr>
      </w:pPr>
    </w:p>
    <w:p w14:paraId="1B3A0AF4" w14:textId="77777777" w:rsidR="003103DB" w:rsidRPr="00472B39" w:rsidRDefault="001871F2" w:rsidP="00E30970">
      <w:pPr>
        <w:numPr>
          <w:ilvl w:val="0"/>
          <w:numId w:val="35"/>
        </w:numPr>
        <w:ind w:left="540" w:hanging="540"/>
        <w:rPr>
          <w:sz w:val="24"/>
        </w:rPr>
      </w:pPr>
      <w:proofErr w:type="spellStart"/>
      <w:r w:rsidRPr="00472B39">
        <w:rPr>
          <w:b/>
          <w:sz w:val="24"/>
        </w:rPr>
        <w:t>Wehman</w:t>
      </w:r>
      <w:proofErr w:type="spellEnd"/>
      <w:r w:rsidRPr="00472B39">
        <w:rPr>
          <w:b/>
          <w:sz w:val="24"/>
        </w:rPr>
        <w:t>, P.</w:t>
      </w:r>
      <w:r w:rsidR="00577DB2" w:rsidRPr="00472B39">
        <w:rPr>
          <w:b/>
          <w:sz w:val="24"/>
        </w:rPr>
        <w:t>,</w:t>
      </w:r>
      <w:r w:rsidRPr="00472B39">
        <w:rPr>
          <w:sz w:val="24"/>
        </w:rPr>
        <w:t xml:space="preserve"> &amp; Moon, M.</w:t>
      </w:r>
      <w:r w:rsidR="00577DB2" w:rsidRPr="00472B39">
        <w:rPr>
          <w:sz w:val="24"/>
        </w:rPr>
        <w:t xml:space="preserve"> </w:t>
      </w:r>
      <w:r w:rsidRPr="00472B39">
        <w:rPr>
          <w:sz w:val="24"/>
        </w:rPr>
        <w:t xml:space="preserve">S. (1987). Critical values in employment programs for persons with developmental disabilities. </w:t>
      </w:r>
      <w:r w:rsidRPr="00472B39">
        <w:rPr>
          <w:i/>
          <w:sz w:val="24"/>
        </w:rPr>
        <w:t>Journal of Applied Rehabilitation Counseling, 18</w:t>
      </w:r>
      <w:r w:rsidRPr="00472B39">
        <w:rPr>
          <w:sz w:val="24"/>
        </w:rPr>
        <w:t>(1), 11-17.</w:t>
      </w:r>
    </w:p>
    <w:p w14:paraId="1CC305E3" w14:textId="77777777" w:rsidR="003103DB" w:rsidRPr="00472B39" w:rsidRDefault="003103DB" w:rsidP="00677B01">
      <w:pPr>
        <w:pStyle w:val="ColorfulList-Accent11"/>
        <w:ind w:left="540" w:hanging="540"/>
        <w:rPr>
          <w:sz w:val="24"/>
        </w:rPr>
      </w:pPr>
    </w:p>
    <w:p w14:paraId="00C5A7BE" w14:textId="77777777" w:rsidR="003103DB" w:rsidRPr="00472B39" w:rsidRDefault="001871F2" w:rsidP="00E30970">
      <w:pPr>
        <w:numPr>
          <w:ilvl w:val="0"/>
          <w:numId w:val="35"/>
        </w:numPr>
        <w:ind w:left="540" w:hanging="540"/>
        <w:rPr>
          <w:sz w:val="24"/>
        </w:rPr>
      </w:pPr>
      <w:r w:rsidRPr="00472B39">
        <w:rPr>
          <w:sz w:val="24"/>
        </w:rPr>
        <w:t xml:space="preserve">Brown, L., Halpern, A., </w:t>
      </w:r>
      <w:proofErr w:type="spellStart"/>
      <w:r w:rsidRPr="00472B39">
        <w:rPr>
          <w:sz w:val="24"/>
        </w:rPr>
        <w:t>Hasazi</w:t>
      </w:r>
      <w:proofErr w:type="spellEnd"/>
      <w:r w:rsidRPr="00472B39">
        <w:rPr>
          <w:sz w:val="24"/>
        </w:rPr>
        <w:t xml:space="preserve">, S., &amp; </w:t>
      </w:r>
      <w:proofErr w:type="spellStart"/>
      <w:r w:rsidRPr="00472B39">
        <w:rPr>
          <w:b/>
          <w:sz w:val="24"/>
        </w:rPr>
        <w:t>Wehman</w:t>
      </w:r>
      <w:proofErr w:type="spellEnd"/>
      <w:r w:rsidRPr="00472B39">
        <w:rPr>
          <w:b/>
          <w:sz w:val="24"/>
        </w:rPr>
        <w:t xml:space="preserve">, P. </w:t>
      </w:r>
      <w:r w:rsidRPr="00472B39">
        <w:rPr>
          <w:sz w:val="24"/>
        </w:rPr>
        <w:t xml:space="preserve">(1987). From school to adult living: A forum on issues and trends. </w:t>
      </w:r>
      <w:r w:rsidRPr="00472B39">
        <w:rPr>
          <w:i/>
          <w:sz w:val="24"/>
        </w:rPr>
        <w:t>Exceptional Children, 53</w:t>
      </w:r>
      <w:r w:rsidRPr="00472B39">
        <w:rPr>
          <w:sz w:val="24"/>
        </w:rPr>
        <w:t>(6), 546-554.</w:t>
      </w:r>
    </w:p>
    <w:p w14:paraId="39C0C212" w14:textId="77777777" w:rsidR="003103DB" w:rsidRPr="00472B39" w:rsidRDefault="003103DB" w:rsidP="00677B01">
      <w:pPr>
        <w:pStyle w:val="ColorfulList-Accent11"/>
        <w:ind w:left="540" w:hanging="540"/>
        <w:rPr>
          <w:b/>
          <w:sz w:val="24"/>
        </w:rPr>
      </w:pPr>
    </w:p>
    <w:p w14:paraId="32E20029" w14:textId="77777777" w:rsidR="003103DB" w:rsidRPr="00472B39" w:rsidRDefault="001871F2" w:rsidP="00E30970">
      <w:pPr>
        <w:numPr>
          <w:ilvl w:val="0"/>
          <w:numId w:val="35"/>
        </w:numPr>
        <w:ind w:left="540" w:hanging="540"/>
        <w:rPr>
          <w:sz w:val="24"/>
        </w:rPr>
      </w:pPr>
      <w:proofErr w:type="spellStart"/>
      <w:r w:rsidRPr="00472B39">
        <w:rPr>
          <w:b/>
          <w:sz w:val="24"/>
        </w:rPr>
        <w:t>Wehman</w:t>
      </w:r>
      <w:proofErr w:type="spellEnd"/>
      <w:r w:rsidRPr="00472B39">
        <w:rPr>
          <w:b/>
          <w:sz w:val="24"/>
        </w:rPr>
        <w:t>, P.</w:t>
      </w:r>
      <w:r w:rsidRPr="00472B39">
        <w:rPr>
          <w:sz w:val="24"/>
        </w:rPr>
        <w:t xml:space="preserve"> (1986). Supported competitive employment for persons with severe disabilities. </w:t>
      </w:r>
      <w:r w:rsidRPr="00472B39">
        <w:rPr>
          <w:i/>
          <w:sz w:val="24"/>
        </w:rPr>
        <w:t>Journal of Applied Rehabilitation Counseling,</w:t>
      </w:r>
      <w:r w:rsidRPr="00472B39">
        <w:rPr>
          <w:sz w:val="24"/>
        </w:rPr>
        <w:t xml:space="preserve"> </w:t>
      </w:r>
      <w:r w:rsidRPr="00472B39">
        <w:rPr>
          <w:i/>
          <w:sz w:val="24"/>
        </w:rPr>
        <w:t>17</w:t>
      </w:r>
      <w:r w:rsidRPr="00472B39">
        <w:rPr>
          <w:sz w:val="24"/>
        </w:rPr>
        <w:t>(4), 24-29.</w:t>
      </w:r>
    </w:p>
    <w:p w14:paraId="232CFF1C" w14:textId="77777777" w:rsidR="003103DB" w:rsidRPr="00472B39" w:rsidRDefault="003103DB" w:rsidP="00677B01">
      <w:pPr>
        <w:pStyle w:val="ColorfulList-Accent11"/>
        <w:ind w:left="540" w:hanging="540"/>
        <w:rPr>
          <w:b/>
          <w:sz w:val="24"/>
        </w:rPr>
      </w:pPr>
    </w:p>
    <w:p w14:paraId="1043A353" w14:textId="77777777" w:rsidR="003103DB" w:rsidRPr="00472B39" w:rsidRDefault="001871F2" w:rsidP="00E30970">
      <w:pPr>
        <w:numPr>
          <w:ilvl w:val="0"/>
          <w:numId w:val="35"/>
        </w:numPr>
        <w:ind w:left="540" w:hanging="540"/>
        <w:rPr>
          <w:sz w:val="24"/>
        </w:rPr>
      </w:pPr>
      <w:proofErr w:type="spellStart"/>
      <w:r w:rsidRPr="00472B39">
        <w:rPr>
          <w:b/>
          <w:sz w:val="24"/>
        </w:rPr>
        <w:t>Wehman</w:t>
      </w:r>
      <w:proofErr w:type="spellEnd"/>
      <w:r w:rsidRPr="00472B39">
        <w:rPr>
          <w:b/>
          <w:sz w:val="24"/>
        </w:rPr>
        <w:t>, P.</w:t>
      </w:r>
      <w:r w:rsidRPr="00472B39">
        <w:rPr>
          <w:sz w:val="24"/>
        </w:rPr>
        <w:t>, Moon, M.</w:t>
      </w:r>
      <w:r w:rsidR="00577DB2" w:rsidRPr="00472B39">
        <w:rPr>
          <w:sz w:val="24"/>
        </w:rPr>
        <w:t xml:space="preserve"> </w:t>
      </w:r>
      <w:r w:rsidRPr="00472B39">
        <w:rPr>
          <w:sz w:val="24"/>
        </w:rPr>
        <w:t xml:space="preserve">S., &amp; McCarthy, P. (1986). Transition from school to adulthood for youth with severe handicaps. </w:t>
      </w:r>
      <w:r w:rsidRPr="00472B39">
        <w:rPr>
          <w:i/>
          <w:sz w:val="24"/>
        </w:rPr>
        <w:t>Focus on Exceptional Children</w:t>
      </w:r>
      <w:r w:rsidRPr="00472B39">
        <w:rPr>
          <w:sz w:val="24"/>
        </w:rPr>
        <w:t xml:space="preserve">, </w:t>
      </w:r>
      <w:r w:rsidRPr="00472B39">
        <w:rPr>
          <w:i/>
          <w:sz w:val="24"/>
        </w:rPr>
        <w:t>18</w:t>
      </w:r>
      <w:r w:rsidRPr="00472B39">
        <w:rPr>
          <w:sz w:val="24"/>
        </w:rPr>
        <w:t>(5), 1-11.</w:t>
      </w:r>
    </w:p>
    <w:p w14:paraId="0DDD6BF1" w14:textId="77777777" w:rsidR="003103DB" w:rsidRPr="00472B39" w:rsidRDefault="003103DB" w:rsidP="00677B01">
      <w:pPr>
        <w:pStyle w:val="ColorfulList-Accent11"/>
        <w:ind w:left="540" w:hanging="540"/>
        <w:rPr>
          <w:b/>
          <w:sz w:val="24"/>
        </w:rPr>
      </w:pPr>
    </w:p>
    <w:p w14:paraId="0282A64A" w14:textId="77777777" w:rsidR="003103DB" w:rsidRPr="00472B39" w:rsidRDefault="001871F2" w:rsidP="00E30970">
      <w:pPr>
        <w:numPr>
          <w:ilvl w:val="0"/>
          <w:numId w:val="35"/>
        </w:numPr>
        <w:ind w:left="540" w:hanging="540"/>
        <w:rPr>
          <w:sz w:val="24"/>
        </w:rPr>
      </w:pPr>
      <w:proofErr w:type="spellStart"/>
      <w:r w:rsidRPr="00472B39">
        <w:rPr>
          <w:b/>
          <w:sz w:val="24"/>
        </w:rPr>
        <w:t>Wehman</w:t>
      </w:r>
      <w:proofErr w:type="spellEnd"/>
      <w:r w:rsidRPr="00472B39">
        <w:rPr>
          <w:b/>
          <w:sz w:val="24"/>
        </w:rPr>
        <w:t>, P.</w:t>
      </w:r>
      <w:r w:rsidRPr="00472B39">
        <w:rPr>
          <w:sz w:val="24"/>
        </w:rPr>
        <w:t xml:space="preserve">, Kregel, J., &amp; Seyfarth, J. (1986). Employment outlook for young adults with mental retardation. </w:t>
      </w:r>
      <w:r w:rsidRPr="00472B39">
        <w:rPr>
          <w:i/>
          <w:sz w:val="24"/>
        </w:rPr>
        <w:t>Rehabilitation Counseling Bulletin</w:t>
      </w:r>
      <w:r w:rsidRPr="00472B39">
        <w:rPr>
          <w:sz w:val="24"/>
        </w:rPr>
        <w:t>, 90-98.</w:t>
      </w:r>
    </w:p>
    <w:p w14:paraId="69321F06" w14:textId="77777777" w:rsidR="003103DB" w:rsidRPr="00472B39" w:rsidRDefault="003103DB" w:rsidP="00677B01">
      <w:pPr>
        <w:pStyle w:val="ColorfulList-Accent11"/>
        <w:ind w:left="540" w:hanging="540"/>
        <w:rPr>
          <w:sz w:val="24"/>
        </w:rPr>
      </w:pPr>
    </w:p>
    <w:p w14:paraId="42DD2796" w14:textId="77777777" w:rsidR="003103DB" w:rsidRPr="00472B39" w:rsidRDefault="001871F2" w:rsidP="00E30970">
      <w:pPr>
        <w:numPr>
          <w:ilvl w:val="0"/>
          <w:numId w:val="35"/>
        </w:numPr>
        <w:ind w:left="540" w:hanging="540"/>
        <w:rPr>
          <w:sz w:val="24"/>
        </w:rPr>
      </w:pPr>
      <w:r w:rsidRPr="00472B39">
        <w:rPr>
          <w:sz w:val="24"/>
        </w:rPr>
        <w:t xml:space="preserve">Hill, J., </w:t>
      </w:r>
      <w:proofErr w:type="spellStart"/>
      <w:r w:rsidRPr="00472B39">
        <w:rPr>
          <w:b/>
          <w:sz w:val="24"/>
        </w:rPr>
        <w:t>Wehman</w:t>
      </w:r>
      <w:proofErr w:type="spellEnd"/>
      <w:r w:rsidRPr="00472B39">
        <w:rPr>
          <w:b/>
          <w:sz w:val="24"/>
        </w:rPr>
        <w:t>, P.</w:t>
      </w:r>
      <w:r w:rsidRPr="00472B39">
        <w:rPr>
          <w:sz w:val="24"/>
        </w:rPr>
        <w:t xml:space="preserve">, Hill, M., &amp; Goodall, P. (1986). Differential reasons for job separation of previously employed persons with mental retardation. </w:t>
      </w:r>
      <w:r w:rsidRPr="00472B39">
        <w:rPr>
          <w:i/>
          <w:sz w:val="24"/>
        </w:rPr>
        <w:t>Mental Retardation</w:t>
      </w:r>
      <w:r w:rsidRPr="00472B39">
        <w:rPr>
          <w:sz w:val="24"/>
        </w:rPr>
        <w:t xml:space="preserve">, </w:t>
      </w:r>
      <w:r w:rsidRPr="00472B39">
        <w:rPr>
          <w:i/>
          <w:sz w:val="24"/>
        </w:rPr>
        <w:t>24</w:t>
      </w:r>
      <w:r w:rsidRPr="00472B39">
        <w:rPr>
          <w:sz w:val="24"/>
        </w:rPr>
        <w:t>(6), 347-351.</w:t>
      </w:r>
    </w:p>
    <w:p w14:paraId="39448062" w14:textId="77777777" w:rsidR="009C3474" w:rsidRPr="00472B39" w:rsidRDefault="009C3474" w:rsidP="0026465D">
      <w:pPr>
        <w:pStyle w:val="ListParagraph"/>
        <w:ind w:left="540" w:hanging="540"/>
        <w:rPr>
          <w:sz w:val="24"/>
        </w:rPr>
      </w:pPr>
    </w:p>
    <w:p w14:paraId="13FDEFBE" w14:textId="77777777" w:rsidR="003103DB" w:rsidRPr="00472B39" w:rsidRDefault="001871F2" w:rsidP="00E30970">
      <w:pPr>
        <w:numPr>
          <w:ilvl w:val="0"/>
          <w:numId w:val="35"/>
        </w:numPr>
        <w:ind w:left="540" w:hanging="540"/>
        <w:rPr>
          <w:sz w:val="24"/>
        </w:rPr>
      </w:pPr>
      <w:proofErr w:type="spellStart"/>
      <w:r w:rsidRPr="00472B39">
        <w:rPr>
          <w:b/>
          <w:sz w:val="24"/>
        </w:rPr>
        <w:t>Wehman</w:t>
      </w:r>
      <w:proofErr w:type="spellEnd"/>
      <w:r w:rsidRPr="00472B39">
        <w:rPr>
          <w:b/>
          <w:sz w:val="24"/>
        </w:rPr>
        <w:t>, P.</w:t>
      </w:r>
      <w:r w:rsidRPr="00472B39">
        <w:rPr>
          <w:sz w:val="24"/>
        </w:rPr>
        <w:t xml:space="preserve">, Hill, M., Hill, J., Brooke, V., Pendleton, P., &amp; Britt, C. (1985). Competitive employment for persons with mental retardation: An update after six years. </w:t>
      </w:r>
      <w:r w:rsidRPr="00472B39">
        <w:rPr>
          <w:i/>
          <w:sz w:val="24"/>
        </w:rPr>
        <w:t>Mental Retardation, 23</w:t>
      </w:r>
      <w:r w:rsidRPr="00472B39">
        <w:rPr>
          <w:sz w:val="24"/>
        </w:rPr>
        <w:t>(6), 274-281.</w:t>
      </w:r>
    </w:p>
    <w:p w14:paraId="0FE31216" w14:textId="77777777" w:rsidR="003103DB" w:rsidRPr="00472B39" w:rsidRDefault="003103DB" w:rsidP="00677B01">
      <w:pPr>
        <w:pStyle w:val="ColorfulList-Accent11"/>
        <w:ind w:left="540" w:hanging="540"/>
        <w:rPr>
          <w:b/>
          <w:sz w:val="24"/>
        </w:rPr>
      </w:pPr>
    </w:p>
    <w:p w14:paraId="1539831A" w14:textId="77777777" w:rsidR="003103DB" w:rsidRPr="00472B39" w:rsidRDefault="001871F2" w:rsidP="00E30970">
      <w:pPr>
        <w:numPr>
          <w:ilvl w:val="0"/>
          <w:numId w:val="35"/>
        </w:numPr>
        <w:ind w:left="540" w:hanging="540"/>
        <w:rPr>
          <w:sz w:val="24"/>
        </w:rPr>
      </w:pPr>
      <w:proofErr w:type="spellStart"/>
      <w:r w:rsidRPr="00472B39">
        <w:rPr>
          <w:b/>
          <w:sz w:val="24"/>
        </w:rPr>
        <w:t>Wehman</w:t>
      </w:r>
      <w:proofErr w:type="spellEnd"/>
      <w:r w:rsidRPr="00472B39">
        <w:rPr>
          <w:b/>
          <w:sz w:val="24"/>
        </w:rPr>
        <w:t>, P.</w:t>
      </w:r>
      <w:r w:rsidRPr="00472B39">
        <w:rPr>
          <w:sz w:val="24"/>
        </w:rPr>
        <w:t xml:space="preserve">, Kregel, J., &amp; Seyfarth, J. (1985). Transition from school to work for youth with severe handicaps: A follow-up study. </w:t>
      </w:r>
      <w:r w:rsidRPr="00472B39">
        <w:rPr>
          <w:i/>
          <w:sz w:val="24"/>
        </w:rPr>
        <w:t>Journal of the Association for Severely Handicapped, 10</w:t>
      </w:r>
      <w:r w:rsidRPr="00472B39">
        <w:rPr>
          <w:sz w:val="24"/>
        </w:rPr>
        <w:t>(3), 132-136.</w:t>
      </w:r>
    </w:p>
    <w:p w14:paraId="5A673D42" w14:textId="77777777" w:rsidR="003103DB" w:rsidRPr="00472B39" w:rsidRDefault="003103DB" w:rsidP="00677B01">
      <w:pPr>
        <w:pStyle w:val="ColorfulList-Accent11"/>
        <w:ind w:left="540" w:hanging="540"/>
        <w:rPr>
          <w:sz w:val="24"/>
        </w:rPr>
      </w:pPr>
    </w:p>
    <w:p w14:paraId="45A5EB63" w14:textId="77777777" w:rsidR="003103DB" w:rsidRPr="00472B39" w:rsidRDefault="001871F2" w:rsidP="00E30970">
      <w:pPr>
        <w:numPr>
          <w:ilvl w:val="0"/>
          <w:numId w:val="35"/>
        </w:numPr>
        <w:ind w:left="540" w:hanging="540"/>
        <w:rPr>
          <w:sz w:val="24"/>
        </w:rPr>
      </w:pPr>
      <w:r w:rsidRPr="00472B39">
        <w:rPr>
          <w:sz w:val="24"/>
        </w:rPr>
        <w:t xml:space="preserve">Kregel, J., </w:t>
      </w:r>
      <w:proofErr w:type="spellStart"/>
      <w:r w:rsidRPr="00472B39">
        <w:rPr>
          <w:b/>
          <w:sz w:val="24"/>
        </w:rPr>
        <w:t>Wehman</w:t>
      </w:r>
      <w:proofErr w:type="spellEnd"/>
      <w:r w:rsidRPr="00472B39">
        <w:rPr>
          <w:b/>
          <w:sz w:val="24"/>
        </w:rPr>
        <w:t>, P.</w:t>
      </w:r>
      <w:r w:rsidRPr="00472B39">
        <w:rPr>
          <w:sz w:val="24"/>
        </w:rPr>
        <w:t xml:space="preserve">, Seyfarth, J., </w:t>
      </w:r>
      <w:r w:rsidR="00577DB2" w:rsidRPr="00472B39">
        <w:rPr>
          <w:sz w:val="24"/>
        </w:rPr>
        <w:t>&amp;</w:t>
      </w:r>
      <w:r w:rsidRPr="00472B39">
        <w:rPr>
          <w:sz w:val="24"/>
        </w:rPr>
        <w:t xml:space="preserve"> Marshall, K. (1985). Community integration of young adults with mental retardation: Transition from to adulthood. </w:t>
      </w:r>
      <w:r w:rsidRPr="00472B39">
        <w:rPr>
          <w:i/>
          <w:sz w:val="24"/>
        </w:rPr>
        <w:t>Education and Training of the Mentally Retarded</w:t>
      </w:r>
      <w:r w:rsidR="003103DB" w:rsidRPr="00472B39">
        <w:rPr>
          <w:sz w:val="24"/>
        </w:rPr>
        <w:t>.</w:t>
      </w:r>
    </w:p>
    <w:p w14:paraId="094409B6" w14:textId="77777777" w:rsidR="003103DB" w:rsidRPr="00472B39" w:rsidRDefault="003103DB" w:rsidP="00677B01">
      <w:pPr>
        <w:pStyle w:val="ColorfulList-Accent11"/>
        <w:ind w:left="540" w:hanging="540"/>
        <w:rPr>
          <w:sz w:val="24"/>
        </w:rPr>
      </w:pPr>
    </w:p>
    <w:p w14:paraId="12354F4E" w14:textId="77777777" w:rsidR="003103DB" w:rsidRPr="00472B39" w:rsidRDefault="001871F2" w:rsidP="00E30970">
      <w:pPr>
        <w:numPr>
          <w:ilvl w:val="0"/>
          <w:numId w:val="35"/>
        </w:numPr>
        <w:ind w:left="540" w:hanging="540"/>
        <w:rPr>
          <w:sz w:val="24"/>
        </w:rPr>
      </w:pPr>
      <w:r w:rsidRPr="00472B39">
        <w:rPr>
          <w:sz w:val="24"/>
        </w:rPr>
        <w:t xml:space="preserve">Shafer, M., Brooke, V., &amp; </w:t>
      </w:r>
      <w:proofErr w:type="spellStart"/>
      <w:r w:rsidRPr="00472B39">
        <w:rPr>
          <w:b/>
          <w:sz w:val="24"/>
        </w:rPr>
        <w:t>Wehman</w:t>
      </w:r>
      <w:proofErr w:type="spellEnd"/>
      <w:r w:rsidRPr="00472B39">
        <w:rPr>
          <w:b/>
          <w:sz w:val="24"/>
        </w:rPr>
        <w:t xml:space="preserve">, P. </w:t>
      </w:r>
      <w:r w:rsidRPr="00472B39">
        <w:rPr>
          <w:sz w:val="24"/>
        </w:rPr>
        <w:t xml:space="preserve">(1985). Developing appropriate social-interpersonal skills in a mentally retarded worker. </w:t>
      </w:r>
      <w:r w:rsidRPr="00472B39">
        <w:rPr>
          <w:i/>
          <w:sz w:val="24"/>
        </w:rPr>
        <w:t>Vocational Evaluation and Work Adjustment Bulleti</w:t>
      </w:r>
      <w:r w:rsidR="00BC7E79" w:rsidRPr="00472B39">
        <w:rPr>
          <w:i/>
          <w:sz w:val="24"/>
        </w:rPr>
        <w:t>n, 18</w:t>
      </w:r>
      <w:r w:rsidR="00BC7E79" w:rsidRPr="00472B39">
        <w:rPr>
          <w:sz w:val="24"/>
        </w:rPr>
        <w:t>(2), 76-81</w:t>
      </w:r>
      <w:r w:rsidRPr="00472B39">
        <w:rPr>
          <w:sz w:val="24"/>
        </w:rPr>
        <w:t>.</w:t>
      </w:r>
    </w:p>
    <w:p w14:paraId="2230220E" w14:textId="77777777" w:rsidR="003103DB" w:rsidRPr="00472B39" w:rsidRDefault="003103DB" w:rsidP="00677B01">
      <w:pPr>
        <w:pStyle w:val="ColorfulList-Accent11"/>
        <w:ind w:left="540" w:hanging="540"/>
        <w:rPr>
          <w:b/>
          <w:sz w:val="24"/>
        </w:rPr>
      </w:pPr>
    </w:p>
    <w:p w14:paraId="2B9727D6" w14:textId="77777777" w:rsidR="003103DB" w:rsidRPr="00472B39" w:rsidRDefault="001871F2" w:rsidP="00E30970">
      <w:pPr>
        <w:numPr>
          <w:ilvl w:val="0"/>
          <w:numId w:val="35"/>
        </w:numPr>
        <w:ind w:left="540" w:hanging="540"/>
        <w:rPr>
          <w:sz w:val="24"/>
        </w:rPr>
      </w:pPr>
      <w:proofErr w:type="spellStart"/>
      <w:r w:rsidRPr="00472B39">
        <w:rPr>
          <w:b/>
          <w:sz w:val="24"/>
        </w:rPr>
        <w:t>Wehman</w:t>
      </w:r>
      <w:proofErr w:type="spellEnd"/>
      <w:r w:rsidRPr="00472B39">
        <w:rPr>
          <w:b/>
          <w:sz w:val="24"/>
        </w:rPr>
        <w:t>, P.</w:t>
      </w:r>
      <w:r w:rsidR="00BC7E79" w:rsidRPr="00472B39">
        <w:rPr>
          <w:b/>
          <w:sz w:val="24"/>
        </w:rPr>
        <w:t>,</w:t>
      </w:r>
      <w:r w:rsidRPr="00472B39">
        <w:rPr>
          <w:b/>
          <w:sz w:val="24"/>
        </w:rPr>
        <w:t xml:space="preserve"> </w:t>
      </w:r>
      <w:r w:rsidRPr="00472B39">
        <w:rPr>
          <w:sz w:val="24"/>
        </w:rPr>
        <w:t xml:space="preserve">&amp; Melia, R. (1985). The role of the job coach in supported employment. </w:t>
      </w:r>
      <w:r w:rsidRPr="00472B39">
        <w:rPr>
          <w:i/>
          <w:sz w:val="24"/>
        </w:rPr>
        <w:t>American Rehabilitation</w:t>
      </w:r>
      <w:r w:rsidRPr="00472B39">
        <w:rPr>
          <w:sz w:val="24"/>
        </w:rPr>
        <w:t>, 4-5.</w:t>
      </w:r>
    </w:p>
    <w:p w14:paraId="60E011C9" w14:textId="77777777" w:rsidR="003103DB" w:rsidRPr="00472B39" w:rsidRDefault="003103DB" w:rsidP="00677B01">
      <w:pPr>
        <w:pStyle w:val="ColorfulList-Accent11"/>
        <w:ind w:left="540" w:hanging="540"/>
        <w:rPr>
          <w:b/>
          <w:sz w:val="24"/>
        </w:rPr>
      </w:pPr>
    </w:p>
    <w:p w14:paraId="0F172C15" w14:textId="77777777" w:rsidR="00C65B8B" w:rsidRPr="00472B39" w:rsidRDefault="003103DB" w:rsidP="00E30970">
      <w:pPr>
        <w:numPr>
          <w:ilvl w:val="0"/>
          <w:numId w:val="35"/>
        </w:numPr>
        <w:ind w:left="540" w:hanging="540"/>
        <w:rPr>
          <w:sz w:val="24"/>
        </w:rPr>
      </w:pPr>
      <w:proofErr w:type="spellStart"/>
      <w:r w:rsidRPr="00472B39">
        <w:rPr>
          <w:b/>
          <w:sz w:val="24"/>
        </w:rPr>
        <w:t>W</w:t>
      </w:r>
      <w:r w:rsidR="001871F2" w:rsidRPr="00472B39">
        <w:rPr>
          <w:b/>
          <w:sz w:val="24"/>
        </w:rPr>
        <w:t>ehman</w:t>
      </w:r>
      <w:proofErr w:type="spellEnd"/>
      <w:r w:rsidR="001871F2" w:rsidRPr="00472B39">
        <w:rPr>
          <w:b/>
          <w:sz w:val="24"/>
        </w:rPr>
        <w:t>, P.</w:t>
      </w:r>
      <w:r w:rsidR="001871F2" w:rsidRPr="00472B39">
        <w:rPr>
          <w:sz w:val="24"/>
        </w:rPr>
        <w:t xml:space="preserve">, </w:t>
      </w:r>
      <w:r w:rsidR="004A6F65" w:rsidRPr="00472B39">
        <w:rPr>
          <w:sz w:val="24"/>
        </w:rPr>
        <w:t>&amp; Kregel, J. (1985). A supported</w:t>
      </w:r>
      <w:r w:rsidR="001871F2" w:rsidRPr="00472B39">
        <w:rPr>
          <w:sz w:val="24"/>
        </w:rPr>
        <w:t xml:space="preserve"> work approach to competitive employment of individuals with moderate to severe handicaps. </w:t>
      </w:r>
      <w:r w:rsidR="001871F2" w:rsidRPr="00472B39">
        <w:rPr>
          <w:i/>
          <w:sz w:val="24"/>
        </w:rPr>
        <w:t>Journal of the Association for Persons with Severe Handicaps</w:t>
      </w:r>
      <w:r w:rsidR="00FD211B" w:rsidRPr="00472B39">
        <w:rPr>
          <w:sz w:val="24"/>
        </w:rPr>
        <w:t>, 10(1).</w:t>
      </w:r>
    </w:p>
    <w:p w14:paraId="0702CFDD" w14:textId="77777777" w:rsidR="00792A74" w:rsidRPr="00472B39" w:rsidRDefault="00792A74" w:rsidP="00677B01">
      <w:pPr>
        <w:pStyle w:val="ListParagraph"/>
        <w:ind w:left="540" w:hanging="540"/>
        <w:rPr>
          <w:sz w:val="24"/>
        </w:rPr>
      </w:pPr>
    </w:p>
    <w:p w14:paraId="11ED0789" w14:textId="77777777" w:rsidR="00792A74" w:rsidRPr="00472B39" w:rsidRDefault="00792A74" w:rsidP="00E30970">
      <w:pPr>
        <w:numPr>
          <w:ilvl w:val="0"/>
          <w:numId w:val="35"/>
        </w:numPr>
        <w:ind w:left="540" w:hanging="540"/>
        <w:rPr>
          <w:sz w:val="24"/>
        </w:rPr>
      </w:pPr>
      <w:proofErr w:type="spellStart"/>
      <w:r w:rsidRPr="00472B39">
        <w:rPr>
          <w:b/>
          <w:sz w:val="24"/>
        </w:rPr>
        <w:t>Wehman</w:t>
      </w:r>
      <w:proofErr w:type="spellEnd"/>
      <w:r w:rsidRPr="00472B39">
        <w:rPr>
          <w:b/>
          <w:sz w:val="24"/>
        </w:rPr>
        <w:t>, P.</w:t>
      </w:r>
      <w:r w:rsidRPr="00472B39">
        <w:rPr>
          <w:sz w:val="24"/>
        </w:rPr>
        <w:t xml:space="preserve">, Wood, W., Everson, J., &amp; Parent, W. (September, 1985). A supported employment approach to transition. </w:t>
      </w:r>
      <w:r w:rsidRPr="00472B39">
        <w:rPr>
          <w:i/>
          <w:sz w:val="24"/>
        </w:rPr>
        <w:t>American Rehabilitation</w:t>
      </w:r>
      <w:r w:rsidRPr="00472B39">
        <w:rPr>
          <w:sz w:val="24"/>
        </w:rPr>
        <w:t>, 12-16.</w:t>
      </w:r>
    </w:p>
    <w:p w14:paraId="4D46D9BA" w14:textId="77777777" w:rsidR="00792A74" w:rsidRPr="00472B39" w:rsidRDefault="00792A74" w:rsidP="00677B01">
      <w:pPr>
        <w:pStyle w:val="ListParagraph"/>
        <w:ind w:left="540" w:hanging="540"/>
        <w:rPr>
          <w:sz w:val="24"/>
        </w:rPr>
      </w:pPr>
    </w:p>
    <w:p w14:paraId="321B8EEF" w14:textId="77777777" w:rsidR="00B53FD9" w:rsidRPr="00472B39" w:rsidRDefault="00792A74" w:rsidP="00E30970">
      <w:pPr>
        <w:numPr>
          <w:ilvl w:val="0"/>
          <w:numId w:val="35"/>
        </w:numPr>
        <w:ind w:left="540" w:hanging="540"/>
        <w:rPr>
          <w:b/>
          <w:sz w:val="24"/>
        </w:rPr>
      </w:pPr>
      <w:proofErr w:type="spellStart"/>
      <w:r w:rsidRPr="00472B39">
        <w:rPr>
          <w:b/>
          <w:sz w:val="24"/>
        </w:rPr>
        <w:t>Wehman</w:t>
      </w:r>
      <w:proofErr w:type="spellEnd"/>
      <w:r w:rsidRPr="00472B39">
        <w:rPr>
          <w:b/>
          <w:sz w:val="24"/>
        </w:rPr>
        <w:t>, P.</w:t>
      </w:r>
      <w:r w:rsidRPr="00472B39">
        <w:rPr>
          <w:sz w:val="24"/>
        </w:rPr>
        <w:t xml:space="preserve"> &amp; </w:t>
      </w:r>
      <w:proofErr w:type="spellStart"/>
      <w:r w:rsidRPr="00472B39">
        <w:rPr>
          <w:sz w:val="24"/>
        </w:rPr>
        <w:t>Barcus</w:t>
      </w:r>
      <w:proofErr w:type="spellEnd"/>
      <w:r w:rsidRPr="00472B39">
        <w:rPr>
          <w:sz w:val="24"/>
        </w:rPr>
        <w:t xml:space="preserve">, J.M. (1985). Unemployment among handicapped youth: What is the role of the public school in the employment of handicapped youth? </w:t>
      </w:r>
      <w:r w:rsidRPr="00472B39">
        <w:rPr>
          <w:i/>
          <w:sz w:val="24"/>
        </w:rPr>
        <w:t>Career Development for Exceptional Individuals</w:t>
      </w:r>
      <w:r w:rsidRPr="00472B39">
        <w:rPr>
          <w:sz w:val="24"/>
        </w:rPr>
        <w:t>, 8(2), 90-101.</w:t>
      </w:r>
    </w:p>
    <w:p w14:paraId="664742E9" w14:textId="77777777" w:rsidR="00B53FD9" w:rsidRPr="00472B39" w:rsidRDefault="00B53FD9" w:rsidP="00677B01">
      <w:pPr>
        <w:pStyle w:val="ListParagraph"/>
        <w:ind w:left="540" w:hanging="540"/>
        <w:rPr>
          <w:color w:val="222222"/>
          <w:sz w:val="24"/>
          <w:szCs w:val="24"/>
          <w:shd w:val="clear" w:color="auto" w:fill="FFFFFF"/>
        </w:rPr>
      </w:pPr>
    </w:p>
    <w:p w14:paraId="56DEC78C" w14:textId="77777777" w:rsidR="00B53FD9" w:rsidRPr="00472B39" w:rsidRDefault="00B53FD9" w:rsidP="00E30970">
      <w:pPr>
        <w:numPr>
          <w:ilvl w:val="0"/>
          <w:numId w:val="35"/>
        </w:numPr>
        <w:ind w:left="540" w:hanging="540"/>
        <w:rPr>
          <w:b/>
          <w:sz w:val="24"/>
        </w:rPr>
      </w:pPr>
      <w:r w:rsidRPr="00472B39">
        <w:rPr>
          <w:color w:val="222222"/>
          <w:sz w:val="24"/>
          <w:szCs w:val="24"/>
          <w:shd w:val="clear" w:color="auto" w:fill="FFFFFF"/>
        </w:rPr>
        <w:t xml:space="preserve">Revell, W. G., </w:t>
      </w:r>
      <w:proofErr w:type="spellStart"/>
      <w:r w:rsidRPr="00472B39">
        <w:rPr>
          <w:b/>
          <w:color w:val="222222"/>
          <w:sz w:val="24"/>
          <w:szCs w:val="24"/>
          <w:shd w:val="clear" w:color="auto" w:fill="FFFFFF"/>
        </w:rPr>
        <w:t>Wehman</w:t>
      </w:r>
      <w:proofErr w:type="spellEnd"/>
      <w:r w:rsidRPr="00472B39">
        <w:rPr>
          <w:b/>
          <w:color w:val="222222"/>
          <w:sz w:val="24"/>
          <w:szCs w:val="24"/>
          <w:shd w:val="clear" w:color="auto" w:fill="FFFFFF"/>
        </w:rPr>
        <w:t>, P</w:t>
      </w:r>
      <w:r w:rsidRPr="00472B39">
        <w:rPr>
          <w:color w:val="222222"/>
          <w:sz w:val="24"/>
          <w:szCs w:val="24"/>
          <w:shd w:val="clear" w:color="auto" w:fill="FFFFFF"/>
        </w:rPr>
        <w:t>., &amp; Arnold, S. (1984). Supported work model of competitive employment for persons with mental retardation: Implications for rehabilitative services. </w:t>
      </w:r>
      <w:r w:rsidRPr="00472B39">
        <w:rPr>
          <w:i/>
          <w:iCs/>
          <w:color w:val="222222"/>
          <w:sz w:val="24"/>
          <w:szCs w:val="24"/>
          <w:shd w:val="clear" w:color="auto" w:fill="FFFFFF"/>
        </w:rPr>
        <w:t>Journal of Rehabilitation</w:t>
      </w:r>
      <w:r w:rsidRPr="00472B39">
        <w:rPr>
          <w:color w:val="222222"/>
          <w:sz w:val="24"/>
          <w:szCs w:val="24"/>
          <w:shd w:val="clear" w:color="auto" w:fill="FFFFFF"/>
        </w:rPr>
        <w:t>, </w:t>
      </w:r>
      <w:r w:rsidRPr="00472B39">
        <w:rPr>
          <w:i/>
          <w:iCs/>
          <w:color w:val="222222"/>
          <w:sz w:val="24"/>
          <w:szCs w:val="24"/>
          <w:shd w:val="clear" w:color="auto" w:fill="FFFFFF"/>
        </w:rPr>
        <w:t>50</w:t>
      </w:r>
      <w:r w:rsidRPr="00472B39">
        <w:rPr>
          <w:color w:val="222222"/>
          <w:sz w:val="24"/>
          <w:szCs w:val="24"/>
          <w:shd w:val="clear" w:color="auto" w:fill="FFFFFF"/>
        </w:rPr>
        <w:t>(4), 33.</w:t>
      </w:r>
    </w:p>
    <w:p w14:paraId="3B9A3D12" w14:textId="77777777" w:rsidR="00B53FD9" w:rsidRPr="00472B39" w:rsidRDefault="00B53FD9" w:rsidP="00677B01">
      <w:pPr>
        <w:ind w:left="540" w:hanging="540"/>
        <w:rPr>
          <w:sz w:val="24"/>
        </w:rPr>
      </w:pPr>
    </w:p>
    <w:p w14:paraId="2725B501" w14:textId="77777777" w:rsidR="003103DB" w:rsidRPr="00472B39" w:rsidRDefault="00EE6DC3" w:rsidP="00E30970">
      <w:pPr>
        <w:numPr>
          <w:ilvl w:val="0"/>
          <w:numId w:val="35"/>
        </w:numPr>
        <w:ind w:left="540" w:hanging="540"/>
        <w:rPr>
          <w:sz w:val="24"/>
        </w:rPr>
      </w:pPr>
      <w:proofErr w:type="spellStart"/>
      <w:r w:rsidRPr="00472B39">
        <w:rPr>
          <w:b/>
          <w:sz w:val="24"/>
        </w:rPr>
        <w:t>Wehman</w:t>
      </w:r>
      <w:proofErr w:type="spellEnd"/>
      <w:r w:rsidRPr="00472B39">
        <w:rPr>
          <w:b/>
          <w:sz w:val="24"/>
        </w:rPr>
        <w:t>, P.</w:t>
      </w:r>
      <w:r w:rsidRPr="00472B39">
        <w:rPr>
          <w:sz w:val="24"/>
        </w:rPr>
        <w:t xml:space="preserve">, Kregel, J., &amp; </w:t>
      </w:r>
      <w:proofErr w:type="spellStart"/>
      <w:r w:rsidRPr="00472B39">
        <w:rPr>
          <w:sz w:val="24"/>
        </w:rPr>
        <w:t>Barcus</w:t>
      </w:r>
      <w:proofErr w:type="spellEnd"/>
      <w:r w:rsidRPr="00472B39">
        <w:rPr>
          <w:sz w:val="24"/>
        </w:rPr>
        <w:t xml:space="preserve">, M. (1984). School to work: A vocational transition model for handicapped youth. </w:t>
      </w:r>
      <w:r w:rsidRPr="00472B39">
        <w:rPr>
          <w:i/>
          <w:sz w:val="24"/>
        </w:rPr>
        <w:t>Exceptional children, 52</w:t>
      </w:r>
      <w:r w:rsidRPr="00472B39">
        <w:rPr>
          <w:sz w:val="24"/>
        </w:rPr>
        <w:t>(1), 25-37.</w:t>
      </w:r>
    </w:p>
    <w:p w14:paraId="6C9DBC8E" w14:textId="77777777" w:rsidR="003103DB" w:rsidRPr="00472B39" w:rsidRDefault="003103DB" w:rsidP="00677B01">
      <w:pPr>
        <w:pStyle w:val="ColorfulList-Accent11"/>
        <w:ind w:left="540" w:hanging="540"/>
        <w:rPr>
          <w:b/>
          <w:sz w:val="24"/>
        </w:rPr>
      </w:pPr>
    </w:p>
    <w:p w14:paraId="7A578194" w14:textId="77777777" w:rsidR="003103DB" w:rsidRPr="00472B39" w:rsidRDefault="00EE6DC3" w:rsidP="00E30970">
      <w:pPr>
        <w:numPr>
          <w:ilvl w:val="0"/>
          <w:numId w:val="35"/>
        </w:numPr>
        <w:ind w:left="540" w:hanging="540"/>
        <w:rPr>
          <w:sz w:val="24"/>
        </w:rPr>
      </w:pPr>
      <w:proofErr w:type="spellStart"/>
      <w:r w:rsidRPr="00472B39">
        <w:rPr>
          <w:b/>
          <w:sz w:val="24"/>
        </w:rPr>
        <w:t>Wehman</w:t>
      </w:r>
      <w:proofErr w:type="spellEnd"/>
      <w:r w:rsidRPr="00472B39">
        <w:rPr>
          <w:b/>
          <w:sz w:val="24"/>
        </w:rPr>
        <w:t>, P.</w:t>
      </w:r>
      <w:r w:rsidR="004A6F65" w:rsidRPr="00472B39">
        <w:rPr>
          <w:sz w:val="24"/>
        </w:rPr>
        <w:t xml:space="preserve">, </w:t>
      </w:r>
      <w:r w:rsidRPr="00472B39">
        <w:rPr>
          <w:sz w:val="24"/>
        </w:rPr>
        <w:t xml:space="preserve">&amp; Hill, J. (1984). Integrating severely handicapped students in community activities. </w:t>
      </w:r>
      <w:r w:rsidRPr="00472B39">
        <w:rPr>
          <w:i/>
          <w:sz w:val="24"/>
        </w:rPr>
        <w:t>Teaching Exceptional Children</w:t>
      </w:r>
      <w:r w:rsidRPr="00472B39">
        <w:rPr>
          <w:sz w:val="24"/>
        </w:rPr>
        <w:t>, Winter, 141-145.</w:t>
      </w:r>
    </w:p>
    <w:p w14:paraId="0A12FD7C" w14:textId="77777777" w:rsidR="003103DB" w:rsidRPr="00472B39" w:rsidRDefault="003103DB" w:rsidP="00677B01">
      <w:pPr>
        <w:pStyle w:val="ColorfulList-Accent11"/>
        <w:ind w:left="540" w:hanging="540"/>
        <w:rPr>
          <w:b/>
          <w:sz w:val="24"/>
        </w:rPr>
      </w:pPr>
    </w:p>
    <w:p w14:paraId="1593351F" w14:textId="77777777" w:rsidR="003103DB" w:rsidRPr="00472B39" w:rsidRDefault="00EE6DC3" w:rsidP="00E30970">
      <w:pPr>
        <w:numPr>
          <w:ilvl w:val="0"/>
          <w:numId w:val="35"/>
        </w:numPr>
        <w:ind w:left="540" w:hanging="540"/>
        <w:rPr>
          <w:sz w:val="24"/>
        </w:rPr>
      </w:pPr>
      <w:proofErr w:type="spellStart"/>
      <w:r w:rsidRPr="00472B39">
        <w:rPr>
          <w:b/>
          <w:sz w:val="24"/>
        </w:rPr>
        <w:t>Wehman</w:t>
      </w:r>
      <w:proofErr w:type="spellEnd"/>
      <w:r w:rsidRPr="00472B39">
        <w:rPr>
          <w:b/>
          <w:sz w:val="24"/>
        </w:rPr>
        <w:t>, P.</w:t>
      </w:r>
      <w:r w:rsidRPr="00472B39">
        <w:rPr>
          <w:sz w:val="24"/>
        </w:rPr>
        <w:t xml:space="preserve"> (1983). Toward the employability of severely handicapped children and youth. </w:t>
      </w:r>
      <w:r w:rsidRPr="00472B39">
        <w:rPr>
          <w:i/>
          <w:sz w:val="24"/>
        </w:rPr>
        <w:t xml:space="preserve">Teaching Exceptional Children, </w:t>
      </w:r>
      <w:r w:rsidR="001C484A" w:rsidRPr="00472B39">
        <w:rPr>
          <w:i/>
          <w:sz w:val="24"/>
        </w:rPr>
        <w:t>15</w:t>
      </w:r>
      <w:r w:rsidR="001C484A" w:rsidRPr="00472B39">
        <w:rPr>
          <w:sz w:val="24"/>
        </w:rPr>
        <w:t>(4)</w:t>
      </w:r>
      <w:r w:rsidRPr="00472B39">
        <w:rPr>
          <w:sz w:val="24"/>
        </w:rPr>
        <w:t>, 2</w:t>
      </w:r>
      <w:r w:rsidR="001C484A" w:rsidRPr="00472B39">
        <w:rPr>
          <w:sz w:val="24"/>
        </w:rPr>
        <w:t>20</w:t>
      </w:r>
      <w:r w:rsidRPr="00472B39">
        <w:rPr>
          <w:sz w:val="24"/>
        </w:rPr>
        <w:t>-225.</w:t>
      </w:r>
    </w:p>
    <w:p w14:paraId="4B69AD25" w14:textId="77777777" w:rsidR="003103DB" w:rsidRPr="00472B39" w:rsidRDefault="003103DB" w:rsidP="00677B01">
      <w:pPr>
        <w:pStyle w:val="ColorfulList-Accent11"/>
        <w:ind w:left="540" w:hanging="540"/>
        <w:rPr>
          <w:b/>
          <w:sz w:val="24"/>
        </w:rPr>
      </w:pPr>
    </w:p>
    <w:p w14:paraId="302437D6" w14:textId="77777777" w:rsidR="001C484A" w:rsidRPr="00472B39" w:rsidRDefault="00EE6DC3" w:rsidP="00E30970">
      <w:pPr>
        <w:numPr>
          <w:ilvl w:val="0"/>
          <w:numId w:val="35"/>
        </w:numPr>
        <w:ind w:left="540" w:hanging="540"/>
        <w:rPr>
          <w:sz w:val="24"/>
        </w:rPr>
      </w:pPr>
      <w:proofErr w:type="spellStart"/>
      <w:r w:rsidRPr="00472B39">
        <w:rPr>
          <w:b/>
          <w:sz w:val="24"/>
        </w:rPr>
        <w:t>Wehman</w:t>
      </w:r>
      <w:proofErr w:type="spellEnd"/>
      <w:r w:rsidRPr="00472B39">
        <w:rPr>
          <w:b/>
          <w:sz w:val="24"/>
        </w:rPr>
        <w:t>, P.</w:t>
      </w:r>
      <w:r w:rsidRPr="00472B39">
        <w:rPr>
          <w:sz w:val="24"/>
        </w:rPr>
        <w:t xml:space="preserve">, Pentecost, J., </w:t>
      </w:r>
      <w:r w:rsidR="001C484A" w:rsidRPr="00472B39">
        <w:rPr>
          <w:sz w:val="24"/>
        </w:rPr>
        <w:t>&amp;</w:t>
      </w:r>
      <w:r w:rsidRPr="00472B39">
        <w:rPr>
          <w:sz w:val="24"/>
        </w:rPr>
        <w:t xml:space="preserve"> Barrett, N. (1983). Facilitating employment of moderately and severely handicapped youth: Overcoming problems in secondary programs. </w:t>
      </w:r>
      <w:r w:rsidRPr="00472B39">
        <w:rPr>
          <w:i/>
          <w:sz w:val="24"/>
        </w:rPr>
        <w:t>Education and Treatment of Children</w:t>
      </w:r>
      <w:r w:rsidR="003103DB" w:rsidRPr="00472B39">
        <w:rPr>
          <w:sz w:val="24"/>
        </w:rPr>
        <w:t>, 69-83.</w:t>
      </w:r>
    </w:p>
    <w:p w14:paraId="787EECF2" w14:textId="77777777" w:rsidR="001C484A" w:rsidRPr="00472B39" w:rsidRDefault="001C484A" w:rsidP="00677B01">
      <w:pPr>
        <w:ind w:left="540" w:hanging="540"/>
        <w:rPr>
          <w:sz w:val="24"/>
        </w:rPr>
      </w:pPr>
    </w:p>
    <w:p w14:paraId="385508CF" w14:textId="77777777" w:rsidR="003103DB" w:rsidRPr="00472B39" w:rsidRDefault="00EE6DC3" w:rsidP="00E30970">
      <w:pPr>
        <w:numPr>
          <w:ilvl w:val="0"/>
          <w:numId w:val="35"/>
        </w:numPr>
        <w:ind w:left="540" w:hanging="540"/>
        <w:rPr>
          <w:sz w:val="24"/>
        </w:rPr>
      </w:pPr>
      <w:r w:rsidRPr="00472B39">
        <w:rPr>
          <w:sz w:val="24"/>
        </w:rPr>
        <w:t>Hill, M.</w:t>
      </w:r>
      <w:r w:rsidR="001C484A" w:rsidRPr="00472B39">
        <w:rPr>
          <w:sz w:val="24"/>
        </w:rPr>
        <w:t>,</w:t>
      </w:r>
      <w:r w:rsidRPr="00472B39">
        <w:rPr>
          <w:sz w:val="24"/>
        </w:rPr>
        <w:t xml:space="preserve"> &amp; </w:t>
      </w:r>
      <w:proofErr w:type="spellStart"/>
      <w:r w:rsidRPr="00472B39">
        <w:rPr>
          <w:b/>
          <w:sz w:val="24"/>
        </w:rPr>
        <w:t>Wehman</w:t>
      </w:r>
      <w:proofErr w:type="spellEnd"/>
      <w:r w:rsidRPr="00472B39">
        <w:rPr>
          <w:b/>
          <w:sz w:val="24"/>
        </w:rPr>
        <w:t>, P.</w:t>
      </w:r>
      <w:r w:rsidRPr="00472B39">
        <w:rPr>
          <w:sz w:val="24"/>
        </w:rPr>
        <w:t xml:space="preserve"> (1983). Cost-benefit analysis of placing moderately and severely handicapped individuals into competitive employment. </w:t>
      </w:r>
      <w:r w:rsidRPr="00472B39">
        <w:rPr>
          <w:i/>
          <w:sz w:val="24"/>
        </w:rPr>
        <w:t>Journal of the Association for Severely Handicapped</w:t>
      </w:r>
      <w:r w:rsidR="003103DB" w:rsidRPr="00472B39">
        <w:rPr>
          <w:i/>
          <w:sz w:val="24"/>
        </w:rPr>
        <w:t>, 8</w:t>
      </w:r>
      <w:r w:rsidR="003103DB" w:rsidRPr="00472B39">
        <w:rPr>
          <w:sz w:val="24"/>
        </w:rPr>
        <w:t>, 30-38.</w:t>
      </w:r>
    </w:p>
    <w:p w14:paraId="313FC1A5" w14:textId="77777777" w:rsidR="003103DB" w:rsidRPr="00472B39" w:rsidRDefault="003103DB" w:rsidP="00677B01">
      <w:pPr>
        <w:pStyle w:val="ColorfulList-Accent11"/>
        <w:ind w:left="540" w:hanging="540"/>
        <w:rPr>
          <w:sz w:val="24"/>
        </w:rPr>
      </w:pPr>
    </w:p>
    <w:p w14:paraId="75F4A59D" w14:textId="77777777" w:rsidR="003103DB" w:rsidRPr="00472B39" w:rsidRDefault="00EE6DC3" w:rsidP="00E30970">
      <w:pPr>
        <w:numPr>
          <w:ilvl w:val="0"/>
          <w:numId w:val="35"/>
        </w:numPr>
        <w:ind w:left="540" w:hanging="540"/>
        <w:rPr>
          <w:sz w:val="24"/>
        </w:rPr>
      </w:pPr>
      <w:r w:rsidRPr="00472B39">
        <w:rPr>
          <w:sz w:val="24"/>
        </w:rPr>
        <w:t xml:space="preserve">Goodall, P., </w:t>
      </w:r>
      <w:proofErr w:type="spellStart"/>
      <w:r w:rsidRPr="00472B39">
        <w:rPr>
          <w:b/>
          <w:sz w:val="24"/>
        </w:rPr>
        <w:t>Wehman</w:t>
      </w:r>
      <w:proofErr w:type="spellEnd"/>
      <w:r w:rsidRPr="00472B39">
        <w:rPr>
          <w:b/>
          <w:sz w:val="24"/>
        </w:rPr>
        <w:t>, P.</w:t>
      </w:r>
      <w:r w:rsidRPr="00472B39">
        <w:rPr>
          <w:sz w:val="24"/>
        </w:rPr>
        <w:t xml:space="preserve">, &amp; Cleveland, P. (December, 1983). The job placement process: Implications for mentally retarded persons. </w:t>
      </w:r>
      <w:r w:rsidRPr="00472B39">
        <w:rPr>
          <w:i/>
          <w:sz w:val="24"/>
        </w:rPr>
        <w:t>Education and Training of the Mentally Retarded</w:t>
      </w:r>
      <w:r w:rsidR="003103DB" w:rsidRPr="00472B39">
        <w:rPr>
          <w:sz w:val="24"/>
        </w:rPr>
        <w:t>, 47-55.</w:t>
      </w:r>
    </w:p>
    <w:p w14:paraId="45826D99" w14:textId="77777777" w:rsidR="003103DB" w:rsidRPr="00472B39" w:rsidRDefault="003103DB" w:rsidP="00677B01">
      <w:pPr>
        <w:pStyle w:val="ColorfulList-Accent11"/>
        <w:ind w:left="540" w:hanging="540"/>
        <w:rPr>
          <w:sz w:val="24"/>
        </w:rPr>
      </w:pPr>
    </w:p>
    <w:p w14:paraId="37B36046" w14:textId="77777777" w:rsidR="003103DB" w:rsidRPr="00472B39" w:rsidRDefault="00EE6DC3" w:rsidP="00E30970">
      <w:pPr>
        <w:numPr>
          <w:ilvl w:val="0"/>
          <w:numId w:val="35"/>
        </w:numPr>
        <w:ind w:left="540" w:hanging="540"/>
        <w:rPr>
          <w:sz w:val="24"/>
        </w:rPr>
      </w:pPr>
      <w:proofErr w:type="spellStart"/>
      <w:r w:rsidRPr="00472B39">
        <w:rPr>
          <w:sz w:val="24"/>
        </w:rPr>
        <w:t>Stainback</w:t>
      </w:r>
      <w:proofErr w:type="spellEnd"/>
      <w:r w:rsidRPr="00472B39">
        <w:rPr>
          <w:sz w:val="24"/>
        </w:rPr>
        <w:t xml:space="preserve">, S., </w:t>
      </w:r>
      <w:proofErr w:type="spellStart"/>
      <w:r w:rsidRPr="00472B39">
        <w:rPr>
          <w:sz w:val="24"/>
        </w:rPr>
        <w:t>Stainback</w:t>
      </w:r>
      <w:proofErr w:type="spellEnd"/>
      <w:r w:rsidRPr="00472B39">
        <w:rPr>
          <w:sz w:val="24"/>
        </w:rPr>
        <w:t xml:space="preserve">, W., </w:t>
      </w:r>
      <w:proofErr w:type="spellStart"/>
      <w:r w:rsidRPr="00472B39">
        <w:rPr>
          <w:b/>
          <w:sz w:val="24"/>
        </w:rPr>
        <w:t>Wehman</w:t>
      </w:r>
      <w:proofErr w:type="spellEnd"/>
      <w:r w:rsidRPr="00472B39">
        <w:rPr>
          <w:b/>
          <w:sz w:val="24"/>
        </w:rPr>
        <w:t>, P.</w:t>
      </w:r>
      <w:r w:rsidRPr="00472B39">
        <w:rPr>
          <w:sz w:val="24"/>
        </w:rPr>
        <w:t xml:space="preserve">, Spangler, R., &amp; Spangler, L. (Summer, 1983). Acquisition and generalization of physical fitness exercises in three profoundly retarded adults. </w:t>
      </w:r>
      <w:r w:rsidRPr="00472B39">
        <w:rPr>
          <w:i/>
          <w:sz w:val="24"/>
        </w:rPr>
        <w:t xml:space="preserve">Journal of the Association </w:t>
      </w:r>
      <w:r w:rsidR="003103DB" w:rsidRPr="00472B39">
        <w:rPr>
          <w:sz w:val="24"/>
        </w:rPr>
        <w:t xml:space="preserve"> </w:t>
      </w:r>
      <w:r w:rsidRPr="00472B39">
        <w:rPr>
          <w:i/>
          <w:sz w:val="24"/>
        </w:rPr>
        <w:t>for Severely Handicapped</w:t>
      </w:r>
      <w:r w:rsidRPr="00472B39">
        <w:rPr>
          <w:sz w:val="24"/>
        </w:rPr>
        <w:t>, 8</w:t>
      </w:r>
      <w:r w:rsidR="003103DB" w:rsidRPr="00472B39">
        <w:rPr>
          <w:sz w:val="24"/>
        </w:rPr>
        <w:t>, 47-55.</w:t>
      </w:r>
    </w:p>
    <w:p w14:paraId="77812129" w14:textId="77777777" w:rsidR="003103DB" w:rsidRPr="00472B39" w:rsidRDefault="003103DB" w:rsidP="0026465D">
      <w:pPr>
        <w:pStyle w:val="ColorfulList-Accent11"/>
        <w:ind w:left="540" w:hanging="540"/>
        <w:rPr>
          <w:sz w:val="24"/>
        </w:rPr>
      </w:pPr>
    </w:p>
    <w:p w14:paraId="2FE229E4" w14:textId="77777777" w:rsidR="003103DB" w:rsidRPr="00472B39" w:rsidRDefault="00EE6DC3" w:rsidP="00E30970">
      <w:pPr>
        <w:numPr>
          <w:ilvl w:val="0"/>
          <w:numId w:val="35"/>
        </w:numPr>
        <w:ind w:left="540" w:hanging="540"/>
        <w:rPr>
          <w:sz w:val="24"/>
        </w:rPr>
      </w:pPr>
      <w:proofErr w:type="spellStart"/>
      <w:r w:rsidRPr="00472B39">
        <w:rPr>
          <w:sz w:val="24"/>
        </w:rPr>
        <w:t>Orelove</w:t>
      </w:r>
      <w:proofErr w:type="spellEnd"/>
      <w:r w:rsidRPr="00472B39">
        <w:rPr>
          <w:sz w:val="24"/>
        </w:rPr>
        <w:t xml:space="preserve">, F., </w:t>
      </w:r>
      <w:proofErr w:type="spellStart"/>
      <w:r w:rsidRPr="00472B39">
        <w:rPr>
          <w:b/>
          <w:sz w:val="24"/>
        </w:rPr>
        <w:t>Wehman</w:t>
      </w:r>
      <w:proofErr w:type="spellEnd"/>
      <w:r w:rsidRPr="00472B39">
        <w:rPr>
          <w:b/>
          <w:sz w:val="24"/>
        </w:rPr>
        <w:t>, P.</w:t>
      </w:r>
      <w:r w:rsidRPr="00472B39">
        <w:rPr>
          <w:sz w:val="24"/>
        </w:rPr>
        <w:t xml:space="preserve">, &amp; Wood, J. (1982). Special Olympics: Implications for community integration. </w:t>
      </w:r>
      <w:r w:rsidRPr="00472B39">
        <w:rPr>
          <w:i/>
          <w:sz w:val="24"/>
        </w:rPr>
        <w:t>Education and training of the Mentally Retarded</w:t>
      </w:r>
      <w:r w:rsidRPr="00472B39">
        <w:rPr>
          <w:sz w:val="24"/>
        </w:rPr>
        <w:t>.</w:t>
      </w:r>
    </w:p>
    <w:p w14:paraId="126DDD62" w14:textId="77777777" w:rsidR="003103DB" w:rsidRPr="00472B39" w:rsidRDefault="003103DB" w:rsidP="00677B01">
      <w:pPr>
        <w:pStyle w:val="ColorfulList-Accent11"/>
        <w:ind w:left="540" w:hanging="540"/>
        <w:rPr>
          <w:b/>
          <w:sz w:val="24"/>
        </w:rPr>
      </w:pPr>
    </w:p>
    <w:p w14:paraId="1BD2AC01" w14:textId="77777777" w:rsidR="003103DB" w:rsidRPr="00472B39" w:rsidRDefault="00EE6DC3" w:rsidP="00E30970">
      <w:pPr>
        <w:numPr>
          <w:ilvl w:val="0"/>
          <w:numId w:val="35"/>
        </w:numPr>
        <w:ind w:left="540" w:hanging="540"/>
        <w:rPr>
          <w:sz w:val="24"/>
        </w:rPr>
      </w:pPr>
      <w:proofErr w:type="spellStart"/>
      <w:r w:rsidRPr="00472B39">
        <w:rPr>
          <w:b/>
          <w:sz w:val="24"/>
        </w:rPr>
        <w:t>Wehman</w:t>
      </w:r>
      <w:proofErr w:type="spellEnd"/>
      <w:r w:rsidRPr="00472B39">
        <w:rPr>
          <w:b/>
          <w:sz w:val="24"/>
        </w:rPr>
        <w:t>, P.</w:t>
      </w:r>
      <w:r w:rsidRPr="00472B39">
        <w:rPr>
          <w:sz w:val="24"/>
        </w:rPr>
        <w:t xml:space="preserve">, &amp; Hill, J. (1982). Preparing severely and profoundly handicapped students to enter less restrictive environments. </w:t>
      </w:r>
      <w:r w:rsidRPr="00472B39">
        <w:rPr>
          <w:i/>
          <w:sz w:val="24"/>
        </w:rPr>
        <w:t>Journal of the Association for Severely Handicapped</w:t>
      </w:r>
      <w:r w:rsidRPr="00472B39">
        <w:rPr>
          <w:sz w:val="24"/>
        </w:rPr>
        <w:t>, 7(1), 33-39.</w:t>
      </w:r>
      <w:r w:rsidRPr="00472B39">
        <w:rPr>
          <w:sz w:val="24"/>
        </w:rPr>
        <w:br/>
      </w:r>
    </w:p>
    <w:p w14:paraId="7C1D6D10" w14:textId="77777777" w:rsidR="003103DB" w:rsidRPr="00472B39" w:rsidRDefault="00EE6DC3" w:rsidP="00E30970">
      <w:pPr>
        <w:numPr>
          <w:ilvl w:val="0"/>
          <w:numId w:val="35"/>
        </w:numPr>
        <w:ind w:left="540" w:hanging="540"/>
        <w:rPr>
          <w:sz w:val="24"/>
        </w:rPr>
      </w:pPr>
      <w:proofErr w:type="spellStart"/>
      <w:r w:rsidRPr="00472B39">
        <w:rPr>
          <w:b/>
          <w:sz w:val="24"/>
        </w:rPr>
        <w:lastRenderedPageBreak/>
        <w:t>Wehman</w:t>
      </w:r>
      <w:proofErr w:type="spellEnd"/>
      <w:r w:rsidRPr="00472B39">
        <w:rPr>
          <w:b/>
          <w:sz w:val="24"/>
        </w:rPr>
        <w:t>, P.</w:t>
      </w:r>
      <w:r w:rsidRPr="00472B39">
        <w:rPr>
          <w:sz w:val="24"/>
        </w:rPr>
        <w:t xml:space="preserve">, Hill, M., et al. (1982). Job placement and follow-up of moderately and severely handicapped individuals into competitive employment. </w:t>
      </w:r>
      <w:r w:rsidRPr="00472B39">
        <w:rPr>
          <w:i/>
          <w:sz w:val="24"/>
        </w:rPr>
        <w:t>Journal of the Association for Severely handicapped</w:t>
      </w:r>
      <w:r w:rsidRPr="00472B39">
        <w:rPr>
          <w:sz w:val="24"/>
        </w:rPr>
        <w:t>, 7, 5-16.</w:t>
      </w:r>
    </w:p>
    <w:p w14:paraId="0FEE02B1" w14:textId="77777777" w:rsidR="003103DB" w:rsidRPr="00472B39" w:rsidRDefault="003103DB" w:rsidP="00677B01">
      <w:pPr>
        <w:ind w:left="540" w:hanging="540"/>
        <w:rPr>
          <w:sz w:val="24"/>
        </w:rPr>
      </w:pPr>
    </w:p>
    <w:p w14:paraId="38E9E7CA" w14:textId="77777777" w:rsidR="003103DB" w:rsidRPr="00472B39" w:rsidRDefault="00EE6DC3" w:rsidP="00E30970">
      <w:pPr>
        <w:numPr>
          <w:ilvl w:val="0"/>
          <w:numId w:val="35"/>
        </w:numPr>
        <w:ind w:left="540" w:hanging="540"/>
        <w:rPr>
          <w:sz w:val="24"/>
        </w:rPr>
      </w:pPr>
      <w:r w:rsidRPr="00472B39">
        <w:rPr>
          <w:sz w:val="24"/>
        </w:rPr>
        <w:t xml:space="preserve">Hill, J., </w:t>
      </w:r>
      <w:proofErr w:type="spellStart"/>
      <w:r w:rsidRPr="00472B39">
        <w:rPr>
          <w:b/>
          <w:sz w:val="24"/>
        </w:rPr>
        <w:t>Wehman</w:t>
      </w:r>
      <w:proofErr w:type="spellEnd"/>
      <w:r w:rsidRPr="00472B39">
        <w:rPr>
          <w:b/>
          <w:sz w:val="24"/>
        </w:rPr>
        <w:t>, P.</w:t>
      </w:r>
      <w:r w:rsidRPr="00472B39">
        <w:rPr>
          <w:sz w:val="24"/>
        </w:rPr>
        <w:t xml:space="preserve">, &amp; Horst, G. (1982). Toward generalization of approach leisure and social behavior of severely handicapped youth: Pinball machine use. </w:t>
      </w:r>
      <w:r w:rsidRPr="00472B39">
        <w:rPr>
          <w:i/>
          <w:sz w:val="24"/>
        </w:rPr>
        <w:t>Journal of the Association for Severely Handicapped</w:t>
      </w:r>
      <w:r w:rsidRPr="00472B39">
        <w:rPr>
          <w:sz w:val="24"/>
        </w:rPr>
        <w:t>, 6(4), 38-44.</w:t>
      </w:r>
    </w:p>
    <w:p w14:paraId="006DFFA9" w14:textId="77777777" w:rsidR="003103DB" w:rsidRPr="00472B39" w:rsidRDefault="003103DB" w:rsidP="00677B01">
      <w:pPr>
        <w:pStyle w:val="ColorfulList-Accent11"/>
        <w:ind w:left="540" w:hanging="540"/>
        <w:rPr>
          <w:sz w:val="24"/>
        </w:rPr>
      </w:pPr>
    </w:p>
    <w:p w14:paraId="16F5B09E" w14:textId="77777777" w:rsidR="003103DB" w:rsidRPr="00472B39" w:rsidRDefault="00EE6DC3" w:rsidP="00E30970">
      <w:pPr>
        <w:numPr>
          <w:ilvl w:val="0"/>
          <w:numId w:val="35"/>
        </w:numPr>
        <w:ind w:left="540" w:hanging="540"/>
        <w:rPr>
          <w:sz w:val="24"/>
        </w:rPr>
      </w:pPr>
      <w:proofErr w:type="spellStart"/>
      <w:r w:rsidRPr="00472B39">
        <w:rPr>
          <w:sz w:val="24"/>
        </w:rPr>
        <w:t>Schleien</w:t>
      </w:r>
      <w:proofErr w:type="spellEnd"/>
      <w:r w:rsidRPr="00472B39">
        <w:rPr>
          <w:sz w:val="24"/>
        </w:rPr>
        <w:t xml:space="preserve">, S., </w:t>
      </w:r>
      <w:proofErr w:type="spellStart"/>
      <w:r w:rsidRPr="00472B39">
        <w:rPr>
          <w:b/>
          <w:sz w:val="24"/>
        </w:rPr>
        <w:t>Wehman</w:t>
      </w:r>
      <w:proofErr w:type="spellEnd"/>
      <w:r w:rsidRPr="00472B39">
        <w:rPr>
          <w:b/>
          <w:sz w:val="24"/>
        </w:rPr>
        <w:t>, P.</w:t>
      </w:r>
      <w:r w:rsidRPr="00472B39">
        <w:rPr>
          <w:sz w:val="24"/>
        </w:rPr>
        <w:t xml:space="preserve">, &amp; Kiernan, J. (Winter, 1981). Teaching leisure skills to severely handicapped adults: An age-appropriate darts game. </w:t>
      </w:r>
      <w:r w:rsidRPr="00472B39">
        <w:rPr>
          <w:i/>
          <w:sz w:val="24"/>
        </w:rPr>
        <w:t>Journal of Applied Behavior Analysis</w:t>
      </w:r>
      <w:r w:rsidRPr="00472B39">
        <w:rPr>
          <w:sz w:val="24"/>
        </w:rPr>
        <w:t>, 112-118.</w:t>
      </w:r>
    </w:p>
    <w:p w14:paraId="6A85560B" w14:textId="77777777" w:rsidR="003103DB" w:rsidRPr="00472B39" w:rsidRDefault="003103DB" w:rsidP="00677B01">
      <w:pPr>
        <w:pStyle w:val="ColorfulList-Accent11"/>
        <w:ind w:left="540" w:hanging="540"/>
        <w:rPr>
          <w:b/>
          <w:sz w:val="24"/>
        </w:rPr>
      </w:pPr>
    </w:p>
    <w:p w14:paraId="1842D5A1" w14:textId="77777777" w:rsidR="003103DB" w:rsidRPr="00472B39" w:rsidRDefault="00EE6DC3" w:rsidP="00E30970">
      <w:pPr>
        <w:numPr>
          <w:ilvl w:val="0"/>
          <w:numId w:val="35"/>
        </w:numPr>
        <w:ind w:left="540" w:hanging="540"/>
        <w:rPr>
          <w:sz w:val="24"/>
        </w:rPr>
      </w:pPr>
      <w:proofErr w:type="spellStart"/>
      <w:r w:rsidRPr="00472B39">
        <w:rPr>
          <w:b/>
          <w:sz w:val="24"/>
        </w:rPr>
        <w:t>Wehman</w:t>
      </w:r>
      <w:proofErr w:type="spellEnd"/>
      <w:r w:rsidRPr="00472B39">
        <w:rPr>
          <w:b/>
          <w:sz w:val="24"/>
        </w:rPr>
        <w:t xml:space="preserve">, P. </w:t>
      </w:r>
      <w:r w:rsidRPr="00472B39">
        <w:rPr>
          <w:sz w:val="24"/>
        </w:rPr>
        <w:t xml:space="preserve">&amp; Hill, J. (February, 1981). Competitive employment for moderately and severely handicapped individuals. </w:t>
      </w:r>
      <w:r w:rsidRPr="00472B39">
        <w:rPr>
          <w:i/>
          <w:sz w:val="24"/>
        </w:rPr>
        <w:t>Exceptional Children</w:t>
      </w:r>
      <w:r w:rsidRPr="00472B39">
        <w:rPr>
          <w:sz w:val="24"/>
        </w:rPr>
        <w:t>, 338-346.</w:t>
      </w:r>
    </w:p>
    <w:p w14:paraId="570A3364" w14:textId="77777777" w:rsidR="003103DB" w:rsidRPr="00472B39" w:rsidRDefault="003103DB" w:rsidP="00677B01">
      <w:pPr>
        <w:pStyle w:val="ColorfulList-Accent11"/>
        <w:ind w:left="540" w:hanging="540"/>
        <w:rPr>
          <w:sz w:val="24"/>
        </w:rPr>
      </w:pPr>
    </w:p>
    <w:p w14:paraId="3D625C1E" w14:textId="77777777" w:rsidR="003103DB" w:rsidRPr="00472B39" w:rsidRDefault="00EE6DC3" w:rsidP="00E30970">
      <w:pPr>
        <w:numPr>
          <w:ilvl w:val="0"/>
          <w:numId w:val="35"/>
        </w:numPr>
        <w:ind w:left="540" w:hanging="540"/>
        <w:rPr>
          <w:sz w:val="24"/>
        </w:rPr>
      </w:pPr>
      <w:r w:rsidRPr="00472B39">
        <w:rPr>
          <w:sz w:val="24"/>
        </w:rPr>
        <w:t xml:space="preserve">Horst, G., </w:t>
      </w:r>
      <w:proofErr w:type="spellStart"/>
      <w:r w:rsidRPr="00472B39">
        <w:rPr>
          <w:b/>
          <w:sz w:val="24"/>
        </w:rPr>
        <w:t>Wehman</w:t>
      </w:r>
      <w:proofErr w:type="spellEnd"/>
      <w:r w:rsidRPr="00472B39">
        <w:rPr>
          <w:b/>
          <w:sz w:val="24"/>
        </w:rPr>
        <w:t>, P.</w:t>
      </w:r>
      <w:r w:rsidRPr="00472B39">
        <w:rPr>
          <w:sz w:val="24"/>
        </w:rPr>
        <w:t xml:space="preserve">, Hill, J., &amp; Bailey, C. (Fall, 1981). Developing age-appropriate leisure skills in severely handicapped adolescents. </w:t>
      </w:r>
      <w:r w:rsidRPr="00472B39">
        <w:rPr>
          <w:i/>
          <w:sz w:val="24"/>
        </w:rPr>
        <w:t>Teaching Exceptional Children</w:t>
      </w:r>
      <w:r w:rsidRPr="00472B39">
        <w:rPr>
          <w:sz w:val="24"/>
        </w:rPr>
        <w:t>, 11-15.</w:t>
      </w:r>
    </w:p>
    <w:p w14:paraId="0174CE1C" w14:textId="77777777" w:rsidR="003103DB" w:rsidRPr="00472B39" w:rsidRDefault="003103DB" w:rsidP="00677B01">
      <w:pPr>
        <w:pStyle w:val="ColorfulList-Accent11"/>
        <w:ind w:left="540" w:hanging="540"/>
        <w:rPr>
          <w:sz w:val="24"/>
        </w:rPr>
      </w:pPr>
    </w:p>
    <w:p w14:paraId="7913A82A" w14:textId="77777777" w:rsidR="003103DB" w:rsidRPr="00472B39" w:rsidRDefault="00EE6DC3" w:rsidP="00E30970">
      <w:pPr>
        <w:numPr>
          <w:ilvl w:val="0"/>
          <w:numId w:val="35"/>
        </w:numPr>
        <w:ind w:left="540" w:hanging="540"/>
        <w:rPr>
          <w:sz w:val="24"/>
        </w:rPr>
      </w:pPr>
      <w:r w:rsidRPr="00472B39">
        <w:rPr>
          <w:sz w:val="24"/>
        </w:rPr>
        <w:t xml:space="preserve">Bates, P., </w:t>
      </w:r>
      <w:proofErr w:type="spellStart"/>
      <w:r w:rsidRPr="00472B39">
        <w:rPr>
          <w:sz w:val="24"/>
        </w:rPr>
        <w:t>Renzaglia</w:t>
      </w:r>
      <w:proofErr w:type="spellEnd"/>
      <w:r w:rsidRPr="00472B39">
        <w:rPr>
          <w:sz w:val="24"/>
        </w:rPr>
        <w:t xml:space="preserve">, A., &amp; </w:t>
      </w:r>
      <w:proofErr w:type="spellStart"/>
      <w:r w:rsidRPr="00472B39">
        <w:rPr>
          <w:b/>
          <w:sz w:val="24"/>
        </w:rPr>
        <w:t>Wehman</w:t>
      </w:r>
      <w:proofErr w:type="spellEnd"/>
      <w:r w:rsidRPr="00472B39">
        <w:rPr>
          <w:b/>
          <w:sz w:val="24"/>
        </w:rPr>
        <w:t xml:space="preserve">, P. </w:t>
      </w:r>
      <w:r w:rsidRPr="00472B39">
        <w:rPr>
          <w:sz w:val="24"/>
        </w:rPr>
        <w:t xml:space="preserve">(April, 1981). Characteristics of an appropriate education for the severely and profoundly handicapped. </w:t>
      </w:r>
      <w:r w:rsidRPr="00472B39">
        <w:rPr>
          <w:i/>
          <w:sz w:val="24"/>
        </w:rPr>
        <w:t>Education and Training of the Mentally Retarded</w:t>
      </w:r>
      <w:r w:rsidRPr="00472B39">
        <w:rPr>
          <w:sz w:val="24"/>
        </w:rPr>
        <w:t>, 140-148.</w:t>
      </w:r>
    </w:p>
    <w:p w14:paraId="0227429B" w14:textId="77777777" w:rsidR="003103DB" w:rsidRPr="00472B39" w:rsidRDefault="003103DB" w:rsidP="00677B01">
      <w:pPr>
        <w:pStyle w:val="ColorfulList-Accent11"/>
        <w:ind w:left="540" w:hanging="540"/>
        <w:rPr>
          <w:sz w:val="24"/>
        </w:rPr>
      </w:pPr>
    </w:p>
    <w:p w14:paraId="3732F02D" w14:textId="77777777" w:rsidR="003103DB" w:rsidRPr="00472B39" w:rsidRDefault="00EE6DC3" w:rsidP="00E30970">
      <w:pPr>
        <w:numPr>
          <w:ilvl w:val="0"/>
          <w:numId w:val="35"/>
        </w:numPr>
        <w:ind w:left="540" w:hanging="540"/>
        <w:rPr>
          <w:sz w:val="24"/>
        </w:rPr>
      </w:pPr>
      <w:proofErr w:type="spellStart"/>
      <w:r w:rsidRPr="00472B39">
        <w:rPr>
          <w:sz w:val="24"/>
        </w:rPr>
        <w:t>Schleien</w:t>
      </w:r>
      <w:proofErr w:type="spellEnd"/>
      <w:r w:rsidRPr="00472B39">
        <w:rPr>
          <w:sz w:val="24"/>
        </w:rPr>
        <w:t xml:space="preserve">, S., Kiernan, J., Ash, T., &amp; </w:t>
      </w:r>
      <w:proofErr w:type="spellStart"/>
      <w:r w:rsidRPr="00472B39">
        <w:rPr>
          <w:b/>
          <w:sz w:val="24"/>
        </w:rPr>
        <w:t>Wehman</w:t>
      </w:r>
      <w:proofErr w:type="spellEnd"/>
      <w:r w:rsidRPr="00472B39">
        <w:rPr>
          <w:b/>
          <w:sz w:val="24"/>
        </w:rPr>
        <w:t xml:space="preserve">, P. </w:t>
      </w:r>
      <w:r w:rsidRPr="00472B39">
        <w:rPr>
          <w:sz w:val="24"/>
        </w:rPr>
        <w:t xml:space="preserve"> (1981). Developing independent cooking skills in a profoundly retarded woman. </w:t>
      </w:r>
      <w:r w:rsidRPr="00472B39">
        <w:rPr>
          <w:i/>
          <w:sz w:val="24"/>
        </w:rPr>
        <w:t>Journal of the Association for Severely Handicapped</w:t>
      </w:r>
      <w:r w:rsidRPr="00472B39">
        <w:rPr>
          <w:sz w:val="24"/>
        </w:rPr>
        <w:t xml:space="preserve">, </w:t>
      </w:r>
      <w:r w:rsidRPr="00472B39">
        <w:rPr>
          <w:sz w:val="24"/>
          <w:u w:val="single"/>
        </w:rPr>
        <w:t>6</w:t>
      </w:r>
      <w:r w:rsidRPr="00472B39">
        <w:rPr>
          <w:sz w:val="24"/>
        </w:rPr>
        <w:t>, 23-29.</w:t>
      </w:r>
    </w:p>
    <w:p w14:paraId="3834CD36" w14:textId="77777777" w:rsidR="003103DB" w:rsidRPr="00472B39" w:rsidRDefault="003103DB" w:rsidP="00677B01">
      <w:pPr>
        <w:pStyle w:val="ColorfulList-Accent11"/>
        <w:ind w:left="540" w:hanging="540"/>
        <w:rPr>
          <w:sz w:val="24"/>
        </w:rPr>
      </w:pPr>
    </w:p>
    <w:p w14:paraId="5CB15972" w14:textId="77777777" w:rsidR="003103DB" w:rsidRPr="00472B39" w:rsidRDefault="00EE6DC3" w:rsidP="00E30970">
      <w:pPr>
        <w:numPr>
          <w:ilvl w:val="0"/>
          <w:numId w:val="35"/>
        </w:numPr>
        <w:ind w:left="540" w:hanging="540"/>
        <w:rPr>
          <w:sz w:val="24"/>
        </w:rPr>
      </w:pPr>
      <w:proofErr w:type="spellStart"/>
      <w:r w:rsidRPr="00472B39">
        <w:rPr>
          <w:sz w:val="24"/>
        </w:rPr>
        <w:t>Schleien</w:t>
      </w:r>
      <w:proofErr w:type="spellEnd"/>
      <w:r w:rsidRPr="00472B39">
        <w:rPr>
          <w:sz w:val="24"/>
        </w:rPr>
        <w:t xml:space="preserve">, S., Kiernan, J., &amp; </w:t>
      </w:r>
      <w:proofErr w:type="spellStart"/>
      <w:r w:rsidRPr="00472B39">
        <w:rPr>
          <w:b/>
          <w:sz w:val="24"/>
        </w:rPr>
        <w:t>Wehman</w:t>
      </w:r>
      <w:proofErr w:type="spellEnd"/>
      <w:r w:rsidRPr="00472B39">
        <w:rPr>
          <w:b/>
          <w:sz w:val="24"/>
        </w:rPr>
        <w:t xml:space="preserve">, P. </w:t>
      </w:r>
      <w:r w:rsidRPr="00472B39">
        <w:rPr>
          <w:sz w:val="24"/>
        </w:rPr>
        <w:t xml:space="preserve"> (February, 1980). Evaluation of an age-appropriate leisure skills program for mentally retarded adults. </w:t>
      </w:r>
      <w:r w:rsidRPr="00472B39">
        <w:rPr>
          <w:i/>
          <w:sz w:val="24"/>
        </w:rPr>
        <w:t>Education and Training of the Mentally Retarded</w:t>
      </w:r>
      <w:r w:rsidRPr="00472B39">
        <w:rPr>
          <w:sz w:val="24"/>
        </w:rPr>
        <w:t>, 13-19.</w:t>
      </w:r>
    </w:p>
    <w:p w14:paraId="1AC15989" w14:textId="77777777" w:rsidR="003103DB" w:rsidRPr="00472B39" w:rsidRDefault="003103DB" w:rsidP="00677B01">
      <w:pPr>
        <w:pStyle w:val="ColorfulList-Accent11"/>
        <w:ind w:left="540" w:hanging="540"/>
        <w:rPr>
          <w:b/>
          <w:sz w:val="24"/>
        </w:rPr>
      </w:pPr>
    </w:p>
    <w:p w14:paraId="06949E8F" w14:textId="77777777" w:rsidR="003103DB" w:rsidRPr="00472B39" w:rsidRDefault="00EE6DC3" w:rsidP="00E30970">
      <w:pPr>
        <w:numPr>
          <w:ilvl w:val="0"/>
          <w:numId w:val="35"/>
        </w:numPr>
        <w:ind w:left="540" w:hanging="540"/>
        <w:rPr>
          <w:sz w:val="24"/>
        </w:rPr>
      </w:pPr>
      <w:proofErr w:type="spellStart"/>
      <w:r w:rsidRPr="00472B39">
        <w:rPr>
          <w:b/>
          <w:sz w:val="24"/>
        </w:rPr>
        <w:t>Wehman</w:t>
      </w:r>
      <w:proofErr w:type="spellEnd"/>
      <w:r w:rsidRPr="00472B39">
        <w:rPr>
          <w:b/>
          <w:sz w:val="24"/>
        </w:rPr>
        <w:t xml:space="preserve">, P. </w:t>
      </w:r>
      <w:r w:rsidRPr="00472B39">
        <w:rPr>
          <w:sz w:val="24"/>
        </w:rPr>
        <w:t xml:space="preserve">&amp; </w:t>
      </w:r>
      <w:proofErr w:type="spellStart"/>
      <w:r w:rsidRPr="00472B39">
        <w:rPr>
          <w:sz w:val="24"/>
        </w:rPr>
        <w:t>Schleien</w:t>
      </w:r>
      <w:proofErr w:type="spellEnd"/>
      <w:r w:rsidRPr="00472B39">
        <w:rPr>
          <w:sz w:val="24"/>
        </w:rPr>
        <w:t xml:space="preserve">, S. (1980). Assessment and selection of leisure skills for severely and profoundly handicapped persons. </w:t>
      </w:r>
      <w:r w:rsidRPr="00472B39">
        <w:rPr>
          <w:i/>
          <w:sz w:val="24"/>
        </w:rPr>
        <w:t>Education and Training of the Mentally Retarded</w:t>
      </w:r>
      <w:r w:rsidRPr="00472B39">
        <w:rPr>
          <w:sz w:val="24"/>
        </w:rPr>
        <w:t>, 14(3), 50-58.</w:t>
      </w:r>
    </w:p>
    <w:p w14:paraId="0E9399DC" w14:textId="77777777" w:rsidR="003103DB" w:rsidRPr="00472B39" w:rsidRDefault="003103DB" w:rsidP="00677B01">
      <w:pPr>
        <w:pStyle w:val="ColorfulList-Accent11"/>
        <w:ind w:left="540" w:hanging="540"/>
        <w:rPr>
          <w:b/>
          <w:sz w:val="24"/>
        </w:rPr>
      </w:pPr>
    </w:p>
    <w:p w14:paraId="4F825274" w14:textId="77777777" w:rsidR="003103DB" w:rsidRPr="00472B39" w:rsidRDefault="00EE6DC3" w:rsidP="00E30970">
      <w:pPr>
        <w:numPr>
          <w:ilvl w:val="0"/>
          <w:numId w:val="35"/>
        </w:numPr>
        <w:ind w:left="540" w:hanging="540"/>
        <w:rPr>
          <w:sz w:val="24"/>
        </w:rPr>
      </w:pPr>
      <w:proofErr w:type="spellStart"/>
      <w:r w:rsidRPr="00472B39">
        <w:rPr>
          <w:b/>
          <w:sz w:val="24"/>
        </w:rPr>
        <w:t>Wehman</w:t>
      </w:r>
      <w:proofErr w:type="spellEnd"/>
      <w:r w:rsidRPr="00472B39">
        <w:rPr>
          <w:b/>
          <w:sz w:val="24"/>
        </w:rPr>
        <w:t xml:space="preserve">, P </w:t>
      </w:r>
      <w:r w:rsidRPr="00472B39">
        <w:rPr>
          <w:sz w:val="24"/>
        </w:rPr>
        <w:t xml:space="preserve">, </w:t>
      </w:r>
      <w:proofErr w:type="spellStart"/>
      <w:r w:rsidRPr="00472B39">
        <w:rPr>
          <w:sz w:val="24"/>
        </w:rPr>
        <w:t>Schleien</w:t>
      </w:r>
      <w:proofErr w:type="spellEnd"/>
      <w:r w:rsidRPr="00472B39">
        <w:rPr>
          <w:sz w:val="24"/>
        </w:rPr>
        <w:t xml:space="preserve">, S., &amp; Kiernan, J. (1980). Age-appropriate recreation programs for severely handicapped individuals. </w:t>
      </w:r>
      <w:r w:rsidRPr="00472B39">
        <w:rPr>
          <w:i/>
          <w:sz w:val="24"/>
        </w:rPr>
        <w:t>Journal of the Association for Severely Handicapped</w:t>
      </w:r>
      <w:r w:rsidRPr="00472B39">
        <w:rPr>
          <w:sz w:val="24"/>
        </w:rPr>
        <w:t>, 5(4), 395-407.</w:t>
      </w:r>
    </w:p>
    <w:p w14:paraId="55A21B8F" w14:textId="77777777" w:rsidR="003103DB" w:rsidRPr="00472B39" w:rsidRDefault="003103DB" w:rsidP="00677B01">
      <w:pPr>
        <w:pStyle w:val="ColorfulList-Accent11"/>
        <w:ind w:left="540" w:hanging="540"/>
        <w:rPr>
          <w:b/>
          <w:sz w:val="24"/>
        </w:rPr>
      </w:pPr>
    </w:p>
    <w:p w14:paraId="47081A9C" w14:textId="77777777" w:rsidR="003103DB" w:rsidRPr="00472B39" w:rsidRDefault="00EE6DC3" w:rsidP="00E30970">
      <w:pPr>
        <w:numPr>
          <w:ilvl w:val="0"/>
          <w:numId w:val="35"/>
        </w:numPr>
        <w:ind w:left="540" w:hanging="540"/>
        <w:rPr>
          <w:sz w:val="24"/>
        </w:rPr>
      </w:pPr>
      <w:proofErr w:type="spellStart"/>
      <w:r w:rsidRPr="00472B39">
        <w:rPr>
          <w:b/>
          <w:sz w:val="24"/>
        </w:rPr>
        <w:t>Wehman</w:t>
      </w:r>
      <w:proofErr w:type="spellEnd"/>
      <w:r w:rsidRPr="00472B39">
        <w:rPr>
          <w:b/>
          <w:sz w:val="24"/>
        </w:rPr>
        <w:t>, P.</w:t>
      </w:r>
      <w:r w:rsidRPr="00472B39">
        <w:rPr>
          <w:sz w:val="24"/>
        </w:rPr>
        <w:t xml:space="preserve"> &amp; </w:t>
      </w:r>
      <w:proofErr w:type="spellStart"/>
      <w:r w:rsidRPr="00472B39">
        <w:rPr>
          <w:sz w:val="24"/>
        </w:rPr>
        <w:t>Schleien</w:t>
      </w:r>
      <w:proofErr w:type="spellEnd"/>
      <w:r w:rsidRPr="00472B39">
        <w:rPr>
          <w:sz w:val="24"/>
        </w:rPr>
        <w:t xml:space="preserve">, S. (Fourth Quarter, 1980). Relevant assessment in leisure skill training programs. </w:t>
      </w:r>
      <w:r w:rsidRPr="00472B39">
        <w:rPr>
          <w:i/>
          <w:sz w:val="24"/>
        </w:rPr>
        <w:t>Therapeutic Recreation</w:t>
      </w:r>
      <w:r w:rsidRPr="00472B39">
        <w:rPr>
          <w:sz w:val="24"/>
        </w:rPr>
        <w:t>, 9-19.</w:t>
      </w:r>
    </w:p>
    <w:p w14:paraId="1CF1AE76" w14:textId="77777777" w:rsidR="003103DB" w:rsidRPr="00472B39" w:rsidRDefault="003103DB" w:rsidP="00677B01">
      <w:pPr>
        <w:pStyle w:val="ColorfulList-Accent11"/>
        <w:ind w:left="540" w:hanging="540"/>
        <w:rPr>
          <w:sz w:val="24"/>
        </w:rPr>
      </w:pPr>
    </w:p>
    <w:p w14:paraId="7EBEABE5" w14:textId="77777777" w:rsidR="003103DB" w:rsidRPr="00472B39" w:rsidRDefault="00EE6DC3" w:rsidP="00E30970">
      <w:pPr>
        <w:numPr>
          <w:ilvl w:val="0"/>
          <w:numId w:val="35"/>
        </w:numPr>
        <w:ind w:left="540" w:hanging="540"/>
        <w:rPr>
          <w:sz w:val="24"/>
        </w:rPr>
      </w:pPr>
      <w:r w:rsidRPr="00472B39">
        <w:rPr>
          <w:sz w:val="24"/>
        </w:rPr>
        <w:t xml:space="preserve">Hill, M. &amp; </w:t>
      </w:r>
      <w:r w:rsidRPr="00472B39">
        <w:rPr>
          <w:b/>
          <w:sz w:val="24"/>
        </w:rPr>
        <w:t xml:space="preserve">Wehman, P. </w:t>
      </w:r>
      <w:r w:rsidRPr="00472B39">
        <w:rPr>
          <w:sz w:val="24"/>
        </w:rPr>
        <w:t xml:space="preserve">(February, 1980). Employer and coworker perceptions of moderately and severely retarded workers. Invited article in the </w:t>
      </w:r>
      <w:r w:rsidRPr="00472B39">
        <w:rPr>
          <w:i/>
          <w:sz w:val="24"/>
        </w:rPr>
        <w:t>Journal of Contemporary Business</w:t>
      </w:r>
      <w:r w:rsidRPr="00472B39">
        <w:rPr>
          <w:sz w:val="24"/>
        </w:rPr>
        <w:t>.</w:t>
      </w:r>
    </w:p>
    <w:p w14:paraId="73D577E2" w14:textId="77777777" w:rsidR="003103DB" w:rsidRPr="00472B39" w:rsidRDefault="003103DB" w:rsidP="00677B01">
      <w:pPr>
        <w:pStyle w:val="ColorfulList-Accent11"/>
        <w:ind w:left="540" w:hanging="540"/>
        <w:rPr>
          <w:sz w:val="24"/>
        </w:rPr>
      </w:pPr>
    </w:p>
    <w:p w14:paraId="5F651781" w14:textId="77777777" w:rsidR="00B229EB" w:rsidRPr="00472B39" w:rsidRDefault="00EE6DC3" w:rsidP="00E30970">
      <w:pPr>
        <w:numPr>
          <w:ilvl w:val="0"/>
          <w:numId w:val="35"/>
        </w:numPr>
        <w:ind w:left="540" w:hanging="540"/>
        <w:rPr>
          <w:sz w:val="24"/>
        </w:rPr>
      </w:pPr>
      <w:r w:rsidRPr="00472B39">
        <w:rPr>
          <w:sz w:val="24"/>
        </w:rPr>
        <w:t xml:space="preserve">Hill, J., </w:t>
      </w:r>
      <w:r w:rsidRPr="00472B39">
        <w:rPr>
          <w:b/>
          <w:sz w:val="24"/>
        </w:rPr>
        <w:t>Wehman, P.</w:t>
      </w:r>
      <w:r w:rsidRPr="00472B39">
        <w:rPr>
          <w:sz w:val="24"/>
        </w:rPr>
        <w:t xml:space="preserve">, &amp; Koehler, F. (1980). Developing job interview skills in mentally retarded adults. </w:t>
      </w:r>
      <w:r w:rsidRPr="00472B39">
        <w:rPr>
          <w:i/>
          <w:sz w:val="24"/>
        </w:rPr>
        <w:t>Education and Training of the Mentally Retarded</w:t>
      </w:r>
      <w:r w:rsidRPr="00472B39">
        <w:rPr>
          <w:sz w:val="24"/>
        </w:rPr>
        <w:t>, 14(4).</w:t>
      </w:r>
    </w:p>
    <w:p w14:paraId="44439A30" w14:textId="77777777" w:rsidR="003103DB" w:rsidRPr="00472B39" w:rsidRDefault="003103DB" w:rsidP="00677B01">
      <w:pPr>
        <w:pStyle w:val="ColorfulList-Accent11"/>
        <w:ind w:left="540" w:hanging="540"/>
        <w:rPr>
          <w:b/>
          <w:sz w:val="24"/>
        </w:rPr>
      </w:pPr>
    </w:p>
    <w:p w14:paraId="707EF39C" w14:textId="77777777" w:rsidR="003103DB" w:rsidRPr="00472B39" w:rsidRDefault="00EE6DC3" w:rsidP="00E30970">
      <w:pPr>
        <w:numPr>
          <w:ilvl w:val="0"/>
          <w:numId w:val="35"/>
        </w:numPr>
        <w:ind w:left="540" w:hanging="540"/>
        <w:rPr>
          <w:sz w:val="24"/>
        </w:rPr>
      </w:pPr>
      <w:r w:rsidRPr="00472B39">
        <w:rPr>
          <w:b/>
          <w:sz w:val="24"/>
        </w:rPr>
        <w:t>Wehman, P.</w:t>
      </w:r>
      <w:r w:rsidRPr="00472B39">
        <w:rPr>
          <w:sz w:val="24"/>
        </w:rPr>
        <w:t xml:space="preserve">, Hill, J., &amp; Koehler, F. (1979). Placement of developmentally disabled individuals into competitive employment: Three case studies. </w:t>
      </w:r>
      <w:r w:rsidRPr="00472B39">
        <w:rPr>
          <w:i/>
          <w:sz w:val="24"/>
        </w:rPr>
        <w:t>Education and Training of the Mentally Retarded</w:t>
      </w:r>
      <w:r w:rsidRPr="00472B39">
        <w:rPr>
          <w:sz w:val="24"/>
        </w:rPr>
        <w:t>, 14(2)</w:t>
      </w:r>
      <w:r w:rsidR="003103DB" w:rsidRPr="00472B39">
        <w:rPr>
          <w:sz w:val="24"/>
        </w:rPr>
        <w:t>.</w:t>
      </w:r>
    </w:p>
    <w:p w14:paraId="51548F26" w14:textId="77777777" w:rsidR="003103DB" w:rsidRPr="00472B39" w:rsidRDefault="003103DB" w:rsidP="0026465D">
      <w:pPr>
        <w:pStyle w:val="ColorfulList-Accent11"/>
        <w:ind w:left="540" w:hanging="540"/>
        <w:rPr>
          <w:b/>
          <w:sz w:val="24"/>
        </w:rPr>
      </w:pPr>
    </w:p>
    <w:p w14:paraId="340478CD" w14:textId="77777777" w:rsidR="003103DB" w:rsidRPr="00472B39" w:rsidRDefault="00EE6DC3" w:rsidP="00E30970">
      <w:pPr>
        <w:numPr>
          <w:ilvl w:val="0"/>
          <w:numId w:val="35"/>
        </w:numPr>
        <w:ind w:left="540" w:hanging="540"/>
        <w:rPr>
          <w:sz w:val="24"/>
        </w:rPr>
      </w:pPr>
      <w:r w:rsidRPr="00472B39">
        <w:rPr>
          <w:b/>
          <w:sz w:val="24"/>
        </w:rPr>
        <w:t>Wehman, P.</w:t>
      </w:r>
      <w:r w:rsidRPr="00472B39">
        <w:rPr>
          <w:sz w:val="24"/>
        </w:rPr>
        <w:t xml:space="preserve"> (1979). Instructional strategies for improving toy play skills of severely and profoundly handicapped children. </w:t>
      </w:r>
      <w:r w:rsidRPr="00472B39">
        <w:rPr>
          <w:i/>
          <w:sz w:val="24"/>
        </w:rPr>
        <w:t>AAESPH Review</w:t>
      </w:r>
      <w:r w:rsidRPr="00472B39">
        <w:rPr>
          <w:sz w:val="24"/>
        </w:rPr>
        <w:t>, 4(2).</w:t>
      </w:r>
    </w:p>
    <w:p w14:paraId="2A9B1BB4" w14:textId="77777777" w:rsidR="003103DB" w:rsidRPr="00472B39" w:rsidRDefault="003103DB" w:rsidP="00373CFD">
      <w:pPr>
        <w:pStyle w:val="ColorfulList-Accent11"/>
        <w:ind w:left="540" w:hanging="540"/>
        <w:rPr>
          <w:sz w:val="24"/>
        </w:rPr>
      </w:pPr>
    </w:p>
    <w:p w14:paraId="1B8289F5" w14:textId="77777777" w:rsidR="003103DB" w:rsidRPr="00472B39" w:rsidRDefault="00EE6DC3" w:rsidP="00E30970">
      <w:pPr>
        <w:numPr>
          <w:ilvl w:val="0"/>
          <w:numId w:val="35"/>
        </w:numPr>
        <w:ind w:left="540" w:hanging="540"/>
        <w:rPr>
          <w:sz w:val="24"/>
          <w:lang w:val="it-IT"/>
        </w:rPr>
      </w:pPr>
      <w:r w:rsidRPr="00472B39">
        <w:rPr>
          <w:sz w:val="24"/>
        </w:rPr>
        <w:t xml:space="preserve">Marchant, J. &amp; </w:t>
      </w:r>
      <w:r w:rsidRPr="00472B39">
        <w:rPr>
          <w:b/>
          <w:sz w:val="24"/>
        </w:rPr>
        <w:t>Wehman, P.</w:t>
      </w:r>
      <w:r w:rsidRPr="00472B39">
        <w:rPr>
          <w:sz w:val="24"/>
        </w:rPr>
        <w:t xml:space="preserve"> (1979). Teaching table games to severely retarded children. </w:t>
      </w:r>
      <w:r w:rsidRPr="00472B39">
        <w:rPr>
          <w:i/>
          <w:sz w:val="24"/>
        </w:rPr>
        <w:t>Mental Retardation</w:t>
      </w:r>
      <w:r w:rsidRPr="00472B39">
        <w:rPr>
          <w:sz w:val="24"/>
        </w:rPr>
        <w:t>, 17, 150-152.</w:t>
      </w:r>
    </w:p>
    <w:p w14:paraId="79F32D01" w14:textId="77777777" w:rsidR="003103DB" w:rsidRPr="00472B39" w:rsidRDefault="003103DB" w:rsidP="00373CFD">
      <w:pPr>
        <w:pStyle w:val="ColorfulList-Accent11"/>
        <w:ind w:left="540" w:hanging="540"/>
        <w:rPr>
          <w:b/>
          <w:sz w:val="24"/>
        </w:rPr>
      </w:pPr>
    </w:p>
    <w:p w14:paraId="011277A1" w14:textId="77777777" w:rsidR="003103DB" w:rsidRPr="00472B39" w:rsidRDefault="00EE6DC3" w:rsidP="00E30970">
      <w:pPr>
        <w:numPr>
          <w:ilvl w:val="0"/>
          <w:numId w:val="35"/>
        </w:numPr>
        <w:ind w:left="540" w:hanging="540"/>
        <w:rPr>
          <w:sz w:val="24"/>
        </w:rPr>
      </w:pPr>
      <w:r w:rsidRPr="00472B39">
        <w:rPr>
          <w:b/>
          <w:sz w:val="24"/>
        </w:rPr>
        <w:lastRenderedPageBreak/>
        <w:t>Wehman, P.</w:t>
      </w:r>
      <w:r w:rsidRPr="00472B39">
        <w:rPr>
          <w:sz w:val="24"/>
        </w:rPr>
        <w:t xml:space="preserve">, &amp; McLaughlin, P. (1979). Teachers' perceptions of problem behaviors in severely and profoundly handicapped students. </w:t>
      </w:r>
      <w:r w:rsidRPr="00472B39">
        <w:rPr>
          <w:i/>
          <w:sz w:val="24"/>
          <w:lang w:val="it-IT"/>
        </w:rPr>
        <w:t>Mental Retardation</w:t>
      </w:r>
      <w:r w:rsidRPr="00472B39">
        <w:rPr>
          <w:sz w:val="24"/>
          <w:lang w:val="it-IT"/>
        </w:rPr>
        <w:t>, 17, 20-21.</w:t>
      </w:r>
    </w:p>
    <w:p w14:paraId="3C83FD22" w14:textId="77777777" w:rsidR="003103DB" w:rsidRPr="00472B39" w:rsidRDefault="003103DB" w:rsidP="00373CFD">
      <w:pPr>
        <w:pStyle w:val="ColorfulList-Accent11"/>
        <w:ind w:left="540" w:hanging="540"/>
        <w:rPr>
          <w:sz w:val="24"/>
          <w:lang w:val="it-IT"/>
        </w:rPr>
      </w:pPr>
    </w:p>
    <w:p w14:paraId="2E92CA2F" w14:textId="77777777" w:rsidR="003103DB" w:rsidRPr="00472B39" w:rsidRDefault="00EE6DC3" w:rsidP="00E30970">
      <w:pPr>
        <w:numPr>
          <w:ilvl w:val="0"/>
          <w:numId w:val="35"/>
        </w:numPr>
        <w:ind w:left="540" w:hanging="540"/>
        <w:rPr>
          <w:sz w:val="24"/>
        </w:rPr>
      </w:pPr>
      <w:r w:rsidRPr="00472B39">
        <w:rPr>
          <w:sz w:val="24"/>
          <w:lang w:val="it-IT"/>
        </w:rPr>
        <w:t xml:space="preserve">Schutz, R., </w:t>
      </w:r>
      <w:r w:rsidRPr="00472B39">
        <w:rPr>
          <w:b/>
          <w:sz w:val="24"/>
          <w:lang w:val="it-IT"/>
        </w:rPr>
        <w:t>Wehman, P.</w:t>
      </w:r>
      <w:r w:rsidRPr="00472B39">
        <w:rPr>
          <w:sz w:val="24"/>
          <w:lang w:val="it-IT"/>
        </w:rPr>
        <w:t xml:space="preserve">, Renzaglia, A., &amp; Karan, O. (1978). </w:t>
      </w:r>
      <w:r w:rsidRPr="00472B39">
        <w:rPr>
          <w:sz w:val="24"/>
        </w:rPr>
        <w:t xml:space="preserve">Efficacy of contingent social disapproval on inappropriate verbalizations of two severely retarded males. </w:t>
      </w:r>
      <w:r w:rsidRPr="00472B39">
        <w:rPr>
          <w:i/>
          <w:sz w:val="24"/>
        </w:rPr>
        <w:t>Behavior Therapy</w:t>
      </w:r>
      <w:r w:rsidRPr="00472B39">
        <w:rPr>
          <w:sz w:val="24"/>
        </w:rPr>
        <w:t>, 9(2).</w:t>
      </w:r>
    </w:p>
    <w:p w14:paraId="5063414B" w14:textId="77777777" w:rsidR="003103DB" w:rsidRPr="00472B39" w:rsidRDefault="003103DB" w:rsidP="00373CFD">
      <w:pPr>
        <w:pStyle w:val="ColorfulList-Accent11"/>
        <w:ind w:left="540" w:hanging="540"/>
        <w:rPr>
          <w:b/>
          <w:sz w:val="24"/>
        </w:rPr>
      </w:pPr>
    </w:p>
    <w:p w14:paraId="0ACCBA62" w14:textId="77777777" w:rsidR="003103DB" w:rsidRPr="00472B39" w:rsidRDefault="00EE6DC3" w:rsidP="00E30970">
      <w:pPr>
        <w:numPr>
          <w:ilvl w:val="0"/>
          <w:numId w:val="35"/>
        </w:numPr>
        <w:ind w:left="540" w:hanging="540"/>
        <w:rPr>
          <w:sz w:val="24"/>
        </w:rPr>
      </w:pPr>
      <w:r w:rsidRPr="00472B39">
        <w:rPr>
          <w:b/>
          <w:sz w:val="24"/>
        </w:rPr>
        <w:t>Wehman, P.</w:t>
      </w:r>
      <w:r w:rsidRPr="00472B39">
        <w:rPr>
          <w:sz w:val="24"/>
        </w:rPr>
        <w:t xml:space="preserve"> &amp; Garrett, S. (1978). Language instruction with severely, profoundly, and multi-handicapped students: Two years of data. </w:t>
      </w:r>
      <w:r w:rsidRPr="00472B39">
        <w:rPr>
          <w:i/>
          <w:sz w:val="24"/>
        </w:rPr>
        <w:t>Mental Retardation</w:t>
      </w:r>
      <w:r w:rsidRPr="00472B39">
        <w:rPr>
          <w:sz w:val="24"/>
        </w:rPr>
        <w:t>, 16, 410-412.</w:t>
      </w:r>
    </w:p>
    <w:p w14:paraId="6B16F6CC" w14:textId="77777777" w:rsidR="003103DB" w:rsidRPr="00472B39" w:rsidRDefault="003103DB" w:rsidP="00373CFD">
      <w:pPr>
        <w:pStyle w:val="ColorfulList-Accent11"/>
        <w:ind w:left="540" w:hanging="540"/>
        <w:rPr>
          <w:sz w:val="24"/>
        </w:rPr>
      </w:pPr>
    </w:p>
    <w:p w14:paraId="6B06EEF6" w14:textId="77777777" w:rsidR="003103DB" w:rsidRPr="00472B39" w:rsidRDefault="00EE6DC3" w:rsidP="00E30970">
      <w:pPr>
        <w:numPr>
          <w:ilvl w:val="0"/>
          <w:numId w:val="35"/>
        </w:numPr>
        <w:ind w:left="540" w:hanging="540"/>
        <w:rPr>
          <w:sz w:val="24"/>
        </w:rPr>
      </w:pPr>
      <w:proofErr w:type="spellStart"/>
      <w:r w:rsidRPr="00472B39">
        <w:rPr>
          <w:sz w:val="24"/>
        </w:rPr>
        <w:t>Schleien</w:t>
      </w:r>
      <w:proofErr w:type="spellEnd"/>
      <w:r w:rsidRPr="00472B39">
        <w:rPr>
          <w:sz w:val="24"/>
        </w:rPr>
        <w:t xml:space="preserve">, S., Porter, R., &amp; </w:t>
      </w:r>
      <w:r w:rsidRPr="00472B39">
        <w:rPr>
          <w:b/>
          <w:sz w:val="24"/>
        </w:rPr>
        <w:t>Wehman, P.</w:t>
      </w:r>
      <w:r w:rsidRPr="00472B39">
        <w:rPr>
          <w:sz w:val="24"/>
        </w:rPr>
        <w:t xml:space="preserve"> (Third Quarter, 1978). An assessment of leisure skill needs of developmentally disabled individuals. </w:t>
      </w:r>
      <w:r w:rsidRPr="00472B39">
        <w:rPr>
          <w:i/>
          <w:sz w:val="24"/>
        </w:rPr>
        <w:t>Therapeutic Recreation Journal</w:t>
      </w:r>
      <w:r w:rsidRPr="00472B39">
        <w:rPr>
          <w:sz w:val="24"/>
        </w:rPr>
        <w:t>.</w:t>
      </w:r>
    </w:p>
    <w:p w14:paraId="040A4124" w14:textId="77777777" w:rsidR="003103DB" w:rsidRPr="00472B39" w:rsidRDefault="003103DB" w:rsidP="00373CFD">
      <w:pPr>
        <w:pStyle w:val="ColorfulList-Accent11"/>
        <w:ind w:left="540" w:hanging="540"/>
        <w:rPr>
          <w:b/>
          <w:sz w:val="24"/>
          <w:lang w:val="it-IT"/>
        </w:rPr>
      </w:pPr>
    </w:p>
    <w:p w14:paraId="1871B99A" w14:textId="77777777" w:rsidR="003103DB" w:rsidRPr="00472B39" w:rsidRDefault="00EE6DC3" w:rsidP="00E30970">
      <w:pPr>
        <w:numPr>
          <w:ilvl w:val="0"/>
          <w:numId w:val="35"/>
        </w:numPr>
        <w:ind w:left="540" w:hanging="540"/>
        <w:rPr>
          <w:sz w:val="24"/>
        </w:rPr>
      </w:pPr>
      <w:r w:rsidRPr="00472B39">
        <w:rPr>
          <w:b/>
          <w:sz w:val="24"/>
          <w:lang w:val="it-IT"/>
        </w:rPr>
        <w:t>Wehman, P.</w:t>
      </w:r>
      <w:r w:rsidRPr="00472B39">
        <w:rPr>
          <w:sz w:val="24"/>
          <w:lang w:val="it-IT"/>
        </w:rPr>
        <w:t xml:space="preserve">, Renzaglia, A., Berry, G., Schutz, R., &amp; Karan, O. (1978). </w:t>
      </w:r>
      <w:r w:rsidRPr="00472B39">
        <w:rPr>
          <w:sz w:val="24"/>
        </w:rPr>
        <w:t xml:space="preserve">Developing a leisure skill repertoire in severely and profoundly handicapped persons. </w:t>
      </w:r>
      <w:r w:rsidRPr="00472B39">
        <w:rPr>
          <w:i/>
          <w:sz w:val="24"/>
        </w:rPr>
        <w:t>AAESPH Review</w:t>
      </w:r>
      <w:r w:rsidRPr="00472B39">
        <w:rPr>
          <w:sz w:val="24"/>
        </w:rPr>
        <w:t>, 3(3), 162-172.</w:t>
      </w:r>
    </w:p>
    <w:p w14:paraId="5DEA1346" w14:textId="77777777" w:rsidR="003103DB" w:rsidRPr="00472B39" w:rsidRDefault="003103DB" w:rsidP="00373CFD">
      <w:pPr>
        <w:pStyle w:val="ColorfulList-Accent11"/>
        <w:ind w:left="540" w:hanging="540"/>
        <w:rPr>
          <w:b/>
          <w:sz w:val="24"/>
        </w:rPr>
      </w:pPr>
    </w:p>
    <w:p w14:paraId="77F24575" w14:textId="77777777" w:rsidR="003103DB" w:rsidRPr="00472B39" w:rsidRDefault="00EE6DC3" w:rsidP="00E30970">
      <w:pPr>
        <w:numPr>
          <w:ilvl w:val="0"/>
          <w:numId w:val="35"/>
        </w:numPr>
        <w:ind w:left="540" w:hanging="540"/>
        <w:rPr>
          <w:sz w:val="24"/>
        </w:rPr>
      </w:pPr>
      <w:r w:rsidRPr="00472B39">
        <w:rPr>
          <w:b/>
          <w:sz w:val="24"/>
        </w:rPr>
        <w:t>Wehman, P.</w:t>
      </w:r>
      <w:r w:rsidRPr="00472B39">
        <w:rPr>
          <w:sz w:val="24"/>
        </w:rPr>
        <w:t xml:space="preserve"> (1978). Leisure skill programming for severely and profoundly handicapped students: State of the art. </w:t>
      </w:r>
      <w:r w:rsidRPr="00472B39">
        <w:rPr>
          <w:i/>
          <w:sz w:val="24"/>
        </w:rPr>
        <w:t>British Journal of Social and Clinical Psychology</w:t>
      </w:r>
      <w:r w:rsidRPr="00472B39">
        <w:rPr>
          <w:sz w:val="24"/>
        </w:rPr>
        <w:t>, 17.</w:t>
      </w:r>
    </w:p>
    <w:p w14:paraId="245FA253" w14:textId="77777777" w:rsidR="003103DB" w:rsidRPr="00472B39" w:rsidRDefault="003103DB" w:rsidP="00373CFD">
      <w:pPr>
        <w:pStyle w:val="ColorfulList-Accent11"/>
        <w:ind w:left="540" w:hanging="540"/>
        <w:rPr>
          <w:b/>
          <w:sz w:val="24"/>
        </w:rPr>
      </w:pPr>
    </w:p>
    <w:p w14:paraId="03E317B5" w14:textId="77777777" w:rsidR="003103DB" w:rsidRPr="00472B39" w:rsidRDefault="00EE6DC3" w:rsidP="00E30970">
      <w:pPr>
        <w:numPr>
          <w:ilvl w:val="0"/>
          <w:numId w:val="35"/>
        </w:numPr>
        <w:ind w:left="540" w:hanging="540"/>
        <w:rPr>
          <w:sz w:val="24"/>
        </w:rPr>
      </w:pPr>
      <w:r w:rsidRPr="00472B39">
        <w:rPr>
          <w:b/>
          <w:sz w:val="24"/>
        </w:rPr>
        <w:t xml:space="preserve">Wehman, P. </w:t>
      </w:r>
      <w:r w:rsidRPr="00472B39">
        <w:rPr>
          <w:sz w:val="24"/>
        </w:rPr>
        <w:t xml:space="preserve">&amp; Marchant, J. (August, 1978). Improving free play skills of severely retarded children. </w:t>
      </w:r>
      <w:r w:rsidRPr="00472B39">
        <w:rPr>
          <w:i/>
          <w:sz w:val="24"/>
        </w:rPr>
        <w:t>American Journal of Occupational Therapy</w:t>
      </w:r>
      <w:r w:rsidRPr="00472B39">
        <w:rPr>
          <w:sz w:val="24"/>
        </w:rPr>
        <w:t>, 32(2), 100-104.</w:t>
      </w:r>
    </w:p>
    <w:p w14:paraId="3A112E28" w14:textId="77777777" w:rsidR="003103DB" w:rsidRPr="00472B39" w:rsidRDefault="003103DB" w:rsidP="00373CFD">
      <w:pPr>
        <w:pStyle w:val="ColorfulList-Accent11"/>
        <w:ind w:left="540" w:hanging="540"/>
        <w:rPr>
          <w:b/>
          <w:sz w:val="24"/>
        </w:rPr>
      </w:pPr>
    </w:p>
    <w:p w14:paraId="40247F3C" w14:textId="77777777" w:rsidR="003103DB" w:rsidRPr="00472B39" w:rsidRDefault="00EE6DC3" w:rsidP="00E30970">
      <w:pPr>
        <w:numPr>
          <w:ilvl w:val="0"/>
          <w:numId w:val="35"/>
        </w:numPr>
        <w:ind w:left="540" w:hanging="540"/>
        <w:rPr>
          <w:sz w:val="24"/>
        </w:rPr>
      </w:pPr>
      <w:r w:rsidRPr="00472B39">
        <w:rPr>
          <w:b/>
          <w:sz w:val="24"/>
        </w:rPr>
        <w:t>Wehman, P.</w:t>
      </w:r>
      <w:r w:rsidRPr="00472B39">
        <w:rPr>
          <w:sz w:val="24"/>
        </w:rPr>
        <w:t xml:space="preserve"> &amp; Bates, P. (1978). Educational curriculum for severely and profoundly handicapped persons: A review. </w:t>
      </w:r>
      <w:r w:rsidRPr="00472B39">
        <w:rPr>
          <w:i/>
          <w:sz w:val="24"/>
        </w:rPr>
        <w:t>Rehabilitation Literature</w:t>
      </w:r>
      <w:r w:rsidRPr="00472B39">
        <w:rPr>
          <w:sz w:val="24"/>
        </w:rPr>
        <w:t>, 39(2), 226-231.</w:t>
      </w:r>
    </w:p>
    <w:p w14:paraId="5331FE4E" w14:textId="77777777" w:rsidR="003103DB" w:rsidRPr="00472B39" w:rsidRDefault="003103DB" w:rsidP="00373CFD">
      <w:pPr>
        <w:pStyle w:val="ColorfulList-Accent11"/>
        <w:ind w:left="540" w:hanging="540"/>
        <w:rPr>
          <w:sz w:val="24"/>
        </w:rPr>
      </w:pPr>
    </w:p>
    <w:p w14:paraId="3FF5EA8D" w14:textId="77777777" w:rsidR="003103DB" w:rsidRPr="00472B39" w:rsidRDefault="00EE6DC3" w:rsidP="00E30970">
      <w:pPr>
        <w:numPr>
          <w:ilvl w:val="0"/>
          <w:numId w:val="35"/>
        </w:numPr>
        <w:ind w:left="540" w:hanging="540"/>
        <w:rPr>
          <w:sz w:val="24"/>
        </w:rPr>
      </w:pPr>
      <w:r w:rsidRPr="00472B39">
        <w:rPr>
          <w:sz w:val="24"/>
        </w:rPr>
        <w:t xml:space="preserve">Revell, W.G. &amp; </w:t>
      </w:r>
      <w:r w:rsidRPr="00472B39">
        <w:rPr>
          <w:b/>
          <w:sz w:val="24"/>
        </w:rPr>
        <w:t xml:space="preserve">Wehman, P. </w:t>
      </w:r>
      <w:r w:rsidRPr="00472B39">
        <w:rPr>
          <w:sz w:val="24"/>
        </w:rPr>
        <w:t xml:space="preserve">(1978). Vocational evaluation for severely and profoundly retarded clients. </w:t>
      </w:r>
      <w:r w:rsidRPr="00472B39">
        <w:rPr>
          <w:i/>
          <w:sz w:val="24"/>
        </w:rPr>
        <w:t>Rehabilitation Literature</w:t>
      </w:r>
      <w:r w:rsidRPr="00472B39">
        <w:rPr>
          <w:sz w:val="24"/>
        </w:rPr>
        <w:t>, 39(2), 226-231.</w:t>
      </w:r>
    </w:p>
    <w:p w14:paraId="5833F27F" w14:textId="77777777" w:rsidR="003103DB" w:rsidRPr="00472B39" w:rsidRDefault="003103DB" w:rsidP="00373CFD">
      <w:pPr>
        <w:pStyle w:val="ColorfulList-Accent11"/>
        <w:ind w:left="540" w:hanging="540"/>
        <w:rPr>
          <w:b/>
          <w:sz w:val="24"/>
        </w:rPr>
      </w:pPr>
    </w:p>
    <w:p w14:paraId="5BEAD2B8" w14:textId="77777777" w:rsidR="003103DB" w:rsidRPr="00472B39" w:rsidRDefault="00EE6DC3" w:rsidP="00E30970">
      <w:pPr>
        <w:numPr>
          <w:ilvl w:val="0"/>
          <w:numId w:val="35"/>
        </w:numPr>
        <w:ind w:left="540" w:hanging="540"/>
        <w:rPr>
          <w:sz w:val="24"/>
        </w:rPr>
      </w:pPr>
      <w:r w:rsidRPr="00472B39">
        <w:rPr>
          <w:b/>
          <w:sz w:val="24"/>
        </w:rPr>
        <w:t>Wehman, P.</w:t>
      </w:r>
      <w:r w:rsidRPr="00472B39">
        <w:rPr>
          <w:sz w:val="24"/>
        </w:rPr>
        <w:t xml:space="preserve"> (1978). Task analysis in recreation programs for mentally retarded persons. </w:t>
      </w:r>
      <w:r w:rsidRPr="00472B39">
        <w:rPr>
          <w:i/>
          <w:sz w:val="24"/>
        </w:rPr>
        <w:t xml:space="preserve">Journal of </w:t>
      </w:r>
      <w:proofErr w:type="spellStart"/>
      <w:r w:rsidRPr="00472B39">
        <w:rPr>
          <w:i/>
          <w:sz w:val="24"/>
        </w:rPr>
        <w:t>Leisurability</w:t>
      </w:r>
      <w:proofErr w:type="spellEnd"/>
      <w:r w:rsidRPr="00472B39">
        <w:rPr>
          <w:sz w:val="24"/>
        </w:rPr>
        <w:t>, 5(1), 13-20.</w:t>
      </w:r>
    </w:p>
    <w:p w14:paraId="5AA2BBDA" w14:textId="77777777" w:rsidR="003103DB" w:rsidRPr="00472B39" w:rsidRDefault="003103DB" w:rsidP="00373CFD">
      <w:pPr>
        <w:pStyle w:val="ColorfulList-Accent11"/>
        <w:ind w:left="540" w:hanging="540"/>
        <w:rPr>
          <w:b/>
          <w:sz w:val="24"/>
        </w:rPr>
      </w:pPr>
    </w:p>
    <w:p w14:paraId="300D8053" w14:textId="77777777" w:rsidR="003103DB" w:rsidRPr="00472B39" w:rsidRDefault="00EE6DC3" w:rsidP="00E30970">
      <w:pPr>
        <w:numPr>
          <w:ilvl w:val="0"/>
          <w:numId w:val="35"/>
        </w:numPr>
        <w:ind w:left="540" w:hanging="540"/>
        <w:rPr>
          <w:sz w:val="24"/>
        </w:rPr>
      </w:pPr>
      <w:r w:rsidRPr="00472B39">
        <w:rPr>
          <w:b/>
          <w:sz w:val="24"/>
        </w:rPr>
        <w:t>Wehman, P.</w:t>
      </w:r>
      <w:r w:rsidRPr="00472B39">
        <w:rPr>
          <w:sz w:val="24"/>
        </w:rPr>
        <w:t xml:space="preserve"> (1977). Effects of different environmental conditions on leisure time activity of the severely and profoundly handicapped. </w:t>
      </w:r>
      <w:r w:rsidRPr="00472B39">
        <w:rPr>
          <w:i/>
          <w:sz w:val="24"/>
        </w:rPr>
        <w:t>Journal of Special Education</w:t>
      </w:r>
      <w:r w:rsidRPr="00472B39">
        <w:rPr>
          <w:sz w:val="24"/>
        </w:rPr>
        <w:t>, 11(2), 217-231.</w:t>
      </w:r>
    </w:p>
    <w:p w14:paraId="1100B9BC" w14:textId="77777777" w:rsidR="003103DB" w:rsidRPr="00472B39" w:rsidRDefault="003103DB" w:rsidP="00373CFD">
      <w:pPr>
        <w:pStyle w:val="ColorfulList-Accent11"/>
        <w:ind w:left="540" w:hanging="540"/>
        <w:rPr>
          <w:sz w:val="24"/>
        </w:rPr>
      </w:pPr>
    </w:p>
    <w:p w14:paraId="63E22302" w14:textId="77777777" w:rsidR="003103DB" w:rsidRPr="00472B39" w:rsidRDefault="00EE6DC3" w:rsidP="00E30970">
      <w:pPr>
        <w:numPr>
          <w:ilvl w:val="0"/>
          <w:numId w:val="35"/>
        </w:numPr>
        <w:ind w:left="540" w:hanging="540"/>
        <w:rPr>
          <w:sz w:val="24"/>
        </w:rPr>
      </w:pPr>
      <w:r w:rsidRPr="00472B39">
        <w:rPr>
          <w:sz w:val="24"/>
        </w:rPr>
        <w:t xml:space="preserve">Bates, P. &amp; </w:t>
      </w:r>
      <w:r w:rsidRPr="00472B39">
        <w:rPr>
          <w:b/>
          <w:sz w:val="24"/>
        </w:rPr>
        <w:t xml:space="preserve">Wehman, P. </w:t>
      </w:r>
      <w:r w:rsidRPr="00472B39">
        <w:rPr>
          <w:sz w:val="24"/>
        </w:rPr>
        <w:t xml:space="preserve">(1977). Behavior management with the mentally retarded: An empirical analysis of research. </w:t>
      </w:r>
      <w:r w:rsidRPr="00472B39">
        <w:rPr>
          <w:i/>
          <w:sz w:val="24"/>
        </w:rPr>
        <w:t>Mental Retardation</w:t>
      </w:r>
      <w:r w:rsidRPr="00472B39">
        <w:rPr>
          <w:sz w:val="24"/>
        </w:rPr>
        <w:t>, 15(6), 9-13.</w:t>
      </w:r>
    </w:p>
    <w:p w14:paraId="7565E907" w14:textId="77777777" w:rsidR="003103DB" w:rsidRPr="00472B39" w:rsidRDefault="003103DB" w:rsidP="00373CFD">
      <w:pPr>
        <w:pStyle w:val="ColorfulList-Accent11"/>
        <w:ind w:left="540" w:hanging="540"/>
        <w:rPr>
          <w:b/>
          <w:sz w:val="24"/>
        </w:rPr>
      </w:pPr>
    </w:p>
    <w:p w14:paraId="61A9A18F" w14:textId="77777777" w:rsidR="003103DB" w:rsidRPr="00472B39" w:rsidRDefault="00EE6DC3" w:rsidP="00E30970">
      <w:pPr>
        <w:numPr>
          <w:ilvl w:val="0"/>
          <w:numId w:val="35"/>
        </w:numPr>
        <w:ind w:left="540" w:hanging="540"/>
        <w:rPr>
          <w:sz w:val="24"/>
        </w:rPr>
      </w:pPr>
      <w:r w:rsidRPr="00472B39">
        <w:rPr>
          <w:b/>
          <w:sz w:val="24"/>
        </w:rPr>
        <w:t>Wehman, P.</w:t>
      </w:r>
      <w:r w:rsidRPr="00472B39">
        <w:rPr>
          <w:sz w:val="24"/>
        </w:rPr>
        <w:t xml:space="preserve">, Abramson, M., &amp; Norman, C. (1977). Transfer of training in behavior modification programs: An evaluative review. </w:t>
      </w:r>
      <w:r w:rsidRPr="00472B39">
        <w:rPr>
          <w:i/>
          <w:sz w:val="24"/>
        </w:rPr>
        <w:t>Journal of Special Education</w:t>
      </w:r>
      <w:r w:rsidRPr="00472B39">
        <w:rPr>
          <w:sz w:val="24"/>
        </w:rPr>
        <w:t>, 11(2), 217-231.</w:t>
      </w:r>
    </w:p>
    <w:p w14:paraId="43A7DA11" w14:textId="77777777" w:rsidR="003103DB" w:rsidRPr="00472B39" w:rsidRDefault="003103DB" w:rsidP="00373CFD">
      <w:pPr>
        <w:pStyle w:val="ColorfulList-Accent11"/>
        <w:ind w:left="540" w:hanging="540"/>
        <w:rPr>
          <w:b/>
          <w:sz w:val="24"/>
          <w:lang w:val="it-IT"/>
        </w:rPr>
      </w:pPr>
    </w:p>
    <w:p w14:paraId="1965A654" w14:textId="77777777" w:rsidR="003103DB" w:rsidRPr="00472B39" w:rsidRDefault="00EE6DC3" w:rsidP="00E30970">
      <w:pPr>
        <w:numPr>
          <w:ilvl w:val="0"/>
          <w:numId w:val="35"/>
        </w:numPr>
        <w:ind w:left="540" w:hanging="540"/>
        <w:rPr>
          <w:sz w:val="24"/>
        </w:rPr>
      </w:pPr>
      <w:r w:rsidRPr="00472B39">
        <w:rPr>
          <w:b/>
          <w:sz w:val="24"/>
          <w:lang w:val="it-IT"/>
        </w:rPr>
        <w:t>Wehman, P.</w:t>
      </w:r>
      <w:r w:rsidRPr="00472B39">
        <w:rPr>
          <w:sz w:val="24"/>
          <w:lang w:val="it-IT"/>
        </w:rPr>
        <w:t xml:space="preserve">, Renzaglia, A., &amp; Schutz, R. (1977). </w:t>
      </w:r>
      <w:r w:rsidRPr="00472B39">
        <w:rPr>
          <w:sz w:val="24"/>
        </w:rPr>
        <w:t xml:space="preserve">Behavior training strategies in sheltered workshops for the severely developmentally disabled. </w:t>
      </w:r>
      <w:r w:rsidRPr="00472B39">
        <w:rPr>
          <w:i/>
          <w:sz w:val="24"/>
        </w:rPr>
        <w:t>AAESPH Review</w:t>
      </w:r>
      <w:r w:rsidRPr="00472B39">
        <w:rPr>
          <w:sz w:val="24"/>
        </w:rPr>
        <w:t>, 2(1), 24-36. (Reprinted in Readings in Mental Retardation, Special Learner Press, 1978).</w:t>
      </w:r>
    </w:p>
    <w:p w14:paraId="6BAAAA6C" w14:textId="77777777" w:rsidR="003103DB" w:rsidRPr="00472B39" w:rsidRDefault="003103DB" w:rsidP="00373CFD">
      <w:pPr>
        <w:pStyle w:val="ColorfulList-Accent11"/>
        <w:ind w:left="540" w:hanging="540"/>
        <w:rPr>
          <w:b/>
          <w:sz w:val="24"/>
        </w:rPr>
      </w:pPr>
    </w:p>
    <w:p w14:paraId="0D58DD22" w14:textId="77777777" w:rsidR="003103DB" w:rsidRPr="00472B39" w:rsidRDefault="00EE6DC3" w:rsidP="00E30970">
      <w:pPr>
        <w:numPr>
          <w:ilvl w:val="0"/>
          <w:numId w:val="35"/>
        </w:numPr>
        <w:ind w:left="540" w:hanging="540"/>
        <w:rPr>
          <w:sz w:val="24"/>
        </w:rPr>
      </w:pPr>
      <w:r w:rsidRPr="00472B39">
        <w:rPr>
          <w:b/>
          <w:sz w:val="24"/>
        </w:rPr>
        <w:t>Wehman, P.</w:t>
      </w:r>
      <w:r w:rsidRPr="00472B39">
        <w:rPr>
          <w:sz w:val="24"/>
        </w:rPr>
        <w:t xml:space="preserve"> (1977). Applications of behavior modification techniques to play problems of the severely and profoundly retarded. </w:t>
      </w:r>
      <w:r w:rsidRPr="00472B39">
        <w:rPr>
          <w:i/>
          <w:sz w:val="24"/>
        </w:rPr>
        <w:t>Therapeutic Recreation Journal</w:t>
      </w:r>
      <w:r w:rsidRPr="00472B39">
        <w:rPr>
          <w:sz w:val="24"/>
        </w:rPr>
        <w:t>, 11(1), 17-23.</w:t>
      </w:r>
    </w:p>
    <w:p w14:paraId="25282A69" w14:textId="77777777" w:rsidR="003103DB" w:rsidRPr="00472B39" w:rsidRDefault="00EE6DC3" w:rsidP="00E30970">
      <w:pPr>
        <w:numPr>
          <w:ilvl w:val="0"/>
          <w:numId w:val="35"/>
        </w:numPr>
        <w:ind w:left="540" w:hanging="540"/>
        <w:rPr>
          <w:sz w:val="24"/>
        </w:rPr>
      </w:pPr>
      <w:proofErr w:type="spellStart"/>
      <w:r w:rsidRPr="00472B39">
        <w:rPr>
          <w:b/>
          <w:sz w:val="24"/>
        </w:rPr>
        <w:t>Wehman</w:t>
      </w:r>
      <w:proofErr w:type="spellEnd"/>
      <w:r w:rsidRPr="00472B39">
        <w:rPr>
          <w:b/>
          <w:sz w:val="24"/>
        </w:rPr>
        <w:t xml:space="preserve">, P. </w:t>
      </w:r>
      <w:r w:rsidRPr="00472B39">
        <w:rPr>
          <w:sz w:val="24"/>
        </w:rPr>
        <w:t xml:space="preserve">&amp; Marchant, J. (1977). Developing gross motor recreational skills in children with severe behavioral handicaps. </w:t>
      </w:r>
      <w:r w:rsidRPr="00472B39">
        <w:rPr>
          <w:i/>
          <w:sz w:val="24"/>
        </w:rPr>
        <w:t>Therapeutic Recreation Journal</w:t>
      </w:r>
      <w:r w:rsidRPr="00472B39">
        <w:rPr>
          <w:sz w:val="24"/>
        </w:rPr>
        <w:t>, 11(2), 48-54.</w:t>
      </w:r>
    </w:p>
    <w:p w14:paraId="10EFB572" w14:textId="77777777" w:rsidR="003103DB" w:rsidRPr="00472B39" w:rsidRDefault="003103DB" w:rsidP="00373CFD">
      <w:pPr>
        <w:pStyle w:val="ColorfulList-Accent11"/>
        <w:ind w:left="540" w:hanging="540"/>
        <w:rPr>
          <w:b/>
          <w:sz w:val="24"/>
        </w:rPr>
      </w:pPr>
    </w:p>
    <w:p w14:paraId="57108BD6" w14:textId="77777777" w:rsidR="003103DB" w:rsidRPr="00472B39" w:rsidRDefault="00EE6DC3" w:rsidP="00E30970">
      <w:pPr>
        <w:numPr>
          <w:ilvl w:val="0"/>
          <w:numId w:val="35"/>
        </w:numPr>
        <w:ind w:left="540" w:hanging="540"/>
        <w:rPr>
          <w:sz w:val="24"/>
        </w:rPr>
      </w:pPr>
      <w:r w:rsidRPr="00472B39">
        <w:rPr>
          <w:b/>
          <w:sz w:val="24"/>
        </w:rPr>
        <w:t>Wehman, P.</w:t>
      </w:r>
      <w:r w:rsidRPr="00472B39">
        <w:rPr>
          <w:sz w:val="24"/>
        </w:rPr>
        <w:t xml:space="preserve">, Goldstein, M., &amp; Williams, J. (1977). Effects of different leadership styles on individual risk-taking in groups. </w:t>
      </w:r>
      <w:r w:rsidRPr="00472B39">
        <w:rPr>
          <w:i/>
          <w:sz w:val="24"/>
        </w:rPr>
        <w:t>Human Relations</w:t>
      </w:r>
      <w:r w:rsidRPr="00472B39">
        <w:rPr>
          <w:sz w:val="24"/>
        </w:rPr>
        <w:t>, 30(3), 249-261.</w:t>
      </w:r>
    </w:p>
    <w:p w14:paraId="30D17E24" w14:textId="77777777" w:rsidR="003103DB" w:rsidRPr="00472B39" w:rsidRDefault="003103DB" w:rsidP="00373CFD">
      <w:pPr>
        <w:pStyle w:val="ColorfulList-Accent11"/>
        <w:ind w:left="540" w:hanging="540"/>
        <w:rPr>
          <w:b/>
          <w:sz w:val="24"/>
        </w:rPr>
      </w:pPr>
    </w:p>
    <w:p w14:paraId="6FE0E60B" w14:textId="77777777" w:rsidR="003103DB" w:rsidRPr="00472B39" w:rsidRDefault="00EE6DC3" w:rsidP="00E30970">
      <w:pPr>
        <w:numPr>
          <w:ilvl w:val="0"/>
          <w:numId w:val="35"/>
        </w:numPr>
        <w:ind w:left="540" w:hanging="540"/>
        <w:rPr>
          <w:sz w:val="24"/>
        </w:rPr>
      </w:pPr>
      <w:r w:rsidRPr="00472B39">
        <w:rPr>
          <w:b/>
          <w:sz w:val="24"/>
        </w:rPr>
        <w:lastRenderedPageBreak/>
        <w:t xml:space="preserve">Wehman, P. </w:t>
      </w:r>
      <w:r w:rsidRPr="00472B39">
        <w:rPr>
          <w:sz w:val="24"/>
        </w:rPr>
        <w:t xml:space="preserve">(1977). Research on leisure time and the severely developmentally disabled. </w:t>
      </w:r>
      <w:r w:rsidRPr="00472B39">
        <w:rPr>
          <w:i/>
          <w:sz w:val="24"/>
        </w:rPr>
        <w:t>Rehabilitation Literature</w:t>
      </w:r>
      <w:r w:rsidRPr="00472B39">
        <w:rPr>
          <w:sz w:val="24"/>
        </w:rPr>
        <w:t>, 38(4), 98-105</w:t>
      </w:r>
      <w:r w:rsidR="003103DB" w:rsidRPr="00472B39">
        <w:rPr>
          <w:sz w:val="24"/>
        </w:rPr>
        <w:t>.</w:t>
      </w:r>
    </w:p>
    <w:p w14:paraId="21E63254" w14:textId="77777777" w:rsidR="003103DB" w:rsidRPr="00472B39" w:rsidRDefault="003103DB" w:rsidP="00373CFD">
      <w:pPr>
        <w:pStyle w:val="ColorfulList-Accent11"/>
        <w:ind w:left="540" w:hanging="540"/>
        <w:rPr>
          <w:b/>
          <w:sz w:val="24"/>
          <w:lang w:val="it-IT"/>
        </w:rPr>
      </w:pPr>
    </w:p>
    <w:p w14:paraId="17257D96" w14:textId="77777777" w:rsidR="003103DB" w:rsidRPr="00472B39" w:rsidRDefault="00EE6DC3" w:rsidP="00E30970">
      <w:pPr>
        <w:numPr>
          <w:ilvl w:val="0"/>
          <w:numId w:val="35"/>
        </w:numPr>
        <w:ind w:left="540" w:hanging="540"/>
        <w:rPr>
          <w:sz w:val="24"/>
        </w:rPr>
      </w:pPr>
      <w:r w:rsidRPr="00472B39">
        <w:rPr>
          <w:b/>
          <w:sz w:val="24"/>
          <w:lang w:val="it-IT"/>
        </w:rPr>
        <w:t>Wehman, P.</w:t>
      </w:r>
      <w:r w:rsidRPr="00472B39">
        <w:rPr>
          <w:sz w:val="24"/>
          <w:lang w:val="it-IT"/>
        </w:rPr>
        <w:t xml:space="preserve">, Schutz, R., Renzaglia, A., &amp; Karan, O. (1977). </w:t>
      </w:r>
      <w:r w:rsidRPr="00472B39">
        <w:rPr>
          <w:sz w:val="24"/>
        </w:rPr>
        <w:t xml:space="preserve">The use of positive practice training in work adjustment with two profoundly retarded adolescents. </w:t>
      </w:r>
      <w:r w:rsidRPr="00472B39">
        <w:rPr>
          <w:i/>
          <w:sz w:val="24"/>
        </w:rPr>
        <w:t>Vocational Evaluation and Work Adjustment Bulletin</w:t>
      </w:r>
      <w:r w:rsidRPr="00472B39">
        <w:rPr>
          <w:sz w:val="24"/>
        </w:rPr>
        <w:t>, 10(3), 14-19.</w:t>
      </w:r>
    </w:p>
    <w:p w14:paraId="144F9865" w14:textId="77777777" w:rsidR="003103DB" w:rsidRPr="00472B39" w:rsidRDefault="003103DB" w:rsidP="00373CFD">
      <w:pPr>
        <w:pStyle w:val="ColorfulList-Accent11"/>
        <w:ind w:left="540" w:hanging="540"/>
        <w:rPr>
          <w:b/>
          <w:sz w:val="24"/>
        </w:rPr>
      </w:pPr>
    </w:p>
    <w:p w14:paraId="4C96174F" w14:textId="77777777" w:rsidR="003103DB" w:rsidRPr="00472B39" w:rsidRDefault="00EE6DC3" w:rsidP="00E30970">
      <w:pPr>
        <w:numPr>
          <w:ilvl w:val="0"/>
          <w:numId w:val="35"/>
        </w:numPr>
        <w:ind w:left="540" w:hanging="540"/>
        <w:rPr>
          <w:sz w:val="24"/>
        </w:rPr>
      </w:pPr>
      <w:proofErr w:type="spellStart"/>
      <w:r w:rsidRPr="00472B39">
        <w:rPr>
          <w:b/>
          <w:sz w:val="24"/>
        </w:rPr>
        <w:t>Wehman</w:t>
      </w:r>
      <w:proofErr w:type="spellEnd"/>
      <w:r w:rsidRPr="00472B39">
        <w:rPr>
          <w:b/>
          <w:sz w:val="24"/>
        </w:rPr>
        <w:t>, P.</w:t>
      </w:r>
      <w:r w:rsidRPr="00472B39">
        <w:rPr>
          <w:sz w:val="24"/>
        </w:rPr>
        <w:t xml:space="preserve"> (1976). Selection of play materials for the severely handicapped: Continuing dilemma. </w:t>
      </w:r>
      <w:r w:rsidRPr="00472B39">
        <w:rPr>
          <w:i/>
          <w:sz w:val="24"/>
        </w:rPr>
        <w:t>Education and Training of the Mentally Retarded</w:t>
      </w:r>
      <w:r w:rsidRPr="00472B39">
        <w:rPr>
          <w:sz w:val="24"/>
        </w:rPr>
        <w:t>, 11(1), 46-51.</w:t>
      </w:r>
    </w:p>
    <w:p w14:paraId="35090984" w14:textId="77777777" w:rsidR="003103DB" w:rsidRPr="00472B39" w:rsidRDefault="003103DB" w:rsidP="00373CFD">
      <w:pPr>
        <w:pStyle w:val="ColorfulList-Accent11"/>
        <w:ind w:left="540" w:hanging="540"/>
        <w:rPr>
          <w:b/>
          <w:sz w:val="24"/>
        </w:rPr>
      </w:pPr>
    </w:p>
    <w:p w14:paraId="36BEE24C" w14:textId="77777777" w:rsidR="003103DB" w:rsidRPr="00472B39" w:rsidRDefault="00EE6DC3" w:rsidP="00E30970">
      <w:pPr>
        <w:numPr>
          <w:ilvl w:val="0"/>
          <w:numId w:val="35"/>
        </w:numPr>
        <w:ind w:left="540" w:hanging="540"/>
        <w:rPr>
          <w:sz w:val="24"/>
        </w:rPr>
      </w:pPr>
      <w:r w:rsidRPr="00472B39">
        <w:rPr>
          <w:b/>
          <w:sz w:val="24"/>
        </w:rPr>
        <w:t>Wehman, P.</w:t>
      </w:r>
      <w:r w:rsidRPr="00472B39">
        <w:rPr>
          <w:sz w:val="24"/>
        </w:rPr>
        <w:t xml:space="preserve"> (1976). A leisure time activities curriculum for the developmentally disabled. </w:t>
      </w:r>
      <w:r w:rsidRPr="00472B39">
        <w:rPr>
          <w:i/>
          <w:sz w:val="24"/>
        </w:rPr>
        <w:t>Education and Training of the Mentally Retarded</w:t>
      </w:r>
      <w:r w:rsidRPr="00472B39">
        <w:rPr>
          <w:sz w:val="24"/>
        </w:rPr>
        <w:t xml:space="preserve">, 11(4), 309-313. (Abstracted in April, 1977, </w:t>
      </w:r>
      <w:r w:rsidRPr="00472B39">
        <w:rPr>
          <w:i/>
          <w:sz w:val="24"/>
        </w:rPr>
        <w:t>Developmental Disabilities Data</w:t>
      </w:r>
      <w:r w:rsidRPr="00472B39">
        <w:rPr>
          <w:sz w:val="24"/>
        </w:rPr>
        <w:t>).</w:t>
      </w:r>
    </w:p>
    <w:p w14:paraId="53FC532D" w14:textId="77777777" w:rsidR="003103DB" w:rsidRPr="00472B39" w:rsidRDefault="003103DB" w:rsidP="00373CFD">
      <w:pPr>
        <w:pStyle w:val="ColorfulList-Accent11"/>
        <w:ind w:left="540" w:hanging="540"/>
        <w:rPr>
          <w:b/>
          <w:sz w:val="24"/>
        </w:rPr>
      </w:pPr>
    </w:p>
    <w:p w14:paraId="120FCFD3" w14:textId="77777777" w:rsidR="003103DB" w:rsidRPr="00472B39" w:rsidRDefault="00EE6DC3" w:rsidP="00E30970">
      <w:pPr>
        <w:numPr>
          <w:ilvl w:val="0"/>
          <w:numId w:val="35"/>
        </w:numPr>
        <w:ind w:left="540" w:hanging="540"/>
        <w:rPr>
          <w:sz w:val="24"/>
        </w:rPr>
      </w:pPr>
      <w:r w:rsidRPr="00472B39">
        <w:rPr>
          <w:b/>
          <w:sz w:val="24"/>
        </w:rPr>
        <w:t xml:space="preserve">Wehman, P. </w:t>
      </w:r>
      <w:r w:rsidRPr="00472B39">
        <w:rPr>
          <w:sz w:val="24"/>
        </w:rPr>
        <w:t xml:space="preserve">&amp; Abramson, M. (October, 1976). Three theoretical approaches to play: Application to exceptional children. </w:t>
      </w:r>
      <w:r w:rsidRPr="00472B39">
        <w:rPr>
          <w:i/>
          <w:sz w:val="24"/>
        </w:rPr>
        <w:t>American Journal of Occupational Therapy</w:t>
      </w:r>
      <w:r w:rsidRPr="00472B39">
        <w:rPr>
          <w:sz w:val="24"/>
        </w:rPr>
        <w:t xml:space="preserve">, 551-559. (Abstracted in April, 1977 issue of </w:t>
      </w:r>
      <w:r w:rsidRPr="00472B39">
        <w:rPr>
          <w:i/>
          <w:sz w:val="24"/>
        </w:rPr>
        <w:t>Rehabilitation Literature</w:t>
      </w:r>
      <w:r w:rsidRPr="00472B39">
        <w:rPr>
          <w:sz w:val="24"/>
        </w:rPr>
        <w:t>).</w:t>
      </w:r>
    </w:p>
    <w:p w14:paraId="03A48967" w14:textId="77777777" w:rsidR="003103DB" w:rsidRPr="00472B39" w:rsidRDefault="003103DB" w:rsidP="00373CFD">
      <w:pPr>
        <w:pStyle w:val="ColorfulList-Accent11"/>
        <w:ind w:left="540" w:hanging="540"/>
        <w:rPr>
          <w:b/>
          <w:sz w:val="24"/>
        </w:rPr>
      </w:pPr>
    </w:p>
    <w:p w14:paraId="5A37ED4A" w14:textId="77777777" w:rsidR="003103DB" w:rsidRPr="00472B39" w:rsidRDefault="00EE6DC3" w:rsidP="00E30970">
      <w:pPr>
        <w:numPr>
          <w:ilvl w:val="0"/>
          <w:numId w:val="35"/>
        </w:numPr>
        <w:ind w:left="540" w:hanging="540"/>
        <w:rPr>
          <w:spacing w:val="-4"/>
          <w:sz w:val="24"/>
        </w:rPr>
      </w:pPr>
      <w:r w:rsidRPr="00472B39">
        <w:rPr>
          <w:b/>
          <w:sz w:val="24"/>
        </w:rPr>
        <w:t>Wehman, P.</w:t>
      </w:r>
      <w:r w:rsidRPr="00472B39">
        <w:rPr>
          <w:sz w:val="24"/>
        </w:rPr>
        <w:t xml:space="preserve">, Karan, O., &amp; </w:t>
      </w:r>
      <w:proofErr w:type="spellStart"/>
      <w:r w:rsidRPr="00472B39">
        <w:rPr>
          <w:sz w:val="24"/>
        </w:rPr>
        <w:t>Rettie</w:t>
      </w:r>
      <w:proofErr w:type="spellEnd"/>
      <w:r w:rsidRPr="00472B39">
        <w:rPr>
          <w:sz w:val="24"/>
        </w:rPr>
        <w:t xml:space="preserve">, D. (1976). Developing independent play in three severely retarded women. </w:t>
      </w:r>
      <w:r w:rsidRPr="00472B39">
        <w:rPr>
          <w:i/>
          <w:sz w:val="24"/>
        </w:rPr>
        <w:t>Psychological Reports</w:t>
      </w:r>
      <w:r w:rsidRPr="00472B39">
        <w:rPr>
          <w:sz w:val="24"/>
        </w:rPr>
        <w:t>, 39, 995-998.</w:t>
      </w:r>
    </w:p>
    <w:p w14:paraId="2E97048E" w14:textId="77777777" w:rsidR="003103DB" w:rsidRPr="00472B39" w:rsidRDefault="003103DB" w:rsidP="00373CFD">
      <w:pPr>
        <w:pStyle w:val="ColorfulList-Accent11"/>
        <w:ind w:left="540" w:hanging="540"/>
        <w:rPr>
          <w:b/>
          <w:spacing w:val="-4"/>
          <w:sz w:val="24"/>
        </w:rPr>
      </w:pPr>
    </w:p>
    <w:p w14:paraId="729678CD" w14:textId="77777777" w:rsidR="003103DB" w:rsidRPr="00472B39" w:rsidRDefault="00EE6DC3" w:rsidP="00E30970">
      <w:pPr>
        <w:numPr>
          <w:ilvl w:val="0"/>
          <w:numId w:val="35"/>
        </w:numPr>
        <w:ind w:left="540" w:hanging="540"/>
        <w:rPr>
          <w:spacing w:val="-6"/>
          <w:sz w:val="24"/>
        </w:rPr>
      </w:pPr>
      <w:r w:rsidRPr="00472B39">
        <w:rPr>
          <w:b/>
          <w:spacing w:val="-4"/>
          <w:sz w:val="24"/>
        </w:rPr>
        <w:t xml:space="preserve">Wehman, P. </w:t>
      </w:r>
      <w:r w:rsidRPr="00472B39">
        <w:rPr>
          <w:spacing w:val="-4"/>
          <w:sz w:val="24"/>
        </w:rPr>
        <w:t xml:space="preserve">(1976). Vocational training of the mentally retarded: Expectations and potential. </w:t>
      </w:r>
      <w:r w:rsidRPr="00472B39">
        <w:rPr>
          <w:i/>
          <w:spacing w:val="-4"/>
          <w:sz w:val="24"/>
        </w:rPr>
        <w:t>Rehabilitation Literature</w:t>
      </w:r>
      <w:r w:rsidRPr="00472B39">
        <w:rPr>
          <w:spacing w:val="-4"/>
          <w:sz w:val="24"/>
        </w:rPr>
        <w:t xml:space="preserve">, 37(8), 233-236. (Abstracted in April, 1977 issue of </w:t>
      </w:r>
      <w:r w:rsidRPr="00472B39">
        <w:rPr>
          <w:i/>
          <w:spacing w:val="-4"/>
          <w:sz w:val="24"/>
        </w:rPr>
        <w:t>Developmental Disabilities Data</w:t>
      </w:r>
      <w:r w:rsidRPr="00472B39">
        <w:rPr>
          <w:spacing w:val="-4"/>
          <w:sz w:val="24"/>
        </w:rPr>
        <w:t>).</w:t>
      </w:r>
    </w:p>
    <w:p w14:paraId="11A539AD" w14:textId="77777777" w:rsidR="003103DB" w:rsidRPr="00472B39" w:rsidRDefault="003103DB" w:rsidP="00373CFD">
      <w:pPr>
        <w:pStyle w:val="ColorfulList-Accent11"/>
        <w:ind w:left="540" w:hanging="540"/>
        <w:rPr>
          <w:b/>
          <w:spacing w:val="-6"/>
          <w:sz w:val="24"/>
        </w:rPr>
      </w:pPr>
    </w:p>
    <w:p w14:paraId="0AA2563A" w14:textId="77777777" w:rsidR="003103DB" w:rsidRPr="00472B39" w:rsidRDefault="00EE6DC3" w:rsidP="00E30970">
      <w:pPr>
        <w:numPr>
          <w:ilvl w:val="0"/>
          <w:numId w:val="35"/>
        </w:numPr>
        <w:ind w:left="540" w:hanging="540"/>
        <w:rPr>
          <w:sz w:val="24"/>
        </w:rPr>
      </w:pPr>
      <w:r w:rsidRPr="00472B39">
        <w:rPr>
          <w:b/>
          <w:spacing w:val="-6"/>
          <w:sz w:val="24"/>
        </w:rPr>
        <w:t>Wehman, P.</w:t>
      </w:r>
      <w:r w:rsidRPr="00472B39">
        <w:rPr>
          <w:spacing w:val="-6"/>
          <w:sz w:val="24"/>
        </w:rPr>
        <w:t xml:space="preserve"> (1975). Toward a social skills curriculum for developmentally disabled clients in vocational settings. </w:t>
      </w:r>
      <w:r w:rsidRPr="00472B39">
        <w:rPr>
          <w:i/>
          <w:spacing w:val="-6"/>
          <w:sz w:val="24"/>
        </w:rPr>
        <w:t>Rehabilitation Literature</w:t>
      </w:r>
      <w:r w:rsidRPr="00472B39">
        <w:rPr>
          <w:spacing w:val="-6"/>
          <w:sz w:val="24"/>
        </w:rPr>
        <w:t xml:space="preserve">, 36, 342-348. (Abstracted in Spring, 1975 issue of </w:t>
      </w:r>
      <w:r w:rsidRPr="00472B39">
        <w:rPr>
          <w:i/>
          <w:spacing w:val="-6"/>
          <w:sz w:val="24"/>
        </w:rPr>
        <w:t>Social Work in Health Care</w:t>
      </w:r>
      <w:r w:rsidRPr="00472B39">
        <w:rPr>
          <w:spacing w:val="-6"/>
          <w:sz w:val="24"/>
        </w:rPr>
        <w:t>).</w:t>
      </w:r>
    </w:p>
    <w:p w14:paraId="10D2A147" w14:textId="77777777" w:rsidR="003103DB" w:rsidRPr="00472B39" w:rsidRDefault="003103DB" w:rsidP="00373CFD">
      <w:pPr>
        <w:pStyle w:val="ColorfulList-Accent11"/>
        <w:ind w:left="540" w:hanging="540"/>
        <w:rPr>
          <w:b/>
          <w:sz w:val="24"/>
        </w:rPr>
      </w:pPr>
    </w:p>
    <w:p w14:paraId="7B81C8BA" w14:textId="77777777" w:rsidR="003103DB" w:rsidRPr="00472B39" w:rsidRDefault="00EE6DC3" w:rsidP="00E30970">
      <w:pPr>
        <w:numPr>
          <w:ilvl w:val="0"/>
          <w:numId w:val="35"/>
        </w:numPr>
        <w:ind w:left="540" w:hanging="540"/>
        <w:rPr>
          <w:sz w:val="24"/>
        </w:rPr>
      </w:pPr>
      <w:r w:rsidRPr="00472B39">
        <w:rPr>
          <w:b/>
          <w:sz w:val="24"/>
        </w:rPr>
        <w:t xml:space="preserve">Wehman, P. </w:t>
      </w:r>
      <w:r w:rsidRPr="00472B39">
        <w:rPr>
          <w:sz w:val="24"/>
        </w:rPr>
        <w:t xml:space="preserve">(1976). Imitation as a facilitator of treatment for the mentally retarded. </w:t>
      </w:r>
      <w:r w:rsidRPr="00472B39">
        <w:rPr>
          <w:i/>
          <w:sz w:val="24"/>
        </w:rPr>
        <w:t>Rehabilitation Literature</w:t>
      </w:r>
      <w:r w:rsidRPr="00472B39">
        <w:rPr>
          <w:sz w:val="24"/>
        </w:rPr>
        <w:t>, 37(2), 41-48.</w:t>
      </w:r>
    </w:p>
    <w:p w14:paraId="3CFE80A8" w14:textId="77777777" w:rsidR="003103DB" w:rsidRPr="00472B39" w:rsidRDefault="003103DB" w:rsidP="00373CFD">
      <w:pPr>
        <w:pStyle w:val="ColorfulList-Accent11"/>
        <w:ind w:left="540" w:hanging="540"/>
        <w:rPr>
          <w:b/>
          <w:sz w:val="24"/>
        </w:rPr>
      </w:pPr>
    </w:p>
    <w:p w14:paraId="0A9A74E4" w14:textId="77777777" w:rsidR="003103DB" w:rsidRPr="00472B39" w:rsidRDefault="00EE6DC3" w:rsidP="00E30970">
      <w:pPr>
        <w:numPr>
          <w:ilvl w:val="0"/>
          <w:numId w:val="35"/>
        </w:numPr>
        <w:ind w:left="540" w:hanging="540"/>
        <w:rPr>
          <w:sz w:val="24"/>
        </w:rPr>
      </w:pPr>
      <w:r w:rsidRPr="00472B39">
        <w:rPr>
          <w:b/>
          <w:sz w:val="24"/>
        </w:rPr>
        <w:t xml:space="preserve">Wehman, P. </w:t>
      </w:r>
      <w:r w:rsidRPr="00472B39">
        <w:rPr>
          <w:sz w:val="24"/>
        </w:rPr>
        <w:t>(1975). Establishing play behaviors in mentally retarded youth. Rehabilitation Literature, 36, 238-246.</w:t>
      </w:r>
    </w:p>
    <w:p w14:paraId="628309B8" w14:textId="77777777" w:rsidR="003103DB" w:rsidRPr="00472B39" w:rsidRDefault="003103DB" w:rsidP="00373CFD">
      <w:pPr>
        <w:pStyle w:val="ColorfulList-Accent11"/>
        <w:ind w:left="540" w:hanging="540"/>
        <w:rPr>
          <w:b/>
          <w:sz w:val="24"/>
        </w:rPr>
      </w:pPr>
    </w:p>
    <w:p w14:paraId="5818CF34" w14:textId="77777777" w:rsidR="003103DB" w:rsidRPr="00472B39" w:rsidRDefault="00EE6DC3" w:rsidP="00E30970">
      <w:pPr>
        <w:numPr>
          <w:ilvl w:val="0"/>
          <w:numId w:val="35"/>
        </w:numPr>
        <w:ind w:left="540" w:hanging="540"/>
        <w:rPr>
          <w:sz w:val="24"/>
        </w:rPr>
      </w:pPr>
      <w:r w:rsidRPr="00472B39">
        <w:rPr>
          <w:b/>
          <w:sz w:val="24"/>
        </w:rPr>
        <w:t>Wehman, P.</w:t>
      </w:r>
      <w:r w:rsidRPr="00472B39">
        <w:rPr>
          <w:sz w:val="24"/>
        </w:rPr>
        <w:t xml:space="preserve"> (1975). Behavioral self control with the mentally retarded, </w:t>
      </w:r>
      <w:r w:rsidRPr="00472B39">
        <w:rPr>
          <w:i/>
          <w:sz w:val="24"/>
        </w:rPr>
        <w:t>Journal of Applied Rehabilitation counseling</w:t>
      </w:r>
      <w:r w:rsidRPr="00472B39">
        <w:rPr>
          <w:sz w:val="24"/>
        </w:rPr>
        <w:t>, 6, 159-172.</w:t>
      </w:r>
    </w:p>
    <w:p w14:paraId="4AD1E54B" w14:textId="77777777" w:rsidR="003103DB" w:rsidRPr="00472B39" w:rsidRDefault="003103DB" w:rsidP="00373CFD">
      <w:pPr>
        <w:pStyle w:val="ColorfulList-Accent11"/>
        <w:ind w:left="540" w:hanging="540"/>
        <w:rPr>
          <w:b/>
          <w:sz w:val="24"/>
        </w:rPr>
      </w:pPr>
    </w:p>
    <w:p w14:paraId="71563B32" w14:textId="77777777" w:rsidR="003103DB" w:rsidRPr="00472B39" w:rsidRDefault="00EE6DC3" w:rsidP="00E30970">
      <w:pPr>
        <w:numPr>
          <w:ilvl w:val="0"/>
          <w:numId w:val="35"/>
        </w:numPr>
        <w:ind w:left="540" w:hanging="540"/>
        <w:rPr>
          <w:sz w:val="24"/>
        </w:rPr>
      </w:pPr>
      <w:r w:rsidRPr="00472B39">
        <w:rPr>
          <w:b/>
          <w:sz w:val="24"/>
        </w:rPr>
        <w:t>Wehman, P.</w:t>
      </w:r>
      <w:r w:rsidRPr="00472B39">
        <w:rPr>
          <w:sz w:val="24"/>
        </w:rPr>
        <w:t xml:space="preserve"> &amp; Abramson, M. (1975). Adult education for the mentally retarded. </w:t>
      </w:r>
      <w:r w:rsidRPr="00472B39">
        <w:rPr>
          <w:i/>
          <w:sz w:val="24"/>
        </w:rPr>
        <w:t>Journal of Applied Rehabilitation Counseling</w:t>
      </w:r>
      <w:r w:rsidRPr="00472B39">
        <w:rPr>
          <w:sz w:val="24"/>
        </w:rPr>
        <w:t>, 6, 247-249.</w:t>
      </w:r>
    </w:p>
    <w:p w14:paraId="1429DBE9" w14:textId="77777777" w:rsidR="003103DB" w:rsidRPr="00472B39" w:rsidRDefault="003103DB" w:rsidP="0026465D">
      <w:pPr>
        <w:pStyle w:val="ColorfulList-Accent11"/>
        <w:ind w:hanging="806"/>
        <w:rPr>
          <w:b/>
          <w:sz w:val="24"/>
        </w:rPr>
      </w:pPr>
    </w:p>
    <w:p w14:paraId="24E63F1B" w14:textId="77777777" w:rsidR="001871F2" w:rsidRPr="00472B39" w:rsidRDefault="001871F2" w:rsidP="0026465D">
      <w:pPr>
        <w:rPr>
          <w:b/>
          <w:sz w:val="24"/>
        </w:rPr>
      </w:pPr>
      <w:r w:rsidRPr="00472B39">
        <w:rPr>
          <w:b/>
          <w:sz w:val="24"/>
        </w:rPr>
        <w:t>Commercially Published Books</w:t>
      </w:r>
    </w:p>
    <w:p w14:paraId="300FB0E6" w14:textId="77777777" w:rsidR="00373CFD" w:rsidRPr="00472B39" w:rsidRDefault="00373CFD" w:rsidP="0026465D">
      <w:pPr>
        <w:rPr>
          <w:b/>
          <w:sz w:val="24"/>
        </w:rPr>
      </w:pPr>
    </w:p>
    <w:p w14:paraId="650222F9" w14:textId="77777777" w:rsidR="00A50C8D" w:rsidRPr="00472B39" w:rsidRDefault="00A50C8D" w:rsidP="00C004F6">
      <w:pPr>
        <w:numPr>
          <w:ilvl w:val="0"/>
          <w:numId w:val="38"/>
        </w:numPr>
        <w:rPr>
          <w:b/>
          <w:sz w:val="24"/>
          <w:szCs w:val="24"/>
        </w:rPr>
      </w:pPr>
      <w:proofErr w:type="spellStart"/>
      <w:r w:rsidRPr="00472B39">
        <w:rPr>
          <w:b/>
          <w:sz w:val="24"/>
          <w:szCs w:val="24"/>
        </w:rPr>
        <w:t>Wehman</w:t>
      </w:r>
      <w:proofErr w:type="spellEnd"/>
      <w:r w:rsidRPr="00472B39">
        <w:rPr>
          <w:b/>
          <w:sz w:val="24"/>
          <w:szCs w:val="24"/>
        </w:rPr>
        <w:t xml:space="preserve">, P. </w:t>
      </w:r>
      <w:r w:rsidR="00682691" w:rsidRPr="00472B39">
        <w:rPr>
          <w:sz w:val="24"/>
          <w:szCs w:val="24"/>
        </w:rPr>
        <w:t>(Ed.).(</w:t>
      </w:r>
      <w:r w:rsidRPr="00472B39">
        <w:rPr>
          <w:sz w:val="24"/>
          <w:szCs w:val="24"/>
        </w:rPr>
        <w:t xml:space="preserve">in press). </w:t>
      </w:r>
      <w:r w:rsidRPr="00472B39">
        <w:rPr>
          <w:i/>
          <w:sz w:val="24"/>
          <w:szCs w:val="24"/>
        </w:rPr>
        <w:t>Essentials of Transition Planning</w:t>
      </w:r>
      <w:r w:rsidRPr="00472B39">
        <w:rPr>
          <w:sz w:val="24"/>
          <w:szCs w:val="24"/>
        </w:rPr>
        <w:t>. Baltimore, MD: Paul H. Brookes Publishing Co.(2</w:t>
      </w:r>
      <w:r w:rsidRPr="00472B39">
        <w:rPr>
          <w:sz w:val="24"/>
          <w:szCs w:val="24"/>
          <w:vertAlign w:val="superscript"/>
        </w:rPr>
        <w:t>nd</w:t>
      </w:r>
      <w:r w:rsidRPr="00472B39">
        <w:rPr>
          <w:sz w:val="24"/>
          <w:szCs w:val="24"/>
        </w:rPr>
        <w:t xml:space="preserve"> edition)</w:t>
      </w:r>
      <w:r w:rsidR="00E0575B" w:rsidRPr="00472B39">
        <w:rPr>
          <w:sz w:val="24"/>
          <w:szCs w:val="24"/>
        </w:rPr>
        <w:t xml:space="preserve">  CHECK ON THESE 2</w:t>
      </w:r>
    </w:p>
    <w:p w14:paraId="1E0485DF" w14:textId="77777777" w:rsidR="00A50C8D" w:rsidRPr="00472B39" w:rsidRDefault="00A50C8D" w:rsidP="00A50C8D">
      <w:pPr>
        <w:rPr>
          <w:sz w:val="24"/>
          <w:szCs w:val="24"/>
        </w:rPr>
      </w:pPr>
    </w:p>
    <w:p w14:paraId="2E908691" w14:textId="77777777" w:rsidR="001F04F7" w:rsidRPr="00472B39" w:rsidRDefault="001F04F7" w:rsidP="00C004F6">
      <w:pPr>
        <w:numPr>
          <w:ilvl w:val="0"/>
          <w:numId w:val="38"/>
        </w:numPr>
        <w:rPr>
          <w:sz w:val="24"/>
          <w:szCs w:val="24"/>
        </w:rPr>
      </w:pPr>
      <w:proofErr w:type="spellStart"/>
      <w:r w:rsidRPr="00472B39">
        <w:rPr>
          <w:b/>
          <w:sz w:val="24"/>
          <w:szCs w:val="24"/>
        </w:rPr>
        <w:t>Wehman</w:t>
      </w:r>
      <w:proofErr w:type="spellEnd"/>
      <w:r w:rsidRPr="00472B39">
        <w:rPr>
          <w:b/>
          <w:sz w:val="24"/>
          <w:szCs w:val="24"/>
        </w:rPr>
        <w:t>, P.</w:t>
      </w:r>
      <w:r w:rsidRPr="00472B39">
        <w:rPr>
          <w:sz w:val="24"/>
          <w:szCs w:val="24"/>
        </w:rPr>
        <w:t>, &amp; Kregel, J. (</w:t>
      </w:r>
      <w:r w:rsidR="00A50C8D" w:rsidRPr="00472B39">
        <w:rPr>
          <w:sz w:val="24"/>
          <w:szCs w:val="24"/>
        </w:rPr>
        <w:t>in press</w:t>
      </w:r>
      <w:r w:rsidRPr="00472B39">
        <w:rPr>
          <w:sz w:val="24"/>
          <w:szCs w:val="24"/>
        </w:rPr>
        <w:t xml:space="preserve">).  </w:t>
      </w:r>
      <w:r w:rsidRPr="00472B39">
        <w:rPr>
          <w:i/>
          <w:sz w:val="24"/>
          <w:szCs w:val="24"/>
        </w:rPr>
        <w:t>Functional curriculum for elementary, middle, &amp; secondary age students with special needs</w:t>
      </w:r>
      <w:r w:rsidRPr="00472B39">
        <w:rPr>
          <w:sz w:val="24"/>
          <w:szCs w:val="24"/>
        </w:rPr>
        <w:t xml:space="preserve"> (</w:t>
      </w:r>
      <w:r w:rsidR="00A50C8D" w:rsidRPr="00472B39">
        <w:rPr>
          <w:sz w:val="24"/>
          <w:szCs w:val="24"/>
        </w:rPr>
        <w:t>4</w:t>
      </w:r>
      <w:r w:rsidRPr="00472B39">
        <w:rPr>
          <w:sz w:val="24"/>
          <w:szCs w:val="24"/>
        </w:rPr>
        <w:t>rd ed.). Austin, TX: PRO-ED.</w:t>
      </w:r>
      <w:r w:rsidRPr="00472B39">
        <w:rPr>
          <w:sz w:val="24"/>
          <w:szCs w:val="24"/>
        </w:rPr>
        <w:br/>
      </w:r>
    </w:p>
    <w:p w14:paraId="7987383F" w14:textId="77777777" w:rsidR="001871F2" w:rsidRPr="00472B39" w:rsidRDefault="001871F2" w:rsidP="00C004F6">
      <w:pPr>
        <w:numPr>
          <w:ilvl w:val="0"/>
          <w:numId w:val="38"/>
        </w:numPr>
        <w:rPr>
          <w:sz w:val="24"/>
        </w:rPr>
      </w:pPr>
      <w:proofErr w:type="spellStart"/>
      <w:r w:rsidRPr="00472B39">
        <w:rPr>
          <w:b/>
          <w:sz w:val="24"/>
        </w:rPr>
        <w:t>Wehman</w:t>
      </w:r>
      <w:proofErr w:type="spellEnd"/>
      <w:r w:rsidRPr="00472B39">
        <w:rPr>
          <w:b/>
          <w:sz w:val="24"/>
        </w:rPr>
        <w:t xml:space="preserve">, P. </w:t>
      </w:r>
      <w:r w:rsidRPr="00472B39">
        <w:rPr>
          <w:sz w:val="24"/>
        </w:rPr>
        <w:t>(</w:t>
      </w:r>
      <w:r w:rsidR="003E48AC" w:rsidRPr="00472B39">
        <w:rPr>
          <w:sz w:val="24"/>
        </w:rPr>
        <w:t>2013</w:t>
      </w:r>
      <w:r w:rsidRPr="00472B39">
        <w:rPr>
          <w:sz w:val="24"/>
        </w:rPr>
        <w:t xml:space="preserve">).  </w:t>
      </w:r>
      <w:r w:rsidRPr="00472B39">
        <w:rPr>
          <w:i/>
          <w:sz w:val="24"/>
        </w:rPr>
        <w:t xml:space="preserve">Life </w:t>
      </w:r>
      <w:r w:rsidR="001D57DC" w:rsidRPr="00472B39">
        <w:rPr>
          <w:i/>
          <w:sz w:val="24"/>
        </w:rPr>
        <w:t>b</w:t>
      </w:r>
      <w:r w:rsidRPr="00472B39">
        <w:rPr>
          <w:i/>
          <w:sz w:val="24"/>
        </w:rPr>
        <w:t xml:space="preserve">eyond the </w:t>
      </w:r>
      <w:r w:rsidR="001D57DC" w:rsidRPr="00472B39">
        <w:rPr>
          <w:i/>
          <w:sz w:val="24"/>
        </w:rPr>
        <w:t>c</w:t>
      </w:r>
      <w:r w:rsidRPr="00472B39">
        <w:rPr>
          <w:i/>
          <w:sz w:val="24"/>
        </w:rPr>
        <w:t xml:space="preserve">lassroom: </w:t>
      </w:r>
      <w:r w:rsidR="001D57DC" w:rsidRPr="00472B39">
        <w:rPr>
          <w:i/>
          <w:sz w:val="24"/>
        </w:rPr>
        <w:t>T</w:t>
      </w:r>
      <w:r w:rsidRPr="00472B39">
        <w:rPr>
          <w:i/>
          <w:sz w:val="24"/>
        </w:rPr>
        <w:t xml:space="preserve">ransition </w:t>
      </w:r>
      <w:r w:rsidR="001D57DC" w:rsidRPr="00472B39">
        <w:rPr>
          <w:i/>
          <w:sz w:val="24"/>
        </w:rPr>
        <w:t>s</w:t>
      </w:r>
      <w:r w:rsidRPr="00472B39">
        <w:rPr>
          <w:i/>
          <w:sz w:val="24"/>
        </w:rPr>
        <w:t xml:space="preserve">trategies for </w:t>
      </w:r>
      <w:r w:rsidR="001D57DC" w:rsidRPr="00472B39">
        <w:rPr>
          <w:i/>
          <w:sz w:val="24"/>
        </w:rPr>
        <w:t>y</w:t>
      </w:r>
      <w:r w:rsidRPr="00472B39">
        <w:rPr>
          <w:i/>
          <w:sz w:val="24"/>
        </w:rPr>
        <w:t xml:space="preserve">oung </w:t>
      </w:r>
      <w:r w:rsidR="001D57DC" w:rsidRPr="00472B39">
        <w:rPr>
          <w:i/>
          <w:sz w:val="24"/>
        </w:rPr>
        <w:t>p</w:t>
      </w:r>
      <w:r w:rsidRPr="00472B39">
        <w:rPr>
          <w:i/>
          <w:sz w:val="24"/>
        </w:rPr>
        <w:t xml:space="preserve">eople with </w:t>
      </w:r>
      <w:r w:rsidR="001D57DC" w:rsidRPr="00472B39">
        <w:rPr>
          <w:i/>
          <w:sz w:val="24"/>
        </w:rPr>
        <w:t>d</w:t>
      </w:r>
      <w:r w:rsidRPr="00472B39">
        <w:rPr>
          <w:i/>
          <w:sz w:val="24"/>
        </w:rPr>
        <w:t>isabilities</w:t>
      </w:r>
      <w:r w:rsidR="001D57DC" w:rsidRPr="00472B39">
        <w:rPr>
          <w:sz w:val="24"/>
        </w:rPr>
        <w:t xml:space="preserve"> </w:t>
      </w:r>
      <w:r w:rsidRPr="00472B39">
        <w:rPr>
          <w:sz w:val="24"/>
        </w:rPr>
        <w:t>(5</w:t>
      </w:r>
      <w:r w:rsidR="001D57DC" w:rsidRPr="00472B39">
        <w:rPr>
          <w:sz w:val="24"/>
        </w:rPr>
        <w:t>th</w:t>
      </w:r>
      <w:r w:rsidR="001D57DC" w:rsidRPr="00472B39">
        <w:rPr>
          <w:sz w:val="24"/>
          <w:vertAlign w:val="superscript"/>
        </w:rPr>
        <w:t xml:space="preserve"> </w:t>
      </w:r>
      <w:r w:rsidR="001D57DC" w:rsidRPr="00472B39">
        <w:rPr>
          <w:sz w:val="24"/>
        </w:rPr>
        <w:t>ed.).</w:t>
      </w:r>
      <w:r w:rsidRPr="00472B39">
        <w:rPr>
          <w:sz w:val="24"/>
        </w:rPr>
        <w:t xml:space="preserve"> Baltimore</w:t>
      </w:r>
      <w:r w:rsidR="001D57DC" w:rsidRPr="00472B39">
        <w:rPr>
          <w:sz w:val="24"/>
        </w:rPr>
        <w:t>, MD</w:t>
      </w:r>
      <w:r w:rsidRPr="00472B39">
        <w:rPr>
          <w:sz w:val="24"/>
        </w:rPr>
        <w:t xml:space="preserve">: Paul </w:t>
      </w:r>
      <w:r w:rsidR="001D57DC" w:rsidRPr="00472B39">
        <w:rPr>
          <w:sz w:val="24"/>
        </w:rPr>
        <w:t xml:space="preserve">H. </w:t>
      </w:r>
      <w:r w:rsidRPr="00472B39">
        <w:rPr>
          <w:sz w:val="24"/>
        </w:rPr>
        <w:t>Brookes Publishing Co.</w:t>
      </w:r>
    </w:p>
    <w:p w14:paraId="5385C557" w14:textId="77777777" w:rsidR="001871F2" w:rsidRPr="00472B39" w:rsidRDefault="001871F2" w:rsidP="00373CFD">
      <w:pPr>
        <w:ind w:left="540" w:hanging="540"/>
        <w:rPr>
          <w:sz w:val="24"/>
        </w:rPr>
      </w:pPr>
    </w:p>
    <w:p w14:paraId="4DF08F91" w14:textId="77777777" w:rsidR="001871F2" w:rsidRPr="00472B39" w:rsidRDefault="001871F2" w:rsidP="00C004F6">
      <w:pPr>
        <w:numPr>
          <w:ilvl w:val="0"/>
          <w:numId w:val="38"/>
        </w:numPr>
        <w:rPr>
          <w:sz w:val="24"/>
          <w:szCs w:val="24"/>
        </w:rPr>
      </w:pPr>
      <w:r w:rsidRPr="00472B39">
        <w:rPr>
          <w:b/>
          <w:sz w:val="24"/>
          <w:szCs w:val="24"/>
        </w:rPr>
        <w:lastRenderedPageBreak/>
        <w:t>Wehman, P.</w:t>
      </w:r>
      <w:r w:rsidRPr="00472B39">
        <w:rPr>
          <w:sz w:val="24"/>
          <w:szCs w:val="24"/>
        </w:rPr>
        <w:t xml:space="preserve">, &amp; Kregel, J. (2012).  </w:t>
      </w:r>
      <w:r w:rsidRPr="00472B39">
        <w:rPr>
          <w:i/>
          <w:sz w:val="24"/>
          <w:szCs w:val="24"/>
        </w:rPr>
        <w:t xml:space="preserve">Functional </w:t>
      </w:r>
      <w:r w:rsidR="001D57DC" w:rsidRPr="00472B39">
        <w:rPr>
          <w:i/>
          <w:sz w:val="24"/>
          <w:szCs w:val="24"/>
        </w:rPr>
        <w:t>curriculum for e</w:t>
      </w:r>
      <w:r w:rsidRPr="00472B39">
        <w:rPr>
          <w:i/>
          <w:sz w:val="24"/>
          <w:szCs w:val="24"/>
        </w:rPr>
        <w:t xml:space="preserve">lementary, </w:t>
      </w:r>
      <w:r w:rsidR="001D57DC" w:rsidRPr="00472B39">
        <w:rPr>
          <w:i/>
          <w:sz w:val="24"/>
          <w:szCs w:val="24"/>
        </w:rPr>
        <w:t>m</w:t>
      </w:r>
      <w:r w:rsidRPr="00472B39">
        <w:rPr>
          <w:i/>
          <w:sz w:val="24"/>
          <w:szCs w:val="24"/>
        </w:rPr>
        <w:t xml:space="preserve">iddle, &amp; </w:t>
      </w:r>
      <w:r w:rsidR="001D57DC" w:rsidRPr="00472B39">
        <w:rPr>
          <w:i/>
          <w:sz w:val="24"/>
          <w:szCs w:val="24"/>
        </w:rPr>
        <w:t>s</w:t>
      </w:r>
      <w:r w:rsidRPr="00472B39">
        <w:rPr>
          <w:i/>
          <w:sz w:val="24"/>
          <w:szCs w:val="24"/>
        </w:rPr>
        <w:t xml:space="preserve">econdary </w:t>
      </w:r>
      <w:r w:rsidR="001D57DC" w:rsidRPr="00472B39">
        <w:rPr>
          <w:i/>
          <w:sz w:val="24"/>
          <w:szCs w:val="24"/>
        </w:rPr>
        <w:t>a</w:t>
      </w:r>
      <w:r w:rsidRPr="00472B39">
        <w:rPr>
          <w:i/>
          <w:sz w:val="24"/>
          <w:szCs w:val="24"/>
        </w:rPr>
        <w:t xml:space="preserve">ge </w:t>
      </w:r>
      <w:r w:rsidR="001D57DC" w:rsidRPr="00472B39">
        <w:rPr>
          <w:i/>
          <w:sz w:val="24"/>
          <w:szCs w:val="24"/>
        </w:rPr>
        <w:t>s</w:t>
      </w:r>
      <w:r w:rsidRPr="00472B39">
        <w:rPr>
          <w:i/>
          <w:sz w:val="24"/>
          <w:szCs w:val="24"/>
        </w:rPr>
        <w:t xml:space="preserve">tudents with </w:t>
      </w:r>
      <w:r w:rsidR="001D57DC" w:rsidRPr="00472B39">
        <w:rPr>
          <w:i/>
          <w:sz w:val="24"/>
          <w:szCs w:val="24"/>
        </w:rPr>
        <w:t>s</w:t>
      </w:r>
      <w:r w:rsidRPr="00472B39">
        <w:rPr>
          <w:i/>
          <w:sz w:val="24"/>
          <w:szCs w:val="24"/>
        </w:rPr>
        <w:t xml:space="preserve">pecial </w:t>
      </w:r>
      <w:r w:rsidR="001D57DC" w:rsidRPr="00472B39">
        <w:rPr>
          <w:i/>
          <w:sz w:val="24"/>
          <w:szCs w:val="24"/>
        </w:rPr>
        <w:t>n</w:t>
      </w:r>
      <w:r w:rsidRPr="00472B39">
        <w:rPr>
          <w:i/>
          <w:sz w:val="24"/>
          <w:szCs w:val="24"/>
        </w:rPr>
        <w:t>eeds</w:t>
      </w:r>
      <w:r w:rsidRPr="00472B39">
        <w:rPr>
          <w:sz w:val="24"/>
          <w:szCs w:val="24"/>
        </w:rPr>
        <w:t xml:space="preserve"> (</w:t>
      </w:r>
      <w:r w:rsidR="001D57DC" w:rsidRPr="00472B39">
        <w:rPr>
          <w:sz w:val="24"/>
          <w:szCs w:val="24"/>
        </w:rPr>
        <w:t>3rd ed.</w:t>
      </w:r>
      <w:r w:rsidRPr="00472B39">
        <w:rPr>
          <w:sz w:val="24"/>
          <w:szCs w:val="24"/>
        </w:rPr>
        <w:t>)</w:t>
      </w:r>
      <w:r w:rsidR="001D57DC" w:rsidRPr="00472B39">
        <w:rPr>
          <w:sz w:val="24"/>
          <w:szCs w:val="24"/>
        </w:rPr>
        <w:t>. A</w:t>
      </w:r>
      <w:r w:rsidRPr="00472B39">
        <w:rPr>
          <w:sz w:val="24"/>
          <w:szCs w:val="24"/>
        </w:rPr>
        <w:t>ustin,</w:t>
      </w:r>
      <w:r w:rsidR="001D57DC" w:rsidRPr="00472B39">
        <w:rPr>
          <w:sz w:val="24"/>
          <w:szCs w:val="24"/>
        </w:rPr>
        <w:t xml:space="preserve"> TX:</w:t>
      </w:r>
      <w:r w:rsidRPr="00472B39">
        <w:rPr>
          <w:sz w:val="24"/>
          <w:szCs w:val="24"/>
        </w:rPr>
        <w:t xml:space="preserve"> PRO-ED.</w:t>
      </w:r>
      <w:r w:rsidRPr="00472B39">
        <w:rPr>
          <w:sz w:val="24"/>
          <w:szCs w:val="24"/>
        </w:rPr>
        <w:br/>
      </w:r>
    </w:p>
    <w:p w14:paraId="20C09C46" w14:textId="77777777" w:rsidR="001871F2" w:rsidRPr="00472B39" w:rsidRDefault="001871F2" w:rsidP="00C004F6">
      <w:pPr>
        <w:numPr>
          <w:ilvl w:val="0"/>
          <w:numId w:val="38"/>
        </w:numPr>
        <w:rPr>
          <w:sz w:val="24"/>
          <w:szCs w:val="24"/>
        </w:rPr>
      </w:pPr>
      <w:r w:rsidRPr="00472B39">
        <w:rPr>
          <w:b/>
          <w:sz w:val="24"/>
          <w:szCs w:val="24"/>
        </w:rPr>
        <w:t xml:space="preserve">Wehman, P. </w:t>
      </w:r>
      <w:r w:rsidR="00682691" w:rsidRPr="00472B39">
        <w:rPr>
          <w:sz w:val="24"/>
          <w:szCs w:val="24"/>
        </w:rPr>
        <w:t>(Ed.).</w:t>
      </w:r>
      <w:r w:rsidRPr="00472B39">
        <w:rPr>
          <w:sz w:val="24"/>
          <w:szCs w:val="24"/>
        </w:rPr>
        <w:t>(201</w:t>
      </w:r>
      <w:r w:rsidR="00FB11C8" w:rsidRPr="00472B39">
        <w:rPr>
          <w:sz w:val="24"/>
          <w:szCs w:val="24"/>
        </w:rPr>
        <w:t>1</w:t>
      </w:r>
      <w:r w:rsidRPr="00472B39">
        <w:rPr>
          <w:sz w:val="24"/>
          <w:szCs w:val="24"/>
        </w:rPr>
        <w:t xml:space="preserve">). </w:t>
      </w:r>
      <w:r w:rsidRPr="00472B39">
        <w:rPr>
          <w:i/>
          <w:sz w:val="24"/>
          <w:szCs w:val="24"/>
        </w:rPr>
        <w:t xml:space="preserve">Essentials of </w:t>
      </w:r>
      <w:r w:rsidR="005D396F" w:rsidRPr="00472B39">
        <w:rPr>
          <w:i/>
          <w:sz w:val="24"/>
          <w:szCs w:val="24"/>
        </w:rPr>
        <w:t>T</w:t>
      </w:r>
      <w:r w:rsidRPr="00472B39">
        <w:rPr>
          <w:i/>
          <w:sz w:val="24"/>
          <w:szCs w:val="24"/>
        </w:rPr>
        <w:t xml:space="preserve">ransition </w:t>
      </w:r>
      <w:r w:rsidR="005D396F" w:rsidRPr="00472B39">
        <w:rPr>
          <w:i/>
          <w:sz w:val="24"/>
          <w:szCs w:val="24"/>
        </w:rPr>
        <w:t>P</w:t>
      </w:r>
      <w:r w:rsidRPr="00472B39">
        <w:rPr>
          <w:i/>
          <w:sz w:val="24"/>
          <w:szCs w:val="24"/>
        </w:rPr>
        <w:t>lanning</w:t>
      </w:r>
      <w:r w:rsidR="00EE3E7C" w:rsidRPr="00472B39">
        <w:rPr>
          <w:sz w:val="24"/>
          <w:szCs w:val="24"/>
        </w:rPr>
        <w:t xml:space="preserve">. </w:t>
      </w:r>
      <w:r w:rsidRPr="00472B39">
        <w:rPr>
          <w:sz w:val="24"/>
          <w:szCs w:val="24"/>
        </w:rPr>
        <w:t>Baltimore</w:t>
      </w:r>
      <w:r w:rsidR="00EE3E7C" w:rsidRPr="00472B39">
        <w:rPr>
          <w:sz w:val="24"/>
          <w:szCs w:val="24"/>
        </w:rPr>
        <w:t xml:space="preserve">, MD: </w:t>
      </w:r>
      <w:r w:rsidRPr="00472B39">
        <w:rPr>
          <w:sz w:val="24"/>
          <w:szCs w:val="24"/>
        </w:rPr>
        <w:t xml:space="preserve">Paul </w:t>
      </w:r>
      <w:r w:rsidR="00EE3E7C" w:rsidRPr="00472B39">
        <w:rPr>
          <w:sz w:val="24"/>
          <w:szCs w:val="24"/>
        </w:rPr>
        <w:t xml:space="preserve">H. </w:t>
      </w:r>
      <w:r w:rsidRPr="00472B39">
        <w:rPr>
          <w:sz w:val="24"/>
          <w:szCs w:val="24"/>
        </w:rPr>
        <w:t>Brookes Publishing Co.</w:t>
      </w:r>
    </w:p>
    <w:p w14:paraId="1837E0CE" w14:textId="77777777" w:rsidR="001871F2" w:rsidRPr="00472B39" w:rsidRDefault="001871F2" w:rsidP="00373CFD">
      <w:pPr>
        <w:ind w:left="540" w:hanging="540"/>
        <w:rPr>
          <w:sz w:val="24"/>
          <w:szCs w:val="24"/>
        </w:rPr>
      </w:pPr>
    </w:p>
    <w:p w14:paraId="32B7FB3B" w14:textId="77777777" w:rsidR="001871F2" w:rsidRPr="00472B39" w:rsidRDefault="001871F2" w:rsidP="00C004F6">
      <w:pPr>
        <w:numPr>
          <w:ilvl w:val="0"/>
          <w:numId w:val="38"/>
        </w:numPr>
        <w:rPr>
          <w:sz w:val="24"/>
          <w:szCs w:val="24"/>
        </w:rPr>
      </w:pPr>
      <w:proofErr w:type="spellStart"/>
      <w:r w:rsidRPr="00472B39">
        <w:rPr>
          <w:sz w:val="24"/>
          <w:szCs w:val="24"/>
        </w:rPr>
        <w:t>Thoma</w:t>
      </w:r>
      <w:proofErr w:type="spellEnd"/>
      <w:r w:rsidRPr="00472B39">
        <w:rPr>
          <w:sz w:val="24"/>
          <w:szCs w:val="24"/>
        </w:rPr>
        <w:t xml:space="preserve">, C. A., &amp; </w:t>
      </w:r>
      <w:r w:rsidRPr="00472B39">
        <w:rPr>
          <w:b/>
          <w:sz w:val="24"/>
          <w:szCs w:val="24"/>
        </w:rPr>
        <w:t>Wehman, P.</w:t>
      </w:r>
      <w:r w:rsidRPr="00472B39">
        <w:rPr>
          <w:sz w:val="24"/>
          <w:szCs w:val="24"/>
        </w:rPr>
        <w:t xml:space="preserve"> (2010). </w:t>
      </w:r>
      <w:r w:rsidRPr="00472B39">
        <w:rPr>
          <w:i/>
          <w:sz w:val="24"/>
          <w:szCs w:val="24"/>
        </w:rPr>
        <w:t xml:space="preserve">Getting the </w:t>
      </w:r>
      <w:r w:rsidR="00EE3E7C" w:rsidRPr="00472B39">
        <w:rPr>
          <w:i/>
          <w:sz w:val="24"/>
          <w:szCs w:val="24"/>
        </w:rPr>
        <w:t>m</w:t>
      </w:r>
      <w:r w:rsidRPr="00472B39">
        <w:rPr>
          <w:i/>
          <w:sz w:val="24"/>
          <w:szCs w:val="24"/>
        </w:rPr>
        <w:t xml:space="preserve">ost </w:t>
      </w:r>
      <w:r w:rsidR="00EE3E7C" w:rsidRPr="00472B39">
        <w:rPr>
          <w:i/>
          <w:sz w:val="24"/>
          <w:szCs w:val="24"/>
        </w:rPr>
        <w:t>o</w:t>
      </w:r>
      <w:r w:rsidRPr="00472B39">
        <w:rPr>
          <w:i/>
          <w:sz w:val="24"/>
          <w:szCs w:val="24"/>
        </w:rPr>
        <w:t xml:space="preserve">ut of IEPs: An </w:t>
      </w:r>
      <w:r w:rsidR="00EE3E7C" w:rsidRPr="00472B39">
        <w:rPr>
          <w:i/>
          <w:sz w:val="24"/>
          <w:szCs w:val="24"/>
        </w:rPr>
        <w:t>e</w:t>
      </w:r>
      <w:r w:rsidRPr="00472B39">
        <w:rPr>
          <w:i/>
          <w:sz w:val="24"/>
          <w:szCs w:val="24"/>
        </w:rPr>
        <w:t xml:space="preserve">ducator’s </w:t>
      </w:r>
      <w:r w:rsidR="00EE3E7C" w:rsidRPr="00472B39">
        <w:rPr>
          <w:i/>
          <w:sz w:val="24"/>
          <w:szCs w:val="24"/>
        </w:rPr>
        <w:t>g</w:t>
      </w:r>
      <w:r w:rsidRPr="00472B39">
        <w:rPr>
          <w:i/>
          <w:sz w:val="24"/>
          <w:szCs w:val="24"/>
        </w:rPr>
        <w:t xml:space="preserve">uide to the </w:t>
      </w:r>
      <w:r w:rsidR="00EE3E7C" w:rsidRPr="00472B39">
        <w:rPr>
          <w:i/>
          <w:sz w:val="24"/>
          <w:szCs w:val="24"/>
        </w:rPr>
        <w:t>student-di</w:t>
      </w:r>
      <w:r w:rsidRPr="00472B39">
        <w:rPr>
          <w:i/>
          <w:sz w:val="24"/>
          <w:szCs w:val="24"/>
        </w:rPr>
        <w:t xml:space="preserve">rected </w:t>
      </w:r>
      <w:r w:rsidR="00EE3E7C" w:rsidRPr="00472B39">
        <w:rPr>
          <w:i/>
          <w:sz w:val="24"/>
          <w:szCs w:val="24"/>
        </w:rPr>
        <w:t>a</w:t>
      </w:r>
      <w:r w:rsidRPr="00472B39">
        <w:rPr>
          <w:i/>
          <w:sz w:val="24"/>
          <w:szCs w:val="24"/>
        </w:rPr>
        <w:t>pproach.</w:t>
      </w:r>
      <w:r w:rsidR="00EE3E7C" w:rsidRPr="00472B39">
        <w:rPr>
          <w:sz w:val="24"/>
          <w:szCs w:val="24"/>
        </w:rPr>
        <w:t xml:space="preserve"> </w:t>
      </w:r>
      <w:r w:rsidRPr="00472B39">
        <w:rPr>
          <w:sz w:val="24"/>
          <w:szCs w:val="24"/>
        </w:rPr>
        <w:t>Baltimore</w:t>
      </w:r>
      <w:r w:rsidR="00EE3E7C" w:rsidRPr="00472B39">
        <w:rPr>
          <w:sz w:val="24"/>
          <w:szCs w:val="24"/>
        </w:rPr>
        <w:t xml:space="preserve">, MD: </w:t>
      </w:r>
      <w:r w:rsidRPr="00472B39">
        <w:rPr>
          <w:sz w:val="24"/>
          <w:szCs w:val="24"/>
        </w:rPr>
        <w:t xml:space="preserve">Paul </w:t>
      </w:r>
      <w:r w:rsidR="00EE3E7C" w:rsidRPr="00472B39">
        <w:rPr>
          <w:sz w:val="24"/>
          <w:szCs w:val="24"/>
        </w:rPr>
        <w:t xml:space="preserve">H. </w:t>
      </w:r>
      <w:r w:rsidRPr="00472B39">
        <w:rPr>
          <w:sz w:val="24"/>
          <w:szCs w:val="24"/>
        </w:rPr>
        <w:t>Brookes Publishing Co.</w:t>
      </w:r>
      <w:r w:rsidRPr="00472B39">
        <w:rPr>
          <w:sz w:val="24"/>
          <w:szCs w:val="24"/>
        </w:rPr>
        <w:br/>
      </w:r>
    </w:p>
    <w:p w14:paraId="572DC958" w14:textId="77777777" w:rsidR="001871F2" w:rsidRPr="00472B39" w:rsidRDefault="001871F2" w:rsidP="00C004F6">
      <w:pPr>
        <w:numPr>
          <w:ilvl w:val="0"/>
          <w:numId w:val="38"/>
        </w:numPr>
        <w:rPr>
          <w:sz w:val="24"/>
          <w:szCs w:val="24"/>
        </w:rPr>
      </w:pPr>
      <w:r w:rsidRPr="00472B39">
        <w:rPr>
          <w:b/>
          <w:sz w:val="24"/>
          <w:szCs w:val="24"/>
        </w:rPr>
        <w:t>Wehman, P.</w:t>
      </w:r>
      <w:r w:rsidRPr="00472B39">
        <w:rPr>
          <w:sz w:val="24"/>
          <w:szCs w:val="24"/>
        </w:rPr>
        <w:t xml:space="preserve">, Smith, M., </w:t>
      </w:r>
      <w:r w:rsidR="00EE3E7C" w:rsidRPr="00472B39">
        <w:rPr>
          <w:sz w:val="24"/>
          <w:szCs w:val="24"/>
        </w:rPr>
        <w:t xml:space="preserve">&amp; </w:t>
      </w:r>
      <w:proofErr w:type="spellStart"/>
      <w:r w:rsidRPr="00472B39">
        <w:rPr>
          <w:sz w:val="24"/>
          <w:szCs w:val="24"/>
        </w:rPr>
        <w:t>Schall</w:t>
      </w:r>
      <w:proofErr w:type="spellEnd"/>
      <w:r w:rsidRPr="00472B39">
        <w:rPr>
          <w:sz w:val="24"/>
          <w:szCs w:val="24"/>
        </w:rPr>
        <w:t>, C.  (2009)</w:t>
      </w:r>
      <w:r w:rsidR="00EE3E7C" w:rsidRPr="00472B39">
        <w:rPr>
          <w:sz w:val="24"/>
          <w:szCs w:val="24"/>
        </w:rPr>
        <w:t>.</w:t>
      </w:r>
      <w:r w:rsidRPr="00472B39">
        <w:rPr>
          <w:sz w:val="24"/>
          <w:szCs w:val="24"/>
        </w:rPr>
        <w:t xml:space="preserve"> </w:t>
      </w:r>
      <w:r w:rsidRPr="00472B39">
        <w:rPr>
          <w:i/>
          <w:sz w:val="24"/>
          <w:szCs w:val="24"/>
        </w:rPr>
        <w:t xml:space="preserve">Autism &amp; the </w:t>
      </w:r>
      <w:r w:rsidR="00EE3E7C" w:rsidRPr="00472B39">
        <w:rPr>
          <w:i/>
          <w:sz w:val="24"/>
          <w:szCs w:val="24"/>
        </w:rPr>
        <w:t>t</w:t>
      </w:r>
      <w:r w:rsidRPr="00472B39">
        <w:rPr>
          <w:i/>
          <w:sz w:val="24"/>
          <w:szCs w:val="24"/>
        </w:rPr>
        <w:t xml:space="preserve">ransition to </w:t>
      </w:r>
      <w:r w:rsidR="00EE3E7C" w:rsidRPr="00472B39">
        <w:rPr>
          <w:i/>
          <w:sz w:val="24"/>
          <w:szCs w:val="24"/>
        </w:rPr>
        <w:t>a</w:t>
      </w:r>
      <w:r w:rsidRPr="00472B39">
        <w:rPr>
          <w:i/>
          <w:sz w:val="24"/>
          <w:szCs w:val="24"/>
        </w:rPr>
        <w:t xml:space="preserve">dulthood: Success </w:t>
      </w:r>
      <w:r w:rsidR="00EE3E7C" w:rsidRPr="00472B39">
        <w:rPr>
          <w:i/>
          <w:sz w:val="24"/>
          <w:szCs w:val="24"/>
        </w:rPr>
        <w:t>b</w:t>
      </w:r>
      <w:r w:rsidRPr="00472B39">
        <w:rPr>
          <w:i/>
          <w:sz w:val="24"/>
          <w:szCs w:val="24"/>
        </w:rPr>
        <w:t xml:space="preserve">eyond the </w:t>
      </w:r>
      <w:r w:rsidR="00EE3E7C" w:rsidRPr="00472B39">
        <w:rPr>
          <w:i/>
          <w:sz w:val="24"/>
          <w:szCs w:val="24"/>
        </w:rPr>
        <w:t>c</w:t>
      </w:r>
      <w:r w:rsidRPr="00472B39">
        <w:rPr>
          <w:i/>
          <w:sz w:val="24"/>
          <w:szCs w:val="24"/>
        </w:rPr>
        <w:t>lassroom</w:t>
      </w:r>
      <w:r w:rsidR="00EE3E7C" w:rsidRPr="00472B39">
        <w:rPr>
          <w:i/>
          <w:sz w:val="24"/>
          <w:szCs w:val="24"/>
        </w:rPr>
        <w:t>.</w:t>
      </w:r>
      <w:r w:rsidRPr="00472B39">
        <w:rPr>
          <w:sz w:val="24"/>
          <w:szCs w:val="24"/>
        </w:rPr>
        <w:t xml:space="preserve"> </w:t>
      </w:r>
      <w:r w:rsidR="00EE3E7C" w:rsidRPr="00472B39">
        <w:rPr>
          <w:sz w:val="24"/>
          <w:szCs w:val="24"/>
        </w:rPr>
        <w:t>Baltimore, MD: Paul H. Brookes Publishing Co.</w:t>
      </w:r>
      <w:r w:rsidRPr="00472B39">
        <w:rPr>
          <w:sz w:val="24"/>
          <w:szCs w:val="24"/>
        </w:rPr>
        <w:br/>
      </w:r>
    </w:p>
    <w:p w14:paraId="129216AE" w14:textId="77777777" w:rsidR="001871F2" w:rsidRPr="00472B39" w:rsidRDefault="001871F2" w:rsidP="00C004F6">
      <w:pPr>
        <w:numPr>
          <w:ilvl w:val="0"/>
          <w:numId w:val="38"/>
        </w:numPr>
        <w:rPr>
          <w:sz w:val="24"/>
          <w:szCs w:val="24"/>
        </w:rPr>
      </w:pPr>
      <w:r w:rsidRPr="00472B39">
        <w:rPr>
          <w:b/>
          <w:sz w:val="24"/>
          <w:szCs w:val="24"/>
        </w:rPr>
        <w:t>Wehman, P.</w:t>
      </w:r>
      <w:r w:rsidRPr="00472B39">
        <w:rPr>
          <w:sz w:val="24"/>
          <w:szCs w:val="24"/>
        </w:rPr>
        <w:t>, &amp; Wittig, K. (2009)</w:t>
      </w:r>
      <w:r w:rsidR="00EE3E7C" w:rsidRPr="00472B39">
        <w:rPr>
          <w:sz w:val="24"/>
          <w:szCs w:val="24"/>
        </w:rPr>
        <w:t>.</w:t>
      </w:r>
      <w:r w:rsidRPr="00472B39">
        <w:rPr>
          <w:sz w:val="24"/>
          <w:szCs w:val="24"/>
        </w:rPr>
        <w:t xml:space="preserve"> </w:t>
      </w:r>
      <w:r w:rsidRPr="00472B39">
        <w:rPr>
          <w:i/>
          <w:sz w:val="24"/>
          <w:szCs w:val="24"/>
        </w:rPr>
        <w:t>Transition IEP</w:t>
      </w:r>
      <w:r w:rsidR="00EE3E7C" w:rsidRPr="00472B39">
        <w:rPr>
          <w:i/>
          <w:sz w:val="24"/>
          <w:szCs w:val="24"/>
        </w:rPr>
        <w:t xml:space="preserve">s: </w:t>
      </w:r>
      <w:r w:rsidRPr="00472B39">
        <w:rPr>
          <w:i/>
          <w:sz w:val="24"/>
          <w:szCs w:val="24"/>
        </w:rPr>
        <w:t xml:space="preserve">A </w:t>
      </w:r>
      <w:r w:rsidR="00EE3E7C" w:rsidRPr="00472B39">
        <w:rPr>
          <w:i/>
          <w:sz w:val="24"/>
          <w:szCs w:val="24"/>
        </w:rPr>
        <w:t>c</w:t>
      </w:r>
      <w:r w:rsidRPr="00472B39">
        <w:rPr>
          <w:i/>
          <w:sz w:val="24"/>
          <w:szCs w:val="24"/>
        </w:rPr>
        <w:t xml:space="preserve">urriculum </w:t>
      </w:r>
      <w:r w:rsidR="00EE3E7C" w:rsidRPr="00472B39">
        <w:rPr>
          <w:i/>
          <w:sz w:val="24"/>
          <w:szCs w:val="24"/>
        </w:rPr>
        <w:t>g</w:t>
      </w:r>
      <w:r w:rsidRPr="00472B39">
        <w:rPr>
          <w:i/>
          <w:sz w:val="24"/>
          <w:szCs w:val="24"/>
        </w:rPr>
        <w:t xml:space="preserve">uide for </w:t>
      </w:r>
      <w:r w:rsidR="00EE3E7C" w:rsidRPr="00472B39">
        <w:rPr>
          <w:i/>
          <w:sz w:val="24"/>
          <w:szCs w:val="24"/>
        </w:rPr>
        <w:t>t</w:t>
      </w:r>
      <w:r w:rsidRPr="00472B39">
        <w:rPr>
          <w:i/>
          <w:sz w:val="24"/>
          <w:szCs w:val="24"/>
        </w:rPr>
        <w:t xml:space="preserve">eachers </w:t>
      </w:r>
      <w:r w:rsidR="00EE3E7C" w:rsidRPr="00472B39">
        <w:rPr>
          <w:i/>
          <w:sz w:val="24"/>
          <w:szCs w:val="24"/>
        </w:rPr>
        <w:t>p</w:t>
      </w:r>
      <w:r w:rsidRPr="00472B39">
        <w:rPr>
          <w:i/>
          <w:sz w:val="24"/>
          <w:szCs w:val="24"/>
        </w:rPr>
        <w:t xml:space="preserve">lanning and </w:t>
      </w:r>
      <w:r w:rsidR="00EE3E7C" w:rsidRPr="00472B39">
        <w:rPr>
          <w:i/>
          <w:sz w:val="24"/>
          <w:szCs w:val="24"/>
        </w:rPr>
        <w:t>d</w:t>
      </w:r>
      <w:r w:rsidRPr="00472B39">
        <w:rPr>
          <w:i/>
          <w:sz w:val="24"/>
          <w:szCs w:val="24"/>
        </w:rPr>
        <w:t xml:space="preserve">esigning </w:t>
      </w:r>
      <w:r w:rsidR="00EE3E7C" w:rsidRPr="00472B39">
        <w:rPr>
          <w:i/>
          <w:sz w:val="24"/>
          <w:szCs w:val="24"/>
        </w:rPr>
        <w:t>t</w:t>
      </w:r>
      <w:r w:rsidRPr="00472B39">
        <w:rPr>
          <w:i/>
          <w:sz w:val="24"/>
          <w:szCs w:val="24"/>
        </w:rPr>
        <w:t xml:space="preserve">ransition </w:t>
      </w:r>
      <w:r w:rsidR="00EE3E7C" w:rsidRPr="00472B39">
        <w:rPr>
          <w:i/>
          <w:sz w:val="24"/>
          <w:szCs w:val="24"/>
        </w:rPr>
        <w:t>p</w:t>
      </w:r>
      <w:r w:rsidRPr="00472B39">
        <w:rPr>
          <w:i/>
          <w:sz w:val="24"/>
          <w:szCs w:val="24"/>
        </w:rPr>
        <w:t>rograms</w:t>
      </w:r>
      <w:r w:rsidR="00EE3E7C" w:rsidRPr="00472B39">
        <w:rPr>
          <w:i/>
          <w:sz w:val="24"/>
          <w:szCs w:val="24"/>
        </w:rPr>
        <w:t xml:space="preserve"> </w:t>
      </w:r>
      <w:r w:rsidR="00EE3E7C" w:rsidRPr="00472B39">
        <w:rPr>
          <w:sz w:val="24"/>
          <w:szCs w:val="24"/>
        </w:rPr>
        <w:t xml:space="preserve">(3rd ed.). Austin, TX: </w:t>
      </w:r>
      <w:r w:rsidRPr="00472B39">
        <w:rPr>
          <w:sz w:val="24"/>
          <w:szCs w:val="24"/>
        </w:rPr>
        <w:t>PRO-ED.</w:t>
      </w:r>
      <w:r w:rsidRPr="00472B39">
        <w:rPr>
          <w:sz w:val="24"/>
          <w:szCs w:val="24"/>
        </w:rPr>
        <w:br/>
      </w:r>
    </w:p>
    <w:p w14:paraId="097CBF4C" w14:textId="77777777" w:rsidR="001871F2" w:rsidRPr="00472B39" w:rsidRDefault="001871F2" w:rsidP="00C004F6">
      <w:pPr>
        <w:numPr>
          <w:ilvl w:val="0"/>
          <w:numId w:val="38"/>
        </w:numPr>
        <w:rPr>
          <w:sz w:val="24"/>
        </w:rPr>
      </w:pPr>
      <w:r w:rsidRPr="00472B39">
        <w:rPr>
          <w:b/>
          <w:sz w:val="24"/>
        </w:rPr>
        <w:t>Wehman, P.</w:t>
      </w:r>
      <w:r w:rsidRPr="00472B39">
        <w:rPr>
          <w:sz w:val="24"/>
        </w:rPr>
        <w:t xml:space="preserve">, Inge, K. J., Revell, G., &amp; Brooke, V. A. (2007). </w:t>
      </w:r>
      <w:r w:rsidRPr="00472B39">
        <w:rPr>
          <w:i/>
          <w:sz w:val="24"/>
        </w:rPr>
        <w:t xml:space="preserve">Real </w:t>
      </w:r>
      <w:r w:rsidR="00EE3E7C" w:rsidRPr="00472B39">
        <w:rPr>
          <w:i/>
          <w:sz w:val="24"/>
        </w:rPr>
        <w:t>w</w:t>
      </w:r>
      <w:r w:rsidRPr="00472B39">
        <w:rPr>
          <w:i/>
          <w:sz w:val="24"/>
        </w:rPr>
        <w:t xml:space="preserve">ork for </w:t>
      </w:r>
      <w:r w:rsidR="00EE3E7C" w:rsidRPr="00472B39">
        <w:rPr>
          <w:i/>
          <w:sz w:val="24"/>
        </w:rPr>
        <w:t>r</w:t>
      </w:r>
      <w:r w:rsidRPr="00472B39">
        <w:rPr>
          <w:i/>
          <w:sz w:val="24"/>
        </w:rPr>
        <w:t xml:space="preserve">eal Pay: Inclusive </w:t>
      </w:r>
      <w:r w:rsidR="00EE3E7C" w:rsidRPr="00472B39">
        <w:rPr>
          <w:i/>
          <w:sz w:val="24"/>
        </w:rPr>
        <w:t>e</w:t>
      </w:r>
      <w:r w:rsidRPr="00472B39">
        <w:rPr>
          <w:i/>
          <w:sz w:val="24"/>
        </w:rPr>
        <w:t xml:space="preserve">mployment for </w:t>
      </w:r>
      <w:r w:rsidR="00EE3E7C" w:rsidRPr="00472B39">
        <w:rPr>
          <w:i/>
          <w:sz w:val="24"/>
        </w:rPr>
        <w:t>p</w:t>
      </w:r>
      <w:r w:rsidRPr="00472B39">
        <w:rPr>
          <w:i/>
          <w:sz w:val="24"/>
        </w:rPr>
        <w:t xml:space="preserve">eople with </w:t>
      </w:r>
      <w:r w:rsidR="00EE3E7C" w:rsidRPr="00472B39">
        <w:rPr>
          <w:i/>
          <w:sz w:val="24"/>
        </w:rPr>
        <w:t>d</w:t>
      </w:r>
      <w:r w:rsidRPr="00472B39">
        <w:rPr>
          <w:i/>
          <w:sz w:val="24"/>
        </w:rPr>
        <w:t>isabilities</w:t>
      </w:r>
      <w:r w:rsidRPr="00472B39">
        <w:rPr>
          <w:sz w:val="24"/>
        </w:rPr>
        <w:t>. Baltimore</w:t>
      </w:r>
      <w:r w:rsidR="00EE3E7C" w:rsidRPr="00472B39">
        <w:rPr>
          <w:sz w:val="24"/>
        </w:rPr>
        <w:t>, MD</w:t>
      </w:r>
      <w:r w:rsidRPr="00472B39">
        <w:rPr>
          <w:sz w:val="24"/>
        </w:rPr>
        <w:t xml:space="preserve">: Paul </w:t>
      </w:r>
      <w:r w:rsidR="00EE3E7C" w:rsidRPr="00472B39">
        <w:rPr>
          <w:sz w:val="24"/>
        </w:rPr>
        <w:t xml:space="preserve">H. </w:t>
      </w:r>
      <w:r w:rsidRPr="00472B39">
        <w:rPr>
          <w:sz w:val="24"/>
        </w:rPr>
        <w:t>Brookes Publishing Co.</w:t>
      </w:r>
      <w:r w:rsidRPr="00472B39">
        <w:rPr>
          <w:sz w:val="24"/>
        </w:rPr>
        <w:br/>
      </w:r>
    </w:p>
    <w:p w14:paraId="11C36EED" w14:textId="77777777" w:rsidR="005A227D" w:rsidRPr="00472B39" w:rsidRDefault="001871F2" w:rsidP="00C004F6">
      <w:pPr>
        <w:numPr>
          <w:ilvl w:val="0"/>
          <w:numId w:val="38"/>
        </w:numPr>
        <w:rPr>
          <w:sz w:val="24"/>
        </w:rPr>
      </w:pPr>
      <w:r w:rsidRPr="00472B39">
        <w:rPr>
          <w:b/>
          <w:sz w:val="24"/>
        </w:rPr>
        <w:t>Wehman, P.</w:t>
      </w:r>
      <w:r w:rsidRPr="00472B39">
        <w:rPr>
          <w:sz w:val="24"/>
        </w:rPr>
        <w:t xml:space="preserve"> (2006). </w:t>
      </w:r>
      <w:r w:rsidRPr="00472B39">
        <w:rPr>
          <w:i/>
          <w:sz w:val="24"/>
        </w:rPr>
        <w:t xml:space="preserve">Life </w:t>
      </w:r>
      <w:r w:rsidR="00EE3E7C" w:rsidRPr="00472B39">
        <w:rPr>
          <w:i/>
          <w:sz w:val="24"/>
        </w:rPr>
        <w:t>b</w:t>
      </w:r>
      <w:r w:rsidRPr="00472B39">
        <w:rPr>
          <w:i/>
          <w:sz w:val="24"/>
        </w:rPr>
        <w:t xml:space="preserve">eyond the </w:t>
      </w:r>
      <w:r w:rsidR="00EE3E7C" w:rsidRPr="00472B39">
        <w:rPr>
          <w:i/>
          <w:sz w:val="24"/>
        </w:rPr>
        <w:t>c</w:t>
      </w:r>
      <w:r w:rsidRPr="00472B39">
        <w:rPr>
          <w:i/>
          <w:sz w:val="24"/>
        </w:rPr>
        <w:t xml:space="preserve">lassroom: Transition </w:t>
      </w:r>
      <w:r w:rsidR="00EE3E7C" w:rsidRPr="00472B39">
        <w:rPr>
          <w:i/>
          <w:sz w:val="24"/>
        </w:rPr>
        <w:t>s</w:t>
      </w:r>
      <w:r w:rsidRPr="00472B39">
        <w:rPr>
          <w:i/>
          <w:sz w:val="24"/>
        </w:rPr>
        <w:t xml:space="preserve">trategies for </w:t>
      </w:r>
      <w:r w:rsidR="00EE3E7C" w:rsidRPr="00472B39">
        <w:rPr>
          <w:i/>
          <w:sz w:val="24"/>
        </w:rPr>
        <w:t>y</w:t>
      </w:r>
      <w:r w:rsidRPr="00472B39">
        <w:rPr>
          <w:i/>
          <w:sz w:val="24"/>
        </w:rPr>
        <w:t xml:space="preserve">oung </w:t>
      </w:r>
      <w:r w:rsidR="00EE3E7C" w:rsidRPr="00472B39">
        <w:rPr>
          <w:i/>
          <w:sz w:val="24"/>
        </w:rPr>
        <w:t>p</w:t>
      </w:r>
      <w:r w:rsidRPr="00472B39">
        <w:rPr>
          <w:i/>
          <w:sz w:val="24"/>
        </w:rPr>
        <w:t xml:space="preserve">eople with </w:t>
      </w:r>
      <w:r w:rsidR="00EE3E7C" w:rsidRPr="00472B39">
        <w:rPr>
          <w:i/>
          <w:sz w:val="24"/>
        </w:rPr>
        <w:t>d</w:t>
      </w:r>
      <w:r w:rsidRPr="00472B39">
        <w:rPr>
          <w:i/>
          <w:sz w:val="24"/>
        </w:rPr>
        <w:t>isabilities</w:t>
      </w:r>
      <w:r w:rsidRPr="00472B39">
        <w:rPr>
          <w:sz w:val="24"/>
        </w:rPr>
        <w:t xml:space="preserve"> (</w:t>
      </w:r>
      <w:r w:rsidR="00EE3E7C" w:rsidRPr="00472B39">
        <w:rPr>
          <w:sz w:val="24"/>
        </w:rPr>
        <w:t>4th</w:t>
      </w:r>
      <w:r w:rsidRPr="00472B39">
        <w:rPr>
          <w:sz w:val="24"/>
        </w:rPr>
        <w:t xml:space="preserve"> ed</w:t>
      </w:r>
      <w:r w:rsidR="00EE3E7C" w:rsidRPr="00472B39">
        <w:rPr>
          <w:sz w:val="24"/>
        </w:rPr>
        <w:t>.</w:t>
      </w:r>
      <w:r w:rsidRPr="00472B39">
        <w:rPr>
          <w:sz w:val="24"/>
        </w:rPr>
        <w:t>)</w:t>
      </w:r>
      <w:r w:rsidR="00EE3E7C" w:rsidRPr="00472B39">
        <w:rPr>
          <w:sz w:val="24"/>
        </w:rPr>
        <w:t>. Baltimore, MD: Paul H. Brookes Publishing Co.</w:t>
      </w:r>
    </w:p>
    <w:p w14:paraId="118322F0" w14:textId="77777777" w:rsidR="005A227D" w:rsidRPr="00472B39" w:rsidRDefault="005A227D" w:rsidP="00373CFD">
      <w:pPr>
        <w:ind w:left="540" w:hanging="540"/>
        <w:rPr>
          <w:sz w:val="24"/>
        </w:rPr>
      </w:pPr>
    </w:p>
    <w:p w14:paraId="6EE00470" w14:textId="77777777" w:rsidR="001871F2" w:rsidRPr="00472B39" w:rsidRDefault="001871F2" w:rsidP="00C004F6">
      <w:pPr>
        <w:numPr>
          <w:ilvl w:val="0"/>
          <w:numId w:val="38"/>
        </w:numPr>
        <w:rPr>
          <w:sz w:val="24"/>
        </w:rPr>
      </w:pPr>
      <w:proofErr w:type="spellStart"/>
      <w:r w:rsidRPr="00472B39">
        <w:rPr>
          <w:sz w:val="24"/>
        </w:rPr>
        <w:t>Getzel</w:t>
      </w:r>
      <w:proofErr w:type="spellEnd"/>
      <w:r w:rsidRPr="00472B39">
        <w:rPr>
          <w:sz w:val="24"/>
        </w:rPr>
        <w:t>, L.</w:t>
      </w:r>
      <w:r w:rsidR="00EE3E7C" w:rsidRPr="00472B39">
        <w:rPr>
          <w:sz w:val="24"/>
        </w:rPr>
        <w:t>,</w:t>
      </w:r>
      <w:r w:rsidRPr="00472B39">
        <w:rPr>
          <w:sz w:val="24"/>
        </w:rPr>
        <w:t xml:space="preserve"> &amp; </w:t>
      </w:r>
      <w:r w:rsidRPr="00472B39">
        <w:rPr>
          <w:b/>
          <w:sz w:val="24"/>
        </w:rPr>
        <w:t xml:space="preserve">Wehman, P. </w:t>
      </w:r>
      <w:r w:rsidRPr="00472B39">
        <w:rPr>
          <w:sz w:val="24"/>
        </w:rPr>
        <w:t xml:space="preserve">(2005). </w:t>
      </w:r>
      <w:r w:rsidRPr="00472B39">
        <w:rPr>
          <w:i/>
          <w:sz w:val="24"/>
        </w:rPr>
        <w:t xml:space="preserve">Going to </w:t>
      </w:r>
      <w:r w:rsidR="00EE3E7C" w:rsidRPr="00472B39">
        <w:rPr>
          <w:i/>
          <w:sz w:val="24"/>
        </w:rPr>
        <w:t>c</w:t>
      </w:r>
      <w:r w:rsidRPr="00472B39">
        <w:rPr>
          <w:i/>
          <w:sz w:val="24"/>
        </w:rPr>
        <w:t xml:space="preserve">ollege: Expanding </w:t>
      </w:r>
      <w:r w:rsidR="00EE3E7C" w:rsidRPr="00472B39">
        <w:rPr>
          <w:i/>
          <w:sz w:val="24"/>
        </w:rPr>
        <w:t>opportunities for individuals with d</w:t>
      </w:r>
      <w:r w:rsidRPr="00472B39">
        <w:rPr>
          <w:i/>
          <w:sz w:val="24"/>
        </w:rPr>
        <w:t>isabilities</w:t>
      </w:r>
      <w:r w:rsidR="00EE3E7C" w:rsidRPr="00472B39">
        <w:rPr>
          <w:sz w:val="24"/>
        </w:rPr>
        <w:t>. Baltimore, MD: Paul H. Brookes Publishing Co.</w:t>
      </w:r>
      <w:r w:rsidRPr="00472B39">
        <w:rPr>
          <w:sz w:val="24"/>
        </w:rPr>
        <w:br/>
      </w:r>
    </w:p>
    <w:p w14:paraId="23171FD2" w14:textId="77777777" w:rsidR="001871F2" w:rsidRPr="00472B39" w:rsidRDefault="001871F2" w:rsidP="00C004F6">
      <w:pPr>
        <w:numPr>
          <w:ilvl w:val="0"/>
          <w:numId w:val="38"/>
        </w:numPr>
        <w:rPr>
          <w:sz w:val="24"/>
        </w:rPr>
      </w:pPr>
      <w:r w:rsidRPr="00472B39">
        <w:rPr>
          <w:b/>
          <w:sz w:val="24"/>
        </w:rPr>
        <w:t>Wehman, P.</w:t>
      </w:r>
      <w:r w:rsidR="00EE3E7C" w:rsidRPr="00472B39">
        <w:rPr>
          <w:sz w:val="24"/>
        </w:rPr>
        <w:t>,</w:t>
      </w:r>
      <w:r w:rsidR="00EE3E7C" w:rsidRPr="00472B39">
        <w:rPr>
          <w:b/>
          <w:sz w:val="24"/>
        </w:rPr>
        <w:t xml:space="preserve"> </w:t>
      </w:r>
      <w:r w:rsidRPr="00472B39">
        <w:rPr>
          <w:sz w:val="24"/>
        </w:rPr>
        <w:t xml:space="preserve">McLaughlin, P. J., </w:t>
      </w:r>
      <w:r w:rsidR="00EE3E7C" w:rsidRPr="00472B39">
        <w:rPr>
          <w:sz w:val="24"/>
        </w:rPr>
        <w:t xml:space="preserve">&amp; </w:t>
      </w:r>
      <w:proofErr w:type="spellStart"/>
      <w:r w:rsidRPr="00472B39">
        <w:rPr>
          <w:sz w:val="24"/>
        </w:rPr>
        <w:t>Wehman</w:t>
      </w:r>
      <w:proofErr w:type="spellEnd"/>
      <w:r w:rsidRPr="00472B39">
        <w:rPr>
          <w:sz w:val="24"/>
        </w:rPr>
        <w:t xml:space="preserve">, T. (2005). </w:t>
      </w:r>
      <w:r w:rsidRPr="00472B39">
        <w:rPr>
          <w:i/>
          <w:sz w:val="24"/>
        </w:rPr>
        <w:t xml:space="preserve">Intellectual and </w:t>
      </w:r>
      <w:r w:rsidR="00EE3E7C" w:rsidRPr="00472B39">
        <w:rPr>
          <w:i/>
          <w:sz w:val="24"/>
        </w:rPr>
        <w:t>d</w:t>
      </w:r>
      <w:r w:rsidRPr="00472B39">
        <w:rPr>
          <w:i/>
          <w:sz w:val="24"/>
        </w:rPr>
        <w:t xml:space="preserve">evelopmental </w:t>
      </w:r>
      <w:r w:rsidR="00EE3E7C" w:rsidRPr="00472B39">
        <w:rPr>
          <w:i/>
          <w:sz w:val="24"/>
        </w:rPr>
        <w:t>d</w:t>
      </w:r>
      <w:r w:rsidRPr="00472B39">
        <w:rPr>
          <w:i/>
          <w:sz w:val="24"/>
        </w:rPr>
        <w:t xml:space="preserve">isabilities: Toward </w:t>
      </w:r>
      <w:r w:rsidR="00EE3E7C" w:rsidRPr="00472B39">
        <w:rPr>
          <w:i/>
          <w:sz w:val="24"/>
        </w:rPr>
        <w:t>f</w:t>
      </w:r>
      <w:r w:rsidRPr="00472B39">
        <w:rPr>
          <w:i/>
          <w:sz w:val="24"/>
        </w:rPr>
        <w:t xml:space="preserve">ull </w:t>
      </w:r>
      <w:r w:rsidR="00EE3E7C" w:rsidRPr="00472B39">
        <w:rPr>
          <w:i/>
          <w:sz w:val="24"/>
        </w:rPr>
        <w:t>c</w:t>
      </w:r>
      <w:r w:rsidRPr="00472B39">
        <w:rPr>
          <w:i/>
          <w:sz w:val="24"/>
        </w:rPr>
        <w:t xml:space="preserve">ommunity </w:t>
      </w:r>
      <w:r w:rsidR="00EE3E7C" w:rsidRPr="00472B39">
        <w:rPr>
          <w:i/>
          <w:sz w:val="24"/>
        </w:rPr>
        <w:t>i</w:t>
      </w:r>
      <w:r w:rsidRPr="00472B39">
        <w:rPr>
          <w:i/>
          <w:sz w:val="24"/>
        </w:rPr>
        <w:t>nclusion</w:t>
      </w:r>
      <w:r w:rsidR="00EE3E7C" w:rsidRPr="00472B39">
        <w:rPr>
          <w:sz w:val="24"/>
        </w:rPr>
        <w:t xml:space="preserve"> </w:t>
      </w:r>
      <w:r w:rsidRPr="00472B39">
        <w:rPr>
          <w:sz w:val="24"/>
        </w:rPr>
        <w:t>(</w:t>
      </w:r>
      <w:r w:rsidR="00EE3E7C" w:rsidRPr="00472B39">
        <w:rPr>
          <w:sz w:val="24"/>
        </w:rPr>
        <w:t xml:space="preserve">3rd </w:t>
      </w:r>
      <w:r w:rsidRPr="00472B39">
        <w:rPr>
          <w:sz w:val="24"/>
        </w:rPr>
        <w:t>ed</w:t>
      </w:r>
      <w:r w:rsidR="00EE3E7C" w:rsidRPr="00472B39">
        <w:rPr>
          <w:sz w:val="24"/>
        </w:rPr>
        <w:t>.</w:t>
      </w:r>
      <w:r w:rsidRPr="00472B39">
        <w:rPr>
          <w:sz w:val="24"/>
        </w:rPr>
        <w:t>).  Austin, TX: PRO-ED.</w:t>
      </w:r>
      <w:r w:rsidRPr="00472B39">
        <w:rPr>
          <w:sz w:val="24"/>
        </w:rPr>
        <w:br/>
      </w:r>
    </w:p>
    <w:p w14:paraId="492C7AC1" w14:textId="77777777" w:rsidR="001871F2" w:rsidRPr="00472B39" w:rsidRDefault="001871F2" w:rsidP="00C004F6">
      <w:pPr>
        <w:numPr>
          <w:ilvl w:val="0"/>
          <w:numId w:val="38"/>
        </w:numPr>
        <w:rPr>
          <w:sz w:val="24"/>
        </w:rPr>
      </w:pPr>
      <w:r w:rsidRPr="00472B39">
        <w:rPr>
          <w:b/>
          <w:sz w:val="24"/>
        </w:rPr>
        <w:t>Wehman, P.</w:t>
      </w:r>
      <w:r w:rsidRPr="00472B39">
        <w:rPr>
          <w:sz w:val="24"/>
        </w:rPr>
        <w:t xml:space="preserve">, &amp; Kregel, J. (2004).  </w:t>
      </w:r>
      <w:r w:rsidRPr="00472B39">
        <w:rPr>
          <w:i/>
          <w:sz w:val="24"/>
        </w:rPr>
        <w:t xml:space="preserve">Functional </w:t>
      </w:r>
      <w:r w:rsidR="0075294D" w:rsidRPr="00472B39">
        <w:rPr>
          <w:i/>
          <w:sz w:val="24"/>
        </w:rPr>
        <w:t>c</w:t>
      </w:r>
      <w:r w:rsidRPr="00472B39">
        <w:rPr>
          <w:i/>
          <w:sz w:val="24"/>
        </w:rPr>
        <w:t xml:space="preserve">urriculum for </w:t>
      </w:r>
      <w:r w:rsidR="0075294D" w:rsidRPr="00472B39">
        <w:rPr>
          <w:i/>
          <w:sz w:val="24"/>
        </w:rPr>
        <w:t>e</w:t>
      </w:r>
      <w:r w:rsidRPr="00472B39">
        <w:rPr>
          <w:i/>
          <w:sz w:val="24"/>
        </w:rPr>
        <w:t xml:space="preserve">lementary, </w:t>
      </w:r>
      <w:r w:rsidR="0075294D" w:rsidRPr="00472B39">
        <w:rPr>
          <w:i/>
          <w:sz w:val="24"/>
        </w:rPr>
        <w:t>m</w:t>
      </w:r>
      <w:r w:rsidRPr="00472B39">
        <w:rPr>
          <w:i/>
          <w:sz w:val="24"/>
        </w:rPr>
        <w:t xml:space="preserve">iddle, and </w:t>
      </w:r>
      <w:r w:rsidR="0075294D" w:rsidRPr="00472B39">
        <w:rPr>
          <w:i/>
          <w:sz w:val="24"/>
        </w:rPr>
        <w:t>s</w:t>
      </w:r>
      <w:r w:rsidRPr="00472B39">
        <w:rPr>
          <w:i/>
          <w:sz w:val="24"/>
        </w:rPr>
        <w:t xml:space="preserve">econdary </w:t>
      </w:r>
      <w:r w:rsidR="0075294D" w:rsidRPr="00472B39">
        <w:rPr>
          <w:i/>
          <w:sz w:val="24"/>
        </w:rPr>
        <w:t>a</w:t>
      </w:r>
      <w:r w:rsidRPr="00472B39">
        <w:rPr>
          <w:i/>
          <w:sz w:val="24"/>
        </w:rPr>
        <w:t xml:space="preserve">ge </w:t>
      </w:r>
      <w:r w:rsidR="0075294D" w:rsidRPr="00472B39">
        <w:rPr>
          <w:i/>
          <w:sz w:val="24"/>
        </w:rPr>
        <w:t>s</w:t>
      </w:r>
      <w:r w:rsidRPr="00472B39">
        <w:rPr>
          <w:i/>
          <w:sz w:val="24"/>
        </w:rPr>
        <w:t xml:space="preserve">tudents with </w:t>
      </w:r>
      <w:r w:rsidR="0075294D" w:rsidRPr="00472B39">
        <w:rPr>
          <w:i/>
          <w:sz w:val="24"/>
        </w:rPr>
        <w:t>s</w:t>
      </w:r>
      <w:r w:rsidRPr="00472B39">
        <w:rPr>
          <w:i/>
          <w:sz w:val="24"/>
        </w:rPr>
        <w:t xml:space="preserve">pecial </w:t>
      </w:r>
      <w:r w:rsidR="0075294D" w:rsidRPr="00472B39">
        <w:rPr>
          <w:i/>
          <w:sz w:val="24"/>
        </w:rPr>
        <w:t>n</w:t>
      </w:r>
      <w:r w:rsidRPr="00472B39">
        <w:rPr>
          <w:i/>
          <w:sz w:val="24"/>
        </w:rPr>
        <w:t>eeds</w:t>
      </w:r>
      <w:r w:rsidR="0075294D" w:rsidRPr="00472B39">
        <w:rPr>
          <w:sz w:val="24"/>
        </w:rPr>
        <w:t xml:space="preserve"> </w:t>
      </w:r>
      <w:r w:rsidRPr="00472B39">
        <w:rPr>
          <w:sz w:val="24"/>
        </w:rPr>
        <w:t>(2</w:t>
      </w:r>
      <w:r w:rsidR="0075294D" w:rsidRPr="00472B39">
        <w:rPr>
          <w:sz w:val="24"/>
        </w:rPr>
        <w:t>nd</w:t>
      </w:r>
      <w:r w:rsidR="0075294D" w:rsidRPr="00472B39">
        <w:rPr>
          <w:sz w:val="24"/>
          <w:vertAlign w:val="superscript"/>
        </w:rPr>
        <w:t xml:space="preserve"> </w:t>
      </w:r>
      <w:r w:rsidRPr="00472B39">
        <w:rPr>
          <w:sz w:val="24"/>
        </w:rPr>
        <w:t>ed</w:t>
      </w:r>
      <w:r w:rsidR="0075294D" w:rsidRPr="00472B39">
        <w:rPr>
          <w:sz w:val="24"/>
        </w:rPr>
        <w:t>.</w:t>
      </w:r>
      <w:r w:rsidRPr="00472B39">
        <w:rPr>
          <w:sz w:val="24"/>
        </w:rPr>
        <w:t>).</w:t>
      </w:r>
      <w:r w:rsidR="0075294D" w:rsidRPr="00472B39">
        <w:rPr>
          <w:sz w:val="24"/>
        </w:rPr>
        <w:t xml:space="preserve"> </w:t>
      </w:r>
      <w:r w:rsidRPr="00472B39">
        <w:rPr>
          <w:sz w:val="24"/>
        </w:rPr>
        <w:t>Austin, TX: Pro-ED.</w:t>
      </w:r>
      <w:r w:rsidRPr="00472B39">
        <w:rPr>
          <w:sz w:val="24"/>
        </w:rPr>
        <w:br/>
      </w:r>
    </w:p>
    <w:p w14:paraId="4A6E122F" w14:textId="77777777" w:rsidR="001871F2" w:rsidRPr="00472B39" w:rsidRDefault="001871F2" w:rsidP="00C004F6">
      <w:pPr>
        <w:numPr>
          <w:ilvl w:val="0"/>
          <w:numId w:val="38"/>
        </w:numPr>
        <w:rPr>
          <w:sz w:val="24"/>
        </w:rPr>
      </w:pPr>
      <w:r w:rsidRPr="00472B39">
        <w:rPr>
          <w:b/>
          <w:sz w:val="24"/>
        </w:rPr>
        <w:t>Wehman, P.</w:t>
      </w:r>
      <w:r w:rsidRPr="00472B39">
        <w:rPr>
          <w:sz w:val="24"/>
        </w:rPr>
        <w:t xml:space="preserve"> (2002). </w:t>
      </w:r>
      <w:r w:rsidRPr="00472B39">
        <w:rPr>
          <w:i/>
          <w:sz w:val="24"/>
        </w:rPr>
        <w:t xml:space="preserve">Individual </w:t>
      </w:r>
      <w:r w:rsidR="0075294D" w:rsidRPr="00472B39">
        <w:rPr>
          <w:i/>
          <w:sz w:val="24"/>
        </w:rPr>
        <w:t>t</w:t>
      </w:r>
      <w:r w:rsidRPr="00472B39">
        <w:rPr>
          <w:i/>
          <w:sz w:val="24"/>
        </w:rPr>
        <w:t xml:space="preserve">ransition </w:t>
      </w:r>
      <w:r w:rsidR="0075294D" w:rsidRPr="00472B39">
        <w:rPr>
          <w:i/>
          <w:sz w:val="24"/>
        </w:rPr>
        <w:t>p</w:t>
      </w:r>
      <w:r w:rsidRPr="00472B39">
        <w:rPr>
          <w:i/>
          <w:sz w:val="24"/>
        </w:rPr>
        <w:t xml:space="preserve">lans: The </w:t>
      </w:r>
      <w:r w:rsidR="0075294D" w:rsidRPr="00472B39">
        <w:rPr>
          <w:i/>
          <w:sz w:val="24"/>
        </w:rPr>
        <w:t>t</w:t>
      </w:r>
      <w:r w:rsidRPr="00472B39">
        <w:rPr>
          <w:i/>
          <w:sz w:val="24"/>
        </w:rPr>
        <w:t xml:space="preserve">eacher’s </w:t>
      </w:r>
      <w:r w:rsidR="0075294D" w:rsidRPr="00472B39">
        <w:rPr>
          <w:i/>
          <w:sz w:val="24"/>
        </w:rPr>
        <w:t>c</w:t>
      </w:r>
      <w:r w:rsidRPr="00472B39">
        <w:rPr>
          <w:i/>
          <w:sz w:val="24"/>
        </w:rPr>
        <w:t xml:space="preserve">urriculum </w:t>
      </w:r>
      <w:r w:rsidR="0075294D" w:rsidRPr="00472B39">
        <w:rPr>
          <w:i/>
          <w:sz w:val="24"/>
        </w:rPr>
        <w:t>g</w:t>
      </w:r>
      <w:r w:rsidRPr="00472B39">
        <w:rPr>
          <w:i/>
          <w:sz w:val="24"/>
        </w:rPr>
        <w:t xml:space="preserve">uide for </w:t>
      </w:r>
      <w:r w:rsidR="0075294D" w:rsidRPr="00472B39">
        <w:rPr>
          <w:i/>
          <w:sz w:val="24"/>
        </w:rPr>
        <w:t>h</w:t>
      </w:r>
      <w:r w:rsidRPr="00472B39">
        <w:rPr>
          <w:i/>
          <w:sz w:val="24"/>
        </w:rPr>
        <w:t xml:space="preserve">elping </w:t>
      </w:r>
      <w:r w:rsidR="0075294D" w:rsidRPr="00472B39">
        <w:rPr>
          <w:i/>
          <w:sz w:val="24"/>
        </w:rPr>
        <w:t>y</w:t>
      </w:r>
      <w:r w:rsidRPr="00472B39">
        <w:rPr>
          <w:i/>
          <w:sz w:val="24"/>
        </w:rPr>
        <w:t xml:space="preserve">outh with </w:t>
      </w:r>
      <w:r w:rsidR="0075294D" w:rsidRPr="00472B39">
        <w:rPr>
          <w:i/>
          <w:sz w:val="24"/>
        </w:rPr>
        <w:t>s</w:t>
      </w:r>
      <w:r w:rsidRPr="00472B39">
        <w:rPr>
          <w:i/>
          <w:sz w:val="24"/>
        </w:rPr>
        <w:t xml:space="preserve">pecial </w:t>
      </w:r>
      <w:r w:rsidR="0075294D" w:rsidRPr="00472B39">
        <w:rPr>
          <w:i/>
          <w:sz w:val="24"/>
        </w:rPr>
        <w:t>n</w:t>
      </w:r>
      <w:r w:rsidRPr="00472B39">
        <w:rPr>
          <w:i/>
          <w:sz w:val="24"/>
        </w:rPr>
        <w:t>eed</w:t>
      </w:r>
      <w:r w:rsidR="0075294D" w:rsidRPr="00472B39">
        <w:rPr>
          <w:i/>
          <w:sz w:val="24"/>
        </w:rPr>
        <w:t>s</w:t>
      </w:r>
      <w:r w:rsidRPr="00472B39">
        <w:rPr>
          <w:sz w:val="24"/>
        </w:rPr>
        <w:t xml:space="preserve"> (2</w:t>
      </w:r>
      <w:r w:rsidR="0075294D" w:rsidRPr="00472B39">
        <w:rPr>
          <w:sz w:val="24"/>
        </w:rPr>
        <w:t>nd ed.</w:t>
      </w:r>
      <w:r w:rsidRPr="00472B39">
        <w:rPr>
          <w:sz w:val="24"/>
        </w:rPr>
        <w:t>).</w:t>
      </w:r>
      <w:r w:rsidR="0075294D" w:rsidRPr="00472B39">
        <w:rPr>
          <w:sz w:val="24"/>
        </w:rPr>
        <w:t xml:space="preserve"> </w:t>
      </w:r>
      <w:r w:rsidRPr="00472B39">
        <w:rPr>
          <w:sz w:val="24"/>
        </w:rPr>
        <w:t>Austin, PRO-ED.</w:t>
      </w:r>
      <w:r w:rsidRPr="00472B39">
        <w:rPr>
          <w:sz w:val="24"/>
        </w:rPr>
        <w:br/>
      </w:r>
    </w:p>
    <w:p w14:paraId="7BBC6744" w14:textId="77777777" w:rsidR="001871F2" w:rsidRPr="00472B39" w:rsidRDefault="001871F2" w:rsidP="00C004F6">
      <w:pPr>
        <w:numPr>
          <w:ilvl w:val="0"/>
          <w:numId w:val="38"/>
        </w:numPr>
      </w:pPr>
      <w:r w:rsidRPr="00472B39">
        <w:rPr>
          <w:b/>
          <w:sz w:val="24"/>
        </w:rPr>
        <w:t>Wehman, P.</w:t>
      </w:r>
      <w:r w:rsidRPr="00472B39">
        <w:rPr>
          <w:sz w:val="24"/>
        </w:rPr>
        <w:t xml:space="preserve"> (2001). </w:t>
      </w:r>
      <w:r w:rsidRPr="00472B39">
        <w:rPr>
          <w:i/>
          <w:sz w:val="24"/>
        </w:rPr>
        <w:t xml:space="preserve">Life </w:t>
      </w:r>
      <w:r w:rsidR="0075294D" w:rsidRPr="00472B39">
        <w:rPr>
          <w:i/>
          <w:sz w:val="24"/>
        </w:rPr>
        <w:t>b</w:t>
      </w:r>
      <w:r w:rsidRPr="00472B39">
        <w:rPr>
          <w:i/>
          <w:sz w:val="24"/>
        </w:rPr>
        <w:t xml:space="preserve">eyond the </w:t>
      </w:r>
      <w:r w:rsidR="0075294D" w:rsidRPr="00472B39">
        <w:rPr>
          <w:i/>
          <w:sz w:val="24"/>
        </w:rPr>
        <w:t>c</w:t>
      </w:r>
      <w:r w:rsidRPr="00472B39">
        <w:rPr>
          <w:i/>
          <w:sz w:val="24"/>
        </w:rPr>
        <w:t xml:space="preserve">lassroom: </w:t>
      </w:r>
      <w:r w:rsidR="0075294D" w:rsidRPr="00472B39">
        <w:rPr>
          <w:i/>
          <w:sz w:val="24"/>
        </w:rPr>
        <w:t>T</w:t>
      </w:r>
      <w:r w:rsidRPr="00472B39">
        <w:rPr>
          <w:i/>
          <w:sz w:val="24"/>
        </w:rPr>
        <w:t xml:space="preserve">ransition </w:t>
      </w:r>
      <w:r w:rsidR="0075294D" w:rsidRPr="00472B39">
        <w:rPr>
          <w:i/>
          <w:sz w:val="24"/>
        </w:rPr>
        <w:t>s</w:t>
      </w:r>
      <w:r w:rsidRPr="00472B39">
        <w:rPr>
          <w:i/>
          <w:sz w:val="24"/>
        </w:rPr>
        <w:t xml:space="preserve">trategies for </w:t>
      </w:r>
      <w:r w:rsidR="0075294D" w:rsidRPr="00472B39">
        <w:rPr>
          <w:i/>
          <w:sz w:val="24"/>
        </w:rPr>
        <w:t>y</w:t>
      </w:r>
      <w:r w:rsidRPr="00472B39">
        <w:rPr>
          <w:i/>
          <w:sz w:val="24"/>
        </w:rPr>
        <w:t xml:space="preserve">oung </w:t>
      </w:r>
      <w:r w:rsidR="0075294D" w:rsidRPr="00472B39">
        <w:rPr>
          <w:i/>
          <w:sz w:val="24"/>
        </w:rPr>
        <w:t>p</w:t>
      </w:r>
      <w:r w:rsidRPr="00472B39">
        <w:rPr>
          <w:i/>
          <w:sz w:val="24"/>
        </w:rPr>
        <w:t xml:space="preserve">eople with </w:t>
      </w:r>
      <w:r w:rsidR="0075294D" w:rsidRPr="00472B39">
        <w:rPr>
          <w:i/>
          <w:sz w:val="24"/>
        </w:rPr>
        <w:t>d</w:t>
      </w:r>
      <w:r w:rsidRPr="00472B39">
        <w:rPr>
          <w:i/>
          <w:sz w:val="24"/>
        </w:rPr>
        <w:t>isabilities</w:t>
      </w:r>
      <w:r w:rsidR="0075294D" w:rsidRPr="00472B39">
        <w:rPr>
          <w:sz w:val="24"/>
        </w:rPr>
        <w:t xml:space="preserve"> </w:t>
      </w:r>
      <w:r w:rsidRPr="00472B39">
        <w:rPr>
          <w:sz w:val="24"/>
        </w:rPr>
        <w:t>(3</w:t>
      </w:r>
      <w:r w:rsidR="0075294D" w:rsidRPr="00472B39">
        <w:rPr>
          <w:sz w:val="24"/>
        </w:rPr>
        <w:t>rd ed.</w:t>
      </w:r>
      <w:r w:rsidRPr="00472B39">
        <w:rPr>
          <w:sz w:val="24"/>
        </w:rPr>
        <w:t>)</w:t>
      </w:r>
      <w:r w:rsidR="0075294D" w:rsidRPr="00472B39">
        <w:rPr>
          <w:sz w:val="24"/>
        </w:rPr>
        <w:t xml:space="preserve">. </w:t>
      </w:r>
      <w:r w:rsidRPr="00472B39">
        <w:rPr>
          <w:sz w:val="24"/>
        </w:rPr>
        <w:t>Baltimore</w:t>
      </w:r>
      <w:r w:rsidR="0075294D" w:rsidRPr="00472B39">
        <w:rPr>
          <w:sz w:val="24"/>
        </w:rPr>
        <w:t xml:space="preserve">, MD: </w:t>
      </w:r>
      <w:r w:rsidRPr="00472B39">
        <w:rPr>
          <w:sz w:val="24"/>
        </w:rPr>
        <w:t>Paul Brookes Publishing Co.</w:t>
      </w:r>
      <w:r w:rsidRPr="00472B39">
        <w:rPr>
          <w:sz w:val="24"/>
        </w:rPr>
        <w:br/>
      </w:r>
    </w:p>
    <w:p w14:paraId="05D2A5E0" w14:textId="77777777" w:rsidR="00F62229" w:rsidRPr="00472B39" w:rsidRDefault="001871F2" w:rsidP="00C004F6">
      <w:pPr>
        <w:numPr>
          <w:ilvl w:val="0"/>
          <w:numId w:val="38"/>
        </w:numPr>
        <w:rPr>
          <w:sz w:val="24"/>
        </w:rPr>
      </w:pPr>
      <w:r w:rsidRPr="00472B39">
        <w:rPr>
          <w:b/>
          <w:sz w:val="24"/>
        </w:rPr>
        <w:t>Wehman, P.</w:t>
      </w:r>
      <w:r w:rsidRPr="00472B39">
        <w:rPr>
          <w:sz w:val="24"/>
        </w:rPr>
        <w:t xml:space="preserve"> (2001). </w:t>
      </w:r>
      <w:r w:rsidRPr="00472B39">
        <w:rPr>
          <w:i/>
          <w:sz w:val="24"/>
        </w:rPr>
        <w:t xml:space="preserve">Supported </w:t>
      </w:r>
      <w:r w:rsidR="0075294D" w:rsidRPr="00472B39">
        <w:rPr>
          <w:i/>
          <w:sz w:val="24"/>
        </w:rPr>
        <w:t>e</w:t>
      </w:r>
      <w:r w:rsidRPr="00472B39">
        <w:rPr>
          <w:i/>
          <w:sz w:val="24"/>
        </w:rPr>
        <w:t xml:space="preserve">mployment in </w:t>
      </w:r>
      <w:r w:rsidR="0075294D" w:rsidRPr="00472B39">
        <w:rPr>
          <w:i/>
          <w:sz w:val="24"/>
        </w:rPr>
        <w:t>b</w:t>
      </w:r>
      <w:r w:rsidRPr="00472B39">
        <w:rPr>
          <w:i/>
          <w:sz w:val="24"/>
        </w:rPr>
        <w:t xml:space="preserve">usiness: Expanding the </w:t>
      </w:r>
      <w:r w:rsidR="0075294D" w:rsidRPr="00472B39">
        <w:rPr>
          <w:i/>
          <w:sz w:val="24"/>
        </w:rPr>
        <w:t>c</w:t>
      </w:r>
      <w:r w:rsidRPr="00472B39">
        <w:rPr>
          <w:i/>
          <w:sz w:val="24"/>
        </w:rPr>
        <w:t xml:space="preserve">apacity of </w:t>
      </w:r>
      <w:r w:rsidR="0075294D" w:rsidRPr="00472B39">
        <w:rPr>
          <w:i/>
          <w:sz w:val="24"/>
        </w:rPr>
        <w:t>w</w:t>
      </w:r>
      <w:r w:rsidRPr="00472B39">
        <w:rPr>
          <w:i/>
          <w:sz w:val="24"/>
        </w:rPr>
        <w:t xml:space="preserve">orkers with </w:t>
      </w:r>
      <w:r w:rsidR="0075294D" w:rsidRPr="00472B39">
        <w:rPr>
          <w:i/>
          <w:sz w:val="24"/>
        </w:rPr>
        <w:t>d</w:t>
      </w:r>
      <w:r w:rsidRPr="00472B39">
        <w:rPr>
          <w:i/>
          <w:sz w:val="24"/>
        </w:rPr>
        <w:t>isabilities</w:t>
      </w:r>
      <w:r w:rsidRPr="00472B39">
        <w:rPr>
          <w:sz w:val="24"/>
        </w:rPr>
        <w:t>. St. Augustine, FL: TRIN Publishing.</w:t>
      </w:r>
    </w:p>
    <w:p w14:paraId="7D3233C0" w14:textId="77777777" w:rsidR="005A227D" w:rsidRPr="00472B39" w:rsidRDefault="005A227D" w:rsidP="00373CFD">
      <w:pPr>
        <w:ind w:left="540" w:hanging="540"/>
        <w:rPr>
          <w:sz w:val="24"/>
        </w:rPr>
      </w:pPr>
    </w:p>
    <w:p w14:paraId="09F8417E" w14:textId="77777777" w:rsidR="00960EF7" w:rsidRPr="00472B39" w:rsidRDefault="001871F2" w:rsidP="00C004F6">
      <w:pPr>
        <w:numPr>
          <w:ilvl w:val="0"/>
          <w:numId w:val="38"/>
        </w:numPr>
        <w:rPr>
          <w:sz w:val="24"/>
        </w:rPr>
      </w:pPr>
      <w:proofErr w:type="spellStart"/>
      <w:r w:rsidRPr="00472B39">
        <w:rPr>
          <w:b/>
          <w:sz w:val="24"/>
        </w:rPr>
        <w:t>Wehman</w:t>
      </w:r>
      <w:proofErr w:type="spellEnd"/>
      <w:r w:rsidRPr="00472B39">
        <w:rPr>
          <w:b/>
          <w:sz w:val="24"/>
        </w:rPr>
        <w:t>, P.</w:t>
      </w:r>
      <w:r w:rsidRPr="00472B39">
        <w:rPr>
          <w:sz w:val="24"/>
        </w:rPr>
        <w:t xml:space="preserve">, &amp; Targett, P. (1999). </w:t>
      </w:r>
      <w:r w:rsidRPr="00472B39">
        <w:rPr>
          <w:i/>
          <w:sz w:val="24"/>
        </w:rPr>
        <w:t xml:space="preserve">Vocational </w:t>
      </w:r>
      <w:r w:rsidR="0075294D" w:rsidRPr="00472B39">
        <w:rPr>
          <w:i/>
          <w:sz w:val="24"/>
        </w:rPr>
        <w:t>c</w:t>
      </w:r>
      <w:r w:rsidRPr="00472B39">
        <w:rPr>
          <w:i/>
          <w:sz w:val="24"/>
        </w:rPr>
        <w:t xml:space="preserve">urriculum: Transition from </w:t>
      </w:r>
      <w:r w:rsidR="0075294D" w:rsidRPr="00472B39">
        <w:rPr>
          <w:i/>
          <w:sz w:val="24"/>
        </w:rPr>
        <w:t>s</w:t>
      </w:r>
      <w:r w:rsidRPr="00472B39">
        <w:rPr>
          <w:i/>
          <w:sz w:val="24"/>
        </w:rPr>
        <w:t xml:space="preserve">chool to </w:t>
      </w:r>
      <w:r w:rsidR="0075294D" w:rsidRPr="00472B39">
        <w:rPr>
          <w:i/>
          <w:sz w:val="24"/>
        </w:rPr>
        <w:t>a</w:t>
      </w:r>
      <w:r w:rsidRPr="00472B39">
        <w:rPr>
          <w:i/>
          <w:sz w:val="24"/>
        </w:rPr>
        <w:t>dulthood</w:t>
      </w:r>
      <w:r w:rsidRPr="00472B39">
        <w:rPr>
          <w:sz w:val="24"/>
        </w:rPr>
        <w:t>. Austin, T</w:t>
      </w:r>
      <w:r w:rsidR="0075294D" w:rsidRPr="00472B39">
        <w:rPr>
          <w:sz w:val="24"/>
        </w:rPr>
        <w:t>X: PRO-ED.</w:t>
      </w:r>
      <w:r w:rsidRPr="00472B39">
        <w:rPr>
          <w:sz w:val="24"/>
        </w:rPr>
        <w:br/>
      </w:r>
    </w:p>
    <w:p w14:paraId="13F53241" w14:textId="77777777" w:rsidR="001871F2" w:rsidRPr="00472B39" w:rsidRDefault="001871F2" w:rsidP="00C004F6">
      <w:pPr>
        <w:numPr>
          <w:ilvl w:val="0"/>
          <w:numId w:val="38"/>
        </w:numPr>
        <w:rPr>
          <w:sz w:val="24"/>
        </w:rPr>
      </w:pPr>
      <w:proofErr w:type="spellStart"/>
      <w:r w:rsidRPr="00472B39">
        <w:rPr>
          <w:b/>
          <w:sz w:val="24"/>
        </w:rPr>
        <w:t>Wehman</w:t>
      </w:r>
      <w:proofErr w:type="spellEnd"/>
      <w:r w:rsidRPr="00472B39">
        <w:rPr>
          <w:b/>
          <w:sz w:val="24"/>
        </w:rPr>
        <w:t>, P.</w:t>
      </w:r>
      <w:r w:rsidRPr="00472B39">
        <w:rPr>
          <w:sz w:val="24"/>
        </w:rPr>
        <w:t xml:space="preserve"> (1998). </w:t>
      </w:r>
      <w:r w:rsidRPr="00472B39">
        <w:rPr>
          <w:i/>
          <w:sz w:val="24"/>
        </w:rPr>
        <w:t>Developing transition plans</w:t>
      </w:r>
      <w:r w:rsidRPr="00472B39">
        <w:rPr>
          <w:sz w:val="24"/>
        </w:rPr>
        <w:t>. Austin, TX: PRO-ED.</w:t>
      </w:r>
      <w:r w:rsidRPr="00472B39">
        <w:rPr>
          <w:sz w:val="24"/>
        </w:rPr>
        <w:br/>
      </w:r>
    </w:p>
    <w:p w14:paraId="409592EC" w14:textId="77777777" w:rsidR="001871F2" w:rsidRPr="00472B39" w:rsidRDefault="001871F2" w:rsidP="00C004F6">
      <w:pPr>
        <w:numPr>
          <w:ilvl w:val="0"/>
          <w:numId w:val="38"/>
        </w:numPr>
        <w:rPr>
          <w:sz w:val="24"/>
        </w:rPr>
      </w:pPr>
      <w:r w:rsidRPr="00472B39">
        <w:rPr>
          <w:b/>
          <w:sz w:val="24"/>
        </w:rPr>
        <w:t>Wehman, P.</w:t>
      </w:r>
      <w:r w:rsidR="0075294D" w:rsidRPr="00472B39">
        <w:rPr>
          <w:sz w:val="24"/>
        </w:rPr>
        <w:t xml:space="preserve">, </w:t>
      </w:r>
      <w:r w:rsidRPr="00472B39">
        <w:rPr>
          <w:sz w:val="24"/>
        </w:rPr>
        <w:t xml:space="preserve">&amp; Kregel, J. (1998). </w:t>
      </w:r>
      <w:r w:rsidRPr="00472B39">
        <w:rPr>
          <w:i/>
          <w:sz w:val="24"/>
        </w:rPr>
        <w:t xml:space="preserve">More than a </w:t>
      </w:r>
      <w:r w:rsidR="0075294D" w:rsidRPr="00472B39">
        <w:rPr>
          <w:i/>
          <w:sz w:val="24"/>
        </w:rPr>
        <w:t>j</w:t>
      </w:r>
      <w:r w:rsidRPr="00472B39">
        <w:rPr>
          <w:i/>
          <w:sz w:val="24"/>
        </w:rPr>
        <w:t>ob: Securing satisfying careers for people with disabilities</w:t>
      </w:r>
      <w:r w:rsidRPr="00472B39">
        <w:rPr>
          <w:sz w:val="24"/>
        </w:rPr>
        <w:t>. Baltimore</w:t>
      </w:r>
      <w:r w:rsidR="0075294D" w:rsidRPr="00472B39">
        <w:rPr>
          <w:sz w:val="24"/>
        </w:rPr>
        <w:t>, MD</w:t>
      </w:r>
      <w:r w:rsidRPr="00472B39">
        <w:rPr>
          <w:sz w:val="24"/>
        </w:rPr>
        <w:t xml:space="preserve">: Paul </w:t>
      </w:r>
      <w:r w:rsidR="0075294D" w:rsidRPr="00472B39">
        <w:rPr>
          <w:sz w:val="24"/>
        </w:rPr>
        <w:t xml:space="preserve">H. </w:t>
      </w:r>
      <w:r w:rsidRPr="00472B39">
        <w:rPr>
          <w:sz w:val="24"/>
        </w:rPr>
        <w:t>Brookes Publishers.</w:t>
      </w:r>
      <w:r w:rsidRPr="00472B39">
        <w:rPr>
          <w:sz w:val="24"/>
        </w:rPr>
        <w:br/>
      </w:r>
    </w:p>
    <w:p w14:paraId="45324120" w14:textId="77777777" w:rsidR="001871F2" w:rsidRPr="00472B39" w:rsidRDefault="001871F2" w:rsidP="00C004F6">
      <w:pPr>
        <w:numPr>
          <w:ilvl w:val="0"/>
          <w:numId w:val="38"/>
        </w:numPr>
        <w:rPr>
          <w:sz w:val="24"/>
        </w:rPr>
      </w:pPr>
      <w:r w:rsidRPr="00472B39">
        <w:rPr>
          <w:sz w:val="24"/>
        </w:rPr>
        <w:t xml:space="preserve">Parent, W., Kregel, J., </w:t>
      </w:r>
      <w:r w:rsidRPr="00472B39">
        <w:rPr>
          <w:b/>
          <w:sz w:val="24"/>
        </w:rPr>
        <w:t>Wehman, P.</w:t>
      </w:r>
      <w:r w:rsidRPr="00472B39">
        <w:rPr>
          <w:sz w:val="24"/>
        </w:rPr>
        <w:t xml:space="preserve">, &amp; Hernandez. (1997). </w:t>
      </w:r>
      <w:r w:rsidRPr="00472B39">
        <w:rPr>
          <w:i/>
          <w:sz w:val="24"/>
        </w:rPr>
        <w:t xml:space="preserve">Employment </w:t>
      </w:r>
      <w:r w:rsidR="0075294D" w:rsidRPr="00472B39">
        <w:rPr>
          <w:i/>
          <w:sz w:val="24"/>
        </w:rPr>
        <w:t>s</w:t>
      </w:r>
      <w:r w:rsidRPr="00472B39">
        <w:rPr>
          <w:i/>
          <w:sz w:val="24"/>
        </w:rPr>
        <w:t xml:space="preserve">atisfaction </w:t>
      </w:r>
      <w:r w:rsidR="0075294D" w:rsidRPr="00472B39">
        <w:rPr>
          <w:i/>
          <w:sz w:val="24"/>
        </w:rPr>
        <w:t>s</w:t>
      </w:r>
      <w:r w:rsidRPr="00472B39">
        <w:rPr>
          <w:i/>
          <w:sz w:val="24"/>
        </w:rPr>
        <w:t xml:space="preserve">urvey in </w:t>
      </w:r>
      <w:r w:rsidR="0075294D" w:rsidRPr="00472B39">
        <w:rPr>
          <w:i/>
          <w:sz w:val="24"/>
        </w:rPr>
        <w:t>s</w:t>
      </w:r>
      <w:r w:rsidRPr="00472B39">
        <w:rPr>
          <w:i/>
          <w:sz w:val="24"/>
        </w:rPr>
        <w:t xml:space="preserve">upported </w:t>
      </w:r>
      <w:r w:rsidR="0075294D" w:rsidRPr="00472B39">
        <w:rPr>
          <w:i/>
          <w:sz w:val="24"/>
        </w:rPr>
        <w:t>e</w:t>
      </w:r>
      <w:r w:rsidRPr="00472B39">
        <w:rPr>
          <w:i/>
          <w:sz w:val="24"/>
        </w:rPr>
        <w:t>mployment</w:t>
      </w:r>
      <w:r w:rsidRPr="00472B39">
        <w:rPr>
          <w:sz w:val="24"/>
        </w:rPr>
        <w:t>.</w:t>
      </w:r>
      <w:r w:rsidRPr="00472B39">
        <w:rPr>
          <w:sz w:val="24"/>
        </w:rPr>
        <w:br/>
      </w:r>
    </w:p>
    <w:p w14:paraId="33F936DA" w14:textId="77777777" w:rsidR="001871F2" w:rsidRPr="00472B39" w:rsidRDefault="001871F2" w:rsidP="00C004F6">
      <w:pPr>
        <w:numPr>
          <w:ilvl w:val="0"/>
          <w:numId w:val="38"/>
        </w:numPr>
        <w:rPr>
          <w:sz w:val="24"/>
        </w:rPr>
      </w:pPr>
      <w:r w:rsidRPr="00472B39">
        <w:rPr>
          <w:b/>
          <w:sz w:val="24"/>
        </w:rPr>
        <w:t xml:space="preserve">Wehman, P. </w:t>
      </w:r>
      <w:r w:rsidRPr="00472B39">
        <w:rPr>
          <w:sz w:val="24"/>
        </w:rPr>
        <w:t>(1997)</w:t>
      </w:r>
      <w:r w:rsidR="0014106E" w:rsidRPr="00472B39">
        <w:rPr>
          <w:sz w:val="24"/>
        </w:rPr>
        <w:t>.</w:t>
      </w:r>
      <w:r w:rsidRPr="00472B39">
        <w:rPr>
          <w:sz w:val="24"/>
        </w:rPr>
        <w:t xml:space="preserve"> </w:t>
      </w:r>
      <w:r w:rsidRPr="00472B39">
        <w:rPr>
          <w:i/>
          <w:sz w:val="24"/>
        </w:rPr>
        <w:t xml:space="preserve">Exceptional </w:t>
      </w:r>
      <w:r w:rsidR="0014106E" w:rsidRPr="00472B39">
        <w:rPr>
          <w:i/>
          <w:sz w:val="24"/>
        </w:rPr>
        <w:t>i</w:t>
      </w:r>
      <w:r w:rsidRPr="00472B39">
        <w:rPr>
          <w:i/>
          <w:sz w:val="24"/>
        </w:rPr>
        <w:t xml:space="preserve">ndividuals in </w:t>
      </w:r>
      <w:r w:rsidR="0014106E" w:rsidRPr="00472B39">
        <w:rPr>
          <w:i/>
          <w:sz w:val="24"/>
        </w:rPr>
        <w:t>s</w:t>
      </w:r>
      <w:r w:rsidRPr="00472B39">
        <w:rPr>
          <w:i/>
          <w:sz w:val="24"/>
        </w:rPr>
        <w:t xml:space="preserve">chool, </w:t>
      </w:r>
      <w:r w:rsidR="0014106E" w:rsidRPr="00472B39">
        <w:rPr>
          <w:i/>
          <w:sz w:val="24"/>
        </w:rPr>
        <w:t>c</w:t>
      </w:r>
      <w:r w:rsidRPr="00472B39">
        <w:rPr>
          <w:i/>
          <w:sz w:val="24"/>
        </w:rPr>
        <w:t xml:space="preserve">ommunity, and </w:t>
      </w:r>
      <w:r w:rsidR="0014106E" w:rsidRPr="00472B39">
        <w:rPr>
          <w:i/>
          <w:sz w:val="24"/>
        </w:rPr>
        <w:t>w</w:t>
      </w:r>
      <w:r w:rsidRPr="00472B39">
        <w:rPr>
          <w:i/>
          <w:sz w:val="24"/>
        </w:rPr>
        <w:t>ork</w:t>
      </w:r>
      <w:r w:rsidR="0014106E" w:rsidRPr="00472B39">
        <w:rPr>
          <w:sz w:val="24"/>
        </w:rPr>
        <w:t>. Austin, TX: PRO-ED.</w:t>
      </w:r>
    </w:p>
    <w:p w14:paraId="7ABA14F2" w14:textId="77777777" w:rsidR="003F22D3" w:rsidRPr="00472B39" w:rsidRDefault="003F22D3" w:rsidP="0026465D">
      <w:pPr>
        <w:tabs>
          <w:tab w:val="num" w:pos="540"/>
        </w:tabs>
        <w:ind w:left="540"/>
        <w:rPr>
          <w:sz w:val="24"/>
        </w:rPr>
      </w:pPr>
    </w:p>
    <w:p w14:paraId="4FC27A41" w14:textId="77777777" w:rsidR="0014106E" w:rsidRPr="00472B39" w:rsidRDefault="001871F2" w:rsidP="00C004F6">
      <w:pPr>
        <w:numPr>
          <w:ilvl w:val="0"/>
          <w:numId w:val="38"/>
        </w:numPr>
        <w:rPr>
          <w:sz w:val="24"/>
        </w:rPr>
      </w:pPr>
      <w:r w:rsidRPr="00472B39">
        <w:rPr>
          <w:b/>
          <w:sz w:val="24"/>
        </w:rPr>
        <w:t>Wehman, P.</w:t>
      </w:r>
      <w:r w:rsidR="0014106E" w:rsidRPr="00472B39">
        <w:rPr>
          <w:sz w:val="24"/>
        </w:rPr>
        <w:t>,</w:t>
      </w:r>
      <w:r w:rsidRPr="00472B39">
        <w:rPr>
          <w:sz w:val="24"/>
        </w:rPr>
        <w:t xml:space="preserve"> &amp; Kregel, J. (1997). </w:t>
      </w:r>
      <w:r w:rsidRPr="00472B39">
        <w:rPr>
          <w:i/>
          <w:sz w:val="24"/>
        </w:rPr>
        <w:t xml:space="preserve">Functional </w:t>
      </w:r>
      <w:r w:rsidR="0014106E" w:rsidRPr="00472B39">
        <w:rPr>
          <w:i/>
          <w:sz w:val="24"/>
        </w:rPr>
        <w:t>c</w:t>
      </w:r>
      <w:r w:rsidRPr="00472B39">
        <w:rPr>
          <w:i/>
          <w:sz w:val="24"/>
        </w:rPr>
        <w:t xml:space="preserve">urriculum for </w:t>
      </w:r>
      <w:r w:rsidR="0014106E" w:rsidRPr="00472B39">
        <w:rPr>
          <w:i/>
          <w:sz w:val="24"/>
        </w:rPr>
        <w:t>e</w:t>
      </w:r>
      <w:r w:rsidRPr="00472B39">
        <w:rPr>
          <w:i/>
          <w:sz w:val="24"/>
        </w:rPr>
        <w:t xml:space="preserve">lementary, </w:t>
      </w:r>
      <w:r w:rsidR="0014106E" w:rsidRPr="00472B39">
        <w:rPr>
          <w:i/>
          <w:sz w:val="24"/>
        </w:rPr>
        <w:t>m</w:t>
      </w:r>
      <w:r w:rsidRPr="00472B39">
        <w:rPr>
          <w:i/>
          <w:sz w:val="24"/>
        </w:rPr>
        <w:t xml:space="preserve">iddle and </w:t>
      </w:r>
      <w:r w:rsidR="0014106E" w:rsidRPr="00472B39">
        <w:rPr>
          <w:i/>
          <w:sz w:val="24"/>
        </w:rPr>
        <w:t>s</w:t>
      </w:r>
      <w:r w:rsidRPr="00472B39">
        <w:rPr>
          <w:i/>
          <w:sz w:val="24"/>
        </w:rPr>
        <w:t xml:space="preserve">econdary </w:t>
      </w:r>
      <w:r w:rsidR="0014106E" w:rsidRPr="00472B39">
        <w:rPr>
          <w:i/>
          <w:sz w:val="24"/>
        </w:rPr>
        <w:t>a</w:t>
      </w:r>
      <w:r w:rsidRPr="00472B39">
        <w:rPr>
          <w:i/>
          <w:sz w:val="24"/>
        </w:rPr>
        <w:t xml:space="preserve">ge </w:t>
      </w:r>
      <w:r w:rsidR="0014106E" w:rsidRPr="00472B39">
        <w:rPr>
          <w:i/>
          <w:sz w:val="24"/>
        </w:rPr>
        <w:t>s</w:t>
      </w:r>
      <w:r w:rsidRPr="00472B39">
        <w:rPr>
          <w:i/>
          <w:sz w:val="24"/>
        </w:rPr>
        <w:t xml:space="preserve">tudents with </w:t>
      </w:r>
      <w:r w:rsidR="0014106E" w:rsidRPr="00472B39">
        <w:rPr>
          <w:i/>
          <w:sz w:val="24"/>
        </w:rPr>
        <w:t>s</w:t>
      </w:r>
      <w:r w:rsidRPr="00472B39">
        <w:rPr>
          <w:i/>
          <w:sz w:val="24"/>
        </w:rPr>
        <w:t xml:space="preserve">pecial </w:t>
      </w:r>
      <w:r w:rsidR="0014106E" w:rsidRPr="00472B39">
        <w:rPr>
          <w:i/>
          <w:sz w:val="24"/>
        </w:rPr>
        <w:t>n</w:t>
      </w:r>
      <w:r w:rsidRPr="00472B39">
        <w:rPr>
          <w:i/>
          <w:sz w:val="24"/>
        </w:rPr>
        <w:t>eeds</w:t>
      </w:r>
      <w:r w:rsidRPr="00472B39">
        <w:rPr>
          <w:sz w:val="24"/>
        </w:rPr>
        <w:t>. Austin</w:t>
      </w:r>
      <w:r w:rsidR="0014106E" w:rsidRPr="00472B39">
        <w:rPr>
          <w:sz w:val="24"/>
        </w:rPr>
        <w:t>, TX: PRO-ED.</w:t>
      </w:r>
    </w:p>
    <w:p w14:paraId="72D8F0A5" w14:textId="77777777" w:rsidR="0014106E" w:rsidRPr="00472B39" w:rsidRDefault="0014106E" w:rsidP="00373CFD">
      <w:pPr>
        <w:ind w:left="540" w:hanging="540"/>
        <w:rPr>
          <w:sz w:val="24"/>
        </w:rPr>
      </w:pPr>
    </w:p>
    <w:p w14:paraId="0794CC67" w14:textId="77777777" w:rsidR="001871F2" w:rsidRPr="00472B39" w:rsidRDefault="001871F2" w:rsidP="00C004F6">
      <w:pPr>
        <w:numPr>
          <w:ilvl w:val="0"/>
          <w:numId w:val="38"/>
        </w:numPr>
        <w:rPr>
          <w:sz w:val="24"/>
        </w:rPr>
      </w:pPr>
      <w:r w:rsidRPr="00472B39">
        <w:rPr>
          <w:sz w:val="24"/>
        </w:rPr>
        <w:t>McLaughlin, P.</w:t>
      </w:r>
      <w:r w:rsidR="0014106E" w:rsidRPr="00472B39">
        <w:rPr>
          <w:sz w:val="24"/>
        </w:rPr>
        <w:t>,</w:t>
      </w:r>
      <w:r w:rsidRPr="00472B39">
        <w:rPr>
          <w:sz w:val="24"/>
        </w:rPr>
        <w:t xml:space="preserve"> &amp; </w:t>
      </w:r>
      <w:r w:rsidRPr="00472B39">
        <w:rPr>
          <w:b/>
          <w:sz w:val="24"/>
        </w:rPr>
        <w:t xml:space="preserve">Wehman, P. </w:t>
      </w:r>
      <w:r w:rsidRPr="00472B39">
        <w:rPr>
          <w:sz w:val="24"/>
        </w:rPr>
        <w:t xml:space="preserve">(1996). </w:t>
      </w:r>
      <w:r w:rsidRPr="00472B39">
        <w:rPr>
          <w:i/>
          <w:sz w:val="24"/>
        </w:rPr>
        <w:t xml:space="preserve">Mental </w:t>
      </w:r>
      <w:r w:rsidR="0014106E" w:rsidRPr="00472B39">
        <w:rPr>
          <w:i/>
          <w:sz w:val="24"/>
        </w:rPr>
        <w:t>r</w:t>
      </w:r>
      <w:r w:rsidRPr="00472B39">
        <w:rPr>
          <w:i/>
          <w:sz w:val="24"/>
        </w:rPr>
        <w:t xml:space="preserve">etardation and </w:t>
      </w:r>
      <w:r w:rsidR="0014106E" w:rsidRPr="00472B39">
        <w:rPr>
          <w:i/>
          <w:sz w:val="24"/>
        </w:rPr>
        <w:t>d</w:t>
      </w:r>
      <w:r w:rsidRPr="00472B39">
        <w:rPr>
          <w:i/>
          <w:sz w:val="24"/>
        </w:rPr>
        <w:t xml:space="preserve">evelopmental </w:t>
      </w:r>
      <w:r w:rsidR="0014106E" w:rsidRPr="00472B39">
        <w:rPr>
          <w:i/>
          <w:sz w:val="24"/>
        </w:rPr>
        <w:t>d</w:t>
      </w:r>
      <w:r w:rsidRPr="00472B39">
        <w:rPr>
          <w:i/>
          <w:sz w:val="24"/>
        </w:rPr>
        <w:t xml:space="preserve">isabilities </w:t>
      </w:r>
      <w:r w:rsidRPr="00472B39">
        <w:rPr>
          <w:sz w:val="24"/>
        </w:rPr>
        <w:t>(2nd ed</w:t>
      </w:r>
      <w:r w:rsidR="0014106E" w:rsidRPr="00472B39">
        <w:rPr>
          <w:sz w:val="24"/>
        </w:rPr>
        <w:t>.</w:t>
      </w:r>
      <w:r w:rsidRPr="00472B39">
        <w:rPr>
          <w:sz w:val="24"/>
        </w:rPr>
        <w:t>). Austin, TX: PRO-ED.</w:t>
      </w:r>
      <w:r w:rsidRPr="00472B39">
        <w:rPr>
          <w:sz w:val="24"/>
        </w:rPr>
        <w:br/>
      </w:r>
    </w:p>
    <w:p w14:paraId="7272329A" w14:textId="77777777" w:rsidR="001871F2" w:rsidRPr="00472B39" w:rsidRDefault="001871F2" w:rsidP="00C004F6">
      <w:pPr>
        <w:numPr>
          <w:ilvl w:val="0"/>
          <w:numId w:val="38"/>
        </w:numPr>
        <w:rPr>
          <w:sz w:val="24"/>
        </w:rPr>
      </w:pPr>
      <w:r w:rsidRPr="00472B39">
        <w:rPr>
          <w:b/>
          <w:sz w:val="24"/>
        </w:rPr>
        <w:t xml:space="preserve">Wehman, P. </w:t>
      </w:r>
      <w:r w:rsidRPr="00472B39">
        <w:rPr>
          <w:sz w:val="24"/>
        </w:rPr>
        <w:t xml:space="preserve">(1996). </w:t>
      </w:r>
      <w:r w:rsidRPr="00472B39">
        <w:rPr>
          <w:i/>
          <w:sz w:val="24"/>
        </w:rPr>
        <w:t xml:space="preserve">Life </w:t>
      </w:r>
      <w:r w:rsidR="0014106E" w:rsidRPr="00472B39">
        <w:rPr>
          <w:i/>
          <w:sz w:val="24"/>
        </w:rPr>
        <w:t>b</w:t>
      </w:r>
      <w:r w:rsidRPr="00472B39">
        <w:rPr>
          <w:i/>
          <w:sz w:val="24"/>
        </w:rPr>
        <w:t xml:space="preserve">eyond the </w:t>
      </w:r>
      <w:r w:rsidR="0014106E" w:rsidRPr="00472B39">
        <w:rPr>
          <w:i/>
          <w:sz w:val="24"/>
        </w:rPr>
        <w:t>c</w:t>
      </w:r>
      <w:r w:rsidRPr="00472B39">
        <w:rPr>
          <w:i/>
          <w:sz w:val="24"/>
        </w:rPr>
        <w:t xml:space="preserve">lassroom: Transition </w:t>
      </w:r>
      <w:r w:rsidR="0014106E" w:rsidRPr="00472B39">
        <w:rPr>
          <w:i/>
          <w:sz w:val="24"/>
        </w:rPr>
        <w:t>s</w:t>
      </w:r>
      <w:r w:rsidRPr="00472B39">
        <w:rPr>
          <w:i/>
          <w:sz w:val="24"/>
        </w:rPr>
        <w:t xml:space="preserve">trategies for </w:t>
      </w:r>
      <w:r w:rsidR="0014106E" w:rsidRPr="00472B39">
        <w:rPr>
          <w:i/>
          <w:sz w:val="24"/>
        </w:rPr>
        <w:t>y</w:t>
      </w:r>
      <w:r w:rsidRPr="00472B39">
        <w:rPr>
          <w:i/>
          <w:sz w:val="24"/>
        </w:rPr>
        <w:t xml:space="preserve">oung </w:t>
      </w:r>
      <w:r w:rsidR="0014106E" w:rsidRPr="00472B39">
        <w:rPr>
          <w:i/>
          <w:sz w:val="24"/>
        </w:rPr>
        <w:t>a</w:t>
      </w:r>
      <w:r w:rsidRPr="00472B39">
        <w:rPr>
          <w:i/>
          <w:sz w:val="24"/>
        </w:rPr>
        <w:t xml:space="preserve">dults with </w:t>
      </w:r>
      <w:r w:rsidR="0014106E" w:rsidRPr="00472B39">
        <w:rPr>
          <w:i/>
          <w:sz w:val="24"/>
        </w:rPr>
        <w:t>d</w:t>
      </w:r>
      <w:r w:rsidRPr="00472B39">
        <w:rPr>
          <w:i/>
          <w:sz w:val="24"/>
        </w:rPr>
        <w:t>isabilities</w:t>
      </w:r>
      <w:r w:rsidR="0014106E" w:rsidRPr="00472B39">
        <w:rPr>
          <w:i/>
          <w:sz w:val="24"/>
        </w:rPr>
        <w:t xml:space="preserve"> </w:t>
      </w:r>
      <w:r w:rsidR="0014106E" w:rsidRPr="00472B39">
        <w:rPr>
          <w:sz w:val="24"/>
        </w:rPr>
        <w:t>(2nd ed.)</w:t>
      </w:r>
      <w:r w:rsidRPr="00472B39">
        <w:rPr>
          <w:sz w:val="24"/>
        </w:rPr>
        <w:t>. Baltimore</w:t>
      </w:r>
      <w:r w:rsidR="00DD0C89" w:rsidRPr="00472B39">
        <w:rPr>
          <w:sz w:val="24"/>
        </w:rPr>
        <w:t>, MD</w:t>
      </w:r>
      <w:r w:rsidRPr="00472B39">
        <w:rPr>
          <w:sz w:val="24"/>
        </w:rPr>
        <w:t>: Paul</w:t>
      </w:r>
      <w:r w:rsidR="00DD0C89" w:rsidRPr="00472B39">
        <w:rPr>
          <w:sz w:val="24"/>
        </w:rPr>
        <w:t xml:space="preserve"> H.</w:t>
      </w:r>
      <w:r w:rsidRPr="00472B39">
        <w:rPr>
          <w:sz w:val="24"/>
        </w:rPr>
        <w:t xml:space="preserve"> Brookes Publishing Co. </w:t>
      </w:r>
    </w:p>
    <w:p w14:paraId="220C3E13" w14:textId="77777777" w:rsidR="00DD0C89" w:rsidRPr="00472B39" w:rsidRDefault="00DD0C89" w:rsidP="00373CFD">
      <w:pPr>
        <w:ind w:left="540" w:hanging="540"/>
        <w:rPr>
          <w:sz w:val="24"/>
        </w:rPr>
      </w:pPr>
    </w:p>
    <w:p w14:paraId="4AB629C1" w14:textId="77777777" w:rsidR="001871F2" w:rsidRPr="00472B39" w:rsidRDefault="001871F2" w:rsidP="00C004F6">
      <w:pPr>
        <w:numPr>
          <w:ilvl w:val="0"/>
          <w:numId w:val="38"/>
        </w:numPr>
        <w:rPr>
          <w:sz w:val="24"/>
        </w:rPr>
      </w:pPr>
      <w:r w:rsidRPr="00472B39">
        <w:rPr>
          <w:b/>
          <w:sz w:val="24"/>
        </w:rPr>
        <w:t xml:space="preserve">Wehman, P. </w:t>
      </w:r>
      <w:r w:rsidRPr="00472B39">
        <w:rPr>
          <w:sz w:val="24"/>
        </w:rPr>
        <w:t xml:space="preserve">(1995). </w:t>
      </w:r>
      <w:r w:rsidRPr="00472B39">
        <w:rPr>
          <w:i/>
          <w:sz w:val="24"/>
        </w:rPr>
        <w:t xml:space="preserve">Individual </w:t>
      </w:r>
      <w:r w:rsidR="00DD0C89" w:rsidRPr="00472B39">
        <w:rPr>
          <w:i/>
          <w:sz w:val="24"/>
        </w:rPr>
        <w:t>t</w:t>
      </w:r>
      <w:r w:rsidRPr="00472B39">
        <w:rPr>
          <w:i/>
          <w:sz w:val="24"/>
        </w:rPr>
        <w:t xml:space="preserve">ransition </w:t>
      </w:r>
      <w:r w:rsidR="00DD0C89" w:rsidRPr="00472B39">
        <w:rPr>
          <w:i/>
          <w:sz w:val="24"/>
        </w:rPr>
        <w:t>p</w:t>
      </w:r>
      <w:r w:rsidRPr="00472B39">
        <w:rPr>
          <w:i/>
          <w:sz w:val="24"/>
        </w:rPr>
        <w:t xml:space="preserve">lans: A </w:t>
      </w:r>
      <w:r w:rsidR="00DD0C89" w:rsidRPr="00472B39">
        <w:rPr>
          <w:i/>
          <w:sz w:val="24"/>
        </w:rPr>
        <w:t>c</w:t>
      </w:r>
      <w:r w:rsidRPr="00472B39">
        <w:rPr>
          <w:i/>
          <w:sz w:val="24"/>
        </w:rPr>
        <w:t xml:space="preserve">urriculum </w:t>
      </w:r>
      <w:r w:rsidR="00DD0C89" w:rsidRPr="00472B39">
        <w:rPr>
          <w:i/>
          <w:sz w:val="24"/>
        </w:rPr>
        <w:t>g</w:t>
      </w:r>
      <w:r w:rsidRPr="00472B39">
        <w:rPr>
          <w:i/>
          <w:sz w:val="24"/>
        </w:rPr>
        <w:t xml:space="preserve">uide for </w:t>
      </w:r>
      <w:r w:rsidR="00DD0C89" w:rsidRPr="00472B39">
        <w:rPr>
          <w:i/>
          <w:sz w:val="24"/>
        </w:rPr>
        <w:t>t</w:t>
      </w:r>
      <w:r w:rsidRPr="00472B39">
        <w:rPr>
          <w:i/>
          <w:sz w:val="24"/>
        </w:rPr>
        <w:t xml:space="preserve">eachers and </w:t>
      </w:r>
      <w:r w:rsidR="00DD0C89" w:rsidRPr="00472B39">
        <w:rPr>
          <w:i/>
          <w:sz w:val="24"/>
        </w:rPr>
        <w:t>c</w:t>
      </w:r>
      <w:r w:rsidRPr="00472B39">
        <w:rPr>
          <w:i/>
          <w:sz w:val="24"/>
        </w:rPr>
        <w:t>ounselors</w:t>
      </w:r>
      <w:r w:rsidRPr="00472B39">
        <w:rPr>
          <w:sz w:val="24"/>
        </w:rPr>
        <w:t>. Austin, TX: PRO-ED.</w:t>
      </w:r>
      <w:r w:rsidRPr="00472B39">
        <w:rPr>
          <w:sz w:val="24"/>
        </w:rPr>
        <w:br/>
      </w:r>
    </w:p>
    <w:p w14:paraId="496CBC8F" w14:textId="77777777" w:rsidR="001871F2" w:rsidRPr="00472B39" w:rsidRDefault="001871F2" w:rsidP="00C004F6">
      <w:pPr>
        <w:numPr>
          <w:ilvl w:val="0"/>
          <w:numId w:val="38"/>
        </w:numPr>
        <w:rPr>
          <w:sz w:val="24"/>
        </w:rPr>
      </w:pPr>
      <w:r w:rsidRPr="00472B39">
        <w:rPr>
          <w:b/>
          <w:sz w:val="24"/>
        </w:rPr>
        <w:t>Wehman, P.</w:t>
      </w:r>
      <w:r w:rsidR="00DD0C89" w:rsidRPr="00472B39">
        <w:rPr>
          <w:sz w:val="24"/>
        </w:rPr>
        <w:t>,</w:t>
      </w:r>
      <w:r w:rsidRPr="00472B39">
        <w:rPr>
          <w:sz w:val="24"/>
        </w:rPr>
        <w:t xml:space="preserve"> &amp; Sherron, P. (1995). </w:t>
      </w:r>
      <w:r w:rsidR="00DD0C89" w:rsidRPr="00472B39">
        <w:rPr>
          <w:i/>
          <w:sz w:val="24"/>
        </w:rPr>
        <w:t>Off to w</w:t>
      </w:r>
      <w:r w:rsidRPr="00472B39">
        <w:rPr>
          <w:i/>
          <w:sz w:val="24"/>
        </w:rPr>
        <w:t>ork</w:t>
      </w:r>
      <w:r w:rsidRPr="00472B39">
        <w:rPr>
          <w:sz w:val="24"/>
        </w:rPr>
        <w:t xml:space="preserve">. </w:t>
      </w:r>
      <w:proofErr w:type="spellStart"/>
      <w:r w:rsidRPr="00472B39">
        <w:rPr>
          <w:sz w:val="24"/>
        </w:rPr>
        <w:t>Vernona</w:t>
      </w:r>
      <w:proofErr w:type="spellEnd"/>
      <w:r w:rsidRPr="00472B39">
        <w:rPr>
          <w:sz w:val="24"/>
        </w:rPr>
        <w:t>, W</w:t>
      </w:r>
      <w:r w:rsidR="00DD0C89" w:rsidRPr="00472B39">
        <w:rPr>
          <w:sz w:val="24"/>
        </w:rPr>
        <w:t>I</w:t>
      </w:r>
      <w:r w:rsidRPr="00472B39">
        <w:rPr>
          <w:sz w:val="24"/>
        </w:rPr>
        <w:t>: Attainment, Inc.</w:t>
      </w:r>
      <w:r w:rsidRPr="00472B39">
        <w:rPr>
          <w:sz w:val="24"/>
        </w:rPr>
        <w:br/>
      </w:r>
    </w:p>
    <w:p w14:paraId="6B8AA5EB" w14:textId="77777777" w:rsidR="001871F2" w:rsidRPr="00472B39" w:rsidRDefault="001871F2" w:rsidP="00C004F6">
      <w:pPr>
        <w:numPr>
          <w:ilvl w:val="0"/>
          <w:numId w:val="38"/>
        </w:numPr>
        <w:rPr>
          <w:sz w:val="24"/>
        </w:rPr>
      </w:pPr>
      <w:r w:rsidRPr="00472B39">
        <w:rPr>
          <w:b/>
          <w:sz w:val="24"/>
        </w:rPr>
        <w:t xml:space="preserve">Wehman, P. </w:t>
      </w:r>
      <w:r w:rsidRPr="00472B39">
        <w:rPr>
          <w:sz w:val="24"/>
        </w:rPr>
        <w:t xml:space="preserve">(Ed.). (1992) </w:t>
      </w:r>
      <w:r w:rsidRPr="00472B39">
        <w:rPr>
          <w:i/>
          <w:sz w:val="24"/>
        </w:rPr>
        <w:t xml:space="preserve">The ADA </w:t>
      </w:r>
      <w:r w:rsidR="00DD0C89" w:rsidRPr="00472B39">
        <w:rPr>
          <w:i/>
          <w:sz w:val="24"/>
        </w:rPr>
        <w:t>m</w:t>
      </w:r>
      <w:r w:rsidRPr="00472B39">
        <w:rPr>
          <w:i/>
          <w:sz w:val="24"/>
        </w:rPr>
        <w:t xml:space="preserve">andate for </w:t>
      </w:r>
      <w:r w:rsidR="00DD0C89" w:rsidRPr="00472B39">
        <w:rPr>
          <w:i/>
          <w:sz w:val="24"/>
        </w:rPr>
        <w:t>s</w:t>
      </w:r>
      <w:r w:rsidRPr="00472B39">
        <w:rPr>
          <w:i/>
          <w:sz w:val="24"/>
        </w:rPr>
        <w:t xml:space="preserve">ocial </w:t>
      </w:r>
      <w:r w:rsidR="00DD0C89" w:rsidRPr="00472B39">
        <w:rPr>
          <w:i/>
          <w:sz w:val="24"/>
        </w:rPr>
        <w:t>c</w:t>
      </w:r>
      <w:r w:rsidRPr="00472B39">
        <w:rPr>
          <w:i/>
          <w:sz w:val="24"/>
        </w:rPr>
        <w:t>hange</w:t>
      </w:r>
      <w:r w:rsidR="00DD0C89" w:rsidRPr="00472B39">
        <w:rPr>
          <w:sz w:val="24"/>
        </w:rPr>
        <w:t>. Baltimore, MD</w:t>
      </w:r>
      <w:r w:rsidRPr="00472B39">
        <w:rPr>
          <w:sz w:val="24"/>
        </w:rPr>
        <w:t xml:space="preserve">: Paul </w:t>
      </w:r>
      <w:r w:rsidR="00DD0C89" w:rsidRPr="00472B39">
        <w:rPr>
          <w:sz w:val="24"/>
        </w:rPr>
        <w:t xml:space="preserve">H. </w:t>
      </w:r>
      <w:r w:rsidRPr="00472B39">
        <w:rPr>
          <w:sz w:val="24"/>
        </w:rPr>
        <w:t>Brookes Publishing Co.</w:t>
      </w:r>
      <w:r w:rsidRPr="00472B39">
        <w:rPr>
          <w:sz w:val="24"/>
        </w:rPr>
        <w:br/>
      </w:r>
    </w:p>
    <w:p w14:paraId="410C1EC2" w14:textId="77777777" w:rsidR="001871F2" w:rsidRPr="00472B39" w:rsidRDefault="001871F2" w:rsidP="00C004F6">
      <w:pPr>
        <w:numPr>
          <w:ilvl w:val="0"/>
          <w:numId w:val="38"/>
        </w:numPr>
        <w:rPr>
          <w:sz w:val="24"/>
        </w:rPr>
      </w:pPr>
      <w:r w:rsidRPr="00472B39">
        <w:rPr>
          <w:b/>
          <w:sz w:val="24"/>
        </w:rPr>
        <w:t>Wehman, P.</w:t>
      </w:r>
      <w:r w:rsidRPr="00472B39">
        <w:rPr>
          <w:sz w:val="24"/>
        </w:rPr>
        <w:t xml:space="preserve"> (1992). </w:t>
      </w:r>
      <w:r w:rsidR="00F77DD4" w:rsidRPr="00472B39">
        <w:rPr>
          <w:i/>
          <w:sz w:val="24"/>
        </w:rPr>
        <w:t>Life beyond the classroom: Transition s</w:t>
      </w:r>
      <w:r w:rsidRPr="00472B39">
        <w:rPr>
          <w:i/>
          <w:sz w:val="24"/>
        </w:rPr>
        <w:t xml:space="preserve">trategies for </w:t>
      </w:r>
      <w:r w:rsidR="00F77DD4" w:rsidRPr="00472B39">
        <w:rPr>
          <w:i/>
          <w:sz w:val="24"/>
        </w:rPr>
        <w:t>y</w:t>
      </w:r>
      <w:r w:rsidRPr="00472B39">
        <w:rPr>
          <w:i/>
          <w:sz w:val="24"/>
        </w:rPr>
        <w:t xml:space="preserve">oung </w:t>
      </w:r>
      <w:r w:rsidR="00F77DD4" w:rsidRPr="00472B39">
        <w:rPr>
          <w:i/>
          <w:sz w:val="24"/>
        </w:rPr>
        <w:t>a</w:t>
      </w:r>
      <w:r w:rsidRPr="00472B39">
        <w:rPr>
          <w:i/>
          <w:sz w:val="24"/>
        </w:rPr>
        <w:t xml:space="preserve">dults with </w:t>
      </w:r>
      <w:r w:rsidR="00F77DD4" w:rsidRPr="00472B39">
        <w:rPr>
          <w:i/>
          <w:sz w:val="24"/>
        </w:rPr>
        <w:t>d</w:t>
      </w:r>
      <w:r w:rsidRPr="00472B39">
        <w:rPr>
          <w:i/>
          <w:sz w:val="24"/>
        </w:rPr>
        <w:t>isabilities</w:t>
      </w:r>
      <w:r w:rsidRPr="00472B39">
        <w:rPr>
          <w:sz w:val="24"/>
        </w:rPr>
        <w:t>. Baltimore</w:t>
      </w:r>
      <w:r w:rsidR="00F77DD4" w:rsidRPr="00472B39">
        <w:rPr>
          <w:sz w:val="24"/>
        </w:rPr>
        <w:t>, MD</w:t>
      </w:r>
      <w:r w:rsidRPr="00472B39">
        <w:rPr>
          <w:sz w:val="24"/>
        </w:rPr>
        <w:t xml:space="preserve">: Paul </w:t>
      </w:r>
      <w:r w:rsidR="00F77DD4" w:rsidRPr="00472B39">
        <w:rPr>
          <w:sz w:val="24"/>
        </w:rPr>
        <w:t xml:space="preserve">H. </w:t>
      </w:r>
      <w:r w:rsidRPr="00472B39">
        <w:rPr>
          <w:sz w:val="24"/>
        </w:rPr>
        <w:t>Brookes Publishing Co.</w:t>
      </w:r>
      <w:r w:rsidRPr="00472B39">
        <w:rPr>
          <w:sz w:val="24"/>
        </w:rPr>
        <w:br/>
      </w:r>
    </w:p>
    <w:p w14:paraId="0904D205" w14:textId="77777777" w:rsidR="001871F2" w:rsidRPr="00472B39" w:rsidRDefault="001871F2" w:rsidP="00C004F6">
      <w:pPr>
        <w:numPr>
          <w:ilvl w:val="0"/>
          <w:numId w:val="38"/>
        </w:numPr>
        <w:rPr>
          <w:sz w:val="24"/>
        </w:rPr>
      </w:pPr>
      <w:r w:rsidRPr="00472B39">
        <w:rPr>
          <w:sz w:val="24"/>
        </w:rPr>
        <w:t>Parent, W. Kregel, J.</w:t>
      </w:r>
      <w:r w:rsidR="00F77DD4" w:rsidRPr="00472B39">
        <w:rPr>
          <w:sz w:val="24"/>
        </w:rPr>
        <w:t>,</w:t>
      </w:r>
      <w:r w:rsidRPr="00472B39">
        <w:rPr>
          <w:sz w:val="24"/>
        </w:rPr>
        <w:t xml:space="preserve"> &amp; </w:t>
      </w:r>
      <w:r w:rsidRPr="00472B39">
        <w:rPr>
          <w:b/>
          <w:sz w:val="24"/>
        </w:rPr>
        <w:t>Wehman, P.</w:t>
      </w:r>
      <w:r w:rsidRPr="00472B39">
        <w:rPr>
          <w:sz w:val="24"/>
        </w:rPr>
        <w:t xml:space="preserve"> (1992). </w:t>
      </w:r>
      <w:r w:rsidRPr="00472B39">
        <w:rPr>
          <w:i/>
          <w:sz w:val="24"/>
        </w:rPr>
        <w:t xml:space="preserve">Vocational </w:t>
      </w:r>
      <w:r w:rsidR="00F77DD4" w:rsidRPr="00472B39">
        <w:rPr>
          <w:i/>
          <w:sz w:val="24"/>
        </w:rPr>
        <w:t>I</w:t>
      </w:r>
      <w:r w:rsidRPr="00472B39">
        <w:rPr>
          <w:i/>
          <w:sz w:val="24"/>
        </w:rPr>
        <w:t>nte</w:t>
      </w:r>
      <w:r w:rsidR="00F77DD4" w:rsidRPr="00472B39">
        <w:rPr>
          <w:i/>
          <w:sz w:val="24"/>
        </w:rPr>
        <w:t>gration I</w:t>
      </w:r>
      <w:r w:rsidRPr="00472B39">
        <w:rPr>
          <w:i/>
          <w:sz w:val="24"/>
        </w:rPr>
        <w:t xml:space="preserve">ndex: A </w:t>
      </w:r>
      <w:r w:rsidR="00F77DD4" w:rsidRPr="00472B39">
        <w:rPr>
          <w:i/>
          <w:sz w:val="24"/>
        </w:rPr>
        <w:t>g</w:t>
      </w:r>
      <w:r w:rsidRPr="00472B39">
        <w:rPr>
          <w:i/>
          <w:sz w:val="24"/>
        </w:rPr>
        <w:t xml:space="preserve">uide for </w:t>
      </w:r>
      <w:r w:rsidR="00F77DD4" w:rsidRPr="00472B39">
        <w:rPr>
          <w:i/>
          <w:sz w:val="24"/>
        </w:rPr>
        <w:t>r</w:t>
      </w:r>
      <w:r w:rsidRPr="00472B39">
        <w:rPr>
          <w:i/>
          <w:sz w:val="24"/>
        </w:rPr>
        <w:t xml:space="preserve">ehabilitation and </w:t>
      </w:r>
      <w:r w:rsidR="00F77DD4" w:rsidRPr="00472B39">
        <w:rPr>
          <w:i/>
          <w:sz w:val="24"/>
        </w:rPr>
        <w:t>s</w:t>
      </w:r>
      <w:r w:rsidRPr="00472B39">
        <w:rPr>
          <w:i/>
          <w:sz w:val="24"/>
        </w:rPr>
        <w:t xml:space="preserve">pecial </w:t>
      </w:r>
      <w:r w:rsidR="00F77DD4" w:rsidRPr="00472B39">
        <w:rPr>
          <w:i/>
          <w:sz w:val="24"/>
        </w:rPr>
        <w:t>e</w:t>
      </w:r>
      <w:r w:rsidRPr="00472B39">
        <w:rPr>
          <w:i/>
          <w:sz w:val="24"/>
        </w:rPr>
        <w:t xml:space="preserve">ducation </w:t>
      </w:r>
      <w:r w:rsidR="00F77DD4" w:rsidRPr="00472B39">
        <w:rPr>
          <w:i/>
          <w:sz w:val="24"/>
        </w:rPr>
        <w:t>p</w:t>
      </w:r>
      <w:r w:rsidRPr="00472B39">
        <w:rPr>
          <w:i/>
          <w:sz w:val="24"/>
        </w:rPr>
        <w:t>rofessionals</w:t>
      </w:r>
      <w:r w:rsidRPr="00472B39">
        <w:rPr>
          <w:sz w:val="24"/>
        </w:rPr>
        <w:t>. Andover, MA: Andover Medical Publishers.</w:t>
      </w:r>
      <w:r w:rsidRPr="00472B39">
        <w:rPr>
          <w:sz w:val="24"/>
        </w:rPr>
        <w:br/>
      </w:r>
    </w:p>
    <w:p w14:paraId="18F9BF9E" w14:textId="77777777" w:rsidR="001871F2" w:rsidRPr="00472B39" w:rsidRDefault="001871F2" w:rsidP="00C004F6">
      <w:pPr>
        <w:numPr>
          <w:ilvl w:val="0"/>
          <w:numId w:val="38"/>
        </w:numPr>
        <w:rPr>
          <w:sz w:val="24"/>
        </w:rPr>
      </w:pPr>
      <w:r w:rsidRPr="00472B39">
        <w:rPr>
          <w:b/>
          <w:sz w:val="24"/>
        </w:rPr>
        <w:t>Wehman, P.</w:t>
      </w:r>
      <w:r w:rsidRPr="00472B39">
        <w:rPr>
          <w:sz w:val="24"/>
        </w:rPr>
        <w:t>, Sale, P.</w:t>
      </w:r>
      <w:r w:rsidR="00F77DD4" w:rsidRPr="00472B39">
        <w:rPr>
          <w:sz w:val="24"/>
        </w:rPr>
        <w:t>,</w:t>
      </w:r>
      <w:r w:rsidRPr="00472B39">
        <w:rPr>
          <w:sz w:val="24"/>
        </w:rPr>
        <w:t xml:space="preserve"> &amp; Parent, W. (1992). </w:t>
      </w:r>
      <w:r w:rsidRPr="00472B39">
        <w:rPr>
          <w:i/>
          <w:sz w:val="24"/>
        </w:rPr>
        <w:t xml:space="preserve">Supported </w:t>
      </w:r>
      <w:r w:rsidR="00F77DD4" w:rsidRPr="00472B39">
        <w:rPr>
          <w:i/>
          <w:sz w:val="24"/>
        </w:rPr>
        <w:t>e</w:t>
      </w:r>
      <w:r w:rsidRPr="00472B39">
        <w:rPr>
          <w:i/>
          <w:sz w:val="24"/>
        </w:rPr>
        <w:t xml:space="preserve">mployment: Strategies for </w:t>
      </w:r>
      <w:r w:rsidR="00F77DD4" w:rsidRPr="00472B39">
        <w:rPr>
          <w:i/>
          <w:sz w:val="24"/>
        </w:rPr>
        <w:t>i</w:t>
      </w:r>
      <w:r w:rsidRPr="00472B39">
        <w:rPr>
          <w:i/>
          <w:sz w:val="24"/>
        </w:rPr>
        <w:t xml:space="preserve">ntegration of </w:t>
      </w:r>
      <w:r w:rsidR="00F77DD4" w:rsidRPr="00472B39">
        <w:rPr>
          <w:i/>
          <w:sz w:val="24"/>
        </w:rPr>
        <w:t>w</w:t>
      </w:r>
      <w:r w:rsidRPr="00472B39">
        <w:rPr>
          <w:i/>
          <w:sz w:val="24"/>
        </w:rPr>
        <w:t xml:space="preserve">orkers with </w:t>
      </w:r>
      <w:r w:rsidR="00F77DD4" w:rsidRPr="00472B39">
        <w:rPr>
          <w:i/>
          <w:sz w:val="24"/>
        </w:rPr>
        <w:t>d</w:t>
      </w:r>
      <w:r w:rsidRPr="00472B39">
        <w:rPr>
          <w:i/>
          <w:sz w:val="24"/>
        </w:rPr>
        <w:t xml:space="preserve">isabilities: From </w:t>
      </w:r>
      <w:r w:rsidR="00F77DD4" w:rsidRPr="00472B39">
        <w:rPr>
          <w:i/>
          <w:sz w:val="24"/>
        </w:rPr>
        <w:t>r</w:t>
      </w:r>
      <w:r w:rsidRPr="00472B39">
        <w:rPr>
          <w:i/>
          <w:sz w:val="24"/>
        </w:rPr>
        <w:t xml:space="preserve">esearch to </w:t>
      </w:r>
      <w:r w:rsidR="00F77DD4" w:rsidRPr="00472B39">
        <w:rPr>
          <w:i/>
          <w:sz w:val="24"/>
        </w:rPr>
        <w:t>p</w:t>
      </w:r>
      <w:r w:rsidRPr="00472B39">
        <w:rPr>
          <w:i/>
          <w:sz w:val="24"/>
        </w:rPr>
        <w:t>ractice</w:t>
      </w:r>
      <w:r w:rsidRPr="00472B39">
        <w:rPr>
          <w:sz w:val="24"/>
        </w:rPr>
        <w:t>. Andover, MA: Butterworth Publishing Co.</w:t>
      </w:r>
      <w:r w:rsidRPr="00472B39">
        <w:rPr>
          <w:sz w:val="24"/>
        </w:rPr>
        <w:br/>
      </w:r>
    </w:p>
    <w:p w14:paraId="4038D3E9" w14:textId="77777777" w:rsidR="00F62229" w:rsidRPr="00472B39" w:rsidRDefault="001871F2" w:rsidP="00C004F6">
      <w:pPr>
        <w:numPr>
          <w:ilvl w:val="0"/>
          <w:numId w:val="38"/>
        </w:numPr>
        <w:rPr>
          <w:sz w:val="24"/>
        </w:rPr>
      </w:pPr>
      <w:r w:rsidRPr="00472B39">
        <w:rPr>
          <w:sz w:val="24"/>
        </w:rPr>
        <w:t xml:space="preserve">Kreutzer, J. &amp; </w:t>
      </w:r>
      <w:r w:rsidRPr="00472B39">
        <w:rPr>
          <w:b/>
          <w:sz w:val="24"/>
        </w:rPr>
        <w:t xml:space="preserve">Wehman, P. </w:t>
      </w:r>
      <w:r w:rsidRPr="00472B39">
        <w:rPr>
          <w:sz w:val="24"/>
        </w:rPr>
        <w:t xml:space="preserve">(Eds.) (1991). </w:t>
      </w:r>
      <w:r w:rsidRPr="00472B39">
        <w:rPr>
          <w:i/>
          <w:sz w:val="24"/>
        </w:rPr>
        <w:t xml:space="preserve">Cognitive </w:t>
      </w:r>
      <w:r w:rsidR="00F77DD4" w:rsidRPr="00472B39">
        <w:rPr>
          <w:i/>
          <w:sz w:val="24"/>
        </w:rPr>
        <w:t>r</w:t>
      </w:r>
      <w:r w:rsidRPr="00472B39">
        <w:rPr>
          <w:i/>
          <w:sz w:val="24"/>
        </w:rPr>
        <w:t xml:space="preserve">ehabilitation for </w:t>
      </w:r>
      <w:r w:rsidR="00F77DD4" w:rsidRPr="00472B39">
        <w:rPr>
          <w:i/>
          <w:sz w:val="24"/>
        </w:rPr>
        <w:t>p</w:t>
      </w:r>
      <w:r w:rsidRPr="00472B39">
        <w:rPr>
          <w:i/>
          <w:sz w:val="24"/>
        </w:rPr>
        <w:t xml:space="preserve">ersons with </w:t>
      </w:r>
      <w:r w:rsidR="00F77DD4" w:rsidRPr="00472B39">
        <w:rPr>
          <w:i/>
          <w:sz w:val="24"/>
        </w:rPr>
        <w:t>t</w:t>
      </w:r>
      <w:r w:rsidRPr="00472B39">
        <w:rPr>
          <w:i/>
          <w:sz w:val="24"/>
        </w:rPr>
        <w:t xml:space="preserve">raumatic </w:t>
      </w:r>
      <w:r w:rsidR="00F77DD4" w:rsidRPr="00472B39">
        <w:rPr>
          <w:i/>
          <w:sz w:val="24"/>
        </w:rPr>
        <w:t>b</w:t>
      </w:r>
      <w:r w:rsidRPr="00472B39">
        <w:rPr>
          <w:i/>
          <w:sz w:val="24"/>
        </w:rPr>
        <w:t xml:space="preserve">rain </w:t>
      </w:r>
      <w:r w:rsidR="00F77DD4" w:rsidRPr="00472B39">
        <w:rPr>
          <w:i/>
          <w:sz w:val="24"/>
        </w:rPr>
        <w:t>i</w:t>
      </w:r>
      <w:r w:rsidRPr="00472B39">
        <w:rPr>
          <w:i/>
          <w:sz w:val="24"/>
        </w:rPr>
        <w:t>njury</w:t>
      </w:r>
      <w:r w:rsidRPr="00472B39">
        <w:rPr>
          <w:sz w:val="24"/>
        </w:rPr>
        <w:t>. Baltimore</w:t>
      </w:r>
      <w:r w:rsidR="00F77DD4" w:rsidRPr="00472B39">
        <w:rPr>
          <w:sz w:val="24"/>
        </w:rPr>
        <w:t>, MD</w:t>
      </w:r>
      <w:r w:rsidRPr="00472B39">
        <w:rPr>
          <w:sz w:val="24"/>
        </w:rPr>
        <w:t>: Paul H. Brookes Publishing</w:t>
      </w:r>
      <w:r w:rsidR="00D6280A" w:rsidRPr="00472B39">
        <w:rPr>
          <w:sz w:val="24"/>
        </w:rPr>
        <w:t xml:space="preserve"> Co</w:t>
      </w:r>
      <w:r w:rsidRPr="00472B39">
        <w:rPr>
          <w:sz w:val="24"/>
        </w:rPr>
        <w:t>.</w:t>
      </w:r>
    </w:p>
    <w:p w14:paraId="5F265E5F" w14:textId="77777777" w:rsidR="005A227D" w:rsidRPr="00472B39" w:rsidRDefault="005A227D" w:rsidP="00373CFD">
      <w:pPr>
        <w:ind w:left="540" w:hanging="540"/>
        <w:rPr>
          <w:sz w:val="24"/>
        </w:rPr>
      </w:pPr>
    </w:p>
    <w:p w14:paraId="5DFF3C59" w14:textId="77777777" w:rsidR="001871F2" w:rsidRPr="00472B39" w:rsidRDefault="001871F2" w:rsidP="00C004F6">
      <w:pPr>
        <w:numPr>
          <w:ilvl w:val="0"/>
          <w:numId w:val="38"/>
        </w:numPr>
        <w:rPr>
          <w:sz w:val="24"/>
        </w:rPr>
      </w:pPr>
      <w:r w:rsidRPr="00472B39">
        <w:rPr>
          <w:sz w:val="24"/>
        </w:rPr>
        <w:t xml:space="preserve">Kreutzer, J. &amp; </w:t>
      </w:r>
      <w:r w:rsidRPr="00472B39">
        <w:rPr>
          <w:b/>
          <w:sz w:val="24"/>
        </w:rPr>
        <w:t xml:space="preserve">Wehman, P. </w:t>
      </w:r>
      <w:r w:rsidRPr="00472B39">
        <w:rPr>
          <w:sz w:val="24"/>
        </w:rPr>
        <w:t xml:space="preserve">(Eds.) (1990). </w:t>
      </w:r>
      <w:r w:rsidRPr="00472B39">
        <w:rPr>
          <w:i/>
          <w:sz w:val="24"/>
        </w:rPr>
        <w:t xml:space="preserve">Community </w:t>
      </w:r>
      <w:r w:rsidR="00F77DD4" w:rsidRPr="00472B39">
        <w:rPr>
          <w:i/>
          <w:sz w:val="24"/>
        </w:rPr>
        <w:t>i</w:t>
      </w:r>
      <w:r w:rsidRPr="00472B39">
        <w:rPr>
          <w:i/>
          <w:sz w:val="24"/>
        </w:rPr>
        <w:t xml:space="preserve">ntegration for </w:t>
      </w:r>
      <w:r w:rsidR="00F77DD4" w:rsidRPr="00472B39">
        <w:rPr>
          <w:i/>
          <w:sz w:val="24"/>
        </w:rPr>
        <w:t>p</w:t>
      </w:r>
      <w:r w:rsidRPr="00472B39">
        <w:rPr>
          <w:i/>
          <w:sz w:val="24"/>
        </w:rPr>
        <w:t xml:space="preserve">ersons with </w:t>
      </w:r>
      <w:r w:rsidR="00F77DD4" w:rsidRPr="00472B39">
        <w:rPr>
          <w:i/>
          <w:sz w:val="24"/>
        </w:rPr>
        <w:t>t</w:t>
      </w:r>
      <w:r w:rsidRPr="00472B39">
        <w:rPr>
          <w:i/>
          <w:sz w:val="24"/>
        </w:rPr>
        <w:t xml:space="preserve">raumatic </w:t>
      </w:r>
      <w:r w:rsidR="00F77DD4" w:rsidRPr="00472B39">
        <w:rPr>
          <w:i/>
          <w:sz w:val="24"/>
        </w:rPr>
        <w:t>b</w:t>
      </w:r>
      <w:r w:rsidRPr="00472B39">
        <w:rPr>
          <w:i/>
          <w:sz w:val="24"/>
        </w:rPr>
        <w:t xml:space="preserve">rain </w:t>
      </w:r>
      <w:r w:rsidR="00F77DD4" w:rsidRPr="00472B39">
        <w:rPr>
          <w:i/>
          <w:sz w:val="24"/>
        </w:rPr>
        <w:t>i</w:t>
      </w:r>
      <w:r w:rsidRPr="00472B39">
        <w:rPr>
          <w:i/>
          <w:sz w:val="24"/>
        </w:rPr>
        <w:t>njury</w:t>
      </w:r>
      <w:r w:rsidRPr="00472B39">
        <w:rPr>
          <w:sz w:val="24"/>
        </w:rPr>
        <w:t>. Baltimore</w:t>
      </w:r>
      <w:r w:rsidR="00F77DD4" w:rsidRPr="00472B39">
        <w:rPr>
          <w:sz w:val="24"/>
        </w:rPr>
        <w:t>, MD</w:t>
      </w:r>
      <w:r w:rsidRPr="00472B39">
        <w:rPr>
          <w:sz w:val="24"/>
        </w:rPr>
        <w:t>: Paul H. Brookes Publishing</w:t>
      </w:r>
      <w:r w:rsidR="00D6280A" w:rsidRPr="00472B39">
        <w:rPr>
          <w:sz w:val="24"/>
        </w:rPr>
        <w:t xml:space="preserve"> Co</w:t>
      </w:r>
      <w:r w:rsidRPr="00472B39">
        <w:rPr>
          <w:sz w:val="24"/>
        </w:rPr>
        <w:t>.</w:t>
      </w:r>
      <w:r w:rsidRPr="00472B39">
        <w:rPr>
          <w:sz w:val="24"/>
        </w:rPr>
        <w:br/>
      </w:r>
    </w:p>
    <w:p w14:paraId="23BB1A5F" w14:textId="77777777" w:rsidR="001871F2" w:rsidRPr="00472B39" w:rsidRDefault="001871F2" w:rsidP="00C004F6">
      <w:pPr>
        <w:numPr>
          <w:ilvl w:val="0"/>
          <w:numId w:val="38"/>
        </w:numPr>
        <w:rPr>
          <w:sz w:val="24"/>
        </w:rPr>
      </w:pPr>
      <w:r w:rsidRPr="00472B39">
        <w:rPr>
          <w:sz w:val="24"/>
        </w:rPr>
        <w:t>Moon, M.</w:t>
      </w:r>
      <w:r w:rsidR="00F77DD4" w:rsidRPr="00472B39">
        <w:rPr>
          <w:sz w:val="24"/>
        </w:rPr>
        <w:t xml:space="preserve"> </w:t>
      </w:r>
      <w:r w:rsidRPr="00472B39">
        <w:rPr>
          <w:sz w:val="24"/>
        </w:rPr>
        <w:t xml:space="preserve">S., Inge, K., </w:t>
      </w:r>
      <w:r w:rsidRPr="00472B39">
        <w:rPr>
          <w:b/>
          <w:sz w:val="24"/>
        </w:rPr>
        <w:t>Wehman, P.</w:t>
      </w:r>
      <w:r w:rsidRPr="00472B39">
        <w:rPr>
          <w:sz w:val="24"/>
        </w:rPr>
        <w:t xml:space="preserve">, Brooke, V., &amp; </w:t>
      </w:r>
      <w:proofErr w:type="spellStart"/>
      <w:r w:rsidRPr="00472B39">
        <w:rPr>
          <w:sz w:val="24"/>
        </w:rPr>
        <w:t>Barcus</w:t>
      </w:r>
      <w:proofErr w:type="spellEnd"/>
      <w:r w:rsidRPr="00472B39">
        <w:rPr>
          <w:sz w:val="24"/>
        </w:rPr>
        <w:t>, J.</w:t>
      </w:r>
      <w:r w:rsidR="00F77DD4" w:rsidRPr="00472B39">
        <w:rPr>
          <w:sz w:val="24"/>
        </w:rPr>
        <w:t xml:space="preserve"> </w:t>
      </w:r>
      <w:r w:rsidRPr="00472B39">
        <w:rPr>
          <w:sz w:val="24"/>
        </w:rPr>
        <w:t xml:space="preserve">M. (1990). </w:t>
      </w:r>
      <w:r w:rsidRPr="00472B39">
        <w:rPr>
          <w:i/>
          <w:sz w:val="24"/>
        </w:rPr>
        <w:t>Helping persons with severe mental retardation get employed and stay employed</w:t>
      </w:r>
      <w:r w:rsidRPr="00472B39">
        <w:rPr>
          <w:sz w:val="24"/>
        </w:rPr>
        <w:t>. Baltimore</w:t>
      </w:r>
      <w:r w:rsidR="00F77DD4" w:rsidRPr="00472B39">
        <w:rPr>
          <w:sz w:val="24"/>
        </w:rPr>
        <w:t>, MD</w:t>
      </w:r>
      <w:r w:rsidRPr="00472B39">
        <w:rPr>
          <w:sz w:val="24"/>
        </w:rPr>
        <w:t xml:space="preserve">: Paul H. </w:t>
      </w:r>
      <w:r w:rsidR="00F77DD4" w:rsidRPr="00472B39">
        <w:rPr>
          <w:sz w:val="24"/>
        </w:rPr>
        <w:t>Brookes Publishing</w:t>
      </w:r>
      <w:r w:rsidR="00D6280A" w:rsidRPr="00472B39">
        <w:rPr>
          <w:sz w:val="24"/>
        </w:rPr>
        <w:t xml:space="preserve"> Co</w:t>
      </w:r>
      <w:r w:rsidR="00F77DD4" w:rsidRPr="00472B39">
        <w:rPr>
          <w:sz w:val="24"/>
        </w:rPr>
        <w:t xml:space="preserve">. </w:t>
      </w:r>
    </w:p>
    <w:p w14:paraId="5BEF6189" w14:textId="77777777" w:rsidR="00F77DD4" w:rsidRPr="00472B39" w:rsidRDefault="00F77DD4" w:rsidP="00373CFD">
      <w:pPr>
        <w:ind w:left="540" w:hanging="540"/>
        <w:rPr>
          <w:sz w:val="24"/>
        </w:rPr>
      </w:pPr>
    </w:p>
    <w:p w14:paraId="097DB95D" w14:textId="77777777" w:rsidR="001871F2" w:rsidRPr="00472B39" w:rsidRDefault="001871F2" w:rsidP="00C004F6">
      <w:pPr>
        <w:numPr>
          <w:ilvl w:val="0"/>
          <w:numId w:val="38"/>
        </w:numPr>
        <w:rPr>
          <w:sz w:val="24"/>
        </w:rPr>
      </w:pPr>
      <w:r w:rsidRPr="00472B39">
        <w:rPr>
          <w:b/>
          <w:sz w:val="24"/>
        </w:rPr>
        <w:t>Wehman, P.</w:t>
      </w:r>
      <w:r w:rsidRPr="00472B39">
        <w:rPr>
          <w:sz w:val="24"/>
        </w:rPr>
        <w:t xml:space="preserve">, &amp; Kreutzer, J. (Eds.) (1990). </w:t>
      </w:r>
      <w:r w:rsidRPr="00472B39">
        <w:rPr>
          <w:i/>
          <w:sz w:val="24"/>
        </w:rPr>
        <w:t xml:space="preserve">Vocational </w:t>
      </w:r>
      <w:r w:rsidR="00F77DD4" w:rsidRPr="00472B39">
        <w:rPr>
          <w:i/>
          <w:sz w:val="24"/>
        </w:rPr>
        <w:t>rehabilitation for pe</w:t>
      </w:r>
      <w:r w:rsidRPr="00472B39">
        <w:rPr>
          <w:i/>
          <w:sz w:val="24"/>
        </w:rPr>
        <w:t xml:space="preserve">rsons with </w:t>
      </w:r>
      <w:r w:rsidR="00F77DD4" w:rsidRPr="00472B39">
        <w:rPr>
          <w:i/>
          <w:sz w:val="24"/>
        </w:rPr>
        <w:t>t</w:t>
      </w:r>
      <w:r w:rsidRPr="00472B39">
        <w:rPr>
          <w:i/>
          <w:sz w:val="24"/>
        </w:rPr>
        <w:t xml:space="preserve">raumatic </w:t>
      </w:r>
      <w:r w:rsidR="00F77DD4" w:rsidRPr="00472B39">
        <w:rPr>
          <w:i/>
          <w:sz w:val="24"/>
        </w:rPr>
        <w:t>b</w:t>
      </w:r>
      <w:r w:rsidRPr="00472B39">
        <w:rPr>
          <w:i/>
          <w:sz w:val="24"/>
        </w:rPr>
        <w:t>rain injury</w:t>
      </w:r>
      <w:r w:rsidRPr="00472B39">
        <w:rPr>
          <w:sz w:val="24"/>
        </w:rPr>
        <w:t>. Baltimore</w:t>
      </w:r>
      <w:r w:rsidR="00F77DD4" w:rsidRPr="00472B39">
        <w:rPr>
          <w:sz w:val="24"/>
        </w:rPr>
        <w:t>, MD</w:t>
      </w:r>
      <w:r w:rsidRPr="00472B39">
        <w:rPr>
          <w:sz w:val="24"/>
        </w:rPr>
        <w:t>: Aspen Publishers.</w:t>
      </w:r>
      <w:r w:rsidRPr="00472B39">
        <w:rPr>
          <w:sz w:val="24"/>
        </w:rPr>
        <w:br/>
      </w:r>
    </w:p>
    <w:p w14:paraId="373CCA2D" w14:textId="77777777" w:rsidR="001871F2" w:rsidRPr="00472B39" w:rsidRDefault="001871F2" w:rsidP="00C004F6">
      <w:pPr>
        <w:numPr>
          <w:ilvl w:val="0"/>
          <w:numId w:val="38"/>
        </w:numPr>
        <w:rPr>
          <w:sz w:val="24"/>
        </w:rPr>
      </w:pPr>
      <w:r w:rsidRPr="00472B39">
        <w:rPr>
          <w:b/>
          <w:sz w:val="24"/>
        </w:rPr>
        <w:t>Wehman, P.</w:t>
      </w:r>
      <w:r w:rsidR="00514495" w:rsidRPr="00472B39">
        <w:rPr>
          <w:sz w:val="24"/>
        </w:rPr>
        <w:t>,</w:t>
      </w:r>
      <w:r w:rsidRPr="00472B39">
        <w:rPr>
          <w:sz w:val="24"/>
        </w:rPr>
        <w:t xml:space="preserve"> &amp; Kregel, J. (1989). </w:t>
      </w:r>
      <w:r w:rsidRPr="00472B39">
        <w:rPr>
          <w:i/>
          <w:sz w:val="24"/>
        </w:rPr>
        <w:t>Supported employment and transition: Focus on excellence</w:t>
      </w:r>
      <w:r w:rsidRPr="00472B39">
        <w:rPr>
          <w:sz w:val="24"/>
        </w:rPr>
        <w:t>. New York</w:t>
      </w:r>
      <w:r w:rsidR="00514495" w:rsidRPr="00472B39">
        <w:rPr>
          <w:sz w:val="24"/>
        </w:rPr>
        <w:t>, NY</w:t>
      </w:r>
      <w:r w:rsidRPr="00472B39">
        <w:rPr>
          <w:sz w:val="24"/>
        </w:rPr>
        <w:t>: Plenum Press.</w:t>
      </w:r>
      <w:r w:rsidRPr="00472B39">
        <w:rPr>
          <w:sz w:val="24"/>
        </w:rPr>
        <w:br/>
      </w:r>
    </w:p>
    <w:p w14:paraId="3224EC53" w14:textId="77777777" w:rsidR="001871F2" w:rsidRPr="00472B39" w:rsidRDefault="001871F2" w:rsidP="00C004F6">
      <w:pPr>
        <w:numPr>
          <w:ilvl w:val="0"/>
          <w:numId w:val="38"/>
        </w:numPr>
        <w:rPr>
          <w:sz w:val="24"/>
        </w:rPr>
      </w:pPr>
      <w:r w:rsidRPr="00472B39">
        <w:rPr>
          <w:b/>
          <w:sz w:val="24"/>
        </w:rPr>
        <w:t>Wehman, P.</w:t>
      </w:r>
      <w:r w:rsidR="00514495" w:rsidRPr="00472B39">
        <w:rPr>
          <w:sz w:val="24"/>
        </w:rPr>
        <w:t>,</w:t>
      </w:r>
      <w:r w:rsidRPr="00472B39">
        <w:rPr>
          <w:sz w:val="24"/>
        </w:rPr>
        <w:t xml:space="preserve"> &amp; Moon, M.</w:t>
      </w:r>
      <w:r w:rsidR="00514495" w:rsidRPr="00472B39">
        <w:rPr>
          <w:sz w:val="24"/>
        </w:rPr>
        <w:t xml:space="preserve"> </w:t>
      </w:r>
      <w:r w:rsidRPr="00472B39">
        <w:rPr>
          <w:sz w:val="24"/>
        </w:rPr>
        <w:t xml:space="preserve">S. (1988). </w:t>
      </w:r>
      <w:r w:rsidRPr="00472B39">
        <w:rPr>
          <w:i/>
          <w:sz w:val="24"/>
        </w:rPr>
        <w:t>Vocational rehabilitation and supported employment</w:t>
      </w:r>
      <w:r w:rsidRPr="00472B39">
        <w:rPr>
          <w:sz w:val="24"/>
        </w:rPr>
        <w:t>. Baltimore</w:t>
      </w:r>
      <w:r w:rsidR="00D6280A" w:rsidRPr="00472B39">
        <w:rPr>
          <w:sz w:val="24"/>
        </w:rPr>
        <w:t>, MD</w:t>
      </w:r>
      <w:r w:rsidRPr="00472B39">
        <w:rPr>
          <w:sz w:val="24"/>
        </w:rPr>
        <w:t>: Paul H. Brookes Publishing</w:t>
      </w:r>
      <w:r w:rsidR="00D6280A" w:rsidRPr="00472B39">
        <w:rPr>
          <w:sz w:val="24"/>
        </w:rPr>
        <w:t xml:space="preserve"> Co</w:t>
      </w:r>
      <w:r w:rsidRPr="00472B39">
        <w:rPr>
          <w:sz w:val="24"/>
        </w:rPr>
        <w:t>. (Selected as Book of the Year by the President's Committee on Employment of the Handicapped - 1989).</w:t>
      </w:r>
      <w:r w:rsidRPr="00472B39">
        <w:rPr>
          <w:sz w:val="24"/>
        </w:rPr>
        <w:br/>
      </w:r>
    </w:p>
    <w:p w14:paraId="4D8B0D09" w14:textId="77777777" w:rsidR="001871F2" w:rsidRPr="00472B39" w:rsidRDefault="001871F2" w:rsidP="00C004F6">
      <w:pPr>
        <w:numPr>
          <w:ilvl w:val="0"/>
          <w:numId w:val="38"/>
        </w:numPr>
        <w:rPr>
          <w:sz w:val="24"/>
        </w:rPr>
      </w:pPr>
      <w:r w:rsidRPr="00472B39">
        <w:rPr>
          <w:b/>
          <w:sz w:val="24"/>
        </w:rPr>
        <w:t>Wehman, P.</w:t>
      </w:r>
      <w:r w:rsidRPr="00472B39">
        <w:rPr>
          <w:sz w:val="24"/>
        </w:rPr>
        <w:t xml:space="preserve">, Moon, S., Everson, J., Wood, W., &amp; </w:t>
      </w:r>
      <w:proofErr w:type="spellStart"/>
      <w:r w:rsidRPr="00472B39">
        <w:rPr>
          <w:sz w:val="24"/>
        </w:rPr>
        <w:t>Barcus</w:t>
      </w:r>
      <w:proofErr w:type="spellEnd"/>
      <w:r w:rsidRPr="00472B39">
        <w:rPr>
          <w:sz w:val="24"/>
        </w:rPr>
        <w:t xml:space="preserve">, J.M. (1988). </w:t>
      </w:r>
      <w:r w:rsidRPr="00472B39">
        <w:rPr>
          <w:i/>
          <w:sz w:val="24"/>
        </w:rPr>
        <w:t>Transition from school to work</w:t>
      </w:r>
      <w:r w:rsidRPr="00472B39">
        <w:rPr>
          <w:sz w:val="24"/>
        </w:rPr>
        <w:t>. Baltim</w:t>
      </w:r>
      <w:r w:rsidR="00D6280A" w:rsidRPr="00472B39">
        <w:rPr>
          <w:sz w:val="24"/>
        </w:rPr>
        <w:t xml:space="preserve">ore, MD: Paul H. Brookes Publishing Co. </w:t>
      </w:r>
      <w:r w:rsidRPr="00472B39">
        <w:rPr>
          <w:sz w:val="24"/>
        </w:rPr>
        <w:t>(Selected as Book of the Year by the President's Committee on Employment of the Handicapped - 1988).</w:t>
      </w:r>
      <w:r w:rsidRPr="00472B39">
        <w:rPr>
          <w:sz w:val="24"/>
        </w:rPr>
        <w:br/>
      </w:r>
    </w:p>
    <w:p w14:paraId="6A7FE6C9" w14:textId="77777777" w:rsidR="001871F2" w:rsidRPr="00472B39" w:rsidRDefault="001871F2" w:rsidP="00C004F6">
      <w:pPr>
        <w:numPr>
          <w:ilvl w:val="0"/>
          <w:numId w:val="38"/>
        </w:numPr>
        <w:rPr>
          <w:sz w:val="24"/>
        </w:rPr>
      </w:pPr>
      <w:r w:rsidRPr="00472B39">
        <w:rPr>
          <w:b/>
          <w:sz w:val="24"/>
        </w:rPr>
        <w:lastRenderedPageBreak/>
        <w:t>Wehman, P.</w:t>
      </w:r>
      <w:r w:rsidRPr="00472B39">
        <w:rPr>
          <w:sz w:val="24"/>
        </w:rPr>
        <w:t xml:space="preserve">, Wood, W., Everson, J., </w:t>
      </w:r>
      <w:proofErr w:type="spellStart"/>
      <w:r w:rsidRPr="00472B39">
        <w:rPr>
          <w:sz w:val="24"/>
        </w:rPr>
        <w:t>Goodwyn</w:t>
      </w:r>
      <w:proofErr w:type="spellEnd"/>
      <w:r w:rsidRPr="00472B39">
        <w:rPr>
          <w:sz w:val="24"/>
        </w:rPr>
        <w:t>, R., &amp; Conley, S. (1988).</w:t>
      </w:r>
      <w:r w:rsidRPr="00472B39">
        <w:rPr>
          <w:i/>
          <w:sz w:val="24"/>
        </w:rPr>
        <w:t xml:space="preserve"> Vocational education for </w:t>
      </w:r>
      <w:proofErr w:type="spellStart"/>
      <w:r w:rsidRPr="00472B39">
        <w:rPr>
          <w:i/>
          <w:sz w:val="24"/>
        </w:rPr>
        <w:t>multihandicapped</w:t>
      </w:r>
      <w:proofErr w:type="spellEnd"/>
      <w:r w:rsidRPr="00472B39">
        <w:rPr>
          <w:i/>
          <w:sz w:val="24"/>
        </w:rPr>
        <w:t xml:space="preserve"> children with cerebral palsy</w:t>
      </w:r>
      <w:r w:rsidRPr="00472B39">
        <w:rPr>
          <w:sz w:val="24"/>
        </w:rPr>
        <w:t>. Baltimore</w:t>
      </w:r>
      <w:r w:rsidR="00153992" w:rsidRPr="00472B39">
        <w:rPr>
          <w:sz w:val="24"/>
        </w:rPr>
        <w:t>, MD</w:t>
      </w:r>
      <w:r w:rsidRPr="00472B39">
        <w:rPr>
          <w:sz w:val="24"/>
        </w:rPr>
        <w:t xml:space="preserve">: Paul H. Brookes Publishing </w:t>
      </w:r>
      <w:r w:rsidR="00153992" w:rsidRPr="00472B39">
        <w:rPr>
          <w:sz w:val="24"/>
        </w:rPr>
        <w:t>Co</w:t>
      </w:r>
      <w:r w:rsidRPr="00472B39">
        <w:rPr>
          <w:sz w:val="24"/>
        </w:rPr>
        <w:t>.</w:t>
      </w:r>
      <w:r w:rsidRPr="00472B39">
        <w:rPr>
          <w:sz w:val="24"/>
        </w:rPr>
        <w:br/>
      </w:r>
    </w:p>
    <w:p w14:paraId="47C5A907" w14:textId="77777777" w:rsidR="001871F2" w:rsidRPr="00472B39" w:rsidRDefault="001871F2" w:rsidP="00C004F6">
      <w:pPr>
        <w:numPr>
          <w:ilvl w:val="0"/>
          <w:numId w:val="38"/>
        </w:numPr>
        <w:rPr>
          <w:sz w:val="24"/>
        </w:rPr>
      </w:pPr>
      <w:proofErr w:type="spellStart"/>
      <w:r w:rsidRPr="00472B39">
        <w:rPr>
          <w:b/>
          <w:sz w:val="24"/>
        </w:rPr>
        <w:t>Wehman</w:t>
      </w:r>
      <w:proofErr w:type="spellEnd"/>
      <w:r w:rsidRPr="00472B39">
        <w:rPr>
          <w:b/>
          <w:sz w:val="24"/>
        </w:rPr>
        <w:t>, P.</w:t>
      </w:r>
      <w:r w:rsidRPr="00472B39">
        <w:rPr>
          <w:sz w:val="24"/>
        </w:rPr>
        <w:t>, Bates, P.</w:t>
      </w:r>
      <w:r w:rsidR="00153992" w:rsidRPr="00472B39">
        <w:rPr>
          <w:sz w:val="24"/>
        </w:rPr>
        <w:t>,</w:t>
      </w:r>
      <w:r w:rsidRPr="00472B39">
        <w:rPr>
          <w:sz w:val="24"/>
        </w:rPr>
        <w:t xml:space="preserve"> &amp; </w:t>
      </w:r>
      <w:proofErr w:type="spellStart"/>
      <w:r w:rsidRPr="00472B39">
        <w:rPr>
          <w:sz w:val="24"/>
        </w:rPr>
        <w:t>Renzaglia</w:t>
      </w:r>
      <w:proofErr w:type="spellEnd"/>
      <w:r w:rsidRPr="00472B39">
        <w:rPr>
          <w:sz w:val="24"/>
        </w:rPr>
        <w:t xml:space="preserve"> A. (1985). </w:t>
      </w:r>
      <w:r w:rsidR="00153992" w:rsidRPr="00472B39">
        <w:rPr>
          <w:i/>
          <w:sz w:val="24"/>
        </w:rPr>
        <w:t>Functional living skills for i</w:t>
      </w:r>
      <w:r w:rsidRPr="00472B39">
        <w:rPr>
          <w:i/>
          <w:sz w:val="24"/>
        </w:rPr>
        <w:t xml:space="preserve">ndividuals with </w:t>
      </w:r>
      <w:r w:rsidR="00153992" w:rsidRPr="00472B39">
        <w:rPr>
          <w:i/>
          <w:sz w:val="24"/>
        </w:rPr>
        <w:t>m</w:t>
      </w:r>
      <w:r w:rsidRPr="00472B39">
        <w:rPr>
          <w:i/>
          <w:sz w:val="24"/>
        </w:rPr>
        <w:t xml:space="preserve">oderate and </w:t>
      </w:r>
      <w:r w:rsidR="00153992" w:rsidRPr="00472B39">
        <w:rPr>
          <w:i/>
          <w:sz w:val="24"/>
        </w:rPr>
        <w:t>s</w:t>
      </w:r>
      <w:r w:rsidRPr="00472B39">
        <w:rPr>
          <w:i/>
          <w:sz w:val="24"/>
        </w:rPr>
        <w:t xml:space="preserve">evere </w:t>
      </w:r>
      <w:r w:rsidR="00153992" w:rsidRPr="00472B39">
        <w:rPr>
          <w:i/>
          <w:sz w:val="24"/>
        </w:rPr>
        <w:t>d</w:t>
      </w:r>
      <w:r w:rsidRPr="00472B39">
        <w:rPr>
          <w:i/>
          <w:sz w:val="24"/>
        </w:rPr>
        <w:t>isabilities</w:t>
      </w:r>
      <w:r w:rsidRPr="00472B39">
        <w:rPr>
          <w:sz w:val="24"/>
        </w:rPr>
        <w:t>. Austin, TX: PRO-ED.</w:t>
      </w:r>
      <w:r w:rsidRPr="00472B39">
        <w:rPr>
          <w:sz w:val="24"/>
        </w:rPr>
        <w:br/>
      </w:r>
    </w:p>
    <w:p w14:paraId="04F23CA0" w14:textId="77777777" w:rsidR="001871F2" w:rsidRPr="00472B39" w:rsidRDefault="001871F2" w:rsidP="00C004F6">
      <w:pPr>
        <w:numPr>
          <w:ilvl w:val="0"/>
          <w:numId w:val="38"/>
        </w:numPr>
        <w:rPr>
          <w:sz w:val="24"/>
        </w:rPr>
      </w:pPr>
      <w:r w:rsidRPr="00472B39">
        <w:rPr>
          <w:b/>
          <w:sz w:val="24"/>
        </w:rPr>
        <w:t>Wehman, P.</w:t>
      </w:r>
      <w:r w:rsidR="00153992" w:rsidRPr="00472B39">
        <w:rPr>
          <w:sz w:val="24"/>
        </w:rPr>
        <w:t>,</w:t>
      </w:r>
      <w:r w:rsidRPr="00472B39">
        <w:rPr>
          <w:sz w:val="24"/>
        </w:rPr>
        <w:t xml:space="preserve"> &amp; </w:t>
      </w:r>
      <w:proofErr w:type="spellStart"/>
      <w:r w:rsidRPr="00472B39">
        <w:rPr>
          <w:sz w:val="24"/>
        </w:rPr>
        <w:t>Schleien</w:t>
      </w:r>
      <w:proofErr w:type="spellEnd"/>
      <w:r w:rsidRPr="00472B39">
        <w:rPr>
          <w:sz w:val="24"/>
        </w:rPr>
        <w:t xml:space="preserve">, S. (1982). </w:t>
      </w:r>
      <w:r w:rsidRPr="00472B39">
        <w:rPr>
          <w:sz w:val="24"/>
          <w:u w:val="single"/>
        </w:rPr>
        <w:t>Leisure for handicapped individuals: Adaptation, techniques, and curriculum</w:t>
      </w:r>
      <w:r w:rsidR="00153992" w:rsidRPr="00472B39">
        <w:rPr>
          <w:sz w:val="24"/>
        </w:rPr>
        <w:t>. Austin, TX: PRO-ED.</w:t>
      </w:r>
      <w:r w:rsidRPr="00472B39">
        <w:rPr>
          <w:sz w:val="24"/>
        </w:rPr>
        <w:br/>
      </w:r>
    </w:p>
    <w:p w14:paraId="5C0C79C0" w14:textId="77777777" w:rsidR="00F62229" w:rsidRPr="00472B39" w:rsidRDefault="001871F2" w:rsidP="00C004F6">
      <w:pPr>
        <w:numPr>
          <w:ilvl w:val="0"/>
          <w:numId w:val="38"/>
        </w:numPr>
        <w:rPr>
          <w:sz w:val="24"/>
        </w:rPr>
      </w:pPr>
      <w:r w:rsidRPr="00472B39">
        <w:rPr>
          <w:b/>
          <w:sz w:val="24"/>
        </w:rPr>
        <w:t xml:space="preserve">Wehman, P. </w:t>
      </w:r>
      <w:r w:rsidRPr="00472B39">
        <w:rPr>
          <w:sz w:val="24"/>
        </w:rPr>
        <w:t xml:space="preserve">(1981). </w:t>
      </w:r>
      <w:r w:rsidRPr="00472B39">
        <w:rPr>
          <w:i/>
          <w:sz w:val="24"/>
        </w:rPr>
        <w:t>Competitive employment: New horizons for severely disabled individuals</w:t>
      </w:r>
      <w:r w:rsidR="00153992" w:rsidRPr="00472B39">
        <w:rPr>
          <w:sz w:val="24"/>
        </w:rPr>
        <w:t>. Baltimore, MD:</w:t>
      </w:r>
      <w:r w:rsidRPr="00472B39">
        <w:rPr>
          <w:sz w:val="24"/>
        </w:rPr>
        <w:t xml:space="preserve"> Paul H. Brookes Publishing </w:t>
      </w:r>
      <w:r w:rsidR="00153992" w:rsidRPr="00472B39">
        <w:rPr>
          <w:sz w:val="24"/>
        </w:rPr>
        <w:t>Co</w:t>
      </w:r>
      <w:r w:rsidRPr="00472B39">
        <w:rPr>
          <w:sz w:val="24"/>
        </w:rPr>
        <w:t>.</w:t>
      </w:r>
    </w:p>
    <w:p w14:paraId="65A79A5B" w14:textId="77777777" w:rsidR="005A227D" w:rsidRPr="00472B39" w:rsidRDefault="001871F2" w:rsidP="00C004F6">
      <w:pPr>
        <w:numPr>
          <w:ilvl w:val="0"/>
          <w:numId w:val="38"/>
        </w:numPr>
        <w:rPr>
          <w:sz w:val="24"/>
        </w:rPr>
      </w:pPr>
      <w:proofErr w:type="spellStart"/>
      <w:r w:rsidRPr="00472B39">
        <w:rPr>
          <w:b/>
          <w:sz w:val="24"/>
        </w:rPr>
        <w:t>Wehman</w:t>
      </w:r>
      <w:proofErr w:type="spellEnd"/>
      <w:r w:rsidRPr="00472B39">
        <w:rPr>
          <w:b/>
          <w:sz w:val="24"/>
        </w:rPr>
        <w:t>, P.</w:t>
      </w:r>
      <w:r w:rsidR="00153992" w:rsidRPr="00472B39">
        <w:rPr>
          <w:sz w:val="24"/>
        </w:rPr>
        <w:t>,</w:t>
      </w:r>
      <w:r w:rsidRPr="00472B39">
        <w:rPr>
          <w:b/>
          <w:sz w:val="24"/>
        </w:rPr>
        <w:t xml:space="preserve"> </w:t>
      </w:r>
      <w:r w:rsidRPr="00472B39">
        <w:rPr>
          <w:sz w:val="24"/>
        </w:rPr>
        <w:t xml:space="preserve">&amp; McLaughlin, P. (1981). </w:t>
      </w:r>
      <w:r w:rsidRPr="00472B39">
        <w:rPr>
          <w:i/>
          <w:sz w:val="24"/>
        </w:rPr>
        <w:t>Program development in special education: Designing individualized education programs</w:t>
      </w:r>
      <w:r w:rsidRPr="00472B39">
        <w:rPr>
          <w:sz w:val="24"/>
        </w:rPr>
        <w:t>. New York</w:t>
      </w:r>
      <w:r w:rsidR="00153992" w:rsidRPr="00472B39">
        <w:rPr>
          <w:sz w:val="24"/>
        </w:rPr>
        <w:t>, NY</w:t>
      </w:r>
      <w:r w:rsidRPr="00472B39">
        <w:rPr>
          <w:sz w:val="24"/>
        </w:rPr>
        <w:t>: McGraw-</w:t>
      </w:r>
      <w:r w:rsidR="00153992" w:rsidRPr="00472B39">
        <w:rPr>
          <w:sz w:val="24"/>
        </w:rPr>
        <w:t>Hill.</w:t>
      </w:r>
    </w:p>
    <w:p w14:paraId="69D98C91" w14:textId="77777777" w:rsidR="005A227D" w:rsidRPr="00472B39" w:rsidRDefault="005A227D" w:rsidP="00373CFD">
      <w:pPr>
        <w:ind w:left="540" w:hanging="540"/>
        <w:rPr>
          <w:sz w:val="24"/>
        </w:rPr>
      </w:pPr>
    </w:p>
    <w:p w14:paraId="59F28C03" w14:textId="77777777" w:rsidR="001871F2" w:rsidRPr="00472B39" w:rsidRDefault="001871F2" w:rsidP="00C004F6">
      <w:pPr>
        <w:numPr>
          <w:ilvl w:val="0"/>
          <w:numId w:val="38"/>
        </w:numPr>
        <w:rPr>
          <w:sz w:val="24"/>
        </w:rPr>
      </w:pPr>
      <w:proofErr w:type="spellStart"/>
      <w:r w:rsidRPr="00472B39">
        <w:rPr>
          <w:b/>
          <w:sz w:val="24"/>
        </w:rPr>
        <w:t>Wehman</w:t>
      </w:r>
      <w:proofErr w:type="spellEnd"/>
      <w:r w:rsidRPr="00472B39">
        <w:rPr>
          <w:b/>
          <w:sz w:val="24"/>
        </w:rPr>
        <w:t>, P.</w:t>
      </w:r>
      <w:r w:rsidR="001B6991" w:rsidRPr="00472B39">
        <w:rPr>
          <w:sz w:val="24"/>
        </w:rPr>
        <w:t>,</w:t>
      </w:r>
      <w:r w:rsidRPr="00472B39">
        <w:rPr>
          <w:sz w:val="24"/>
        </w:rPr>
        <w:t xml:space="preserve"> &amp; McLaughlin, P. (1980). </w:t>
      </w:r>
      <w:r w:rsidRPr="00472B39">
        <w:rPr>
          <w:i/>
          <w:sz w:val="24"/>
        </w:rPr>
        <w:t>Vocational curriculum for developmentally disabled persons</w:t>
      </w:r>
      <w:r w:rsidRPr="00472B39">
        <w:rPr>
          <w:sz w:val="24"/>
        </w:rPr>
        <w:t>. Baltimore</w:t>
      </w:r>
      <w:r w:rsidR="001B6991" w:rsidRPr="00472B39">
        <w:rPr>
          <w:sz w:val="24"/>
        </w:rPr>
        <w:t>, MD</w:t>
      </w:r>
      <w:r w:rsidRPr="00472B39">
        <w:rPr>
          <w:sz w:val="24"/>
        </w:rPr>
        <w:t>:</w:t>
      </w:r>
      <w:r w:rsidR="001B6991" w:rsidRPr="00472B39">
        <w:rPr>
          <w:sz w:val="24"/>
        </w:rPr>
        <w:t xml:space="preserve"> </w:t>
      </w:r>
      <w:r w:rsidRPr="00472B39">
        <w:rPr>
          <w:sz w:val="24"/>
        </w:rPr>
        <w:t>University Park Press.</w:t>
      </w:r>
      <w:r w:rsidRPr="00472B39">
        <w:rPr>
          <w:sz w:val="24"/>
        </w:rPr>
        <w:br/>
      </w:r>
    </w:p>
    <w:p w14:paraId="48F23A2A" w14:textId="77777777" w:rsidR="001871F2" w:rsidRPr="00472B39" w:rsidRDefault="001871F2" w:rsidP="00C004F6">
      <w:pPr>
        <w:numPr>
          <w:ilvl w:val="0"/>
          <w:numId w:val="38"/>
        </w:numPr>
        <w:rPr>
          <w:sz w:val="24"/>
        </w:rPr>
      </w:pPr>
      <w:r w:rsidRPr="00472B39">
        <w:rPr>
          <w:b/>
          <w:sz w:val="24"/>
        </w:rPr>
        <w:t>Wehman, P.</w:t>
      </w:r>
      <w:r w:rsidRPr="00472B39">
        <w:rPr>
          <w:sz w:val="24"/>
        </w:rPr>
        <w:t xml:space="preserve"> (Ed.)</w:t>
      </w:r>
      <w:r w:rsidR="001B6991" w:rsidRPr="00472B39">
        <w:rPr>
          <w:sz w:val="24"/>
        </w:rPr>
        <w:t>.</w:t>
      </w:r>
      <w:r w:rsidRPr="00472B39">
        <w:rPr>
          <w:sz w:val="24"/>
        </w:rPr>
        <w:t xml:space="preserve"> (1979). </w:t>
      </w:r>
      <w:r w:rsidRPr="00472B39">
        <w:rPr>
          <w:i/>
          <w:sz w:val="24"/>
        </w:rPr>
        <w:t>Recreation programming for developmentally disabled students</w:t>
      </w:r>
      <w:r w:rsidRPr="00472B39">
        <w:rPr>
          <w:sz w:val="24"/>
        </w:rPr>
        <w:t>. New York</w:t>
      </w:r>
      <w:r w:rsidR="001B6991" w:rsidRPr="00472B39">
        <w:rPr>
          <w:sz w:val="24"/>
        </w:rPr>
        <w:t>, NY</w:t>
      </w:r>
      <w:r w:rsidRPr="00472B39">
        <w:rPr>
          <w:sz w:val="24"/>
        </w:rPr>
        <w:t xml:space="preserve">: Human Sciences </w:t>
      </w:r>
      <w:r w:rsidR="001B6991" w:rsidRPr="00472B39">
        <w:rPr>
          <w:sz w:val="24"/>
        </w:rPr>
        <w:t>Press</w:t>
      </w:r>
      <w:r w:rsidRPr="00472B39">
        <w:rPr>
          <w:sz w:val="24"/>
        </w:rPr>
        <w:t>.</w:t>
      </w:r>
      <w:r w:rsidRPr="00472B39">
        <w:rPr>
          <w:sz w:val="24"/>
        </w:rPr>
        <w:br/>
      </w:r>
    </w:p>
    <w:p w14:paraId="0FAE2664" w14:textId="77777777" w:rsidR="001871F2" w:rsidRPr="00472B39" w:rsidRDefault="001871F2" w:rsidP="00C004F6">
      <w:pPr>
        <w:numPr>
          <w:ilvl w:val="0"/>
          <w:numId w:val="38"/>
        </w:numPr>
        <w:rPr>
          <w:sz w:val="24"/>
        </w:rPr>
      </w:pPr>
      <w:r w:rsidRPr="00472B39">
        <w:rPr>
          <w:b/>
          <w:sz w:val="24"/>
        </w:rPr>
        <w:t>Wehman, P.</w:t>
      </w:r>
      <w:r w:rsidRPr="00472B39">
        <w:rPr>
          <w:sz w:val="24"/>
        </w:rPr>
        <w:t xml:space="preserve"> (1977). </w:t>
      </w:r>
      <w:r w:rsidRPr="00472B39">
        <w:rPr>
          <w:i/>
          <w:sz w:val="24"/>
        </w:rPr>
        <w:t>Helping the mentally retarded acquire play skills: A behavioral approach</w:t>
      </w:r>
      <w:r w:rsidRPr="00472B39">
        <w:rPr>
          <w:sz w:val="24"/>
        </w:rPr>
        <w:t>. Springfield, I</w:t>
      </w:r>
      <w:r w:rsidR="001B6991" w:rsidRPr="00472B39">
        <w:rPr>
          <w:sz w:val="24"/>
        </w:rPr>
        <w:t>L: Charles C. Thomas</w:t>
      </w:r>
      <w:r w:rsidRPr="00472B39">
        <w:rPr>
          <w:sz w:val="24"/>
        </w:rPr>
        <w:t>.</w:t>
      </w:r>
    </w:p>
    <w:p w14:paraId="27038898" w14:textId="77777777" w:rsidR="00425B08" w:rsidRPr="00472B39" w:rsidRDefault="00425B08" w:rsidP="0026465D">
      <w:pPr>
        <w:rPr>
          <w:b/>
          <w:sz w:val="24"/>
        </w:rPr>
      </w:pPr>
    </w:p>
    <w:p w14:paraId="4D9C06E2" w14:textId="77777777" w:rsidR="002073CE" w:rsidRPr="00472B39" w:rsidRDefault="002073CE" w:rsidP="001F6811">
      <w:pPr>
        <w:rPr>
          <w:b/>
          <w:sz w:val="24"/>
        </w:rPr>
      </w:pPr>
    </w:p>
    <w:p w14:paraId="75C0F9DE" w14:textId="77777777" w:rsidR="001F6811" w:rsidRPr="00472B39" w:rsidRDefault="001871F2" w:rsidP="001F6811">
      <w:pPr>
        <w:rPr>
          <w:b/>
          <w:sz w:val="24"/>
        </w:rPr>
      </w:pPr>
      <w:r w:rsidRPr="00472B39">
        <w:rPr>
          <w:b/>
          <w:sz w:val="24"/>
        </w:rPr>
        <w:t xml:space="preserve">Chapters  </w:t>
      </w:r>
    </w:p>
    <w:p w14:paraId="073EBDD3" w14:textId="77777777" w:rsidR="006D593B" w:rsidRPr="00472B39" w:rsidRDefault="006D593B" w:rsidP="001F6811">
      <w:pPr>
        <w:rPr>
          <w:b/>
          <w:sz w:val="24"/>
        </w:rPr>
      </w:pPr>
    </w:p>
    <w:p w14:paraId="0D050B04" w14:textId="77777777" w:rsidR="006D593B" w:rsidRPr="00472B39" w:rsidRDefault="006D593B" w:rsidP="006D593B">
      <w:pPr>
        <w:ind w:left="720"/>
        <w:rPr>
          <w:sz w:val="24"/>
          <w:szCs w:val="24"/>
        </w:rPr>
      </w:pPr>
    </w:p>
    <w:p w14:paraId="1584573F" w14:textId="77777777" w:rsidR="004B6E04" w:rsidRPr="00472B39" w:rsidRDefault="004B6E04" w:rsidP="004B6E04">
      <w:pPr>
        <w:rPr>
          <w:b/>
          <w:sz w:val="24"/>
          <w:szCs w:val="24"/>
        </w:rPr>
      </w:pPr>
    </w:p>
    <w:p w14:paraId="1113C79C" w14:textId="77777777" w:rsidR="004B6E04" w:rsidRPr="00472B39" w:rsidRDefault="004B6E04" w:rsidP="00875442">
      <w:pPr>
        <w:numPr>
          <w:ilvl w:val="0"/>
          <w:numId w:val="31"/>
        </w:numPr>
        <w:rPr>
          <w:b/>
          <w:sz w:val="24"/>
          <w:szCs w:val="24"/>
        </w:rPr>
      </w:pPr>
      <w:proofErr w:type="spellStart"/>
      <w:r w:rsidRPr="00472B39">
        <w:rPr>
          <w:b/>
          <w:bCs/>
          <w:color w:val="000000"/>
          <w:sz w:val="24"/>
          <w:szCs w:val="24"/>
          <w:shd w:val="clear" w:color="auto" w:fill="FFFFFF"/>
        </w:rPr>
        <w:t>Wehman</w:t>
      </w:r>
      <w:proofErr w:type="spellEnd"/>
      <w:r w:rsidRPr="00472B39">
        <w:rPr>
          <w:b/>
          <w:bCs/>
          <w:color w:val="000000"/>
          <w:sz w:val="24"/>
          <w:szCs w:val="24"/>
          <w:shd w:val="clear" w:color="auto" w:fill="FFFFFF"/>
        </w:rPr>
        <w:t>, P.</w:t>
      </w:r>
      <w:r w:rsidRPr="00472B39">
        <w:rPr>
          <w:color w:val="000000"/>
          <w:sz w:val="24"/>
          <w:szCs w:val="24"/>
          <w:shd w:val="clear" w:color="auto" w:fill="FFFFFF"/>
        </w:rPr>
        <w:t xml:space="preserve">, Ham, W., </w:t>
      </w:r>
      <w:proofErr w:type="spellStart"/>
      <w:r w:rsidRPr="00472B39">
        <w:rPr>
          <w:color w:val="000000"/>
          <w:sz w:val="24"/>
          <w:szCs w:val="24"/>
          <w:shd w:val="clear" w:color="auto" w:fill="FFFFFF"/>
        </w:rPr>
        <w:t>Whittenberg</w:t>
      </w:r>
      <w:proofErr w:type="spellEnd"/>
      <w:r w:rsidRPr="00472B39">
        <w:rPr>
          <w:color w:val="000000"/>
          <w:sz w:val="24"/>
          <w:szCs w:val="24"/>
          <w:shd w:val="clear" w:color="auto" w:fill="FFFFFF"/>
        </w:rPr>
        <w:t xml:space="preserve">, H., </w:t>
      </w:r>
      <w:proofErr w:type="spellStart"/>
      <w:r w:rsidRPr="00472B39">
        <w:rPr>
          <w:color w:val="000000"/>
          <w:sz w:val="24"/>
          <w:szCs w:val="24"/>
          <w:shd w:val="clear" w:color="auto" w:fill="FFFFFF"/>
        </w:rPr>
        <w:t>Avellone</w:t>
      </w:r>
      <w:proofErr w:type="spellEnd"/>
      <w:r w:rsidRPr="00472B39">
        <w:rPr>
          <w:color w:val="000000"/>
          <w:sz w:val="24"/>
          <w:szCs w:val="24"/>
          <w:shd w:val="clear" w:color="auto" w:fill="FFFFFF"/>
        </w:rPr>
        <w:t xml:space="preserve">, L., &amp; McDonough, J. (2019). Assessment in transition from school to work and the community. In D. </w:t>
      </w:r>
      <w:proofErr w:type="spellStart"/>
      <w:r w:rsidRPr="00472B39">
        <w:rPr>
          <w:color w:val="000000"/>
          <w:sz w:val="24"/>
          <w:szCs w:val="24"/>
          <w:shd w:val="clear" w:color="auto" w:fill="FFFFFF"/>
        </w:rPr>
        <w:t>Strauser</w:t>
      </w:r>
      <w:proofErr w:type="spellEnd"/>
      <w:r w:rsidRPr="00472B39">
        <w:rPr>
          <w:color w:val="000000"/>
          <w:sz w:val="24"/>
          <w:szCs w:val="24"/>
          <w:shd w:val="clear" w:color="auto" w:fill="FFFFFF"/>
        </w:rPr>
        <w:t>, T. Tansey, &amp; F. Chan (Eds.),</w:t>
      </w:r>
      <w:r w:rsidRPr="00472B39">
        <w:rPr>
          <w:i/>
          <w:iCs/>
          <w:color w:val="000000"/>
          <w:sz w:val="24"/>
          <w:szCs w:val="24"/>
          <w:shd w:val="clear" w:color="auto" w:fill="FFFFFF"/>
        </w:rPr>
        <w:t> Assessment in rehabilitation and mental health counseling </w:t>
      </w:r>
      <w:r w:rsidRPr="00472B39">
        <w:rPr>
          <w:color w:val="000000"/>
          <w:sz w:val="24"/>
          <w:szCs w:val="24"/>
          <w:shd w:val="clear" w:color="auto" w:fill="FFFFFF"/>
        </w:rPr>
        <w:t>(pp.283-306).</w:t>
      </w:r>
      <w:r w:rsidRPr="00472B39">
        <w:rPr>
          <w:b/>
          <w:bCs/>
          <w:color w:val="000000"/>
          <w:sz w:val="24"/>
          <w:szCs w:val="24"/>
          <w:shd w:val="clear" w:color="auto" w:fill="FFFFFF"/>
        </w:rPr>
        <w:t> </w:t>
      </w:r>
      <w:r w:rsidRPr="00472B39">
        <w:rPr>
          <w:color w:val="000000"/>
          <w:sz w:val="24"/>
          <w:szCs w:val="24"/>
          <w:shd w:val="clear" w:color="auto" w:fill="FFFFFF"/>
        </w:rPr>
        <w:t>DOI</w:t>
      </w:r>
      <w:r w:rsidRPr="00472B39">
        <w:rPr>
          <w:b/>
          <w:bCs/>
          <w:color w:val="000000"/>
          <w:sz w:val="24"/>
          <w:szCs w:val="24"/>
          <w:shd w:val="clear" w:color="auto" w:fill="FFFFFF"/>
        </w:rPr>
        <w:t>:  </w:t>
      </w:r>
      <w:r w:rsidRPr="00472B39">
        <w:rPr>
          <w:color w:val="000000"/>
          <w:sz w:val="24"/>
          <w:szCs w:val="24"/>
          <w:shd w:val="clear" w:color="auto" w:fill="FFFFFF"/>
        </w:rPr>
        <w:t>10.1891/9780826162434.0013</w:t>
      </w:r>
    </w:p>
    <w:p w14:paraId="3EDD563B" w14:textId="77777777" w:rsidR="004B6E04" w:rsidRPr="00472B39" w:rsidRDefault="004B6E04" w:rsidP="004B6E04">
      <w:pPr>
        <w:ind w:left="720"/>
        <w:rPr>
          <w:b/>
          <w:sz w:val="24"/>
          <w:szCs w:val="24"/>
        </w:rPr>
      </w:pPr>
    </w:p>
    <w:p w14:paraId="4C41F5DE" w14:textId="77777777" w:rsidR="000D5347" w:rsidRPr="00472B39" w:rsidRDefault="000D5347" w:rsidP="00875442">
      <w:pPr>
        <w:numPr>
          <w:ilvl w:val="0"/>
          <w:numId w:val="31"/>
        </w:numPr>
        <w:rPr>
          <w:b/>
          <w:sz w:val="24"/>
          <w:szCs w:val="24"/>
        </w:rPr>
      </w:pPr>
      <w:proofErr w:type="spellStart"/>
      <w:r w:rsidRPr="00472B39">
        <w:rPr>
          <w:b/>
          <w:color w:val="222222"/>
          <w:sz w:val="24"/>
          <w:szCs w:val="24"/>
          <w:shd w:val="clear" w:color="auto" w:fill="FFFFFF"/>
        </w:rPr>
        <w:t>Wehman</w:t>
      </w:r>
      <w:proofErr w:type="spellEnd"/>
      <w:r w:rsidRPr="00472B39">
        <w:rPr>
          <w:b/>
          <w:color w:val="222222"/>
          <w:sz w:val="24"/>
          <w:szCs w:val="24"/>
          <w:shd w:val="clear" w:color="auto" w:fill="FFFFFF"/>
        </w:rPr>
        <w:t>, P.,</w:t>
      </w:r>
      <w:r w:rsidRPr="00472B39">
        <w:rPr>
          <w:color w:val="222222"/>
          <w:sz w:val="24"/>
          <w:szCs w:val="24"/>
          <w:shd w:val="clear" w:color="auto" w:fill="FFFFFF"/>
        </w:rPr>
        <w:t xml:space="preserve"> </w:t>
      </w:r>
      <w:proofErr w:type="spellStart"/>
      <w:r w:rsidRPr="00472B39">
        <w:rPr>
          <w:color w:val="222222"/>
          <w:sz w:val="24"/>
          <w:szCs w:val="24"/>
          <w:shd w:val="clear" w:color="auto" w:fill="FFFFFF"/>
        </w:rPr>
        <w:t>Schall</w:t>
      </w:r>
      <w:proofErr w:type="spellEnd"/>
      <w:r w:rsidRPr="00472B39">
        <w:rPr>
          <w:color w:val="222222"/>
          <w:sz w:val="24"/>
          <w:szCs w:val="24"/>
          <w:shd w:val="clear" w:color="auto" w:fill="FFFFFF"/>
        </w:rPr>
        <w:t xml:space="preserve">, C., </w:t>
      </w:r>
      <w:proofErr w:type="spellStart"/>
      <w:r w:rsidRPr="00472B39">
        <w:rPr>
          <w:color w:val="222222"/>
          <w:sz w:val="24"/>
          <w:szCs w:val="24"/>
          <w:shd w:val="clear" w:color="auto" w:fill="FFFFFF"/>
        </w:rPr>
        <w:t>Avellone</w:t>
      </w:r>
      <w:proofErr w:type="spellEnd"/>
      <w:r w:rsidRPr="00472B39">
        <w:rPr>
          <w:color w:val="222222"/>
          <w:sz w:val="24"/>
          <w:szCs w:val="24"/>
          <w:shd w:val="clear" w:color="auto" w:fill="FFFFFF"/>
        </w:rPr>
        <w:t>, L., Brooke, A. M., Brooke, V., McDonough, J., &amp; Whittenburg, H. (</w:t>
      </w:r>
      <w:r w:rsidR="00D66307" w:rsidRPr="00472B39">
        <w:rPr>
          <w:color w:val="222222"/>
          <w:sz w:val="24"/>
          <w:szCs w:val="24"/>
          <w:shd w:val="clear" w:color="auto" w:fill="FFFFFF"/>
        </w:rPr>
        <w:t>in p</w:t>
      </w:r>
      <w:r w:rsidRPr="00472B39">
        <w:rPr>
          <w:color w:val="222222"/>
          <w:sz w:val="24"/>
          <w:szCs w:val="24"/>
          <w:shd w:val="clear" w:color="auto" w:fill="FFFFFF"/>
        </w:rPr>
        <w:t>ress). Achieving Competitive Integrated Empl</w:t>
      </w:r>
      <w:r w:rsidR="00D66307" w:rsidRPr="00472B39">
        <w:rPr>
          <w:color w:val="222222"/>
          <w:sz w:val="24"/>
          <w:szCs w:val="24"/>
          <w:shd w:val="clear" w:color="auto" w:fill="FFFFFF"/>
        </w:rPr>
        <w:t>oyment. I</w:t>
      </w:r>
      <w:r w:rsidRPr="00472B39">
        <w:rPr>
          <w:color w:val="222222"/>
          <w:sz w:val="24"/>
          <w:szCs w:val="24"/>
          <w:shd w:val="clear" w:color="auto" w:fill="FFFFFF"/>
        </w:rPr>
        <w:t xml:space="preserve">n L. M. Glidden, L. </w:t>
      </w:r>
      <w:proofErr w:type="spellStart"/>
      <w:r w:rsidRPr="00472B39">
        <w:rPr>
          <w:color w:val="222222"/>
          <w:sz w:val="24"/>
          <w:szCs w:val="24"/>
          <w:shd w:val="clear" w:color="auto" w:fill="FFFFFF"/>
        </w:rPr>
        <w:t>Abbeduto</w:t>
      </w:r>
      <w:proofErr w:type="spellEnd"/>
      <w:r w:rsidRPr="00472B39">
        <w:rPr>
          <w:color w:val="222222"/>
          <w:sz w:val="24"/>
          <w:szCs w:val="24"/>
          <w:shd w:val="clear" w:color="auto" w:fill="FFFFFF"/>
        </w:rPr>
        <w:t xml:space="preserve">, L. L. McIntyre, &amp; M. </w:t>
      </w:r>
      <w:proofErr w:type="spellStart"/>
      <w:r w:rsidRPr="00472B39">
        <w:rPr>
          <w:color w:val="222222"/>
          <w:sz w:val="24"/>
          <w:szCs w:val="24"/>
          <w:shd w:val="clear" w:color="auto" w:fill="FFFFFF"/>
        </w:rPr>
        <w:t>Tasse</w:t>
      </w:r>
      <w:proofErr w:type="spellEnd"/>
      <w:r w:rsidRPr="00472B39">
        <w:rPr>
          <w:color w:val="222222"/>
          <w:sz w:val="24"/>
          <w:szCs w:val="24"/>
          <w:shd w:val="clear" w:color="auto" w:fill="FFFFFF"/>
        </w:rPr>
        <w:t xml:space="preserve"> (Eds) Handbook of Intellectual and Developmental Disabilities. Washington, DC: American Psychological Association.</w:t>
      </w:r>
    </w:p>
    <w:p w14:paraId="198216B9" w14:textId="77777777" w:rsidR="000D5347" w:rsidRPr="00472B39" w:rsidRDefault="000D5347" w:rsidP="000D5347">
      <w:pPr>
        <w:ind w:left="720"/>
        <w:rPr>
          <w:b/>
          <w:sz w:val="24"/>
          <w:szCs w:val="24"/>
        </w:rPr>
      </w:pPr>
    </w:p>
    <w:p w14:paraId="2EAE7F37" w14:textId="77777777" w:rsidR="00195E1D" w:rsidRPr="00472B39" w:rsidRDefault="00195E1D" w:rsidP="00875442">
      <w:pPr>
        <w:numPr>
          <w:ilvl w:val="0"/>
          <w:numId w:val="31"/>
        </w:numPr>
        <w:rPr>
          <w:b/>
          <w:sz w:val="24"/>
          <w:szCs w:val="24"/>
        </w:rPr>
      </w:pPr>
      <w:proofErr w:type="spellStart"/>
      <w:r w:rsidRPr="00472B39">
        <w:rPr>
          <w:b/>
          <w:color w:val="222222"/>
          <w:sz w:val="24"/>
          <w:szCs w:val="24"/>
          <w:shd w:val="clear" w:color="auto" w:fill="FFFFFF"/>
        </w:rPr>
        <w:t>Wehman,P</w:t>
      </w:r>
      <w:proofErr w:type="spellEnd"/>
      <w:r w:rsidRPr="00472B39">
        <w:rPr>
          <w:b/>
          <w:color w:val="222222"/>
          <w:sz w:val="24"/>
          <w:szCs w:val="24"/>
          <w:shd w:val="clear" w:color="auto" w:fill="FFFFFF"/>
        </w:rPr>
        <w:t>.</w:t>
      </w:r>
      <w:r w:rsidRPr="00472B39">
        <w:rPr>
          <w:color w:val="222222"/>
          <w:sz w:val="24"/>
          <w:szCs w:val="24"/>
          <w:shd w:val="clear" w:color="auto" w:fill="FFFFFF"/>
        </w:rPr>
        <w:t xml:space="preserve">,  </w:t>
      </w:r>
      <w:proofErr w:type="spellStart"/>
      <w:r w:rsidRPr="00472B39">
        <w:rPr>
          <w:color w:val="222222"/>
          <w:sz w:val="24"/>
          <w:szCs w:val="24"/>
          <w:shd w:val="clear" w:color="auto" w:fill="FFFFFF"/>
        </w:rPr>
        <w:t>Avellone</w:t>
      </w:r>
      <w:proofErr w:type="spellEnd"/>
      <w:r w:rsidRPr="00472B39">
        <w:rPr>
          <w:color w:val="222222"/>
          <w:sz w:val="24"/>
          <w:szCs w:val="24"/>
          <w:shd w:val="clear" w:color="auto" w:fill="FFFFFF"/>
        </w:rPr>
        <w:t xml:space="preserve">, L.  </w:t>
      </w:r>
      <w:proofErr w:type="spellStart"/>
      <w:r w:rsidRPr="00472B39">
        <w:rPr>
          <w:color w:val="222222"/>
          <w:sz w:val="24"/>
          <w:szCs w:val="24"/>
          <w:shd w:val="clear" w:color="auto" w:fill="FFFFFF"/>
        </w:rPr>
        <w:t>Percharka,F</w:t>
      </w:r>
      <w:proofErr w:type="spellEnd"/>
      <w:r w:rsidRPr="00472B39">
        <w:rPr>
          <w:color w:val="222222"/>
          <w:sz w:val="24"/>
          <w:szCs w:val="24"/>
          <w:shd w:val="clear" w:color="auto" w:fill="FFFFFF"/>
        </w:rPr>
        <w:t xml:space="preserve">.,  </w:t>
      </w:r>
      <w:proofErr w:type="spellStart"/>
      <w:r w:rsidRPr="00472B39">
        <w:rPr>
          <w:color w:val="222222"/>
          <w:sz w:val="24"/>
          <w:szCs w:val="24"/>
          <w:shd w:val="clear" w:color="auto" w:fill="FFFFFF"/>
        </w:rPr>
        <w:t>Soboro,K</w:t>
      </w:r>
      <w:proofErr w:type="spellEnd"/>
      <w:r w:rsidRPr="00472B39">
        <w:rPr>
          <w:color w:val="222222"/>
          <w:sz w:val="24"/>
          <w:szCs w:val="24"/>
          <w:shd w:val="clear" w:color="auto" w:fill="FFFFFF"/>
        </w:rPr>
        <w:t xml:space="preserve">.  Webster, J., </w:t>
      </w:r>
      <w:proofErr w:type="spellStart"/>
      <w:r w:rsidRPr="00472B39">
        <w:rPr>
          <w:color w:val="222222"/>
          <w:sz w:val="24"/>
          <w:szCs w:val="24"/>
          <w:shd w:val="clear" w:color="auto" w:fill="FFFFFF"/>
        </w:rPr>
        <w:t>Young,C</w:t>
      </w:r>
      <w:proofErr w:type="spellEnd"/>
      <w:r w:rsidRPr="00472B39">
        <w:rPr>
          <w:color w:val="222222"/>
          <w:sz w:val="24"/>
          <w:szCs w:val="24"/>
          <w:shd w:val="clear" w:color="auto" w:fill="FFFFFF"/>
        </w:rPr>
        <w:t xml:space="preserve">., Barton, </w:t>
      </w:r>
      <w:proofErr w:type="spellStart"/>
      <w:r w:rsidRPr="00472B39">
        <w:rPr>
          <w:color w:val="222222"/>
          <w:sz w:val="24"/>
          <w:szCs w:val="24"/>
          <w:shd w:val="clear" w:color="auto" w:fill="FFFFFF"/>
        </w:rPr>
        <w:t>S.,Robbins</w:t>
      </w:r>
      <w:proofErr w:type="spellEnd"/>
      <w:r w:rsidRPr="00472B39">
        <w:rPr>
          <w:color w:val="222222"/>
          <w:sz w:val="24"/>
          <w:szCs w:val="24"/>
          <w:shd w:val="clear" w:color="auto" w:fill="FFFFFF"/>
        </w:rPr>
        <w:t>, W. &amp; Clanton, S. (in press) </w:t>
      </w:r>
      <w:r w:rsidRPr="00472B39">
        <w:rPr>
          <w:color w:val="1F497D"/>
          <w:sz w:val="24"/>
          <w:szCs w:val="24"/>
          <w:shd w:val="clear" w:color="auto" w:fill="FFFFFF"/>
        </w:rPr>
        <w:t> </w:t>
      </w:r>
      <w:r w:rsidRPr="00472B39">
        <w:rPr>
          <w:color w:val="222222"/>
          <w:sz w:val="24"/>
          <w:szCs w:val="24"/>
          <w:shd w:val="clear" w:color="auto" w:fill="FFFFFF"/>
        </w:rPr>
        <w:t xml:space="preserve">Re-Integrating Veterans with Polytrauma into </w:t>
      </w:r>
      <w:r w:rsidR="006D593B" w:rsidRPr="00472B39">
        <w:rPr>
          <w:color w:val="222222"/>
          <w:sz w:val="24"/>
          <w:szCs w:val="24"/>
          <w:shd w:val="clear" w:color="auto" w:fill="FFFFFF"/>
        </w:rPr>
        <w:t xml:space="preserve">the Community and Workplace. </w:t>
      </w:r>
      <w:r w:rsidRPr="00472B39">
        <w:rPr>
          <w:color w:val="222222"/>
          <w:sz w:val="24"/>
          <w:szCs w:val="24"/>
          <w:shd w:val="clear" w:color="auto" w:fill="FFFFFF"/>
        </w:rPr>
        <w:t xml:space="preserve"> In B. </w:t>
      </w:r>
      <w:proofErr w:type="spellStart"/>
      <w:r w:rsidRPr="00472B39">
        <w:rPr>
          <w:color w:val="222222"/>
          <w:sz w:val="24"/>
          <w:szCs w:val="24"/>
          <w:shd w:val="clear" w:color="auto" w:fill="FFFFFF"/>
        </w:rPr>
        <w:t>Eapen</w:t>
      </w:r>
      <w:proofErr w:type="spellEnd"/>
      <w:r w:rsidRPr="00472B39">
        <w:rPr>
          <w:color w:val="222222"/>
          <w:sz w:val="24"/>
          <w:szCs w:val="24"/>
          <w:shd w:val="clear" w:color="auto" w:fill="FFFFFF"/>
        </w:rPr>
        <w:t xml:space="preserve"> &amp; D. </w:t>
      </w:r>
      <w:proofErr w:type="spellStart"/>
      <w:r w:rsidRPr="00472B39">
        <w:rPr>
          <w:color w:val="222222"/>
          <w:sz w:val="24"/>
          <w:szCs w:val="24"/>
          <w:shd w:val="clear" w:color="auto" w:fill="FFFFFF"/>
        </w:rPr>
        <w:t>Cifu</w:t>
      </w:r>
      <w:proofErr w:type="spellEnd"/>
      <w:r w:rsidRPr="00472B39">
        <w:rPr>
          <w:color w:val="222222"/>
          <w:sz w:val="24"/>
          <w:szCs w:val="24"/>
          <w:shd w:val="clear" w:color="auto" w:fill="FFFFFF"/>
        </w:rPr>
        <w:t xml:space="preserve"> (Eds.)</w:t>
      </w:r>
      <w:r w:rsidRPr="00472B39">
        <w:rPr>
          <w:i/>
          <w:iCs/>
          <w:color w:val="222222"/>
          <w:sz w:val="24"/>
          <w:szCs w:val="24"/>
          <w:shd w:val="clear" w:color="auto" w:fill="FFFFFF"/>
        </w:rPr>
        <w:t> </w:t>
      </w:r>
      <w:proofErr w:type="spellStart"/>
      <w:r w:rsidRPr="00472B39">
        <w:rPr>
          <w:i/>
          <w:iCs/>
          <w:color w:val="222222"/>
          <w:sz w:val="24"/>
          <w:szCs w:val="24"/>
          <w:shd w:val="clear" w:color="auto" w:fill="FFFFFF"/>
        </w:rPr>
        <w:t>Polytrauama</w:t>
      </w:r>
      <w:proofErr w:type="spellEnd"/>
      <w:r w:rsidRPr="00472B39">
        <w:rPr>
          <w:i/>
          <w:iCs/>
          <w:color w:val="222222"/>
          <w:sz w:val="24"/>
          <w:szCs w:val="24"/>
          <w:shd w:val="clear" w:color="auto" w:fill="FFFFFF"/>
        </w:rPr>
        <w:t> . ( </w:t>
      </w:r>
      <w:r w:rsidRPr="00472B39">
        <w:rPr>
          <w:color w:val="222222"/>
          <w:sz w:val="24"/>
          <w:szCs w:val="24"/>
          <w:shd w:val="clear" w:color="auto" w:fill="FFFFFF"/>
        </w:rPr>
        <w:t>Physical Medicine and Rehabilitation Clinics of North America. Elsevier Inc., Philadelphia, PA.)</w:t>
      </w:r>
      <w:r w:rsidRPr="00472B39">
        <w:rPr>
          <w:b/>
          <w:bCs/>
          <w:color w:val="222222"/>
          <w:sz w:val="24"/>
          <w:szCs w:val="24"/>
          <w:shd w:val="clear" w:color="auto" w:fill="FFFFFF"/>
        </w:rPr>
        <w:t>.</w:t>
      </w:r>
    </w:p>
    <w:p w14:paraId="775329CF" w14:textId="77777777" w:rsidR="00F17EA6" w:rsidRPr="00472B39" w:rsidRDefault="00F17EA6" w:rsidP="00F17EA6">
      <w:pPr>
        <w:ind w:left="720"/>
        <w:rPr>
          <w:b/>
          <w:sz w:val="24"/>
          <w:szCs w:val="24"/>
        </w:rPr>
      </w:pPr>
    </w:p>
    <w:p w14:paraId="4C77D951" w14:textId="77777777" w:rsidR="00875442" w:rsidRPr="00472B39" w:rsidRDefault="007D152A" w:rsidP="00875442">
      <w:pPr>
        <w:numPr>
          <w:ilvl w:val="0"/>
          <w:numId w:val="31"/>
        </w:numPr>
        <w:rPr>
          <w:b/>
          <w:sz w:val="24"/>
        </w:rPr>
      </w:pPr>
      <w:proofErr w:type="spellStart"/>
      <w:r w:rsidRPr="00472B39">
        <w:rPr>
          <w:color w:val="222222"/>
          <w:sz w:val="24"/>
          <w:szCs w:val="24"/>
          <w:shd w:val="clear" w:color="auto" w:fill="FFFFFF"/>
        </w:rPr>
        <w:t>Wehman</w:t>
      </w:r>
      <w:proofErr w:type="spellEnd"/>
      <w:r w:rsidRPr="00472B39">
        <w:rPr>
          <w:color w:val="222222"/>
          <w:sz w:val="24"/>
          <w:szCs w:val="24"/>
          <w:shd w:val="clear" w:color="auto" w:fill="FFFFFF"/>
        </w:rPr>
        <w:t xml:space="preserve">, P., Seward, H., &amp; Inge, K. (in press). Going to work. In P. </w:t>
      </w:r>
      <w:proofErr w:type="spellStart"/>
      <w:r w:rsidRPr="00472B39">
        <w:rPr>
          <w:color w:val="222222"/>
          <w:sz w:val="24"/>
          <w:szCs w:val="24"/>
          <w:shd w:val="clear" w:color="auto" w:fill="FFFFFF"/>
        </w:rPr>
        <w:t>Wehman</w:t>
      </w:r>
      <w:proofErr w:type="spellEnd"/>
      <w:r w:rsidRPr="00472B39">
        <w:rPr>
          <w:color w:val="222222"/>
          <w:sz w:val="24"/>
          <w:szCs w:val="24"/>
          <w:shd w:val="clear" w:color="auto" w:fill="FFFFFF"/>
        </w:rPr>
        <w:t xml:space="preserve"> &amp; J. Kregel (Eds.), </w:t>
      </w:r>
      <w:r w:rsidRPr="00472B39">
        <w:rPr>
          <w:i/>
          <w:iCs/>
          <w:color w:val="222222"/>
          <w:sz w:val="24"/>
          <w:szCs w:val="24"/>
          <w:shd w:val="clear" w:color="auto" w:fill="FFFFFF"/>
        </w:rPr>
        <w:t>Functional curriculum for elementary, middle, and secondary age students with special needs</w:t>
      </w:r>
      <w:r w:rsidRPr="00472B39">
        <w:rPr>
          <w:color w:val="222222"/>
          <w:sz w:val="24"/>
          <w:szCs w:val="24"/>
          <w:shd w:val="clear" w:color="auto" w:fill="FFFFFF"/>
        </w:rPr>
        <w:t> (4th ed., pp.#-##). Austin, TX: Pro-Ed.</w:t>
      </w:r>
    </w:p>
    <w:p w14:paraId="2CD8E0A7" w14:textId="77777777" w:rsidR="00BF330F" w:rsidRPr="00472B39" w:rsidRDefault="00BF330F" w:rsidP="00BF330F">
      <w:pPr>
        <w:rPr>
          <w:b/>
          <w:sz w:val="24"/>
        </w:rPr>
      </w:pPr>
    </w:p>
    <w:p w14:paraId="172F338C" w14:textId="77777777" w:rsidR="00875442" w:rsidRPr="00472B39" w:rsidRDefault="00305457" w:rsidP="00875442">
      <w:pPr>
        <w:numPr>
          <w:ilvl w:val="0"/>
          <w:numId w:val="31"/>
        </w:numPr>
        <w:rPr>
          <w:b/>
          <w:sz w:val="24"/>
        </w:rPr>
      </w:pPr>
      <w:proofErr w:type="spellStart"/>
      <w:r w:rsidRPr="00472B39">
        <w:rPr>
          <w:sz w:val="24"/>
        </w:rPr>
        <w:t>Wehman</w:t>
      </w:r>
      <w:proofErr w:type="spellEnd"/>
      <w:r w:rsidRPr="00472B39">
        <w:rPr>
          <w:sz w:val="24"/>
        </w:rPr>
        <w:t>, P.,</w:t>
      </w:r>
      <w:proofErr w:type="spellStart"/>
      <w:r w:rsidR="00152ED9" w:rsidRPr="00472B39">
        <w:rPr>
          <w:sz w:val="24"/>
        </w:rPr>
        <w:t>Schall</w:t>
      </w:r>
      <w:proofErr w:type="spellEnd"/>
      <w:r w:rsidR="00152ED9" w:rsidRPr="00472B39">
        <w:rPr>
          <w:sz w:val="24"/>
        </w:rPr>
        <w:t>, C.,</w:t>
      </w:r>
      <w:proofErr w:type="spellStart"/>
      <w:r w:rsidR="00152ED9" w:rsidRPr="00472B39">
        <w:rPr>
          <w:sz w:val="24"/>
        </w:rPr>
        <w:t>Taylor,J</w:t>
      </w:r>
      <w:proofErr w:type="spellEnd"/>
      <w:r w:rsidR="00152ED9" w:rsidRPr="00472B39">
        <w:rPr>
          <w:sz w:val="24"/>
        </w:rPr>
        <w:t xml:space="preserve">.,  </w:t>
      </w:r>
      <w:proofErr w:type="spellStart"/>
      <w:r w:rsidR="00152ED9" w:rsidRPr="00472B39">
        <w:rPr>
          <w:sz w:val="24"/>
        </w:rPr>
        <w:t>Avellone</w:t>
      </w:r>
      <w:proofErr w:type="spellEnd"/>
      <w:r w:rsidR="00152ED9" w:rsidRPr="00472B39">
        <w:rPr>
          <w:sz w:val="24"/>
        </w:rPr>
        <w:t xml:space="preserve">, </w:t>
      </w:r>
      <w:proofErr w:type="spellStart"/>
      <w:r w:rsidR="00152ED9" w:rsidRPr="00472B39">
        <w:rPr>
          <w:sz w:val="24"/>
        </w:rPr>
        <w:t>L.,&amp;</w:t>
      </w:r>
      <w:r w:rsidRPr="00472B39">
        <w:rPr>
          <w:sz w:val="24"/>
        </w:rPr>
        <w:t>Seward</w:t>
      </w:r>
      <w:proofErr w:type="spellEnd"/>
      <w:r w:rsidRPr="00472B39">
        <w:rPr>
          <w:sz w:val="24"/>
        </w:rPr>
        <w:t>, H.</w:t>
      </w:r>
      <w:r w:rsidR="00152ED9" w:rsidRPr="00472B39">
        <w:rPr>
          <w:sz w:val="24"/>
        </w:rPr>
        <w:t xml:space="preserve"> (201</w:t>
      </w:r>
      <w:r w:rsidR="00C67EC9" w:rsidRPr="00472B39">
        <w:rPr>
          <w:sz w:val="24"/>
        </w:rPr>
        <w:t>8</w:t>
      </w:r>
      <w:r w:rsidR="00152ED9" w:rsidRPr="00472B39">
        <w:rPr>
          <w:sz w:val="24"/>
        </w:rPr>
        <w:t xml:space="preserve">).  Interdisciplinary Vocational interventions for Individuals with ASD. In. R. </w:t>
      </w:r>
      <w:proofErr w:type="spellStart"/>
      <w:r w:rsidR="00152ED9" w:rsidRPr="00472B39">
        <w:rPr>
          <w:sz w:val="24"/>
        </w:rPr>
        <w:t>Rieske</w:t>
      </w:r>
      <w:proofErr w:type="spellEnd"/>
      <w:r w:rsidR="00152ED9" w:rsidRPr="00472B39">
        <w:rPr>
          <w:sz w:val="24"/>
        </w:rPr>
        <w:t xml:space="preserve"> (Ed.)Handbook of Interdisciplinary Treatments for Autism Spectrum Disorder.</w:t>
      </w:r>
    </w:p>
    <w:p w14:paraId="08D94347" w14:textId="77777777" w:rsidR="00875442" w:rsidRPr="00472B39" w:rsidRDefault="00875442" w:rsidP="00875442">
      <w:pPr>
        <w:ind w:left="720"/>
        <w:rPr>
          <w:b/>
          <w:sz w:val="24"/>
        </w:rPr>
      </w:pPr>
    </w:p>
    <w:p w14:paraId="11F69DDD" w14:textId="77777777" w:rsidR="00875442" w:rsidRPr="00472B39" w:rsidRDefault="00B7277F" w:rsidP="00875442">
      <w:pPr>
        <w:numPr>
          <w:ilvl w:val="0"/>
          <w:numId w:val="31"/>
        </w:numPr>
        <w:rPr>
          <w:b/>
          <w:sz w:val="24"/>
        </w:rPr>
      </w:pPr>
      <w:proofErr w:type="spellStart"/>
      <w:r w:rsidRPr="00472B39">
        <w:rPr>
          <w:sz w:val="24"/>
        </w:rPr>
        <w:lastRenderedPageBreak/>
        <w:t>Wehman</w:t>
      </w:r>
      <w:proofErr w:type="spellEnd"/>
      <w:r w:rsidRPr="00472B39">
        <w:rPr>
          <w:sz w:val="24"/>
        </w:rPr>
        <w:t>, P. H., T</w:t>
      </w:r>
      <w:r w:rsidR="00DD7239" w:rsidRPr="00472B39">
        <w:rPr>
          <w:sz w:val="24"/>
        </w:rPr>
        <w:t xml:space="preserve">argett, P.S., &amp; </w:t>
      </w:r>
      <w:proofErr w:type="spellStart"/>
      <w:r w:rsidR="00DD7239" w:rsidRPr="00472B39">
        <w:rPr>
          <w:sz w:val="24"/>
        </w:rPr>
        <w:t>Avellone</w:t>
      </w:r>
      <w:proofErr w:type="spellEnd"/>
      <w:r w:rsidR="00DD7239" w:rsidRPr="00472B39">
        <w:rPr>
          <w:sz w:val="24"/>
        </w:rPr>
        <w:t xml:space="preserve">, L.E. (2017). </w:t>
      </w:r>
      <w:r w:rsidR="00BA2EBF" w:rsidRPr="00472B39">
        <w:rPr>
          <w:sz w:val="24"/>
        </w:rPr>
        <w:t xml:space="preserve">Educational and Vocational Issues in Traumatic Brain Injury. </w:t>
      </w:r>
      <w:r w:rsidR="00DD7239" w:rsidRPr="00472B39">
        <w:rPr>
          <w:sz w:val="24"/>
        </w:rPr>
        <w:t xml:space="preserve"> In B. </w:t>
      </w:r>
      <w:proofErr w:type="spellStart"/>
      <w:r w:rsidR="00DD7239" w:rsidRPr="00472B39">
        <w:rPr>
          <w:sz w:val="24"/>
        </w:rPr>
        <w:t>Eapen</w:t>
      </w:r>
      <w:proofErr w:type="spellEnd"/>
      <w:r w:rsidR="00DD7239" w:rsidRPr="00472B39">
        <w:rPr>
          <w:sz w:val="24"/>
        </w:rPr>
        <w:t xml:space="preserve"> &amp; D. </w:t>
      </w:r>
      <w:proofErr w:type="spellStart"/>
      <w:r w:rsidR="00DD7239" w:rsidRPr="00472B39">
        <w:rPr>
          <w:sz w:val="24"/>
        </w:rPr>
        <w:t>Cifu</w:t>
      </w:r>
      <w:proofErr w:type="spellEnd"/>
      <w:r w:rsidR="00DD7239" w:rsidRPr="00472B39">
        <w:rPr>
          <w:sz w:val="24"/>
        </w:rPr>
        <w:t xml:space="preserve"> (Eds.)</w:t>
      </w:r>
      <w:r w:rsidR="00DD7239" w:rsidRPr="00472B39">
        <w:rPr>
          <w:i/>
          <w:sz w:val="24"/>
        </w:rPr>
        <w:t xml:space="preserve"> Traumatic Brain Injury Rehabilitation (pp.351-362). </w:t>
      </w:r>
      <w:r w:rsidR="00DD7239" w:rsidRPr="00472B39">
        <w:rPr>
          <w:sz w:val="24"/>
        </w:rPr>
        <w:t>Physical Medicine and Rehabilitation Clinics of North America</w:t>
      </w:r>
      <w:r w:rsidR="00BA2EBF" w:rsidRPr="00472B39">
        <w:rPr>
          <w:sz w:val="24"/>
        </w:rPr>
        <w:t>. Elsevier Inc., Philadelphia, PA.</w:t>
      </w:r>
    </w:p>
    <w:p w14:paraId="3D12DB10" w14:textId="77777777" w:rsidR="00875442" w:rsidRPr="00472B39" w:rsidRDefault="00875442" w:rsidP="00875442">
      <w:pPr>
        <w:pStyle w:val="ListParagraph"/>
        <w:rPr>
          <w:b/>
          <w:sz w:val="24"/>
        </w:rPr>
      </w:pPr>
    </w:p>
    <w:p w14:paraId="176ABBFF" w14:textId="77777777" w:rsidR="00875442" w:rsidRPr="00472B39" w:rsidRDefault="00054E5F" w:rsidP="00875442">
      <w:pPr>
        <w:numPr>
          <w:ilvl w:val="0"/>
          <w:numId w:val="31"/>
        </w:numPr>
        <w:rPr>
          <w:b/>
          <w:sz w:val="24"/>
        </w:rPr>
      </w:pPr>
      <w:r w:rsidRPr="00472B39">
        <w:rPr>
          <w:sz w:val="24"/>
        </w:rPr>
        <w:t xml:space="preserve">Inge, K., </w:t>
      </w:r>
      <w:proofErr w:type="spellStart"/>
      <w:r w:rsidRPr="00472B39">
        <w:rPr>
          <w:b/>
          <w:sz w:val="24"/>
        </w:rPr>
        <w:t>Wehman</w:t>
      </w:r>
      <w:proofErr w:type="spellEnd"/>
      <w:r w:rsidRPr="00472B39">
        <w:rPr>
          <w:b/>
          <w:sz w:val="24"/>
        </w:rPr>
        <w:t>, P</w:t>
      </w:r>
      <w:r w:rsidRPr="00472B39">
        <w:rPr>
          <w:sz w:val="24"/>
        </w:rPr>
        <w:t xml:space="preserve">.&amp; Seward, H. (2016) Preparing Students with Low-Incidence Disabilities to Work in the Community.  In </w:t>
      </w:r>
      <w:r w:rsidR="00352042" w:rsidRPr="00472B39">
        <w:rPr>
          <w:sz w:val="24"/>
        </w:rPr>
        <w:t xml:space="preserve">J.M. </w:t>
      </w:r>
      <w:r w:rsidRPr="00472B39">
        <w:rPr>
          <w:sz w:val="24"/>
        </w:rPr>
        <w:t xml:space="preserve">Kauffman and </w:t>
      </w:r>
      <w:r w:rsidR="00352042" w:rsidRPr="00472B39">
        <w:rPr>
          <w:sz w:val="24"/>
        </w:rPr>
        <w:t xml:space="preserve">D.P. </w:t>
      </w:r>
      <w:r w:rsidRPr="00472B39">
        <w:rPr>
          <w:sz w:val="24"/>
        </w:rPr>
        <w:t xml:space="preserve">Hallahan (Eds.) </w:t>
      </w:r>
      <w:r w:rsidRPr="00472B39">
        <w:rPr>
          <w:i/>
          <w:sz w:val="24"/>
        </w:rPr>
        <w:t>Handbook of Special Education</w:t>
      </w:r>
      <w:r w:rsidRPr="00472B39">
        <w:rPr>
          <w:sz w:val="24"/>
        </w:rPr>
        <w:t>.  (In Press).</w:t>
      </w:r>
    </w:p>
    <w:p w14:paraId="74BAEE8A" w14:textId="77777777" w:rsidR="00875442" w:rsidRPr="00472B39" w:rsidRDefault="00875442" w:rsidP="00875442">
      <w:pPr>
        <w:ind w:left="720"/>
        <w:rPr>
          <w:b/>
          <w:sz w:val="24"/>
        </w:rPr>
      </w:pPr>
    </w:p>
    <w:p w14:paraId="425E1A38" w14:textId="77777777" w:rsidR="00875442" w:rsidRPr="00472B39" w:rsidRDefault="0079744F" w:rsidP="00875442">
      <w:pPr>
        <w:numPr>
          <w:ilvl w:val="0"/>
          <w:numId w:val="31"/>
        </w:numPr>
        <w:rPr>
          <w:b/>
          <w:sz w:val="24"/>
        </w:rPr>
      </w:pPr>
      <w:proofErr w:type="spellStart"/>
      <w:r w:rsidRPr="00472B39">
        <w:rPr>
          <w:b/>
          <w:sz w:val="24"/>
        </w:rPr>
        <w:t>Wehman</w:t>
      </w:r>
      <w:proofErr w:type="spellEnd"/>
      <w:r w:rsidRPr="00472B39">
        <w:rPr>
          <w:b/>
          <w:sz w:val="24"/>
        </w:rPr>
        <w:t>, P</w:t>
      </w:r>
      <w:r w:rsidRPr="00472B39">
        <w:rPr>
          <w:sz w:val="24"/>
        </w:rPr>
        <w:t xml:space="preserve">., </w:t>
      </w:r>
      <w:proofErr w:type="spellStart"/>
      <w:r w:rsidRPr="00472B39">
        <w:rPr>
          <w:sz w:val="24"/>
        </w:rPr>
        <w:t>Avellone</w:t>
      </w:r>
      <w:proofErr w:type="spellEnd"/>
      <w:r w:rsidRPr="00472B39">
        <w:rPr>
          <w:sz w:val="24"/>
        </w:rPr>
        <w:t xml:space="preserve">, </w:t>
      </w:r>
      <w:proofErr w:type="spellStart"/>
      <w:r w:rsidRPr="00472B39">
        <w:rPr>
          <w:sz w:val="24"/>
        </w:rPr>
        <w:t>L.,Brooke</w:t>
      </w:r>
      <w:proofErr w:type="spellEnd"/>
      <w:r w:rsidRPr="00472B39">
        <w:rPr>
          <w:sz w:val="24"/>
        </w:rPr>
        <w:t>, V.,</w:t>
      </w:r>
      <w:proofErr w:type="spellStart"/>
      <w:r w:rsidRPr="00472B39">
        <w:rPr>
          <w:sz w:val="24"/>
        </w:rPr>
        <w:t>Hinterlong</w:t>
      </w:r>
      <w:proofErr w:type="spellEnd"/>
      <w:r w:rsidRPr="00472B39">
        <w:rPr>
          <w:sz w:val="24"/>
        </w:rPr>
        <w:t xml:space="preserve">, P., Inge, K., </w:t>
      </w:r>
      <w:proofErr w:type="spellStart"/>
      <w:r w:rsidRPr="00472B39">
        <w:rPr>
          <w:sz w:val="24"/>
        </w:rPr>
        <w:t>Lau,S</w:t>
      </w:r>
      <w:proofErr w:type="spellEnd"/>
      <w:r w:rsidRPr="00472B39">
        <w:rPr>
          <w:sz w:val="24"/>
        </w:rPr>
        <w:t>.,…</w:t>
      </w:r>
      <w:proofErr w:type="spellStart"/>
      <w:r w:rsidRPr="00472B39">
        <w:rPr>
          <w:sz w:val="24"/>
        </w:rPr>
        <w:t>Schall.C</w:t>
      </w:r>
      <w:proofErr w:type="spellEnd"/>
      <w:r w:rsidRPr="00472B39">
        <w:rPr>
          <w:sz w:val="24"/>
        </w:rPr>
        <w:t>. (</w:t>
      </w:r>
      <w:r w:rsidR="00FB79C1" w:rsidRPr="00472B39">
        <w:rPr>
          <w:sz w:val="24"/>
        </w:rPr>
        <w:t xml:space="preserve">2016). Transition to Employment.  In  M. </w:t>
      </w:r>
      <w:proofErr w:type="spellStart"/>
      <w:r w:rsidR="00FB79C1" w:rsidRPr="00472B39">
        <w:rPr>
          <w:sz w:val="24"/>
        </w:rPr>
        <w:t>Wehmyer</w:t>
      </w:r>
      <w:proofErr w:type="spellEnd"/>
      <w:r w:rsidR="00FB79C1" w:rsidRPr="00472B39">
        <w:rPr>
          <w:sz w:val="24"/>
        </w:rPr>
        <w:t xml:space="preserve"> &amp; K. </w:t>
      </w:r>
      <w:proofErr w:type="spellStart"/>
      <w:r w:rsidR="00FB79C1" w:rsidRPr="00472B39">
        <w:rPr>
          <w:sz w:val="24"/>
        </w:rPr>
        <w:t>Shogren</w:t>
      </w:r>
      <w:proofErr w:type="spellEnd"/>
      <w:r w:rsidR="00FB79C1" w:rsidRPr="00472B39">
        <w:rPr>
          <w:sz w:val="24"/>
        </w:rPr>
        <w:t xml:space="preserve"> (Eds.) </w:t>
      </w:r>
      <w:r w:rsidR="00FB79C1" w:rsidRPr="00472B39">
        <w:rPr>
          <w:i/>
          <w:sz w:val="24"/>
        </w:rPr>
        <w:t>Research Based Predictors for Education Students with Intellectual Disabilities.</w:t>
      </w:r>
      <w:r w:rsidR="00FB79C1" w:rsidRPr="00472B39">
        <w:rPr>
          <w:sz w:val="24"/>
        </w:rPr>
        <w:t>( I</w:t>
      </w:r>
      <w:r w:rsidRPr="00472B39">
        <w:rPr>
          <w:sz w:val="24"/>
        </w:rPr>
        <w:t>n press)</w:t>
      </w:r>
      <w:r w:rsidR="00FB79C1" w:rsidRPr="00472B39">
        <w:rPr>
          <w:sz w:val="24"/>
        </w:rPr>
        <w:t>.</w:t>
      </w:r>
    </w:p>
    <w:p w14:paraId="2F20BA60" w14:textId="77777777" w:rsidR="00875442" w:rsidRPr="00472B39" w:rsidRDefault="00875442" w:rsidP="00875442">
      <w:pPr>
        <w:pStyle w:val="ListParagraph"/>
        <w:rPr>
          <w:b/>
          <w:sz w:val="24"/>
        </w:rPr>
      </w:pPr>
    </w:p>
    <w:p w14:paraId="159ABB29" w14:textId="77777777" w:rsidR="00875442" w:rsidRPr="00472B39" w:rsidRDefault="006B0FAE" w:rsidP="00875442">
      <w:pPr>
        <w:numPr>
          <w:ilvl w:val="0"/>
          <w:numId w:val="31"/>
        </w:numPr>
        <w:rPr>
          <w:b/>
          <w:sz w:val="24"/>
        </w:rPr>
      </w:pPr>
      <w:r w:rsidRPr="00472B39">
        <w:rPr>
          <w:sz w:val="24"/>
        </w:rPr>
        <w:t xml:space="preserve">West, </w:t>
      </w:r>
      <w:proofErr w:type="spellStart"/>
      <w:r w:rsidRPr="00472B39">
        <w:rPr>
          <w:sz w:val="24"/>
        </w:rPr>
        <w:t>M.,Targett</w:t>
      </w:r>
      <w:proofErr w:type="spellEnd"/>
      <w:r w:rsidRPr="00472B39">
        <w:rPr>
          <w:sz w:val="24"/>
        </w:rPr>
        <w:t>, P.,</w:t>
      </w:r>
      <w:proofErr w:type="spellStart"/>
      <w:r w:rsidRPr="00472B39">
        <w:rPr>
          <w:b/>
          <w:sz w:val="24"/>
        </w:rPr>
        <w:t>Wehman</w:t>
      </w:r>
      <w:proofErr w:type="spellEnd"/>
      <w:r w:rsidRPr="00472B39">
        <w:rPr>
          <w:b/>
          <w:sz w:val="24"/>
        </w:rPr>
        <w:t>, P</w:t>
      </w:r>
      <w:r w:rsidRPr="00472B39">
        <w:rPr>
          <w:sz w:val="24"/>
        </w:rPr>
        <w:t xml:space="preserve">. &amp; Dillard, C. (2016).  In  J. E. </w:t>
      </w:r>
      <w:proofErr w:type="spellStart"/>
      <w:r w:rsidRPr="00472B39">
        <w:rPr>
          <w:sz w:val="24"/>
        </w:rPr>
        <w:t>Hunnard</w:t>
      </w:r>
      <w:proofErr w:type="spellEnd"/>
      <w:r w:rsidRPr="00472B39">
        <w:rPr>
          <w:sz w:val="24"/>
        </w:rPr>
        <w:t xml:space="preserve">  &amp; S. D. Hodge , Jr. (Eds.) , </w:t>
      </w:r>
      <w:r w:rsidRPr="00472B39">
        <w:rPr>
          <w:i/>
          <w:sz w:val="24"/>
        </w:rPr>
        <w:t>ABA Medical Legal Guide:  Head Trauma and Brian Injury for Lawyers (pp357-370).</w:t>
      </w:r>
      <w:r w:rsidR="00E53DDE" w:rsidRPr="00472B39">
        <w:rPr>
          <w:i/>
          <w:sz w:val="24"/>
        </w:rPr>
        <w:t xml:space="preserve"> </w:t>
      </w:r>
      <w:r w:rsidR="00E53DDE" w:rsidRPr="00472B39">
        <w:rPr>
          <w:sz w:val="24"/>
        </w:rPr>
        <w:t>Return to Work Following Traumatic Brain Injury.</w:t>
      </w:r>
      <w:r w:rsidR="00E53DDE" w:rsidRPr="00472B39">
        <w:rPr>
          <w:i/>
          <w:sz w:val="24"/>
        </w:rPr>
        <w:t xml:space="preserve"> </w:t>
      </w:r>
      <w:r w:rsidRPr="00472B39">
        <w:rPr>
          <w:i/>
          <w:sz w:val="24"/>
        </w:rPr>
        <w:t xml:space="preserve"> </w:t>
      </w:r>
      <w:r w:rsidRPr="00472B39">
        <w:rPr>
          <w:sz w:val="24"/>
        </w:rPr>
        <w:t>American Bar Association, Chicago, IL:  ABA Publishing</w:t>
      </w:r>
    </w:p>
    <w:p w14:paraId="6C0AD5E7" w14:textId="77777777" w:rsidR="00875442" w:rsidRPr="00472B39" w:rsidRDefault="00875442" w:rsidP="00875442">
      <w:pPr>
        <w:ind w:left="720"/>
        <w:rPr>
          <w:b/>
          <w:sz w:val="24"/>
        </w:rPr>
      </w:pPr>
    </w:p>
    <w:p w14:paraId="76BD0017" w14:textId="77777777" w:rsidR="00875442" w:rsidRPr="00472B39" w:rsidRDefault="006B0FAE" w:rsidP="00875442">
      <w:pPr>
        <w:numPr>
          <w:ilvl w:val="0"/>
          <w:numId w:val="31"/>
        </w:numPr>
        <w:rPr>
          <w:b/>
          <w:sz w:val="24"/>
        </w:rPr>
      </w:pPr>
      <w:proofErr w:type="spellStart"/>
      <w:r w:rsidRPr="00472B39">
        <w:rPr>
          <w:b/>
          <w:sz w:val="24"/>
        </w:rPr>
        <w:t>Wehman</w:t>
      </w:r>
      <w:proofErr w:type="spellEnd"/>
      <w:r w:rsidRPr="00472B39">
        <w:rPr>
          <w:b/>
          <w:sz w:val="24"/>
        </w:rPr>
        <w:t>, P. H.</w:t>
      </w:r>
      <w:r w:rsidRPr="00472B39">
        <w:rPr>
          <w:sz w:val="24"/>
        </w:rPr>
        <w:t xml:space="preserve">, </w:t>
      </w:r>
      <w:proofErr w:type="spellStart"/>
      <w:r w:rsidRPr="00472B39">
        <w:rPr>
          <w:sz w:val="24"/>
        </w:rPr>
        <w:t>Lasprilla</w:t>
      </w:r>
      <w:proofErr w:type="spellEnd"/>
      <w:r w:rsidRPr="00472B39">
        <w:rPr>
          <w:sz w:val="24"/>
        </w:rPr>
        <w:t>-Arango, J. C., Kunz, R. D., &amp; Targett, P. D. (</w:t>
      </w:r>
      <w:r w:rsidR="00473417" w:rsidRPr="00472B39">
        <w:rPr>
          <w:sz w:val="24"/>
        </w:rPr>
        <w:t>2016</w:t>
      </w:r>
      <w:r w:rsidRPr="00472B39">
        <w:rPr>
          <w:sz w:val="24"/>
        </w:rPr>
        <w:t xml:space="preserve">). Return to work for individuals with moderate to severe brain injury. In  </w:t>
      </w:r>
      <w:r w:rsidR="00473417" w:rsidRPr="00472B39">
        <w:rPr>
          <w:sz w:val="24"/>
        </w:rPr>
        <w:t xml:space="preserve">I Schultz &amp; </w:t>
      </w:r>
      <w:proofErr w:type="spellStart"/>
      <w:r w:rsidRPr="00472B39">
        <w:rPr>
          <w:sz w:val="24"/>
        </w:rPr>
        <w:t>R.Gatchel</w:t>
      </w:r>
      <w:proofErr w:type="spellEnd"/>
      <w:r w:rsidRPr="00472B39">
        <w:rPr>
          <w:sz w:val="24"/>
        </w:rPr>
        <w:t xml:space="preserve"> (Ed), </w:t>
      </w:r>
      <w:r w:rsidRPr="00472B39">
        <w:rPr>
          <w:i/>
          <w:sz w:val="24"/>
        </w:rPr>
        <w:t xml:space="preserve">Handbook of Return to Work:  From Research to Practice. </w:t>
      </w:r>
      <w:r w:rsidRPr="00472B39">
        <w:rPr>
          <w:sz w:val="24"/>
        </w:rPr>
        <w:t>New York, NY: Springer Press.</w:t>
      </w:r>
    </w:p>
    <w:p w14:paraId="4BB97840" w14:textId="77777777" w:rsidR="00875442" w:rsidRPr="00472B39" w:rsidRDefault="00875442" w:rsidP="00875442">
      <w:pPr>
        <w:ind w:left="720"/>
        <w:rPr>
          <w:b/>
          <w:sz w:val="24"/>
        </w:rPr>
      </w:pPr>
    </w:p>
    <w:p w14:paraId="25471FDF" w14:textId="77777777" w:rsidR="00875442" w:rsidRPr="00472B39" w:rsidRDefault="006B0FAE" w:rsidP="00875442">
      <w:pPr>
        <w:numPr>
          <w:ilvl w:val="0"/>
          <w:numId w:val="31"/>
        </w:numPr>
        <w:rPr>
          <w:b/>
          <w:sz w:val="24"/>
        </w:rPr>
      </w:pPr>
      <w:proofErr w:type="spellStart"/>
      <w:r w:rsidRPr="00472B39">
        <w:rPr>
          <w:b/>
          <w:sz w:val="24"/>
        </w:rPr>
        <w:t>Wehman</w:t>
      </w:r>
      <w:proofErr w:type="spellEnd"/>
      <w:r w:rsidRPr="00472B39">
        <w:rPr>
          <w:b/>
          <w:sz w:val="24"/>
        </w:rPr>
        <w:t>, P.</w:t>
      </w:r>
      <w:r w:rsidRPr="00472B39">
        <w:rPr>
          <w:sz w:val="24"/>
        </w:rPr>
        <w:t xml:space="preserve">, &amp; Targett, P. (In press). Rehabilitation and Treatment. In B. Elkind, H. </w:t>
      </w:r>
      <w:proofErr w:type="spellStart"/>
      <w:r w:rsidRPr="00472B39">
        <w:rPr>
          <w:sz w:val="24"/>
        </w:rPr>
        <w:t>Ryst</w:t>
      </w:r>
      <w:proofErr w:type="spellEnd"/>
      <w:r w:rsidRPr="00472B39">
        <w:rPr>
          <w:sz w:val="24"/>
        </w:rPr>
        <w:t xml:space="preserve">, S. </w:t>
      </w:r>
      <w:proofErr w:type="spellStart"/>
      <w:r w:rsidRPr="00472B39">
        <w:rPr>
          <w:sz w:val="24"/>
        </w:rPr>
        <w:t>Kolawowsky-Hayner</w:t>
      </w:r>
      <w:proofErr w:type="spellEnd"/>
      <w:r w:rsidRPr="00472B39">
        <w:rPr>
          <w:sz w:val="24"/>
        </w:rPr>
        <w:t xml:space="preserve">, T. </w:t>
      </w:r>
      <w:proofErr w:type="spellStart"/>
      <w:r w:rsidRPr="00472B39">
        <w:rPr>
          <w:sz w:val="24"/>
        </w:rPr>
        <w:t>Trudel</w:t>
      </w:r>
      <w:proofErr w:type="spellEnd"/>
      <w:r w:rsidRPr="00472B39">
        <w:rPr>
          <w:sz w:val="24"/>
        </w:rPr>
        <w:t xml:space="preserve">, &amp; M. </w:t>
      </w:r>
      <w:proofErr w:type="spellStart"/>
      <w:r w:rsidRPr="00472B39">
        <w:rPr>
          <w:sz w:val="24"/>
        </w:rPr>
        <w:t>Abashian</w:t>
      </w:r>
      <w:proofErr w:type="spellEnd"/>
      <w:r w:rsidRPr="00472B39">
        <w:rPr>
          <w:sz w:val="24"/>
        </w:rPr>
        <w:t xml:space="preserve"> (Eds.), </w:t>
      </w:r>
      <w:r w:rsidRPr="00472B39">
        <w:rPr>
          <w:i/>
          <w:sz w:val="24"/>
        </w:rPr>
        <w:t>Academy of Certified Brain Injury Specialists Study Guide</w:t>
      </w:r>
      <w:r w:rsidRPr="00472B39">
        <w:rPr>
          <w:sz w:val="24"/>
        </w:rPr>
        <w:t>. (Publisher Forthcoming).</w:t>
      </w:r>
    </w:p>
    <w:p w14:paraId="349E61B7" w14:textId="77777777" w:rsidR="00875442" w:rsidRPr="00472B39" w:rsidRDefault="00875442" w:rsidP="00875442">
      <w:pPr>
        <w:ind w:left="720"/>
        <w:rPr>
          <w:b/>
          <w:sz w:val="24"/>
        </w:rPr>
      </w:pPr>
    </w:p>
    <w:p w14:paraId="3B1769B2" w14:textId="77777777" w:rsidR="00875442" w:rsidRPr="00472B39" w:rsidRDefault="006B0FAE" w:rsidP="00875442">
      <w:pPr>
        <w:numPr>
          <w:ilvl w:val="0"/>
          <w:numId w:val="31"/>
        </w:numPr>
        <w:rPr>
          <w:b/>
          <w:sz w:val="24"/>
        </w:rPr>
      </w:pPr>
      <w:proofErr w:type="spellStart"/>
      <w:r w:rsidRPr="00472B39">
        <w:rPr>
          <w:b/>
          <w:sz w:val="24"/>
        </w:rPr>
        <w:t>Wehman</w:t>
      </w:r>
      <w:proofErr w:type="spellEnd"/>
      <w:r w:rsidRPr="00472B39">
        <w:rPr>
          <w:b/>
          <w:sz w:val="24"/>
        </w:rPr>
        <w:t>, P</w:t>
      </w:r>
      <w:r w:rsidRPr="00472B39">
        <w:rPr>
          <w:sz w:val="24"/>
        </w:rPr>
        <w:t xml:space="preserve">., Target, P, Dillard, C. &amp; Chandan, P.  (2015). Return to school and return to work after traumatic brain injury. In D. </w:t>
      </w:r>
      <w:proofErr w:type="spellStart"/>
      <w:r w:rsidRPr="00472B39">
        <w:rPr>
          <w:sz w:val="24"/>
        </w:rPr>
        <w:t>Cifu</w:t>
      </w:r>
      <w:proofErr w:type="spellEnd"/>
      <w:r w:rsidRPr="00472B39">
        <w:rPr>
          <w:sz w:val="24"/>
        </w:rPr>
        <w:t xml:space="preserve"> &amp; B. </w:t>
      </w:r>
      <w:proofErr w:type="spellStart"/>
      <w:r w:rsidRPr="00472B39">
        <w:rPr>
          <w:sz w:val="24"/>
        </w:rPr>
        <w:t>Eapen</w:t>
      </w:r>
      <w:proofErr w:type="spellEnd"/>
      <w:r w:rsidRPr="00472B39">
        <w:rPr>
          <w:sz w:val="24"/>
        </w:rPr>
        <w:t xml:space="preserve"> (Eds.), </w:t>
      </w:r>
      <w:r w:rsidRPr="00472B39">
        <w:rPr>
          <w:i/>
          <w:sz w:val="24"/>
        </w:rPr>
        <w:t>Critical care in traumatic brain injury</w:t>
      </w:r>
      <w:r w:rsidRPr="00472B39">
        <w:rPr>
          <w:sz w:val="24"/>
        </w:rPr>
        <w:t>. London, UK: Future Medicine Ltd.</w:t>
      </w:r>
    </w:p>
    <w:p w14:paraId="0C3E9EB2" w14:textId="77777777" w:rsidR="00875442" w:rsidRPr="00472B39" w:rsidRDefault="00875442" w:rsidP="00875442">
      <w:pPr>
        <w:ind w:left="720"/>
        <w:rPr>
          <w:b/>
          <w:sz w:val="24"/>
        </w:rPr>
      </w:pPr>
    </w:p>
    <w:p w14:paraId="595ABBA6" w14:textId="77777777" w:rsidR="002073CE" w:rsidRPr="00472B39" w:rsidRDefault="006B0FAE" w:rsidP="002073CE">
      <w:pPr>
        <w:numPr>
          <w:ilvl w:val="0"/>
          <w:numId w:val="31"/>
        </w:numPr>
        <w:rPr>
          <w:b/>
          <w:sz w:val="24"/>
        </w:rPr>
      </w:pPr>
      <w:proofErr w:type="spellStart"/>
      <w:r w:rsidRPr="00472B39">
        <w:rPr>
          <w:color w:val="222222"/>
          <w:sz w:val="24"/>
          <w:szCs w:val="24"/>
          <w:shd w:val="clear" w:color="auto" w:fill="FFFFFF"/>
        </w:rPr>
        <w:t>Schall</w:t>
      </w:r>
      <w:proofErr w:type="spellEnd"/>
      <w:r w:rsidRPr="00472B39">
        <w:rPr>
          <w:color w:val="222222"/>
          <w:sz w:val="24"/>
          <w:szCs w:val="24"/>
          <w:shd w:val="clear" w:color="auto" w:fill="FFFFFF"/>
        </w:rPr>
        <w:t xml:space="preserve">, C., </w:t>
      </w:r>
      <w:proofErr w:type="spellStart"/>
      <w:r w:rsidRPr="00472B39">
        <w:rPr>
          <w:b/>
          <w:color w:val="222222"/>
          <w:sz w:val="24"/>
          <w:szCs w:val="24"/>
          <w:shd w:val="clear" w:color="auto" w:fill="FFFFFF"/>
        </w:rPr>
        <w:t>Wehman</w:t>
      </w:r>
      <w:proofErr w:type="spellEnd"/>
      <w:r w:rsidRPr="00472B39">
        <w:rPr>
          <w:b/>
          <w:color w:val="222222"/>
          <w:sz w:val="24"/>
          <w:szCs w:val="24"/>
          <w:shd w:val="clear" w:color="auto" w:fill="FFFFFF"/>
        </w:rPr>
        <w:t>, P.</w:t>
      </w:r>
      <w:r w:rsidRPr="00472B39">
        <w:rPr>
          <w:color w:val="222222"/>
          <w:sz w:val="24"/>
          <w:szCs w:val="24"/>
          <w:shd w:val="clear" w:color="auto" w:fill="FFFFFF"/>
        </w:rPr>
        <w:t xml:space="preserve">, &amp; </w:t>
      </w:r>
      <w:proofErr w:type="spellStart"/>
      <w:r w:rsidRPr="00472B39">
        <w:rPr>
          <w:color w:val="222222"/>
          <w:sz w:val="24"/>
          <w:szCs w:val="24"/>
          <w:shd w:val="clear" w:color="auto" w:fill="FFFFFF"/>
        </w:rPr>
        <w:t>Carr</w:t>
      </w:r>
      <w:proofErr w:type="spellEnd"/>
      <w:r w:rsidRPr="00472B39">
        <w:rPr>
          <w:color w:val="222222"/>
          <w:sz w:val="24"/>
          <w:szCs w:val="24"/>
          <w:shd w:val="clear" w:color="auto" w:fill="FFFFFF"/>
        </w:rPr>
        <w:t xml:space="preserve">, S. (2014).  Transition from high school to adulthood for young adults with ASD. In F. R. </w:t>
      </w:r>
      <w:proofErr w:type="spellStart"/>
      <w:r w:rsidRPr="00472B39">
        <w:rPr>
          <w:color w:val="222222"/>
          <w:sz w:val="24"/>
          <w:szCs w:val="24"/>
          <w:shd w:val="clear" w:color="auto" w:fill="FFFFFF"/>
        </w:rPr>
        <w:t>Volkmar</w:t>
      </w:r>
      <w:proofErr w:type="spellEnd"/>
      <w:r w:rsidRPr="00472B39">
        <w:rPr>
          <w:color w:val="222222"/>
          <w:sz w:val="24"/>
          <w:szCs w:val="24"/>
          <w:shd w:val="clear" w:color="auto" w:fill="FFFFFF"/>
        </w:rPr>
        <w:t xml:space="preserve">, B. </w:t>
      </w:r>
      <w:proofErr w:type="spellStart"/>
      <w:r w:rsidRPr="00472B39">
        <w:rPr>
          <w:color w:val="222222"/>
          <w:sz w:val="24"/>
          <w:szCs w:val="24"/>
          <w:shd w:val="clear" w:color="auto" w:fill="FFFFFF"/>
        </w:rPr>
        <w:t>Reichow</w:t>
      </w:r>
      <w:proofErr w:type="spellEnd"/>
      <w:r w:rsidRPr="00472B39">
        <w:rPr>
          <w:color w:val="222222"/>
          <w:sz w:val="24"/>
          <w:szCs w:val="24"/>
          <w:shd w:val="clear" w:color="auto" w:fill="FFFFFF"/>
        </w:rPr>
        <w:t xml:space="preserve">, &amp; J. C. McPartland (Eds.), </w:t>
      </w:r>
      <w:r w:rsidRPr="00472B39">
        <w:rPr>
          <w:i/>
          <w:color w:val="222222"/>
          <w:sz w:val="24"/>
          <w:szCs w:val="24"/>
          <w:shd w:val="clear" w:color="auto" w:fill="FFFFFF"/>
        </w:rPr>
        <w:t xml:space="preserve">Adolescents and adults with autism Spectrum disorders </w:t>
      </w:r>
      <w:r w:rsidRPr="00472B39">
        <w:rPr>
          <w:color w:val="222222"/>
          <w:sz w:val="24"/>
          <w:szCs w:val="24"/>
          <w:shd w:val="clear" w:color="auto" w:fill="FFFFFF"/>
        </w:rPr>
        <w:t>(pp. 41-60). New York, NY: Springer Press.</w:t>
      </w:r>
    </w:p>
    <w:p w14:paraId="08DDB6DC" w14:textId="77777777" w:rsidR="002073CE" w:rsidRPr="00472B39" w:rsidRDefault="002073CE" w:rsidP="002073CE">
      <w:pPr>
        <w:pStyle w:val="ListParagraph"/>
        <w:rPr>
          <w:b/>
          <w:sz w:val="24"/>
        </w:rPr>
      </w:pPr>
    </w:p>
    <w:p w14:paraId="3CBCCA72" w14:textId="77777777" w:rsidR="002073CE" w:rsidRPr="00472B39" w:rsidRDefault="006B0FAE" w:rsidP="002073CE">
      <w:pPr>
        <w:numPr>
          <w:ilvl w:val="0"/>
          <w:numId w:val="31"/>
        </w:numPr>
        <w:rPr>
          <w:b/>
          <w:sz w:val="24"/>
        </w:rPr>
      </w:pPr>
      <w:proofErr w:type="spellStart"/>
      <w:r w:rsidRPr="00472B39">
        <w:rPr>
          <w:b/>
          <w:sz w:val="24"/>
        </w:rPr>
        <w:t>Wehman</w:t>
      </w:r>
      <w:proofErr w:type="spellEnd"/>
      <w:r w:rsidRPr="00472B39">
        <w:rPr>
          <w:b/>
          <w:sz w:val="24"/>
        </w:rPr>
        <w:t>, P</w:t>
      </w:r>
      <w:r w:rsidRPr="00472B39">
        <w:rPr>
          <w:sz w:val="24"/>
        </w:rPr>
        <w:t xml:space="preserve">., </w:t>
      </w:r>
      <w:proofErr w:type="spellStart"/>
      <w:r w:rsidRPr="00472B39">
        <w:rPr>
          <w:sz w:val="24"/>
        </w:rPr>
        <w:t>Schall</w:t>
      </w:r>
      <w:proofErr w:type="spellEnd"/>
      <w:r w:rsidRPr="00472B39">
        <w:rPr>
          <w:sz w:val="24"/>
        </w:rPr>
        <w:t xml:space="preserve">, C., </w:t>
      </w:r>
      <w:proofErr w:type="spellStart"/>
      <w:r w:rsidRPr="00472B39">
        <w:rPr>
          <w:sz w:val="24"/>
        </w:rPr>
        <w:t>Carr</w:t>
      </w:r>
      <w:proofErr w:type="spellEnd"/>
      <w:r w:rsidRPr="00472B39">
        <w:rPr>
          <w:sz w:val="24"/>
        </w:rPr>
        <w:t xml:space="preserve">, S., Targett, P., &amp; West, M. (2014).  What are emerging trends and future directions in inclusive secondary schools? In J. </w:t>
      </w:r>
      <w:proofErr w:type="spellStart"/>
      <w:r w:rsidRPr="00472B39">
        <w:rPr>
          <w:sz w:val="24"/>
        </w:rPr>
        <w:t>McLeskey</w:t>
      </w:r>
      <w:proofErr w:type="spellEnd"/>
      <w:r w:rsidRPr="00472B39">
        <w:rPr>
          <w:sz w:val="24"/>
        </w:rPr>
        <w:t xml:space="preserve">, N. L. Waldron, F. Spooner, &amp; B. </w:t>
      </w:r>
      <w:proofErr w:type="spellStart"/>
      <w:r w:rsidRPr="00472B39">
        <w:rPr>
          <w:sz w:val="24"/>
        </w:rPr>
        <w:t>Algozzine</w:t>
      </w:r>
      <w:proofErr w:type="spellEnd"/>
      <w:r w:rsidRPr="00472B39">
        <w:rPr>
          <w:sz w:val="24"/>
        </w:rPr>
        <w:t xml:space="preserve"> (Eds.), </w:t>
      </w:r>
      <w:r w:rsidRPr="00472B39">
        <w:rPr>
          <w:i/>
          <w:sz w:val="24"/>
        </w:rPr>
        <w:t>Handbook of effective inclusive schools: Research and practice</w:t>
      </w:r>
      <w:r w:rsidRPr="00472B39">
        <w:rPr>
          <w:sz w:val="24"/>
        </w:rPr>
        <w:t xml:space="preserve"> (pp. 492-506). New York, NY: Routledge. </w:t>
      </w:r>
    </w:p>
    <w:p w14:paraId="31AF5DEB" w14:textId="77777777" w:rsidR="002073CE" w:rsidRPr="00472B39" w:rsidRDefault="002073CE" w:rsidP="002073CE">
      <w:pPr>
        <w:pStyle w:val="ListParagraph"/>
        <w:rPr>
          <w:b/>
          <w:sz w:val="24"/>
        </w:rPr>
      </w:pPr>
    </w:p>
    <w:p w14:paraId="2FB2C66E" w14:textId="77777777" w:rsidR="006B0FAE" w:rsidRPr="00472B39" w:rsidRDefault="006B0FAE" w:rsidP="002073CE">
      <w:pPr>
        <w:numPr>
          <w:ilvl w:val="0"/>
          <w:numId w:val="31"/>
        </w:numPr>
        <w:rPr>
          <w:b/>
          <w:sz w:val="24"/>
        </w:rPr>
      </w:pPr>
      <w:proofErr w:type="spellStart"/>
      <w:r w:rsidRPr="00472B39">
        <w:rPr>
          <w:b/>
          <w:sz w:val="24"/>
        </w:rPr>
        <w:t>Wehman</w:t>
      </w:r>
      <w:proofErr w:type="spellEnd"/>
      <w:r w:rsidRPr="00472B39">
        <w:rPr>
          <w:b/>
          <w:sz w:val="24"/>
        </w:rPr>
        <w:t>, P.</w:t>
      </w:r>
      <w:r w:rsidRPr="00472B39">
        <w:rPr>
          <w:sz w:val="24"/>
        </w:rPr>
        <w:t xml:space="preserve">, Targett, P. S., </w:t>
      </w:r>
      <w:proofErr w:type="spellStart"/>
      <w:r w:rsidRPr="00472B39">
        <w:rPr>
          <w:sz w:val="24"/>
        </w:rPr>
        <w:t>Schall</w:t>
      </w:r>
      <w:proofErr w:type="spellEnd"/>
      <w:r w:rsidRPr="00472B39">
        <w:rPr>
          <w:sz w:val="24"/>
        </w:rPr>
        <w:t xml:space="preserve">, C., &amp; </w:t>
      </w:r>
      <w:proofErr w:type="spellStart"/>
      <w:r w:rsidRPr="00472B39">
        <w:rPr>
          <w:sz w:val="24"/>
        </w:rPr>
        <w:t>Carr</w:t>
      </w:r>
      <w:proofErr w:type="spellEnd"/>
      <w:r w:rsidRPr="00472B39">
        <w:rPr>
          <w:sz w:val="24"/>
        </w:rPr>
        <w:t xml:space="preserve">, S. (2014). Meaningful employment for individuals with autism spectrum disorders. In M. </w:t>
      </w:r>
      <w:proofErr w:type="spellStart"/>
      <w:r w:rsidRPr="00472B39">
        <w:rPr>
          <w:sz w:val="24"/>
        </w:rPr>
        <w:t>Tincani</w:t>
      </w:r>
      <w:proofErr w:type="spellEnd"/>
      <w:r w:rsidRPr="00472B39">
        <w:rPr>
          <w:sz w:val="24"/>
        </w:rPr>
        <w:t xml:space="preserve"> &amp; A. </w:t>
      </w:r>
      <w:proofErr w:type="spellStart"/>
      <w:r w:rsidRPr="00472B39">
        <w:rPr>
          <w:sz w:val="24"/>
        </w:rPr>
        <w:t>Bondy</w:t>
      </w:r>
      <w:proofErr w:type="spellEnd"/>
      <w:r w:rsidRPr="00472B39">
        <w:rPr>
          <w:sz w:val="24"/>
        </w:rPr>
        <w:t xml:space="preserve"> (Eds.), </w:t>
      </w:r>
      <w:r w:rsidRPr="00472B39">
        <w:rPr>
          <w:i/>
          <w:sz w:val="24"/>
        </w:rPr>
        <w:t xml:space="preserve">Autism spectrum disorders in adolescents and adults: Evidence-based and promising interventions </w:t>
      </w:r>
      <w:r w:rsidRPr="00472B39">
        <w:rPr>
          <w:sz w:val="24"/>
        </w:rPr>
        <w:t>(pp. 237-264)</w:t>
      </w:r>
      <w:r w:rsidRPr="00472B39">
        <w:rPr>
          <w:i/>
          <w:sz w:val="24"/>
        </w:rPr>
        <w:t>.</w:t>
      </w:r>
      <w:r w:rsidRPr="00472B39">
        <w:rPr>
          <w:sz w:val="24"/>
        </w:rPr>
        <w:t xml:space="preserve"> New York, NY: Guilford Press.</w:t>
      </w:r>
    </w:p>
    <w:p w14:paraId="78733D6E" w14:textId="77777777" w:rsidR="00373CFD" w:rsidRPr="00472B39" w:rsidRDefault="00373CFD" w:rsidP="00373CFD">
      <w:pPr>
        <w:ind w:left="540" w:hanging="540"/>
        <w:rPr>
          <w:sz w:val="24"/>
        </w:rPr>
      </w:pPr>
    </w:p>
    <w:p w14:paraId="78088C22" w14:textId="77777777" w:rsidR="006B0FAE" w:rsidRPr="00472B39" w:rsidRDefault="006B0FAE" w:rsidP="002073CE">
      <w:pPr>
        <w:numPr>
          <w:ilvl w:val="0"/>
          <w:numId w:val="31"/>
        </w:numPr>
        <w:rPr>
          <w:sz w:val="24"/>
        </w:rPr>
      </w:pPr>
      <w:proofErr w:type="spellStart"/>
      <w:r w:rsidRPr="00472B39">
        <w:rPr>
          <w:b/>
          <w:sz w:val="24"/>
        </w:rPr>
        <w:t>Wehman</w:t>
      </w:r>
      <w:proofErr w:type="spellEnd"/>
      <w:r w:rsidRPr="00472B39">
        <w:rPr>
          <w:b/>
          <w:sz w:val="24"/>
        </w:rPr>
        <w:t>, P.</w:t>
      </w:r>
      <w:r w:rsidRPr="00472B39">
        <w:rPr>
          <w:sz w:val="24"/>
        </w:rPr>
        <w:t xml:space="preserve">, Targett, P., &amp; West, M. (2013). Supported employment / Customized employment. In D. </w:t>
      </w:r>
      <w:proofErr w:type="spellStart"/>
      <w:r w:rsidRPr="00472B39">
        <w:rPr>
          <w:sz w:val="24"/>
        </w:rPr>
        <w:t>Strauser</w:t>
      </w:r>
      <w:proofErr w:type="spellEnd"/>
      <w:r w:rsidRPr="00472B39">
        <w:rPr>
          <w:sz w:val="24"/>
        </w:rPr>
        <w:t xml:space="preserve"> (Ed.), </w:t>
      </w:r>
      <w:r w:rsidRPr="00472B39">
        <w:rPr>
          <w:i/>
          <w:sz w:val="24"/>
        </w:rPr>
        <w:t xml:space="preserve">Career development, employment and disability: From theory to practice </w:t>
      </w:r>
      <w:r w:rsidRPr="00472B39">
        <w:rPr>
          <w:sz w:val="24"/>
        </w:rPr>
        <w:t xml:space="preserve">(pp. 325-340). New York, NY: Springer Press. </w:t>
      </w:r>
    </w:p>
    <w:p w14:paraId="7AF4F932" w14:textId="77777777" w:rsidR="00373CFD" w:rsidRPr="00472B39" w:rsidRDefault="00373CFD" w:rsidP="00373CFD">
      <w:pPr>
        <w:ind w:left="540" w:hanging="540"/>
        <w:rPr>
          <w:sz w:val="24"/>
        </w:rPr>
      </w:pPr>
    </w:p>
    <w:p w14:paraId="2308F551" w14:textId="77777777" w:rsidR="006B0FAE" w:rsidRPr="00472B39" w:rsidRDefault="006B0FAE" w:rsidP="002073CE">
      <w:pPr>
        <w:numPr>
          <w:ilvl w:val="0"/>
          <w:numId w:val="31"/>
        </w:numPr>
        <w:rPr>
          <w:sz w:val="24"/>
        </w:rPr>
      </w:pPr>
      <w:proofErr w:type="spellStart"/>
      <w:r w:rsidRPr="00472B39">
        <w:rPr>
          <w:b/>
          <w:sz w:val="24"/>
        </w:rPr>
        <w:t>Wehman</w:t>
      </w:r>
      <w:proofErr w:type="spellEnd"/>
      <w:r w:rsidRPr="00472B39">
        <w:rPr>
          <w:b/>
          <w:sz w:val="24"/>
        </w:rPr>
        <w:t>, P.</w:t>
      </w:r>
      <w:r w:rsidRPr="00472B39">
        <w:rPr>
          <w:sz w:val="24"/>
        </w:rPr>
        <w:t xml:space="preserve">, Brooke, V., Lau, S., &amp; Targett, P. (2013). Supported employment. In M. </w:t>
      </w:r>
      <w:proofErr w:type="spellStart"/>
      <w:r w:rsidRPr="00472B39">
        <w:rPr>
          <w:sz w:val="24"/>
        </w:rPr>
        <w:t>Wehmeyer</w:t>
      </w:r>
      <w:proofErr w:type="spellEnd"/>
      <w:r w:rsidRPr="00472B39">
        <w:rPr>
          <w:sz w:val="24"/>
        </w:rPr>
        <w:t xml:space="preserve"> (Ed.), </w:t>
      </w:r>
      <w:r w:rsidRPr="00472B39">
        <w:rPr>
          <w:i/>
          <w:sz w:val="24"/>
        </w:rPr>
        <w:t xml:space="preserve">The Oxford handbook of positive psychology and disability </w:t>
      </w:r>
      <w:r w:rsidRPr="00472B39">
        <w:rPr>
          <w:sz w:val="24"/>
        </w:rPr>
        <w:t>(pp. 338-364)</w:t>
      </w:r>
      <w:r w:rsidRPr="00472B39">
        <w:rPr>
          <w:i/>
          <w:sz w:val="24"/>
        </w:rPr>
        <w:t xml:space="preserve">. </w:t>
      </w:r>
      <w:r w:rsidRPr="00472B39">
        <w:rPr>
          <w:sz w:val="24"/>
        </w:rPr>
        <w:t>New York, NY: Oxford University Press.</w:t>
      </w:r>
    </w:p>
    <w:p w14:paraId="29B7EB89" w14:textId="77777777" w:rsidR="00373CFD" w:rsidRPr="00472B39" w:rsidRDefault="00373CFD" w:rsidP="00373CFD">
      <w:pPr>
        <w:ind w:left="540" w:hanging="540"/>
        <w:rPr>
          <w:sz w:val="24"/>
        </w:rPr>
      </w:pPr>
    </w:p>
    <w:p w14:paraId="0FD3A8B6" w14:textId="77777777" w:rsidR="006B0FAE" w:rsidRPr="00472B39" w:rsidRDefault="006B0FAE" w:rsidP="002073CE">
      <w:pPr>
        <w:numPr>
          <w:ilvl w:val="0"/>
          <w:numId w:val="31"/>
        </w:numPr>
        <w:rPr>
          <w:sz w:val="24"/>
        </w:rPr>
      </w:pPr>
      <w:proofErr w:type="spellStart"/>
      <w:r w:rsidRPr="00472B39">
        <w:rPr>
          <w:b/>
          <w:sz w:val="24"/>
        </w:rPr>
        <w:t>Wehman</w:t>
      </w:r>
      <w:proofErr w:type="spellEnd"/>
      <w:r w:rsidRPr="00472B39">
        <w:rPr>
          <w:b/>
          <w:sz w:val="24"/>
        </w:rPr>
        <w:t>, P.</w:t>
      </w:r>
      <w:r w:rsidRPr="00472B39">
        <w:rPr>
          <w:sz w:val="24"/>
        </w:rPr>
        <w:t xml:space="preserve">, &amp; Targett, P. (2013). </w:t>
      </w:r>
      <w:r w:rsidRPr="00472B39">
        <w:rPr>
          <w:i/>
          <w:sz w:val="24"/>
        </w:rPr>
        <w:t xml:space="preserve">Supported employment. </w:t>
      </w:r>
      <w:r w:rsidRPr="00472B39">
        <w:rPr>
          <w:sz w:val="24"/>
        </w:rPr>
        <w:t xml:space="preserve">In F. R. </w:t>
      </w:r>
      <w:proofErr w:type="spellStart"/>
      <w:r w:rsidRPr="00472B39">
        <w:rPr>
          <w:sz w:val="24"/>
        </w:rPr>
        <w:t>Volkmar</w:t>
      </w:r>
      <w:proofErr w:type="spellEnd"/>
      <w:r w:rsidRPr="00472B39">
        <w:rPr>
          <w:sz w:val="24"/>
        </w:rPr>
        <w:t xml:space="preserve"> (Ed.), </w:t>
      </w:r>
      <w:r w:rsidRPr="00472B39">
        <w:rPr>
          <w:i/>
          <w:sz w:val="24"/>
        </w:rPr>
        <w:t>Encyclopedia of Autism Spectrum Disorders</w:t>
      </w:r>
      <w:r w:rsidRPr="00472B39">
        <w:rPr>
          <w:sz w:val="24"/>
        </w:rPr>
        <w:t xml:space="preserve">. </w:t>
      </w:r>
      <w:proofErr w:type="spellStart"/>
      <w:r w:rsidRPr="00472B39">
        <w:rPr>
          <w:sz w:val="24"/>
        </w:rPr>
        <w:t>doi</w:t>
      </w:r>
      <w:proofErr w:type="spellEnd"/>
      <w:r w:rsidRPr="00472B39">
        <w:rPr>
          <w:sz w:val="24"/>
        </w:rPr>
        <w:t>:</w:t>
      </w:r>
      <w:r w:rsidRPr="00472B39">
        <w:rPr>
          <w:rFonts w:eastAsia="Calibri"/>
          <w:sz w:val="22"/>
          <w:szCs w:val="22"/>
        </w:rPr>
        <w:t xml:space="preserve"> </w:t>
      </w:r>
      <w:hyperlink r:id="rId15" w:tgtFrame="_blank" w:history="1">
        <w:r w:rsidRPr="00472B39">
          <w:rPr>
            <w:rFonts w:eastAsia="Calibri"/>
            <w:color w:val="0000FF"/>
            <w:sz w:val="19"/>
            <w:szCs w:val="19"/>
            <w:u w:val="single"/>
            <w:shd w:val="clear" w:color="auto" w:fill="FFFFFF"/>
          </w:rPr>
          <w:t>10.1007/978-1-4419-1698-3</w:t>
        </w:r>
      </w:hyperlink>
      <w:r w:rsidRPr="00472B39">
        <w:rPr>
          <w:rFonts w:eastAsia="Calibri"/>
          <w:sz w:val="22"/>
          <w:szCs w:val="22"/>
        </w:rPr>
        <w:t>.</w:t>
      </w:r>
      <w:r w:rsidRPr="00472B39">
        <w:rPr>
          <w:i/>
          <w:sz w:val="24"/>
        </w:rPr>
        <w:t xml:space="preserve"> </w:t>
      </w:r>
      <w:r w:rsidRPr="00472B39">
        <w:rPr>
          <w:sz w:val="24"/>
        </w:rPr>
        <w:t xml:space="preserve"> New York, NY: Springer Press.</w:t>
      </w:r>
    </w:p>
    <w:p w14:paraId="45FBFB99" w14:textId="77777777" w:rsidR="00373CFD" w:rsidRPr="00472B39" w:rsidRDefault="00373CFD" w:rsidP="00373CFD">
      <w:pPr>
        <w:ind w:left="540" w:hanging="540"/>
        <w:rPr>
          <w:sz w:val="24"/>
        </w:rPr>
      </w:pPr>
    </w:p>
    <w:p w14:paraId="6EF0003C" w14:textId="77777777" w:rsidR="006B0FAE" w:rsidRPr="00472B39" w:rsidRDefault="006B0FAE" w:rsidP="002073CE">
      <w:pPr>
        <w:numPr>
          <w:ilvl w:val="0"/>
          <w:numId w:val="31"/>
        </w:numPr>
        <w:rPr>
          <w:sz w:val="24"/>
        </w:rPr>
      </w:pPr>
      <w:proofErr w:type="spellStart"/>
      <w:r w:rsidRPr="00472B39">
        <w:rPr>
          <w:b/>
          <w:sz w:val="24"/>
        </w:rPr>
        <w:t>Wehman</w:t>
      </w:r>
      <w:proofErr w:type="spellEnd"/>
      <w:r w:rsidRPr="00472B39">
        <w:rPr>
          <w:b/>
          <w:sz w:val="24"/>
        </w:rPr>
        <w:t>, P.</w:t>
      </w:r>
      <w:r w:rsidRPr="00472B39">
        <w:rPr>
          <w:sz w:val="24"/>
        </w:rPr>
        <w:t xml:space="preserve">, &amp; Targett, P. (2013). </w:t>
      </w:r>
      <w:r w:rsidRPr="00472B39">
        <w:rPr>
          <w:i/>
          <w:sz w:val="24"/>
        </w:rPr>
        <w:t>Employment specialists.</w:t>
      </w:r>
      <w:r w:rsidRPr="00472B39">
        <w:rPr>
          <w:sz w:val="24"/>
        </w:rPr>
        <w:t xml:space="preserve"> In F. R. </w:t>
      </w:r>
      <w:proofErr w:type="spellStart"/>
      <w:r w:rsidRPr="00472B39">
        <w:rPr>
          <w:sz w:val="24"/>
        </w:rPr>
        <w:t>Volkmar</w:t>
      </w:r>
      <w:proofErr w:type="spellEnd"/>
      <w:r w:rsidRPr="00472B39">
        <w:rPr>
          <w:sz w:val="24"/>
        </w:rPr>
        <w:t xml:space="preserve"> (Ed.), </w:t>
      </w:r>
      <w:r w:rsidRPr="00472B39">
        <w:rPr>
          <w:i/>
          <w:sz w:val="24"/>
        </w:rPr>
        <w:t>Encyclopedia of Autism Spectrum Disorders.</w:t>
      </w:r>
      <w:r w:rsidRPr="00472B39">
        <w:rPr>
          <w:sz w:val="24"/>
        </w:rPr>
        <w:t xml:space="preserve"> . </w:t>
      </w:r>
      <w:proofErr w:type="spellStart"/>
      <w:r w:rsidRPr="00472B39">
        <w:rPr>
          <w:sz w:val="24"/>
        </w:rPr>
        <w:t>doi</w:t>
      </w:r>
      <w:proofErr w:type="spellEnd"/>
      <w:r w:rsidRPr="00472B39">
        <w:rPr>
          <w:sz w:val="24"/>
        </w:rPr>
        <w:t>:</w:t>
      </w:r>
      <w:r w:rsidRPr="00472B39">
        <w:rPr>
          <w:rFonts w:eastAsia="Calibri"/>
          <w:sz w:val="22"/>
          <w:szCs w:val="22"/>
        </w:rPr>
        <w:t xml:space="preserve"> </w:t>
      </w:r>
      <w:hyperlink r:id="rId16" w:tgtFrame="_blank" w:history="1">
        <w:r w:rsidRPr="00472B39">
          <w:rPr>
            <w:rFonts w:eastAsia="Calibri"/>
            <w:color w:val="0000FF"/>
            <w:sz w:val="19"/>
            <w:szCs w:val="19"/>
            <w:u w:val="single"/>
            <w:shd w:val="clear" w:color="auto" w:fill="FFFFFF"/>
          </w:rPr>
          <w:t>10.1007/978-1-4419-1698-3</w:t>
        </w:r>
      </w:hyperlink>
      <w:r w:rsidRPr="00472B39">
        <w:rPr>
          <w:rFonts w:eastAsia="Calibri"/>
          <w:sz w:val="22"/>
          <w:szCs w:val="22"/>
        </w:rPr>
        <w:t xml:space="preserve">. </w:t>
      </w:r>
      <w:r w:rsidRPr="00472B39">
        <w:rPr>
          <w:sz w:val="24"/>
        </w:rPr>
        <w:t>New York, NY: Springer Press.</w:t>
      </w:r>
    </w:p>
    <w:p w14:paraId="0845EDF8" w14:textId="77777777" w:rsidR="00373CFD" w:rsidRPr="00472B39" w:rsidRDefault="00373CFD" w:rsidP="00373CFD">
      <w:pPr>
        <w:ind w:left="540" w:hanging="540"/>
        <w:rPr>
          <w:sz w:val="24"/>
        </w:rPr>
      </w:pPr>
    </w:p>
    <w:p w14:paraId="7DC6F36B" w14:textId="77777777" w:rsidR="006B0FAE" w:rsidRPr="00472B39" w:rsidRDefault="006B0FAE" w:rsidP="002073CE">
      <w:pPr>
        <w:numPr>
          <w:ilvl w:val="0"/>
          <w:numId w:val="31"/>
        </w:numPr>
        <w:rPr>
          <w:sz w:val="24"/>
        </w:rPr>
      </w:pPr>
      <w:proofErr w:type="spellStart"/>
      <w:r w:rsidRPr="00472B39">
        <w:rPr>
          <w:b/>
          <w:sz w:val="24"/>
        </w:rPr>
        <w:t>Wehman</w:t>
      </w:r>
      <w:proofErr w:type="spellEnd"/>
      <w:r w:rsidRPr="00472B39">
        <w:rPr>
          <w:b/>
          <w:sz w:val="24"/>
        </w:rPr>
        <w:t>, P.</w:t>
      </w:r>
      <w:r w:rsidRPr="00472B39">
        <w:rPr>
          <w:sz w:val="24"/>
        </w:rPr>
        <w:t>,</w:t>
      </w:r>
      <w:r w:rsidRPr="00472B39">
        <w:rPr>
          <w:b/>
          <w:sz w:val="24"/>
        </w:rPr>
        <w:t xml:space="preserve"> </w:t>
      </w:r>
      <w:r w:rsidRPr="00472B39">
        <w:rPr>
          <w:sz w:val="24"/>
        </w:rPr>
        <w:t xml:space="preserve">&amp; Targett, P. (2013). </w:t>
      </w:r>
      <w:r w:rsidRPr="00472B39">
        <w:rPr>
          <w:i/>
          <w:sz w:val="24"/>
        </w:rPr>
        <w:t>Autism</w:t>
      </w:r>
      <w:r w:rsidRPr="00472B39">
        <w:rPr>
          <w:sz w:val="24"/>
        </w:rPr>
        <w:t xml:space="preserve"> </w:t>
      </w:r>
      <w:r w:rsidRPr="00472B39">
        <w:rPr>
          <w:i/>
          <w:sz w:val="24"/>
        </w:rPr>
        <w:t>and employment</w:t>
      </w:r>
      <w:r w:rsidRPr="00472B39">
        <w:rPr>
          <w:sz w:val="24"/>
        </w:rPr>
        <w:t xml:space="preserve">. In F. R. </w:t>
      </w:r>
      <w:proofErr w:type="spellStart"/>
      <w:r w:rsidRPr="00472B39">
        <w:rPr>
          <w:sz w:val="24"/>
        </w:rPr>
        <w:t>Volkmar</w:t>
      </w:r>
      <w:proofErr w:type="spellEnd"/>
      <w:r w:rsidRPr="00472B39">
        <w:rPr>
          <w:sz w:val="24"/>
        </w:rPr>
        <w:t xml:space="preserve"> (Ed.), </w:t>
      </w:r>
      <w:r w:rsidRPr="00472B39">
        <w:rPr>
          <w:i/>
          <w:sz w:val="24"/>
        </w:rPr>
        <w:t>Encyclopedia of Autism Spectrum Disorders.</w:t>
      </w:r>
      <w:r w:rsidRPr="00472B39">
        <w:rPr>
          <w:sz w:val="24"/>
        </w:rPr>
        <w:t xml:space="preserve"> . </w:t>
      </w:r>
      <w:proofErr w:type="spellStart"/>
      <w:r w:rsidRPr="00472B39">
        <w:rPr>
          <w:sz w:val="24"/>
        </w:rPr>
        <w:t>doi</w:t>
      </w:r>
      <w:proofErr w:type="spellEnd"/>
      <w:r w:rsidRPr="00472B39">
        <w:rPr>
          <w:sz w:val="24"/>
        </w:rPr>
        <w:t>:</w:t>
      </w:r>
      <w:r w:rsidRPr="00472B39">
        <w:rPr>
          <w:rFonts w:eastAsia="Calibri"/>
          <w:sz w:val="22"/>
          <w:szCs w:val="22"/>
        </w:rPr>
        <w:t xml:space="preserve"> </w:t>
      </w:r>
      <w:hyperlink r:id="rId17" w:tgtFrame="_blank" w:history="1">
        <w:r w:rsidRPr="00472B39">
          <w:rPr>
            <w:rFonts w:eastAsia="Calibri"/>
            <w:color w:val="0000FF"/>
            <w:sz w:val="19"/>
            <w:szCs w:val="19"/>
            <w:u w:val="single"/>
            <w:shd w:val="clear" w:color="auto" w:fill="FFFFFF"/>
          </w:rPr>
          <w:t>10.1007/978-1-4419-1698-3</w:t>
        </w:r>
      </w:hyperlink>
      <w:r w:rsidRPr="00472B39">
        <w:rPr>
          <w:rFonts w:eastAsia="Calibri"/>
          <w:sz w:val="22"/>
          <w:szCs w:val="22"/>
        </w:rPr>
        <w:t xml:space="preserve">. </w:t>
      </w:r>
      <w:r w:rsidRPr="00472B39">
        <w:rPr>
          <w:sz w:val="24"/>
        </w:rPr>
        <w:t>New York, NY: Springer Press.</w:t>
      </w:r>
    </w:p>
    <w:p w14:paraId="54755624" w14:textId="77777777" w:rsidR="00373CFD" w:rsidRPr="00472B39" w:rsidRDefault="00373CFD" w:rsidP="00373CFD">
      <w:pPr>
        <w:ind w:left="540" w:hanging="540"/>
        <w:rPr>
          <w:sz w:val="24"/>
        </w:rPr>
      </w:pPr>
    </w:p>
    <w:p w14:paraId="3476901A" w14:textId="77777777" w:rsidR="006B0FAE" w:rsidRPr="00472B39" w:rsidRDefault="006B0FAE" w:rsidP="002073CE">
      <w:pPr>
        <w:numPr>
          <w:ilvl w:val="0"/>
          <w:numId w:val="31"/>
        </w:numPr>
        <w:rPr>
          <w:sz w:val="24"/>
        </w:rPr>
      </w:pPr>
      <w:proofErr w:type="spellStart"/>
      <w:r w:rsidRPr="00472B39">
        <w:rPr>
          <w:b/>
          <w:sz w:val="24"/>
        </w:rPr>
        <w:t>Wehman</w:t>
      </w:r>
      <w:proofErr w:type="spellEnd"/>
      <w:r w:rsidRPr="00472B39">
        <w:rPr>
          <w:b/>
          <w:sz w:val="24"/>
        </w:rPr>
        <w:t xml:space="preserve">, P. </w:t>
      </w:r>
      <w:r w:rsidRPr="00472B39">
        <w:rPr>
          <w:sz w:val="24"/>
        </w:rPr>
        <w:t xml:space="preserve">&amp; Targett, P. (2013). </w:t>
      </w:r>
      <w:r w:rsidRPr="00472B39">
        <w:rPr>
          <w:i/>
          <w:sz w:val="24"/>
        </w:rPr>
        <w:t xml:space="preserve">Employment. </w:t>
      </w:r>
      <w:r w:rsidRPr="00472B39">
        <w:rPr>
          <w:sz w:val="24"/>
        </w:rPr>
        <w:t xml:space="preserve">In F. R. </w:t>
      </w:r>
      <w:proofErr w:type="spellStart"/>
      <w:r w:rsidRPr="00472B39">
        <w:rPr>
          <w:sz w:val="24"/>
        </w:rPr>
        <w:t>Volkmar</w:t>
      </w:r>
      <w:proofErr w:type="spellEnd"/>
      <w:r w:rsidRPr="00472B39">
        <w:rPr>
          <w:sz w:val="24"/>
        </w:rPr>
        <w:t xml:space="preserve"> (Ed.), </w:t>
      </w:r>
      <w:r w:rsidRPr="00472B39">
        <w:rPr>
          <w:i/>
          <w:sz w:val="24"/>
        </w:rPr>
        <w:t xml:space="preserve">Encyclopedia of Autism Spectrum Disorders. </w:t>
      </w:r>
      <w:r w:rsidRPr="00472B39">
        <w:rPr>
          <w:sz w:val="24"/>
        </w:rPr>
        <w:t xml:space="preserve">. </w:t>
      </w:r>
      <w:proofErr w:type="spellStart"/>
      <w:r w:rsidRPr="00472B39">
        <w:rPr>
          <w:sz w:val="24"/>
        </w:rPr>
        <w:t>doi</w:t>
      </w:r>
      <w:proofErr w:type="spellEnd"/>
      <w:r w:rsidRPr="00472B39">
        <w:rPr>
          <w:sz w:val="24"/>
        </w:rPr>
        <w:t>:</w:t>
      </w:r>
      <w:r w:rsidRPr="00472B39">
        <w:rPr>
          <w:rFonts w:eastAsia="Calibri"/>
          <w:sz w:val="22"/>
          <w:szCs w:val="22"/>
        </w:rPr>
        <w:t xml:space="preserve"> </w:t>
      </w:r>
      <w:hyperlink r:id="rId18" w:tgtFrame="_blank" w:history="1">
        <w:r w:rsidRPr="00472B39">
          <w:rPr>
            <w:rFonts w:eastAsia="Calibri"/>
            <w:color w:val="0000FF"/>
            <w:sz w:val="19"/>
            <w:szCs w:val="19"/>
            <w:u w:val="single"/>
            <w:shd w:val="clear" w:color="auto" w:fill="FFFFFF"/>
          </w:rPr>
          <w:t>10.1007/978-1-4419-1698-3</w:t>
        </w:r>
      </w:hyperlink>
      <w:r w:rsidRPr="00472B39">
        <w:rPr>
          <w:rFonts w:eastAsia="Calibri"/>
          <w:sz w:val="22"/>
          <w:szCs w:val="22"/>
        </w:rPr>
        <w:t xml:space="preserve">. </w:t>
      </w:r>
      <w:r w:rsidRPr="00472B39">
        <w:rPr>
          <w:sz w:val="24"/>
        </w:rPr>
        <w:t xml:space="preserve"> New York, NY: Springer Press.</w:t>
      </w:r>
    </w:p>
    <w:p w14:paraId="4382F3F0" w14:textId="77777777" w:rsidR="00373CFD" w:rsidRPr="00472B39" w:rsidRDefault="00373CFD" w:rsidP="00373CFD">
      <w:pPr>
        <w:ind w:left="540" w:hanging="540"/>
        <w:rPr>
          <w:sz w:val="24"/>
        </w:rPr>
      </w:pPr>
    </w:p>
    <w:p w14:paraId="11D50466" w14:textId="77777777" w:rsidR="006B0FAE" w:rsidRPr="00472B39" w:rsidRDefault="006B0FAE" w:rsidP="002073CE">
      <w:pPr>
        <w:numPr>
          <w:ilvl w:val="0"/>
          <w:numId w:val="31"/>
        </w:numPr>
        <w:rPr>
          <w:sz w:val="24"/>
        </w:rPr>
      </w:pPr>
      <w:r w:rsidRPr="00472B39">
        <w:rPr>
          <w:sz w:val="24"/>
        </w:rPr>
        <w:t xml:space="preserve">West, M., </w:t>
      </w:r>
      <w:proofErr w:type="spellStart"/>
      <w:r w:rsidRPr="00472B39">
        <w:rPr>
          <w:b/>
          <w:sz w:val="24"/>
        </w:rPr>
        <w:t>Wehman</w:t>
      </w:r>
      <w:proofErr w:type="spellEnd"/>
      <w:r w:rsidRPr="00472B39">
        <w:rPr>
          <w:b/>
          <w:sz w:val="24"/>
        </w:rPr>
        <w:t>, P.</w:t>
      </w:r>
      <w:r w:rsidRPr="00472B39">
        <w:rPr>
          <w:sz w:val="24"/>
        </w:rPr>
        <w:t xml:space="preserve">, Yasuda, S., &amp; Targett, P. (2012). Return to work following traumatic brain injury.  In </w:t>
      </w:r>
      <w:proofErr w:type="spellStart"/>
      <w:r w:rsidRPr="00472B39">
        <w:rPr>
          <w:sz w:val="24"/>
        </w:rPr>
        <w:t>Zasler</w:t>
      </w:r>
      <w:proofErr w:type="spellEnd"/>
      <w:r w:rsidRPr="00472B39">
        <w:rPr>
          <w:sz w:val="24"/>
        </w:rPr>
        <w:t xml:space="preserve">, Katz, </w:t>
      </w:r>
      <w:proofErr w:type="spellStart"/>
      <w:r w:rsidRPr="00472B39">
        <w:rPr>
          <w:sz w:val="24"/>
        </w:rPr>
        <w:t>Zafonte</w:t>
      </w:r>
      <w:proofErr w:type="spellEnd"/>
      <w:r w:rsidRPr="00472B39">
        <w:rPr>
          <w:sz w:val="24"/>
        </w:rPr>
        <w:t xml:space="preserve">, Arciniegas, Bullock, &amp; Kreutzer (Eds.), </w:t>
      </w:r>
      <w:r w:rsidRPr="00472B39">
        <w:rPr>
          <w:i/>
          <w:sz w:val="24"/>
        </w:rPr>
        <w:t xml:space="preserve">Brain Injury Medicine </w:t>
      </w:r>
      <w:r w:rsidRPr="00472B39">
        <w:rPr>
          <w:sz w:val="24"/>
        </w:rPr>
        <w:t>(2nd ed.). Demos Medical.</w:t>
      </w:r>
    </w:p>
    <w:p w14:paraId="34167819" w14:textId="77777777" w:rsidR="00373CFD" w:rsidRPr="00472B39" w:rsidRDefault="00373CFD" w:rsidP="00373CFD">
      <w:pPr>
        <w:ind w:left="540" w:hanging="540"/>
        <w:rPr>
          <w:sz w:val="24"/>
        </w:rPr>
      </w:pPr>
    </w:p>
    <w:p w14:paraId="5D0A3604" w14:textId="77777777" w:rsidR="00084EBF" w:rsidRPr="00472B39" w:rsidRDefault="00084EBF" w:rsidP="002073CE">
      <w:pPr>
        <w:numPr>
          <w:ilvl w:val="0"/>
          <w:numId w:val="31"/>
        </w:numPr>
        <w:tabs>
          <w:tab w:val="left" w:pos="540"/>
          <w:tab w:val="left" w:pos="630"/>
        </w:tabs>
        <w:rPr>
          <w:sz w:val="24"/>
        </w:rPr>
      </w:pPr>
      <w:proofErr w:type="spellStart"/>
      <w:r w:rsidRPr="00472B39">
        <w:rPr>
          <w:b/>
          <w:sz w:val="24"/>
        </w:rPr>
        <w:t>Wehman</w:t>
      </w:r>
      <w:proofErr w:type="spellEnd"/>
      <w:r w:rsidRPr="00472B39">
        <w:rPr>
          <w:b/>
          <w:sz w:val="24"/>
        </w:rPr>
        <w:t xml:space="preserve">, P. </w:t>
      </w:r>
      <w:r w:rsidRPr="00472B39">
        <w:rPr>
          <w:sz w:val="24"/>
        </w:rPr>
        <w:t>&amp; Targett P. (2012). IEP development in adolescent transition.</w:t>
      </w:r>
      <w:r w:rsidRPr="00472B39">
        <w:rPr>
          <w:i/>
          <w:sz w:val="24"/>
        </w:rPr>
        <w:t xml:space="preserve"> </w:t>
      </w:r>
      <w:r w:rsidRPr="00472B39">
        <w:rPr>
          <w:sz w:val="24"/>
        </w:rPr>
        <w:t xml:space="preserve">In M. </w:t>
      </w:r>
      <w:proofErr w:type="spellStart"/>
      <w:r w:rsidRPr="00472B39">
        <w:rPr>
          <w:sz w:val="24"/>
        </w:rPr>
        <w:t>Wehmeyer</w:t>
      </w:r>
      <w:proofErr w:type="spellEnd"/>
      <w:r w:rsidRPr="00472B39">
        <w:rPr>
          <w:sz w:val="24"/>
        </w:rPr>
        <w:t xml:space="preserve">  &amp; K. Webb (Eds.),Handbook of Adolescent Transition Education for youth with disabilities. New York, NY: Routledge.</w:t>
      </w:r>
    </w:p>
    <w:p w14:paraId="6BC7169C" w14:textId="77777777" w:rsidR="00373CFD" w:rsidRPr="00472B39" w:rsidRDefault="00373CFD" w:rsidP="00373CFD">
      <w:pPr>
        <w:tabs>
          <w:tab w:val="left" w:pos="540"/>
          <w:tab w:val="left" w:pos="630"/>
        </w:tabs>
        <w:ind w:left="540" w:hanging="540"/>
        <w:rPr>
          <w:sz w:val="24"/>
        </w:rPr>
      </w:pPr>
    </w:p>
    <w:p w14:paraId="4FBB52BC" w14:textId="77777777" w:rsidR="00084EBF" w:rsidRPr="00472B39" w:rsidRDefault="00084EBF" w:rsidP="002073CE">
      <w:pPr>
        <w:numPr>
          <w:ilvl w:val="0"/>
          <w:numId w:val="31"/>
        </w:numPr>
        <w:rPr>
          <w:sz w:val="24"/>
        </w:rPr>
      </w:pPr>
      <w:proofErr w:type="spellStart"/>
      <w:r w:rsidRPr="00472B39">
        <w:rPr>
          <w:b/>
          <w:sz w:val="24"/>
        </w:rPr>
        <w:t>Wehman</w:t>
      </w:r>
      <w:proofErr w:type="spellEnd"/>
      <w:r w:rsidRPr="00472B39">
        <w:rPr>
          <w:b/>
          <w:sz w:val="24"/>
        </w:rPr>
        <w:t>, P.</w:t>
      </w:r>
      <w:r w:rsidRPr="00472B39">
        <w:rPr>
          <w:sz w:val="24"/>
        </w:rPr>
        <w:t xml:space="preserve">, Targett, P., &amp; Green, H. (2012). Going to work: Being part of the labor force. In P. </w:t>
      </w:r>
      <w:proofErr w:type="spellStart"/>
      <w:r w:rsidRPr="00472B39">
        <w:rPr>
          <w:sz w:val="24"/>
        </w:rPr>
        <w:t>Wehman</w:t>
      </w:r>
      <w:proofErr w:type="spellEnd"/>
      <w:r w:rsidRPr="00472B39">
        <w:rPr>
          <w:sz w:val="24"/>
        </w:rPr>
        <w:t xml:space="preserve"> &amp; J. Kregel (Eds.), </w:t>
      </w:r>
      <w:r w:rsidRPr="00472B39">
        <w:rPr>
          <w:i/>
          <w:sz w:val="24"/>
        </w:rPr>
        <w:t>Functional curriculum for elementary, middle, &amp; secondary age students with special needs.</w:t>
      </w:r>
      <w:r w:rsidRPr="00472B39">
        <w:rPr>
          <w:sz w:val="24"/>
        </w:rPr>
        <w:t xml:space="preserve"> (3rd ed.). Austin, TX: PRO-ED.</w:t>
      </w:r>
    </w:p>
    <w:p w14:paraId="6061DE12" w14:textId="77777777" w:rsidR="009E25A7" w:rsidRPr="00472B39" w:rsidRDefault="009E25A7" w:rsidP="009E25A7">
      <w:pPr>
        <w:ind w:left="540" w:hanging="540"/>
        <w:rPr>
          <w:sz w:val="24"/>
        </w:rPr>
      </w:pPr>
    </w:p>
    <w:p w14:paraId="25914856" w14:textId="77777777" w:rsidR="00084EBF" w:rsidRPr="00472B39" w:rsidRDefault="00084EBF" w:rsidP="002073CE">
      <w:pPr>
        <w:numPr>
          <w:ilvl w:val="0"/>
          <w:numId w:val="31"/>
        </w:numPr>
        <w:rPr>
          <w:sz w:val="24"/>
        </w:rPr>
      </w:pPr>
      <w:proofErr w:type="spellStart"/>
      <w:r w:rsidRPr="00472B39">
        <w:rPr>
          <w:b/>
          <w:sz w:val="24"/>
        </w:rPr>
        <w:t>Wehman</w:t>
      </w:r>
      <w:proofErr w:type="spellEnd"/>
      <w:r w:rsidRPr="00472B39">
        <w:rPr>
          <w:b/>
          <w:sz w:val="24"/>
        </w:rPr>
        <w:t>, P.</w:t>
      </w:r>
      <w:r w:rsidRPr="00472B39">
        <w:rPr>
          <w:sz w:val="24"/>
        </w:rPr>
        <w:t xml:space="preserve">, Targett, P., &amp; Richardson, M. (2012). Functional curriculum design: Leaving school for the community. In P. </w:t>
      </w:r>
      <w:proofErr w:type="spellStart"/>
      <w:r w:rsidRPr="00472B39">
        <w:rPr>
          <w:sz w:val="24"/>
        </w:rPr>
        <w:t>Wehman</w:t>
      </w:r>
      <w:proofErr w:type="spellEnd"/>
      <w:r w:rsidRPr="00472B39">
        <w:rPr>
          <w:sz w:val="24"/>
        </w:rPr>
        <w:t xml:space="preserve"> &amp; J. Kregel (Eds.), </w:t>
      </w:r>
      <w:r w:rsidRPr="00472B39">
        <w:rPr>
          <w:i/>
          <w:sz w:val="24"/>
        </w:rPr>
        <w:t>Functional curriculum for elementary, middle, &amp; secondary age students with special needs</w:t>
      </w:r>
      <w:r w:rsidRPr="00472B39">
        <w:rPr>
          <w:sz w:val="24"/>
        </w:rPr>
        <w:t xml:space="preserve"> (3rd ed.). Austin, TX: PRO-ED.  </w:t>
      </w:r>
    </w:p>
    <w:p w14:paraId="5190BF04" w14:textId="77777777" w:rsidR="009E25A7" w:rsidRPr="00472B39" w:rsidRDefault="009E25A7" w:rsidP="009E25A7">
      <w:pPr>
        <w:ind w:left="540" w:hanging="540"/>
        <w:rPr>
          <w:sz w:val="24"/>
        </w:rPr>
      </w:pPr>
    </w:p>
    <w:p w14:paraId="38FCEA00" w14:textId="77777777" w:rsidR="006B0FAE" w:rsidRPr="00472B39" w:rsidRDefault="006B0FAE" w:rsidP="002073CE">
      <w:pPr>
        <w:numPr>
          <w:ilvl w:val="0"/>
          <w:numId w:val="31"/>
        </w:numPr>
        <w:rPr>
          <w:iCs/>
          <w:sz w:val="24"/>
          <w:szCs w:val="24"/>
        </w:rPr>
      </w:pPr>
      <w:proofErr w:type="spellStart"/>
      <w:r w:rsidRPr="00472B39">
        <w:rPr>
          <w:b/>
          <w:sz w:val="24"/>
        </w:rPr>
        <w:t>Wehman</w:t>
      </w:r>
      <w:proofErr w:type="spellEnd"/>
      <w:r w:rsidRPr="00472B39">
        <w:rPr>
          <w:b/>
          <w:sz w:val="24"/>
        </w:rPr>
        <w:t>, P.</w:t>
      </w:r>
      <w:r w:rsidRPr="00472B39">
        <w:rPr>
          <w:sz w:val="24"/>
        </w:rPr>
        <w:t>,</w:t>
      </w:r>
      <w:r w:rsidRPr="00472B39">
        <w:rPr>
          <w:b/>
          <w:sz w:val="24"/>
        </w:rPr>
        <w:t xml:space="preserve"> </w:t>
      </w:r>
      <w:r w:rsidRPr="00472B39">
        <w:rPr>
          <w:sz w:val="24"/>
        </w:rPr>
        <w:t xml:space="preserve">&amp; Targett, P. (2011). Supported employment. In M. </w:t>
      </w:r>
      <w:proofErr w:type="spellStart"/>
      <w:r w:rsidRPr="00472B39">
        <w:rPr>
          <w:sz w:val="24"/>
        </w:rPr>
        <w:t>Wehmeyer</w:t>
      </w:r>
      <w:proofErr w:type="spellEnd"/>
      <w:r w:rsidRPr="00472B39">
        <w:rPr>
          <w:sz w:val="24"/>
        </w:rPr>
        <w:t xml:space="preserve"> (Ed.), </w:t>
      </w:r>
      <w:r w:rsidRPr="00472B39">
        <w:rPr>
          <w:i/>
          <w:sz w:val="24"/>
        </w:rPr>
        <w:t>The Oxford Handbook of Positive Psychology and Disability.</w:t>
      </w:r>
      <w:r w:rsidRPr="00472B39">
        <w:rPr>
          <w:sz w:val="24"/>
        </w:rPr>
        <w:t xml:space="preserve"> New York, NY: Oxford University Press.</w:t>
      </w:r>
    </w:p>
    <w:p w14:paraId="59A9CAE7" w14:textId="77777777" w:rsidR="009E25A7" w:rsidRPr="00472B39" w:rsidRDefault="009E25A7" w:rsidP="009E25A7">
      <w:pPr>
        <w:ind w:left="540" w:hanging="540"/>
        <w:rPr>
          <w:iCs/>
          <w:sz w:val="24"/>
          <w:szCs w:val="24"/>
        </w:rPr>
      </w:pPr>
    </w:p>
    <w:p w14:paraId="61D9F601" w14:textId="77777777" w:rsidR="006B0FAE" w:rsidRPr="00472B39" w:rsidRDefault="006B0FAE" w:rsidP="002073CE">
      <w:pPr>
        <w:numPr>
          <w:ilvl w:val="0"/>
          <w:numId w:val="31"/>
        </w:numPr>
        <w:rPr>
          <w:iCs/>
          <w:sz w:val="24"/>
          <w:szCs w:val="24"/>
        </w:rPr>
      </w:pPr>
      <w:r w:rsidRPr="00472B39">
        <w:rPr>
          <w:sz w:val="24"/>
        </w:rPr>
        <w:t xml:space="preserve">Targett, P., &amp; </w:t>
      </w:r>
      <w:proofErr w:type="spellStart"/>
      <w:r w:rsidRPr="00472B39">
        <w:rPr>
          <w:b/>
          <w:sz w:val="24"/>
        </w:rPr>
        <w:t>Wehman</w:t>
      </w:r>
      <w:proofErr w:type="spellEnd"/>
      <w:r w:rsidRPr="00472B39">
        <w:rPr>
          <w:b/>
          <w:sz w:val="24"/>
        </w:rPr>
        <w:t xml:space="preserve">, P. </w:t>
      </w:r>
      <w:r w:rsidRPr="00472B39">
        <w:rPr>
          <w:sz w:val="24"/>
        </w:rPr>
        <w:t xml:space="preserve">(2011). Return to work after traumatic brain injury: A supported employment approach. In I. Z. Schultz &amp; E. S. Rogers (Eds.), </w:t>
      </w:r>
      <w:r w:rsidRPr="00472B39">
        <w:rPr>
          <w:i/>
          <w:sz w:val="24"/>
        </w:rPr>
        <w:t>Work accommodation and retention in mental health</w:t>
      </w:r>
      <w:r w:rsidRPr="00472B39">
        <w:rPr>
          <w:sz w:val="24"/>
          <w:u w:val="single"/>
        </w:rPr>
        <w:t xml:space="preserve">  </w:t>
      </w:r>
      <w:r w:rsidRPr="00472B39">
        <w:rPr>
          <w:sz w:val="24"/>
        </w:rPr>
        <w:t xml:space="preserve">(pp277-294). New York, NY: Springer Press.                                               </w:t>
      </w:r>
    </w:p>
    <w:p w14:paraId="01BF6866" w14:textId="77777777" w:rsidR="009E25A7" w:rsidRPr="00472B39" w:rsidRDefault="009E25A7" w:rsidP="009E25A7">
      <w:pPr>
        <w:ind w:left="540" w:hanging="540"/>
        <w:rPr>
          <w:iCs/>
          <w:sz w:val="24"/>
          <w:szCs w:val="24"/>
        </w:rPr>
      </w:pPr>
    </w:p>
    <w:p w14:paraId="2714B0FA" w14:textId="77777777" w:rsidR="006B0FAE" w:rsidRPr="00472B39" w:rsidRDefault="006B0FAE" w:rsidP="002073CE">
      <w:pPr>
        <w:numPr>
          <w:ilvl w:val="0"/>
          <w:numId w:val="31"/>
        </w:numPr>
        <w:rPr>
          <w:i/>
          <w:sz w:val="24"/>
        </w:rPr>
      </w:pPr>
      <w:proofErr w:type="spellStart"/>
      <w:r w:rsidRPr="00472B39">
        <w:rPr>
          <w:b/>
          <w:sz w:val="24"/>
          <w:szCs w:val="24"/>
        </w:rPr>
        <w:t>Wehman</w:t>
      </w:r>
      <w:proofErr w:type="spellEnd"/>
      <w:r w:rsidRPr="00472B39">
        <w:rPr>
          <w:b/>
          <w:sz w:val="24"/>
          <w:szCs w:val="24"/>
        </w:rPr>
        <w:t>, P.</w:t>
      </w:r>
      <w:r w:rsidRPr="00472B39">
        <w:rPr>
          <w:sz w:val="24"/>
          <w:szCs w:val="24"/>
        </w:rPr>
        <w:t>, Goodwin, M., McNamee, S., &amp; Targett P. (2011). Return to work after</w:t>
      </w:r>
      <w:r w:rsidRPr="00472B39">
        <w:rPr>
          <w:sz w:val="24"/>
        </w:rPr>
        <w:t xml:space="preserve"> </w:t>
      </w:r>
      <w:r w:rsidRPr="00472B39">
        <w:rPr>
          <w:sz w:val="24"/>
          <w:szCs w:val="24"/>
        </w:rPr>
        <w:t xml:space="preserve">traumatic brain injury. In F. </w:t>
      </w:r>
      <w:proofErr w:type="spellStart"/>
      <w:r w:rsidRPr="00472B39">
        <w:rPr>
          <w:sz w:val="24"/>
          <w:szCs w:val="24"/>
        </w:rPr>
        <w:t>Zollman</w:t>
      </w:r>
      <w:proofErr w:type="spellEnd"/>
      <w:r w:rsidRPr="00472B39">
        <w:rPr>
          <w:sz w:val="24"/>
          <w:szCs w:val="24"/>
        </w:rPr>
        <w:t xml:space="preserve"> (Ed.), </w:t>
      </w:r>
      <w:r w:rsidRPr="00472B39">
        <w:rPr>
          <w:i/>
          <w:sz w:val="24"/>
          <w:szCs w:val="24"/>
        </w:rPr>
        <w:t>Encyclopedia for Traumatic Brain Injury.</w:t>
      </w:r>
      <w:r w:rsidRPr="00472B39">
        <w:rPr>
          <w:sz w:val="24"/>
          <w:szCs w:val="24"/>
        </w:rPr>
        <w:t xml:space="preserve"> Demos.</w:t>
      </w:r>
    </w:p>
    <w:p w14:paraId="5FD628D5" w14:textId="77777777" w:rsidR="009E25A7" w:rsidRPr="00472B39" w:rsidRDefault="009E25A7" w:rsidP="009E25A7">
      <w:pPr>
        <w:ind w:left="540" w:hanging="540"/>
        <w:rPr>
          <w:i/>
          <w:sz w:val="24"/>
        </w:rPr>
      </w:pPr>
    </w:p>
    <w:p w14:paraId="35E96532" w14:textId="77777777" w:rsidR="00555B48" w:rsidRPr="00472B39" w:rsidRDefault="006B0FAE" w:rsidP="002073CE">
      <w:pPr>
        <w:numPr>
          <w:ilvl w:val="0"/>
          <w:numId w:val="31"/>
        </w:numPr>
        <w:rPr>
          <w:sz w:val="24"/>
        </w:rPr>
      </w:pPr>
      <w:r w:rsidRPr="00472B39">
        <w:rPr>
          <w:sz w:val="24"/>
          <w:szCs w:val="24"/>
        </w:rPr>
        <w:t xml:space="preserve">Fraser, R., </w:t>
      </w:r>
      <w:proofErr w:type="spellStart"/>
      <w:r w:rsidRPr="00472B39">
        <w:rPr>
          <w:b/>
          <w:sz w:val="24"/>
          <w:szCs w:val="24"/>
        </w:rPr>
        <w:t>Wehman</w:t>
      </w:r>
      <w:proofErr w:type="spellEnd"/>
      <w:r w:rsidRPr="00472B39">
        <w:rPr>
          <w:b/>
          <w:sz w:val="24"/>
          <w:szCs w:val="24"/>
        </w:rPr>
        <w:t>, P.</w:t>
      </w:r>
      <w:r w:rsidRPr="00472B39">
        <w:rPr>
          <w:sz w:val="24"/>
          <w:szCs w:val="24"/>
        </w:rPr>
        <w:t xml:space="preserve">, &amp; Targett, P. (2011) Employment strategies and resources. In R. Fraser, K. Johnson, &amp; K. Bell (Eds.), </w:t>
      </w:r>
      <w:r w:rsidRPr="00472B39">
        <w:rPr>
          <w:i/>
          <w:sz w:val="24"/>
          <w:szCs w:val="24"/>
        </w:rPr>
        <w:t>Living life fully after brain injury</w:t>
      </w:r>
      <w:r w:rsidRPr="00472B39">
        <w:rPr>
          <w:sz w:val="24"/>
          <w:szCs w:val="24"/>
        </w:rPr>
        <w:t>. Wake Forest, NC: Lash and Associates Publishing/Training, Inc.</w:t>
      </w:r>
    </w:p>
    <w:p w14:paraId="55DC05A1" w14:textId="77777777" w:rsidR="009E25A7" w:rsidRPr="00472B39" w:rsidRDefault="009E25A7" w:rsidP="009E25A7">
      <w:pPr>
        <w:ind w:left="540" w:hanging="540"/>
        <w:rPr>
          <w:sz w:val="24"/>
        </w:rPr>
      </w:pPr>
    </w:p>
    <w:p w14:paraId="74D0E2DA" w14:textId="77777777" w:rsidR="005A227D" w:rsidRPr="00472B39" w:rsidRDefault="006B0FAE" w:rsidP="002073CE">
      <w:pPr>
        <w:numPr>
          <w:ilvl w:val="0"/>
          <w:numId w:val="31"/>
        </w:numPr>
        <w:rPr>
          <w:sz w:val="24"/>
        </w:rPr>
      </w:pPr>
      <w:r w:rsidRPr="00472B39">
        <w:rPr>
          <w:sz w:val="24"/>
          <w:szCs w:val="24"/>
        </w:rPr>
        <w:t xml:space="preserve">Parent, W., &amp; </w:t>
      </w:r>
      <w:proofErr w:type="spellStart"/>
      <w:r w:rsidRPr="00472B39">
        <w:rPr>
          <w:b/>
          <w:sz w:val="24"/>
          <w:szCs w:val="24"/>
        </w:rPr>
        <w:t>Wehman</w:t>
      </w:r>
      <w:proofErr w:type="spellEnd"/>
      <w:r w:rsidRPr="00472B39">
        <w:rPr>
          <w:b/>
          <w:sz w:val="24"/>
          <w:szCs w:val="24"/>
        </w:rPr>
        <w:t xml:space="preserve">, P. </w:t>
      </w:r>
      <w:r w:rsidRPr="00472B39">
        <w:rPr>
          <w:sz w:val="24"/>
          <w:szCs w:val="24"/>
        </w:rPr>
        <w:t xml:space="preserve">(2011). Writing the transition individualized education program. </w:t>
      </w:r>
      <w:r w:rsidRPr="00472B39">
        <w:rPr>
          <w:sz w:val="24"/>
        </w:rPr>
        <w:t xml:space="preserve">In P. </w:t>
      </w:r>
      <w:proofErr w:type="spellStart"/>
      <w:r w:rsidRPr="00472B39">
        <w:rPr>
          <w:sz w:val="24"/>
        </w:rPr>
        <w:t>Wehman</w:t>
      </w:r>
      <w:proofErr w:type="spellEnd"/>
      <w:r w:rsidRPr="00472B39">
        <w:rPr>
          <w:sz w:val="24"/>
        </w:rPr>
        <w:t xml:space="preserve"> (Ed.), </w:t>
      </w:r>
      <w:r w:rsidRPr="00472B39">
        <w:rPr>
          <w:i/>
          <w:sz w:val="24"/>
        </w:rPr>
        <w:t>Essentials of transition planning</w:t>
      </w:r>
      <w:r w:rsidRPr="00472B39">
        <w:rPr>
          <w:sz w:val="24"/>
        </w:rPr>
        <w:t>. Baltimore, MD: Paul H. Brookes Publishing Co.</w:t>
      </w:r>
      <w:r w:rsidRPr="00472B39">
        <w:rPr>
          <w:sz w:val="24"/>
        </w:rPr>
        <w:br/>
      </w:r>
    </w:p>
    <w:p w14:paraId="0C9BBE95" w14:textId="77777777" w:rsidR="00960EF7" w:rsidRPr="00472B39" w:rsidRDefault="006B0FAE" w:rsidP="002073CE">
      <w:pPr>
        <w:numPr>
          <w:ilvl w:val="0"/>
          <w:numId w:val="31"/>
        </w:numPr>
        <w:rPr>
          <w:sz w:val="24"/>
        </w:rPr>
      </w:pPr>
      <w:r w:rsidRPr="00472B39">
        <w:rPr>
          <w:sz w:val="24"/>
        </w:rPr>
        <w:t xml:space="preserve">Revell, W. G., &amp; </w:t>
      </w:r>
      <w:proofErr w:type="spellStart"/>
      <w:r w:rsidRPr="00472B39">
        <w:rPr>
          <w:b/>
          <w:sz w:val="24"/>
        </w:rPr>
        <w:t>Wehman</w:t>
      </w:r>
      <w:proofErr w:type="spellEnd"/>
      <w:r w:rsidRPr="00472B39">
        <w:rPr>
          <w:b/>
          <w:sz w:val="24"/>
        </w:rPr>
        <w:t xml:space="preserve">, P. </w:t>
      </w:r>
      <w:r w:rsidRPr="00472B39">
        <w:rPr>
          <w:sz w:val="24"/>
        </w:rPr>
        <w:t>(2011). Strategies for funding and resources needed for transition individualized education programs</w:t>
      </w:r>
      <w:r w:rsidRPr="00472B39">
        <w:rPr>
          <w:i/>
          <w:sz w:val="24"/>
        </w:rPr>
        <w:t>.</w:t>
      </w:r>
      <w:r w:rsidRPr="00472B39">
        <w:rPr>
          <w:sz w:val="24"/>
        </w:rPr>
        <w:t xml:space="preserve"> In P. </w:t>
      </w:r>
      <w:proofErr w:type="spellStart"/>
      <w:r w:rsidRPr="00472B39">
        <w:rPr>
          <w:sz w:val="24"/>
        </w:rPr>
        <w:t>Wehman</w:t>
      </w:r>
      <w:proofErr w:type="spellEnd"/>
      <w:r w:rsidRPr="00472B39">
        <w:rPr>
          <w:sz w:val="24"/>
        </w:rPr>
        <w:t xml:space="preserve"> (Ed.), </w:t>
      </w:r>
      <w:r w:rsidRPr="00472B39">
        <w:rPr>
          <w:i/>
          <w:sz w:val="24"/>
        </w:rPr>
        <w:t>Essentials of transition planning</w:t>
      </w:r>
      <w:r w:rsidRPr="00472B39">
        <w:rPr>
          <w:sz w:val="24"/>
        </w:rPr>
        <w:t xml:space="preserve">. Baltimore, MD: Paul H. Brookes Publishing Co. </w:t>
      </w:r>
      <w:r w:rsidRPr="00472B39">
        <w:rPr>
          <w:sz w:val="24"/>
        </w:rPr>
        <w:br/>
      </w:r>
    </w:p>
    <w:p w14:paraId="4DEB177F" w14:textId="77777777" w:rsidR="006B0FAE" w:rsidRPr="00472B39" w:rsidRDefault="006B0FAE" w:rsidP="002073CE">
      <w:pPr>
        <w:numPr>
          <w:ilvl w:val="0"/>
          <w:numId w:val="31"/>
        </w:numPr>
        <w:rPr>
          <w:sz w:val="24"/>
        </w:rPr>
      </w:pPr>
      <w:r w:rsidRPr="00472B39">
        <w:rPr>
          <w:sz w:val="24"/>
          <w:szCs w:val="24"/>
        </w:rPr>
        <w:t xml:space="preserve">Targett, P. S., &amp; </w:t>
      </w:r>
      <w:proofErr w:type="spellStart"/>
      <w:r w:rsidRPr="00472B39">
        <w:rPr>
          <w:b/>
          <w:sz w:val="24"/>
          <w:szCs w:val="24"/>
        </w:rPr>
        <w:t>Wehman</w:t>
      </w:r>
      <w:proofErr w:type="spellEnd"/>
      <w:r w:rsidRPr="00472B39">
        <w:rPr>
          <w:b/>
          <w:sz w:val="24"/>
          <w:szCs w:val="24"/>
        </w:rPr>
        <w:t xml:space="preserve">, P. </w:t>
      </w:r>
      <w:r w:rsidRPr="00472B39">
        <w:rPr>
          <w:sz w:val="24"/>
          <w:szCs w:val="24"/>
        </w:rPr>
        <w:t xml:space="preserve">(2011). Planning for the future:  One student at a time. </w:t>
      </w:r>
      <w:r w:rsidRPr="00472B39">
        <w:rPr>
          <w:sz w:val="24"/>
        </w:rPr>
        <w:t xml:space="preserve">In P. </w:t>
      </w:r>
      <w:proofErr w:type="spellStart"/>
      <w:r w:rsidRPr="00472B39">
        <w:rPr>
          <w:sz w:val="24"/>
        </w:rPr>
        <w:t>Wehman</w:t>
      </w:r>
      <w:proofErr w:type="spellEnd"/>
      <w:r w:rsidRPr="00472B39">
        <w:rPr>
          <w:sz w:val="24"/>
        </w:rPr>
        <w:t xml:space="preserve"> (Ed.), </w:t>
      </w:r>
      <w:r w:rsidRPr="00472B39">
        <w:rPr>
          <w:i/>
          <w:sz w:val="24"/>
        </w:rPr>
        <w:t>Essentials of transition planning</w:t>
      </w:r>
      <w:r w:rsidRPr="00472B39">
        <w:rPr>
          <w:sz w:val="24"/>
        </w:rPr>
        <w:t xml:space="preserve">. Baltimore, MD: Paul H. Brookes Publishing Co. </w:t>
      </w:r>
      <w:r w:rsidRPr="00472B39">
        <w:rPr>
          <w:sz w:val="24"/>
        </w:rPr>
        <w:br/>
      </w:r>
    </w:p>
    <w:p w14:paraId="4EF133E9" w14:textId="77777777" w:rsidR="006B0FAE" w:rsidRPr="00472B39" w:rsidRDefault="006B0FAE" w:rsidP="002073CE">
      <w:pPr>
        <w:numPr>
          <w:ilvl w:val="0"/>
          <w:numId w:val="31"/>
        </w:numPr>
        <w:rPr>
          <w:sz w:val="24"/>
        </w:rPr>
      </w:pPr>
      <w:r w:rsidRPr="00472B39">
        <w:rPr>
          <w:sz w:val="24"/>
        </w:rPr>
        <w:lastRenderedPageBreak/>
        <w:t xml:space="preserve">Targett, P., &amp; </w:t>
      </w:r>
      <w:proofErr w:type="spellStart"/>
      <w:r w:rsidRPr="00472B39">
        <w:rPr>
          <w:b/>
          <w:sz w:val="24"/>
        </w:rPr>
        <w:t>Wehman</w:t>
      </w:r>
      <w:proofErr w:type="spellEnd"/>
      <w:r w:rsidRPr="00472B39">
        <w:rPr>
          <w:b/>
          <w:sz w:val="24"/>
        </w:rPr>
        <w:t xml:space="preserve">, P. </w:t>
      </w:r>
      <w:r w:rsidRPr="00472B39">
        <w:rPr>
          <w:sz w:val="24"/>
        </w:rPr>
        <w:t>(2011).  Employment: Community-based choices</w:t>
      </w:r>
      <w:r w:rsidRPr="00472B39">
        <w:rPr>
          <w:i/>
          <w:sz w:val="24"/>
        </w:rPr>
        <w:t>.</w:t>
      </w:r>
      <w:r w:rsidRPr="00472B39">
        <w:rPr>
          <w:sz w:val="24"/>
        </w:rPr>
        <w:t xml:space="preserve"> In P. </w:t>
      </w:r>
      <w:proofErr w:type="spellStart"/>
      <w:r w:rsidRPr="00472B39">
        <w:rPr>
          <w:sz w:val="24"/>
        </w:rPr>
        <w:t>Wehman</w:t>
      </w:r>
      <w:proofErr w:type="spellEnd"/>
      <w:r w:rsidRPr="00472B39">
        <w:rPr>
          <w:sz w:val="24"/>
        </w:rPr>
        <w:t xml:space="preserve"> (Ed.), </w:t>
      </w:r>
      <w:r w:rsidRPr="00472B39">
        <w:rPr>
          <w:i/>
          <w:sz w:val="24"/>
        </w:rPr>
        <w:t>Essentials of transition planning</w:t>
      </w:r>
      <w:r w:rsidRPr="00472B39">
        <w:rPr>
          <w:sz w:val="24"/>
        </w:rPr>
        <w:t xml:space="preserve">. Baltimore, MD: Paul H. Brookes Publishing Co. </w:t>
      </w:r>
      <w:r w:rsidRPr="00472B39">
        <w:rPr>
          <w:sz w:val="24"/>
        </w:rPr>
        <w:br/>
      </w:r>
    </w:p>
    <w:p w14:paraId="16614425" w14:textId="77777777" w:rsidR="006B0FAE" w:rsidRPr="00472B39" w:rsidRDefault="006B0FAE" w:rsidP="002073CE">
      <w:pPr>
        <w:numPr>
          <w:ilvl w:val="0"/>
          <w:numId w:val="31"/>
        </w:numPr>
        <w:rPr>
          <w:sz w:val="24"/>
        </w:rPr>
      </w:pPr>
      <w:proofErr w:type="spellStart"/>
      <w:r w:rsidRPr="00472B39">
        <w:rPr>
          <w:b/>
          <w:sz w:val="24"/>
        </w:rPr>
        <w:t>Wehman</w:t>
      </w:r>
      <w:proofErr w:type="spellEnd"/>
      <w:r w:rsidRPr="00472B39">
        <w:rPr>
          <w:b/>
          <w:sz w:val="24"/>
        </w:rPr>
        <w:t>, P.</w:t>
      </w:r>
      <w:r w:rsidRPr="00472B39">
        <w:rPr>
          <w:sz w:val="24"/>
        </w:rPr>
        <w:t xml:space="preserve"> (2011).  Implementing the Transition Individualized Education Program. In P. </w:t>
      </w:r>
      <w:proofErr w:type="spellStart"/>
      <w:r w:rsidRPr="00472B39">
        <w:rPr>
          <w:sz w:val="24"/>
        </w:rPr>
        <w:t>Wehman</w:t>
      </w:r>
      <w:proofErr w:type="spellEnd"/>
      <w:r w:rsidRPr="00472B39">
        <w:rPr>
          <w:sz w:val="24"/>
        </w:rPr>
        <w:t xml:space="preserve"> (Ed.), </w:t>
      </w:r>
      <w:r w:rsidRPr="00472B39">
        <w:rPr>
          <w:i/>
          <w:sz w:val="24"/>
        </w:rPr>
        <w:t>Essentials of transition planning</w:t>
      </w:r>
      <w:r w:rsidRPr="00472B39">
        <w:rPr>
          <w:sz w:val="24"/>
        </w:rPr>
        <w:t>. Baltimore, MD: Paul H. Brookes Publishing Co.</w:t>
      </w:r>
    </w:p>
    <w:p w14:paraId="2C7FF265" w14:textId="77777777" w:rsidR="006B0FAE" w:rsidRPr="00472B39" w:rsidRDefault="006B0FAE" w:rsidP="009E25A7">
      <w:pPr>
        <w:ind w:left="540" w:hanging="540"/>
        <w:rPr>
          <w:sz w:val="24"/>
        </w:rPr>
      </w:pPr>
    </w:p>
    <w:p w14:paraId="4382D3F3" w14:textId="77777777" w:rsidR="006B0FAE" w:rsidRPr="00472B39" w:rsidRDefault="006B0FAE" w:rsidP="002073CE">
      <w:pPr>
        <w:numPr>
          <w:ilvl w:val="0"/>
          <w:numId w:val="31"/>
        </w:numPr>
        <w:rPr>
          <w:sz w:val="24"/>
        </w:rPr>
      </w:pPr>
      <w:proofErr w:type="spellStart"/>
      <w:r w:rsidRPr="00472B39">
        <w:rPr>
          <w:b/>
          <w:sz w:val="24"/>
        </w:rPr>
        <w:t>Wehman</w:t>
      </w:r>
      <w:proofErr w:type="spellEnd"/>
      <w:r w:rsidRPr="00472B39">
        <w:rPr>
          <w:b/>
          <w:sz w:val="24"/>
        </w:rPr>
        <w:t>, P.</w:t>
      </w:r>
      <w:r w:rsidRPr="00472B39">
        <w:rPr>
          <w:sz w:val="24"/>
        </w:rPr>
        <w:t xml:space="preserve"> (2011).  Transition: An overview and background. In P. </w:t>
      </w:r>
      <w:proofErr w:type="spellStart"/>
      <w:r w:rsidRPr="00472B39">
        <w:rPr>
          <w:sz w:val="24"/>
        </w:rPr>
        <w:t>Wehman</w:t>
      </w:r>
      <w:proofErr w:type="spellEnd"/>
      <w:r w:rsidRPr="00472B39">
        <w:rPr>
          <w:sz w:val="24"/>
        </w:rPr>
        <w:t xml:space="preserve"> (Ed.), </w:t>
      </w:r>
      <w:r w:rsidRPr="00472B39">
        <w:rPr>
          <w:i/>
          <w:sz w:val="24"/>
        </w:rPr>
        <w:t>Essentials of transition planning</w:t>
      </w:r>
      <w:r w:rsidRPr="00472B39">
        <w:rPr>
          <w:sz w:val="24"/>
        </w:rPr>
        <w:t xml:space="preserve">. Baltimore, MD: Paul H. Brookes Publishing Co. </w:t>
      </w:r>
    </w:p>
    <w:p w14:paraId="0D09E128" w14:textId="77777777" w:rsidR="006B0FAE" w:rsidRPr="00472B39" w:rsidRDefault="006B0FAE" w:rsidP="009E25A7">
      <w:pPr>
        <w:ind w:left="540" w:hanging="540"/>
        <w:rPr>
          <w:sz w:val="24"/>
        </w:rPr>
      </w:pPr>
    </w:p>
    <w:p w14:paraId="4F0F60C5" w14:textId="77777777" w:rsidR="006B0FAE" w:rsidRPr="00472B39" w:rsidRDefault="006B0FAE" w:rsidP="002073CE">
      <w:pPr>
        <w:numPr>
          <w:ilvl w:val="0"/>
          <w:numId w:val="31"/>
        </w:numPr>
        <w:rPr>
          <w:b/>
          <w:sz w:val="24"/>
        </w:rPr>
      </w:pPr>
      <w:proofErr w:type="spellStart"/>
      <w:r w:rsidRPr="00472B39">
        <w:rPr>
          <w:b/>
          <w:sz w:val="24"/>
        </w:rPr>
        <w:t>Wehman</w:t>
      </w:r>
      <w:proofErr w:type="spellEnd"/>
      <w:r w:rsidRPr="00472B39">
        <w:rPr>
          <w:b/>
          <w:sz w:val="24"/>
        </w:rPr>
        <w:t>, P.</w:t>
      </w:r>
      <w:r w:rsidRPr="00472B39">
        <w:rPr>
          <w:sz w:val="24"/>
        </w:rPr>
        <w:t xml:space="preserve"> (2011).  Individual and community transition planning In P. </w:t>
      </w:r>
      <w:proofErr w:type="spellStart"/>
      <w:r w:rsidRPr="00472B39">
        <w:rPr>
          <w:sz w:val="24"/>
        </w:rPr>
        <w:t>Wehman</w:t>
      </w:r>
      <w:proofErr w:type="spellEnd"/>
      <w:r w:rsidRPr="00472B39">
        <w:rPr>
          <w:sz w:val="24"/>
        </w:rPr>
        <w:t xml:space="preserve"> (Ed.), </w:t>
      </w:r>
      <w:r w:rsidRPr="00472B39">
        <w:rPr>
          <w:i/>
          <w:sz w:val="24"/>
        </w:rPr>
        <w:t>Essentials of transition planning</w:t>
      </w:r>
      <w:r w:rsidRPr="00472B39">
        <w:rPr>
          <w:sz w:val="24"/>
        </w:rPr>
        <w:t xml:space="preserve">. Baltimore, MD: Paul H. Brookes Publishing Co. </w:t>
      </w:r>
      <w:r w:rsidRPr="00472B39">
        <w:rPr>
          <w:sz w:val="24"/>
        </w:rPr>
        <w:br/>
      </w:r>
    </w:p>
    <w:p w14:paraId="1C0049F9" w14:textId="77777777" w:rsidR="006B0FAE" w:rsidRPr="00472B39" w:rsidRDefault="006B0FAE" w:rsidP="002073CE">
      <w:pPr>
        <w:numPr>
          <w:ilvl w:val="0"/>
          <w:numId w:val="31"/>
        </w:numPr>
        <w:rPr>
          <w:sz w:val="24"/>
        </w:rPr>
      </w:pPr>
      <w:proofErr w:type="spellStart"/>
      <w:r w:rsidRPr="00472B39">
        <w:rPr>
          <w:b/>
          <w:sz w:val="24"/>
        </w:rPr>
        <w:t>Wehman</w:t>
      </w:r>
      <w:proofErr w:type="spellEnd"/>
      <w:r w:rsidRPr="00472B39">
        <w:rPr>
          <w:b/>
          <w:sz w:val="24"/>
        </w:rPr>
        <w:t>, P.</w:t>
      </w:r>
      <w:r w:rsidRPr="00472B39">
        <w:rPr>
          <w:sz w:val="24"/>
        </w:rPr>
        <w:t>, Goodwin, M., McNamee, S. and Targett, P. (2011). Return to work after traumatic brain injury</w:t>
      </w:r>
      <w:r w:rsidRPr="00472B39">
        <w:rPr>
          <w:i/>
          <w:sz w:val="24"/>
        </w:rPr>
        <w:t>.</w:t>
      </w:r>
      <w:r w:rsidRPr="00472B39">
        <w:rPr>
          <w:sz w:val="24"/>
        </w:rPr>
        <w:t xml:space="preserve"> In F. </w:t>
      </w:r>
      <w:proofErr w:type="spellStart"/>
      <w:r w:rsidRPr="00472B39">
        <w:rPr>
          <w:sz w:val="24"/>
        </w:rPr>
        <w:t>Zollman</w:t>
      </w:r>
      <w:proofErr w:type="spellEnd"/>
      <w:r w:rsidRPr="00472B39">
        <w:rPr>
          <w:sz w:val="24"/>
        </w:rPr>
        <w:t xml:space="preserve"> (Ed.), </w:t>
      </w:r>
      <w:r w:rsidRPr="00472B39">
        <w:rPr>
          <w:i/>
          <w:sz w:val="24"/>
        </w:rPr>
        <w:t>Encyclopedia for traumatic brain injury</w:t>
      </w:r>
      <w:r w:rsidRPr="00472B39">
        <w:rPr>
          <w:sz w:val="24"/>
        </w:rPr>
        <w:t>. Demos.</w:t>
      </w:r>
    </w:p>
    <w:p w14:paraId="52229838" w14:textId="77777777" w:rsidR="006B0FAE" w:rsidRPr="00472B39" w:rsidRDefault="006B0FAE" w:rsidP="009E25A7">
      <w:pPr>
        <w:ind w:left="540" w:hanging="540"/>
        <w:rPr>
          <w:sz w:val="24"/>
        </w:rPr>
      </w:pPr>
    </w:p>
    <w:p w14:paraId="1436701E" w14:textId="77777777" w:rsidR="00454BC1" w:rsidRPr="00472B39" w:rsidRDefault="006B0FAE" w:rsidP="002073CE">
      <w:pPr>
        <w:numPr>
          <w:ilvl w:val="0"/>
          <w:numId w:val="31"/>
        </w:numPr>
        <w:rPr>
          <w:sz w:val="24"/>
        </w:rPr>
      </w:pPr>
      <w:r w:rsidRPr="00472B39">
        <w:rPr>
          <w:sz w:val="24"/>
        </w:rPr>
        <w:t xml:space="preserve">Targett, P., &amp; </w:t>
      </w:r>
      <w:proofErr w:type="spellStart"/>
      <w:r w:rsidRPr="00472B39">
        <w:rPr>
          <w:b/>
          <w:sz w:val="24"/>
        </w:rPr>
        <w:t>Wehman</w:t>
      </w:r>
      <w:proofErr w:type="spellEnd"/>
      <w:r w:rsidRPr="00472B39">
        <w:rPr>
          <w:b/>
          <w:sz w:val="24"/>
        </w:rPr>
        <w:t xml:space="preserve">, P. </w:t>
      </w:r>
      <w:r w:rsidRPr="00472B39">
        <w:rPr>
          <w:sz w:val="24"/>
        </w:rPr>
        <w:t>(2011).  Return to work after traumatic brain injury:  A supported employment approach</w:t>
      </w:r>
      <w:r w:rsidRPr="00472B39">
        <w:rPr>
          <w:i/>
          <w:sz w:val="24"/>
        </w:rPr>
        <w:t>.</w:t>
      </w:r>
      <w:r w:rsidRPr="00472B39">
        <w:rPr>
          <w:sz w:val="24"/>
        </w:rPr>
        <w:t xml:space="preserve">  In I. Z. Schultz &amp; E. S. Rogers (Eds.), </w:t>
      </w:r>
      <w:r w:rsidRPr="00472B39">
        <w:rPr>
          <w:i/>
          <w:sz w:val="24"/>
        </w:rPr>
        <w:t>Work accommodation and retention in mental health.</w:t>
      </w:r>
      <w:r w:rsidRPr="00472B39">
        <w:rPr>
          <w:sz w:val="24"/>
        </w:rPr>
        <w:t xml:space="preserve">  New</w:t>
      </w:r>
      <w:r w:rsidRPr="00472B39">
        <w:rPr>
          <w:b/>
          <w:sz w:val="24"/>
        </w:rPr>
        <w:t xml:space="preserve"> </w:t>
      </w:r>
      <w:r w:rsidRPr="00472B39">
        <w:rPr>
          <w:sz w:val="24"/>
        </w:rPr>
        <w:t>York, NY:  Springer Science-Business Media, LL.</w:t>
      </w:r>
      <w:r w:rsidR="001871F2" w:rsidRPr="00472B39">
        <w:rPr>
          <w:sz w:val="24"/>
        </w:rPr>
        <w:t xml:space="preserve">                                                                                                           </w:t>
      </w:r>
    </w:p>
    <w:p w14:paraId="0777E53A" w14:textId="77777777" w:rsidR="001871F2" w:rsidRPr="00472B39" w:rsidRDefault="001871F2" w:rsidP="0026465D">
      <w:pPr>
        <w:ind w:left="10800"/>
        <w:rPr>
          <w:sz w:val="24"/>
        </w:rPr>
      </w:pPr>
      <w:r w:rsidRPr="00472B39">
        <w:rPr>
          <w:sz w:val="24"/>
        </w:rPr>
        <w:t xml:space="preserve">                                                                                                               </w:t>
      </w:r>
    </w:p>
    <w:p w14:paraId="1DA189A3" w14:textId="77777777" w:rsidR="001871F2" w:rsidRPr="00472B39" w:rsidRDefault="001871F2" w:rsidP="002073CE">
      <w:pPr>
        <w:numPr>
          <w:ilvl w:val="0"/>
          <w:numId w:val="31"/>
        </w:numPr>
        <w:rPr>
          <w:i/>
          <w:sz w:val="24"/>
        </w:rPr>
      </w:pPr>
      <w:r w:rsidRPr="00472B39">
        <w:rPr>
          <w:b/>
          <w:sz w:val="24"/>
          <w:szCs w:val="24"/>
        </w:rPr>
        <w:t>Wehman, P.</w:t>
      </w:r>
      <w:r w:rsidRPr="00472B39">
        <w:rPr>
          <w:sz w:val="24"/>
          <w:szCs w:val="24"/>
        </w:rPr>
        <w:t>, Goodwin, M., McNamee, S., &amp; Targett P. (2011). Return to work after</w:t>
      </w:r>
      <w:r w:rsidR="00324C6C" w:rsidRPr="00472B39">
        <w:rPr>
          <w:sz w:val="24"/>
        </w:rPr>
        <w:t xml:space="preserve"> </w:t>
      </w:r>
      <w:r w:rsidR="00324C6C" w:rsidRPr="00472B39">
        <w:rPr>
          <w:sz w:val="24"/>
          <w:szCs w:val="24"/>
        </w:rPr>
        <w:t>t</w:t>
      </w:r>
      <w:r w:rsidRPr="00472B39">
        <w:rPr>
          <w:sz w:val="24"/>
          <w:szCs w:val="24"/>
        </w:rPr>
        <w:t>raumatic brain injury.</w:t>
      </w:r>
      <w:r w:rsidR="00324C6C" w:rsidRPr="00472B39">
        <w:rPr>
          <w:sz w:val="24"/>
          <w:szCs w:val="24"/>
        </w:rPr>
        <w:t xml:space="preserve"> </w:t>
      </w:r>
      <w:r w:rsidRPr="00472B39">
        <w:rPr>
          <w:sz w:val="24"/>
          <w:szCs w:val="24"/>
        </w:rPr>
        <w:t xml:space="preserve">In </w:t>
      </w:r>
      <w:r w:rsidR="006872EA" w:rsidRPr="00472B39">
        <w:rPr>
          <w:sz w:val="24"/>
          <w:szCs w:val="24"/>
        </w:rPr>
        <w:t xml:space="preserve">F. </w:t>
      </w:r>
      <w:proofErr w:type="spellStart"/>
      <w:r w:rsidRPr="00472B39">
        <w:rPr>
          <w:sz w:val="24"/>
          <w:szCs w:val="24"/>
        </w:rPr>
        <w:t>Zollman</w:t>
      </w:r>
      <w:proofErr w:type="spellEnd"/>
      <w:r w:rsidRPr="00472B39">
        <w:rPr>
          <w:sz w:val="24"/>
          <w:szCs w:val="24"/>
        </w:rPr>
        <w:t xml:space="preserve"> (Ed.)</w:t>
      </w:r>
      <w:r w:rsidR="006872EA" w:rsidRPr="00472B39">
        <w:rPr>
          <w:sz w:val="24"/>
          <w:szCs w:val="24"/>
        </w:rPr>
        <w:t>,</w:t>
      </w:r>
      <w:r w:rsidRPr="00472B39">
        <w:rPr>
          <w:sz w:val="24"/>
          <w:szCs w:val="24"/>
        </w:rPr>
        <w:t xml:space="preserve"> </w:t>
      </w:r>
      <w:r w:rsidRPr="00472B39">
        <w:rPr>
          <w:i/>
          <w:sz w:val="24"/>
          <w:szCs w:val="24"/>
        </w:rPr>
        <w:t>Encyclopedia for Traumatic Brain Injury.</w:t>
      </w:r>
      <w:r w:rsidR="005A3F36" w:rsidRPr="00472B39">
        <w:rPr>
          <w:sz w:val="24"/>
          <w:szCs w:val="24"/>
        </w:rPr>
        <w:t xml:space="preserve"> </w:t>
      </w:r>
      <w:r w:rsidRPr="00472B39">
        <w:rPr>
          <w:sz w:val="24"/>
          <w:szCs w:val="24"/>
        </w:rPr>
        <w:t>Demos.</w:t>
      </w:r>
    </w:p>
    <w:p w14:paraId="5929E218" w14:textId="77777777" w:rsidR="001871F2" w:rsidRPr="00472B39" w:rsidRDefault="001871F2" w:rsidP="009E25A7">
      <w:pPr>
        <w:ind w:left="540" w:hanging="540"/>
        <w:rPr>
          <w:sz w:val="24"/>
        </w:rPr>
      </w:pPr>
    </w:p>
    <w:p w14:paraId="36D38F2E" w14:textId="77777777" w:rsidR="001871F2" w:rsidRPr="00472B39" w:rsidRDefault="001871F2" w:rsidP="002073CE">
      <w:pPr>
        <w:numPr>
          <w:ilvl w:val="0"/>
          <w:numId w:val="31"/>
        </w:numPr>
        <w:rPr>
          <w:sz w:val="24"/>
        </w:rPr>
      </w:pPr>
      <w:r w:rsidRPr="00472B39">
        <w:rPr>
          <w:sz w:val="24"/>
          <w:szCs w:val="24"/>
        </w:rPr>
        <w:t xml:space="preserve">Fraser, R., </w:t>
      </w:r>
      <w:r w:rsidR="00324C6C" w:rsidRPr="00472B39">
        <w:rPr>
          <w:b/>
          <w:sz w:val="24"/>
          <w:szCs w:val="24"/>
        </w:rPr>
        <w:t>Wehman, P.</w:t>
      </w:r>
      <w:r w:rsidR="00324C6C" w:rsidRPr="00472B39">
        <w:rPr>
          <w:sz w:val="24"/>
          <w:szCs w:val="24"/>
        </w:rPr>
        <w:t xml:space="preserve">, </w:t>
      </w:r>
      <w:r w:rsidRPr="00472B39">
        <w:rPr>
          <w:sz w:val="24"/>
          <w:szCs w:val="24"/>
        </w:rPr>
        <w:t xml:space="preserve">&amp; Targett, P. (2011) Employment strategies and resources. In </w:t>
      </w:r>
      <w:r w:rsidR="006872EA" w:rsidRPr="00472B39">
        <w:rPr>
          <w:sz w:val="24"/>
          <w:szCs w:val="24"/>
        </w:rPr>
        <w:t xml:space="preserve">R. </w:t>
      </w:r>
      <w:r w:rsidRPr="00472B39">
        <w:rPr>
          <w:sz w:val="24"/>
          <w:szCs w:val="24"/>
        </w:rPr>
        <w:t>Fraser,</w:t>
      </w:r>
      <w:r w:rsidR="006872EA" w:rsidRPr="00472B39">
        <w:rPr>
          <w:sz w:val="24"/>
          <w:szCs w:val="24"/>
        </w:rPr>
        <w:t xml:space="preserve"> K. </w:t>
      </w:r>
      <w:r w:rsidRPr="00472B39">
        <w:rPr>
          <w:sz w:val="24"/>
          <w:szCs w:val="24"/>
        </w:rPr>
        <w:t>Johnson,</w:t>
      </w:r>
      <w:r w:rsidR="006872EA" w:rsidRPr="00472B39">
        <w:rPr>
          <w:sz w:val="24"/>
          <w:szCs w:val="24"/>
        </w:rPr>
        <w:t xml:space="preserve"> &amp; K.</w:t>
      </w:r>
      <w:r w:rsidRPr="00472B39">
        <w:rPr>
          <w:sz w:val="24"/>
          <w:szCs w:val="24"/>
        </w:rPr>
        <w:t xml:space="preserve"> Bell </w:t>
      </w:r>
      <w:r w:rsidR="006872EA" w:rsidRPr="00472B39">
        <w:rPr>
          <w:sz w:val="24"/>
          <w:szCs w:val="24"/>
        </w:rPr>
        <w:t>(</w:t>
      </w:r>
      <w:r w:rsidRPr="00472B39">
        <w:rPr>
          <w:sz w:val="24"/>
          <w:szCs w:val="24"/>
        </w:rPr>
        <w:t>Eds.</w:t>
      </w:r>
      <w:r w:rsidR="006872EA" w:rsidRPr="00472B39">
        <w:rPr>
          <w:sz w:val="24"/>
          <w:szCs w:val="24"/>
        </w:rPr>
        <w:t>),</w:t>
      </w:r>
      <w:r w:rsidRPr="00472B39">
        <w:rPr>
          <w:sz w:val="24"/>
          <w:szCs w:val="24"/>
        </w:rPr>
        <w:t xml:space="preserve"> </w:t>
      </w:r>
      <w:r w:rsidR="00324C6C" w:rsidRPr="00472B39">
        <w:rPr>
          <w:i/>
          <w:sz w:val="24"/>
          <w:szCs w:val="24"/>
        </w:rPr>
        <w:t>Living life fully after b</w:t>
      </w:r>
      <w:r w:rsidRPr="00472B39">
        <w:rPr>
          <w:i/>
          <w:sz w:val="24"/>
          <w:szCs w:val="24"/>
        </w:rPr>
        <w:t xml:space="preserve">rain </w:t>
      </w:r>
      <w:r w:rsidR="00324C6C" w:rsidRPr="00472B39">
        <w:rPr>
          <w:i/>
          <w:sz w:val="24"/>
          <w:szCs w:val="24"/>
        </w:rPr>
        <w:t>i</w:t>
      </w:r>
      <w:r w:rsidRPr="00472B39">
        <w:rPr>
          <w:i/>
          <w:sz w:val="24"/>
          <w:szCs w:val="24"/>
        </w:rPr>
        <w:t>njury</w:t>
      </w:r>
      <w:r w:rsidRPr="00472B39">
        <w:rPr>
          <w:sz w:val="24"/>
          <w:szCs w:val="24"/>
        </w:rPr>
        <w:t>. Wake Forest, NC:</w:t>
      </w:r>
      <w:r w:rsidR="006872EA" w:rsidRPr="00472B39">
        <w:rPr>
          <w:sz w:val="24"/>
          <w:szCs w:val="24"/>
        </w:rPr>
        <w:t xml:space="preserve"> </w:t>
      </w:r>
      <w:r w:rsidRPr="00472B39">
        <w:rPr>
          <w:sz w:val="24"/>
          <w:szCs w:val="24"/>
        </w:rPr>
        <w:t>Lash and Associates Publishing/Training, Inc.</w:t>
      </w:r>
    </w:p>
    <w:p w14:paraId="6D28B718" w14:textId="77777777" w:rsidR="001871F2" w:rsidRPr="00472B39" w:rsidRDefault="001871F2" w:rsidP="009E25A7">
      <w:pPr>
        <w:tabs>
          <w:tab w:val="left" w:pos="540"/>
          <w:tab w:val="left" w:pos="630"/>
        </w:tabs>
        <w:ind w:left="540" w:hanging="540"/>
        <w:rPr>
          <w:sz w:val="24"/>
        </w:rPr>
      </w:pPr>
    </w:p>
    <w:p w14:paraId="4E04F653" w14:textId="77777777" w:rsidR="001871F2" w:rsidRPr="00472B39" w:rsidRDefault="001871F2" w:rsidP="002073CE">
      <w:pPr>
        <w:numPr>
          <w:ilvl w:val="0"/>
          <w:numId w:val="31"/>
        </w:numPr>
        <w:rPr>
          <w:sz w:val="24"/>
        </w:rPr>
      </w:pPr>
      <w:r w:rsidRPr="00472B39">
        <w:rPr>
          <w:sz w:val="24"/>
          <w:szCs w:val="24"/>
        </w:rPr>
        <w:t xml:space="preserve">Parent, W., &amp; </w:t>
      </w:r>
      <w:r w:rsidRPr="00472B39">
        <w:rPr>
          <w:b/>
          <w:sz w:val="24"/>
          <w:szCs w:val="24"/>
        </w:rPr>
        <w:t xml:space="preserve">Wehman, P. </w:t>
      </w:r>
      <w:r w:rsidRPr="00472B39">
        <w:rPr>
          <w:sz w:val="24"/>
          <w:szCs w:val="24"/>
        </w:rPr>
        <w:t>(2011). Writing the transition individualized education program</w:t>
      </w:r>
      <w:r w:rsidR="00F57C69" w:rsidRPr="00472B39">
        <w:rPr>
          <w:sz w:val="24"/>
          <w:szCs w:val="24"/>
        </w:rPr>
        <w:t xml:space="preserve">. </w:t>
      </w:r>
      <w:r w:rsidRPr="00472B39">
        <w:rPr>
          <w:sz w:val="24"/>
        </w:rPr>
        <w:t xml:space="preserve">In </w:t>
      </w:r>
      <w:r w:rsidR="006872EA" w:rsidRPr="00472B39">
        <w:rPr>
          <w:sz w:val="24"/>
        </w:rPr>
        <w:t xml:space="preserve">P. </w:t>
      </w:r>
      <w:r w:rsidRPr="00472B39">
        <w:rPr>
          <w:sz w:val="24"/>
        </w:rPr>
        <w:t>Wehman</w:t>
      </w:r>
      <w:r w:rsidR="006872EA" w:rsidRPr="00472B39">
        <w:rPr>
          <w:sz w:val="24"/>
        </w:rPr>
        <w:t xml:space="preserve"> (Ed</w:t>
      </w:r>
      <w:r w:rsidRPr="00472B39">
        <w:rPr>
          <w:sz w:val="24"/>
        </w:rPr>
        <w:t>.)</w:t>
      </w:r>
      <w:r w:rsidR="006872EA" w:rsidRPr="00472B39">
        <w:rPr>
          <w:sz w:val="24"/>
        </w:rPr>
        <w:t>,</w:t>
      </w:r>
      <w:r w:rsidRPr="00472B39">
        <w:rPr>
          <w:sz w:val="24"/>
        </w:rPr>
        <w:t xml:space="preserve"> </w:t>
      </w:r>
      <w:r w:rsidR="00F57C69" w:rsidRPr="00472B39">
        <w:rPr>
          <w:i/>
          <w:sz w:val="24"/>
        </w:rPr>
        <w:t>Essentials of transition p</w:t>
      </w:r>
      <w:r w:rsidRPr="00472B39">
        <w:rPr>
          <w:i/>
          <w:sz w:val="24"/>
        </w:rPr>
        <w:t>lanning</w:t>
      </w:r>
      <w:r w:rsidR="00F57C69" w:rsidRPr="00472B39">
        <w:rPr>
          <w:sz w:val="24"/>
        </w:rPr>
        <w:t xml:space="preserve">. </w:t>
      </w:r>
      <w:r w:rsidRPr="00472B39">
        <w:rPr>
          <w:sz w:val="24"/>
        </w:rPr>
        <w:t>Baltimore</w:t>
      </w:r>
      <w:r w:rsidR="00F57C69" w:rsidRPr="00472B39">
        <w:rPr>
          <w:sz w:val="24"/>
        </w:rPr>
        <w:t xml:space="preserve">, MD: </w:t>
      </w:r>
      <w:r w:rsidRPr="00472B39">
        <w:rPr>
          <w:sz w:val="24"/>
        </w:rPr>
        <w:t xml:space="preserve">Paul </w:t>
      </w:r>
      <w:r w:rsidR="00F57C69" w:rsidRPr="00472B39">
        <w:rPr>
          <w:sz w:val="24"/>
        </w:rPr>
        <w:t xml:space="preserve">H. </w:t>
      </w:r>
      <w:r w:rsidRPr="00472B39">
        <w:rPr>
          <w:sz w:val="24"/>
        </w:rPr>
        <w:t>Brookes Publishing Co.</w:t>
      </w:r>
      <w:r w:rsidRPr="00472B39">
        <w:rPr>
          <w:sz w:val="24"/>
        </w:rPr>
        <w:br/>
      </w:r>
    </w:p>
    <w:p w14:paraId="2F6AA97E" w14:textId="77777777" w:rsidR="001871F2" w:rsidRPr="00472B39" w:rsidRDefault="001871F2" w:rsidP="002073CE">
      <w:pPr>
        <w:numPr>
          <w:ilvl w:val="0"/>
          <w:numId w:val="31"/>
        </w:numPr>
        <w:rPr>
          <w:sz w:val="24"/>
        </w:rPr>
      </w:pPr>
      <w:r w:rsidRPr="00472B39">
        <w:rPr>
          <w:sz w:val="24"/>
        </w:rPr>
        <w:t xml:space="preserve">Revell, W. G., &amp; </w:t>
      </w:r>
      <w:proofErr w:type="spellStart"/>
      <w:r w:rsidRPr="00472B39">
        <w:rPr>
          <w:b/>
          <w:sz w:val="24"/>
        </w:rPr>
        <w:t>Wehman</w:t>
      </w:r>
      <w:proofErr w:type="spellEnd"/>
      <w:r w:rsidRPr="00472B39">
        <w:rPr>
          <w:b/>
          <w:sz w:val="24"/>
        </w:rPr>
        <w:t xml:space="preserve">, P. </w:t>
      </w:r>
      <w:r w:rsidRPr="00472B39">
        <w:rPr>
          <w:sz w:val="24"/>
        </w:rPr>
        <w:t>(2011). Strategies for funding and resources needed for transition individualized education programs</w:t>
      </w:r>
      <w:r w:rsidRPr="00472B39">
        <w:rPr>
          <w:i/>
          <w:sz w:val="24"/>
        </w:rPr>
        <w:t>.</w:t>
      </w:r>
      <w:r w:rsidR="00955D04" w:rsidRPr="00472B39">
        <w:rPr>
          <w:sz w:val="24"/>
        </w:rPr>
        <w:t xml:space="preserve"> </w:t>
      </w:r>
      <w:r w:rsidRPr="00472B39">
        <w:rPr>
          <w:sz w:val="24"/>
        </w:rPr>
        <w:t xml:space="preserve">In </w:t>
      </w:r>
      <w:r w:rsidR="00774463" w:rsidRPr="00472B39">
        <w:rPr>
          <w:sz w:val="24"/>
        </w:rPr>
        <w:t xml:space="preserve">P. </w:t>
      </w:r>
      <w:r w:rsidRPr="00472B39">
        <w:rPr>
          <w:sz w:val="24"/>
        </w:rPr>
        <w:t>Wehman</w:t>
      </w:r>
      <w:r w:rsidR="00774463" w:rsidRPr="00472B39">
        <w:rPr>
          <w:sz w:val="24"/>
        </w:rPr>
        <w:t xml:space="preserve"> </w:t>
      </w:r>
      <w:r w:rsidRPr="00472B39">
        <w:rPr>
          <w:sz w:val="24"/>
        </w:rPr>
        <w:t>(</w:t>
      </w:r>
      <w:r w:rsidR="00774463" w:rsidRPr="00472B39">
        <w:rPr>
          <w:sz w:val="24"/>
        </w:rPr>
        <w:t>E</w:t>
      </w:r>
      <w:r w:rsidRPr="00472B39">
        <w:rPr>
          <w:sz w:val="24"/>
        </w:rPr>
        <w:t>d.)</w:t>
      </w:r>
      <w:r w:rsidR="00774463" w:rsidRPr="00472B39">
        <w:rPr>
          <w:sz w:val="24"/>
        </w:rPr>
        <w:t>,</w:t>
      </w:r>
      <w:r w:rsidRPr="00472B39">
        <w:rPr>
          <w:sz w:val="24"/>
        </w:rPr>
        <w:t xml:space="preserve"> </w:t>
      </w:r>
      <w:r w:rsidR="00955D04" w:rsidRPr="00472B39">
        <w:rPr>
          <w:i/>
          <w:sz w:val="24"/>
        </w:rPr>
        <w:t>Essentials of transition p</w:t>
      </w:r>
      <w:r w:rsidRPr="00472B39">
        <w:rPr>
          <w:i/>
          <w:sz w:val="24"/>
        </w:rPr>
        <w:t>lanning</w:t>
      </w:r>
      <w:r w:rsidR="00955D04" w:rsidRPr="00472B39">
        <w:rPr>
          <w:sz w:val="24"/>
        </w:rPr>
        <w:t xml:space="preserve">. </w:t>
      </w:r>
      <w:r w:rsidRPr="00472B39">
        <w:rPr>
          <w:sz w:val="24"/>
        </w:rPr>
        <w:t>Baltimore</w:t>
      </w:r>
      <w:r w:rsidR="00955D04" w:rsidRPr="00472B39">
        <w:rPr>
          <w:sz w:val="24"/>
        </w:rPr>
        <w:t>, MD</w:t>
      </w:r>
      <w:r w:rsidRPr="00472B39">
        <w:rPr>
          <w:sz w:val="24"/>
        </w:rPr>
        <w:t>:</w:t>
      </w:r>
      <w:r w:rsidR="00955D04" w:rsidRPr="00472B39">
        <w:rPr>
          <w:sz w:val="24"/>
        </w:rPr>
        <w:t xml:space="preserve"> </w:t>
      </w:r>
      <w:r w:rsidRPr="00472B39">
        <w:rPr>
          <w:sz w:val="24"/>
        </w:rPr>
        <w:t xml:space="preserve">Paul </w:t>
      </w:r>
      <w:r w:rsidR="000208AC" w:rsidRPr="00472B39">
        <w:rPr>
          <w:sz w:val="24"/>
        </w:rPr>
        <w:t xml:space="preserve">H. </w:t>
      </w:r>
      <w:r w:rsidRPr="00472B39">
        <w:rPr>
          <w:sz w:val="24"/>
        </w:rPr>
        <w:t xml:space="preserve">Brookes Publishing Co. </w:t>
      </w:r>
      <w:r w:rsidRPr="00472B39">
        <w:rPr>
          <w:sz w:val="24"/>
        </w:rPr>
        <w:br/>
      </w:r>
    </w:p>
    <w:p w14:paraId="29F50A5C" w14:textId="77777777" w:rsidR="001871F2" w:rsidRPr="00472B39" w:rsidRDefault="001871F2" w:rsidP="002073CE">
      <w:pPr>
        <w:numPr>
          <w:ilvl w:val="0"/>
          <w:numId w:val="31"/>
        </w:numPr>
        <w:rPr>
          <w:sz w:val="24"/>
        </w:rPr>
      </w:pPr>
      <w:r w:rsidRPr="00472B39">
        <w:rPr>
          <w:sz w:val="24"/>
          <w:szCs w:val="24"/>
        </w:rPr>
        <w:t xml:space="preserve">Targett, P. S., &amp; </w:t>
      </w:r>
      <w:r w:rsidRPr="00472B39">
        <w:rPr>
          <w:b/>
          <w:sz w:val="24"/>
          <w:szCs w:val="24"/>
        </w:rPr>
        <w:t xml:space="preserve">Wehman, P. </w:t>
      </w:r>
      <w:r w:rsidRPr="00472B39">
        <w:rPr>
          <w:sz w:val="24"/>
          <w:szCs w:val="24"/>
        </w:rPr>
        <w:t>(2011). Planning for the future:  One student at a time</w:t>
      </w:r>
      <w:r w:rsidR="00774463" w:rsidRPr="00472B39">
        <w:rPr>
          <w:sz w:val="24"/>
          <w:szCs w:val="24"/>
        </w:rPr>
        <w:t xml:space="preserve">. </w:t>
      </w:r>
      <w:r w:rsidR="00793529" w:rsidRPr="00472B39">
        <w:rPr>
          <w:sz w:val="24"/>
        </w:rPr>
        <w:t xml:space="preserve">In P. </w:t>
      </w:r>
      <w:proofErr w:type="spellStart"/>
      <w:r w:rsidR="00793529" w:rsidRPr="00472B39">
        <w:rPr>
          <w:sz w:val="24"/>
        </w:rPr>
        <w:t>Wehman</w:t>
      </w:r>
      <w:proofErr w:type="spellEnd"/>
      <w:r w:rsidR="00793529" w:rsidRPr="00472B39">
        <w:rPr>
          <w:sz w:val="24"/>
        </w:rPr>
        <w:t xml:space="preserve"> (Ed.), </w:t>
      </w:r>
      <w:r w:rsidR="00793529" w:rsidRPr="00472B39">
        <w:rPr>
          <w:i/>
          <w:sz w:val="24"/>
        </w:rPr>
        <w:t>Essentials of transition planning</w:t>
      </w:r>
      <w:r w:rsidR="00793529" w:rsidRPr="00472B39">
        <w:rPr>
          <w:sz w:val="24"/>
        </w:rPr>
        <w:t xml:space="preserve">. Baltimore, MD: Paul H. Brookes Publishing Co. </w:t>
      </w:r>
      <w:r w:rsidR="00793529" w:rsidRPr="00472B39">
        <w:rPr>
          <w:sz w:val="24"/>
        </w:rPr>
        <w:br/>
      </w:r>
    </w:p>
    <w:p w14:paraId="389B3F1E" w14:textId="77777777" w:rsidR="001871F2" w:rsidRPr="00472B39" w:rsidRDefault="001871F2" w:rsidP="002073CE">
      <w:pPr>
        <w:numPr>
          <w:ilvl w:val="0"/>
          <w:numId w:val="31"/>
        </w:numPr>
        <w:rPr>
          <w:sz w:val="24"/>
        </w:rPr>
      </w:pPr>
      <w:r w:rsidRPr="00472B39">
        <w:rPr>
          <w:sz w:val="24"/>
        </w:rPr>
        <w:t xml:space="preserve">Targett, P., &amp; </w:t>
      </w:r>
      <w:r w:rsidRPr="00472B39">
        <w:rPr>
          <w:b/>
          <w:sz w:val="24"/>
        </w:rPr>
        <w:t xml:space="preserve">Wehman, P. </w:t>
      </w:r>
      <w:r w:rsidRPr="00472B39">
        <w:rPr>
          <w:sz w:val="24"/>
        </w:rPr>
        <w:t>(2011).  Employment: Community-based choices</w:t>
      </w:r>
      <w:r w:rsidRPr="00472B39">
        <w:rPr>
          <w:i/>
          <w:sz w:val="24"/>
        </w:rPr>
        <w:t>.</w:t>
      </w:r>
      <w:r w:rsidR="00793529" w:rsidRPr="00472B39">
        <w:rPr>
          <w:sz w:val="24"/>
        </w:rPr>
        <w:t xml:space="preserve"> In P. </w:t>
      </w:r>
      <w:proofErr w:type="spellStart"/>
      <w:r w:rsidR="00793529" w:rsidRPr="00472B39">
        <w:rPr>
          <w:sz w:val="24"/>
        </w:rPr>
        <w:t>Wehman</w:t>
      </w:r>
      <w:proofErr w:type="spellEnd"/>
      <w:r w:rsidR="00793529" w:rsidRPr="00472B39">
        <w:rPr>
          <w:sz w:val="24"/>
        </w:rPr>
        <w:t xml:space="preserve"> (Ed.), </w:t>
      </w:r>
      <w:r w:rsidR="00793529" w:rsidRPr="00472B39">
        <w:rPr>
          <w:i/>
          <w:sz w:val="24"/>
        </w:rPr>
        <w:t>Essentials of transition planning</w:t>
      </w:r>
      <w:r w:rsidR="00793529" w:rsidRPr="00472B39">
        <w:rPr>
          <w:sz w:val="24"/>
        </w:rPr>
        <w:t xml:space="preserve">. Baltimore, MD: Paul H. Brookes Publishing Co. </w:t>
      </w:r>
      <w:r w:rsidR="00793529" w:rsidRPr="00472B39">
        <w:rPr>
          <w:sz w:val="24"/>
        </w:rPr>
        <w:br/>
      </w:r>
    </w:p>
    <w:p w14:paraId="36D1379E" w14:textId="77777777" w:rsidR="001871F2" w:rsidRPr="00472B39" w:rsidRDefault="001871F2" w:rsidP="002073CE">
      <w:pPr>
        <w:numPr>
          <w:ilvl w:val="0"/>
          <w:numId w:val="31"/>
        </w:numPr>
        <w:rPr>
          <w:sz w:val="24"/>
        </w:rPr>
      </w:pPr>
      <w:r w:rsidRPr="00472B39">
        <w:rPr>
          <w:b/>
          <w:sz w:val="24"/>
        </w:rPr>
        <w:t>Wehman, P.</w:t>
      </w:r>
      <w:r w:rsidRPr="00472B39">
        <w:rPr>
          <w:sz w:val="24"/>
        </w:rPr>
        <w:t xml:space="preserve"> (2011).  Implementing the Transition Individualized Education Program. </w:t>
      </w:r>
      <w:r w:rsidR="00793529" w:rsidRPr="00472B39">
        <w:rPr>
          <w:sz w:val="24"/>
        </w:rPr>
        <w:t xml:space="preserve">In P. </w:t>
      </w:r>
      <w:proofErr w:type="spellStart"/>
      <w:r w:rsidR="00793529" w:rsidRPr="00472B39">
        <w:rPr>
          <w:sz w:val="24"/>
        </w:rPr>
        <w:t>Wehman</w:t>
      </w:r>
      <w:proofErr w:type="spellEnd"/>
      <w:r w:rsidR="00793529" w:rsidRPr="00472B39">
        <w:rPr>
          <w:sz w:val="24"/>
        </w:rPr>
        <w:t xml:space="preserve"> (Ed.), </w:t>
      </w:r>
      <w:r w:rsidR="00793529" w:rsidRPr="00472B39">
        <w:rPr>
          <w:i/>
          <w:sz w:val="24"/>
        </w:rPr>
        <w:t>Essentials of transition planning</w:t>
      </w:r>
      <w:r w:rsidR="00793529" w:rsidRPr="00472B39">
        <w:rPr>
          <w:sz w:val="24"/>
        </w:rPr>
        <w:t>. Baltimore, MD: Paul H. Brookes Publishing Co.</w:t>
      </w:r>
    </w:p>
    <w:p w14:paraId="134F7A73" w14:textId="77777777" w:rsidR="001871F2" w:rsidRPr="00472B39" w:rsidRDefault="001871F2" w:rsidP="009E25A7">
      <w:pPr>
        <w:pStyle w:val="ColorfulList-Accent11"/>
        <w:ind w:left="540" w:hanging="540"/>
        <w:rPr>
          <w:sz w:val="24"/>
        </w:rPr>
      </w:pPr>
    </w:p>
    <w:p w14:paraId="6B193D48" w14:textId="77777777" w:rsidR="001871F2" w:rsidRPr="00472B39" w:rsidRDefault="001871F2" w:rsidP="002073CE">
      <w:pPr>
        <w:numPr>
          <w:ilvl w:val="0"/>
          <w:numId w:val="31"/>
        </w:numPr>
        <w:rPr>
          <w:sz w:val="24"/>
        </w:rPr>
      </w:pPr>
      <w:r w:rsidRPr="00472B39">
        <w:rPr>
          <w:b/>
          <w:sz w:val="24"/>
        </w:rPr>
        <w:t>Wehman, P.</w:t>
      </w:r>
      <w:r w:rsidRPr="00472B39">
        <w:rPr>
          <w:sz w:val="24"/>
        </w:rPr>
        <w:t xml:space="preserve"> (2011).  Transition: An overview and background</w:t>
      </w:r>
      <w:r w:rsidR="00793529" w:rsidRPr="00472B39">
        <w:rPr>
          <w:sz w:val="24"/>
        </w:rPr>
        <w:t xml:space="preserve">. In P. </w:t>
      </w:r>
      <w:proofErr w:type="spellStart"/>
      <w:r w:rsidR="00793529" w:rsidRPr="00472B39">
        <w:rPr>
          <w:sz w:val="24"/>
        </w:rPr>
        <w:t>Wehman</w:t>
      </w:r>
      <w:proofErr w:type="spellEnd"/>
      <w:r w:rsidR="00793529" w:rsidRPr="00472B39">
        <w:rPr>
          <w:sz w:val="24"/>
        </w:rPr>
        <w:t xml:space="preserve"> (Ed.), </w:t>
      </w:r>
      <w:r w:rsidR="00793529" w:rsidRPr="00472B39">
        <w:rPr>
          <w:i/>
          <w:sz w:val="24"/>
        </w:rPr>
        <w:t>Essentials of transition planning</w:t>
      </w:r>
      <w:r w:rsidR="00793529" w:rsidRPr="00472B39">
        <w:rPr>
          <w:sz w:val="24"/>
        </w:rPr>
        <w:t xml:space="preserve">. Baltimore, MD: Paul H. Brookes Publishing Co. </w:t>
      </w:r>
    </w:p>
    <w:p w14:paraId="4250D324" w14:textId="77777777" w:rsidR="001871F2" w:rsidRPr="00472B39" w:rsidRDefault="001871F2" w:rsidP="009E25A7">
      <w:pPr>
        <w:pStyle w:val="ColorfulList-Accent11"/>
        <w:ind w:left="540" w:hanging="540"/>
        <w:rPr>
          <w:sz w:val="24"/>
        </w:rPr>
      </w:pPr>
    </w:p>
    <w:p w14:paraId="31C0D9C8" w14:textId="77777777" w:rsidR="001871F2" w:rsidRPr="00472B39" w:rsidRDefault="001871F2" w:rsidP="002073CE">
      <w:pPr>
        <w:numPr>
          <w:ilvl w:val="0"/>
          <w:numId w:val="31"/>
        </w:numPr>
        <w:rPr>
          <w:b/>
          <w:sz w:val="24"/>
        </w:rPr>
      </w:pPr>
      <w:proofErr w:type="spellStart"/>
      <w:r w:rsidRPr="00472B39">
        <w:rPr>
          <w:b/>
          <w:sz w:val="24"/>
        </w:rPr>
        <w:t>Wehman</w:t>
      </w:r>
      <w:proofErr w:type="spellEnd"/>
      <w:r w:rsidRPr="00472B39">
        <w:rPr>
          <w:b/>
          <w:sz w:val="24"/>
        </w:rPr>
        <w:t>, P.</w:t>
      </w:r>
      <w:r w:rsidRPr="00472B39">
        <w:rPr>
          <w:sz w:val="24"/>
        </w:rPr>
        <w:t xml:space="preserve"> (2011).  Individual and community transition planning</w:t>
      </w:r>
      <w:r w:rsidR="00793529" w:rsidRPr="00472B39">
        <w:rPr>
          <w:sz w:val="24"/>
        </w:rPr>
        <w:t xml:space="preserve"> In P. </w:t>
      </w:r>
      <w:proofErr w:type="spellStart"/>
      <w:r w:rsidR="00793529" w:rsidRPr="00472B39">
        <w:rPr>
          <w:sz w:val="24"/>
        </w:rPr>
        <w:t>Wehman</w:t>
      </w:r>
      <w:proofErr w:type="spellEnd"/>
      <w:r w:rsidR="00793529" w:rsidRPr="00472B39">
        <w:rPr>
          <w:sz w:val="24"/>
        </w:rPr>
        <w:t xml:space="preserve"> (Ed.), </w:t>
      </w:r>
      <w:r w:rsidR="00793529" w:rsidRPr="00472B39">
        <w:rPr>
          <w:i/>
          <w:sz w:val="24"/>
        </w:rPr>
        <w:t>Essentials of transition planning</w:t>
      </w:r>
      <w:r w:rsidR="00793529" w:rsidRPr="00472B39">
        <w:rPr>
          <w:sz w:val="24"/>
        </w:rPr>
        <w:t xml:space="preserve">. Baltimore, MD: Paul H. Brookes Publishing Co. </w:t>
      </w:r>
      <w:r w:rsidR="00793529" w:rsidRPr="00472B39">
        <w:rPr>
          <w:sz w:val="24"/>
        </w:rPr>
        <w:br/>
      </w:r>
    </w:p>
    <w:p w14:paraId="4E6F8EFE" w14:textId="77777777" w:rsidR="001871F2" w:rsidRPr="00472B39" w:rsidRDefault="001871F2" w:rsidP="002073CE">
      <w:pPr>
        <w:numPr>
          <w:ilvl w:val="0"/>
          <w:numId w:val="31"/>
        </w:numPr>
        <w:rPr>
          <w:sz w:val="24"/>
        </w:rPr>
      </w:pPr>
      <w:r w:rsidRPr="00472B39">
        <w:rPr>
          <w:b/>
          <w:sz w:val="24"/>
        </w:rPr>
        <w:t>Wehman, P.</w:t>
      </w:r>
      <w:r w:rsidRPr="00472B39">
        <w:rPr>
          <w:sz w:val="24"/>
        </w:rPr>
        <w:t xml:space="preserve">, Goodwin, M., McNamee, S. and Targett, P. (2011). Return to </w:t>
      </w:r>
      <w:r w:rsidR="00793529" w:rsidRPr="00472B39">
        <w:rPr>
          <w:sz w:val="24"/>
        </w:rPr>
        <w:t>w</w:t>
      </w:r>
      <w:r w:rsidRPr="00472B39">
        <w:rPr>
          <w:sz w:val="24"/>
        </w:rPr>
        <w:t xml:space="preserve">ork after </w:t>
      </w:r>
      <w:r w:rsidR="00793529" w:rsidRPr="00472B39">
        <w:rPr>
          <w:sz w:val="24"/>
        </w:rPr>
        <w:t>t</w:t>
      </w:r>
      <w:r w:rsidRPr="00472B39">
        <w:rPr>
          <w:sz w:val="24"/>
        </w:rPr>
        <w:t xml:space="preserve">raumatic </w:t>
      </w:r>
      <w:r w:rsidR="00793529" w:rsidRPr="00472B39">
        <w:rPr>
          <w:sz w:val="24"/>
        </w:rPr>
        <w:t>b</w:t>
      </w:r>
      <w:r w:rsidRPr="00472B39">
        <w:rPr>
          <w:sz w:val="24"/>
        </w:rPr>
        <w:t xml:space="preserve">rain </w:t>
      </w:r>
      <w:r w:rsidR="00793529" w:rsidRPr="00472B39">
        <w:rPr>
          <w:sz w:val="24"/>
        </w:rPr>
        <w:t>i</w:t>
      </w:r>
      <w:r w:rsidRPr="00472B39">
        <w:rPr>
          <w:sz w:val="24"/>
        </w:rPr>
        <w:t>njury</w:t>
      </w:r>
      <w:r w:rsidR="00793529" w:rsidRPr="00472B39">
        <w:rPr>
          <w:i/>
          <w:sz w:val="24"/>
        </w:rPr>
        <w:t>.</w:t>
      </w:r>
      <w:r w:rsidRPr="00472B39">
        <w:rPr>
          <w:sz w:val="24"/>
        </w:rPr>
        <w:t xml:space="preserve"> </w:t>
      </w:r>
      <w:r w:rsidR="00793529" w:rsidRPr="00472B39">
        <w:rPr>
          <w:sz w:val="24"/>
        </w:rPr>
        <w:t>I</w:t>
      </w:r>
      <w:r w:rsidRPr="00472B39">
        <w:rPr>
          <w:sz w:val="24"/>
        </w:rPr>
        <w:t xml:space="preserve">n </w:t>
      </w:r>
      <w:r w:rsidR="00774463" w:rsidRPr="00472B39">
        <w:rPr>
          <w:sz w:val="24"/>
        </w:rPr>
        <w:t xml:space="preserve">F. </w:t>
      </w:r>
      <w:proofErr w:type="spellStart"/>
      <w:r w:rsidRPr="00472B39">
        <w:rPr>
          <w:sz w:val="24"/>
        </w:rPr>
        <w:t>Zollman</w:t>
      </w:r>
      <w:proofErr w:type="spellEnd"/>
      <w:r w:rsidR="00774463" w:rsidRPr="00472B39">
        <w:rPr>
          <w:sz w:val="24"/>
        </w:rPr>
        <w:t xml:space="preserve"> (Ed.),</w:t>
      </w:r>
      <w:r w:rsidRPr="00472B39">
        <w:rPr>
          <w:sz w:val="24"/>
        </w:rPr>
        <w:t xml:space="preserve"> </w:t>
      </w:r>
      <w:r w:rsidR="00793529" w:rsidRPr="00472B39">
        <w:rPr>
          <w:i/>
          <w:sz w:val="24"/>
        </w:rPr>
        <w:t>Encyclopedia for t</w:t>
      </w:r>
      <w:r w:rsidRPr="00472B39">
        <w:rPr>
          <w:i/>
          <w:sz w:val="24"/>
        </w:rPr>
        <w:t xml:space="preserve">raumatic </w:t>
      </w:r>
      <w:r w:rsidR="00793529" w:rsidRPr="00472B39">
        <w:rPr>
          <w:i/>
          <w:sz w:val="24"/>
        </w:rPr>
        <w:t>brain i</w:t>
      </w:r>
      <w:r w:rsidRPr="00472B39">
        <w:rPr>
          <w:i/>
          <w:sz w:val="24"/>
        </w:rPr>
        <w:t>njury</w:t>
      </w:r>
      <w:r w:rsidR="00774463" w:rsidRPr="00472B39">
        <w:rPr>
          <w:sz w:val="24"/>
        </w:rPr>
        <w:t>.</w:t>
      </w:r>
      <w:r w:rsidRPr="00472B39">
        <w:rPr>
          <w:sz w:val="24"/>
        </w:rPr>
        <w:t xml:space="preserve"> Demos.</w:t>
      </w:r>
    </w:p>
    <w:p w14:paraId="28CD8F1A" w14:textId="77777777" w:rsidR="001871F2" w:rsidRPr="00472B39" w:rsidRDefault="001871F2" w:rsidP="009E25A7">
      <w:pPr>
        <w:pStyle w:val="ColorfulList-Accent11"/>
        <w:ind w:left="540" w:hanging="540"/>
        <w:rPr>
          <w:sz w:val="24"/>
        </w:rPr>
      </w:pPr>
    </w:p>
    <w:p w14:paraId="70F79057" w14:textId="77777777" w:rsidR="009C3474" w:rsidRPr="00472B39" w:rsidRDefault="001871F2" w:rsidP="002073CE">
      <w:pPr>
        <w:numPr>
          <w:ilvl w:val="0"/>
          <w:numId w:val="31"/>
        </w:numPr>
        <w:rPr>
          <w:sz w:val="24"/>
        </w:rPr>
      </w:pPr>
      <w:r w:rsidRPr="00472B39">
        <w:rPr>
          <w:sz w:val="24"/>
        </w:rPr>
        <w:lastRenderedPageBreak/>
        <w:t xml:space="preserve">Targett, P., &amp; </w:t>
      </w:r>
      <w:r w:rsidRPr="00472B39">
        <w:rPr>
          <w:b/>
          <w:sz w:val="24"/>
        </w:rPr>
        <w:t xml:space="preserve">Wehman, P. </w:t>
      </w:r>
      <w:r w:rsidRPr="00472B39">
        <w:rPr>
          <w:sz w:val="24"/>
        </w:rPr>
        <w:t>(2011).  Return to work after traumatic brain injury:  A supported employment approach</w:t>
      </w:r>
      <w:r w:rsidRPr="00472B39">
        <w:rPr>
          <w:i/>
          <w:sz w:val="24"/>
        </w:rPr>
        <w:t>.</w:t>
      </w:r>
      <w:r w:rsidRPr="00472B39">
        <w:rPr>
          <w:sz w:val="24"/>
        </w:rPr>
        <w:t xml:space="preserve">  In</w:t>
      </w:r>
      <w:r w:rsidR="00106B4B" w:rsidRPr="00472B39">
        <w:rPr>
          <w:sz w:val="24"/>
        </w:rPr>
        <w:t xml:space="preserve"> I.</w:t>
      </w:r>
      <w:r w:rsidR="00793529" w:rsidRPr="00472B39">
        <w:rPr>
          <w:sz w:val="24"/>
        </w:rPr>
        <w:t xml:space="preserve"> </w:t>
      </w:r>
      <w:r w:rsidR="00106B4B" w:rsidRPr="00472B39">
        <w:rPr>
          <w:sz w:val="24"/>
        </w:rPr>
        <w:t>Z.</w:t>
      </w:r>
      <w:r w:rsidRPr="00472B39">
        <w:rPr>
          <w:sz w:val="24"/>
        </w:rPr>
        <w:t xml:space="preserve"> Schultz</w:t>
      </w:r>
      <w:r w:rsidR="0015472D" w:rsidRPr="00472B39">
        <w:rPr>
          <w:sz w:val="24"/>
        </w:rPr>
        <w:t xml:space="preserve"> &amp; </w:t>
      </w:r>
      <w:r w:rsidR="00106B4B" w:rsidRPr="00472B39">
        <w:rPr>
          <w:sz w:val="24"/>
        </w:rPr>
        <w:t>E.</w:t>
      </w:r>
      <w:r w:rsidR="00793529" w:rsidRPr="00472B39">
        <w:rPr>
          <w:sz w:val="24"/>
        </w:rPr>
        <w:t xml:space="preserve"> </w:t>
      </w:r>
      <w:r w:rsidR="00106B4B" w:rsidRPr="00472B39">
        <w:rPr>
          <w:sz w:val="24"/>
        </w:rPr>
        <w:t xml:space="preserve">S. </w:t>
      </w:r>
      <w:r w:rsidRPr="00472B39">
        <w:rPr>
          <w:sz w:val="24"/>
        </w:rPr>
        <w:t>Rogers (Eds.)</w:t>
      </w:r>
      <w:r w:rsidR="00106B4B" w:rsidRPr="00472B39">
        <w:rPr>
          <w:sz w:val="24"/>
        </w:rPr>
        <w:t>,</w:t>
      </w:r>
      <w:r w:rsidRPr="00472B39">
        <w:rPr>
          <w:sz w:val="24"/>
        </w:rPr>
        <w:t xml:space="preserve"> </w:t>
      </w:r>
      <w:r w:rsidRPr="00472B39">
        <w:rPr>
          <w:i/>
          <w:sz w:val="24"/>
        </w:rPr>
        <w:t xml:space="preserve">Work accommodation and </w:t>
      </w:r>
      <w:r w:rsidR="00793529" w:rsidRPr="00472B39">
        <w:rPr>
          <w:i/>
          <w:sz w:val="24"/>
        </w:rPr>
        <w:t>r</w:t>
      </w:r>
      <w:r w:rsidRPr="00472B39">
        <w:rPr>
          <w:i/>
          <w:sz w:val="24"/>
        </w:rPr>
        <w:t xml:space="preserve">etention in </w:t>
      </w:r>
      <w:r w:rsidR="00793529" w:rsidRPr="00472B39">
        <w:rPr>
          <w:i/>
          <w:sz w:val="24"/>
        </w:rPr>
        <w:t>m</w:t>
      </w:r>
      <w:r w:rsidRPr="00472B39">
        <w:rPr>
          <w:i/>
          <w:sz w:val="24"/>
        </w:rPr>
        <w:t xml:space="preserve">ental </w:t>
      </w:r>
      <w:r w:rsidR="00793529" w:rsidRPr="00472B39">
        <w:rPr>
          <w:i/>
          <w:sz w:val="24"/>
        </w:rPr>
        <w:t>h</w:t>
      </w:r>
      <w:r w:rsidRPr="00472B39">
        <w:rPr>
          <w:i/>
          <w:sz w:val="24"/>
        </w:rPr>
        <w:t>ealth.</w:t>
      </w:r>
      <w:r w:rsidRPr="00472B39">
        <w:rPr>
          <w:sz w:val="24"/>
        </w:rPr>
        <w:t xml:space="preserve">  New</w:t>
      </w:r>
      <w:r w:rsidRPr="00472B39">
        <w:rPr>
          <w:b/>
          <w:sz w:val="24"/>
        </w:rPr>
        <w:t xml:space="preserve"> </w:t>
      </w:r>
      <w:r w:rsidRPr="00472B39">
        <w:rPr>
          <w:sz w:val="24"/>
        </w:rPr>
        <w:t>York</w:t>
      </w:r>
      <w:r w:rsidR="00793529" w:rsidRPr="00472B39">
        <w:rPr>
          <w:sz w:val="24"/>
        </w:rPr>
        <w:t>, NY</w:t>
      </w:r>
      <w:r w:rsidRPr="00472B39">
        <w:rPr>
          <w:sz w:val="24"/>
        </w:rPr>
        <w:t>:  Springer Science-Business Media, LLC.</w:t>
      </w:r>
    </w:p>
    <w:p w14:paraId="646946C6" w14:textId="77777777" w:rsidR="001871F2" w:rsidRPr="00472B39" w:rsidRDefault="001871F2" w:rsidP="009E25A7">
      <w:pPr>
        <w:pStyle w:val="ColorfulList-Accent11"/>
        <w:ind w:left="540" w:hanging="540"/>
        <w:rPr>
          <w:sz w:val="24"/>
        </w:rPr>
      </w:pPr>
    </w:p>
    <w:p w14:paraId="35CD0CCC" w14:textId="77777777" w:rsidR="001871F2" w:rsidRPr="00472B39" w:rsidRDefault="001871F2" w:rsidP="002073CE">
      <w:pPr>
        <w:numPr>
          <w:ilvl w:val="0"/>
          <w:numId w:val="31"/>
        </w:numPr>
        <w:rPr>
          <w:sz w:val="24"/>
        </w:rPr>
      </w:pPr>
      <w:r w:rsidRPr="00472B39">
        <w:rPr>
          <w:sz w:val="24"/>
        </w:rPr>
        <w:t xml:space="preserve">Targett, P. S., &amp; </w:t>
      </w:r>
      <w:r w:rsidRPr="00472B39">
        <w:rPr>
          <w:b/>
          <w:sz w:val="24"/>
        </w:rPr>
        <w:t xml:space="preserve">Wehman, P. </w:t>
      </w:r>
      <w:r w:rsidR="00793529" w:rsidRPr="00472B39">
        <w:rPr>
          <w:sz w:val="24"/>
        </w:rPr>
        <w:t>(2010). Related s</w:t>
      </w:r>
      <w:r w:rsidRPr="00472B39">
        <w:rPr>
          <w:sz w:val="24"/>
        </w:rPr>
        <w:t xml:space="preserve">ervices. In </w:t>
      </w:r>
      <w:r w:rsidR="00106B4B" w:rsidRPr="00472B39">
        <w:rPr>
          <w:sz w:val="24"/>
        </w:rPr>
        <w:t>C.</w:t>
      </w:r>
      <w:r w:rsidR="00793529" w:rsidRPr="00472B39">
        <w:rPr>
          <w:sz w:val="24"/>
        </w:rPr>
        <w:t xml:space="preserve"> </w:t>
      </w:r>
      <w:r w:rsidR="00106B4B" w:rsidRPr="00472B39">
        <w:rPr>
          <w:sz w:val="24"/>
        </w:rPr>
        <w:t xml:space="preserve">A. </w:t>
      </w:r>
      <w:proofErr w:type="spellStart"/>
      <w:r w:rsidRPr="00472B39">
        <w:rPr>
          <w:sz w:val="24"/>
        </w:rPr>
        <w:t>Thoma</w:t>
      </w:r>
      <w:proofErr w:type="spellEnd"/>
      <w:r w:rsidR="0015472D" w:rsidRPr="00472B39">
        <w:rPr>
          <w:sz w:val="24"/>
        </w:rPr>
        <w:t xml:space="preserve"> </w:t>
      </w:r>
      <w:r w:rsidRPr="00472B39">
        <w:rPr>
          <w:sz w:val="24"/>
        </w:rPr>
        <w:t xml:space="preserve">&amp; </w:t>
      </w:r>
      <w:r w:rsidR="00106B4B" w:rsidRPr="00472B39">
        <w:rPr>
          <w:sz w:val="24"/>
        </w:rPr>
        <w:t xml:space="preserve">P. </w:t>
      </w:r>
      <w:r w:rsidRPr="00472B39">
        <w:rPr>
          <w:sz w:val="24"/>
        </w:rPr>
        <w:t>Wehman (Eds</w:t>
      </w:r>
      <w:r w:rsidRPr="00472B39">
        <w:rPr>
          <w:i/>
          <w:sz w:val="24"/>
        </w:rPr>
        <w:t>.</w:t>
      </w:r>
      <w:r w:rsidRPr="00472B39">
        <w:rPr>
          <w:sz w:val="24"/>
        </w:rPr>
        <w:t>)</w:t>
      </w:r>
      <w:r w:rsidR="00106B4B" w:rsidRPr="00472B39">
        <w:rPr>
          <w:i/>
          <w:sz w:val="24"/>
        </w:rPr>
        <w:t>,</w:t>
      </w:r>
      <w:r w:rsidRPr="00472B39">
        <w:rPr>
          <w:i/>
          <w:sz w:val="24"/>
        </w:rPr>
        <w:t xml:space="preserve"> </w:t>
      </w:r>
      <w:r w:rsidRPr="00472B39">
        <w:rPr>
          <w:i/>
          <w:sz w:val="24"/>
          <w:szCs w:val="24"/>
        </w:rPr>
        <w:t xml:space="preserve">Getting the most out of IEPs: An </w:t>
      </w:r>
      <w:r w:rsidR="00793529" w:rsidRPr="00472B39">
        <w:rPr>
          <w:i/>
          <w:sz w:val="24"/>
          <w:szCs w:val="24"/>
        </w:rPr>
        <w:t>e</w:t>
      </w:r>
      <w:r w:rsidRPr="00472B39">
        <w:rPr>
          <w:i/>
          <w:sz w:val="24"/>
          <w:szCs w:val="24"/>
        </w:rPr>
        <w:t>ducator’s</w:t>
      </w:r>
      <w:r w:rsidR="00793529" w:rsidRPr="00472B39">
        <w:rPr>
          <w:i/>
          <w:sz w:val="24"/>
          <w:szCs w:val="24"/>
        </w:rPr>
        <w:t xml:space="preserve"> g</w:t>
      </w:r>
      <w:r w:rsidRPr="00472B39">
        <w:rPr>
          <w:i/>
          <w:sz w:val="24"/>
          <w:szCs w:val="24"/>
        </w:rPr>
        <w:t xml:space="preserve">uide to the </w:t>
      </w:r>
      <w:r w:rsidR="00793529" w:rsidRPr="00472B39">
        <w:rPr>
          <w:i/>
          <w:sz w:val="24"/>
          <w:szCs w:val="24"/>
        </w:rPr>
        <w:t>s</w:t>
      </w:r>
      <w:r w:rsidRPr="00472B39">
        <w:rPr>
          <w:i/>
          <w:sz w:val="24"/>
          <w:szCs w:val="24"/>
        </w:rPr>
        <w:t>tudent-</w:t>
      </w:r>
      <w:r w:rsidR="00793529" w:rsidRPr="00472B39">
        <w:rPr>
          <w:i/>
          <w:sz w:val="24"/>
          <w:szCs w:val="24"/>
        </w:rPr>
        <w:t>d</w:t>
      </w:r>
      <w:r w:rsidRPr="00472B39">
        <w:rPr>
          <w:i/>
          <w:sz w:val="24"/>
          <w:szCs w:val="24"/>
        </w:rPr>
        <w:t xml:space="preserve">irected </w:t>
      </w:r>
      <w:r w:rsidR="00793529" w:rsidRPr="00472B39">
        <w:rPr>
          <w:i/>
          <w:sz w:val="24"/>
          <w:szCs w:val="24"/>
        </w:rPr>
        <w:t>a</w:t>
      </w:r>
      <w:r w:rsidRPr="00472B39">
        <w:rPr>
          <w:i/>
          <w:sz w:val="24"/>
          <w:szCs w:val="24"/>
        </w:rPr>
        <w:t>pproach</w:t>
      </w:r>
      <w:r w:rsidRPr="00472B39">
        <w:rPr>
          <w:sz w:val="24"/>
          <w:szCs w:val="24"/>
        </w:rPr>
        <w:t>.  Baltimore</w:t>
      </w:r>
      <w:r w:rsidR="00793529" w:rsidRPr="00472B39">
        <w:rPr>
          <w:sz w:val="24"/>
          <w:szCs w:val="24"/>
        </w:rPr>
        <w:t>, MD</w:t>
      </w:r>
      <w:r w:rsidRPr="00472B39">
        <w:rPr>
          <w:sz w:val="24"/>
          <w:szCs w:val="24"/>
        </w:rPr>
        <w:t xml:space="preserve">:  Paul </w:t>
      </w:r>
      <w:r w:rsidR="00793529" w:rsidRPr="00472B39">
        <w:rPr>
          <w:sz w:val="24"/>
          <w:szCs w:val="24"/>
        </w:rPr>
        <w:t xml:space="preserve">H. </w:t>
      </w:r>
      <w:r w:rsidRPr="00472B39">
        <w:rPr>
          <w:sz w:val="24"/>
          <w:szCs w:val="24"/>
        </w:rPr>
        <w:t>Brookes Publishing Co.</w:t>
      </w:r>
      <w:r w:rsidRPr="00472B39">
        <w:rPr>
          <w:sz w:val="24"/>
        </w:rPr>
        <w:t xml:space="preserve"> </w:t>
      </w:r>
    </w:p>
    <w:p w14:paraId="1670B30C" w14:textId="77777777" w:rsidR="001871F2" w:rsidRPr="00472B39" w:rsidRDefault="001871F2" w:rsidP="009E25A7">
      <w:pPr>
        <w:pStyle w:val="ColorfulList-Accent11"/>
        <w:ind w:left="540" w:hanging="540"/>
        <w:rPr>
          <w:sz w:val="24"/>
        </w:rPr>
      </w:pPr>
    </w:p>
    <w:p w14:paraId="7C918B07" w14:textId="77777777" w:rsidR="001871F2" w:rsidRPr="00472B39" w:rsidRDefault="001871F2" w:rsidP="002073CE">
      <w:pPr>
        <w:numPr>
          <w:ilvl w:val="0"/>
          <w:numId w:val="31"/>
        </w:numPr>
        <w:rPr>
          <w:sz w:val="24"/>
        </w:rPr>
      </w:pPr>
      <w:r w:rsidRPr="00472B39">
        <w:rPr>
          <w:sz w:val="24"/>
        </w:rPr>
        <w:t xml:space="preserve">Targett, P. S., &amp; </w:t>
      </w:r>
      <w:r w:rsidRPr="00472B39">
        <w:rPr>
          <w:b/>
          <w:sz w:val="24"/>
        </w:rPr>
        <w:t>Wehman, P.</w:t>
      </w:r>
      <w:r w:rsidRPr="00472B39">
        <w:rPr>
          <w:sz w:val="24"/>
        </w:rPr>
        <w:t xml:space="preserve"> (2010). Evaluating </w:t>
      </w:r>
      <w:r w:rsidR="00793529" w:rsidRPr="00472B39">
        <w:rPr>
          <w:sz w:val="24"/>
        </w:rPr>
        <w:t>p</w:t>
      </w:r>
      <w:r w:rsidRPr="00472B39">
        <w:rPr>
          <w:sz w:val="24"/>
        </w:rPr>
        <w:t xml:space="preserve">rogress </w:t>
      </w:r>
      <w:r w:rsidR="00793529" w:rsidRPr="00472B39">
        <w:rPr>
          <w:sz w:val="24"/>
        </w:rPr>
        <w:t>t</w:t>
      </w:r>
      <w:r w:rsidRPr="00472B39">
        <w:rPr>
          <w:sz w:val="24"/>
        </w:rPr>
        <w:t xml:space="preserve">oward </w:t>
      </w:r>
      <w:r w:rsidR="00793529" w:rsidRPr="00472B39">
        <w:rPr>
          <w:sz w:val="24"/>
        </w:rPr>
        <w:t>g</w:t>
      </w:r>
      <w:r w:rsidRPr="00472B39">
        <w:rPr>
          <w:sz w:val="24"/>
        </w:rPr>
        <w:t xml:space="preserve">oals.  In </w:t>
      </w:r>
      <w:r w:rsidR="00106B4B" w:rsidRPr="00472B39">
        <w:rPr>
          <w:sz w:val="24"/>
        </w:rPr>
        <w:t>C.</w:t>
      </w:r>
      <w:r w:rsidR="00793529" w:rsidRPr="00472B39">
        <w:rPr>
          <w:sz w:val="24"/>
        </w:rPr>
        <w:t xml:space="preserve"> </w:t>
      </w:r>
      <w:r w:rsidR="00106B4B" w:rsidRPr="00472B39">
        <w:rPr>
          <w:sz w:val="24"/>
        </w:rPr>
        <w:t xml:space="preserve">A. </w:t>
      </w:r>
      <w:proofErr w:type="spellStart"/>
      <w:r w:rsidR="00011E7B" w:rsidRPr="00472B39">
        <w:rPr>
          <w:sz w:val="24"/>
        </w:rPr>
        <w:t>Thoma</w:t>
      </w:r>
      <w:proofErr w:type="spellEnd"/>
      <w:r w:rsidR="00011E7B" w:rsidRPr="00472B39">
        <w:rPr>
          <w:sz w:val="24"/>
        </w:rPr>
        <w:t xml:space="preserve"> &amp; </w:t>
      </w:r>
      <w:r w:rsidR="00106B4B" w:rsidRPr="00472B39">
        <w:rPr>
          <w:sz w:val="24"/>
        </w:rPr>
        <w:t xml:space="preserve">P. </w:t>
      </w:r>
      <w:r w:rsidR="00011E7B" w:rsidRPr="00472B39">
        <w:rPr>
          <w:sz w:val="24"/>
        </w:rPr>
        <w:t>Wehman</w:t>
      </w:r>
      <w:r w:rsidR="00106B4B" w:rsidRPr="00472B39">
        <w:rPr>
          <w:sz w:val="24"/>
        </w:rPr>
        <w:t xml:space="preserve"> </w:t>
      </w:r>
      <w:r w:rsidRPr="00472B39">
        <w:rPr>
          <w:sz w:val="24"/>
        </w:rPr>
        <w:t xml:space="preserve">(Eds.). </w:t>
      </w:r>
      <w:r w:rsidRPr="00472B39">
        <w:rPr>
          <w:i/>
          <w:sz w:val="24"/>
          <w:szCs w:val="24"/>
        </w:rPr>
        <w:t>Ge</w:t>
      </w:r>
      <w:r w:rsidR="00793529" w:rsidRPr="00472B39">
        <w:rPr>
          <w:i/>
          <w:sz w:val="24"/>
          <w:szCs w:val="24"/>
        </w:rPr>
        <w:t>tting the most out of IEPs: An educator’s guide to the student-directed a</w:t>
      </w:r>
      <w:r w:rsidRPr="00472B39">
        <w:rPr>
          <w:i/>
          <w:sz w:val="24"/>
          <w:szCs w:val="24"/>
        </w:rPr>
        <w:t>pproach</w:t>
      </w:r>
      <w:r w:rsidRPr="00472B39">
        <w:rPr>
          <w:sz w:val="24"/>
          <w:szCs w:val="24"/>
        </w:rPr>
        <w:t>.  Baltimore</w:t>
      </w:r>
      <w:r w:rsidR="00793529" w:rsidRPr="00472B39">
        <w:rPr>
          <w:sz w:val="24"/>
          <w:szCs w:val="24"/>
        </w:rPr>
        <w:t>, MD</w:t>
      </w:r>
      <w:r w:rsidRPr="00472B39">
        <w:rPr>
          <w:sz w:val="24"/>
          <w:szCs w:val="24"/>
        </w:rPr>
        <w:t xml:space="preserve">:  Paul </w:t>
      </w:r>
      <w:r w:rsidR="00793529" w:rsidRPr="00472B39">
        <w:rPr>
          <w:sz w:val="24"/>
          <w:szCs w:val="24"/>
        </w:rPr>
        <w:t xml:space="preserve">H. </w:t>
      </w:r>
      <w:r w:rsidRPr="00472B39">
        <w:rPr>
          <w:sz w:val="24"/>
          <w:szCs w:val="24"/>
        </w:rPr>
        <w:t>Brookes Publishing Co.</w:t>
      </w:r>
      <w:r w:rsidRPr="00472B39">
        <w:rPr>
          <w:sz w:val="24"/>
        </w:rPr>
        <w:t xml:space="preserve"> </w:t>
      </w:r>
    </w:p>
    <w:p w14:paraId="768F8A2B" w14:textId="77777777" w:rsidR="009B74A1" w:rsidRPr="00472B39" w:rsidRDefault="009B74A1" w:rsidP="009E25A7">
      <w:pPr>
        <w:pStyle w:val="ListParagraph"/>
        <w:ind w:left="540" w:hanging="540"/>
        <w:rPr>
          <w:sz w:val="24"/>
        </w:rPr>
      </w:pPr>
    </w:p>
    <w:p w14:paraId="7BB492EC" w14:textId="77777777" w:rsidR="001871F2" w:rsidRPr="00472B39" w:rsidRDefault="001871F2" w:rsidP="002073CE">
      <w:pPr>
        <w:numPr>
          <w:ilvl w:val="0"/>
          <w:numId w:val="31"/>
        </w:numPr>
        <w:rPr>
          <w:sz w:val="24"/>
        </w:rPr>
      </w:pPr>
      <w:r w:rsidRPr="00472B39">
        <w:rPr>
          <w:sz w:val="24"/>
        </w:rPr>
        <w:t xml:space="preserve">Averill, J., Richardson, M. J., Wittig, K. M., </w:t>
      </w:r>
      <w:r w:rsidRPr="00472B39">
        <w:rPr>
          <w:b/>
          <w:sz w:val="24"/>
        </w:rPr>
        <w:t>Wehman, P.</w:t>
      </w:r>
      <w:r w:rsidR="00793529" w:rsidRPr="00472B39">
        <w:rPr>
          <w:sz w:val="24"/>
        </w:rPr>
        <w:t xml:space="preserve">, &amp; Inge, K. J. (2009). </w:t>
      </w:r>
      <w:r w:rsidRPr="00472B39">
        <w:rPr>
          <w:sz w:val="24"/>
        </w:rPr>
        <w:t xml:space="preserve">Going to work: A teacher’s guide to implementing employment services.  </w:t>
      </w:r>
      <w:r w:rsidRPr="00472B39">
        <w:rPr>
          <w:i/>
          <w:sz w:val="24"/>
        </w:rPr>
        <w:t>Transition IEPs:  A curriculum guide for teachers and transition practitioners</w:t>
      </w:r>
      <w:r w:rsidRPr="00472B39">
        <w:rPr>
          <w:sz w:val="24"/>
        </w:rPr>
        <w:t>.  Austin, TX: PRO-ED.</w:t>
      </w:r>
    </w:p>
    <w:p w14:paraId="597558F3" w14:textId="77777777" w:rsidR="001871F2" w:rsidRPr="00472B39" w:rsidRDefault="001871F2" w:rsidP="0026465D">
      <w:pPr>
        <w:pStyle w:val="ColorfulList-Accent11"/>
        <w:rPr>
          <w:sz w:val="24"/>
        </w:rPr>
      </w:pPr>
    </w:p>
    <w:p w14:paraId="05E24DCE" w14:textId="77777777" w:rsidR="001871F2" w:rsidRPr="00472B39" w:rsidRDefault="001871F2" w:rsidP="002073CE">
      <w:pPr>
        <w:numPr>
          <w:ilvl w:val="0"/>
          <w:numId w:val="31"/>
        </w:numPr>
        <w:rPr>
          <w:sz w:val="24"/>
        </w:rPr>
      </w:pPr>
      <w:r w:rsidRPr="00472B39">
        <w:rPr>
          <w:sz w:val="24"/>
        </w:rPr>
        <w:t xml:space="preserve">Hendricks, D. R., Smith, M.D., &amp; </w:t>
      </w:r>
      <w:r w:rsidRPr="00472B39">
        <w:rPr>
          <w:b/>
          <w:sz w:val="24"/>
        </w:rPr>
        <w:t xml:space="preserve">Wehman, P. </w:t>
      </w:r>
      <w:r w:rsidRPr="00472B39">
        <w:rPr>
          <w:sz w:val="24"/>
        </w:rPr>
        <w:t xml:space="preserve">(2009).  Teaching youth for success: From </w:t>
      </w:r>
      <w:r w:rsidR="00793529" w:rsidRPr="00472B39">
        <w:rPr>
          <w:sz w:val="24"/>
        </w:rPr>
        <w:t>c</w:t>
      </w:r>
      <w:r w:rsidRPr="00472B39">
        <w:rPr>
          <w:sz w:val="24"/>
        </w:rPr>
        <w:t xml:space="preserve">lassroom to </w:t>
      </w:r>
      <w:r w:rsidR="00793529" w:rsidRPr="00472B39">
        <w:rPr>
          <w:sz w:val="24"/>
        </w:rPr>
        <w:t>c</w:t>
      </w:r>
      <w:r w:rsidRPr="00472B39">
        <w:rPr>
          <w:sz w:val="24"/>
        </w:rPr>
        <w:t>ommunity</w:t>
      </w:r>
      <w:r w:rsidR="00793529" w:rsidRPr="00472B39">
        <w:rPr>
          <w:sz w:val="24"/>
        </w:rPr>
        <w:t xml:space="preserve">. </w:t>
      </w:r>
      <w:r w:rsidRPr="00472B39">
        <w:rPr>
          <w:sz w:val="24"/>
        </w:rPr>
        <w:t xml:space="preserve">In </w:t>
      </w:r>
      <w:r w:rsidR="00106B4B" w:rsidRPr="00472B39">
        <w:rPr>
          <w:sz w:val="24"/>
        </w:rPr>
        <w:t xml:space="preserve">P. </w:t>
      </w:r>
      <w:r w:rsidRPr="00472B39">
        <w:rPr>
          <w:sz w:val="24"/>
        </w:rPr>
        <w:t>Wehman,</w:t>
      </w:r>
      <w:r w:rsidR="00106B4B" w:rsidRPr="00472B39">
        <w:rPr>
          <w:sz w:val="24"/>
        </w:rPr>
        <w:t xml:space="preserve"> M.</w:t>
      </w:r>
      <w:r w:rsidR="00793529" w:rsidRPr="00472B39">
        <w:rPr>
          <w:sz w:val="24"/>
        </w:rPr>
        <w:t xml:space="preserve"> </w:t>
      </w:r>
      <w:r w:rsidRPr="00472B39">
        <w:rPr>
          <w:sz w:val="24"/>
        </w:rPr>
        <w:t>D. Smith, &amp;</w:t>
      </w:r>
      <w:r w:rsidR="00106B4B" w:rsidRPr="00472B39">
        <w:rPr>
          <w:sz w:val="24"/>
        </w:rPr>
        <w:t xml:space="preserve"> C. </w:t>
      </w:r>
      <w:proofErr w:type="spellStart"/>
      <w:r w:rsidRPr="00472B39">
        <w:rPr>
          <w:sz w:val="24"/>
        </w:rPr>
        <w:t>Schall</w:t>
      </w:r>
      <w:proofErr w:type="spellEnd"/>
      <w:r w:rsidRPr="00472B39">
        <w:rPr>
          <w:sz w:val="24"/>
        </w:rPr>
        <w:t xml:space="preserve"> (Eds.)</w:t>
      </w:r>
      <w:r w:rsidR="00106B4B" w:rsidRPr="00472B39">
        <w:rPr>
          <w:sz w:val="24"/>
        </w:rPr>
        <w:t>,</w:t>
      </w:r>
      <w:r w:rsidRPr="00472B39">
        <w:rPr>
          <w:sz w:val="24"/>
        </w:rPr>
        <w:t xml:space="preserve"> </w:t>
      </w:r>
      <w:r w:rsidRPr="00472B39">
        <w:rPr>
          <w:i/>
          <w:sz w:val="24"/>
        </w:rPr>
        <w:t>Autism &amp; the transition to adulthood: Success beyond the classroom</w:t>
      </w:r>
      <w:r w:rsidR="00793529" w:rsidRPr="00472B39">
        <w:rPr>
          <w:sz w:val="24"/>
        </w:rPr>
        <w:t>.</w:t>
      </w:r>
      <w:r w:rsidRPr="00472B39">
        <w:rPr>
          <w:sz w:val="24"/>
        </w:rPr>
        <w:t xml:space="preserve"> Baltimore</w:t>
      </w:r>
      <w:r w:rsidR="00793529" w:rsidRPr="00472B39">
        <w:rPr>
          <w:sz w:val="24"/>
        </w:rPr>
        <w:t>, MD</w:t>
      </w:r>
      <w:r w:rsidRPr="00472B39">
        <w:rPr>
          <w:sz w:val="24"/>
        </w:rPr>
        <w:t xml:space="preserve">:  Paul </w:t>
      </w:r>
      <w:r w:rsidR="00793529" w:rsidRPr="00472B39">
        <w:rPr>
          <w:sz w:val="24"/>
        </w:rPr>
        <w:t xml:space="preserve">H. </w:t>
      </w:r>
      <w:r w:rsidRPr="00472B39">
        <w:rPr>
          <w:sz w:val="24"/>
        </w:rPr>
        <w:t xml:space="preserve">Brookes Publishing Co. </w:t>
      </w:r>
    </w:p>
    <w:p w14:paraId="55CF7E0C" w14:textId="77777777" w:rsidR="001871F2" w:rsidRPr="00472B39" w:rsidRDefault="001871F2" w:rsidP="002073CE">
      <w:pPr>
        <w:numPr>
          <w:ilvl w:val="0"/>
          <w:numId w:val="31"/>
        </w:numPr>
        <w:rPr>
          <w:sz w:val="24"/>
        </w:rPr>
      </w:pPr>
      <w:proofErr w:type="spellStart"/>
      <w:r w:rsidRPr="00472B39">
        <w:rPr>
          <w:sz w:val="24"/>
        </w:rPr>
        <w:t>Schall</w:t>
      </w:r>
      <w:proofErr w:type="spellEnd"/>
      <w:r w:rsidRPr="00472B39">
        <w:rPr>
          <w:sz w:val="24"/>
        </w:rPr>
        <w:t xml:space="preserve">, C., &amp; </w:t>
      </w:r>
      <w:r w:rsidRPr="00472B39">
        <w:rPr>
          <w:b/>
          <w:sz w:val="24"/>
        </w:rPr>
        <w:t xml:space="preserve">Wehman, P. </w:t>
      </w:r>
      <w:r w:rsidR="00793529" w:rsidRPr="00472B39">
        <w:rPr>
          <w:sz w:val="24"/>
        </w:rPr>
        <w:t xml:space="preserve">(2009). </w:t>
      </w:r>
      <w:r w:rsidRPr="00472B39">
        <w:rPr>
          <w:sz w:val="24"/>
        </w:rPr>
        <w:t>Understanding the transition from school to adulthood for students with autism</w:t>
      </w:r>
      <w:r w:rsidR="00793529" w:rsidRPr="00472B39">
        <w:rPr>
          <w:sz w:val="24"/>
        </w:rPr>
        <w:t xml:space="preserve">. In P. </w:t>
      </w:r>
      <w:proofErr w:type="spellStart"/>
      <w:r w:rsidR="00793529" w:rsidRPr="00472B39">
        <w:rPr>
          <w:sz w:val="24"/>
        </w:rPr>
        <w:t>Wehman</w:t>
      </w:r>
      <w:proofErr w:type="spellEnd"/>
      <w:r w:rsidR="00793529" w:rsidRPr="00472B39">
        <w:rPr>
          <w:sz w:val="24"/>
        </w:rPr>
        <w:t xml:space="preserve">, M. D. Smith, &amp; C. </w:t>
      </w:r>
      <w:proofErr w:type="spellStart"/>
      <w:r w:rsidR="00793529" w:rsidRPr="00472B39">
        <w:rPr>
          <w:sz w:val="24"/>
        </w:rPr>
        <w:t>Schall</w:t>
      </w:r>
      <w:proofErr w:type="spellEnd"/>
      <w:r w:rsidR="00793529" w:rsidRPr="00472B39">
        <w:rPr>
          <w:sz w:val="24"/>
        </w:rPr>
        <w:t xml:space="preserve"> (Eds.), </w:t>
      </w:r>
      <w:r w:rsidR="00793529" w:rsidRPr="00472B39">
        <w:rPr>
          <w:i/>
          <w:sz w:val="24"/>
        </w:rPr>
        <w:t>Autism &amp; the transition to adulthood: Success beyond the classroom</w:t>
      </w:r>
      <w:r w:rsidR="00793529" w:rsidRPr="00472B39">
        <w:rPr>
          <w:sz w:val="24"/>
        </w:rPr>
        <w:t>. Baltimore, MD:  Paul H. Brookes Publishing Co.</w:t>
      </w:r>
    </w:p>
    <w:p w14:paraId="142384A1" w14:textId="77777777" w:rsidR="001871F2" w:rsidRPr="00472B39" w:rsidRDefault="001871F2" w:rsidP="009E25A7">
      <w:pPr>
        <w:pStyle w:val="ColorfulList-Accent11"/>
        <w:ind w:left="540" w:hanging="540"/>
        <w:rPr>
          <w:sz w:val="24"/>
        </w:rPr>
      </w:pPr>
    </w:p>
    <w:p w14:paraId="31A3C80A" w14:textId="77777777" w:rsidR="001871F2" w:rsidRPr="00472B39" w:rsidRDefault="001871F2" w:rsidP="002073CE">
      <w:pPr>
        <w:numPr>
          <w:ilvl w:val="0"/>
          <w:numId w:val="31"/>
        </w:numPr>
        <w:rPr>
          <w:sz w:val="24"/>
        </w:rPr>
      </w:pPr>
      <w:r w:rsidRPr="00472B39">
        <w:rPr>
          <w:sz w:val="24"/>
        </w:rPr>
        <w:t xml:space="preserve">Targett, P. S., &amp; </w:t>
      </w:r>
      <w:r w:rsidRPr="00472B39">
        <w:rPr>
          <w:b/>
          <w:sz w:val="24"/>
        </w:rPr>
        <w:t xml:space="preserve">Wehman, P. </w:t>
      </w:r>
      <w:r w:rsidR="00793529" w:rsidRPr="00472B39">
        <w:rPr>
          <w:sz w:val="24"/>
        </w:rPr>
        <w:t>(2009).</w:t>
      </w:r>
      <w:r w:rsidRPr="00472B39">
        <w:rPr>
          <w:sz w:val="24"/>
        </w:rPr>
        <w:t xml:space="preserve"> Integrated employment. </w:t>
      </w:r>
      <w:r w:rsidR="00793529" w:rsidRPr="00472B39">
        <w:rPr>
          <w:sz w:val="24"/>
        </w:rPr>
        <w:t xml:space="preserve">In P. </w:t>
      </w:r>
      <w:proofErr w:type="spellStart"/>
      <w:r w:rsidR="00793529" w:rsidRPr="00472B39">
        <w:rPr>
          <w:sz w:val="24"/>
        </w:rPr>
        <w:t>Wehman</w:t>
      </w:r>
      <w:proofErr w:type="spellEnd"/>
      <w:r w:rsidR="00793529" w:rsidRPr="00472B39">
        <w:rPr>
          <w:sz w:val="24"/>
        </w:rPr>
        <w:t xml:space="preserve">, M. D. Smith, &amp; C. </w:t>
      </w:r>
      <w:proofErr w:type="spellStart"/>
      <w:r w:rsidR="00793529" w:rsidRPr="00472B39">
        <w:rPr>
          <w:sz w:val="24"/>
        </w:rPr>
        <w:t>Schall</w:t>
      </w:r>
      <w:proofErr w:type="spellEnd"/>
      <w:r w:rsidR="00793529" w:rsidRPr="00472B39">
        <w:rPr>
          <w:sz w:val="24"/>
        </w:rPr>
        <w:t xml:space="preserve"> (Eds.), </w:t>
      </w:r>
      <w:r w:rsidR="00793529" w:rsidRPr="00472B39">
        <w:rPr>
          <w:i/>
          <w:sz w:val="24"/>
        </w:rPr>
        <w:t>Autism &amp; the transition to adulthood: Success beyond the classroom</w:t>
      </w:r>
      <w:r w:rsidR="00793529" w:rsidRPr="00472B39">
        <w:rPr>
          <w:sz w:val="24"/>
        </w:rPr>
        <w:t>. Baltimore, MD:  Paul H. Brookes Publishing Co.</w:t>
      </w:r>
    </w:p>
    <w:p w14:paraId="733E0045" w14:textId="77777777" w:rsidR="00793529" w:rsidRPr="00472B39" w:rsidRDefault="00793529" w:rsidP="009E25A7">
      <w:pPr>
        <w:ind w:left="540" w:hanging="540"/>
        <w:rPr>
          <w:sz w:val="24"/>
        </w:rPr>
      </w:pPr>
    </w:p>
    <w:p w14:paraId="2C9D52B3" w14:textId="77777777" w:rsidR="001871F2" w:rsidRPr="00472B39" w:rsidRDefault="001871F2" w:rsidP="002073CE">
      <w:pPr>
        <w:numPr>
          <w:ilvl w:val="0"/>
          <w:numId w:val="31"/>
        </w:numPr>
        <w:rPr>
          <w:sz w:val="24"/>
        </w:rPr>
      </w:pPr>
      <w:r w:rsidRPr="00472B39">
        <w:rPr>
          <w:b/>
          <w:sz w:val="24"/>
        </w:rPr>
        <w:t>Wehman, P.</w:t>
      </w:r>
      <w:r w:rsidRPr="00472B39">
        <w:rPr>
          <w:sz w:val="24"/>
        </w:rPr>
        <w:t>, Barrett, V. Z. &amp; Wittig, K. M. (2009). Transition IEPs for youth with learning disabilities (</w:t>
      </w:r>
      <w:r w:rsidR="00793529" w:rsidRPr="00472B39">
        <w:rPr>
          <w:sz w:val="24"/>
        </w:rPr>
        <w:t xml:space="preserve">3rd </w:t>
      </w:r>
      <w:r w:rsidR="00011E7B" w:rsidRPr="00472B39">
        <w:rPr>
          <w:sz w:val="24"/>
        </w:rPr>
        <w:t>ed.)</w:t>
      </w:r>
      <w:r w:rsidR="00793529" w:rsidRPr="00472B39">
        <w:rPr>
          <w:sz w:val="24"/>
        </w:rPr>
        <w:t>.</w:t>
      </w:r>
      <w:r w:rsidR="00011E7B" w:rsidRPr="00472B39">
        <w:rPr>
          <w:sz w:val="24"/>
        </w:rPr>
        <w:t xml:space="preserve">  In </w:t>
      </w:r>
      <w:r w:rsidR="00106B4B" w:rsidRPr="00472B39">
        <w:rPr>
          <w:sz w:val="24"/>
        </w:rPr>
        <w:t xml:space="preserve">P. Wehman </w:t>
      </w:r>
      <w:r w:rsidRPr="00472B39">
        <w:rPr>
          <w:sz w:val="24"/>
        </w:rPr>
        <w:t xml:space="preserve">&amp; </w:t>
      </w:r>
      <w:r w:rsidR="00106B4B" w:rsidRPr="00472B39">
        <w:rPr>
          <w:sz w:val="24"/>
        </w:rPr>
        <w:t>K.</w:t>
      </w:r>
      <w:r w:rsidR="00793529" w:rsidRPr="00472B39">
        <w:rPr>
          <w:sz w:val="24"/>
        </w:rPr>
        <w:t xml:space="preserve"> </w:t>
      </w:r>
      <w:r w:rsidR="00106B4B" w:rsidRPr="00472B39">
        <w:rPr>
          <w:sz w:val="24"/>
        </w:rPr>
        <w:t xml:space="preserve">M. </w:t>
      </w:r>
      <w:r w:rsidRPr="00472B39">
        <w:rPr>
          <w:sz w:val="24"/>
        </w:rPr>
        <w:t>Wittig (Eds.)</w:t>
      </w:r>
      <w:r w:rsidR="00106B4B" w:rsidRPr="00472B39">
        <w:rPr>
          <w:sz w:val="24"/>
        </w:rPr>
        <w:t>,</w:t>
      </w:r>
      <w:r w:rsidRPr="00472B39">
        <w:rPr>
          <w:sz w:val="24"/>
        </w:rPr>
        <w:t xml:space="preserve"> </w:t>
      </w:r>
      <w:r w:rsidRPr="00472B39">
        <w:rPr>
          <w:i/>
          <w:sz w:val="24"/>
        </w:rPr>
        <w:t>Transition IEPs:  A curriculum guide for teachers and transition practitioners</w:t>
      </w:r>
      <w:r w:rsidR="00793529" w:rsidRPr="00472B39">
        <w:rPr>
          <w:sz w:val="24"/>
        </w:rPr>
        <w:t xml:space="preserve">. </w:t>
      </w:r>
      <w:r w:rsidRPr="00472B39">
        <w:rPr>
          <w:sz w:val="24"/>
        </w:rPr>
        <w:t xml:space="preserve">Austin, TX: PRO-ED.  </w:t>
      </w:r>
    </w:p>
    <w:p w14:paraId="2A7A6BC7" w14:textId="77777777" w:rsidR="001871F2" w:rsidRPr="00472B39" w:rsidRDefault="001871F2" w:rsidP="009E25A7">
      <w:pPr>
        <w:pStyle w:val="ColorfulList-Accent11"/>
        <w:ind w:left="540" w:hanging="540"/>
        <w:rPr>
          <w:sz w:val="24"/>
        </w:rPr>
      </w:pPr>
    </w:p>
    <w:p w14:paraId="35858776" w14:textId="77777777" w:rsidR="001871F2" w:rsidRPr="00472B39" w:rsidRDefault="001871F2" w:rsidP="002073CE">
      <w:pPr>
        <w:numPr>
          <w:ilvl w:val="0"/>
          <w:numId w:val="31"/>
        </w:numPr>
        <w:rPr>
          <w:sz w:val="24"/>
        </w:rPr>
      </w:pPr>
      <w:r w:rsidRPr="00472B39">
        <w:rPr>
          <w:b/>
          <w:sz w:val="24"/>
          <w:szCs w:val="24"/>
        </w:rPr>
        <w:t>Wehman, P.</w:t>
      </w:r>
      <w:r w:rsidR="00793529" w:rsidRPr="00472B39">
        <w:rPr>
          <w:sz w:val="24"/>
          <w:szCs w:val="24"/>
        </w:rPr>
        <w:t>,</w:t>
      </w:r>
      <w:r w:rsidRPr="00472B39">
        <w:rPr>
          <w:b/>
          <w:sz w:val="24"/>
          <w:szCs w:val="24"/>
        </w:rPr>
        <w:t xml:space="preserve"> </w:t>
      </w:r>
      <w:r w:rsidRPr="00472B39">
        <w:rPr>
          <w:sz w:val="24"/>
          <w:szCs w:val="24"/>
        </w:rPr>
        <w:t xml:space="preserve">&amp; McDonough, J. (2009). </w:t>
      </w:r>
      <w:r w:rsidR="00793529" w:rsidRPr="00472B39">
        <w:rPr>
          <w:sz w:val="24"/>
          <w:szCs w:val="24"/>
        </w:rPr>
        <w:t>What counselors should know about school to work t</w:t>
      </w:r>
      <w:r w:rsidRPr="00472B39">
        <w:rPr>
          <w:sz w:val="24"/>
          <w:szCs w:val="24"/>
        </w:rPr>
        <w:t>ransition</w:t>
      </w:r>
      <w:r w:rsidRPr="00472B39">
        <w:rPr>
          <w:i/>
          <w:sz w:val="24"/>
          <w:szCs w:val="24"/>
        </w:rPr>
        <w:t>.</w:t>
      </w:r>
      <w:r w:rsidR="0009176B" w:rsidRPr="00472B39">
        <w:rPr>
          <w:sz w:val="24"/>
          <w:szCs w:val="24"/>
        </w:rPr>
        <w:t> In I. Marini</w:t>
      </w:r>
      <w:r w:rsidRPr="00472B39">
        <w:rPr>
          <w:sz w:val="24"/>
          <w:szCs w:val="24"/>
        </w:rPr>
        <w:t xml:space="preserve"> &amp; </w:t>
      </w:r>
      <w:r w:rsidR="0009176B" w:rsidRPr="00472B39">
        <w:rPr>
          <w:sz w:val="24"/>
          <w:szCs w:val="24"/>
        </w:rPr>
        <w:t xml:space="preserve">M. </w:t>
      </w:r>
      <w:proofErr w:type="spellStart"/>
      <w:r w:rsidRPr="00472B39">
        <w:rPr>
          <w:sz w:val="24"/>
          <w:szCs w:val="24"/>
        </w:rPr>
        <w:t>Stebnicki</w:t>
      </w:r>
      <w:proofErr w:type="spellEnd"/>
      <w:r w:rsidRPr="00472B39">
        <w:rPr>
          <w:sz w:val="24"/>
          <w:szCs w:val="24"/>
        </w:rPr>
        <w:t xml:space="preserve"> (Eds.).  </w:t>
      </w:r>
      <w:r w:rsidRPr="00472B39">
        <w:rPr>
          <w:i/>
          <w:iCs/>
          <w:sz w:val="24"/>
          <w:szCs w:val="24"/>
        </w:rPr>
        <w:t>The professional counselors’ desk reference</w:t>
      </w:r>
      <w:r w:rsidRPr="00472B39">
        <w:rPr>
          <w:iCs/>
          <w:sz w:val="24"/>
          <w:szCs w:val="24"/>
        </w:rPr>
        <w:t xml:space="preserve">. </w:t>
      </w:r>
      <w:r w:rsidRPr="00472B39">
        <w:rPr>
          <w:sz w:val="24"/>
          <w:szCs w:val="24"/>
        </w:rPr>
        <w:t>New York</w:t>
      </w:r>
      <w:r w:rsidR="00793529" w:rsidRPr="00472B39">
        <w:rPr>
          <w:sz w:val="24"/>
          <w:szCs w:val="24"/>
        </w:rPr>
        <w:t>, NY</w:t>
      </w:r>
      <w:r w:rsidRPr="00472B39">
        <w:rPr>
          <w:sz w:val="24"/>
          <w:szCs w:val="24"/>
        </w:rPr>
        <w:t>: Springer Publishing.</w:t>
      </w:r>
    </w:p>
    <w:p w14:paraId="5EAA8F5C" w14:textId="77777777" w:rsidR="001871F2" w:rsidRPr="00472B39" w:rsidRDefault="001871F2" w:rsidP="009E25A7">
      <w:pPr>
        <w:pStyle w:val="ColorfulList-Accent11"/>
        <w:ind w:left="540" w:hanging="540"/>
        <w:rPr>
          <w:sz w:val="24"/>
          <w:szCs w:val="24"/>
        </w:rPr>
      </w:pPr>
    </w:p>
    <w:p w14:paraId="504A9FED" w14:textId="77777777" w:rsidR="001871F2" w:rsidRPr="00472B39" w:rsidRDefault="001871F2" w:rsidP="002073CE">
      <w:pPr>
        <w:numPr>
          <w:ilvl w:val="0"/>
          <w:numId w:val="31"/>
        </w:numPr>
        <w:rPr>
          <w:sz w:val="24"/>
        </w:rPr>
      </w:pPr>
      <w:r w:rsidRPr="00472B39">
        <w:rPr>
          <w:b/>
          <w:sz w:val="24"/>
          <w:szCs w:val="24"/>
        </w:rPr>
        <w:t xml:space="preserve">Wehman, P. </w:t>
      </w:r>
      <w:r w:rsidRPr="00472B39">
        <w:rPr>
          <w:sz w:val="24"/>
          <w:szCs w:val="24"/>
        </w:rPr>
        <w:t xml:space="preserve">(2009). Writing a transition IEP.  In </w:t>
      </w:r>
      <w:r w:rsidR="0009176B" w:rsidRPr="00472B39">
        <w:rPr>
          <w:sz w:val="24"/>
          <w:szCs w:val="24"/>
        </w:rPr>
        <w:t xml:space="preserve">P. Wehman </w:t>
      </w:r>
      <w:r w:rsidRPr="00472B39">
        <w:rPr>
          <w:sz w:val="24"/>
          <w:szCs w:val="24"/>
        </w:rPr>
        <w:t xml:space="preserve">&amp; </w:t>
      </w:r>
      <w:r w:rsidR="0009176B" w:rsidRPr="00472B39">
        <w:rPr>
          <w:sz w:val="24"/>
          <w:szCs w:val="24"/>
        </w:rPr>
        <w:t>K.</w:t>
      </w:r>
      <w:r w:rsidR="00793529" w:rsidRPr="00472B39">
        <w:rPr>
          <w:sz w:val="24"/>
          <w:szCs w:val="24"/>
        </w:rPr>
        <w:t xml:space="preserve"> </w:t>
      </w:r>
      <w:r w:rsidR="0009176B" w:rsidRPr="00472B39">
        <w:rPr>
          <w:sz w:val="24"/>
          <w:szCs w:val="24"/>
        </w:rPr>
        <w:t xml:space="preserve">M. </w:t>
      </w:r>
      <w:r w:rsidRPr="00472B39">
        <w:rPr>
          <w:sz w:val="24"/>
          <w:szCs w:val="24"/>
        </w:rPr>
        <w:t>Wittig</w:t>
      </w:r>
      <w:r w:rsidR="0009176B" w:rsidRPr="00472B39">
        <w:rPr>
          <w:sz w:val="24"/>
          <w:szCs w:val="24"/>
        </w:rPr>
        <w:t xml:space="preserve"> (Eds.),</w:t>
      </w:r>
      <w:r w:rsidRPr="00472B39">
        <w:rPr>
          <w:sz w:val="24"/>
          <w:szCs w:val="24"/>
        </w:rPr>
        <w:t xml:space="preserve"> </w:t>
      </w:r>
      <w:r w:rsidRPr="00472B39">
        <w:rPr>
          <w:i/>
          <w:sz w:val="24"/>
          <w:szCs w:val="24"/>
        </w:rPr>
        <w:t>Transition IEPs: A curriculum guide for teachers and transition practitioners</w:t>
      </w:r>
      <w:r w:rsidRPr="00472B39">
        <w:rPr>
          <w:sz w:val="24"/>
          <w:szCs w:val="24"/>
        </w:rPr>
        <w:t xml:space="preserve"> (</w:t>
      </w:r>
      <w:r w:rsidR="00793529" w:rsidRPr="00472B39">
        <w:rPr>
          <w:sz w:val="24"/>
          <w:szCs w:val="24"/>
        </w:rPr>
        <w:t xml:space="preserve">3rd ed.). </w:t>
      </w:r>
      <w:r w:rsidRPr="00472B39">
        <w:rPr>
          <w:sz w:val="24"/>
          <w:szCs w:val="24"/>
        </w:rPr>
        <w:t xml:space="preserve">Austin, TX: PRO-ED. </w:t>
      </w:r>
    </w:p>
    <w:p w14:paraId="59E62954" w14:textId="77777777" w:rsidR="001871F2" w:rsidRPr="00472B39" w:rsidRDefault="001871F2" w:rsidP="009E25A7">
      <w:pPr>
        <w:pStyle w:val="ColorfulList-Accent11"/>
        <w:ind w:left="540" w:hanging="540"/>
        <w:rPr>
          <w:sz w:val="24"/>
          <w:szCs w:val="24"/>
        </w:rPr>
      </w:pPr>
    </w:p>
    <w:p w14:paraId="6DCC5A5F" w14:textId="77777777" w:rsidR="001871F2" w:rsidRPr="00472B39" w:rsidRDefault="001871F2" w:rsidP="002073CE">
      <w:pPr>
        <w:numPr>
          <w:ilvl w:val="0"/>
          <w:numId w:val="31"/>
        </w:numPr>
        <w:rPr>
          <w:sz w:val="24"/>
          <w:szCs w:val="24"/>
        </w:rPr>
      </w:pPr>
      <w:r w:rsidRPr="00472B39">
        <w:rPr>
          <w:sz w:val="24"/>
        </w:rPr>
        <w:t xml:space="preserve">Green, J. H., </w:t>
      </w:r>
      <w:r w:rsidRPr="00472B39">
        <w:rPr>
          <w:b/>
          <w:sz w:val="24"/>
        </w:rPr>
        <w:t>Wehman, P.</w:t>
      </w:r>
      <w:r w:rsidRPr="00472B39">
        <w:rPr>
          <w:sz w:val="24"/>
        </w:rPr>
        <w:t>, Luna, J. W., Merkle, A. J. (2007)</w:t>
      </w:r>
      <w:r w:rsidR="00793529" w:rsidRPr="00472B39">
        <w:rPr>
          <w:i/>
          <w:sz w:val="24"/>
        </w:rPr>
        <w:t>.</w:t>
      </w:r>
      <w:r w:rsidRPr="00472B39">
        <w:rPr>
          <w:i/>
          <w:sz w:val="24"/>
        </w:rPr>
        <w:t xml:space="preserve"> </w:t>
      </w:r>
      <w:r w:rsidRPr="00472B39">
        <w:rPr>
          <w:sz w:val="24"/>
        </w:rPr>
        <w:t>Current trends on partnerships with private enterprises</w:t>
      </w:r>
      <w:r w:rsidR="00793529" w:rsidRPr="00472B39">
        <w:rPr>
          <w:sz w:val="24"/>
        </w:rPr>
        <w:t>.</w:t>
      </w:r>
      <w:r w:rsidRPr="00472B39">
        <w:rPr>
          <w:sz w:val="24"/>
        </w:rPr>
        <w:t xml:space="preserve"> </w:t>
      </w:r>
      <w:r w:rsidRPr="00472B39">
        <w:rPr>
          <w:sz w:val="24"/>
          <w:szCs w:val="24"/>
        </w:rPr>
        <w:t xml:space="preserve">In </w:t>
      </w:r>
      <w:r w:rsidR="00E14400" w:rsidRPr="00472B39">
        <w:rPr>
          <w:sz w:val="24"/>
          <w:szCs w:val="24"/>
        </w:rPr>
        <w:t xml:space="preserve">P. </w:t>
      </w:r>
      <w:r w:rsidRPr="00472B39">
        <w:rPr>
          <w:sz w:val="24"/>
          <w:szCs w:val="24"/>
        </w:rPr>
        <w:t>Wehman,</w:t>
      </w:r>
      <w:r w:rsidR="00E14400" w:rsidRPr="00472B39">
        <w:rPr>
          <w:sz w:val="24"/>
          <w:szCs w:val="24"/>
        </w:rPr>
        <w:t xml:space="preserve"> K.</w:t>
      </w:r>
      <w:r w:rsidR="00793529" w:rsidRPr="00472B39">
        <w:rPr>
          <w:sz w:val="24"/>
          <w:szCs w:val="24"/>
        </w:rPr>
        <w:t xml:space="preserve"> </w:t>
      </w:r>
      <w:r w:rsidR="00E14400" w:rsidRPr="00472B39">
        <w:rPr>
          <w:sz w:val="24"/>
          <w:szCs w:val="24"/>
        </w:rPr>
        <w:t>J.</w:t>
      </w:r>
      <w:r w:rsidRPr="00472B39">
        <w:rPr>
          <w:sz w:val="24"/>
          <w:szCs w:val="24"/>
        </w:rPr>
        <w:t xml:space="preserve"> Inge,</w:t>
      </w:r>
      <w:r w:rsidR="00E14400" w:rsidRPr="00472B39">
        <w:rPr>
          <w:sz w:val="24"/>
          <w:szCs w:val="24"/>
        </w:rPr>
        <w:t xml:space="preserve"> W.</w:t>
      </w:r>
      <w:r w:rsidR="00793529" w:rsidRPr="00472B39">
        <w:rPr>
          <w:sz w:val="24"/>
          <w:szCs w:val="24"/>
        </w:rPr>
        <w:t xml:space="preserve"> </w:t>
      </w:r>
      <w:r w:rsidR="00E14400" w:rsidRPr="00472B39">
        <w:rPr>
          <w:sz w:val="24"/>
          <w:szCs w:val="24"/>
        </w:rPr>
        <w:t>G.</w:t>
      </w:r>
      <w:r w:rsidRPr="00472B39">
        <w:rPr>
          <w:sz w:val="24"/>
          <w:szCs w:val="24"/>
        </w:rPr>
        <w:t xml:space="preserve"> Revell</w:t>
      </w:r>
      <w:r w:rsidR="00011E7B" w:rsidRPr="00472B39">
        <w:rPr>
          <w:sz w:val="24"/>
          <w:szCs w:val="24"/>
        </w:rPr>
        <w:t xml:space="preserve"> Jr.,</w:t>
      </w:r>
      <w:r w:rsidR="00E14400" w:rsidRPr="00472B39">
        <w:rPr>
          <w:sz w:val="24"/>
          <w:szCs w:val="24"/>
        </w:rPr>
        <w:t xml:space="preserve"> V.</w:t>
      </w:r>
      <w:r w:rsidR="00793529" w:rsidRPr="00472B39">
        <w:rPr>
          <w:sz w:val="24"/>
          <w:szCs w:val="24"/>
        </w:rPr>
        <w:t xml:space="preserve"> </w:t>
      </w:r>
      <w:r w:rsidR="00E14400" w:rsidRPr="00472B39">
        <w:rPr>
          <w:sz w:val="24"/>
          <w:szCs w:val="24"/>
        </w:rPr>
        <w:t>A. Brooke</w:t>
      </w:r>
      <w:r w:rsidRPr="00472B39">
        <w:rPr>
          <w:sz w:val="24"/>
          <w:szCs w:val="24"/>
        </w:rPr>
        <w:t xml:space="preserve"> (Eds.)</w:t>
      </w:r>
      <w:r w:rsidR="00E14400" w:rsidRPr="00472B39">
        <w:rPr>
          <w:sz w:val="24"/>
          <w:szCs w:val="24"/>
        </w:rPr>
        <w:t>,</w:t>
      </w:r>
      <w:r w:rsidRPr="00472B39">
        <w:rPr>
          <w:i/>
          <w:sz w:val="24"/>
          <w:szCs w:val="24"/>
        </w:rPr>
        <w:t xml:space="preserve"> Real work for real pay: Inclusiv</w:t>
      </w:r>
      <w:r w:rsidR="00793529" w:rsidRPr="00472B39">
        <w:rPr>
          <w:i/>
          <w:sz w:val="24"/>
          <w:szCs w:val="24"/>
        </w:rPr>
        <w:t>e e</w:t>
      </w:r>
      <w:r w:rsidRPr="00472B39">
        <w:rPr>
          <w:i/>
          <w:sz w:val="24"/>
          <w:szCs w:val="24"/>
        </w:rPr>
        <w:t>mployment for people with disabilities</w:t>
      </w:r>
      <w:r w:rsidR="00793529" w:rsidRPr="00472B39">
        <w:rPr>
          <w:sz w:val="24"/>
          <w:szCs w:val="24"/>
        </w:rPr>
        <w:t xml:space="preserve"> (</w:t>
      </w:r>
      <w:r w:rsidRPr="00472B39">
        <w:rPr>
          <w:sz w:val="24"/>
        </w:rPr>
        <w:t>pp. 273-292</w:t>
      </w:r>
      <w:r w:rsidR="00793529" w:rsidRPr="00472B39">
        <w:rPr>
          <w:sz w:val="24"/>
        </w:rPr>
        <w:t>)</w:t>
      </w:r>
      <w:r w:rsidRPr="00472B39">
        <w:rPr>
          <w:sz w:val="24"/>
          <w:szCs w:val="24"/>
        </w:rPr>
        <w:t>.  Baltimore</w:t>
      </w:r>
      <w:r w:rsidR="00793529" w:rsidRPr="00472B39">
        <w:rPr>
          <w:sz w:val="24"/>
          <w:szCs w:val="24"/>
        </w:rPr>
        <w:t>, MD</w:t>
      </w:r>
      <w:r w:rsidRPr="00472B39">
        <w:rPr>
          <w:sz w:val="24"/>
          <w:szCs w:val="24"/>
        </w:rPr>
        <w:t xml:space="preserve">:  Paul </w:t>
      </w:r>
      <w:r w:rsidR="00793529" w:rsidRPr="00472B39">
        <w:rPr>
          <w:sz w:val="24"/>
          <w:szCs w:val="24"/>
        </w:rPr>
        <w:t xml:space="preserve">H. </w:t>
      </w:r>
      <w:r w:rsidRPr="00472B39">
        <w:rPr>
          <w:sz w:val="24"/>
          <w:szCs w:val="24"/>
        </w:rPr>
        <w:t xml:space="preserve">Brookes Publishing </w:t>
      </w:r>
      <w:r w:rsidR="00793529" w:rsidRPr="00472B39">
        <w:rPr>
          <w:sz w:val="24"/>
          <w:szCs w:val="24"/>
        </w:rPr>
        <w:t>Co</w:t>
      </w:r>
      <w:r w:rsidRPr="00472B39">
        <w:rPr>
          <w:sz w:val="24"/>
          <w:szCs w:val="24"/>
        </w:rPr>
        <w:t>.</w:t>
      </w:r>
    </w:p>
    <w:p w14:paraId="53B3ED11" w14:textId="77777777" w:rsidR="001871F2" w:rsidRPr="00472B39" w:rsidRDefault="001871F2" w:rsidP="009E25A7">
      <w:pPr>
        <w:pStyle w:val="ColorfulList-Accent11"/>
        <w:ind w:left="540" w:hanging="540"/>
        <w:rPr>
          <w:sz w:val="24"/>
          <w:szCs w:val="24"/>
        </w:rPr>
      </w:pPr>
    </w:p>
    <w:p w14:paraId="389A7713" w14:textId="77777777" w:rsidR="001871F2" w:rsidRPr="00472B39" w:rsidRDefault="001871F2" w:rsidP="002073CE">
      <w:pPr>
        <w:numPr>
          <w:ilvl w:val="0"/>
          <w:numId w:val="31"/>
        </w:numPr>
        <w:rPr>
          <w:sz w:val="24"/>
          <w:szCs w:val="24"/>
        </w:rPr>
      </w:pPr>
      <w:r w:rsidRPr="00472B39">
        <w:rPr>
          <w:sz w:val="24"/>
        </w:rPr>
        <w:t xml:space="preserve">Inge, K. J., </w:t>
      </w:r>
      <w:r w:rsidRPr="00472B39">
        <w:rPr>
          <w:b/>
          <w:sz w:val="24"/>
        </w:rPr>
        <w:t>Wehman, P.</w:t>
      </w:r>
      <w:r w:rsidRPr="00472B39">
        <w:rPr>
          <w:sz w:val="24"/>
        </w:rPr>
        <w:t xml:space="preserve">, Revell, W. G., Jr. (2007).  Supported employment and workplace supports:  Tools for change.  </w:t>
      </w:r>
      <w:r w:rsidRPr="00472B39">
        <w:rPr>
          <w:sz w:val="24"/>
          <w:szCs w:val="24"/>
        </w:rPr>
        <w:t xml:space="preserve">In </w:t>
      </w:r>
      <w:r w:rsidR="00E14400" w:rsidRPr="00472B39">
        <w:rPr>
          <w:sz w:val="24"/>
          <w:szCs w:val="24"/>
        </w:rPr>
        <w:t xml:space="preserve">P. </w:t>
      </w:r>
      <w:r w:rsidR="00672E51" w:rsidRPr="00472B39">
        <w:rPr>
          <w:sz w:val="24"/>
          <w:szCs w:val="24"/>
        </w:rPr>
        <w:t>Wehman,</w:t>
      </w:r>
      <w:r w:rsidR="00E14400" w:rsidRPr="00472B39">
        <w:rPr>
          <w:sz w:val="24"/>
          <w:szCs w:val="24"/>
        </w:rPr>
        <w:t xml:space="preserve"> K.</w:t>
      </w:r>
      <w:r w:rsidR="00A457B4" w:rsidRPr="00472B39">
        <w:rPr>
          <w:sz w:val="24"/>
          <w:szCs w:val="24"/>
        </w:rPr>
        <w:t xml:space="preserve"> </w:t>
      </w:r>
      <w:r w:rsidR="00E14400" w:rsidRPr="00472B39">
        <w:rPr>
          <w:sz w:val="24"/>
          <w:szCs w:val="24"/>
        </w:rPr>
        <w:t>J.</w:t>
      </w:r>
      <w:r w:rsidR="00672E51" w:rsidRPr="00472B39">
        <w:rPr>
          <w:sz w:val="24"/>
          <w:szCs w:val="24"/>
        </w:rPr>
        <w:t xml:space="preserve"> Inge, </w:t>
      </w:r>
      <w:r w:rsidR="00E14400" w:rsidRPr="00472B39">
        <w:rPr>
          <w:sz w:val="24"/>
          <w:szCs w:val="24"/>
        </w:rPr>
        <w:t>W.</w:t>
      </w:r>
      <w:r w:rsidR="00A457B4" w:rsidRPr="00472B39">
        <w:rPr>
          <w:sz w:val="24"/>
          <w:szCs w:val="24"/>
        </w:rPr>
        <w:t xml:space="preserve"> </w:t>
      </w:r>
      <w:r w:rsidR="00E14400" w:rsidRPr="00472B39">
        <w:rPr>
          <w:sz w:val="24"/>
          <w:szCs w:val="24"/>
        </w:rPr>
        <w:t xml:space="preserve">G. </w:t>
      </w:r>
      <w:r w:rsidR="00672E51" w:rsidRPr="00472B39">
        <w:rPr>
          <w:sz w:val="24"/>
          <w:szCs w:val="24"/>
        </w:rPr>
        <w:t xml:space="preserve">Revell Jr., </w:t>
      </w:r>
      <w:r w:rsidR="00E14400" w:rsidRPr="00472B39">
        <w:rPr>
          <w:sz w:val="24"/>
          <w:szCs w:val="24"/>
        </w:rPr>
        <w:t>V.</w:t>
      </w:r>
      <w:r w:rsidR="00A457B4" w:rsidRPr="00472B39">
        <w:rPr>
          <w:sz w:val="24"/>
          <w:szCs w:val="24"/>
        </w:rPr>
        <w:t xml:space="preserve"> </w:t>
      </w:r>
      <w:r w:rsidR="00E14400" w:rsidRPr="00472B39">
        <w:rPr>
          <w:sz w:val="24"/>
          <w:szCs w:val="24"/>
        </w:rPr>
        <w:t xml:space="preserve">A. Brooke </w:t>
      </w:r>
      <w:r w:rsidRPr="00472B39">
        <w:rPr>
          <w:sz w:val="24"/>
          <w:szCs w:val="24"/>
        </w:rPr>
        <w:t>(Eds.)</w:t>
      </w:r>
      <w:r w:rsidR="00E14400" w:rsidRPr="00472B39">
        <w:rPr>
          <w:sz w:val="24"/>
          <w:szCs w:val="24"/>
        </w:rPr>
        <w:t>,</w:t>
      </w:r>
      <w:r w:rsidRPr="00472B39">
        <w:rPr>
          <w:sz w:val="24"/>
          <w:szCs w:val="24"/>
        </w:rPr>
        <w:t xml:space="preserve"> </w:t>
      </w:r>
      <w:r w:rsidRPr="00472B39">
        <w:rPr>
          <w:i/>
          <w:sz w:val="24"/>
          <w:szCs w:val="24"/>
        </w:rPr>
        <w:t>Rea</w:t>
      </w:r>
      <w:r w:rsidR="00A457B4" w:rsidRPr="00472B39">
        <w:rPr>
          <w:i/>
          <w:sz w:val="24"/>
          <w:szCs w:val="24"/>
        </w:rPr>
        <w:t>l work for real pay: Inclusive e</w:t>
      </w:r>
      <w:r w:rsidRPr="00472B39">
        <w:rPr>
          <w:i/>
          <w:sz w:val="24"/>
          <w:szCs w:val="24"/>
        </w:rPr>
        <w:t>mployment for people with disabilities</w:t>
      </w:r>
      <w:r w:rsidR="00A457B4" w:rsidRPr="00472B39">
        <w:rPr>
          <w:sz w:val="24"/>
          <w:szCs w:val="24"/>
        </w:rPr>
        <w:t xml:space="preserve"> (pp. </w:t>
      </w:r>
      <w:r w:rsidRPr="00472B39">
        <w:rPr>
          <w:sz w:val="24"/>
          <w:szCs w:val="24"/>
        </w:rPr>
        <w:t>139-162).  Baltimore</w:t>
      </w:r>
      <w:r w:rsidR="00A457B4" w:rsidRPr="00472B39">
        <w:rPr>
          <w:sz w:val="24"/>
          <w:szCs w:val="24"/>
        </w:rPr>
        <w:t>, MD</w:t>
      </w:r>
      <w:r w:rsidRPr="00472B39">
        <w:rPr>
          <w:sz w:val="24"/>
          <w:szCs w:val="24"/>
        </w:rPr>
        <w:t xml:space="preserve">:  Paul </w:t>
      </w:r>
      <w:r w:rsidR="00A457B4" w:rsidRPr="00472B39">
        <w:rPr>
          <w:sz w:val="24"/>
          <w:szCs w:val="24"/>
        </w:rPr>
        <w:t xml:space="preserve">H. </w:t>
      </w:r>
      <w:r w:rsidRPr="00472B39">
        <w:rPr>
          <w:sz w:val="24"/>
          <w:szCs w:val="24"/>
        </w:rPr>
        <w:t>Brookes Publishing Co.</w:t>
      </w:r>
    </w:p>
    <w:p w14:paraId="18D6DBD6" w14:textId="77777777" w:rsidR="001871F2" w:rsidRPr="00472B39" w:rsidRDefault="001871F2" w:rsidP="009E25A7">
      <w:pPr>
        <w:pStyle w:val="ColorfulList-Accent11"/>
        <w:ind w:left="540" w:hanging="540"/>
        <w:rPr>
          <w:sz w:val="24"/>
          <w:szCs w:val="24"/>
        </w:rPr>
      </w:pPr>
    </w:p>
    <w:p w14:paraId="05BC629C" w14:textId="77777777" w:rsidR="001871F2" w:rsidRPr="00472B39" w:rsidRDefault="001871F2" w:rsidP="002073CE">
      <w:pPr>
        <w:numPr>
          <w:ilvl w:val="0"/>
          <w:numId w:val="31"/>
        </w:numPr>
        <w:rPr>
          <w:sz w:val="24"/>
          <w:szCs w:val="24"/>
        </w:rPr>
      </w:pPr>
      <w:r w:rsidRPr="00472B39">
        <w:rPr>
          <w:sz w:val="24"/>
        </w:rPr>
        <w:t xml:space="preserve">Turner, E., </w:t>
      </w:r>
      <w:r w:rsidRPr="00472B39">
        <w:rPr>
          <w:b/>
          <w:sz w:val="24"/>
        </w:rPr>
        <w:t>Wehman, P.</w:t>
      </w:r>
      <w:r w:rsidRPr="00472B39">
        <w:rPr>
          <w:sz w:val="24"/>
        </w:rPr>
        <w:t>, Revell, W. G. Jr., &amp; Brooke, V. A. (2007</w:t>
      </w:r>
      <w:r w:rsidR="00A457B4" w:rsidRPr="00472B39">
        <w:rPr>
          <w:sz w:val="24"/>
        </w:rPr>
        <w:t xml:space="preserve">). </w:t>
      </w:r>
      <w:r w:rsidRPr="00472B39">
        <w:rPr>
          <w:sz w:val="24"/>
        </w:rPr>
        <w:t xml:space="preserve">Personal assistants in the workplace.  </w:t>
      </w:r>
      <w:r w:rsidRPr="00472B39">
        <w:rPr>
          <w:sz w:val="24"/>
          <w:szCs w:val="24"/>
        </w:rPr>
        <w:t xml:space="preserve">In </w:t>
      </w:r>
      <w:r w:rsidR="00E14400" w:rsidRPr="00472B39">
        <w:rPr>
          <w:sz w:val="24"/>
          <w:szCs w:val="24"/>
        </w:rPr>
        <w:t xml:space="preserve">P. </w:t>
      </w:r>
      <w:r w:rsidR="00672E51" w:rsidRPr="00472B39">
        <w:rPr>
          <w:sz w:val="24"/>
          <w:szCs w:val="24"/>
        </w:rPr>
        <w:t xml:space="preserve">Wehman, </w:t>
      </w:r>
      <w:r w:rsidR="00E14400" w:rsidRPr="00472B39">
        <w:rPr>
          <w:sz w:val="24"/>
          <w:szCs w:val="24"/>
        </w:rPr>
        <w:t>K.</w:t>
      </w:r>
      <w:r w:rsidR="00A457B4" w:rsidRPr="00472B39">
        <w:rPr>
          <w:sz w:val="24"/>
          <w:szCs w:val="24"/>
        </w:rPr>
        <w:t xml:space="preserve"> </w:t>
      </w:r>
      <w:r w:rsidR="00E14400" w:rsidRPr="00472B39">
        <w:rPr>
          <w:sz w:val="24"/>
          <w:szCs w:val="24"/>
        </w:rPr>
        <w:t>J.</w:t>
      </w:r>
      <w:r w:rsidR="00672E51" w:rsidRPr="00472B39">
        <w:rPr>
          <w:sz w:val="24"/>
          <w:szCs w:val="24"/>
        </w:rPr>
        <w:t xml:space="preserve"> Inge,</w:t>
      </w:r>
      <w:r w:rsidR="00E14400" w:rsidRPr="00472B39">
        <w:rPr>
          <w:sz w:val="24"/>
          <w:szCs w:val="24"/>
        </w:rPr>
        <w:t xml:space="preserve"> W.</w:t>
      </w:r>
      <w:r w:rsidR="00A457B4" w:rsidRPr="00472B39">
        <w:rPr>
          <w:sz w:val="24"/>
          <w:szCs w:val="24"/>
        </w:rPr>
        <w:t xml:space="preserve"> </w:t>
      </w:r>
      <w:r w:rsidR="00E14400" w:rsidRPr="00472B39">
        <w:rPr>
          <w:sz w:val="24"/>
          <w:szCs w:val="24"/>
        </w:rPr>
        <w:t>G.</w:t>
      </w:r>
      <w:r w:rsidR="00672E51" w:rsidRPr="00472B39">
        <w:rPr>
          <w:sz w:val="24"/>
          <w:szCs w:val="24"/>
        </w:rPr>
        <w:t xml:space="preserve"> Revell Jr., </w:t>
      </w:r>
      <w:r w:rsidR="00E14400" w:rsidRPr="00472B39">
        <w:rPr>
          <w:sz w:val="24"/>
          <w:szCs w:val="24"/>
        </w:rPr>
        <w:t>V.</w:t>
      </w:r>
      <w:r w:rsidR="00A457B4" w:rsidRPr="00472B39">
        <w:rPr>
          <w:sz w:val="24"/>
          <w:szCs w:val="24"/>
        </w:rPr>
        <w:t xml:space="preserve"> </w:t>
      </w:r>
      <w:r w:rsidR="00E14400" w:rsidRPr="00472B39">
        <w:rPr>
          <w:sz w:val="24"/>
          <w:szCs w:val="24"/>
        </w:rPr>
        <w:t>A.</w:t>
      </w:r>
      <w:r w:rsidR="00672E51" w:rsidRPr="00472B39">
        <w:rPr>
          <w:sz w:val="24"/>
          <w:szCs w:val="24"/>
        </w:rPr>
        <w:t xml:space="preserve"> Brooke </w:t>
      </w:r>
      <w:r w:rsidRPr="00472B39">
        <w:rPr>
          <w:sz w:val="24"/>
          <w:szCs w:val="24"/>
        </w:rPr>
        <w:t>(Eds.)</w:t>
      </w:r>
      <w:r w:rsidR="00E14400" w:rsidRPr="00472B39">
        <w:rPr>
          <w:sz w:val="24"/>
          <w:szCs w:val="24"/>
        </w:rPr>
        <w:t>,</w:t>
      </w:r>
      <w:r w:rsidRPr="00472B39">
        <w:rPr>
          <w:sz w:val="24"/>
          <w:szCs w:val="24"/>
        </w:rPr>
        <w:t xml:space="preserve"> </w:t>
      </w:r>
      <w:r w:rsidRPr="00472B39">
        <w:rPr>
          <w:i/>
          <w:sz w:val="24"/>
          <w:szCs w:val="24"/>
        </w:rPr>
        <w:t>Rea</w:t>
      </w:r>
      <w:r w:rsidR="00A457B4" w:rsidRPr="00472B39">
        <w:rPr>
          <w:i/>
          <w:sz w:val="24"/>
          <w:szCs w:val="24"/>
        </w:rPr>
        <w:t>l work for real pay: Inclusive e</w:t>
      </w:r>
      <w:r w:rsidRPr="00472B39">
        <w:rPr>
          <w:i/>
          <w:sz w:val="24"/>
          <w:szCs w:val="24"/>
        </w:rPr>
        <w:t>mployment for people with disabilities</w:t>
      </w:r>
      <w:r w:rsidR="00A457B4" w:rsidRPr="00472B39">
        <w:rPr>
          <w:sz w:val="24"/>
          <w:szCs w:val="24"/>
        </w:rPr>
        <w:t xml:space="preserve"> (</w:t>
      </w:r>
      <w:r w:rsidRPr="00472B39">
        <w:rPr>
          <w:sz w:val="24"/>
          <w:szCs w:val="24"/>
        </w:rPr>
        <w:t>pp. 199-214</w:t>
      </w:r>
      <w:r w:rsidR="00A457B4" w:rsidRPr="00472B39">
        <w:rPr>
          <w:sz w:val="24"/>
          <w:szCs w:val="24"/>
        </w:rPr>
        <w:t>)</w:t>
      </w:r>
      <w:r w:rsidRPr="00472B39">
        <w:rPr>
          <w:sz w:val="24"/>
          <w:szCs w:val="24"/>
        </w:rPr>
        <w:t>.  Baltimore</w:t>
      </w:r>
      <w:r w:rsidR="00A457B4" w:rsidRPr="00472B39">
        <w:rPr>
          <w:sz w:val="24"/>
          <w:szCs w:val="24"/>
        </w:rPr>
        <w:t>, MD</w:t>
      </w:r>
      <w:r w:rsidRPr="00472B39">
        <w:rPr>
          <w:sz w:val="24"/>
          <w:szCs w:val="24"/>
        </w:rPr>
        <w:t xml:space="preserve">:  Paul </w:t>
      </w:r>
      <w:r w:rsidR="00A457B4" w:rsidRPr="00472B39">
        <w:rPr>
          <w:sz w:val="24"/>
          <w:szCs w:val="24"/>
        </w:rPr>
        <w:t xml:space="preserve">H. </w:t>
      </w:r>
      <w:r w:rsidRPr="00472B39">
        <w:rPr>
          <w:sz w:val="24"/>
          <w:szCs w:val="24"/>
        </w:rPr>
        <w:t>Brookes P</w:t>
      </w:r>
      <w:r w:rsidR="00A457B4" w:rsidRPr="00472B39">
        <w:rPr>
          <w:sz w:val="24"/>
          <w:szCs w:val="24"/>
        </w:rPr>
        <w:t>ublishing Co</w:t>
      </w:r>
      <w:r w:rsidRPr="00472B39">
        <w:rPr>
          <w:sz w:val="24"/>
          <w:szCs w:val="24"/>
        </w:rPr>
        <w:t>.</w:t>
      </w:r>
      <w:r w:rsidRPr="00472B39">
        <w:rPr>
          <w:sz w:val="24"/>
        </w:rPr>
        <w:t xml:space="preserve"> </w:t>
      </w:r>
    </w:p>
    <w:p w14:paraId="271FA130" w14:textId="77777777" w:rsidR="001871F2" w:rsidRPr="00472B39" w:rsidRDefault="001871F2" w:rsidP="009E25A7">
      <w:pPr>
        <w:pStyle w:val="ColorfulList-Accent11"/>
        <w:ind w:left="540" w:hanging="540"/>
        <w:rPr>
          <w:sz w:val="24"/>
          <w:szCs w:val="24"/>
        </w:rPr>
      </w:pPr>
    </w:p>
    <w:p w14:paraId="03776FDB" w14:textId="77777777" w:rsidR="001871F2" w:rsidRPr="00472B39" w:rsidRDefault="001871F2" w:rsidP="002073CE">
      <w:pPr>
        <w:numPr>
          <w:ilvl w:val="0"/>
          <w:numId w:val="31"/>
        </w:numPr>
        <w:rPr>
          <w:sz w:val="24"/>
          <w:szCs w:val="24"/>
        </w:rPr>
      </w:pPr>
      <w:r w:rsidRPr="00472B39">
        <w:rPr>
          <w:b/>
          <w:sz w:val="24"/>
          <w:szCs w:val="24"/>
        </w:rPr>
        <w:t>Wehman, P.</w:t>
      </w:r>
      <w:r w:rsidRPr="00472B39">
        <w:rPr>
          <w:sz w:val="24"/>
          <w:szCs w:val="24"/>
        </w:rPr>
        <w:t>, Brooke, V. A., Revell, W. G. (2007</w:t>
      </w:r>
      <w:r w:rsidR="001D6A9D" w:rsidRPr="00472B39">
        <w:rPr>
          <w:i/>
          <w:sz w:val="24"/>
          <w:szCs w:val="24"/>
        </w:rPr>
        <w:t xml:space="preserve">). </w:t>
      </w:r>
      <w:r w:rsidR="001D6A9D" w:rsidRPr="00472B39">
        <w:rPr>
          <w:sz w:val="24"/>
          <w:szCs w:val="24"/>
        </w:rPr>
        <w:t xml:space="preserve">Inclusive employment: </w:t>
      </w:r>
      <w:r w:rsidRPr="00472B39">
        <w:rPr>
          <w:sz w:val="24"/>
          <w:szCs w:val="24"/>
        </w:rPr>
        <w:t>Rolling back segregation of people with disabilities</w:t>
      </w:r>
      <w:r w:rsidRPr="00472B39">
        <w:rPr>
          <w:i/>
          <w:sz w:val="24"/>
          <w:szCs w:val="24"/>
        </w:rPr>
        <w:t>.</w:t>
      </w:r>
      <w:r w:rsidR="001D6A9D" w:rsidRPr="00472B39">
        <w:rPr>
          <w:sz w:val="24"/>
          <w:szCs w:val="24"/>
        </w:rPr>
        <w:t xml:space="preserve"> </w:t>
      </w:r>
      <w:r w:rsidRPr="00472B39">
        <w:rPr>
          <w:sz w:val="24"/>
          <w:szCs w:val="24"/>
        </w:rPr>
        <w:t xml:space="preserve">In </w:t>
      </w:r>
      <w:r w:rsidR="00E14400" w:rsidRPr="00472B39">
        <w:rPr>
          <w:sz w:val="24"/>
          <w:szCs w:val="24"/>
        </w:rPr>
        <w:t xml:space="preserve">P. </w:t>
      </w:r>
      <w:r w:rsidR="00672E51" w:rsidRPr="00472B39">
        <w:rPr>
          <w:sz w:val="24"/>
          <w:szCs w:val="24"/>
        </w:rPr>
        <w:t>Wehman,</w:t>
      </w:r>
      <w:r w:rsidR="00E14400" w:rsidRPr="00472B39">
        <w:rPr>
          <w:sz w:val="24"/>
          <w:szCs w:val="24"/>
        </w:rPr>
        <w:t xml:space="preserve"> K.</w:t>
      </w:r>
      <w:r w:rsidR="001D6A9D" w:rsidRPr="00472B39">
        <w:rPr>
          <w:sz w:val="24"/>
          <w:szCs w:val="24"/>
        </w:rPr>
        <w:t xml:space="preserve"> </w:t>
      </w:r>
      <w:r w:rsidR="00E14400" w:rsidRPr="00472B39">
        <w:rPr>
          <w:sz w:val="24"/>
          <w:szCs w:val="24"/>
        </w:rPr>
        <w:t>J.</w:t>
      </w:r>
      <w:r w:rsidR="00672E51" w:rsidRPr="00472B39">
        <w:rPr>
          <w:sz w:val="24"/>
          <w:szCs w:val="24"/>
        </w:rPr>
        <w:t xml:space="preserve"> Inge,</w:t>
      </w:r>
      <w:r w:rsidR="00E14400" w:rsidRPr="00472B39">
        <w:rPr>
          <w:sz w:val="24"/>
          <w:szCs w:val="24"/>
        </w:rPr>
        <w:t xml:space="preserve"> W.</w:t>
      </w:r>
      <w:r w:rsidR="001D6A9D" w:rsidRPr="00472B39">
        <w:rPr>
          <w:sz w:val="24"/>
          <w:szCs w:val="24"/>
        </w:rPr>
        <w:t xml:space="preserve"> </w:t>
      </w:r>
      <w:r w:rsidR="00E14400" w:rsidRPr="00472B39">
        <w:rPr>
          <w:sz w:val="24"/>
          <w:szCs w:val="24"/>
        </w:rPr>
        <w:t>G.</w:t>
      </w:r>
      <w:r w:rsidR="00672E51" w:rsidRPr="00472B39">
        <w:rPr>
          <w:sz w:val="24"/>
          <w:szCs w:val="24"/>
        </w:rPr>
        <w:t xml:space="preserve"> Revell Jr., </w:t>
      </w:r>
      <w:r w:rsidR="00E14400" w:rsidRPr="00472B39">
        <w:rPr>
          <w:sz w:val="24"/>
          <w:szCs w:val="24"/>
        </w:rPr>
        <w:t>V.</w:t>
      </w:r>
      <w:r w:rsidR="001D6A9D" w:rsidRPr="00472B39">
        <w:rPr>
          <w:sz w:val="24"/>
          <w:szCs w:val="24"/>
        </w:rPr>
        <w:t xml:space="preserve"> </w:t>
      </w:r>
      <w:r w:rsidR="00E14400" w:rsidRPr="00472B39">
        <w:rPr>
          <w:sz w:val="24"/>
          <w:szCs w:val="24"/>
        </w:rPr>
        <w:t>A.</w:t>
      </w:r>
      <w:r w:rsidR="00672E51" w:rsidRPr="00472B39">
        <w:rPr>
          <w:sz w:val="24"/>
          <w:szCs w:val="24"/>
        </w:rPr>
        <w:t xml:space="preserve"> Brooke</w:t>
      </w:r>
      <w:r w:rsidRPr="00472B39">
        <w:rPr>
          <w:sz w:val="24"/>
          <w:szCs w:val="24"/>
        </w:rPr>
        <w:t xml:space="preserve"> (Eds.</w:t>
      </w:r>
      <w:r w:rsidR="00E14400" w:rsidRPr="00472B39">
        <w:rPr>
          <w:sz w:val="24"/>
          <w:szCs w:val="24"/>
        </w:rPr>
        <w:t>),</w:t>
      </w:r>
      <w:r w:rsidRPr="00472B39">
        <w:rPr>
          <w:sz w:val="24"/>
          <w:szCs w:val="24"/>
        </w:rPr>
        <w:t xml:space="preserve"> </w:t>
      </w:r>
      <w:r w:rsidRPr="00472B39">
        <w:rPr>
          <w:i/>
          <w:sz w:val="24"/>
          <w:szCs w:val="24"/>
        </w:rPr>
        <w:t>Rea</w:t>
      </w:r>
      <w:r w:rsidR="001D6A9D" w:rsidRPr="00472B39">
        <w:rPr>
          <w:i/>
          <w:sz w:val="24"/>
          <w:szCs w:val="24"/>
        </w:rPr>
        <w:t>l work for real pay: Inclusive e</w:t>
      </w:r>
      <w:r w:rsidRPr="00472B39">
        <w:rPr>
          <w:i/>
          <w:sz w:val="24"/>
          <w:szCs w:val="24"/>
        </w:rPr>
        <w:t>mployment for people with disabilities</w:t>
      </w:r>
      <w:r w:rsidR="001D6A9D" w:rsidRPr="00472B39">
        <w:rPr>
          <w:sz w:val="24"/>
          <w:szCs w:val="24"/>
        </w:rPr>
        <w:t xml:space="preserve"> (</w:t>
      </w:r>
      <w:r w:rsidRPr="00472B39">
        <w:rPr>
          <w:sz w:val="24"/>
          <w:szCs w:val="24"/>
        </w:rPr>
        <w:t>pp. 3-18</w:t>
      </w:r>
      <w:r w:rsidR="001D6A9D" w:rsidRPr="00472B39">
        <w:rPr>
          <w:sz w:val="24"/>
          <w:szCs w:val="24"/>
        </w:rPr>
        <w:t xml:space="preserve">). </w:t>
      </w:r>
      <w:r w:rsidRPr="00472B39">
        <w:rPr>
          <w:sz w:val="24"/>
          <w:szCs w:val="24"/>
        </w:rPr>
        <w:t>Baltimore</w:t>
      </w:r>
      <w:r w:rsidR="001D6A9D" w:rsidRPr="00472B39">
        <w:rPr>
          <w:sz w:val="24"/>
          <w:szCs w:val="24"/>
        </w:rPr>
        <w:t xml:space="preserve">, MD: </w:t>
      </w:r>
      <w:r w:rsidRPr="00472B39">
        <w:rPr>
          <w:sz w:val="24"/>
          <w:szCs w:val="24"/>
        </w:rPr>
        <w:t xml:space="preserve">Paul Brookes Publishing </w:t>
      </w:r>
      <w:r w:rsidR="001D6A9D" w:rsidRPr="00472B39">
        <w:rPr>
          <w:sz w:val="24"/>
          <w:szCs w:val="24"/>
        </w:rPr>
        <w:t>Co</w:t>
      </w:r>
      <w:r w:rsidRPr="00472B39">
        <w:rPr>
          <w:sz w:val="24"/>
          <w:szCs w:val="24"/>
        </w:rPr>
        <w:t>.</w:t>
      </w:r>
    </w:p>
    <w:p w14:paraId="180AC7A1" w14:textId="77777777" w:rsidR="001871F2" w:rsidRPr="00472B39" w:rsidRDefault="001871F2" w:rsidP="009E25A7">
      <w:pPr>
        <w:pStyle w:val="ColorfulList-Accent11"/>
        <w:ind w:left="540" w:hanging="540"/>
        <w:rPr>
          <w:sz w:val="24"/>
          <w:szCs w:val="24"/>
        </w:rPr>
      </w:pPr>
    </w:p>
    <w:p w14:paraId="70991F43" w14:textId="77777777" w:rsidR="001871F2" w:rsidRPr="00472B39" w:rsidRDefault="001871F2" w:rsidP="002073CE">
      <w:pPr>
        <w:numPr>
          <w:ilvl w:val="0"/>
          <w:numId w:val="31"/>
        </w:numPr>
        <w:rPr>
          <w:sz w:val="24"/>
          <w:szCs w:val="24"/>
        </w:rPr>
      </w:pPr>
      <w:r w:rsidRPr="00472B39">
        <w:rPr>
          <w:b/>
          <w:sz w:val="24"/>
          <w:szCs w:val="24"/>
        </w:rPr>
        <w:t>Wehman, P.</w:t>
      </w:r>
      <w:r w:rsidRPr="00472B39">
        <w:rPr>
          <w:sz w:val="24"/>
          <w:szCs w:val="24"/>
        </w:rPr>
        <w:t>, Brooks-Lane, N., Brooke, V.A., Turner, Ed. (2007</w:t>
      </w:r>
      <w:r w:rsidR="001D6A9D" w:rsidRPr="00472B39">
        <w:rPr>
          <w:sz w:val="24"/>
          <w:szCs w:val="24"/>
        </w:rPr>
        <w:t xml:space="preserve">). </w:t>
      </w:r>
      <w:r w:rsidRPr="00472B39">
        <w:rPr>
          <w:sz w:val="24"/>
          <w:szCs w:val="24"/>
        </w:rPr>
        <w:t>Self-advocacy for supported empl</w:t>
      </w:r>
      <w:r w:rsidR="001D6A9D" w:rsidRPr="00472B39">
        <w:rPr>
          <w:sz w:val="24"/>
          <w:szCs w:val="24"/>
        </w:rPr>
        <w:t xml:space="preserve">oyment and resource ownership: </w:t>
      </w:r>
      <w:r w:rsidRPr="00472B39">
        <w:rPr>
          <w:sz w:val="24"/>
          <w:szCs w:val="24"/>
        </w:rPr>
        <w:t xml:space="preserve">Listening to the Voices of people with disabilities. In </w:t>
      </w:r>
      <w:r w:rsidR="00E14400" w:rsidRPr="00472B39">
        <w:rPr>
          <w:sz w:val="24"/>
          <w:szCs w:val="24"/>
        </w:rPr>
        <w:t>P. Wehman, K.</w:t>
      </w:r>
      <w:r w:rsidR="001D6A9D" w:rsidRPr="00472B39">
        <w:rPr>
          <w:sz w:val="24"/>
          <w:szCs w:val="24"/>
        </w:rPr>
        <w:t xml:space="preserve"> </w:t>
      </w:r>
      <w:r w:rsidR="00E14400" w:rsidRPr="00472B39">
        <w:rPr>
          <w:sz w:val="24"/>
          <w:szCs w:val="24"/>
        </w:rPr>
        <w:t>J. Inge, W.</w:t>
      </w:r>
      <w:r w:rsidR="001D6A9D" w:rsidRPr="00472B39">
        <w:rPr>
          <w:sz w:val="24"/>
          <w:szCs w:val="24"/>
        </w:rPr>
        <w:t xml:space="preserve"> </w:t>
      </w:r>
      <w:r w:rsidR="00E14400" w:rsidRPr="00472B39">
        <w:rPr>
          <w:sz w:val="24"/>
          <w:szCs w:val="24"/>
        </w:rPr>
        <w:t>G. Revell Jr., V.</w:t>
      </w:r>
      <w:r w:rsidR="001D6A9D" w:rsidRPr="00472B39">
        <w:rPr>
          <w:sz w:val="24"/>
          <w:szCs w:val="24"/>
        </w:rPr>
        <w:t xml:space="preserve"> </w:t>
      </w:r>
      <w:r w:rsidR="00E14400" w:rsidRPr="00472B39">
        <w:rPr>
          <w:sz w:val="24"/>
          <w:szCs w:val="24"/>
        </w:rPr>
        <w:t xml:space="preserve">A. Brooke (Eds.), </w:t>
      </w:r>
      <w:r w:rsidRPr="00472B39">
        <w:rPr>
          <w:i/>
          <w:sz w:val="24"/>
          <w:szCs w:val="24"/>
        </w:rPr>
        <w:t>Rea</w:t>
      </w:r>
      <w:r w:rsidR="001D6A9D" w:rsidRPr="00472B39">
        <w:rPr>
          <w:i/>
          <w:sz w:val="24"/>
          <w:szCs w:val="24"/>
        </w:rPr>
        <w:t>l work for real pay: Inclusive e</w:t>
      </w:r>
      <w:r w:rsidRPr="00472B39">
        <w:rPr>
          <w:i/>
          <w:sz w:val="24"/>
          <w:szCs w:val="24"/>
        </w:rPr>
        <w:t>mployment for people with disabilities</w:t>
      </w:r>
      <w:r w:rsidR="001D6A9D" w:rsidRPr="00472B39">
        <w:rPr>
          <w:sz w:val="24"/>
          <w:szCs w:val="24"/>
        </w:rPr>
        <w:t xml:space="preserve"> (</w:t>
      </w:r>
      <w:r w:rsidRPr="00472B39">
        <w:rPr>
          <w:sz w:val="24"/>
          <w:szCs w:val="24"/>
        </w:rPr>
        <w:t>pp. 37-55</w:t>
      </w:r>
      <w:r w:rsidR="001D6A9D" w:rsidRPr="00472B39">
        <w:rPr>
          <w:sz w:val="24"/>
          <w:szCs w:val="24"/>
        </w:rPr>
        <w:t>).  Baltimore, MD:</w:t>
      </w:r>
      <w:r w:rsidRPr="00472B39">
        <w:rPr>
          <w:sz w:val="24"/>
          <w:szCs w:val="24"/>
        </w:rPr>
        <w:t xml:space="preserve"> Paul </w:t>
      </w:r>
      <w:r w:rsidR="001D6A9D" w:rsidRPr="00472B39">
        <w:rPr>
          <w:sz w:val="24"/>
          <w:szCs w:val="24"/>
        </w:rPr>
        <w:t xml:space="preserve">H. </w:t>
      </w:r>
      <w:r w:rsidRPr="00472B39">
        <w:rPr>
          <w:sz w:val="24"/>
          <w:szCs w:val="24"/>
        </w:rPr>
        <w:t xml:space="preserve">Brookes Publishing Co. </w:t>
      </w:r>
    </w:p>
    <w:p w14:paraId="3D513AE3" w14:textId="77777777" w:rsidR="001871F2" w:rsidRPr="00472B39" w:rsidRDefault="001871F2" w:rsidP="009E25A7">
      <w:pPr>
        <w:pStyle w:val="ColorfulList-Accent11"/>
        <w:ind w:left="540" w:hanging="540"/>
        <w:rPr>
          <w:sz w:val="24"/>
          <w:szCs w:val="24"/>
        </w:rPr>
      </w:pPr>
    </w:p>
    <w:p w14:paraId="704CDF84" w14:textId="77777777" w:rsidR="001871F2" w:rsidRPr="00472B39" w:rsidRDefault="001871F2" w:rsidP="002073CE">
      <w:pPr>
        <w:numPr>
          <w:ilvl w:val="0"/>
          <w:numId w:val="31"/>
        </w:numPr>
        <w:rPr>
          <w:sz w:val="24"/>
          <w:szCs w:val="24"/>
        </w:rPr>
      </w:pPr>
      <w:r w:rsidRPr="00472B39">
        <w:rPr>
          <w:b/>
          <w:sz w:val="24"/>
          <w:szCs w:val="24"/>
        </w:rPr>
        <w:t>Wehman, P.</w:t>
      </w:r>
      <w:r w:rsidRPr="00472B39">
        <w:rPr>
          <w:sz w:val="24"/>
          <w:szCs w:val="24"/>
        </w:rPr>
        <w:t>, Inge, K. J., Revell, W. G. &amp; Brooke, V. A. (2007). Supported empl</w:t>
      </w:r>
      <w:r w:rsidR="001D6A9D" w:rsidRPr="00472B39">
        <w:rPr>
          <w:sz w:val="24"/>
          <w:szCs w:val="24"/>
        </w:rPr>
        <w:t xml:space="preserve">oyment and workplace supports: </w:t>
      </w:r>
      <w:r w:rsidRPr="00472B39">
        <w:rPr>
          <w:sz w:val="24"/>
          <w:szCs w:val="24"/>
        </w:rPr>
        <w:t>Overview and background</w:t>
      </w:r>
      <w:r w:rsidRPr="00472B39">
        <w:rPr>
          <w:i/>
          <w:sz w:val="24"/>
          <w:szCs w:val="24"/>
        </w:rPr>
        <w:t>.</w:t>
      </w:r>
      <w:r w:rsidR="001D6A9D" w:rsidRPr="00472B39">
        <w:rPr>
          <w:i/>
          <w:sz w:val="24"/>
          <w:szCs w:val="24"/>
        </w:rPr>
        <w:t xml:space="preserve"> </w:t>
      </w:r>
      <w:r w:rsidRPr="00472B39">
        <w:rPr>
          <w:sz w:val="24"/>
          <w:szCs w:val="24"/>
        </w:rPr>
        <w:t xml:space="preserve">In </w:t>
      </w:r>
      <w:r w:rsidR="00E14400" w:rsidRPr="00472B39">
        <w:rPr>
          <w:sz w:val="24"/>
          <w:szCs w:val="24"/>
        </w:rPr>
        <w:t>P. Wehman, K.</w:t>
      </w:r>
      <w:r w:rsidR="001D6A9D" w:rsidRPr="00472B39">
        <w:rPr>
          <w:sz w:val="24"/>
          <w:szCs w:val="24"/>
        </w:rPr>
        <w:t xml:space="preserve"> </w:t>
      </w:r>
      <w:r w:rsidR="00E14400" w:rsidRPr="00472B39">
        <w:rPr>
          <w:sz w:val="24"/>
          <w:szCs w:val="24"/>
        </w:rPr>
        <w:t>J. Inge, W.</w:t>
      </w:r>
      <w:r w:rsidR="001D6A9D" w:rsidRPr="00472B39">
        <w:rPr>
          <w:sz w:val="24"/>
          <w:szCs w:val="24"/>
        </w:rPr>
        <w:t xml:space="preserve"> </w:t>
      </w:r>
      <w:r w:rsidR="00E14400" w:rsidRPr="00472B39">
        <w:rPr>
          <w:sz w:val="24"/>
          <w:szCs w:val="24"/>
        </w:rPr>
        <w:t>G. Revell Jr., V.</w:t>
      </w:r>
      <w:r w:rsidR="001D6A9D" w:rsidRPr="00472B39">
        <w:rPr>
          <w:sz w:val="24"/>
          <w:szCs w:val="24"/>
        </w:rPr>
        <w:t xml:space="preserve"> </w:t>
      </w:r>
      <w:r w:rsidR="00E14400" w:rsidRPr="00472B39">
        <w:rPr>
          <w:sz w:val="24"/>
          <w:szCs w:val="24"/>
        </w:rPr>
        <w:t xml:space="preserve">A. Brooke (Eds.), </w:t>
      </w:r>
      <w:r w:rsidRPr="00472B39">
        <w:rPr>
          <w:i/>
          <w:sz w:val="24"/>
          <w:szCs w:val="24"/>
        </w:rPr>
        <w:t>Real work for real pay: Inclusive Employment for people with disabilities</w:t>
      </w:r>
      <w:r w:rsidR="001D6A9D" w:rsidRPr="00472B39">
        <w:rPr>
          <w:sz w:val="24"/>
          <w:szCs w:val="24"/>
        </w:rPr>
        <w:t xml:space="preserve"> (</w:t>
      </w:r>
      <w:r w:rsidR="00E14400" w:rsidRPr="00472B39">
        <w:rPr>
          <w:sz w:val="24"/>
          <w:szCs w:val="24"/>
        </w:rPr>
        <w:t>pp. 117-138</w:t>
      </w:r>
      <w:r w:rsidR="001D6A9D" w:rsidRPr="00472B39">
        <w:rPr>
          <w:sz w:val="24"/>
          <w:szCs w:val="24"/>
        </w:rPr>
        <w:t>)</w:t>
      </w:r>
      <w:r w:rsidR="00E14400" w:rsidRPr="00472B39">
        <w:rPr>
          <w:sz w:val="24"/>
          <w:szCs w:val="24"/>
        </w:rPr>
        <w:t xml:space="preserve">. </w:t>
      </w:r>
      <w:r w:rsidRPr="00472B39">
        <w:rPr>
          <w:sz w:val="24"/>
          <w:szCs w:val="24"/>
        </w:rPr>
        <w:t>Baltimore</w:t>
      </w:r>
      <w:r w:rsidR="001D6A9D" w:rsidRPr="00472B39">
        <w:rPr>
          <w:sz w:val="24"/>
          <w:szCs w:val="24"/>
        </w:rPr>
        <w:t xml:space="preserve">, MD: </w:t>
      </w:r>
      <w:r w:rsidRPr="00472B39">
        <w:rPr>
          <w:sz w:val="24"/>
          <w:szCs w:val="24"/>
        </w:rPr>
        <w:t xml:space="preserve">Paul </w:t>
      </w:r>
      <w:r w:rsidR="001D6A9D" w:rsidRPr="00472B39">
        <w:rPr>
          <w:sz w:val="24"/>
          <w:szCs w:val="24"/>
        </w:rPr>
        <w:t xml:space="preserve">H. </w:t>
      </w:r>
      <w:r w:rsidRPr="00472B39">
        <w:rPr>
          <w:sz w:val="24"/>
          <w:szCs w:val="24"/>
        </w:rPr>
        <w:t>Brookes Publishing Co.</w:t>
      </w:r>
    </w:p>
    <w:p w14:paraId="5027CEFA" w14:textId="77777777" w:rsidR="001871F2" w:rsidRPr="00472B39" w:rsidRDefault="001871F2" w:rsidP="009E25A7">
      <w:pPr>
        <w:pStyle w:val="ColorfulList-Accent11"/>
        <w:ind w:left="540" w:hanging="540"/>
        <w:rPr>
          <w:sz w:val="24"/>
          <w:szCs w:val="24"/>
        </w:rPr>
      </w:pPr>
    </w:p>
    <w:p w14:paraId="223C28C2" w14:textId="77777777" w:rsidR="001871F2" w:rsidRPr="00472B39" w:rsidRDefault="001871F2" w:rsidP="002073CE">
      <w:pPr>
        <w:numPr>
          <w:ilvl w:val="0"/>
          <w:numId w:val="31"/>
        </w:numPr>
        <w:rPr>
          <w:sz w:val="24"/>
          <w:szCs w:val="24"/>
        </w:rPr>
      </w:pPr>
      <w:r w:rsidRPr="00472B39">
        <w:rPr>
          <w:b/>
          <w:sz w:val="24"/>
        </w:rPr>
        <w:t>Wehman, P.</w:t>
      </w:r>
      <w:r w:rsidRPr="00472B39">
        <w:rPr>
          <w:sz w:val="24"/>
        </w:rPr>
        <w:t>, Targett, P., West, M., &amp; Yasuda, S. (2007). Return to work rehabilitation for persons with traumatic brain injury.</w:t>
      </w:r>
      <w:r w:rsidR="001D6A9D" w:rsidRPr="00472B39">
        <w:rPr>
          <w:sz w:val="24"/>
        </w:rPr>
        <w:t xml:space="preserve"> </w:t>
      </w:r>
      <w:r w:rsidRPr="00472B39">
        <w:rPr>
          <w:sz w:val="24"/>
        </w:rPr>
        <w:t>In</w:t>
      </w:r>
      <w:r w:rsidR="00E14400" w:rsidRPr="00472B39">
        <w:rPr>
          <w:sz w:val="24"/>
        </w:rPr>
        <w:t xml:space="preserve"> N.</w:t>
      </w:r>
      <w:r w:rsidRPr="00472B39">
        <w:rPr>
          <w:sz w:val="24"/>
        </w:rPr>
        <w:t xml:space="preserve"> </w:t>
      </w:r>
      <w:proofErr w:type="spellStart"/>
      <w:r w:rsidRPr="00472B39">
        <w:rPr>
          <w:sz w:val="24"/>
        </w:rPr>
        <w:t>Zasler</w:t>
      </w:r>
      <w:proofErr w:type="spellEnd"/>
      <w:r w:rsidRPr="00472B39">
        <w:rPr>
          <w:sz w:val="24"/>
        </w:rPr>
        <w:t>,</w:t>
      </w:r>
      <w:r w:rsidR="00E14400" w:rsidRPr="00472B39">
        <w:rPr>
          <w:sz w:val="24"/>
        </w:rPr>
        <w:t xml:space="preserve"> D.</w:t>
      </w:r>
      <w:r w:rsidRPr="00472B39">
        <w:rPr>
          <w:sz w:val="24"/>
        </w:rPr>
        <w:t xml:space="preserve"> Katz</w:t>
      </w:r>
      <w:r w:rsidR="00672E51" w:rsidRPr="00472B39">
        <w:rPr>
          <w:sz w:val="24"/>
        </w:rPr>
        <w:t>,</w:t>
      </w:r>
      <w:r w:rsidRPr="00472B39">
        <w:rPr>
          <w:sz w:val="24"/>
        </w:rPr>
        <w:t xml:space="preserve"> &amp;</w:t>
      </w:r>
      <w:r w:rsidR="00E14400" w:rsidRPr="00472B39">
        <w:rPr>
          <w:sz w:val="24"/>
        </w:rPr>
        <w:t xml:space="preserve"> R.</w:t>
      </w:r>
      <w:r w:rsidRPr="00472B39">
        <w:rPr>
          <w:sz w:val="24"/>
        </w:rPr>
        <w:t xml:space="preserve"> </w:t>
      </w:r>
      <w:proofErr w:type="spellStart"/>
      <w:r w:rsidRPr="00472B39">
        <w:rPr>
          <w:sz w:val="24"/>
        </w:rPr>
        <w:t>Zafonte</w:t>
      </w:r>
      <w:proofErr w:type="spellEnd"/>
      <w:r w:rsidR="00672E51" w:rsidRPr="00472B39">
        <w:rPr>
          <w:sz w:val="24"/>
        </w:rPr>
        <w:t xml:space="preserve"> </w:t>
      </w:r>
      <w:r w:rsidR="00E14400" w:rsidRPr="00472B39">
        <w:rPr>
          <w:sz w:val="24"/>
        </w:rPr>
        <w:t>(Eds.),</w:t>
      </w:r>
      <w:r w:rsidRPr="00472B39">
        <w:rPr>
          <w:sz w:val="24"/>
        </w:rPr>
        <w:t xml:space="preserve"> </w:t>
      </w:r>
      <w:r w:rsidRPr="00472B39">
        <w:rPr>
          <w:i/>
          <w:sz w:val="24"/>
        </w:rPr>
        <w:t>Neurorehabilitation of traumatic brain injury</w:t>
      </w:r>
      <w:r w:rsidRPr="00472B39">
        <w:rPr>
          <w:sz w:val="24"/>
        </w:rPr>
        <w:t xml:space="preserve"> (2</w:t>
      </w:r>
      <w:r w:rsidR="001D6A9D" w:rsidRPr="00472B39">
        <w:rPr>
          <w:sz w:val="24"/>
        </w:rPr>
        <w:t>nd</w:t>
      </w:r>
      <w:r w:rsidRPr="00472B39">
        <w:rPr>
          <w:sz w:val="24"/>
        </w:rPr>
        <w:t xml:space="preserve"> ed</w:t>
      </w:r>
      <w:r w:rsidR="001D6A9D" w:rsidRPr="00472B39">
        <w:rPr>
          <w:sz w:val="24"/>
        </w:rPr>
        <w:t xml:space="preserve">.). </w:t>
      </w:r>
      <w:r w:rsidRPr="00472B39">
        <w:rPr>
          <w:sz w:val="24"/>
        </w:rPr>
        <w:t>New York</w:t>
      </w:r>
      <w:r w:rsidR="001D6A9D" w:rsidRPr="00472B39">
        <w:rPr>
          <w:sz w:val="24"/>
        </w:rPr>
        <w:t>, NY</w:t>
      </w:r>
      <w:r w:rsidRPr="00472B39">
        <w:rPr>
          <w:sz w:val="24"/>
        </w:rPr>
        <w:t>: Demos Publishers.</w:t>
      </w:r>
    </w:p>
    <w:p w14:paraId="78F46F71" w14:textId="77777777" w:rsidR="001871F2" w:rsidRPr="00472B39" w:rsidRDefault="001871F2" w:rsidP="002073CE">
      <w:pPr>
        <w:numPr>
          <w:ilvl w:val="0"/>
          <w:numId w:val="31"/>
        </w:numPr>
        <w:rPr>
          <w:sz w:val="24"/>
          <w:szCs w:val="24"/>
        </w:rPr>
      </w:pPr>
      <w:proofErr w:type="spellStart"/>
      <w:r w:rsidRPr="00472B39">
        <w:rPr>
          <w:b/>
          <w:spacing w:val="-4"/>
          <w:sz w:val="24"/>
        </w:rPr>
        <w:t>Wehman</w:t>
      </w:r>
      <w:proofErr w:type="spellEnd"/>
      <w:r w:rsidRPr="00472B39">
        <w:rPr>
          <w:b/>
          <w:spacing w:val="-4"/>
          <w:sz w:val="24"/>
        </w:rPr>
        <w:t>, P.</w:t>
      </w:r>
      <w:r w:rsidRPr="00472B39">
        <w:rPr>
          <w:spacing w:val="-4"/>
          <w:sz w:val="24"/>
        </w:rPr>
        <w:t xml:space="preserve">, &amp; Revell, W. G., Jr. (2007). Interagency partnerships: Their critical role in enhancing services.  </w:t>
      </w:r>
      <w:r w:rsidRPr="00472B39">
        <w:rPr>
          <w:spacing w:val="-4"/>
          <w:sz w:val="24"/>
          <w:szCs w:val="24"/>
        </w:rPr>
        <w:t xml:space="preserve">In </w:t>
      </w:r>
      <w:r w:rsidR="00E14400" w:rsidRPr="00472B39">
        <w:rPr>
          <w:sz w:val="24"/>
          <w:szCs w:val="24"/>
        </w:rPr>
        <w:t>P. Wehman, K.</w:t>
      </w:r>
      <w:r w:rsidR="002164EA" w:rsidRPr="00472B39">
        <w:rPr>
          <w:sz w:val="24"/>
          <w:szCs w:val="24"/>
        </w:rPr>
        <w:t xml:space="preserve"> </w:t>
      </w:r>
      <w:r w:rsidR="00E14400" w:rsidRPr="00472B39">
        <w:rPr>
          <w:sz w:val="24"/>
          <w:szCs w:val="24"/>
        </w:rPr>
        <w:t>J. Inge, W.</w:t>
      </w:r>
      <w:r w:rsidR="002164EA" w:rsidRPr="00472B39">
        <w:rPr>
          <w:sz w:val="24"/>
          <w:szCs w:val="24"/>
        </w:rPr>
        <w:t xml:space="preserve"> </w:t>
      </w:r>
      <w:r w:rsidR="00E14400" w:rsidRPr="00472B39">
        <w:rPr>
          <w:sz w:val="24"/>
          <w:szCs w:val="24"/>
        </w:rPr>
        <w:t>G. Revell Jr., V.</w:t>
      </w:r>
      <w:r w:rsidR="002164EA" w:rsidRPr="00472B39">
        <w:rPr>
          <w:sz w:val="24"/>
          <w:szCs w:val="24"/>
        </w:rPr>
        <w:t xml:space="preserve"> </w:t>
      </w:r>
      <w:r w:rsidR="00E14400" w:rsidRPr="00472B39">
        <w:rPr>
          <w:sz w:val="24"/>
          <w:szCs w:val="24"/>
        </w:rPr>
        <w:t xml:space="preserve">A. Brooke (Eds.), </w:t>
      </w:r>
      <w:r w:rsidRPr="00472B39">
        <w:rPr>
          <w:i/>
          <w:spacing w:val="-4"/>
          <w:sz w:val="24"/>
          <w:szCs w:val="24"/>
        </w:rPr>
        <w:t>Real work for real pay: Inclusive Employment for people with disabilities</w:t>
      </w:r>
      <w:r w:rsidR="00287325" w:rsidRPr="00472B39">
        <w:rPr>
          <w:spacing w:val="-4"/>
          <w:sz w:val="24"/>
          <w:szCs w:val="24"/>
        </w:rPr>
        <w:t xml:space="preserve"> (</w:t>
      </w:r>
      <w:r w:rsidRPr="00472B39">
        <w:rPr>
          <w:spacing w:val="-4"/>
          <w:sz w:val="24"/>
          <w:szCs w:val="24"/>
        </w:rPr>
        <w:t>pp.</w:t>
      </w:r>
      <w:r w:rsidR="00287325" w:rsidRPr="00472B39">
        <w:rPr>
          <w:spacing w:val="-4"/>
          <w:sz w:val="24"/>
          <w:szCs w:val="24"/>
        </w:rPr>
        <w:t xml:space="preserve"> </w:t>
      </w:r>
      <w:r w:rsidRPr="00472B39">
        <w:rPr>
          <w:spacing w:val="-4"/>
          <w:sz w:val="24"/>
          <w:szCs w:val="24"/>
        </w:rPr>
        <w:t>293-303</w:t>
      </w:r>
      <w:r w:rsidR="00287325" w:rsidRPr="00472B39">
        <w:rPr>
          <w:spacing w:val="-4"/>
          <w:sz w:val="24"/>
          <w:szCs w:val="24"/>
        </w:rPr>
        <w:t xml:space="preserve">). </w:t>
      </w:r>
      <w:r w:rsidRPr="00472B39">
        <w:rPr>
          <w:spacing w:val="-4"/>
          <w:sz w:val="24"/>
          <w:szCs w:val="24"/>
        </w:rPr>
        <w:t>Baltimore</w:t>
      </w:r>
      <w:r w:rsidR="00287325" w:rsidRPr="00472B39">
        <w:rPr>
          <w:spacing w:val="-4"/>
          <w:sz w:val="24"/>
          <w:szCs w:val="24"/>
        </w:rPr>
        <w:t xml:space="preserve">, MD: </w:t>
      </w:r>
      <w:r w:rsidRPr="00472B39">
        <w:rPr>
          <w:spacing w:val="-4"/>
          <w:sz w:val="24"/>
          <w:szCs w:val="24"/>
        </w:rPr>
        <w:t xml:space="preserve">Paul </w:t>
      </w:r>
      <w:r w:rsidR="00287325" w:rsidRPr="00472B39">
        <w:rPr>
          <w:spacing w:val="-4"/>
          <w:sz w:val="24"/>
          <w:szCs w:val="24"/>
        </w:rPr>
        <w:t>H. Brookes Publishing Co</w:t>
      </w:r>
      <w:r w:rsidRPr="00472B39">
        <w:rPr>
          <w:spacing w:val="-4"/>
          <w:sz w:val="24"/>
          <w:szCs w:val="24"/>
        </w:rPr>
        <w:t>.</w:t>
      </w:r>
    </w:p>
    <w:p w14:paraId="54644181" w14:textId="77777777" w:rsidR="001871F2" w:rsidRPr="00472B39" w:rsidRDefault="001871F2" w:rsidP="009E25A7">
      <w:pPr>
        <w:pStyle w:val="ColorfulList-Accent11"/>
        <w:ind w:left="540" w:hanging="540"/>
        <w:rPr>
          <w:sz w:val="24"/>
          <w:szCs w:val="24"/>
        </w:rPr>
      </w:pPr>
    </w:p>
    <w:p w14:paraId="2531CAA8" w14:textId="77777777" w:rsidR="001871F2" w:rsidRPr="00472B39" w:rsidRDefault="001871F2" w:rsidP="002073CE">
      <w:pPr>
        <w:numPr>
          <w:ilvl w:val="0"/>
          <w:numId w:val="31"/>
        </w:numPr>
        <w:rPr>
          <w:sz w:val="24"/>
          <w:szCs w:val="24"/>
        </w:rPr>
      </w:pPr>
      <w:r w:rsidRPr="00472B39">
        <w:rPr>
          <w:sz w:val="24"/>
          <w:szCs w:val="24"/>
        </w:rPr>
        <w:t xml:space="preserve">West, M., Targett, P., Yasuda, S., &amp; </w:t>
      </w:r>
      <w:r w:rsidRPr="00472B39">
        <w:rPr>
          <w:b/>
          <w:sz w:val="24"/>
          <w:szCs w:val="24"/>
        </w:rPr>
        <w:t xml:space="preserve">Wehman, P. </w:t>
      </w:r>
      <w:r w:rsidRPr="00472B39">
        <w:rPr>
          <w:sz w:val="24"/>
          <w:szCs w:val="24"/>
        </w:rPr>
        <w:t>(2007). Return to work following TBI</w:t>
      </w:r>
      <w:r w:rsidR="002164EA" w:rsidRPr="00472B39">
        <w:rPr>
          <w:sz w:val="24"/>
          <w:szCs w:val="24"/>
        </w:rPr>
        <w:t xml:space="preserve">. </w:t>
      </w:r>
      <w:r w:rsidR="00672E51" w:rsidRPr="00472B39">
        <w:rPr>
          <w:sz w:val="24"/>
          <w:szCs w:val="24"/>
          <w:lang w:val="it-IT"/>
        </w:rPr>
        <w:t>In</w:t>
      </w:r>
      <w:r w:rsidR="00E14400" w:rsidRPr="00472B39">
        <w:rPr>
          <w:sz w:val="24"/>
          <w:szCs w:val="24"/>
          <w:lang w:val="it-IT"/>
        </w:rPr>
        <w:t xml:space="preserve"> N.</w:t>
      </w:r>
      <w:r w:rsidR="00672E51" w:rsidRPr="00472B39">
        <w:rPr>
          <w:sz w:val="24"/>
          <w:szCs w:val="24"/>
          <w:lang w:val="it-IT"/>
        </w:rPr>
        <w:t xml:space="preserve"> </w:t>
      </w:r>
      <w:r w:rsidRPr="00472B39">
        <w:rPr>
          <w:sz w:val="24"/>
          <w:szCs w:val="24"/>
          <w:lang w:val="it-IT"/>
        </w:rPr>
        <w:t>Zasler,</w:t>
      </w:r>
      <w:r w:rsidR="00E14400" w:rsidRPr="00472B39">
        <w:rPr>
          <w:sz w:val="24"/>
          <w:szCs w:val="24"/>
          <w:lang w:val="it-IT"/>
        </w:rPr>
        <w:t xml:space="preserve"> D. </w:t>
      </w:r>
      <w:r w:rsidRPr="00472B39">
        <w:rPr>
          <w:sz w:val="24"/>
          <w:szCs w:val="24"/>
          <w:lang w:val="it-IT"/>
        </w:rPr>
        <w:t>Katz</w:t>
      </w:r>
      <w:r w:rsidR="00672E51" w:rsidRPr="00472B39">
        <w:rPr>
          <w:sz w:val="24"/>
          <w:szCs w:val="24"/>
          <w:lang w:val="it-IT"/>
        </w:rPr>
        <w:t xml:space="preserve">, </w:t>
      </w:r>
      <w:r w:rsidRPr="00472B39">
        <w:rPr>
          <w:sz w:val="24"/>
          <w:szCs w:val="24"/>
          <w:lang w:val="it-IT"/>
        </w:rPr>
        <w:t xml:space="preserve">&amp; </w:t>
      </w:r>
      <w:r w:rsidR="00E14400" w:rsidRPr="00472B39">
        <w:rPr>
          <w:sz w:val="24"/>
          <w:szCs w:val="24"/>
          <w:lang w:val="it-IT"/>
        </w:rPr>
        <w:t xml:space="preserve">R. </w:t>
      </w:r>
      <w:r w:rsidRPr="00472B39">
        <w:rPr>
          <w:sz w:val="24"/>
          <w:szCs w:val="24"/>
          <w:lang w:val="it-IT"/>
        </w:rPr>
        <w:t>Zafonte</w:t>
      </w:r>
      <w:r w:rsidR="00E14400" w:rsidRPr="00472B39">
        <w:rPr>
          <w:sz w:val="24"/>
          <w:szCs w:val="24"/>
          <w:lang w:val="it-IT"/>
        </w:rPr>
        <w:t xml:space="preserve"> (Ed</w:t>
      </w:r>
      <w:r w:rsidRPr="00472B39">
        <w:rPr>
          <w:sz w:val="24"/>
          <w:szCs w:val="24"/>
          <w:lang w:val="it-IT"/>
        </w:rPr>
        <w:t>s.)</w:t>
      </w:r>
      <w:r w:rsidR="00E14400" w:rsidRPr="00472B39">
        <w:rPr>
          <w:sz w:val="24"/>
          <w:szCs w:val="24"/>
          <w:lang w:val="it-IT"/>
        </w:rPr>
        <w:t>,</w:t>
      </w:r>
      <w:r w:rsidRPr="00472B39">
        <w:rPr>
          <w:sz w:val="24"/>
          <w:szCs w:val="24"/>
          <w:lang w:val="it-IT"/>
        </w:rPr>
        <w:t xml:space="preserve"> </w:t>
      </w:r>
      <w:r w:rsidRPr="00472B39">
        <w:rPr>
          <w:i/>
          <w:sz w:val="24"/>
          <w:szCs w:val="24"/>
        </w:rPr>
        <w:t>Brain Injury Medicine</w:t>
      </w:r>
      <w:r w:rsidRPr="00472B39">
        <w:rPr>
          <w:sz w:val="24"/>
          <w:szCs w:val="24"/>
        </w:rPr>
        <w:t xml:space="preserve"> (pp. 1131-1147).  New York</w:t>
      </w:r>
      <w:r w:rsidR="002164EA" w:rsidRPr="00472B39">
        <w:rPr>
          <w:sz w:val="24"/>
          <w:szCs w:val="24"/>
        </w:rPr>
        <w:t>, NY</w:t>
      </w:r>
      <w:r w:rsidRPr="00472B39">
        <w:rPr>
          <w:sz w:val="24"/>
          <w:szCs w:val="24"/>
        </w:rPr>
        <w:t xml:space="preserve">:  Demos </w:t>
      </w:r>
      <w:r w:rsidR="002164EA" w:rsidRPr="00472B39">
        <w:rPr>
          <w:sz w:val="24"/>
          <w:szCs w:val="24"/>
        </w:rPr>
        <w:t>Publishers.</w:t>
      </w:r>
    </w:p>
    <w:p w14:paraId="02384BE1" w14:textId="77777777" w:rsidR="001871F2" w:rsidRPr="00472B39" w:rsidRDefault="001871F2" w:rsidP="009E25A7">
      <w:pPr>
        <w:ind w:left="540" w:hanging="540"/>
        <w:rPr>
          <w:sz w:val="24"/>
          <w:szCs w:val="24"/>
        </w:rPr>
      </w:pPr>
    </w:p>
    <w:p w14:paraId="44C396BC" w14:textId="77777777" w:rsidR="001871F2" w:rsidRPr="00472B39" w:rsidRDefault="001871F2" w:rsidP="002073CE">
      <w:pPr>
        <w:numPr>
          <w:ilvl w:val="0"/>
          <w:numId w:val="31"/>
        </w:numPr>
        <w:rPr>
          <w:sz w:val="24"/>
          <w:szCs w:val="24"/>
        </w:rPr>
      </w:pPr>
      <w:r w:rsidRPr="00472B39">
        <w:rPr>
          <w:sz w:val="24"/>
          <w:szCs w:val="24"/>
        </w:rPr>
        <w:t>Armstrong, A.</w:t>
      </w:r>
      <w:r w:rsidR="002164EA" w:rsidRPr="00472B39">
        <w:rPr>
          <w:sz w:val="24"/>
          <w:szCs w:val="24"/>
        </w:rPr>
        <w:t>,</w:t>
      </w:r>
      <w:r w:rsidRPr="00472B39">
        <w:rPr>
          <w:sz w:val="24"/>
          <w:szCs w:val="24"/>
        </w:rPr>
        <w:t xml:space="preserve"> &amp; </w:t>
      </w:r>
      <w:r w:rsidRPr="00472B39">
        <w:rPr>
          <w:b/>
          <w:sz w:val="24"/>
          <w:szCs w:val="24"/>
        </w:rPr>
        <w:t xml:space="preserve">Wehman, P. </w:t>
      </w:r>
      <w:r w:rsidRPr="00472B39">
        <w:rPr>
          <w:sz w:val="24"/>
          <w:szCs w:val="24"/>
        </w:rPr>
        <w:t>(2006). Assistive technology from school to adulthood.</w:t>
      </w:r>
      <w:r w:rsidR="002164EA" w:rsidRPr="00472B39">
        <w:rPr>
          <w:sz w:val="24"/>
          <w:szCs w:val="24"/>
        </w:rPr>
        <w:t xml:space="preserve"> </w:t>
      </w:r>
      <w:r w:rsidRPr="00472B39">
        <w:rPr>
          <w:sz w:val="24"/>
          <w:szCs w:val="24"/>
        </w:rPr>
        <w:t xml:space="preserve">In </w:t>
      </w:r>
      <w:r w:rsidR="002164EA" w:rsidRPr="00472B39">
        <w:rPr>
          <w:sz w:val="24"/>
          <w:szCs w:val="24"/>
        </w:rPr>
        <w:t xml:space="preserve">P. </w:t>
      </w:r>
      <w:proofErr w:type="spellStart"/>
      <w:r w:rsidRPr="00472B39">
        <w:rPr>
          <w:sz w:val="24"/>
          <w:szCs w:val="24"/>
        </w:rPr>
        <w:t>Wehman</w:t>
      </w:r>
      <w:proofErr w:type="spellEnd"/>
      <w:r w:rsidRPr="00472B39">
        <w:rPr>
          <w:sz w:val="24"/>
          <w:szCs w:val="24"/>
        </w:rPr>
        <w:t xml:space="preserve"> (Ed.), </w:t>
      </w:r>
      <w:r w:rsidRPr="00472B39">
        <w:rPr>
          <w:i/>
          <w:sz w:val="24"/>
          <w:szCs w:val="24"/>
        </w:rPr>
        <w:t xml:space="preserve">Life beyond the classroom: </w:t>
      </w:r>
      <w:r w:rsidR="002164EA" w:rsidRPr="00472B39">
        <w:rPr>
          <w:i/>
          <w:sz w:val="24"/>
          <w:szCs w:val="24"/>
        </w:rPr>
        <w:t>T</w:t>
      </w:r>
      <w:r w:rsidRPr="00472B39">
        <w:rPr>
          <w:i/>
          <w:sz w:val="24"/>
          <w:szCs w:val="24"/>
        </w:rPr>
        <w:t>ransition strategies for young people with disabilities</w:t>
      </w:r>
      <w:r w:rsidRPr="00472B39">
        <w:rPr>
          <w:sz w:val="24"/>
          <w:szCs w:val="24"/>
        </w:rPr>
        <w:t xml:space="preserve"> (</w:t>
      </w:r>
      <w:r w:rsidR="0076472B" w:rsidRPr="00472B39">
        <w:rPr>
          <w:sz w:val="24"/>
          <w:szCs w:val="24"/>
        </w:rPr>
        <w:t xml:space="preserve">4th </w:t>
      </w:r>
      <w:r w:rsidR="00E14400" w:rsidRPr="00472B39">
        <w:rPr>
          <w:sz w:val="24"/>
          <w:szCs w:val="24"/>
        </w:rPr>
        <w:t>ed</w:t>
      </w:r>
      <w:r w:rsidR="0076472B" w:rsidRPr="00472B39">
        <w:rPr>
          <w:sz w:val="24"/>
          <w:szCs w:val="24"/>
        </w:rPr>
        <w:t>.</w:t>
      </w:r>
      <w:r w:rsidR="00C04392" w:rsidRPr="00472B39">
        <w:rPr>
          <w:sz w:val="24"/>
          <w:szCs w:val="24"/>
        </w:rPr>
        <w:t>, pp. 237-252</w:t>
      </w:r>
      <w:r w:rsidRPr="00472B39">
        <w:rPr>
          <w:sz w:val="24"/>
          <w:szCs w:val="24"/>
        </w:rPr>
        <w:t xml:space="preserve">).  </w:t>
      </w:r>
      <w:r w:rsidR="0076472B" w:rsidRPr="00472B39">
        <w:rPr>
          <w:sz w:val="24"/>
          <w:szCs w:val="24"/>
        </w:rPr>
        <w:t>Baltimore, MD:</w:t>
      </w:r>
      <w:r w:rsidRPr="00472B39">
        <w:rPr>
          <w:sz w:val="24"/>
          <w:szCs w:val="24"/>
        </w:rPr>
        <w:t xml:space="preserve"> Paul </w:t>
      </w:r>
      <w:r w:rsidR="0076472B" w:rsidRPr="00472B39">
        <w:rPr>
          <w:sz w:val="24"/>
          <w:szCs w:val="24"/>
        </w:rPr>
        <w:t xml:space="preserve">H. </w:t>
      </w:r>
      <w:r w:rsidRPr="00472B39">
        <w:rPr>
          <w:sz w:val="24"/>
          <w:szCs w:val="24"/>
        </w:rPr>
        <w:t>Brookes Publishing Co.</w:t>
      </w:r>
    </w:p>
    <w:p w14:paraId="1E7A7348" w14:textId="77777777" w:rsidR="001871F2" w:rsidRPr="00472B39" w:rsidRDefault="001871F2" w:rsidP="009E25A7">
      <w:pPr>
        <w:pStyle w:val="ColorfulList-Accent11"/>
        <w:ind w:left="540" w:hanging="540"/>
        <w:rPr>
          <w:sz w:val="24"/>
          <w:szCs w:val="24"/>
        </w:rPr>
      </w:pPr>
    </w:p>
    <w:p w14:paraId="5AA5587D" w14:textId="77777777" w:rsidR="001871F2" w:rsidRPr="00472B39" w:rsidRDefault="001871F2" w:rsidP="002073CE">
      <w:pPr>
        <w:numPr>
          <w:ilvl w:val="0"/>
          <w:numId w:val="31"/>
        </w:numPr>
        <w:rPr>
          <w:sz w:val="24"/>
          <w:szCs w:val="24"/>
        </w:rPr>
      </w:pPr>
      <w:r w:rsidRPr="00472B39">
        <w:rPr>
          <w:spacing w:val="-2"/>
          <w:sz w:val="24"/>
          <w:szCs w:val="24"/>
        </w:rPr>
        <w:t xml:space="preserve">Brooke, V., Green, Howard, J., Revell, W. G., </w:t>
      </w:r>
      <w:r w:rsidRPr="00472B39">
        <w:rPr>
          <w:b/>
          <w:spacing w:val="-2"/>
          <w:sz w:val="24"/>
          <w:szCs w:val="24"/>
        </w:rPr>
        <w:t>Wehman, P.</w:t>
      </w:r>
      <w:r w:rsidRPr="00472B39">
        <w:rPr>
          <w:spacing w:val="-2"/>
          <w:sz w:val="24"/>
          <w:szCs w:val="24"/>
        </w:rPr>
        <w:t xml:space="preserve"> (2006). Transition planning in the community: Using all of the resources</w:t>
      </w:r>
      <w:r w:rsidR="002164EA" w:rsidRPr="00472B39">
        <w:rPr>
          <w:spacing w:val="-2"/>
          <w:sz w:val="24"/>
          <w:szCs w:val="24"/>
        </w:rPr>
        <w:t xml:space="preserve">. </w:t>
      </w:r>
      <w:r w:rsidRPr="00472B39">
        <w:rPr>
          <w:spacing w:val="-2"/>
          <w:sz w:val="24"/>
          <w:szCs w:val="24"/>
        </w:rPr>
        <w:t xml:space="preserve">In </w:t>
      </w:r>
      <w:r w:rsidR="00C04392" w:rsidRPr="00472B39">
        <w:rPr>
          <w:spacing w:val="-2"/>
          <w:sz w:val="24"/>
          <w:szCs w:val="24"/>
        </w:rPr>
        <w:t xml:space="preserve">P. </w:t>
      </w:r>
      <w:r w:rsidRPr="00472B39">
        <w:rPr>
          <w:spacing w:val="-2"/>
          <w:sz w:val="24"/>
          <w:szCs w:val="24"/>
        </w:rPr>
        <w:t xml:space="preserve">Wehman (Ed.), </w:t>
      </w:r>
      <w:r w:rsidR="002164EA" w:rsidRPr="00472B39">
        <w:rPr>
          <w:i/>
          <w:spacing w:val="-2"/>
          <w:sz w:val="24"/>
          <w:szCs w:val="24"/>
        </w:rPr>
        <w:t>Life beyond the classroom: T</w:t>
      </w:r>
      <w:r w:rsidRPr="00472B39">
        <w:rPr>
          <w:i/>
          <w:spacing w:val="-2"/>
          <w:sz w:val="24"/>
          <w:szCs w:val="24"/>
        </w:rPr>
        <w:t>ransition strategies for young people with disabilities</w:t>
      </w:r>
      <w:r w:rsidRPr="00472B39">
        <w:rPr>
          <w:spacing w:val="-2"/>
          <w:sz w:val="24"/>
          <w:szCs w:val="24"/>
        </w:rPr>
        <w:t xml:space="preserve"> (4</w:t>
      </w:r>
      <w:r w:rsidR="002164EA" w:rsidRPr="00472B39">
        <w:rPr>
          <w:spacing w:val="-2"/>
          <w:sz w:val="24"/>
          <w:szCs w:val="24"/>
        </w:rPr>
        <w:t>th</w:t>
      </w:r>
      <w:r w:rsidR="002164EA" w:rsidRPr="00472B39">
        <w:rPr>
          <w:spacing w:val="-2"/>
          <w:sz w:val="24"/>
          <w:szCs w:val="24"/>
          <w:vertAlign w:val="superscript"/>
        </w:rPr>
        <w:t xml:space="preserve"> </w:t>
      </w:r>
      <w:r w:rsidRPr="00472B39">
        <w:rPr>
          <w:spacing w:val="-2"/>
          <w:sz w:val="24"/>
          <w:szCs w:val="24"/>
        </w:rPr>
        <w:t>ed</w:t>
      </w:r>
      <w:r w:rsidR="002164EA" w:rsidRPr="00472B39">
        <w:rPr>
          <w:spacing w:val="-2"/>
          <w:sz w:val="24"/>
          <w:szCs w:val="24"/>
        </w:rPr>
        <w:t>.</w:t>
      </w:r>
      <w:r w:rsidRPr="00472B39">
        <w:rPr>
          <w:spacing w:val="-2"/>
          <w:sz w:val="24"/>
          <w:szCs w:val="24"/>
        </w:rPr>
        <w:t>, pp. 97-129).  Baltimore</w:t>
      </w:r>
      <w:r w:rsidR="0076472B" w:rsidRPr="00472B39">
        <w:rPr>
          <w:spacing w:val="-2"/>
          <w:sz w:val="24"/>
          <w:szCs w:val="24"/>
        </w:rPr>
        <w:t xml:space="preserve">, MD: </w:t>
      </w:r>
      <w:r w:rsidRPr="00472B39">
        <w:rPr>
          <w:spacing w:val="-2"/>
          <w:sz w:val="24"/>
          <w:szCs w:val="24"/>
        </w:rPr>
        <w:t xml:space="preserve">Paul </w:t>
      </w:r>
      <w:r w:rsidR="0076472B" w:rsidRPr="00472B39">
        <w:rPr>
          <w:spacing w:val="-2"/>
          <w:sz w:val="24"/>
          <w:szCs w:val="24"/>
        </w:rPr>
        <w:t xml:space="preserve">H. </w:t>
      </w:r>
      <w:r w:rsidRPr="00472B39">
        <w:rPr>
          <w:spacing w:val="-2"/>
          <w:sz w:val="24"/>
          <w:szCs w:val="24"/>
        </w:rPr>
        <w:t>Brookes Publishing Co.</w:t>
      </w:r>
    </w:p>
    <w:p w14:paraId="14408A41" w14:textId="77777777" w:rsidR="001871F2" w:rsidRPr="00472B39" w:rsidRDefault="001871F2" w:rsidP="009E25A7">
      <w:pPr>
        <w:pStyle w:val="ColorfulList-Accent11"/>
        <w:ind w:left="540" w:hanging="540"/>
        <w:rPr>
          <w:spacing w:val="-2"/>
          <w:sz w:val="24"/>
          <w:szCs w:val="24"/>
        </w:rPr>
      </w:pPr>
    </w:p>
    <w:p w14:paraId="0B04A719" w14:textId="77777777" w:rsidR="001871F2" w:rsidRPr="00472B39" w:rsidRDefault="001871F2" w:rsidP="002073CE">
      <w:pPr>
        <w:numPr>
          <w:ilvl w:val="0"/>
          <w:numId w:val="31"/>
        </w:numPr>
        <w:rPr>
          <w:sz w:val="24"/>
          <w:szCs w:val="24"/>
        </w:rPr>
      </w:pPr>
      <w:proofErr w:type="spellStart"/>
      <w:r w:rsidRPr="00472B39">
        <w:rPr>
          <w:sz w:val="24"/>
          <w:szCs w:val="24"/>
        </w:rPr>
        <w:t>Schall</w:t>
      </w:r>
      <w:proofErr w:type="spellEnd"/>
      <w:r w:rsidRPr="00472B39">
        <w:rPr>
          <w:sz w:val="24"/>
          <w:szCs w:val="24"/>
        </w:rPr>
        <w:t xml:space="preserve">, C., </w:t>
      </w:r>
      <w:proofErr w:type="spellStart"/>
      <w:r w:rsidRPr="00472B39">
        <w:rPr>
          <w:sz w:val="24"/>
          <w:szCs w:val="24"/>
        </w:rPr>
        <w:t>Cortijo-Doval</w:t>
      </w:r>
      <w:proofErr w:type="spellEnd"/>
      <w:r w:rsidRPr="00472B39">
        <w:rPr>
          <w:sz w:val="24"/>
          <w:szCs w:val="24"/>
        </w:rPr>
        <w:t>, E., Targett, P.</w:t>
      </w:r>
      <w:r w:rsidR="00E64EBF" w:rsidRPr="00472B39">
        <w:rPr>
          <w:sz w:val="24"/>
          <w:szCs w:val="24"/>
        </w:rPr>
        <w:t xml:space="preserve"> </w:t>
      </w:r>
      <w:r w:rsidRPr="00472B39">
        <w:rPr>
          <w:sz w:val="24"/>
          <w:szCs w:val="24"/>
        </w:rPr>
        <w:t xml:space="preserve">S., </w:t>
      </w:r>
      <w:r w:rsidRPr="00472B39">
        <w:rPr>
          <w:b/>
          <w:sz w:val="24"/>
          <w:szCs w:val="24"/>
        </w:rPr>
        <w:t xml:space="preserve">Wehman, P. </w:t>
      </w:r>
      <w:r w:rsidRPr="00472B39">
        <w:rPr>
          <w:sz w:val="24"/>
          <w:szCs w:val="24"/>
        </w:rPr>
        <w:t>(2006</w:t>
      </w:r>
      <w:r w:rsidR="0076472B" w:rsidRPr="00472B39">
        <w:rPr>
          <w:sz w:val="24"/>
          <w:szCs w:val="24"/>
        </w:rPr>
        <w:t xml:space="preserve">). </w:t>
      </w:r>
      <w:r w:rsidRPr="00472B39">
        <w:rPr>
          <w:sz w:val="24"/>
          <w:szCs w:val="24"/>
        </w:rPr>
        <w:t>Applications for youth with autism spectrum disorders.</w:t>
      </w:r>
      <w:r w:rsidR="0076472B" w:rsidRPr="00472B39">
        <w:rPr>
          <w:sz w:val="24"/>
          <w:szCs w:val="24"/>
        </w:rPr>
        <w:t xml:space="preserve"> </w:t>
      </w:r>
      <w:r w:rsidRPr="00472B39">
        <w:rPr>
          <w:sz w:val="24"/>
          <w:szCs w:val="24"/>
        </w:rPr>
        <w:t xml:space="preserve">In </w:t>
      </w:r>
      <w:r w:rsidR="00C04392" w:rsidRPr="00472B39">
        <w:rPr>
          <w:sz w:val="24"/>
          <w:szCs w:val="24"/>
        </w:rPr>
        <w:t xml:space="preserve">P. </w:t>
      </w:r>
      <w:r w:rsidRPr="00472B39">
        <w:rPr>
          <w:sz w:val="24"/>
          <w:szCs w:val="24"/>
        </w:rPr>
        <w:t>Wehman (Ed.),</w:t>
      </w:r>
      <w:r w:rsidRPr="00472B39">
        <w:rPr>
          <w:i/>
          <w:sz w:val="24"/>
          <w:szCs w:val="24"/>
        </w:rPr>
        <w:t xml:space="preserve"> </w:t>
      </w:r>
      <w:r w:rsidR="00E64EBF" w:rsidRPr="00472B39">
        <w:rPr>
          <w:i/>
          <w:sz w:val="24"/>
          <w:szCs w:val="24"/>
        </w:rPr>
        <w:t>Life beyond the classroom: T</w:t>
      </w:r>
      <w:r w:rsidRPr="00472B39">
        <w:rPr>
          <w:i/>
          <w:sz w:val="24"/>
          <w:szCs w:val="24"/>
        </w:rPr>
        <w:t>ransition strategies for young people with disabilities</w:t>
      </w:r>
      <w:r w:rsidR="0076472B" w:rsidRPr="00472B39">
        <w:rPr>
          <w:sz w:val="24"/>
          <w:szCs w:val="24"/>
        </w:rPr>
        <w:t xml:space="preserve"> </w:t>
      </w:r>
      <w:r w:rsidRPr="00472B39">
        <w:rPr>
          <w:sz w:val="24"/>
          <w:szCs w:val="24"/>
        </w:rPr>
        <w:t>(</w:t>
      </w:r>
      <w:r w:rsidR="0076472B" w:rsidRPr="00472B39">
        <w:rPr>
          <w:sz w:val="24"/>
          <w:szCs w:val="24"/>
        </w:rPr>
        <w:t>4th ed.</w:t>
      </w:r>
      <w:r w:rsidRPr="00472B39">
        <w:rPr>
          <w:sz w:val="24"/>
          <w:szCs w:val="24"/>
        </w:rPr>
        <w:t>, pp. 535-575).  Baltimore</w:t>
      </w:r>
      <w:r w:rsidR="0076472B" w:rsidRPr="00472B39">
        <w:rPr>
          <w:sz w:val="24"/>
          <w:szCs w:val="24"/>
        </w:rPr>
        <w:t xml:space="preserve">, MD: </w:t>
      </w:r>
      <w:r w:rsidRPr="00472B39">
        <w:rPr>
          <w:sz w:val="24"/>
          <w:szCs w:val="24"/>
        </w:rPr>
        <w:t xml:space="preserve">Paul </w:t>
      </w:r>
      <w:r w:rsidR="0076472B" w:rsidRPr="00472B39">
        <w:rPr>
          <w:sz w:val="24"/>
          <w:szCs w:val="24"/>
        </w:rPr>
        <w:t xml:space="preserve">H. </w:t>
      </w:r>
      <w:r w:rsidRPr="00472B39">
        <w:rPr>
          <w:sz w:val="24"/>
          <w:szCs w:val="24"/>
        </w:rPr>
        <w:t>Brookes Publishing Co.</w:t>
      </w:r>
    </w:p>
    <w:p w14:paraId="4C8B287F" w14:textId="77777777" w:rsidR="001871F2" w:rsidRPr="00472B39" w:rsidRDefault="001871F2" w:rsidP="009E25A7">
      <w:pPr>
        <w:pStyle w:val="ColorfulList-Accent11"/>
        <w:ind w:left="540" w:hanging="540"/>
        <w:rPr>
          <w:sz w:val="24"/>
          <w:szCs w:val="24"/>
        </w:rPr>
      </w:pPr>
    </w:p>
    <w:p w14:paraId="119D75BE" w14:textId="77777777" w:rsidR="001871F2" w:rsidRPr="00472B39" w:rsidRDefault="001871F2" w:rsidP="002073CE">
      <w:pPr>
        <w:numPr>
          <w:ilvl w:val="0"/>
          <w:numId w:val="31"/>
        </w:numPr>
        <w:rPr>
          <w:sz w:val="24"/>
          <w:szCs w:val="24"/>
        </w:rPr>
      </w:pPr>
      <w:r w:rsidRPr="00472B39">
        <w:rPr>
          <w:sz w:val="24"/>
          <w:szCs w:val="24"/>
        </w:rPr>
        <w:t>Targett, P.</w:t>
      </w:r>
      <w:r w:rsidR="00E64EBF" w:rsidRPr="00472B39">
        <w:rPr>
          <w:sz w:val="24"/>
          <w:szCs w:val="24"/>
        </w:rPr>
        <w:t xml:space="preserve"> </w:t>
      </w:r>
      <w:r w:rsidRPr="00472B39">
        <w:rPr>
          <w:sz w:val="24"/>
          <w:szCs w:val="24"/>
        </w:rPr>
        <w:t xml:space="preserve">S., Yasuda, S., &amp; </w:t>
      </w:r>
      <w:r w:rsidRPr="00472B39">
        <w:rPr>
          <w:b/>
          <w:sz w:val="24"/>
          <w:szCs w:val="24"/>
        </w:rPr>
        <w:t xml:space="preserve">Wehman, P. </w:t>
      </w:r>
      <w:r w:rsidRPr="00472B39">
        <w:rPr>
          <w:sz w:val="24"/>
          <w:szCs w:val="24"/>
        </w:rPr>
        <w:t>(2006). Applications for youth with traumatic brain injury</w:t>
      </w:r>
      <w:r w:rsidRPr="00472B39">
        <w:rPr>
          <w:i/>
          <w:sz w:val="24"/>
          <w:szCs w:val="24"/>
        </w:rPr>
        <w:t>.</w:t>
      </w:r>
      <w:r w:rsidR="00E64EBF" w:rsidRPr="00472B39">
        <w:rPr>
          <w:sz w:val="24"/>
          <w:szCs w:val="24"/>
        </w:rPr>
        <w:t xml:space="preserve"> </w:t>
      </w:r>
      <w:r w:rsidRPr="00472B39">
        <w:rPr>
          <w:sz w:val="24"/>
          <w:szCs w:val="24"/>
        </w:rPr>
        <w:t xml:space="preserve">In </w:t>
      </w:r>
      <w:r w:rsidR="00C04392" w:rsidRPr="00472B39">
        <w:rPr>
          <w:sz w:val="24"/>
          <w:szCs w:val="24"/>
        </w:rPr>
        <w:t xml:space="preserve">P. </w:t>
      </w:r>
      <w:r w:rsidR="00672E51" w:rsidRPr="00472B39">
        <w:rPr>
          <w:sz w:val="24"/>
          <w:szCs w:val="24"/>
        </w:rPr>
        <w:t>Wehman</w:t>
      </w:r>
      <w:r w:rsidRPr="00472B39">
        <w:rPr>
          <w:sz w:val="24"/>
          <w:szCs w:val="24"/>
        </w:rPr>
        <w:t xml:space="preserve"> (Ed.), </w:t>
      </w:r>
      <w:r w:rsidRPr="00472B39">
        <w:rPr>
          <w:i/>
          <w:sz w:val="24"/>
          <w:szCs w:val="24"/>
        </w:rPr>
        <w:t>Life be</w:t>
      </w:r>
      <w:r w:rsidR="00E64EBF" w:rsidRPr="00472B39">
        <w:rPr>
          <w:i/>
          <w:sz w:val="24"/>
          <w:szCs w:val="24"/>
        </w:rPr>
        <w:t>yond the classroom: T</w:t>
      </w:r>
      <w:r w:rsidRPr="00472B39">
        <w:rPr>
          <w:i/>
          <w:sz w:val="24"/>
          <w:szCs w:val="24"/>
        </w:rPr>
        <w:t>ransition strategies for young people with disabilities</w:t>
      </w:r>
      <w:r w:rsidR="00E64EBF" w:rsidRPr="00472B39">
        <w:rPr>
          <w:sz w:val="24"/>
          <w:szCs w:val="24"/>
        </w:rPr>
        <w:t xml:space="preserve"> </w:t>
      </w:r>
      <w:r w:rsidRPr="00472B39">
        <w:rPr>
          <w:sz w:val="24"/>
          <w:szCs w:val="24"/>
        </w:rPr>
        <w:t>(</w:t>
      </w:r>
      <w:r w:rsidR="00E64EBF" w:rsidRPr="00472B39">
        <w:rPr>
          <w:sz w:val="24"/>
          <w:szCs w:val="24"/>
        </w:rPr>
        <w:t xml:space="preserve">4th ed., pp. 601-623). Baltimore, MD: </w:t>
      </w:r>
      <w:r w:rsidRPr="00472B39">
        <w:rPr>
          <w:sz w:val="24"/>
          <w:szCs w:val="24"/>
        </w:rPr>
        <w:t xml:space="preserve">Paul </w:t>
      </w:r>
      <w:r w:rsidR="00E64EBF" w:rsidRPr="00472B39">
        <w:rPr>
          <w:sz w:val="24"/>
          <w:szCs w:val="24"/>
        </w:rPr>
        <w:t xml:space="preserve">H. </w:t>
      </w:r>
      <w:r w:rsidRPr="00472B39">
        <w:rPr>
          <w:sz w:val="24"/>
          <w:szCs w:val="24"/>
        </w:rPr>
        <w:t>Brookes Publishing Co.</w:t>
      </w:r>
    </w:p>
    <w:p w14:paraId="60BAB930" w14:textId="77777777" w:rsidR="001871F2" w:rsidRPr="00472B39" w:rsidRDefault="001871F2" w:rsidP="009E25A7">
      <w:pPr>
        <w:pStyle w:val="ColorfulList-Accent11"/>
        <w:ind w:left="540" w:hanging="540"/>
        <w:rPr>
          <w:sz w:val="24"/>
          <w:szCs w:val="24"/>
        </w:rPr>
      </w:pPr>
    </w:p>
    <w:p w14:paraId="765F44FE" w14:textId="77777777" w:rsidR="001871F2" w:rsidRPr="00472B39" w:rsidRDefault="001871F2" w:rsidP="002073CE">
      <w:pPr>
        <w:numPr>
          <w:ilvl w:val="0"/>
          <w:numId w:val="31"/>
        </w:numPr>
        <w:rPr>
          <w:sz w:val="24"/>
          <w:szCs w:val="24"/>
        </w:rPr>
      </w:pPr>
      <w:r w:rsidRPr="00472B39">
        <w:rPr>
          <w:b/>
          <w:sz w:val="24"/>
          <w:szCs w:val="24"/>
        </w:rPr>
        <w:t>Wehman, P.</w:t>
      </w:r>
      <w:r w:rsidRPr="00472B39">
        <w:rPr>
          <w:sz w:val="24"/>
          <w:szCs w:val="24"/>
        </w:rPr>
        <w:t xml:space="preserve"> (2006). Applications for youth with emotional and behavior disorders. In </w:t>
      </w:r>
      <w:r w:rsidR="00C04392" w:rsidRPr="00472B39">
        <w:rPr>
          <w:sz w:val="24"/>
          <w:szCs w:val="24"/>
        </w:rPr>
        <w:t xml:space="preserve">P. Wehman </w:t>
      </w:r>
      <w:r w:rsidRPr="00472B39">
        <w:rPr>
          <w:sz w:val="24"/>
          <w:szCs w:val="24"/>
        </w:rPr>
        <w:t xml:space="preserve">(Ed.), </w:t>
      </w:r>
      <w:r w:rsidRPr="00472B39">
        <w:rPr>
          <w:i/>
          <w:sz w:val="24"/>
          <w:szCs w:val="24"/>
        </w:rPr>
        <w:t xml:space="preserve">Life </w:t>
      </w:r>
      <w:r w:rsidR="00E64EBF" w:rsidRPr="00472B39">
        <w:rPr>
          <w:i/>
          <w:sz w:val="24"/>
          <w:szCs w:val="24"/>
        </w:rPr>
        <w:t>beyond the classroom: T</w:t>
      </w:r>
      <w:r w:rsidRPr="00472B39">
        <w:rPr>
          <w:i/>
          <w:sz w:val="24"/>
          <w:szCs w:val="24"/>
        </w:rPr>
        <w:t>ransition strategies for young people with disabilities</w:t>
      </w:r>
      <w:r w:rsidR="00E64EBF" w:rsidRPr="00472B39">
        <w:rPr>
          <w:sz w:val="24"/>
          <w:szCs w:val="24"/>
        </w:rPr>
        <w:t xml:space="preserve"> (</w:t>
      </w:r>
      <w:r w:rsidRPr="00472B39">
        <w:rPr>
          <w:sz w:val="24"/>
          <w:szCs w:val="24"/>
        </w:rPr>
        <w:t>4</w:t>
      </w:r>
      <w:r w:rsidR="00E64EBF" w:rsidRPr="00472B39">
        <w:rPr>
          <w:sz w:val="24"/>
          <w:szCs w:val="24"/>
        </w:rPr>
        <w:t>th ed.</w:t>
      </w:r>
      <w:r w:rsidRPr="00472B39">
        <w:rPr>
          <w:sz w:val="24"/>
          <w:szCs w:val="24"/>
        </w:rPr>
        <w:t>, pp. 505-534).  Baltimore</w:t>
      </w:r>
      <w:r w:rsidR="00E64EBF" w:rsidRPr="00472B39">
        <w:rPr>
          <w:sz w:val="24"/>
          <w:szCs w:val="24"/>
        </w:rPr>
        <w:t xml:space="preserve">, MD: </w:t>
      </w:r>
      <w:r w:rsidRPr="00472B39">
        <w:rPr>
          <w:sz w:val="24"/>
          <w:szCs w:val="24"/>
        </w:rPr>
        <w:t xml:space="preserve">Paul </w:t>
      </w:r>
      <w:r w:rsidR="00E64EBF" w:rsidRPr="00472B39">
        <w:rPr>
          <w:sz w:val="24"/>
          <w:szCs w:val="24"/>
        </w:rPr>
        <w:t xml:space="preserve">H. </w:t>
      </w:r>
      <w:r w:rsidRPr="00472B39">
        <w:rPr>
          <w:sz w:val="24"/>
          <w:szCs w:val="24"/>
        </w:rPr>
        <w:t>Brookes Publishing Co.</w:t>
      </w:r>
    </w:p>
    <w:p w14:paraId="3FE6CD51" w14:textId="77777777" w:rsidR="001871F2" w:rsidRPr="00472B39" w:rsidRDefault="001871F2" w:rsidP="009E25A7">
      <w:pPr>
        <w:pStyle w:val="ColorfulList-Accent11"/>
        <w:ind w:left="540" w:hanging="540"/>
        <w:rPr>
          <w:sz w:val="24"/>
          <w:szCs w:val="24"/>
        </w:rPr>
      </w:pPr>
    </w:p>
    <w:p w14:paraId="145F7ECF" w14:textId="77777777" w:rsidR="001871F2" w:rsidRPr="00472B39" w:rsidRDefault="001871F2" w:rsidP="002073CE">
      <w:pPr>
        <w:numPr>
          <w:ilvl w:val="0"/>
          <w:numId w:val="31"/>
        </w:numPr>
        <w:rPr>
          <w:sz w:val="24"/>
          <w:szCs w:val="24"/>
        </w:rPr>
      </w:pPr>
      <w:r w:rsidRPr="00472B39">
        <w:rPr>
          <w:b/>
          <w:sz w:val="24"/>
          <w:szCs w:val="24"/>
        </w:rPr>
        <w:t xml:space="preserve">Wehman, P. </w:t>
      </w:r>
      <w:r w:rsidRPr="00472B39">
        <w:rPr>
          <w:sz w:val="24"/>
          <w:szCs w:val="24"/>
        </w:rPr>
        <w:t>(2006). Applications for youth with intellectual disabilities</w:t>
      </w:r>
      <w:r w:rsidR="00E64EBF" w:rsidRPr="00472B39">
        <w:rPr>
          <w:sz w:val="24"/>
          <w:szCs w:val="24"/>
        </w:rPr>
        <w:t xml:space="preserve">. </w:t>
      </w:r>
      <w:r w:rsidRPr="00472B39">
        <w:rPr>
          <w:sz w:val="24"/>
          <w:szCs w:val="24"/>
        </w:rPr>
        <w:t xml:space="preserve">In </w:t>
      </w:r>
      <w:r w:rsidR="00C04392" w:rsidRPr="00472B39">
        <w:rPr>
          <w:sz w:val="24"/>
          <w:szCs w:val="24"/>
        </w:rPr>
        <w:t xml:space="preserve">P. Wehman </w:t>
      </w:r>
      <w:r w:rsidRPr="00472B39">
        <w:rPr>
          <w:sz w:val="24"/>
          <w:szCs w:val="24"/>
        </w:rPr>
        <w:t xml:space="preserve">(Ed.), </w:t>
      </w:r>
      <w:r w:rsidRPr="00472B39">
        <w:rPr>
          <w:i/>
          <w:sz w:val="24"/>
          <w:szCs w:val="24"/>
        </w:rPr>
        <w:t>Life beyo</w:t>
      </w:r>
      <w:r w:rsidR="00E64EBF" w:rsidRPr="00472B39">
        <w:rPr>
          <w:i/>
          <w:sz w:val="24"/>
          <w:szCs w:val="24"/>
        </w:rPr>
        <w:t>nd the classroom: T</w:t>
      </w:r>
      <w:r w:rsidRPr="00472B39">
        <w:rPr>
          <w:i/>
          <w:sz w:val="24"/>
          <w:szCs w:val="24"/>
        </w:rPr>
        <w:t>ransition strategies for young people with disabilities</w:t>
      </w:r>
      <w:r w:rsidRPr="00472B39">
        <w:rPr>
          <w:sz w:val="24"/>
          <w:szCs w:val="24"/>
        </w:rPr>
        <w:t xml:space="preserve"> (4</w:t>
      </w:r>
      <w:r w:rsidR="00E64EBF" w:rsidRPr="00472B39">
        <w:rPr>
          <w:sz w:val="24"/>
          <w:szCs w:val="24"/>
        </w:rPr>
        <w:t xml:space="preserve">th ed., pp. 411-445). </w:t>
      </w:r>
      <w:r w:rsidRPr="00472B39">
        <w:rPr>
          <w:sz w:val="24"/>
          <w:szCs w:val="24"/>
        </w:rPr>
        <w:t>Baltimore</w:t>
      </w:r>
      <w:r w:rsidR="00E64EBF" w:rsidRPr="00472B39">
        <w:rPr>
          <w:sz w:val="24"/>
          <w:szCs w:val="24"/>
        </w:rPr>
        <w:t>, MD</w:t>
      </w:r>
      <w:r w:rsidRPr="00472B39">
        <w:rPr>
          <w:sz w:val="24"/>
          <w:szCs w:val="24"/>
        </w:rPr>
        <w:t xml:space="preserve">:  Paul </w:t>
      </w:r>
      <w:r w:rsidR="00E64EBF" w:rsidRPr="00472B39">
        <w:rPr>
          <w:sz w:val="24"/>
          <w:szCs w:val="24"/>
        </w:rPr>
        <w:t xml:space="preserve">H. </w:t>
      </w:r>
      <w:r w:rsidRPr="00472B39">
        <w:rPr>
          <w:sz w:val="24"/>
          <w:szCs w:val="24"/>
        </w:rPr>
        <w:t>Brookes Publishing Co.</w:t>
      </w:r>
    </w:p>
    <w:p w14:paraId="2E9091A2" w14:textId="77777777" w:rsidR="001871F2" w:rsidRPr="00472B39" w:rsidRDefault="001871F2" w:rsidP="009E25A7">
      <w:pPr>
        <w:pStyle w:val="ColorfulList-Accent11"/>
        <w:ind w:left="540" w:hanging="540"/>
        <w:rPr>
          <w:sz w:val="24"/>
          <w:szCs w:val="24"/>
        </w:rPr>
      </w:pPr>
    </w:p>
    <w:p w14:paraId="7B2FC3CC" w14:textId="77777777" w:rsidR="001871F2" w:rsidRPr="00472B39" w:rsidRDefault="001871F2" w:rsidP="002073CE">
      <w:pPr>
        <w:numPr>
          <w:ilvl w:val="0"/>
          <w:numId w:val="31"/>
        </w:numPr>
        <w:rPr>
          <w:sz w:val="24"/>
          <w:szCs w:val="24"/>
        </w:rPr>
      </w:pPr>
      <w:r w:rsidRPr="00472B39">
        <w:rPr>
          <w:b/>
          <w:sz w:val="24"/>
          <w:szCs w:val="24"/>
        </w:rPr>
        <w:lastRenderedPageBreak/>
        <w:t xml:space="preserve">Wehman, P. </w:t>
      </w:r>
      <w:r w:rsidR="002044D6" w:rsidRPr="00472B39">
        <w:rPr>
          <w:sz w:val="24"/>
          <w:szCs w:val="24"/>
        </w:rPr>
        <w:t xml:space="preserve">(2006). </w:t>
      </w:r>
      <w:r w:rsidRPr="00472B39">
        <w:rPr>
          <w:sz w:val="24"/>
          <w:szCs w:val="24"/>
        </w:rPr>
        <w:t>Individual transition planning: Putting self-determination into action</w:t>
      </w:r>
      <w:r w:rsidR="002044D6" w:rsidRPr="00472B39">
        <w:rPr>
          <w:sz w:val="24"/>
          <w:szCs w:val="24"/>
        </w:rPr>
        <w:t xml:space="preserve">. </w:t>
      </w:r>
      <w:r w:rsidRPr="00472B39">
        <w:rPr>
          <w:sz w:val="24"/>
          <w:szCs w:val="24"/>
        </w:rPr>
        <w:t xml:space="preserve">In </w:t>
      </w:r>
      <w:r w:rsidR="00C04392" w:rsidRPr="00472B39">
        <w:rPr>
          <w:sz w:val="24"/>
          <w:szCs w:val="24"/>
        </w:rPr>
        <w:t xml:space="preserve">P. Wehman </w:t>
      </w:r>
      <w:r w:rsidRPr="00472B39">
        <w:rPr>
          <w:sz w:val="24"/>
          <w:szCs w:val="24"/>
        </w:rPr>
        <w:t xml:space="preserve">(Ed.), </w:t>
      </w:r>
      <w:r w:rsidRPr="00472B39">
        <w:rPr>
          <w:i/>
          <w:sz w:val="24"/>
          <w:szCs w:val="24"/>
        </w:rPr>
        <w:t>Life beyond the classroom: Transition strategies for young people with disabilities</w:t>
      </w:r>
      <w:r w:rsidRPr="00472B39">
        <w:rPr>
          <w:sz w:val="24"/>
          <w:szCs w:val="24"/>
        </w:rPr>
        <w:t>, (4</w:t>
      </w:r>
      <w:r w:rsidR="002044D6" w:rsidRPr="00472B39">
        <w:rPr>
          <w:sz w:val="24"/>
          <w:szCs w:val="24"/>
        </w:rPr>
        <w:t>th ed.</w:t>
      </w:r>
      <w:r w:rsidRPr="00472B39">
        <w:rPr>
          <w:sz w:val="24"/>
          <w:szCs w:val="24"/>
        </w:rPr>
        <w:t>, pp. 71-96).  Baltimore</w:t>
      </w:r>
      <w:r w:rsidR="002044D6" w:rsidRPr="00472B39">
        <w:rPr>
          <w:sz w:val="24"/>
          <w:szCs w:val="24"/>
        </w:rPr>
        <w:t xml:space="preserve">, MD: </w:t>
      </w:r>
      <w:r w:rsidRPr="00472B39">
        <w:rPr>
          <w:sz w:val="24"/>
          <w:szCs w:val="24"/>
        </w:rPr>
        <w:t xml:space="preserve">Paul </w:t>
      </w:r>
      <w:r w:rsidR="002044D6" w:rsidRPr="00472B39">
        <w:rPr>
          <w:sz w:val="24"/>
          <w:szCs w:val="24"/>
        </w:rPr>
        <w:t xml:space="preserve">H. </w:t>
      </w:r>
      <w:r w:rsidRPr="00472B39">
        <w:rPr>
          <w:sz w:val="24"/>
          <w:szCs w:val="24"/>
        </w:rPr>
        <w:t>Brookes Publishing Co.</w:t>
      </w:r>
    </w:p>
    <w:p w14:paraId="7277620A" w14:textId="77777777" w:rsidR="001871F2" w:rsidRPr="00472B39" w:rsidRDefault="001871F2" w:rsidP="009E25A7">
      <w:pPr>
        <w:pStyle w:val="ColorfulList-Accent11"/>
        <w:ind w:left="540" w:hanging="540"/>
        <w:rPr>
          <w:sz w:val="24"/>
          <w:szCs w:val="24"/>
        </w:rPr>
      </w:pPr>
    </w:p>
    <w:p w14:paraId="68F9206D" w14:textId="77777777" w:rsidR="001871F2" w:rsidRPr="00472B39" w:rsidRDefault="001871F2" w:rsidP="002073CE">
      <w:pPr>
        <w:numPr>
          <w:ilvl w:val="0"/>
          <w:numId w:val="31"/>
        </w:numPr>
        <w:rPr>
          <w:sz w:val="24"/>
          <w:szCs w:val="24"/>
        </w:rPr>
      </w:pPr>
      <w:r w:rsidRPr="00472B39">
        <w:rPr>
          <w:b/>
          <w:sz w:val="24"/>
          <w:szCs w:val="24"/>
        </w:rPr>
        <w:t>Wehman, P.</w:t>
      </w:r>
      <w:r w:rsidRPr="00472B39">
        <w:rPr>
          <w:sz w:val="24"/>
          <w:szCs w:val="24"/>
        </w:rPr>
        <w:t xml:space="preserve"> (2006). </w:t>
      </w:r>
      <w:r w:rsidR="009C3474" w:rsidRPr="00472B39">
        <w:rPr>
          <w:sz w:val="24"/>
          <w:szCs w:val="24"/>
        </w:rPr>
        <w:t xml:space="preserve">Transition: The </w:t>
      </w:r>
      <w:r w:rsidRPr="00472B39">
        <w:rPr>
          <w:sz w:val="24"/>
          <w:szCs w:val="24"/>
        </w:rPr>
        <w:t>bridge from youth to adulthood</w:t>
      </w:r>
      <w:r w:rsidR="002044D6" w:rsidRPr="00472B39">
        <w:rPr>
          <w:sz w:val="24"/>
          <w:szCs w:val="24"/>
        </w:rPr>
        <w:t xml:space="preserve">. </w:t>
      </w:r>
      <w:r w:rsidRPr="00472B39">
        <w:rPr>
          <w:sz w:val="24"/>
          <w:szCs w:val="24"/>
        </w:rPr>
        <w:t xml:space="preserve">In </w:t>
      </w:r>
      <w:r w:rsidR="00C04392" w:rsidRPr="00472B39">
        <w:rPr>
          <w:sz w:val="24"/>
          <w:szCs w:val="24"/>
        </w:rPr>
        <w:t xml:space="preserve">P. Wehman </w:t>
      </w:r>
      <w:r w:rsidRPr="00472B39">
        <w:rPr>
          <w:sz w:val="24"/>
          <w:szCs w:val="24"/>
        </w:rPr>
        <w:t xml:space="preserve">(Ed.), </w:t>
      </w:r>
      <w:r w:rsidRPr="00472B39">
        <w:rPr>
          <w:i/>
          <w:sz w:val="24"/>
          <w:szCs w:val="24"/>
        </w:rPr>
        <w:t>Life beyond</w:t>
      </w:r>
      <w:r w:rsidR="002044D6" w:rsidRPr="00472B39">
        <w:rPr>
          <w:i/>
          <w:sz w:val="24"/>
          <w:szCs w:val="24"/>
        </w:rPr>
        <w:t xml:space="preserve"> the classroom: T</w:t>
      </w:r>
      <w:r w:rsidRPr="00472B39">
        <w:rPr>
          <w:i/>
          <w:sz w:val="24"/>
          <w:szCs w:val="24"/>
        </w:rPr>
        <w:t>ransition strategies for young people with disabilities</w:t>
      </w:r>
      <w:r w:rsidR="002044D6" w:rsidRPr="00472B39">
        <w:rPr>
          <w:sz w:val="24"/>
          <w:szCs w:val="24"/>
        </w:rPr>
        <w:t xml:space="preserve"> (4th ed., pp. 3-40). </w:t>
      </w:r>
      <w:r w:rsidRPr="00472B39">
        <w:rPr>
          <w:sz w:val="24"/>
          <w:szCs w:val="24"/>
        </w:rPr>
        <w:t>Baltimore</w:t>
      </w:r>
      <w:r w:rsidR="002044D6" w:rsidRPr="00472B39">
        <w:rPr>
          <w:sz w:val="24"/>
          <w:szCs w:val="24"/>
        </w:rPr>
        <w:t xml:space="preserve">, MD: </w:t>
      </w:r>
      <w:r w:rsidRPr="00472B39">
        <w:rPr>
          <w:sz w:val="24"/>
          <w:szCs w:val="24"/>
        </w:rPr>
        <w:t>Paul</w:t>
      </w:r>
      <w:r w:rsidR="002044D6" w:rsidRPr="00472B39">
        <w:rPr>
          <w:sz w:val="24"/>
          <w:szCs w:val="24"/>
        </w:rPr>
        <w:t xml:space="preserve"> H.</w:t>
      </w:r>
      <w:r w:rsidRPr="00472B39">
        <w:rPr>
          <w:sz w:val="24"/>
          <w:szCs w:val="24"/>
        </w:rPr>
        <w:t xml:space="preserve"> Brookes Publishing Co.</w:t>
      </w:r>
    </w:p>
    <w:p w14:paraId="385DED1C" w14:textId="77777777" w:rsidR="001871F2" w:rsidRPr="00472B39" w:rsidRDefault="001871F2" w:rsidP="009E25A7">
      <w:pPr>
        <w:pStyle w:val="ColorfulList-Accent11"/>
        <w:ind w:left="540" w:hanging="540"/>
        <w:rPr>
          <w:sz w:val="24"/>
          <w:szCs w:val="24"/>
        </w:rPr>
      </w:pPr>
    </w:p>
    <w:p w14:paraId="065E1A26" w14:textId="77777777" w:rsidR="001871F2" w:rsidRPr="00472B39" w:rsidRDefault="001871F2" w:rsidP="002073CE">
      <w:pPr>
        <w:numPr>
          <w:ilvl w:val="0"/>
          <w:numId w:val="31"/>
        </w:numPr>
        <w:rPr>
          <w:sz w:val="24"/>
          <w:szCs w:val="24"/>
        </w:rPr>
      </w:pPr>
      <w:r w:rsidRPr="00472B39">
        <w:rPr>
          <w:b/>
          <w:spacing w:val="-2"/>
          <w:sz w:val="24"/>
          <w:szCs w:val="24"/>
        </w:rPr>
        <w:t>Wehman, P.</w:t>
      </w:r>
      <w:r w:rsidRPr="00472B39">
        <w:rPr>
          <w:spacing w:val="-2"/>
          <w:sz w:val="24"/>
          <w:szCs w:val="24"/>
        </w:rPr>
        <w:t>, Brooke, V., &amp; Revell, G. (2006</w:t>
      </w:r>
      <w:r w:rsidR="002044D6" w:rsidRPr="00472B39">
        <w:rPr>
          <w:i/>
          <w:spacing w:val="-2"/>
          <w:sz w:val="24"/>
          <w:szCs w:val="24"/>
        </w:rPr>
        <w:t xml:space="preserve">). </w:t>
      </w:r>
      <w:r w:rsidR="002044D6" w:rsidRPr="00472B39">
        <w:rPr>
          <w:spacing w:val="-2"/>
          <w:sz w:val="24"/>
          <w:szCs w:val="24"/>
        </w:rPr>
        <w:t xml:space="preserve">Inclusive employment: </w:t>
      </w:r>
      <w:r w:rsidRPr="00472B39">
        <w:rPr>
          <w:spacing w:val="-2"/>
          <w:sz w:val="24"/>
          <w:szCs w:val="24"/>
        </w:rPr>
        <w:t>Rolling back segregation of persons with disabilities</w:t>
      </w:r>
      <w:r w:rsidRPr="00472B39">
        <w:rPr>
          <w:i/>
          <w:spacing w:val="-2"/>
          <w:sz w:val="24"/>
          <w:szCs w:val="24"/>
        </w:rPr>
        <w:t>.</w:t>
      </w:r>
      <w:r w:rsidRPr="00472B39">
        <w:rPr>
          <w:spacing w:val="-2"/>
          <w:sz w:val="24"/>
          <w:szCs w:val="24"/>
        </w:rPr>
        <w:t xml:space="preserve">  In </w:t>
      </w:r>
      <w:r w:rsidR="00C04392" w:rsidRPr="00472B39">
        <w:rPr>
          <w:spacing w:val="-2"/>
          <w:sz w:val="24"/>
          <w:szCs w:val="24"/>
        </w:rPr>
        <w:t xml:space="preserve">P. </w:t>
      </w:r>
      <w:r w:rsidR="00672E51" w:rsidRPr="00472B39">
        <w:rPr>
          <w:sz w:val="24"/>
          <w:szCs w:val="24"/>
        </w:rPr>
        <w:t>Wehman,</w:t>
      </w:r>
      <w:r w:rsidR="00C04392" w:rsidRPr="00472B39">
        <w:rPr>
          <w:sz w:val="24"/>
          <w:szCs w:val="24"/>
        </w:rPr>
        <w:t xml:space="preserve"> K.</w:t>
      </w:r>
      <w:r w:rsidR="002044D6" w:rsidRPr="00472B39">
        <w:rPr>
          <w:sz w:val="24"/>
          <w:szCs w:val="24"/>
        </w:rPr>
        <w:t xml:space="preserve"> </w:t>
      </w:r>
      <w:r w:rsidR="00C04392" w:rsidRPr="00472B39">
        <w:rPr>
          <w:sz w:val="24"/>
          <w:szCs w:val="24"/>
        </w:rPr>
        <w:t>J.</w:t>
      </w:r>
      <w:r w:rsidR="00672E51" w:rsidRPr="00472B39">
        <w:rPr>
          <w:sz w:val="24"/>
          <w:szCs w:val="24"/>
        </w:rPr>
        <w:t xml:space="preserve"> Inge,</w:t>
      </w:r>
      <w:r w:rsidR="00C04392" w:rsidRPr="00472B39">
        <w:rPr>
          <w:sz w:val="24"/>
          <w:szCs w:val="24"/>
        </w:rPr>
        <w:t xml:space="preserve"> W.</w:t>
      </w:r>
      <w:r w:rsidR="002044D6" w:rsidRPr="00472B39">
        <w:rPr>
          <w:sz w:val="24"/>
          <w:szCs w:val="24"/>
        </w:rPr>
        <w:t xml:space="preserve"> </w:t>
      </w:r>
      <w:r w:rsidR="00C04392" w:rsidRPr="00472B39">
        <w:rPr>
          <w:sz w:val="24"/>
          <w:szCs w:val="24"/>
        </w:rPr>
        <w:t>G.</w:t>
      </w:r>
      <w:r w:rsidR="00672E51" w:rsidRPr="00472B39">
        <w:rPr>
          <w:sz w:val="24"/>
          <w:szCs w:val="24"/>
        </w:rPr>
        <w:t xml:space="preserve"> Revell Jr.,</w:t>
      </w:r>
      <w:r w:rsidR="00C04392" w:rsidRPr="00472B39">
        <w:rPr>
          <w:sz w:val="24"/>
          <w:szCs w:val="24"/>
        </w:rPr>
        <w:t xml:space="preserve"> V</w:t>
      </w:r>
      <w:r w:rsidR="002044D6" w:rsidRPr="00472B39">
        <w:rPr>
          <w:sz w:val="24"/>
          <w:szCs w:val="24"/>
        </w:rPr>
        <w:t xml:space="preserve">. </w:t>
      </w:r>
      <w:r w:rsidR="00C04392" w:rsidRPr="00472B39">
        <w:rPr>
          <w:sz w:val="24"/>
          <w:szCs w:val="24"/>
        </w:rPr>
        <w:t>A.</w:t>
      </w:r>
      <w:r w:rsidR="00672E51" w:rsidRPr="00472B39">
        <w:rPr>
          <w:sz w:val="24"/>
          <w:szCs w:val="24"/>
        </w:rPr>
        <w:t xml:space="preserve"> Brooke </w:t>
      </w:r>
      <w:r w:rsidRPr="00472B39">
        <w:rPr>
          <w:spacing w:val="-2"/>
          <w:sz w:val="24"/>
          <w:szCs w:val="24"/>
        </w:rPr>
        <w:t>(Eds.)</w:t>
      </w:r>
      <w:r w:rsidR="00C04392" w:rsidRPr="00472B39">
        <w:rPr>
          <w:spacing w:val="-2"/>
          <w:sz w:val="24"/>
          <w:szCs w:val="24"/>
        </w:rPr>
        <w:t>,</w:t>
      </w:r>
      <w:r w:rsidRPr="00472B39">
        <w:rPr>
          <w:spacing w:val="-2"/>
          <w:sz w:val="24"/>
          <w:szCs w:val="24"/>
        </w:rPr>
        <w:t xml:space="preserve"> </w:t>
      </w:r>
      <w:r w:rsidR="002044D6" w:rsidRPr="00472B39">
        <w:rPr>
          <w:i/>
          <w:spacing w:val="-2"/>
          <w:sz w:val="24"/>
          <w:szCs w:val="24"/>
        </w:rPr>
        <w:t>Real w</w:t>
      </w:r>
      <w:r w:rsidRPr="00472B39">
        <w:rPr>
          <w:i/>
          <w:spacing w:val="-2"/>
          <w:sz w:val="24"/>
          <w:szCs w:val="24"/>
        </w:rPr>
        <w:t>ork for real pay: Inclusive employment for people with disabilities</w:t>
      </w:r>
      <w:r w:rsidR="002044D6" w:rsidRPr="00472B39">
        <w:rPr>
          <w:spacing w:val="-2"/>
          <w:sz w:val="24"/>
          <w:szCs w:val="24"/>
        </w:rPr>
        <w:t xml:space="preserve"> (pp. 3-18). </w:t>
      </w:r>
      <w:r w:rsidRPr="00472B39">
        <w:rPr>
          <w:spacing w:val="-2"/>
          <w:sz w:val="24"/>
          <w:szCs w:val="24"/>
        </w:rPr>
        <w:t>Baltimore</w:t>
      </w:r>
      <w:r w:rsidR="002044D6" w:rsidRPr="00472B39">
        <w:rPr>
          <w:spacing w:val="-2"/>
          <w:sz w:val="24"/>
          <w:szCs w:val="24"/>
        </w:rPr>
        <w:t xml:space="preserve">, MD: </w:t>
      </w:r>
      <w:r w:rsidRPr="00472B39">
        <w:rPr>
          <w:spacing w:val="-2"/>
          <w:sz w:val="24"/>
          <w:szCs w:val="24"/>
        </w:rPr>
        <w:t>Paul Brookes Publishing Co.</w:t>
      </w:r>
    </w:p>
    <w:p w14:paraId="631DE883" w14:textId="77777777" w:rsidR="001871F2" w:rsidRPr="00472B39" w:rsidRDefault="001871F2" w:rsidP="009E25A7">
      <w:pPr>
        <w:pStyle w:val="ColorfulList-Accent11"/>
        <w:ind w:left="540" w:hanging="540"/>
        <w:rPr>
          <w:sz w:val="24"/>
          <w:szCs w:val="24"/>
        </w:rPr>
      </w:pPr>
    </w:p>
    <w:p w14:paraId="0D6DD916" w14:textId="77777777" w:rsidR="001871F2" w:rsidRPr="00472B39" w:rsidRDefault="001871F2" w:rsidP="002073CE">
      <w:pPr>
        <w:numPr>
          <w:ilvl w:val="0"/>
          <w:numId w:val="31"/>
        </w:numPr>
        <w:rPr>
          <w:sz w:val="24"/>
          <w:szCs w:val="24"/>
        </w:rPr>
      </w:pPr>
      <w:r w:rsidRPr="00472B39">
        <w:rPr>
          <w:b/>
          <w:sz w:val="24"/>
          <w:szCs w:val="24"/>
        </w:rPr>
        <w:t>Wehman, P.</w:t>
      </w:r>
      <w:r w:rsidR="003A3CF4" w:rsidRPr="00472B39">
        <w:rPr>
          <w:sz w:val="24"/>
          <w:szCs w:val="24"/>
        </w:rPr>
        <w:t>,</w:t>
      </w:r>
      <w:r w:rsidRPr="00472B39">
        <w:rPr>
          <w:b/>
          <w:sz w:val="24"/>
          <w:szCs w:val="24"/>
        </w:rPr>
        <w:t xml:space="preserve"> </w:t>
      </w:r>
      <w:r w:rsidRPr="00472B39">
        <w:rPr>
          <w:sz w:val="24"/>
          <w:szCs w:val="24"/>
        </w:rPr>
        <w:t>Brooke, V., West, M.</w:t>
      </w:r>
      <w:r w:rsidR="002044D6" w:rsidRPr="00472B39">
        <w:rPr>
          <w:sz w:val="24"/>
          <w:szCs w:val="24"/>
        </w:rPr>
        <w:t xml:space="preserve"> </w:t>
      </w:r>
      <w:r w:rsidRPr="00472B39">
        <w:rPr>
          <w:sz w:val="24"/>
          <w:szCs w:val="24"/>
        </w:rPr>
        <w:t xml:space="preserve">D. (2006). Vocational </w:t>
      </w:r>
      <w:r w:rsidR="002044D6" w:rsidRPr="00472B39">
        <w:rPr>
          <w:sz w:val="24"/>
          <w:szCs w:val="24"/>
        </w:rPr>
        <w:t xml:space="preserve">placement and careers: </w:t>
      </w:r>
      <w:r w:rsidRPr="00472B39">
        <w:rPr>
          <w:sz w:val="24"/>
          <w:szCs w:val="24"/>
        </w:rPr>
        <w:t>Toward inclusive employment</w:t>
      </w:r>
      <w:r w:rsidR="002044D6" w:rsidRPr="00472B39">
        <w:rPr>
          <w:i/>
          <w:sz w:val="24"/>
          <w:szCs w:val="24"/>
        </w:rPr>
        <w:t xml:space="preserve">. </w:t>
      </w:r>
      <w:r w:rsidRPr="00472B39">
        <w:rPr>
          <w:sz w:val="24"/>
          <w:szCs w:val="24"/>
        </w:rPr>
        <w:t xml:space="preserve">In </w:t>
      </w:r>
      <w:r w:rsidR="00C04392" w:rsidRPr="00472B39">
        <w:rPr>
          <w:sz w:val="24"/>
          <w:szCs w:val="24"/>
        </w:rPr>
        <w:t>P. Wehman</w:t>
      </w:r>
      <w:r w:rsidRPr="00472B39">
        <w:rPr>
          <w:sz w:val="24"/>
          <w:szCs w:val="24"/>
        </w:rPr>
        <w:t xml:space="preserve"> (Ed.), </w:t>
      </w:r>
      <w:r w:rsidR="002044D6" w:rsidRPr="00472B39">
        <w:rPr>
          <w:i/>
          <w:sz w:val="24"/>
          <w:szCs w:val="24"/>
        </w:rPr>
        <w:t>Life beyond the classroom: T</w:t>
      </w:r>
      <w:r w:rsidRPr="00472B39">
        <w:rPr>
          <w:i/>
          <w:sz w:val="24"/>
          <w:szCs w:val="24"/>
        </w:rPr>
        <w:t>ransition strategies for young people with disabilities</w:t>
      </w:r>
      <w:r w:rsidR="002044D6" w:rsidRPr="00472B39">
        <w:rPr>
          <w:sz w:val="24"/>
          <w:szCs w:val="24"/>
        </w:rPr>
        <w:t xml:space="preserve"> </w:t>
      </w:r>
      <w:r w:rsidRPr="00472B39">
        <w:rPr>
          <w:sz w:val="24"/>
          <w:szCs w:val="24"/>
        </w:rPr>
        <w:t>(4</w:t>
      </w:r>
      <w:r w:rsidR="002044D6" w:rsidRPr="00472B39">
        <w:rPr>
          <w:sz w:val="24"/>
          <w:szCs w:val="24"/>
        </w:rPr>
        <w:t>th ed</w:t>
      </w:r>
      <w:r w:rsidR="002044D6" w:rsidRPr="00472B39">
        <w:rPr>
          <w:sz w:val="24"/>
          <w:szCs w:val="24"/>
          <w:vertAlign w:val="superscript"/>
        </w:rPr>
        <w:t>.</w:t>
      </w:r>
      <w:r w:rsidR="002044D6" w:rsidRPr="00472B39">
        <w:rPr>
          <w:sz w:val="24"/>
          <w:szCs w:val="24"/>
        </w:rPr>
        <w:t xml:space="preserve">, pp. 309-353). </w:t>
      </w:r>
      <w:r w:rsidRPr="00472B39">
        <w:rPr>
          <w:sz w:val="24"/>
          <w:szCs w:val="24"/>
        </w:rPr>
        <w:t>Baltimore</w:t>
      </w:r>
      <w:r w:rsidR="002044D6" w:rsidRPr="00472B39">
        <w:rPr>
          <w:sz w:val="24"/>
          <w:szCs w:val="24"/>
        </w:rPr>
        <w:t>, MD</w:t>
      </w:r>
      <w:r w:rsidRPr="00472B39">
        <w:rPr>
          <w:sz w:val="24"/>
          <w:szCs w:val="24"/>
        </w:rPr>
        <w:t xml:space="preserve">:  Paul </w:t>
      </w:r>
      <w:r w:rsidR="002044D6" w:rsidRPr="00472B39">
        <w:rPr>
          <w:sz w:val="24"/>
          <w:szCs w:val="24"/>
        </w:rPr>
        <w:t xml:space="preserve">H. </w:t>
      </w:r>
      <w:r w:rsidRPr="00472B39">
        <w:rPr>
          <w:sz w:val="24"/>
          <w:szCs w:val="24"/>
        </w:rPr>
        <w:t>Brookes Publishing Co.</w:t>
      </w:r>
    </w:p>
    <w:p w14:paraId="4A2DDF42" w14:textId="77777777" w:rsidR="001871F2" w:rsidRPr="00472B39" w:rsidRDefault="001871F2" w:rsidP="009E25A7">
      <w:pPr>
        <w:pStyle w:val="ColorfulList-Accent11"/>
        <w:ind w:left="540" w:hanging="540"/>
        <w:rPr>
          <w:sz w:val="24"/>
          <w:szCs w:val="24"/>
        </w:rPr>
      </w:pPr>
    </w:p>
    <w:p w14:paraId="5CDABEA4" w14:textId="77777777" w:rsidR="001871F2" w:rsidRPr="00472B39" w:rsidRDefault="001871F2" w:rsidP="002073CE">
      <w:pPr>
        <w:numPr>
          <w:ilvl w:val="0"/>
          <w:numId w:val="31"/>
        </w:numPr>
        <w:rPr>
          <w:sz w:val="24"/>
          <w:szCs w:val="24"/>
        </w:rPr>
      </w:pPr>
      <w:r w:rsidRPr="00472B39">
        <w:rPr>
          <w:b/>
          <w:sz w:val="24"/>
          <w:szCs w:val="24"/>
        </w:rPr>
        <w:t>Wehman, P.</w:t>
      </w:r>
      <w:r w:rsidRPr="00472B39">
        <w:rPr>
          <w:sz w:val="24"/>
          <w:szCs w:val="24"/>
        </w:rPr>
        <w:t xml:space="preserve">, &amp; Revell, G. (2006). Interagency partnerships: Their critical role in enhancing services.  In </w:t>
      </w:r>
      <w:r w:rsidR="00C04392" w:rsidRPr="00472B39">
        <w:rPr>
          <w:spacing w:val="-2"/>
          <w:sz w:val="24"/>
          <w:szCs w:val="24"/>
        </w:rPr>
        <w:t xml:space="preserve">P. </w:t>
      </w:r>
      <w:r w:rsidR="00C04392" w:rsidRPr="00472B39">
        <w:rPr>
          <w:sz w:val="24"/>
          <w:szCs w:val="24"/>
        </w:rPr>
        <w:t>Wehman, K.</w:t>
      </w:r>
      <w:r w:rsidR="003A3CF4" w:rsidRPr="00472B39">
        <w:rPr>
          <w:sz w:val="24"/>
          <w:szCs w:val="24"/>
        </w:rPr>
        <w:t xml:space="preserve"> </w:t>
      </w:r>
      <w:r w:rsidR="00C04392" w:rsidRPr="00472B39">
        <w:rPr>
          <w:sz w:val="24"/>
          <w:szCs w:val="24"/>
        </w:rPr>
        <w:t>J. Inge, W.</w:t>
      </w:r>
      <w:r w:rsidR="003A3CF4" w:rsidRPr="00472B39">
        <w:rPr>
          <w:sz w:val="24"/>
          <w:szCs w:val="24"/>
        </w:rPr>
        <w:t xml:space="preserve"> </w:t>
      </w:r>
      <w:r w:rsidR="00C04392" w:rsidRPr="00472B39">
        <w:rPr>
          <w:sz w:val="24"/>
          <w:szCs w:val="24"/>
        </w:rPr>
        <w:t>G. Revell Jr., V.</w:t>
      </w:r>
      <w:r w:rsidR="003A3CF4" w:rsidRPr="00472B39">
        <w:rPr>
          <w:sz w:val="24"/>
          <w:szCs w:val="24"/>
        </w:rPr>
        <w:t xml:space="preserve"> </w:t>
      </w:r>
      <w:r w:rsidR="00C04392" w:rsidRPr="00472B39">
        <w:rPr>
          <w:sz w:val="24"/>
          <w:szCs w:val="24"/>
        </w:rPr>
        <w:t xml:space="preserve">A. Brooke </w:t>
      </w:r>
      <w:r w:rsidR="00C04392" w:rsidRPr="00472B39">
        <w:rPr>
          <w:spacing w:val="-2"/>
          <w:sz w:val="24"/>
          <w:szCs w:val="24"/>
        </w:rPr>
        <w:t xml:space="preserve">(Eds.), </w:t>
      </w:r>
      <w:r w:rsidR="003A3CF4" w:rsidRPr="00472B39">
        <w:rPr>
          <w:i/>
          <w:sz w:val="24"/>
          <w:szCs w:val="24"/>
        </w:rPr>
        <w:t xml:space="preserve">Real work for real pay: </w:t>
      </w:r>
      <w:r w:rsidRPr="00472B39">
        <w:rPr>
          <w:i/>
          <w:sz w:val="24"/>
          <w:szCs w:val="24"/>
        </w:rPr>
        <w:t>Inclusive employment for people with disabilities</w:t>
      </w:r>
      <w:r w:rsidR="003A3CF4" w:rsidRPr="00472B39">
        <w:rPr>
          <w:sz w:val="24"/>
          <w:szCs w:val="24"/>
        </w:rPr>
        <w:t xml:space="preserve"> (pp. 293-303). Baltimore, MD: </w:t>
      </w:r>
      <w:r w:rsidRPr="00472B39">
        <w:rPr>
          <w:sz w:val="24"/>
          <w:szCs w:val="24"/>
        </w:rPr>
        <w:t xml:space="preserve">Paul </w:t>
      </w:r>
      <w:r w:rsidR="003A3CF4" w:rsidRPr="00472B39">
        <w:rPr>
          <w:sz w:val="24"/>
          <w:szCs w:val="24"/>
        </w:rPr>
        <w:t xml:space="preserve">H. </w:t>
      </w:r>
      <w:r w:rsidRPr="00472B39">
        <w:rPr>
          <w:sz w:val="24"/>
          <w:szCs w:val="24"/>
        </w:rPr>
        <w:t>Brookes Publishing Co.</w:t>
      </w:r>
    </w:p>
    <w:p w14:paraId="4ED08759" w14:textId="77777777" w:rsidR="001871F2" w:rsidRPr="00472B39" w:rsidRDefault="001871F2" w:rsidP="0026465D">
      <w:pPr>
        <w:pStyle w:val="ColorfulList-Accent11"/>
        <w:ind w:left="0"/>
        <w:rPr>
          <w:sz w:val="24"/>
          <w:szCs w:val="24"/>
        </w:rPr>
      </w:pPr>
    </w:p>
    <w:p w14:paraId="30E53F25" w14:textId="77777777" w:rsidR="001871F2" w:rsidRPr="00472B39" w:rsidRDefault="001871F2" w:rsidP="002073CE">
      <w:pPr>
        <w:numPr>
          <w:ilvl w:val="0"/>
          <w:numId w:val="31"/>
        </w:numPr>
        <w:rPr>
          <w:sz w:val="24"/>
          <w:szCs w:val="24"/>
        </w:rPr>
      </w:pPr>
      <w:r w:rsidRPr="00472B39">
        <w:rPr>
          <w:b/>
          <w:sz w:val="24"/>
          <w:szCs w:val="24"/>
        </w:rPr>
        <w:t>Wehman, P.</w:t>
      </w:r>
      <w:r w:rsidR="003A3CF4" w:rsidRPr="00472B39">
        <w:rPr>
          <w:sz w:val="24"/>
          <w:szCs w:val="24"/>
        </w:rPr>
        <w:t>,</w:t>
      </w:r>
      <w:r w:rsidRPr="00472B39">
        <w:rPr>
          <w:b/>
          <w:sz w:val="24"/>
          <w:szCs w:val="24"/>
        </w:rPr>
        <w:t xml:space="preserve"> </w:t>
      </w:r>
      <w:r w:rsidRPr="00472B39">
        <w:rPr>
          <w:sz w:val="24"/>
          <w:szCs w:val="24"/>
        </w:rPr>
        <w:t xml:space="preserve">&amp; </w:t>
      </w:r>
      <w:proofErr w:type="spellStart"/>
      <w:r w:rsidRPr="00472B39">
        <w:rPr>
          <w:sz w:val="24"/>
          <w:szCs w:val="24"/>
        </w:rPr>
        <w:t>Thoma</w:t>
      </w:r>
      <w:proofErr w:type="spellEnd"/>
      <w:r w:rsidRPr="00472B39">
        <w:rPr>
          <w:sz w:val="24"/>
          <w:szCs w:val="24"/>
        </w:rPr>
        <w:t>, C. (2006</w:t>
      </w:r>
      <w:r w:rsidR="003A3CF4" w:rsidRPr="00472B39">
        <w:rPr>
          <w:sz w:val="24"/>
          <w:szCs w:val="24"/>
        </w:rPr>
        <w:t xml:space="preserve">). </w:t>
      </w:r>
      <w:r w:rsidRPr="00472B39">
        <w:rPr>
          <w:sz w:val="24"/>
          <w:szCs w:val="24"/>
        </w:rPr>
        <w:t>Teaching for transition</w:t>
      </w:r>
      <w:r w:rsidR="003A3CF4" w:rsidRPr="00472B39">
        <w:rPr>
          <w:sz w:val="24"/>
          <w:szCs w:val="24"/>
        </w:rPr>
        <w:t xml:space="preserve">. </w:t>
      </w:r>
      <w:r w:rsidRPr="00472B39">
        <w:rPr>
          <w:sz w:val="24"/>
          <w:szCs w:val="24"/>
        </w:rPr>
        <w:t xml:space="preserve">In </w:t>
      </w:r>
      <w:r w:rsidR="00C04392" w:rsidRPr="00472B39">
        <w:rPr>
          <w:sz w:val="24"/>
          <w:szCs w:val="24"/>
        </w:rPr>
        <w:t xml:space="preserve">P. </w:t>
      </w:r>
      <w:r w:rsidRPr="00472B39">
        <w:rPr>
          <w:sz w:val="24"/>
          <w:szCs w:val="24"/>
        </w:rPr>
        <w:t xml:space="preserve">Wehman (Ed.), </w:t>
      </w:r>
      <w:r w:rsidRPr="00472B39">
        <w:rPr>
          <w:i/>
          <w:sz w:val="24"/>
          <w:szCs w:val="24"/>
        </w:rPr>
        <w:t xml:space="preserve">Life beyond the classroom: </w:t>
      </w:r>
      <w:r w:rsidR="003A3CF4" w:rsidRPr="00472B39">
        <w:rPr>
          <w:i/>
          <w:sz w:val="24"/>
          <w:szCs w:val="24"/>
        </w:rPr>
        <w:t>T</w:t>
      </w:r>
      <w:r w:rsidRPr="00472B39">
        <w:rPr>
          <w:i/>
          <w:sz w:val="24"/>
          <w:szCs w:val="24"/>
        </w:rPr>
        <w:t>ransition strategies for young people with disabilities</w:t>
      </w:r>
      <w:r w:rsidR="003A3CF4" w:rsidRPr="00472B39">
        <w:rPr>
          <w:sz w:val="24"/>
          <w:szCs w:val="24"/>
        </w:rPr>
        <w:t xml:space="preserve"> </w:t>
      </w:r>
      <w:r w:rsidRPr="00472B39">
        <w:rPr>
          <w:sz w:val="24"/>
          <w:szCs w:val="24"/>
        </w:rPr>
        <w:t>(4</w:t>
      </w:r>
      <w:r w:rsidR="003A3CF4" w:rsidRPr="00472B39">
        <w:rPr>
          <w:sz w:val="24"/>
          <w:szCs w:val="24"/>
        </w:rPr>
        <w:t xml:space="preserve">th ed., pp. 201-236). </w:t>
      </w:r>
      <w:r w:rsidRPr="00472B39">
        <w:rPr>
          <w:sz w:val="24"/>
          <w:szCs w:val="24"/>
        </w:rPr>
        <w:t>Baltimore</w:t>
      </w:r>
      <w:r w:rsidR="003A3CF4" w:rsidRPr="00472B39">
        <w:rPr>
          <w:sz w:val="24"/>
          <w:szCs w:val="24"/>
        </w:rPr>
        <w:t xml:space="preserve">, MD: </w:t>
      </w:r>
      <w:r w:rsidRPr="00472B39">
        <w:rPr>
          <w:sz w:val="24"/>
          <w:szCs w:val="24"/>
        </w:rPr>
        <w:t xml:space="preserve">Paul </w:t>
      </w:r>
      <w:r w:rsidR="003A3CF4" w:rsidRPr="00472B39">
        <w:rPr>
          <w:sz w:val="24"/>
          <w:szCs w:val="24"/>
        </w:rPr>
        <w:t xml:space="preserve">H. </w:t>
      </w:r>
      <w:r w:rsidRPr="00472B39">
        <w:rPr>
          <w:sz w:val="24"/>
          <w:szCs w:val="24"/>
        </w:rPr>
        <w:t>Brookes Publishing Co.</w:t>
      </w:r>
    </w:p>
    <w:p w14:paraId="65B431CD" w14:textId="77777777" w:rsidR="001871F2" w:rsidRPr="00472B39" w:rsidRDefault="001871F2" w:rsidP="009E25A7">
      <w:pPr>
        <w:pStyle w:val="ColorfulList-Accent11"/>
        <w:ind w:left="540" w:hanging="540"/>
        <w:rPr>
          <w:sz w:val="24"/>
          <w:szCs w:val="24"/>
        </w:rPr>
      </w:pPr>
    </w:p>
    <w:p w14:paraId="4CE76AA0" w14:textId="77777777" w:rsidR="001871F2" w:rsidRPr="00472B39" w:rsidRDefault="001871F2" w:rsidP="002073CE">
      <w:pPr>
        <w:numPr>
          <w:ilvl w:val="0"/>
          <w:numId w:val="31"/>
        </w:numPr>
        <w:rPr>
          <w:sz w:val="24"/>
          <w:szCs w:val="24"/>
        </w:rPr>
      </w:pPr>
      <w:r w:rsidRPr="00472B39">
        <w:rPr>
          <w:b/>
          <w:sz w:val="24"/>
          <w:szCs w:val="24"/>
        </w:rPr>
        <w:t>Wehman, P.</w:t>
      </w:r>
      <w:r w:rsidR="003A3CF4" w:rsidRPr="00472B39">
        <w:rPr>
          <w:sz w:val="24"/>
          <w:szCs w:val="24"/>
        </w:rPr>
        <w:t xml:space="preserve">, Targett, P., &amp; Neufeld, J. </w:t>
      </w:r>
      <w:r w:rsidRPr="00472B39">
        <w:rPr>
          <w:sz w:val="24"/>
          <w:szCs w:val="24"/>
        </w:rPr>
        <w:t>(2006). Work and vocational training for individual with down’s syndrome</w:t>
      </w:r>
      <w:r w:rsidR="003A3CF4" w:rsidRPr="00472B39">
        <w:rPr>
          <w:sz w:val="24"/>
          <w:szCs w:val="24"/>
        </w:rPr>
        <w:t xml:space="preserve">. </w:t>
      </w:r>
      <w:r w:rsidRPr="00472B39">
        <w:rPr>
          <w:sz w:val="24"/>
          <w:szCs w:val="24"/>
        </w:rPr>
        <w:t xml:space="preserve">In </w:t>
      </w:r>
      <w:r w:rsidR="00C04392" w:rsidRPr="00472B39">
        <w:rPr>
          <w:sz w:val="24"/>
          <w:szCs w:val="24"/>
        </w:rPr>
        <w:t xml:space="preserve">S. </w:t>
      </w:r>
      <w:proofErr w:type="spellStart"/>
      <w:r w:rsidRPr="00472B39">
        <w:rPr>
          <w:sz w:val="24"/>
          <w:szCs w:val="24"/>
        </w:rPr>
        <w:t>Pueschel</w:t>
      </w:r>
      <w:proofErr w:type="spellEnd"/>
      <w:r w:rsidR="00C04392" w:rsidRPr="00472B39">
        <w:rPr>
          <w:sz w:val="24"/>
          <w:szCs w:val="24"/>
        </w:rPr>
        <w:t xml:space="preserve"> </w:t>
      </w:r>
      <w:r w:rsidRPr="00472B39">
        <w:rPr>
          <w:sz w:val="24"/>
          <w:szCs w:val="24"/>
        </w:rPr>
        <w:t>(Ed.)</w:t>
      </w:r>
      <w:r w:rsidR="00C04392" w:rsidRPr="00472B39">
        <w:rPr>
          <w:sz w:val="24"/>
          <w:szCs w:val="24"/>
        </w:rPr>
        <w:t>,</w:t>
      </w:r>
      <w:r w:rsidRPr="00472B39">
        <w:rPr>
          <w:sz w:val="24"/>
          <w:szCs w:val="24"/>
        </w:rPr>
        <w:t xml:space="preserve"> </w:t>
      </w:r>
      <w:r w:rsidR="003A3CF4" w:rsidRPr="00472B39">
        <w:rPr>
          <w:i/>
          <w:sz w:val="24"/>
          <w:szCs w:val="24"/>
        </w:rPr>
        <w:t>Adults with d</w:t>
      </w:r>
      <w:r w:rsidRPr="00472B39">
        <w:rPr>
          <w:i/>
          <w:sz w:val="24"/>
          <w:szCs w:val="24"/>
        </w:rPr>
        <w:t xml:space="preserve">own </w:t>
      </w:r>
      <w:r w:rsidR="003A3CF4" w:rsidRPr="00472B39">
        <w:rPr>
          <w:i/>
          <w:sz w:val="24"/>
          <w:szCs w:val="24"/>
        </w:rPr>
        <w:t>s</w:t>
      </w:r>
      <w:r w:rsidRPr="00472B39">
        <w:rPr>
          <w:i/>
          <w:sz w:val="24"/>
          <w:szCs w:val="24"/>
        </w:rPr>
        <w:t>yndrome</w:t>
      </w:r>
      <w:r w:rsidR="003A3CF4" w:rsidRPr="00472B39">
        <w:rPr>
          <w:sz w:val="24"/>
          <w:szCs w:val="24"/>
        </w:rPr>
        <w:t xml:space="preserve">. </w:t>
      </w:r>
      <w:r w:rsidRPr="00472B39">
        <w:rPr>
          <w:sz w:val="24"/>
          <w:szCs w:val="24"/>
        </w:rPr>
        <w:t>Baltimore</w:t>
      </w:r>
      <w:r w:rsidR="003A3CF4" w:rsidRPr="00472B39">
        <w:rPr>
          <w:sz w:val="24"/>
          <w:szCs w:val="24"/>
        </w:rPr>
        <w:t>, MD</w:t>
      </w:r>
      <w:r w:rsidRPr="00472B39">
        <w:rPr>
          <w:sz w:val="24"/>
          <w:szCs w:val="24"/>
        </w:rPr>
        <w:t>: Paul</w:t>
      </w:r>
      <w:r w:rsidR="003A3CF4" w:rsidRPr="00472B39">
        <w:rPr>
          <w:sz w:val="24"/>
          <w:szCs w:val="24"/>
        </w:rPr>
        <w:t xml:space="preserve"> H.</w:t>
      </w:r>
      <w:r w:rsidRPr="00472B39">
        <w:rPr>
          <w:sz w:val="24"/>
          <w:szCs w:val="24"/>
        </w:rPr>
        <w:t xml:space="preserve"> Brookes Publishing Co.</w:t>
      </w:r>
    </w:p>
    <w:p w14:paraId="64F25E34" w14:textId="77777777" w:rsidR="001871F2" w:rsidRPr="00472B39" w:rsidRDefault="001871F2" w:rsidP="009E25A7">
      <w:pPr>
        <w:pStyle w:val="ColorfulList-Accent11"/>
        <w:ind w:left="540" w:hanging="540"/>
        <w:rPr>
          <w:sz w:val="24"/>
          <w:szCs w:val="24"/>
        </w:rPr>
      </w:pPr>
    </w:p>
    <w:p w14:paraId="4114E82D" w14:textId="77777777" w:rsidR="001871F2" w:rsidRPr="00472B39" w:rsidRDefault="001871F2" w:rsidP="002073CE">
      <w:pPr>
        <w:numPr>
          <w:ilvl w:val="0"/>
          <w:numId w:val="31"/>
        </w:numPr>
        <w:rPr>
          <w:sz w:val="24"/>
          <w:szCs w:val="24"/>
        </w:rPr>
      </w:pPr>
      <w:r w:rsidRPr="00472B39">
        <w:rPr>
          <w:b/>
          <w:sz w:val="24"/>
          <w:szCs w:val="24"/>
        </w:rPr>
        <w:t>Wehman, P.</w:t>
      </w:r>
      <w:r w:rsidRPr="00472B39">
        <w:rPr>
          <w:sz w:val="24"/>
          <w:szCs w:val="24"/>
        </w:rPr>
        <w:t xml:space="preserve">, &amp; West, M. D. (2006). Applications for youth with orthopedic and other health impairments.  In </w:t>
      </w:r>
      <w:r w:rsidR="00C04392" w:rsidRPr="00472B39">
        <w:rPr>
          <w:sz w:val="24"/>
          <w:szCs w:val="24"/>
        </w:rPr>
        <w:t>P. Wehman (E</w:t>
      </w:r>
      <w:r w:rsidRPr="00472B39">
        <w:rPr>
          <w:sz w:val="24"/>
          <w:szCs w:val="24"/>
        </w:rPr>
        <w:t xml:space="preserve">d.), </w:t>
      </w:r>
      <w:r w:rsidRPr="00472B39">
        <w:rPr>
          <w:i/>
          <w:sz w:val="24"/>
          <w:szCs w:val="24"/>
        </w:rPr>
        <w:t>Life beyond the classroom: transition strategies for young people with disabilities</w:t>
      </w:r>
      <w:r w:rsidRPr="00472B39">
        <w:rPr>
          <w:sz w:val="24"/>
          <w:szCs w:val="24"/>
        </w:rPr>
        <w:t>, (4</w:t>
      </w:r>
      <w:r w:rsidR="003A3CF4" w:rsidRPr="00472B39">
        <w:rPr>
          <w:sz w:val="24"/>
          <w:szCs w:val="24"/>
        </w:rPr>
        <w:t xml:space="preserve">th ed., pp. 411-445). Baltimore, MD: </w:t>
      </w:r>
      <w:r w:rsidRPr="00472B39">
        <w:rPr>
          <w:sz w:val="24"/>
          <w:szCs w:val="24"/>
        </w:rPr>
        <w:t xml:space="preserve">Paul </w:t>
      </w:r>
      <w:r w:rsidR="003A3CF4" w:rsidRPr="00472B39">
        <w:rPr>
          <w:sz w:val="24"/>
          <w:szCs w:val="24"/>
        </w:rPr>
        <w:t xml:space="preserve">H. </w:t>
      </w:r>
      <w:r w:rsidRPr="00472B39">
        <w:rPr>
          <w:sz w:val="24"/>
          <w:szCs w:val="24"/>
        </w:rPr>
        <w:t>Brookes Publishing Co.</w:t>
      </w:r>
    </w:p>
    <w:p w14:paraId="5A1BE6C7" w14:textId="77777777" w:rsidR="009C3474" w:rsidRPr="00472B39" w:rsidRDefault="009C3474" w:rsidP="009E25A7">
      <w:pPr>
        <w:pStyle w:val="ListParagraph"/>
        <w:ind w:left="540" w:hanging="540"/>
        <w:rPr>
          <w:sz w:val="24"/>
          <w:szCs w:val="24"/>
        </w:rPr>
      </w:pPr>
    </w:p>
    <w:p w14:paraId="7B7157BA" w14:textId="77777777" w:rsidR="001871F2" w:rsidRPr="00472B39" w:rsidRDefault="001871F2" w:rsidP="002073CE">
      <w:pPr>
        <w:numPr>
          <w:ilvl w:val="0"/>
          <w:numId w:val="31"/>
        </w:numPr>
        <w:rPr>
          <w:sz w:val="24"/>
          <w:szCs w:val="24"/>
        </w:rPr>
      </w:pPr>
      <w:proofErr w:type="spellStart"/>
      <w:r w:rsidRPr="00472B39">
        <w:rPr>
          <w:spacing w:val="-4"/>
          <w:sz w:val="24"/>
          <w:szCs w:val="24"/>
        </w:rPr>
        <w:t>Briel</w:t>
      </w:r>
      <w:proofErr w:type="spellEnd"/>
      <w:r w:rsidRPr="00472B39">
        <w:rPr>
          <w:spacing w:val="-4"/>
          <w:sz w:val="24"/>
          <w:szCs w:val="24"/>
        </w:rPr>
        <w:t xml:space="preserve">, L. W., &amp; </w:t>
      </w:r>
      <w:r w:rsidRPr="00472B39">
        <w:rPr>
          <w:b/>
          <w:spacing w:val="-4"/>
          <w:sz w:val="24"/>
          <w:szCs w:val="24"/>
        </w:rPr>
        <w:t>Wehman, P.</w:t>
      </w:r>
      <w:r w:rsidRPr="00472B39">
        <w:rPr>
          <w:spacing w:val="-4"/>
          <w:sz w:val="24"/>
          <w:szCs w:val="24"/>
        </w:rPr>
        <w:t xml:space="preserve"> (2005). Career planning and placement</w:t>
      </w:r>
      <w:r w:rsidR="003A3CF4" w:rsidRPr="00472B39">
        <w:rPr>
          <w:spacing w:val="-4"/>
          <w:sz w:val="24"/>
          <w:szCs w:val="24"/>
        </w:rPr>
        <w:t xml:space="preserve">. </w:t>
      </w:r>
      <w:r w:rsidRPr="00472B39">
        <w:rPr>
          <w:spacing w:val="-4"/>
          <w:sz w:val="24"/>
          <w:szCs w:val="24"/>
        </w:rPr>
        <w:t xml:space="preserve">In </w:t>
      </w:r>
      <w:r w:rsidR="00C04392" w:rsidRPr="00472B39">
        <w:rPr>
          <w:spacing w:val="-4"/>
          <w:sz w:val="24"/>
          <w:szCs w:val="24"/>
        </w:rPr>
        <w:t xml:space="preserve">L. Getzel </w:t>
      </w:r>
      <w:r w:rsidR="004B3934" w:rsidRPr="00472B39">
        <w:rPr>
          <w:spacing w:val="-4"/>
          <w:sz w:val="24"/>
          <w:szCs w:val="24"/>
        </w:rPr>
        <w:t xml:space="preserve">&amp; </w:t>
      </w:r>
      <w:r w:rsidR="00C04392" w:rsidRPr="00472B39">
        <w:rPr>
          <w:spacing w:val="-4"/>
          <w:sz w:val="24"/>
          <w:szCs w:val="24"/>
        </w:rPr>
        <w:t xml:space="preserve">P. </w:t>
      </w:r>
      <w:r w:rsidRPr="00472B39">
        <w:rPr>
          <w:spacing w:val="-4"/>
          <w:sz w:val="24"/>
          <w:szCs w:val="24"/>
        </w:rPr>
        <w:t>Wehman</w:t>
      </w:r>
      <w:r w:rsidR="00C04392" w:rsidRPr="00472B39">
        <w:rPr>
          <w:spacing w:val="-4"/>
          <w:sz w:val="24"/>
          <w:szCs w:val="24"/>
        </w:rPr>
        <w:t xml:space="preserve"> (Eds.),</w:t>
      </w:r>
      <w:r w:rsidRPr="00472B39">
        <w:rPr>
          <w:spacing w:val="-4"/>
          <w:sz w:val="24"/>
          <w:szCs w:val="24"/>
        </w:rPr>
        <w:t xml:space="preserve"> </w:t>
      </w:r>
      <w:r w:rsidR="003A3CF4" w:rsidRPr="00472B39">
        <w:rPr>
          <w:i/>
          <w:spacing w:val="-4"/>
          <w:sz w:val="24"/>
          <w:szCs w:val="24"/>
        </w:rPr>
        <w:t xml:space="preserve">Going to college: </w:t>
      </w:r>
      <w:r w:rsidRPr="00472B39">
        <w:rPr>
          <w:i/>
          <w:spacing w:val="-4"/>
          <w:sz w:val="24"/>
          <w:szCs w:val="24"/>
        </w:rPr>
        <w:t>Expanded opportunities for individuals with disabilities</w:t>
      </w:r>
      <w:r w:rsidR="003A3CF4" w:rsidRPr="00472B39">
        <w:rPr>
          <w:spacing w:val="-4"/>
          <w:sz w:val="24"/>
          <w:szCs w:val="24"/>
        </w:rPr>
        <w:t xml:space="preserve"> </w:t>
      </w:r>
      <w:r w:rsidRPr="00472B39">
        <w:rPr>
          <w:spacing w:val="-4"/>
          <w:sz w:val="24"/>
          <w:szCs w:val="24"/>
        </w:rPr>
        <w:t xml:space="preserve">(pp. 291-305). Paul </w:t>
      </w:r>
      <w:r w:rsidR="003A3CF4" w:rsidRPr="00472B39">
        <w:rPr>
          <w:spacing w:val="-4"/>
          <w:sz w:val="24"/>
          <w:szCs w:val="24"/>
        </w:rPr>
        <w:t xml:space="preserve">H. </w:t>
      </w:r>
      <w:r w:rsidRPr="00472B39">
        <w:rPr>
          <w:spacing w:val="-4"/>
          <w:sz w:val="24"/>
          <w:szCs w:val="24"/>
        </w:rPr>
        <w:t>Brookes Publishing Co.</w:t>
      </w:r>
    </w:p>
    <w:p w14:paraId="463F68F1" w14:textId="77777777" w:rsidR="001871F2" w:rsidRPr="00472B39" w:rsidRDefault="001871F2" w:rsidP="009E25A7">
      <w:pPr>
        <w:pStyle w:val="ColorfulList-Accent11"/>
        <w:ind w:left="540" w:hanging="540"/>
        <w:rPr>
          <w:sz w:val="24"/>
          <w:szCs w:val="24"/>
        </w:rPr>
      </w:pPr>
    </w:p>
    <w:p w14:paraId="09A9AE76" w14:textId="77777777" w:rsidR="001871F2" w:rsidRPr="00472B39" w:rsidRDefault="001871F2" w:rsidP="002073CE">
      <w:pPr>
        <w:numPr>
          <w:ilvl w:val="0"/>
          <w:numId w:val="31"/>
        </w:numPr>
        <w:rPr>
          <w:sz w:val="24"/>
          <w:szCs w:val="24"/>
        </w:rPr>
      </w:pPr>
      <w:r w:rsidRPr="00472B39">
        <w:rPr>
          <w:sz w:val="24"/>
          <w:szCs w:val="24"/>
        </w:rPr>
        <w:t xml:space="preserve">Inge, K., </w:t>
      </w:r>
      <w:r w:rsidRPr="00472B39">
        <w:rPr>
          <w:b/>
          <w:sz w:val="24"/>
          <w:szCs w:val="24"/>
        </w:rPr>
        <w:t>Wehman, P.</w:t>
      </w:r>
      <w:r w:rsidR="003A3CF4" w:rsidRPr="00472B39">
        <w:rPr>
          <w:sz w:val="24"/>
          <w:szCs w:val="24"/>
        </w:rPr>
        <w:t xml:space="preserve">, &amp; </w:t>
      </w:r>
      <w:proofErr w:type="spellStart"/>
      <w:r w:rsidR="003A3CF4" w:rsidRPr="00472B39">
        <w:rPr>
          <w:sz w:val="24"/>
          <w:szCs w:val="24"/>
        </w:rPr>
        <w:t>Dymond</w:t>
      </w:r>
      <w:proofErr w:type="spellEnd"/>
      <w:r w:rsidR="003A3CF4" w:rsidRPr="00472B39">
        <w:rPr>
          <w:sz w:val="24"/>
          <w:szCs w:val="24"/>
        </w:rPr>
        <w:t xml:space="preserve">, S. (2005). </w:t>
      </w:r>
      <w:r w:rsidRPr="00472B39">
        <w:rPr>
          <w:sz w:val="24"/>
          <w:szCs w:val="24"/>
        </w:rPr>
        <w:t>Community-based vocational training</w:t>
      </w:r>
      <w:r w:rsidR="003A3CF4" w:rsidRPr="00472B39">
        <w:rPr>
          <w:sz w:val="24"/>
          <w:szCs w:val="24"/>
        </w:rPr>
        <w:t xml:space="preserve">. </w:t>
      </w:r>
      <w:r w:rsidRPr="00472B39">
        <w:rPr>
          <w:sz w:val="24"/>
          <w:szCs w:val="24"/>
        </w:rPr>
        <w:t xml:space="preserve">In </w:t>
      </w:r>
      <w:r w:rsidR="00C04392" w:rsidRPr="00472B39">
        <w:rPr>
          <w:sz w:val="24"/>
          <w:szCs w:val="24"/>
        </w:rPr>
        <w:t xml:space="preserve">P. </w:t>
      </w:r>
      <w:r w:rsidR="00DC6315" w:rsidRPr="00472B39">
        <w:rPr>
          <w:sz w:val="24"/>
          <w:szCs w:val="24"/>
        </w:rPr>
        <w:t xml:space="preserve">Wehman, </w:t>
      </w:r>
      <w:r w:rsidR="00C04392" w:rsidRPr="00472B39">
        <w:rPr>
          <w:sz w:val="24"/>
          <w:szCs w:val="24"/>
        </w:rPr>
        <w:t xml:space="preserve">J. </w:t>
      </w:r>
      <w:r w:rsidRPr="00472B39">
        <w:rPr>
          <w:sz w:val="24"/>
          <w:szCs w:val="24"/>
        </w:rPr>
        <w:t>McLaughlin,</w:t>
      </w:r>
      <w:r w:rsidR="00DC6315" w:rsidRPr="00472B39">
        <w:rPr>
          <w:sz w:val="24"/>
          <w:szCs w:val="24"/>
        </w:rPr>
        <w:t xml:space="preserve"> </w:t>
      </w:r>
      <w:r w:rsidRPr="00472B39">
        <w:rPr>
          <w:sz w:val="24"/>
          <w:szCs w:val="24"/>
        </w:rPr>
        <w:t xml:space="preserve">&amp; </w:t>
      </w:r>
      <w:r w:rsidR="00C04392" w:rsidRPr="00472B39">
        <w:rPr>
          <w:sz w:val="24"/>
          <w:szCs w:val="24"/>
        </w:rPr>
        <w:t xml:space="preserve">T. </w:t>
      </w:r>
      <w:r w:rsidR="00DC6315" w:rsidRPr="00472B39">
        <w:rPr>
          <w:sz w:val="24"/>
          <w:szCs w:val="24"/>
        </w:rPr>
        <w:t xml:space="preserve">Wehman </w:t>
      </w:r>
      <w:r w:rsidR="003A3CF4" w:rsidRPr="00472B39">
        <w:rPr>
          <w:sz w:val="24"/>
          <w:szCs w:val="24"/>
        </w:rPr>
        <w:t xml:space="preserve">(Eds.), </w:t>
      </w:r>
      <w:r w:rsidRPr="00472B39">
        <w:rPr>
          <w:i/>
          <w:sz w:val="24"/>
        </w:rPr>
        <w:t>Intellectual and developmental disabilities: Toward full community inclusion</w:t>
      </w:r>
      <w:r w:rsidR="003A3CF4" w:rsidRPr="00472B39">
        <w:rPr>
          <w:i/>
          <w:sz w:val="24"/>
        </w:rPr>
        <w:t xml:space="preserve"> </w:t>
      </w:r>
      <w:r w:rsidRPr="00472B39">
        <w:rPr>
          <w:sz w:val="24"/>
          <w:szCs w:val="24"/>
        </w:rPr>
        <w:t>(3</w:t>
      </w:r>
      <w:r w:rsidR="003A3CF4" w:rsidRPr="00472B39">
        <w:rPr>
          <w:sz w:val="24"/>
          <w:szCs w:val="24"/>
        </w:rPr>
        <w:t xml:space="preserve">rd ed., pp. 365- 389). </w:t>
      </w:r>
      <w:r w:rsidRPr="00472B39">
        <w:rPr>
          <w:sz w:val="24"/>
          <w:szCs w:val="24"/>
        </w:rPr>
        <w:t>Baltimore</w:t>
      </w:r>
      <w:r w:rsidR="003A3CF4" w:rsidRPr="00472B39">
        <w:rPr>
          <w:sz w:val="24"/>
          <w:szCs w:val="24"/>
        </w:rPr>
        <w:t xml:space="preserve">, MD: </w:t>
      </w:r>
      <w:r w:rsidRPr="00472B39">
        <w:rPr>
          <w:sz w:val="24"/>
          <w:szCs w:val="24"/>
        </w:rPr>
        <w:t xml:space="preserve">Paul </w:t>
      </w:r>
      <w:r w:rsidR="003A3CF4" w:rsidRPr="00472B39">
        <w:rPr>
          <w:sz w:val="24"/>
          <w:szCs w:val="24"/>
        </w:rPr>
        <w:t xml:space="preserve">H. </w:t>
      </w:r>
      <w:r w:rsidRPr="00472B39">
        <w:rPr>
          <w:sz w:val="24"/>
          <w:szCs w:val="24"/>
        </w:rPr>
        <w:t>Brookes Publishing Co.</w:t>
      </w:r>
    </w:p>
    <w:p w14:paraId="4D968E3A" w14:textId="77777777" w:rsidR="001871F2" w:rsidRPr="00472B39" w:rsidRDefault="001871F2" w:rsidP="009E25A7">
      <w:pPr>
        <w:pStyle w:val="ColorfulList-Accent11"/>
        <w:ind w:left="540" w:hanging="540"/>
        <w:rPr>
          <w:sz w:val="24"/>
          <w:szCs w:val="24"/>
        </w:rPr>
      </w:pPr>
    </w:p>
    <w:p w14:paraId="23DB2B1A" w14:textId="77777777" w:rsidR="001871F2" w:rsidRPr="00472B39" w:rsidRDefault="001871F2" w:rsidP="002073CE">
      <w:pPr>
        <w:numPr>
          <w:ilvl w:val="0"/>
          <w:numId w:val="31"/>
        </w:numPr>
        <w:rPr>
          <w:sz w:val="24"/>
          <w:szCs w:val="24"/>
        </w:rPr>
      </w:pPr>
      <w:r w:rsidRPr="00472B39">
        <w:rPr>
          <w:b/>
          <w:spacing w:val="-2"/>
          <w:sz w:val="24"/>
        </w:rPr>
        <w:t>Wehman, P.</w:t>
      </w:r>
      <w:r w:rsidRPr="00472B39">
        <w:rPr>
          <w:spacing w:val="-2"/>
          <w:sz w:val="24"/>
        </w:rPr>
        <w:t xml:space="preserve"> (2005). Students with low incidence disabilities</w:t>
      </w:r>
      <w:r w:rsidR="00846723" w:rsidRPr="00472B39">
        <w:rPr>
          <w:spacing w:val="-2"/>
          <w:sz w:val="24"/>
        </w:rPr>
        <w:t>.</w:t>
      </w:r>
      <w:r w:rsidR="00DC6315" w:rsidRPr="00472B39">
        <w:rPr>
          <w:spacing w:val="-2"/>
          <w:sz w:val="24"/>
        </w:rPr>
        <w:t xml:space="preserve"> In </w:t>
      </w:r>
      <w:r w:rsidR="00C04392" w:rsidRPr="00472B39">
        <w:rPr>
          <w:spacing w:val="-2"/>
          <w:sz w:val="24"/>
        </w:rPr>
        <w:t xml:space="preserve">J. </w:t>
      </w:r>
      <w:r w:rsidRPr="00472B39">
        <w:rPr>
          <w:spacing w:val="-2"/>
          <w:sz w:val="24"/>
        </w:rPr>
        <w:t>Wood (Ed.)</w:t>
      </w:r>
      <w:r w:rsidR="00C04392" w:rsidRPr="00472B39">
        <w:rPr>
          <w:spacing w:val="-2"/>
          <w:sz w:val="24"/>
        </w:rPr>
        <w:t>,</w:t>
      </w:r>
      <w:r w:rsidRPr="00472B39">
        <w:rPr>
          <w:spacing w:val="-2"/>
          <w:sz w:val="24"/>
        </w:rPr>
        <w:t xml:space="preserve"> </w:t>
      </w:r>
      <w:r w:rsidR="00846723" w:rsidRPr="00472B39">
        <w:rPr>
          <w:i/>
          <w:spacing w:val="-2"/>
          <w:sz w:val="24"/>
        </w:rPr>
        <w:t>Adapting i</w:t>
      </w:r>
      <w:r w:rsidRPr="00472B39">
        <w:rPr>
          <w:i/>
          <w:spacing w:val="-2"/>
          <w:sz w:val="24"/>
        </w:rPr>
        <w:t xml:space="preserve">nstruction in </w:t>
      </w:r>
      <w:r w:rsidR="00846723" w:rsidRPr="00472B39">
        <w:rPr>
          <w:i/>
          <w:spacing w:val="-2"/>
          <w:sz w:val="24"/>
        </w:rPr>
        <w:t>a</w:t>
      </w:r>
      <w:r w:rsidRPr="00472B39">
        <w:rPr>
          <w:i/>
          <w:spacing w:val="-2"/>
          <w:sz w:val="24"/>
        </w:rPr>
        <w:t xml:space="preserve">ccommodating </w:t>
      </w:r>
      <w:r w:rsidR="00846723" w:rsidRPr="00472B39">
        <w:rPr>
          <w:i/>
          <w:spacing w:val="-2"/>
          <w:sz w:val="24"/>
        </w:rPr>
        <w:t>s</w:t>
      </w:r>
      <w:r w:rsidRPr="00472B39">
        <w:rPr>
          <w:i/>
          <w:spacing w:val="-2"/>
          <w:sz w:val="24"/>
        </w:rPr>
        <w:t xml:space="preserve">tudents in </w:t>
      </w:r>
      <w:r w:rsidR="00846723" w:rsidRPr="00472B39">
        <w:rPr>
          <w:i/>
          <w:spacing w:val="-2"/>
          <w:sz w:val="24"/>
        </w:rPr>
        <w:t>i</w:t>
      </w:r>
      <w:r w:rsidRPr="00472B39">
        <w:rPr>
          <w:i/>
          <w:spacing w:val="-2"/>
          <w:sz w:val="24"/>
        </w:rPr>
        <w:t xml:space="preserve">nclusive </w:t>
      </w:r>
      <w:r w:rsidR="00846723" w:rsidRPr="00472B39">
        <w:rPr>
          <w:i/>
          <w:spacing w:val="-2"/>
          <w:sz w:val="24"/>
        </w:rPr>
        <w:t>s</w:t>
      </w:r>
      <w:r w:rsidRPr="00472B39">
        <w:rPr>
          <w:i/>
          <w:spacing w:val="-2"/>
          <w:sz w:val="24"/>
        </w:rPr>
        <w:t>ettings</w:t>
      </w:r>
      <w:r w:rsidRPr="00472B39">
        <w:rPr>
          <w:spacing w:val="-2"/>
          <w:sz w:val="24"/>
        </w:rPr>
        <w:t xml:space="preserve"> </w:t>
      </w:r>
      <w:r w:rsidR="00C04392" w:rsidRPr="00472B39">
        <w:rPr>
          <w:spacing w:val="-2"/>
          <w:sz w:val="24"/>
        </w:rPr>
        <w:t>(</w:t>
      </w:r>
      <w:r w:rsidRPr="00472B39">
        <w:rPr>
          <w:spacing w:val="-2"/>
          <w:sz w:val="24"/>
        </w:rPr>
        <w:t>5</w:t>
      </w:r>
      <w:r w:rsidR="00846723" w:rsidRPr="00472B39">
        <w:rPr>
          <w:spacing w:val="-2"/>
          <w:sz w:val="24"/>
        </w:rPr>
        <w:t xml:space="preserve">th ed.). </w:t>
      </w:r>
      <w:r w:rsidRPr="00472B39">
        <w:rPr>
          <w:spacing w:val="-2"/>
          <w:sz w:val="24"/>
        </w:rPr>
        <w:t xml:space="preserve">Columbus, </w:t>
      </w:r>
      <w:r w:rsidR="00846723" w:rsidRPr="00472B39">
        <w:rPr>
          <w:spacing w:val="-2"/>
          <w:sz w:val="24"/>
        </w:rPr>
        <w:t>OH</w:t>
      </w:r>
      <w:r w:rsidRPr="00472B39">
        <w:rPr>
          <w:spacing w:val="-2"/>
          <w:sz w:val="24"/>
        </w:rPr>
        <w:t>: Pearson Merrill Prentice Hall.</w:t>
      </w:r>
    </w:p>
    <w:p w14:paraId="2A114ABB" w14:textId="77777777" w:rsidR="001871F2" w:rsidRPr="00472B39" w:rsidRDefault="001871F2" w:rsidP="009E25A7">
      <w:pPr>
        <w:pStyle w:val="ColorfulList-Accent11"/>
        <w:ind w:left="540" w:hanging="540"/>
        <w:rPr>
          <w:sz w:val="24"/>
          <w:szCs w:val="24"/>
        </w:rPr>
      </w:pPr>
    </w:p>
    <w:p w14:paraId="746CA9F1" w14:textId="77777777" w:rsidR="001871F2" w:rsidRPr="00472B39" w:rsidRDefault="001871F2" w:rsidP="002073CE">
      <w:pPr>
        <w:numPr>
          <w:ilvl w:val="0"/>
          <w:numId w:val="31"/>
        </w:numPr>
        <w:rPr>
          <w:sz w:val="24"/>
          <w:szCs w:val="24"/>
        </w:rPr>
      </w:pPr>
      <w:r w:rsidRPr="00472B39">
        <w:rPr>
          <w:b/>
          <w:spacing w:val="-2"/>
          <w:sz w:val="24"/>
        </w:rPr>
        <w:t>Wehman, P.</w:t>
      </w:r>
      <w:r w:rsidRPr="00472B39">
        <w:rPr>
          <w:spacing w:val="-2"/>
          <w:sz w:val="24"/>
        </w:rPr>
        <w:t xml:space="preserve">, </w:t>
      </w:r>
      <w:proofErr w:type="spellStart"/>
      <w:r w:rsidRPr="00472B39">
        <w:rPr>
          <w:spacing w:val="-2"/>
          <w:sz w:val="24"/>
        </w:rPr>
        <w:t>Mank</w:t>
      </w:r>
      <w:proofErr w:type="spellEnd"/>
      <w:r w:rsidRPr="00472B39">
        <w:rPr>
          <w:spacing w:val="-2"/>
          <w:sz w:val="24"/>
        </w:rPr>
        <w:t xml:space="preserve">, D., Rogan, P., Luna, J., Kregel, J. et al. (2005).  Employment and productive life roles. In </w:t>
      </w:r>
      <w:r w:rsidR="00C04392" w:rsidRPr="00472B39">
        <w:rPr>
          <w:spacing w:val="-2"/>
          <w:sz w:val="24"/>
        </w:rPr>
        <w:t>K.</w:t>
      </w:r>
      <w:r w:rsidR="00846723" w:rsidRPr="00472B39">
        <w:rPr>
          <w:spacing w:val="-2"/>
          <w:sz w:val="24"/>
        </w:rPr>
        <w:t xml:space="preserve"> </w:t>
      </w:r>
      <w:r w:rsidR="00C04392" w:rsidRPr="00472B39">
        <w:rPr>
          <w:spacing w:val="-2"/>
          <w:sz w:val="24"/>
        </w:rPr>
        <w:t xml:space="preserve">C. </w:t>
      </w:r>
      <w:proofErr w:type="spellStart"/>
      <w:r w:rsidRPr="00472B39">
        <w:rPr>
          <w:spacing w:val="-2"/>
          <w:sz w:val="24"/>
        </w:rPr>
        <w:t>Lakin</w:t>
      </w:r>
      <w:proofErr w:type="spellEnd"/>
      <w:r w:rsidRPr="00472B39">
        <w:rPr>
          <w:spacing w:val="-2"/>
          <w:sz w:val="24"/>
        </w:rPr>
        <w:t xml:space="preserve"> &amp; </w:t>
      </w:r>
      <w:r w:rsidR="00C04392" w:rsidRPr="00472B39">
        <w:rPr>
          <w:spacing w:val="-2"/>
          <w:sz w:val="24"/>
        </w:rPr>
        <w:t>A.</w:t>
      </w:r>
      <w:r w:rsidR="00846723" w:rsidRPr="00472B39">
        <w:rPr>
          <w:spacing w:val="-2"/>
          <w:sz w:val="24"/>
        </w:rPr>
        <w:t xml:space="preserve"> </w:t>
      </w:r>
      <w:r w:rsidR="00C04392" w:rsidRPr="00472B39">
        <w:rPr>
          <w:spacing w:val="-2"/>
          <w:sz w:val="24"/>
        </w:rPr>
        <w:t xml:space="preserve">P. </w:t>
      </w:r>
      <w:r w:rsidRPr="00472B39">
        <w:rPr>
          <w:spacing w:val="-2"/>
          <w:sz w:val="24"/>
        </w:rPr>
        <w:t>Turnbull</w:t>
      </w:r>
      <w:r w:rsidR="00C04392" w:rsidRPr="00472B39">
        <w:rPr>
          <w:spacing w:val="-2"/>
          <w:sz w:val="24"/>
        </w:rPr>
        <w:t xml:space="preserve"> (Ed</w:t>
      </w:r>
      <w:r w:rsidRPr="00472B39">
        <w:rPr>
          <w:spacing w:val="-2"/>
          <w:sz w:val="24"/>
        </w:rPr>
        <w:t>s.)</w:t>
      </w:r>
      <w:r w:rsidR="00C04392" w:rsidRPr="00472B39">
        <w:rPr>
          <w:spacing w:val="-2"/>
          <w:sz w:val="24"/>
        </w:rPr>
        <w:t>,</w:t>
      </w:r>
      <w:r w:rsidRPr="00472B39">
        <w:rPr>
          <w:spacing w:val="-2"/>
          <w:sz w:val="24"/>
        </w:rPr>
        <w:t xml:space="preserve"> </w:t>
      </w:r>
      <w:r w:rsidRPr="00472B39">
        <w:rPr>
          <w:i/>
          <w:spacing w:val="-2"/>
          <w:sz w:val="24"/>
        </w:rPr>
        <w:t>National goals and research for persons with intellectual and developmental disabilities</w:t>
      </w:r>
      <w:r w:rsidRPr="00472B39">
        <w:rPr>
          <w:spacing w:val="-2"/>
          <w:sz w:val="24"/>
        </w:rPr>
        <w:t>.  Washington, DC: American Association on Mental Retardation.</w:t>
      </w:r>
    </w:p>
    <w:p w14:paraId="07C083BB" w14:textId="77777777" w:rsidR="001871F2" w:rsidRPr="00472B39" w:rsidRDefault="001871F2" w:rsidP="009E25A7">
      <w:pPr>
        <w:pStyle w:val="ColorfulList-Accent11"/>
        <w:ind w:left="540" w:hanging="540"/>
        <w:rPr>
          <w:sz w:val="24"/>
          <w:szCs w:val="24"/>
        </w:rPr>
      </w:pPr>
    </w:p>
    <w:p w14:paraId="7F8A561A" w14:textId="77777777" w:rsidR="001871F2" w:rsidRPr="00472B39" w:rsidRDefault="001871F2" w:rsidP="002073CE">
      <w:pPr>
        <w:numPr>
          <w:ilvl w:val="0"/>
          <w:numId w:val="31"/>
        </w:numPr>
        <w:rPr>
          <w:sz w:val="24"/>
          <w:szCs w:val="24"/>
        </w:rPr>
      </w:pPr>
      <w:r w:rsidRPr="00472B39">
        <w:rPr>
          <w:b/>
          <w:sz w:val="24"/>
          <w:szCs w:val="24"/>
        </w:rPr>
        <w:t>Wehman, P.</w:t>
      </w:r>
      <w:r w:rsidRPr="00472B39">
        <w:rPr>
          <w:sz w:val="24"/>
          <w:szCs w:val="24"/>
        </w:rPr>
        <w:t>, Revell, W. G., Brooke, V., &amp; Parent, W. (2005). Supported employment for persons with intellectual and developmental disabilities</w:t>
      </w:r>
      <w:r w:rsidRPr="00472B39">
        <w:rPr>
          <w:i/>
          <w:sz w:val="24"/>
          <w:szCs w:val="24"/>
        </w:rPr>
        <w:t>.</w:t>
      </w:r>
      <w:r w:rsidRPr="00472B39">
        <w:rPr>
          <w:sz w:val="24"/>
          <w:szCs w:val="24"/>
        </w:rPr>
        <w:t xml:space="preserve"> In </w:t>
      </w:r>
      <w:r w:rsidR="00C04392" w:rsidRPr="00472B39">
        <w:rPr>
          <w:sz w:val="24"/>
          <w:szCs w:val="24"/>
        </w:rPr>
        <w:t xml:space="preserve">P. </w:t>
      </w:r>
      <w:r w:rsidR="00DC6315" w:rsidRPr="00472B39">
        <w:rPr>
          <w:sz w:val="24"/>
          <w:szCs w:val="24"/>
        </w:rPr>
        <w:t xml:space="preserve">Wehman, </w:t>
      </w:r>
      <w:r w:rsidR="00C04392" w:rsidRPr="00472B39">
        <w:rPr>
          <w:sz w:val="24"/>
          <w:szCs w:val="24"/>
        </w:rPr>
        <w:t xml:space="preserve">J. </w:t>
      </w:r>
      <w:r w:rsidRPr="00472B39">
        <w:rPr>
          <w:sz w:val="24"/>
          <w:szCs w:val="24"/>
        </w:rPr>
        <w:t>McLaughlin,</w:t>
      </w:r>
      <w:r w:rsidR="00DC6315" w:rsidRPr="00472B39">
        <w:rPr>
          <w:sz w:val="24"/>
          <w:szCs w:val="24"/>
        </w:rPr>
        <w:t xml:space="preserve"> &amp; </w:t>
      </w:r>
      <w:r w:rsidR="00C04392" w:rsidRPr="00472B39">
        <w:rPr>
          <w:sz w:val="24"/>
          <w:szCs w:val="24"/>
        </w:rPr>
        <w:t xml:space="preserve">T. Wehman </w:t>
      </w:r>
      <w:r w:rsidRPr="00472B39">
        <w:rPr>
          <w:sz w:val="24"/>
          <w:szCs w:val="24"/>
        </w:rPr>
        <w:t>(</w:t>
      </w:r>
      <w:r w:rsidR="00C04392" w:rsidRPr="00472B39">
        <w:rPr>
          <w:sz w:val="24"/>
          <w:szCs w:val="24"/>
        </w:rPr>
        <w:t>E</w:t>
      </w:r>
      <w:r w:rsidR="00846723" w:rsidRPr="00472B39">
        <w:rPr>
          <w:sz w:val="24"/>
          <w:szCs w:val="24"/>
        </w:rPr>
        <w:t xml:space="preserve">ds.), </w:t>
      </w:r>
      <w:r w:rsidRPr="00472B39">
        <w:rPr>
          <w:i/>
          <w:sz w:val="24"/>
        </w:rPr>
        <w:t>Intellectual and developmental disabilities: Toward full community inclusion</w:t>
      </w:r>
      <w:r w:rsidRPr="00472B39">
        <w:rPr>
          <w:sz w:val="24"/>
          <w:szCs w:val="24"/>
        </w:rPr>
        <w:t>, (3</w:t>
      </w:r>
      <w:r w:rsidR="00846723" w:rsidRPr="00472B39">
        <w:rPr>
          <w:sz w:val="24"/>
          <w:szCs w:val="24"/>
        </w:rPr>
        <w:t xml:space="preserve">rd </w:t>
      </w:r>
      <w:r w:rsidRPr="00472B39">
        <w:rPr>
          <w:sz w:val="24"/>
          <w:szCs w:val="24"/>
        </w:rPr>
        <w:t>ed.</w:t>
      </w:r>
      <w:r w:rsidR="00846723" w:rsidRPr="00472B39">
        <w:rPr>
          <w:sz w:val="24"/>
          <w:szCs w:val="24"/>
        </w:rPr>
        <w:t>,</w:t>
      </w:r>
      <w:r w:rsidRPr="00472B39">
        <w:rPr>
          <w:sz w:val="24"/>
          <w:szCs w:val="24"/>
        </w:rPr>
        <w:t xml:space="preserve"> pp. 411- 444), Baltimore</w:t>
      </w:r>
      <w:r w:rsidR="00846723" w:rsidRPr="00472B39">
        <w:rPr>
          <w:sz w:val="24"/>
          <w:szCs w:val="24"/>
        </w:rPr>
        <w:t xml:space="preserve">, MD: </w:t>
      </w:r>
      <w:r w:rsidRPr="00472B39">
        <w:rPr>
          <w:sz w:val="24"/>
          <w:szCs w:val="24"/>
        </w:rPr>
        <w:t xml:space="preserve">Paul </w:t>
      </w:r>
      <w:r w:rsidR="00846723" w:rsidRPr="00472B39">
        <w:rPr>
          <w:sz w:val="24"/>
          <w:szCs w:val="24"/>
        </w:rPr>
        <w:t xml:space="preserve">H. </w:t>
      </w:r>
      <w:r w:rsidRPr="00472B39">
        <w:rPr>
          <w:sz w:val="24"/>
          <w:szCs w:val="24"/>
        </w:rPr>
        <w:t>Brookes Publishing.</w:t>
      </w:r>
    </w:p>
    <w:p w14:paraId="791613FC" w14:textId="77777777" w:rsidR="001871F2" w:rsidRPr="00472B39" w:rsidRDefault="001871F2" w:rsidP="009E25A7">
      <w:pPr>
        <w:pStyle w:val="ColorfulList-Accent11"/>
        <w:ind w:left="540" w:hanging="540"/>
        <w:rPr>
          <w:sz w:val="24"/>
          <w:szCs w:val="24"/>
        </w:rPr>
      </w:pPr>
    </w:p>
    <w:p w14:paraId="5F09A427" w14:textId="77777777" w:rsidR="001871F2" w:rsidRPr="00472B39" w:rsidRDefault="001871F2" w:rsidP="002073CE">
      <w:pPr>
        <w:numPr>
          <w:ilvl w:val="0"/>
          <w:numId w:val="31"/>
        </w:numPr>
        <w:rPr>
          <w:sz w:val="24"/>
          <w:szCs w:val="24"/>
        </w:rPr>
      </w:pPr>
      <w:r w:rsidRPr="00472B39">
        <w:rPr>
          <w:b/>
          <w:sz w:val="24"/>
          <w:szCs w:val="24"/>
        </w:rPr>
        <w:t>Wehman, P.</w:t>
      </w:r>
      <w:r w:rsidR="00826E8B" w:rsidRPr="00472B39">
        <w:rPr>
          <w:sz w:val="24"/>
          <w:szCs w:val="24"/>
        </w:rPr>
        <w:t>,</w:t>
      </w:r>
      <w:r w:rsidRPr="00472B39">
        <w:rPr>
          <w:sz w:val="24"/>
          <w:szCs w:val="24"/>
        </w:rPr>
        <w:t xml:space="preserve"> &amp; Yasuda, S. (2005). The need and the challenges associated with going to college</w:t>
      </w:r>
      <w:r w:rsidR="00826E8B" w:rsidRPr="00472B39">
        <w:rPr>
          <w:i/>
          <w:sz w:val="24"/>
          <w:szCs w:val="24"/>
        </w:rPr>
        <w:t xml:space="preserve">. </w:t>
      </w:r>
      <w:r w:rsidR="00BC1250" w:rsidRPr="00472B39">
        <w:rPr>
          <w:sz w:val="24"/>
          <w:szCs w:val="24"/>
        </w:rPr>
        <w:t xml:space="preserve">In </w:t>
      </w:r>
      <w:r w:rsidR="00C04392" w:rsidRPr="00472B39">
        <w:rPr>
          <w:sz w:val="24"/>
          <w:szCs w:val="24"/>
        </w:rPr>
        <w:t xml:space="preserve">L. </w:t>
      </w:r>
      <w:r w:rsidRPr="00472B39">
        <w:rPr>
          <w:sz w:val="24"/>
          <w:szCs w:val="24"/>
        </w:rPr>
        <w:t>Getzel &amp;</w:t>
      </w:r>
      <w:r w:rsidR="00C04392" w:rsidRPr="00472B39">
        <w:rPr>
          <w:sz w:val="24"/>
          <w:szCs w:val="24"/>
        </w:rPr>
        <w:t xml:space="preserve"> P.</w:t>
      </w:r>
      <w:r w:rsidRPr="00472B39">
        <w:rPr>
          <w:sz w:val="24"/>
          <w:szCs w:val="24"/>
        </w:rPr>
        <w:t xml:space="preserve"> </w:t>
      </w:r>
      <w:r w:rsidR="00C04392" w:rsidRPr="00472B39">
        <w:rPr>
          <w:sz w:val="24"/>
          <w:szCs w:val="24"/>
        </w:rPr>
        <w:t>Wehman (Eds.),</w:t>
      </w:r>
      <w:r w:rsidRPr="00472B39">
        <w:rPr>
          <w:sz w:val="24"/>
          <w:szCs w:val="24"/>
        </w:rPr>
        <w:t xml:space="preserve"> </w:t>
      </w:r>
      <w:r w:rsidRPr="00472B39">
        <w:rPr>
          <w:i/>
          <w:sz w:val="24"/>
          <w:szCs w:val="24"/>
        </w:rPr>
        <w:t>Going to college: Expanded opportunities for individuals with disabilities</w:t>
      </w:r>
      <w:r w:rsidR="00826E8B" w:rsidRPr="00472B39">
        <w:rPr>
          <w:sz w:val="24"/>
          <w:szCs w:val="24"/>
        </w:rPr>
        <w:t xml:space="preserve"> (pp. 3-23). </w:t>
      </w:r>
      <w:r w:rsidRPr="00472B39">
        <w:rPr>
          <w:sz w:val="24"/>
          <w:szCs w:val="24"/>
        </w:rPr>
        <w:t>Baltimore</w:t>
      </w:r>
      <w:r w:rsidR="00826E8B" w:rsidRPr="00472B39">
        <w:rPr>
          <w:sz w:val="24"/>
          <w:szCs w:val="24"/>
        </w:rPr>
        <w:t>, MD</w:t>
      </w:r>
      <w:r w:rsidRPr="00472B39">
        <w:rPr>
          <w:sz w:val="24"/>
          <w:szCs w:val="24"/>
        </w:rPr>
        <w:t>: Paul</w:t>
      </w:r>
      <w:r w:rsidR="00826E8B" w:rsidRPr="00472B39">
        <w:rPr>
          <w:sz w:val="24"/>
          <w:szCs w:val="24"/>
        </w:rPr>
        <w:t xml:space="preserve"> H.</w:t>
      </w:r>
      <w:r w:rsidRPr="00472B39">
        <w:rPr>
          <w:sz w:val="24"/>
          <w:szCs w:val="24"/>
        </w:rPr>
        <w:t xml:space="preserve"> Brookes Publishing Co.</w:t>
      </w:r>
    </w:p>
    <w:p w14:paraId="0FEB64E1" w14:textId="77777777" w:rsidR="001871F2" w:rsidRPr="00472B39" w:rsidRDefault="001871F2" w:rsidP="009E25A7">
      <w:pPr>
        <w:pStyle w:val="ColorfulList-Accent11"/>
        <w:ind w:left="540" w:hanging="540"/>
        <w:rPr>
          <w:sz w:val="24"/>
          <w:szCs w:val="24"/>
        </w:rPr>
      </w:pPr>
    </w:p>
    <w:p w14:paraId="5489D71D" w14:textId="77777777" w:rsidR="001871F2" w:rsidRPr="00472B39" w:rsidRDefault="001871F2" w:rsidP="002073CE">
      <w:pPr>
        <w:numPr>
          <w:ilvl w:val="0"/>
          <w:numId w:val="31"/>
        </w:numPr>
        <w:rPr>
          <w:sz w:val="24"/>
          <w:szCs w:val="24"/>
        </w:rPr>
      </w:pPr>
      <w:r w:rsidRPr="00472B39">
        <w:rPr>
          <w:sz w:val="24"/>
          <w:szCs w:val="24"/>
        </w:rPr>
        <w:t xml:space="preserve">Wolfe, P., Postal, V., Wehman, T., </w:t>
      </w:r>
      <w:r w:rsidRPr="00472B39">
        <w:rPr>
          <w:b/>
          <w:sz w:val="24"/>
          <w:szCs w:val="24"/>
        </w:rPr>
        <w:t>Wehman, P.</w:t>
      </w:r>
      <w:r w:rsidR="00826E8B" w:rsidRPr="00472B39">
        <w:rPr>
          <w:sz w:val="24"/>
          <w:szCs w:val="24"/>
        </w:rPr>
        <w:t xml:space="preserve">, &amp; Turner, E. (2005). </w:t>
      </w:r>
      <w:r w:rsidRPr="00472B39">
        <w:rPr>
          <w:sz w:val="24"/>
          <w:szCs w:val="24"/>
        </w:rPr>
        <w:t>Service delivery.</w:t>
      </w:r>
      <w:r w:rsidR="00826E8B" w:rsidRPr="00472B39">
        <w:rPr>
          <w:sz w:val="24"/>
          <w:szCs w:val="24"/>
        </w:rPr>
        <w:t xml:space="preserve"> </w:t>
      </w:r>
      <w:r w:rsidRPr="00472B39">
        <w:rPr>
          <w:sz w:val="24"/>
          <w:szCs w:val="24"/>
        </w:rPr>
        <w:t xml:space="preserve">In </w:t>
      </w:r>
      <w:r w:rsidR="00C04392" w:rsidRPr="00472B39">
        <w:rPr>
          <w:sz w:val="24"/>
          <w:szCs w:val="24"/>
        </w:rPr>
        <w:t xml:space="preserve">P. </w:t>
      </w:r>
      <w:r w:rsidR="00DC6315" w:rsidRPr="00472B39">
        <w:rPr>
          <w:sz w:val="24"/>
          <w:szCs w:val="24"/>
        </w:rPr>
        <w:t xml:space="preserve">Wehman, </w:t>
      </w:r>
      <w:r w:rsidR="00C04392" w:rsidRPr="00472B39">
        <w:rPr>
          <w:sz w:val="24"/>
          <w:szCs w:val="24"/>
        </w:rPr>
        <w:t xml:space="preserve">J. </w:t>
      </w:r>
      <w:r w:rsidRPr="00472B39">
        <w:rPr>
          <w:sz w:val="24"/>
          <w:szCs w:val="24"/>
        </w:rPr>
        <w:t>McLaughlin,</w:t>
      </w:r>
      <w:r w:rsidR="00BC1250" w:rsidRPr="00472B39">
        <w:rPr>
          <w:sz w:val="24"/>
          <w:szCs w:val="24"/>
        </w:rPr>
        <w:t xml:space="preserve"> </w:t>
      </w:r>
      <w:r w:rsidRPr="00472B39">
        <w:rPr>
          <w:sz w:val="24"/>
          <w:szCs w:val="24"/>
        </w:rPr>
        <w:t xml:space="preserve">&amp; </w:t>
      </w:r>
      <w:r w:rsidR="00C04392" w:rsidRPr="00472B39">
        <w:rPr>
          <w:sz w:val="24"/>
          <w:szCs w:val="24"/>
        </w:rPr>
        <w:t xml:space="preserve">T. </w:t>
      </w:r>
      <w:r w:rsidRPr="00472B39">
        <w:rPr>
          <w:sz w:val="24"/>
          <w:szCs w:val="24"/>
        </w:rPr>
        <w:t>Wehman</w:t>
      </w:r>
      <w:r w:rsidR="00BC1250" w:rsidRPr="00472B39">
        <w:rPr>
          <w:sz w:val="24"/>
          <w:szCs w:val="24"/>
        </w:rPr>
        <w:t xml:space="preserve"> </w:t>
      </w:r>
      <w:r w:rsidR="00826E8B" w:rsidRPr="00472B39">
        <w:rPr>
          <w:sz w:val="24"/>
          <w:szCs w:val="24"/>
        </w:rPr>
        <w:t xml:space="preserve">(Eds.), </w:t>
      </w:r>
      <w:r w:rsidRPr="00472B39">
        <w:rPr>
          <w:i/>
          <w:sz w:val="24"/>
        </w:rPr>
        <w:t>Intellectual and developmental disabilities: Toward full community inclusion</w:t>
      </w:r>
      <w:r w:rsidR="00826E8B" w:rsidRPr="00472B39">
        <w:rPr>
          <w:sz w:val="24"/>
          <w:szCs w:val="24"/>
        </w:rPr>
        <w:t xml:space="preserve"> </w:t>
      </w:r>
      <w:r w:rsidRPr="00472B39">
        <w:rPr>
          <w:sz w:val="24"/>
          <w:szCs w:val="24"/>
        </w:rPr>
        <w:t>(3</w:t>
      </w:r>
      <w:r w:rsidR="00826E8B" w:rsidRPr="00472B39">
        <w:rPr>
          <w:sz w:val="24"/>
          <w:szCs w:val="24"/>
        </w:rPr>
        <w:t xml:space="preserve">rd </w:t>
      </w:r>
      <w:r w:rsidRPr="00472B39">
        <w:rPr>
          <w:sz w:val="24"/>
          <w:szCs w:val="24"/>
        </w:rPr>
        <w:t>ed., p</w:t>
      </w:r>
      <w:r w:rsidR="00826E8B" w:rsidRPr="00472B39">
        <w:rPr>
          <w:sz w:val="24"/>
          <w:szCs w:val="24"/>
        </w:rPr>
        <w:t xml:space="preserve">p. 7-49). </w:t>
      </w:r>
      <w:r w:rsidRPr="00472B39">
        <w:rPr>
          <w:sz w:val="24"/>
          <w:szCs w:val="24"/>
        </w:rPr>
        <w:t>Baltimore</w:t>
      </w:r>
      <w:r w:rsidR="00826E8B" w:rsidRPr="00472B39">
        <w:rPr>
          <w:sz w:val="24"/>
          <w:szCs w:val="24"/>
        </w:rPr>
        <w:t xml:space="preserve">, MD: </w:t>
      </w:r>
      <w:r w:rsidRPr="00472B39">
        <w:rPr>
          <w:sz w:val="24"/>
          <w:szCs w:val="24"/>
        </w:rPr>
        <w:t xml:space="preserve">Paul </w:t>
      </w:r>
      <w:r w:rsidR="00826E8B" w:rsidRPr="00472B39">
        <w:rPr>
          <w:sz w:val="24"/>
          <w:szCs w:val="24"/>
        </w:rPr>
        <w:t xml:space="preserve">H. </w:t>
      </w:r>
      <w:r w:rsidRPr="00472B39">
        <w:rPr>
          <w:sz w:val="24"/>
          <w:szCs w:val="24"/>
        </w:rPr>
        <w:t>Brookes Publishing Co.</w:t>
      </w:r>
    </w:p>
    <w:p w14:paraId="470E6966" w14:textId="77777777" w:rsidR="009B74A1" w:rsidRPr="00472B39" w:rsidRDefault="009B74A1" w:rsidP="009E25A7">
      <w:pPr>
        <w:pStyle w:val="ListParagraph"/>
        <w:ind w:left="540" w:hanging="540"/>
        <w:rPr>
          <w:sz w:val="24"/>
          <w:szCs w:val="24"/>
        </w:rPr>
      </w:pPr>
    </w:p>
    <w:p w14:paraId="0EEE3D2F" w14:textId="77777777" w:rsidR="001871F2" w:rsidRPr="00472B39" w:rsidRDefault="001871F2" w:rsidP="002073CE">
      <w:pPr>
        <w:numPr>
          <w:ilvl w:val="0"/>
          <w:numId w:val="31"/>
        </w:numPr>
        <w:rPr>
          <w:sz w:val="24"/>
          <w:szCs w:val="24"/>
        </w:rPr>
      </w:pPr>
      <w:proofErr w:type="spellStart"/>
      <w:r w:rsidRPr="00472B39">
        <w:rPr>
          <w:b/>
          <w:sz w:val="24"/>
          <w:szCs w:val="24"/>
        </w:rPr>
        <w:t>Wehman</w:t>
      </w:r>
      <w:proofErr w:type="spellEnd"/>
      <w:r w:rsidRPr="00472B39">
        <w:rPr>
          <w:b/>
          <w:sz w:val="24"/>
          <w:szCs w:val="24"/>
        </w:rPr>
        <w:t>, P.</w:t>
      </w:r>
      <w:r w:rsidR="00826E8B" w:rsidRPr="00472B39">
        <w:rPr>
          <w:sz w:val="24"/>
          <w:szCs w:val="24"/>
        </w:rPr>
        <w:t>,</w:t>
      </w:r>
      <w:r w:rsidRPr="00472B39">
        <w:rPr>
          <w:sz w:val="24"/>
          <w:szCs w:val="24"/>
        </w:rPr>
        <w:t xml:space="preserve"> &amp; Targett, P. S. (2004). Principles of curriculum design: Road to transition from school to adulthood</w:t>
      </w:r>
      <w:r w:rsidRPr="00472B39">
        <w:rPr>
          <w:i/>
          <w:sz w:val="24"/>
          <w:szCs w:val="24"/>
        </w:rPr>
        <w:t>.</w:t>
      </w:r>
      <w:r w:rsidR="00826E8B" w:rsidRPr="00472B39">
        <w:rPr>
          <w:sz w:val="24"/>
          <w:szCs w:val="24"/>
        </w:rPr>
        <w:t xml:space="preserve"> </w:t>
      </w:r>
      <w:r w:rsidRPr="00472B39">
        <w:rPr>
          <w:sz w:val="24"/>
          <w:szCs w:val="24"/>
        </w:rPr>
        <w:t xml:space="preserve">In </w:t>
      </w:r>
      <w:r w:rsidR="00C04392" w:rsidRPr="00472B39">
        <w:rPr>
          <w:sz w:val="24"/>
          <w:szCs w:val="24"/>
        </w:rPr>
        <w:t xml:space="preserve">P. </w:t>
      </w:r>
      <w:r w:rsidR="00DC6315" w:rsidRPr="00472B39">
        <w:rPr>
          <w:sz w:val="24"/>
          <w:szCs w:val="24"/>
        </w:rPr>
        <w:t>Wehman</w:t>
      </w:r>
      <w:r w:rsidRPr="00472B39">
        <w:rPr>
          <w:sz w:val="24"/>
          <w:szCs w:val="24"/>
        </w:rPr>
        <w:t xml:space="preserve"> (Ed.)</w:t>
      </w:r>
      <w:r w:rsidR="00C04392" w:rsidRPr="00472B39">
        <w:rPr>
          <w:sz w:val="24"/>
          <w:szCs w:val="24"/>
        </w:rPr>
        <w:t>,</w:t>
      </w:r>
      <w:r w:rsidRPr="00472B39">
        <w:rPr>
          <w:sz w:val="24"/>
          <w:szCs w:val="24"/>
        </w:rPr>
        <w:t xml:space="preserve"> </w:t>
      </w:r>
      <w:r w:rsidRPr="00472B39">
        <w:rPr>
          <w:i/>
          <w:sz w:val="24"/>
          <w:szCs w:val="24"/>
        </w:rPr>
        <w:t>Functional curriculum for elementary, middle &amp; secondary age students with special needs</w:t>
      </w:r>
      <w:r w:rsidR="00826E8B" w:rsidRPr="00472B39">
        <w:rPr>
          <w:sz w:val="24"/>
          <w:szCs w:val="24"/>
        </w:rPr>
        <w:t xml:space="preserve"> </w:t>
      </w:r>
      <w:r w:rsidRPr="00472B39">
        <w:rPr>
          <w:sz w:val="24"/>
          <w:szCs w:val="24"/>
        </w:rPr>
        <w:t>(2</w:t>
      </w:r>
      <w:r w:rsidR="00826E8B" w:rsidRPr="00472B39">
        <w:rPr>
          <w:sz w:val="24"/>
          <w:szCs w:val="24"/>
        </w:rPr>
        <w:t xml:space="preserve">nd ed., pp. 1-36). </w:t>
      </w:r>
      <w:r w:rsidRPr="00472B39">
        <w:rPr>
          <w:sz w:val="24"/>
          <w:szCs w:val="24"/>
        </w:rPr>
        <w:t xml:space="preserve">Austin, TX: </w:t>
      </w:r>
      <w:r w:rsidR="00826E8B" w:rsidRPr="00472B39">
        <w:rPr>
          <w:sz w:val="24"/>
          <w:szCs w:val="24"/>
        </w:rPr>
        <w:t>PRO-ED</w:t>
      </w:r>
      <w:r w:rsidRPr="00472B39">
        <w:rPr>
          <w:sz w:val="24"/>
          <w:szCs w:val="24"/>
        </w:rPr>
        <w:t>.</w:t>
      </w:r>
    </w:p>
    <w:p w14:paraId="64ADE05B" w14:textId="77777777" w:rsidR="001871F2" w:rsidRPr="00472B39" w:rsidRDefault="001871F2" w:rsidP="009E25A7">
      <w:pPr>
        <w:pStyle w:val="ColorfulList-Accent11"/>
        <w:ind w:left="540" w:hanging="540"/>
        <w:rPr>
          <w:sz w:val="24"/>
          <w:szCs w:val="24"/>
        </w:rPr>
      </w:pPr>
    </w:p>
    <w:p w14:paraId="7D84EA4E" w14:textId="77777777" w:rsidR="001871F2" w:rsidRPr="00472B39" w:rsidRDefault="001871F2" w:rsidP="002073CE">
      <w:pPr>
        <w:numPr>
          <w:ilvl w:val="0"/>
          <w:numId w:val="31"/>
        </w:numPr>
        <w:rPr>
          <w:sz w:val="24"/>
          <w:szCs w:val="24"/>
        </w:rPr>
      </w:pPr>
      <w:r w:rsidRPr="00472B39">
        <w:rPr>
          <w:b/>
          <w:sz w:val="24"/>
        </w:rPr>
        <w:t>Wehman, P.</w:t>
      </w:r>
      <w:r w:rsidRPr="00472B39">
        <w:rPr>
          <w:sz w:val="24"/>
        </w:rPr>
        <w:t xml:space="preserve"> (2002). Future directions</w:t>
      </w:r>
      <w:r w:rsidR="00826E8B" w:rsidRPr="00472B39">
        <w:rPr>
          <w:sz w:val="24"/>
        </w:rPr>
        <w:t xml:space="preserve">. </w:t>
      </w:r>
      <w:r w:rsidRPr="00472B39">
        <w:rPr>
          <w:sz w:val="24"/>
        </w:rPr>
        <w:t xml:space="preserve">In </w:t>
      </w:r>
      <w:r w:rsidR="00C04392" w:rsidRPr="00472B39">
        <w:rPr>
          <w:sz w:val="24"/>
        </w:rPr>
        <w:t xml:space="preserve">P. </w:t>
      </w:r>
      <w:r w:rsidR="00DC6315" w:rsidRPr="00472B39">
        <w:rPr>
          <w:sz w:val="24"/>
        </w:rPr>
        <w:t>Wehman</w:t>
      </w:r>
      <w:r w:rsidRPr="00472B39">
        <w:rPr>
          <w:sz w:val="24"/>
        </w:rPr>
        <w:t xml:space="preserve"> (Ed.)</w:t>
      </w:r>
      <w:r w:rsidR="00C04392" w:rsidRPr="00472B39">
        <w:rPr>
          <w:sz w:val="24"/>
        </w:rPr>
        <w:t>,</w:t>
      </w:r>
      <w:r w:rsidRPr="00472B39">
        <w:rPr>
          <w:sz w:val="24"/>
        </w:rPr>
        <w:t xml:space="preserve"> </w:t>
      </w:r>
      <w:r w:rsidRPr="00472B39">
        <w:rPr>
          <w:i/>
          <w:sz w:val="24"/>
        </w:rPr>
        <w:t>Individual transition plans: The teacher’s curriculum guide for helping youth with special needs</w:t>
      </w:r>
      <w:r w:rsidR="00826E8B" w:rsidRPr="00472B39">
        <w:rPr>
          <w:sz w:val="24"/>
        </w:rPr>
        <w:t xml:space="preserve"> </w:t>
      </w:r>
      <w:r w:rsidRPr="00472B39">
        <w:rPr>
          <w:sz w:val="24"/>
        </w:rPr>
        <w:t>(2</w:t>
      </w:r>
      <w:r w:rsidR="00826E8B" w:rsidRPr="00472B39">
        <w:rPr>
          <w:sz w:val="24"/>
        </w:rPr>
        <w:t xml:space="preserve">nd ed., pp. 347-349). </w:t>
      </w:r>
      <w:r w:rsidRPr="00472B39">
        <w:rPr>
          <w:sz w:val="24"/>
        </w:rPr>
        <w:t>Austin, TX:</w:t>
      </w:r>
      <w:r w:rsidR="00826E8B" w:rsidRPr="00472B39">
        <w:rPr>
          <w:sz w:val="24"/>
        </w:rPr>
        <w:t xml:space="preserve"> PRO-ED</w:t>
      </w:r>
      <w:r w:rsidRPr="00472B39">
        <w:rPr>
          <w:sz w:val="24"/>
        </w:rPr>
        <w:t>.</w:t>
      </w:r>
    </w:p>
    <w:p w14:paraId="6F1DBE13" w14:textId="77777777" w:rsidR="001871F2" w:rsidRPr="00472B39" w:rsidRDefault="001871F2" w:rsidP="009E25A7">
      <w:pPr>
        <w:pStyle w:val="ColorfulList-Accent11"/>
        <w:ind w:left="540" w:hanging="540"/>
        <w:rPr>
          <w:sz w:val="24"/>
        </w:rPr>
      </w:pPr>
    </w:p>
    <w:p w14:paraId="6311D5F6" w14:textId="77777777" w:rsidR="001871F2" w:rsidRPr="00472B39" w:rsidRDefault="001871F2" w:rsidP="002073CE">
      <w:pPr>
        <w:numPr>
          <w:ilvl w:val="0"/>
          <w:numId w:val="31"/>
        </w:numPr>
        <w:rPr>
          <w:sz w:val="24"/>
          <w:szCs w:val="24"/>
        </w:rPr>
      </w:pPr>
      <w:r w:rsidRPr="00472B39">
        <w:rPr>
          <w:b/>
          <w:sz w:val="24"/>
        </w:rPr>
        <w:t xml:space="preserve">Wehman, P. </w:t>
      </w:r>
      <w:r w:rsidRPr="00472B39">
        <w:rPr>
          <w:sz w:val="24"/>
        </w:rPr>
        <w:t>(2002). Setting transition goals.</w:t>
      </w:r>
      <w:r w:rsidR="00826E8B" w:rsidRPr="00472B39">
        <w:rPr>
          <w:sz w:val="24"/>
        </w:rPr>
        <w:t xml:space="preserve"> </w:t>
      </w:r>
      <w:r w:rsidRPr="00472B39">
        <w:rPr>
          <w:sz w:val="24"/>
        </w:rPr>
        <w:t xml:space="preserve">In </w:t>
      </w:r>
      <w:r w:rsidR="00C04392" w:rsidRPr="00472B39">
        <w:rPr>
          <w:sz w:val="24"/>
        </w:rPr>
        <w:t xml:space="preserve">P. </w:t>
      </w:r>
      <w:r w:rsidR="00DC6315" w:rsidRPr="00472B39">
        <w:rPr>
          <w:sz w:val="24"/>
        </w:rPr>
        <w:t>Wehman</w:t>
      </w:r>
      <w:r w:rsidR="00C04392" w:rsidRPr="00472B39">
        <w:rPr>
          <w:sz w:val="24"/>
        </w:rPr>
        <w:t xml:space="preserve"> (Ed.),</w:t>
      </w:r>
      <w:r w:rsidRPr="00472B39">
        <w:rPr>
          <w:sz w:val="24"/>
        </w:rPr>
        <w:t xml:space="preserve"> </w:t>
      </w:r>
      <w:r w:rsidRPr="00472B39">
        <w:rPr>
          <w:i/>
          <w:sz w:val="24"/>
        </w:rPr>
        <w:t>Individual transition plans: The teacher’s curriculum guide for helping youth with special needs</w:t>
      </w:r>
      <w:r w:rsidRPr="00472B39">
        <w:rPr>
          <w:sz w:val="24"/>
        </w:rPr>
        <w:t xml:space="preserve"> (2</w:t>
      </w:r>
      <w:r w:rsidR="00B537AF" w:rsidRPr="00472B39">
        <w:rPr>
          <w:sz w:val="24"/>
        </w:rPr>
        <w:t>nd</w:t>
      </w:r>
      <w:r w:rsidR="00B537AF" w:rsidRPr="00472B39">
        <w:rPr>
          <w:sz w:val="24"/>
          <w:vertAlign w:val="superscript"/>
        </w:rPr>
        <w:t xml:space="preserve"> </w:t>
      </w:r>
      <w:r w:rsidR="00B537AF" w:rsidRPr="00472B39">
        <w:rPr>
          <w:sz w:val="24"/>
        </w:rPr>
        <w:t>ed</w:t>
      </w:r>
      <w:r w:rsidRPr="00472B39">
        <w:rPr>
          <w:sz w:val="24"/>
        </w:rPr>
        <w:t xml:space="preserve">., pp. </w:t>
      </w:r>
      <w:r w:rsidR="00B537AF" w:rsidRPr="00472B39">
        <w:rPr>
          <w:sz w:val="24"/>
        </w:rPr>
        <w:t xml:space="preserve">17-36). </w:t>
      </w:r>
      <w:r w:rsidR="00826E8B" w:rsidRPr="00472B39">
        <w:rPr>
          <w:sz w:val="24"/>
        </w:rPr>
        <w:t>Austin, TX: PRO-ED</w:t>
      </w:r>
      <w:r w:rsidRPr="00472B39">
        <w:rPr>
          <w:sz w:val="24"/>
        </w:rPr>
        <w:t>.</w:t>
      </w:r>
    </w:p>
    <w:p w14:paraId="3E4A3055" w14:textId="77777777" w:rsidR="001871F2" w:rsidRPr="00472B39" w:rsidRDefault="001871F2" w:rsidP="0026465D">
      <w:pPr>
        <w:pStyle w:val="ColorfulList-Accent11"/>
        <w:rPr>
          <w:sz w:val="24"/>
        </w:rPr>
      </w:pPr>
    </w:p>
    <w:p w14:paraId="3F2D1148" w14:textId="77777777" w:rsidR="001871F2" w:rsidRPr="00472B39" w:rsidRDefault="001871F2" w:rsidP="002073CE">
      <w:pPr>
        <w:numPr>
          <w:ilvl w:val="0"/>
          <w:numId w:val="31"/>
        </w:numPr>
        <w:rPr>
          <w:sz w:val="24"/>
          <w:szCs w:val="24"/>
        </w:rPr>
      </w:pPr>
      <w:r w:rsidRPr="00472B39">
        <w:rPr>
          <w:b/>
          <w:sz w:val="24"/>
        </w:rPr>
        <w:t xml:space="preserve">Wehman, P. </w:t>
      </w:r>
      <w:r w:rsidRPr="00472B39">
        <w:rPr>
          <w:sz w:val="24"/>
        </w:rPr>
        <w:t>(2002). Writing a transition plan</w:t>
      </w:r>
      <w:r w:rsidR="00B537AF" w:rsidRPr="00472B39">
        <w:rPr>
          <w:sz w:val="24"/>
        </w:rPr>
        <w:t xml:space="preserve">. </w:t>
      </w:r>
      <w:r w:rsidRPr="00472B39">
        <w:rPr>
          <w:sz w:val="24"/>
        </w:rPr>
        <w:t xml:space="preserve">In </w:t>
      </w:r>
      <w:r w:rsidR="00C04392" w:rsidRPr="00472B39">
        <w:rPr>
          <w:sz w:val="24"/>
        </w:rPr>
        <w:t xml:space="preserve">P. </w:t>
      </w:r>
      <w:r w:rsidR="00DC6315" w:rsidRPr="00472B39">
        <w:rPr>
          <w:sz w:val="24"/>
        </w:rPr>
        <w:t>Wehman</w:t>
      </w:r>
      <w:r w:rsidR="00C04392" w:rsidRPr="00472B39">
        <w:rPr>
          <w:sz w:val="24"/>
        </w:rPr>
        <w:t xml:space="preserve"> </w:t>
      </w:r>
      <w:r w:rsidRPr="00472B39">
        <w:rPr>
          <w:sz w:val="24"/>
        </w:rPr>
        <w:t>(Ed.)</w:t>
      </w:r>
      <w:r w:rsidR="00C04392" w:rsidRPr="00472B39">
        <w:rPr>
          <w:sz w:val="24"/>
        </w:rPr>
        <w:t>,</w:t>
      </w:r>
      <w:r w:rsidRPr="00472B39">
        <w:rPr>
          <w:sz w:val="24"/>
        </w:rPr>
        <w:t xml:space="preserve"> </w:t>
      </w:r>
      <w:r w:rsidRPr="00472B39">
        <w:rPr>
          <w:i/>
          <w:sz w:val="24"/>
        </w:rPr>
        <w:t>Individual transition plans: The teacher’s curriculum guide for helping youth with special needs</w:t>
      </w:r>
      <w:r w:rsidR="00B537AF" w:rsidRPr="00472B39">
        <w:rPr>
          <w:sz w:val="24"/>
        </w:rPr>
        <w:t xml:space="preserve"> </w:t>
      </w:r>
      <w:r w:rsidRPr="00472B39">
        <w:rPr>
          <w:sz w:val="24"/>
        </w:rPr>
        <w:t>(2</w:t>
      </w:r>
      <w:r w:rsidR="00B537AF" w:rsidRPr="00472B39">
        <w:rPr>
          <w:sz w:val="24"/>
        </w:rPr>
        <w:t>nd ed., pp. 57-71). Austin, TX: PRO-ED</w:t>
      </w:r>
      <w:r w:rsidRPr="00472B39">
        <w:rPr>
          <w:sz w:val="24"/>
        </w:rPr>
        <w:t>.</w:t>
      </w:r>
    </w:p>
    <w:p w14:paraId="3EFCE048" w14:textId="77777777" w:rsidR="001871F2" w:rsidRPr="00472B39" w:rsidRDefault="001871F2" w:rsidP="009E25A7">
      <w:pPr>
        <w:pStyle w:val="ColorfulList-Accent11"/>
        <w:ind w:left="540" w:hanging="540"/>
        <w:rPr>
          <w:sz w:val="24"/>
        </w:rPr>
      </w:pPr>
    </w:p>
    <w:p w14:paraId="0634FDEE" w14:textId="77777777" w:rsidR="001871F2" w:rsidRPr="00472B39" w:rsidRDefault="001871F2" w:rsidP="002073CE">
      <w:pPr>
        <w:numPr>
          <w:ilvl w:val="0"/>
          <w:numId w:val="31"/>
        </w:numPr>
        <w:rPr>
          <w:sz w:val="24"/>
          <w:szCs w:val="24"/>
        </w:rPr>
      </w:pPr>
      <w:r w:rsidRPr="00472B39">
        <w:rPr>
          <w:b/>
          <w:sz w:val="24"/>
        </w:rPr>
        <w:t>Wehman, P.</w:t>
      </w:r>
      <w:r w:rsidR="00B537AF" w:rsidRPr="00472B39">
        <w:rPr>
          <w:sz w:val="24"/>
        </w:rPr>
        <w:t xml:space="preserve">, &amp; </w:t>
      </w:r>
      <w:r w:rsidRPr="00472B39">
        <w:rPr>
          <w:sz w:val="24"/>
        </w:rPr>
        <w:t>Revell, G. (2002). Lessons learned from the provision and funding of employment serv</w:t>
      </w:r>
      <w:r w:rsidR="00B537AF" w:rsidRPr="00472B39">
        <w:rPr>
          <w:sz w:val="24"/>
        </w:rPr>
        <w:t xml:space="preserve">ices for the MR/DD population: </w:t>
      </w:r>
      <w:r w:rsidRPr="00472B39">
        <w:rPr>
          <w:sz w:val="24"/>
        </w:rPr>
        <w:t xml:space="preserve">Implications for Assessing the Adequacy of the SSA Ticket to Work. </w:t>
      </w:r>
      <w:r w:rsidR="00B537AF" w:rsidRPr="00472B39">
        <w:rPr>
          <w:sz w:val="24"/>
        </w:rPr>
        <w:t>Washington, D.C.: Urban Institute.</w:t>
      </w:r>
    </w:p>
    <w:p w14:paraId="39FE49C9" w14:textId="77777777" w:rsidR="001871F2" w:rsidRPr="00472B39" w:rsidRDefault="001871F2" w:rsidP="009E25A7">
      <w:pPr>
        <w:pStyle w:val="ColorfulList-Accent11"/>
        <w:ind w:left="540" w:hanging="540"/>
        <w:rPr>
          <w:sz w:val="24"/>
        </w:rPr>
      </w:pPr>
    </w:p>
    <w:p w14:paraId="6B6171F1" w14:textId="77777777" w:rsidR="001871F2" w:rsidRPr="00472B39" w:rsidRDefault="001871F2" w:rsidP="002073CE">
      <w:pPr>
        <w:numPr>
          <w:ilvl w:val="0"/>
          <w:numId w:val="31"/>
        </w:numPr>
        <w:rPr>
          <w:sz w:val="24"/>
          <w:szCs w:val="24"/>
        </w:rPr>
      </w:pPr>
      <w:r w:rsidRPr="00472B39">
        <w:rPr>
          <w:b/>
          <w:sz w:val="24"/>
        </w:rPr>
        <w:t>Wehman, P.</w:t>
      </w:r>
      <w:r w:rsidRPr="00472B39">
        <w:rPr>
          <w:sz w:val="24"/>
        </w:rPr>
        <w:t>, W</w:t>
      </w:r>
      <w:r w:rsidR="00B537AF" w:rsidRPr="00472B39">
        <w:rPr>
          <w:sz w:val="24"/>
        </w:rPr>
        <w:t xml:space="preserve">ittig, K., &amp; Dowdy, V. (2002). </w:t>
      </w:r>
      <w:r w:rsidRPr="00472B39">
        <w:rPr>
          <w:sz w:val="24"/>
        </w:rPr>
        <w:t>Transition plans for youth with learning disabilities and ADD or ADHD</w:t>
      </w:r>
      <w:r w:rsidR="00B537AF" w:rsidRPr="00472B39">
        <w:rPr>
          <w:i/>
          <w:sz w:val="24"/>
        </w:rPr>
        <w:t xml:space="preserve">. </w:t>
      </w:r>
      <w:r w:rsidRPr="00472B39">
        <w:rPr>
          <w:sz w:val="24"/>
        </w:rPr>
        <w:t xml:space="preserve">In </w:t>
      </w:r>
      <w:r w:rsidR="00C04392" w:rsidRPr="00472B39">
        <w:rPr>
          <w:sz w:val="24"/>
        </w:rPr>
        <w:t xml:space="preserve">P. </w:t>
      </w:r>
      <w:r w:rsidR="00DC6315" w:rsidRPr="00472B39">
        <w:rPr>
          <w:sz w:val="24"/>
        </w:rPr>
        <w:t>Wehman</w:t>
      </w:r>
      <w:r w:rsidR="00C04392" w:rsidRPr="00472B39">
        <w:rPr>
          <w:sz w:val="24"/>
        </w:rPr>
        <w:t xml:space="preserve"> </w:t>
      </w:r>
      <w:r w:rsidRPr="00472B39">
        <w:rPr>
          <w:sz w:val="24"/>
        </w:rPr>
        <w:t>(Ed.)</w:t>
      </w:r>
      <w:r w:rsidR="00C04392" w:rsidRPr="00472B39">
        <w:rPr>
          <w:sz w:val="24"/>
        </w:rPr>
        <w:t>,</w:t>
      </w:r>
      <w:r w:rsidRPr="00472B39">
        <w:rPr>
          <w:sz w:val="24"/>
        </w:rPr>
        <w:t xml:space="preserve"> </w:t>
      </w:r>
      <w:r w:rsidRPr="00472B39">
        <w:rPr>
          <w:i/>
          <w:sz w:val="24"/>
        </w:rPr>
        <w:t>Individual transition plans: The teacher’s curriculum guide for helping youth with special needs</w:t>
      </w:r>
      <w:r w:rsidRPr="00472B39">
        <w:rPr>
          <w:sz w:val="24"/>
        </w:rPr>
        <w:t xml:space="preserve"> (2</w:t>
      </w:r>
      <w:r w:rsidR="00B537AF" w:rsidRPr="00472B39">
        <w:rPr>
          <w:sz w:val="24"/>
        </w:rPr>
        <w:t xml:space="preserve">nd ed., pp. 151-225). </w:t>
      </w:r>
      <w:r w:rsidRPr="00472B39">
        <w:rPr>
          <w:sz w:val="24"/>
        </w:rPr>
        <w:t>Austin, TX: PRO-ED.</w:t>
      </w:r>
    </w:p>
    <w:p w14:paraId="145D2729" w14:textId="77777777" w:rsidR="001871F2" w:rsidRPr="00472B39" w:rsidRDefault="001871F2" w:rsidP="009E25A7">
      <w:pPr>
        <w:pStyle w:val="ColorfulList-Accent11"/>
        <w:ind w:left="540" w:hanging="540"/>
        <w:rPr>
          <w:sz w:val="24"/>
          <w:szCs w:val="24"/>
        </w:rPr>
      </w:pPr>
    </w:p>
    <w:p w14:paraId="54B40611" w14:textId="77777777" w:rsidR="001871F2" w:rsidRPr="00472B39" w:rsidRDefault="001871F2" w:rsidP="002073CE">
      <w:pPr>
        <w:numPr>
          <w:ilvl w:val="0"/>
          <w:numId w:val="31"/>
        </w:numPr>
        <w:rPr>
          <w:sz w:val="24"/>
          <w:szCs w:val="24"/>
        </w:rPr>
      </w:pPr>
      <w:r w:rsidRPr="00472B39">
        <w:rPr>
          <w:b/>
          <w:sz w:val="24"/>
        </w:rPr>
        <w:t>Wehman, P.</w:t>
      </w:r>
      <w:r w:rsidRPr="00472B39">
        <w:rPr>
          <w:sz w:val="24"/>
        </w:rPr>
        <w:t xml:space="preserve">, Wittig, K., &amp; Dowdy, V. (2002). Transition plans for youth with emotional disabilities. In </w:t>
      </w:r>
      <w:r w:rsidR="00C04392" w:rsidRPr="00472B39">
        <w:rPr>
          <w:sz w:val="24"/>
        </w:rPr>
        <w:t xml:space="preserve">P. </w:t>
      </w:r>
      <w:r w:rsidR="00DC6315" w:rsidRPr="00472B39">
        <w:rPr>
          <w:sz w:val="24"/>
        </w:rPr>
        <w:t>Wehman</w:t>
      </w:r>
      <w:r w:rsidR="00C04392" w:rsidRPr="00472B39">
        <w:rPr>
          <w:sz w:val="24"/>
        </w:rPr>
        <w:t xml:space="preserve"> </w:t>
      </w:r>
      <w:r w:rsidRPr="00472B39">
        <w:rPr>
          <w:sz w:val="24"/>
        </w:rPr>
        <w:t>(Ed.)</w:t>
      </w:r>
      <w:r w:rsidR="00C04392" w:rsidRPr="00472B39">
        <w:rPr>
          <w:sz w:val="24"/>
        </w:rPr>
        <w:t>,</w:t>
      </w:r>
      <w:r w:rsidRPr="00472B39">
        <w:rPr>
          <w:sz w:val="24"/>
        </w:rPr>
        <w:t xml:space="preserve"> </w:t>
      </w:r>
      <w:r w:rsidRPr="00472B39">
        <w:rPr>
          <w:i/>
          <w:sz w:val="24"/>
        </w:rPr>
        <w:t>Individual transition plans: The teacher’s curriculum guide for helping youth with special needs</w:t>
      </w:r>
      <w:r w:rsidR="00B537AF" w:rsidRPr="00472B39">
        <w:rPr>
          <w:sz w:val="24"/>
        </w:rPr>
        <w:t xml:space="preserve"> </w:t>
      </w:r>
      <w:r w:rsidRPr="00472B39">
        <w:rPr>
          <w:sz w:val="24"/>
        </w:rPr>
        <w:t>(2</w:t>
      </w:r>
      <w:r w:rsidR="00B537AF" w:rsidRPr="00472B39">
        <w:rPr>
          <w:sz w:val="24"/>
        </w:rPr>
        <w:t xml:space="preserve">nd ed., pp. 227-282). </w:t>
      </w:r>
      <w:r w:rsidRPr="00472B39">
        <w:rPr>
          <w:sz w:val="24"/>
        </w:rPr>
        <w:t xml:space="preserve">Austin, TX: PRO-ED. </w:t>
      </w:r>
    </w:p>
    <w:p w14:paraId="1959A088" w14:textId="77777777" w:rsidR="001871F2" w:rsidRPr="00472B39" w:rsidRDefault="001871F2" w:rsidP="009E25A7">
      <w:pPr>
        <w:pStyle w:val="ColorfulList-Accent11"/>
        <w:ind w:left="540" w:hanging="540"/>
        <w:rPr>
          <w:sz w:val="24"/>
        </w:rPr>
      </w:pPr>
    </w:p>
    <w:p w14:paraId="1E703988" w14:textId="77777777" w:rsidR="001871F2" w:rsidRPr="00472B39" w:rsidRDefault="001871F2" w:rsidP="002073CE">
      <w:pPr>
        <w:numPr>
          <w:ilvl w:val="0"/>
          <w:numId w:val="31"/>
        </w:numPr>
        <w:rPr>
          <w:sz w:val="24"/>
          <w:szCs w:val="24"/>
        </w:rPr>
      </w:pPr>
      <w:r w:rsidRPr="00472B39">
        <w:rPr>
          <w:b/>
          <w:sz w:val="24"/>
        </w:rPr>
        <w:t>Wehman, P.</w:t>
      </w:r>
      <w:r w:rsidRPr="00472B39">
        <w:rPr>
          <w:sz w:val="24"/>
        </w:rPr>
        <w:t>, Wittig, K., &amp; Dowdy, V. (2002). Transition plans for youth with physical disabilities</w:t>
      </w:r>
      <w:r w:rsidR="00B537AF" w:rsidRPr="00472B39">
        <w:rPr>
          <w:sz w:val="24"/>
        </w:rPr>
        <w:t xml:space="preserve">. </w:t>
      </w:r>
      <w:r w:rsidRPr="00472B39">
        <w:rPr>
          <w:sz w:val="24"/>
        </w:rPr>
        <w:t xml:space="preserve">In </w:t>
      </w:r>
      <w:r w:rsidR="00C04392" w:rsidRPr="00472B39">
        <w:rPr>
          <w:sz w:val="24"/>
        </w:rPr>
        <w:t xml:space="preserve">P. </w:t>
      </w:r>
      <w:r w:rsidR="00DC6315" w:rsidRPr="00472B39">
        <w:rPr>
          <w:sz w:val="24"/>
        </w:rPr>
        <w:t>Wehman</w:t>
      </w:r>
      <w:r w:rsidR="00C04392" w:rsidRPr="00472B39">
        <w:rPr>
          <w:sz w:val="24"/>
        </w:rPr>
        <w:t xml:space="preserve"> </w:t>
      </w:r>
      <w:r w:rsidRPr="00472B39">
        <w:rPr>
          <w:sz w:val="24"/>
        </w:rPr>
        <w:t>(Ed.)</w:t>
      </w:r>
      <w:r w:rsidR="00C04392" w:rsidRPr="00472B39">
        <w:rPr>
          <w:sz w:val="24"/>
        </w:rPr>
        <w:t>,</w:t>
      </w:r>
      <w:r w:rsidRPr="00472B39">
        <w:rPr>
          <w:sz w:val="24"/>
        </w:rPr>
        <w:t xml:space="preserve"> </w:t>
      </w:r>
      <w:r w:rsidRPr="00472B39">
        <w:rPr>
          <w:i/>
          <w:sz w:val="24"/>
        </w:rPr>
        <w:t>Individual transition plans: The teacher’s curriculum guide for helping youth with special needs</w:t>
      </w:r>
      <w:r w:rsidR="00B537AF" w:rsidRPr="00472B39">
        <w:rPr>
          <w:sz w:val="24"/>
        </w:rPr>
        <w:t xml:space="preserve"> </w:t>
      </w:r>
      <w:r w:rsidRPr="00472B39">
        <w:rPr>
          <w:sz w:val="24"/>
        </w:rPr>
        <w:t>(2</w:t>
      </w:r>
      <w:r w:rsidR="00B537AF" w:rsidRPr="00472B39">
        <w:rPr>
          <w:sz w:val="24"/>
        </w:rPr>
        <w:t xml:space="preserve">nd ed., pp.283-335). </w:t>
      </w:r>
      <w:r w:rsidRPr="00472B39">
        <w:rPr>
          <w:sz w:val="24"/>
        </w:rPr>
        <w:t xml:space="preserve">Austin, TX: PRO-ED. </w:t>
      </w:r>
    </w:p>
    <w:p w14:paraId="525BCBC1" w14:textId="77777777" w:rsidR="001871F2" w:rsidRPr="00472B39" w:rsidRDefault="001871F2" w:rsidP="009E25A7">
      <w:pPr>
        <w:pStyle w:val="ColorfulList-Accent11"/>
        <w:ind w:left="540" w:hanging="540"/>
        <w:rPr>
          <w:sz w:val="24"/>
        </w:rPr>
      </w:pPr>
    </w:p>
    <w:p w14:paraId="26A4918B" w14:textId="77777777" w:rsidR="001871F2" w:rsidRPr="00472B39" w:rsidRDefault="001871F2" w:rsidP="002073CE">
      <w:pPr>
        <w:numPr>
          <w:ilvl w:val="0"/>
          <w:numId w:val="31"/>
        </w:numPr>
        <w:rPr>
          <w:sz w:val="24"/>
          <w:szCs w:val="24"/>
        </w:rPr>
      </w:pPr>
      <w:proofErr w:type="spellStart"/>
      <w:r w:rsidRPr="00472B39">
        <w:rPr>
          <w:sz w:val="24"/>
        </w:rPr>
        <w:t>Bricout</w:t>
      </w:r>
      <w:proofErr w:type="spellEnd"/>
      <w:r w:rsidRPr="00472B39">
        <w:rPr>
          <w:sz w:val="24"/>
        </w:rPr>
        <w:t>, J.</w:t>
      </w:r>
      <w:r w:rsidR="00B537AF" w:rsidRPr="00472B39">
        <w:rPr>
          <w:sz w:val="24"/>
        </w:rPr>
        <w:t>,</w:t>
      </w:r>
      <w:r w:rsidRPr="00472B39">
        <w:rPr>
          <w:sz w:val="24"/>
        </w:rPr>
        <w:t xml:space="preserve"> &amp; </w:t>
      </w:r>
      <w:r w:rsidRPr="00472B39">
        <w:rPr>
          <w:b/>
          <w:sz w:val="24"/>
        </w:rPr>
        <w:t xml:space="preserve">Wehman, P. </w:t>
      </w:r>
      <w:r w:rsidRPr="00472B39">
        <w:rPr>
          <w:sz w:val="24"/>
        </w:rPr>
        <w:t>(2001). Creating business alliances for supported employment.</w:t>
      </w:r>
      <w:r w:rsidR="00B537AF" w:rsidRPr="00472B39">
        <w:rPr>
          <w:sz w:val="24"/>
        </w:rPr>
        <w:t xml:space="preserve"> In</w:t>
      </w:r>
      <w:r w:rsidR="009D6BAC" w:rsidRPr="00472B39">
        <w:rPr>
          <w:sz w:val="24"/>
        </w:rPr>
        <w:t xml:space="preserve"> P. </w:t>
      </w:r>
      <w:proofErr w:type="spellStart"/>
      <w:r w:rsidR="009D6BAC" w:rsidRPr="00472B39">
        <w:rPr>
          <w:sz w:val="24"/>
        </w:rPr>
        <w:t>Wehman</w:t>
      </w:r>
      <w:proofErr w:type="spellEnd"/>
      <w:r w:rsidR="009D6BAC" w:rsidRPr="00472B39">
        <w:rPr>
          <w:sz w:val="24"/>
        </w:rPr>
        <w:t xml:space="preserve"> (Ed.),</w:t>
      </w:r>
      <w:r w:rsidR="00B537AF" w:rsidRPr="00472B39">
        <w:rPr>
          <w:i/>
          <w:sz w:val="24"/>
        </w:rPr>
        <w:t xml:space="preserve"> </w:t>
      </w:r>
      <w:r w:rsidRPr="00472B39">
        <w:rPr>
          <w:i/>
          <w:sz w:val="24"/>
        </w:rPr>
        <w:t>Supported employment in business: Expanding the capacity of workers with disabilities</w:t>
      </w:r>
      <w:r w:rsidR="00B537AF" w:rsidRPr="00472B39">
        <w:rPr>
          <w:i/>
          <w:sz w:val="24"/>
        </w:rPr>
        <w:t xml:space="preserve"> </w:t>
      </w:r>
      <w:r w:rsidR="00B537AF" w:rsidRPr="00472B39">
        <w:rPr>
          <w:sz w:val="24"/>
        </w:rPr>
        <w:t>(</w:t>
      </w:r>
      <w:r w:rsidRPr="00472B39">
        <w:rPr>
          <w:sz w:val="24"/>
        </w:rPr>
        <w:t>pp. 47-55</w:t>
      </w:r>
      <w:r w:rsidR="00B537AF" w:rsidRPr="00472B39">
        <w:rPr>
          <w:sz w:val="24"/>
        </w:rPr>
        <w:t xml:space="preserve">). </w:t>
      </w:r>
      <w:r w:rsidRPr="00472B39">
        <w:rPr>
          <w:sz w:val="24"/>
        </w:rPr>
        <w:t>St. Augustine: Training Resource Network, Inc.</w:t>
      </w:r>
    </w:p>
    <w:p w14:paraId="12704097" w14:textId="77777777" w:rsidR="001871F2" w:rsidRPr="00472B39" w:rsidRDefault="001871F2" w:rsidP="009E25A7">
      <w:pPr>
        <w:pStyle w:val="ColorfulList-Accent11"/>
        <w:ind w:left="540" w:hanging="540"/>
        <w:rPr>
          <w:sz w:val="24"/>
        </w:rPr>
      </w:pPr>
    </w:p>
    <w:p w14:paraId="776A9215" w14:textId="77777777" w:rsidR="001871F2" w:rsidRPr="00472B39" w:rsidRDefault="001871F2" w:rsidP="002073CE">
      <w:pPr>
        <w:numPr>
          <w:ilvl w:val="0"/>
          <w:numId w:val="31"/>
        </w:numPr>
        <w:rPr>
          <w:sz w:val="24"/>
          <w:szCs w:val="24"/>
        </w:rPr>
      </w:pPr>
      <w:r w:rsidRPr="00472B39">
        <w:rPr>
          <w:sz w:val="24"/>
        </w:rPr>
        <w:t>Johnson, S.</w:t>
      </w:r>
      <w:r w:rsidR="009D6BAC" w:rsidRPr="00472B39">
        <w:rPr>
          <w:sz w:val="24"/>
        </w:rPr>
        <w:t>,</w:t>
      </w:r>
      <w:r w:rsidRPr="00472B39">
        <w:rPr>
          <w:sz w:val="24"/>
        </w:rPr>
        <w:t xml:space="preserve"> &amp; </w:t>
      </w:r>
      <w:r w:rsidRPr="00472B39">
        <w:rPr>
          <w:b/>
          <w:sz w:val="24"/>
        </w:rPr>
        <w:t xml:space="preserve">Wehman, P. </w:t>
      </w:r>
      <w:r w:rsidR="009D6BAC" w:rsidRPr="00472B39">
        <w:rPr>
          <w:sz w:val="24"/>
        </w:rPr>
        <w:t xml:space="preserve">(2001). </w:t>
      </w:r>
      <w:r w:rsidRPr="00472B39">
        <w:rPr>
          <w:sz w:val="24"/>
        </w:rPr>
        <w:t>Teaching for transition</w:t>
      </w:r>
      <w:r w:rsidRPr="00472B39">
        <w:rPr>
          <w:i/>
          <w:sz w:val="24"/>
        </w:rPr>
        <w:t>.</w:t>
      </w:r>
      <w:r w:rsidR="009D6BAC" w:rsidRPr="00472B39">
        <w:rPr>
          <w:sz w:val="24"/>
        </w:rPr>
        <w:t xml:space="preserve"> </w:t>
      </w:r>
      <w:r w:rsidRPr="00472B39">
        <w:rPr>
          <w:sz w:val="24"/>
        </w:rPr>
        <w:t xml:space="preserve">In </w:t>
      </w:r>
      <w:r w:rsidR="00C04392" w:rsidRPr="00472B39">
        <w:rPr>
          <w:sz w:val="24"/>
        </w:rPr>
        <w:t xml:space="preserve">P. </w:t>
      </w:r>
      <w:r w:rsidR="00DC6315" w:rsidRPr="00472B39">
        <w:rPr>
          <w:sz w:val="24"/>
        </w:rPr>
        <w:t>Wehman</w:t>
      </w:r>
      <w:r w:rsidRPr="00472B39">
        <w:rPr>
          <w:sz w:val="24"/>
        </w:rPr>
        <w:t xml:space="preserve"> (Ed.)</w:t>
      </w:r>
      <w:r w:rsidR="00C04392" w:rsidRPr="00472B39">
        <w:rPr>
          <w:sz w:val="24"/>
        </w:rPr>
        <w:t>,</w:t>
      </w:r>
      <w:r w:rsidRPr="00472B39">
        <w:rPr>
          <w:sz w:val="24"/>
        </w:rPr>
        <w:t xml:space="preserve"> </w:t>
      </w:r>
      <w:r w:rsidR="009D6BAC" w:rsidRPr="00472B39">
        <w:rPr>
          <w:i/>
          <w:sz w:val="24"/>
        </w:rPr>
        <w:t xml:space="preserve">Life beyond the classroom: </w:t>
      </w:r>
      <w:r w:rsidRPr="00472B39">
        <w:rPr>
          <w:i/>
          <w:sz w:val="24"/>
        </w:rPr>
        <w:t>Transition strategies for young people with disabilities</w:t>
      </w:r>
      <w:r w:rsidRPr="00472B39">
        <w:rPr>
          <w:sz w:val="24"/>
        </w:rPr>
        <w:t xml:space="preserve"> (3</w:t>
      </w:r>
      <w:r w:rsidR="009D6BAC" w:rsidRPr="00472B39">
        <w:rPr>
          <w:sz w:val="24"/>
        </w:rPr>
        <w:t>rd ed.</w:t>
      </w:r>
      <w:r w:rsidRPr="00472B39">
        <w:rPr>
          <w:sz w:val="24"/>
        </w:rPr>
        <w:t xml:space="preserve">, </w:t>
      </w:r>
      <w:r w:rsidR="009D6BAC" w:rsidRPr="00472B39">
        <w:rPr>
          <w:sz w:val="24"/>
        </w:rPr>
        <w:t xml:space="preserve">pp. 145-170). </w:t>
      </w:r>
      <w:r w:rsidRPr="00472B39">
        <w:rPr>
          <w:sz w:val="24"/>
        </w:rPr>
        <w:t>Baltimore</w:t>
      </w:r>
      <w:r w:rsidR="009D6BAC" w:rsidRPr="00472B39">
        <w:rPr>
          <w:sz w:val="24"/>
        </w:rPr>
        <w:t>, MD:</w:t>
      </w:r>
      <w:r w:rsidRPr="00472B39">
        <w:rPr>
          <w:sz w:val="24"/>
        </w:rPr>
        <w:t xml:space="preserve"> Paul</w:t>
      </w:r>
      <w:r w:rsidR="009D6BAC" w:rsidRPr="00472B39">
        <w:rPr>
          <w:sz w:val="24"/>
        </w:rPr>
        <w:t xml:space="preserve"> H.</w:t>
      </w:r>
      <w:r w:rsidRPr="00472B39">
        <w:rPr>
          <w:sz w:val="24"/>
        </w:rPr>
        <w:t xml:space="preserve"> Brookes Publishing Co.</w:t>
      </w:r>
    </w:p>
    <w:p w14:paraId="4E73166E" w14:textId="77777777" w:rsidR="001871F2" w:rsidRPr="00472B39" w:rsidRDefault="001871F2" w:rsidP="009E25A7">
      <w:pPr>
        <w:pStyle w:val="ColorfulList-Accent11"/>
        <w:ind w:left="540" w:hanging="540"/>
        <w:rPr>
          <w:sz w:val="24"/>
        </w:rPr>
      </w:pPr>
    </w:p>
    <w:p w14:paraId="30305BE5" w14:textId="77777777" w:rsidR="001871F2" w:rsidRPr="00472B39" w:rsidRDefault="001871F2" w:rsidP="002073CE">
      <w:pPr>
        <w:numPr>
          <w:ilvl w:val="0"/>
          <w:numId w:val="31"/>
        </w:numPr>
        <w:rPr>
          <w:sz w:val="24"/>
          <w:szCs w:val="24"/>
        </w:rPr>
      </w:pPr>
      <w:r w:rsidRPr="00472B39">
        <w:rPr>
          <w:sz w:val="24"/>
        </w:rPr>
        <w:t xml:space="preserve">Parent, W., </w:t>
      </w:r>
      <w:r w:rsidRPr="00472B39">
        <w:rPr>
          <w:b/>
          <w:sz w:val="24"/>
        </w:rPr>
        <w:t>Wehman, P.</w:t>
      </w:r>
      <w:r w:rsidRPr="00472B39">
        <w:rPr>
          <w:sz w:val="24"/>
        </w:rPr>
        <w:t xml:space="preserve">, &amp; </w:t>
      </w:r>
      <w:proofErr w:type="spellStart"/>
      <w:r w:rsidRPr="00472B39">
        <w:rPr>
          <w:sz w:val="24"/>
        </w:rPr>
        <w:t>Bricout</w:t>
      </w:r>
      <w:proofErr w:type="spellEnd"/>
      <w:r w:rsidRPr="00472B39">
        <w:rPr>
          <w:sz w:val="24"/>
        </w:rPr>
        <w:t>, J. (2001). Supported employment and natural supports</w:t>
      </w:r>
      <w:r w:rsidR="009D6BAC" w:rsidRPr="00472B39">
        <w:rPr>
          <w:sz w:val="24"/>
        </w:rPr>
        <w:t xml:space="preserve">. </w:t>
      </w:r>
      <w:r w:rsidRPr="00472B39">
        <w:rPr>
          <w:sz w:val="24"/>
        </w:rPr>
        <w:t xml:space="preserve">In </w:t>
      </w:r>
      <w:r w:rsidR="00C04392" w:rsidRPr="00472B39">
        <w:rPr>
          <w:sz w:val="24"/>
        </w:rPr>
        <w:t xml:space="preserve">P. </w:t>
      </w:r>
      <w:r w:rsidR="00DC6315" w:rsidRPr="00472B39">
        <w:rPr>
          <w:sz w:val="24"/>
        </w:rPr>
        <w:t>Wehman</w:t>
      </w:r>
      <w:r w:rsidR="00C04392" w:rsidRPr="00472B39">
        <w:rPr>
          <w:sz w:val="24"/>
        </w:rPr>
        <w:t xml:space="preserve"> (Ed.), </w:t>
      </w:r>
      <w:r w:rsidRPr="00472B39">
        <w:rPr>
          <w:i/>
          <w:sz w:val="24"/>
        </w:rPr>
        <w:t>Supported employment in business: Expanding the capacity of workers with disabilities</w:t>
      </w:r>
      <w:r w:rsidR="009D6BAC" w:rsidRPr="00472B39">
        <w:rPr>
          <w:i/>
          <w:sz w:val="24"/>
        </w:rPr>
        <w:t xml:space="preserve"> </w:t>
      </w:r>
      <w:r w:rsidRPr="00472B39">
        <w:rPr>
          <w:sz w:val="24"/>
        </w:rPr>
        <w:t xml:space="preserve">(pp. 93-112), St. Augustine, FL: Training Resource Network, Inc. </w:t>
      </w:r>
    </w:p>
    <w:p w14:paraId="4A42232D" w14:textId="77777777" w:rsidR="001871F2" w:rsidRPr="00472B39" w:rsidRDefault="001871F2" w:rsidP="009E25A7">
      <w:pPr>
        <w:pStyle w:val="ColorfulList-Accent11"/>
        <w:ind w:left="540" w:hanging="540"/>
        <w:rPr>
          <w:sz w:val="24"/>
        </w:rPr>
      </w:pPr>
    </w:p>
    <w:p w14:paraId="664C5E05" w14:textId="77777777" w:rsidR="009C2C47" w:rsidRPr="00472B39" w:rsidRDefault="001871F2" w:rsidP="009C2C47">
      <w:pPr>
        <w:numPr>
          <w:ilvl w:val="0"/>
          <w:numId w:val="31"/>
        </w:numPr>
        <w:rPr>
          <w:sz w:val="24"/>
          <w:szCs w:val="24"/>
        </w:rPr>
      </w:pPr>
      <w:proofErr w:type="spellStart"/>
      <w:r w:rsidRPr="00472B39">
        <w:rPr>
          <w:b/>
          <w:sz w:val="24"/>
        </w:rPr>
        <w:t>Wehman</w:t>
      </w:r>
      <w:proofErr w:type="spellEnd"/>
      <w:r w:rsidRPr="00472B39">
        <w:rPr>
          <w:b/>
          <w:sz w:val="24"/>
        </w:rPr>
        <w:t>, P.</w:t>
      </w:r>
      <w:r w:rsidRPr="00472B39">
        <w:rPr>
          <w:sz w:val="24"/>
        </w:rPr>
        <w:t xml:space="preserve"> (2001</w:t>
      </w:r>
      <w:r w:rsidR="009D6BAC" w:rsidRPr="00472B39">
        <w:rPr>
          <w:i/>
          <w:sz w:val="24"/>
        </w:rPr>
        <w:t xml:space="preserve">). </w:t>
      </w:r>
      <w:r w:rsidRPr="00472B39">
        <w:rPr>
          <w:sz w:val="24"/>
        </w:rPr>
        <w:t>Applications for youth with emotional and behavior disorders</w:t>
      </w:r>
      <w:r w:rsidR="009D6BAC" w:rsidRPr="00472B39">
        <w:rPr>
          <w:sz w:val="24"/>
        </w:rPr>
        <w:t xml:space="preserve">. </w:t>
      </w:r>
      <w:r w:rsidRPr="00472B39">
        <w:rPr>
          <w:sz w:val="24"/>
        </w:rPr>
        <w:t xml:space="preserve">In </w:t>
      </w:r>
      <w:r w:rsidR="00C04392" w:rsidRPr="00472B39">
        <w:rPr>
          <w:sz w:val="24"/>
        </w:rPr>
        <w:t xml:space="preserve">P. </w:t>
      </w:r>
      <w:r w:rsidR="00DC6315" w:rsidRPr="00472B39">
        <w:rPr>
          <w:sz w:val="24"/>
        </w:rPr>
        <w:t>Wehman</w:t>
      </w:r>
      <w:r w:rsidR="00C04392" w:rsidRPr="00472B39">
        <w:rPr>
          <w:sz w:val="24"/>
        </w:rPr>
        <w:t xml:space="preserve"> (Ed.),</w:t>
      </w:r>
      <w:r w:rsidRPr="00472B39">
        <w:rPr>
          <w:sz w:val="24"/>
        </w:rPr>
        <w:t xml:space="preserve"> </w:t>
      </w:r>
      <w:r w:rsidR="009D6BAC" w:rsidRPr="00472B39">
        <w:rPr>
          <w:i/>
          <w:sz w:val="24"/>
        </w:rPr>
        <w:t>Life beyond the classroom:</w:t>
      </w:r>
      <w:r w:rsidRPr="00472B39">
        <w:rPr>
          <w:i/>
          <w:sz w:val="24"/>
        </w:rPr>
        <w:t xml:space="preserve"> Transition strategies for young people with disabilities</w:t>
      </w:r>
      <w:r w:rsidR="009D6BAC" w:rsidRPr="00472B39">
        <w:rPr>
          <w:sz w:val="24"/>
        </w:rPr>
        <w:t xml:space="preserve"> </w:t>
      </w:r>
      <w:r w:rsidRPr="00472B39">
        <w:rPr>
          <w:sz w:val="24"/>
        </w:rPr>
        <w:t>(3</w:t>
      </w:r>
      <w:r w:rsidR="009D6BAC" w:rsidRPr="00472B39">
        <w:rPr>
          <w:sz w:val="24"/>
        </w:rPr>
        <w:t>rd ed.</w:t>
      </w:r>
      <w:r w:rsidRPr="00472B39">
        <w:rPr>
          <w:sz w:val="24"/>
        </w:rPr>
        <w:t xml:space="preserve">, </w:t>
      </w:r>
      <w:r w:rsidR="009D6BAC" w:rsidRPr="00472B39">
        <w:rPr>
          <w:sz w:val="24"/>
        </w:rPr>
        <w:t xml:space="preserve">pp. </w:t>
      </w:r>
      <w:r w:rsidRPr="00472B39">
        <w:rPr>
          <w:sz w:val="24"/>
        </w:rPr>
        <w:t>399-425).  Baltimore</w:t>
      </w:r>
      <w:r w:rsidR="009D6BAC" w:rsidRPr="00472B39">
        <w:rPr>
          <w:sz w:val="24"/>
        </w:rPr>
        <w:t xml:space="preserve">, MD: </w:t>
      </w:r>
      <w:r w:rsidRPr="00472B39">
        <w:rPr>
          <w:sz w:val="24"/>
        </w:rPr>
        <w:t xml:space="preserve">Paul </w:t>
      </w:r>
      <w:r w:rsidR="009D6BAC" w:rsidRPr="00472B39">
        <w:rPr>
          <w:sz w:val="24"/>
        </w:rPr>
        <w:t xml:space="preserve">H. </w:t>
      </w:r>
      <w:r w:rsidRPr="00472B39">
        <w:rPr>
          <w:sz w:val="24"/>
        </w:rPr>
        <w:t>Brookes Publishing Co.</w:t>
      </w:r>
    </w:p>
    <w:p w14:paraId="1ABFDC81" w14:textId="77777777" w:rsidR="009C2C47" w:rsidRPr="00472B39" w:rsidRDefault="009C2C47" w:rsidP="009C2C47">
      <w:pPr>
        <w:pStyle w:val="ListParagraph"/>
        <w:rPr>
          <w:b/>
          <w:sz w:val="24"/>
        </w:rPr>
      </w:pPr>
    </w:p>
    <w:p w14:paraId="4D7B0FEA" w14:textId="77777777" w:rsidR="001871F2" w:rsidRPr="00472B39" w:rsidRDefault="001871F2" w:rsidP="009C2C47">
      <w:pPr>
        <w:numPr>
          <w:ilvl w:val="0"/>
          <w:numId w:val="31"/>
        </w:numPr>
        <w:rPr>
          <w:sz w:val="24"/>
          <w:szCs w:val="24"/>
        </w:rPr>
      </w:pPr>
      <w:proofErr w:type="spellStart"/>
      <w:r w:rsidRPr="00472B39">
        <w:rPr>
          <w:b/>
          <w:sz w:val="24"/>
        </w:rPr>
        <w:t>Wehman</w:t>
      </w:r>
      <w:proofErr w:type="spellEnd"/>
      <w:r w:rsidRPr="00472B39">
        <w:rPr>
          <w:b/>
          <w:sz w:val="24"/>
        </w:rPr>
        <w:t xml:space="preserve">, P. </w:t>
      </w:r>
      <w:r w:rsidRPr="00472B39">
        <w:rPr>
          <w:sz w:val="24"/>
        </w:rPr>
        <w:t>(2001). Applications for youth with mild cognitive disabilities</w:t>
      </w:r>
      <w:r w:rsidR="009D6BAC" w:rsidRPr="00472B39">
        <w:rPr>
          <w:sz w:val="24"/>
        </w:rPr>
        <w:t>.</w:t>
      </w:r>
      <w:r w:rsidRPr="00472B39">
        <w:rPr>
          <w:sz w:val="24"/>
        </w:rPr>
        <w:t xml:space="preserve"> In </w:t>
      </w:r>
      <w:r w:rsidR="00C04392" w:rsidRPr="00472B39">
        <w:rPr>
          <w:sz w:val="24"/>
        </w:rPr>
        <w:t xml:space="preserve">P. </w:t>
      </w:r>
      <w:r w:rsidR="00DC6315" w:rsidRPr="00472B39">
        <w:rPr>
          <w:sz w:val="24"/>
        </w:rPr>
        <w:t>Wehman</w:t>
      </w:r>
      <w:r w:rsidR="00C04392" w:rsidRPr="00472B39">
        <w:rPr>
          <w:sz w:val="24"/>
        </w:rPr>
        <w:t xml:space="preserve"> </w:t>
      </w:r>
      <w:r w:rsidRPr="00472B39">
        <w:rPr>
          <w:sz w:val="24"/>
        </w:rPr>
        <w:t>(Ed.)</w:t>
      </w:r>
      <w:r w:rsidR="00C04392" w:rsidRPr="00472B39">
        <w:rPr>
          <w:sz w:val="24"/>
        </w:rPr>
        <w:t>,</w:t>
      </w:r>
      <w:r w:rsidRPr="00472B39">
        <w:rPr>
          <w:sz w:val="24"/>
        </w:rPr>
        <w:t xml:space="preserve"> </w:t>
      </w:r>
      <w:r w:rsidR="009D6BAC" w:rsidRPr="00472B39">
        <w:rPr>
          <w:i/>
          <w:sz w:val="24"/>
        </w:rPr>
        <w:t xml:space="preserve">Life beyond the classroom: </w:t>
      </w:r>
      <w:r w:rsidRPr="00472B39">
        <w:rPr>
          <w:i/>
          <w:sz w:val="24"/>
        </w:rPr>
        <w:t>Transition strategies for young people with disabilities</w:t>
      </w:r>
      <w:r w:rsidR="009D6BAC" w:rsidRPr="00472B39">
        <w:rPr>
          <w:i/>
          <w:sz w:val="24"/>
        </w:rPr>
        <w:t xml:space="preserve"> </w:t>
      </w:r>
      <w:r w:rsidRPr="00472B39">
        <w:rPr>
          <w:sz w:val="24"/>
        </w:rPr>
        <w:t>(3</w:t>
      </w:r>
      <w:r w:rsidR="009D6BAC" w:rsidRPr="00472B39">
        <w:rPr>
          <w:sz w:val="24"/>
        </w:rPr>
        <w:t>rd ed.</w:t>
      </w:r>
      <w:r w:rsidRPr="00472B39">
        <w:rPr>
          <w:sz w:val="24"/>
        </w:rPr>
        <w:t xml:space="preserve">, </w:t>
      </w:r>
      <w:r w:rsidR="009D6BAC" w:rsidRPr="00472B39">
        <w:rPr>
          <w:sz w:val="24"/>
        </w:rPr>
        <w:t xml:space="preserve">pp. </w:t>
      </w:r>
      <w:r w:rsidRPr="00472B39">
        <w:rPr>
          <w:sz w:val="24"/>
        </w:rPr>
        <w:t>277-314).  Baltimore</w:t>
      </w:r>
      <w:r w:rsidR="009D6BAC" w:rsidRPr="00472B39">
        <w:rPr>
          <w:sz w:val="24"/>
        </w:rPr>
        <w:t xml:space="preserve">, MD: </w:t>
      </w:r>
      <w:r w:rsidRPr="00472B39">
        <w:rPr>
          <w:sz w:val="24"/>
        </w:rPr>
        <w:t>Paul</w:t>
      </w:r>
      <w:r w:rsidR="009D6BAC" w:rsidRPr="00472B39">
        <w:rPr>
          <w:sz w:val="24"/>
        </w:rPr>
        <w:t xml:space="preserve"> H.</w:t>
      </w:r>
      <w:r w:rsidRPr="00472B39">
        <w:rPr>
          <w:sz w:val="24"/>
        </w:rPr>
        <w:t xml:space="preserve"> Brookes Publishing Co.</w:t>
      </w:r>
    </w:p>
    <w:p w14:paraId="051E4FB0" w14:textId="77777777" w:rsidR="001871F2" w:rsidRPr="00472B39" w:rsidRDefault="001871F2" w:rsidP="009E25A7">
      <w:pPr>
        <w:pStyle w:val="ColorfulList-Accent11"/>
        <w:ind w:left="540" w:hanging="540"/>
        <w:rPr>
          <w:sz w:val="24"/>
        </w:rPr>
      </w:pPr>
    </w:p>
    <w:p w14:paraId="76E3D7F2" w14:textId="77777777" w:rsidR="002073CE" w:rsidRPr="00472B39" w:rsidRDefault="001871F2" w:rsidP="002073CE">
      <w:pPr>
        <w:numPr>
          <w:ilvl w:val="0"/>
          <w:numId w:val="31"/>
        </w:numPr>
        <w:rPr>
          <w:sz w:val="24"/>
          <w:szCs w:val="24"/>
        </w:rPr>
      </w:pPr>
      <w:r w:rsidRPr="00472B39">
        <w:rPr>
          <w:b/>
          <w:sz w:val="24"/>
        </w:rPr>
        <w:t xml:space="preserve">Wehman, P. </w:t>
      </w:r>
      <w:r w:rsidRPr="00472B39">
        <w:rPr>
          <w:sz w:val="24"/>
        </w:rPr>
        <w:t>(2001). Applications for youth with significant cognitive disabilities</w:t>
      </w:r>
      <w:r w:rsidR="009D6BAC" w:rsidRPr="00472B39">
        <w:rPr>
          <w:sz w:val="24"/>
        </w:rPr>
        <w:t xml:space="preserve">. </w:t>
      </w:r>
      <w:r w:rsidRPr="00472B39">
        <w:rPr>
          <w:sz w:val="24"/>
        </w:rPr>
        <w:t xml:space="preserve">In </w:t>
      </w:r>
      <w:r w:rsidR="00C04392" w:rsidRPr="00472B39">
        <w:rPr>
          <w:sz w:val="24"/>
        </w:rPr>
        <w:t xml:space="preserve">P. </w:t>
      </w:r>
      <w:r w:rsidR="00DC6315" w:rsidRPr="00472B39">
        <w:rPr>
          <w:sz w:val="24"/>
        </w:rPr>
        <w:t>Wehman</w:t>
      </w:r>
      <w:r w:rsidR="00C04392" w:rsidRPr="00472B39">
        <w:rPr>
          <w:sz w:val="24"/>
        </w:rPr>
        <w:t xml:space="preserve"> </w:t>
      </w:r>
      <w:r w:rsidRPr="00472B39">
        <w:rPr>
          <w:sz w:val="24"/>
        </w:rPr>
        <w:t>(Ed.)</w:t>
      </w:r>
      <w:r w:rsidR="00C04392" w:rsidRPr="00472B39">
        <w:rPr>
          <w:sz w:val="24"/>
        </w:rPr>
        <w:t>,</w:t>
      </w:r>
      <w:r w:rsidRPr="00472B39">
        <w:rPr>
          <w:sz w:val="24"/>
        </w:rPr>
        <w:t xml:space="preserve"> </w:t>
      </w:r>
      <w:r w:rsidR="009D6BAC" w:rsidRPr="00472B39">
        <w:rPr>
          <w:i/>
          <w:sz w:val="24"/>
        </w:rPr>
        <w:t xml:space="preserve">Life beyond the classroom: </w:t>
      </w:r>
      <w:r w:rsidRPr="00472B39">
        <w:rPr>
          <w:i/>
          <w:sz w:val="24"/>
        </w:rPr>
        <w:t>Transition strategies for young people with disabilities</w:t>
      </w:r>
      <w:r w:rsidRPr="00472B39">
        <w:rPr>
          <w:sz w:val="24"/>
        </w:rPr>
        <w:t>, (3</w:t>
      </w:r>
      <w:r w:rsidR="009D6BAC" w:rsidRPr="00472B39">
        <w:rPr>
          <w:sz w:val="24"/>
        </w:rPr>
        <w:t>rd ed.</w:t>
      </w:r>
      <w:r w:rsidRPr="00472B39">
        <w:rPr>
          <w:sz w:val="24"/>
        </w:rPr>
        <w:t xml:space="preserve">, </w:t>
      </w:r>
      <w:r w:rsidR="009D6BAC" w:rsidRPr="00472B39">
        <w:rPr>
          <w:sz w:val="24"/>
        </w:rPr>
        <w:t xml:space="preserve">pp. </w:t>
      </w:r>
      <w:r w:rsidRPr="00472B39">
        <w:rPr>
          <w:sz w:val="24"/>
        </w:rPr>
        <w:t>315-340).  Baltimore</w:t>
      </w:r>
      <w:r w:rsidR="009D6BAC" w:rsidRPr="00472B39">
        <w:rPr>
          <w:sz w:val="24"/>
        </w:rPr>
        <w:t xml:space="preserve">, MD: </w:t>
      </w:r>
      <w:r w:rsidRPr="00472B39">
        <w:rPr>
          <w:sz w:val="24"/>
        </w:rPr>
        <w:t xml:space="preserve">Paul </w:t>
      </w:r>
      <w:r w:rsidR="009D6BAC" w:rsidRPr="00472B39">
        <w:rPr>
          <w:sz w:val="24"/>
        </w:rPr>
        <w:t xml:space="preserve">H. </w:t>
      </w:r>
      <w:r w:rsidRPr="00472B39">
        <w:rPr>
          <w:sz w:val="24"/>
        </w:rPr>
        <w:t>Brookes Publishing Co.</w:t>
      </w:r>
    </w:p>
    <w:p w14:paraId="1DE043EB" w14:textId="77777777" w:rsidR="002073CE" w:rsidRPr="00472B39" w:rsidRDefault="002073CE" w:rsidP="002073CE">
      <w:pPr>
        <w:pStyle w:val="ListParagraph"/>
        <w:rPr>
          <w:b/>
          <w:sz w:val="24"/>
        </w:rPr>
      </w:pPr>
    </w:p>
    <w:p w14:paraId="3F9A6284" w14:textId="77777777" w:rsidR="001871F2" w:rsidRPr="00472B39" w:rsidRDefault="001871F2" w:rsidP="002073CE">
      <w:pPr>
        <w:numPr>
          <w:ilvl w:val="0"/>
          <w:numId w:val="31"/>
        </w:numPr>
        <w:ind w:hanging="720"/>
        <w:rPr>
          <w:sz w:val="24"/>
          <w:szCs w:val="24"/>
        </w:rPr>
      </w:pPr>
      <w:proofErr w:type="spellStart"/>
      <w:r w:rsidRPr="00472B39">
        <w:rPr>
          <w:b/>
          <w:sz w:val="24"/>
        </w:rPr>
        <w:t>Wehman</w:t>
      </w:r>
      <w:proofErr w:type="spellEnd"/>
      <w:r w:rsidRPr="00472B39">
        <w:rPr>
          <w:b/>
          <w:sz w:val="24"/>
        </w:rPr>
        <w:t>, P.</w:t>
      </w:r>
      <w:r w:rsidRPr="00472B39">
        <w:rPr>
          <w:sz w:val="24"/>
        </w:rPr>
        <w:t xml:space="preserve"> (2001). Transition in the new millennium</w:t>
      </w:r>
      <w:r w:rsidR="009D6BAC" w:rsidRPr="00472B39">
        <w:rPr>
          <w:sz w:val="24"/>
        </w:rPr>
        <w:t xml:space="preserve">. </w:t>
      </w:r>
      <w:r w:rsidRPr="00472B39">
        <w:rPr>
          <w:sz w:val="24"/>
        </w:rPr>
        <w:t xml:space="preserve">In </w:t>
      </w:r>
      <w:r w:rsidR="00C04392" w:rsidRPr="00472B39">
        <w:rPr>
          <w:sz w:val="24"/>
        </w:rPr>
        <w:t xml:space="preserve">P. </w:t>
      </w:r>
      <w:r w:rsidR="00DC6315" w:rsidRPr="00472B39">
        <w:rPr>
          <w:sz w:val="24"/>
        </w:rPr>
        <w:t>Wehman</w:t>
      </w:r>
      <w:r w:rsidR="00C04392" w:rsidRPr="00472B39">
        <w:rPr>
          <w:sz w:val="24"/>
        </w:rPr>
        <w:t xml:space="preserve"> </w:t>
      </w:r>
      <w:r w:rsidRPr="00472B39">
        <w:rPr>
          <w:sz w:val="24"/>
        </w:rPr>
        <w:t>(Ed.)</w:t>
      </w:r>
      <w:r w:rsidR="00C04392" w:rsidRPr="00472B39">
        <w:rPr>
          <w:sz w:val="24"/>
        </w:rPr>
        <w:t>,</w:t>
      </w:r>
      <w:r w:rsidRPr="00472B39">
        <w:rPr>
          <w:sz w:val="24"/>
        </w:rPr>
        <w:t xml:space="preserve"> </w:t>
      </w:r>
      <w:r w:rsidRPr="00472B39">
        <w:rPr>
          <w:i/>
          <w:sz w:val="24"/>
        </w:rPr>
        <w:t>Life beyond the classroom:  Transition strategies for young people with disabilities</w:t>
      </w:r>
      <w:r w:rsidR="009D6BAC" w:rsidRPr="00472B39">
        <w:rPr>
          <w:sz w:val="24"/>
        </w:rPr>
        <w:t xml:space="preserve"> </w:t>
      </w:r>
      <w:r w:rsidRPr="00472B39">
        <w:rPr>
          <w:sz w:val="24"/>
        </w:rPr>
        <w:t>(3</w:t>
      </w:r>
      <w:r w:rsidR="009D6BAC" w:rsidRPr="00472B39">
        <w:rPr>
          <w:sz w:val="24"/>
        </w:rPr>
        <w:t xml:space="preserve">rd ed., pp.1-33). </w:t>
      </w:r>
      <w:r w:rsidRPr="00472B39">
        <w:rPr>
          <w:sz w:val="24"/>
        </w:rPr>
        <w:t>Baltimore</w:t>
      </w:r>
      <w:r w:rsidR="009D6BAC" w:rsidRPr="00472B39">
        <w:rPr>
          <w:sz w:val="24"/>
        </w:rPr>
        <w:t xml:space="preserve">, MD: </w:t>
      </w:r>
      <w:r w:rsidRPr="00472B39">
        <w:rPr>
          <w:sz w:val="24"/>
        </w:rPr>
        <w:t>Paul</w:t>
      </w:r>
      <w:r w:rsidR="009D6BAC" w:rsidRPr="00472B39">
        <w:rPr>
          <w:sz w:val="24"/>
        </w:rPr>
        <w:t xml:space="preserve"> H.</w:t>
      </w:r>
      <w:r w:rsidRPr="00472B39">
        <w:rPr>
          <w:sz w:val="24"/>
        </w:rPr>
        <w:t xml:space="preserve"> Brookes Publishing Co.</w:t>
      </w:r>
    </w:p>
    <w:p w14:paraId="20C23B1F" w14:textId="77777777" w:rsidR="001871F2" w:rsidRPr="00472B39" w:rsidRDefault="001871F2" w:rsidP="002073CE">
      <w:pPr>
        <w:pStyle w:val="ColorfulList-Accent11"/>
        <w:ind w:left="540" w:hanging="720"/>
        <w:rPr>
          <w:sz w:val="24"/>
        </w:rPr>
      </w:pPr>
    </w:p>
    <w:p w14:paraId="5662CD95" w14:textId="77777777" w:rsidR="001871F2" w:rsidRPr="00472B39" w:rsidRDefault="001871F2" w:rsidP="002073CE">
      <w:pPr>
        <w:numPr>
          <w:ilvl w:val="0"/>
          <w:numId w:val="31"/>
        </w:numPr>
        <w:ind w:hanging="720"/>
        <w:rPr>
          <w:sz w:val="24"/>
          <w:szCs w:val="24"/>
        </w:rPr>
      </w:pPr>
      <w:r w:rsidRPr="00472B39">
        <w:rPr>
          <w:b/>
          <w:sz w:val="24"/>
        </w:rPr>
        <w:t>Wehman, P.</w:t>
      </w:r>
      <w:r w:rsidRPr="00472B39">
        <w:rPr>
          <w:sz w:val="24"/>
        </w:rPr>
        <w:t xml:space="preserve"> (2001). The family role in transition. In </w:t>
      </w:r>
      <w:r w:rsidR="00C04392" w:rsidRPr="00472B39">
        <w:rPr>
          <w:sz w:val="24"/>
        </w:rPr>
        <w:t xml:space="preserve">P. </w:t>
      </w:r>
      <w:r w:rsidR="00DC6315" w:rsidRPr="00472B39">
        <w:rPr>
          <w:sz w:val="24"/>
        </w:rPr>
        <w:t>Wehman</w:t>
      </w:r>
      <w:r w:rsidR="00C04392" w:rsidRPr="00472B39">
        <w:rPr>
          <w:sz w:val="24"/>
        </w:rPr>
        <w:t xml:space="preserve"> </w:t>
      </w:r>
      <w:r w:rsidRPr="00472B39">
        <w:rPr>
          <w:sz w:val="24"/>
        </w:rPr>
        <w:t>(Ed.)</w:t>
      </w:r>
      <w:r w:rsidR="00C04392" w:rsidRPr="00472B39">
        <w:rPr>
          <w:sz w:val="24"/>
        </w:rPr>
        <w:t>,</w:t>
      </w:r>
      <w:r w:rsidRPr="00472B39">
        <w:rPr>
          <w:sz w:val="24"/>
        </w:rPr>
        <w:t xml:space="preserve"> </w:t>
      </w:r>
      <w:r w:rsidRPr="00472B39">
        <w:rPr>
          <w:i/>
          <w:sz w:val="24"/>
        </w:rPr>
        <w:t>Life beyond the classroom:  Transition strategies for young people with disabilities</w:t>
      </w:r>
      <w:r w:rsidR="009D6BAC" w:rsidRPr="00472B39">
        <w:rPr>
          <w:sz w:val="24"/>
        </w:rPr>
        <w:t xml:space="preserve"> </w:t>
      </w:r>
      <w:r w:rsidRPr="00472B39">
        <w:rPr>
          <w:sz w:val="24"/>
        </w:rPr>
        <w:t>(3</w:t>
      </w:r>
      <w:r w:rsidR="009D6BAC" w:rsidRPr="00472B39">
        <w:rPr>
          <w:sz w:val="24"/>
        </w:rPr>
        <w:t xml:space="preserve">rd ed., pp. 61-74). </w:t>
      </w:r>
      <w:r w:rsidRPr="00472B39">
        <w:rPr>
          <w:sz w:val="24"/>
        </w:rPr>
        <w:t>Baltimore</w:t>
      </w:r>
      <w:r w:rsidR="009D6BAC" w:rsidRPr="00472B39">
        <w:rPr>
          <w:sz w:val="24"/>
        </w:rPr>
        <w:t xml:space="preserve">, MD: </w:t>
      </w:r>
      <w:r w:rsidRPr="00472B39">
        <w:rPr>
          <w:sz w:val="24"/>
        </w:rPr>
        <w:t>Paul</w:t>
      </w:r>
      <w:r w:rsidR="009D6BAC" w:rsidRPr="00472B39">
        <w:rPr>
          <w:sz w:val="24"/>
        </w:rPr>
        <w:t xml:space="preserve"> H.</w:t>
      </w:r>
      <w:r w:rsidRPr="00472B39">
        <w:rPr>
          <w:sz w:val="24"/>
        </w:rPr>
        <w:t xml:space="preserve"> Brookes Publishing Co.</w:t>
      </w:r>
    </w:p>
    <w:p w14:paraId="2775A53F" w14:textId="77777777" w:rsidR="001871F2" w:rsidRPr="00472B39" w:rsidRDefault="001871F2" w:rsidP="002073CE">
      <w:pPr>
        <w:pStyle w:val="ColorfulList-Accent11"/>
        <w:ind w:hanging="720"/>
        <w:rPr>
          <w:sz w:val="24"/>
        </w:rPr>
      </w:pPr>
    </w:p>
    <w:p w14:paraId="67512CBD" w14:textId="77777777" w:rsidR="001871F2" w:rsidRPr="00472B39" w:rsidRDefault="001871F2" w:rsidP="002073CE">
      <w:pPr>
        <w:numPr>
          <w:ilvl w:val="0"/>
          <w:numId w:val="31"/>
        </w:numPr>
        <w:ind w:hanging="720"/>
        <w:rPr>
          <w:sz w:val="24"/>
          <w:szCs w:val="24"/>
        </w:rPr>
      </w:pPr>
      <w:r w:rsidRPr="00472B39">
        <w:rPr>
          <w:b/>
          <w:sz w:val="24"/>
        </w:rPr>
        <w:t>Wehman, P.</w:t>
      </w:r>
      <w:r w:rsidRPr="00472B39">
        <w:rPr>
          <w:sz w:val="24"/>
        </w:rPr>
        <w:t xml:space="preserve"> (2001). Community transition planning</w:t>
      </w:r>
      <w:r w:rsidR="009D6BAC" w:rsidRPr="00472B39">
        <w:rPr>
          <w:sz w:val="24"/>
        </w:rPr>
        <w:t xml:space="preserve">. </w:t>
      </w:r>
      <w:r w:rsidRPr="00472B39">
        <w:rPr>
          <w:sz w:val="24"/>
        </w:rPr>
        <w:t xml:space="preserve">In </w:t>
      </w:r>
      <w:r w:rsidR="00C04392" w:rsidRPr="00472B39">
        <w:rPr>
          <w:sz w:val="24"/>
        </w:rPr>
        <w:t xml:space="preserve">P. </w:t>
      </w:r>
      <w:r w:rsidR="00DC6315" w:rsidRPr="00472B39">
        <w:rPr>
          <w:sz w:val="24"/>
        </w:rPr>
        <w:t>Wehman</w:t>
      </w:r>
      <w:r w:rsidRPr="00472B39">
        <w:rPr>
          <w:sz w:val="24"/>
        </w:rPr>
        <w:t xml:space="preserve"> (Ed.)</w:t>
      </w:r>
      <w:r w:rsidR="00C04392" w:rsidRPr="00472B39">
        <w:rPr>
          <w:sz w:val="24"/>
        </w:rPr>
        <w:t>,</w:t>
      </w:r>
      <w:r w:rsidRPr="00472B39">
        <w:rPr>
          <w:sz w:val="24"/>
        </w:rPr>
        <w:t xml:space="preserve"> </w:t>
      </w:r>
      <w:r w:rsidRPr="00472B39">
        <w:rPr>
          <w:i/>
          <w:sz w:val="24"/>
        </w:rPr>
        <w:t>Life beyond the classroom:  Transition strategies for young people with disabilities</w:t>
      </w:r>
      <w:r w:rsidR="009D6BAC" w:rsidRPr="00472B39">
        <w:rPr>
          <w:sz w:val="24"/>
        </w:rPr>
        <w:t xml:space="preserve"> </w:t>
      </w:r>
      <w:r w:rsidRPr="00472B39">
        <w:rPr>
          <w:sz w:val="24"/>
        </w:rPr>
        <w:t>(3</w:t>
      </w:r>
      <w:r w:rsidR="009D6BAC" w:rsidRPr="00472B39">
        <w:rPr>
          <w:sz w:val="24"/>
        </w:rPr>
        <w:t>rd ed.</w:t>
      </w:r>
      <w:r w:rsidRPr="00472B39">
        <w:rPr>
          <w:sz w:val="24"/>
        </w:rPr>
        <w:t xml:space="preserve">, </w:t>
      </w:r>
      <w:r w:rsidR="009D6BAC" w:rsidRPr="00472B39">
        <w:rPr>
          <w:sz w:val="24"/>
        </w:rPr>
        <w:t xml:space="preserve">pp. </w:t>
      </w:r>
      <w:r w:rsidRPr="00472B39">
        <w:rPr>
          <w:sz w:val="24"/>
        </w:rPr>
        <w:t>77-89). Baltimore</w:t>
      </w:r>
      <w:r w:rsidR="009D6BAC" w:rsidRPr="00472B39">
        <w:rPr>
          <w:sz w:val="24"/>
        </w:rPr>
        <w:t xml:space="preserve">, MD: </w:t>
      </w:r>
      <w:r w:rsidRPr="00472B39">
        <w:rPr>
          <w:sz w:val="24"/>
        </w:rPr>
        <w:t>Paul</w:t>
      </w:r>
      <w:r w:rsidR="009D6BAC" w:rsidRPr="00472B39">
        <w:rPr>
          <w:sz w:val="24"/>
        </w:rPr>
        <w:t xml:space="preserve"> H.</w:t>
      </w:r>
      <w:r w:rsidRPr="00472B39">
        <w:rPr>
          <w:sz w:val="24"/>
        </w:rPr>
        <w:t xml:space="preserve"> Brookes Publishing Co.</w:t>
      </w:r>
    </w:p>
    <w:p w14:paraId="302E3A1C" w14:textId="77777777" w:rsidR="001871F2" w:rsidRPr="00472B39" w:rsidRDefault="001871F2" w:rsidP="002073CE">
      <w:pPr>
        <w:pStyle w:val="ColorfulList-Accent11"/>
        <w:ind w:left="540" w:hanging="720"/>
        <w:rPr>
          <w:sz w:val="24"/>
        </w:rPr>
      </w:pPr>
    </w:p>
    <w:p w14:paraId="787809C7" w14:textId="77777777" w:rsidR="001871F2" w:rsidRPr="00472B39" w:rsidRDefault="001871F2" w:rsidP="002073CE">
      <w:pPr>
        <w:numPr>
          <w:ilvl w:val="0"/>
          <w:numId w:val="31"/>
        </w:numPr>
        <w:ind w:hanging="720"/>
        <w:rPr>
          <w:sz w:val="24"/>
          <w:szCs w:val="24"/>
        </w:rPr>
      </w:pPr>
      <w:r w:rsidRPr="00472B39">
        <w:rPr>
          <w:b/>
          <w:sz w:val="24"/>
        </w:rPr>
        <w:t>Wehman, P.</w:t>
      </w:r>
      <w:r w:rsidRPr="00472B39">
        <w:rPr>
          <w:sz w:val="24"/>
        </w:rPr>
        <w:t xml:space="preserve">, &amp; </w:t>
      </w:r>
      <w:proofErr w:type="spellStart"/>
      <w:r w:rsidRPr="00472B39">
        <w:rPr>
          <w:sz w:val="24"/>
        </w:rPr>
        <w:t>Bricout</w:t>
      </w:r>
      <w:proofErr w:type="spellEnd"/>
      <w:r w:rsidRPr="00472B39">
        <w:rPr>
          <w:sz w:val="24"/>
        </w:rPr>
        <w:t>, J. (2001). Supported employment: New directions for the new millennium</w:t>
      </w:r>
      <w:r w:rsidR="00831659" w:rsidRPr="00472B39">
        <w:rPr>
          <w:sz w:val="24"/>
        </w:rPr>
        <w:t>.</w:t>
      </w:r>
      <w:r w:rsidRPr="00472B39">
        <w:rPr>
          <w:sz w:val="24"/>
        </w:rPr>
        <w:t xml:space="preserve"> In </w:t>
      </w:r>
      <w:r w:rsidR="004B4EB6" w:rsidRPr="00472B39">
        <w:rPr>
          <w:sz w:val="24"/>
        </w:rPr>
        <w:t xml:space="preserve">P. Wehman </w:t>
      </w:r>
      <w:r w:rsidRPr="00472B39">
        <w:rPr>
          <w:sz w:val="24"/>
        </w:rPr>
        <w:t>(Ed.)</w:t>
      </w:r>
      <w:r w:rsidR="004B4EB6" w:rsidRPr="00472B39">
        <w:rPr>
          <w:sz w:val="24"/>
        </w:rPr>
        <w:t>,</w:t>
      </w:r>
      <w:r w:rsidRPr="00472B39">
        <w:rPr>
          <w:sz w:val="24"/>
        </w:rPr>
        <w:t xml:space="preserve"> </w:t>
      </w:r>
      <w:r w:rsidRPr="00472B39">
        <w:rPr>
          <w:i/>
          <w:sz w:val="24"/>
        </w:rPr>
        <w:t>Supported employment in business: Expanding the capacity of workers with disabilities</w:t>
      </w:r>
      <w:r w:rsidR="00831659" w:rsidRPr="00472B39">
        <w:rPr>
          <w:sz w:val="24"/>
        </w:rPr>
        <w:t xml:space="preserve"> (pp. 3-22).</w:t>
      </w:r>
      <w:r w:rsidRPr="00472B39">
        <w:rPr>
          <w:sz w:val="24"/>
        </w:rPr>
        <w:t xml:space="preserve"> St. Augustine, FL: Training Resource Network, Inc. </w:t>
      </w:r>
    </w:p>
    <w:p w14:paraId="301C0DAE" w14:textId="77777777" w:rsidR="001871F2" w:rsidRPr="00472B39" w:rsidRDefault="001871F2" w:rsidP="002073CE">
      <w:pPr>
        <w:pStyle w:val="ColorfulList-Accent11"/>
        <w:ind w:left="540" w:hanging="720"/>
        <w:rPr>
          <w:sz w:val="24"/>
        </w:rPr>
      </w:pPr>
    </w:p>
    <w:p w14:paraId="3F45A5C0" w14:textId="77777777" w:rsidR="001871F2" w:rsidRPr="00472B39" w:rsidRDefault="001871F2" w:rsidP="002073CE">
      <w:pPr>
        <w:numPr>
          <w:ilvl w:val="0"/>
          <w:numId w:val="31"/>
        </w:numPr>
        <w:ind w:hanging="720"/>
        <w:rPr>
          <w:sz w:val="24"/>
          <w:szCs w:val="24"/>
        </w:rPr>
      </w:pPr>
      <w:r w:rsidRPr="00472B39">
        <w:rPr>
          <w:b/>
          <w:sz w:val="24"/>
        </w:rPr>
        <w:t>Wehman, P.</w:t>
      </w:r>
      <w:r w:rsidRPr="00472B39">
        <w:rPr>
          <w:sz w:val="24"/>
        </w:rPr>
        <w:t xml:space="preserve">, </w:t>
      </w:r>
      <w:proofErr w:type="spellStart"/>
      <w:r w:rsidRPr="00472B39">
        <w:rPr>
          <w:sz w:val="24"/>
        </w:rPr>
        <w:t>Bricout</w:t>
      </w:r>
      <w:proofErr w:type="spellEnd"/>
      <w:r w:rsidRPr="00472B39">
        <w:rPr>
          <w:sz w:val="24"/>
        </w:rPr>
        <w:t>, J., Targett, P., &amp; Johns, J. (2001). Traumatic brain injury and return to work</w:t>
      </w:r>
      <w:r w:rsidRPr="00472B39">
        <w:rPr>
          <w:i/>
          <w:sz w:val="24"/>
        </w:rPr>
        <w:t>.</w:t>
      </w:r>
      <w:r w:rsidRPr="00472B39">
        <w:rPr>
          <w:sz w:val="24"/>
        </w:rPr>
        <w:t xml:space="preserve"> </w:t>
      </w:r>
      <w:r w:rsidR="00831659" w:rsidRPr="00472B39">
        <w:rPr>
          <w:sz w:val="24"/>
        </w:rPr>
        <w:t xml:space="preserve">In P. </w:t>
      </w:r>
      <w:proofErr w:type="spellStart"/>
      <w:r w:rsidR="00831659" w:rsidRPr="00472B39">
        <w:rPr>
          <w:sz w:val="24"/>
        </w:rPr>
        <w:t>Wehman</w:t>
      </w:r>
      <w:proofErr w:type="spellEnd"/>
      <w:r w:rsidR="00831659" w:rsidRPr="00472B39">
        <w:rPr>
          <w:sz w:val="24"/>
        </w:rPr>
        <w:t xml:space="preserve"> (Ed.), </w:t>
      </w:r>
      <w:r w:rsidRPr="00472B39">
        <w:rPr>
          <w:i/>
          <w:sz w:val="24"/>
        </w:rPr>
        <w:t>Supported employment in business: Expanding the capacity of workers with disabilities</w:t>
      </w:r>
      <w:r w:rsidR="00831659" w:rsidRPr="00472B39">
        <w:rPr>
          <w:sz w:val="24"/>
        </w:rPr>
        <w:t xml:space="preserve"> </w:t>
      </w:r>
      <w:r w:rsidRPr="00472B39">
        <w:rPr>
          <w:sz w:val="24"/>
        </w:rPr>
        <w:t>(pp.181-192). St. Augustine, FL: Training Resource Network, Inc.</w:t>
      </w:r>
    </w:p>
    <w:p w14:paraId="6DF492E9" w14:textId="77777777" w:rsidR="001871F2" w:rsidRPr="00472B39" w:rsidRDefault="001871F2" w:rsidP="002073CE">
      <w:pPr>
        <w:pStyle w:val="ColorfulList-Accent11"/>
        <w:ind w:left="540" w:hanging="720"/>
        <w:rPr>
          <w:sz w:val="24"/>
        </w:rPr>
      </w:pPr>
    </w:p>
    <w:p w14:paraId="5AB4DE84" w14:textId="77777777" w:rsidR="001871F2" w:rsidRPr="00472B39" w:rsidRDefault="001871F2" w:rsidP="002073CE">
      <w:pPr>
        <w:numPr>
          <w:ilvl w:val="0"/>
          <w:numId w:val="31"/>
        </w:numPr>
        <w:ind w:hanging="720"/>
        <w:rPr>
          <w:sz w:val="24"/>
          <w:szCs w:val="24"/>
        </w:rPr>
      </w:pPr>
      <w:r w:rsidRPr="00472B39">
        <w:rPr>
          <w:b/>
          <w:sz w:val="24"/>
        </w:rPr>
        <w:t>Wehman, P.</w:t>
      </w:r>
      <w:r w:rsidRPr="00472B39">
        <w:rPr>
          <w:sz w:val="24"/>
        </w:rPr>
        <w:t>, Brooke, V., &amp; Inge, K. (2001). Vocational placement and careers</w:t>
      </w:r>
      <w:r w:rsidR="00F92867" w:rsidRPr="00472B39">
        <w:rPr>
          <w:sz w:val="24"/>
        </w:rPr>
        <w:t>.</w:t>
      </w:r>
      <w:r w:rsidRPr="00472B39">
        <w:rPr>
          <w:sz w:val="24"/>
        </w:rPr>
        <w:t xml:space="preserve"> In </w:t>
      </w:r>
      <w:r w:rsidR="004B4EB6" w:rsidRPr="00472B39">
        <w:rPr>
          <w:sz w:val="24"/>
        </w:rPr>
        <w:t xml:space="preserve">P. </w:t>
      </w:r>
      <w:r w:rsidR="00DC6315" w:rsidRPr="00472B39">
        <w:rPr>
          <w:sz w:val="24"/>
        </w:rPr>
        <w:t>Wehman</w:t>
      </w:r>
      <w:r w:rsidR="004B4EB6" w:rsidRPr="00472B39">
        <w:rPr>
          <w:sz w:val="24"/>
        </w:rPr>
        <w:t xml:space="preserve"> (Ed.),</w:t>
      </w:r>
      <w:r w:rsidRPr="00472B39">
        <w:rPr>
          <w:sz w:val="24"/>
        </w:rPr>
        <w:t xml:space="preserve"> </w:t>
      </w:r>
      <w:r w:rsidR="00F92867" w:rsidRPr="00472B39">
        <w:rPr>
          <w:i/>
          <w:sz w:val="24"/>
        </w:rPr>
        <w:t xml:space="preserve">Life beyond the classroom: </w:t>
      </w:r>
      <w:r w:rsidRPr="00472B39">
        <w:rPr>
          <w:i/>
          <w:sz w:val="24"/>
        </w:rPr>
        <w:t>Transition strategies for young people with disabilities</w:t>
      </w:r>
      <w:r w:rsidRPr="00472B39">
        <w:rPr>
          <w:sz w:val="24"/>
        </w:rPr>
        <w:t>, (3</w:t>
      </w:r>
      <w:r w:rsidR="00F92867" w:rsidRPr="00472B39">
        <w:rPr>
          <w:sz w:val="24"/>
        </w:rPr>
        <w:t>rd ed</w:t>
      </w:r>
      <w:r w:rsidRPr="00472B39">
        <w:rPr>
          <w:sz w:val="24"/>
        </w:rPr>
        <w:t>.</w:t>
      </w:r>
      <w:r w:rsidR="00F92867" w:rsidRPr="00472B39">
        <w:rPr>
          <w:sz w:val="24"/>
        </w:rPr>
        <w:t>, pp. 211- 246).</w:t>
      </w:r>
      <w:r w:rsidRPr="00472B39">
        <w:rPr>
          <w:sz w:val="24"/>
        </w:rPr>
        <w:t xml:space="preserve"> Baltimore</w:t>
      </w:r>
      <w:r w:rsidR="00F92867" w:rsidRPr="00472B39">
        <w:rPr>
          <w:sz w:val="24"/>
        </w:rPr>
        <w:t xml:space="preserve">, MD: </w:t>
      </w:r>
      <w:r w:rsidRPr="00472B39">
        <w:rPr>
          <w:sz w:val="24"/>
        </w:rPr>
        <w:t xml:space="preserve">Paul </w:t>
      </w:r>
      <w:r w:rsidR="00F92867" w:rsidRPr="00472B39">
        <w:rPr>
          <w:sz w:val="24"/>
        </w:rPr>
        <w:t xml:space="preserve">H. </w:t>
      </w:r>
      <w:r w:rsidRPr="00472B39">
        <w:rPr>
          <w:sz w:val="24"/>
        </w:rPr>
        <w:t>Brookes Publishing Co.</w:t>
      </w:r>
    </w:p>
    <w:p w14:paraId="67C9611E" w14:textId="77777777" w:rsidR="001871F2" w:rsidRPr="00472B39" w:rsidRDefault="001871F2" w:rsidP="002073CE">
      <w:pPr>
        <w:pStyle w:val="ColorfulList-Accent11"/>
        <w:ind w:left="540" w:hanging="720"/>
        <w:rPr>
          <w:sz w:val="24"/>
        </w:rPr>
      </w:pPr>
    </w:p>
    <w:p w14:paraId="339F9CB5" w14:textId="77777777" w:rsidR="001871F2" w:rsidRPr="00472B39" w:rsidRDefault="001871F2" w:rsidP="002073CE">
      <w:pPr>
        <w:numPr>
          <w:ilvl w:val="0"/>
          <w:numId w:val="31"/>
        </w:numPr>
        <w:ind w:hanging="720"/>
        <w:rPr>
          <w:sz w:val="24"/>
          <w:szCs w:val="24"/>
        </w:rPr>
      </w:pPr>
      <w:r w:rsidRPr="00472B39">
        <w:rPr>
          <w:b/>
          <w:sz w:val="24"/>
        </w:rPr>
        <w:t>Wehman, P</w:t>
      </w:r>
      <w:r w:rsidR="00F92867" w:rsidRPr="00472B39">
        <w:rPr>
          <w:b/>
          <w:sz w:val="24"/>
        </w:rPr>
        <w:t>.</w:t>
      </w:r>
      <w:r w:rsidRPr="00472B39">
        <w:rPr>
          <w:sz w:val="24"/>
        </w:rPr>
        <w:t>, Everson, J. M., &amp; Reid, D. H. (2001). B</w:t>
      </w:r>
      <w:r w:rsidR="00F92867" w:rsidRPr="00472B39">
        <w:rPr>
          <w:sz w:val="24"/>
        </w:rPr>
        <w:t xml:space="preserve">eyond programs and placements: </w:t>
      </w:r>
      <w:r w:rsidRPr="00472B39">
        <w:rPr>
          <w:sz w:val="24"/>
        </w:rPr>
        <w:t>Using person-centered practices to individualize the transition process and outcomes.</w:t>
      </w:r>
      <w:r w:rsidR="00F92867" w:rsidRPr="00472B39">
        <w:rPr>
          <w:sz w:val="24"/>
        </w:rPr>
        <w:t xml:space="preserve"> </w:t>
      </w:r>
      <w:r w:rsidR="004B4EB6" w:rsidRPr="00472B39">
        <w:rPr>
          <w:sz w:val="24"/>
        </w:rPr>
        <w:t xml:space="preserve">In P. Wehman (Ed.), </w:t>
      </w:r>
      <w:r w:rsidR="00F92867" w:rsidRPr="00472B39">
        <w:rPr>
          <w:i/>
          <w:sz w:val="24"/>
        </w:rPr>
        <w:t xml:space="preserve">Life beyond the classroom: </w:t>
      </w:r>
      <w:r w:rsidRPr="00472B39">
        <w:rPr>
          <w:i/>
          <w:sz w:val="24"/>
        </w:rPr>
        <w:t>Transition strategies for young people with disabilities</w:t>
      </w:r>
      <w:r w:rsidR="00F92867" w:rsidRPr="00472B39">
        <w:rPr>
          <w:i/>
          <w:sz w:val="24"/>
        </w:rPr>
        <w:t xml:space="preserve"> </w:t>
      </w:r>
      <w:r w:rsidR="00F92867" w:rsidRPr="00472B39">
        <w:rPr>
          <w:sz w:val="24"/>
        </w:rPr>
        <w:t>(</w:t>
      </w:r>
      <w:r w:rsidRPr="00472B39">
        <w:rPr>
          <w:sz w:val="24"/>
        </w:rPr>
        <w:t>3</w:t>
      </w:r>
      <w:r w:rsidR="00F92867" w:rsidRPr="00472B39">
        <w:rPr>
          <w:sz w:val="24"/>
        </w:rPr>
        <w:t>rd</w:t>
      </w:r>
      <w:r w:rsidR="00F92867" w:rsidRPr="00472B39">
        <w:rPr>
          <w:sz w:val="24"/>
          <w:vertAlign w:val="superscript"/>
        </w:rPr>
        <w:t xml:space="preserve"> </w:t>
      </w:r>
      <w:r w:rsidR="00F92867" w:rsidRPr="00472B39">
        <w:rPr>
          <w:sz w:val="24"/>
        </w:rPr>
        <w:t>ed</w:t>
      </w:r>
      <w:r w:rsidRPr="00472B39">
        <w:rPr>
          <w:sz w:val="24"/>
        </w:rPr>
        <w:t>.</w:t>
      </w:r>
      <w:r w:rsidR="00F92867" w:rsidRPr="00472B39">
        <w:rPr>
          <w:sz w:val="24"/>
        </w:rPr>
        <w:t>,</w:t>
      </w:r>
      <w:r w:rsidRPr="00472B39">
        <w:rPr>
          <w:sz w:val="24"/>
        </w:rPr>
        <w:t xml:space="preserve"> pp. 91- 124</w:t>
      </w:r>
      <w:r w:rsidR="00F92867" w:rsidRPr="00472B39">
        <w:rPr>
          <w:sz w:val="24"/>
        </w:rPr>
        <w:t>).</w:t>
      </w:r>
      <w:r w:rsidRPr="00472B39">
        <w:rPr>
          <w:sz w:val="24"/>
        </w:rPr>
        <w:t xml:space="preserve"> Baltimore</w:t>
      </w:r>
      <w:r w:rsidR="00F92867" w:rsidRPr="00472B39">
        <w:rPr>
          <w:sz w:val="24"/>
        </w:rPr>
        <w:t xml:space="preserve">, MD: Paul H. </w:t>
      </w:r>
      <w:r w:rsidRPr="00472B39">
        <w:rPr>
          <w:sz w:val="24"/>
        </w:rPr>
        <w:t>Brookes Publishing Co.</w:t>
      </w:r>
    </w:p>
    <w:p w14:paraId="0D4B994F" w14:textId="77777777" w:rsidR="001871F2" w:rsidRPr="00472B39" w:rsidRDefault="001871F2" w:rsidP="002073CE">
      <w:pPr>
        <w:pStyle w:val="ColorfulList-Accent11"/>
        <w:ind w:left="540" w:hanging="720"/>
        <w:rPr>
          <w:sz w:val="24"/>
        </w:rPr>
      </w:pPr>
    </w:p>
    <w:p w14:paraId="28451F1A" w14:textId="77777777" w:rsidR="001871F2" w:rsidRPr="00472B39" w:rsidRDefault="001871F2" w:rsidP="002073CE">
      <w:pPr>
        <w:numPr>
          <w:ilvl w:val="0"/>
          <w:numId w:val="31"/>
        </w:numPr>
        <w:ind w:hanging="720"/>
        <w:rPr>
          <w:sz w:val="24"/>
          <w:szCs w:val="24"/>
        </w:rPr>
      </w:pPr>
      <w:r w:rsidRPr="00472B39">
        <w:rPr>
          <w:b/>
          <w:sz w:val="24"/>
        </w:rPr>
        <w:t>Wehman, P.</w:t>
      </w:r>
      <w:r w:rsidRPr="00472B39">
        <w:rPr>
          <w:sz w:val="24"/>
        </w:rPr>
        <w:t xml:space="preserve">, Keyser-Marcus, West, M. D. (2001). Applications for youth with traumatic brain injury. </w:t>
      </w:r>
      <w:r w:rsidR="004B4EB6" w:rsidRPr="00472B39">
        <w:rPr>
          <w:sz w:val="24"/>
        </w:rPr>
        <w:t xml:space="preserve">In P. Wehman (Ed.), </w:t>
      </w:r>
      <w:r w:rsidR="00F92867" w:rsidRPr="00472B39">
        <w:rPr>
          <w:i/>
          <w:sz w:val="24"/>
        </w:rPr>
        <w:t xml:space="preserve">Life beyond the classroom: </w:t>
      </w:r>
      <w:r w:rsidRPr="00472B39">
        <w:rPr>
          <w:i/>
          <w:sz w:val="24"/>
        </w:rPr>
        <w:t>Transition strategies for young people with disabilities</w:t>
      </w:r>
      <w:r w:rsidR="00F92867" w:rsidRPr="00472B39">
        <w:rPr>
          <w:sz w:val="24"/>
        </w:rPr>
        <w:t xml:space="preserve"> (</w:t>
      </w:r>
      <w:r w:rsidRPr="00472B39">
        <w:rPr>
          <w:sz w:val="24"/>
        </w:rPr>
        <w:t>3</w:t>
      </w:r>
      <w:r w:rsidR="00F92867" w:rsidRPr="00472B39">
        <w:rPr>
          <w:sz w:val="24"/>
        </w:rPr>
        <w:t xml:space="preserve">rd </w:t>
      </w:r>
      <w:r w:rsidRPr="00472B39">
        <w:rPr>
          <w:sz w:val="24"/>
        </w:rPr>
        <w:t>ed.</w:t>
      </w:r>
      <w:r w:rsidR="00F92867" w:rsidRPr="00472B39">
        <w:rPr>
          <w:sz w:val="24"/>
        </w:rPr>
        <w:t>, pp. 449-</w:t>
      </w:r>
      <w:r w:rsidRPr="00472B39">
        <w:rPr>
          <w:sz w:val="24"/>
        </w:rPr>
        <w:t>490.) Baltimore</w:t>
      </w:r>
      <w:r w:rsidR="00F92867" w:rsidRPr="00472B39">
        <w:rPr>
          <w:sz w:val="24"/>
        </w:rPr>
        <w:t xml:space="preserve">, MD: </w:t>
      </w:r>
      <w:r w:rsidRPr="00472B39">
        <w:rPr>
          <w:sz w:val="24"/>
        </w:rPr>
        <w:t xml:space="preserve">Paul </w:t>
      </w:r>
      <w:r w:rsidR="00F92867" w:rsidRPr="00472B39">
        <w:rPr>
          <w:sz w:val="24"/>
        </w:rPr>
        <w:t xml:space="preserve">H. </w:t>
      </w:r>
      <w:r w:rsidRPr="00472B39">
        <w:rPr>
          <w:sz w:val="24"/>
        </w:rPr>
        <w:t>Brookes Publishing Co.</w:t>
      </w:r>
    </w:p>
    <w:p w14:paraId="7EC6F325" w14:textId="77777777" w:rsidR="001871F2" w:rsidRPr="00472B39" w:rsidRDefault="001871F2" w:rsidP="002073CE">
      <w:pPr>
        <w:pStyle w:val="ColorfulList-Accent11"/>
        <w:ind w:left="540" w:hanging="720"/>
        <w:rPr>
          <w:sz w:val="24"/>
        </w:rPr>
      </w:pPr>
    </w:p>
    <w:p w14:paraId="316AD651" w14:textId="77777777" w:rsidR="001871F2" w:rsidRPr="00472B39" w:rsidRDefault="001871F2" w:rsidP="002073CE">
      <w:pPr>
        <w:numPr>
          <w:ilvl w:val="0"/>
          <w:numId w:val="31"/>
        </w:numPr>
        <w:ind w:hanging="720"/>
        <w:rPr>
          <w:sz w:val="24"/>
          <w:szCs w:val="24"/>
        </w:rPr>
      </w:pPr>
      <w:r w:rsidRPr="00472B39">
        <w:rPr>
          <w:b/>
          <w:sz w:val="24"/>
        </w:rPr>
        <w:t>Wehman, P.</w:t>
      </w:r>
      <w:r w:rsidRPr="00472B39">
        <w:rPr>
          <w:sz w:val="24"/>
        </w:rPr>
        <w:t xml:space="preserve">, Targett, P., West, M., </w:t>
      </w:r>
      <w:proofErr w:type="spellStart"/>
      <w:r w:rsidRPr="00472B39">
        <w:rPr>
          <w:sz w:val="24"/>
        </w:rPr>
        <w:t>Eltzeroth</w:t>
      </w:r>
      <w:proofErr w:type="spellEnd"/>
      <w:r w:rsidRPr="00472B39">
        <w:rPr>
          <w:sz w:val="24"/>
        </w:rPr>
        <w:t>, H., Green, J. H., &amp; Brooke, V. (2001). Corporate initiated work place supports for persons with cognitive impairments</w:t>
      </w:r>
      <w:r w:rsidR="00BC1250" w:rsidRPr="00472B39">
        <w:rPr>
          <w:sz w:val="24"/>
        </w:rPr>
        <w:t xml:space="preserve">. In </w:t>
      </w:r>
      <w:r w:rsidR="004B4EB6" w:rsidRPr="00472B39">
        <w:rPr>
          <w:sz w:val="24"/>
        </w:rPr>
        <w:t xml:space="preserve">A. </w:t>
      </w:r>
      <w:proofErr w:type="spellStart"/>
      <w:r w:rsidRPr="00472B39">
        <w:rPr>
          <w:sz w:val="24"/>
        </w:rPr>
        <w:t>Tymchuk</w:t>
      </w:r>
      <w:proofErr w:type="spellEnd"/>
      <w:r w:rsidRPr="00472B39">
        <w:rPr>
          <w:sz w:val="24"/>
        </w:rPr>
        <w:t>,</w:t>
      </w:r>
      <w:r w:rsidR="004B4EB6" w:rsidRPr="00472B39">
        <w:rPr>
          <w:sz w:val="24"/>
        </w:rPr>
        <w:t xml:space="preserve"> K.C. </w:t>
      </w:r>
      <w:proofErr w:type="spellStart"/>
      <w:r w:rsidRPr="00472B39">
        <w:rPr>
          <w:sz w:val="24"/>
        </w:rPr>
        <w:t>Lakin</w:t>
      </w:r>
      <w:proofErr w:type="spellEnd"/>
      <w:r w:rsidR="00BC1250" w:rsidRPr="00472B39">
        <w:rPr>
          <w:sz w:val="24"/>
        </w:rPr>
        <w:t xml:space="preserve">, &amp; </w:t>
      </w:r>
      <w:r w:rsidR="004B4EB6" w:rsidRPr="00472B39">
        <w:rPr>
          <w:sz w:val="24"/>
        </w:rPr>
        <w:t xml:space="preserve">R. </w:t>
      </w:r>
      <w:proofErr w:type="spellStart"/>
      <w:r w:rsidRPr="00472B39">
        <w:rPr>
          <w:sz w:val="24"/>
        </w:rPr>
        <w:t>Luckasson</w:t>
      </w:r>
      <w:proofErr w:type="spellEnd"/>
      <w:r w:rsidR="004B4EB6" w:rsidRPr="00472B39">
        <w:rPr>
          <w:sz w:val="24"/>
        </w:rPr>
        <w:t xml:space="preserve"> </w:t>
      </w:r>
      <w:r w:rsidRPr="00472B39">
        <w:rPr>
          <w:sz w:val="24"/>
        </w:rPr>
        <w:t>(Eds.)</w:t>
      </w:r>
      <w:r w:rsidR="004B4EB6" w:rsidRPr="00472B39">
        <w:rPr>
          <w:sz w:val="24"/>
        </w:rPr>
        <w:t>,</w:t>
      </w:r>
      <w:r w:rsidRPr="00472B39">
        <w:rPr>
          <w:sz w:val="24"/>
        </w:rPr>
        <w:t xml:space="preserve"> </w:t>
      </w:r>
      <w:r w:rsidRPr="00472B39">
        <w:rPr>
          <w:i/>
          <w:sz w:val="24"/>
        </w:rPr>
        <w:t>The forgotten generation: The status and challenges of adults with mild cognitive impairments in American society</w:t>
      </w:r>
      <w:r w:rsidRPr="00472B39">
        <w:rPr>
          <w:sz w:val="24"/>
        </w:rPr>
        <w:t>. Baltimore</w:t>
      </w:r>
      <w:r w:rsidR="00422238" w:rsidRPr="00472B39">
        <w:rPr>
          <w:sz w:val="24"/>
        </w:rPr>
        <w:t>, MD</w:t>
      </w:r>
      <w:r w:rsidRPr="00472B39">
        <w:rPr>
          <w:sz w:val="24"/>
        </w:rPr>
        <w:t xml:space="preserve">: Paul </w:t>
      </w:r>
      <w:r w:rsidR="00422238" w:rsidRPr="00472B39">
        <w:rPr>
          <w:sz w:val="24"/>
        </w:rPr>
        <w:t xml:space="preserve">H. </w:t>
      </w:r>
      <w:r w:rsidRPr="00472B39">
        <w:rPr>
          <w:sz w:val="24"/>
        </w:rPr>
        <w:t>Brookes Publishing Co.</w:t>
      </w:r>
    </w:p>
    <w:p w14:paraId="6AACAF46" w14:textId="77777777" w:rsidR="009C3474" w:rsidRPr="00472B39" w:rsidRDefault="009C3474" w:rsidP="002073CE">
      <w:pPr>
        <w:pStyle w:val="ListParagraph"/>
        <w:ind w:left="540" w:hanging="720"/>
        <w:rPr>
          <w:sz w:val="24"/>
          <w:szCs w:val="24"/>
        </w:rPr>
      </w:pPr>
    </w:p>
    <w:p w14:paraId="7DCD0610" w14:textId="77777777" w:rsidR="001871F2" w:rsidRPr="00472B39" w:rsidRDefault="001871F2" w:rsidP="002073CE">
      <w:pPr>
        <w:numPr>
          <w:ilvl w:val="0"/>
          <w:numId w:val="31"/>
        </w:numPr>
        <w:ind w:hanging="720"/>
        <w:rPr>
          <w:sz w:val="24"/>
          <w:szCs w:val="24"/>
        </w:rPr>
      </w:pPr>
      <w:proofErr w:type="spellStart"/>
      <w:r w:rsidRPr="00472B39">
        <w:rPr>
          <w:b/>
          <w:sz w:val="24"/>
        </w:rPr>
        <w:lastRenderedPageBreak/>
        <w:t>Wehman</w:t>
      </w:r>
      <w:proofErr w:type="spellEnd"/>
      <w:r w:rsidRPr="00472B39">
        <w:rPr>
          <w:b/>
          <w:sz w:val="24"/>
        </w:rPr>
        <w:t>, P.</w:t>
      </w:r>
      <w:r w:rsidRPr="00472B39">
        <w:rPr>
          <w:sz w:val="24"/>
        </w:rPr>
        <w:t>, Brooke, V., et al. (2000)</w:t>
      </w:r>
      <w:r w:rsidR="00422238" w:rsidRPr="00472B39">
        <w:rPr>
          <w:sz w:val="24"/>
        </w:rPr>
        <w:t xml:space="preserve">. </w:t>
      </w:r>
      <w:r w:rsidRPr="00472B39">
        <w:rPr>
          <w:sz w:val="24"/>
        </w:rPr>
        <w:t xml:space="preserve">Competitive employment for persons with disabilities: Untangling the obstacles. In </w:t>
      </w:r>
      <w:r w:rsidR="00422238" w:rsidRPr="00472B39">
        <w:rPr>
          <w:i/>
          <w:sz w:val="24"/>
        </w:rPr>
        <w:t>Physical medicine and rehabilitation: The complete a</w:t>
      </w:r>
      <w:r w:rsidRPr="00472B39">
        <w:rPr>
          <w:i/>
          <w:sz w:val="24"/>
        </w:rPr>
        <w:t>pproach</w:t>
      </w:r>
      <w:r w:rsidR="00422238" w:rsidRPr="00472B39">
        <w:rPr>
          <w:sz w:val="24"/>
        </w:rPr>
        <w:t>. New York, N</w:t>
      </w:r>
      <w:r w:rsidRPr="00472B39">
        <w:rPr>
          <w:sz w:val="24"/>
        </w:rPr>
        <w:t>Y: Blackwell Science Publishers.</w:t>
      </w:r>
    </w:p>
    <w:p w14:paraId="3D6E9AC2" w14:textId="77777777" w:rsidR="00B244B1" w:rsidRPr="00472B39" w:rsidRDefault="00B244B1" w:rsidP="002073CE">
      <w:pPr>
        <w:pStyle w:val="ListParagraph"/>
        <w:ind w:left="540" w:hanging="720"/>
        <w:rPr>
          <w:sz w:val="24"/>
          <w:szCs w:val="24"/>
        </w:rPr>
      </w:pPr>
    </w:p>
    <w:p w14:paraId="5733E38F" w14:textId="77777777" w:rsidR="001871F2" w:rsidRPr="00472B39" w:rsidRDefault="001871F2" w:rsidP="002073CE">
      <w:pPr>
        <w:numPr>
          <w:ilvl w:val="0"/>
          <w:numId w:val="31"/>
        </w:numPr>
        <w:ind w:hanging="720"/>
        <w:rPr>
          <w:sz w:val="24"/>
          <w:szCs w:val="24"/>
        </w:rPr>
      </w:pPr>
      <w:proofErr w:type="spellStart"/>
      <w:r w:rsidRPr="00472B39">
        <w:rPr>
          <w:b/>
          <w:sz w:val="24"/>
        </w:rPr>
        <w:t>Wehman</w:t>
      </w:r>
      <w:proofErr w:type="spellEnd"/>
      <w:r w:rsidRPr="00472B39">
        <w:rPr>
          <w:b/>
          <w:sz w:val="24"/>
        </w:rPr>
        <w:t>, P.</w:t>
      </w:r>
      <w:r w:rsidRPr="00472B39">
        <w:rPr>
          <w:sz w:val="24"/>
        </w:rPr>
        <w:t xml:space="preserve">, West, M., Johnson, A., &amp; </w:t>
      </w:r>
      <w:proofErr w:type="spellStart"/>
      <w:r w:rsidRPr="00472B39">
        <w:rPr>
          <w:sz w:val="24"/>
        </w:rPr>
        <w:t>Cifu</w:t>
      </w:r>
      <w:proofErr w:type="spellEnd"/>
      <w:r w:rsidRPr="00472B39">
        <w:rPr>
          <w:sz w:val="24"/>
        </w:rPr>
        <w:t>, D. (1999). Vocational rehabilitation and traumatic brain injury</w:t>
      </w:r>
      <w:r w:rsidR="00F35159" w:rsidRPr="00472B39">
        <w:rPr>
          <w:i/>
          <w:sz w:val="24"/>
        </w:rPr>
        <w:t>.</w:t>
      </w:r>
      <w:r w:rsidR="00BC1250" w:rsidRPr="00472B39">
        <w:rPr>
          <w:sz w:val="24"/>
        </w:rPr>
        <w:t xml:space="preserve"> In</w:t>
      </w:r>
      <w:r w:rsidR="004B4EB6" w:rsidRPr="00472B39">
        <w:rPr>
          <w:sz w:val="24"/>
        </w:rPr>
        <w:t xml:space="preserve"> M.</w:t>
      </w:r>
      <w:r w:rsidR="00BC1250" w:rsidRPr="00472B39">
        <w:rPr>
          <w:sz w:val="24"/>
        </w:rPr>
        <w:t xml:space="preserve"> </w:t>
      </w:r>
      <w:r w:rsidRPr="00472B39">
        <w:rPr>
          <w:sz w:val="24"/>
        </w:rPr>
        <w:t>Rosenthal</w:t>
      </w:r>
      <w:r w:rsidR="004B4EB6" w:rsidRPr="00472B39">
        <w:rPr>
          <w:sz w:val="24"/>
        </w:rPr>
        <w:t xml:space="preserve"> </w:t>
      </w:r>
      <w:r w:rsidRPr="00472B39">
        <w:rPr>
          <w:sz w:val="24"/>
        </w:rPr>
        <w:t>(Ed.)</w:t>
      </w:r>
      <w:r w:rsidR="004B4EB6" w:rsidRPr="00472B39">
        <w:rPr>
          <w:sz w:val="24"/>
        </w:rPr>
        <w:t>,</w:t>
      </w:r>
      <w:r w:rsidRPr="00472B39">
        <w:rPr>
          <w:sz w:val="24"/>
        </w:rPr>
        <w:t xml:space="preserve"> </w:t>
      </w:r>
      <w:r w:rsidRPr="00472B39">
        <w:rPr>
          <w:i/>
          <w:sz w:val="24"/>
        </w:rPr>
        <w:t>Children and adults with traumatic brain injury</w:t>
      </w:r>
      <w:r w:rsidRPr="00472B39">
        <w:rPr>
          <w:sz w:val="24"/>
        </w:rPr>
        <w:t xml:space="preserve"> (3rd ed</w:t>
      </w:r>
      <w:r w:rsidR="00F35159" w:rsidRPr="00472B39">
        <w:rPr>
          <w:sz w:val="24"/>
        </w:rPr>
        <w:t>.</w:t>
      </w:r>
      <w:r w:rsidRPr="00472B39">
        <w:rPr>
          <w:sz w:val="24"/>
        </w:rPr>
        <w:t>). Philadelphia</w:t>
      </w:r>
      <w:r w:rsidR="00F35159" w:rsidRPr="00472B39">
        <w:rPr>
          <w:sz w:val="24"/>
        </w:rPr>
        <w:t>, PA</w:t>
      </w:r>
      <w:r w:rsidRPr="00472B39">
        <w:rPr>
          <w:sz w:val="24"/>
        </w:rPr>
        <w:t>: F.A. Davis.</w:t>
      </w:r>
    </w:p>
    <w:p w14:paraId="7CADD20B" w14:textId="77777777" w:rsidR="001871F2" w:rsidRPr="00472B39" w:rsidRDefault="001871F2" w:rsidP="002073CE">
      <w:pPr>
        <w:pStyle w:val="ColorfulList-Accent11"/>
        <w:ind w:left="540" w:hanging="720"/>
        <w:rPr>
          <w:sz w:val="24"/>
        </w:rPr>
      </w:pPr>
    </w:p>
    <w:p w14:paraId="335FDBD2" w14:textId="77777777" w:rsidR="001871F2" w:rsidRPr="00472B39" w:rsidRDefault="001871F2" w:rsidP="002073CE">
      <w:pPr>
        <w:numPr>
          <w:ilvl w:val="0"/>
          <w:numId w:val="31"/>
        </w:numPr>
        <w:ind w:hanging="720"/>
        <w:rPr>
          <w:sz w:val="24"/>
          <w:szCs w:val="24"/>
        </w:rPr>
      </w:pPr>
      <w:r w:rsidRPr="00472B39">
        <w:rPr>
          <w:b/>
          <w:sz w:val="24"/>
        </w:rPr>
        <w:t>Wehman, P.</w:t>
      </w:r>
      <w:r w:rsidRPr="00472B39">
        <w:rPr>
          <w:sz w:val="24"/>
        </w:rPr>
        <w:t>, &amp; Sharron-Targett, P. (1999). Supported employment for persons with traumatic brain injury: A guide for implementation</w:t>
      </w:r>
      <w:r w:rsidRPr="00472B39">
        <w:rPr>
          <w:i/>
          <w:sz w:val="24"/>
        </w:rPr>
        <w:t>.</w:t>
      </w:r>
      <w:r w:rsidR="00BC1250" w:rsidRPr="00472B39">
        <w:rPr>
          <w:sz w:val="24"/>
        </w:rPr>
        <w:t xml:space="preserve"> In </w:t>
      </w:r>
      <w:r w:rsidR="004B4EB6" w:rsidRPr="00472B39">
        <w:rPr>
          <w:sz w:val="24"/>
        </w:rPr>
        <w:t xml:space="preserve">R. </w:t>
      </w:r>
      <w:r w:rsidRPr="00472B39">
        <w:rPr>
          <w:sz w:val="24"/>
        </w:rPr>
        <w:t>Fraser (Ed.)</w:t>
      </w:r>
      <w:r w:rsidR="004B4EB6" w:rsidRPr="00472B39">
        <w:rPr>
          <w:sz w:val="24"/>
        </w:rPr>
        <w:t>,</w:t>
      </w:r>
      <w:r w:rsidRPr="00472B39">
        <w:rPr>
          <w:sz w:val="24"/>
        </w:rPr>
        <w:t xml:space="preserve"> CRC Press.</w:t>
      </w:r>
    </w:p>
    <w:p w14:paraId="7F80C972" w14:textId="77777777" w:rsidR="001871F2" w:rsidRPr="00472B39" w:rsidRDefault="001871F2" w:rsidP="002073CE">
      <w:pPr>
        <w:pStyle w:val="ColorfulList-Accent11"/>
        <w:ind w:left="540" w:hanging="720"/>
        <w:rPr>
          <w:sz w:val="24"/>
        </w:rPr>
      </w:pPr>
    </w:p>
    <w:p w14:paraId="0ABD2988" w14:textId="77777777" w:rsidR="001871F2" w:rsidRPr="00472B39" w:rsidRDefault="001871F2" w:rsidP="002073CE">
      <w:pPr>
        <w:numPr>
          <w:ilvl w:val="0"/>
          <w:numId w:val="31"/>
        </w:numPr>
        <w:ind w:hanging="720"/>
        <w:rPr>
          <w:sz w:val="24"/>
          <w:szCs w:val="24"/>
        </w:rPr>
      </w:pPr>
      <w:r w:rsidRPr="00472B39">
        <w:rPr>
          <w:b/>
          <w:sz w:val="24"/>
        </w:rPr>
        <w:t>Wehman, P.</w:t>
      </w:r>
      <w:r w:rsidR="004B4EB6" w:rsidRPr="00472B39">
        <w:rPr>
          <w:sz w:val="24"/>
        </w:rPr>
        <w:t>, &amp; Walsh, P.</w:t>
      </w:r>
      <w:r w:rsidR="00F35159" w:rsidRPr="00472B39">
        <w:rPr>
          <w:sz w:val="24"/>
        </w:rPr>
        <w:t xml:space="preserve"> </w:t>
      </w:r>
      <w:r w:rsidR="004B4EB6" w:rsidRPr="00472B39">
        <w:rPr>
          <w:sz w:val="24"/>
        </w:rPr>
        <w:t>N. (</w:t>
      </w:r>
      <w:r w:rsidRPr="00472B39">
        <w:rPr>
          <w:sz w:val="24"/>
        </w:rPr>
        <w:t>1999). Transition from school to adulthood: A look at the U.S. and Europe</w:t>
      </w:r>
      <w:r w:rsidR="004B4EB6" w:rsidRPr="00472B39">
        <w:rPr>
          <w:sz w:val="24"/>
        </w:rPr>
        <w:t xml:space="preserve">. In P. </w:t>
      </w:r>
      <w:proofErr w:type="spellStart"/>
      <w:r w:rsidRPr="00472B39">
        <w:rPr>
          <w:sz w:val="24"/>
        </w:rPr>
        <w:t>Retish</w:t>
      </w:r>
      <w:proofErr w:type="spellEnd"/>
      <w:r w:rsidR="00BC1250" w:rsidRPr="00472B39">
        <w:rPr>
          <w:sz w:val="24"/>
        </w:rPr>
        <w:t xml:space="preserve"> &amp; </w:t>
      </w:r>
      <w:r w:rsidR="004B4EB6" w:rsidRPr="00472B39">
        <w:rPr>
          <w:sz w:val="24"/>
        </w:rPr>
        <w:t xml:space="preserve">S. </w:t>
      </w:r>
      <w:r w:rsidRPr="00472B39">
        <w:rPr>
          <w:sz w:val="24"/>
        </w:rPr>
        <w:t>Reiter (Eds.)</w:t>
      </w:r>
      <w:r w:rsidR="004B4EB6" w:rsidRPr="00472B39">
        <w:rPr>
          <w:sz w:val="24"/>
        </w:rPr>
        <w:t>,</w:t>
      </w:r>
      <w:r w:rsidRPr="00472B39">
        <w:rPr>
          <w:sz w:val="24"/>
        </w:rPr>
        <w:t xml:space="preserve"> </w:t>
      </w:r>
      <w:r w:rsidRPr="00472B39">
        <w:rPr>
          <w:i/>
          <w:sz w:val="24"/>
        </w:rPr>
        <w:t>Persons with disabilities in society: An international perspective</w:t>
      </w:r>
      <w:r w:rsidR="00F35159" w:rsidRPr="00472B39">
        <w:rPr>
          <w:sz w:val="24"/>
        </w:rPr>
        <w:t xml:space="preserve"> (</w:t>
      </w:r>
      <w:r w:rsidRPr="00472B39">
        <w:rPr>
          <w:sz w:val="24"/>
        </w:rPr>
        <w:t>p</w:t>
      </w:r>
      <w:r w:rsidR="00F35159" w:rsidRPr="00472B39">
        <w:rPr>
          <w:sz w:val="24"/>
        </w:rPr>
        <w:t>p</w:t>
      </w:r>
      <w:r w:rsidRPr="00472B39">
        <w:rPr>
          <w:sz w:val="24"/>
        </w:rPr>
        <w:t>. 1-18</w:t>
      </w:r>
      <w:r w:rsidR="00F35159" w:rsidRPr="00472B39">
        <w:rPr>
          <w:sz w:val="24"/>
        </w:rPr>
        <w:t>)</w:t>
      </w:r>
      <w:r w:rsidRPr="00472B39">
        <w:rPr>
          <w:sz w:val="24"/>
        </w:rPr>
        <w:t>.</w:t>
      </w:r>
    </w:p>
    <w:p w14:paraId="15EEF77D" w14:textId="77777777" w:rsidR="001871F2" w:rsidRPr="00472B39" w:rsidRDefault="001871F2" w:rsidP="002073CE">
      <w:pPr>
        <w:pStyle w:val="ColorfulList-Accent11"/>
        <w:ind w:left="540" w:hanging="720"/>
        <w:rPr>
          <w:sz w:val="24"/>
        </w:rPr>
      </w:pPr>
    </w:p>
    <w:p w14:paraId="0B9928EA" w14:textId="77777777" w:rsidR="001871F2" w:rsidRPr="00472B39" w:rsidRDefault="001871F2" w:rsidP="002073CE">
      <w:pPr>
        <w:numPr>
          <w:ilvl w:val="0"/>
          <w:numId w:val="31"/>
        </w:numPr>
        <w:ind w:hanging="720"/>
        <w:rPr>
          <w:sz w:val="24"/>
          <w:szCs w:val="24"/>
        </w:rPr>
      </w:pPr>
      <w:r w:rsidRPr="00472B39">
        <w:rPr>
          <w:b/>
          <w:sz w:val="24"/>
        </w:rPr>
        <w:t>Wehman, P.</w:t>
      </w:r>
      <w:r w:rsidRPr="00472B39">
        <w:rPr>
          <w:sz w:val="24"/>
        </w:rPr>
        <w:t>,</w:t>
      </w:r>
      <w:r w:rsidRPr="00472B39">
        <w:rPr>
          <w:b/>
          <w:sz w:val="24"/>
        </w:rPr>
        <w:t xml:space="preserve"> </w:t>
      </w:r>
      <w:proofErr w:type="spellStart"/>
      <w:r w:rsidRPr="00472B39">
        <w:rPr>
          <w:sz w:val="24"/>
        </w:rPr>
        <w:t>Bricout</w:t>
      </w:r>
      <w:proofErr w:type="spellEnd"/>
      <w:r w:rsidRPr="00472B39">
        <w:rPr>
          <w:sz w:val="24"/>
        </w:rPr>
        <w:t xml:space="preserve">, J., &amp; Kregel, J. (1999). </w:t>
      </w:r>
      <w:r w:rsidR="00CF6EB6" w:rsidRPr="00472B39">
        <w:rPr>
          <w:sz w:val="24"/>
        </w:rPr>
        <w:t>Supported e</w:t>
      </w:r>
      <w:r w:rsidRPr="00472B39">
        <w:rPr>
          <w:sz w:val="24"/>
        </w:rPr>
        <w:t>mployment in 2000: Changing the locus of control from agency to consumer</w:t>
      </w:r>
      <w:r w:rsidRPr="00472B39">
        <w:rPr>
          <w:i/>
          <w:sz w:val="24"/>
        </w:rPr>
        <w:t>.</w:t>
      </w:r>
      <w:r w:rsidR="00BC1250" w:rsidRPr="00472B39">
        <w:rPr>
          <w:sz w:val="24"/>
        </w:rPr>
        <w:t xml:space="preserve"> In</w:t>
      </w:r>
      <w:r w:rsidR="004B4EB6" w:rsidRPr="00472B39">
        <w:rPr>
          <w:sz w:val="24"/>
        </w:rPr>
        <w:t xml:space="preserve"> M. </w:t>
      </w:r>
      <w:proofErr w:type="spellStart"/>
      <w:r w:rsidRPr="00472B39">
        <w:rPr>
          <w:sz w:val="24"/>
        </w:rPr>
        <w:t>Wehmeyer</w:t>
      </w:r>
      <w:proofErr w:type="spellEnd"/>
      <w:r w:rsidR="00BC1250" w:rsidRPr="00472B39">
        <w:rPr>
          <w:sz w:val="24"/>
        </w:rPr>
        <w:t xml:space="preserve"> &amp; </w:t>
      </w:r>
      <w:r w:rsidR="004B4EB6" w:rsidRPr="00472B39">
        <w:rPr>
          <w:sz w:val="24"/>
        </w:rPr>
        <w:t>J.</w:t>
      </w:r>
      <w:r w:rsidR="00CF6EB6" w:rsidRPr="00472B39">
        <w:rPr>
          <w:sz w:val="24"/>
        </w:rPr>
        <w:t xml:space="preserve"> </w:t>
      </w:r>
      <w:r w:rsidR="004B4EB6" w:rsidRPr="00472B39">
        <w:rPr>
          <w:sz w:val="24"/>
        </w:rPr>
        <w:t xml:space="preserve">R. </w:t>
      </w:r>
      <w:r w:rsidRPr="00472B39">
        <w:rPr>
          <w:sz w:val="24"/>
        </w:rPr>
        <w:t>Patton (Eds.)</w:t>
      </w:r>
      <w:r w:rsidR="004B4EB6" w:rsidRPr="00472B39">
        <w:rPr>
          <w:sz w:val="24"/>
        </w:rPr>
        <w:t>,</w:t>
      </w:r>
      <w:r w:rsidRPr="00472B39">
        <w:rPr>
          <w:sz w:val="24"/>
        </w:rPr>
        <w:t xml:space="preserve"> </w:t>
      </w:r>
      <w:r w:rsidRPr="00472B39">
        <w:rPr>
          <w:i/>
          <w:sz w:val="24"/>
        </w:rPr>
        <w:t>Mental Retardation in the Year 2000</w:t>
      </w:r>
      <w:r w:rsidRPr="00472B39">
        <w:rPr>
          <w:sz w:val="24"/>
        </w:rPr>
        <w:t>. Austin, TX: PRO-ED.</w:t>
      </w:r>
    </w:p>
    <w:p w14:paraId="0DC35CD2" w14:textId="77777777" w:rsidR="001871F2" w:rsidRPr="00472B39" w:rsidRDefault="001871F2" w:rsidP="002073CE">
      <w:pPr>
        <w:pStyle w:val="ColorfulList-Accent11"/>
        <w:ind w:hanging="720"/>
        <w:rPr>
          <w:sz w:val="24"/>
        </w:rPr>
      </w:pPr>
    </w:p>
    <w:p w14:paraId="1ACCA687" w14:textId="77777777" w:rsidR="001871F2" w:rsidRPr="00472B39" w:rsidRDefault="001871F2" w:rsidP="002073CE">
      <w:pPr>
        <w:numPr>
          <w:ilvl w:val="0"/>
          <w:numId w:val="31"/>
        </w:numPr>
        <w:ind w:hanging="720"/>
        <w:rPr>
          <w:sz w:val="24"/>
          <w:szCs w:val="24"/>
        </w:rPr>
      </w:pPr>
      <w:r w:rsidRPr="00472B39">
        <w:rPr>
          <w:b/>
          <w:sz w:val="24"/>
        </w:rPr>
        <w:t xml:space="preserve">Wehman, P. </w:t>
      </w:r>
      <w:r w:rsidRPr="00472B39">
        <w:rPr>
          <w:sz w:val="24"/>
        </w:rPr>
        <w:t>(1997). Transition from school to work for severely disabled youth.</w:t>
      </w:r>
      <w:r w:rsidR="00CF6EB6" w:rsidRPr="00472B39">
        <w:rPr>
          <w:sz w:val="24"/>
        </w:rPr>
        <w:t xml:space="preserve"> In J. Wood (Ed.),</w:t>
      </w:r>
      <w:r w:rsidRPr="00472B39">
        <w:rPr>
          <w:sz w:val="24"/>
        </w:rPr>
        <w:t xml:space="preserve"> </w:t>
      </w:r>
      <w:r w:rsidR="00CF6EB6" w:rsidRPr="00472B39">
        <w:rPr>
          <w:i/>
          <w:sz w:val="24"/>
        </w:rPr>
        <w:t>Exceptional i</w:t>
      </w:r>
      <w:r w:rsidRPr="00472B39">
        <w:rPr>
          <w:i/>
          <w:sz w:val="24"/>
        </w:rPr>
        <w:t>ndividuals</w:t>
      </w:r>
      <w:r w:rsidR="00CF6EB6" w:rsidRPr="00472B39">
        <w:rPr>
          <w:sz w:val="24"/>
        </w:rPr>
        <w:t xml:space="preserve"> (</w:t>
      </w:r>
      <w:r w:rsidR="004B4EB6" w:rsidRPr="00472B39">
        <w:rPr>
          <w:sz w:val="24"/>
        </w:rPr>
        <w:t>pp. 412-482</w:t>
      </w:r>
      <w:r w:rsidR="00CF6EB6" w:rsidRPr="00472B39">
        <w:rPr>
          <w:sz w:val="24"/>
        </w:rPr>
        <w:t>)</w:t>
      </w:r>
      <w:r w:rsidR="004B4EB6" w:rsidRPr="00472B39">
        <w:rPr>
          <w:sz w:val="24"/>
        </w:rPr>
        <w:t xml:space="preserve">. </w:t>
      </w:r>
      <w:r w:rsidRPr="00472B39">
        <w:rPr>
          <w:sz w:val="24"/>
        </w:rPr>
        <w:t>Dallas</w:t>
      </w:r>
      <w:r w:rsidR="00CF6EB6" w:rsidRPr="00472B39">
        <w:rPr>
          <w:sz w:val="24"/>
        </w:rPr>
        <w:t>, TX</w:t>
      </w:r>
      <w:r w:rsidRPr="00472B39">
        <w:rPr>
          <w:sz w:val="24"/>
        </w:rPr>
        <w:t>: Harcourt, Brace.</w:t>
      </w:r>
    </w:p>
    <w:p w14:paraId="381D5266" w14:textId="77777777" w:rsidR="001871F2" w:rsidRPr="00472B39" w:rsidRDefault="001871F2" w:rsidP="002073CE">
      <w:pPr>
        <w:pStyle w:val="ColorfulList-Accent11"/>
        <w:ind w:left="540" w:hanging="720"/>
        <w:rPr>
          <w:sz w:val="24"/>
        </w:rPr>
      </w:pPr>
    </w:p>
    <w:p w14:paraId="57EEE639" w14:textId="77777777" w:rsidR="001871F2" w:rsidRPr="00472B39" w:rsidRDefault="001871F2" w:rsidP="002073CE">
      <w:pPr>
        <w:numPr>
          <w:ilvl w:val="0"/>
          <w:numId w:val="31"/>
        </w:numPr>
        <w:ind w:hanging="720"/>
        <w:rPr>
          <w:sz w:val="24"/>
          <w:szCs w:val="24"/>
        </w:rPr>
      </w:pPr>
      <w:r w:rsidRPr="00472B39">
        <w:rPr>
          <w:b/>
          <w:sz w:val="24"/>
          <w:lang w:val="fr-FR"/>
        </w:rPr>
        <w:t>Wehman, P.</w:t>
      </w:r>
      <w:r w:rsidRPr="00472B39">
        <w:rPr>
          <w:sz w:val="24"/>
          <w:lang w:val="fr-FR"/>
        </w:rPr>
        <w:t xml:space="preserve">, Parent, W., et al. </w:t>
      </w:r>
      <w:r w:rsidRPr="00472B39">
        <w:rPr>
          <w:sz w:val="24"/>
        </w:rPr>
        <w:t>(1997). Suppo</w:t>
      </w:r>
      <w:r w:rsidR="00C34E13" w:rsidRPr="00472B39">
        <w:rPr>
          <w:sz w:val="24"/>
        </w:rPr>
        <w:t>rted employment for youth with down s</w:t>
      </w:r>
      <w:r w:rsidRPr="00472B39">
        <w:rPr>
          <w:sz w:val="24"/>
        </w:rPr>
        <w:t>yndrome</w:t>
      </w:r>
      <w:r w:rsidR="00BC1250" w:rsidRPr="00472B39">
        <w:rPr>
          <w:sz w:val="24"/>
        </w:rPr>
        <w:t xml:space="preserve">. In </w:t>
      </w:r>
      <w:r w:rsidR="004B4EB6" w:rsidRPr="00472B39">
        <w:rPr>
          <w:sz w:val="24"/>
        </w:rPr>
        <w:t xml:space="preserve">S. </w:t>
      </w:r>
      <w:proofErr w:type="spellStart"/>
      <w:r w:rsidRPr="00472B39">
        <w:rPr>
          <w:sz w:val="24"/>
        </w:rPr>
        <w:t>Pueschel</w:t>
      </w:r>
      <w:proofErr w:type="spellEnd"/>
      <w:r w:rsidR="004B4EB6" w:rsidRPr="00472B39">
        <w:rPr>
          <w:sz w:val="24"/>
        </w:rPr>
        <w:t xml:space="preserve"> (Ed.),</w:t>
      </w:r>
      <w:r w:rsidRPr="00472B39">
        <w:rPr>
          <w:sz w:val="24"/>
        </w:rPr>
        <w:t xml:space="preserve"> </w:t>
      </w:r>
      <w:r w:rsidR="00C34E13" w:rsidRPr="00472B39">
        <w:rPr>
          <w:i/>
          <w:sz w:val="24"/>
        </w:rPr>
        <w:t>Down s</w:t>
      </w:r>
      <w:r w:rsidRPr="00472B39">
        <w:rPr>
          <w:i/>
          <w:sz w:val="24"/>
        </w:rPr>
        <w:t>yndrome</w:t>
      </w:r>
      <w:r w:rsidRPr="00472B39">
        <w:rPr>
          <w:sz w:val="24"/>
        </w:rPr>
        <w:t>. Baltimore</w:t>
      </w:r>
      <w:r w:rsidR="00C34E13" w:rsidRPr="00472B39">
        <w:rPr>
          <w:sz w:val="24"/>
        </w:rPr>
        <w:t>, MD</w:t>
      </w:r>
      <w:r w:rsidRPr="00472B39">
        <w:rPr>
          <w:sz w:val="24"/>
        </w:rPr>
        <w:t xml:space="preserve">: Paul </w:t>
      </w:r>
      <w:r w:rsidR="00C34E13" w:rsidRPr="00472B39">
        <w:rPr>
          <w:sz w:val="24"/>
        </w:rPr>
        <w:t xml:space="preserve">H. </w:t>
      </w:r>
      <w:r w:rsidRPr="00472B39">
        <w:rPr>
          <w:sz w:val="24"/>
        </w:rPr>
        <w:t>Brookes Publishing Co.</w:t>
      </w:r>
    </w:p>
    <w:p w14:paraId="03030A61" w14:textId="77777777" w:rsidR="001871F2" w:rsidRPr="00472B39" w:rsidRDefault="001871F2" w:rsidP="002073CE">
      <w:pPr>
        <w:pStyle w:val="ColorfulList-Accent11"/>
        <w:ind w:left="540" w:hanging="720"/>
        <w:rPr>
          <w:sz w:val="24"/>
        </w:rPr>
      </w:pPr>
    </w:p>
    <w:p w14:paraId="26B1CD68" w14:textId="77777777" w:rsidR="001871F2" w:rsidRPr="00472B39" w:rsidRDefault="001871F2" w:rsidP="002073CE">
      <w:pPr>
        <w:numPr>
          <w:ilvl w:val="0"/>
          <w:numId w:val="31"/>
        </w:numPr>
        <w:ind w:hanging="720"/>
        <w:rPr>
          <w:sz w:val="24"/>
          <w:szCs w:val="24"/>
        </w:rPr>
      </w:pPr>
      <w:r w:rsidRPr="00472B39">
        <w:rPr>
          <w:b/>
          <w:sz w:val="24"/>
        </w:rPr>
        <w:t>Wehman, P.</w:t>
      </w:r>
      <w:r w:rsidR="00C34E13" w:rsidRPr="00472B39">
        <w:rPr>
          <w:sz w:val="24"/>
        </w:rPr>
        <w:t xml:space="preserve">, &amp; Revell, G. (1997). </w:t>
      </w:r>
      <w:r w:rsidRPr="00472B39">
        <w:rPr>
          <w:sz w:val="24"/>
        </w:rPr>
        <w:t>Transition from school to adulthood: Looking ahead</w:t>
      </w:r>
      <w:r w:rsidR="00C34E13" w:rsidRPr="00472B39">
        <w:rPr>
          <w:sz w:val="24"/>
        </w:rPr>
        <w:t xml:space="preserve">. </w:t>
      </w:r>
      <w:r w:rsidRPr="00472B39">
        <w:rPr>
          <w:sz w:val="24"/>
        </w:rPr>
        <w:t xml:space="preserve">In </w:t>
      </w:r>
      <w:r w:rsidR="004B4EB6" w:rsidRPr="00472B39">
        <w:rPr>
          <w:sz w:val="24"/>
        </w:rPr>
        <w:t>P. W</w:t>
      </w:r>
      <w:r w:rsidR="00DC6315" w:rsidRPr="00472B39">
        <w:rPr>
          <w:sz w:val="24"/>
        </w:rPr>
        <w:t>ehman</w:t>
      </w:r>
      <w:r w:rsidR="004B4EB6" w:rsidRPr="00472B39">
        <w:rPr>
          <w:sz w:val="24"/>
        </w:rPr>
        <w:t xml:space="preserve"> </w:t>
      </w:r>
      <w:r w:rsidRPr="00472B39">
        <w:rPr>
          <w:sz w:val="24"/>
        </w:rPr>
        <w:t>(Ed</w:t>
      </w:r>
      <w:r w:rsidR="00C34E13" w:rsidRPr="00472B39">
        <w:rPr>
          <w:sz w:val="24"/>
        </w:rPr>
        <w:t>.</w:t>
      </w:r>
      <w:r w:rsidRPr="00472B39">
        <w:rPr>
          <w:sz w:val="24"/>
        </w:rPr>
        <w:t>)</w:t>
      </w:r>
      <w:r w:rsidR="004B4EB6" w:rsidRPr="00472B39">
        <w:rPr>
          <w:sz w:val="24"/>
        </w:rPr>
        <w:t xml:space="preserve">, </w:t>
      </w:r>
      <w:r w:rsidR="004B4EB6" w:rsidRPr="00472B39">
        <w:rPr>
          <w:i/>
          <w:sz w:val="24"/>
        </w:rPr>
        <w:t>Exceptional</w:t>
      </w:r>
      <w:r w:rsidR="00C34E13" w:rsidRPr="00472B39">
        <w:rPr>
          <w:i/>
          <w:sz w:val="24"/>
        </w:rPr>
        <w:t xml:space="preserve"> individuals in s</w:t>
      </w:r>
      <w:r w:rsidRPr="00472B39">
        <w:rPr>
          <w:i/>
          <w:sz w:val="24"/>
        </w:rPr>
        <w:t xml:space="preserve">chool, </w:t>
      </w:r>
      <w:r w:rsidR="00C34E13" w:rsidRPr="00472B39">
        <w:rPr>
          <w:i/>
          <w:sz w:val="24"/>
        </w:rPr>
        <w:t>c</w:t>
      </w:r>
      <w:r w:rsidRPr="00472B39">
        <w:rPr>
          <w:i/>
          <w:sz w:val="24"/>
        </w:rPr>
        <w:t xml:space="preserve">ommunity, and </w:t>
      </w:r>
      <w:r w:rsidR="00C34E13" w:rsidRPr="00472B39">
        <w:rPr>
          <w:i/>
          <w:sz w:val="24"/>
        </w:rPr>
        <w:t>w</w:t>
      </w:r>
      <w:r w:rsidRPr="00472B39">
        <w:rPr>
          <w:i/>
          <w:sz w:val="24"/>
        </w:rPr>
        <w:t>ork</w:t>
      </w:r>
      <w:r w:rsidR="00C34E13" w:rsidRPr="00472B39">
        <w:rPr>
          <w:sz w:val="24"/>
        </w:rPr>
        <w:t xml:space="preserve">. </w:t>
      </w:r>
      <w:r w:rsidR="004B4EB6" w:rsidRPr="00472B39">
        <w:rPr>
          <w:sz w:val="24"/>
        </w:rPr>
        <w:t>Austin</w:t>
      </w:r>
      <w:r w:rsidRPr="00472B39">
        <w:rPr>
          <w:sz w:val="24"/>
        </w:rPr>
        <w:t>, TX: PRO-</w:t>
      </w:r>
      <w:r w:rsidR="00C34E13" w:rsidRPr="00472B39">
        <w:rPr>
          <w:sz w:val="24"/>
        </w:rPr>
        <w:t>ED</w:t>
      </w:r>
      <w:r w:rsidRPr="00472B39">
        <w:rPr>
          <w:sz w:val="24"/>
        </w:rPr>
        <w:t>.</w:t>
      </w:r>
    </w:p>
    <w:p w14:paraId="0E21E208" w14:textId="77777777" w:rsidR="001871F2" w:rsidRPr="00472B39" w:rsidRDefault="001871F2" w:rsidP="002073CE">
      <w:pPr>
        <w:pStyle w:val="ColorfulList-Accent11"/>
        <w:ind w:left="540" w:hanging="720"/>
        <w:rPr>
          <w:sz w:val="24"/>
        </w:rPr>
      </w:pPr>
    </w:p>
    <w:p w14:paraId="44E90FD1" w14:textId="77777777" w:rsidR="001871F2" w:rsidRPr="00472B39" w:rsidRDefault="001871F2" w:rsidP="002073CE">
      <w:pPr>
        <w:numPr>
          <w:ilvl w:val="0"/>
          <w:numId w:val="31"/>
        </w:numPr>
        <w:ind w:hanging="720"/>
        <w:rPr>
          <w:sz w:val="24"/>
          <w:szCs w:val="24"/>
        </w:rPr>
      </w:pPr>
      <w:r w:rsidRPr="00472B39">
        <w:rPr>
          <w:sz w:val="24"/>
        </w:rPr>
        <w:t>Hayward, B.</w:t>
      </w:r>
      <w:r w:rsidR="00B97907" w:rsidRPr="00472B39">
        <w:rPr>
          <w:sz w:val="24"/>
        </w:rPr>
        <w:t>,</w:t>
      </w:r>
      <w:r w:rsidRPr="00472B39">
        <w:rPr>
          <w:sz w:val="24"/>
        </w:rPr>
        <w:t xml:space="preserve"> &amp; </w:t>
      </w:r>
      <w:r w:rsidRPr="00472B39">
        <w:rPr>
          <w:b/>
          <w:sz w:val="24"/>
        </w:rPr>
        <w:t>Wehman, P.</w:t>
      </w:r>
      <w:r w:rsidRPr="00472B39">
        <w:rPr>
          <w:sz w:val="24"/>
        </w:rPr>
        <w:t xml:space="preserve"> </w:t>
      </w:r>
      <w:r w:rsidR="00E75E59" w:rsidRPr="00472B39">
        <w:rPr>
          <w:sz w:val="24"/>
        </w:rPr>
        <w:t xml:space="preserve">(1995). </w:t>
      </w:r>
      <w:r w:rsidRPr="00472B39">
        <w:rPr>
          <w:sz w:val="24"/>
        </w:rPr>
        <w:t>Assistive technology systems change</w:t>
      </w:r>
      <w:r w:rsidR="00E75E59" w:rsidRPr="00472B39">
        <w:rPr>
          <w:sz w:val="24"/>
        </w:rPr>
        <w:t xml:space="preserve">. In </w:t>
      </w:r>
      <w:r w:rsidR="004B4EB6" w:rsidRPr="00472B39">
        <w:rPr>
          <w:sz w:val="24"/>
        </w:rPr>
        <w:t xml:space="preserve">K. </w:t>
      </w:r>
      <w:proofErr w:type="spellStart"/>
      <w:r w:rsidR="004B4EB6" w:rsidRPr="00472B39">
        <w:rPr>
          <w:sz w:val="24"/>
        </w:rPr>
        <w:t>Flippo</w:t>
      </w:r>
      <w:proofErr w:type="spellEnd"/>
      <w:r w:rsidRPr="00472B39">
        <w:rPr>
          <w:sz w:val="24"/>
        </w:rPr>
        <w:t xml:space="preserve"> et al. (Eds.)</w:t>
      </w:r>
      <w:r w:rsidR="004B4EB6" w:rsidRPr="00472B39">
        <w:rPr>
          <w:sz w:val="24"/>
        </w:rPr>
        <w:t>,</w:t>
      </w:r>
      <w:r w:rsidRPr="00472B39">
        <w:rPr>
          <w:sz w:val="24"/>
        </w:rPr>
        <w:t xml:space="preserve"> </w:t>
      </w:r>
      <w:r w:rsidRPr="00472B39">
        <w:rPr>
          <w:i/>
          <w:sz w:val="24"/>
        </w:rPr>
        <w:t>Assistive technology</w:t>
      </w:r>
      <w:r w:rsidRPr="00472B39">
        <w:rPr>
          <w:sz w:val="24"/>
        </w:rPr>
        <w:t>. Baltimore</w:t>
      </w:r>
      <w:r w:rsidR="00E75E59" w:rsidRPr="00472B39">
        <w:rPr>
          <w:sz w:val="24"/>
        </w:rPr>
        <w:t>, MD</w:t>
      </w:r>
      <w:r w:rsidRPr="00472B39">
        <w:rPr>
          <w:sz w:val="24"/>
        </w:rPr>
        <w:t>: Paul</w:t>
      </w:r>
      <w:r w:rsidR="00E75E59" w:rsidRPr="00472B39">
        <w:rPr>
          <w:sz w:val="24"/>
        </w:rPr>
        <w:t xml:space="preserve"> H. Brookes Publishing Co</w:t>
      </w:r>
      <w:r w:rsidRPr="00472B39">
        <w:rPr>
          <w:sz w:val="24"/>
        </w:rPr>
        <w:t>.</w:t>
      </w:r>
    </w:p>
    <w:p w14:paraId="3C10A6A2" w14:textId="77777777" w:rsidR="001871F2" w:rsidRPr="00472B39" w:rsidRDefault="001871F2" w:rsidP="002073CE">
      <w:pPr>
        <w:pStyle w:val="ColorfulList-Accent11"/>
        <w:ind w:left="540" w:hanging="720"/>
        <w:rPr>
          <w:sz w:val="24"/>
        </w:rPr>
      </w:pPr>
    </w:p>
    <w:p w14:paraId="65D5694B" w14:textId="77777777" w:rsidR="001871F2" w:rsidRPr="00472B39" w:rsidRDefault="001871F2" w:rsidP="002073CE">
      <w:pPr>
        <w:numPr>
          <w:ilvl w:val="0"/>
          <w:numId w:val="31"/>
        </w:numPr>
        <w:ind w:hanging="720"/>
        <w:rPr>
          <w:sz w:val="24"/>
          <w:szCs w:val="24"/>
        </w:rPr>
      </w:pPr>
      <w:r w:rsidRPr="00472B39">
        <w:rPr>
          <w:b/>
          <w:sz w:val="24"/>
        </w:rPr>
        <w:t xml:space="preserve">Wehman, P. </w:t>
      </w:r>
      <w:r w:rsidRPr="00472B39">
        <w:rPr>
          <w:sz w:val="24"/>
        </w:rPr>
        <w:t xml:space="preserve">(1995). </w:t>
      </w:r>
      <w:r w:rsidR="00E75E59" w:rsidRPr="00472B39">
        <w:rPr>
          <w:sz w:val="24"/>
        </w:rPr>
        <w:t>Supported employment: W</w:t>
      </w:r>
      <w:r w:rsidRPr="00472B39">
        <w:rPr>
          <w:sz w:val="24"/>
        </w:rPr>
        <w:t>hat progress has been made?</w:t>
      </w:r>
      <w:r w:rsidR="00BC1250" w:rsidRPr="00472B39">
        <w:rPr>
          <w:sz w:val="24"/>
        </w:rPr>
        <w:t xml:space="preserve"> In</w:t>
      </w:r>
      <w:r w:rsidR="004B4EB6" w:rsidRPr="00472B39">
        <w:rPr>
          <w:sz w:val="24"/>
        </w:rPr>
        <w:t xml:space="preserve"> D.</w:t>
      </w:r>
      <w:r w:rsidR="00BC1250" w:rsidRPr="00472B39">
        <w:rPr>
          <w:sz w:val="24"/>
        </w:rPr>
        <w:t xml:space="preserve"> </w:t>
      </w:r>
      <w:r w:rsidRPr="00472B39">
        <w:rPr>
          <w:sz w:val="24"/>
        </w:rPr>
        <w:t>Rosenthal</w:t>
      </w:r>
      <w:r w:rsidR="004B4EB6" w:rsidRPr="00472B39">
        <w:rPr>
          <w:sz w:val="24"/>
        </w:rPr>
        <w:t xml:space="preserve"> (</w:t>
      </w:r>
      <w:r w:rsidRPr="00472B39">
        <w:rPr>
          <w:sz w:val="24"/>
        </w:rPr>
        <w:t>Ed.)</w:t>
      </w:r>
      <w:r w:rsidR="004B4EB6" w:rsidRPr="00472B39">
        <w:rPr>
          <w:sz w:val="24"/>
        </w:rPr>
        <w:t>,</w:t>
      </w:r>
      <w:r w:rsidRPr="00472B39">
        <w:rPr>
          <w:sz w:val="24"/>
        </w:rPr>
        <w:t xml:space="preserve"> </w:t>
      </w:r>
      <w:r w:rsidRPr="00472B39">
        <w:rPr>
          <w:i/>
          <w:sz w:val="24"/>
        </w:rPr>
        <w:t>Advances in down's syndrome</w:t>
      </w:r>
      <w:r w:rsidRPr="00472B39">
        <w:rPr>
          <w:sz w:val="24"/>
        </w:rPr>
        <w:t xml:space="preserve">. </w:t>
      </w:r>
      <w:r w:rsidR="00E75E59" w:rsidRPr="00472B39">
        <w:rPr>
          <w:sz w:val="24"/>
        </w:rPr>
        <w:t xml:space="preserve">New York, NY: </w:t>
      </w:r>
      <w:r w:rsidRPr="00472B39">
        <w:rPr>
          <w:sz w:val="24"/>
        </w:rPr>
        <w:t>John Wiley Co.</w:t>
      </w:r>
    </w:p>
    <w:p w14:paraId="47355749" w14:textId="77777777" w:rsidR="001871F2" w:rsidRPr="00472B39" w:rsidRDefault="001871F2" w:rsidP="002073CE">
      <w:pPr>
        <w:pStyle w:val="ColorfulList-Accent11"/>
        <w:ind w:left="540" w:hanging="720"/>
        <w:rPr>
          <w:sz w:val="24"/>
        </w:rPr>
      </w:pPr>
    </w:p>
    <w:p w14:paraId="64625AB8" w14:textId="77777777" w:rsidR="001871F2" w:rsidRPr="00472B39" w:rsidRDefault="001871F2" w:rsidP="002073CE">
      <w:pPr>
        <w:numPr>
          <w:ilvl w:val="0"/>
          <w:numId w:val="31"/>
        </w:numPr>
        <w:ind w:hanging="720"/>
        <w:rPr>
          <w:sz w:val="24"/>
          <w:szCs w:val="24"/>
        </w:rPr>
      </w:pPr>
      <w:r w:rsidRPr="00472B39">
        <w:rPr>
          <w:b/>
          <w:sz w:val="24"/>
        </w:rPr>
        <w:t xml:space="preserve">Wehman, P. </w:t>
      </w:r>
      <w:r w:rsidRPr="00472B39">
        <w:rPr>
          <w:sz w:val="24"/>
        </w:rPr>
        <w:t xml:space="preserve">(1995). </w:t>
      </w:r>
      <w:r w:rsidRPr="00472B39">
        <w:rPr>
          <w:i/>
          <w:sz w:val="24"/>
        </w:rPr>
        <w:t>Return to work and traumatic brain injury</w:t>
      </w:r>
      <w:r w:rsidR="00BC1250" w:rsidRPr="00472B39">
        <w:rPr>
          <w:sz w:val="24"/>
        </w:rPr>
        <w:t xml:space="preserve">. In </w:t>
      </w:r>
      <w:r w:rsidR="004B4EB6" w:rsidRPr="00472B39">
        <w:rPr>
          <w:sz w:val="24"/>
        </w:rPr>
        <w:t xml:space="preserve">H. </w:t>
      </w:r>
      <w:proofErr w:type="spellStart"/>
      <w:r w:rsidRPr="00472B39">
        <w:rPr>
          <w:sz w:val="24"/>
        </w:rPr>
        <w:t>Stonnington</w:t>
      </w:r>
      <w:proofErr w:type="spellEnd"/>
      <w:r w:rsidRPr="00472B39">
        <w:rPr>
          <w:sz w:val="24"/>
        </w:rPr>
        <w:t xml:space="preserve"> (Ed.)</w:t>
      </w:r>
      <w:r w:rsidR="004B4EB6" w:rsidRPr="00472B39">
        <w:rPr>
          <w:sz w:val="24"/>
        </w:rPr>
        <w:t>,</w:t>
      </w:r>
      <w:r w:rsidRPr="00472B39">
        <w:rPr>
          <w:sz w:val="24"/>
        </w:rPr>
        <w:t xml:space="preserve"> </w:t>
      </w:r>
      <w:r w:rsidRPr="00472B39">
        <w:rPr>
          <w:sz w:val="24"/>
          <w:u w:val="single"/>
        </w:rPr>
        <w:t>Traumatic Brain Injury</w:t>
      </w:r>
      <w:r w:rsidRPr="00472B39">
        <w:rPr>
          <w:sz w:val="24"/>
        </w:rPr>
        <w:t>. New York: John Wiley Co.</w:t>
      </w:r>
    </w:p>
    <w:p w14:paraId="2C3F1E76" w14:textId="77777777" w:rsidR="001871F2" w:rsidRPr="00472B39" w:rsidRDefault="001871F2" w:rsidP="002073CE">
      <w:pPr>
        <w:pStyle w:val="ColorfulList-Accent11"/>
        <w:ind w:left="540" w:hanging="720"/>
        <w:rPr>
          <w:sz w:val="24"/>
        </w:rPr>
      </w:pPr>
    </w:p>
    <w:p w14:paraId="0C8051A3" w14:textId="77777777" w:rsidR="001871F2" w:rsidRPr="00472B39" w:rsidRDefault="001871F2" w:rsidP="002073CE">
      <w:pPr>
        <w:numPr>
          <w:ilvl w:val="0"/>
          <w:numId w:val="31"/>
        </w:numPr>
        <w:ind w:hanging="720"/>
        <w:rPr>
          <w:sz w:val="24"/>
          <w:szCs w:val="24"/>
        </w:rPr>
      </w:pPr>
      <w:r w:rsidRPr="00472B39">
        <w:rPr>
          <w:b/>
          <w:sz w:val="24"/>
        </w:rPr>
        <w:t xml:space="preserve">Wehman, P. </w:t>
      </w:r>
      <w:r w:rsidRPr="00472B39">
        <w:rPr>
          <w:sz w:val="24"/>
        </w:rPr>
        <w:t xml:space="preserve">(1995). </w:t>
      </w:r>
      <w:r w:rsidR="00A65F16" w:rsidRPr="00472B39">
        <w:rPr>
          <w:sz w:val="24"/>
        </w:rPr>
        <w:t>Supported employment: I</w:t>
      </w:r>
      <w:r w:rsidRPr="00472B39">
        <w:rPr>
          <w:sz w:val="24"/>
        </w:rPr>
        <w:t>nclusion for all into the workplace</w:t>
      </w:r>
      <w:r w:rsidR="00BC1250" w:rsidRPr="00472B39">
        <w:rPr>
          <w:sz w:val="24"/>
        </w:rPr>
        <w:t xml:space="preserve">. In </w:t>
      </w:r>
      <w:r w:rsidR="004B4EB6" w:rsidRPr="00472B39">
        <w:rPr>
          <w:sz w:val="24"/>
        </w:rPr>
        <w:t xml:space="preserve">W. </w:t>
      </w:r>
      <w:proofErr w:type="spellStart"/>
      <w:r w:rsidRPr="00472B39">
        <w:rPr>
          <w:sz w:val="24"/>
        </w:rPr>
        <w:t>Stainback</w:t>
      </w:r>
      <w:proofErr w:type="spellEnd"/>
      <w:r w:rsidRPr="00472B39">
        <w:rPr>
          <w:sz w:val="24"/>
        </w:rPr>
        <w:t xml:space="preserve"> &amp; </w:t>
      </w:r>
      <w:r w:rsidR="004B4EB6" w:rsidRPr="00472B39">
        <w:rPr>
          <w:sz w:val="24"/>
        </w:rPr>
        <w:t xml:space="preserve">S. </w:t>
      </w:r>
      <w:proofErr w:type="spellStart"/>
      <w:r w:rsidRPr="00472B39">
        <w:rPr>
          <w:sz w:val="24"/>
        </w:rPr>
        <w:t>Stainback</w:t>
      </w:r>
      <w:proofErr w:type="spellEnd"/>
      <w:r w:rsidRPr="00472B39">
        <w:rPr>
          <w:sz w:val="24"/>
        </w:rPr>
        <w:t xml:space="preserve"> (Eds.)</w:t>
      </w:r>
      <w:r w:rsidR="004B4EB6" w:rsidRPr="00472B39">
        <w:rPr>
          <w:sz w:val="24"/>
        </w:rPr>
        <w:t>,</w:t>
      </w:r>
      <w:r w:rsidRPr="00472B39">
        <w:rPr>
          <w:sz w:val="24"/>
        </w:rPr>
        <w:t xml:space="preserve"> </w:t>
      </w:r>
      <w:r w:rsidRPr="00472B39">
        <w:rPr>
          <w:i/>
          <w:sz w:val="24"/>
        </w:rPr>
        <w:t>Controversial issues in special education</w:t>
      </w:r>
      <w:r w:rsidRPr="00472B39">
        <w:rPr>
          <w:sz w:val="24"/>
        </w:rPr>
        <w:t>. Boston</w:t>
      </w:r>
      <w:r w:rsidR="00A65F16" w:rsidRPr="00472B39">
        <w:rPr>
          <w:sz w:val="24"/>
        </w:rPr>
        <w:t>, MA</w:t>
      </w:r>
      <w:r w:rsidRPr="00472B39">
        <w:rPr>
          <w:sz w:val="24"/>
        </w:rPr>
        <w:t>: Allyn &amp; Bacon.</w:t>
      </w:r>
    </w:p>
    <w:p w14:paraId="31C8999B" w14:textId="77777777" w:rsidR="001871F2" w:rsidRPr="00472B39" w:rsidRDefault="001871F2" w:rsidP="002073CE">
      <w:pPr>
        <w:pStyle w:val="ColorfulList-Accent11"/>
        <w:ind w:left="540" w:hanging="720"/>
        <w:rPr>
          <w:sz w:val="24"/>
        </w:rPr>
      </w:pPr>
    </w:p>
    <w:p w14:paraId="77B99C68" w14:textId="77777777" w:rsidR="00C110C9" w:rsidRPr="00472B39" w:rsidRDefault="001871F2" w:rsidP="00C110C9">
      <w:pPr>
        <w:numPr>
          <w:ilvl w:val="0"/>
          <w:numId w:val="31"/>
        </w:numPr>
        <w:ind w:hanging="720"/>
        <w:rPr>
          <w:sz w:val="24"/>
          <w:szCs w:val="24"/>
        </w:rPr>
      </w:pPr>
      <w:r w:rsidRPr="00472B39">
        <w:rPr>
          <w:sz w:val="24"/>
        </w:rPr>
        <w:t xml:space="preserve">Kreutzer, J., </w:t>
      </w:r>
      <w:proofErr w:type="spellStart"/>
      <w:r w:rsidRPr="00472B39">
        <w:rPr>
          <w:sz w:val="24"/>
        </w:rPr>
        <w:t>Zasler</w:t>
      </w:r>
      <w:proofErr w:type="spellEnd"/>
      <w:r w:rsidRPr="00472B39">
        <w:rPr>
          <w:sz w:val="24"/>
        </w:rPr>
        <w:t xml:space="preserve">, N., </w:t>
      </w:r>
      <w:r w:rsidRPr="00472B39">
        <w:rPr>
          <w:b/>
          <w:sz w:val="24"/>
        </w:rPr>
        <w:t>Wehman, P.</w:t>
      </w:r>
      <w:r w:rsidR="00A65F16" w:rsidRPr="00472B39">
        <w:rPr>
          <w:sz w:val="24"/>
        </w:rPr>
        <w:t>,</w:t>
      </w:r>
      <w:r w:rsidRPr="00472B39">
        <w:rPr>
          <w:b/>
          <w:sz w:val="24"/>
        </w:rPr>
        <w:t xml:space="preserve"> </w:t>
      </w:r>
      <w:r w:rsidRPr="00472B39">
        <w:rPr>
          <w:sz w:val="24"/>
        </w:rPr>
        <w:t xml:space="preserve">&amp; </w:t>
      </w:r>
      <w:proofErr w:type="spellStart"/>
      <w:r w:rsidRPr="00472B39">
        <w:rPr>
          <w:sz w:val="24"/>
        </w:rPr>
        <w:t>Devany</w:t>
      </w:r>
      <w:proofErr w:type="spellEnd"/>
      <w:r w:rsidRPr="00472B39">
        <w:rPr>
          <w:sz w:val="24"/>
        </w:rPr>
        <w:t xml:space="preserve">, C. (1992). </w:t>
      </w:r>
      <w:proofErr w:type="spellStart"/>
      <w:r w:rsidRPr="00472B39">
        <w:rPr>
          <w:sz w:val="24"/>
        </w:rPr>
        <w:t>Neuromedical</w:t>
      </w:r>
      <w:proofErr w:type="spellEnd"/>
      <w:r w:rsidRPr="00472B39">
        <w:rPr>
          <w:sz w:val="24"/>
        </w:rPr>
        <w:t xml:space="preserve"> and psychosocial aspects of rehabilitation after traumatic brain injury</w:t>
      </w:r>
      <w:r w:rsidRPr="00472B39">
        <w:rPr>
          <w:i/>
          <w:sz w:val="24"/>
        </w:rPr>
        <w:t>.</w:t>
      </w:r>
      <w:r w:rsidRPr="00472B39">
        <w:rPr>
          <w:sz w:val="24"/>
        </w:rPr>
        <w:t xml:space="preserve"> In</w:t>
      </w:r>
      <w:r w:rsidR="004B4EB6" w:rsidRPr="00472B39">
        <w:rPr>
          <w:sz w:val="24"/>
        </w:rPr>
        <w:t xml:space="preserve"> G. Fletcher, J. Banja, B. Jann, &amp; S. Wolf (Eds.),</w:t>
      </w:r>
      <w:r w:rsidRPr="00472B39">
        <w:rPr>
          <w:sz w:val="24"/>
        </w:rPr>
        <w:t xml:space="preserve"> </w:t>
      </w:r>
      <w:r w:rsidR="00A65F16" w:rsidRPr="00472B39">
        <w:rPr>
          <w:i/>
          <w:sz w:val="24"/>
        </w:rPr>
        <w:t>Rehabilitation m</w:t>
      </w:r>
      <w:r w:rsidRPr="00472B39">
        <w:rPr>
          <w:i/>
          <w:sz w:val="24"/>
        </w:rPr>
        <w:t>edicine</w:t>
      </w:r>
      <w:r w:rsidR="00BC1250" w:rsidRPr="00472B39">
        <w:rPr>
          <w:sz w:val="24"/>
        </w:rPr>
        <w:t xml:space="preserve">. </w:t>
      </w:r>
      <w:r w:rsidR="00A65F16" w:rsidRPr="00472B39">
        <w:rPr>
          <w:sz w:val="24"/>
        </w:rPr>
        <w:t xml:space="preserve">Philadelphia, PA: </w:t>
      </w:r>
      <w:r w:rsidRPr="00472B39">
        <w:rPr>
          <w:sz w:val="24"/>
        </w:rPr>
        <w:t xml:space="preserve">Lea &amp; </w:t>
      </w:r>
      <w:proofErr w:type="spellStart"/>
      <w:r w:rsidRPr="00472B39">
        <w:rPr>
          <w:sz w:val="24"/>
        </w:rPr>
        <w:t>Febinger</w:t>
      </w:r>
      <w:proofErr w:type="spellEnd"/>
      <w:r w:rsidRPr="00472B39">
        <w:rPr>
          <w:sz w:val="24"/>
        </w:rPr>
        <w:t>.</w:t>
      </w:r>
    </w:p>
    <w:p w14:paraId="26B23E77" w14:textId="77777777" w:rsidR="00C110C9" w:rsidRPr="00472B39" w:rsidRDefault="00C110C9" w:rsidP="00C110C9">
      <w:pPr>
        <w:pStyle w:val="ListParagraph"/>
        <w:rPr>
          <w:b/>
          <w:sz w:val="24"/>
        </w:rPr>
      </w:pPr>
    </w:p>
    <w:p w14:paraId="1F13184D" w14:textId="77777777" w:rsidR="001871F2" w:rsidRPr="00472B39" w:rsidRDefault="001871F2" w:rsidP="00C110C9">
      <w:pPr>
        <w:numPr>
          <w:ilvl w:val="0"/>
          <w:numId w:val="31"/>
        </w:numPr>
        <w:ind w:hanging="720"/>
        <w:rPr>
          <w:sz w:val="24"/>
          <w:szCs w:val="24"/>
        </w:rPr>
      </w:pPr>
      <w:proofErr w:type="spellStart"/>
      <w:r w:rsidRPr="00472B39">
        <w:rPr>
          <w:b/>
          <w:sz w:val="24"/>
        </w:rPr>
        <w:t>Wehman</w:t>
      </w:r>
      <w:proofErr w:type="spellEnd"/>
      <w:r w:rsidRPr="00472B39">
        <w:rPr>
          <w:b/>
          <w:sz w:val="24"/>
        </w:rPr>
        <w:t>, P.</w:t>
      </w:r>
      <w:r w:rsidR="00895F3A" w:rsidRPr="00472B39">
        <w:rPr>
          <w:sz w:val="24"/>
        </w:rPr>
        <w:t>,</w:t>
      </w:r>
      <w:r w:rsidRPr="00472B39">
        <w:rPr>
          <w:b/>
          <w:sz w:val="24"/>
        </w:rPr>
        <w:t xml:space="preserve"> </w:t>
      </w:r>
      <w:r w:rsidRPr="00472B39">
        <w:rPr>
          <w:sz w:val="24"/>
        </w:rPr>
        <w:t xml:space="preserve"> &amp; Kregel, J. (1988). Adult employment</w:t>
      </w:r>
      <w:r w:rsidR="00BC1250" w:rsidRPr="00472B39">
        <w:rPr>
          <w:sz w:val="24"/>
        </w:rPr>
        <w:t>. In</w:t>
      </w:r>
      <w:r w:rsidR="004B4EB6" w:rsidRPr="00472B39">
        <w:rPr>
          <w:sz w:val="24"/>
        </w:rPr>
        <w:t xml:space="preserve"> R.</w:t>
      </w:r>
      <w:r w:rsidR="00BC1250" w:rsidRPr="00472B39">
        <w:rPr>
          <w:sz w:val="24"/>
        </w:rPr>
        <w:t xml:space="preserve"> </w:t>
      </w:r>
      <w:r w:rsidRPr="00472B39">
        <w:rPr>
          <w:sz w:val="24"/>
        </w:rPr>
        <w:t xml:space="preserve">Gaylord-Ross (Ed.), </w:t>
      </w:r>
      <w:r w:rsidRPr="00472B39">
        <w:rPr>
          <w:i/>
          <w:sz w:val="24"/>
        </w:rPr>
        <w:t>Vocational education for special needs students</w:t>
      </w:r>
      <w:r w:rsidRPr="00472B39">
        <w:rPr>
          <w:sz w:val="24"/>
        </w:rPr>
        <w:t>. Palo Alto, C</w:t>
      </w:r>
      <w:r w:rsidR="00895F3A" w:rsidRPr="00472B39">
        <w:rPr>
          <w:sz w:val="24"/>
        </w:rPr>
        <w:t>A</w:t>
      </w:r>
      <w:r w:rsidRPr="00472B39">
        <w:rPr>
          <w:sz w:val="24"/>
        </w:rPr>
        <w:t>: Mayfield Publishing Co.</w:t>
      </w:r>
    </w:p>
    <w:p w14:paraId="3A97F6DF" w14:textId="77777777" w:rsidR="001871F2" w:rsidRPr="00472B39" w:rsidRDefault="001871F2" w:rsidP="002073CE">
      <w:pPr>
        <w:pStyle w:val="ColorfulList-Accent11"/>
        <w:ind w:left="540" w:hanging="720"/>
        <w:rPr>
          <w:b/>
          <w:sz w:val="24"/>
        </w:rPr>
      </w:pPr>
    </w:p>
    <w:p w14:paraId="72E6ABFD" w14:textId="77777777" w:rsidR="001871F2" w:rsidRPr="00472B39" w:rsidRDefault="001871F2" w:rsidP="002073CE">
      <w:pPr>
        <w:numPr>
          <w:ilvl w:val="0"/>
          <w:numId w:val="31"/>
        </w:numPr>
        <w:ind w:hanging="720"/>
        <w:rPr>
          <w:sz w:val="24"/>
          <w:szCs w:val="24"/>
        </w:rPr>
      </w:pPr>
      <w:r w:rsidRPr="00472B39">
        <w:rPr>
          <w:b/>
          <w:sz w:val="24"/>
        </w:rPr>
        <w:t>Wehman, P.</w:t>
      </w:r>
      <w:r w:rsidRPr="00472B39">
        <w:rPr>
          <w:sz w:val="24"/>
        </w:rPr>
        <w:t xml:space="preserve">, Kregel, J., </w:t>
      </w:r>
      <w:proofErr w:type="spellStart"/>
      <w:r w:rsidRPr="00472B39">
        <w:rPr>
          <w:sz w:val="24"/>
        </w:rPr>
        <w:t>Barcus</w:t>
      </w:r>
      <w:proofErr w:type="spellEnd"/>
      <w:r w:rsidRPr="00472B39">
        <w:rPr>
          <w:sz w:val="24"/>
        </w:rPr>
        <w:t xml:space="preserve">, J., &amp; </w:t>
      </w:r>
      <w:proofErr w:type="spellStart"/>
      <w:r w:rsidRPr="00472B39">
        <w:rPr>
          <w:sz w:val="24"/>
        </w:rPr>
        <w:t>Schalock</w:t>
      </w:r>
      <w:proofErr w:type="spellEnd"/>
      <w:r w:rsidRPr="00472B39">
        <w:rPr>
          <w:sz w:val="24"/>
        </w:rPr>
        <w:t>, R. (1986). Transition of developmentally disabled youth</w:t>
      </w:r>
      <w:r w:rsidR="00BC1250" w:rsidRPr="00472B39">
        <w:rPr>
          <w:sz w:val="24"/>
        </w:rPr>
        <w:t xml:space="preserve">. In </w:t>
      </w:r>
      <w:r w:rsidR="004B4EB6" w:rsidRPr="00472B39">
        <w:rPr>
          <w:sz w:val="24"/>
        </w:rPr>
        <w:t xml:space="preserve">W. </w:t>
      </w:r>
      <w:r w:rsidRPr="00472B39">
        <w:rPr>
          <w:sz w:val="24"/>
        </w:rPr>
        <w:t>Kiernan</w:t>
      </w:r>
      <w:r w:rsidR="004B4EB6" w:rsidRPr="00472B39">
        <w:rPr>
          <w:sz w:val="24"/>
        </w:rPr>
        <w:t xml:space="preserve"> &amp; J. </w:t>
      </w:r>
      <w:r w:rsidRPr="00472B39">
        <w:rPr>
          <w:sz w:val="24"/>
        </w:rPr>
        <w:t xml:space="preserve">Stark (Eds.), </w:t>
      </w:r>
      <w:r w:rsidRPr="00472B39">
        <w:rPr>
          <w:i/>
          <w:sz w:val="24"/>
        </w:rPr>
        <w:t>Pathways to employment for persons with developmental disabilities</w:t>
      </w:r>
      <w:r w:rsidRPr="00472B39">
        <w:rPr>
          <w:sz w:val="24"/>
        </w:rPr>
        <w:t>. Baltimore</w:t>
      </w:r>
      <w:r w:rsidR="00CD6C70" w:rsidRPr="00472B39">
        <w:rPr>
          <w:sz w:val="24"/>
        </w:rPr>
        <w:t>, MD</w:t>
      </w:r>
      <w:r w:rsidRPr="00472B39">
        <w:rPr>
          <w:sz w:val="24"/>
        </w:rPr>
        <w:t>: Paul H. Brookes Publishing.</w:t>
      </w:r>
    </w:p>
    <w:p w14:paraId="16610718" w14:textId="77777777" w:rsidR="001871F2" w:rsidRPr="00472B39" w:rsidRDefault="001871F2" w:rsidP="002073CE">
      <w:pPr>
        <w:pStyle w:val="ColorfulList-Accent11"/>
        <w:ind w:left="540" w:hanging="720"/>
        <w:rPr>
          <w:b/>
          <w:sz w:val="24"/>
        </w:rPr>
      </w:pPr>
    </w:p>
    <w:p w14:paraId="2359D2B3" w14:textId="77777777" w:rsidR="001871F2" w:rsidRPr="00472B39" w:rsidRDefault="001871F2" w:rsidP="002073CE">
      <w:pPr>
        <w:numPr>
          <w:ilvl w:val="0"/>
          <w:numId w:val="31"/>
        </w:numPr>
        <w:ind w:hanging="720"/>
        <w:rPr>
          <w:sz w:val="24"/>
          <w:szCs w:val="24"/>
        </w:rPr>
      </w:pPr>
      <w:r w:rsidRPr="00472B39">
        <w:rPr>
          <w:b/>
          <w:sz w:val="24"/>
        </w:rPr>
        <w:lastRenderedPageBreak/>
        <w:t xml:space="preserve">Wehman, P. </w:t>
      </w:r>
      <w:r w:rsidRPr="00472B39">
        <w:rPr>
          <w:sz w:val="24"/>
        </w:rPr>
        <w:t>(1986). Competitive employment in Virginia</w:t>
      </w:r>
      <w:r w:rsidR="00BC1250" w:rsidRPr="00472B39">
        <w:rPr>
          <w:sz w:val="24"/>
        </w:rPr>
        <w:t xml:space="preserve">. In </w:t>
      </w:r>
      <w:r w:rsidR="004B4EB6" w:rsidRPr="00472B39">
        <w:rPr>
          <w:sz w:val="24"/>
        </w:rPr>
        <w:t xml:space="preserve">F.R. </w:t>
      </w:r>
      <w:proofErr w:type="spellStart"/>
      <w:r w:rsidRPr="00472B39">
        <w:rPr>
          <w:sz w:val="24"/>
        </w:rPr>
        <w:t>Rusch</w:t>
      </w:r>
      <w:proofErr w:type="spellEnd"/>
      <w:r w:rsidR="004B4EB6" w:rsidRPr="00472B39">
        <w:rPr>
          <w:sz w:val="24"/>
        </w:rPr>
        <w:t xml:space="preserve"> </w:t>
      </w:r>
      <w:r w:rsidRPr="00472B39">
        <w:rPr>
          <w:sz w:val="24"/>
        </w:rPr>
        <w:t xml:space="preserve">(Ed.), </w:t>
      </w:r>
      <w:r w:rsidRPr="00472B39">
        <w:rPr>
          <w:i/>
          <w:sz w:val="24"/>
        </w:rPr>
        <w:t>Competitive employment</w:t>
      </w:r>
      <w:r w:rsidRPr="00472B39">
        <w:rPr>
          <w:sz w:val="24"/>
        </w:rPr>
        <w:t>. Baltimore</w:t>
      </w:r>
      <w:r w:rsidR="00CD6C70" w:rsidRPr="00472B39">
        <w:rPr>
          <w:sz w:val="24"/>
        </w:rPr>
        <w:t>, MD</w:t>
      </w:r>
      <w:r w:rsidRPr="00472B39">
        <w:rPr>
          <w:sz w:val="24"/>
        </w:rPr>
        <w:t>: Paul H. Brookes Publishing</w:t>
      </w:r>
      <w:r w:rsidR="00CD6C70" w:rsidRPr="00472B39">
        <w:rPr>
          <w:sz w:val="24"/>
        </w:rPr>
        <w:t xml:space="preserve"> Co</w:t>
      </w:r>
      <w:r w:rsidRPr="00472B39">
        <w:rPr>
          <w:sz w:val="24"/>
        </w:rPr>
        <w:t>.</w:t>
      </w:r>
    </w:p>
    <w:p w14:paraId="47F4F298" w14:textId="77777777" w:rsidR="001871F2" w:rsidRPr="00472B39" w:rsidRDefault="001871F2" w:rsidP="002073CE">
      <w:pPr>
        <w:pStyle w:val="ColorfulList-Accent11"/>
        <w:ind w:left="540" w:hanging="720"/>
        <w:rPr>
          <w:b/>
          <w:sz w:val="24"/>
        </w:rPr>
      </w:pPr>
    </w:p>
    <w:p w14:paraId="1B0B9BB2" w14:textId="77777777" w:rsidR="001871F2" w:rsidRPr="00472B39" w:rsidRDefault="001871F2" w:rsidP="002073CE">
      <w:pPr>
        <w:numPr>
          <w:ilvl w:val="0"/>
          <w:numId w:val="31"/>
        </w:numPr>
        <w:ind w:hanging="720"/>
        <w:rPr>
          <w:sz w:val="24"/>
          <w:szCs w:val="24"/>
        </w:rPr>
      </w:pPr>
      <w:r w:rsidRPr="00472B39">
        <w:rPr>
          <w:b/>
          <w:sz w:val="24"/>
        </w:rPr>
        <w:t>Wehman, P.</w:t>
      </w:r>
      <w:r w:rsidR="0032192D" w:rsidRPr="00472B39">
        <w:rPr>
          <w:sz w:val="24"/>
        </w:rPr>
        <w:t>,</w:t>
      </w:r>
      <w:r w:rsidRPr="00472B39">
        <w:rPr>
          <w:sz w:val="24"/>
        </w:rPr>
        <w:t xml:space="preserve"> &amp; Moon, M.S. (1985). Designing and implementing leisure programs for individuals with severe handicaps</w:t>
      </w:r>
      <w:r w:rsidRPr="00472B39">
        <w:rPr>
          <w:i/>
          <w:sz w:val="24"/>
        </w:rPr>
        <w:t>.</w:t>
      </w:r>
      <w:r w:rsidR="00BC1250" w:rsidRPr="00472B39">
        <w:rPr>
          <w:sz w:val="24"/>
        </w:rPr>
        <w:t xml:space="preserve"> In</w:t>
      </w:r>
      <w:r w:rsidR="004B4EB6" w:rsidRPr="00472B39">
        <w:rPr>
          <w:sz w:val="24"/>
        </w:rPr>
        <w:t xml:space="preserve"> M.</w:t>
      </w:r>
      <w:r w:rsidR="00BC1250" w:rsidRPr="00472B39">
        <w:rPr>
          <w:sz w:val="24"/>
        </w:rPr>
        <w:t xml:space="preserve"> </w:t>
      </w:r>
      <w:r w:rsidRPr="00472B39">
        <w:rPr>
          <w:sz w:val="24"/>
        </w:rPr>
        <w:t xml:space="preserve">Brady et al. (Eds.), </w:t>
      </w:r>
      <w:r w:rsidRPr="00472B39">
        <w:rPr>
          <w:i/>
          <w:sz w:val="24"/>
        </w:rPr>
        <w:t>Research to practice with moderately and severely handicapped</w:t>
      </w:r>
      <w:r w:rsidRPr="00472B39">
        <w:rPr>
          <w:sz w:val="24"/>
        </w:rPr>
        <w:t>. Springfield, IL: Charles C. Thomas.</w:t>
      </w:r>
    </w:p>
    <w:p w14:paraId="2760B36A" w14:textId="77777777" w:rsidR="001871F2" w:rsidRPr="00472B39" w:rsidRDefault="001871F2" w:rsidP="002073CE">
      <w:pPr>
        <w:pStyle w:val="ColorfulList-Accent11"/>
        <w:ind w:left="540" w:hanging="720"/>
        <w:rPr>
          <w:b/>
          <w:spacing w:val="-2"/>
          <w:sz w:val="24"/>
        </w:rPr>
      </w:pPr>
    </w:p>
    <w:p w14:paraId="43CFA261" w14:textId="77777777" w:rsidR="001871F2" w:rsidRPr="00472B39" w:rsidRDefault="001871F2" w:rsidP="002073CE">
      <w:pPr>
        <w:numPr>
          <w:ilvl w:val="0"/>
          <w:numId w:val="31"/>
        </w:numPr>
        <w:ind w:hanging="720"/>
        <w:rPr>
          <w:sz w:val="24"/>
          <w:szCs w:val="24"/>
        </w:rPr>
      </w:pPr>
      <w:r w:rsidRPr="00472B39">
        <w:rPr>
          <w:b/>
          <w:spacing w:val="-2"/>
          <w:sz w:val="24"/>
        </w:rPr>
        <w:t xml:space="preserve">Wehman, P. </w:t>
      </w:r>
      <w:r w:rsidRPr="00472B39">
        <w:rPr>
          <w:spacing w:val="-2"/>
          <w:sz w:val="24"/>
        </w:rPr>
        <w:t>(1983). Behavior modification in competitive employment</w:t>
      </w:r>
      <w:r w:rsidR="00BC1250" w:rsidRPr="00472B39">
        <w:rPr>
          <w:spacing w:val="-2"/>
          <w:sz w:val="24"/>
        </w:rPr>
        <w:t xml:space="preserve">. In </w:t>
      </w:r>
      <w:r w:rsidR="004B4EB6" w:rsidRPr="00472B39">
        <w:rPr>
          <w:spacing w:val="-2"/>
          <w:sz w:val="24"/>
        </w:rPr>
        <w:t xml:space="preserve">R. </w:t>
      </w:r>
      <w:r w:rsidRPr="00472B39">
        <w:rPr>
          <w:spacing w:val="-2"/>
          <w:sz w:val="24"/>
        </w:rPr>
        <w:t>Lassiter</w:t>
      </w:r>
      <w:r w:rsidR="004B4EB6" w:rsidRPr="00472B39">
        <w:rPr>
          <w:spacing w:val="-2"/>
          <w:sz w:val="24"/>
        </w:rPr>
        <w:t xml:space="preserve"> </w:t>
      </w:r>
      <w:r w:rsidRPr="00472B39">
        <w:rPr>
          <w:spacing w:val="-2"/>
          <w:sz w:val="24"/>
        </w:rPr>
        <w:t xml:space="preserve">et al. (Eds.), </w:t>
      </w:r>
      <w:r w:rsidRPr="00472B39">
        <w:rPr>
          <w:i/>
          <w:spacing w:val="-2"/>
          <w:sz w:val="24"/>
        </w:rPr>
        <w:t>Vocational evaluation and independent living for the severely disabled</w:t>
      </w:r>
      <w:r w:rsidRPr="00472B39">
        <w:rPr>
          <w:spacing w:val="-2"/>
          <w:sz w:val="24"/>
        </w:rPr>
        <w:t>. Springfield, IL: Charles C. Thomas.</w:t>
      </w:r>
    </w:p>
    <w:p w14:paraId="0F9537E9" w14:textId="77777777" w:rsidR="001871F2" w:rsidRPr="00472B39" w:rsidRDefault="001871F2" w:rsidP="002073CE">
      <w:pPr>
        <w:pStyle w:val="ColorfulList-Accent11"/>
        <w:ind w:left="540" w:hanging="720"/>
        <w:rPr>
          <w:b/>
          <w:sz w:val="24"/>
        </w:rPr>
      </w:pPr>
    </w:p>
    <w:p w14:paraId="6A8EA2DC" w14:textId="77777777" w:rsidR="001871F2" w:rsidRPr="00472B39" w:rsidRDefault="001871F2" w:rsidP="002073CE">
      <w:pPr>
        <w:numPr>
          <w:ilvl w:val="0"/>
          <w:numId w:val="31"/>
        </w:numPr>
        <w:ind w:hanging="720"/>
        <w:rPr>
          <w:sz w:val="24"/>
          <w:szCs w:val="24"/>
        </w:rPr>
      </w:pPr>
      <w:r w:rsidRPr="00472B39">
        <w:rPr>
          <w:b/>
          <w:sz w:val="24"/>
        </w:rPr>
        <w:t xml:space="preserve">Wehman, P. </w:t>
      </w:r>
      <w:r w:rsidRPr="00472B39">
        <w:rPr>
          <w:sz w:val="24"/>
        </w:rPr>
        <w:t>(1983). Recreation and leisure needs</w:t>
      </w:r>
      <w:r w:rsidR="00BC1250" w:rsidRPr="00472B39">
        <w:rPr>
          <w:sz w:val="24"/>
        </w:rPr>
        <w:t xml:space="preserve">. In </w:t>
      </w:r>
      <w:r w:rsidR="004B4EB6" w:rsidRPr="00472B39">
        <w:rPr>
          <w:sz w:val="24"/>
        </w:rPr>
        <w:t xml:space="preserve">E. </w:t>
      </w:r>
      <w:proofErr w:type="spellStart"/>
      <w:r w:rsidRPr="00472B39">
        <w:rPr>
          <w:sz w:val="24"/>
        </w:rPr>
        <w:t>Schopler</w:t>
      </w:r>
      <w:proofErr w:type="spellEnd"/>
      <w:r w:rsidR="004B4EB6" w:rsidRPr="00472B39">
        <w:rPr>
          <w:sz w:val="24"/>
        </w:rPr>
        <w:t xml:space="preserve"> &amp;</w:t>
      </w:r>
      <w:r w:rsidR="00BC1250" w:rsidRPr="00472B39">
        <w:rPr>
          <w:sz w:val="24"/>
        </w:rPr>
        <w:t xml:space="preserve"> </w:t>
      </w:r>
      <w:r w:rsidR="004B4EB6" w:rsidRPr="00472B39">
        <w:rPr>
          <w:sz w:val="24"/>
        </w:rPr>
        <w:t xml:space="preserve">G. </w:t>
      </w:r>
      <w:proofErr w:type="spellStart"/>
      <w:r w:rsidRPr="00472B39">
        <w:rPr>
          <w:sz w:val="24"/>
        </w:rPr>
        <w:t>Mesibov</w:t>
      </w:r>
      <w:proofErr w:type="spellEnd"/>
      <w:r w:rsidRPr="00472B39">
        <w:rPr>
          <w:sz w:val="24"/>
        </w:rPr>
        <w:t xml:space="preserve"> (Eds.), </w:t>
      </w:r>
      <w:r w:rsidRPr="00472B39">
        <w:rPr>
          <w:i/>
          <w:sz w:val="24"/>
        </w:rPr>
        <w:t>The autistic child through adolescence</w:t>
      </w:r>
      <w:r w:rsidRPr="00472B39">
        <w:rPr>
          <w:sz w:val="24"/>
        </w:rPr>
        <w:t>. New York</w:t>
      </w:r>
      <w:r w:rsidR="00AE5E8D" w:rsidRPr="00472B39">
        <w:rPr>
          <w:sz w:val="24"/>
        </w:rPr>
        <w:t>, NY</w:t>
      </w:r>
      <w:r w:rsidRPr="00472B39">
        <w:rPr>
          <w:sz w:val="24"/>
        </w:rPr>
        <w:t>: Plenum Press.</w:t>
      </w:r>
    </w:p>
    <w:p w14:paraId="7D0ABB1E" w14:textId="77777777" w:rsidR="001871F2" w:rsidRPr="00472B39" w:rsidRDefault="001871F2" w:rsidP="002073CE">
      <w:pPr>
        <w:pStyle w:val="ColorfulList-Accent11"/>
        <w:ind w:left="540" w:hanging="720"/>
        <w:rPr>
          <w:b/>
          <w:spacing w:val="-6"/>
          <w:sz w:val="24"/>
        </w:rPr>
      </w:pPr>
    </w:p>
    <w:p w14:paraId="1FB96F01" w14:textId="77777777" w:rsidR="001871F2" w:rsidRPr="00472B39" w:rsidRDefault="001871F2" w:rsidP="002073CE">
      <w:pPr>
        <w:numPr>
          <w:ilvl w:val="0"/>
          <w:numId w:val="31"/>
        </w:numPr>
        <w:ind w:hanging="720"/>
        <w:rPr>
          <w:sz w:val="24"/>
          <w:szCs w:val="24"/>
        </w:rPr>
      </w:pPr>
      <w:r w:rsidRPr="00472B39">
        <w:rPr>
          <w:b/>
          <w:spacing w:val="-6"/>
          <w:sz w:val="24"/>
        </w:rPr>
        <w:t>Wehman, P.</w:t>
      </w:r>
      <w:r w:rsidR="009545BB" w:rsidRPr="00472B39">
        <w:rPr>
          <w:spacing w:val="-6"/>
          <w:sz w:val="24"/>
        </w:rPr>
        <w:t>,</w:t>
      </w:r>
      <w:r w:rsidRPr="00472B39">
        <w:rPr>
          <w:b/>
          <w:spacing w:val="-6"/>
          <w:sz w:val="24"/>
        </w:rPr>
        <w:t xml:space="preserve"> </w:t>
      </w:r>
      <w:r w:rsidRPr="00472B39">
        <w:rPr>
          <w:spacing w:val="-6"/>
          <w:sz w:val="24"/>
        </w:rPr>
        <w:t xml:space="preserve"> &amp; </w:t>
      </w:r>
      <w:proofErr w:type="spellStart"/>
      <w:r w:rsidRPr="00472B39">
        <w:rPr>
          <w:spacing w:val="-6"/>
          <w:sz w:val="24"/>
        </w:rPr>
        <w:t>Schleien</w:t>
      </w:r>
      <w:proofErr w:type="spellEnd"/>
      <w:r w:rsidRPr="00472B39">
        <w:rPr>
          <w:spacing w:val="-6"/>
          <w:sz w:val="24"/>
        </w:rPr>
        <w:t>, S. (1980). Leisure skills programming for severely handicapped children</w:t>
      </w:r>
      <w:r w:rsidR="00BC1250" w:rsidRPr="00472B39">
        <w:rPr>
          <w:spacing w:val="-6"/>
          <w:sz w:val="24"/>
        </w:rPr>
        <w:t xml:space="preserve">. In </w:t>
      </w:r>
      <w:r w:rsidR="004B4EB6" w:rsidRPr="00472B39">
        <w:rPr>
          <w:spacing w:val="-6"/>
          <w:sz w:val="24"/>
        </w:rPr>
        <w:t xml:space="preserve">G. </w:t>
      </w:r>
      <w:proofErr w:type="spellStart"/>
      <w:r w:rsidRPr="00472B39">
        <w:rPr>
          <w:spacing w:val="-6"/>
          <w:sz w:val="24"/>
        </w:rPr>
        <w:t>Cartlege</w:t>
      </w:r>
      <w:proofErr w:type="spellEnd"/>
      <w:r w:rsidR="004B4EB6" w:rsidRPr="00472B39">
        <w:rPr>
          <w:spacing w:val="-6"/>
          <w:sz w:val="24"/>
        </w:rPr>
        <w:t xml:space="preserve"> &amp;</w:t>
      </w:r>
      <w:r w:rsidRPr="00472B39">
        <w:rPr>
          <w:spacing w:val="-6"/>
          <w:sz w:val="24"/>
        </w:rPr>
        <w:t xml:space="preserve"> </w:t>
      </w:r>
      <w:r w:rsidR="004B4EB6" w:rsidRPr="00472B39">
        <w:rPr>
          <w:spacing w:val="-6"/>
          <w:sz w:val="24"/>
        </w:rPr>
        <w:t xml:space="preserve">S. </w:t>
      </w:r>
      <w:r w:rsidRPr="00472B39">
        <w:rPr>
          <w:spacing w:val="-6"/>
          <w:sz w:val="24"/>
        </w:rPr>
        <w:t xml:space="preserve">Cartwright (Eds.), </w:t>
      </w:r>
      <w:r w:rsidRPr="00472B39">
        <w:rPr>
          <w:i/>
          <w:spacing w:val="-6"/>
          <w:sz w:val="24"/>
        </w:rPr>
        <w:t>Teaching social skills to exceptional children</w:t>
      </w:r>
      <w:r w:rsidRPr="00472B39">
        <w:rPr>
          <w:spacing w:val="-6"/>
          <w:sz w:val="24"/>
        </w:rPr>
        <w:t>. New York</w:t>
      </w:r>
      <w:r w:rsidR="009545BB" w:rsidRPr="00472B39">
        <w:rPr>
          <w:spacing w:val="-6"/>
          <w:sz w:val="24"/>
        </w:rPr>
        <w:t>, NY</w:t>
      </w:r>
      <w:r w:rsidRPr="00472B39">
        <w:rPr>
          <w:spacing w:val="-6"/>
          <w:sz w:val="24"/>
        </w:rPr>
        <w:t>: Pergamon Press</w:t>
      </w:r>
    </w:p>
    <w:p w14:paraId="27E42BA4" w14:textId="77777777" w:rsidR="001871F2" w:rsidRPr="00472B39" w:rsidRDefault="001871F2" w:rsidP="002073CE">
      <w:pPr>
        <w:pStyle w:val="ColorfulList-Accent11"/>
        <w:ind w:left="540" w:hanging="720"/>
        <w:rPr>
          <w:sz w:val="24"/>
        </w:rPr>
      </w:pPr>
    </w:p>
    <w:p w14:paraId="776B07D8" w14:textId="77777777" w:rsidR="001871F2" w:rsidRPr="00472B39" w:rsidRDefault="001871F2" w:rsidP="002073CE">
      <w:pPr>
        <w:numPr>
          <w:ilvl w:val="0"/>
          <w:numId w:val="31"/>
        </w:numPr>
        <w:ind w:hanging="720"/>
        <w:rPr>
          <w:sz w:val="24"/>
          <w:szCs w:val="24"/>
        </w:rPr>
      </w:pPr>
      <w:r w:rsidRPr="00472B39">
        <w:rPr>
          <w:sz w:val="24"/>
        </w:rPr>
        <w:t xml:space="preserve"> Beers, C.</w:t>
      </w:r>
      <w:r w:rsidR="009545BB" w:rsidRPr="00472B39">
        <w:rPr>
          <w:sz w:val="24"/>
        </w:rPr>
        <w:t>,</w:t>
      </w:r>
      <w:r w:rsidRPr="00472B39">
        <w:rPr>
          <w:sz w:val="24"/>
        </w:rPr>
        <w:t xml:space="preserve"> &amp; </w:t>
      </w:r>
      <w:r w:rsidRPr="00472B39">
        <w:rPr>
          <w:b/>
          <w:sz w:val="24"/>
        </w:rPr>
        <w:t xml:space="preserve">Wehman, P. </w:t>
      </w:r>
      <w:r w:rsidRPr="00472B39">
        <w:rPr>
          <w:sz w:val="24"/>
        </w:rPr>
        <w:t>(1981). Play skill development</w:t>
      </w:r>
      <w:r w:rsidR="00BC1250" w:rsidRPr="00472B39">
        <w:rPr>
          <w:sz w:val="24"/>
        </w:rPr>
        <w:t>. In</w:t>
      </w:r>
      <w:r w:rsidR="004B4EB6" w:rsidRPr="00472B39">
        <w:rPr>
          <w:sz w:val="24"/>
        </w:rPr>
        <w:t xml:space="preserve"> N.</w:t>
      </w:r>
      <w:r w:rsidR="00BC1250" w:rsidRPr="00472B39">
        <w:rPr>
          <w:sz w:val="24"/>
        </w:rPr>
        <w:t xml:space="preserve"> </w:t>
      </w:r>
      <w:r w:rsidRPr="00472B39">
        <w:rPr>
          <w:sz w:val="24"/>
        </w:rPr>
        <w:t xml:space="preserve">Fallen (Ed.), </w:t>
      </w:r>
      <w:r w:rsidRPr="00472B39">
        <w:rPr>
          <w:i/>
          <w:sz w:val="24"/>
        </w:rPr>
        <w:t>Young children with special needs</w:t>
      </w:r>
      <w:r w:rsidR="009545BB" w:rsidRPr="00472B39">
        <w:rPr>
          <w:sz w:val="24"/>
        </w:rPr>
        <w:t xml:space="preserve">. Columbus, OH: Charles Merrill. </w:t>
      </w:r>
    </w:p>
    <w:p w14:paraId="6018DE6E" w14:textId="77777777" w:rsidR="001871F2" w:rsidRPr="00472B39" w:rsidRDefault="001871F2" w:rsidP="002073CE">
      <w:pPr>
        <w:pStyle w:val="ColorfulList-Accent11"/>
        <w:ind w:hanging="720"/>
        <w:rPr>
          <w:b/>
          <w:sz w:val="24"/>
        </w:rPr>
      </w:pPr>
    </w:p>
    <w:p w14:paraId="351A10A2" w14:textId="77777777" w:rsidR="001871F2" w:rsidRPr="00472B39" w:rsidRDefault="001871F2" w:rsidP="002073CE">
      <w:pPr>
        <w:numPr>
          <w:ilvl w:val="0"/>
          <w:numId w:val="31"/>
        </w:numPr>
        <w:ind w:hanging="720"/>
        <w:rPr>
          <w:sz w:val="24"/>
          <w:szCs w:val="24"/>
        </w:rPr>
      </w:pPr>
      <w:r w:rsidRPr="00472B39">
        <w:rPr>
          <w:b/>
          <w:sz w:val="24"/>
        </w:rPr>
        <w:t>Wehman, P.</w:t>
      </w:r>
      <w:r w:rsidR="00616FF3" w:rsidRPr="00472B39">
        <w:rPr>
          <w:sz w:val="24"/>
        </w:rPr>
        <w:t>,</w:t>
      </w:r>
      <w:r w:rsidRPr="00472B39">
        <w:rPr>
          <w:sz w:val="24"/>
        </w:rPr>
        <w:t xml:space="preserve"> &amp; </w:t>
      </w:r>
      <w:proofErr w:type="spellStart"/>
      <w:r w:rsidRPr="00472B39">
        <w:rPr>
          <w:sz w:val="24"/>
        </w:rPr>
        <w:t>Goodwyn</w:t>
      </w:r>
      <w:proofErr w:type="spellEnd"/>
      <w:r w:rsidRPr="00472B39">
        <w:rPr>
          <w:sz w:val="24"/>
        </w:rPr>
        <w:t>, R. (1978). Self-help skill development</w:t>
      </w:r>
      <w:r w:rsidR="00BC1250" w:rsidRPr="00472B39">
        <w:rPr>
          <w:sz w:val="24"/>
        </w:rPr>
        <w:t xml:space="preserve">. In </w:t>
      </w:r>
      <w:r w:rsidR="004B4EB6" w:rsidRPr="00472B39">
        <w:rPr>
          <w:sz w:val="24"/>
        </w:rPr>
        <w:t xml:space="preserve">N. </w:t>
      </w:r>
      <w:r w:rsidRPr="00472B39">
        <w:rPr>
          <w:sz w:val="24"/>
        </w:rPr>
        <w:t xml:space="preserve">Fallen (Ed.), </w:t>
      </w:r>
      <w:r w:rsidRPr="00472B39">
        <w:rPr>
          <w:i/>
          <w:sz w:val="24"/>
        </w:rPr>
        <w:t>Young children with special needs</w:t>
      </w:r>
      <w:r w:rsidR="00616FF3" w:rsidRPr="00472B39">
        <w:rPr>
          <w:i/>
          <w:sz w:val="24"/>
        </w:rPr>
        <w:t xml:space="preserve"> </w:t>
      </w:r>
      <w:r w:rsidR="00616FF3" w:rsidRPr="00472B39">
        <w:rPr>
          <w:sz w:val="24"/>
        </w:rPr>
        <w:t>(pp. 159-186)</w:t>
      </w:r>
      <w:r w:rsidRPr="00472B39">
        <w:rPr>
          <w:sz w:val="24"/>
        </w:rPr>
        <w:t>. Columbus, OH: Charles Merrill.</w:t>
      </w:r>
    </w:p>
    <w:p w14:paraId="43FCD531" w14:textId="77777777" w:rsidR="001871F2" w:rsidRPr="00472B39" w:rsidRDefault="001871F2" w:rsidP="002073CE">
      <w:pPr>
        <w:pStyle w:val="ColorfulList-Accent11"/>
        <w:ind w:left="540" w:hanging="720"/>
        <w:rPr>
          <w:b/>
          <w:sz w:val="24"/>
        </w:rPr>
      </w:pPr>
    </w:p>
    <w:p w14:paraId="558B976F" w14:textId="77777777" w:rsidR="001871F2" w:rsidRPr="00472B39" w:rsidRDefault="001871F2" w:rsidP="002073CE">
      <w:pPr>
        <w:numPr>
          <w:ilvl w:val="0"/>
          <w:numId w:val="31"/>
        </w:numPr>
        <w:ind w:hanging="720"/>
        <w:rPr>
          <w:sz w:val="24"/>
          <w:szCs w:val="24"/>
        </w:rPr>
      </w:pPr>
      <w:r w:rsidRPr="00472B39">
        <w:rPr>
          <w:b/>
          <w:sz w:val="24"/>
        </w:rPr>
        <w:t xml:space="preserve">Wehman, P. </w:t>
      </w:r>
      <w:r w:rsidRPr="00472B39">
        <w:rPr>
          <w:sz w:val="24"/>
        </w:rPr>
        <w:t>(1979). Teaching recreational skills to severely and profoundly handicapped persons</w:t>
      </w:r>
      <w:r w:rsidR="00BC1250" w:rsidRPr="00472B39">
        <w:rPr>
          <w:sz w:val="24"/>
        </w:rPr>
        <w:t xml:space="preserve">. In </w:t>
      </w:r>
      <w:r w:rsidR="004B4EB6" w:rsidRPr="00472B39">
        <w:rPr>
          <w:sz w:val="24"/>
        </w:rPr>
        <w:t xml:space="preserve">E. </w:t>
      </w:r>
      <w:r w:rsidRPr="00472B39">
        <w:rPr>
          <w:sz w:val="24"/>
        </w:rPr>
        <w:t>Edgar</w:t>
      </w:r>
      <w:r w:rsidR="004B4EB6" w:rsidRPr="00472B39">
        <w:rPr>
          <w:sz w:val="24"/>
        </w:rPr>
        <w:t xml:space="preserve"> &amp; R. </w:t>
      </w:r>
      <w:r w:rsidRPr="00472B39">
        <w:rPr>
          <w:sz w:val="24"/>
        </w:rPr>
        <w:t>York</w:t>
      </w:r>
      <w:r w:rsidR="004B4EB6" w:rsidRPr="00472B39">
        <w:rPr>
          <w:sz w:val="24"/>
        </w:rPr>
        <w:t xml:space="preserve"> </w:t>
      </w:r>
      <w:r w:rsidRPr="00472B39">
        <w:rPr>
          <w:sz w:val="24"/>
        </w:rPr>
        <w:t xml:space="preserve">(Eds.), </w:t>
      </w:r>
      <w:r w:rsidRPr="00472B39">
        <w:rPr>
          <w:i/>
          <w:sz w:val="24"/>
        </w:rPr>
        <w:t>Teaching the severely handicapped</w:t>
      </w:r>
      <w:r w:rsidR="00150427" w:rsidRPr="00472B39">
        <w:rPr>
          <w:i/>
          <w:sz w:val="24"/>
        </w:rPr>
        <w:t xml:space="preserve"> </w:t>
      </w:r>
      <w:r w:rsidR="00150427" w:rsidRPr="00472B39">
        <w:rPr>
          <w:sz w:val="24"/>
        </w:rPr>
        <w:t xml:space="preserve">(Volume IV). </w:t>
      </w:r>
      <w:r w:rsidRPr="00472B39">
        <w:rPr>
          <w:sz w:val="24"/>
        </w:rPr>
        <w:t>Seattle</w:t>
      </w:r>
      <w:r w:rsidR="00150427" w:rsidRPr="00472B39">
        <w:rPr>
          <w:sz w:val="24"/>
        </w:rPr>
        <w:t>, WA</w:t>
      </w:r>
      <w:r w:rsidRPr="00472B39">
        <w:rPr>
          <w:sz w:val="24"/>
        </w:rPr>
        <w:t>: AAESPH.</w:t>
      </w:r>
    </w:p>
    <w:p w14:paraId="673D66F9" w14:textId="77777777" w:rsidR="001871F2" w:rsidRPr="00472B39" w:rsidRDefault="001871F2" w:rsidP="002073CE">
      <w:pPr>
        <w:pStyle w:val="ColorfulList-Accent11"/>
        <w:ind w:left="540" w:hanging="720"/>
        <w:rPr>
          <w:sz w:val="24"/>
        </w:rPr>
      </w:pPr>
    </w:p>
    <w:p w14:paraId="39A43CA5" w14:textId="77777777" w:rsidR="001871F2" w:rsidRPr="00472B39" w:rsidRDefault="00DF07DD" w:rsidP="002073CE">
      <w:pPr>
        <w:numPr>
          <w:ilvl w:val="0"/>
          <w:numId w:val="31"/>
        </w:numPr>
        <w:ind w:hanging="720"/>
        <w:rPr>
          <w:sz w:val="24"/>
          <w:szCs w:val="24"/>
        </w:rPr>
      </w:pPr>
      <w:r w:rsidRPr="00472B39">
        <w:rPr>
          <w:sz w:val="24"/>
        </w:rPr>
        <w:t xml:space="preserve"> </w:t>
      </w:r>
      <w:r w:rsidR="001871F2" w:rsidRPr="00472B39">
        <w:rPr>
          <w:sz w:val="24"/>
        </w:rPr>
        <w:t>Horn, W.</w:t>
      </w:r>
      <w:r w:rsidRPr="00472B39">
        <w:rPr>
          <w:sz w:val="24"/>
        </w:rPr>
        <w:t xml:space="preserve"> </w:t>
      </w:r>
      <w:r w:rsidR="001871F2" w:rsidRPr="00472B39">
        <w:rPr>
          <w:sz w:val="24"/>
        </w:rPr>
        <w:t xml:space="preserve">T., Horn, S., </w:t>
      </w:r>
      <w:r w:rsidR="001871F2" w:rsidRPr="00472B39">
        <w:rPr>
          <w:b/>
          <w:sz w:val="24"/>
        </w:rPr>
        <w:t>Wehman, P.</w:t>
      </w:r>
      <w:r w:rsidR="001871F2" w:rsidRPr="00472B39">
        <w:rPr>
          <w:sz w:val="24"/>
        </w:rPr>
        <w:t>, &amp; Herr, D. (1978). Human learning</w:t>
      </w:r>
      <w:r w:rsidR="00215CC1" w:rsidRPr="00472B39">
        <w:rPr>
          <w:sz w:val="24"/>
        </w:rPr>
        <w:t xml:space="preserve">. In </w:t>
      </w:r>
      <w:r w:rsidR="004B4EB6" w:rsidRPr="00472B39">
        <w:rPr>
          <w:sz w:val="24"/>
        </w:rPr>
        <w:t xml:space="preserve">N. </w:t>
      </w:r>
      <w:r w:rsidR="001871F2" w:rsidRPr="00472B39">
        <w:rPr>
          <w:sz w:val="24"/>
        </w:rPr>
        <w:t>Fallen</w:t>
      </w:r>
      <w:r w:rsidR="004B4EB6" w:rsidRPr="00472B39">
        <w:rPr>
          <w:sz w:val="24"/>
        </w:rPr>
        <w:t xml:space="preserve"> </w:t>
      </w:r>
      <w:r w:rsidR="001871F2" w:rsidRPr="00472B39">
        <w:rPr>
          <w:sz w:val="24"/>
        </w:rPr>
        <w:t xml:space="preserve">(Ed.), </w:t>
      </w:r>
      <w:r w:rsidR="001871F2" w:rsidRPr="00472B39">
        <w:rPr>
          <w:i/>
          <w:sz w:val="24"/>
        </w:rPr>
        <w:t>Young children with special needs</w:t>
      </w:r>
      <w:r w:rsidRPr="00472B39">
        <w:rPr>
          <w:i/>
          <w:sz w:val="24"/>
        </w:rPr>
        <w:t xml:space="preserve"> </w:t>
      </w:r>
      <w:r w:rsidRPr="00472B39">
        <w:rPr>
          <w:sz w:val="24"/>
        </w:rPr>
        <w:t>(pp. 63-100)</w:t>
      </w:r>
      <w:r w:rsidR="001871F2" w:rsidRPr="00472B39">
        <w:rPr>
          <w:i/>
          <w:sz w:val="24"/>
        </w:rPr>
        <w:t>.</w:t>
      </w:r>
      <w:r w:rsidR="001871F2" w:rsidRPr="00472B39">
        <w:rPr>
          <w:sz w:val="24"/>
        </w:rPr>
        <w:t xml:space="preserve"> Columbus, OH: Charles Merrill, p. 63-100.</w:t>
      </w:r>
    </w:p>
    <w:p w14:paraId="6CB745C7" w14:textId="77777777" w:rsidR="00C31526" w:rsidRPr="00472B39" w:rsidRDefault="00C31526" w:rsidP="002073CE">
      <w:pPr>
        <w:pStyle w:val="ListParagraph"/>
        <w:ind w:hanging="720"/>
        <w:rPr>
          <w:sz w:val="24"/>
          <w:szCs w:val="24"/>
        </w:rPr>
      </w:pPr>
    </w:p>
    <w:p w14:paraId="4DFCDA34" w14:textId="77777777" w:rsidR="00C31526" w:rsidRPr="00472B39" w:rsidRDefault="00C31526" w:rsidP="0026465D">
      <w:pPr>
        <w:rPr>
          <w:rFonts w:ascii="Times New Roman Bold" w:hAnsi="Times New Roman Bold"/>
          <w:b/>
          <w:caps/>
          <w:sz w:val="24"/>
          <w:u w:val="single"/>
        </w:rPr>
      </w:pPr>
      <w:r w:rsidRPr="00472B39">
        <w:rPr>
          <w:rFonts w:ascii="Times New Roman Bold" w:hAnsi="Times New Roman Bold"/>
          <w:b/>
          <w:caps/>
          <w:sz w:val="24"/>
          <w:u w:val="single"/>
        </w:rPr>
        <w:t>Professional Courses</w:t>
      </w:r>
    </w:p>
    <w:p w14:paraId="784BE0EB" w14:textId="77777777" w:rsidR="009E25A7" w:rsidRPr="00472B39" w:rsidRDefault="009E25A7" w:rsidP="0026465D">
      <w:pPr>
        <w:rPr>
          <w:b/>
          <w:sz w:val="24"/>
        </w:rPr>
      </w:pPr>
    </w:p>
    <w:p w14:paraId="12008405" w14:textId="77777777" w:rsidR="00DA7235" w:rsidRPr="00472B39" w:rsidRDefault="00C31526" w:rsidP="007673D5">
      <w:pPr>
        <w:ind w:left="720" w:hanging="720"/>
        <w:rPr>
          <w:sz w:val="24"/>
        </w:rPr>
      </w:pPr>
      <w:r w:rsidRPr="00472B39">
        <w:rPr>
          <w:sz w:val="24"/>
        </w:rPr>
        <w:t>2018</w:t>
      </w:r>
      <w:r w:rsidR="00DA7235" w:rsidRPr="00472B39">
        <w:rPr>
          <w:sz w:val="24"/>
        </w:rPr>
        <w:t xml:space="preserve"> -</w:t>
      </w:r>
      <w:r w:rsidR="004139B3" w:rsidRPr="00472B39">
        <w:rPr>
          <w:sz w:val="24"/>
        </w:rPr>
        <w:tab/>
      </w:r>
      <w:r w:rsidRPr="00472B39">
        <w:rPr>
          <w:sz w:val="24"/>
        </w:rPr>
        <w:t xml:space="preserve">Created and developed </w:t>
      </w:r>
      <w:r w:rsidR="004139B3" w:rsidRPr="00472B39">
        <w:rPr>
          <w:sz w:val="24"/>
        </w:rPr>
        <w:t xml:space="preserve">the Attainment Academy, series of </w:t>
      </w:r>
      <w:r w:rsidRPr="00472B39">
        <w:rPr>
          <w:sz w:val="24"/>
        </w:rPr>
        <w:t xml:space="preserve">three </w:t>
      </w:r>
      <w:r w:rsidR="00DA7235" w:rsidRPr="00472B39">
        <w:rPr>
          <w:sz w:val="24"/>
        </w:rPr>
        <w:t xml:space="preserve">self-paced web-based courses through the Attainment Company.  Each course is 15 hours and </w:t>
      </w:r>
      <w:r w:rsidR="00E56FB4" w:rsidRPr="00472B39">
        <w:rPr>
          <w:sz w:val="24"/>
        </w:rPr>
        <w:t>participants</w:t>
      </w:r>
      <w:r w:rsidR="00DA7235" w:rsidRPr="00472B39">
        <w:rPr>
          <w:sz w:val="24"/>
        </w:rPr>
        <w:t xml:space="preserve"> can earn 2 CEU credits</w:t>
      </w:r>
      <w:r w:rsidR="00E56FB4" w:rsidRPr="00472B39">
        <w:rPr>
          <w:sz w:val="24"/>
        </w:rPr>
        <w:t>.</w:t>
      </w:r>
    </w:p>
    <w:p w14:paraId="38D575FB" w14:textId="77777777" w:rsidR="00DA7235" w:rsidRPr="00472B39" w:rsidRDefault="00C31526" w:rsidP="007673D5">
      <w:pPr>
        <w:numPr>
          <w:ilvl w:val="0"/>
          <w:numId w:val="24"/>
        </w:numPr>
        <w:tabs>
          <w:tab w:val="left" w:pos="1710"/>
        </w:tabs>
        <w:ind w:firstLine="660"/>
        <w:rPr>
          <w:sz w:val="24"/>
        </w:rPr>
      </w:pPr>
      <w:r w:rsidRPr="00472B39">
        <w:rPr>
          <w:sz w:val="24"/>
        </w:rPr>
        <w:t xml:space="preserve">Course 1:  </w:t>
      </w:r>
      <w:r w:rsidR="00E56FB4" w:rsidRPr="00472B39">
        <w:rPr>
          <w:sz w:val="24"/>
        </w:rPr>
        <w:t>From School to Adulthood</w:t>
      </w:r>
    </w:p>
    <w:p w14:paraId="701BE091" w14:textId="77777777" w:rsidR="00DA7235" w:rsidRPr="00472B39" w:rsidRDefault="004139B3" w:rsidP="007673D5">
      <w:pPr>
        <w:numPr>
          <w:ilvl w:val="0"/>
          <w:numId w:val="24"/>
        </w:numPr>
        <w:tabs>
          <w:tab w:val="left" w:pos="1710"/>
        </w:tabs>
        <w:ind w:firstLine="660"/>
        <w:rPr>
          <w:sz w:val="24"/>
        </w:rPr>
      </w:pPr>
      <w:r w:rsidRPr="00472B39">
        <w:rPr>
          <w:sz w:val="24"/>
        </w:rPr>
        <w:t xml:space="preserve"> </w:t>
      </w:r>
      <w:r w:rsidR="00C31526" w:rsidRPr="00472B39">
        <w:rPr>
          <w:sz w:val="24"/>
        </w:rPr>
        <w:t>Course2:   Going to Work</w:t>
      </w:r>
    </w:p>
    <w:p w14:paraId="78831854" w14:textId="77777777" w:rsidR="00C31526" w:rsidRPr="00472B39" w:rsidRDefault="00C31526" w:rsidP="007673D5">
      <w:pPr>
        <w:numPr>
          <w:ilvl w:val="0"/>
          <w:numId w:val="24"/>
        </w:numPr>
        <w:tabs>
          <w:tab w:val="left" w:pos="1710"/>
        </w:tabs>
        <w:ind w:firstLine="660"/>
        <w:rPr>
          <w:sz w:val="24"/>
        </w:rPr>
      </w:pPr>
      <w:r w:rsidRPr="00472B39">
        <w:rPr>
          <w:sz w:val="24"/>
        </w:rPr>
        <w:t>Course 3:  Life Skills</w:t>
      </w:r>
      <w:r w:rsidR="00DA7235" w:rsidRPr="00472B39">
        <w:rPr>
          <w:sz w:val="24"/>
        </w:rPr>
        <w:t>.</w:t>
      </w:r>
    </w:p>
    <w:p w14:paraId="58493FE2" w14:textId="77777777" w:rsidR="00C31526" w:rsidRPr="00472B39" w:rsidRDefault="00C31526" w:rsidP="0026465D">
      <w:pPr>
        <w:rPr>
          <w:sz w:val="24"/>
        </w:rPr>
      </w:pPr>
    </w:p>
    <w:p w14:paraId="0D249433" w14:textId="77777777" w:rsidR="00B54AC6" w:rsidRPr="00472B39" w:rsidRDefault="00DA7235" w:rsidP="0026465D">
      <w:pPr>
        <w:rPr>
          <w:rFonts w:ascii="Times New Roman Bold" w:hAnsi="Times New Roman Bold"/>
          <w:b/>
          <w:caps/>
          <w:sz w:val="24"/>
          <w:u w:val="single"/>
        </w:rPr>
      </w:pPr>
      <w:r w:rsidRPr="00472B39">
        <w:rPr>
          <w:rFonts w:ascii="Times New Roman Bold" w:hAnsi="Times New Roman Bold"/>
          <w:b/>
          <w:caps/>
          <w:sz w:val="24"/>
          <w:u w:val="single"/>
        </w:rPr>
        <w:t>Pr</w:t>
      </w:r>
      <w:r w:rsidR="001871F2" w:rsidRPr="00472B39">
        <w:rPr>
          <w:rFonts w:ascii="Times New Roman Bold" w:hAnsi="Times New Roman Bold"/>
          <w:b/>
          <w:caps/>
          <w:sz w:val="24"/>
          <w:u w:val="single"/>
        </w:rPr>
        <w:t>ofessional Presentations</w:t>
      </w:r>
    </w:p>
    <w:p w14:paraId="4F562CDD" w14:textId="77777777" w:rsidR="00D50498" w:rsidRPr="00472B39" w:rsidRDefault="00D50498" w:rsidP="0026465D">
      <w:pPr>
        <w:rPr>
          <w:sz w:val="24"/>
          <w:u w:val="single"/>
        </w:rPr>
      </w:pPr>
    </w:p>
    <w:p w14:paraId="3803E6F0" w14:textId="77777777" w:rsidR="00D50498" w:rsidRPr="00472B39" w:rsidRDefault="000448A5" w:rsidP="0026465D">
      <w:pPr>
        <w:rPr>
          <w:b/>
          <w:sz w:val="24"/>
        </w:rPr>
      </w:pPr>
      <w:r w:rsidRPr="00472B39">
        <w:rPr>
          <w:b/>
          <w:sz w:val="24"/>
        </w:rPr>
        <w:t>Distance Education</w:t>
      </w:r>
    </w:p>
    <w:p w14:paraId="08BF5810" w14:textId="77777777" w:rsidR="00590AF2" w:rsidRPr="00472B39" w:rsidRDefault="00590AF2" w:rsidP="0026465D">
      <w:pPr>
        <w:rPr>
          <w:b/>
          <w:sz w:val="24"/>
        </w:rPr>
      </w:pPr>
    </w:p>
    <w:p w14:paraId="2FA20D3E" w14:textId="77777777" w:rsidR="009577B9" w:rsidRPr="00472B39" w:rsidRDefault="009577B9" w:rsidP="007673D5">
      <w:pPr>
        <w:ind w:left="1980" w:hanging="1980"/>
        <w:rPr>
          <w:color w:val="333333"/>
          <w:sz w:val="24"/>
          <w:szCs w:val="24"/>
          <w:shd w:val="clear" w:color="auto" w:fill="FFFFFF"/>
        </w:rPr>
      </w:pPr>
      <w:r w:rsidRPr="00472B39">
        <w:rPr>
          <w:color w:val="333333"/>
          <w:sz w:val="24"/>
          <w:szCs w:val="24"/>
          <w:shd w:val="clear" w:color="auto" w:fill="FFFFFF"/>
        </w:rPr>
        <w:t>November15, 2018</w:t>
      </w:r>
      <w:r w:rsidRPr="00472B39">
        <w:rPr>
          <w:color w:val="333333"/>
          <w:sz w:val="24"/>
          <w:szCs w:val="24"/>
          <w:shd w:val="clear" w:color="auto" w:fill="FFFFFF"/>
        </w:rPr>
        <w:tab/>
        <w:t>Utah State University- Autism, SE, CE. WIOA Research Presentation to doctoral transition students. Dr. Robert Morgan facilitator.</w:t>
      </w:r>
    </w:p>
    <w:p w14:paraId="76E2DC89" w14:textId="77777777" w:rsidR="009243B6" w:rsidRPr="00472B39" w:rsidRDefault="009243B6" w:rsidP="007673D5">
      <w:pPr>
        <w:ind w:left="1980" w:hanging="1980"/>
        <w:rPr>
          <w:color w:val="333333"/>
          <w:sz w:val="24"/>
          <w:szCs w:val="24"/>
          <w:shd w:val="clear" w:color="auto" w:fill="FFFFFF"/>
        </w:rPr>
      </w:pPr>
      <w:r w:rsidRPr="00472B39">
        <w:rPr>
          <w:color w:val="333333"/>
          <w:sz w:val="24"/>
          <w:szCs w:val="24"/>
          <w:shd w:val="clear" w:color="auto" w:fill="FFFFFF"/>
        </w:rPr>
        <w:t>March 22, 2018</w:t>
      </w:r>
      <w:r w:rsidRPr="00472B39">
        <w:rPr>
          <w:color w:val="333333"/>
          <w:sz w:val="24"/>
          <w:szCs w:val="24"/>
          <w:shd w:val="clear" w:color="auto" w:fill="FFFFFF"/>
        </w:rPr>
        <w:tab/>
        <w:t xml:space="preserve">Institute for Community Inclusion, University of Massachusetts, Boston: </w:t>
      </w:r>
      <w:r w:rsidR="00EA3421" w:rsidRPr="00472B39">
        <w:rPr>
          <w:color w:val="333333"/>
          <w:sz w:val="24"/>
          <w:szCs w:val="24"/>
          <w:shd w:val="clear" w:color="auto" w:fill="FFFFFF"/>
        </w:rPr>
        <w:t xml:space="preserve">Webinar- </w:t>
      </w:r>
      <w:r w:rsidRPr="00472B39">
        <w:rPr>
          <w:color w:val="333333"/>
          <w:sz w:val="24"/>
          <w:szCs w:val="24"/>
          <w:shd w:val="clear" w:color="auto" w:fill="FFFFFF"/>
        </w:rPr>
        <w:t>Expanding the dialogue on Autism,:  Reflections on Research &amp; Real life in Employment</w:t>
      </w:r>
      <w:r w:rsidRPr="00472B39">
        <w:rPr>
          <w:sz w:val="24"/>
          <w:szCs w:val="24"/>
          <w:shd w:val="clear" w:color="auto" w:fill="FFFFFF"/>
        </w:rPr>
        <w:t>.</w:t>
      </w:r>
      <w:r w:rsidR="00EA3421" w:rsidRPr="00472B39">
        <w:rPr>
          <w:sz w:val="22"/>
          <w:szCs w:val="22"/>
          <w:shd w:val="clear" w:color="auto" w:fill="FFFFFF"/>
        </w:rPr>
        <w:t xml:space="preserve">  </w:t>
      </w:r>
      <w:hyperlink r:id="rId19" w:tgtFrame="_blank" w:history="1">
        <w:r w:rsidR="00EA3421" w:rsidRPr="00472B39">
          <w:rPr>
            <w:sz w:val="24"/>
            <w:szCs w:val="24"/>
            <w:shd w:val="clear" w:color="auto" w:fill="FFFFFF"/>
          </w:rPr>
          <w:t>https://icimedia.wistia.com/medias/lpdgbqss0f</w:t>
        </w:r>
      </w:hyperlink>
    </w:p>
    <w:p w14:paraId="78336BE0" w14:textId="77777777" w:rsidR="00FC35C9" w:rsidRPr="00472B39" w:rsidRDefault="00D50498" w:rsidP="007673D5">
      <w:pPr>
        <w:ind w:left="1980" w:hanging="1980"/>
        <w:rPr>
          <w:color w:val="333333"/>
          <w:sz w:val="24"/>
          <w:szCs w:val="24"/>
          <w:shd w:val="clear" w:color="auto" w:fill="FFFFFF"/>
        </w:rPr>
      </w:pPr>
      <w:r w:rsidRPr="00472B39">
        <w:rPr>
          <w:color w:val="333333"/>
          <w:sz w:val="24"/>
          <w:szCs w:val="24"/>
          <w:shd w:val="clear" w:color="auto" w:fill="FFFFFF"/>
        </w:rPr>
        <w:t xml:space="preserve">October 12, 2017  </w:t>
      </w:r>
      <w:r w:rsidRPr="00472B39">
        <w:rPr>
          <w:color w:val="333333"/>
          <w:sz w:val="24"/>
          <w:szCs w:val="24"/>
          <w:shd w:val="clear" w:color="auto" w:fill="FFFFFF"/>
        </w:rPr>
        <w:tab/>
      </w:r>
      <w:r w:rsidR="008D01B6" w:rsidRPr="00472B39">
        <w:rPr>
          <w:color w:val="333333"/>
          <w:sz w:val="24"/>
          <w:szCs w:val="24"/>
          <w:shd w:val="clear" w:color="auto" w:fill="FFFFFF"/>
        </w:rPr>
        <w:t>Evolution of</w:t>
      </w:r>
      <w:r w:rsidR="004139B3" w:rsidRPr="00472B39">
        <w:rPr>
          <w:color w:val="333333"/>
          <w:sz w:val="24"/>
          <w:szCs w:val="24"/>
          <w:shd w:val="clear" w:color="auto" w:fill="FFFFFF"/>
        </w:rPr>
        <w:t xml:space="preserve"> Community Employment podcast.  </w:t>
      </w:r>
      <w:r w:rsidR="008D01B6" w:rsidRPr="00472B39">
        <w:rPr>
          <w:color w:val="333333"/>
          <w:sz w:val="24"/>
          <w:szCs w:val="24"/>
          <w:shd w:val="clear" w:color="auto" w:fill="FFFFFF"/>
        </w:rPr>
        <w:t xml:space="preserve">Griffin </w:t>
      </w:r>
      <w:proofErr w:type="spellStart"/>
      <w:r w:rsidR="008D01B6" w:rsidRPr="00472B39">
        <w:rPr>
          <w:color w:val="333333"/>
          <w:sz w:val="24"/>
          <w:szCs w:val="24"/>
          <w:shd w:val="clear" w:color="auto" w:fill="FFFFFF"/>
        </w:rPr>
        <w:t>Hammis</w:t>
      </w:r>
      <w:proofErr w:type="spellEnd"/>
      <w:r w:rsidR="008D01B6" w:rsidRPr="00472B39">
        <w:rPr>
          <w:color w:val="333333"/>
          <w:sz w:val="24"/>
          <w:szCs w:val="24"/>
          <w:shd w:val="clear" w:color="auto" w:fill="FFFFFF"/>
        </w:rPr>
        <w:t xml:space="preserve"> and Associates.</w:t>
      </w:r>
    </w:p>
    <w:p w14:paraId="67BE772B" w14:textId="77777777" w:rsidR="00590AF2" w:rsidRPr="00472B39" w:rsidRDefault="00FC35C9" w:rsidP="007673D5">
      <w:pPr>
        <w:ind w:left="1980" w:hanging="1980"/>
        <w:rPr>
          <w:color w:val="333333"/>
          <w:sz w:val="24"/>
          <w:szCs w:val="24"/>
          <w:shd w:val="clear" w:color="auto" w:fill="FFFFFF"/>
        </w:rPr>
      </w:pPr>
      <w:r w:rsidRPr="00472B39">
        <w:rPr>
          <w:color w:val="333333"/>
          <w:sz w:val="24"/>
          <w:szCs w:val="24"/>
          <w:shd w:val="clear" w:color="auto" w:fill="FFFFFF"/>
        </w:rPr>
        <w:tab/>
        <w:t>(https://griffinhammis.podbean.com/e/please-join-cary-griffin-for-his-talk-with-dr-paul-wehman-on-the-evolution-of-community-employment/)</w:t>
      </w:r>
    </w:p>
    <w:p w14:paraId="10EEA423" w14:textId="77777777" w:rsidR="00D50498" w:rsidRPr="00472B39" w:rsidRDefault="00D50498" w:rsidP="007673D5">
      <w:pPr>
        <w:ind w:left="1980" w:hanging="1980"/>
        <w:rPr>
          <w:color w:val="333333"/>
          <w:sz w:val="24"/>
          <w:szCs w:val="24"/>
          <w:shd w:val="clear" w:color="auto" w:fill="FFFFFF"/>
        </w:rPr>
      </w:pPr>
      <w:r w:rsidRPr="00472B39">
        <w:rPr>
          <w:color w:val="333333"/>
          <w:sz w:val="24"/>
          <w:szCs w:val="24"/>
          <w:shd w:val="clear" w:color="auto" w:fill="FFFFFF"/>
        </w:rPr>
        <w:t>August 18-2017 </w:t>
      </w:r>
      <w:r w:rsidRPr="00472B39">
        <w:rPr>
          <w:color w:val="333333"/>
          <w:sz w:val="24"/>
          <w:szCs w:val="24"/>
          <w:shd w:val="clear" w:color="auto" w:fill="FFFFFF"/>
        </w:rPr>
        <w:tab/>
        <w:t>Presented Polytrauma Grand Rounds</w:t>
      </w:r>
      <w:r w:rsidRPr="00472B39">
        <w:rPr>
          <w:rStyle w:val="Strong"/>
          <w:color w:val="333333"/>
          <w:sz w:val="24"/>
          <w:szCs w:val="24"/>
          <w:shd w:val="clear" w:color="auto" w:fill="FFFFFF"/>
        </w:rPr>
        <w:t> </w:t>
      </w:r>
      <w:r w:rsidRPr="00472B39">
        <w:rPr>
          <w:rStyle w:val="Strong"/>
          <w:b w:val="0"/>
          <w:color w:val="333333"/>
          <w:sz w:val="24"/>
          <w:szCs w:val="24"/>
          <w:shd w:val="clear" w:color="auto" w:fill="FFFFFF"/>
        </w:rPr>
        <w:t>webinar</w:t>
      </w:r>
      <w:r w:rsidRPr="00472B39">
        <w:rPr>
          <w:b/>
          <w:color w:val="333333"/>
          <w:sz w:val="24"/>
          <w:szCs w:val="24"/>
          <w:shd w:val="clear" w:color="auto" w:fill="FFFFFF"/>
        </w:rPr>
        <w:t> </w:t>
      </w:r>
      <w:r w:rsidRPr="00472B39">
        <w:rPr>
          <w:color w:val="333333"/>
          <w:sz w:val="24"/>
          <w:szCs w:val="24"/>
          <w:shd w:val="clear" w:color="auto" w:fill="FFFFFF"/>
        </w:rPr>
        <w:t>to Veterans</w:t>
      </w:r>
      <w:r w:rsidR="004B0D7E" w:rsidRPr="00472B39">
        <w:rPr>
          <w:color w:val="333333"/>
          <w:sz w:val="24"/>
          <w:szCs w:val="24"/>
          <w:shd w:val="clear" w:color="auto" w:fill="FFFFFF"/>
        </w:rPr>
        <w:t xml:space="preserve"> Administration </w:t>
      </w:r>
      <w:r w:rsidR="00EA3421" w:rsidRPr="00472B39">
        <w:rPr>
          <w:color w:val="333333"/>
          <w:sz w:val="24"/>
          <w:szCs w:val="24"/>
          <w:shd w:val="clear" w:color="auto" w:fill="FFFFFF"/>
        </w:rPr>
        <w:t xml:space="preserve">Rehabilitation </w:t>
      </w:r>
      <w:r w:rsidRPr="00472B39">
        <w:rPr>
          <w:color w:val="333333"/>
          <w:sz w:val="24"/>
          <w:szCs w:val="24"/>
          <w:shd w:val="clear" w:color="auto" w:fill="FFFFFF"/>
        </w:rPr>
        <w:t>audience . Streamed live and recorded for use within the VA system.</w:t>
      </w:r>
    </w:p>
    <w:p w14:paraId="2E1B7B54" w14:textId="77777777" w:rsidR="009243B6" w:rsidRPr="00472B39" w:rsidRDefault="009243B6" w:rsidP="007673D5">
      <w:pPr>
        <w:ind w:left="1980" w:hanging="1980"/>
        <w:rPr>
          <w:color w:val="333333"/>
          <w:sz w:val="24"/>
          <w:szCs w:val="24"/>
          <w:u w:val="single"/>
          <w:shd w:val="clear" w:color="auto" w:fill="FFFFFF"/>
        </w:rPr>
      </w:pPr>
      <w:r w:rsidRPr="00472B39">
        <w:rPr>
          <w:sz w:val="24"/>
        </w:rPr>
        <w:lastRenderedPageBreak/>
        <w:t>March 31, 2014</w:t>
      </w:r>
      <w:r w:rsidRPr="00472B39">
        <w:rPr>
          <w:sz w:val="24"/>
        </w:rPr>
        <w:tab/>
        <w:t xml:space="preserve">Brookes Publishing Transition Series Webinar with Maryland Coalition for Inclusive Education. Best Practices in Transition planning to promote the </w:t>
      </w:r>
      <w:r w:rsidRPr="00472B39">
        <w:rPr>
          <w:rFonts w:ascii="Times" w:hAnsi="Times"/>
          <w:sz w:val="24"/>
        </w:rPr>
        <w:t>employment of youth with significant disabilities</w:t>
      </w:r>
      <w:r w:rsidR="004B0D7E" w:rsidRPr="00472B39">
        <w:rPr>
          <w:sz w:val="24"/>
          <w:szCs w:val="24"/>
        </w:rPr>
        <w:t xml:space="preserve">. </w:t>
      </w:r>
      <w:hyperlink r:id="rId20" w:tgtFrame="_blank" w:history="1">
        <w:r w:rsidR="004B0D7E" w:rsidRPr="00472B39">
          <w:rPr>
            <w:color w:val="1155CC"/>
            <w:sz w:val="24"/>
            <w:szCs w:val="24"/>
            <w:u w:val="single"/>
            <w:shd w:val="clear" w:color="auto" w:fill="FFFFFF"/>
          </w:rPr>
          <w:t>https://icimedia.wistia.com/medias/lpdgbqss0f</w:t>
        </w:r>
      </w:hyperlink>
      <w:r w:rsidR="004B0D7E" w:rsidRPr="00472B39">
        <w:rPr>
          <w:rFonts w:ascii="Arial" w:hAnsi="Arial" w:cs="Arial"/>
          <w:color w:val="222222"/>
          <w:sz w:val="22"/>
          <w:szCs w:val="22"/>
          <w:shd w:val="clear" w:color="auto" w:fill="FFFFFF"/>
        </w:rPr>
        <w:t> </w:t>
      </w:r>
    </w:p>
    <w:p w14:paraId="6F570A39" w14:textId="77777777" w:rsidR="006D5E31" w:rsidRPr="00472B39" w:rsidRDefault="006D5E31" w:rsidP="007673D5">
      <w:pPr>
        <w:ind w:left="1980" w:hanging="1980"/>
        <w:rPr>
          <w:color w:val="222222"/>
          <w:sz w:val="24"/>
          <w:szCs w:val="24"/>
          <w:shd w:val="clear" w:color="auto" w:fill="FFFFFF"/>
        </w:rPr>
      </w:pPr>
      <w:r w:rsidRPr="00472B39">
        <w:rPr>
          <w:rFonts w:ascii="Times" w:hAnsi="Times"/>
          <w:sz w:val="24"/>
        </w:rPr>
        <w:t>May 23, 2013</w:t>
      </w:r>
      <w:r w:rsidRPr="00472B39">
        <w:rPr>
          <w:rFonts w:ascii="Times" w:hAnsi="Times"/>
          <w:sz w:val="24"/>
        </w:rPr>
        <w:tab/>
      </w:r>
      <w:proofErr w:type="spellStart"/>
      <w:r w:rsidRPr="00472B39">
        <w:rPr>
          <w:rFonts w:ascii="Times" w:hAnsi="Times"/>
          <w:color w:val="222222"/>
          <w:sz w:val="24"/>
          <w:szCs w:val="24"/>
          <w:shd w:val="clear" w:color="auto" w:fill="FFFFFF"/>
        </w:rPr>
        <w:t>Sima</w:t>
      </w:r>
      <w:proofErr w:type="spellEnd"/>
      <w:r w:rsidRPr="00472B39">
        <w:rPr>
          <w:rFonts w:ascii="Times" w:hAnsi="Times"/>
          <w:color w:val="222222"/>
          <w:sz w:val="24"/>
          <w:szCs w:val="24"/>
          <w:shd w:val="clear" w:color="auto" w:fill="FFFFFF"/>
        </w:rPr>
        <w:t xml:space="preserve"> A., </w:t>
      </w:r>
      <w:proofErr w:type="spellStart"/>
      <w:r w:rsidRPr="00472B39">
        <w:rPr>
          <w:rFonts w:ascii="Times" w:hAnsi="Times"/>
          <w:color w:val="222222"/>
          <w:sz w:val="24"/>
          <w:szCs w:val="24"/>
          <w:shd w:val="clear" w:color="auto" w:fill="FFFFFF"/>
        </w:rPr>
        <w:t>Wehman</w:t>
      </w:r>
      <w:proofErr w:type="spellEnd"/>
      <w:r w:rsidRPr="00472B39">
        <w:rPr>
          <w:rFonts w:ascii="Times" w:hAnsi="Times"/>
          <w:color w:val="222222"/>
          <w:sz w:val="24"/>
          <w:szCs w:val="24"/>
          <w:shd w:val="clear" w:color="auto" w:fill="FFFFFF"/>
        </w:rPr>
        <w:t xml:space="preserve"> P., Chan, F., West M. An</w:t>
      </w:r>
      <w:r w:rsidRPr="00472B39">
        <w:rPr>
          <w:color w:val="222222"/>
          <w:sz w:val="24"/>
          <w:szCs w:val="24"/>
          <w:shd w:val="clear" w:color="auto" w:fill="FFFFFF"/>
        </w:rPr>
        <w:t xml:space="preserve"> Evaluation of Employment Outcomes for At Risk Youth with Disabilities. Webinar for the NLTS-2 Council of Practice. May 23, 2013.</w:t>
      </w:r>
    </w:p>
    <w:p w14:paraId="79301C32" w14:textId="77777777" w:rsidR="00EF62B3" w:rsidRPr="00472B39" w:rsidRDefault="00EF62B3" w:rsidP="0026465D">
      <w:pPr>
        <w:ind w:left="2880" w:hanging="2880"/>
        <w:rPr>
          <w:b/>
          <w:sz w:val="24"/>
          <w:szCs w:val="24"/>
        </w:rPr>
      </w:pPr>
    </w:p>
    <w:p w14:paraId="45B6B528" w14:textId="77777777" w:rsidR="00D50498" w:rsidRPr="00472B39" w:rsidRDefault="00706320" w:rsidP="0026465D">
      <w:pPr>
        <w:ind w:left="2880" w:hanging="2880"/>
        <w:rPr>
          <w:b/>
          <w:sz w:val="24"/>
          <w:szCs w:val="24"/>
        </w:rPr>
      </w:pPr>
      <w:r w:rsidRPr="00472B39">
        <w:rPr>
          <w:b/>
          <w:sz w:val="24"/>
          <w:szCs w:val="24"/>
        </w:rPr>
        <w:t>International Presentations</w:t>
      </w:r>
    </w:p>
    <w:p w14:paraId="0D509747" w14:textId="77777777" w:rsidR="007673D5" w:rsidRPr="00472B39" w:rsidRDefault="007673D5" w:rsidP="0026465D">
      <w:pPr>
        <w:ind w:left="2880" w:hanging="2880"/>
        <w:rPr>
          <w:b/>
          <w:sz w:val="24"/>
          <w:szCs w:val="24"/>
        </w:rPr>
      </w:pPr>
    </w:p>
    <w:p w14:paraId="67C826CD" w14:textId="77777777" w:rsidR="00706320" w:rsidRPr="00472B39" w:rsidRDefault="00706320" w:rsidP="007673D5">
      <w:pPr>
        <w:ind w:left="2610" w:hanging="2610"/>
        <w:rPr>
          <w:b/>
          <w:sz w:val="24"/>
          <w:szCs w:val="24"/>
        </w:rPr>
      </w:pPr>
      <w:r w:rsidRPr="00472B39">
        <w:rPr>
          <w:rFonts w:ascii="Times" w:hAnsi="Times"/>
          <w:sz w:val="24"/>
        </w:rPr>
        <w:t>June 10-12, 2013</w:t>
      </w:r>
      <w:r w:rsidRPr="00472B39">
        <w:rPr>
          <w:rFonts w:ascii="Times" w:hAnsi="Times"/>
          <w:b/>
          <w:sz w:val="24"/>
        </w:rPr>
        <w:tab/>
      </w:r>
      <w:r w:rsidRPr="00472B39">
        <w:rPr>
          <w:rFonts w:ascii="Times" w:hAnsi="Times"/>
          <w:sz w:val="24"/>
        </w:rPr>
        <w:t>Dublin , Ireland - Present keynote address and panel presentations at the European Union of Supported Employment (EUSE) 20 year Conference.</w:t>
      </w:r>
    </w:p>
    <w:p w14:paraId="04858687" w14:textId="77777777" w:rsidR="00706320" w:rsidRPr="00472B39" w:rsidRDefault="00706320" w:rsidP="007673D5">
      <w:pPr>
        <w:tabs>
          <w:tab w:val="left" w:pos="2448"/>
          <w:tab w:val="left" w:pos="2880"/>
          <w:tab w:val="left" w:pos="4788"/>
        </w:tabs>
        <w:ind w:left="2610" w:hanging="2610"/>
        <w:rPr>
          <w:sz w:val="24"/>
        </w:rPr>
      </w:pPr>
      <w:r w:rsidRPr="00472B39">
        <w:rPr>
          <w:sz w:val="24"/>
        </w:rPr>
        <w:t>September 19-21, 2010</w:t>
      </w:r>
      <w:r w:rsidRPr="00472B39">
        <w:rPr>
          <w:sz w:val="24"/>
        </w:rPr>
        <w:tab/>
      </w:r>
      <w:r w:rsidRPr="00472B39">
        <w:rPr>
          <w:sz w:val="24"/>
        </w:rPr>
        <w:tab/>
        <w:t>Vancouver, BC - Present at two day seminar to include panel discussions and provide one day meeting with technical assistance to CBI Consultants.</w:t>
      </w:r>
    </w:p>
    <w:p w14:paraId="1186ACC8" w14:textId="77777777" w:rsidR="00706320" w:rsidRPr="00472B39" w:rsidRDefault="00706320" w:rsidP="007673D5">
      <w:pPr>
        <w:tabs>
          <w:tab w:val="left" w:pos="2448"/>
          <w:tab w:val="left" w:pos="2880"/>
          <w:tab w:val="left" w:pos="4788"/>
        </w:tabs>
        <w:ind w:left="2610" w:hanging="2610"/>
        <w:rPr>
          <w:spacing w:val="-6"/>
          <w:sz w:val="24"/>
        </w:rPr>
      </w:pPr>
      <w:r w:rsidRPr="00472B39">
        <w:rPr>
          <w:sz w:val="24"/>
        </w:rPr>
        <w:t>October 26-31, 2008</w:t>
      </w:r>
      <w:r w:rsidRPr="00472B39">
        <w:rPr>
          <w:sz w:val="24"/>
        </w:rPr>
        <w:tab/>
      </w:r>
      <w:r w:rsidRPr="00472B39">
        <w:rPr>
          <w:sz w:val="24"/>
        </w:rPr>
        <w:tab/>
        <w:t xml:space="preserve">Vancouver, BC - </w:t>
      </w:r>
      <w:r w:rsidRPr="00472B39">
        <w:rPr>
          <w:spacing w:val="-6"/>
          <w:sz w:val="24"/>
        </w:rPr>
        <w:t xml:space="preserve">Presenting Workplace Supports to the Community Living in British </w:t>
      </w:r>
      <w:r w:rsidR="00EF62B3" w:rsidRPr="00472B39">
        <w:rPr>
          <w:spacing w:val="-6"/>
          <w:sz w:val="24"/>
        </w:rPr>
        <w:t>C</w:t>
      </w:r>
      <w:r w:rsidRPr="00472B39">
        <w:rPr>
          <w:spacing w:val="-6"/>
          <w:sz w:val="24"/>
        </w:rPr>
        <w:t>olumbia</w:t>
      </w:r>
    </w:p>
    <w:p w14:paraId="769F2FEC" w14:textId="77777777" w:rsidR="00706320" w:rsidRPr="00472B39" w:rsidRDefault="00706320" w:rsidP="007673D5">
      <w:pPr>
        <w:tabs>
          <w:tab w:val="left" w:pos="2448"/>
          <w:tab w:val="left" w:pos="2880"/>
          <w:tab w:val="left" w:pos="4788"/>
        </w:tabs>
        <w:ind w:left="2610" w:hanging="2610"/>
        <w:rPr>
          <w:spacing w:val="-6"/>
          <w:sz w:val="24"/>
        </w:rPr>
      </w:pPr>
      <w:r w:rsidRPr="00472B39">
        <w:rPr>
          <w:sz w:val="24"/>
        </w:rPr>
        <w:t>September 22-29, 2008</w:t>
      </w:r>
      <w:r w:rsidRPr="00472B39">
        <w:rPr>
          <w:sz w:val="24"/>
        </w:rPr>
        <w:tab/>
      </w:r>
      <w:r w:rsidRPr="00472B39">
        <w:rPr>
          <w:sz w:val="24"/>
        </w:rPr>
        <w:tab/>
        <w:t>Salamanca and Madrid, Spain</w:t>
      </w:r>
      <w:r w:rsidRPr="00472B39">
        <w:rPr>
          <w:sz w:val="24"/>
        </w:rPr>
        <w:tab/>
        <w:t xml:space="preserve"> - </w:t>
      </w:r>
      <w:r w:rsidRPr="00472B39">
        <w:rPr>
          <w:spacing w:val="-6"/>
          <w:sz w:val="24"/>
        </w:rPr>
        <w:t>Workplace Supports</w:t>
      </w:r>
    </w:p>
    <w:p w14:paraId="53FE6493" w14:textId="77777777" w:rsidR="00EF62B3" w:rsidRPr="00472B39" w:rsidRDefault="00EF62B3" w:rsidP="007673D5">
      <w:pPr>
        <w:tabs>
          <w:tab w:val="left" w:pos="2448"/>
          <w:tab w:val="left" w:pos="2880"/>
          <w:tab w:val="left" w:pos="4788"/>
        </w:tabs>
        <w:ind w:left="2610" w:hanging="2610"/>
        <w:rPr>
          <w:spacing w:val="-6"/>
          <w:sz w:val="24"/>
        </w:rPr>
      </w:pPr>
      <w:r w:rsidRPr="00472B39">
        <w:rPr>
          <w:spacing w:val="-2"/>
          <w:sz w:val="24"/>
        </w:rPr>
        <w:t>June 11, 2007</w:t>
      </w:r>
      <w:r w:rsidRPr="00472B39">
        <w:rPr>
          <w:spacing w:val="-2"/>
          <w:sz w:val="24"/>
        </w:rPr>
        <w:tab/>
      </w:r>
      <w:r w:rsidRPr="00472B39">
        <w:rPr>
          <w:spacing w:val="-2"/>
          <w:sz w:val="24"/>
        </w:rPr>
        <w:tab/>
      </w:r>
      <w:r w:rsidRPr="00472B39">
        <w:rPr>
          <w:sz w:val="24"/>
        </w:rPr>
        <w:t xml:space="preserve">Vancouver, BC - </w:t>
      </w:r>
      <w:r w:rsidRPr="00472B39">
        <w:rPr>
          <w:spacing w:val="-6"/>
          <w:sz w:val="24"/>
        </w:rPr>
        <w:t>Systems Reform and Supported Employment in British Columbia</w:t>
      </w:r>
    </w:p>
    <w:p w14:paraId="61652E59" w14:textId="77777777" w:rsidR="00EF62B3" w:rsidRPr="00472B39" w:rsidRDefault="00EF62B3" w:rsidP="007673D5">
      <w:pPr>
        <w:ind w:left="2610" w:hanging="2610"/>
        <w:rPr>
          <w:sz w:val="24"/>
        </w:rPr>
      </w:pPr>
      <w:r w:rsidRPr="00472B39">
        <w:rPr>
          <w:sz w:val="24"/>
        </w:rPr>
        <w:t>June 26, 1992</w:t>
      </w:r>
      <w:r w:rsidRPr="00472B39">
        <w:rPr>
          <w:sz w:val="24"/>
        </w:rPr>
        <w:tab/>
        <w:t>Vancouver, BC - Return to work for TBI, University of Washington, Department of Physical Medicine</w:t>
      </w:r>
    </w:p>
    <w:p w14:paraId="01AFE919" w14:textId="77777777" w:rsidR="00EF62B3" w:rsidRPr="00472B39" w:rsidRDefault="00EF62B3" w:rsidP="007673D5">
      <w:pPr>
        <w:ind w:left="2610" w:hanging="2610"/>
        <w:rPr>
          <w:sz w:val="24"/>
        </w:rPr>
      </w:pPr>
      <w:r w:rsidRPr="00472B39">
        <w:rPr>
          <w:sz w:val="24"/>
        </w:rPr>
        <w:t>March 25, 1992</w:t>
      </w:r>
      <w:r w:rsidRPr="00472B39">
        <w:rPr>
          <w:sz w:val="24"/>
        </w:rPr>
        <w:tab/>
        <w:t>Hamilton, Ontario - Brain injury program assistance and assistive technology</w:t>
      </w:r>
    </w:p>
    <w:p w14:paraId="548E129D" w14:textId="77777777" w:rsidR="00EF62B3" w:rsidRPr="00472B39" w:rsidRDefault="00EF62B3" w:rsidP="007673D5">
      <w:pPr>
        <w:ind w:left="2610" w:hanging="2610"/>
        <w:rPr>
          <w:sz w:val="24"/>
        </w:rPr>
      </w:pPr>
      <w:r w:rsidRPr="00472B39">
        <w:rPr>
          <w:sz w:val="24"/>
        </w:rPr>
        <w:t>December 1-4, 1991</w:t>
      </w:r>
      <w:r w:rsidRPr="00472B39">
        <w:rPr>
          <w:sz w:val="24"/>
        </w:rPr>
        <w:tab/>
        <w:t>Mallorca, Spain - Supported Employment Course.</w:t>
      </w:r>
    </w:p>
    <w:p w14:paraId="696CE328" w14:textId="77777777" w:rsidR="00EF62B3" w:rsidRPr="00472B39" w:rsidRDefault="00EF62B3" w:rsidP="007673D5">
      <w:pPr>
        <w:ind w:left="2610" w:hanging="2610"/>
        <w:rPr>
          <w:sz w:val="24"/>
        </w:rPr>
      </w:pPr>
      <w:r w:rsidRPr="00472B39">
        <w:rPr>
          <w:sz w:val="24"/>
        </w:rPr>
        <w:t>May, 1990</w:t>
      </w:r>
      <w:r w:rsidRPr="00472B39">
        <w:rPr>
          <w:sz w:val="24"/>
        </w:rPr>
        <w:tab/>
        <w:t>Quebec, Canada - Supported Employment</w:t>
      </w:r>
    </w:p>
    <w:p w14:paraId="11536960" w14:textId="77777777" w:rsidR="00EF62B3" w:rsidRPr="00472B39" w:rsidRDefault="00EF62B3" w:rsidP="007673D5">
      <w:pPr>
        <w:ind w:left="2610" w:hanging="2610"/>
        <w:rPr>
          <w:sz w:val="24"/>
        </w:rPr>
      </w:pPr>
      <w:r w:rsidRPr="00472B39">
        <w:rPr>
          <w:sz w:val="24"/>
        </w:rPr>
        <w:t>October 26, 1989</w:t>
      </w:r>
      <w:r w:rsidRPr="00472B39">
        <w:rPr>
          <w:sz w:val="24"/>
        </w:rPr>
        <w:tab/>
        <w:t>Montreal, Canada - Keynote on Supported Employment</w:t>
      </w:r>
    </w:p>
    <w:p w14:paraId="47FE344F" w14:textId="77777777" w:rsidR="00EF62B3" w:rsidRPr="00472B39" w:rsidRDefault="00EF62B3" w:rsidP="007673D5">
      <w:pPr>
        <w:ind w:left="2610" w:hanging="2610"/>
        <w:rPr>
          <w:sz w:val="24"/>
        </w:rPr>
      </w:pPr>
      <w:r w:rsidRPr="00472B39">
        <w:rPr>
          <w:sz w:val="24"/>
        </w:rPr>
        <w:t>February 14, 1988</w:t>
      </w:r>
      <w:r w:rsidRPr="00472B39">
        <w:rPr>
          <w:sz w:val="24"/>
        </w:rPr>
        <w:tab/>
        <w:t>Kingston, Ontario - Technical assistance on employment for brain injured persons</w:t>
      </w:r>
    </w:p>
    <w:p w14:paraId="7E298985" w14:textId="77777777" w:rsidR="00EF62B3" w:rsidRPr="00472B39" w:rsidRDefault="00EF62B3" w:rsidP="007673D5">
      <w:pPr>
        <w:ind w:left="2610" w:hanging="2610"/>
        <w:rPr>
          <w:sz w:val="24"/>
        </w:rPr>
      </w:pPr>
      <w:r w:rsidRPr="00472B39">
        <w:rPr>
          <w:sz w:val="24"/>
        </w:rPr>
        <w:t>December 9, 1987</w:t>
      </w:r>
      <w:r w:rsidRPr="00472B39">
        <w:rPr>
          <w:sz w:val="24"/>
        </w:rPr>
        <w:tab/>
      </w:r>
      <w:r w:rsidRPr="00472B39">
        <w:rPr>
          <w:spacing w:val="-4"/>
          <w:sz w:val="24"/>
        </w:rPr>
        <w:t>Toronto, Canada - Keynote to Ontario Work Council on Supported Employment</w:t>
      </w:r>
    </w:p>
    <w:p w14:paraId="1A8DB6D1" w14:textId="77777777" w:rsidR="00EF62B3" w:rsidRPr="00472B39" w:rsidRDefault="00EF62B3" w:rsidP="007673D5">
      <w:pPr>
        <w:ind w:left="2610" w:hanging="2610"/>
        <w:rPr>
          <w:sz w:val="24"/>
        </w:rPr>
      </w:pPr>
      <w:r w:rsidRPr="00472B39">
        <w:rPr>
          <w:sz w:val="24"/>
        </w:rPr>
        <w:t>July 1982</w:t>
      </w:r>
      <w:r w:rsidRPr="00472B39">
        <w:rPr>
          <w:sz w:val="24"/>
        </w:rPr>
        <w:tab/>
        <w:t>Calgary, Canada - Employment Seminar</w:t>
      </w:r>
    </w:p>
    <w:p w14:paraId="49AB415F" w14:textId="77777777" w:rsidR="00EF62B3" w:rsidRPr="00472B39" w:rsidRDefault="00EF62B3" w:rsidP="007673D5">
      <w:pPr>
        <w:ind w:left="2610" w:hanging="2610"/>
        <w:rPr>
          <w:sz w:val="24"/>
        </w:rPr>
      </w:pPr>
      <w:r w:rsidRPr="00472B39">
        <w:rPr>
          <w:sz w:val="24"/>
        </w:rPr>
        <w:t>June 1982</w:t>
      </w:r>
      <w:r w:rsidRPr="00472B39">
        <w:rPr>
          <w:sz w:val="24"/>
        </w:rPr>
        <w:tab/>
        <w:t>Calgary, Canada - Instructor for University of Calgary Alberta</w:t>
      </w:r>
    </w:p>
    <w:p w14:paraId="49F7C45C" w14:textId="77777777" w:rsidR="004F4D84" w:rsidRPr="00472B39" w:rsidRDefault="004F4D84" w:rsidP="007673D5">
      <w:pPr>
        <w:ind w:left="2610" w:hanging="2610"/>
        <w:rPr>
          <w:sz w:val="24"/>
        </w:rPr>
      </w:pPr>
      <w:r w:rsidRPr="00472B39">
        <w:rPr>
          <w:sz w:val="24"/>
        </w:rPr>
        <w:t>March 1979</w:t>
      </w:r>
      <w:r w:rsidRPr="00472B39">
        <w:rPr>
          <w:sz w:val="24"/>
        </w:rPr>
        <w:tab/>
        <w:t>Halifax, Nova Scotia – People with disabilities and leisure workshop</w:t>
      </w:r>
    </w:p>
    <w:p w14:paraId="4134D803" w14:textId="77777777" w:rsidR="00706320" w:rsidRPr="00472B39" w:rsidRDefault="00706320" w:rsidP="0026465D">
      <w:pPr>
        <w:ind w:left="2880" w:hanging="2880"/>
        <w:rPr>
          <w:b/>
          <w:sz w:val="24"/>
          <w:szCs w:val="24"/>
        </w:rPr>
      </w:pPr>
    </w:p>
    <w:p w14:paraId="234FB5B8" w14:textId="77777777" w:rsidR="00706320" w:rsidRPr="00472B39" w:rsidRDefault="00706320" w:rsidP="0026465D">
      <w:pPr>
        <w:ind w:left="2880" w:hanging="2880"/>
        <w:rPr>
          <w:b/>
          <w:sz w:val="24"/>
          <w:szCs w:val="24"/>
        </w:rPr>
      </w:pPr>
    </w:p>
    <w:p w14:paraId="43FB2A63" w14:textId="77777777" w:rsidR="00A20FDB" w:rsidRPr="00472B39" w:rsidRDefault="002714FA" w:rsidP="0026465D">
      <w:pPr>
        <w:rPr>
          <w:b/>
          <w:sz w:val="24"/>
        </w:rPr>
      </w:pPr>
      <w:r w:rsidRPr="00472B39">
        <w:rPr>
          <w:b/>
          <w:sz w:val="24"/>
        </w:rPr>
        <w:t xml:space="preserve">National </w:t>
      </w:r>
      <w:r w:rsidR="00136020" w:rsidRPr="00472B39">
        <w:rPr>
          <w:b/>
          <w:sz w:val="24"/>
        </w:rPr>
        <w:t>Presentations</w:t>
      </w:r>
    </w:p>
    <w:p w14:paraId="1595E9F0" w14:textId="77777777" w:rsidR="000A1E9D" w:rsidRPr="00472B39" w:rsidRDefault="000A1E9D" w:rsidP="007673D5">
      <w:pPr>
        <w:ind w:left="2880" w:hanging="2880"/>
        <w:rPr>
          <w:sz w:val="24"/>
        </w:rPr>
      </w:pPr>
      <w:r w:rsidRPr="00472B39">
        <w:rPr>
          <w:sz w:val="24"/>
        </w:rPr>
        <w:t>October 2-3, 2019</w:t>
      </w:r>
      <w:r w:rsidRPr="00472B39">
        <w:rPr>
          <w:sz w:val="24"/>
        </w:rPr>
        <w:tab/>
        <w:t>Washington, DC.  Autism Speaks Thought Leadership Summit on Transition to Adulthood.  Poster session: Ten years of Transition Research for Young Adults with Significant Impact from ASD:  Findings and Future Research.</w:t>
      </w:r>
    </w:p>
    <w:p w14:paraId="333C6B17" w14:textId="77777777" w:rsidR="001F04F7" w:rsidRPr="00472B39" w:rsidRDefault="001F04F7" w:rsidP="007673D5">
      <w:pPr>
        <w:ind w:left="2880" w:hanging="2880"/>
        <w:rPr>
          <w:i/>
          <w:sz w:val="24"/>
        </w:rPr>
      </w:pPr>
      <w:r w:rsidRPr="00472B39">
        <w:rPr>
          <w:sz w:val="24"/>
        </w:rPr>
        <w:t xml:space="preserve">April 17, 2019 </w:t>
      </w:r>
      <w:r w:rsidRPr="00472B39">
        <w:rPr>
          <w:sz w:val="24"/>
        </w:rPr>
        <w:tab/>
        <w:t xml:space="preserve">Rockbridge, MD. Panel presentation at NIDILRR Interagency Autism Coordinating Committee Meeting: </w:t>
      </w:r>
      <w:r w:rsidRPr="00472B39">
        <w:rPr>
          <w:i/>
          <w:sz w:val="24"/>
        </w:rPr>
        <w:t>Competitive employment for youth with significant autism:  A multi-site randomized clinical trial.</w:t>
      </w:r>
    </w:p>
    <w:p w14:paraId="2FE50F19" w14:textId="77777777" w:rsidR="00305457" w:rsidRPr="00472B39" w:rsidRDefault="001F04F7" w:rsidP="007673D5">
      <w:pPr>
        <w:ind w:left="2880" w:hanging="2880"/>
        <w:rPr>
          <w:sz w:val="24"/>
        </w:rPr>
      </w:pPr>
      <w:r w:rsidRPr="00472B39">
        <w:rPr>
          <w:sz w:val="24"/>
        </w:rPr>
        <w:t>October 19, 2017</w:t>
      </w:r>
      <w:r w:rsidRPr="00472B39">
        <w:rPr>
          <w:sz w:val="24"/>
        </w:rPr>
        <w:tab/>
        <w:t>Arlington, VA</w:t>
      </w:r>
      <w:r w:rsidR="00305457" w:rsidRPr="00472B39">
        <w:rPr>
          <w:sz w:val="24"/>
        </w:rPr>
        <w:t>. University of Michigan State of the Science TIK TOC RERC Conference, Keynote speaker.</w:t>
      </w:r>
    </w:p>
    <w:p w14:paraId="0180FF56" w14:textId="77777777" w:rsidR="007641C3" w:rsidRPr="00472B39" w:rsidRDefault="007641C3" w:rsidP="007673D5">
      <w:pPr>
        <w:ind w:left="2880" w:hanging="2880"/>
        <w:rPr>
          <w:sz w:val="24"/>
        </w:rPr>
      </w:pPr>
      <w:r w:rsidRPr="00472B39">
        <w:rPr>
          <w:sz w:val="24"/>
        </w:rPr>
        <w:t>October 5-6, 2017</w:t>
      </w:r>
      <w:r w:rsidRPr="00472B39">
        <w:rPr>
          <w:sz w:val="24"/>
        </w:rPr>
        <w:tab/>
        <w:t xml:space="preserve">Philadelphia, PA. Featured presenter and visiting professor for </w:t>
      </w:r>
      <w:proofErr w:type="spellStart"/>
      <w:r w:rsidRPr="00472B39">
        <w:rPr>
          <w:sz w:val="24"/>
        </w:rPr>
        <w:t>Melmark</w:t>
      </w:r>
      <w:proofErr w:type="spellEnd"/>
      <w:r w:rsidRPr="00472B39">
        <w:rPr>
          <w:sz w:val="24"/>
        </w:rPr>
        <w:t xml:space="preserve"> Speaker Series and professional development for staff.</w:t>
      </w:r>
    </w:p>
    <w:p w14:paraId="4CD04422" w14:textId="77777777" w:rsidR="00BE3482" w:rsidRPr="00472B39" w:rsidRDefault="00E80CC5" w:rsidP="007673D5">
      <w:pPr>
        <w:ind w:left="2880" w:hanging="2880"/>
        <w:rPr>
          <w:sz w:val="24"/>
        </w:rPr>
      </w:pPr>
      <w:r w:rsidRPr="00472B39">
        <w:rPr>
          <w:sz w:val="24"/>
        </w:rPr>
        <w:t>September 12-13,</w:t>
      </w:r>
      <w:r w:rsidR="004C5142" w:rsidRPr="00472B39">
        <w:rPr>
          <w:sz w:val="24"/>
        </w:rPr>
        <w:t xml:space="preserve"> </w:t>
      </w:r>
      <w:r w:rsidRPr="00472B39">
        <w:rPr>
          <w:sz w:val="24"/>
        </w:rPr>
        <w:t>2017</w:t>
      </w:r>
      <w:r w:rsidRPr="00472B39">
        <w:rPr>
          <w:sz w:val="24"/>
        </w:rPr>
        <w:tab/>
        <w:t>Topeka , K</w:t>
      </w:r>
      <w:r w:rsidR="004C5142" w:rsidRPr="00472B39">
        <w:rPr>
          <w:sz w:val="24"/>
        </w:rPr>
        <w:t>S</w:t>
      </w:r>
      <w:r w:rsidRPr="00472B39">
        <w:rPr>
          <w:sz w:val="24"/>
        </w:rPr>
        <w:t xml:space="preserve">. </w:t>
      </w:r>
      <w:r w:rsidR="00A54728" w:rsidRPr="00472B39">
        <w:rPr>
          <w:sz w:val="24"/>
        </w:rPr>
        <w:t>Consultant in conference planning with PCG for Kansas Dept of Children and Family Services END-Dependence 2</w:t>
      </w:r>
      <w:r w:rsidR="00A54728" w:rsidRPr="00472B39">
        <w:rPr>
          <w:sz w:val="24"/>
          <w:vertAlign w:val="superscript"/>
        </w:rPr>
        <w:t>nd</w:t>
      </w:r>
      <w:r w:rsidR="00A54728" w:rsidRPr="00472B39">
        <w:rPr>
          <w:sz w:val="24"/>
        </w:rPr>
        <w:t xml:space="preserve"> Annual training Conference. Presenter and panel facilitator. </w:t>
      </w:r>
    </w:p>
    <w:p w14:paraId="6CD2A78A" w14:textId="77777777" w:rsidR="00E82EE8" w:rsidRPr="00472B39" w:rsidRDefault="00E82EE8" w:rsidP="007673D5">
      <w:pPr>
        <w:ind w:left="2880" w:hanging="2880"/>
        <w:rPr>
          <w:sz w:val="24"/>
        </w:rPr>
      </w:pPr>
      <w:r w:rsidRPr="00472B39">
        <w:rPr>
          <w:sz w:val="24"/>
        </w:rPr>
        <w:t>June 8, 2017</w:t>
      </w:r>
      <w:r w:rsidRPr="00472B39">
        <w:rPr>
          <w:sz w:val="24"/>
        </w:rPr>
        <w:tab/>
        <w:t xml:space="preserve">Lancaster, PA.  Presented </w:t>
      </w:r>
      <w:r w:rsidR="000A42AB" w:rsidRPr="00472B39">
        <w:rPr>
          <w:sz w:val="24"/>
        </w:rPr>
        <w:t xml:space="preserve">a session at the </w:t>
      </w:r>
      <w:r w:rsidRPr="00472B39">
        <w:rPr>
          <w:sz w:val="24"/>
        </w:rPr>
        <w:t>10</w:t>
      </w:r>
      <w:r w:rsidRPr="00472B39">
        <w:rPr>
          <w:sz w:val="24"/>
          <w:vertAlign w:val="superscript"/>
        </w:rPr>
        <w:t>th</w:t>
      </w:r>
      <w:r w:rsidRPr="00472B39">
        <w:rPr>
          <w:sz w:val="24"/>
        </w:rPr>
        <w:t xml:space="preserve"> </w:t>
      </w:r>
      <w:r w:rsidR="00FC35C9" w:rsidRPr="00472B39">
        <w:rPr>
          <w:sz w:val="24"/>
        </w:rPr>
        <w:t>Annual PA Autism Training .</w:t>
      </w:r>
    </w:p>
    <w:p w14:paraId="6872409B" w14:textId="77777777" w:rsidR="0084667D" w:rsidRPr="00472B39" w:rsidRDefault="0084667D" w:rsidP="007673D5">
      <w:pPr>
        <w:ind w:left="2880" w:hanging="2880"/>
        <w:rPr>
          <w:i/>
          <w:sz w:val="24"/>
        </w:rPr>
      </w:pPr>
      <w:r w:rsidRPr="00472B39">
        <w:rPr>
          <w:sz w:val="24"/>
        </w:rPr>
        <w:t>May 24, 2017</w:t>
      </w:r>
      <w:r w:rsidRPr="00472B39">
        <w:rPr>
          <w:sz w:val="24"/>
        </w:rPr>
        <w:tab/>
        <w:t>Orlando, FL. Presentation</w:t>
      </w:r>
      <w:r w:rsidR="009D1276" w:rsidRPr="00472B39">
        <w:rPr>
          <w:sz w:val="24"/>
        </w:rPr>
        <w:t>s</w:t>
      </w:r>
      <w:r w:rsidRPr="00472B39">
        <w:rPr>
          <w:sz w:val="24"/>
        </w:rPr>
        <w:t xml:space="preserve"> to Community Re-Integration in the Polytrauma system of Care- </w:t>
      </w:r>
      <w:proofErr w:type="spellStart"/>
      <w:r w:rsidRPr="00472B39">
        <w:rPr>
          <w:sz w:val="24"/>
        </w:rPr>
        <w:t>U.S.Dept</w:t>
      </w:r>
      <w:proofErr w:type="spellEnd"/>
      <w:r w:rsidRPr="00472B39">
        <w:rPr>
          <w:sz w:val="24"/>
        </w:rPr>
        <w:t xml:space="preserve"> of </w:t>
      </w:r>
      <w:r w:rsidR="009D1276" w:rsidRPr="00472B39">
        <w:rPr>
          <w:sz w:val="24"/>
        </w:rPr>
        <w:t>V</w:t>
      </w:r>
      <w:r w:rsidRPr="00472B39">
        <w:rPr>
          <w:sz w:val="24"/>
        </w:rPr>
        <w:t>eterans Affairs Training and Strategic Meeting. Transi</w:t>
      </w:r>
      <w:r w:rsidR="009D1276" w:rsidRPr="00472B39">
        <w:rPr>
          <w:sz w:val="24"/>
        </w:rPr>
        <w:t>t</w:t>
      </w:r>
      <w:r w:rsidRPr="00472B39">
        <w:rPr>
          <w:sz w:val="24"/>
        </w:rPr>
        <w:t xml:space="preserve">ional Polytrauma Rehabilitation:  </w:t>
      </w:r>
      <w:r w:rsidRPr="00472B39">
        <w:rPr>
          <w:i/>
          <w:sz w:val="24"/>
        </w:rPr>
        <w:t>Community Competence, Inclusion and Integration.</w:t>
      </w:r>
    </w:p>
    <w:p w14:paraId="022574AC" w14:textId="77777777" w:rsidR="00D838D0" w:rsidRPr="00472B39" w:rsidRDefault="00BE3482" w:rsidP="007673D5">
      <w:pPr>
        <w:ind w:left="2880" w:hanging="2880"/>
        <w:rPr>
          <w:sz w:val="24"/>
        </w:rPr>
      </w:pPr>
      <w:r w:rsidRPr="00472B39">
        <w:rPr>
          <w:sz w:val="24"/>
        </w:rPr>
        <w:t>April 28, 2017</w:t>
      </w:r>
      <w:r w:rsidR="0084667D" w:rsidRPr="00472B39">
        <w:rPr>
          <w:sz w:val="24"/>
        </w:rPr>
        <w:tab/>
        <w:t>Richmond, VA</w:t>
      </w:r>
      <w:r w:rsidRPr="00472B39">
        <w:rPr>
          <w:sz w:val="24"/>
        </w:rPr>
        <w:t>. Presentation to 55</w:t>
      </w:r>
      <w:r w:rsidRPr="00472B39">
        <w:rPr>
          <w:sz w:val="24"/>
          <w:vertAlign w:val="superscript"/>
        </w:rPr>
        <w:t>th</w:t>
      </w:r>
      <w:r w:rsidR="00FC35C9" w:rsidRPr="00472B39">
        <w:rPr>
          <w:sz w:val="24"/>
        </w:rPr>
        <w:t xml:space="preserve"> Annual </w:t>
      </w:r>
      <w:proofErr w:type="spellStart"/>
      <w:r w:rsidR="00FC35C9" w:rsidRPr="00472B39">
        <w:rPr>
          <w:sz w:val="24"/>
        </w:rPr>
        <w:t>Childrens’s</w:t>
      </w:r>
      <w:proofErr w:type="spellEnd"/>
      <w:r w:rsidR="00FC35C9" w:rsidRPr="00472B39">
        <w:rPr>
          <w:sz w:val="24"/>
        </w:rPr>
        <w:t xml:space="preserve"> </w:t>
      </w:r>
      <w:r w:rsidRPr="00472B39">
        <w:rPr>
          <w:sz w:val="24"/>
        </w:rPr>
        <w:t>Mental Health  Symposium. Transitions</w:t>
      </w:r>
      <w:r w:rsidR="00FC35C9" w:rsidRPr="00472B39">
        <w:rPr>
          <w:sz w:val="24"/>
        </w:rPr>
        <w:t xml:space="preserve"> from High School to Adulthood </w:t>
      </w:r>
      <w:r w:rsidRPr="00472B39">
        <w:rPr>
          <w:sz w:val="24"/>
        </w:rPr>
        <w:t xml:space="preserve">for Youth with </w:t>
      </w:r>
      <w:proofErr w:type="spellStart"/>
      <w:r w:rsidRPr="00472B39">
        <w:rPr>
          <w:sz w:val="24"/>
        </w:rPr>
        <w:t>Autsim</w:t>
      </w:r>
      <w:proofErr w:type="spellEnd"/>
      <w:r w:rsidRPr="00472B39">
        <w:rPr>
          <w:sz w:val="24"/>
        </w:rPr>
        <w:t xml:space="preserve"> and Psychiatric  Disabilities.</w:t>
      </w:r>
    </w:p>
    <w:p w14:paraId="71F98F59" w14:textId="77777777" w:rsidR="00604D75" w:rsidRPr="00472B39" w:rsidRDefault="00604D75" w:rsidP="007673D5">
      <w:pPr>
        <w:ind w:left="2880" w:hanging="2880"/>
        <w:rPr>
          <w:b/>
          <w:sz w:val="24"/>
        </w:rPr>
      </w:pPr>
      <w:r w:rsidRPr="00472B39">
        <w:rPr>
          <w:sz w:val="24"/>
        </w:rPr>
        <w:lastRenderedPageBreak/>
        <w:t>April 2017</w:t>
      </w:r>
      <w:r w:rsidRPr="00472B39">
        <w:rPr>
          <w:sz w:val="24"/>
        </w:rPr>
        <w:tab/>
        <w:t xml:space="preserve">Philadelphia , Pa.  </w:t>
      </w:r>
      <w:r w:rsidRPr="00472B39">
        <w:rPr>
          <w:rStyle w:val="il"/>
          <w:color w:val="222222"/>
          <w:sz w:val="24"/>
          <w:szCs w:val="24"/>
          <w:shd w:val="clear" w:color="auto" w:fill="FFFFFF"/>
        </w:rPr>
        <w:t>Gary</w:t>
      </w:r>
      <w:r w:rsidRPr="00472B39">
        <w:rPr>
          <w:rStyle w:val="m-1872705301022372901gmail-a6"/>
          <w:color w:val="222222"/>
          <w:sz w:val="24"/>
          <w:szCs w:val="24"/>
          <w:shd w:val="clear" w:color="auto" w:fill="FFFFFF"/>
        </w:rPr>
        <w:t>, K.</w:t>
      </w:r>
      <w:r w:rsidRPr="00472B39">
        <w:rPr>
          <w:rStyle w:val="m-1872705301022372901gmail-a6"/>
          <w:b/>
          <w:color w:val="222222"/>
          <w:sz w:val="24"/>
          <w:szCs w:val="24"/>
          <w:shd w:val="clear" w:color="auto" w:fill="FFFFFF"/>
        </w:rPr>
        <w:t xml:space="preserve"> </w:t>
      </w:r>
      <w:r w:rsidRPr="00472B39">
        <w:rPr>
          <w:rStyle w:val="m-1872705301022372901gmail-a6"/>
          <w:color w:val="222222"/>
          <w:sz w:val="24"/>
          <w:szCs w:val="24"/>
          <w:shd w:val="clear" w:color="auto" w:fill="FFFFFF"/>
        </w:rPr>
        <w:t xml:space="preserve">W., </w:t>
      </w:r>
      <w:proofErr w:type="spellStart"/>
      <w:r w:rsidRPr="00472B39">
        <w:rPr>
          <w:rStyle w:val="m-1872705301022372901gmail-a6"/>
          <w:color w:val="222222"/>
          <w:sz w:val="24"/>
          <w:szCs w:val="24"/>
          <w:shd w:val="clear" w:color="auto" w:fill="FFFFFF"/>
        </w:rPr>
        <w:t>Sima</w:t>
      </w:r>
      <w:proofErr w:type="spellEnd"/>
      <w:r w:rsidRPr="00472B39">
        <w:rPr>
          <w:rStyle w:val="m-1872705301022372901gmail-a6"/>
          <w:color w:val="222222"/>
          <w:sz w:val="24"/>
          <w:szCs w:val="24"/>
          <w:shd w:val="clear" w:color="auto" w:fill="FFFFFF"/>
        </w:rPr>
        <w:t xml:space="preserve">, A., &amp; </w:t>
      </w:r>
      <w:proofErr w:type="spellStart"/>
      <w:r w:rsidRPr="00472B39">
        <w:rPr>
          <w:rStyle w:val="m-1872705301022372901gmail-a6"/>
          <w:color w:val="222222"/>
          <w:sz w:val="24"/>
          <w:szCs w:val="24"/>
          <w:shd w:val="clear" w:color="auto" w:fill="FFFFFF"/>
        </w:rPr>
        <w:t>Wehman</w:t>
      </w:r>
      <w:proofErr w:type="spellEnd"/>
      <w:r w:rsidRPr="00472B39">
        <w:rPr>
          <w:rStyle w:val="m-1872705301022372901gmail-a6"/>
          <w:color w:val="222222"/>
          <w:sz w:val="24"/>
          <w:szCs w:val="24"/>
          <w:shd w:val="clear" w:color="auto" w:fill="FFFFFF"/>
        </w:rPr>
        <w:t>, P. (April, 2017).</w:t>
      </w:r>
      <w:r w:rsidRPr="00472B39">
        <w:rPr>
          <w:rStyle w:val="apple-converted-space"/>
          <w:color w:val="222222"/>
          <w:sz w:val="24"/>
          <w:szCs w:val="24"/>
          <w:shd w:val="clear" w:color="auto" w:fill="FFFFFF"/>
        </w:rPr>
        <w:t> </w:t>
      </w:r>
      <w:r w:rsidRPr="00472B39">
        <w:rPr>
          <w:i/>
          <w:iCs/>
          <w:color w:val="000000"/>
          <w:sz w:val="24"/>
          <w:szCs w:val="24"/>
          <w:shd w:val="clear" w:color="auto" w:fill="FFFFFF"/>
        </w:rPr>
        <w:t>Influence of demographic and socioeconomic factors on transition services for adolescents with Intellectual Disabilities and Traumatic Brain Injury</w:t>
      </w:r>
      <w:r w:rsidRPr="00472B39">
        <w:rPr>
          <w:color w:val="000000"/>
          <w:sz w:val="24"/>
          <w:szCs w:val="24"/>
          <w:shd w:val="clear" w:color="auto" w:fill="FFFFFF"/>
        </w:rPr>
        <w:t>.</w:t>
      </w:r>
      <w:r w:rsidRPr="00472B39">
        <w:rPr>
          <w:rStyle w:val="apple-converted-space"/>
          <w:color w:val="000000"/>
          <w:sz w:val="24"/>
          <w:szCs w:val="24"/>
          <w:shd w:val="clear" w:color="auto" w:fill="FFFFFF"/>
        </w:rPr>
        <w:t> </w:t>
      </w:r>
      <w:r w:rsidRPr="00472B39">
        <w:rPr>
          <w:color w:val="222222"/>
          <w:sz w:val="24"/>
          <w:szCs w:val="24"/>
          <w:shd w:val="clear" w:color="auto" w:fill="FFFFFF"/>
        </w:rPr>
        <w:t>Peer reviewed scientific panel presentation for the American Occupational Therapy Association Annual Conference.</w:t>
      </w:r>
    </w:p>
    <w:p w14:paraId="0DFD3143" w14:textId="77777777" w:rsidR="00C3594E" w:rsidRPr="00472B39" w:rsidRDefault="00C3594E" w:rsidP="007673D5">
      <w:pPr>
        <w:ind w:left="2880" w:hanging="2880"/>
        <w:rPr>
          <w:sz w:val="24"/>
        </w:rPr>
      </w:pPr>
      <w:r w:rsidRPr="00472B39">
        <w:rPr>
          <w:sz w:val="24"/>
        </w:rPr>
        <w:t>November 30, 2016</w:t>
      </w:r>
      <w:r w:rsidRPr="00472B39">
        <w:rPr>
          <w:sz w:val="24"/>
        </w:rPr>
        <w:tab/>
        <w:t>St. Louis, Mo.  TASH Conference 2016. Keynote Speaker, Colloquium –Supported Employment for the most disenfranchised and challenged:  From the church basements to the Department of Justice—Where we are and where we need to go.</w:t>
      </w:r>
    </w:p>
    <w:p w14:paraId="45579F59" w14:textId="77777777" w:rsidR="00C176B6" w:rsidRPr="00472B39" w:rsidRDefault="00C176B6" w:rsidP="007673D5">
      <w:pPr>
        <w:ind w:left="2880" w:hanging="2880"/>
        <w:rPr>
          <w:sz w:val="24"/>
        </w:rPr>
      </w:pPr>
      <w:r w:rsidRPr="00472B39">
        <w:rPr>
          <w:sz w:val="24"/>
        </w:rPr>
        <w:t>September</w:t>
      </w:r>
      <w:r w:rsidR="0084667D" w:rsidRPr="00472B39">
        <w:rPr>
          <w:sz w:val="24"/>
        </w:rPr>
        <w:t xml:space="preserve"> 14-15, 2016</w:t>
      </w:r>
      <w:r w:rsidR="0084667D" w:rsidRPr="00472B39">
        <w:rPr>
          <w:sz w:val="24"/>
        </w:rPr>
        <w:tab/>
        <w:t>Topeka , KS</w:t>
      </w:r>
      <w:r w:rsidRPr="00472B39">
        <w:rPr>
          <w:sz w:val="24"/>
        </w:rPr>
        <w:t xml:space="preserve">. End –Dependence </w:t>
      </w:r>
      <w:r w:rsidR="00812EF0" w:rsidRPr="00472B39">
        <w:rPr>
          <w:sz w:val="24"/>
        </w:rPr>
        <w:t xml:space="preserve"> </w:t>
      </w:r>
      <w:r w:rsidRPr="00472B39">
        <w:rPr>
          <w:sz w:val="24"/>
        </w:rPr>
        <w:t>Kansas Training</w:t>
      </w:r>
      <w:r w:rsidR="00187752" w:rsidRPr="00472B39">
        <w:rPr>
          <w:sz w:val="24"/>
        </w:rPr>
        <w:t xml:space="preserve"> Conference. Facilitated   conference planning </w:t>
      </w:r>
      <w:r w:rsidR="00812EF0" w:rsidRPr="00472B39">
        <w:rPr>
          <w:sz w:val="24"/>
        </w:rPr>
        <w:t xml:space="preserve"> </w:t>
      </w:r>
      <w:r w:rsidR="00187752" w:rsidRPr="00472B39">
        <w:rPr>
          <w:sz w:val="24"/>
        </w:rPr>
        <w:t xml:space="preserve">with PCG Human Services. </w:t>
      </w:r>
    </w:p>
    <w:p w14:paraId="4D88E229" w14:textId="77777777" w:rsidR="0079518C" w:rsidRPr="00472B39" w:rsidRDefault="00C176B6" w:rsidP="007673D5">
      <w:pPr>
        <w:ind w:left="2880" w:hanging="2880"/>
        <w:rPr>
          <w:sz w:val="24"/>
        </w:rPr>
      </w:pPr>
      <w:r w:rsidRPr="00472B39">
        <w:rPr>
          <w:sz w:val="24"/>
        </w:rPr>
        <w:t>September 12-13, 2016</w:t>
      </w:r>
      <w:r w:rsidRPr="00472B39">
        <w:rPr>
          <w:sz w:val="24"/>
        </w:rPr>
        <w:tab/>
        <w:t>Denton , TX.  Panelist and Presenter at University of North Texas Research Symposium ,  President’s  Blue Ribbon Panel on Autism.</w:t>
      </w:r>
    </w:p>
    <w:p w14:paraId="17592E04" w14:textId="77777777" w:rsidR="00020662" w:rsidRPr="00472B39" w:rsidRDefault="00020662" w:rsidP="007673D5">
      <w:pPr>
        <w:ind w:left="2880" w:hanging="2880"/>
        <w:rPr>
          <w:sz w:val="24"/>
        </w:rPr>
      </w:pPr>
      <w:r w:rsidRPr="00472B39">
        <w:rPr>
          <w:sz w:val="24"/>
        </w:rPr>
        <w:t>May 19, 2016</w:t>
      </w:r>
      <w:r w:rsidRPr="00472B39">
        <w:rPr>
          <w:sz w:val="24"/>
        </w:rPr>
        <w:tab/>
        <w:t>Madison, WI. Keynote presentation at the RRTC on Evidence Based Practices in Vocational Rehabilitation 2016 Seminar. Critical issues for VR in the 21</w:t>
      </w:r>
      <w:r w:rsidRPr="00472B39">
        <w:rPr>
          <w:sz w:val="24"/>
          <w:vertAlign w:val="superscript"/>
        </w:rPr>
        <w:t>st</w:t>
      </w:r>
      <w:r w:rsidRPr="00472B39">
        <w:rPr>
          <w:sz w:val="24"/>
        </w:rPr>
        <w:t xml:space="preserve"> Century: 2016-2020.</w:t>
      </w:r>
    </w:p>
    <w:p w14:paraId="5347113D" w14:textId="77777777" w:rsidR="00AF43C1" w:rsidRPr="00472B39" w:rsidRDefault="00AF43C1" w:rsidP="007673D5">
      <w:pPr>
        <w:ind w:left="2880" w:hanging="2880"/>
        <w:rPr>
          <w:sz w:val="24"/>
        </w:rPr>
      </w:pPr>
      <w:r w:rsidRPr="00472B39">
        <w:rPr>
          <w:sz w:val="24"/>
        </w:rPr>
        <w:t>February 10, 2016</w:t>
      </w:r>
      <w:r w:rsidRPr="00472B39">
        <w:rPr>
          <w:sz w:val="24"/>
        </w:rPr>
        <w:tab/>
        <w:t>Richmond, VA. Present</w:t>
      </w:r>
      <w:r w:rsidR="00E07C7D" w:rsidRPr="00472B39">
        <w:rPr>
          <w:sz w:val="24"/>
        </w:rPr>
        <w:t>at</w:t>
      </w:r>
      <w:r w:rsidRPr="00472B39">
        <w:rPr>
          <w:sz w:val="24"/>
        </w:rPr>
        <w:t xml:space="preserve">ion to Aspiring Special Education Leaders Academy: Cohort VIII.  </w:t>
      </w:r>
    </w:p>
    <w:p w14:paraId="686D3D6E" w14:textId="77777777" w:rsidR="003D6038" w:rsidRPr="00472B39" w:rsidRDefault="003D6038" w:rsidP="007673D5">
      <w:pPr>
        <w:ind w:left="2880" w:hanging="2880"/>
        <w:rPr>
          <w:sz w:val="24"/>
        </w:rPr>
      </w:pPr>
      <w:r w:rsidRPr="00472B39">
        <w:rPr>
          <w:sz w:val="24"/>
        </w:rPr>
        <w:t>January 30, 2016</w:t>
      </w:r>
      <w:r w:rsidRPr="00472B39">
        <w:rPr>
          <w:sz w:val="24"/>
        </w:rPr>
        <w:tab/>
        <w:t>Richmond, VA . Present to Down Syndrome Association of Greater Richmond 4</w:t>
      </w:r>
      <w:r w:rsidRPr="00472B39">
        <w:rPr>
          <w:sz w:val="24"/>
          <w:vertAlign w:val="superscript"/>
        </w:rPr>
        <w:t>th</w:t>
      </w:r>
      <w:r w:rsidRPr="00472B39">
        <w:rPr>
          <w:sz w:val="24"/>
        </w:rPr>
        <w:t xml:space="preserve"> Annual Disability Education conference. Planning for transition services in school, what you need to know.</w:t>
      </w:r>
    </w:p>
    <w:p w14:paraId="41DA90DC" w14:textId="77777777" w:rsidR="00A20FDB" w:rsidRPr="00472B39" w:rsidRDefault="00BD03F3" w:rsidP="007673D5">
      <w:pPr>
        <w:ind w:left="2880" w:hanging="2880"/>
        <w:rPr>
          <w:sz w:val="24"/>
          <w:szCs w:val="24"/>
        </w:rPr>
      </w:pPr>
      <w:r w:rsidRPr="00472B39">
        <w:rPr>
          <w:sz w:val="24"/>
        </w:rPr>
        <w:t>December 4, 2015</w:t>
      </w:r>
      <w:r w:rsidRPr="00472B39">
        <w:rPr>
          <w:sz w:val="24"/>
        </w:rPr>
        <w:tab/>
      </w:r>
      <w:r w:rsidRPr="00472B39">
        <w:rPr>
          <w:sz w:val="24"/>
          <w:szCs w:val="24"/>
        </w:rPr>
        <w:t>New Orleans, LA. Keynote and session breakout at REACH conference for Louisiana State University Health Sc</w:t>
      </w:r>
      <w:r w:rsidR="00B23C8E" w:rsidRPr="00472B39">
        <w:rPr>
          <w:sz w:val="24"/>
          <w:szCs w:val="24"/>
        </w:rPr>
        <w:t>ien</w:t>
      </w:r>
      <w:r w:rsidRPr="00472B39">
        <w:rPr>
          <w:sz w:val="24"/>
          <w:szCs w:val="24"/>
        </w:rPr>
        <w:t>ces Center, Human</w:t>
      </w:r>
      <w:r w:rsidR="00A20FDB" w:rsidRPr="00472B39">
        <w:rPr>
          <w:sz w:val="24"/>
          <w:szCs w:val="24"/>
        </w:rPr>
        <w:t xml:space="preserve">  D</w:t>
      </w:r>
      <w:r w:rsidRPr="00472B39">
        <w:rPr>
          <w:sz w:val="24"/>
          <w:szCs w:val="24"/>
        </w:rPr>
        <w:t>evelopment and Advocacy Council, Louisiana Developmental Disabilities Council &amp; APSE</w:t>
      </w:r>
      <w:r w:rsidR="00A20FDB" w:rsidRPr="00472B39">
        <w:rPr>
          <w:sz w:val="24"/>
          <w:szCs w:val="24"/>
        </w:rPr>
        <w:t>.</w:t>
      </w:r>
    </w:p>
    <w:p w14:paraId="78F410F9" w14:textId="77777777" w:rsidR="001144EC" w:rsidRPr="00472B39" w:rsidRDefault="001144EC" w:rsidP="007673D5">
      <w:pPr>
        <w:ind w:left="2880" w:hanging="2880"/>
        <w:rPr>
          <w:sz w:val="24"/>
        </w:rPr>
      </w:pPr>
      <w:r w:rsidRPr="00472B39">
        <w:rPr>
          <w:sz w:val="24"/>
        </w:rPr>
        <w:t>November 10, 2015</w:t>
      </w:r>
      <w:r w:rsidRPr="00472B39">
        <w:rPr>
          <w:sz w:val="24"/>
        </w:rPr>
        <w:tab/>
        <w:t xml:space="preserve">Philadelphia, PA. Keynote speaker at Children’s Hospital of Philadelphia Center for Autism Research - Distinguished Lecture Series. </w:t>
      </w:r>
    </w:p>
    <w:p w14:paraId="463C247B" w14:textId="77777777" w:rsidR="001419B6" w:rsidRPr="00472B39" w:rsidRDefault="001144EC" w:rsidP="007673D5">
      <w:pPr>
        <w:ind w:left="2880" w:hanging="2880"/>
        <w:rPr>
          <w:sz w:val="24"/>
        </w:rPr>
      </w:pPr>
      <w:r w:rsidRPr="00472B39">
        <w:rPr>
          <w:sz w:val="24"/>
        </w:rPr>
        <w:t>November  7, 2015</w:t>
      </w:r>
      <w:r w:rsidRPr="00472B39">
        <w:rPr>
          <w:sz w:val="24"/>
        </w:rPr>
        <w:tab/>
      </w:r>
      <w:r w:rsidR="00E0166D" w:rsidRPr="00472B39">
        <w:rPr>
          <w:sz w:val="24"/>
        </w:rPr>
        <w:t>Richmond, VA. Present Keynote at L</w:t>
      </w:r>
      <w:r w:rsidRPr="00472B39">
        <w:rPr>
          <w:sz w:val="24"/>
        </w:rPr>
        <w:t xml:space="preserve">ife in the Community </w:t>
      </w:r>
      <w:r w:rsidR="00E0166D" w:rsidRPr="00472B39">
        <w:rPr>
          <w:sz w:val="24"/>
        </w:rPr>
        <w:t xml:space="preserve">Conference </w:t>
      </w:r>
      <w:r w:rsidRPr="00472B39">
        <w:rPr>
          <w:sz w:val="24"/>
        </w:rPr>
        <w:t>o</w:t>
      </w:r>
      <w:r w:rsidR="00E0166D" w:rsidRPr="00472B39">
        <w:rPr>
          <w:sz w:val="24"/>
        </w:rPr>
        <w:t>n</w:t>
      </w:r>
      <w:r w:rsidRPr="00472B39">
        <w:rPr>
          <w:sz w:val="24"/>
        </w:rPr>
        <w:t xml:space="preserve"> Autism </w:t>
      </w:r>
      <w:r w:rsidR="00E0166D" w:rsidRPr="00472B39">
        <w:rPr>
          <w:sz w:val="24"/>
        </w:rPr>
        <w:t xml:space="preserve">by </w:t>
      </w:r>
      <w:r w:rsidRPr="00472B39">
        <w:rPr>
          <w:sz w:val="24"/>
        </w:rPr>
        <w:t xml:space="preserve">Society of </w:t>
      </w:r>
      <w:r w:rsidR="00E0166D" w:rsidRPr="00472B39">
        <w:rPr>
          <w:sz w:val="24"/>
        </w:rPr>
        <w:t>C</w:t>
      </w:r>
      <w:r w:rsidRPr="00472B39">
        <w:rPr>
          <w:sz w:val="24"/>
        </w:rPr>
        <w:t>entral Virginia, Down Syndrome Assoc</w:t>
      </w:r>
      <w:r w:rsidR="00A20FDB" w:rsidRPr="00472B39">
        <w:rPr>
          <w:sz w:val="24"/>
        </w:rPr>
        <w:t>iation</w:t>
      </w:r>
      <w:r w:rsidRPr="00472B39">
        <w:rPr>
          <w:sz w:val="24"/>
        </w:rPr>
        <w:t xml:space="preserve"> of Richmond and </w:t>
      </w:r>
      <w:r w:rsidR="00A20FDB" w:rsidRPr="00472B39">
        <w:rPr>
          <w:sz w:val="24"/>
        </w:rPr>
        <w:t>H</w:t>
      </w:r>
      <w:r w:rsidRPr="00472B39">
        <w:rPr>
          <w:sz w:val="24"/>
        </w:rPr>
        <w:t>anover ARC</w:t>
      </w:r>
      <w:r w:rsidR="00E0166D" w:rsidRPr="00472B39">
        <w:rPr>
          <w:sz w:val="24"/>
        </w:rPr>
        <w:t>.</w:t>
      </w:r>
    </w:p>
    <w:p w14:paraId="0C505EA0" w14:textId="77777777" w:rsidR="001419B6" w:rsidRPr="00472B39" w:rsidRDefault="001419B6" w:rsidP="001419B6">
      <w:pPr>
        <w:ind w:left="2880" w:hanging="2880"/>
        <w:rPr>
          <w:sz w:val="24"/>
        </w:rPr>
      </w:pPr>
      <w:r w:rsidRPr="00472B39">
        <w:rPr>
          <w:sz w:val="24"/>
        </w:rPr>
        <w:t>September 29, 2015</w:t>
      </w:r>
      <w:r w:rsidRPr="00472B39">
        <w:rPr>
          <w:sz w:val="24"/>
        </w:rPr>
        <w:tab/>
        <w:t xml:space="preserve">Des Moines, IA.  Iowa APSE Employment Summit Keynote speaker, Transition from High School to Adulthood:  New Horizons for Youth with Disabilities. Breakout session presenting: Pathways to Competitive Employment for youth with Autism and other developmental Disabilities.  </w:t>
      </w:r>
    </w:p>
    <w:p w14:paraId="024ACEBC" w14:textId="77777777" w:rsidR="00E8219E" w:rsidRPr="00472B39" w:rsidRDefault="00763EE5" w:rsidP="007673D5">
      <w:pPr>
        <w:ind w:left="2880" w:hanging="2880"/>
        <w:rPr>
          <w:sz w:val="24"/>
        </w:rPr>
      </w:pPr>
      <w:r w:rsidRPr="00472B39">
        <w:rPr>
          <w:sz w:val="24"/>
        </w:rPr>
        <w:t xml:space="preserve">Sept 11, </w:t>
      </w:r>
      <w:r w:rsidR="00534994" w:rsidRPr="00472B39">
        <w:rPr>
          <w:sz w:val="24"/>
        </w:rPr>
        <w:t>2015</w:t>
      </w:r>
      <w:r w:rsidR="00534994" w:rsidRPr="00472B39">
        <w:rPr>
          <w:sz w:val="24"/>
        </w:rPr>
        <w:tab/>
        <w:t xml:space="preserve">Madison, Mississippi, Presented Keynote to Mississippi Statewide Autism Training Initiative.  </w:t>
      </w:r>
    </w:p>
    <w:p w14:paraId="0AE9B507" w14:textId="77777777" w:rsidR="00F32B4D" w:rsidRPr="00472B39" w:rsidRDefault="00F32B4D" w:rsidP="007673D5">
      <w:pPr>
        <w:ind w:left="2880" w:hanging="2880"/>
        <w:rPr>
          <w:sz w:val="24"/>
        </w:rPr>
      </w:pPr>
      <w:r w:rsidRPr="00472B39">
        <w:rPr>
          <w:sz w:val="24"/>
        </w:rPr>
        <w:t>June 25, 2015</w:t>
      </w:r>
      <w:r w:rsidRPr="00472B39">
        <w:rPr>
          <w:sz w:val="24"/>
        </w:rPr>
        <w:tab/>
        <w:t>Tal</w:t>
      </w:r>
      <w:r w:rsidR="00E0166D" w:rsidRPr="00472B39">
        <w:rPr>
          <w:sz w:val="24"/>
        </w:rPr>
        <w:t>l</w:t>
      </w:r>
      <w:r w:rsidRPr="00472B39">
        <w:rPr>
          <w:sz w:val="24"/>
        </w:rPr>
        <w:t>ahassee, Fl.</w:t>
      </w:r>
      <w:r w:rsidR="00534994" w:rsidRPr="00472B39">
        <w:rPr>
          <w:sz w:val="24"/>
        </w:rPr>
        <w:t xml:space="preserve">, Presented to Florida State University College of Medicine Autism Institute. </w:t>
      </w:r>
    </w:p>
    <w:p w14:paraId="42D27FE6" w14:textId="77777777" w:rsidR="00A5349D" w:rsidRPr="00472B39" w:rsidRDefault="00A5349D" w:rsidP="007673D5">
      <w:pPr>
        <w:ind w:left="2880" w:hanging="2880"/>
        <w:rPr>
          <w:sz w:val="24"/>
        </w:rPr>
      </w:pPr>
      <w:r w:rsidRPr="00472B39">
        <w:rPr>
          <w:sz w:val="24"/>
        </w:rPr>
        <w:t>June</w:t>
      </w:r>
      <w:r w:rsidR="00E00B7B" w:rsidRPr="00472B39">
        <w:rPr>
          <w:sz w:val="24"/>
        </w:rPr>
        <w:t xml:space="preserve"> </w:t>
      </w:r>
      <w:r w:rsidRPr="00472B39">
        <w:rPr>
          <w:sz w:val="24"/>
        </w:rPr>
        <w:t>10-11, 2015</w:t>
      </w:r>
      <w:r w:rsidRPr="00472B39">
        <w:rPr>
          <w:sz w:val="24"/>
        </w:rPr>
        <w:tab/>
        <w:t xml:space="preserve">Columbia, MO. </w:t>
      </w:r>
      <w:r w:rsidR="003D39BF" w:rsidRPr="00472B39">
        <w:rPr>
          <w:sz w:val="24"/>
        </w:rPr>
        <w:t xml:space="preserve"> Presentations </w:t>
      </w:r>
      <w:r w:rsidR="00E00B7B" w:rsidRPr="00472B39">
        <w:rPr>
          <w:sz w:val="24"/>
        </w:rPr>
        <w:t>to</w:t>
      </w:r>
      <w:r w:rsidR="003D39BF" w:rsidRPr="00472B39">
        <w:rPr>
          <w:sz w:val="24"/>
        </w:rPr>
        <w:t xml:space="preserve"> Unive</w:t>
      </w:r>
      <w:r w:rsidR="00E00B7B" w:rsidRPr="00472B39">
        <w:rPr>
          <w:sz w:val="24"/>
        </w:rPr>
        <w:t>rsity</w:t>
      </w:r>
      <w:r w:rsidR="003D39BF" w:rsidRPr="00472B39">
        <w:rPr>
          <w:sz w:val="24"/>
        </w:rPr>
        <w:t xml:space="preserve"> of </w:t>
      </w:r>
      <w:r w:rsidR="00E00B7B" w:rsidRPr="00472B39">
        <w:rPr>
          <w:sz w:val="24"/>
        </w:rPr>
        <w:t xml:space="preserve"> </w:t>
      </w:r>
      <w:r w:rsidR="003D39BF" w:rsidRPr="00472B39">
        <w:rPr>
          <w:sz w:val="24"/>
        </w:rPr>
        <w:t>Missouri- Thompson Center for Autism and Neuro</w:t>
      </w:r>
      <w:r w:rsidR="00E00B7B" w:rsidRPr="00472B39">
        <w:rPr>
          <w:sz w:val="24"/>
        </w:rPr>
        <w:t>developmental Disorders</w:t>
      </w:r>
      <w:r w:rsidR="003D39BF" w:rsidRPr="00472B39">
        <w:rPr>
          <w:sz w:val="24"/>
        </w:rPr>
        <w:t>. Evidence based employment intervention models:  Pathways to Competitive Employment for Youth with Autism &amp; Help!  My child is graduating from High School, what do we do?</w:t>
      </w:r>
    </w:p>
    <w:p w14:paraId="2081676D" w14:textId="77777777" w:rsidR="00A24BF7" w:rsidRPr="00472B39" w:rsidRDefault="00A24BF7" w:rsidP="007673D5">
      <w:pPr>
        <w:ind w:left="2880" w:hanging="2880"/>
        <w:rPr>
          <w:sz w:val="24"/>
        </w:rPr>
      </w:pPr>
      <w:r w:rsidRPr="00472B39">
        <w:rPr>
          <w:sz w:val="24"/>
        </w:rPr>
        <w:t>May 15, 2015</w:t>
      </w:r>
      <w:r w:rsidRPr="00472B39">
        <w:rPr>
          <w:sz w:val="24"/>
        </w:rPr>
        <w:tab/>
        <w:t xml:space="preserve">Old Westbury, NY. Keynote presentation to NY State Regional Centers for Autism Spectrum Disorder Conference , SUNY College </w:t>
      </w:r>
      <w:r w:rsidR="004A017E" w:rsidRPr="00472B39">
        <w:rPr>
          <w:sz w:val="24"/>
        </w:rPr>
        <w:t xml:space="preserve"> of Old Westbury.  Evidence based employment models:  Pathways to competitive employment for youth with autism.</w:t>
      </w:r>
    </w:p>
    <w:p w14:paraId="1F6972BA" w14:textId="77777777" w:rsidR="00427CF7" w:rsidRPr="00472B39" w:rsidRDefault="00427CF7" w:rsidP="007673D5">
      <w:pPr>
        <w:ind w:left="2880" w:hanging="2880"/>
        <w:rPr>
          <w:sz w:val="24"/>
        </w:rPr>
      </w:pPr>
      <w:r w:rsidRPr="00472B39">
        <w:rPr>
          <w:sz w:val="24"/>
        </w:rPr>
        <w:t>April 10, 2015</w:t>
      </w:r>
      <w:r w:rsidRPr="00472B39">
        <w:rPr>
          <w:sz w:val="24"/>
        </w:rPr>
        <w:tab/>
        <w:t xml:space="preserve">Chicago. IL. Presented remotely </w:t>
      </w:r>
      <w:r w:rsidR="00B52244" w:rsidRPr="00472B39">
        <w:rPr>
          <w:sz w:val="24"/>
        </w:rPr>
        <w:t xml:space="preserve">to </w:t>
      </w:r>
      <w:r w:rsidRPr="00472B39">
        <w:rPr>
          <w:sz w:val="24"/>
        </w:rPr>
        <w:t>SPR/</w:t>
      </w:r>
      <w:proofErr w:type="spellStart"/>
      <w:r w:rsidRPr="00472B39">
        <w:rPr>
          <w:sz w:val="24"/>
        </w:rPr>
        <w:t>nAblement</w:t>
      </w:r>
      <w:proofErr w:type="spellEnd"/>
      <w:r w:rsidRPr="00472B39">
        <w:rPr>
          <w:sz w:val="24"/>
        </w:rPr>
        <w:t xml:space="preserve"> </w:t>
      </w:r>
      <w:r w:rsidR="00E8219E" w:rsidRPr="00472B39">
        <w:rPr>
          <w:sz w:val="24"/>
        </w:rPr>
        <w:t xml:space="preserve">seminar.  Young people with Disabilities working in the technology industry:  The </w:t>
      </w:r>
      <w:r w:rsidR="004A017E" w:rsidRPr="00472B39">
        <w:rPr>
          <w:sz w:val="24"/>
        </w:rPr>
        <w:t>P</w:t>
      </w:r>
      <w:r w:rsidR="00E8219E" w:rsidRPr="00472B39">
        <w:rPr>
          <w:sz w:val="24"/>
        </w:rPr>
        <w:t>roblem and Solution.</w:t>
      </w:r>
    </w:p>
    <w:p w14:paraId="2B6310E7" w14:textId="77777777" w:rsidR="00AD523B" w:rsidRPr="00472B39" w:rsidRDefault="00AD523B" w:rsidP="007673D5">
      <w:pPr>
        <w:ind w:left="2880" w:hanging="2880"/>
        <w:rPr>
          <w:sz w:val="24"/>
        </w:rPr>
      </w:pPr>
      <w:r w:rsidRPr="00472B39">
        <w:rPr>
          <w:sz w:val="24"/>
        </w:rPr>
        <w:t>March 3, 2015</w:t>
      </w:r>
      <w:r w:rsidRPr="00472B39">
        <w:rPr>
          <w:sz w:val="24"/>
        </w:rPr>
        <w:tab/>
        <w:t>Auburn, AL.  Presented at the</w:t>
      </w:r>
      <w:r w:rsidR="0045379F" w:rsidRPr="00472B39">
        <w:rPr>
          <w:sz w:val="24"/>
        </w:rPr>
        <w:t xml:space="preserve"> 25th</w:t>
      </w:r>
      <w:r w:rsidRPr="00472B39">
        <w:rPr>
          <w:sz w:val="24"/>
        </w:rPr>
        <w:t xml:space="preserve"> Alabama </w:t>
      </w:r>
      <w:r w:rsidR="0045379F" w:rsidRPr="00472B39">
        <w:rPr>
          <w:sz w:val="24"/>
        </w:rPr>
        <w:t xml:space="preserve">Transition </w:t>
      </w:r>
      <w:r w:rsidRPr="00472B39">
        <w:rPr>
          <w:sz w:val="24"/>
        </w:rPr>
        <w:t>Conf</w:t>
      </w:r>
      <w:r w:rsidR="0045379F" w:rsidRPr="00472B39">
        <w:rPr>
          <w:sz w:val="24"/>
        </w:rPr>
        <w:t>erence through Auburn</w:t>
      </w:r>
      <w:r w:rsidR="00166CB1" w:rsidRPr="00472B39">
        <w:rPr>
          <w:sz w:val="24"/>
        </w:rPr>
        <w:t xml:space="preserve"> Transition Leadership Institute at Auburn</w:t>
      </w:r>
      <w:r w:rsidR="0045379F" w:rsidRPr="00472B39">
        <w:rPr>
          <w:sz w:val="24"/>
        </w:rPr>
        <w:t xml:space="preserve"> </w:t>
      </w:r>
      <w:r w:rsidR="00166CB1" w:rsidRPr="00472B39">
        <w:rPr>
          <w:sz w:val="24"/>
        </w:rPr>
        <w:t>U</w:t>
      </w:r>
      <w:r w:rsidR="0045379F" w:rsidRPr="00472B39">
        <w:rPr>
          <w:sz w:val="24"/>
        </w:rPr>
        <w:t>niversity</w:t>
      </w:r>
      <w:r w:rsidRPr="00472B39">
        <w:rPr>
          <w:sz w:val="24"/>
        </w:rPr>
        <w:t>.</w:t>
      </w:r>
      <w:r w:rsidR="00166CB1" w:rsidRPr="00472B39">
        <w:rPr>
          <w:sz w:val="24"/>
        </w:rPr>
        <w:t xml:space="preserve"> Real work for real pay for youth with significant disabilities: Different pathways to success.</w:t>
      </w:r>
    </w:p>
    <w:p w14:paraId="128C44C3" w14:textId="77777777" w:rsidR="004A2F9D" w:rsidRPr="00472B39" w:rsidRDefault="004A2F9D" w:rsidP="007673D5">
      <w:pPr>
        <w:ind w:left="2880" w:hanging="2880"/>
        <w:rPr>
          <w:sz w:val="24"/>
        </w:rPr>
      </w:pPr>
      <w:r w:rsidRPr="00472B39">
        <w:rPr>
          <w:sz w:val="24"/>
        </w:rPr>
        <w:lastRenderedPageBreak/>
        <w:t>October 17, 2014</w:t>
      </w:r>
      <w:r w:rsidRPr="00472B39">
        <w:rPr>
          <w:sz w:val="24"/>
        </w:rPr>
        <w:tab/>
      </w:r>
      <w:proofErr w:type="spellStart"/>
      <w:r w:rsidRPr="00472B39">
        <w:rPr>
          <w:spacing w:val="-4"/>
          <w:sz w:val="24"/>
        </w:rPr>
        <w:t>Baltimore,MD</w:t>
      </w:r>
      <w:proofErr w:type="spellEnd"/>
      <w:r w:rsidRPr="00472B39">
        <w:rPr>
          <w:spacing w:val="-4"/>
          <w:sz w:val="24"/>
        </w:rPr>
        <w:t xml:space="preserve"> –Keynote and Breakout presentations at 14</w:t>
      </w:r>
      <w:r w:rsidRPr="00472B39">
        <w:rPr>
          <w:spacing w:val="-4"/>
          <w:sz w:val="24"/>
          <w:vertAlign w:val="superscript"/>
        </w:rPr>
        <w:t>th</w:t>
      </w:r>
      <w:r w:rsidRPr="00472B39">
        <w:rPr>
          <w:spacing w:val="-4"/>
          <w:sz w:val="24"/>
        </w:rPr>
        <w:t xml:space="preserve"> Annual Autism Conference for Kennedy Krieger Institute, Center for Autism and related Disorders.</w:t>
      </w:r>
    </w:p>
    <w:p w14:paraId="2A36B453" w14:textId="77777777" w:rsidR="003604B7" w:rsidRPr="00472B39" w:rsidRDefault="004A2F9D" w:rsidP="007673D5">
      <w:pPr>
        <w:ind w:left="2880" w:hanging="2880"/>
        <w:rPr>
          <w:sz w:val="24"/>
        </w:rPr>
      </w:pPr>
      <w:r w:rsidRPr="00472B39">
        <w:rPr>
          <w:sz w:val="24"/>
        </w:rPr>
        <w:t xml:space="preserve">October 2-3, 2014  </w:t>
      </w:r>
      <w:r w:rsidRPr="00472B39">
        <w:rPr>
          <w:sz w:val="24"/>
        </w:rPr>
        <w:tab/>
        <w:t>Syracuse, NY-</w:t>
      </w:r>
      <w:r w:rsidR="003604B7" w:rsidRPr="00472B39">
        <w:rPr>
          <w:sz w:val="24"/>
        </w:rPr>
        <w:t xml:space="preserve"> </w:t>
      </w:r>
      <w:r w:rsidR="00A369B0" w:rsidRPr="00472B39">
        <w:rPr>
          <w:sz w:val="24"/>
        </w:rPr>
        <w:t>Presented Keynote and two breakout sessions at 10</w:t>
      </w:r>
      <w:r w:rsidR="00A369B0" w:rsidRPr="00472B39">
        <w:rPr>
          <w:sz w:val="24"/>
          <w:vertAlign w:val="superscript"/>
        </w:rPr>
        <w:t>th</w:t>
      </w:r>
      <w:r w:rsidR="00A369B0" w:rsidRPr="00472B39">
        <w:rPr>
          <w:sz w:val="24"/>
        </w:rPr>
        <w:t xml:space="preserve"> annual Autism Institute , Transition</w:t>
      </w:r>
      <w:r w:rsidR="004A017E" w:rsidRPr="00472B39">
        <w:rPr>
          <w:sz w:val="24"/>
        </w:rPr>
        <w:t xml:space="preserve"> to Employment, University of Ro</w:t>
      </w:r>
      <w:r w:rsidR="00A369B0" w:rsidRPr="00472B39">
        <w:rPr>
          <w:sz w:val="24"/>
        </w:rPr>
        <w:t>chester, Strong Center for Developmental Disabilities &amp; NY State Employment FIRST</w:t>
      </w:r>
      <w:r w:rsidR="00651971" w:rsidRPr="00472B39">
        <w:rPr>
          <w:sz w:val="24"/>
        </w:rPr>
        <w:t xml:space="preserve"> Project of </w:t>
      </w:r>
      <w:r w:rsidR="00E82E0A" w:rsidRPr="00472B39">
        <w:rPr>
          <w:sz w:val="24"/>
        </w:rPr>
        <w:t>N</w:t>
      </w:r>
      <w:r w:rsidR="00651971" w:rsidRPr="00472B39">
        <w:rPr>
          <w:sz w:val="24"/>
        </w:rPr>
        <w:t>ational Significance.</w:t>
      </w:r>
    </w:p>
    <w:p w14:paraId="0FB09292" w14:textId="77777777" w:rsidR="003604B7" w:rsidRPr="00472B39" w:rsidRDefault="003604B7" w:rsidP="007673D5">
      <w:pPr>
        <w:ind w:left="2880" w:hanging="2880"/>
        <w:rPr>
          <w:sz w:val="24"/>
        </w:rPr>
      </w:pPr>
      <w:r w:rsidRPr="00472B39">
        <w:rPr>
          <w:sz w:val="24"/>
        </w:rPr>
        <w:t>September 17, 2014</w:t>
      </w:r>
      <w:r w:rsidRPr="00472B39">
        <w:rPr>
          <w:sz w:val="24"/>
        </w:rPr>
        <w:tab/>
      </w:r>
      <w:r w:rsidR="00E82E0A" w:rsidRPr="00472B39">
        <w:rPr>
          <w:sz w:val="24"/>
        </w:rPr>
        <w:t>Nashville, TN- Present</w:t>
      </w:r>
      <w:r w:rsidRPr="00472B39">
        <w:rPr>
          <w:sz w:val="24"/>
        </w:rPr>
        <w:t xml:space="preserve"> Keynote </w:t>
      </w:r>
      <w:r w:rsidR="00E82E0A" w:rsidRPr="00472B39">
        <w:rPr>
          <w:sz w:val="24"/>
        </w:rPr>
        <w:t xml:space="preserve">address </w:t>
      </w:r>
      <w:r w:rsidRPr="00472B39">
        <w:rPr>
          <w:sz w:val="24"/>
        </w:rPr>
        <w:t xml:space="preserve">at </w:t>
      </w:r>
      <w:r w:rsidR="00E82E0A" w:rsidRPr="00472B39">
        <w:rPr>
          <w:sz w:val="24"/>
        </w:rPr>
        <w:t xml:space="preserve">Think Employment Summit </w:t>
      </w:r>
      <w:r w:rsidRPr="00472B39">
        <w:rPr>
          <w:sz w:val="24"/>
        </w:rPr>
        <w:t xml:space="preserve">sponsored by Vanderbilt Kennedy Center and </w:t>
      </w:r>
      <w:proofErr w:type="spellStart"/>
      <w:r w:rsidRPr="00472B39">
        <w:rPr>
          <w:sz w:val="24"/>
        </w:rPr>
        <w:t>Tennessee</w:t>
      </w:r>
      <w:r w:rsidR="004A017E" w:rsidRPr="00472B39">
        <w:rPr>
          <w:sz w:val="24"/>
        </w:rPr>
        <w:t>W</w:t>
      </w:r>
      <w:r w:rsidRPr="00472B39">
        <w:rPr>
          <w:sz w:val="24"/>
        </w:rPr>
        <w:t>orks</w:t>
      </w:r>
      <w:proofErr w:type="spellEnd"/>
      <w:r w:rsidRPr="00472B39">
        <w:rPr>
          <w:sz w:val="24"/>
        </w:rPr>
        <w:t>.</w:t>
      </w:r>
    </w:p>
    <w:p w14:paraId="03F3AA48" w14:textId="77777777" w:rsidR="000475B8" w:rsidRPr="00472B39" w:rsidRDefault="000475B8" w:rsidP="007673D5">
      <w:pPr>
        <w:ind w:left="2880" w:hanging="2880"/>
        <w:rPr>
          <w:sz w:val="24"/>
        </w:rPr>
      </w:pPr>
      <w:r w:rsidRPr="00472B39">
        <w:rPr>
          <w:sz w:val="24"/>
        </w:rPr>
        <w:t>June 13, 2014</w:t>
      </w:r>
      <w:r w:rsidRPr="00472B39">
        <w:rPr>
          <w:sz w:val="24"/>
        </w:rPr>
        <w:tab/>
      </w:r>
      <w:proofErr w:type="spellStart"/>
      <w:r w:rsidRPr="00472B39">
        <w:rPr>
          <w:sz w:val="24"/>
        </w:rPr>
        <w:t>Souix</w:t>
      </w:r>
      <w:proofErr w:type="spellEnd"/>
      <w:r w:rsidRPr="00472B39">
        <w:rPr>
          <w:sz w:val="24"/>
        </w:rPr>
        <w:t xml:space="preserve"> Falls, SD- Keynote</w:t>
      </w:r>
      <w:r w:rsidR="005506B4" w:rsidRPr="00472B39">
        <w:rPr>
          <w:sz w:val="24"/>
        </w:rPr>
        <w:t xml:space="preserve"> and breakout</w:t>
      </w:r>
      <w:r w:rsidRPr="00472B39">
        <w:rPr>
          <w:sz w:val="24"/>
        </w:rPr>
        <w:t xml:space="preserve"> presentation</w:t>
      </w:r>
      <w:r w:rsidR="005506B4" w:rsidRPr="00472B39">
        <w:rPr>
          <w:sz w:val="24"/>
        </w:rPr>
        <w:t>s</w:t>
      </w:r>
      <w:r w:rsidRPr="00472B39">
        <w:rPr>
          <w:sz w:val="24"/>
        </w:rPr>
        <w:t xml:space="preserve"> at the Lighting the Way Autism Conference at Aug</w:t>
      </w:r>
      <w:r w:rsidR="005506B4" w:rsidRPr="00472B39">
        <w:rPr>
          <w:sz w:val="24"/>
        </w:rPr>
        <w:t>ustana College: Growing up with Autism:  What can I do in school to be more independent? , “Hey, I’m finally going to work!”</w:t>
      </w:r>
    </w:p>
    <w:p w14:paraId="35D84B52" w14:textId="77777777" w:rsidR="00A05585" w:rsidRPr="00472B39" w:rsidRDefault="00A05585" w:rsidP="007673D5">
      <w:pPr>
        <w:tabs>
          <w:tab w:val="left" w:pos="2160"/>
          <w:tab w:val="left" w:pos="2880"/>
        </w:tabs>
        <w:ind w:left="2880" w:hanging="2880"/>
        <w:rPr>
          <w:sz w:val="24"/>
        </w:rPr>
      </w:pPr>
      <w:r w:rsidRPr="00472B39">
        <w:rPr>
          <w:sz w:val="24"/>
        </w:rPr>
        <w:t>July 11-13, 2014</w:t>
      </w:r>
      <w:r w:rsidRPr="00472B39">
        <w:rPr>
          <w:sz w:val="24"/>
        </w:rPr>
        <w:tab/>
      </w:r>
      <w:r w:rsidRPr="00472B39">
        <w:rPr>
          <w:sz w:val="24"/>
        </w:rPr>
        <w:tab/>
      </w:r>
      <w:r w:rsidR="004A017E" w:rsidRPr="00472B39">
        <w:rPr>
          <w:spacing w:val="-4"/>
          <w:sz w:val="24"/>
        </w:rPr>
        <w:t xml:space="preserve">Chicago, Il.  Poster presented at American Academy of Neurology’s Sports Concussion Conference.  </w:t>
      </w:r>
      <w:r w:rsidRPr="00472B39">
        <w:rPr>
          <w:spacing w:val="-4"/>
          <w:sz w:val="24"/>
        </w:rPr>
        <w:t xml:space="preserve">Dillard, C., </w:t>
      </w:r>
      <w:proofErr w:type="spellStart"/>
      <w:r w:rsidRPr="00472B39">
        <w:rPr>
          <w:spacing w:val="-4"/>
          <w:sz w:val="24"/>
        </w:rPr>
        <w:t>Ditchman</w:t>
      </w:r>
      <w:proofErr w:type="spellEnd"/>
      <w:r w:rsidRPr="00472B39">
        <w:rPr>
          <w:spacing w:val="-4"/>
          <w:sz w:val="24"/>
        </w:rPr>
        <w:t xml:space="preserve">, N., </w:t>
      </w:r>
      <w:proofErr w:type="spellStart"/>
      <w:r w:rsidRPr="00472B39">
        <w:rPr>
          <w:spacing w:val="-4"/>
          <w:sz w:val="24"/>
        </w:rPr>
        <w:t>Nersessova</w:t>
      </w:r>
      <w:proofErr w:type="spellEnd"/>
      <w:r w:rsidRPr="00472B39">
        <w:rPr>
          <w:spacing w:val="-4"/>
          <w:sz w:val="24"/>
        </w:rPr>
        <w:t xml:space="preserve">, K., Foster, N., West, M., </w:t>
      </w:r>
      <w:proofErr w:type="spellStart"/>
      <w:r w:rsidRPr="00472B39">
        <w:rPr>
          <w:spacing w:val="-4"/>
          <w:sz w:val="24"/>
        </w:rPr>
        <w:t>Wehman</w:t>
      </w:r>
      <w:proofErr w:type="spellEnd"/>
      <w:r w:rsidRPr="00472B39">
        <w:rPr>
          <w:spacing w:val="-4"/>
          <w:sz w:val="24"/>
        </w:rPr>
        <w:t>, P.,</w:t>
      </w:r>
      <w:r w:rsidRPr="00472B39">
        <w:rPr>
          <w:b/>
          <w:spacing w:val="-4"/>
          <w:sz w:val="24"/>
        </w:rPr>
        <w:t xml:space="preserve"> </w:t>
      </w:r>
      <w:proofErr w:type="spellStart"/>
      <w:r w:rsidRPr="00472B39">
        <w:rPr>
          <w:spacing w:val="-4"/>
          <w:sz w:val="24"/>
        </w:rPr>
        <w:t>Riedlinger</w:t>
      </w:r>
      <w:proofErr w:type="spellEnd"/>
      <w:r w:rsidRPr="00472B39">
        <w:rPr>
          <w:spacing w:val="-4"/>
          <w:sz w:val="24"/>
        </w:rPr>
        <w:t xml:space="preserve">, B., </w:t>
      </w:r>
      <w:proofErr w:type="spellStart"/>
      <w:r w:rsidRPr="00472B39">
        <w:rPr>
          <w:spacing w:val="-4"/>
          <w:sz w:val="24"/>
        </w:rPr>
        <w:t>Monasterio</w:t>
      </w:r>
      <w:proofErr w:type="spellEnd"/>
      <w:r w:rsidRPr="00472B39">
        <w:rPr>
          <w:spacing w:val="-4"/>
          <w:sz w:val="24"/>
        </w:rPr>
        <w:t xml:space="preserve">, E., Shaw, B., </w:t>
      </w:r>
      <w:proofErr w:type="spellStart"/>
      <w:r w:rsidRPr="00472B39">
        <w:rPr>
          <w:spacing w:val="-4"/>
          <w:sz w:val="24"/>
        </w:rPr>
        <w:t>Neblett</w:t>
      </w:r>
      <w:proofErr w:type="spellEnd"/>
      <w:r w:rsidRPr="00472B39">
        <w:rPr>
          <w:spacing w:val="-4"/>
          <w:sz w:val="24"/>
        </w:rPr>
        <w:t>, J. Characteristics of youth with sports-related concussion: Findings from a clinical sample.</w:t>
      </w:r>
      <w:r w:rsidRPr="00472B39">
        <w:rPr>
          <w:sz w:val="24"/>
        </w:rPr>
        <w:t xml:space="preserve"> </w:t>
      </w:r>
    </w:p>
    <w:p w14:paraId="45CE6759" w14:textId="77777777" w:rsidR="000475B8" w:rsidRPr="00472B39" w:rsidRDefault="000475B8" w:rsidP="007673D5">
      <w:pPr>
        <w:ind w:left="2880" w:hanging="2880"/>
        <w:rPr>
          <w:sz w:val="24"/>
        </w:rPr>
      </w:pPr>
      <w:r w:rsidRPr="00472B39">
        <w:rPr>
          <w:sz w:val="24"/>
        </w:rPr>
        <w:t>June 12, 2014</w:t>
      </w:r>
      <w:r w:rsidRPr="00472B39">
        <w:rPr>
          <w:sz w:val="24"/>
        </w:rPr>
        <w:tab/>
      </w:r>
      <w:proofErr w:type="spellStart"/>
      <w:r w:rsidRPr="00472B39">
        <w:rPr>
          <w:sz w:val="24"/>
        </w:rPr>
        <w:t>Souix</w:t>
      </w:r>
      <w:proofErr w:type="spellEnd"/>
      <w:r w:rsidRPr="00472B39">
        <w:rPr>
          <w:sz w:val="24"/>
        </w:rPr>
        <w:t xml:space="preserve"> Falls, SD- Present to South Dakota Department of Education Seminar: Transition from School to Competitive Empl</w:t>
      </w:r>
      <w:r w:rsidR="005506B4" w:rsidRPr="00472B39">
        <w:rPr>
          <w:sz w:val="24"/>
        </w:rPr>
        <w:t>o</w:t>
      </w:r>
      <w:r w:rsidRPr="00472B39">
        <w:rPr>
          <w:sz w:val="24"/>
        </w:rPr>
        <w:t>yment for Youth with Disabilities:  Predictors and Pathways. Included meeting</w:t>
      </w:r>
      <w:r w:rsidR="005506B4" w:rsidRPr="00472B39">
        <w:rPr>
          <w:sz w:val="24"/>
        </w:rPr>
        <w:t>s</w:t>
      </w:r>
      <w:r w:rsidRPr="00472B39">
        <w:rPr>
          <w:sz w:val="24"/>
        </w:rPr>
        <w:t xml:space="preserve"> with SD DOE members and parents.</w:t>
      </w:r>
    </w:p>
    <w:p w14:paraId="1A5FA404" w14:textId="77777777" w:rsidR="00D550BA" w:rsidRPr="00472B39" w:rsidRDefault="00D550BA" w:rsidP="007673D5">
      <w:pPr>
        <w:ind w:left="2880" w:hanging="2880"/>
        <w:rPr>
          <w:rFonts w:ascii="Times" w:hAnsi="Times"/>
          <w:sz w:val="24"/>
        </w:rPr>
      </w:pPr>
      <w:r w:rsidRPr="00472B39">
        <w:rPr>
          <w:rFonts w:ascii="Times" w:hAnsi="Times"/>
          <w:sz w:val="24"/>
        </w:rPr>
        <w:t>March 21, 2014</w:t>
      </w:r>
      <w:r w:rsidRPr="00472B39">
        <w:rPr>
          <w:rFonts w:ascii="Times" w:hAnsi="Times"/>
          <w:sz w:val="24"/>
        </w:rPr>
        <w:tab/>
        <w:t>Princeton, NJ - Speaker and award honoree, Eden Autism Services Princeton Lecture Series</w:t>
      </w:r>
      <w:r w:rsidRPr="00472B39">
        <w:rPr>
          <w:rFonts w:ascii="Times" w:hAnsi="Times"/>
          <w:sz w:val="24"/>
          <w:szCs w:val="24"/>
        </w:rPr>
        <w:t>.</w:t>
      </w:r>
      <w:r w:rsidRPr="00472B39">
        <w:rPr>
          <w:rFonts w:ascii="Times" w:hAnsi="Times" w:cs="AGaramond-Bold"/>
          <w:bCs/>
          <w:sz w:val="24"/>
          <w:szCs w:val="24"/>
        </w:rPr>
        <w:t xml:space="preserve"> Youth with Autism: Toward Full Participation in the Community.</w:t>
      </w:r>
    </w:p>
    <w:p w14:paraId="6223E965" w14:textId="77777777" w:rsidR="001B7768" w:rsidRPr="00472B39" w:rsidRDefault="00DE1E3E" w:rsidP="007673D5">
      <w:pPr>
        <w:ind w:left="2880" w:hanging="2880"/>
        <w:rPr>
          <w:rFonts w:ascii="Times" w:hAnsi="Times"/>
          <w:sz w:val="24"/>
        </w:rPr>
      </w:pPr>
      <w:r w:rsidRPr="00472B39">
        <w:rPr>
          <w:rFonts w:ascii="Times" w:hAnsi="Times"/>
          <w:sz w:val="24"/>
        </w:rPr>
        <w:t>March 19, 2014</w:t>
      </w:r>
      <w:r w:rsidRPr="00472B39">
        <w:rPr>
          <w:rFonts w:ascii="Times" w:hAnsi="Times"/>
          <w:sz w:val="24"/>
        </w:rPr>
        <w:tab/>
      </w:r>
      <w:r w:rsidR="001B7768" w:rsidRPr="00472B39">
        <w:rPr>
          <w:rFonts w:ascii="Times" w:hAnsi="Times"/>
          <w:sz w:val="24"/>
        </w:rPr>
        <w:t>Philadelphia</w:t>
      </w:r>
      <w:r w:rsidRPr="00472B39">
        <w:rPr>
          <w:rFonts w:ascii="Times" w:hAnsi="Times"/>
          <w:sz w:val="24"/>
        </w:rPr>
        <w:t>, PA</w:t>
      </w:r>
      <w:r w:rsidR="00DB2C02" w:rsidRPr="00472B39">
        <w:rPr>
          <w:rFonts w:ascii="Times" w:hAnsi="Times"/>
          <w:sz w:val="24"/>
        </w:rPr>
        <w:t xml:space="preserve"> - </w:t>
      </w:r>
      <w:r w:rsidRPr="00472B39">
        <w:rPr>
          <w:rFonts w:ascii="Times" w:hAnsi="Times"/>
          <w:sz w:val="24"/>
        </w:rPr>
        <w:t>Present at 2</w:t>
      </w:r>
      <w:r w:rsidRPr="00472B39">
        <w:rPr>
          <w:rFonts w:ascii="Times" w:hAnsi="Times"/>
          <w:sz w:val="24"/>
          <w:vertAlign w:val="superscript"/>
        </w:rPr>
        <w:t>nd</w:t>
      </w:r>
      <w:r w:rsidRPr="00472B39">
        <w:rPr>
          <w:rFonts w:ascii="Times" w:hAnsi="Times"/>
          <w:sz w:val="24"/>
        </w:rPr>
        <w:t xml:space="preserve"> Annual Autism Public </w:t>
      </w:r>
      <w:r w:rsidR="000475B8" w:rsidRPr="00472B39">
        <w:rPr>
          <w:rFonts w:ascii="Times" w:hAnsi="Times"/>
          <w:sz w:val="24"/>
        </w:rPr>
        <w:t>H</w:t>
      </w:r>
      <w:r w:rsidRPr="00472B39">
        <w:rPr>
          <w:rFonts w:ascii="Times" w:hAnsi="Times"/>
          <w:sz w:val="24"/>
        </w:rPr>
        <w:t>ealth Lecture for A.J.</w:t>
      </w:r>
      <w:r w:rsidR="001B109F" w:rsidRPr="00472B39">
        <w:rPr>
          <w:rFonts w:ascii="Times" w:hAnsi="Times"/>
          <w:sz w:val="24"/>
        </w:rPr>
        <w:t xml:space="preserve"> </w:t>
      </w:r>
      <w:r w:rsidRPr="00472B39">
        <w:rPr>
          <w:rFonts w:ascii="Times" w:hAnsi="Times"/>
          <w:sz w:val="24"/>
        </w:rPr>
        <w:t xml:space="preserve">Drexel </w:t>
      </w:r>
      <w:r w:rsidR="001B109F" w:rsidRPr="00472B39">
        <w:rPr>
          <w:rFonts w:ascii="Times" w:hAnsi="Times"/>
          <w:sz w:val="24"/>
        </w:rPr>
        <w:t>Autism</w:t>
      </w:r>
      <w:r w:rsidRPr="00472B39">
        <w:rPr>
          <w:rFonts w:ascii="Times" w:hAnsi="Times"/>
          <w:sz w:val="24"/>
        </w:rPr>
        <w:t xml:space="preserve"> Institute: Evidence based employment intervention models: Pathways to competitive employment for youth with Autism.  Included pre-lecture talk, Community partners roundtable , ASERT life program discussion and AJDAI leadership discussion.</w:t>
      </w:r>
    </w:p>
    <w:p w14:paraId="16BDAD86" w14:textId="77777777" w:rsidR="00423B75" w:rsidRPr="00472B39" w:rsidRDefault="000B3A31" w:rsidP="007673D5">
      <w:pPr>
        <w:ind w:left="2880" w:hanging="2880"/>
        <w:rPr>
          <w:rFonts w:ascii="Times" w:hAnsi="Times"/>
          <w:b/>
          <w:sz w:val="24"/>
        </w:rPr>
      </w:pPr>
      <w:r w:rsidRPr="00472B39">
        <w:rPr>
          <w:rFonts w:ascii="Times" w:hAnsi="Times"/>
          <w:sz w:val="24"/>
        </w:rPr>
        <w:t>November 14, 2013</w:t>
      </w:r>
      <w:r w:rsidRPr="00472B39">
        <w:rPr>
          <w:rFonts w:ascii="Times" w:hAnsi="Times"/>
          <w:sz w:val="24"/>
        </w:rPr>
        <w:tab/>
        <w:t>Williamsburg, VA</w:t>
      </w:r>
      <w:r w:rsidR="00DB2C02" w:rsidRPr="00472B39">
        <w:rPr>
          <w:rFonts w:ascii="Times" w:hAnsi="Times"/>
          <w:sz w:val="24"/>
        </w:rPr>
        <w:t xml:space="preserve"> - </w:t>
      </w:r>
      <w:r w:rsidRPr="00472B39">
        <w:rPr>
          <w:rFonts w:ascii="Times" w:hAnsi="Times"/>
          <w:sz w:val="24"/>
        </w:rPr>
        <w:t>Present to the 17</w:t>
      </w:r>
      <w:r w:rsidRPr="00472B39">
        <w:rPr>
          <w:rFonts w:ascii="Times" w:hAnsi="Times"/>
          <w:sz w:val="24"/>
          <w:vertAlign w:val="superscript"/>
        </w:rPr>
        <w:t>th</w:t>
      </w:r>
      <w:r w:rsidRPr="00472B39">
        <w:rPr>
          <w:rFonts w:ascii="Times" w:hAnsi="Times"/>
          <w:sz w:val="24"/>
        </w:rPr>
        <w:t xml:space="preserve"> DCDT International Conference- Research in Secondary Transition:  Where have we been and where do we need to go? </w:t>
      </w:r>
    </w:p>
    <w:p w14:paraId="05B69B64" w14:textId="77777777" w:rsidR="00423B75" w:rsidRPr="00472B39" w:rsidRDefault="00423B75" w:rsidP="007673D5">
      <w:pPr>
        <w:ind w:left="2880" w:hanging="2880"/>
        <w:rPr>
          <w:rFonts w:ascii="Times" w:hAnsi="Times"/>
          <w:sz w:val="24"/>
          <w:szCs w:val="24"/>
        </w:rPr>
      </w:pPr>
      <w:r w:rsidRPr="00472B39">
        <w:rPr>
          <w:rFonts w:ascii="Times" w:hAnsi="Times"/>
          <w:sz w:val="24"/>
        </w:rPr>
        <w:t>October 1, 2013</w:t>
      </w:r>
      <w:r w:rsidRPr="00472B39">
        <w:rPr>
          <w:rFonts w:ascii="Times" w:hAnsi="Times"/>
          <w:sz w:val="24"/>
        </w:rPr>
        <w:tab/>
        <w:t xml:space="preserve">Scottsdale, </w:t>
      </w:r>
      <w:r w:rsidR="00F741BB" w:rsidRPr="00472B39">
        <w:rPr>
          <w:rFonts w:ascii="Times" w:hAnsi="Times"/>
          <w:sz w:val="24"/>
        </w:rPr>
        <w:t>AZ</w:t>
      </w:r>
      <w:r w:rsidR="00DB2C02" w:rsidRPr="00472B39">
        <w:rPr>
          <w:rFonts w:ascii="Times" w:hAnsi="Times"/>
          <w:sz w:val="24"/>
        </w:rPr>
        <w:t xml:space="preserve"> -</w:t>
      </w:r>
      <w:r w:rsidRPr="00472B39">
        <w:rPr>
          <w:rFonts w:ascii="Times" w:hAnsi="Times"/>
          <w:sz w:val="24"/>
        </w:rPr>
        <w:t xml:space="preserve"> Present to the Arizona’s Thirteenth Annual Transition Conference-</w:t>
      </w:r>
      <w:r w:rsidRPr="00472B39">
        <w:rPr>
          <w:rStyle w:val="apple-converted-space"/>
          <w:rFonts w:ascii="Times" w:hAnsi="Times"/>
          <w:color w:val="222222"/>
          <w:sz w:val="24"/>
          <w:szCs w:val="24"/>
          <w:shd w:val="clear" w:color="auto" w:fill="FFFFFF"/>
        </w:rPr>
        <w:t> </w:t>
      </w:r>
      <w:r w:rsidRPr="00472B39">
        <w:rPr>
          <w:rFonts w:ascii="Times" w:hAnsi="Times"/>
          <w:bCs/>
          <w:color w:val="222222"/>
          <w:sz w:val="24"/>
          <w:szCs w:val="24"/>
          <w:shd w:val="clear" w:color="auto" w:fill="FFFFFF"/>
        </w:rPr>
        <w:t>ASD and their experience in Project Search AND Major predictors of competitive employment across all youth with disabilities utilizing the NLTS2.</w:t>
      </w:r>
      <w:r w:rsidRPr="00472B39">
        <w:rPr>
          <w:rFonts w:ascii="Times" w:hAnsi="Times"/>
          <w:color w:val="222222"/>
          <w:sz w:val="24"/>
          <w:szCs w:val="24"/>
          <w:shd w:val="clear" w:color="auto" w:fill="FFFFFF"/>
        </w:rPr>
        <w:t> </w:t>
      </w:r>
      <w:r w:rsidRPr="00472B39">
        <w:rPr>
          <w:rFonts w:ascii="Times" w:hAnsi="Times"/>
          <w:sz w:val="24"/>
          <w:szCs w:val="24"/>
        </w:rPr>
        <w:tab/>
      </w:r>
    </w:p>
    <w:p w14:paraId="4973F729" w14:textId="77777777" w:rsidR="00276CE0" w:rsidRPr="00472B39" w:rsidRDefault="00B908F3" w:rsidP="007673D5">
      <w:pPr>
        <w:ind w:left="2880" w:hanging="2880"/>
        <w:rPr>
          <w:rFonts w:ascii="Times" w:hAnsi="Times"/>
          <w:sz w:val="24"/>
        </w:rPr>
      </w:pPr>
      <w:r w:rsidRPr="00472B39">
        <w:rPr>
          <w:rFonts w:ascii="Times" w:hAnsi="Times"/>
          <w:sz w:val="24"/>
        </w:rPr>
        <w:t>June 25, 2013</w:t>
      </w:r>
      <w:r w:rsidRPr="00472B39">
        <w:rPr>
          <w:rFonts w:ascii="Times" w:hAnsi="Times"/>
          <w:b/>
          <w:sz w:val="24"/>
        </w:rPr>
        <w:tab/>
      </w:r>
      <w:r w:rsidR="00276CE0" w:rsidRPr="00472B39">
        <w:rPr>
          <w:rFonts w:ascii="Times" w:hAnsi="Times"/>
          <w:sz w:val="24"/>
        </w:rPr>
        <w:t xml:space="preserve">Indianapolis, </w:t>
      </w:r>
      <w:r w:rsidR="00F741BB" w:rsidRPr="00472B39">
        <w:rPr>
          <w:rFonts w:ascii="Times" w:hAnsi="Times"/>
          <w:sz w:val="24"/>
        </w:rPr>
        <w:t>IN</w:t>
      </w:r>
      <w:r w:rsidR="00DB2C02" w:rsidRPr="00472B39">
        <w:rPr>
          <w:rFonts w:ascii="Times" w:hAnsi="Times"/>
          <w:sz w:val="24"/>
        </w:rPr>
        <w:t xml:space="preserve"> - </w:t>
      </w:r>
      <w:r w:rsidR="00276CE0" w:rsidRPr="00472B39">
        <w:rPr>
          <w:rFonts w:ascii="Times" w:hAnsi="Times"/>
          <w:sz w:val="24"/>
        </w:rPr>
        <w:t>Present at National APSE 25</w:t>
      </w:r>
      <w:r w:rsidR="00276CE0" w:rsidRPr="00472B39">
        <w:rPr>
          <w:rFonts w:ascii="Times" w:hAnsi="Times"/>
          <w:sz w:val="24"/>
          <w:vertAlign w:val="superscript"/>
        </w:rPr>
        <w:t>th</w:t>
      </w:r>
      <w:r w:rsidR="00276CE0" w:rsidRPr="00472B39">
        <w:rPr>
          <w:rFonts w:ascii="Times" w:hAnsi="Times"/>
          <w:sz w:val="24"/>
        </w:rPr>
        <w:t xml:space="preserve"> Annual Conference-</w:t>
      </w:r>
      <w:r w:rsidR="00276CE0" w:rsidRPr="00472B39">
        <w:rPr>
          <w:rFonts w:ascii="Times" w:hAnsi="Times"/>
          <w:bCs/>
          <w:color w:val="222222"/>
          <w:sz w:val="24"/>
          <w:szCs w:val="24"/>
          <w:shd w:val="clear" w:color="auto" w:fill="FFFFFF"/>
        </w:rPr>
        <w:t xml:space="preserve"> Project SEARCH: Successful Transition to Competitive Employment for Young Adults with ASD</w:t>
      </w:r>
      <w:r w:rsidRPr="00472B39">
        <w:rPr>
          <w:rFonts w:ascii="Times" w:hAnsi="Times"/>
          <w:bCs/>
          <w:color w:val="222222"/>
          <w:sz w:val="24"/>
          <w:szCs w:val="24"/>
          <w:shd w:val="clear" w:color="auto" w:fill="FFFFFF"/>
        </w:rPr>
        <w:t>.</w:t>
      </w:r>
    </w:p>
    <w:p w14:paraId="00DDC3B4" w14:textId="77777777" w:rsidR="005B39A4" w:rsidRPr="00472B39" w:rsidRDefault="00030D98" w:rsidP="007673D5">
      <w:pPr>
        <w:ind w:left="2880" w:hanging="2880"/>
        <w:rPr>
          <w:sz w:val="24"/>
        </w:rPr>
      </w:pPr>
      <w:r w:rsidRPr="00472B39">
        <w:rPr>
          <w:sz w:val="24"/>
        </w:rPr>
        <w:t xml:space="preserve">October </w:t>
      </w:r>
      <w:r w:rsidR="007673D5" w:rsidRPr="00472B39">
        <w:rPr>
          <w:sz w:val="24"/>
        </w:rPr>
        <w:t>24, 2012</w:t>
      </w:r>
      <w:r w:rsidR="007673D5" w:rsidRPr="00472B39">
        <w:rPr>
          <w:sz w:val="24"/>
        </w:rPr>
        <w:tab/>
      </w:r>
      <w:r w:rsidR="00373EEE" w:rsidRPr="00472B39">
        <w:rPr>
          <w:sz w:val="24"/>
        </w:rPr>
        <w:t>Denver</w:t>
      </w:r>
      <w:r w:rsidR="00935CEC" w:rsidRPr="00472B39">
        <w:rPr>
          <w:sz w:val="24"/>
        </w:rPr>
        <w:t xml:space="preserve">, </w:t>
      </w:r>
      <w:r w:rsidR="00F741BB" w:rsidRPr="00472B39">
        <w:rPr>
          <w:sz w:val="24"/>
        </w:rPr>
        <w:t>CO</w:t>
      </w:r>
      <w:r w:rsidR="00DB2C02" w:rsidRPr="00472B39">
        <w:rPr>
          <w:sz w:val="24"/>
        </w:rPr>
        <w:t xml:space="preserve"> - </w:t>
      </w:r>
      <w:r w:rsidR="00935CEC" w:rsidRPr="00472B39">
        <w:rPr>
          <w:sz w:val="24"/>
        </w:rPr>
        <w:t>Present to Division on Career Development and Transition</w:t>
      </w:r>
      <w:r w:rsidR="007673D5" w:rsidRPr="00472B39">
        <w:rPr>
          <w:sz w:val="24"/>
        </w:rPr>
        <w:t xml:space="preserve"> </w:t>
      </w:r>
      <w:r w:rsidR="00935CEC" w:rsidRPr="00472B39">
        <w:rPr>
          <w:sz w:val="24"/>
        </w:rPr>
        <w:t>Conference.  Interventions that Work – Regional Pre-conference day.</w:t>
      </w:r>
    </w:p>
    <w:p w14:paraId="56A981C4" w14:textId="77777777" w:rsidR="005B39A4" w:rsidRPr="00472B39" w:rsidRDefault="005B39A4" w:rsidP="007673D5">
      <w:pPr>
        <w:ind w:left="2880" w:hanging="2880"/>
        <w:rPr>
          <w:sz w:val="24"/>
          <w:szCs w:val="24"/>
        </w:rPr>
      </w:pPr>
      <w:r w:rsidRPr="00472B39">
        <w:rPr>
          <w:sz w:val="24"/>
        </w:rPr>
        <w:t>October 24,</w:t>
      </w:r>
      <w:r w:rsidR="00373EEE" w:rsidRPr="00472B39">
        <w:rPr>
          <w:sz w:val="24"/>
        </w:rPr>
        <w:t xml:space="preserve"> </w:t>
      </w:r>
      <w:r w:rsidRPr="00472B39">
        <w:rPr>
          <w:sz w:val="24"/>
        </w:rPr>
        <w:t>2012</w:t>
      </w:r>
      <w:r w:rsidRPr="00472B39">
        <w:rPr>
          <w:sz w:val="24"/>
        </w:rPr>
        <w:tab/>
        <w:t xml:space="preserve">National Public Radio- broadcast interview by John Ogle: </w:t>
      </w:r>
      <w:r w:rsidRPr="00472B39">
        <w:rPr>
          <w:rFonts w:cs="Helvetica"/>
          <w:sz w:val="24"/>
          <w:szCs w:val="24"/>
          <w:lang w:val="en"/>
        </w:rPr>
        <w:t>Grant Allows VCU to Expand Autism Work Training. WCV-Archive-Science Matters.</w:t>
      </w:r>
      <w:r w:rsidR="007673D5" w:rsidRPr="00472B39">
        <w:rPr>
          <w:rFonts w:cs="Helvetica"/>
          <w:sz w:val="24"/>
          <w:szCs w:val="24"/>
          <w:lang w:val="en"/>
        </w:rPr>
        <w:t xml:space="preserve">  </w:t>
      </w:r>
      <w:r w:rsidRPr="00472B39">
        <w:rPr>
          <w:rFonts w:cs="Helvetica"/>
          <w:sz w:val="24"/>
          <w:szCs w:val="24"/>
          <w:lang w:val="en"/>
        </w:rPr>
        <w:t>http://ideastations.org/radio/archive/2012-10-24-grant-allows-vcu-to-expand-autism-work-training</w:t>
      </w:r>
    </w:p>
    <w:p w14:paraId="3FE430F1" w14:textId="77777777" w:rsidR="00030D98" w:rsidRPr="00472B39" w:rsidRDefault="009A2C9C" w:rsidP="007673D5">
      <w:pPr>
        <w:ind w:left="2880" w:hanging="2880"/>
        <w:rPr>
          <w:sz w:val="24"/>
        </w:rPr>
      </w:pPr>
      <w:r w:rsidRPr="00472B39">
        <w:rPr>
          <w:sz w:val="24"/>
        </w:rPr>
        <w:t>October 10, 2012</w:t>
      </w:r>
      <w:r w:rsidRPr="00472B39">
        <w:rPr>
          <w:sz w:val="24"/>
        </w:rPr>
        <w:tab/>
      </w:r>
      <w:r w:rsidR="00030D98" w:rsidRPr="00472B39">
        <w:rPr>
          <w:sz w:val="24"/>
        </w:rPr>
        <w:t xml:space="preserve">Ridgefield, </w:t>
      </w:r>
      <w:r w:rsidR="00F741BB" w:rsidRPr="00472B39">
        <w:rPr>
          <w:sz w:val="24"/>
        </w:rPr>
        <w:t>CT</w:t>
      </w:r>
      <w:r w:rsidR="00DB2C02" w:rsidRPr="00472B39">
        <w:rPr>
          <w:sz w:val="24"/>
        </w:rPr>
        <w:t xml:space="preserve"> - </w:t>
      </w:r>
      <w:r w:rsidRPr="00472B39">
        <w:rPr>
          <w:sz w:val="24"/>
        </w:rPr>
        <w:t>Keynote presenter for C</w:t>
      </w:r>
      <w:r w:rsidR="00935CEC" w:rsidRPr="00472B39">
        <w:rPr>
          <w:sz w:val="24"/>
        </w:rPr>
        <w:t xml:space="preserve">ooperative Education Services Conference </w:t>
      </w:r>
      <w:r w:rsidRPr="00472B39">
        <w:rPr>
          <w:sz w:val="24"/>
        </w:rPr>
        <w:t>on Autism, L</w:t>
      </w:r>
      <w:r w:rsidR="00935CEC" w:rsidRPr="00472B39">
        <w:rPr>
          <w:sz w:val="24"/>
        </w:rPr>
        <w:t>eir</w:t>
      </w:r>
      <w:r w:rsidRPr="00472B39">
        <w:rPr>
          <w:sz w:val="24"/>
        </w:rPr>
        <w:t xml:space="preserve"> </w:t>
      </w:r>
      <w:r w:rsidR="00935CEC" w:rsidRPr="00472B39">
        <w:rPr>
          <w:sz w:val="24"/>
        </w:rPr>
        <w:t>Foundation. Youth with Autism going to work and college after leaving school.</w:t>
      </w:r>
    </w:p>
    <w:p w14:paraId="303672B5" w14:textId="77777777" w:rsidR="00407C2D" w:rsidRPr="00472B39" w:rsidRDefault="00373EEE" w:rsidP="007673D5">
      <w:pPr>
        <w:ind w:left="2880" w:hanging="2880"/>
        <w:rPr>
          <w:sz w:val="24"/>
        </w:rPr>
      </w:pPr>
      <w:r w:rsidRPr="00472B39">
        <w:rPr>
          <w:sz w:val="24"/>
        </w:rPr>
        <w:t>August 1, 2012</w:t>
      </w:r>
      <w:r w:rsidRPr="00472B39">
        <w:rPr>
          <w:sz w:val="24"/>
        </w:rPr>
        <w:tab/>
        <w:t>Washington, DC</w:t>
      </w:r>
      <w:r w:rsidR="00DB2C02" w:rsidRPr="00472B39">
        <w:rPr>
          <w:sz w:val="24"/>
        </w:rPr>
        <w:t xml:space="preserve"> - </w:t>
      </w:r>
      <w:r w:rsidR="00407C2D" w:rsidRPr="00472B39">
        <w:rPr>
          <w:sz w:val="24"/>
        </w:rPr>
        <w:t xml:space="preserve">Present to OSEP Leadership Conference.  Vocational Rehabilitation Service Models for Individuals with Autism Spectrum Disorders </w:t>
      </w:r>
      <w:r w:rsidR="00E92230" w:rsidRPr="00472B39">
        <w:rPr>
          <w:sz w:val="24"/>
        </w:rPr>
        <w:t xml:space="preserve">–Overview. </w:t>
      </w:r>
      <w:r w:rsidR="00407C2D" w:rsidRPr="00472B39">
        <w:rPr>
          <w:sz w:val="24"/>
        </w:rPr>
        <w:t>VCU ASC Career Links.</w:t>
      </w:r>
    </w:p>
    <w:p w14:paraId="33DB4579" w14:textId="77777777" w:rsidR="00407C2D" w:rsidRPr="00472B39" w:rsidRDefault="00373EEE" w:rsidP="007673D5">
      <w:pPr>
        <w:ind w:left="2880" w:hanging="2880"/>
        <w:rPr>
          <w:b/>
          <w:sz w:val="24"/>
          <w:u w:val="single"/>
        </w:rPr>
      </w:pPr>
      <w:r w:rsidRPr="00472B39">
        <w:rPr>
          <w:sz w:val="24"/>
        </w:rPr>
        <w:t>May 31, 2012</w:t>
      </w:r>
      <w:r w:rsidRPr="00472B39">
        <w:rPr>
          <w:sz w:val="24"/>
        </w:rPr>
        <w:tab/>
        <w:t>Washington, D</w:t>
      </w:r>
      <w:r w:rsidR="00407C2D" w:rsidRPr="00472B39">
        <w:rPr>
          <w:sz w:val="24"/>
        </w:rPr>
        <w:t>C</w:t>
      </w:r>
      <w:r w:rsidR="00DB2C02" w:rsidRPr="00472B39">
        <w:rPr>
          <w:sz w:val="24"/>
        </w:rPr>
        <w:t xml:space="preserve"> - </w:t>
      </w:r>
      <w:r w:rsidR="00407C2D" w:rsidRPr="00472B39">
        <w:rPr>
          <w:sz w:val="24"/>
        </w:rPr>
        <w:t>Present to National Transition Conference. The Effects of Project SEARCH on Employment Outcomes for Adults with Autism Spectrum Disorder and Early Findings from the Center on Transition and Employment for Youth with Disabilities.</w:t>
      </w:r>
    </w:p>
    <w:p w14:paraId="7E0503E0" w14:textId="77777777" w:rsidR="00136020" w:rsidRPr="00472B39" w:rsidRDefault="00434BB0" w:rsidP="007673D5">
      <w:pPr>
        <w:ind w:left="2880" w:hanging="2880"/>
        <w:rPr>
          <w:sz w:val="24"/>
          <w:u w:val="single"/>
        </w:rPr>
      </w:pPr>
      <w:r w:rsidRPr="00472B39">
        <w:rPr>
          <w:sz w:val="24"/>
        </w:rPr>
        <w:t>January 10-12, 2012</w:t>
      </w:r>
      <w:r w:rsidRPr="00472B39">
        <w:rPr>
          <w:sz w:val="24"/>
        </w:rPr>
        <w:tab/>
        <w:t>McAllen,</w:t>
      </w:r>
      <w:r w:rsidR="001B109F" w:rsidRPr="00472B39">
        <w:rPr>
          <w:sz w:val="24"/>
        </w:rPr>
        <w:t xml:space="preserve"> </w:t>
      </w:r>
      <w:r w:rsidR="00C37535" w:rsidRPr="00472B39">
        <w:rPr>
          <w:sz w:val="24"/>
        </w:rPr>
        <w:t>T</w:t>
      </w:r>
      <w:r w:rsidR="00F741BB" w:rsidRPr="00472B39">
        <w:rPr>
          <w:sz w:val="24"/>
        </w:rPr>
        <w:t>X</w:t>
      </w:r>
      <w:r w:rsidR="00DB2C02" w:rsidRPr="00472B39">
        <w:rPr>
          <w:sz w:val="24"/>
        </w:rPr>
        <w:t xml:space="preserve"> - </w:t>
      </w:r>
      <w:r w:rsidR="0002070B" w:rsidRPr="00472B39">
        <w:rPr>
          <w:sz w:val="24"/>
        </w:rPr>
        <w:t xml:space="preserve">Project HIRE </w:t>
      </w:r>
      <w:r w:rsidRPr="00472B39">
        <w:rPr>
          <w:sz w:val="24"/>
        </w:rPr>
        <w:t xml:space="preserve">–Three day </w:t>
      </w:r>
      <w:r w:rsidR="004909F1" w:rsidRPr="00472B39">
        <w:rPr>
          <w:sz w:val="24"/>
        </w:rPr>
        <w:t>technical assistance cons</w:t>
      </w:r>
      <w:r w:rsidRPr="00472B39">
        <w:rPr>
          <w:sz w:val="24"/>
        </w:rPr>
        <w:t>ultation and presentation to Texas Department of Rehabilitation Services.</w:t>
      </w:r>
    </w:p>
    <w:p w14:paraId="2172AF2C" w14:textId="77777777" w:rsidR="00C739E1" w:rsidRPr="00472B39" w:rsidRDefault="00C37535" w:rsidP="007673D5">
      <w:pPr>
        <w:ind w:left="2880" w:hanging="2880"/>
        <w:rPr>
          <w:sz w:val="24"/>
        </w:rPr>
      </w:pPr>
      <w:r w:rsidRPr="00472B39">
        <w:rPr>
          <w:sz w:val="24"/>
        </w:rPr>
        <w:lastRenderedPageBreak/>
        <w:t>Nov 18-</w:t>
      </w:r>
      <w:r w:rsidR="00C739E1" w:rsidRPr="00472B39">
        <w:rPr>
          <w:sz w:val="24"/>
        </w:rPr>
        <w:t>19, 2011</w:t>
      </w:r>
      <w:r w:rsidRPr="00472B39">
        <w:rPr>
          <w:sz w:val="24"/>
        </w:rPr>
        <w:tab/>
        <w:t xml:space="preserve">National Harbor, </w:t>
      </w:r>
      <w:r w:rsidR="00F741BB" w:rsidRPr="00472B39">
        <w:rPr>
          <w:sz w:val="24"/>
        </w:rPr>
        <w:t>MD</w:t>
      </w:r>
      <w:r w:rsidR="00DB2C02" w:rsidRPr="00472B39">
        <w:rPr>
          <w:sz w:val="24"/>
        </w:rPr>
        <w:t xml:space="preserve"> - </w:t>
      </w:r>
      <w:r w:rsidR="00136020" w:rsidRPr="00472B39">
        <w:rPr>
          <w:sz w:val="24"/>
        </w:rPr>
        <w:t xml:space="preserve">Keynote presentation </w:t>
      </w:r>
      <w:r w:rsidR="00130021" w:rsidRPr="00472B39">
        <w:rPr>
          <w:sz w:val="24"/>
        </w:rPr>
        <w:t xml:space="preserve">to </w:t>
      </w:r>
      <w:r w:rsidR="00136020" w:rsidRPr="00472B39">
        <w:rPr>
          <w:sz w:val="24"/>
        </w:rPr>
        <w:t xml:space="preserve">National </w:t>
      </w:r>
      <w:r w:rsidR="00130021" w:rsidRPr="00472B39">
        <w:rPr>
          <w:sz w:val="24"/>
        </w:rPr>
        <w:t>Alliance for Full Participation Conference.</w:t>
      </w:r>
    </w:p>
    <w:p w14:paraId="47B6FC22" w14:textId="77777777" w:rsidR="00C739E1" w:rsidRPr="00472B39" w:rsidRDefault="00C37535" w:rsidP="007673D5">
      <w:pPr>
        <w:ind w:left="2880" w:hanging="2880"/>
        <w:rPr>
          <w:sz w:val="24"/>
        </w:rPr>
      </w:pPr>
      <w:r w:rsidRPr="00472B39">
        <w:rPr>
          <w:sz w:val="24"/>
        </w:rPr>
        <w:t>November 16-</w:t>
      </w:r>
      <w:r w:rsidR="00C739E1" w:rsidRPr="00472B39">
        <w:rPr>
          <w:sz w:val="24"/>
        </w:rPr>
        <w:t>17, 2011</w:t>
      </w:r>
      <w:r w:rsidRPr="00472B39">
        <w:rPr>
          <w:sz w:val="24"/>
        </w:rPr>
        <w:t xml:space="preserve"> </w:t>
      </w:r>
      <w:r w:rsidRPr="00472B39">
        <w:rPr>
          <w:sz w:val="24"/>
        </w:rPr>
        <w:tab/>
        <w:t>Columbus, O</w:t>
      </w:r>
      <w:r w:rsidR="00F741BB" w:rsidRPr="00472B39">
        <w:rPr>
          <w:sz w:val="24"/>
        </w:rPr>
        <w:t>H</w:t>
      </w:r>
      <w:r w:rsidR="00DB2C02" w:rsidRPr="00472B39">
        <w:rPr>
          <w:sz w:val="24"/>
        </w:rPr>
        <w:t xml:space="preserve"> - </w:t>
      </w:r>
      <w:r w:rsidR="00130021" w:rsidRPr="00472B39">
        <w:rPr>
          <w:sz w:val="24"/>
        </w:rPr>
        <w:t>Present to OCALI conference</w:t>
      </w:r>
      <w:r w:rsidR="00136020" w:rsidRPr="00472B39">
        <w:rPr>
          <w:sz w:val="24"/>
        </w:rPr>
        <w:t>. Autism and Supported Employment</w:t>
      </w:r>
      <w:r w:rsidR="00A10F3C" w:rsidRPr="00472B39">
        <w:rPr>
          <w:sz w:val="24"/>
        </w:rPr>
        <w:t>.</w:t>
      </w:r>
    </w:p>
    <w:p w14:paraId="51F37353" w14:textId="77777777" w:rsidR="00C739E1" w:rsidRPr="00472B39" w:rsidRDefault="00C739E1" w:rsidP="007673D5">
      <w:pPr>
        <w:ind w:left="2880" w:hanging="2880"/>
        <w:rPr>
          <w:sz w:val="24"/>
          <w:u w:val="single"/>
        </w:rPr>
      </w:pPr>
      <w:r w:rsidRPr="00472B39">
        <w:rPr>
          <w:sz w:val="24"/>
        </w:rPr>
        <w:t>November 14, 2011</w:t>
      </w:r>
      <w:r w:rsidR="00C37535" w:rsidRPr="00472B39">
        <w:rPr>
          <w:sz w:val="24"/>
        </w:rPr>
        <w:tab/>
        <w:t>Alexandria, V</w:t>
      </w:r>
      <w:r w:rsidR="00F47F3F" w:rsidRPr="00472B39">
        <w:rPr>
          <w:sz w:val="24"/>
        </w:rPr>
        <w:t>A</w:t>
      </w:r>
      <w:r w:rsidR="00DB2C02" w:rsidRPr="00472B39">
        <w:rPr>
          <w:sz w:val="24"/>
        </w:rPr>
        <w:t xml:space="preserve"> - </w:t>
      </w:r>
      <w:r w:rsidR="00373EEE" w:rsidRPr="00472B39">
        <w:rPr>
          <w:sz w:val="24"/>
        </w:rPr>
        <w:t>P</w:t>
      </w:r>
      <w:r w:rsidR="00130021" w:rsidRPr="00472B39">
        <w:rPr>
          <w:sz w:val="24"/>
        </w:rPr>
        <w:t>resent at National Center for Special Education Research Technical Work Group</w:t>
      </w:r>
      <w:r w:rsidR="00C37535" w:rsidRPr="00472B39">
        <w:rPr>
          <w:sz w:val="24"/>
        </w:rPr>
        <w:t xml:space="preserve"> </w:t>
      </w:r>
      <w:r w:rsidR="00136020" w:rsidRPr="00472B39">
        <w:rPr>
          <w:sz w:val="24"/>
        </w:rPr>
        <w:t>- Research Agenda for Institute of Educational Science</w:t>
      </w:r>
    </w:p>
    <w:p w14:paraId="039C223B" w14:textId="77777777" w:rsidR="00136020" w:rsidRPr="00472B39" w:rsidRDefault="00136020" w:rsidP="007673D5">
      <w:pPr>
        <w:ind w:left="2880" w:hanging="2880"/>
        <w:rPr>
          <w:sz w:val="24"/>
        </w:rPr>
      </w:pPr>
      <w:r w:rsidRPr="00472B39">
        <w:rPr>
          <w:sz w:val="24"/>
        </w:rPr>
        <w:t xml:space="preserve">October 27, 2011 </w:t>
      </w:r>
      <w:r w:rsidRPr="00472B39">
        <w:rPr>
          <w:sz w:val="24"/>
        </w:rPr>
        <w:tab/>
        <w:t>N</w:t>
      </w:r>
      <w:r w:rsidR="00C37535" w:rsidRPr="00472B39">
        <w:rPr>
          <w:sz w:val="24"/>
        </w:rPr>
        <w:t xml:space="preserve">ew </w:t>
      </w:r>
      <w:r w:rsidRPr="00472B39">
        <w:rPr>
          <w:sz w:val="24"/>
        </w:rPr>
        <w:t>Y</w:t>
      </w:r>
      <w:r w:rsidR="00C37535" w:rsidRPr="00472B39">
        <w:rPr>
          <w:sz w:val="24"/>
        </w:rPr>
        <w:t>ork</w:t>
      </w:r>
      <w:r w:rsidR="002D5A85" w:rsidRPr="00472B39">
        <w:rPr>
          <w:sz w:val="24"/>
        </w:rPr>
        <w:t xml:space="preserve"> </w:t>
      </w:r>
      <w:r w:rsidR="00C37535" w:rsidRPr="00472B39">
        <w:rPr>
          <w:sz w:val="24"/>
        </w:rPr>
        <w:t>City, N</w:t>
      </w:r>
      <w:r w:rsidR="00F47F3F" w:rsidRPr="00472B39">
        <w:rPr>
          <w:sz w:val="24"/>
        </w:rPr>
        <w:t>Y</w:t>
      </w:r>
      <w:r w:rsidR="00373EEE" w:rsidRPr="00472B39">
        <w:rPr>
          <w:sz w:val="24"/>
        </w:rPr>
        <w:t xml:space="preserve">. </w:t>
      </w:r>
      <w:r w:rsidRPr="00472B39">
        <w:rPr>
          <w:sz w:val="24"/>
        </w:rPr>
        <w:t xml:space="preserve">Autism Speaks </w:t>
      </w:r>
      <w:r w:rsidR="00627DAE" w:rsidRPr="00472B39">
        <w:rPr>
          <w:sz w:val="24"/>
        </w:rPr>
        <w:t>–Technical Assistance for Community Integration</w:t>
      </w:r>
    </w:p>
    <w:p w14:paraId="17D9D434" w14:textId="77777777" w:rsidR="00590068" w:rsidRPr="00472B39" w:rsidRDefault="00590068" w:rsidP="007673D5">
      <w:pPr>
        <w:ind w:left="2880" w:hanging="2880"/>
        <w:rPr>
          <w:sz w:val="24"/>
        </w:rPr>
      </w:pPr>
      <w:r w:rsidRPr="00472B39">
        <w:rPr>
          <w:sz w:val="24"/>
        </w:rPr>
        <w:t xml:space="preserve">October </w:t>
      </w:r>
      <w:r w:rsidR="0064496F" w:rsidRPr="00472B39">
        <w:rPr>
          <w:sz w:val="24"/>
        </w:rPr>
        <w:t>18, 2011</w:t>
      </w:r>
      <w:r w:rsidR="0064496F" w:rsidRPr="00472B39">
        <w:rPr>
          <w:sz w:val="24"/>
        </w:rPr>
        <w:tab/>
      </w:r>
      <w:r w:rsidR="00F47F3F" w:rsidRPr="00472B39">
        <w:rPr>
          <w:sz w:val="24"/>
        </w:rPr>
        <w:t>Chicago, IL</w:t>
      </w:r>
      <w:r w:rsidR="00DB2C02" w:rsidRPr="00472B39">
        <w:rPr>
          <w:sz w:val="24"/>
        </w:rPr>
        <w:t xml:space="preserve"> - </w:t>
      </w:r>
      <w:r w:rsidR="0064496F" w:rsidRPr="00472B39">
        <w:rPr>
          <w:sz w:val="24"/>
        </w:rPr>
        <w:t>Present to the National Association of State Directors of Special Education (NASDSE) 74</w:t>
      </w:r>
      <w:r w:rsidR="0064496F" w:rsidRPr="00472B39">
        <w:rPr>
          <w:sz w:val="24"/>
          <w:vertAlign w:val="superscript"/>
        </w:rPr>
        <w:t>th</w:t>
      </w:r>
      <w:r w:rsidR="0064496F" w:rsidRPr="00472B39">
        <w:rPr>
          <w:sz w:val="24"/>
        </w:rPr>
        <w:t xml:space="preserve"> annual Conference:  Connecting to Higher Education for Training and Technical Assistance in Autism:  The Virginia Department of Education- Virginia Commonwealth University Autism Center for Excellence (ACE) Collaboration.</w:t>
      </w:r>
    </w:p>
    <w:p w14:paraId="1AAE8D29" w14:textId="77777777" w:rsidR="00A020C9" w:rsidRPr="00472B39" w:rsidRDefault="00590068" w:rsidP="007673D5">
      <w:pPr>
        <w:ind w:left="2880" w:hanging="2880"/>
        <w:rPr>
          <w:sz w:val="24"/>
        </w:rPr>
      </w:pPr>
      <w:r w:rsidRPr="00472B39">
        <w:rPr>
          <w:sz w:val="24"/>
        </w:rPr>
        <w:t>October 1</w:t>
      </w:r>
      <w:r w:rsidR="0064496F" w:rsidRPr="00472B39">
        <w:rPr>
          <w:sz w:val="24"/>
        </w:rPr>
        <w:t>3, 2011</w:t>
      </w:r>
      <w:r w:rsidR="0064496F" w:rsidRPr="00472B39">
        <w:rPr>
          <w:sz w:val="24"/>
        </w:rPr>
        <w:tab/>
      </w:r>
      <w:r w:rsidR="00E57134" w:rsidRPr="00472B39">
        <w:rPr>
          <w:sz w:val="24"/>
        </w:rPr>
        <w:t>Kansas City, M</w:t>
      </w:r>
      <w:r w:rsidR="00F47F3F" w:rsidRPr="00472B39">
        <w:rPr>
          <w:sz w:val="24"/>
        </w:rPr>
        <w:t>O</w:t>
      </w:r>
      <w:r w:rsidR="00DB2C02" w:rsidRPr="00472B39">
        <w:rPr>
          <w:sz w:val="24"/>
        </w:rPr>
        <w:t xml:space="preserve"> - </w:t>
      </w:r>
      <w:r w:rsidRPr="00472B39">
        <w:rPr>
          <w:sz w:val="24"/>
        </w:rPr>
        <w:t>Present to D</w:t>
      </w:r>
      <w:r w:rsidR="0064496F" w:rsidRPr="00472B39">
        <w:rPr>
          <w:sz w:val="24"/>
        </w:rPr>
        <w:t>ivision of Career Dev</w:t>
      </w:r>
      <w:r w:rsidR="001B109F" w:rsidRPr="00472B39">
        <w:rPr>
          <w:sz w:val="24"/>
        </w:rPr>
        <w:t xml:space="preserve">elopment and transition (DCDT) </w:t>
      </w:r>
      <w:r w:rsidR="0064496F" w:rsidRPr="00472B39">
        <w:rPr>
          <w:sz w:val="24"/>
        </w:rPr>
        <w:t>16</w:t>
      </w:r>
      <w:r w:rsidR="0064496F" w:rsidRPr="00472B39">
        <w:rPr>
          <w:sz w:val="24"/>
          <w:vertAlign w:val="superscript"/>
        </w:rPr>
        <w:t>th</w:t>
      </w:r>
      <w:r w:rsidR="0064496F" w:rsidRPr="00472B39">
        <w:rPr>
          <w:sz w:val="24"/>
        </w:rPr>
        <w:t xml:space="preserve"> International </w:t>
      </w:r>
      <w:r w:rsidRPr="00472B39">
        <w:rPr>
          <w:sz w:val="24"/>
        </w:rPr>
        <w:t>conference</w:t>
      </w:r>
      <w:r w:rsidR="0064496F" w:rsidRPr="00472B39">
        <w:rPr>
          <w:sz w:val="24"/>
        </w:rPr>
        <w:t>: Tips from the Experts on how to conduct research and get published.</w:t>
      </w:r>
      <w:r w:rsidRPr="00472B39">
        <w:rPr>
          <w:sz w:val="24"/>
        </w:rPr>
        <w:t xml:space="preserve"> </w:t>
      </w:r>
    </w:p>
    <w:p w14:paraId="356A0F33" w14:textId="77777777" w:rsidR="00136020" w:rsidRPr="00472B39" w:rsidRDefault="00136020" w:rsidP="007673D5">
      <w:pPr>
        <w:ind w:left="2880" w:hanging="2880"/>
        <w:rPr>
          <w:sz w:val="24"/>
          <w:u w:val="single"/>
        </w:rPr>
      </w:pPr>
      <w:r w:rsidRPr="00472B39">
        <w:rPr>
          <w:sz w:val="24"/>
        </w:rPr>
        <w:t>O</w:t>
      </w:r>
      <w:r w:rsidR="00E57134" w:rsidRPr="00472B39">
        <w:rPr>
          <w:sz w:val="24"/>
        </w:rPr>
        <w:t>ctober 12, 2011</w:t>
      </w:r>
      <w:r w:rsidR="00E57134" w:rsidRPr="00472B39">
        <w:rPr>
          <w:sz w:val="24"/>
        </w:rPr>
        <w:tab/>
        <w:t>Kansas City</w:t>
      </w:r>
      <w:r w:rsidR="00F47F3F" w:rsidRPr="00472B39">
        <w:rPr>
          <w:sz w:val="24"/>
        </w:rPr>
        <w:t>, MO</w:t>
      </w:r>
      <w:r w:rsidR="00DB2C02" w:rsidRPr="00472B39">
        <w:rPr>
          <w:sz w:val="24"/>
        </w:rPr>
        <w:t xml:space="preserve"> - </w:t>
      </w:r>
      <w:r w:rsidRPr="00472B39">
        <w:rPr>
          <w:sz w:val="24"/>
        </w:rPr>
        <w:t>Present Project SEARCH and Autism: RRTC Outcome Data</w:t>
      </w:r>
    </w:p>
    <w:p w14:paraId="40D5DEEF" w14:textId="77777777" w:rsidR="00C83E28" w:rsidRPr="00472B39" w:rsidRDefault="00817EDC" w:rsidP="007673D5">
      <w:pPr>
        <w:ind w:left="2880" w:hanging="2880"/>
        <w:rPr>
          <w:sz w:val="24"/>
        </w:rPr>
      </w:pPr>
      <w:r w:rsidRPr="00472B39">
        <w:rPr>
          <w:sz w:val="24"/>
        </w:rPr>
        <w:t>Octob</w:t>
      </w:r>
      <w:r w:rsidR="00E57134" w:rsidRPr="00472B39">
        <w:rPr>
          <w:sz w:val="24"/>
        </w:rPr>
        <w:t>er 4-5, 2011</w:t>
      </w:r>
      <w:r w:rsidR="00E57134" w:rsidRPr="00472B39">
        <w:rPr>
          <w:sz w:val="24"/>
        </w:rPr>
        <w:tab/>
        <w:t>Virginia Beach, V</w:t>
      </w:r>
      <w:r w:rsidR="00F47F3F" w:rsidRPr="00472B39">
        <w:rPr>
          <w:sz w:val="24"/>
        </w:rPr>
        <w:t>A</w:t>
      </w:r>
      <w:r w:rsidR="00DB2C02" w:rsidRPr="00472B39">
        <w:rPr>
          <w:sz w:val="24"/>
        </w:rPr>
        <w:t xml:space="preserve"> - </w:t>
      </w:r>
      <w:r w:rsidRPr="00472B39">
        <w:rPr>
          <w:sz w:val="24"/>
        </w:rPr>
        <w:t>Present at Collaborations Conference and Expert Panel for Employment First Summit</w:t>
      </w:r>
      <w:r w:rsidR="008912F9" w:rsidRPr="00472B39">
        <w:rPr>
          <w:sz w:val="24"/>
        </w:rPr>
        <w:t>.</w:t>
      </w:r>
    </w:p>
    <w:p w14:paraId="67D654A2" w14:textId="77777777" w:rsidR="00A020C9" w:rsidRPr="00472B39" w:rsidRDefault="00E57134" w:rsidP="007673D5">
      <w:pPr>
        <w:ind w:left="2880" w:hanging="2880"/>
        <w:rPr>
          <w:sz w:val="24"/>
        </w:rPr>
      </w:pPr>
      <w:r w:rsidRPr="00472B39">
        <w:rPr>
          <w:sz w:val="24"/>
        </w:rPr>
        <w:t>Sept 20, 2011</w:t>
      </w:r>
      <w:r w:rsidRPr="00472B39">
        <w:rPr>
          <w:sz w:val="24"/>
        </w:rPr>
        <w:tab/>
        <w:t>Denver, C</w:t>
      </w:r>
      <w:r w:rsidR="00373EEE" w:rsidRPr="00472B39">
        <w:rPr>
          <w:sz w:val="24"/>
        </w:rPr>
        <w:t>O</w:t>
      </w:r>
      <w:r w:rsidR="00DB2C02" w:rsidRPr="00472B39">
        <w:rPr>
          <w:sz w:val="24"/>
        </w:rPr>
        <w:t xml:space="preserve"> - </w:t>
      </w:r>
      <w:r w:rsidR="00A020C9" w:rsidRPr="00472B39">
        <w:rPr>
          <w:sz w:val="24"/>
        </w:rPr>
        <w:t>Present full day Autism Transition Conference-</w:t>
      </w:r>
      <w:r w:rsidR="00246274" w:rsidRPr="00472B39">
        <w:rPr>
          <w:rFonts w:ascii="Calibri" w:eastAsia="Calibri" w:hAnsi="Calibri" w:cs="Arial"/>
          <w:bCs/>
          <w:smallCaps/>
          <w:color w:val="E9E5DC"/>
          <w:kern w:val="24"/>
          <w:position w:val="1"/>
          <w:sz w:val="88"/>
          <w:szCs w:val="88"/>
        </w:rPr>
        <w:t xml:space="preserve"> </w:t>
      </w:r>
      <w:r w:rsidR="00A020C9" w:rsidRPr="00472B39">
        <w:rPr>
          <w:bCs/>
          <w:sz w:val="24"/>
        </w:rPr>
        <w:t>Transition Planning and Intervention for Youth with Autism.</w:t>
      </w:r>
    </w:p>
    <w:p w14:paraId="2479B494" w14:textId="77777777" w:rsidR="00543C84" w:rsidRPr="00472B39" w:rsidRDefault="00F47F3F" w:rsidP="007673D5">
      <w:pPr>
        <w:ind w:left="2880" w:hanging="2880"/>
        <w:rPr>
          <w:sz w:val="24"/>
        </w:rPr>
      </w:pPr>
      <w:r w:rsidRPr="00472B39">
        <w:rPr>
          <w:sz w:val="24"/>
        </w:rPr>
        <w:t>June 16, 2011</w:t>
      </w:r>
      <w:r w:rsidRPr="00472B39">
        <w:rPr>
          <w:sz w:val="24"/>
        </w:rPr>
        <w:tab/>
        <w:t>Lubbock, TX</w:t>
      </w:r>
      <w:r w:rsidR="00DB2C02" w:rsidRPr="00472B39">
        <w:rPr>
          <w:sz w:val="24"/>
        </w:rPr>
        <w:t xml:space="preserve"> - </w:t>
      </w:r>
      <w:r w:rsidR="00543C84" w:rsidRPr="00472B39">
        <w:rPr>
          <w:sz w:val="24"/>
        </w:rPr>
        <w:t>Present two seminars on Autism and Community Integration at Region 17, 2011 Autism Conference.</w:t>
      </w:r>
    </w:p>
    <w:p w14:paraId="6C11508E" w14:textId="77777777" w:rsidR="00C32758" w:rsidRPr="00472B39" w:rsidRDefault="00C32758" w:rsidP="007673D5">
      <w:pPr>
        <w:ind w:left="2880" w:hanging="2880"/>
        <w:rPr>
          <w:sz w:val="24"/>
          <w:u w:val="single"/>
        </w:rPr>
      </w:pPr>
      <w:r w:rsidRPr="00472B39">
        <w:rPr>
          <w:sz w:val="24"/>
        </w:rPr>
        <w:t>June 13, 2011</w:t>
      </w:r>
      <w:r w:rsidRPr="00472B39">
        <w:rPr>
          <w:sz w:val="24"/>
        </w:rPr>
        <w:tab/>
      </w:r>
      <w:r w:rsidR="00F47F3F" w:rsidRPr="00472B39">
        <w:rPr>
          <w:sz w:val="24"/>
        </w:rPr>
        <w:t>Albemarle C</w:t>
      </w:r>
      <w:r w:rsidR="00373EEE" w:rsidRPr="00472B39">
        <w:rPr>
          <w:sz w:val="24"/>
        </w:rPr>
        <w:t>i</w:t>
      </w:r>
      <w:r w:rsidR="00F47F3F" w:rsidRPr="00472B39">
        <w:rPr>
          <w:sz w:val="24"/>
        </w:rPr>
        <w:t>ty, VA</w:t>
      </w:r>
      <w:r w:rsidR="00DB2C02" w:rsidRPr="00472B39">
        <w:rPr>
          <w:sz w:val="24"/>
        </w:rPr>
        <w:t xml:space="preserve"> - </w:t>
      </w:r>
      <w:r w:rsidRPr="00472B39">
        <w:rPr>
          <w:sz w:val="24"/>
        </w:rPr>
        <w:t xml:space="preserve">Presentation to </w:t>
      </w:r>
      <w:r w:rsidR="00F47F3F" w:rsidRPr="00472B39">
        <w:rPr>
          <w:sz w:val="24"/>
        </w:rPr>
        <w:t>R</w:t>
      </w:r>
      <w:r w:rsidRPr="00472B39">
        <w:rPr>
          <w:sz w:val="24"/>
        </w:rPr>
        <w:t>egion 10 Community Services Board on ASD and Challenges for CSB’s.</w:t>
      </w:r>
    </w:p>
    <w:p w14:paraId="6F4C39AA" w14:textId="77777777" w:rsidR="00543C84" w:rsidRPr="00472B39" w:rsidRDefault="00543C84" w:rsidP="007673D5">
      <w:pPr>
        <w:ind w:left="2880" w:hanging="2880"/>
        <w:rPr>
          <w:sz w:val="24"/>
        </w:rPr>
      </w:pPr>
      <w:r w:rsidRPr="00472B39">
        <w:rPr>
          <w:sz w:val="24"/>
        </w:rPr>
        <w:t>June 8, 201</w:t>
      </w:r>
      <w:r w:rsidR="007673D5" w:rsidRPr="00472B39">
        <w:rPr>
          <w:sz w:val="24"/>
        </w:rPr>
        <w:t>1</w:t>
      </w:r>
      <w:r w:rsidR="007673D5" w:rsidRPr="00472B39">
        <w:rPr>
          <w:sz w:val="24"/>
        </w:rPr>
        <w:tab/>
      </w:r>
      <w:r w:rsidR="00246274" w:rsidRPr="00472B39">
        <w:rPr>
          <w:sz w:val="24"/>
        </w:rPr>
        <w:t>St. Paul</w:t>
      </w:r>
      <w:r w:rsidR="00F47F3F" w:rsidRPr="00472B39">
        <w:rPr>
          <w:sz w:val="24"/>
        </w:rPr>
        <w:t>, MN</w:t>
      </w:r>
      <w:r w:rsidR="00DB2C02" w:rsidRPr="00472B39">
        <w:rPr>
          <w:sz w:val="24"/>
        </w:rPr>
        <w:t xml:space="preserve"> - </w:t>
      </w:r>
      <w:r w:rsidR="00194B7C" w:rsidRPr="00472B39">
        <w:rPr>
          <w:sz w:val="24"/>
        </w:rPr>
        <w:t xml:space="preserve">Presenter on </w:t>
      </w:r>
      <w:r w:rsidRPr="00472B39">
        <w:rPr>
          <w:sz w:val="24"/>
        </w:rPr>
        <w:t>Employment</w:t>
      </w:r>
      <w:r w:rsidR="008D5EB7" w:rsidRPr="00472B39">
        <w:rPr>
          <w:sz w:val="24"/>
        </w:rPr>
        <w:t xml:space="preserve"> </w:t>
      </w:r>
      <w:r w:rsidRPr="00472B39">
        <w:rPr>
          <w:sz w:val="24"/>
        </w:rPr>
        <w:t>Panel:  AAIDD conference.</w:t>
      </w:r>
    </w:p>
    <w:p w14:paraId="5A4D261E" w14:textId="77777777" w:rsidR="00E151EE" w:rsidRPr="00472B39" w:rsidRDefault="00E151EE" w:rsidP="007673D5">
      <w:pPr>
        <w:ind w:left="2880" w:hanging="2880"/>
        <w:rPr>
          <w:sz w:val="24"/>
        </w:rPr>
      </w:pPr>
      <w:r w:rsidRPr="00472B39">
        <w:rPr>
          <w:sz w:val="24"/>
        </w:rPr>
        <w:t>May 11, 2011</w:t>
      </w:r>
      <w:r w:rsidRPr="00472B39">
        <w:rPr>
          <w:sz w:val="24"/>
        </w:rPr>
        <w:tab/>
        <w:t>Middletown, C</w:t>
      </w:r>
      <w:r w:rsidR="00F47F3F" w:rsidRPr="00472B39">
        <w:rPr>
          <w:sz w:val="24"/>
        </w:rPr>
        <w:t>T</w:t>
      </w:r>
      <w:r w:rsidR="00DB2C02" w:rsidRPr="00472B39">
        <w:rPr>
          <w:sz w:val="24"/>
        </w:rPr>
        <w:t xml:space="preserve"> - </w:t>
      </w:r>
      <w:r w:rsidRPr="00472B39">
        <w:rPr>
          <w:sz w:val="24"/>
        </w:rPr>
        <w:t>Present professional development seminar: Transitioning Students with Autism to Employment to SERC (State Education Resource Center)</w:t>
      </w:r>
    </w:p>
    <w:p w14:paraId="5CBC345F" w14:textId="77777777" w:rsidR="007673D5" w:rsidRPr="00472B39" w:rsidRDefault="00246274" w:rsidP="007673D5">
      <w:pPr>
        <w:ind w:left="2880" w:hanging="2880"/>
        <w:rPr>
          <w:sz w:val="24"/>
        </w:rPr>
      </w:pPr>
      <w:r w:rsidRPr="00472B39">
        <w:rPr>
          <w:sz w:val="24"/>
        </w:rPr>
        <w:t>May 5, 2011</w:t>
      </w:r>
      <w:r w:rsidRPr="00472B39">
        <w:rPr>
          <w:sz w:val="24"/>
        </w:rPr>
        <w:tab/>
        <w:t>Lancaster</w:t>
      </w:r>
      <w:r w:rsidR="00F47F3F" w:rsidRPr="00472B39">
        <w:rPr>
          <w:sz w:val="24"/>
        </w:rPr>
        <w:t>, PA</w:t>
      </w:r>
      <w:r w:rsidR="00DB2C02" w:rsidRPr="00472B39">
        <w:rPr>
          <w:sz w:val="24"/>
        </w:rPr>
        <w:t xml:space="preserve"> - </w:t>
      </w:r>
      <w:r w:rsidR="00E151EE" w:rsidRPr="00472B39">
        <w:rPr>
          <w:sz w:val="24"/>
        </w:rPr>
        <w:t>Present Keynote and Breakout session to 4</w:t>
      </w:r>
      <w:r w:rsidR="00E151EE" w:rsidRPr="00472B39">
        <w:rPr>
          <w:sz w:val="24"/>
          <w:vertAlign w:val="superscript"/>
        </w:rPr>
        <w:t>th</w:t>
      </w:r>
      <w:r w:rsidR="00E151EE" w:rsidRPr="00472B39">
        <w:rPr>
          <w:sz w:val="24"/>
        </w:rPr>
        <w:t xml:space="preserve"> Annual Pennsylvania Autism Training Conference.</w:t>
      </w:r>
      <w:r w:rsidR="00FF4390" w:rsidRPr="00472B39">
        <w:rPr>
          <w:sz w:val="24"/>
        </w:rPr>
        <w:t xml:space="preserve"> </w:t>
      </w:r>
    </w:p>
    <w:p w14:paraId="3B321ACC" w14:textId="77777777" w:rsidR="00DA61CC" w:rsidRPr="00472B39" w:rsidRDefault="00DA61CC" w:rsidP="007673D5">
      <w:pPr>
        <w:ind w:left="2880" w:hanging="2880"/>
        <w:rPr>
          <w:sz w:val="24"/>
        </w:rPr>
      </w:pPr>
      <w:r w:rsidRPr="00472B39">
        <w:rPr>
          <w:sz w:val="24"/>
        </w:rPr>
        <w:t>Ap</w:t>
      </w:r>
      <w:r w:rsidR="00246274" w:rsidRPr="00472B39">
        <w:rPr>
          <w:sz w:val="24"/>
        </w:rPr>
        <w:t>ril 25, 2011</w:t>
      </w:r>
      <w:r w:rsidR="00246274" w:rsidRPr="00472B39">
        <w:rPr>
          <w:sz w:val="24"/>
        </w:rPr>
        <w:tab/>
        <w:t xml:space="preserve">National Harbor, </w:t>
      </w:r>
      <w:r w:rsidR="00F47F3F" w:rsidRPr="00472B39">
        <w:rPr>
          <w:sz w:val="24"/>
        </w:rPr>
        <w:t>MD</w:t>
      </w:r>
      <w:r w:rsidR="00DB2C02" w:rsidRPr="00472B39">
        <w:rPr>
          <w:sz w:val="24"/>
        </w:rPr>
        <w:t xml:space="preserve"> - </w:t>
      </w:r>
      <w:r w:rsidRPr="00472B39">
        <w:rPr>
          <w:sz w:val="24"/>
        </w:rPr>
        <w:t>Council for Exceptional Children Conference</w:t>
      </w:r>
      <w:r w:rsidR="00C95F0C" w:rsidRPr="00472B39">
        <w:rPr>
          <w:sz w:val="24"/>
        </w:rPr>
        <w:t>-</w:t>
      </w:r>
    </w:p>
    <w:p w14:paraId="0C3AC85F" w14:textId="77777777" w:rsidR="00DA61CC" w:rsidRPr="00472B39" w:rsidRDefault="00C95F0C" w:rsidP="007673D5">
      <w:pPr>
        <w:ind w:left="2880" w:hanging="2880"/>
        <w:rPr>
          <w:sz w:val="24"/>
        </w:rPr>
      </w:pPr>
      <w:r w:rsidRPr="00472B39">
        <w:rPr>
          <w:sz w:val="24"/>
        </w:rPr>
        <w:tab/>
      </w:r>
      <w:r w:rsidR="00543C84" w:rsidRPr="00472B39">
        <w:rPr>
          <w:sz w:val="24"/>
        </w:rPr>
        <w:t>Aut</w:t>
      </w:r>
      <w:r w:rsidR="00194B7C" w:rsidRPr="00472B39">
        <w:rPr>
          <w:sz w:val="24"/>
        </w:rPr>
        <w:t>is</w:t>
      </w:r>
      <w:r w:rsidR="00543C84" w:rsidRPr="00472B39">
        <w:rPr>
          <w:sz w:val="24"/>
        </w:rPr>
        <w:t>m Panel</w:t>
      </w:r>
    </w:p>
    <w:p w14:paraId="4625AA32" w14:textId="77777777" w:rsidR="00976559" w:rsidRPr="00472B39" w:rsidRDefault="005557F0" w:rsidP="007673D5">
      <w:pPr>
        <w:ind w:left="2880" w:hanging="2880"/>
        <w:rPr>
          <w:sz w:val="24"/>
        </w:rPr>
      </w:pPr>
      <w:r w:rsidRPr="00472B39">
        <w:rPr>
          <w:sz w:val="24"/>
        </w:rPr>
        <w:t>April 7</w:t>
      </w:r>
      <w:r w:rsidR="00410A5C" w:rsidRPr="00472B39">
        <w:rPr>
          <w:sz w:val="24"/>
        </w:rPr>
        <w:t>,</w:t>
      </w:r>
      <w:r w:rsidRPr="00472B39">
        <w:rPr>
          <w:sz w:val="24"/>
        </w:rPr>
        <w:t xml:space="preserve"> </w:t>
      </w:r>
      <w:r w:rsidR="007673D5" w:rsidRPr="00472B39">
        <w:rPr>
          <w:sz w:val="24"/>
        </w:rPr>
        <w:t>2011</w:t>
      </w:r>
      <w:r w:rsidR="007673D5" w:rsidRPr="00472B39">
        <w:rPr>
          <w:sz w:val="24"/>
        </w:rPr>
        <w:tab/>
      </w:r>
      <w:proofErr w:type="spellStart"/>
      <w:r w:rsidR="00246274" w:rsidRPr="00472B39">
        <w:rPr>
          <w:sz w:val="24"/>
        </w:rPr>
        <w:t>Binghampton</w:t>
      </w:r>
      <w:proofErr w:type="spellEnd"/>
      <w:r w:rsidR="00F47F3F" w:rsidRPr="00472B39">
        <w:rPr>
          <w:sz w:val="24"/>
        </w:rPr>
        <w:t>, NY</w:t>
      </w:r>
      <w:r w:rsidR="00DB2C02" w:rsidRPr="00472B39">
        <w:rPr>
          <w:sz w:val="24"/>
        </w:rPr>
        <w:t xml:space="preserve"> - </w:t>
      </w:r>
      <w:r w:rsidR="00410A5C" w:rsidRPr="00472B39">
        <w:rPr>
          <w:sz w:val="24"/>
        </w:rPr>
        <w:t>Present to State Univ</w:t>
      </w:r>
      <w:r w:rsidR="00246274" w:rsidRPr="00472B39">
        <w:rPr>
          <w:sz w:val="24"/>
        </w:rPr>
        <w:t>ersity of Ny</w:t>
      </w:r>
      <w:r w:rsidR="00410A5C" w:rsidRPr="00472B39">
        <w:rPr>
          <w:sz w:val="24"/>
        </w:rPr>
        <w:t xml:space="preserve"> on </w:t>
      </w:r>
      <w:r w:rsidR="00CB3A90" w:rsidRPr="00472B39">
        <w:rPr>
          <w:sz w:val="24"/>
        </w:rPr>
        <w:t>Autism</w:t>
      </w:r>
      <w:r w:rsidRPr="00472B39">
        <w:rPr>
          <w:sz w:val="24"/>
        </w:rPr>
        <w:t xml:space="preserve"> and community</w:t>
      </w:r>
    </w:p>
    <w:p w14:paraId="2DFF1728" w14:textId="77777777" w:rsidR="001F2F9D" w:rsidRPr="00472B39" w:rsidRDefault="00976559" w:rsidP="007673D5">
      <w:pPr>
        <w:ind w:left="2880" w:hanging="2880"/>
        <w:rPr>
          <w:sz w:val="24"/>
        </w:rPr>
      </w:pPr>
      <w:r w:rsidRPr="00472B39">
        <w:rPr>
          <w:sz w:val="24"/>
        </w:rPr>
        <w:t>March 7</w:t>
      </w:r>
      <w:r w:rsidR="002438C8" w:rsidRPr="00472B39">
        <w:rPr>
          <w:sz w:val="24"/>
        </w:rPr>
        <w:t xml:space="preserve">- </w:t>
      </w:r>
      <w:r w:rsidR="007673D5" w:rsidRPr="00472B39">
        <w:rPr>
          <w:sz w:val="24"/>
        </w:rPr>
        <w:t>8, 2011</w:t>
      </w:r>
      <w:r w:rsidR="007673D5" w:rsidRPr="00472B39">
        <w:rPr>
          <w:sz w:val="24"/>
        </w:rPr>
        <w:tab/>
      </w:r>
      <w:r w:rsidR="00246274" w:rsidRPr="00472B39">
        <w:rPr>
          <w:sz w:val="24"/>
        </w:rPr>
        <w:t>Auburn</w:t>
      </w:r>
      <w:r w:rsidR="00F47F3F" w:rsidRPr="00472B39">
        <w:rPr>
          <w:sz w:val="24"/>
        </w:rPr>
        <w:t>, AL</w:t>
      </w:r>
      <w:r w:rsidR="00DB2C02" w:rsidRPr="00472B39">
        <w:rPr>
          <w:sz w:val="24"/>
        </w:rPr>
        <w:t xml:space="preserve"> - </w:t>
      </w:r>
      <w:r w:rsidRPr="00472B39">
        <w:rPr>
          <w:sz w:val="24"/>
        </w:rPr>
        <w:t>Present to Alabama Transition Conferen</w:t>
      </w:r>
      <w:r w:rsidR="007673D5" w:rsidRPr="00472B39">
        <w:rPr>
          <w:sz w:val="24"/>
        </w:rPr>
        <w:t xml:space="preserve">ce XXI, Auburn </w:t>
      </w:r>
      <w:r w:rsidR="00CB3A90" w:rsidRPr="00472B39">
        <w:rPr>
          <w:sz w:val="24"/>
        </w:rPr>
        <w:t xml:space="preserve">University </w:t>
      </w:r>
      <w:r w:rsidRPr="00472B39">
        <w:rPr>
          <w:sz w:val="24"/>
        </w:rPr>
        <w:t xml:space="preserve">on </w:t>
      </w:r>
      <w:r w:rsidR="002438C8" w:rsidRPr="00472B39">
        <w:rPr>
          <w:sz w:val="24"/>
        </w:rPr>
        <w:t>t</w:t>
      </w:r>
      <w:r w:rsidRPr="00472B39">
        <w:rPr>
          <w:sz w:val="24"/>
        </w:rPr>
        <w:t xml:space="preserve">ransition </w:t>
      </w:r>
      <w:r w:rsidR="002438C8" w:rsidRPr="00472B39">
        <w:rPr>
          <w:sz w:val="24"/>
        </w:rPr>
        <w:t xml:space="preserve">research and outcomes </w:t>
      </w:r>
      <w:r w:rsidRPr="00472B39">
        <w:rPr>
          <w:sz w:val="24"/>
        </w:rPr>
        <w:t>and Autism</w:t>
      </w:r>
      <w:r w:rsidR="002438C8" w:rsidRPr="00472B39">
        <w:rPr>
          <w:sz w:val="24"/>
        </w:rPr>
        <w:t>.</w:t>
      </w:r>
    </w:p>
    <w:p w14:paraId="2E282EF3" w14:textId="77777777" w:rsidR="0054452B" w:rsidRPr="00472B39" w:rsidRDefault="00136020" w:rsidP="007673D5">
      <w:pPr>
        <w:tabs>
          <w:tab w:val="left" w:pos="2880"/>
        </w:tabs>
        <w:ind w:left="2880" w:hanging="2880"/>
        <w:rPr>
          <w:sz w:val="24"/>
        </w:rPr>
      </w:pPr>
      <w:r w:rsidRPr="00472B39">
        <w:rPr>
          <w:sz w:val="24"/>
        </w:rPr>
        <w:t xml:space="preserve">January </w:t>
      </w:r>
      <w:r w:rsidR="003A293F" w:rsidRPr="00472B39">
        <w:rPr>
          <w:sz w:val="24"/>
        </w:rPr>
        <w:t>2011</w:t>
      </w:r>
      <w:r w:rsidR="003A293F" w:rsidRPr="00472B39">
        <w:rPr>
          <w:sz w:val="24"/>
        </w:rPr>
        <w:tab/>
      </w:r>
      <w:r w:rsidR="00DB2C02" w:rsidRPr="00472B39">
        <w:rPr>
          <w:sz w:val="24"/>
        </w:rPr>
        <w:t xml:space="preserve">Washington, DC - </w:t>
      </w:r>
      <w:r w:rsidR="003A293F" w:rsidRPr="00472B39">
        <w:rPr>
          <w:sz w:val="24"/>
        </w:rPr>
        <w:t>Address U.S.</w:t>
      </w:r>
      <w:r w:rsidR="00194B7C" w:rsidRPr="00472B39">
        <w:rPr>
          <w:sz w:val="24"/>
        </w:rPr>
        <w:t xml:space="preserve"> </w:t>
      </w:r>
      <w:r w:rsidR="003A293F" w:rsidRPr="00472B39">
        <w:rPr>
          <w:sz w:val="24"/>
        </w:rPr>
        <w:t xml:space="preserve">Attorney Generals </w:t>
      </w:r>
      <w:r w:rsidRPr="00472B39">
        <w:rPr>
          <w:sz w:val="24"/>
        </w:rPr>
        <w:t>--</w:t>
      </w:r>
      <w:r w:rsidR="003A293F" w:rsidRPr="00472B39">
        <w:rPr>
          <w:sz w:val="24"/>
        </w:rPr>
        <w:t xml:space="preserve"> </w:t>
      </w:r>
      <w:r w:rsidRPr="00472B39">
        <w:rPr>
          <w:sz w:val="24"/>
        </w:rPr>
        <w:t xml:space="preserve">Civil Rights and </w:t>
      </w:r>
      <w:r w:rsidR="003A293F" w:rsidRPr="00472B39">
        <w:rPr>
          <w:sz w:val="24"/>
        </w:rPr>
        <w:t>Supported Employment- Department of Justice</w:t>
      </w:r>
    </w:p>
    <w:p w14:paraId="569DFCD0" w14:textId="77777777" w:rsidR="00CC42AC" w:rsidRPr="00472B39" w:rsidRDefault="009D3C55" w:rsidP="007673D5">
      <w:pPr>
        <w:tabs>
          <w:tab w:val="left" w:pos="2880"/>
        </w:tabs>
        <w:ind w:left="2880" w:hanging="2880"/>
        <w:rPr>
          <w:color w:val="000000"/>
          <w:sz w:val="24"/>
          <w:szCs w:val="24"/>
        </w:rPr>
      </w:pPr>
      <w:r w:rsidRPr="00472B39">
        <w:rPr>
          <w:sz w:val="24"/>
        </w:rPr>
        <w:t>October-</w:t>
      </w:r>
      <w:r w:rsidR="00CC42AC" w:rsidRPr="00472B39">
        <w:rPr>
          <w:sz w:val="24"/>
        </w:rPr>
        <w:t>December, 2010</w:t>
      </w:r>
      <w:r w:rsidR="00246274" w:rsidRPr="00472B39">
        <w:rPr>
          <w:sz w:val="24"/>
        </w:rPr>
        <w:tab/>
        <w:t>Austin</w:t>
      </w:r>
      <w:r w:rsidR="00F47F3F" w:rsidRPr="00472B39">
        <w:rPr>
          <w:sz w:val="24"/>
        </w:rPr>
        <w:t>, TX</w:t>
      </w:r>
      <w:r w:rsidR="00246274" w:rsidRPr="00472B39">
        <w:rPr>
          <w:sz w:val="24"/>
        </w:rPr>
        <w:t xml:space="preserve"> -</w:t>
      </w:r>
      <w:r w:rsidR="00622AEC" w:rsidRPr="00472B39">
        <w:rPr>
          <w:sz w:val="24"/>
        </w:rPr>
        <w:t xml:space="preserve"> </w:t>
      </w:r>
      <w:r w:rsidR="00CC42AC" w:rsidRPr="00472B39">
        <w:rPr>
          <w:color w:val="000000"/>
          <w:sz w:val="24"/>
          <w:szCs w:val="24"/>
        </w:rPr>
        <w:t xml:space="preserve">Facilitating self-study of Texas Rehabilitation State System </w:t>
      </w:r>
    </w:p>
    <w:p w14:paraId="05F89DEB" w14:textId="77777777" w:rsidR="00CC42AC" w:rsidRPr="00472B39" w:rsidRDefault="00CC42AC" w:rsidP="007673D5">
      <w:pPr>
        <w:tabs>
          <w:tab w:val="left" w:pos="2880"/>
          <w:tab w:val="left" w:pos="4788"/>
        </w:tabs>
        <w:ind w:left="2880" w:hanging="2880"/>
        <w:rPr>
          <w:color w:val="000000"/>
          <w:sz w:val="24"/>
          <w:szCs w:val="24"/>
        </w:rPr>
      </w:pPr>
      <w:r w:rsidRPr="00472B39">
        <w:rPr>
          <w:sz w:val="24"/>
        </w:rPr>
        <w:t>October 20-22, 2010</w:t>
      </w:r>
      <w:r w:rsidRPr="00472B39">
        <w:rPr>
          <w:sz w:val="24"/>
        </w:rPr>
        <w:tab/>
        <w:t>Lubbock, T</w:t>
      </w:r>
      <w:r w:rsidR="00F47F3F" w:rsidRPr="00472B39">
        <w:rPr>
          <w:sz w:val="24"/>
        </w:rPr>
        <w:t>X</w:t>
      </w:r>
      <w:r w:rsidR="00DB2C02" w:rsidRPr="00472B39">
        <w:rPr>
          <w:sz w:val="24"/>
        </w:rPr>
        <w:t xml:space="preserve"> -</w:t>
      </w:r>
      <w:r w:rsidR="00622AEC" w:rsidRPr="00472B39">
        <w:rPr>
          <w:sz w:val="24"/>
        </w:rPr>
        <w:t xml:space="preserve"> </w:t>
      </w:r>
      <w:r w:rsidRPr="00472B39">
        <w:rPr>
          <w:color w:val="000000"/>
          <w:sz w:val="24"/>
          <w:szCs w:val="24"/>
        </w:rPr>
        <w:t>Presentation on Autism, Texas Tech</w:t>
      </w:r>
    </w:p>
    <w:p w14:paraId="2DCEF87E" w14:textId="77777777" w:rsidR="00CC42AC" w:rsidRPr="00472B39" w:rsidRDefault="00CC42AC" w:rsidP="007673D5">
      <w:pPr>
        <w:tabs>
          <w:tab w:val="left" w:pos="2880"/>
          <w:tab w:val="left" w:pos="4788"/>
        </w:tabs>
        <w:ind w:left="2880" w:hanging="2880"/>
        <w:rPr>
          <w:color w:val="000000"/>
          <w:sz w:val="24"/>
          <w:szCs w:val="24"/>
        </w:rPr>
      </w:pPr>
      <w:r w:rsidRPr="00472B39">
        <w:rPr>
          <w:sz w:val="24"/>
        </w:rPr>
        <w:t>October 15, 2010</w:t>
      </w:r>
      <w:r w:rsidRPr="00472B39">
        <w:rPr>
          <w:sz w:val="24"/>
        </w:rPr>
        <w:tab/>
        <w:t>West Chester</w:t>
      </w:r>
      <w:r w:rsidR="00F47F3F" w:rsidRPr="00472B39">
        <w:rPr>
          <w:sz w:val="24"/>
        </w:rPr>
        <w:t>, PA</w:t>
      </w:r>
      <w:r w:rsidR="00DB2C02" w:rsidRPr="00472B39">
        <w:rPr>
          <w:sz w:val="24"/>
        </w:rPr>
        <w:t xml:space="preserve"> -</w:t>
      </w:r>
      <w:r w:rsidR="00622AEC" w:rsidRPr="00472B39">
        <w:rPr>
          <w:sz w:val="24"/>
        </w:rPr>
        <w:t xml:space="preserve"> </w:t>
      </w:r>
      <w:r w:rsidRPr="00472B39">
        <w:rPr>
          <w:color w:val="000000"/>
          <w:sz w:val="24"/>
          <w:szCs w:val="24"/>
        </w:rPr>
        <w:t xml:space="preserve">Present to Devereux </w:t>
      </w:r>
      <w:proofErr w:type="spellStart"/>
      <w:r w:rsidRPr="00472B39">
        <w:rPr>
          <w:color w:val="000000"/>
          <w:sz w:val="24"/>
          <w:szCs w:val="24"/>
        </w:rPr>
        <w:t>Kanner</w:t>
      </w:r>
      <w:proofErr w:type="spellEnd"/>
      <w:r w:rsidRPr="00472B39">
        <w:rPr>
          <w:color w:val="000000"/>
          <w:sz w:val="24"/>
          <w:szCs w:val="24"/>
        </w:rPr>
        <w:t xml:space="preserve"> Center, Division of Autism Services:  Employment for Individuals with Autism.</w:t>
      </w:r>
    </w:p>
    <w:p w14:paraId="781FD57C" w14:textId="77777777" w:rsidR="00622AEC" w:rsidRPr="00472B39" w:rsidRDefault="007673D5" w:rsidP="007673D5">
      <w:pPr>
        <w:tabs>
          <w:tab w:val="left" w:pos="2880"/>
          <w:tab w:val="left" w:pos="4788"/>
        </w:tabs>
        <w:ind w:left="2880" w:hanging="2880"/>
        <w:rPr>
          <w:sz w:val="24"/>
        </w:rPr>
      </w:pPr>
      <w:r w:rsidRPr="00472B39">
        <w:rPr>
          <w:sz w:val="24"/>
        </w:rPr>
        <w:t>July 15, 2010</w:t>
      </w:r>
      <w:r w:rsidRPr="00472B39">
        <w:rPr>
          <w:sz w:val="24"/>
        </w:rPr>
        <w:tab/>
      </w:r>
      <w:r w:rsidR="00622AEC" w:rsidRPr="00472B39">
        <w:rPr>
          <w:sz w:val="24"/>
        </w:rPr>
        <w:t>Washington, DC</w:t>
      </w:r>
      <w:r w:rsidR="00DB2C02" w:rsidRPr="00472B39">
        <w:rPr>
          <w:sz w:val="24"/>
        </w:rPr>
        <w:t xml:space="preserve"> -</w:t>
      </w:r>
      <w:r w:rsidR="00246274" w:rsidRPr="00472B39">
        <w:rPr>
          <w:sz w:val="24"/>
        </w:rPr>
        <w:t xml:space="preserve"> </w:t>
      </w:r>
      <w:r w:rsidR="00622AEC" w:rsidRPr="00472B39">
        <w:rPr>
          <w:sz w:val="24"/>
        </w:rPr>
        <w:t>Participated as panelist on Advancing Futures for Adults with Autism (AFAA) Employment panel at the Congressional Briefing.</w:t>
      </w:r>
    </w:p>
    <w:p w14:paraId="784DDC79" w14:textId="77777777" w:rsidR="00622AEC" w:rsidRPr="00472B39" w:rsidRDefault="007673D5" w:rsidP="007673D5">
      <w:pPr>
        <w:tabs>
          <w:tab w:val="left" w:pos="2880"/>
          <w:tab w:val="left" w:pos="4788"/>
        </w:tabs>
        <w:ind w:left="2880" w:hanging="2880"/>
        <w:rPr>
          <w:color w:val="000000"/>
          <w:spacing w:val="-6"/>
          <w:sz w:val="24"/>
          <w:szCs w:val="24"/>
        </w:rPr>
      </w:pPr>
      <w:r w:rsidRPr="00472B39">
        <w:rPr>
          <w:sz w:val="24"/>
        </w:rPr>
        <w:t>June 30, 2010</w:t>
      </w:r>
      <w:r w:rsidRPr="00472B39">
        <w:rPr>
          <w:sz w:val="24"/>
        </w:rPr>
        <w:tab/>
      </w:r>
      <w:r w:rsidR="00622AEC" w:rsidRPr="00472B39">
        <w:rPr>
          <w:sz w:val="24"/>
        </w:rPr>
        <w:t>Tampa</w:t>
      </w:r>
      <w:r w:rsidR="00DB2C02" w:rsidRPr="00472B39">
        <w:rPr>
          <w:sz w:val="24"/>
        </w:rPr>
        <w:t xml:space="preserve">, FL - </w:t>
      </w:r>
      <w:r w:rsidR="00622AEC" w:rsidRPr="00472B39">
        <w:rPr>
          <w:color w:val="000000"/>
          <w:spacing w:val="-6"/>
          <w:sz w:val="24"/>
          <w:szCs w:val="24"/>
        </w:rPr>
        <w:t>Presented to Tampa Polytrauma Program -- Employment</w:t>
      </w:r>
      <w:r w:rsidR="00DB2C02" w:rsidRPr="00472B39">
        <w:rPr>
          <w:color w:val="000000"/>
          <w:spacing w:val="-6"/>
          <w:sz w:val="24"/>
          <w:szCs w:val="24"/>
        </w:rPr>
        <w:t xml:space="preserve"> for Veterans with Polytrauma: </w:t>
      </w:r>
      <w:r w:rsidR="00622AEC" w:rsidRPr="00472B39">
        <w:rPr>
          <w:color w:val="000000"/>
          <w:spacing w:val="-6"/>
          <w:sz w:val="24"/>
          <w:szCs w:val="24"/>
        </w:rPr>
        <w:t>A Supported Employment Approach</w:t>
      </w:r>
    </w:p>
    <w:p w14:paraId="5E0FF37C" w14:textId="77777777" w:rsidR="00622AEC" w:rsidRPr="00472B39" w:rsidRDefault="00622AEC" w:rsidP="007673D5">
      <w:pPr>
        <w:tabs>
          <w:tab w:val="left" w:pos="2880"/>
          <w:tab w:val="left" w:pos="4788"/>
        </w:tabs>
        <w:ind w:left="2880" w:hanging="2880"/>
        <w:rPr>
          <w:sz w:val="24"/>
        </w:rPr>
      </w:pPr>
      <w:r w:rsidRPr="00472B39">
        <w:rPr>
          <w:sz w:val="24"/>
        </w:rPr>
        <w:t>June 16, 20</w:t>
      </w:r>
      <w:r w:rsidR="007673D5" w:rsidRPr="00472B39">
        <w:rPr>
          <w:sz w:val="24"/>
        </w:rPr>
        <w:t>10</w:t>
      </w:r>
      <w:r w:rsidR="007673D5" w:rsidRPr="00472B39">
        <w:rPr>
          <w:sz w:val="24"/>
        </w:rPr>
        <w:tab/>
      </w:r>
      <w:r w:rsidRPr="00472B39">
        <w:rPr>
          <w:sz w:val="24"/>
        </w:rPr>
        <w:t>Dallas</w:t>
      </w:r>
      <w:r w:rsidR="00F47F3F" w:rsidRPr="00472B39">
        <w:rPr>
          <w:sz w:val="24"/>
        </w:rPr>
        <w:t>, TX</w:t>
      </w:r>
      <w:r w:rsidR="00DB2C02" w:rsidRPr="00472B39">
        <w:rPr>
          <w:sz w:val="24"/>
        </w:rPr>
        <w:t xml:space="preserve"> -</w:t>
      </w:r>
      <w:r w:rsidR="00246274" w:rsidRPr="00472B39">
        <w:rPr>
          <w:sz w:val="24"/>
        </w:rPr>
        <w:t xml:space="preserve"> </w:t>
      </w:r>
      <w:r w:rsidRPr="00472B39">
        <w:rPr>
          <w:sz w:val="24"/>
        </w:rPr>
        <w:t>Present to community rehabilitation providers – Employment for Individuals with Autism.</w:t>
      </w:r>
    </w:p>
    <w:p w14:paraId="24FCBAAF" w14:textId="77777777" w:rsidR="00622AEC" w:rsidRPr="00472B39" w:rsidRDefault="007673D5" w:rsidP="007673D5">
      <w:pPr>
        <w:tabs>
          <w:tab w:val="left" w:pos="2880"/>
          <w:tab w:val="left" w:pos="4788"/>
        </w:tabs>
        <w:ind w:left="2880" w:hanging="2880"/>
        <w:rPr>
          <w:sz w:val="24"/>
        </w:rPr>
      </w:pPr>
      <w:r w:rsidRPr="00472B39">
        <w:rPr>
          <w:sz w:val="24"/>
        </w:rPr>
        <w:t>May 12, 2010</w:t>
      </w:r>
      <w:r w:rsidRPr="00472B39">
        <w:rPr>
          <w:sz w:val="24"/>
        </w:rPr>
        <w:tab/>
      </w:r>
      <w:r w:rsidR="00622AEC" w:rsidRPr="00472B39">
        <w:rPr>
          <w:sz w:val="24"/>
        </w:rPr>
        <w:t>Houston</w:t>
      </w:r>
      <w:r w:rsidR="00F47F3F" w:rsidRPr="00472B39">
        <w:rPr>
          <w:sz w:val="24"/>
        </w:rPr>
        <w:t>, TX</w:t>
      </w:r>
      <w:r w:rsidR="00DB2C02" w:rsidRPr="00472B39">
        <w:rPr>
          <w:sz w:val="24"/>
        </w:rPr>
        <w:t xml:space="preserve"> - </w:t>
      </w:r>
      <w:r w:rsidR="00622AEC" w:rsidRPr="00472B39">
        <w:rPr>
          <w:sz w:val="24"/>
        </w:rPr>
        <w:t>Present to community rehabilitation providers – Employment for Individuals with Autism.</w:t>
      </w:r>
    </w:p>
    <w:p w14:paraId="0E928EDD" w14:textId="77777777" w:rsidR="00622AEC" w:rsidRPr="00472B39" w:rsidRDefault="00622AEC" w:rsidP="007673D5">
      <w:pPr>
        <w:tabs>
          <w:tab w:val="left" w:pos="2880"/>
          <w:tab w:val="left" w:pos="4788"/>
        </w:tabs>
        <w:ind w:left="2880" w:hanging="2880"/>
        <w:rPr>
          <w:sz w:val="24"/>
        </w:rPr>
      </w:pPr>
      <w:r w:rsidRPr="00472B39">
        <w:rPr>
          <w:sz w:val="24"/>
        </w:rPr>
        <w:t>November 6, 2009</w:t>
      </w:r>
      <w:r w:rsidRPr="00472B39">
        <w:rPr>
          <w:sz w:val="24"/>
        </w:rPr>
        <w:tab/>
      </w:r>
      <w:r w:rsidR="00246274" w:rsidRPr="00472B39">
        <w:rPr>
          <w:sz w:val="24"/>
        </w:rPr>
        <w:t>Wichita</w:t>
      </w:r>
      <w:r w:rsidR="00F47F3F" w:rsidRPr="00472B39">
        <w:rPr>
          <w:sz w:val="24"/>
        </w:rPr>
        <w:t>, KS</w:t>
      </w:r>
      <w:r w:rsidR="00DB2C02" w:rsidRPr="00472B39">
        <w:rPr>
          <w:sz w:val="24"/>
        </w:rPr>
        <w:t xml:space="preserve"> -</w:t>
      </w:r>
      <w:r w:rsidR="00246274" w:rsidRPr="00472B39">
        <w:rPr>
          <w:sz w:val="24"/>
        </w:rPr>
        <w:t xml:space="preserve"> </w:t>
      </w:r>
      <w:r w:rsidRPr="00472B39">
        <w:rPr>
          <w:sz w:val="24"/>
        </w:rPr>
        <w:t>Keynote on Autism Across Life Span</w:t>
      </w:r>
    </w:p>
    <w:p w14:paraId="277F6C1C" w14:textId="77777777" w:rsidR="00622AEC" w:rsidRPr="00472B39" w:rsidRDefault="007673D5" w:rsidP="007673D5">
      <w:pPr>
        <w:tabs>
          <w:tab w:val="left" w:pos="2880"/>
          <w:tab w:val="left" w:pos="4788"/>
        </w:tabs>
        <w:ind w:left="2880" w:hanging="2880"/>
        <w:rPr>
          <w:sz w:val="24"/>
        </w:rPr>
      </w:pPr>
      <w:r w:rsidRPr="00472B39">
        <w:rPr>
          <w:sz w:val="24"/>
        </w:rPr>
        <w:t>October 29, 2009</w:t>
      </w:r>
      <w:r w:rsidRPr="00472B39">
        <w:rPr>
          <w:sz w:val="24"/>
        </w:rPr>
        <w:tab/>
      </w:r>
      <w:r w:rsidR="00622AEC" w:rsidRPr="00472B39">
        <w:rPr>
          <w:sz w:val="24"/>
        </w:rPr>
        <w:t>Savannah</w:t>
      </w:r>
      <w:r w:rsidR="00F47F3F" w:rsidRPr="00472B39">
        <w:rPr>
          <w:sz w:val="24"/>
        </w:rPr>
        <w:t>, GA</w:t>
      </w:r>
      <w:r w:rsidR="00246274" w:rsidRPr="00472B39">
        <w:rPr>
          <w:sz w:val="24"/>
        </w:rPr>
        <w:t xml:space="preserve"> - </w:t>
      </w:r>
      <w:r w:rsidR="00622AEC" w:rsidRPr="00472B39">
        <w:rPr>
          <w:sz w:val="24"/>
        </w:rPr>
        <w:t>Seminar on Transition IEPs for Youth with Severe Disabilities</w:t>
      </w:r>
    </w:p>
    <w:p w14:paraId="5E632E02" w14:textId="77777777" w:rsidR="00622AEC" w:rsidRPr="00472B39" w:rsidRDefault="00622AEC" w:rsidP="007673D5">
      <w:pPr>
        <w:tabs>
          <w:tab w:val="left" w:pos="2880"/>
          <w:tab w:val="left" w:pos="4788"/>
        </w:tabs>
        <w:ind w:left="2880" w:hanging="2880"/>
        <w:rPr>
          <w:sz w:val="24"/>
        </w:rPr>
      </w:pPr>
      <w:r w:rsidRPr="00472B39">
        <w:rPr>
          <w:sz w:val="24"/>
        </w:rPr>
        <w:lastRenderedPageBreak/>
        <w:t>October 25, 2009</w:t>
      </w:r>
      <w:r w:rsidRPr="00472B39">
        <w:rPr>
          <w:sz w:val="24"/>
        </w:rPr>
        <w:tab/>
      </w:r>
      <w:r w:rsidR="00246274" w:rsidRPr="00472B39">
        <w:rPr>
          <w:sz w:val="24"/>
        </w:rPr>
        <w:t>Arlington</w:t>
      </w:r>
      <w:r w:rsidR="00F47F3F" w:rsidRPr="00472B39">
        <w:rPr>
          <w:sz w:val="24"/>
        </w:rPr>
        <w:t>, VA</w:t>
      </w:r>
      <w:r w:rsidR="00246274" w:rsidRPr="00472B39">
        <w:rPr>
          <w:sz w:val="24"/>
        </w:rPr>
        <w:t xml:space="preserve">  - </w:t>
      </w:r>
      <w:r w:rsidRPr="00472B39">
        <w:rPr>
          <w:sz w:val="24"/>
        </w:rPr>
        <w:t>Keynote to Organization of Autism Research</w:t>
      </w:r>
    </w:p>
    <w:p w14:paraId="1DE8F9A4" w14:textId="77777777" w:rsidR="00622AEC" w:rsidRPr="00472B39" w:rsidRDefault="007673D5" w:rsidP="007673D5">
      <w:pPr>
        <w:tabs>
          <w:tab w:val="left" w:pos="2880"/>
          <w:tab w:val="left" w:pos="4788"/>
        </w:tabs>
        <w:ind w:left="2880" w:hanging="2880"/>
        <w:rPr>
          <w:spacing w:val="-6"/>
          <w:sz w:val="24"/>
        </w:rPr>
      </w:pPr>
      <w:r w:rsidRPr="00472B39">
        <w:rPr>
          <w:sz w:val="24"/>
        </w:rPr>
        <w:t>June 26-27, 2009</w:t>
      </w:r>
      <w:r w:rsidRPr="00472B39">
        <w:rPr>
          <w:sz w:val="24"/>
        </w:rPr>
        <w:tab/>
      </w:r>
      <w:r w:rsidR="00622AEC" w:rsidRPr="00472B39">
        <w:rPr>
          <w:sz w:val="24"/>
        </w:rPr>
        <w:t>New Orleans</w:t>
      </w:r>
      <w:r w:rsidR="00F47F3F" w:rsidRPr="00472B39">
        <w:rPr>
          <w:sz w:val="24"/>
        </w:rPr>
        <w:t>, LA</w:t>
      </w:r>
      <w:r w:rsidR="00246274" w:rsidRPr="00472B39">
        <w:rPr>
          <w:sz w:val="24"/>
        </w:rPr>
        <w:t xml:space="preserve"> </w:t>
      </w:r>
      <w:r w:rsidR="00622AEC" w:rsidRPr="00472B39">
        <w:rPr>
          <w:sz w:val="24"/>
        </w:rPr>
        <w:t xml:space="preserve">- </w:t>
      </w:r>
      <w:r w:rsidR="00622AEC" w:rsidRPr="00472B39">
        <w:rPr>
          <w:spacing w:val="-6"/>
          <w:sz w:val="24"/>
        </w:rPr>
        <w:t>Teaching and technical assistance on autism and transition – LSU Health Sciences Center</w:t>
      </w:r>
    </w:p>
    <w:p w14:paraId="0DBDC62C" w14:textId="77777777" w:rsidR="00622AEC" w:rsidRPr="00472B39" w:rsidRDefault="00622AEC" w:rsidP="007673D5">
      <w:pPr>
        <w:tabs>
          <w:tab w:val="left" w:pos="2880"/>
          <w:tab w:val="left" w:pos="4788"/>
        </w:tabs>
        <w:ind w:left="2880" w:hanging="2880"/>
        <w:rPr>
          <w:spacing w:val="-6"/>
          <w:sz w:val="24"/>
        </w:rPr>
      </w:pPr>
      <w:r w:rsidRPr="00472B39">
        <w:rPr>
          <w:sz w:val="24"/>
        </w:rPr>
        <w:t>M</w:t>
      </w:r>
      <w:r w:rsidR="007673D5" w:rsidRPr="00472B39">
        <w:rPr>
          <w:sz w:val="24"/>
        </w:rPr>
        <w:t>ay 20-21, 2009</w:t>
      </w:r>
      <w:r w:rsidR="007673D5" w:rsidRPr="00472B39">
        <w:rPr>
          <w:sz w:val="24"/>
        </w:rPr>
        <w:tab/>
      </w:r>
      <w:r w:rsidR="00246274" w:rsidRPr="00472B39">
        <w:rPr>
          <w:sz w:val="24"/>
        </w:rPr>
        <w:t>Philadelphia</w:t>
      </w:r>
      <w:r w:rsidR="00F47F3F" w:rsidRPr="00472B39">
        <w:rPr>
          <w:sz w:val="24"/>
        </w:rPr>
        <w:t>, PA</w:t>
      </w:r>
      <w:r w:rsidR="00246274" w:rsidRPr="00472B39">
        <w:rPr>
          <w:sz w:val="24"/>
        </w:rPr>
        <w:t xml:space="preserve"> </w:t>
      </w:r>
      <w:r w:rsidRPr="00472B39">
        <w:rPr>
          <w:sz w:val="24"/>
        </w:rPr>
        <w:t xml:space="preserve">- </w:t>
      </w:r>
      <w:r w:rsidRPr="00472B39">
        <w:rPr>
          <w:spacing w:val="-6"/>
          <w:sz w:val="24"/>
        </w:rPr>
        <w:t>Keynote speaker on Employment Outcomes:  Past, Present, and Future for Persons with  Disabilities.</w:t>
      </w:r>
    </w:p>
    <w:p w14:paraId="4468454D" w14:textId="77777777" w:rsidR="00622AEC" w:rsidRPr="00472B39" w:rsidRDefault="00622AEC" w:rsidP="007673D5">
      <w:pPr>
        <w:tabs>
          <w:tab w:val="left" w:pos="2880"/>
          <w:tab w:val="left" w:pos="4788"/>
        </w:tabs>
        <w:ind w:left="2880" w:hanging="2880"/>
        <w:rPr>
          <w:spacing w:val="-6"/>
          <w:sz w:val="24"/>
        </w:rPr>
      </w:pPr>
      <w:r w:rsidRPr="00472B39">
        <w:rPr>
          <w:sz w:val="24"/>
        </w:rPr>
        <w:t>April 28, 2</w:t>
      </w:r>
      <w:r w:rsidR="007673D5" w:rsidRPr="00472B39">
        <w:rPr>
          <w:sz w:val="24"/>
        </w:rPr>
        <w:t>009</w:t>
      </w:r>
      <w:r w:rsidR="007673D5" w:rsidRPr="00472B39">
        <w:rPr>
          <w:sz w:val="24"/>
        </w:rPr>
        <w:tab/>
      </w:r>
      <w:r w:rsidR="00246274" w:rsidRPr="00472B39">
        <w:rPr>
          <w:sz w:val="24"/>
        </w:rPr>
        <w:t>Boston</w:t>
      </w:r>
      <w:r w:rsidR="00F47F3F" w:rsidRPr="00472B39">
        <w:rPr>
          <w:sz w:val="24"/>
        </w:rPr>
        <w:t>, MA</w:t>
      </w:r>
      <w:r w:rsidR="00246274" w:rsidRPr="00472B39">
        <w:rPr>
          <w:sz w:val="24"/>
        </w:rPr>
        <w:t xml:space="preserve"> </w:t>
      </w:r>
      <w:r w:rsidRPr="00472B39">
        <w:rPr>
          <w:sz w:val="24"/>
        </w:rPr>
        <w:t xml:space="preserve">- </w:t>
      </w:r>
      <w:r w:rsidRPr="00472B39">
        <w:rPr>
          <w:spacing w:val="-6"/>
          <w:sz w:val="24"/>
        </w:rPr>
        <w:t>Workplace Supports and Retention for Youth with Autism.</w:t>
      </w:r>
    </w:p>
    <w:p w14:paraId="6F37611A" w14:textId="77777777" w:rsidR="00622AEC" w:rsidRPr="00472B39" w:rsidRDefault="007673D5" w:rsidP="007673D5">
      <w:pPr>
        <w:tabs>
          <w:tab w:val="left" w:pos="2880"/>
          <w:tab w:val="left" w:pos="4788"/>
        </w:tabs>
        <w:ind w:left="2880" w:hanging="2880"/>
        <w:rPr>
          <w:spacing w:val="-6"/>
          <w:sz w:val="24"/>
        </w:rPr>
      </w:pPr>
      <w:r w:rsidRPr="00472B39">
        <w:rPr>
          <w:sz w:val="24"/>
        </w:rPr>
        <w:t>March 27, 2009</w:t>
      </w:r>
      <w:r w:rsidRPr="00472B39">
        <w:rPr>
          <w:sz w:val="24"/>
        </w:rPr>
        <w:tab/>
      </w:r>
      <w:r w:rsidR="00622AEC" w:rsidRPr="00472B39">
        <w:rPr>
          <w:sz w:val="24"/>
        </w:rPr>
        <w:t>Champaign</w:t>
      </w:r>
      <w:r w:rsidR="00246274" w:rsidRPr="00472B39">
        <w:rPr>
          <w:sz w:val="24"/>
        </w:rPr>
        <w:t>, I</w:t>
      </w:r>
      <w:r w:rsidR="00DB2C02" w:rsidRPr="00472B39">
        <w:rPr>
          <w:sz w:val="24"/>
        </w:rPr>
        <w:t>L</w:t>
      </w:r>
      <w:r w:rsidR="00246274" w:rsidRPr="00472B39">
        <w:rPr>
          <w:sz w:val="24"/>
        </w:rPr>
        <w:t xml:space="preserve"> </w:t>
      </w:r>
      <w:r w:rsidR="00622AEC" w:rsidRPr="00472B39">
        <w:rPr>
          <w:sz w:val="24"/>
        </w:rPr>
        <w:t xml:space="preserve">- </w:t>
      </w:r>
      <w:r w:rsidR="00622AEC" w:rsidRPr="00472B39">
        <w:rPr>
          <w:spacing w:val="-6"/>
          <w:sz w:val="24"/>
        </w:rPr>
        <w:t>Doctoral Seminar Webcast – Workplace Supports for Youth with Disabilities.</w:t>
      </w:r>
    </w:p>
    <w:p w14:paraId="3A95233F" w14:textId="77777777" w:rsidR="00622AEC" w:rsidRPr="00472B39" w:rsidRDefault="007673D5" w:rsidP="007673D5">
      <w:pPr>
        <w:tabs>
          <w:tab w:val="left" w:pos="2880"/>
          <w:tab w:val="left" w:pos="4788"/>
        </w:tabs>
        <w:ind w:left="2880" w:hanging="2880"/>
        <w:rPr>
          <w:spacing w:val="-6"/>
          <w:sz w:val="24"/>
        </w:rPr>
      </w:pPr>
      <w:r w:rsidRPr="00472B39">
        <w:rPr>
          <w:sz w:val="24"/>
        </w:rPr>
        <w:t>October 26-31, 2008</w:t>
      </w:r>
      <w:r w:rsidRPr="00472B39">
        <w:rPr>
          <w:sz w:val="24"/>
        </w:rPr>
        <w:tab/>
      </w:r>
      <w:r w:rsidR="00622AEC" w:rsidRPr="00472B39">
        <w:rPr>
          <w:sz w:val="24"/>
        </w:rPr>
        <w:t>Vancouver, BC</w:t>
      </w:r>
      <w:r w:rsidR="00246274" w:rsidRPr="00472B39">
        <w:rPr>
          <w:sz w:val="24"/>
        </w:rPr>
        <w:t xml:space="preserve"> </w:t>
      </w:r>
      <w:r w:rsidR="00622AEC" w:rsidRPr="00472B39">
        <w:rPr>
          <w:sz w:val="24"/>
        </w:rPr>
        <w:t xml:space="preserve">- </w:t>
      </w:r>
      <w:r w:rsidR="00622AEC" w:rsidRPr="00472B39">
        <w:rPr>
          <w:spacing w:val="-6"/>
          <w:sz w:val="24"/>
        </w:rPr>
        <w:t>Presenting Workplace Supports to the Community Living of British Columbia</w:t>
      </w:r>
    </w:p>
    <w:p w14:paraId="06760B05" w14:textId="77777777" w:rsidR="00622AEC" w:rsidRPr="00472B39" w:rsidRDefault="00622AEC" w:rsidP="007673D5">
      <w:pPr>
        <w:tabs>
          <w:tab w:val="left" w:pos="2880"/>
          <w:tab w:val="left" w:pos="4788"/>
        </w:tabs>
        <w:ind w:left="2880" w:hanging="2880"/>
        <w:rPr>
          <w:spacing w:val="-6"/>
          <w:sz w:val="24"/>
        </w:rPr>
      </w:pPr>
      <w:r w:rsidRPr="00472B39">
        <w:rPr>
          <w:sz w:val="24"/>
        </w:rPr>
        <w:t>N</w:t>
      </w:r>
      <w:r w:rsidR="00246274" w:rsidRPr="00472B39">
        <w:rPr>
          <w:sz w:val="24"/>
        </w:rPr>
        <w:t>o</w:t>
      </w:r>
      <w:r w:rsidR="007673D5" w:rsidRPr="00472B39">
        <w:rPr>
          <w:sz w:val="24"/>
        </w:rPr>
        <w:t>vember 18, 2008</w:t>
      </w:r>
      <w:r w:rsidR="007673D5" w:rsidRPr="00472B39">
        <w:rPr>
          <w:sz w:val="24"/>
        </w:rPr>
        <w:tab/>
      </w:r>
      <w:r w:rsidR="00DB2C02" w:rsidRPr="00472B39">
        <w:rPr>
          <w:sz w:val="24"/>
        </w:rPr>
        <w:t>Pittsburgh, PA</w:t>
      </w:r>
      <w:r w:rsidR="00246274" w:rsidRPr="00472B39">
        <w:rPr>
          <w:sz w:val="24"/>
        </w:rPr>
        <w:t xml:space="preserve"> </w:t>
      </w:r>
      <w:r w:rsidRPr="00472B39">
        <w:rPr>
          <w:sz w:val="24"/>
        </w:rPr>
        <w:t>-</w:t>
      </w:r>
      <w:r w:rsidR="00246274" w:rsidRPr="00472B39">
        <w:rPr>
          <w:sz w:val="24"/>
        </w:rPr>
        <w:t xml:space="preserve"> </w:t>
      </w:r>
      <w:r w:rsidRPr="00472B39">
        <w:rPr>
          <w:spacing w:val="-6"/>
          <w:sz w:val="24"/>
        </w:rPr>
        <w:t>Presentation on Workplace Supports to University of Pittsburgh State of Science Telerehabilitation Conference</w:t>
      </w:r>
    </w:p>
    <w:p w14:paraId="79917E34" w14:textId="77777777" w:rsidR="00622AEC" w:rsidRPr="00472B39" w:rsidRDefault="007673D5" w:rsidP="007673D5">
      <w:pPr>
        <w:tabs>
          <w:tab w:val="left" w:pos="2880"/>
          <w:tab w:val="left" w:pos="4788"/>
        </w:tabs>
        <w:ind w:left="2880" w:hanging="2880"/>
        <w:rPr>
          <w:spacing w:val="-6"/>
          <w:sz w:val="24"/>
        </w:rPr>
      </w:pPr>
      <w:r w:rsidRPr="00472B39">
        <w:rPr>
          <w:sz w:val="24"/>
        </w:rPr>
        <w:t>November 7, 2008</w:t>
      </w:r>
      <w:r w:rsidRPr="00472B39">
        <w:rPr>
          <w:sz w:val="24"/>
        </w:rPr>
        <w:tab/>
      </w:r>
      <w:r w:rsidR="00622AEC" w:rsidRPr="00472B39">
        <w:rPr>
          <w:sz w:val="24"/>
        </w:rPr>
        <w:t>Atlanta</w:t>
      </w:r>
      <w:r w:rsidR="00DB2C02" w:rsidRPr="00472B39">
        <w:rPr>
          <w:sz w:val="24"/>
        </w:rPr>
        <w:t>, GA</w:t>
      </w:r>
      <w:r w:rsidR="00246274" w:rsidRPr="00472B39">
        <w:rPr>
          <w:sz w:val="24"/>
        </w:rPr>
        <w:t xml:space="preserve"> </w:t>
      </w:r>
      <w:r w:rsidR="00622AEC" w:rsidRPr="00472B39">
        <w:rPr>
          <w:sz w:val="24"/>
        </w:rPr>
        <w:t xml:space="preserve">- </w:t>
      </w:r>
      <w:r w:rsidR="00622AEC" w:rsidRPr="00472B39">
        <w:rPr>
          <w:spacing w:val="-6"/>
          <w:sz w:val="24"/>
        </w:rPr>
        <w:t>Supported Employment for Veterans with Polytrauma – VA Central Office</w:t>
      </w:r>
    </w:p>
    <w:p w14:paraId="5DA3845B" w14:textId="77777777" w:rsidR="00622AEC" w:rsidRPr="00472B39" w:rsidRDefault="009D3C55" w:rsidP="007673D5">
      <w:pPr>
        <w:tabs>
          <w:tab w:val="left" w:pos="2880"/>
          <w:tab w:val="left" w:pos="4788"/>
        </w:tabs>
        <w:ind w:left="2880" w:hanging="2880"/>
        <w:rPr>
          <w:spacing w:val="-6"/>
          <w:sz w:val="24"/>
        </w:rPr>
      </w:pPr>
      <w:r w:rsidRPr="00472B39">
        <w:rPr>
          <w:spacing w:val="-2"/>
          <w:sz w:val="24"/>
        </w:rPr>
        <w:t>June-</w:t>
      </w:r>
      <w:r w:rsidR="00622AEC" w:rsidRPr="00472B39">
        <w:rPr>
          <w:spacing w:val="-2"/>
          <w:sz w:val="24"/>
        </w:rPr>
        <w:t>December, 2007</w:t>
      </w:r>
      <w:r w:rsidR="00622AEC" w:rsidRPr="00472B39">
        <w:rPr>
          <w:spacing w:val="-2"/>
          <w:sz w:val="24"/>
        </w:rPr>
        <w:tab/>
      </w:r>
      <w:r w:rsidR="00622AEC" w:rsidRPr="00472B39">
        <w:rPr>
          <w:sz w:val="24"/>
        </w:rPr>
        <w:t>Washington, DC</w:t>
      </w:r>
      <w:r w:rsidR="00246274" w:rsidRPr="00472B39">
        <w:rPr>
          <w:sz w:val="24"/>
        </w:rPr>
        <w:t xml:space="preserve"> </w:t>
      </w:r>
      <w:r w:rsidR="00622AEC" w:rsidRPr="00472B39">
        <w:rPr>
          <w:sz w:val="24"/>
        </w:rPr>
        <w:t xml:space="preserve">- </w:t>
      </w:r>
      <w:r w:rsidR="00622AEC" w:rsidRPr="00472B39">
        <w:rPr>
          <w:spacing w:val="-6"/>
          <w:sz w:val="24"/>
        </w:rPr>
        <w:t>Consultant to Evans Court Monitoring System</w:t>
      </w:r>
    </w:p>
    <w:p w14:paraId="65196D73" w14:textId="77777777" w:rsidR="00622AEC" w:rsidRPr="00472B39" w:rsidRDefault="00622AEC" w:rsidP="007673D5">
      <w:pPr>
        <w:tabs>
          <w:tab w:val="left" w:pos="2880"/>
          <w:tab w:val="left" w:pos="4788"/>
        </w:tabs>
        <w:ind w:left="2880" w:hanging="2880"/>
        <w:rPr>
          <w:spacing w:val="-6"/>
          <w:sz w:val="24"/>
        </w:rPr>
      </w:pPr>
      <w:r w:rsidRPr="00472B39">
        <w:rPr>
          <w:spacing w:val="-2"/>
          <w:sz w:val="24"/>
        </w:rPr>
        <w:t>June 8, 2007</w:t>
      </w:r>
      <w:r w:rsidRPr="00472B39">
        <w:rPr>
          <w:spacing w:val="-2"/>
          <w:sz w:val="24"/>
        </w:rPr>
        <w:tab/>
      </w:r>
      <w:r w:rsidRPr="00472B39">
        <w:rPr>
          <w:sz w:val="24"/>
        </w:rPr>
        <w:t>Williamsburg</w:t>
      </w:r>
      <w:r w:rsidR="00DB2C02" w:rsidRPr="00472B39">
        <w:rPr>
          <w:sz w:val="24"/>
        </w:rPr>
        <w:t>, VA</w:t>
      </w:r>
      <w:r w:rsidR="00246274" w:rsidRPr="00472B39">
        <w:rPr>
          <w:sz w:val="24"/>
        </w:rPr>
        <w:t xml:space="preserve"> </w:t>
      </w:r>
      <w:r w:rsidRPr="00472B39">
        <w:rPr>
          <w:sz w:val="24"/>
        </w:rPr>
        <w:t xml:space="preserve">- </w:t>
      </w:r>
      <w:r w:rsidRPr="00472B39">
        <w:rPr>
          <w:spacing w:val="-6"/>
          <w:sz w:val="24"/>
        </w:rPr>
        <w:t>Traumatic Brain Injury and Return to Work, Williamsburg Brain Injury Conference</w:t>
      </w:r>
    </w:p>
    <w:p w14:paraId="1B88BF2E" w14:textId="77777777" w:rsidR="00622AEC" w:rsidRPr="00472B39" w:rsidRDefault="00622AEC" w:rsidP="007673D5">
      <w:pPr>
        <w:tabs>
          <w:tab w:val="left" w:pos="2880"/>
          <w:tab w:val="left" w:pos="4788"/>
        </w:tabs>
        <w:ind w:left="2880" w:hanging="2880"/>
        <w:rPr>
          <w:spacing w:val="-6"/>
          <w:sz w:val="24"/>
        </w:rPr>
      </w:pPr>
      <w:r w:rsidRPr="00472B39">
        <w:rPr>
          <w:spacing w:val="-2"/>
          <w:sz w:val="24"/>
        </w:rPr>
        <w:t>May 2, 2007</w:t>
      </w:r>
      <w:r w:rsidRPr="00472B39">
        <w:rPr>
          <w:spacing w:val="-2"/>
          <w:sz w:val="24"/>
        </w:rPr>
        <w:tab/>
      </w:r>
      <w:r w:rsidR="00DB2C02" w:rsidRPr="00472B39">
        <w:rPr>
          <w:sz w:val="24"/>
        </w:rPr>
        <w:t>Charlotte, NC</w:t>
      </w:r>
      <w:r w:rsidR="00246274" w:rsidRPr="00472B39">
        <w:rPr>
          <w:sz w:val="24"/>
        </w:rPr>
        <w:t xml:space="preserve"> </w:t>
      </w:r>
      <w:r w:rsidRPr="00472B39">
        <w:rPr>
          <w:sz w:val="24"/>
        </w:rPr>
        <w:t xml:space="preserve">- </w:t>
      </w:r>
      <w:r w:rsidRPr="00472B39">
        <w:rPr>
          <w:spacing w:val="-6"/>
          <w:sz w:val="24"/>
        </w:rPr>
        <w:t>Keynote for National Transition Conference, UVA Children’s Hospital, Transition from School to Work in the 21</w:t>
      </w:r>
      <w:r w:rsidRPr="00472B39">
        <w:rPr>
          <w:spacing w:val="-6"/>
          <w:sz w:val="24"/>
          <w:vertAlign w:val="superscript"/>
        </w:rPr>
        <w:t>st</w:t>
      </w:r>
      <w:r w:rsidRPr="00472B39">
        <w:rPr>
          <w:spacing w:val="-6"/>
          <w:sz w:val="24"/>
        </w:rPr>
        <w:t xml:space="preserve"> </w:t>
      </w:r>
      <w:r w:rsidR="00CB3A90" w:rsidRPr="00472B39">
        <w:rPr>
          <w:spacing w:val="-6"/>
          <w:sz w:val="24"/>
        </w:rPr>
        <w:t>Century</w:t>
      </w:r>
    </w:p>
    <w:p w14:paraId="681AF87D" w14:textId="77777777" w:rsidR="00622AEC" w:rsidRPr="00472B39" w:rsidRDefault="00622AEC" w:rsidP="007673D5">
      <w:pPr>
        <w:tabs>
          <w:tab w:val="left" w:pos="2880"/>
          <w:tab w:val="left" w:pos="4788"/>
        </w:tabs>
        <w:ind w:left="2880" w:hanging="2880"/>
        <w:rPr>
          <w:spacing w:val="-6"/>
          <w:sz w:val="24"/>
        </w:rPr>
      </w:pPr>
      <w:r w:rsidRPr="00472B39">
        <w:rPr>
          <w:spacing w:val="-2"/>
          <w:sz w:val="24"/>
        </w:rPr>
        <w:t>April 18-19, 2007</w:t>
      </w:r>
      <w:r w:rsidRPr="00472B39">
        <w:rPr>
          <w:spacing w:val="-2"/>
          <w:sz w:val="24"/>
        </w:rPr>
        <w:tab/>
      </w:r>
      <w:r w:rsidR="00DB2C02" w:rsidRPr="00472B39">
        <w:rPr>
          <w:sz w:val="24"/>
        </w:rPr>
        <w:t>Ocean City, MD</w:t>
      </w:r>
      <w:r w:rsidR="00246274" w:rsidRPr="00472B39">
        <w:rPr>
          <w:sz w:val="24"/>
        </w:rPr>
        <w:t xml:space="preserve"> </w:t>
      </w:r>
      <w:r w:rsidRPr="00472B39">
        <w:rPr>
          <w:sz w:val="24"/>
        </w:rPr>
        <w:t xml:space="preserve">- </w:t>
      </w:r>
      <w:r w:rsidRPr="00472B39">
        <w:rPr>
          <w:spacing w:val="-6"/>
          <w:sz w:val="24"/>
        </w:rPr>
        <w:t>Presentation – Inclusive Employment and Organizational Change</w:t>
      </w:r>
    </w:p>
    <w:p w14:paraId="6DBBB6C3" w14:textId="77777777" w:rsidR="00622AEC" w:rsidRPr="00472B39" w:rsidRDefault="00622AEC" w:rsidP="007673D5">
      <w:pPr>
        <w:tabs>
          <w:tab w:val="left" w:pos="2880"/>
          <w:tab w:val="left" w:pos="4788"/>
        </w:tabs>
        <w:ind w:left="2880" w:hanging="2880"/>
        <w:rPr>
          <w:spacing w:val="-6"/>
          <w:sz w:val="24"/>
        </w:rPr>
      </w:pPr>
      <w:r w:rsidRPr="00472B39">
        <w:rPr>
          <w:spacing w:val="-2"/>
          <w:sz w:val="24"/>
        </w:rPr>
        <w:t>April 12, 2007</w:t>
      </w:r>
      <w:r w:rsidRPr="00472B39">
        <w:rPr>
          <w:spacing w:val="-2"/>
          <w:sz w:val="24"/>
        </w:rPr>
        <w:tab/>
      </w:r>
      <w:r w:rsidR="00DB2C02" w:rsidRPr="00472B39">
        <w:rPr>
          <w:sz w:val="24"/>
        </w:rPr>
        <w:t>Washington, D</w:t>
      </w:r>
      <w:r w:rsidRPr="00472B39">
        <w:rPr>
          <w:sz w:val="24"/>
        </w:rPr>
        <w:t>C</w:t>
      </w:r>
      <w:r w:rsidR="00246274" w:rsidRPr="00472B39">
        <w:rPr>
          <w:sz w:val="24"/>
        </w:rPr>
        <w:t xml:space="preserve"> -</w:t>
      </w:r>
      <w:r w:rsidRPr="00472B39">
        <w:rPr>
          <w:sz w:val="24"/>
        </w:rPr>
        <w:t xml:space="preserve"> </w:t>
      </w:r>
      <w:r w:rsidRPr="00472B39">
        <w:rPr>
          <w:spacing w:val="-6"/>
          <w:sz w:val="24"/>
        </w:rPr>
        <w:t>Presentation – Inclusive Employment:  Real Work for Real Pay</w:t>
      </w:r>
    </w:p>
    <w:p w14:paraId="555F517F" w14:textId="77777777" w:rsidR="00622AEC" w:rsidRPr="00472B39" w:rsidRDefault="00622AEC" w:rsidP="007673D5">
      <w:pPr>
        <w:tabs>
          <w:tab w:val="left" w:pos="2880"/>
          <w:tab w:val="left" w:pos="4788"/>
        </w:tabs>
        <w:ind w:left="2880" w:hanging="2880"/>
        <w:rPr>
          <w:spacing w:val="-6"/>
          <w:sz w:val="24"/>
        </w:rPr>
      </w:pPr>
      <w:r w:rsidRPr="00472B39">
        <w:rPr>
          <w:spacing w:val="-2"/>
          <w:sz w:val="24"/>
        </w:rPr>
        <w:t>April 3, 2007</w:t>
      </w:r>
      <w:r w:rsidRPr="00472B39">
        <w:rPr>
          <w:spacing w:val="-2"/>
          <w:sz w:val="24"/>
        </w:rPr>
        <w:tab/>
      </w:r>
      <w:r w:rsidR="00246274" w:rsidRPr="00472B39">
        <w:rPr>
          <w:sz w:val="24"/>
        </w:rPr>
        <w:t xml:space="preserve">Teleconference </w:t>
      </w:r>
      <w:r w:rsidRPr="00472B39">
        <w:rPr>
          <w:sz w:val="24"/>
        </w:rPr>
        <w:t xml:space="preserve">- </w:t>
      </w:r>
      <w:r w:rsidRPr="00472B39">
        <w:rPr>
          <w:spacing w:val="-6"/>
          <w:sz w:val="24"/>
        </w:rPr>
        <w:t>Present for Inclusive Education Teleconference for TASH</w:t>
      </w:r>
    </w:p>
    <w:p w14:paraId="44C65C50" w14:textId="77777777" w:rsidR="00622AEC" w:rsidRPr="00472B39" w:rsidRDefault="00622AEC" w:rsidP="007673D5">
      <w:pPr>
        <w:tabs>
          <w:tab w:val="left" w:pos="2880"/>
          <w:tab w:val="left" w:pos="4788"/>
        </w:tabs>
        <w:ind w:left="2880" w:hanging="2880"/>
        <w:rPr>
          <w:spacing w:val="-6"/>
          <w:sz w:val="24"/>
        </w:rPr>
      </w:pPr>
      <w:r w:rsidRPr="00472B39">
        <w:rPr>
          <w:spacing w:val="-2"/>
          <w:sz w:val="24"/>
        </w:rPr>
        <w:t>March 21, 2007</w:t>
      </w:r>
      <w:r w:rsidRPr="00472B39">
        <w:rPr>
          <w:spacing w:val="-2"/>
          <w:sz w:val="24"/>
        </w:rPr>
        <w:tab/>
      </w:r>
      <w:r w:rsidR="00DB2C02" w:rsidRPr="00472B39">
        <w:rPr>
          <w:sz w:val="24"/>
        </w:rPr>
        <w:t>Washington, DC -</w:t>
      </w:r>
      <w:r w:rsidRPr="00472B39">
        <w:rPr>
          <w:sz w:val="24"/>
        </w:rPr>
        <w:t xml:space="preserve"> </w:t>
      </w:r>
      <w:r w:rsidRPr="00472B39">
        <w:rPr>
          <w:spacing w:val="-6"/>
          <w:sz w:val="24"/>
        </w:rPr>
        <w:t>Presentation – Inclusive Employment:  Real Work for Real Pay</w:t>
      </w:r>
    </w:p>
    <w:p w14:paraId="08D0477A" w14:textId="77777777" w:rsidR="00622AEC" w:rsidRPr="00472B39" w:rsidRDefault="00622AEC" w:rsidP="007673D5">
      <w:pPr>
        <w:tabs>
          <w:tab w:val="left" w:pos="2880"/>
          <w:tab w:val="left" w:pos="4788"/>
        </w:tabs>
        <w:ind w:left="2880" w:hanging="2880"/>
        <w:rPr>
          <w:sz w:val="24"/>
          <w:szCs w:val="24"/>
        </w:rPr>
      </w:pPr>
      <w:r w:rsidRPr="00472B39">
        <w:rPr>
          <w:spacing w:val="-2"/>
          <w:sz w:val="24"/>
        </w:rPr>
        <w:t>October 5, 2006</w:t>
      </w:r>
      <w:r w:rsidRPr="00472B39">
        <w:rPr>
          <w:spacing w:val="-2"/>
          <w:sz w:val="24"/>
        </w:rPr>
        <w:tab/>
      </w:r>
      <w:r w:rsidR="00DB2C02" w:rsidRPr="00472B39">
        <w:rPr>
          <w:sz w:val="24"/>
        </w:rPr>
        <w:t>Los Angeles, CA</w:t>
      </w:r>
      <w:r w:rsidR="00246274" w:rsidRPr="00472B39">
        <w:rPr>
          <w:sz w:val="24"/>
        </w:rPr>
        <w:t xml:space="preserve"> - </w:t>
      </w:r>
      <w:r w:rsidR="00DF4BA7" w:rsidRPr="00472B39">
        <w:rPr>
          <w:sz w:val="24"/>
          <w:szCs w:val="24"/>
        </w:rPr>
        <w:t xml:space="preserve">Employment Keynote: </w:t>
      </w:r>
      <w:proofErr w:type="spellStart"/>
      <w:r w:rsidRPr="00472B39">
        <w:rPr>
          <w:sz w:val="24"/>
          <w:szCs w:val="24"/>
        </w:rPr>
        <w:t>Lanterman</w:t>
      </w:r>
      <w:proofErr w:type="spellEnd"/>
      <w:r w:rsidRPr="00472B39">
        <w:rPr>
          <w:sz w:val="24"/>
          <w:szCs w:val="24"/>
        </w:rPr>
        <w:t xml:space="preserve"> Regional Center 40</w:t>
      </w:r>
      <w:r w:rsidRPr="00472B39">
        <w:rPr>
          <w:sz w:val="24"/>
          <w:szCs w:val="24"/>
          <w:vertAlign w:val="superscript"/>
        </w:rPr>
        <w:t>th</w:t>
      </w:r>
      <w:r w:rsidRPr="00472B39">
        <w:rPr>
          <w:sz w:val="24"/>
          <w:szCs w:val="24"/>
        </w:rPr>
        <w:t xml:space="preserve"> Anniversary</w:t>
      </w:r>
    </w:p>
    <w:p w14:paraId="3952C1B4" w14:textId="77777777" w:rsidR="00622AEC" w:rsidRPr="00472B39" w:rsidRDefault="00622AEC" w:rsidP="007673D5">
      <w:pPr>
        <w:tabs>
          <w:tab w:val="left" w:pos="2880"/>
          <w:tab w:val="left" w:pos="4788"/>
        </w:tabs>
        <w:ind w:left="2880" w:hanging="2880"/>
        <w:rPr>
          <w:sz w:val="24"/>
          <w:szCs w:val="24"/>
        </w:rPr>
      </w:pPr>
      <w:r w:rsidRPr="00472B39">
        <w:rPr>
          <w:spacing w:val="-2"/>
          <w:sz w:val="24"/>
        </w:rPr>
        <w:t>August 25, 2006</w:t>
      </w:r>
      <w:r w:rsidRPr="00472B39">
        <w:rPr>
          <w:spacing w:val="-2"/>
          <w:sz w:val="24"/>
        </w:rPr>
        <w:tab/>
      </w:r>
      <w:r w:rsidR="00DB2C02" w:rsidRPr="00472B39">
        <w:rPr>
          <w:sz w:val="24"/>
        </w:rPr>
        <w:t>Boca Raton, FL</w:t>
      </w:r>
      <w:r w:rsidR="00246274" w:rsidRPr="00472B39">
        <w:rPr>
          <w:sz w:val="24"/>
        </w:rPr>
        <w:t xml:space="preserve"> - </w:t>
      </w:r>
      <w:r w:rsidRPr="00472B39">
        <w:rPr>
          <w:sz w:val="24"/>
          <w:szCs w:val="24"/>
        </w:rPr>
        <w:t>Florida APSE Keynote Speaker on Supported Employment</w:t>
      </w:r>
    </w:p>
    <w:p w14:paraId="36DDDA94" w14:textId="77777777" w:rsidR="00622AEC" w:rsidRPr="00472B39" w:rsidRDefault="00622AEC" w:rsidP="007673D5">
      <w:pPr>
        <w:tabs>
          <w:tab w:val="left" w:pos="2880"/>
          <w:tab w:val="left" w:pos="4788"/>
        </w:tabs>
        <w:ind w:left="2880" w:hanging="2880"/>
        <w:rPr>
          <w:sz w:val="24"/>
          <w:szCs w:val="24"/>
        </w:rPr>
      </w:pPr>
      <w:r w:rsidRPr="00472B39">
        <w:rPr>
          <w:spacing w:val="-2"/>
          <w:sz w:val="24"/>
        </w:rPr>
        <w:t>July 5-9, 2006</w:t>
      </w:r>
      <w:r w:rsidRPr="00472B39">
        <w:rPr>
          <w:spacing w:val="-2"/>
          <w:sz w:val="24"/>
        </w:rPr>
        <w:tab/>
      </w:r>
      <w:r w:rsidR="00DB2C02" w:rsidRPr="00472B39">
        <w:rPr>
          <w:sz w:val="24"/>
        </w:rPr>
        <w:t>Dallas, TX</w:t>
      </w:r>
      <w:r w:rsidR="00246274" w:rsidRPr="00472B39">
        <w:rPr>
          <w:sz w:val="24"/>
        </w:rPr>
        <w:t xml:space="preserve"> - </w:t>
      </w:r>
      <w:r w:rsidRPr="00472B39">
        <w:rPr>
          <w:sz w:val="24"/>
          <w:szCs w:val="24"/>
        </w:rPr>
        <w:t>Meeting with John Luna, Business Roundtable Consultant on Manpower Study</w:t>
      </w:r>
    </w:p>
    <w:p w14:paraId="78171E7A" w14:textId="77777777" w:rsidR="00622AEC" w:rsidRPr="00472B39" w:rsidRDefault="009D3C55" w:rsidP="007673D5">
      <w:pPr>
        <w:tabs>
          <w:tab w:val="left" w:pos="2880"/>
          <w:tab w:val="left" w:pos="4788"/>
        </w:tabs>
        <w:ind w:left="2880" w:hanging="2880"/>
        <w:rPr>
          <w:sz w:val="24"/>
          <w:szCs w:val="24"/>
        </w:rPr>
      </w:pPr>
      <w:r w:rsidRPr="00472B39">
        <w:rPr>
          <w:spacing w:val="-2"/>
          <w:sz w:val="24"/>
        </w:rPr>
        <w:t>May 31-</w:t>
      </w:r>
      <w:r w:rsidR="00622AEC" w:rsidRPr="00472B39">
        <w:rPr>
          <w:spacing w:val="-2"/>
          <w:sz w:val="24"/>
        </w:rPr>
        <w:t>June 1, 2006</w:t>
      </w:r>
      <w:r w:rsidR="00622AEC" w:rsidRPr="00472B39">
        <w:rPr>
          <w:spacing w:val="-2"/>
          <w:sz w:val="24"/>
        </w:rPr>
        <w:tab/>
      </w:r>
      <w:r w:rsidR="00622AEC" w:rsidRPr="00472B39">
        <w:rPr>
          <w:sz w:val="24"/>
        </w:rPr>
        <w:t>Vancouver, BC</w:t>
      </w:r>
      <w:r w:rsidR="00246274" w:rsidRPr="00472B39">
        <w:rPr>
          <w:sz w:val="24"/>
        </w:rPr>
        <w:t xml:space="preserve"> - </w:t>
      </w:r>
      <w:r w:rsidR="00622AEC" w:rsidRPr="00472B39">
        <w:rPr>
          <w:sz w:val="24"/>
          <w:szCs w:val="24"/>
        </w:rPr>
        <w:t>Supported Employment and Transition Keynote Speaker</w:t>
      </w:r>
    </w:p>
    <w:p w14:paraId="29F92FCC" w14:textId="77777777" w:rsidR="00622AEC" w:rsidRPr="00472B39" w:rsidRDefault="00622AEC" w:rsidP="007673D5">
      <w:pPr>
        <w:tabs>
          <w:tab w:val="left" w:pos="2880"/>
          <w:tab w:val="left" w:pos="4788"/>
        </w:tabs>
        <w:ind w:left="2880" w:hanging="2880"/>
        <w:rPr>
          <w:spacing w:val="-2"/>
          <w:sz w:val="24"/>
          <w:szCs w:val="24"/>
        </w:rPr>
      </w:pPr>
      <w:r w:rsidRPr="00472B39">
        <w:rPr>
          <w:spacing w:val="-2"/>
          <w:sz w:val="24"/>
        </w:rPr>
        <w:t>April 7, 2006</w:t>
      </w:r>
      <w:r w:rsidRPr="00472B39">
        <w:rPr>
          <w:spacing w:val="-2"/>
          <w:sz w:val="24"/>
        </w:rPr>
        <w:tab/>
      </w:r>
      <w:r w:rsidR="00DB2C02" w:rsidRPr="00472B39">
        <w:rPr>
          <w:sz w:val="24"/>
        </w:rPr>
        <w:t>Huntington, WV</w:t>
      </w:r>
      <w:r w:rsidR="00246274" w:rsidRPr="00472B39">
        <w:rPr>
          <w:sz w:val="24"/>
        </w:rPr>
        <w:t xml:space="preserve"> </w:t>
      </w:r>
      <w:r w:rsidRPr="00472B39">
        <w:rPr>
          <w:sz w:val="24"/>
        </w:rPr>
        <w:t xml:space="preserve">- </w:t>
      </w:r>
      <w:r w:rsidRPr="00472B39">
        <w:rPr>
          <w:spacing w:val="-2"/>
          <w:sz w:val="24"/>
          <w:szCs w:val="24"/>
        </w:rPr>
        <w:t>Technical Assistance to Huntington Goodwill of WVA</w:t>
      </w:r>
    </w:p>
    <w:p w14:paraId="57AB7A27" w14:textId="77777777" w:rsidR="00622AEC" w:rsidRPr="00472B39" w:rsidRDefault="00622AEC" w:rsidP="007673D5">
      <w:pPr>
        <w:tabs>
          <w:tab w:val="left" w:pos="2880"/>
          <w:tab w:val="left" w:pos="4788"/>
        </w:tabs>
        <w:ind w:left="2880" w:hanging="2880"/>
        <w:rPr>
          <w:sz w:val="24"/>
          <w:szCs w:val="24"/>
        </w:rPr>
      </w:pPr>
      <w:r w:rsidRPr="00472B39">
        <w:rPr>
          <w:spacing w:val="-2"/>
          <w:sz w:val="24"/>
        </w:rPr>
        <w:t>March 20-21, 2006</w:t>
      </w:r>
      <w:r w:rsidRPr="00472B39">
        <w:rPr>
          <w:spacing w:val="-2"/>
          <w:sz w:val="24"/>
        </w:rPr>
        <w:tab/>
      </w:r>
      <w:r w:rsidR="00DB2C02" w:rsidRPr="00472B39">
        <w:rPr>
          <w:sz w:val="24"/>
        </w:rPr>
        <w:t>Washington, D</w:t>
      </w:r>
      <w:r w:rsidRPr="00472B39">
        <w:rPr>
          <w:sz w:val="24"/>
        </w:rPr>
        <w:t>C</w:t>
      </w:r>
      <w:r w:rsidR="00246274" w:rsidRPr="00472B39">
        <w:rPr>
          <w:sz w:val="24"/>
        </w:rPr>
        <w:t xml:space="preserve"> - </w:t>
      </w:r>
      <w:r w:rsidRPr="00472B39">
        <w:rPr>
          <w:sz w:val="24"/>
          <w:szCs w:val="24"/>
        </w:rPr>
        <w:t>Ticket to Work Committee – Transformation Subcommittee</w:t>
      </w:r>
    </w:p>
    <w:p w14:paraId="687A0A39" w14:textId="77777777" w:rsidR="00960EF7" w:rsidRPr="00472B39" w:rsidRDefault="00622AEC" w:rsidP="0026465D">
      <w:pPr>
        <w:tabs>
          <w:tab w:val="left" w:pos="2448"/>
          <w:tab w:val="left" w:pos="2880"/>
          <w:tab w:val="left" w:pos="4788"/>
        </w:tabs>
        <w:ind w:left="2880" w:hanging="2880"/>
        <w:rPr>
          <w:sz w:val="24"/>
          <w:szCs w:val="24"/>
        </w:rPr>
      </w:pPr>
      <w:r w:rsidRPr="00472B39">
        <w:rPr>
          <w:spacing w:val="-2"/>
          <w:sz w:val="24"/>
        </w:rPr>
        <w:t>March 30, 2006</w:t>
      </w:r>
      <w:r w:rsidRPr="00472B39">
        <w:rPr>
          <w:spacing w:val="-2"/>
          <w:sz w:val="24"/>
        </w:rPr>
        <w:tab/>
      </w:r>
      <w:r w:rsidRPr="00472B39">
        <w:rPr>
          <w:spacing w:val="-2"/>
          <w:sz w:val="24"/>
        </w:rPr>
        <w:tab/>
      </w:r>
      <w:r w:rsidR="00DB2C02" w:rsidRPr="00472B39">
        <w:rPr>
          <w:sz w:val="24"/>
        </w:rPr>
        <w:t xml:space="preserve">Atlantic Beach, NC </w:t>
      </w:r>
      <w:r w:rsidRPr="00472B39">
        <w:rPr>
          <w:sz w:val="24"/>
        </w:rPr>
        <w:t xml:space="preserve">- </w:t>
      </w:r>
      <w:r w:rsidRPr="00472B39">
        <w:rPr>
          <w:sz w:val="24"/>
          <w:szCs w:val="24"/>
        </w:rPr>
        <w:t>Keynote Speaker – North Carolina Association for Persons in Supported Employment</w:t>
      </w:r>
      <w:r w:rsidR="00960EF7" w:rsidRPr="00472B39">
        <w:rPr>
          <w:sz w:val="24"/>
          <w:szCs w:val="24"/>
        </w:rPr>
        <w:t>.</w:t>
      </w:r>
    </w:p>
    <w:p w14:paraId="2CE727AA" w14:textId="77777777" w:rsidR="00622AEC" w:rsidRPr="00472B39" w:rsidRDefault="00622AEC" w:rsidP="0026465D">
      <w:pPr>
        <w:tabs>
          <w:tab w:val="left" w:pos="2448"/>
          <w:tab w:val="left" w:pos="2880"/>
          <w:tab w:val="left" w:pos="4788"/>
        </w:tabs>
        <w:ind w:left="2880" w:hanging="2880"/>
        <w:rPr>
          <w:sz w:val="24"/>
        </w:rPr>
      </w:pPr>
      <w:r w:rsidRPr="00472B39">
        <w:rPr>
          <w:spacing w:val="-2"/>
          <w:sz w:val="24"/>
        </w:rPr>
        <w:t>November 28-30, 2005</w:t>
      </w:r>
      <w:r w:rsidRPr="00472B39">
        <w:rPr>
          <w:spacing w:val="-2"/>
          <w:sz w:val="24"/>
        </w:rPr>
        <w:tab/>
      </w:r>
      <w:r w:rsidRPr="00472B39">
        <w:rPr>
          <w:spacing w:val="-2"/>
          <w:sz w:val="24"/>
        </w:rPr>
        <w:tab/>
      </w:r>
      <w:r w:rsidRPr="00472B39">
        <w:rPr>
          <w:sz w:val="24"/>
        </w:rPr>
        <w:t>Dallas</w:t>
      </w:r>
      <w:r w:rsidR="00DB2C02" w:rsidRPr="00472B39">
        <w:rPr>
          <w:sz w:val="24"/>
        </w:rPr>
        <w:t>, TX</w:t>
      </w:r>
      <w:r w:rsidR="00246274" w:rsidRPr="00472B39">
        <w:rPr>
          <w:sz w:val="24"/>
        </w:rPr>
        <w:t xml:space="preserve"> - </w:t>
      </w:r>
      <w:r w:rsidRPr="00472B39">
        <w:rPr>
          <w:sz w:val="24"/>
        </w:rPr>
        <w:t>Speaker, Spinal Cord Injury – Vocational Integration Program: Implementation and Outcomes Training Meeting</w:t>
      </w:r>
    </w:p>
    <w:p w14:paraId="3AE9815F" w14:textId="77777777" w:rsidR="00622AEC" w:rsidRPr="00472B39" w:rsidRDefault="00622AEC" w:rsidP="0026465D">
      <w:pPr>
        <w:tabs>
          <w:tab w:val="left" w:pos="2448"/>
          <w:tab w:val="left" w:pos="2880"/>
          <w:tab w:val="left" w:pos="4788"/>
        </w:tabs>
        <w:ind w:left="2880" w:hanging="2880"/>
        <w:rPr>
          <w:sz w:val="24"/>
        </w:rPr>
      </w:pPr>
      <w:r w:rsidRPr="00472B39">
        <w:rPr>
          <w:spacing w:val="-2"/>
          <w:sz w:val="24"/>
        </w:rPr>
        <w:t>October 8, 2005</w:t>
      </w:r>
      <w:r w:rsidRPr="00472B39">
        <w:rPr>
          <w:spacing w:val="-2"/>
          <w:sz w:val="24"/>
        </w:rPr>
        <w:tab/>
      </w:r>
      <w:r w:rsidRPr="00472B39">
        <w:rPr>
          <w:spacing w:val="-2"/>
          <w:sz w:val="24"/>
        </w:rPr>
        <w:tab/>
      </w:r>
      <w:r w:rsidRPr="00472B39">
        <w:rPr>
          <w:sz w:val="24"/>
        </w:rPr>
        <w:t>Washington, DC</w:t>
      </w:r>
      <w:r w:rsidR="00246274" w:rsidRPr="00472B39">
        <w:rPr>
          <w:sz w:val="24"/>
        </w:rPr>
        <w:t xml:space="preserve"> - </w:t>
      </w:r>
      <w:r w:rsidRPr="00472B39">
        <w:rPr>
          <w:sz w:val="24"/>
        </w:rPr>
        <w:t>Presentation to Deputy Mayor on Supported Employment Implementation</w:t>
      </w:r>
    </w:p>
    <w:p w14:paraId="2B14E078" w14:textId="77777777" w:rsidR="00622AEC" w:rsidRPr="00472B39" w:rsidRDefault="00622AEC" w:rsidP="0026465D">
      <w:pPr>
        <w:tabs>
          <w:tab w:val="left" w:pos="2448"/>
          <w:tab w:val="left" w:pos="2880"/>
          <w:tab w:val="left" w:pos="4788"/>
        </w:tabs>
        <w:ind w:left="2880" w:hanging="2880"/>
        <w:rPr>
          <w:sz w:val="24"/>
        </w:rPr>
      </w:pPr>
      <w:r w:rsidRPr="00472B39">
        <w:rPr>
          <w:spacing w:val="-2"/>
          <w:sz w:val="24"/>
        </w:rPr>
        <w:t>August 11, 2005</w:t>
      </w:r>
      <w:r w:rsidRPr="00472B39">
        <w:rPr>
          <w:spacing w:val="-2"/>
          <w:sz w:val="24"/>
        </w:rPr>
        <w:tab/>
      </w:r>
      <w:r w:rsidRPr="00472B39">
        <w:rPr>
          <w:spacing w:val="-2"/>
          <w:sz w:val="24"/>
        </w:rPr>
        <w:tab/>
      </w:r>
      <w:r w:rsidR="00DB2C02" w:rsidRPr="00472B39">
        <w:rPr>
          <w:sz w:val="24"/>
        </w:rPr>
        <w:t>Des Moines, IA</w:t>
      </w:r>
      <w:r w:rsidR="00246274" w:rsidRPr="00472B39">
        <w:rPr>
          <w:sz w:val="24"/>
        </w:rPr>
        <w:t xml:space="preserve"> - </w:t>
      </w:r>
      <w:r w:rsidRPr="00472B39">
        <w:rPr>
          <w:sz w:val="24"/>
        </w:rPr>
        <w:t>Case Management Training for Supported Employment/ Business Partnership</w:t>
      </w:r>
    </w:p>
    <w:p w14:paraId="5AF435F5" w14:textId="77777777" w:rsidR="00622AEC" w:rsidRPr="00472B39" w:rsidRDefault="00622AEC" w:rsidP="0026465D">
      <w:pPr>
        <w:tabs>
          <w:tab w:val="left" w:pos="2448"/>
          <w:tab w:val="left" w:pos="2880"/>
          <w:tab w:val="left" w:pos="4788"/>
        </w:tabs>
        <w:ind w:left="2880" w:hanging="2880"/>
        <w:rPr>
          <w:sz w:val="24"/>
        </w:rPr>
      </w:pPr>
      <w:r w:rsidRPr="00472B39">
        <w:rPr>
          <w:spacing w:val="-2"/>
          <w:sz w:val="24"/>
        </w:rPr>
        <w:t>July 11, 2005</w:t>
      </w:r>
      <w:r w:rsidRPr="00472B39">
        <w:rPr>
          <w:spacing w:val="-2"/>
          <w:sz w:val="24"/>
        </w:rPr>
        <w:tab/>
      </w:r>
      <w:r w:rsidRPr="00472B39">
        <w:rPr>
          <w:spacing w:val="-2"/>
          <w:sz w:val="24"/>
        </w:rPr>
        <w:tab/>
      </w:r>
      <w:r w:rsidR="00DB2C02" w:rsidRPr="00472B39">
        <w:rPr>
          <w:sz w:val="24"/>
        </w:rPr>
        <w:t>Tampa, FL</w:t>
      </w:r>
      <w:r w:rsidR="00246274" w:rsidRPr="00472B39">
        <w:rPr>
          <w:sz w:val="24"/>
        </w:rPr>
        <w:t xml:space="preserve"> - </w:t>
      </w:r>
      <w:r w:rsidRPr="00472B39">
        <w:rPr>
          <w:sz w:val="24"/>
        </w:rPr>
        <w:t>Training of Teachers at Autism Summer Institute</w:t>
      </w:r>
    </w:p>
    <w:p w14:paraId="65C6D417" w14:textId="77777777" w:rsidR="00622AEC" w:rsidRPr="00472B39" w:rsidRDefault="00622AEC" w:rsidP="0026465D">
      <w:pPr>
        <w:tabs>
          <w:tab w:val="left" w:pos="2448"/>
          <w:tab w:val="left" w:pos="2880"/>
          <w:tab w:val="left" w:pos="4788"/>
        </w:tabs>
        <w:ind w:left="2880" w:hanging="2880"/>
        <w:rPr>
          <w:sz w:val="24"/>
        </w:rPr>
      </w:pPr>
      <w:r w:rsidRPr="00472B39">
        <w:rPr>
          <w:spacing w:val="-2"/>
          <w:sz w:val="24"/>
        </w:rPr>
        <w:t>July 7-9, 2005</w:t>
      </w:r>
      <w:r w:rsidRPr="00472B39">
        <w:rPr>
          <w:spacing w:val="-2"/>
          <w:sz w:val="24"/>
        </w:rPr>
        <w:tab/>
      </w:r>
      <w:r w:rsidRPr="00472B39">
        <w:rPr>
          <w:spacing w:val="-2"/>
          <w:sz w:val="24"/>
        </w:rPr>
        <w:tab/>
      </w:r>
      <w:r w:rsidR="00DB2C02" w:rsidRPr="00472B39">
        <w:rPr>
          <w:sz w:val="24"/>
        </w:rPr>
        <w:t>Chicago, IL</w:t>
      </w:r>
      <w:r w:rsidR="00246274" w:rsidRPr="00472B39">
        <w:rPr>
          <w:sz w:val="24"/>
        </w:rPr>
        <w:t xml:space="preserve"> - </w:t>
      </w:r>
      <w:r w:rsidRPr="00472B39">
        <w:rPr>
          <w:sz w:val="24"/>
        </w:rPr>
        <w:t>Presentation to National Downs Syndrome Society on Business Partnerships/Inclusive Employment</w:t>
      </w:r>
    </w:p>
    <w:p w14:paraId="17C35943" w14:textId="77777777" w:rsidR="00622AEC" w:rsidRPr="00472B39" w:rsidRDefault="00622AEC" w:rsidP="0026465D">
      <w:pPr>
        <w:tabs>
          <w:tab w:val="left" w:pos="2448"/>
          <w:tab w:val="left" w:pos="2880"/>
          <w:tab w:val="left" w:pos="4788"/>
        </w:tabs>
        <w:ind w:left="2880" w:hanging="2880"/>
        <w:rPr>
          <w:sz w:val="24"/>
        </w:rPr>
      </w:pPr>
      <w:r w:rsidRPr="00472B39">
        <w:rPr>
          <w:spacing w:val="-2"/>
          <w:sz w:val="24"/>
        </w:rPr>
        <w:t>May 8, 2005</w:t>
      </w:r>
      <w:r w:rsidRPr="00472B39">
        <w:rPr>
          <w:spacing w:val="-2"/>
          <w:sz w:val="24"/>
        </w:rPr>
        <w:tab/>
      </w:r>
      <w:r w:rsidRPr="00472B39">
        <w:rPr>
          <w:spacing w:val="-2"/>
          <w:sz w:val="24"/>
        </w:rPr>
        <w:tab/>
      </w:r>
      <w:r w:rsidR="00DB2C02" w:rsidRPr="00472B39">
        <w:rPr>
          <w:sz w:val="24"/>
        </w:rPr>
        <w:t>Trenton, NJ</w:t>
      </w:r>
      <w:r w:rsidR="00246274" w:rsidRPr="00472B39">
        <w:rPr>
          <w:sz w:val="24"/>
        </w:rPr>
        <w:t xml:space="preserve"> -</w:t>
      </w:r>
      <w:r w:rsidRPr="00472B39">
        <w:rPr>
          <w:sz w:val="24"/>
        </w:rPr>
        <w:t xml:space="preserve"> Keynote on Employment for Persons with Multiple and Physical Disabilities</w:t>
      </w:r>
    </w:p>
    <w:p w14:paraId="3C443030" w14:textId="77777777" w:rsidR="00622AEC" w:rsidRPr="00472B39" w:rsidRDefault="00622AEC" w:rsidP="0026465D">
      <w:pPr>
        <w:tabs>
          <w:tab w:val="left" w:pos="2448"/>
          <w:tab w:val="left" w:pos="2880"/>
          <w:tab w:val="left" w:pos="4788"/>
        </w:tabs>
        <w:ind w:left="2880" w:hanging="2880"/>
        <w:rPr>
          <w:sz w:val="24"/>
        </w:rPr>
      </w:pPr>
      <w:r w:rsidRPr="00472B39">
        <w:rPr>
          <w:spacing w:val="-2"/>
          <w:sz w:val="24"/>
        </w:rPr>
        <w:t>September 22-24, 2004</w:t>
      </w:r>
      <w:r w:rsidRPr="00472B39">
        <w:rPr>
          <w:spacing w:val="-2"/>
          <w:sz w:val="24"/>
        </w:rPr>
        <w:tab/>
      </w:r>
      <w:r w:rsidRPr="00472B39">
        <w:rPr>
          <w:spacing w:val="-2"/>
          <w:sz w:val="24"/>
        </w:rPr>
        <w:tab/>
      </w:r>
      <w:r w:rsidR="00DB2C02" w:rsidRPr="00472B39">
        <w:rPr>
          <w:sz w:val="24"/>
        </w:rPr>
        <w:t>Washington, D</w:t>
      </w:r>
      <w:r w:rsidRPr="00472B39">
        <w:rPr>
          <w:sz w:val="24"/>
        </w:rPr>
        <w:t>C</w:t>
      </w:r>
      <w:r w:rsidR="00A94ACF" w:rsidRPr="00472B39">
        <w:rPr>
          <w:sz w:val="24"/>
        </w:rPr>
        <w:t xml:space="preserve"> - </w:t>
      </w:r>
      <w:r w:rsidRPr="00472B39">
        <w:rPr>
          <w:sz w:val="24"/>
        </w:rPr>
        <w:t>On Planning Committee for the National Organization on Disability Emergency Preparedness Initiative</w:t>
      </w:r>
    </w:p>
    <w:p w14:paraId="1EF97AE7" w14:textId="77777777" w:rsidR="00622AEC" w:rsidRPr="00472B39" w:rsidRDefault="009D3C55" w:rsidP="0026465D">
      <w:pPr>
        <w:tabs>
          <w:tab w:val="left" w:pos="2448"/>
          <w:tab w:val="left" w:pos="2880"/>
          <w:tab w:val="left" w:pos="4788"/>
        </w:tabs>
        <w:ind w:left="2880" w:hanging="2880"/>
        <w:rPr>
          <w:sz w:val="24"/>
        </w:rPr>
      </w:pPr>
      <w:r w:rsidRPr="00472B39">
        <w:rPr>
          <w:spacing w:val="-10"/>
          <w:sz w:val="24"/>
        </w:rPr>
        <w:t>September-</w:t>
      </w:r>
      <w:r w:rsidR="00622AEC" w:rsidRPr="00472B39">
        <w:rPr>
          <w:spacing w:val="-10"/>
          <w:sz w:val="24"/>
        </w:rPr>
        <w:t>November, 2004</w:t>
      </w:r>
      <w:r w:rsidR="00622AEC" w:rsidRPr="00472B39">
        <w:rPr>
          <w:spacing w:val="-2"/>
          <w:sz w:val="24"/>
        </w:rPr>
        <w:tab/>
      </w:r>
      <w:r w:rsidR="00DB2C02" w:rsidRPr="00472B39">
        <w:rPr>
          <w:sz w:val="24"/>
        </w:rPr>
        <w:t>Washington, DC</w:t>
      </w:r>
      <w:r w:rsidR="00A94ACF" w:rsidRPr="00472B39">
        <w:rPr>
          <w:sz w:val="24"/>
        </w:rPr>
        <w:t xml:space="preserve"> - </w:t>
      </w:r>
      <w:r w:rsidR="00622AEC" w:rsidRPr="00472B39">
        <w:rPr>
          <w:sz w:val="24"/>
        </w:rPr>
        <w:t>Consultant to District of Columbia for Multiply and Physically Disabled</w:t>
      </w:r>
    </w:p>
    <w:p w14:paraId="63ECC51C" w14:textId="77777777" w:rsidR="00622AEC" w:rsidRPr="00472B39" w:rsidRDefault="00622AEC" w:rsidP="0026465D">
      <w:pPr>
        <w:tabs>
          <w:tab w:val="left" w:pos="2448"/>
          <w:tab w:val="left" w:pos="2880"/>
          <w:tab w:val="left" w:pos="4788"/>
        </w:tabs>
        <w:ind w:left="2880" w:hanging="2880"/>
        <w:rPr>
          <w:sz w:val="24"/>
        </w:rPr>
      </w:pPr>
      <w:r w:rsidRPr="00472B39">
        <w:rPr>
          <w:spacing w:val="-2"/>
          <w:sz w:val="24"/>
        </w:rPr>
        <w:t>September 22, 2004</w:t>
      </w:r>
      <w:r w:rsidRPr="00472B39">
        <w:rPr>
          <w:spacing w:val="-2"/>
          <w:sz w:val="24"/>
        </w:rPr>
        <w:tab/>
      </w:r>
      <w:r w:rsidR="00757157" w:rsidRPr="00472B39">
        <w:rPr>
          <w:spacing w:val="-2"/>
          <w:sz w:val="24"/>
        </w:rPr>
        <w:tab/>
      </w:r>
      <w:r w:rsidR="00DB2C02" w:rsidRPr="00472B39">
        <w:rPr>
          <w:spacing w:val="-2"/>
          <w:sz w:val="24"/>
        </w:rPr>
        <w:t>Topeka, KS</w:t>
      </w:r>
      <w:r w:rsidR="00BC2531" w:rsidRPr="00472B39">
        <w:rPr>
          <w:spacing w:val="-2"/>
          <w:sz w:val="24"/>
        </w:rPr>
        <w:t xml:space="preserve"> - </w:t>
      </w:r>
      <w:r w:rsidRPr="00472B39">
        <w:rPr>
          <w:spacing w:val="-2"/>
          <w:sz w:val="24"/>
        </w:rPr>
        <w:t>Transition to School to Work for Multiply and Physically Disabled</w:t>
      </w:r>
    </w:p>
    <w:p w14:paraId="0D52B12C" w14:textId="77777777" w:rsidR="00622AEC" w:rsidRPr="00472B39" w:rsidRDefault="00622AEC" w:rsidP="0026465D">
      <w:pPr>
        <w:tabs>
          <w:tab w:val="left" w:pos="2448"/>
          <w:tab w:val="left" w:pos="2880"/>
          <w:tab w:val="left" w:pos="4788"/>
        </w:tabs>
        <w:ind w:left="2880" w:hanging="2880"/>
        <w:rPr>
          <w:sz w:val="24"/>
        </w:rPr>
      </w:pPr>
      <w:r w:rsidRPr="00472B39">
        <w:rPr>
          <w:spacing w:val="-2"/>
          <w:sz w:val="24"/>
        </w:rPr>
        <w:t>September 17, 2004</w:t>
      </w:r>
      <w:r w:rsidRPr="00472B39">
        <w:rPr>
          <w:spacing w:val="-2"/>
          <w:sz w:val="24"/>
        </w:rPr>
        <w:tab/>
      </w:r>
      <w:r w:rsidR="00757157" w:rsidRPr="00472B39">
        <w:rPr>
          <w:spacing w:val="-2"/>
          <w:sz w:val="24"/>
        </w:rPr>
        <w:tab/>
      </w:r>
      <w:r w:rsidR="00DB2C02" w:rsidRPr="00472B39">
        <w:rPr>
          <w:sz w:val="24"/>
        </w:rPr>
        <w:t>Orlando, FL</w:t>
      </w:r>
      <w:r w:rsidR="00BC2531" w:rsidRPr="00472B39">
        <w:rPr>
          <w:sz w:val="24"/>
        </w:rPr>
        <w:t xml:space="preserve"> - </w:t>
      </w:r>
      <w:r w:rsidRPr="00472B39">
        <w:rPr>
          <w:sz w:val="24"/>
        </w:rPr>
        <w:t>Presentation on Functional Curriculum</w:t>
      </w:r>
    </w:p>
    <w:p w14:paraId="38638AF9" w14:textId="77777777" w:rsidR="00622AEC" w:rsidRPr="00472B39" w:rsidRDefault="00622AEC" w:rsidP="0026465D">
      <w:pPr>
        <w:tabs>
          <w:tab w:val="left" w:pos="2448"/>
          <w:tab w:val="left" w:pos="2880"/>
          <w:tab w:val="left" w:pos="4788"/>
        </w:tabs>
        <w:ind w:left="2880" w:hanging="2880"/>
        <w:rPr>
          <w:sz w:val="24"/>
        </w:rPr>
      </w:pPr>
      <w:r w:rsidRPr="00472B39">
        <w:rPr>
          <w:spacing w:val="-2"/>
          <w:sz w:val="24"/>
        </w:rPr>
        <w:lastRenderedPageBreak/>
        <w:t>April 5-7, 2004</w:t>
      </w:r>
      <w:r w:rsidRPr="00472B39">
        <w:rPr>
          <w:spacing w:val="-2"/>
          <w:sz w:val="24"/>
        </w:rPr>
        <w:tab/>
      </w:r>
      <w:r w:rsidR="00757157" w:rsidRPr="00472B39">
        <w:rPr>
          <w:spacing w:val="-2"/>
          <w:sz w:val="24"/>
        </w:rPr>
        <w:tab/>
      </w:r>
      <w:r w:rsidR="00BC2531" w:rsidRPr="00472B39">
        <w:rPr>
          <w:sz w:val="24"/>
        </w:rPr>
        <w:t>Des Moines, I</w:t>
      </w:r>
      <w:r w:rsidR="00DB2C02" w:rsidRPr="00472B39">
        <w:rPr>
          <w:sz w:val="24"/>
        </w:rPr>
        <w:t>A</w:t>
      </w:r>
      <w:r w:rsidR="00BC2531" w:rsidRPr="00472B39">
        <w:rPr>
          <w:sz w:val="24"/>
        </w:rPr>
        <w:t xml:space="preserve"> - </w:t>
      </w:r>
      <w:r w:rsidRPr="00472B39">
        <w:rPr>
          <w:sz w:val="24"/>
        </w:rPr>
        <w:t>Employment Policy Group, Center for Disabilities and Development</w:t>
      </w:r>
      <w:r w:rsidR="00706320" w:rsidRPr="00472B39">
        <w:rPr>
          <w:sz w:val="24"/>
        </w:rPr>
        <w:t>- Consultant</w:t>
      </w:r>
    </w:p>
    <w:p w14:paraId="5DD74FD1" w14:textId="77777777" w:rsidR="00622AEC" w:rsidRPr="00472B39" w:rsidRDefault="00622AEC" w:rsidP="0026465D">
      <w:pPr>
        <w:tabs>
          <w:tab w:val="left" w:pos="2448"/>
          <w:tab w:val="left" w:pos="2880"/>
          <w:tab w:val="left" w:pos="4788"/>
        </w:tabs>
        <w:ind w:left="2880" w:hanging="2880"/>
        <w:rPr>
          <w:sz w:val="24"/>
        </w:rPr>
      </w:pPr>
      <w:r w:rsidRPr="00472B39">
        <w:rPr>
          <w:spacing w:val="-2"/>
          <w:sz w:val="24"/>
        </w:rPr>
        <w:t>February 9, 2004</w:t>
      </w:r>
      <w:r w:rsidRPr="00472B39">
        <w:rPr>
          <w:spacing w:val="-2"/>
          <w:sz w:val="24"/>
        </w:rPr>
        <w:tab/>
      </w:r>
      <w:r w:rsidR="00757157" w:rsidRPr="00472B39">
        <w:rPr>
          <w:spacing w:val="-2"/>
          <w:sz w:val="24"/>
        </w:rPr>
        <w:tab/>
      </w:r>
      <w:r w:rsidR="00DB2C02" w:rsidRPr="00472B39">
        <w:rPr>
          <w:sz w:val="24"/>
        </w:rPr>
        <w:t>Westin, FL</w:t>
      </w:r>
      <w:r w:rsidR="00BC2531" w:rsidRPr="00472B39">
        <w:rPr>
          <w:sz w:val="24"/>
        </w:rPr>
        <w:t xml:space="preserve"> - </w:t>
      </w:r>
      <w:r w:rsidRPr="00472B39">
        <w:rPr>
          <w:sz w:val="24"/>
        </w:rPr>
        <w:t>Presentation on Employment of Youth in Transition</w:t>
      </w:r>
    </w:p>
    <w:p w14:paraId="281DEB34" w14:textId="77777777" w:rsidR="00622AEC" w:rsidRPr="00472B39" w:rsidRDefault="00622AEC" w:rsidP="0026465D">
      <w:pPr>
        <w:tabs>
          <w:tab w:val="left" w:pos="2448"/>
          <w:tab w:val="left" w:pos="2880"/>
          <w:tab w:val="left" w:pos="4788"/>
        </w:tabs>
        <w:ind w:left="2880" w:hanging="2880"/>
        <w:rPr>
          <w:sz w:val="24"/>
        </w:rPr>
      </w:pPr>
      <w:r w:rsidRPr="00472B39">
        <w:rPr>
          <w:spacing w:val="-2"/>
          <w:sz w:val="24"/>
        </w:rPr>
        <w:t>January 20-21, 2004</w:t>
      </w:r>
      <w:r w:rsidRPr="00472B39">
        <w:rPr>
          <w:spacing w:val="-2"/>
          <w:sz w:val="24"/>
        </w:rPr>
        <w:tab/>
      </w:r>
      <w:r w:rsidR="00757157" w:rsidRPr="00472B39">
        <w:rPr>
          <w:spacing w:val="-2"/>
          <w:sz w:val="24"/>
        </w:rPr>
        <w:tab/>
      </w:r>
      <w:r w:rsidR="00BC2531" w:rsidRPr="00472B39">
        <w:rPr>
          <w:sz w:val="24"/>
        </w:rPr>
        <w:t>Des Moines, I</w:t>
      </w:r>
      <w:r w:rsidR="00DB2C02" w:rsidRPr="00472B39">
        <w:rPr>
          <w:sz w:val="24"/>
        </w:rPr>
        <w:t>A</w:t>
      </w:r>
      <w:r w:rsidR="00BC2531" w:rsidRPr="00472B39">
        <w:rPr>
          <w:sz w:val="24"/>
        </w:rPr>
        <w:t xml:space="preserve"> - </w:t>
      </w:r>
      <w:r w:rsidRPr="00472B39">
        <w:rPr>
          <w:sz w:val="24"/>
        </w:rPr>
        <w:t>Employment Policy Group, Center for Disabilities and Development</w:t>
      </w:r>
      <w:r w:rsidR="00706320" w:rsidRPr="00472B39">
        <w:rPr>
          <w:sz w:val="24"/>
        </w:rPr>
        <w:t xml:space="preserve"> -Consultant</w:t>
      </w:r>
    </w:p>
    <w:p w14:paraId="1ED50169" w14:textId="77777777" w:rsidR="00622AEC" w:rsidRPr="00472B39" w:rsidRDefault="00622AEC" w:rsidP="0026465D">
      <w:pPr>
        <w:tabs>
          <w:tab w:val="left" w:pos="2448"/>
          <w:tab w:val="left" w:pos="2880"/>
          <w:tab w:val="left" w:pos="4788"/>
        </w:tabs>
        <w:ind w:left="2880" w:hanging="2880"/>
        <w:rPr>
          <w:sz w:val="24"/>
        </w:rPr>
      </w:pPr>
      <w:r w:rsidRPr="00472B39">
        <w:rPr>
          <w:spacing w:val="-2"/>
          <w:sz w:val="24"/>
        </w:rPr>
        <w:t>January 14, 2004</w:t>
      </w:r>
      <w:r w:rsidRPr="00472B39">
        <w:rPr>
          <w:spacing w:val="-2"/>
          <w:sz w:val="24"/>
        </w:rPr>
        <w:tab/>
      </w:r>
      <w:r w:rsidR="00757157" w:rsidRPr="00472B39">
        <w:rPr>
          <w:spacing w:val="-2"/>
          <w:sz w:val="24"/>
        </w:rPr>
        <w:tab/>
      </w:r>
      <w:r w:rsidRPr="00472B39">
        <w:rPr>
          <w:sz w:val="24"/>
        </w:rPr>
        <w:t>De</w:t>
      </w:r>
      <w:r w:rsidR="00DB2C02" w:rsidRPr="00472B39">
        <w:rPr>
          <w:sz w:val="24"/>
        </w:rPr>
        <w:t>s Moines, IA</w:t>
      </w:r>
      <w:r w:rsidR="00BC2531" w:rsidRPr="00472B39">
        <w:rPr>
          <w:sz w:val="24"/>
        </w:rPr>
        <w:t xml:space="preserve"> - </w:t>
      </w:r>
      <w:r w:rsidRPr="00472B39">
        <w:rPr>
          <w:sz w:val="24"/>
        </w:rPr>
        <w:t>Employment Policy Group, Center for Disabilities and Development</w:t>
      </w:r>
      <w:r w:rsidR="00706320" w:rsidRPr="00472B39">
        <w:rPr>
          <w:sz w:val="24"/>
        </w:rPr>
        <w:t>-</w:t>
      </w:r>
    </w:p>
    <w:p w14:paraId="6CA3D29D" w14:textId="77777777" w:rsidR="00622AEC" w:rsidRPr="00472B39" w:rsidRDefault="00622AEC" w:rsidP="0026465D">
      <w:pPr>
        <w:tabs>
          <w:tab w:val="left" w:pos="2448"/>
          <w:tab w:val="left" w:pos="2880"/>
          <w:tab w:val="left" w:pos="4788"/>
        </w:tabs>
        <w:ind w:left="2880" w:hanging="2880"/>
        <w:rPr>
          <w:sz w:val="24"/>
        </w:rPr>
      </w:pPr>
      <w:r w:rsidRPr="00472B39">
        <w:rPr>
          <w:spacing w:val="-2"/>
          <w:sz w:val="24"/>
        </w:rPr>
        <w:t>September 8-9, 2003</w:t>
      </w:r>
      <w:r w:rsidRPr="00472B39">
        <w:rPr>
          <w:spacing w:val="-2"/>
          <w:sz w:val="24"/>
        </w:rPr>
        <w:tab/>
      </w:r>
      <w:r w:rsidR="00757157" w:rsidRPr="00472B39">
        <w:rPr>
          <w:spacing w:val="-2"/>
          <w:sz w:val="24"/>
        </w:rPr>
        <w:tab/>
      </w:r>
      <w:r w:rsidR="00DB2C02" w:rsidRPr="00472B39">
        <w:rPr>
          <w:sz w:val="24"/>
        </w:rPr>
        <w:t>Washington, D</w:t>
      </w:r>
      <w:r w:rsidRPr="00472B39">
        <w:rPr>
          <w:sz w:val="24"/>
        </w:rPr>
        <w:t>C</w:t>
      </w:r>
      <w:r w:rsidR="00706320" w:rsidRPr="00472B39">
        <w:rPr>
          <w:sz w:val="24"/>
        </w:rPr>
        <w:t xml:space="preserve"> </w:t>
      </w:r>
      <w:r w:rsidR="00DB2C02" w:rsidRPr="00472B39">
        <w:rPr>
          <w:sz w:val="24"/>
        </w:rPr>
        <w:t xml:space="preserve">- </w:t>
      </w:r>
      <w:r w:rsidRPr="00472B39">
        <w:rPr>
          <w:sz w:val="24"/>
        </w:rPr>
        <w:t>President’s Committee for People with Intellectual Disabilities, Roundtable on Transition and Employment</w:t>
      </w:r>
    </w:p>
    <w:p w14:paraId="63D3B716" w14:textId="77777777" w:rsidR="00622AEC" w:rsidRPr="00472B39" w:rsidRDefault="00622AEC" w:rsidP="0026465D">
      <w:pPr>
        <w:tabs>
          <w:tab w:val="left" w:pos="2448"/>
          <w:tab w:val="left" w:pos="2880"/>
          <w:tab w:val="left" w:pos="4788"/>
        </w:tabs>
        <w:ind w:left="2880" w:hanging="2880"/>
        <w:rPr>
          <w:sz w:val="24"/>
        </w:rPr>
      </w:pPr>
      <w:r w:rsidRPr="00472B39">
        <w:rPr>
          <w:spacing w:val="-2"/>
          <w:sz w:val="24"/>
        </w:rPr>
        <w:t>April 8-9, 2003</w:t>
      </w:r>
      <w:r w:rsidRPr="00472B39">
        <w:rPr>
          <w:spacing w:val="-2"/>
          <w:sz w:val="24"/>
        </w:rPr>
        <w:tab/>
      </w:r>
      <w:r w:rsidR="00757157" w:rsidRPr="00472B39">
        <w:rPr>
          <w:spacing w:val="-2"/>
          <w:sz w:val="24"/>
        </w:rPr>
        <w:tab/>
      </w:r>
      <w:r w:rsidR="00DB2C02" w:rsidRPr="00472B39">
        <w:rPr>
          <w:sz w:val="24"/>
        </w:rPr>
        <w:t>Columbus, OH</w:t>
      </w:r>
      <w:r w:rsidR="00BC2531" w:rsidRPr="00472B39">
        <w:rPr>
          <w:sz w:val="24"/>
        </w:rPr>
        <w:t xml:space="preserve"> -</w:t>
      </w:r>
      <w:r w:rsidR="00757157" w:rsidRPr="00472B39">
        <w:rPr>
          <w:sz w:val="24"/>
        </w:rPr>
        <w:t xml:space="preserve"> </w:t>
      </w:r>
      <w:r w:rsidRPr="00472B39">
        <w:rPr>
          <w:sz w:val="24"/>
        </w:rPr>
        <w:t>Two-day Training in Supported Employment for staff of Ohio Association of County Boards of MR/DD</w:t>
      </w:r>
    </w:p>
    <w:p w14:paraId="4C23B01E" w14:textId="77777777" w:rsidR="00622AEC" w:rsidRPr="00472B39" w:rsidRDefault="00622AEC" w:rsidP="0026465D">
      <w:pPr>
        <w:tabs>
          <w:tab w:val="left" w:pos="2448"/>
          <w:tab w:val="left" w:pos="2880"/>
          <w:tab w:val="left" w:pos="4788"/>
        </w:tabs>
        <w:ind w:left="2880" w:hanging="2880"/>
        <w:rPr>
          <w:sz w:val="24"/>
        </w:rPr>
      </w:pPr>
      <w:r w:rsidRPr="00472B39">
        <w:rPr>
          <w:spacing w:val="-2"/>
          <w:sz w:val="24"/>
        </w:rPr>
        <w:t>January 6-8, 2003</w:t>
      </w:r>
      <w:r w:rsidRPr="00472B39">
        <w:rPr>
          <w:spacing w:val="-2"/>
          <w:sz w:val="24"/>
        </w:rPr>
        <w:tab/>
      </w:r>
      <w:r w:rsidR="00757157" w:rsidRPr="00472B39">
        <w:rPr>
          <w:spacing w:val="-2"/>
          <w:sz w:val="24"/>
        </w:rPr>
        <w:tab/>
      </w:r>
      <w:r w:rsidRPr="00472B39">
        <w:rPr>
          <w:sz w:val="24"/>
        </w:rPr>
        <w:t>Washington, DC</w:t>
      </w:r>
      <w:r w:rsidR="00BC2531" w:rsidRPr="00472B39">
        <w:rPr>
          <w:sz w:val="24"/>
        </w:rPr>
        <w:t xml:space="preserve"> - </w:t>
      </w:r>
      <w:r w:rsidRPr="00472B39">
        <w:rPr>
          <w:sz w:val="24"/>
        </w:rPr>
        <w:t>Lead National Goals Group on Employment – ARC of U.S.</w:t>
      </w:r>
    </w:p>
    <w:p w14:paraId="102842AC" w14:textId="77777777" w:rsidR="00622AEC" w:rsidRPr="00472B39" w:rsidRDefault="00622AEC" w:rsidP="0026465D">
      <w:pPr>
        <w:tabs>
          <w:tab w:val="left" w:pos="2448"/>
          <w:tab w:val="left" w:pos="2880"/>
          <w:tab w:val="left" w:pos="4788"/>
        </w:tabs>
        <w:ind w:left="2880" w:hanging="2880"/>
        <w:rPr>
          <w:sz w:val="24"/>
        </w:rPr>
      </w:pPr>
      <w:r w:rsidRPr="00472B39">
        <w:rPr>
          <w:spacing w:val="-2"/>
          <w:sz w:val="24"/>
        </w:rPr>
        <w:t>November 22, 2002</w:t>
      </w:r>
      <w:r w:rsidRPr="00472B39">
        <w:rPr>
          <w:spacing w:val="-2"/>
          <w:sz w:val="24"/>
        </w:rPr>
        <w:tab/>
      </w:r>
      <w:r w:rsidR="00757157" w:rsidRPr="00472B39">
        <w:rPr>
          <w:spacing w:val="-2"/>
          <w:sz w:val="24"/>
        </w:rPr>
        <w:tab/>
      </w:r>
      <w:r w:rsidR="00DB2C02" w:rsidRPr="00472B39">
        <w:rPr>
          <w:sz w:val="24"/>
        </w:rPr>
        <w:t>Washington, D</w:t>
      </w:r>
      <w:r w:rsidRPr="00472B39">
        <w:rPr>
          <w:sz w:val="24"/>
        </w:rPr>
        <w:t>C</w:t>
      </w:r>
      <w:r w:rsidR="00BC2531" w:rsidRPr="00472B39">
        <w:rPr>
          <w:sz w:val="24"/>
        </w:rPr>
        <w:t xml:space="preserve"> - </w:t>
      </w:r>
      <w:r w:rsidRPr="00472B39">
        <w:rPr>
          <w:sz w:val="24"/>
        </w:rPr>
        <w:t>Led Postsecondary Education focus group for persons with Intellectual Disabilities, U.S. Department of Labor.</w:t>
      </w:r>
    </w:p>
    <w:p w14:paraId="739276CE" w14:textId="77777777" w:rsidR="00622AEC" w:rsidRPr="00472B39" w:rsidRDefault="00622AEC" w:rsidP="0026465D">
      <w:pPr>
        <w:tabs>
          <w:tab w:val="left" w:pos="2448"/>
          <w:tab w:val="left" w:pos="2880"/>
          <w:tab w:val="left" w:pos="4788"/>
        </w:tabs>
        <w:ind w:left="2880" w:hanging="2880"/>
        <w:rPr>
          <w:sz w:val="24"/>
        </w:rPr>
      </w:pPr>
      <w:r w:rsidRPr="00472B39">
        <w:rPr>
          <w:spacing w:val="-2"/>
          <w:sz w:val="24"/>
        </w:rPr>
        <w:t>July 5, 2002</w:t>
      </w:r>
      <w:r w:rsidRPr="00472B39">
        <w:rPr>
          <w:spacing w:val="-2"/>
          <w:sz w:val="24"/>
        </w:rPr>
        <w:tab/>
      </w:r>
      <w:r w:rsidR="00757157" w:rsidRPr="00472B39">
        <w:rPr>
          <w:spacing w:val="-2"/>
          <w:sz w:val="24"/>
        </w:rPr>
        <w:tab/>
      </w:r>
      <w:r w:rsidR="00DB2C02" w:rsidRPr="00472B39">
        <w:rPr>
          <w:sz w:val="24"/>
        </w:rPr>
        <w:t>Nashville, TN</w:t>
      </w:r>
      <w:r w:rsidR="00BC2531" w:rsidRPr="00472B39">
        <w:rPr>
          <w:sz w:val="24"/>
        </w:rPr>
        <w:t xml:space="preserve"> - </w:t>
      </w:r>
      <w:r w:rsidRPr="00472B39">
        <w:rPr>
          <w:sz w:val="24"/>
        </w:rPr>
        <w:t>Keynote to National Downs Syndrome Conference</w:t>
      </w:r>
    </w:p>
    <w:p w14:paraId="54E4B120" w14:textId="77777777" w:rsidR="00622AEC" w:rsidRPr="00472B39" w:rsidRDefault="00622AEC" w:rsidP="0026465D">
      <w:pPr>
        <w:tabs>
          <w:tab w:val="left" w:pos="2448"/>
          <w:tab w:val="left" w:pos="2880"/>
          <w:tab w:val="left" w:pos="4788"/>
        </w:tabs>
        <w:ind w:left="2880" w:hanging="2880"/>
        <w:rPr>
          <w:sz w:val="24"/>
        </w:rPr>
      </w:pPr>
      <w:r w:rsidRPr="00472B39">
        <w:rPr>
          <w:spacing w:val="-2"/>
          <w:sz w:val="24"/>
        </w:rPr>
        <w:t>April 10-11, 2002</w:t>
      </w:r>
      <w:r w:rsidRPr="00472B39">
        <w:rPr>
          <w:spacing w:val="-2"/>
          <w:sz w:val="24"/>
        </w:rPr>
        <w:tab/>
      </w:r>
      <w:r w:rsidR="00757157" w:rsidRPr="00472B39">
        <w:rPr>
          <w:spacing w:val="-2"/>
          <w:sz w:val="24"/>
        </w:rPr>
        <w:tab/>
      </w:r>
      <w:r w:rsidRPr="00472B39">
        <w:rPr>
          <w:sz w:val="24"/>
        </w:rPr>
        <w:t>Washington, DC</w:t>
      </w:r>
      <w:r w:rsidR="00BC2531" w:rsidRPr="00472B39">
        <w:rPr>
          <w:sz w:val="24"/>
        </w:rPr>
        <w:t xml:space="preserve"> - </w:t>
      </w:r>
      <w:r w:rsidRPr="00472B39">
        <w:rPr>
          <w:sz w:val="24"/>
        </w:rPr>
        <w:t>Help convert mental health day services</w:t>
      </w:r>
      <w:r w:rsidR="00DA4C46" w:rsidRPr="00472B39">
        <w:rPr>
          <w:sz w:val="24"/>
        </w:rPr>
        <w:t xml:space="preserve"> to competitive employment in D</w:t>
      </w:r>
      <w:r w:rsidRPr="00472B39">
        <w:rPr>
          <w:sz w:val="24"/>
        </w:rPr>
        <w:t>C</w:t>
      </w:r>
      <w:r w:rsidR="00DA4C46" w:rsidRPr="00472B39">
        <w:rPr>
          <w:sz w:val="24"/>
        </w:rPr>
        <w:t>,</w:t>
      </w:r>
      <w:r w:rsidRPr="00472B39">
        <w:rPr>
          <w:sz w:val="24"/>
        </w:rPr>
        <w:t xml:space="preserve"> Mental Health Services</w:t>
      </w:r>
    </w:p>
    <w:p w14:paraId="646BEEDE" w14:textId="77777777" w:rsidR="00622AEC" w:rsidRPr="00472B39" w:rsidRDefault="00622AEC" w:rsidP="0026465D">
      <w:pPr>
        <w:tabs>
          <w:tab w:val="left" w:pos="2448"/>
          <w:tab w:val="left" w:pos="2880"/>
          <w:tab w:val="left" w:pos="4788"/>
        </w:tabs>
        <w:ind w:left="2880" w:hanging="2880"/>
        <w:rPr>
          <w:sz w:val="24"/>
        </w:rPr>
      </w:pPr>
      <w:r w:rsidRPr="00472B39">
        <w:rPr>
          <w:spacing w:val="-2"/>
          <w:sz w:val="24"/>
        </w:rPr>
        <w:t>October 29, 200</w:t>
      </w:r>
      <w:r w:rsidR="00757157" w:rsidRPr="00472B39">
        <w:rPr>
          <w:spacing w:val="-2"/>
          <w:sz w:val="24"/>
        </w:rPr>
        <w:t>1</w:t>
      </w:r>
      <w:r w:rsidRPr="00472B39">
        <w:rPr>
          <w:spacing w:val="-2"/>
          <w:sz w:val="24"/>
        </w:rPr>
        <w:tab/>
      </w:r>
      <w:r w:rsidR="00757157" w:rsidRPr="00472B39">
        <w:rPr>
          <w:spacing w:val="-2"/>
          <w:sz w:val="24"/>
        </w:rPr>
        <w:tab/>
      </w:r>
      <w:r w:rsidR="00DA4C46" w:rsidRPr="00472B39">
        <w:rPr>
          <w:sz w:val="24"/>
        </w:rPr>
        <w:t xml:space="preserve">Washington, DC </w:t>
      </w:r>
      <w:r w:rsidR="00BC2531" w:rsidRPr="00472B39">
        <w:rPr>
          <w:sz w:val="24"/>
        </w:rPr>
        <w:t xml:space="preserve">- </w:t>
      </w:r>
      <w:r w:rsidRPr="00472B39">
        <w:rPr>
          <w:sz w:val="24"/>
        </w:rPr>
        <w:t xml:space="preserve">Keynote to District of Columbia MR/MH personnel on competitive employment.  </w:t>
      </w:r>
    </w:p>
    <w:p w14:paraId="1BB7971D" w14:textId="77777777" w:rsidR="00622AEC" w:rsidRPr="00472B39" w:rsidRDefault="00622AEC" w:rsidP="0026465D">
      <w:pPr>
        <w:tabs>
          <w:tab w:val="left" w:pos="2448"/>
          <w:tab w:val="left" w:pos="2880"/>
          <w:tab w:val="left" w:pos="4788"/>
        </w:tabs>
        <w:ind w:left="2880" w:hanging="2880"/>
        <w:rPr>
          <w:sz w:val="24"/>
        </w:rPr>
      </w:pPr>
      <w:r w:rsidRPr="00472B39">
        <w:rPr>
          <w:spacing w:val="-2"/>
          <w:sz w:val="24"/>
        </w:rPr>
        <w:t>July 18, 2001</w:t>
      </w:r>
      <w:r w:rsidRPr="00472B39">
        <w:rPr>
          <w:spacing w:val="-2"/>
          <w:sz w:val="24"/>
        </w:rPr>
        <w:tab/>
      </w:r>
      <w:r w:rsidR="00757157" w:rsidRPr="00472B39">
        <w:rPr>
          <w:spacing w:val="-2"/>
          <w:sz w:val="24"/>
        </w:rPr>
        <w:tab/>
      </w:r>
      <w:r w:rsidR="00DA4C46" w:rsidRPr="00472B39">
        <w:rPr>
          <w:sz w:val="24"/>
        </w:rPr>
        <w:t>San Diego, CA</w:t>
      </w:r>
      <w:r w:rsidR="00BC2531" w:rsidRPr="00472B39">
        <w:rPr>
          <w:sz w:val="24"/>
        </w:rPr>
        <w:t xml:space="preserve"> - </w:t>
      </w:r>
      <w:r w:rsidRPr="00472B39">
        <w:rPr>
          <w:sz w:val="24"/>
        </w:rPr>
        <w:t>One day workshop invited by Autism Society America</w:t>
      </w:r>
    </w:p>
    <w:p w14:paraId="6D2CEC8E" w14:textId="77777777" w:rsidR="00622AEC" w:rsidRPr="00472B39" w:rsidRDefault="009D3C55" w:rsidP="0026465D">
      <w:pPr>
        <w:tabs>
          <w:tab w:val="left" w:pos="2448"/>
          <w:tab w:val="left" w:pos="2880"/>
          <w:tab w:val="left" w:pos="4788"/>
        </w:tabs>
        <w:ind w:left="2880" w:hanging="2880"/>
        <w:rPr>
          <w:sz w:val="24"/>
        </w:rPr>
      </w:pPr>
      <w:r w:rsidRPr="00472B39">
        <w:rPr>
          <w:spacing w:val="-2"/>
          <w:sz w:val="24"/>
        </w:rPr>
        <w:t>March 1-</w:t>
      </w:r>
      <w:r w:rsidR="00622AEC" w:rsidRPr="00472B39">
        <w:rPr>
          <w:spacing w:val="-2"/>
          <w:sz w:val="24"/>
        </w:rPr>
        <w:t>April 20, 2001</w:t>
      </w:r>
      <w:r w:rsidR="00060B8D" w:rsidRPr="00472B39">
        <w:rPr>
          <w:spacing w:val="-2"/>
          <w:sz w:val="24"/>
        </w:rPr>
        <w:tab/>
      </w:r>
      <w:r w:rsidR="00060B8D" w:rsidRPr="00472B39">
        <w:rPr>
          <w:spacing w:val="-2"/>
          <w:sz w:val="24"/>
        </w:rPr>
        <w:tab/>
      </w:r>
      <w:r w:rsidR="00DA4C46" w:rsidRPr="00472B39">
        <w:rPr>
          <w:spacing w:val="-6"/>
          <w:sz w:val="24"/>
        </w:rPr>
        <w:t>Washington, D</w:t>
      </w:r>
      <w:r w:rsidR="00622AEC" w:rsidRPr="00472B39">
        <w:rPr>
          <w:spacing w:val="-6"/>
          <w:sz w:val="24"/>
        </w:rPr>
        <w:t>C</w:t>
      </w:r>
      <w:r w:rsidR="00DA4C46" w:rsidRPr="00472B39">
        <w:rPr>
          <w:spacing w:val="-6"/>
          <w:sz w:val="24"/>
        </w:rPr>
        <w:t xml:space="preserve"> -</w:t>
      </w:r>
      <w:r w:rsidR="00622AEC" w:rsidRPr="00472B39">
        <w:rPr>
          <w:spacing w:val="-6"/>
          <w:sz w:val="24"/>
        </w:rPr>
        <w:t xml:space="preserve"> Mental Health Services</w:t>
      </w:r>
      <w:r w:rsidR="00BC2531" w:rsidRPr="00472B39">
        <w:rPr>
          <w:spacing w:val="-6"/>
          <w:sz w:val="24"/>
        </w:rPr>
        <w:t xml:space="preserve"> </w:t>
      </w:r>
      <w:r w:rsidR="00706320" w:rsidRPr="00472B39">
        <w:rPr>
          <w:spacing w:val="-6"/>
          <w:sz w:val="24"/>
        </w:rPr>
        <w:t>–</w:t>
      </w:r>
      <w:r w:rsidR="00757157" w:rsidRPr="00472B39">
        <w:rPr>
          <w:spacing w:val="-6"/>
          <w:sz w:val="24"/>
        </w:rPr>
        <w:t xml:space="preserve"> </w:t>
      </w:r>
      <w:r w:rsidR="00706320" w:rsidRPr="00472B39">
        <w:rPr>
          <w:spacing w:val="-6"/>
          <w:sz w:val="24"/>
        </w:rPr>
        <w:t xml:space="preserve">Consult and </w:t>
      </w:r>
      <w:r w:rsidR="00622AEC" w:rsidRPr="00472B39">
        <w:rPr>
          <w:sz w:val="24"/>
        </w:rPr>
        <w:t>help</w:t>
      </w:r>
      <w:r w:rsidR="00706320" w:rsidRPr="00472B39">
        <w:rPr>
          <w:sz w:val="24"/>
        </w:rPr>
        <w:t xml:space="preserve"> on</w:t>
      </w:r>
      <w:r w:rsidR="00622AEC" w:rsidRPr="00472B39">
        <w:rPr>
          <w:sz w:val="24"/>
        </w:rPr>
        <w:t xml:space="preserve"> convert</w:t>
      </w:r>
      <w:r w:rsidR="00706320" w:rsidRPr="00472B39">
        <w:rPr>
          <w:sz w:val="24"/>
        </w:rPr>
        <w:t>ing</w:t>
      </w:r>
      <w:r w:rsidR="00622AEC" w:rsidRPr="00472B39">
        <w:rPr>
          <w:sz w:val="24"/>
        </w:rPr>
        <w:t xml:space="preserve"> mental health day services to supported employment in D.C.</w:t>
      </w:r>
    </w:p>
    <w:p w14:paraId="6F7BE630" w14:textId="77777777" w:rsidR="00622AEC" w:rsidRPr="00472B39" w:rsidRDefault="00622AEC" w:rsidP="0026465D">
      <w:pPr>
        <w:tabs>
          <w:tab w:val="left" w:pos="2448"/>
          <w:tab w:val="left" w:pos="2880"/>
          <w:tab w:val="left" w:pos="4788"/>
        </w:tabs>
        <w:ind w:left="2880" w:hanging="2880"/>
        <w:rPr>
          <w:sz w:val="24"/>
        </w:rPr>
      </w:pPr>
      <w:r w:rsidRPr="00472B39">
        <w:rPr>
          <w:spacing w:val="-2"/>
          <w:sz w:val="24"/>
        </w:rPr>
        <w:t>March 6-10, 2001</w:t>
      </w:r>
      <w:r w:rsidRPr="00472B39">
        <w:rPr>
          <w:spacing w:val="-2"/>
          <w:sz w:val="24"/>
        </w:rPr>
        <w:tab/>
      </w:r>
      <w:r w:rsidR="00757157" w:rsidRPr="00472B39">
        <w:rPr>
          <w:spacing w:val="-2"/>
          <w:sz w:val="24"/>
        </w:rPr>
        <w:tab/>
      </w:r>
      <w:r w:rsidR="00DA4C46" w:rsidRPr="00472B39">
        <w:rPr>
          <w:spacing w:val="-4"/>
          <w:sz w:val="24"/>
        </w:rPr>
        <w:t>Honolulu, HI</w:t>
      </w:r>
      <w:r w:rsidR="00BC2531" w:rsidRPr="00472B39">
        <w:rPr>
          <w:spacing w:val="-4"/>
          <w:sz w:val="24"/>
        </w:rPr>
        <w:t xml:space="preserve"> - </w:t>
      </w:r>
      <w:r w:rsidRPr="00472B39">
        <w:rPr>
          <w:spacing w:val="-4"/>
          <w:sz w:val="24"/>
        </w:rPr>
        <w:t>Keynote – Postsecondary Education Institute, University of Hawaii</w:t>
      </w:r>
    </w:p>
    <w:p w14:paraId="7F3AC123" w14:textId="77777777" w:rsidR="00CC42AC" w:rsidRPr="00472B39" w:rsidRDefault="00622AEC" w:rsidP="0026465D">
      <w:pPr>
        <w:tabs>
          <w:tab w:val="left" w:pos="2448"/>
          <w:tab w:val="left" w:pos="2880"/>
          <w:tab w:val="left" w:pos="4788"/>
        </w:tabs>
        <w:ind w:left="2880" w:hanging="2880"/>
        <w:rPr>
          <w:sz w:val="24"/>
        </w:rPr>
      </w:pPr>
      <w:r w:rsidRPr="00472B39">
        <w:rPr>
          <w:spacing w:val="-2"/>
          <w:sz w:val="24"/>
        </w:rPr>
        <w:t>February 14, 2000</w:t>
      </w:r>
      <w:r w:rsidRPr="00472B39">
        <w:rPr>
          <w:spacing w:val="-2"/>
          <w:sz w:val="24"/>
        </w:rPr>
        <w:tab/>
      </w:r>
      <w:r w:rsidR="00757157" w:rsidRPr="00472B39">
        <w:rPr>
          <w:spacing w:val="-2"/>
          <w:sz w:val="24"/>
        </w:rPr>
        <w:tab/>
      </w:r>
      <w:r w:rsidR="00DA4C46" w:rsidRPr="00472B39">
        <w:rPr>
          <w:spacing w:val="-6"/>
          <w:sz w:val="24"/>
        </w:rPr>
        <w:t>Buffalo, NY -</w:t>
      </w:r>
      <w:r w:rsidRPr="00472B39">
        <w:rPr>
          <w:spacing w:val="-6"/>
          <w:sz w:val="24"/>
        </w:rPr>
        <w:t xml:space="preserve"> School System</w:t>
      </w:r>
      <w:r w:rsidR="00BC2531" w:rsidRPr="00472B39">
        <w:rPr>
          <w:spacing w:val="-6"/>
          <w:sz w:val="24"/>
        </w:rPr>
        <w:t xml:space="preserve"> </w:t>
      </w:r>
      <w:r w:rsidR="00757157" w:rsidRPr="00472B39">
        <w:rPr>
          <w:spacing w:val="-6"/>
          <w:sz w:val="24"/>
        </w:rPr>
        <w:t xml:space="preserve">- </w:t>
      </w:r>
      <w:r w:rsidRPr="00472B39">
        <w:rPr>
          <w:sz w:val="24"/>
        </w:rPr>
        <w:t>Technology and Employment for Children with Disabilities</w:t>
      </w:r>
    </w:p>
    <w:p w14:paraId="0C1045BE" w14:textId="77777777" w:rsidR="002714FA" w:rsidRPr="00472B39" w:rsidRDefault="002714FA" w:rsidP="0026465D">
      <w:pPr>
        <w:tabs>
          <w:tab w:val="left" w:pos="2880"/>
        </w:tabs>
        <w:ind w:left="2880" w:hanging="2880"/>
        <w:rPr>
          <w:sz w:val="24"/>
        </w:rPr>
      </w:pPr>
      <w:r w:rsidRPr="00472B39">
        <w:rPr>
          <w:sz w:val="24"/>
        </w:rPr>
        <w:t>May 25, 1999</w:t>
      </w:r>
      <w:r w:rsidR="00BC2531" w:rsidRPr="00472B39">
        <w:rPr>
          <w:sz w:val="24"/>
        </w:rPr>
        <w:tab/>
        <w:t>Raleigh, N</w:t>
      </w:r>
      <w:r w:rsidR="00DA4C46" w:rsidRPr="00472B39">
        <w:rPr>
          <w:sz w:val="24"/>
        </w:rPr>
        <w:t>C</w:t>
      </w:r>
      <w:r w:rsidR="00BC2531" w:rsidRPr="00472B39">
        <w:rPr>
          <w:sz w:val="24"/>
        </w:rPr>
        <w:t xml:space="preserve"> - </w:t>
      </w:r>
      <w:r w:rsidRPr="00472B39">
        <w:rPr>
          <w:sz w:val="24"/>
        </w:rPr>
        <w:t>Keynote on Competitive Employment for Persons with Developmental Disabilities, Duke University, School of Business.</w:t>
      </w:r>
    </w:p>
    <w:p w14:paraId="67503E65" w14:textId="77777777" w:rsidR="002714FA" w:rsidRPr="00472B39" w:rsidRDefault="002714FA" w:rsidP="0026465D">
      <w:pPr>
        <w:tabs>
          <w:tab w:val="left" w:pos="2880"/>
        </w:tabs>
        <w:ind w:left="2880" w:hanging="2880"/>
        <w:rPr>
          <w:sz w:val="24"/>
        </w:rPr>
      </w:pPr>
      <w:r w:rsidRPr="00472B39">
        <w:rPr>
          <w:sz w:val="24"/>
        </w:rPr>
        <w:t>April 26, 1999</w:t>
      </w:r>
      <w:r w:rsidR="006706DE" w:rsidRPr="00472B39">
        <w:rPr>
          <w:sz w:val="24"/>
        </w:rPr>
        <w:tab/>
      </w:r>
      <w:r w:rsidRPr="00472B39">
        <w:rPr>
          <w:spacing w:val="-4"/>
          <w:sz w:val="24"/>
        </w:rPr>
        <w:t>Denver</w:t>
      </w:r>
      <w:r w:rsidR="00DA4C46" w:rsidRPr="00472B39">
        <w:rPr>
          <w:spacing w:val="-4"/>
          <w:sz w:val="24"/>
        </w:rPr>
        <w:t>, CO</w:t>
      </w:r>
      <w:r w:rsidR="00BC2531" w:rsidRPr="00472B39">
        <w:rPr>
          <w:spacing w:val="-4"/>
          <w:sz w:val="24"/>
        </w:rPr>
        <w:t xml:space="preserve"> - </w:t>
      </w:r>
      <w:r w:rsidRPr="00472B39">
        <w:rPr>
          <w:spacing w:val="-4"/>
          <w:sz w:val="24"/>
        </w:rPr>
        <w:t xml:space="preserve">Keynote to </w:t>
      </w:r>
      <w:r w:rsidR="00E56FB4" w:rsidRPr="00472B39">
        <w:rPr>
          <w:spacing w:val="-4"/>
          <w:sz w:val="24"/>
        </w:rPr>
        <w:t xml:space="preserve">Colorado Association of  </w:t>
      </w:r>
      <w:proofErr w:type="spellStart"/>
      <w:r w:rsidR="00E56FB4" w:rsidRPr="00472B39">
        <w:rPr>
          <w:spacing w:val="-4"/>
          <w:sz w:val="24"/>
        </w:rPr>
        <w:t>Rehab.</w:t>
      </w:r>
      <w:r w:rsidRPr="00472B39">
        <w:rPr>
          <w:spacing w:val="-4"/>
          <w:sz w:val="24"/>
        </w:rPr>
        <w:t>and</w:t>
      </w:r>
      <w:proofErr w:type="spellEnd"/>
      <w:r w:rsidRPr="00472B39">
        <w:rPr>
          <w:spacing w:val="-4"/>
          <w:sz w:val="24"/>
        </w:rPr>
        <w:t xml:space="preserve"> School Programs</w:t>
      </w:r>
    </w:p>
    <w:p w14:paraId="0C76A7A0" w14:textId="77777777" w:rsidR="002714FA" w:rsidRPr="00472B39" w:rsidRDefault="002714FA" w:rsidP="0026465D">
      <w:pPr>
        <w:tabs>
          <w:tab w:val="left" w:pos="2880"/>
        </w:tabs>
        <w:ind w:left="2880" w:hanging="2880"/>
        <w:rPr>
          <w:sz w:val="24"/>
        </w:rPr>
      </w:pPr>
      <w:r w:rsidRPr="00472B39">
        <w:rPr>
          <w:sz w:val="24"/>
        </w:rPr>
        <w:t>April 19, 1999</w:t>
      </w:r>
      <w:r w:rsidR="006706DE" w:rsidRPr="00472B39">
        <w:rPr>
          <w:sz w:val="24"/>
        </w:rPr>
        <w:tab/>
      </w:r>
      <w:r w:rsidRPr="00472B39">
        <w:rPr>
          <w:sz w:val="24"/>
        </w:rPr>
        <w:t>Midland</w:t>
      </w:r>
      <w:r w:rsidR="00DA4C46" w:rsidRPr="00472B39">
        <w:rPr>
          <w:sz w:val="24"/>
        </w:rPr>
        <w:t xml:space="preserve">, TX </w:t>
      </w:r>
      <w:r w:rsidR="00BC2531" w:rsidRPr="00472B39">
        <w:rPr>
          <w:sz w:val="24"/>
        </w:rPr>
        <w:t xml:space="preserve">- </w:t>
      </w:r>
      <w:r w:rsidRPr="00472B39">
        <w:rPr>
          <w:sz w:val="24"/>
        </w:rPr>
        <w:t>Training/Technical Assistance to VR Counselors on Transition and Technology</w:t>
      </w:r>
    </w:p>
    <w:p w14:paraId="3F094D10" w14:textId="77777777" w:rsidR="002714FA" w:rsidRPr="00472B39" w:rsidRDefault="002714FA" w:rsidP="0026465D">
      <w:pPr>
        <w:tabs>
          <w:tab w:val="left" w:pos="2880"/>
        </w:tabs>
        <w:ind w:left="2880" w:hanging="2880"/>
        <w:rPr>
          <w:sz w:val="24"/>
        </w:rPr>
      </w:pPr>
      <w:r w:rsidRPr="00472B39">
        <w:rPr>
          <w:sz w:val="24"/>
        </w:rPr>
        <w:t>February 24-26, 1999</w:t>
      </w:r>
      <w:r w:rsidR="006706DE" w:rsidRPr="00472B39">
        <w:rPr>
          <w:sz w:val="24"/>
        </w:rPr>
        <w:tab/>
      </w:r>
      <w:r w:rsidRPr="00472B39">
        <w:rPr>
          <w:sz w:val="24"/>
        </w:rPr>
        <w:t>Anaheim</w:t>
      </w:r>
      <w:r w:rsidR="00BC2531" w:rsidRPr="00472B39">
        <w:rPr>
          <w:sz w:val="24"/>
        </w:rPr>
        <w:t>, C</w:t>
      </w:r>
      <w:r w:rsidR="00DA4C46" w:rsidRPr="00472B39">
        <w:rPr>
          <w:sz w:val="24"/>
        </w:rPr>
        <w:t>A</w:t>
      </w:r>
      <w:r w:rsidR="00BC2531" w:rsidRPr="00472B39">
        <w:rPr>
          <w:sz w:val="24"/>
        </w:rPr>
        <w:t xml:space="preserve"> - </w:t>
      </w:r>
      <w:r w:rsidR="006706DE" w:rsidRPr="00472B39">
        <w:rPr>
          <w:sz w:val="24"/>
        </w:rPr>
        <w:t xml:space="preserve">Keynote presentation, </w:t>
      </w:r>
      <w:r w:rsidRPr="00472B39">
        <w:rPr>
          <w:sz w:val="24"/>
        </w:rPr>
        <w:t>Integration Institut</w:t>
      </w:r>
      <w:r w:rsidR="009D3C55" w:rsidRPr="00472B39">
        <w:rPr>
          <w:sz w:val="24"/>
        </w:rPr>
        <w:t xml:space="preserve">e of Ca. </w:t>
      </w:r>
      <w:r w:rsidR="00E56FB4" w:rsidRPr="00472B39">
        <w:rPr>
          <w:sz w:val="24"/>
        </w:rPr>
        <w:t xml:space="preserve">- </w:t>
      </w:r>
      <w:r w:rsidRPr="00472B39">
        <w:rPr>
          <w:sz w:val="24"/>
        </w:rPr>
        <w:t>Schoo</w:t>
      </w:r>
      <w:r w:rsidR="009D3C55" w:rsidRPr="00472B39">
        <w:rPr>
          <w:sz w:val="24"/>
        </w:rPr>
        <w:t xml:space="preserve">l to Work Business Partnerships </w:t>
      </w:r>
      <w:r w:rsidRPr="00472B39">
        <w:rPr>
          <w:sz w:val="24"/>
        </w:rPr>
        <w:t>and Technology</w:t>
      </w:r>
    </w:p>
    <w:p w14:paraId="62DE3188" w14:textId="77777777" w:rsidR="002714FA" w:rsidRPr="00472B39" w:rsidRDefault="002714FA" w:rsidP="0026465D">
      <w:pPr>
        <w:tabs>
          <w:tab w:val="left" w:pos="2880"/>
        </w:tabs>
        <w:ind w:left="2880" w:hanging="2880"/>
        <w:rPr>
          <w:sz w:val="24"/>
        </w:rPr>
      </w:pPr>
      <w:r w:rsidRPr="00472B39">
        <w:rPr>
          <w:sz w:val="24"/>
        </w:rPr>
        <w:t>February 5, 1999</w:t>
      </w:r>
      <w:r w:rsidR="006706DE" w:rsidRPr="00472B39">
        <w:rPr>
          <w:sz w:val="24"/>
        </w:rPr>
        <w:tab/>
      </w:r>
      <w:r w:rsidR="00BC2531" w:rsidRPr="00472B39">
        <w:rPr>
          <w:sz w:val="24"/>
        </w:rPr>
        <w:t>Wilkes-Barre, P</w:t>
      </w:r>
      <w:r w:rsidR="00DA4C46" w:rsidRPr="00472B39">
        <w:rPr>
          <w:sz w:val="24"/>
        </w:rPr>
        <w:t>A</w:t>
      </w:r>
      <w:r w:rsidR="00BC2531" w:rsidRPr="00472B39">
        <w:rPr>
          <w:sz w:val="24"/>
        </w:rPr>
        <w:t xml:space="preserve"> - </w:t>
      </w:r>
      <w:r w:rsidRPr="00472B39">
        <w:rPr>
          <w:sz w:val="24"/>
        </w:rPr>
        <w:t>Keynote to MH/MR Consumers Conference on Business Partnerships</w:t>
      </w:r>
    </w:p>
    <w:p w14:paraId="011F1CA1" w14:textId="77777777" w:rsidR="002714FA" w:rsidRPr="00472B39" w:rsidRDefault="002714FA" w:rsidP="0026465D">
      <w:pPr>
        <w:tabs>
          <w:tab w:val="left" w:pos="2880"/>
        </w:tabs>
        <w:ind w:left="2880" w:hanging="2880"/>
        <w:rPr>
          <w:sz w:val="24"/>
        </w:rPr>
      </w:pPr>
      <w:r w:rsidRPr="00472B39">
        <w:rPr>
          <w:sz w:val="24"/>
        </w:rPr>
        <w:t>January 14-15, 1999</w:t>
      </w:r>
      <w:r w:rsidR="006706DE" w:rsidRPr="00472B39">
        <w:rPr>
          <w:sz w:val="24"/>
        </w:rPr>
        <w:tab/>
      </w:r>
      <w:r w:rsidR="00DA4C46" w:rsidRPr="00472B39">
        <w:rPr>
          <w:sz w:val="24"/>
        </w:rPr>
        <w:t>El Paso, TX</w:t>
      </w:r>
      <w:r w:rsidR="00BC2531" w:rsidRPr="00472B39">
        <w:rPr>
          <w:sz w:val="24"/>
        </w:rPr>
        <w:t xml:space="preserve"> - </w:t>
      </w:r>
      <w:r w:rsidRPr="00472B39">
        <w:rPr>
          <w:sz w:val="24"/>
        </w:rPr>
        <w:t>Technical Assistance to district personnel, El Paso, Texas Public Schools</w:t>
      </w:r>
    </w:p>
    <w:p w14:paraId="219A0762" w14:textId="77777777" w:rsidR="002714FA" w:rsidRPr="00472B39" w:rsidRDefault="009D3C55" w:rsidP="0026465D">
      <w:pPr>
        <w:tabs>
          <w:tab w:val="left" w:pos="2880"/>
        </w:tabs>
        <w:ind w:left="2880" w:hanging="2880"/>
        <w:rPr>
          <w:sz w:val="24"/>
        </w:rPr>
      </w:pPr>
      <w:r w:rsidRPr="00472B39">
        <w:rPr>
          <w:sz w:val="24"/>
        </w:rPr>
        <w:t>November 2-</w:t>
      </w:r>
      <w:r w:rsidR="002714FA" w:rsidRPr="00472B39">
        <w:rPr>
          <w:sz w:val="24"/>
        </w:rPr>
        <w:t>3, 1998</w:t>
      </w:r>
      <w:r w:rsidR="006706DE" w:rsidRPr="00472B39">
        <w:rPr>
          <w:sz w:val="24"/>
        </w:rPr>
        <w:tab/>
      </w:r>
      <w:r w:rsidR="00DA4C46" w:rsidRPr="00472B39">
        <w:rPr>
          <w:sz w:val="24"/>
        </w:rPr>
        <w:t>Dallas, TX</w:t>
      </w:r>
      <w:r w:rsidR="00BC2531" w:rsidRPr="00472B39">
        <w:rPr>
          <w:sz w:val="24"/>
        </w:rPr>
        <w:t xml:space="preserve"> -</w:t>
      </w:r>
      <w:r w:rsidR="006706DE" w:rsidRPr="00472B39">
        <w:rPr>
          <w:sz w:val="24"/>
        </w:rPr>
        <w:t xml:space="preserve"> </w:t>
      </w:r>
      <w:r w:rsidR="002714FA" w:rsidRPr="00472B39">
        <w:rPr>
          <w:sz w:val="24"/>
        </w:rPr>
        <w:t>School to Career Conference, Texas Dept. of Education</w:t>
      </w:r>
    </w:p>
    <w:p w14:paraId="2D1A0B9A" w14:textId="77777777" w:rsidR="002714FA" w:rsidRPr="00472B39" w:rsidRDefault="002714FA" w:rsidP="0026465D">
      <w:pPr>
        <w:tabs>
          <w:tab w:val="left" w:pos="2880"/>
        </w:tabs>
        <w:ind w:left="2880" w:hanging="2880"/>
        <w:rPr>
          <w:sz w:val="24"/>
        </w:rPr>
      </w:pPr>
      <w:r w:rsidRPr="00472B39">
        <w:rPr>
          <w:sz w:val="24"/>
        </w:rPr>
        <w:t>October 8, 1998</w:t>
      </w:r>
      <w:r w:rsidR="006706DE" w:rsidRPr="00472B39">
        <w:rPr>
          <w:sz w:val="24"/>
        </w:rPr>
        <w:tab/>
      </w:r>
      <w:r w:rsidR="00DA4C46" w:rsidRPr="00472B39">
        <w:rPr>
          <w:sz w:val="24"/>
        </w:rPr>
        <w:t>Charlottesville, VA</w:t>
      </w:r>
      <w:r w:rsidR="00BC2531" w:rsidRPr="00472B39">
        <w:rPr>
          <w:sz w:val="24"/>
        </w:rPr>
        <w:t xml:space="preserve"> - </w:t>
      </w:r>
      <w:r w:rsidRPr="00472B39">
        <w:rPr>
          <w:sz w:val="24"/>
        </w:rPr>
        <w:t>Presentation on Ergonomics &amp; Employment an</w:t>
      </w:r>
      <w:r w:rsidR="00DA4C46" w:rsidRPr="00472B39">
        <w:rPr>
          <w:sz w:val="24"/>
        </w:rPr>
        <w:t xml:space="preserve">d Assistive Technology at </w:t>
      </w:r>
      <w:r w:rsidR="006706DE" w:rsidRPr="00472B39">
        <w:rPr>
          <w:sz w:val="24"/>
        </w:rPr>
        <w:t>University of Virginia</w:t>
      </w:r>
    </w:p>
    <w:p w14:paraId="5B3BDF7C" w14:textId="77777777" w:rsidR="002714FA" w:rsidRPr="00472B39" w:rsidRDefault="002714FA" w:rsidP="0026465D">
      <w:pPr>
        <w:tabs>
          <w:tab w:val="left" w:pos="2880"/>
        </w:tabs>
        <w:ind w:left="2880" w:hanging="2880"/>
        <w:rPr>
          <w:sz w:val="24"/>
        </w:rPr>
      </w:pPr>
      <w:r w:rsidRPr="00472B39">
        <w:rPr>
          <w:sz w:val="24"/>
        </w:rPr>
        <w:t>June 4, 1998</w:t>
      </w:r>
      <w:r w:rsidR="006706DE" w:rsidRPr="00472B39">
        <w:rPr>
          <w:sz w:val="24"/>
        </w:rPr>
        <w:tab/>
      </w:r>
      <w:r w:rsidR="00DA4C46" w:rsidRPr="00472B39">
        <w:rPr>
          <w:sz w:val="24"/>
        </w:rPr>
        <w:t>Atlanta, GA</w:t>
      </w:r>
      <w:r w:rsidR="00BC2531" w:rsidRPr="00472B39">
        <w:rPr>
          <w:sz w:val="24"/>
        </w:rPr>
        <w:t xml:space="preserve"> - </w:t>
      </w:r>
      <w:r w:rsidRPr="00472B39">
        <w:rPr>
          <w:sz w:val="24"/>
        </w:rPr>
        <w:t>Presentation - C</w:t>
      </w:r>
      <w:r w:rsidR="006706DE" w:rsidRPr="00472B39">
        <w:rPr>
          <w:sz w:val="24"/>
        </w:rPr>
        <w:t xml:space="preserve">ommunity Rehab Conference </w:t>
      </w:r>
      <w:r w:rsidRPr="00472B39">
        <w:rPr>
          <w:sz w:val="24"/>
        </w:rPr>
        <w:t>Business and Employer Partnership</w:t>
      </w:r>
    </w:p>
    <w:p w14:paraId="22F973A6" w14:textId="77777777" w:rsidR="002714FA" w:rsidRPr="00472B39" w:rsidRDefault="002714FA" w:rsidP="0026465D">
      <w:pPr>
        <w:tabs>
          <w:tab w:val="left" w:pos="2880"/>
        </w:tabs>
        <w:ind w:left="2880" w:hanging="2880"/>
        <w:rPr>
          <w:sz w:val="24"/>
        </w:rPr>
      </w:pPr>
      <w:r w:rsidRPr="00472B39">
        <w:rPr>
          <w:sz w:val="24"/>
        </w:rPr>
        <w:t>May 6, 1998</w:t>
      </w:r>
      <w:r w:rsidR="006706DE" w:rsidRPr="00472B39">
        <w:rPr>
          <w:sz w:val="24"/>
        </w:rPr>
        <w:tab/>
      </w:r>
      <w:r w:rsidRPr="00472B39">
        <w:rPr>
          <w:sz w:val="24"/>
        </w:rPr>
        <w:t>Boston</w:t>
      </w:r>
      <w:r w:rsidR="00BC2531" w:rsidRPr="00472B39">
        <w:rPr>
          <w:sz w:val="24"/>
        </w:rPr>
        <w:t>, M</w:t>
      </w:r>
      <w:r w:rsidR="00DA4C46" w:rsidRPr="00472B39">
        <w:rPr>
          <w:sz w:val="24"/>
        </w:rPr>
        <w:t>A</w:t>
      </w:r>
      <w:r w:rsidR="00BC2531" w:rsidRPr="00472B39">
        <w:rPr>
          <w:sz w:val="24"/>
        </w:rPr>
        <w:t xml:space="preserve"> - </w:t>
      </w:r>
      <w:r w:rsidRPr="00472B39">
        <w:rPr>
          <w:sz w:val="24"/>
        </w:rPr>
        <w:t>Work, Inc. - Employment for Persons with Disabilities</w:t>
      </w:r>
    </w:p>
    <w:p w14:paraId="56D67022" w14:textId="77777777" w:rsidR="002714FA" w:rsidRPr="00472B39" w:rsidRDefault="002714FA" w:rsidP="0026465D">
      <w:pPr>
        <w:tabs>
          <w:tab w:val="left" w:pos="2880"/>
        </w:tabs>
        <w:rPr>
          <w:sz w:val="24"/>
        </w:rPr>
      </w:pPr>
      <w:r w:rsidRPr="00472B39">
        <w:rPr>
          <w:sz w:val="24"/>
        </w:rPr>
        <w:t>April 22, 1998</w:t>
      </w:r>
      <w:r w:rsidR="006706DE" w:rsidRPr="00472B39">
        <w:rPr>
          <w:sz w:val="24"/>
        </w:rPr>
        <w:tab/>
      </w:r>
      <w:r w:rsidR="00DA4C46" w:rsidRPr="00472B39">
        <w:rPr>
          <w:sz w:val="24"/>
        </w:rPr>
        <w:t>Knoxville, TN</w:t>
      </w:r>
      <w:r w:rsidR="00BC2531" w:rsidRPr="00472B39">
        <w:rPr>
          <w:sz w:val="24"/>
        </w:rPr>
        <w:t xml:space="preserve"> - </w:t>
      </w:r>
      <w:r w:rsidRPr="00472B39">
        <w:rPr>
          <w:sz w:val="24"/>
        </w:rPr>
        <w:t>Keynote - Tennessee Supported Employment Conference</w:t>
      </w:r>
    </w:p>
    <w:p w14:paraId="7B98B778" w14:textId="77777777" w:rsidR="002714FA" w:rsidRPr="00472B39" w:rsidRDefault="002714FA" w:rsidP="0026465D">
      <w:pPr>
        <w:tabs>
          <w:tab w:val="left" w:pos="2880"/>
        </w:tabs>
        <w:ind w:left="2880" w:hanging="2880"/>
        <w:rPr>
          <w:sz w:val="24"/>
        </w:rPr>
      </w:pPr>
      <w:r w:rsidRPr="00472B39">
        <w:rPr>
          <w:sz w:val="24"/>
        </w:rPr>
        <w:t>March 11, 1998</w:t>
      </w:r>
      <w:r w:rsidR="006706DE" w:rsidRPr="00472B39">
        <w:rPr>
          <w:sz w:val="24"/>
        </w:rPr>
        <w:tab/>
      </w:r>
      <w:r w:rsidR="00DA4C46" w:rsidRPr="00472B39">
        <w:rPr>
          <w:sz w:val="24"/>
        </w:rPr>
        <w:t>Fort Worth, TX</w:t>
      </w:r>
      <w:r w:rsidR="00BC2531" w:rsidRPr="00472B39">
        <w:rPr>
          <w:sz w:val="24"/>
        </w:rPr>
        <w:t xml:space="preserve"> - </w:t>
      </w:r>
      <w:r w:rsidRPr="00472B39">
        <w:rPr>
          <w:sz w:val="24"/>
        </w:rPr>
        <w:t>School to Adulthood with Disabilities and Technology Workshop, Texas Dept. of Education</w:t>
      </w:r>
    </w:p>
    <w:p w14:paraId="2CC35EBF" w14:textId="77777777" w:rsidR="002714FA" w:rsidRPr="00472B39" w:rsidRDefault="002714FA" w:rsidP="0026465D">
      <w:pPr>
        <w:tabs>
          <w:tab w:val="left" w:pos="2880"/>
        </w:tabs>
        <w:ind w:left="2880" w:hanging="2880"/>
        <w:rPr>
          <w:sz w:val="24"/>
        </w:rPr>
      </w:pPr>
      <w:r w:rsidRPr="00472B39">
        <w:rPr>
          <w:sz w:val="24"/>
        </w:rPr>
        <w:t>January 28-30, 1998</w:t>
      </w:r>
      <w:r w:rsidR="006706DE" w:rsidRPr="00472B39">
        <w:rPr>
          <w:sz w:val="24"/>
        </w:rPr>
        <w:tab/>
      </w:r>
      <w:r w:rsidRPr="00472B39">
        <w:rPr>
          <w:sz w:val="24"/>
        </w:rPr>
        <w:t xml:space="preserve">Auburn </w:t>
      </w:r>
      <w:r w:rsidR="00DA4C46" w:rsidRPr="00472B39">
        <w:rPr>
          <w:sz w:val="24"/>
        </w:rPr>
        <w:t>University, AL</w:t>
      </w:r>
      <w:r w:rsidR="00BC2531" w:rsidRPr="00472B39">
        <w:rPr>
          <w:sz w:val="24"/>
        </w:rPr>
        <w:t xml:space="preserve"> - </w:t>
      </w:r>
      <w:r w:rsidRPr="00472B39">
        <w:rPr>
          <w:sz w:val="24"/>
        </w:rPr>
        <w:t>Presentation - School to Work</w:t>
      </w:r>
    </w:p>
    <w:p w14:paraId="5E168B71" w14:textId="77777777" w:rsidR="002714FA" w:rsidRPr="00472B39" w:rsidRDefault="002714FA" w:rsidP="0026465D">
      <w:pPr>
        <w:tabs>
          <w:tab w:val="left" w:pos="2880"/>
        </w:tabs>
        <w:ind w:left="2880" w:hanging="2880"/>
        <w:rPr>
          <w:sz w:val="24"/>
        </w:rPr>
      </w:pPr>
      <w:r w:rsidRPr="00472B39">
        <w:rPr>
          <w:sz w:val="24"/>
        </w:rPr>
        <w:t>December 5, 1997</w:t>
      </w:r>
      <w:r w:rsidR="006706DE" w:rsidRPr="00472B39">
        <w:rPr>
          <w:sz w:val="24"/>
        </w:rPr>
        <w:tab/>
      </w:r>
      <w:r w:rsidR="00DA4C46" w:rsidRPr="00472B39">
        <w:rPr>
          <w:sz w:val="24"/>
        </w:rPr>
        <w:t>Waco, TX</w:t>
      </w:r>
      <w:r w:rsidR="00BC2531" w:rsidRPr="00472B39">
        <w:rPr>
          <w:sz w:val="24"/>
        </w:rPr>
        <w:t xml:space="preserve"> - </w:t>
      </w:r>
      <w:r w:rsidRPr="00472B39">
        <w:rPr>
          <w:sz w:val="24"/>
        </w:rPr>
        <w:t>Supported Employment Training</w:t>
      </w:r>
    </w:p>
    <w:p w14:paraId="21F067E3" w14:textId="77777777" w:rsidR="002714FA" w:rsidRPr="00472B39" w:rsidRDefault="002714FA" w:rsidP="0026465D">
      <w:pPr>
        <w:tabs>
          <w:tab w:val="left" w:pos="2880"/>
        </w:tabs>
        <w:ind w:left="2880" w:hanging="2880"/>
        <w:rPr>
          <w:sz w:val="24"/>
        </w:rPr>
      </w:pPr>
      <w:r w:rsidRPr="00472B39">
        <w:rPr>
          <w:sz w:val="24"/>
        </w:rPr>
        <w:t>November 11, 1997</w:t>
      </w:r>
      <w:r w:rsidR="006706DE" w:rsidRPr="00472B39">
        <w:rPr>
          <w:sz w:val="24"/>
        </w:rPr>
        <w:tab/>
      </w:r>
      <w:r w:rsidRPr="00472B39">
        <w:rPr>
          <w:sz w:val="24"/>
        </w:rPr>
        <w:t>Seattle</w:t>
      </w:r>
      <w:r w:rsidR="00BC2531" w:rsidRPr="00472B39">
        <w:rPr>
          <w:sz w:val="24"/>
        </w:rPr>
        <w:t>, W</w:t>
      </w:r>
      <w:r w:rsidR="00DA4C46" w:rsidRPr="00472B39">
        <w:rPr>
          <w:sz w:val="24"/>
        </w:rPr>
        <w:t>X</w:t>
      </w:r>
      <w:r w:rsidR="00BC2531" w:rsidRPr="00472B39">
        <w:rPr>
          <w:sz w:val="24"/>
        </w:rPr>
        <w:t xml:space="preserve"> - </w:t>
      </w:r>
      <w:r w:rsidRPr="00472B39">
        <w:rPr>
          <w:sz w:val="24"/>
        </w:rPr>
        <w:t>Co-Keynote to Council on State Voc. Rehab. Administrators</w:t>
      </w:r>
    </w:p>
    <w:p w14:paraId="1ECE3048" w14:textId="77777777" w:rsidR="002714FA" w:rsidRPr="00472B39" w:rsidRDefault="002714FA" w:rsidP="0026465D">
      <w:pPr>
        <w:tabs>
          <w:tab w:val="left" w:pos="2880"/>
        </w:tabs>
        <w:ind w:left="2880" w:hanging="2880"/>
        <w:rPr>
          <w:sz w:val="24"/>
        </w:rPr>
      </w:pPr>
      <w:r w:rsidRPr="00472B39">
        <w:rPr>
          <w:sz w:val="24"/>
        </w:rPr>
        <w:t>October 23, 1997</w:t>
      </w:r>
      <w:r w:rsidR="006706DE" w:rsidRPr="00472B39">
        <w:rPr>
          <w:sz w:val="24"/>
        </w:rPr>
        <w:tab/>
      </w:r>
      <w:r w:rsidRPr="00472B39">
        <w:rPr>
          <w:spacing w:val="-4"/>
          <w:sz w:val="24"/>
        </w:rPr>
        <w:t>Newark</w:t>
      </w:r>
      <w:r w:rsidR="00DA4C46" w:rsidRPr="00472B39">
        <w:rPr>
          <w:spacing w:val="-4"/>
          <w:sz w:val="24"/>
        </w:rPr>
        <w:t>, NJ</w:t>
      </w:r>
      <w:r w:rsidR="00BC2531" w:rsidRPr="00472B39">
        <w:rPr>
          <w:spacing w:val="-4"/>
          <w:sz w:val="24"/>
        </w:rPr>
        <w:t xml:space="preserve"> - </w:t>
      </w:r>
      <w:r w:rsidRPr="00472B39">
        <w:rPr>
          <w:spacing w:val="-4"/>
          <w:sz w:val="24"/>
        </w:rPr>
        <w:t>Supported Employment Training, New Jersey Dept. of Rehabilitation</w:t>
      </w:r>
    </w:p>
    <w:p w14:paraId="671EF233" w14:textId="77777777" w:rsidR="002714FA" w:rsidRPr="00472B39" w:rsidRDefault="002714FA" w:rsidP="0026465D">
      <w:pPr>
        <w:tabs>
          <w:tab w:val="left" w:pos="2880"/>
        </w:tabs>
        <w:ind w:left="2880" w:hanging="2880"/>
        <w:rPr>
          <w:sz w:val="24"/>
        </w:rPr>
      </w:pPr>
      <w:r w:rsidRPr="00472B39">
        <w:rPr>
          <w:sz w:val="24"/>
        </w:rPr>
        <w:t>August 8, 1997</w:t>
      </w:r>
      <w:r w:rsidR="006706DE" w:rsidRPr="00472B39">
        <w:rPr>
          <w:sz w:val="24"/>
        </w:rPr>
        <w:tab/>
      </w:r>
      <w:r w:rsidR="00BC2531" w:rsidRPr="00472B39">
        <w:rPr>
          <w:sz w:val="24"/>
        </w:rPr>
        <w:t>Pittsburgh, P</w:t>
      </w:r>
      <w:r w:rsidR="00DA4C46" w:rsidRPr="00472B39">
        <w:rPr>
          <w:sz w:val="24"/>
        </w:rPr>
        <w:t>A</w:t>
      </w:r>
      <w:r w:rsidR="00BC2531" w:rsidRPr="00472B39">
        <w:rPr>
          <w:sz w:val="24"/>
        </w:rPr>
        <w:t xml:space="preserve"> - </w:t>
      </w:r>
      <w:r w:rsidRPr="00472B39">
        <w:rPr>
          <w:sz w:val="24"/>
        </w:rPr>
        <w:t>AAC users Conference - Augmentative Communication and Facilitative Communication</w:t>
      </w:r>
    </w:p>
    <w:p w14:paraId="293E89A3" w14:textId="77777777" w:rsidR="002714FA" w:rsidRPr="00472B39" w:rsidRDefault="002714FA" w:rsidP="0026465D">
      <w:pPr>
        <w:tabs>
          <w:tab w:val="left" w:pos="2880"/>
        </w:tabs>
        <w:ind w:left="2880" w:hanging="2880"/>
        <w:rPr>
          <w:sz w:val="24"/>
        </w:rPr>
      </w:pPr>
      <w:r w:rsidRPr="00472B39">
        <w:rPr>
          <w:sz w:val="24"/>
        </w:rPr>
        <w:lastRenderedPageBreak/>
        <w:t>August 15, 1997</w:t>
      </w:r>
      <w:r w:rsidR="006706DE" w:rsidRPr="00472B39">
        <w:rPr>
          <w:sz w:val="24"/>
        </w:rPr>
        <w:tab/>
      </w:r>
      <w:r w:rsidRPr="00472B39">
        <w:rPr>
          <w:sz w:val="24"/>
        </w:rPr>
        <w:t>Pittsburgh</w:t>
      </w:r>
      <w:r w:rsidR="00DA4C46" w:rsidRPr="00472B39">
        <w:rPr>
          <w:sz w:val="24"/>
        </w:rPr>
        <w:t>, PA</w:t>
      </w:r>
      <w:r w:rsidR="00BC2531" w:rsidRPr="00472B39">
        <w:rPr>
          <w:sz w:val="24"/>
        </w:rPr>
        <w:t xml:space="preserve"> - </w:t>
      </w:r>
      <w:r w:rsidRPr="00472B39">
        <w:rPr>
          <w:sz w:val="24"/>
        </w:rPr>
        <w:t>Keynote on Augmentative Communication</w:t>
      </w:r>
    </w:p>
    <w:p w14:paraId="5F32F666" w14:textId="77777777" w:rsidR="002714FA" w:rsidRPr="00472B39" w:rsidRDefault="002714FA" w:rsidP="0026465D">
      <w:pPr>
        <w:tabs>
          <w:tab w:val="left" w:pos="2880"/>
        </w:tabs>
        <w:ind w:left="2880" w:hanging="2880"/>
        <w:rPr>
          <w:sz w:val="24"/>
        </w:rPr>
      </w:pPr>
      <w:r w:rsidRPr="00472B39">
        <w:rPr>
          <w:sz w:val="24"/>
        </w:rPr>
        <w:t>February 11, 1997</w:t>
      </w:r>
      <w:r w:rsidR="006706DE" w:rsidRPr="00472B39">
        <w:rPr>
          <w:sz w:val="24"/>
        </w:rPr>
        <w:tab/>
      </w:r>
      <w:r w:rsidRPr="00472B39">
        <w:rPr>
          <w:sz w:val="24"/>
        </w:rPr>
        <w:t xml:space="preserve">Corpus </w:t>
      </w:r>
      <w:proofErr w:type="spellStart"/>
      <w:r w:rsidRPr="00472B39">
        <w:rPr>
          <w:sz w:val="24"/>
        </w:rPr>
        <w:t>Cristi</w:t>
      </w:r>
      <w:proofErr w:type="spellEnd"/>
      <w:r w:rsidR="00DA4C46" w:rsidRPr="00472B39">
        <w:rPr>
          <w:sz w:val="24"/>
        </w:rPr>
        <w:t>, TX</w:t>
      </w:r>
      <w:r w:rsidR="00BC2531" w:rsidRPr="00472B39">
        <w:rPr>
          <w:sz w:val="24"/>
        </w:rPr>
        <w:t xml:space="preserve"> - </w:t>
      </w:r>
      <w:r w:rsidRPr="00472B39">
        <w:rPr>
          <w:sz w:val="24"/>
        </w:rPr>
        <w:t>Technical Assistance on Transition</w:t>
      </w:r>
    </w:p>
    <w:p w14:paraId="41238C22" w14:textId="77777777" w:rsidR="002714FA" w:rsidRPr="00472B39" w:rsidRDefault="002714FA" w:rsidP="0026465D">
      <w:pPr>
        <w:tabs>
          <w:tab w:val="left" w:pos="2880"/>
        </w:tabs>
        <w:ind w:left="2880" w:hanging="2880"/>
        <w:rPr>
          <w:sz w:val="24"/>
        </w:rPr>
      </w:pPr>
      <w:r w:rsidRPr="00472B39">
        <w:rPr>
          <w:sz w:val="24"/>
        </w:rPr>
        <w:t>November 5-6, 1996</w:t>
      </w:r>
      <w:r w:rsidR="00647AEE" w:rsidRPr="00472B39">
        <w:rPr>
          <w:sz w:val="24"/>
        </w:rPr>
        <w:tab/>
        <w:t>New Orleans, LA</w:t>
      </w:r>
      <w:r w:rsidR="00BC2531" w:rsidRPr="00472B39">
        <w:rPr>
          <w:sz w:val="24"/>
        </w:rPr>
        <w:t xml:space="preserve"> -</w:t>
      </w:r>
      <w:r w:rsidR="00E56FB4" w:rsidRPr="00472B39">
        <w:rPr>
          <w:sz w:val="24"/>
        </w:rPr>
        <w:t xml:space="preserve"> </w:t>
      </w:r>
      <w:r w:rsidRPr="00472B39">
        <w:rPr>
          <w:sz w:val="24"/>
        </w:rPr>
        <w:t>Keynote - Supported Emp. Conference</w:t>
      </w:r>
    </w:p>
    <w:p w14:paraId="0BC3CF78" w14:textId="77777777" w:rsidR="002714FA" w:rsidRPr="00472B39" w:rsidRDefault="002714FA" w:rsidP="0026465D">
      <w:pPr>
        <w:tabs>
          <w:tab w:val="left" w:pos="2880"/>
        </w:tabs>
        <w:ind w:left="2880" w:hanging="2880"/>
        <w:rPr>
          <w:sz w:val="24"/>
        </w:rPr>
      </w:pPr>
      <w:r w:rsidRPr="00472B39">
        <w:rPr>
          <w:sz w:val="24"/>
        </w:rPr>
        <w:t>October 21, 1996</w:t>
      </w:r>
      <w:r w:rsidR="006706DE" w:rsidRPr="00472B39">
        <w:rPr>
          <w:sz w:val="24"/>
        </w:rPr>
        <w:tab/>
      </w:r>
      <w:r w:rsidRPr="00472B39">
        <w:rPr>
          <w:spacing w:val="-4"/>
          <w:sz w:val="24"/>
        </w:rPr>
        <w:t>Columbus</w:t>
      </w:r>
      <w:r w:rsidR="00647AEE" w:rsidRPr="00472B39">
        <w:rPr>
          <w:spacing w:val="-4"/>
          <w:sz w:val="24"/>
        </w:rPr>
        <w:t>, OH</w:t>
      </w:r>
      <w:r w:rsidR="00BC2531" w:rsidRPr="00472B39">
        <w:rPr>
          <w:spacing w:val="-4"/>
          <w:sz w:val="24"/>
        </w:rPr>
        <w:t xml:space="preserve"> - </w:t>
      </w:r>
      <w:r w:rsidRPr="00472B39">
        <w:rPr>
          <w:spacing w:val="-4"/>
          <w:sz w:val="24"/>
        </w:rPr>
        <w:t>Presentation - Supported Employment, Ohio MR/DD Department</w:t>
      </w:r>
      <w:r w:rsidRPr="00472B39">
        <w:rPr>
          <w:sz w:val="24"/>
        </w:rPr>
        <w:t xml:space="preserve"> </w:t>
      </w:r>
    </w:p>
    <w:p w14:paraId="71FADD45" w14:textId="77777777" w:rsidR="002714FA" w:rsidRPr="00472B39" w:rsidRDefault="002714FA" w:rsidP="0026465D">
      <w:pPr>
        <w:tabs>
          <w:tab w:val="left" w:pos="2880"/>
        </w:tabs>
        <w:ind w:left="2880" w:hanging="2880"/>
        <w:rPr>
          <w:sz w:val="24"/>
        </w:rPr>
      </w:pPr>
      <w:r w:rsidRPr="00472B39">
        <w:rPr>
          <w:sz w:val="24"/>
        </w:rPr>
        <w:t>July 24, 1996</w:t>
      </w:r>
      <w:r w:rsidR="006706DE" w:rsidRPr="00472B39">
        <w:rPr>
          <w:sz w:val="24"/>
        </w:rPr>
        <w:tab/>
      </w:r>
      <w:r w:rsidRPr="00472B39">
        <w:rPr>
          <w:sz w:val="24"/>
        </w:rPr>
        <w:t>Mesquite</w:t>
      </w:r>
      <w:r w:rsidR="00647AEE" w:rsidRPr="00472B39">
        <w:rPr>
          <w:sz w:val="24"/>
        </w:rPr>
        <w:t>, TX</w:t>
      </w:r>
      <w:r w:rsidR="00BC2531" w:rsidRPr="00472B39">
        <w:rPr>
          <w:sz w:val="24"/>
        </w:rPr>
        <w:t xml:space="preserve"> - </w:t>
      </w:r>
      <w:r w:rsidRPr="00472B39">
        <w:rPr>
          <w:sz w:val="24"/>
        </w:rPr>
        <w:t>Keynote - Supported Employment, Texas Dept. of Education</w:t>
      </w:r>
    </w:p>
    <w:p w14:paraId="4007A67D" w14:textId="77777777" w:rsidR="002714FA" w:rsidRPr="00472B39" w:rsidRDefault="00421883" w:rsidP="0026465D">
      <w:pPr>
        <w:tabs>
          <w:tab w:val="left" w:pos="2880"/>
        </w:tabs>
        <w:ind w:left="2880" w:hanging="2880"/>
        <w:rPr>
          <w:sz w:val="24"/>
        </w:rPr>
      </w:pPr>
      <w:r w:rsidRPr="00472B39">
        <w:rPr>
          <w:sz w:val="24"/>
        </w:rPr>
        <w:t>J</w:t>
      </w:r>
      <w:r w:rsidR="002714FA" w:rsidRPr="00472B39">
        <w:rPr>
          <w:sz w:val="24"/>
        </w:rPr>
        <w:t>une 9, 1995</w:t>
      </w:r>
      <w:r w:rsidR="00EC202D" w:rsidRPr="00472B39">
        <w:rPr>
          <w:sz w:val="24"/>
        </w:rPr>
        <w:tab/>
      </w:r>
      <w:r w:rsidR="002714FA" w:rsidRPr="00472B39">
        <w:rPr>
          <w:sz w:val="24"/>
        </w:rPr>
        <w:t>Denver</w:t>
      </w:r>
      <w:r w:rsidR="00647AEE" w:rsidRPr="00472B39">
        <w:rPr>
          <w:sz w:val="24"/>
        </w:rPr>
        <w:t>, CO</w:t>
      </w:r>
      <w:r w:rsidR="00BC2531" w:rsidRPr="00472B39">
        <w:rPr>
          <w:sz w:val="24"/>
        </w:rPr>
        <w:t xml:space="preserve"> - </w:t>
      </w:r>
      <w:r w:rsidR="002714FA" w:rsidRPr="00472B39">
        <w:rPr>
          <w:sz w:val="24"/>
        </w:rPr>
        <w:t>American Assoc. of Persons in Supported Employment Meeting</w:t>
      </w:r>
    </w:p>
    <w:p w14:paraId="008ADE29" w14:textId="77777777" w:rsidR="002714FA" w:rsidRPr="00472B39" w:rsidRDefault="002714FA" w:rsidP="0026465D">
      <w:pPr>
        <w:tabs>
          <w:tab w:val="left" w:pos="2880"/>
        </w:tabs>
        <w:ind w:left="2880" w:hanging="2880"/>
        <w:rPr>
          <w:sz w:val="24"/>
        </w:rPr>
      </w:pPr>
      <w:r w:rsidRPr="00472B39">
        <w:rPr>
          <w:sz w:val="24"/>
        </w:rPr>
        <w:t>March 26-27, 1995</w:t>
      </w:r>
      <w:r w:rsidR="00EC202D" w:rsidRPr="00472B39">
        <w:rPr>
          <w:sz w:val="24"/>
        </w:rPr>
        <w:tab/>
      </w:r>
      <w:r w:rsidRPr="00472B39">
        <w:rPr>
          <w:sz w:val="24"/>
        </w:rPr>
        <w:t>Columbus</w:t>
      </w:r>
      <w:r w:rsidR="00647AEE" w:rsidRPr="00472B39">
        <w:rPr>
          <w:sz w:val="24"/>
        </w:rPr>
        <w:t>, OH</w:t>
      </w:r>
      <w:r w:rsidR="00BC2531" w:rsidRPr="00472B39">
        <w:rPr>
          <w:sz w:val="24"/>
        </w:rPr>
        <w:t xml:space="preserve"> - </w:t>
      </w:r>
      <w:r w:rsidRPr="00472B39">
        <w:rPr>
          <w:sz w:val="24"/>
        </w:rPr>
        <w:t>Supported employment implementation</w:t>
      </w:r>
    </w:p>
    <w:p w14:paraId="6A7968B7" w14:textId="77777777" w:rsidR="002714FA" w:rsidRPr="00472B39" w:rsidRDefault="002714FA" w:rsidP="0026465D">
      <w:pPr>
        <w:tabs>
          <w:tab w:val="left" w:pos="2880"/>
        </w:tabs>
        <w:ind w:left="2880" w:hanging="2880"/>
        <w:rPr>
          <w:sz w:val="24"/>
        </w:rPr>
      </w:pPr>
      <w:r w:rsidRPr="00472B39">
        <w:rPr>
          <w:sz w:val="24"/>
        </w:rPr>
        <w:t>March 15, 1995</w:t>
      </w:r>
      <w:r w:rsidR="00EC202D" w:rsidRPr="00472B39">
        <w:rPr>
          <w:sz w:val="24"/>
        </w:rPr>
        <w:tab/>
      </w:r>
      <w:r w:rsidRPr="00472B39">
        <w:rPr>
          <w:sz w:val="24"/>
        </w:rPr>
        <w:t>Flemington</w:t>
      </w:r>
      <w:r w:rsidR="00647AEE" w:rsidRPr="00472B39">
        <w:rPr>
          <w:sz w:val="24"/>
        </w:rPr>
        <w:t>, NJ</w:t>
      </w:r>
      <w:r w:rsidR="00BC2531" w:rsidRPr="00472B39">
        <w:rPr>
          <w:sz w:val="24"/>
        </w:rPr>
        <w:t xml:space="preserve"> - </w:t>
      </w:r>
      <w:r w:rsidRPr="00472B39">
        <w:rPr>
          <w:sz w:val="24"/>
        </w:rPr>
        <w:t>Presentation on Traumatic Brain Injury in the Schools</w:t>
      </w:r>
    </w:p>
    <w:p w14:paraId="4EB3198F" w14:textId="77777777" w:rsidR="002714FA" w:rsidRPr="00472B39" w:rsidRDefault="002714FA" w:rsidP="0026465D">
      <w:pPr>
        <w:tabs>
          <w:tab w:val="left" w:pos="2880"/>
        </w:tabs>
        <w:ind w:left="2880" w:hanging="2880"/>
        <w:rPr>
          <w:sz w:val="24"/>
        </w:rPr>
      </w:pPr>
      <w:r w:rsidRPr="00472B39">
        <w:rPr>
          <w:sz w:val="24"/>
        </w:rPr>
        <w:t>January 26, 1995</w:t>
      </w:r>
      <w:r w:rsidR="00EC202D" w:rsidRPr="00472B39">
        <w:rPr>
          <w:sz w:val="24"/>
        </w:rPr>
        <w:tab/>
      </w:r>
      <w:r w:rsidR="00647AEE" w:rsidRPr="00472B39">
        <w:rPr>
          <w:sz w:val="24"/>
        </w:rPr>
        <w:t>Raleigh, NC</w:t>
      </w:r>
      <w:r w:rsidR="00BC2531" w:rsidRPr="00472B39">
        <w:rPr>
          <w:sz w:val="24"/>
        </w:rPr>
        <w:t xml:space="preserve"> - </w:t>
      </w:r>
      <w:r w:rsidRPr="00472B39">
        <w:rPr>
          <w:sz w:val="24"/>
        </w:rPr>
        <w:t>Keynote to 10th Annual State Conference on Supported Employment</w:t>
      </w:r>
    </w:p>
    <w:p w14:paraId="47E86987" w14:textId="77777777" w:rsidR="002714FA" w:rsidRPr="00472B39" w:rsidRDefault="002714FA" w:rsidP="0026465D">
      <w:pPr>
        <w:tabs>
          <w:tab w:val="left" w:pos="2880"/>
        </w:tabs>
        <w:ind w:left="2880" w:hanging="2880"/>
        <w:rPr>
          <w:sz w:val="24"/>
        </w:rPr>
      </w:pPr>
      <w:r w:rsidRPr="00472B39">
        <w:rPr>
          <w:sz w:val="24"/>
        </w:rPr>
        <w:t>July 26, 1994</w:t>
      </w:r>
      <w:r w:rsidR="00EC202D" w:rsidRPr="00472B39">
        <w:rPr>
          <w:sz w:val="24"/>
        </w:rPr>
        <w:tab/>
      </w:r>
      <w:r w:rsidRPr="00472B39">
        <w:rPr>
          <w:sz w:val="24"/>
        </w:rPr>
        <w:t>Austin</w:t>
      </w:r>
      <w:r w:rsidR="00647AEE" w:rsidRPr="00472B39">
        <w:rPr>
          <w:sz w:val="24"/>
        </w:rPr>
        <w:t>, TX</w:t>
      </w:r>
      <w:r w:rsidR="00BC2531" w:rsidRPr="00472B39">
        <w:rPr>
          <w:sz w:val="24"/>
        </w:rPr>
        <w:t xml:space="preserve"> -</w:t>
      </w:r>
      <w:r w:rsidR="00EC202D" w:rsidRPr="00472B39">
        <w:rPr>
          <w:sz w:val="24"/>
        </w:rPr>
        <w:t xml:space="preserve"> </w:t>
      </w:r>
      <w:r w:rsidRPr="00472B39">
        <w:rPr>
          <w:sz w:val="24"/>
        </w:rPr>
        <w:t>Consultant to Comptroller at Texas on Summit of Employment for Persons with Severe Disabilities</w:t>
      </w:r>
    </w:p>
    <w:p w14:paraId="3A252D12" w14:textId="77777777" w:rsidR="002714FA" w:rsidRPr="00472B39" w:rsidRDefault="002714FA" w:rsidP="0026465D">
      <w:pPr>
        <w:tabs>
          <w:tab w:val="left" w:pos="2880"/>
        </w:tabs>
        <w:ind w:left="2880" w:hanging="2880"/>
        <w:rPr>
          <w:sz w:val="24"/>
        </w:rPr>
      </w:pPr>
      <w:r w:rsidRPr="00472B39">
        <w:rPr>
          <w:sz w:val="24"/>
        </w:rPr>
        <w:t>May 20, 1993</w:t>
      </w:r>
      <w:r w:rsidR="00EC202D" w:rsidRPr="00472B39">
        <w:rPr>
          <w:sz w:val="24"/>
        </w:rPr>
        <w:tab/>
      </w:r>
      <w:r w:rsidRPr="00472B39">
        <w:rPr>
          <w:sz w:val="24"/>
        </w:rPr>
        <w:t>Oakland</w:t>
      </w:r>
      <w:r w:rsidR="00647AEE" w:rsidRPr="00472B39">
        <w:rPr>
          <w:sz w:val="24"/>
        </w:rPr>
        <w:t>, MI</w:t>
      </w:r>
      <w:r w:rsidR="00BC2531" w:rsidRPr="00472B39">
        <w:rPr>
          <w:sz w:val="24"/>
        </w:rPr>
        <w:t xml:space="preserve"> - </w:t>
      </w:r>
      <w:r w:rsidRPr="00472B39">
        <w:rPr>
          <w:sz w:val="24"/>
        </w:rPr>
        <w:t>Transition from school to work and assistive technology</w:t>
      </w:r>
    </w:p>
    <w:p w14:paraId="3F3EDAE3" w14:textId="77777777" w:rsidR="002714FA" w:rsidRPr="00472B39" w:rsidRDefault="002714FA" w:rsidP="0026465D">
      <w:pPr>
        <w:ind w:left="2880" w:hanging="2880"/>
        <w:rPr>
          <w:sz w:val="24"/>
        </w:rPr>
      </w:pPr>
      <w:r w:rsidRPr="00472B39">
        <w:rPr>
          <w:sz w:val="24"/>
        </w:rPr>
        <w:t>April 29, 1993</w:t>
      </w:r>
      <w:r w:rsidR="00647AEE" w:rsidRPr="00472B39">
        <w:rPr>
          <w:sz w:val="24"/>
        </w:rPr>
        <w:tab/>
        <w:t>Dayton, OH</w:t>
      </w:r>
      <w:r w:rsidR="00BC2531" w:rsidRPr="00472B39">
        <w:rPr>
          <w:sz w:val="24"/>
        </w:rPr>
        <w:t xml:space="preserve"> -</w:t>
      </w:r>
      <w:r w:rsidR="00EC202D" w:rsidRPr="00472B39">
        <w:rPr>
          <w:sz w:val="24"/>
        </w:rPr>
        <w:t xml:space="preserve"> </w:t>
      </w:r>
      <w:r w:rsidRPr="00472B39">
        <w:rPr>
          <w:sz w:val="24"/>
        </w:rPr>
        <w:t>Transition from school to work</w:t>
      </w:r>
    </w:p>
    <w:p w14:paraId="69601E03" w14:textId="77777777" w:rsidR="002714FA" w:rsidRPr="00472B39" w:rsidRDefault="002714FA" w:rsidP="0026465D">
      <w:pPr>
        <w:ind w:left="2880" w:hanging="2880"/>
        <w:rPr>
          <w:sz w:val="24"/>
        </w:rPr>
      </w:pPr>
      <w:r w:rsidRPr="00472B39">
        <w:rPr>
          <w:sz w:val="24"/>
        </w:rPr>
        <w:t>March 20, 1993</w:t>
      </w:r>
      <w:r w:rsidR="00EC202D" w:rsidRPr="00472B39">
        <w:rPr>
          <w:sz w:val="24"/>
        </w:rPr>
        <w:tab/>
      </w:r>
      <w:r w:rsidRPr="00472B39">
        <w:rPr>
          <w:sz w:val="24"/>
        </w:rPr>
        <w:t>Ventura County</w:t>
      </w:r>
      <w:r w:rsidR="00647AEE" w:rsidRPr="00472B39">
        <w:rPr>
          <w:sz w:val="24"/>
        </w:rPr>
        <w:t>, CA</w:t>
      </w:r>
      <w:r w:rsidR="00BC2531" w:rsidRPr="00472B39">
        <w:rPr>
          <w:sz w:val="24"/>
        </w:rPr>
        <w:t xml:space="preserve"> - </w:t>
      </w:r>
      <w:r w:rsidRPr="00472B39">
        <w:rPr>
          <w:sz w:val="24"/>
        </w:rPr>
        <w:t>Transition from school to work and assistive technology</w:t>
      </w:r>
    </w:p>
    <w:p w14:paraId="276C5A58" w14:textId="77777777" w:rsidR="002714FA" w:rsidRPr="00472B39" w:rsidRDefault="002714FA" w:rsidP="0026465D">
      <w:pPr>
        <w:ind w:left="2880" w:hanging="2880"/>
        <w:rPr>
          <w:sz w:val="24"/>
        </w:rPr>
      </w:pPr>
      <w:r w:rsidRPr="00472B39">
        <w:rPr>
          <w:sz w:val="24"/>
        </w:rPr>
        <w:t>February 15, 1993</w:t>
      </w:r>
      <w:r w:rsidR="00EC202D" w:rsidRPr="00472B39">
        <w:rPr>
          <w:sz w:val="24"/>
        </w:rPr>
        <w:tab/>
      </w:r>
      <w:r w:rsidRPr="00472B39">
        <w:rPr>
          <w:sz w:val="24"/>
        </w:rPr>
        <w:t>Galveston</w:t>
      </w:r>
      <w:r w:rsidR="00647AEE" w:rsidRPr="00472B39">
        <w:rPr>
          <w:sz w:val="24"/>
        </w:rPr>
        <w:t>, TX</w:t>
      </w:r>
      <w:r w:rsidR="00BC2531" w:rsidRPr="00472B39">
        <w:rPr>
          <w:sz w:val="24"/>
        </w:rPr>
        <w:t xml:space="preserve"> -</w:t>
      </w:r>
      <w:r w:rsidR="00EC202D" w:rsidRPr="00472B39">
        <w:rPr>
          <w:sz w:val="24"/>
        </w:rPr>
        <w:t xml:space="preserve"> </w:t>
      </w:r>
      <w:r w:rsidRPr="00472B39">
        <w:rPr>
          <w:sz w:val="24"/>
        </w:rPr>
        <w:t>Neuropsychological aspects of brain injury</w:t>
      </w:r>
    </w:p>
    <w:p w14:paraId="02D2A21D" w14:textId="77777777" w:rsidR="002714FA" w:rsidRPr="00472B39" w:rsidRDefault="002714FA" w:rsidP="0026465D">
      <w:pPr>
        <w:ind w:left="2880" w:hanging="2880"/>
        <w:rPr>
          <w:sz w:val="24"/>
        </w:rPr>
      </w:pPr>
      <w:r w:rsidRPr="00472B39">
        <w:rPr>
          <w:sz w:val="24"/>
        </w:rPr>
        <w:t>January 13, 1993</w:t>
      </w:r>
      <w:r w:rsidR="00EC202D" w:rsidRPr="00472B39">
        <w:rPr>
          <w:sz w:val="24"/>
        </w:rPr>
        <w:tab/>
      </w:r>
      <w:r w:rsidRPr="00472B39">
        <w:rPr>
          <w:sz w:val="24"/>
        </w:rPr>
        <w:t>Palm Springs</w:t>
      </w:r>
      <w:r w:rsidR="00647AEE" w:rsidRPr="00472B39">
        <w:rPr>
          <w:sz w:val="24"/>
        </w:rPr>
        <w:t>, CA</w:t>
      </w:r>
      <w:r w:rsidR="00BC2531" w:rsidRPr="00472B39">
        <w:rPr>
          <w:sz w:val="24"/>
        </w:rPr>
        <w:t xml:space="preserve"> -</w:t>
      </w:r>
      <w:r w:rsidR="00EC202D" w:rsidRPr="00472B39">
        <w:rPr>
          <w:sz w:val="24"/>
        </w:rPr>
        <w:t xml:space="preserve"> </w:t>
      </w:r>
      <w:r w:rsidRPr="00472B39">
        <w:rPr>
          <w:sz w:val="24"/>
        </w:rPr>
        <w:t>Supported employment, keynote presentation</w:t>
      </w:r>
    </w:p>
    <w:p w14:paraId="65A1D23A" w14:textId="77777777" w:rsidR="002714FA" w:rsidRPr="00472B39" w:rsidRDefault="002714FA" w:rsidP="0026465D">
      <w:pPr>
        <w:ind w:left="2880" w:hanging="2880"/>
        <w:rPr>
          <w:sz w:val="24"/>
        </w:rPr>
      </w:pPr>
      <w:r w:rsidRPr="00472B39">
        <w:rPr>
          <w:sz w:val="24"/>
        </w:rPr>
        <w:t>October 1, 2, 1992</w:t>
      </w:r>
      <w:r w:rsidR="00EC202D" w:rsidRPr="00472B39">
        <w:rPr>
          <w:sz w:val="24"/>
        </w:rPr>
        <w:tab/>
      </w:r>
      <w:r w:rsidR="00647AEE" w:rsidRPr="00472B39">
        <w:rPr>
          <w:sz w:val="24"/>
        </w:rPr>
        <w:t>Cleveland, OH</w:t>
      </w:r>
      <w:r w:rsidR="00BC2531" w:rsidRPr="00472B39">
        <w:rPr>
          <w:sz w:val="24"/>
        </w:rPr>
        <w:t xml:space="preserve"> - TBI Vocational Services --</w:t>
      </w:r>
      <w:r w:rsidR="00EC202D" w:rsidRPr="00472B39">
        <w:rPr>
          <w:sz w:val="24"/>
        </w:rPr>
        <w:t xml:space="preserve"> </w:t>
      </w:r>
      <w:r w:rsidRPr="00472B39">
        <w:rPr>
          <w:sz w:val="24"/>
        </w:rPr>
        <w:t xml:space="preserve">Heather Hill </w:t>
      </w:r>
      <w:r w:rsidR="00EC202D" w:rsidRPr="00472B39">
        <w:rPr>
          <w:sz w:val="24"/>
        </w:rPr>
        <w:t>Rehabilitation</w:t>
      </w:r>
      <w:r w:rsidRPr="00472B39">
        <w:rPr>
          <w:sz w:val="24"/>
        </w:rPr>
        <w:t xml:space="preserve"> Hospital</w:t>
      </w:r>
      <w:r w:rsidR="00E56FB4" w:rsidRPr="00472B39">
        <w:rPr>
          <w:sz w:val="24"/>
        </w:rPr>
        <w:t xml:space="preserve">: </w:t>
      </w:r>
      <w:r w:rsidRPr="00472B39">
        <w:rPr>
          <w:sz w:val="24"/>
        </w:rPr>
        <w:t>Compensating Strategies</w:t>
      </w:r>
      <w:r w:rsidR="00E56FB4" w:rsidRPr="00472B39">
        <w:rPr>
          <w:sz w:val="24"/>
        </w:rPr>
        <w:t>.</w:t>
      </w:r>
    </w:p>
    <w:p w14:paraId="0C0AF4E9" w14:textId="77777777" w:rsidR="002714FA" w:rsidRPr="00472B39" w:rsidRDefault="002714FA" w:rsidP="0026465D">
      <w:pPr>
        <w:ind w:left="2880" w:hanging="2880"/>
        <w:rPr>
          <w:sz w:val="24"/>
        </w:rPr>
      </w:pPr>
      <w:r w:rsidRPr="00472B39">
        <w:rPr>
          <w:sz w:val="24"/>
        </w:rPr>
        <w:t>September 24, 1992</w:t>
      </w:r>
      <w:r w:rsidR="00EC202D" w:rsidRPr="00472B39">
        <w:rPr>
          <w:sz w:val="24"/>
        </w:rPr>
        <w:tab/>
      </w:r>
      <w:r w:rsidRPr="00472B39">
        <w:rPr>
          <w:sz w:val="24"/>
        </w:rPr>
        <w:t>Portland</w:t>
      </w:r>
      <w:r w:rsidR="00647AEE" w:rsidRPr="00472B39">
        <w:rPr>
          <w:sz w:val="24"/>
        </w:rPr>
        <w:t>, ME</w:t>
      </w:r>
      <w:r w:rsidR="00BC2531" w:rsidRPr="00472B39">
        <w:rPr>
          <w:sz w:val="24"/>
        </w:rPr>
        <w:t xml:space="preserve"> - </w:t>
      </w:r>
      <w:r w:rsidRPr="00472B39">
        <w:rPr>
          <w:sz w:val="24"/>
        </w:rPr>
        <w:t>Present on TBI Voc. Services to VA Hospital</w:t>
      </w:r>
    </w:p>
    <w:p w14:paraId="1B62401A" w14:textId="77777777" w:rsidR="002714FA" w:rsidRPr="00472B39" w:rsidRDefault="002714FA" w:rsidP="0026465D">
      <w:pPr>
        <w:ind w:left="2880" w:hanging="2880"/>
        <w:rPr>
          <w:sz w:val="24"/>
        </w:rPr>
      </w:pPr>
      <w:r w:rsidRPr="00472B39">
        <w:rPr>
          <w:sz w:val="24"/>
        </w:rPr>
        <w:t>May 21, 1992</w:t>
      </w:r>
      <w:r w:rsidR="00EC202D" w:rsidRPr="00472B39">
        <w:rPr>
          <w:sz w:val="24"/>
        </w:rPr>
        <w:tab/>
      </w:r>
      <w:r w:rsidR="00647AEE" w:rsidRPr="00472B39">
        <w:rPr>
          <w:sz w:val="24"/>
        </w:rPr>
        <w:t>New York, NY</w:t>
      </w:r>
      <w:r w:rsidR="00BC2531" w:rsidRPr="00472B39">
        <w:rPr>
          <w:sz w:val="24"/>
        </w:rPr>
        <w:t xml:space="preserve"> - </w:t>
      </w:r>
      <w:r w:rsidRPr="00472B39">
        <w:rPr>
          <w:sz w:val="24"/>
        </w:rPr>
        <w:t>Supported employment for TBI</w:t>
      </w:r>
    </w:p>
    <w:p w14:paraId="2341D46D" w14:textId="77777777" w:rsidR="002714FA" w:rsidRPr="00472B39" w:rsidRDefault="002714FA" w:rsidP="0026465D">
      <w:pPr>
        <w:ind w:left="2880" w:hanging="2880"/>
        <w:rPr>
          <w:sz w:val="24"/>
        </w:rPr>
      </w:pPr>
      <w:r w:rsidRPr="00472B39">
        <w:rPr>
          <w:sz w:val="24"/>
        </w:rPr>
        <w:t>February 26, 1992</w:t>
      </w:r>
      <w:r w:rsidR="00EC202D" w:rsidRPr="00472B39">
        <w:rPr>
          <w:sz w:val="24"/>
        </w:rPr>
        <w:tab/>
      </w:r>
      <w:r w:rsidRPr="00472B39">
        <w:rPr>
          <w:sz w:val="24"/>
        </w:rPr>
        <w:t>Phoenix</w:t>
      </w:r>
      <w:r w:rsidR="00647AEE" w:rsidRPr="00472B39">
        <w:rPr>
          <w:sz w:val="24"/>
        </w:rPr>
        <w:t>, AZ</w:t>
      </w:r>
      <w:r w:rsidR="00BC2531" w:rsidRPr="00472B39">
        <w:rPr>
          <w:sz w:val="24"/>
        </w:rPr>
        <w:t xml:space="preserve"> - </w:t>
      </w:r>
      <w:r w:rsidR="00EC202D" w:rsidRPr="00472B39">
        <w:rPr>
          <w:sz w:val="24"/>
        </w:rPr>
        <w:t>School to Work T</w:t>
      </w:r>
      <w:r w:rsidRPr="00472B39">
        <w:rPr>
          <w:sz w:val="24"/>
        </w:rPr>
        <w:t>ransition</w:t>
      </w:r>
    </w:p>
    <w:p w14:paraId="2F7F2F2B" w14:textId="77777777" w:rsidR="002714FA" w:rsidRPr="00472B39" w:rsidRDefault="002714FA" w:rsidP="0026465D">
      <w:pPr>
        <w:ind w:left="2880" w:hanging="2880"/>
        <w:rPr>
          <w:sz w:val="24"/>
        </w:rPr>
      </w:pPr>
      <w:r w:rsidRPr="00472B39">
        <w:rPr>
          <w:sz w:val="24"/>
        </w:rPr>
        <w:t>January 12, 1992</w:t>
      </w:r>
      <w:r w:rsidR="00EC202D" w:rsidRPr="00472B39">
        <w:rPr>
          <w:sz w:val="24"/>
        </w:rPr>
        <w:tab/>
      </w:r>
      <w:r w:rsidRPr="00472B39">
        <w:rPr>
          <w:sz w:val="24"/>
        </w:rPr>
        <w:t>Honolulu</w:t>
      </w:r>
      <w:r w:rsidR="00647AEE" w:rsidRPr="00472B39">
        <w:rPr>
          <w:sz w:val="24"/>
        </w:rPr>
        <w:t>, HI</w:t>
      </w:r>
      <w:r w:rsidR="00BC2531" w:rsidRPr="00472B39">
        <w:rPr>
          <w:sz w:val="24"/>
        </w:rPr>
        <w:t xml:space="preserve"> - </w:t>
      </w:r>
      <w:r w:rsidR="00EC202D" w:rsidRPr="00472B39">
        <w:rPr>
          <w:sz w:val="24"/>
        </w:rPr>
        <w:t>Traumatic Brain Injury E</w:t>
      </w:r>
      <w:r w:rsidRPr="00472B39">
        <w:rPr>
          <w:sz w:val="24"/>
        </w:rPr>
        <w:t>mployment, University of Hawaii</w:t>
      </w:r>
    </w:p>
    <w:p w14:paraId="3D4148BB" w14:textId="77777777" w:rsidR="002714FA" w:rsidRPr="00472B39" w:rsidRDefault="002714FA" w:rsidP="0026465D">
      <w:pPr>
        <w:ind w:left="2880" w:hanging="2880"/>
        <w:rPr>
          <w:sz w:val="24"/>
        </w:rPr>
      </w:pPr>
      <w:r w:rsidRPr="00472B39">
        <w:rPr>
          <w:sz w:val="24"/>
        </w:rPr>
        <w:t>November 8-9 1990</w:t>
      </w:r>
      <w:r w:rsidR="00EC202D" w:rsidRPr="00472B39">
        <w:rPr>
          <w:sz w:val="24"/>
        </w:rPr>
        <w:tab/>
      </w:r>
      <w:r w:rsidR="00647AEE" w:rsidRPr="00472B39">
        <w:rPr>
          <w:sz w:val="24"/>
        </w:rPr>
        <w:t>Houston, TX</w:t>
      </w:r>
      <w:r w:rsidR="00BC2531" w:rsidRPr="00472B39">
        <w:rPr>
          <w:sz w:val="24"/>
        </w:rPr>
        <w:t xml:space="preserve"> - </w:t>
      </w:r>
      <w:r w:rsidRPr="00472B39">
        <w:rPr>
          <w:sz w:val="24"/>
        </w:rPr>
        <w:t>Evaluation of transition from school to work</w:t>
      </w:r>
    </w:p>
    <w:p w14:paraId="0C900C0C" w14:textId="77777777" w:rsidR="002714FA" w:rsidRPr="00472B39" w:rsidRDefault="002714FA" w:rsidP="0026465D">
      <w:pPr>
        <w:ind w:left="2880" w:hanging="2880"/>
        <w:rPr>
          <w:sz w:val="24"/>
        </w:rPr>
      </w:pPr>
      <w:r w:rsidRPr="00472B39">
        <w:rPr>
          <w:sz w:val="24"/>
        </w:rPr>
        <w:t>October 25, 1990</w:t>
      </w:r>
      <w:r w:rsidR="00EC202D" w:rsidRPr="00472B39">
        <w:rPr>
          <w:sz w:val="24"/>
        </w:rPr>
        <w:tab/>
      </w:r>
      <w:r w:rsidR="00647AEE" w:rsidRPr="00472B39">
        <w:rPr>
          <w:sz w:val="24"/>
        </w:rPr>
        <w:t>Columbus, OH</w:t>
      </w:r>
      <w:r w:rsidR="00BC2531" w:rsidRPr="00472B39">
        <w:rPr>
          <w:sz w:val="24"/>
        </w:rPr>
        <w:t xml:space="preserve"> -</w:t>
      </w:r>
      <w:r w:rsidR="00EC202D" w:rsidRPr="00472B39">
        <w:rPr>
          <w:sz w:val="24"/>
        </w:rPr>
        <w:t xml:space="preserve"> Keynote on Supported Employment I</w:t>
      </w:r>
      <w:r w:rsidRPr="00472B39">
        <w:rPr>
          <w:sz w:val="24"/>
        </w:rPr>
        <w:t>mplementation, Ohio</w:t>
      </w:r>
      <w:r w:rsidR="00EC202D" w:rsidRPr="00472B39">
        <w:rPr>
          <w:sz w:val="24"/>
        </w:rPr>
        <w:t xml:space="preserve"> Department</w:t>
      </w:r>
      <w:r w:rsidRPr="00472B39">
        <w:rPr>
          <w:sz w:val="24"/>
        </w:rPr>
        <w:t xml:space="preserve"> of MR/DD.</w:t>
      </w:r>
    </w:p>
    <w:p w14:paraId="0D2AE13C" w14:textId="77777777" w:rsidR="002714FA" w:rsidRPr="00472B39" w:rsidRDefault="002714FA" w:rsidP="0026465D">
      <w:pPr>
        <w:ind w:left="2880" w:hanging="2880"/>
        <w:rPr>
          <w:sz w:val="24"/>
        </w:rPr>
      </w:pPr>
      <w:r w:rsidRPr="00472B39">
        <w:rPr>
          <w:sz w:val="24"/>
        </w:rPr>
        <w:t>October 18, 1990</w:t>
      </w:r>
      <w:r w:rsidR="00EC202D" w:rsidRPr="00472B39">
        <w:rPr>
          <w:sz w:val="24"/>
        </w:rPr>
        <w:tab/>
      </w:r>
      <w:r w:rsidR="00BC2531" w:rsidRPr="00472B39">
        <w:rPr>
          <w:sz w:val="24"/>
        </w:rPr>
        <w:t>Mal</w:t>
      </w:r>
      <w:r w:rsidR="00647AEE" w:rsidRPr="00472B39">
        <w:rPr>
          <w:sz w:val="24"/>
        </w:rPr>
        <w:t>vern, PA</w:t>
      </w:r>
      <w:r w:rsidR="00BC2531" w:rsidRPr="00472B39">
        <w:rPr>
          <w:sz w:val="24"/>
        </w:rPr>
        <w:t xml:space="preserve"> - </w:t>
      </w:r>
      <w:r w:rsidRPr="00472B39">
        <w:rPr>
          <w:sz w:val="24"/>
        </w:rPr>
        <w:t xml:space="preserve">Consult on TBI programs at Bryn </w:t>
      </w:r>
      <w:proofErr w:type="spellStart"/>
      <w:r w:rsidRPr="00472B39">
        <w:rPr>
          <w:sz w:val="24"/>
        </w:rPr>
        <w:t>Mawr</w:t>
      </w:r>
      <w:proofErr w:type="spellEnd"/>
      <w:r w:rsidRPr="00472B39">
        <w:rPr>
          <w:sz w:val="24"/>
        </w:rPr>
        <w:t xml:space="preserve"> Hospital</w:t>
      </w:r>
    </w:p>
    <w:p w14:paraId="410F691A" w14:textId="77777777" w:rsidR="002714FA" w:rsidRPr="00472B39" w:rsidRDefault="002714FA" w:rsidP="0026465D">
      <w:pPr>
        <w:ind w:left="2880" w:hanging="2880"/>
        <w:rPr>
          <w:sz w:val="24"/>
        </w:rPr>
      </w:pPr>
      <w:r w:rsidRPr="00472B39">
        <w:rPr>
          <w:sz w:val="24"/>
        </w:rPr>
        <w:t>October 3, 1990</w:t>
      </w:r>
      <w:r w:rsidR="00EC202D" w:rsidRPr="00472B39">
        <w:rPr>
          <w:sz w:val="24"/>
        </w:rPr>
        <w:tab/>
      </w:r>
      <w:r w:rsidRPr="00472B39">
        <w:rPr>
          <w:spacing w:val="-4"/>
          <w:sz w:val="24"/>
        </w:rPr>
        <w:t>Champaign</w:t>
      </w:r>
      <w:r w:rsidR="00BC2531" w:rsidRPr="00472B39">
        <w:rPr>
          <w:spacing w:val="-4"/>
          <w:sz w:val="24"/>
        </w:rPr>
        <w:t>, I</w:t>
      </w:r>
      <w:r w:rsidR="00647AEE" w:rsidRPr="00472B39">
        <w:rPr>
          <w:spacing w:val="-4"/>
          <w:sz w:val="24"/>
        </w:rPr>
        <w:t>L</w:t>
      </w:r>
      <w:r w:rsidR="00BC2531" w:rsidRPr="00472B39">
        <w:rPr>
          <w:spacing w:val="-4"/>
          <w:sz w:val="24"/>
        </w:rPr>
        <w:t xml:space="preserve"> -</w:t>
      </w:r>
      <w:r w:rsidR="00EC202D" w:rsidRPr="00472B39">
        <w:rPr>
          <w:spacing w:val="-4"/>
          <w:sz w:val="24"/>
        </w:rPr>
        <w:t xml:space="preserve"> Keynote on Transition from School to Work, University</w:t>
      </w:r>
      <w:r w:rsidRPr="00472B39">
        <w:rPr>
          <w:spacing w:val="-4"/>
          <w:sz w:val="24"/>
        </w:rPr>
        <w:t xml:space="preserve"> of Illinois</w:t>
      </w:r>
    </w:p>
    <w:p w14:paraId="073FEE07" w14:textId="77777777" w:rsidR="002714FA" w:rsidRPr="00472B39" w:rsidRDefault="002714FA" w:rsidP="0026465D">
      <w:pPr>
        <w:ind w:left="2880" w:hanging="2880"/>
        <w:rPr>
          <w:sz w:val="24"/>
        </w:rPr>
      </w:pPr>
      <w:r w:rsidRPr="00472B39">
        <w:rPr>
          <w:sz w:val="24"/>
        </w:rPr>
        <w:t>July 26, 1990</w:t>
      </w:r>
      <w:r w:rsidR="00EC202D" w:rsidRPr="00472B39">
        <w:rPr>
          <w:sz w:val="24"/>
        </w:rPr>
        <w:tab/>
      </w:r>
      <w:r w:rsidRPr="00472B39">
        <w:rPr>
          <w:sz w:val="24"/>
        </w:rPr>
        <w:t>Pitts</w:t>
      </w:r>
      <w:r w:rsidR="00647AEE" w:rsidRPr="00472B39">
        <w:rPr>
          <w:sz w:val="24"/>
        </w:rPr>
        <w:t>burgh, PA</w:t>
      </w:r>
      <w:r w:rsidR="00BC2531" w:rsidRPr="00472B39">
        <w:rPr>
          <w:sz w:val="24"/>
        </w:rPr>
        <w:t xml:space="preserve"> - </w:t>
      </w:r>
      <w:r w:rsidR="00EC202D" w:rsidRPr="00472B39">
        <w:rPr>
          <w:sz w:val="24"/>
        </w:rPr>
        <w:t>Traumatic Brain I</w:t>
      </w:r>
      <w:r w:rsidRPr="00472B39">
        <w:rPr>
          <w:sz w:val="24"/>
        </w:rPr>
        <w:t>njury</w:t>
      </w:r>
    </w:p>
    <w:p w14:paraId="3A9B4561" w14:textId="77777777" w:rsidR="002714FA" w:rsidRPr="00472B39" w:rsidRDefault="002714FA" w:rsidP="0026465D">
      <w:pPr>
        <w:ind w:left="2880" w:hanging="2880"/>
        <w:rPr>
          <w:sz w:val="24"/>
        </w:rPr>
      </w:pPr>
      <w:r w:rsidRPr="00472B39">
        <w:rPr>
          <w:sz w:val="24"/>
        </w:rPr>
        <w:t>May, 1990</w:t>
      </w:r>
      <w:r w:rsidR="00EC202D" w:rsidRPr="00472B39">
        <w:rPr>
          <w:sz w:val="24"/>
        </w:rPr>
        <w:tab/>
      </w:r>
      <w:r w:rsidR="00BC2531" w:rsidRPr="00472B39">
        <w:rPr>
          <w:sz w:val="24"/>
        </w:rPr>
        <w:t>Philadelphia, P</w:t>
      </w:r>
      <w:r w:rsidR="00647AEE" w:rsidRPr="00472B39">
        <w:rPr>
          <w:sz w:val="24"/>
        </w:rPr>
        <w:t>A</w:t>
      </w:r>
      <w:r w:rsidR="00BC2531" w:rsidRPr="00472B39">
        <w:rPr>
          <w:sz w:val="24"/>
        </w:rPr>
        <w:t xml:space="preserve"> -</w:t>
      </w:r>
      <w:r w:rsidR="00EC202D" w:rsidRPr="00472B39">
        <w:rPr>
          <w:sz w:val="24"/>
        </w:rPr>
        <w:t xml:space="preserve"> </w:t>
      </w:r>
      <w:r w:rsidR="007F4D17" w:rsidRPr="00472B39">
        <w:rPr>
          <w:sz w:val="24"/>
        </w:rPr>
        <w:t>Supported E</w:t>
      </w:r>
      <w:r w:rsidRPr="00472B39">
        <w:rPr>
          <w:sz w:val="24"/>
        </w:rPr>
        <w:t>mployment</w:t>
      </w:r>
    </w:p>
    <w:p w14:paraId="71C174F9" w14:textId="77777777" w:rsidR="002714FA" w:rsidRPr="00472B39" w:rsidRDefault="002714FA" w:rsidP="0026465D">
      <w:pPr>
        <w:ind w:left="2880" w:hanging="2880"/>
        <w:rPr>
          <w:sz w:val="24"/>
        </w:rPr>
      </w:pPr>
      <w:r w:rsidRPr="00472B39">
        <w:rPr>
          <w:sz w:val="24"/>
        </w:rPr>
        <w:t>November 9, 1989</w:t>
      </w:r>
      <w:r w:rsidR="007F4D17" w:rsidRPr="00472B39">
        <w:rPr>
          <w:sz w:val="24"/>
        </w:rPr>
        <w:tab/>
      </w:r>
      <w:r w:rsidR="00647AEE" w:rsidRPr="00472B39">
        <w:rPr>
          <w:sz w:val="24"/>
        </w:rPr>
        <w:t>Louisville, KY</w:t>
      </w:r>
      <w:r w:rsidR="00BC2531" w:rsidRPr="00472B39">
        <w:rPr>
          <w:sz w:val="24"/>
        </w:rPr>
        <w:t xml:space="preserve"> - </w:t>
      </w:r>
      <w:r w:rsidR="007F4D17" w:rsidRPr="00472B39">
        <w:rPr>
          <w:sz w:val="24"/>
        </w:rPr>
        <w:t>Transition W</w:t>
      </w:r>
      <w:r w:rsidRPr="00472B39">
        <w:rPr>
          <w:sz w:val="24"/>
        </w:rPr>
        <w:t>orkshop</w:t>
      </w:r>
    </w:p>
    <w:p w14:paraId="25B17363" w14:textId="77777777" w:rsidR="002714FA" w:rsidRPr="00472B39" w:rsidRDefault="002714FA" w:rsidP="0026465D">
      <w:pPr>
        <w:ind w:left="2880" w:hanging="2880"/>
        <w:rPr>
          <w:sz w:val="24"/>
        </w:rPr>
      </w:pPr>
      <w:r w:rsidRPr="00472B39">
        <w:rPr>
          <w:sz w:val="24"/>
        </w:rPr>
        <w:t>October 25, 1989</w:t>
      </w:r>
      <w:r w:rsidR="007F4D17" w:rsidRPr="00472B39">
        <w:rPr>
          <w:sz w:val="24"/>
        </w:rPr>
        <w:tab/>
      </w:r>
      <w:r w:rsidR="00647AEE" w:rsidRPr="00472B39">
        <w:rPr>
          <w:sz w:val="24"/>
        </w:rPr>
        <w:t xml:space="preserve">Akron, OH </w:t>
      </w:r>
      <w:r w:rsidR="00BC2531" w:rsidRPr="00472B39">
        <w:rPr>
          <w:sz w:val="24"/>
        </w:rPr>
        <w:t>-</w:t>
      </w:r>
      <w:r w:rsidR="007F4D17" w:rsidRPr="00472B39">
        <w:rPr>
          <w:sz w:val="24"/>
        </w:rPr>
        <w:t xml:space="preserve"> </w:t>
      </w:r>
      <w:r w:rsidRPr="00472B39">
        <w:rPr>
          <w:sz w:val="24"/>
        </w:rPr>
        <w:t>Transition keynote</w:t>
      </w:r>
    </w:p>
    <w:p w14:paraId="23A46B6B" w14:textId="77777777" w:rsidR="002714FA" w:rsidRPr="00472B39" w:rsidRDefault="002714FA" w:rsidP="0026465D">
      <w:pPr>
        <w:ind w:left="2880" w:hanging="2880"/>
        <w:rPr>
          <w:sz w:val="24"/>
        </w:rPr>
      </w:pPr>
      <w:r w:rsidRPr="00472B39">
        <w:rPr>
          <w:sz w:val="24"/>
        </w:rPr>
        <w:t>September 6, 1989</w:t>
      </w:r>
      <w:r w:rsidR="007F4D17" w:rsidRPr="00472B39">
        <w:rPr>
          <w:sz w:val="24"/>
        </w:rPr>
        <w:tab/>
      </w:r>
      <w:r w:rsidRPr="00472B39">
        <w:rPr>
          <w:sz w:val="24"/>
        </w:rPr>
        <w:t>Raleigh</w:t>
      </w:r>
      <w:r w:rsidR="00BC2531" w:rsidRPr="00472B39">
        <w:rPr>
          <w:sz w:val="24"/>
        </w:rPr>
        <w:t>, N</w:t>
      </w:r>
      <w:r w:rsidR="00647AEE" w:rsidRPr="00472B39">
        <w:rPr>
          <w:sz w:val="24"/>
        </w:rPr>
        <w:t>C</w:t>
      </w:r>
      <w:r w:rsidR="00BC2531" w:rsidRPr="00472B39">
        <w:rPr>
          <w:sz w:val="24"/>
        </w:rPr>
        <w:t xml:space="preserve"> - </w:t>
      </w:r>
      <w:r w:rsidRPr="00472B39">
        <w:rPr>
          <w:sz w:val="24"/>
        </w:rPr>
        <w:t>Technical assistance to Raleigh Vocational Center on supported employment</w:t>
      </w:r>
    </w:p>
    <w:p w14:paraId="75B9A22A" w14:textId="77777777" w:rsidR="002714FA" w:rsidRPr="00472B39" w:rsidRDefault="002714FA" w:rsidP="0026465D">
      <w:pPr>
        <w:ind w:left="2880" w:hanging="2880"/>
        <w:rPr>
          <w:sz w:val="24"/>
        </w:rPr>
      </w:pPr>
      <w:r w:rsidRPr="00472B39">
        <w:rPr>
          <w:sz w:val="24"/>
        </w:rPr>
        <w:t>July 27, 1989</w:t>
      </w:r>
      <w:r w:rsidR="007F4D17" w:rsidRPr="00472B39">
        <w:rPr>
          <w:sz w:val="24"/>
        </w:rPr>
        <w:tab/>
      </w:r>
      <w:r w:rsidR="00647AEE" w:rsidRPr="00472B39">
        <w:rPr>
          <w:sz w:val="24"/>
        </w:rPr>
        <w:t>Monroe, LA</w:t>
      </w:r>
      <w:r w:rsidR="00BC2531" w:rsidRPr="00472B39">
        <w:rPr>
          <w:sz w:val="24"/>
        </w:rPr>
        <w:t xml:space="preserve"> - </w:t>
      </w:r>
      <w:r w:rsidRPr="00472B39">
        <w:rPr>
          <w:sz w:val="24"/>
        </w:rPr>
        <w:t>Keynote on Transition from School to Work for Disabled Youth</w:t>
      </w:r>
    </w:p>
    <w:p w14:paraId="6D8F0B3C" w14:textId="77777777" w:rsidR="002714FA" w:rsidRPr="00472B39" w:rsidRDefault="002714FA" w:rsidP="0026465D">
      <w:pPr>
        <w:ind w:left="2880" w:hanging="2880"/>
        <w:rPr>
          <w:sz w:val="24"/>
        </w:rPr>
      </w:pPr>
      <w:r w:rsidRPr="00472B39">
        <w:rPr>
          <w:sz w:val="24"/>
        </w:rPr>
        <w:t>June 21, 1989</w:t>
      </w:r>
      <w:r w:rsidR="007F4D17" w:rsidRPr="00472B39">
        <w:rPr>
          <w:sz w:val="24"/>
        </w:rPr>
        <w:tab/>
      </w:r>
      <w:r w:rsidR="00647AEE" w:rsidRPr="00472B39">
        <w:rPr>
          <w:sz w:val="24"/>
        </w:rPr>
        <w:t>Austin, TX</w:t>
      </w:r>
      <w:r w:rsidR="00BC2531" w:rsidRPr="00472B39">
        <w:rPr>
          <w:sz w:val="24"/>
        </w:rPr>
        <w:t xml:space="preserve"> -</w:t>
      </w:r>
      <w:r w:rsidR="007F4D17" w:rsidRPr="00472B39">
        <w:rPr>
          <w:sz w:val="24"/>
        </w:rPr>
        <w:t xml:space="preserve"> </w:t>
      </w:r>
      <w:r w:rsidRPr="00472B39">
        <w:rPr>
          <w:sz w:val="24"/>
        </w:rPr>
        <w:t>Keynote to Texas Rehabilitation Commission</w:t>
      </w:r>
    </w:p>
    <w:p w14:paraId="23AEDEE1" w14:textId="77777777" w:rsidR="002714FA" w:rsidRPr="00472B39" w:rsidRDefault="002714FA" w:rsidP="0026465D">
      <w:pPr>
        <w:ind w:left="2880" w:hanging="2880"/>
        <w:rPr>
          <w:sz w:val="24"/>
        </w:rPr>
      </w:pPr>
      <w:r w:rsidRPr="00472B39">
        <w:rPr>
          <w:sz w:val="24"/>
        </w:rPr>
        <w:t>May 15, 1989</w:t>
      </w:r>
      <w:r w:rsidR="007F4D17" w:rsidRPr="00472B39">
        <w:rPr>
          <w:sz w:val="24"/>
        </w:rPr>
        <w:tab/>
      </w:r>
      <w:r w:rsidR="00BC2531" w:rsidRPr="00472B39">
        <w:rPr>
          <w:sz w:val="24"/>
        </w:rPr>
        <w:t>Seat</w:t>
      </w:r>
      <w:r w:rsidR="00647AEE" w:rsidRPr="00472B39">
        <w:rPr>
          <w:sz w:val="24"/>
        </w:rPr>
        <w:t>tle, WA</w:t>
      </w:r>
      <w:r w:rsidR="00BC2531" w:rsidRPr="00472B39">
        <w:rPr>
          <w:sz w:val="24"/>
        </w:rPr>
        <w:t xml:space="preserve"> -</w:t>
      </w:r>
      <w:r w:rsidR="007F4D17" w:rsidRPr="00472B39">
        <w:rPr>
          <w:sz w:val="24"/>
        </w:rPr>
        <w:t xml:space="preserve"> </w:t>
      </w:r>
      <w:r w:rsidRPr="00472B39">
        <w:rPr>
          <w:sz w:val="24"/>
        </w:rPr>
        <w:t>Technical assi</w:t>
      </w:r>
      <w:r w:rsidR="007F4D17" w:rsidRPr="00472B39">
        <w:rPr>
          <w:sz w:val="24"/>
        </w:rPr>
        <w:t>stan</w:t>
      </w:r>
      <w:r w:rsidR="00421883" w:rsidRPr="00472B39">
        <w:rPr>
          <w:sz w:val="24"/>
        </w:rPr>
        <w:t>ce to University of Washington,</w:t>
      </w:r>
      <w:r w:rsidR="007F4D17" w:rsidRPr="00472B39">
        <w:rPr>
          <w:sz w:val="24"/>
        </w:rPr>
        <w:t xml:space="preserve"> Department of Rehabilitation</w:t>
      </w:r>
      <w:r w:rsidRPr="00472B39">
        <w:rPr>
          <w:sz w:val="24"/>
        </w:rPr>
        <w:t xml:space="preserve"> Medicine</w:t>
      </w:r>
    </w:p>
    <w:p w14:paraId="06A92EBD" w14:textId="77777777" w:rsidR="002714FA" w:rsidRPr="00472B39" w:rsidRDefault="002714FA" w:rsidP="0026465D">
      <w:pPr>
        <w:ind w:left="2880" w:hanging="2880"/>
        <w:rPr>
          <w:sz w:val="24"/>
        </w:rPr>
      </w:pPr>
      <w:r w:rsidRPr="00472B39">
        <w:rPr>
          <w:sz w:val="24"/>
        </w:rPr>
        <w:t>May 8, 1989</w:t>
      </w:r>
      <w:r w:rsidR="007F4D17" w:rsidRPr="00472B39">
        <w:rPr>
          <w:sz w:val="24"/>
        </w:rPr>
        <w:tab/>
      </w:r>
      <w:r w:rsidR="00647AEE" w:rsidRPr="00472B39">
        <w:rPr>
          <w:sz w:val="24"/>
        </w:rPr>
        <w:t>Hartford, CT</w:t>
      </w:r>
      <w:r w:rsidR="009414FE" w:rsidRPr="00472B39">
        <w:rPr>
          <w:sz w:val="24"/>
        </w:rPr>
        <w:t xml:space="preserve"> -</w:t>
      </w:r>
      <w:r w:rsidR="007F4D17" w:rsidRPr="00472B39">
        <w:rPr>
          <w:sz w:val="24"/>
        </w:rPr>
        <w:t xml:space="preserve"> </w:t>
      </w:r>
      <w:r w:rsidRPr="00472B39">
        <w:rPr>
          <w:sz w:val="24"/>
        </w:rPr>
        <w:t>Presentation on Traumatic Brain Injury</w:t>
      </w:r>
    </w:p>
    <w:p w14:paraId="2372C9B3" w14:textId="77777777" w:rsidR="002714FA" w:rsidRPr="00472B39" w:rsidRDefault="002714FA" w:rsidP="0026465D">
      <w:pPr>
        <w:ind w:left="2880" w:hanging="2880"/>
        <w:rPr>
          <w:sz w:val="24"/>
        </w:rPr>
      </w:pPr>
      <w:r w:rsidRPr="00472B39">
        <w:rPr>
          <w:sz w:val="24"/>
        </w:rPr>
        <w:t>October 26, 1988</w:t>
      </w:r>
      <w:r w:rsidR="007F4D17" w:rsidRPr="00472B39">
        <w:rPr>
          <w:sz w:val="24"/>
        </w:rPr>
        <w:tab/>
      </w:r>
      <w:r w:rsidR="009414FE" w:rsidRPr="00472B39">
        <w:rPr>
          <w:sz w:val="24"/>
        </w:rPr>
        <w:t>Harrisburg, P</w:t>
      </w:r>
      <w:r w:rsidR="00647AEE" w:rsidRPr="00472B39">
        <w:rPr>
          <w:sz w:val="24"/>
        </w:rPr>
        <w:t>A</w:t>
      </w:r>
      <w:r w:rsidR="009414FE" w:rsidRPr="00472B39">
        <w:rPr>
          <w:sz w:val="24"/>
        </w:rPr>
        <w:t xml:space="preserve"> - </w:t>
      </w:r>
      <w:r w:rsidRPr="00472B39">
        <w:rPr>
          <w:sz w:val="24"/>
        </w:rPr>
        <w:t>Keynote to SUNCOM Industries Annual Dinner</w:t>
      </w:r>
    </w:p>
    <w:p w14:paraId="05B0A4FC" w14:textId="77777777" w:rsidR="002714FA" w:rsidRPr="00472B39" w:rsidRDefault="002714FA" w:rsidP="0026465D">
      <w:pPr>
        <w:ind w:left="2880" w:hanging="2880"/>
        <w:rPr>
          <w:sz w:val="24"/>
        </w:rPr>
      </w:pPr>
      <w:r w:rsidRPr="00472B39">
        <w:rPr>
          <w:sz w:val="24"/>
        </w:rPr>
        <w:t>October 14, 1988</w:t>
      </w:r>
      <w:r w:rsidR="007F4D17" w:rsidRPr="00472B39">
        <w:rPr>
          <w:sz w:val="24"/>
        </w:rPr>
        <w:tab/>
      </w:r>
      <w:r w:rsidR="00647AEE" w:rsidRPr="00472B39">
        <w:rPr>
          <w:sz w:val="24"/>
        </w:rPr>
        <w:t>Sturbridge, MA</w:t>
      </w:r>
      <w:r w:rsidR="009414FE" w:rsidRPr="00472B39">
        <w:rPr>
          <w:sz w:val="24"/>
        </w:rPr>
        <w:t xml:space="preserve"> - </w:t>
      </w:r>
      <w:r w:rsidRPr="00472B39">
        <w:rPr>
          <w:sz w:val="24"/>
        </w:rPr>
        <w:t>Keynote to service providers on supported employment</w:t>
      </w:r>
    </w:p>
    <w:p w14:paraId="64B5F990" w14:textId="77777777" w:rsidR="002714FA" w:rsidRPr="00472B39" w:rsidRDefault="002714FA" w:rsidP="0026465D">
      <w:pPr>
        <w:ind w:left="2880" w:hanging="2880"/>
        <w:rPr>
          <w:sz w:val="24"/>
        </w:rPr>
      </w:pPr>
      <w:r w:rsidRPr="00472B39">
        <w:rPr>
          <w:sz w:val="24"/>
        </w:rPr>
        <w:t>October 8, 1988</w:t>
      </w:r>
      <w:r w:rsidR="007F4D17" w:rsidRPr="00472B39">
        <w:rPr>
          <w:sz w:val="24"/>
        </w:rPr>
        <w:tab/>
      </w:r>
      <w:r w:rsidR="00647AEE" w:rsidRPr="00472B39">
        <w:rPr>
          <w:sz w:val="24"/>
        </w:rPr>
        <w:t>Dallas, TX</w:t>
      </w:r>
      <w:r w:rsidR="009414FE" w:rsidRPr="00472B39">
        <w:rPr>
          <w:sz w:val="24"/>
        </w:rPr>
        <w:t xml:space="preserve"> -</w:t>
      </w:r>
      <w:r w:rsidR="007F4D17" w:rsidRPr="00472B39">
        <w:rPr>
          <w:sz w:val="24"/>
        </w:rPr>
        <w:t xml:space="preserve"> </w:t>
      </w:r>
      <w:r w:rsidRPr="00472B39">
        <w:rPr>
          <w:sz w:val="24"/>
        </w:rPr>
        <w:t>Technical assistance to school system on tr</w:t>
      </w:r>
      <w:r w:rsidR="009414FE" w:rsidRPr="00472B39">
        <w:rPr>
          <w:sz w:val="24"/>
        </w:rPr>
        <w:t>ansition in Dallas County, T</w:t>
      </w:r>
      <w:r w:rsidR="00647AEE" w:rsidRPr="00472B39">
        <w:rPr>
          <w:sz w:val="24"/>
        </w:rPr>
        <w:t>exas</w:t>
      </w:r>
      <w:r w:rsidR="009414FE" w:rsidRPr="00472B39">
        <w:rPr>
          <w:sz w:val="24"/>
        </w:rPr>
        <w:t>.</w:t>
      </w:r>
    </w:p>
    <w:p w14:paraId="3433F4FC" w14:textId="77777777" w:rsidR="002714FA" w:rsidRPr="00472B39" w:rsidRDefault="002714FA" w:rsidP="0026465D">
      <w:pPr>
        <w:ind w:left="2880" w:hanging="2880"/>
        <w:rPr>
          <w:sz w:val="24"/>
        </w:rPr>
      </w:pPr>
      <w:r w:rsidRPr="00472B39">
        <w:rPr>
          <w:sz w:val="24"/>
        </w:rPr>
        <w:t>December 17-18, 1987</w:t>
      </w:r>
      <w:r w:rsidR="007F4D17" w:rsidRPr="00472B39">
        <w:rPr>
          <w:sz w:val="24"/>
        </w:rPr>
        <w:tab/>
      </w:r>
      <w:r w:rsidR="009414FE" w:rsidRPr="00472B39">
        <w:rPr>
          <w:sz w:val="24"/>
        </w:rPr>
        <w:t>Butlerville, I</w:t>
      </w:r>
      <w:r w:rsidR="00647AEE" w:rsidRPr="00472B39">
        <w:rPr>
          <w:sz w:val="24"/>
        </w:rPr>
        <w:t>N</w:t>
      </w:r>
      <w:r w:rsidR="009414FE" w:rsidRPr="00472B39">
        <w:rPr>
          <w:sz w:val="24"/>
        </w:rPr>
        <w:t xml:space="preserve"> - </w:t>
      </w:r>
      <w:r w:rsidRPr="00472B39">
        <w:rPr>
          <w:sz w:val="24"/>
        </w:rPr>
        <w:t xml:space="preserve">Technical assistance to </w:t>
      </w:r>
      <w:proofErr w:type="spellStart"/>
      <w:r w:rsidRPr="00472B39">
        <w:rPr>
          <w:sz w:val="24"/>
        </w:rPr>
        <w:t>Muscatuck</w:t>
      </w:r>
      <w:proofErr w:type="spellEnd"/>
      <w:r w:rsidRPr="00472B39">
        <w:rPr>
          <w:sz w:val="24"/>
        </w:rPr>
        <w:t xml:space="preserve"> State School </w:t>
      </w:r>
    </w:p>
    <w:p w14:paraId="484A420F" w14:textId="77777777" w:rsidR="002714FA" w:rsidRPr="00472B39" w:rsidRDefault="002714FA" w:rsidP="0026465D">
      <w:pPr>
        <w:ind w:left="2880" w:hanging="2880"/>
        <w:rPr>
          <w:sz w:val="24"/>
        </w:rPr>
      </w:pPr>
      <w:r w:rsidRPr="00472B39">
        <w:rPr>
          <w:sz w:val="24"/>
        </w:rPr>
        <w:t>November 12, 1987</w:t>
      </w:r>
      <w:r w:rsidR="007F4D17" w:rsidRPr="00472B39">
        <w:rPr>
          <w:sz w:val="24"/>
        </w:rPr>
        <w:tab/>
      </w:r>
      <w:r w:rsidR="00647AEE" w:rsidRPr="00472B39">
        <w:rPr>
          <w:sz w:val="24"/>
        </w:rPr>
        <w:t>Akron, OH</w:t>
      </w:r>
      <w:r w:rsidR="009414FE" w:rsidRPr="00472B39">
        <w:rPr>
          <w:sz w:val="24"/>
        </w:rPr>
        <w:t xml:space="preserve"> - </w:t>
      </w:r>
      <w:r w:rsidRPr="00472B39">
        <w:rPr>
          <w:sz w:val="24"/>
        </w:rPr>
        <w:t>Technical assistance to Goodwill Industries in Akron</w:t>
      </w:r>
    </w:p>
    <w:p w14:paraId="63D52379" w14:textId="77777777" w:rsidR="002714FA" w:rsidRPr="00472B39" w:rsidRDefault="002714FA" w:rsidP="0026465D">
      <w:pPr>
        <w:ind w:left="2880" w:hanging="2880"/>
        <w:rPr>
          <w:sz w:val="24"/>
        </w:rPr>
      </w:pPr>
      <w:r w:rsidRPr="00472B39">
        <w:rPr>
          <w:sz w:val="24"/>
        </w:rPr>
        <w:t>August 26, 1987</w:t>
      </w:r>
      <w:r w:rsidR="007F4D17" w:rsidRPr="00472B39">
        <w:rPr>
          <w:sz w:val="24"/>
        </w:rPr>
        <w:tab/>
      </w:r>
      <w:r w:rsidRPr="00472B39">
        <w:rPr>
          <w:sz w:val="24"/>
        </w:rPr>
        <w:t>Tampa</w:t>
      </w:r>
      <w:r w:rsidR="00647AEE" w:rsidRPr="00472B39">
        <w:rPr>
          <w:sz w:val="24"/>
        </w:rPr>
        <w:t xml:space="preserve">, FL </w:t>
      </w:r>
      <w:r w:rsidR="009414FE" w:rsidRPr="00472B39">
        <w:rPr>
          <w:sz w:val="24"/>
        </w:rPr>
        <w:t>-</w:t>
      </w:r>
      <w:r w:rsidR="007F4D17" w:rsidRPr="00472B39">
        <w:rPr>
          <w:sz w:val="24"/>
        </w:rPr>
        <w:t xml:space="preserve"> </w:t>
      </w:r>
      <w:r w:rsidRPr="00472B39">
        <w:rPr>
          <w:sz w:val="24"/>
        </w:rPr>
        <w:t>One day presentation to Pinellas County Schools</w:t>
      </w:r>
    </w:p>
    <w:p w14:paraId="02BEB3A0" w14:textId="77777777" w:rsidR="002714FA" w:rsidRPr="00472B39" w:rsidRDefault="002714FA" w:rsidP="0026465D">
      <w:pPr>
        <w:ind w:left="2880" w:hanging="2880"/>
        <w:rPr>
          <w:sz w:val="24"/>
        </w:rPr>
      </w:pPr>
      <w:r w:rsidRPr="00472B39">
        <w:rPr>
          <w:sz w:val="24"/>
        </w:rPr>
        <w:t>August 12, 1987</w:t>
      </w:r>
      <w:r w:rsidR="007F4D17" w:rsidRPr="00472B39">
        <w:rPr>
          <w:sz w:val="24"/>
        </w:rPr>
        <w:tab/>
      </w:r>
      <w:r w:rsidR="009414FE" w:rsidRPr="00472B39">
        <w:rPr>
          <w:sz w:val="24"/>
        </w:rPr>
        <w:t>Columbia, S</w:t>
      </w:r>
      <w:r w:rsidR="00647AEE" w:rsidRPr="00472B39">
        <w:rPr>
          <w:sz w:val="24"/>
        </w:rPr>
        <w:t>C</w:t>
      </w:r>
      <w:r w:rsidR="009414FE" w:rsidRPr="00472B39">
        <w:rPr>
          <w:sz w:val="24"/>
        </w:rPr>
        <w:t xml:space="preserve"> - </w:t>
      </w:r>
      <w:r w:rsidRPr="00472B39">
        <w:rPr>
          <w:sz w:val="24"/>
        </w:rPr>
        <w:t>One day presentation to South Carolina Department of Vocational Rehabilitation</w:t>
      </w:r>
    </w:p>
    <w:p w14:paraId="68FDAC5B" w14:textId="77777777" w:rsidR="002714FA" w:rsidRPr="00472B39" w:rsidRDefault="002714FA" w:rsidP="0026465D">
      <w:pPr>
        <w:ind w:left="2880" w:hanging="2880"/>
        <w:rPr>
          <w:sz w:val="24"/>
        </w:rPr>
      </w:pPr>
      <w:r w:rsidRPr="00472B39">
        <w:rPr>
          <w:sz w:val="24"/>
        </w:rPr>
        <w:t>July 7, 1987</w:t>
      </w:r>
      <w:r w:rsidR="007F4D17" w:rsidRPr="00472B39">
        <w:rPr>
          <w:sz w:val="24"/>
        </w:rPr>
        <w:tab/>
      </w:r>
      <w:r w:rsidRPr="00472B39">
        <w:rPr>
          <w:sz w:val="24"/>
        </w:rPr>
        <w:t>Schenectady</w:t>
      </w:r>
      <w:r w:rsidR="009414FE" w:rsidRPr="00472B39">
        <w:rPr>
          <w:sz w:val="24"/>
        </w:rPr>
        <w:t>, N</w:t>
      </w:r>
      <w:r w:rsidR="00647AEE" w:rsidRPr="00472B39">
        <w:rPr>
          <w:sz w:val="24"/>
        </w:rPr>
        <w:t>Y</w:t>
      </w:r>
      <w:r w:rsidR="009414FE" w:rsidRPr="00472B39">
        <w:rPr>
          <w:sz w:val="24"/>
        </w:rPr>
        <w:t xml:space="preserve"> - </w:t>
      </w:r>
      <w:r w:rsidRPr="00472B39">
        <w:rPr>
          <w:sz w:val="24"/>
        </w:rPr>
        <w:t>One day workshop to Albany ARC</w:t>
      </w:r>
    </w:p>
    <w:p w14:paraId="66CA17D8" w14:textId="77777777" w:rsidR="002714FA" w:rsidRPr="00472B39" w:rsidRDefault="002714FA" w:rsidP="0026465D">
      <w:pPr>
        <w:ind w:left="2880" w:hanging="2880"/>
        <w:rPr>
          <w:sz w:val="24"/>
        </w:rPr>
      </w:pPr>
      <w:r w:rsidRPr="00472B39">
        <w:rPr>
          <w:sz w:val="24"/>
        </w:rPr>
        <w:t>June 15, 1987</w:t>
      </w:r>
      <w:r w:rsidR="007F4D17" w:rsidRPr="00472B39">
        <w:rPr>
          <w:sz w:val="24"/>
        </w:rPr>
        <w:tab/>
      </w:r>
      <w:r w:rsidR="00647AEE" w:rsidRPr="00472B39">
        <w:rPr>
          <w:sz w:val="24"/>
        </w:rPr>
        <w:t>San Antonio, TX</w:t>
      </w:r>
      <w:r w:rsidR="009414FE" w:rsidRPr="00472B39">
        <w:rPr>
          <w:sz w:val="24"/>
        </w:rPr>
        <w:t xml:space="preserve">  - </w:t>
      </w:r>
      <w:r w:rsidRPr="00472B39">
        <w:rPr>
          <w:sz w:val="24"/>
        </w:rPr>
        <w:t>Transition presentation to Texas Rehabilitation Commission</w:t>
      </w:r>
    </w:p>
    <w:p w14:paraId="7201A2D1" w14:textId="77777777" w:rsidR="002714FA" w:rsidRPr="00472B39" w:rsidRDefault="002714FA" w:rsidP="0026465D">
      <w:pPr>
        <w:ind w:left="2880" w:hanging="2880"/>
        <w:rPr>
          <w:sz w:val="24"/>
        </w:rPr>
      </w:pPr>
      <w:r w:rsidRPr="00472B39">
        <w:rPr>
          <w:sz w:val="24"/>
        </w:rPr>
        <w:t>June 8, 1987</w:t>
      </w:r>
      <w:r w:rsidR="007F4D17" w:rsidRPr="00472B39">
        <w:rPr>
          <w:sz w:val="24"/>
        </w:rPr>
        <w:tab/>
      </w:r>
      <w:r w:rsidRPr="00472B39">
        <w:rPr>
          <w:sz w:val="24"/>
        </w:rPr>
        <w:t>St.</w:t>
      </w:r>
      <w:r w:rsidR="00647AEE" w:rsidRPr="00472B39">
        <w:rPr>
          <w:sz w:val="24"/>
        </w:rPr>
        <w:t xml:space="preserve"> Louis, MO</w:t>
      </w:r>
      <w:r w:rsidR="009414FE" w:rsidRPr="00472B39">
        <w:rPr>
          <w:sz w:val="24"/>
        </w:rPr>
        <w:t xml:space="preserve"> - </w:t>
      </w:r>
      <w:r w:rsidRPr="00472B39">
        <w:rPr>
          <w:sz w:val="24"/>
        </w:rPr>
        <w:t>Address to Life Skills Foundation Board of Directors</w:t>
      </w:r>
    </w:p>
    <w:p w14:paraId="43D0149A" w14:textId="77777777" w:rsidR="002714FA" w:rsidRPr="00472B39" w:rsidRDefault="002714FA" w:rsidP="0026465D">
      <w:pPr>
        <w:ind w:left="2880" w:hanging="2880"/>
        <w:rPr>
          <w:sz w:val="24"/>
        </w:rPr>
      </w:pPr>
      <w:r w:rsidRPr="00472B39">
        <w:rPr>
          <w:sz w:val="24"/>
        </w:rPr>
        <w:lastRenderedPageBreak/>
        <w:t>January 23, 1987</w:t>
      </w:r>
      <w:r w:rsidR="007F4D17" w:rsidRPr="00472B39">
        <w:rPr>
          <w:sz w:val="24"/>
        </w:rPr>
        <w:tab/>
      </w:r>
      <w:r w:rsidRPr="00472B39">
        <w:rPr>
          <w:sz w:val="24"/>
        </w:rPr>
        <w:t>Los Angeles</w:t>
      </w:r>
      <w:r w:rsidR="009414FE" w:rsidRPr="00472B39">
        <w:rPr>
          <w:sz w:val="24"/>
        </w:rPr>
        <w:t>, C</w:t>
      </w:r>
      <w:r w:rsidR="00647AEE" w:rsidRPr="00472B39">
        <w:rPr>
          <w:sz w:val="24"/>
        </w:rPr>
        <w:t>A</w:t>
      </w:r>
      <w:r w:rsidR="009414FE" w:rsidRPr="00472B39">
        <w:rPr>
          <w:sz w:val="24"/>
        </w:rPr>
        <w:t xml:space="preserve"> - </w:t>
      </w:r>
      <w:r w:rsidRPr="00472B39">
        <w:rPr>
          <w:sz w:val="24"/>
        </w:rPr>
        <w:t>Keynote presentation to Transition Conference</w:t>
      </w:r>
    </w:p>
    <w:p w14:paraId="20B32858" w14:textId="77777777" w:rsidR="002714FA" w:rsidRPr="00472B39" w:rsidRDefault="002714FA" w:rsidP="0026465D">
      <w:pPr>
        <w:ind w:left="2880" w:hanging="2880"/>
        <w:rPr>
          <w:sz w:val="24"/>
        </w:rPr>
      </w:pPr>
      <w:r w:rsidRPr="00472B39">
        <w:rPr>
          <w:sz w:val="24"/>
        </w:rPr>
        <w:t>October 27, 1986</w:t>
      </w:r>
      <w:r w:rsidR="007F4D17" w:rsidRPr="00472B39">
        <w:rPr>
          <w:sz w:val="24"/>
        </w:rPr>
        <w:tab/>
      </w:r>
      <w:r w:rsidR="00647AEE" w:rsidRPr="00472B39">
        <w:rPr>
          <w:spacing w:val="-4"/>
          <w:sz w:val="24"/>
        </w:rPr>
        <w:t>Newark, NJ</w:t>
      </w:r>
      <w:r w:rsidR="009414FE" w:rsidRPr="00472B39">
        <w:rPr>
          <w:spacing w:val="-4"/>
          <w:sz w:val="24"/>
        </w:rPr>
        <w:t xml:space="preserve"> - </w:t>
      </w:r>
      <w:r w:rsidRPr="00472B39">
        <w:rPr>
          <w:spacing w:val="-4"/>
          <w:sz w:val="24"/>
        </w:rPr>
        <w:t>Presentation on competitive employment to New Jersey workshops</w:t>
      </w:r>
    </w:p>
    <w:p w14:paraId="141F8DFD" w14:textId="77777777" w:rsidR="002714FA" w:rsidRPr="00472B39" w:rsidRDefault="002714FA" w:rsidP="0026465D">
      <w:pPr>
        <w:ind w:left="2880" w:hanging="2880"/>
        <w:rPr>
          <w:sz w:val="24"/>
        </w:rPr>
      </w:pPr>
      <w:r w:rsidRPr="00472B39">
        <w:rPr>
          <w:sz w:val="24"/>
        </w:rPr>
        <w:t>October 14, 1986</w:t>
      </w:r>
      <w:r w:rsidR="007F4D17" w:rsidRPr="00472B39">
        <w:rPr>
          <w:sz w:val="24"/>
        </w:rPr>
        <w:tab/>
      </w:r>
      <w:r w:rsidRPr="00472B39">
        <w:rPr>
          <w:sz w:val="24"/>
        </w:rPr>
        <w:t>Hartford</w:t>
      </w:r>
      <w:r w:rsidR="009414FE" w:rsidRPr="00472B39">
        <w:rPr>
          <w:sz w:val="24"/>
        </w:rPr>
        <w:t>, C</w:t>
      </w:r>
      <w:r w:rsidR="00647AEE" w:rsidRPr="00472B39">
        <w:rPr>
          <w:sz w:val="24"/>
        </w:rPr>
        <w:t>T</w:t>
      </w:r>
      <w:r w:rsidR="009414FE" w:rsidRPr="00472B39">
        <w:rPr>
          <w:sz w:val="24"/>
        </w:rPr>
        <w:t xml:space="preserve"> -</w:t>
      </w:r>
      <w:r w:rsidR="007F4D17" w:rsidRPr="00472B39">
        <w:rPr>
          <w:sz w:val="24"/>
        </w:rPr>
        <w:t xml:space="preserve"> </w:t>
      </w:r>
      <w:r w:rsidRPr="00472B39">
        <w:rPr>
          <w:sz w:val="24"/>
        </w:rPr>
        <w:t>Keynote fo</w:t>
      </w:r>
      <w:r w:rsidR="007F4D17" w:rsidRPr="00472B39">
        <w:rPr>
          <w:sz w:val="24"/>
        </w:rPr>
        <w:t>r Connecticut Department of MR Employment C</w:t>
      </w:r>
      <w:r w:rsidRPr="00472B39">
        <w:rPr>
          <w:sz w:val="24"/>
        </w:rPr>
        <w:t>onference</w:t>
      </w:r>
    </w:p>
    <w:p w14:paraId="1996EA78" w14:textId="77777777" w:rsidR="002714FA" w:rsidRPr="00472B39" w:rsidRDefault="002714FA" w:rsidP="0026465D">
      <w:pPr>
        <w:ind w:left="2880" w:hanging="2880"/>
        <w:rPr>
          <w:sz w:val="24"/>
        </w:rPr>
      </w:pPr>
      <w:r w:rsidRPr="00472B39">
        <w:rPr>
          <w:sz w:val="24"/>
        </w:rPr>
        <w:t>September 21, 1986</w:t>
      </w:r>
      <w:r w:rsidR="007F4D17" w:rsidRPr="00472B39">
        <w:rPr>
          <w:sz w:val="24"/>
        </w:rPr>
        <w:tab/>
      </w:r>
      <w:r w:rsidRPr="00472B39">
        <w:rPr>
          <w:spacing w:val="-4"/>
          <w:sz w:val="24"/>
        </w:rPr>
        <w:t>Washington, DC</w:t>
      </w:r>
      <w:r w:rsidR="009414FE" w:rsidRPr="00472B39">
        <w:rPr>
          <w:spacing w:val="-4"/>
          <w:sz w:val="24"/>
        </w:rPr>
        <w:t xml:space="preserve"> -</w:t>
      </w:r>
      <w:r w:rsidR="007F4D17" w:rsidRPr="00472B39">
        <w:rPr>
          <w:spacing w:val="-4"/>
          <w:sz w:val="24"/>
        </w:rPr>
        <w:t xml:space="preserve"> </w:t>
      </w:r>
      <w:r w:rsidRPr="00472B39">
        <w:rPr>
          <w:spacing w:val="-4"/>
          <w:sz w:val="24"/>
        </w:rPr>
        <w:t>Presentation to National Association of Rehabilitation Facilities</w:t>
      </w:r>
    </w:p>
    <w:p w14:paraId="4DADC2FA" w14:textId="77777777" w:rsidR="002714FA" w:rsidRPr="00472B39" w:rsidRDefault="002714FA" w:rsidP="0026465D">
      <w:pPr>
        <w:ind w:left="2880" w:hanging="2880"/>
        <w:rPr>
          <w:sz w:val="24"/>
        </w:rPr>
      </w:pPr>
      <w:r w:rsidRPr="00472B39">
        <w:rPr>
          <w:sz w:val="24"/>
        </w:rPr>
        <w:t>September 17, 1986</w:t>
      </w:r>
      <w:r w:rsidR="007F4D17" w:rsidRPr="00472B39">
        <w:rPr>
          <w:sz w:val="24"/>
        </w:rPr>
        <w:tab/>
      </w:r>
      <w:r w:rsidR="00647AEE" w:rsidRPr="00472B39">
        <w:rPr>
          <w:sz w:val="24"/>
        </w:rPr>
        <w:t>Tampa, FL</w:t>
      </w:r>
      <w:r w:rsidR="009414FE" w:rsidRPr="00472B39">
        <w:rPr>
          <w:sz w:val="24"/>
        </w:rPr>
        <w:t xml:space="preserve"> -</w:t>
      </w:r>
      <w:r w:rsidR="007F4D17" w:rsidRPr="00472B39">
        <w:rPr>
          <w:sz w:val="24"/>
        </w:rPr>
        <w:t xml:space="preserve"> </w:t>
      </w:r>
      <w:r w:rsidRPr="00472B39">
        <w:rPr>
          <w:sz w:val="24"/>
        </w:rPr>
        <w:t>Presentation to Florida Department of Education on Transition</w:t>
      </w:r>
    </w:p>
    <w:p w14:paraId="1E1DD24E" w14:textId="77777777" w:rsidR="002714FA" w:rsidRPr="00472B39" w:rsidRDefault="002714FA" w:rsidP="0026465D">
      <w:pPr>
        <w:ind w:left="2880" w:hanging="2880"/>
        <w:rPr>
          <w:sz w:val="24"/>
        </w:rPr>
      </w:pPr>
      <w:r w:rsidRPr="00472B39">
        <w:rPr>
          <w:sz w:val="24"/>
        </w:rPr>
        <w:t>September 3, 1986</w:t>
      </w:r>
      <w:r w:rsidR="007F4D17" w:rsidRPr="00472B39">
        <w:rPr>
          <w:sz w:val="24"/>
        </w:rPr>
        <w:tab/>
      </w:r>
      <w:r w:rsidR="009414FE" w:rsidRPr="00472B39">
        <w:rPr>
          <w:sz w:val="24"/>
        </w:rPr>
        <w:t>Pittsburgh, P</w:t>
      </w:r>
      <w:r w:rsidR="00647AEE" w:rsidRPr="00472B39">
        <w:rPr>
          <w:sz w:val="24"/>
        </w:rPr>
        <w:t>A</w:t>
      </w:r>
      <w:r w:rsidR="009414FE" w:rsidRPr="00472B39">
        <w:rPr>
          <w:sz w:val="24"/>
        </w:rPr>
        <w:t xml:space="preserve"> - </w:t>
      </w:r>
      <w:r w:rsidRPr="00472B39">
        <w:rPr>
          <w:sz w:val="24"/>
        </w:rPr>
        <w:t>Presentation to Western Pennsylvania Adult Service Providers</w:t>
      </w:r>
    </w:p>
    <w:p w14:paraId="7919B9DF" w14:textId="77777777" w:rsidR="002714FA" w:rsidRPr="00472B39" w:rsidRDefault="002714FA" w:rsidP="0026465D">
      <w:pPr>
        <w:ind w:left="2880" w:hanging="2880"/>
        <w:rPr>
          <w:sz w:val="24"/>
        </w:rPr>
      </w:pPr>
      <w:r w:rsidRPr="00472B39">
        <w:rPr>
          <w:sz w:val="24"/>
        </w:rPr>
        <w:t>August 29, 1986</w:t>
      </w:r>
      <w:r w:rsidR="007F4D17" w:rsidRPr="00472B39">
        <w:rPr>
          <w:sz w:val="24"/>
        </w:rPr>
        <w:tab/>
      </w:r>
      <w:r w:rsidR="00647AEE" w:rsidRPr="00472B39">
        <w:rPr>
          <w:sz w:val="24"/>
        </w:rPr>
        <w:t>Ithaca, NY</w:t>
      </w:r>
      <w:r w:rsidR="009414FE" w:rsidRPr="00472B39">
        <w:rPr>
          <w:sz w:val="24"/>
        </w:rPr>
        <w:t xml:space="preserve"> - </w:t>
      </w:r>
      <w:r w:rsidRPr="00472B39">
        <w:rPr>
          <w:sz w:val="24"/>
        </w:rPr>
        <w:t>Presentation at Cornell University School of Business Seminar</w:t>
      </w:r>
    </w:p>
    <w:p w14:paraId="6AFCA169" w14:textId="77777777" w:rsidR="002714FA" w:rsidRPr="00472B39" w:rsidRDefault="002714FA" w:rsidP="0026465D">
      <w:pPr>
        <w:ind w:left="2880" w:hanging="2880"/>
        <w:rPr>
          <w:sz w:val="24"/>
        </w:rPr>
      </w:pPr>
      <w:r w:rsidRPr="00472B39">
        <w:rPr>
          <w:sz w:val="24"/>
        </w:rPr>
        <w:t>July, 1986</w:t>
      </w:r>
      <w:r w:rsidR="007F4D17" w:rsidRPr="00472B39">
        <w:rPr>
          <w:sz w:val="24"/>
        </w:rPr>
        <w:tab/>
      </w:r>
      <w:r w:rsidRPr="00472B39">
        <w:rPr>
          <w:sz w:val="24"/>
        </w:rPr>
        <w:t>Oklahoma City</w:t>
      </w:r>
      <w:r w:rsidR="009414FE" w:rsidRPr="00472B39">
        <w:rPr>
          <w:sz w:val="24"/>
        </w:rPr>
        <w:t>, O</w:t>
      </w:r>
      <w:r w:rsidR="00647AEE" w:rsidRPr="00472B39">
        <w:rPr>
          <w:sz w:val="24"/>
        </w:rPr>
        <w:t>K</w:t>
      </w:r>
      <w:r w:rsidR="009414FE" w:rsidRPr="00472B39">
        <w:rPr>
          <w:sz w:val="24"/>
        </w:rPr>
        <w:t xml:space="preserve"> - </w:t>
      </w:r>
      <w:r w:rsidRPr="00472B39">
        <w:rPr>
          <w:sz w:val="24"/>
        </w:rPr>
        <w:t>Keynote to Oklahoma State AAMD</w:t>
      </w:r>
    </w:p>
    <w:p w14:paraId="78C92DA8" w14:textId="77777777" w:rsidR="002714FA" w:rsidRPr="00472B39" w:rsidRDefault="002714FA" w:rsidP="0026465D">
      <w:pPr>
        <w:ind w:left="2880" w:hanging="2880"/>
        <w:rPr>
          <w:sz w:val="24"/>
        </w:rPr>
      </w:pPr>
      <w:r w:rsidRPr="00472B39">
        <w:rPr>
          <w:sz w:val="24"/>
        </w:rPr>
        <w:t>July 8, 1986</w:t>
      </w:r>
      <w:r w:rsidR="007F4D17" w:rsidRPr="00472B39">
        <w:rPr>
          <w:sz w:val="24"/>
        </w:rPr>
        <w:tab/>
      </w:r>
      <w:r w:rsidR="00647AEE" w:rsidRPr="00472B39">
        <w:rPr>
          <w:sz w:val="24"/>
        </w:rPr>
        <w:t>Gardner, MA</w:t>
      </w:r>
      <w:r w:rsidR="009414FE" w:rsidRPr="00472B39">
        <w:rPr>
          <w:sz w:val="24"/>
        </w:rPr>
        <w:t xml:space="preserve"> -</w:t>
      </w:r>
      <w:r w:rsidR="007F4D17" w:rsidRPr="00472B39">
        <w:rPr>
          <w:sz w:val="24"/>
        </w:rPr>
        <w:t xml:space="preserve"> </w:t>
      </w:r>
      <w:r w:rsidRPr="00472B39">
        <w:rPr>
          <w:sz w:val="24"/>
        </w:rPr>
        <w:t>Presentation to mental health professionals on supported employment</w:t>
      </w:r>
    </w:p>
    <w:p w14:paraId="58E97141" w14:textId="77777777" w:rsidR="002714FA" w:rsidRPr="00472B39" w:rsidRDefault="002714FA" w:rsidP="0026465D">
      <w:pPr>
        <w:ind w:left="2880" w:hanging="2880"/>
        <w:rPr>
          <w:sz w:val="24"/>
        </w:rPr>
      </w:pPr>
      <w:r w:rsidRPr="00472B39">
        <w:rPr>
          <w:sz w:val="24"/>
        </w:rPr>
        <w:t>February 7, 1986</w:t>
      </w:r>
      <w:r w:rsidR="007F4D17" w:rsidRPr="00472B39">
        <w:rPr>
          <w:sz w:val="24"/>
        </w:rPr>
        <w:tab/>
      </w:r>
      <w:r w:rsidR="00647AEE" w:rsidRPr="00472B39">
        <w:rPr>
          <w:sz w:val="24"/>
        </w:rPr>
        <w:t>Orlando, FL</w:t>
      </w:r>
      <w:r w:rsidR="009414FE" w:rsidRPr="00472B39">
        <w:rPr>
          <w:sz w:val="24"/>
        </w:rPr>
        <w:t xml:space="preserve"> -</w:t>
      </w:r>
      <w:r w:rsidR="007F4D17" w:rsidRPr="00472B39">
        <w:rPr>
          <w:sz w:val="24"/>
        </w:rPr>
        <w:t xml:space="preserve"> </w:t>
      </w:r>
      <w:r w:rsidRPr="00472B39">
        <w:rPr>
          <w:sz w:val="24"/>
        </w:rPr>
        <w:t>Presentation to National Association of Rehabilitation Facilities</w:t>
      </w:r>
    </w:p>
    <w:p w14:paraId="0EAAA1C2" w14:textId="77777777" w:rsidR="002714FA" w:rsidRPr="00472B39" w:rsidRDefault="002714FA" w:rsidP="0026465D">
      <w:pPr>
        <w:rPr>
          <w:sz w:val="24"/>
        </w:rPr>
      </w:pPr>
      <w:r w:rsidRPr="00472B39">
        <w:rPr>
          <w:sz w:val="24"/>
        </w:rPr>
        <w:t>November 25, 1985</w:t>
      </w:r>
      <w:r w:rsidR="007F4D17" w:rsidRPr="00472B39">
        <w:rPr>
          <w:sz w:val="24"/>
        </w:rPr>
        <w:tab/>
      </w:r>
      <w:r w:rsidR="00421883" w:rsidRPr="00472B39">
        <w:rPr>
          <w:sz w:val="24"/>
        </w:rPr>
        <w:tab/>
      </w:r>
      <w:proofErr w:type="spellStart"/>
      <w:r w:rsidRPr="00472B39">
        <w:rPr>
          <w:sz w:val="24"/>
        </w:rPr>
        <w:t>Ellanville</w:t>
      </w:r>
      <w:proofErr w:type="spellEnd"/>
      <w:r w:rsidR="009414FE" w:rsidRPr="00472B39">
        <w:rPr>
          <w:sz w:val="24"/>
        </w:rPr>
        <w:t>, N</w:t>
      </w:r>
      <w:r w:rsidR="00647AEE" w:rsidRPr="00472B39">
        <w:rPr>
          <w:sz w:val="24"/>
        </w:rPr>
        <w:t>Y</w:t>
      </w:r>
      <w:r w:rsidR="009414FE" w:rsidRPr="00472B39">
        <w:rPr>
          <w:sz w:val="24"/>
        </w:rPr>
        <w:t xml:space="preserve"> -</w:t>
      </w:r>
      <w:r w:rsidR="007F4D17" w:rsidRPr="00472B39">
        <w:rPr>
          <w:sz w:val="24"/>
        </w:rPr>
        <w:t xml:space="preserve"> Keynote speech on Competitive E</w:t>
      </w:r>
      <w:r w:rsidRPr="00472B39">
        <w:rPr>
          <w:sz w:val="24"/>
        </w:rPr>
        <w:t>mployment</w:t>
      </w:r>
    </w:p>
    <w:p w14:paraId="430C4C78" w14:textId="77777777" w:rsidR="002714FA" w:rsidRPr="00472B39" w:rsidRDefault="002714FA" w:rsidP="0026465D">
      <w:pPr>
        <w:ind w:left="2880" w:hanging="2880"/>
        <w:rPr>
          <w:sz w:val="24"/>
        </w:rPr>
      </w:pPr>
      <w:r w:rsidRPr="00472B39">
        <w:rPr>
          <w:sz w:val="24"/>
        </w:rPr>
        <w:t>November 22, 1985</w:t>
      </w:r>
      <w:r w:rsidR="007F4D17" w:rsidRPr="00472B39">
        <w:rPr>
          <w:sz w:val="24"/>
        </w:rPr>
        <w:tab/>
      </w:r>
      <w:r w:rsidR="00647AEE" w:rsidRPr="00472B39">
        <w:rPr>
          <w:sz w:val="24"/>
        </w:rPr>
        <w:t>Columbus, OH</w:t>
      </w:r>
      <w:r w:rsidR="00C917F4" w:rsidRPr="00472B39">
        <w:rPr>
          <w:sz w:val="24"/>
        </w:rPr>
        <w:t xml:space="preserve"> - </w:t>
      </w:r>
      <w:r w:rsidRPr="00472B39">
        <w:rPr>
          <w:sz w:val="24"/>
        </w:rPr>
        <w:t>Supported employment presentation</w:t>
      </w:r>
    </w:p>
    <w:p w14:paraId="49DE6BE3" w14:textId="77777777" w:rsidR="002714FA" w:rsidRPr="00472B39" w:rsidRDefault="002714FA" w:rsidP="0026465D">
      <w:pPr>
        <w:ind w:left="2880" w:hanging="2880"/>
        <w:rPr>
          <w:sz w:val="24"/>
        </w:rPr>
      </w:pPr>
      <w:r w:rsidRPr="00472B39">
        <w:rPr>
          <w:sz w:val="24"/>
        </w:rPr>
        <w:t>November 19-21, 1985</w:t>
      </w:r>
      <w:r w:rsidR="007F4D17" w:rsidRPr="00472B39">
        <w:rPr>
          <w:sz w:val="24"/>
        </w:rPr>
        <w:tab/>
      </w:r>
      <w:r w:rsidR="00647AEE" w:rsidRPr="00472B39">
        <w:rPr>
          <w:sz w:val="24"/>
        </w:rPr>
        <w:t>Topeka, KS</w:t>
      </w:r>
      <w:r w:rsidR="00C917F4" w:rsidRPr="00472B39">
        <w:rPr>
          <w:sz w:val="24"/>
        </w:rPr>
        <w:t xml:space="preserve"> - </w:t>
      </w:r>
      <w:r w:rsidRPr="00472B39">
        <w:rPr>
          <w:sz w:val="24"/>
        </w:rPr>
        <w:t>Consultation with Kansas Rehabilitation Commission</w:t>
      </w:r>
    </w:p>
    <w:p w14:paraId="74DDCA90" w14:textId="77777777" w:rsidR="002714FA" w:rsidRPr="00472B39" w:rsidRDefault="002714FA" w:rsidP="0026465D">
      <w:pPr>
        <w:ind w:left="2880" w:hanging="2880"/>
        <w:rPr>
          <w:sz w:val="24"/>
        </w:rPr>
      </w:pPr>
      <w:r w:rsidRPr="00472B39">
        <w:rPr>
          <w:sz w:val="24"/>
        </w:rPr>
        <w:t>October 29, 1985</w:t>
      </w:r>
      <w:r w:rsidR="007F4D17" w:rsidRPr="00472B39">
        <w:rPr>
          <w:sz w:val="24"/>
        </w:rPr>
        <w:tab/>
      </w:r>
      <w:r w:rsidRPr="00472B39">
        <w:rPr>
          <w:sz w:val="24"/>
        </w:rPr>
        <w:t>San Francisco</w:t>
      </w:r>
      <w:r w:rsidR="00C917F4" w:rsidRPr="00472B39">
        <w:rPr>
          <w:sz w:val="24"/>
        </w:rPr>
        <w:t>, C</w:t>
      </w:r>
      <w:r w:rsidR="00647AEE" w:rsidRPr="00472B39">
        <w:rPr>
          <w:sz w:val="24"/>
        </w:rPr>
        <w:t>A</w:t>
      </w:r>
      <w:r w:rsidR="00C917F4" w:rsidRPr="00472B39">
        <w:rPr>
          <w:sz w:val="24"/>
        </w:rPr>
        <w:t xml:space="preserve"> -</w:t>
      </w:r>
      <w:r w:rsidR="007F4D17" w:rsidRPr="00472B39">
        <w:rPr>
          <w:sz w:val="24"/>
        </w:rPr>
        <w:t xml:space="preserve"> </w:t>
      </w:r>
      <w:r w:rsidRPr="00472B39">
        <w:rPr>
          <w:sz w:val="24"/>
        </w:rPr>
        <w:t>Consultation with California Department of Rehabilitation</w:t>
      </w:r>
    </w:p>
    <w:p w14:paraId="7BB0F41D" w14:textId="77777777" w:rsidR="002714FA" w:rsidRPr="00472B39" w:rsidRDefault="002714FA" w:rsidP="0026465D">
      <w:pPr>
        <w:ind w:left="2880" w:hanging="2880"/>
        <w:rPr>
          <w:sz w:val="24"/>
        </w:rPr>
      </w:pPr>
      <w:r w:rsidRPr="00472B39">
        <w:rPr>
          <w:sz w:val="24"/>
        </w:rPr>
        <w:t>October 18, 1985</w:t>
      </w:r>
      <w:r w:rsidR="007F4D17" w:rsidRPr="00472B39">
        <w:rPr>
          <w:sz w:val="24"/>
        </w:rPr>
        <w:tab/>
      </w:r>
      <w:r w:rsidR="00647AEE" w:rsidRPr="00472B39">
        <w:rPr>
          <w:sz w:val="24"/>
        </w:rPr>
        <w:t>Jacksonville, FL</w:t>
      </w:r>
      <w:r w:rsidR="00C917F4" w:rsidRPr="00472B39">
        <w:rPr>
          <w:sz w:val="24"/>
        </w:rPr>
        <w:t xml:space="preserve"> -</w:t>
      </w:r>
      <w:r w:rsidR="007F4D17" w:rsidRPr="00472B39">
        <w:rPr>
          <w:sz w:val="24"/>
        </w:rPr>
        <w:t xml:space="preserve"> </w:t>
      </w:r>
      <w:r w:rsidRPr="00472B39">
        <w:rPr>
          <w:sz w:val="24"/>
        </w:rPr>
        <w:t>Keynote speech to Florida Council on Exceptional Children</w:t>
      </w:r>
    </w:p>
    <w:p w14:paraId="4E91FBD6" w14:textId="77777777" w:rsidR="002714FA" w:rsidRPr="00472B39" w:rsidRDefault="002714FA" w:rsidP="0026465D">
      <w:pPr>
        <w:ind w:left="2880" w:hanging="2880"/>
        <w:rPr>
          <w:sz w:val="24"/>
        </w:rPr>
      </w:pPr>
      <w:r w:rsidRPr="00472B39">
        <w:rPr>
          <w:sz w:val="24"/>
        </w:rPr>
        <w:t>October 4, 1985</w:t>
      </w:r>
      <w:r w:rsidR="007F4D17" w:rsidRPr="00472B39">
        <w:rPr>
          <w:sz w:val="24"/>
        </w:rPr>
        <w:tab/>
      </w:r>
      <w:r w:rsidRPr="00472B39">
        <w:rPr>
          <w:sz w:val="24"/>
        </w:rPr>
        <w:t>Pittsburgh</w:t>
      </w:r>
      <w:r w:rsidR="00D95700" w:rsidRPr="00472B39">
        <w:rPr>
          <w:sz w:val="24"/>
        </w:rPr>
        <w:t>, PA</w:t>
      </w:r>
      <w:r w:rsidR="00C917F4" w:rsidRPr="00472B39">
        <w:rPr>
          <w:sz w:val="24"/>
        </w:rPr>
        <w:t xml:space="preserve"> - </w:t>
      </w:r>
      <w:r w:rsidR="007F4D17" w:rsidRPr="00472B39">
        <w:rPr>
          <w:sz w:val="24"/>
        </w:rPr>
        <w:t>Keynote speech on Competitive E</w:t>
      </w:r>
      <w:r w:rsidRPr="00472B39">
        <w:rPr>
          <w:sz w:val="24"/>
        </w:rPr>
        <w:t>mployment</w:t>
      </w:r>
    </w:p>
    <w:p w14:paraId="517731F5" w14:textId="77777777" w:rsidR="002714FA" w:rsidRPr="00472B39" w:rsidRDefault="002714FA" w:rsidP="0026465D">
      <w:pPr>
        <w:ind w:left="2880" w:hanging="2880"/>
        <w:rPr>
          <w:sz w:val="24"/>
        </w:rPr>
      </w:pPr>
      <w:r w:rsidRPr="00472B39">
        <w:rPr>
          <w:sz w:val="24"/>
        </w:rPr>
        <w:t>September 19, 1985</w:t>
      </w:r>
      <w:r w:rsidR="007F4D17" w:rsidRPr="00472B39">
        <w:rPr>
          <w:sz w:val="24"/>
        </w:rPr>
        <w:tab/>
      </w:r>
      <w:r w:rsidRPr="00472B39">
        <w:rPr>
          <w:sz w:val="24"/>
        </w:rPr>
        <w:t>New York City</w:t>
      </w:r>
      <w:r w:rsidR="00D95700" w:rsidRPr="00472B39">
        <w:rPr>
          <w:sz w:val="24"/>
        </w:rPr>
        <w:t>, NY</w:t>
      </w:r>
      <w:r w:rsidR="00C917F4" w:rsidRPr="00472B39">
        <w:rPr>
          <w:sz w:val="24"/>
        </w:rPr>
        <w:t xml:space="preserve"> -</w:t>
      </w:r>
      <w:r w:rsidR="007F4D17" w:rsidRPr="00472B39">
        <w:rPr>
          <w:sz w:val="24"/>
        </w:rPr>
        <w:t xml:space="preserve"> Supported Employment Policy to Rehabilitation A</w:t>
      </w:r>
      <w:r w:rsidRPr="00472B39">
        <w:rPr>
          <w:sz w:val="24"/>
        </w:rPr>
        <w:t>dministration</w:t>
      </w:r>
    </w:p>
    <w:p w14:paraId="64C46F73" w14:textId="77777777" w:rsidR="002714FA" w:rsidRPr="00472B39" w:rsidRDefault="002714FA" w:rsidP="0026465D">
      <w:pPr>
        <w:ind w:left="2880" w:hanging="2880"/>
        <w:rPr>
          <w:sz w:val="24"/>
        </w:rPr>
      </w:pPr>
      <w:r w:rsidRPr="00472B39">
        <w:rPr>
          <w:sz w:val="24"/>
        </w:rPr>
        <w:t>September 11, 1985</w:t>
      </w:r>
      <w:r w:rsidR="007F4D17" w:rsidRPr="00472B39">
        <w:rPr>
          <w:sz w:val="24"/>
        </w:rPr>
        <w:tab/>
      </w:r>
      <w:r w:rsidR="00D95700" w:rsidRPr="00472B39">
        <w:rPr>
          <w:sz w:val="24"/>
        </w:rPr>
        <w:t>West Palm Beach, FL</w:t>
      </w:r>
      <w:r w:rsidR="00C917F4" w:rsidRPr="00472B39">
        <w:rPr>
          <w:sz w:val="24"/>
        </w:rPr>
        <w:t xml:space="preserve"> -</w:t>
      </w:r>
      <w:r w:rsidR="007F4D17" w:rsidRPr="00472B39">
        <w:rPr>
          <w:sz w:val="24"/>
        </w:rPr>
        <w:t xml:space="preserve"> Four day workshop for</w:t>
      </w:r>
      <w:r w:rsidRPr="00472B39">
        <w:rPr>
          <w:sz w:val="24"/>
        </w:rPr>
        <w:t xml:space="preserve"> rehabilitation facilities</w:t>
      </w:r>
    </w:p>
    <w:p w14:paraId="5EF47ABF" w14:textId="77777777" w:rsidR="002714FA" w:rsidRPr="00472B39" w:rsidRDefault="002714FA" w:rsidP="0026465D">
      <w:pPr>
        <w:ind w:left="2880" w:hanging="2880"/>
        <w:rPr>
          <w:sz w:val="24"/>
        </w:rPr>
      </w:pPr>
      <w:r w:rsidRPr="00472B39">
        <w:rPr>
          <w:sz w:val="24"/>
        </w:rPr>
        <w:t>August 17, 1985</w:t>
      </w:r>
      <w:r w:rsidR="007F4D17" w:rsidRPr="00472B39">
        <w:rPr>
          <w:sz w:val="24"/>
        </w:rPr>
        <w:tab/>
      </w:r>
      <w:r w:rsidRPr="00472B39">
        <w:rPr>
          <w:sz w:val="24"/>
        </w:rPr>
        <w:t>Rochester</w:t>
      </w:r>
      <w:r w:rsidR="00D95700" w:rsidRPr="00472B39">
        <w:rPr>
          <w:sz w:val="24"/>
        </w:rPr>
        <w:t>, MN</w:t>
      </w:r>
      <w:r w:rsidR="00C917F4" w:rsidRPr="00472B39">
        <w:rPr>
          <w:sz w:val="24"/>
        </w:rPr>
        <w:t xml:space="preserve"> -</w:t>
      </w:r>
      <w:r w:rsidR="007F4D17" w:rsidRPr="00472B39">
        <w:rPr>
          <w:sz w:val="24"/>
        </w:rPr>
        <w:t xml:space="preserve"> Supported Employment presentation to Community Service A</w:t>
      </w:r>
      <w:r w:rsidRPr="00472B39">
        <w:rPr>
          <w:sz w:val="24"/>
        </w:rPr>
        <w:t>dministration</w:t>
      </w:r>
    </w:p>
    <w:p w14:paraId="6415E7C6" w14:textId="77777777" w:rsidR="002714FA" w:rsidRPr="00472B39" w:rsidRDefault="002714FA" w:rsidP="0026465D">
      <w:pPr>
        <w:ind w:left="2880" w:hanging="2880"/>
        <w:rPr>
          <w:sz w:val="24"/>
        </w:rPr>
      </w:pPr>
      <w:r w:rsidRPr="00472B39">
        <w:rPr>
          <w:sz w:val="24"/>
        </w:rPr>
        <w:t>July 17, 1985</w:t>
      </w:r>
      <w:r w:rsidR="007F4D17" w:rsidRPr="00472B39">
        <w:rPr>
          <w:sz w:val="24"/>
        </w:rPr>
        <w:tab/>
      </w:r>
      <w:r w:rsidR="00D95700" w:rsidRPr="00472B39">
        <w:rPr>
          <w:sz w:val="24"/>
        </w:rPr>
        <w:t>Albany, NY</w:t>
      </w:r>
      <w:r w:rsidR="00C917F4" w:rsidRPr="00472B39">
        <w:rPr>
          <w:sz w:val="24"/>
        </w:rPr>
        <w:t xml:space="preserve"> -</w:t>
      </w:r>
      <w:r w:rsidR="007F4D17" w:rsidRPr="00472B39">
        <w:rPr>
          <w:sz w:val="24"/>
        </w:rPr>
        <w:t xml:space="preserve"> </w:t>
      </w:r>
      <w:r w:rsidRPr="00472B39">
        <w:rPr>
          <w:sz w:val="24"/>
        </w:rPr>
        <w:t>Consultation with New York Department of Rehabilitation</w:t>
      </w:r>
    </w:p>
    <w:p w14:paraId="37697078" w14:textId="77777777" w:rsidR="002714FA" w:rsidRPr="00472B39" w:rsidRDefault="002714FA" w:rsidP="0026465D">
      <w:pPr>
        <w:ind w:left="2880" w:hanging="2880"/>
        <w:rPr>
          <w:sz w:val="24"/>
        </w:rPr>
      </w:pPr>
      <w:r w:rsidRPr="00472B39">
        <w:rPr>
          <w:sz w:val="24"/>
        </w:rPr>
        <w:t>June 21, 1985</w:t>
      </w:r>
      <w:r w:rsidR="007F4D17" w:rsidRPr="00472B39">
        <w:rPr>
          <w:sz w:val="24"/>
        </w:rPr>
        <w:tab/>
      </w:r>
      <w:r w:rsidRPr="00472B39">
        <w:rPr>
          <w:sz w:val="24"/>
        </w:rPr>
        <w:t>Hartford</w:t>
      </w:r>
      <w:r w:rsidR="00D95700" w:rsidRPr="00472B39">
        <w:rPr>
          <w:sz w:val="24"/>
        </w:rPr>
        <w:t>, CT</w:t>
      </w:r>
      <w:r w:rsidR="00C917F4" w:rsidRPr="00472B39">
        <w:rPr>
          <w:sz w:val="24"/>
        </w:rPr>
        <w:t xml:space="preserve"> -</w:t>
      </w:r>
      <w:r w:rsidR="007F4D17" w:rsidRPr="00472B39">
        <w:rPr>
          <w:sz w:val="24"/>
        </w:rPr>
        <w:t xml:space="preserve"> </w:t>
      </w:r>
      <w:r w:rsidRPr="00472B39">
        <w:rPr>
          <w:sz w:val="24"/>
        </w:rPr>
        <w:t>Consultation with Connecticut Department of Mental Health/Mental Retardation</w:t>
      </w:r>
    </w:p>
    <w:p w14:paraId="630C87C1" w14:textId="77777777" w:rsidR="002714FA" w:rsidRPr="00472B39" w:rsidRDefault="002714FA" w:rsidP="0026465D">
      <w:pPr>
        <w:ind w:left="2880" w:hanging="2880"/>
        <w:rPr>
          <w:sz w:val="24"/>
        </w:rPr>
      </w:pPr>
      <w:r w:rsidRPr="00472B39">
        <w:rPr>
          <w:sz w:val="24"/>
        </w:rPr>
        <w:t>June 8, 1985</w:t>
      </w:r>
      <w:r w:rsidR="007F4D17" w:rsidRPr="00472B39">
        <w:rPr>
          <w:sz w:val="24"/>
        </w:rPr>
        <w:tab/>
      </w:r>
      <w:r w:rsidRPr="00472B39">
        <w:rPr>
          <w:sz w:val="24"/>
        </w:rPr>
        <w:t>Indianapolis</w:t>
      </w:r>
      <w:r w:rsidR="00C917F4" w:rsidRPr="00472B39">
        <w:rPr>
          <w:sz w:val="24"/>
        </w:rPr>
        <w:t>, I</w:t>
      </w:r>
      <w:r w:rsidR="00D95700" w:rsidRPr="00472B39">
        <w:rPr>
          <w:sz w:val="24"/>
        </w:rPr>
        <w:t>N</w:t>
      </w:r>
      <w:r w:rsidR="00C917F4" w:rsidRPr="00472B39">
        <w:rPr>
          <w:sz w:val="24"/>
        </w:rPr>
        <w:t xml:space="preserve"> -</w:t>
      </w:r>
      <w:r w:rsidR="007F4D17" w:rsidRPr="00472B39">
        <w:rPr>
          <w:sz w:val="24"/>
        </w:rPr>
        <w:t xml:space="preserve"> Presentation on Competitive E</w:t>
      </w:r>
      <w:r w:rsidRPr="00472B39">
        <w:rPr>
          <w:sz w:val="24"/>
        </w:rPr>
        <w:t>mployment</w:t>
      </w:r>
    </w:p>
    <w:p w14:paraId="72C0E0FC" w14:textId="77777777" w:rsidR="002714FA" w:rsidRPr="00472B39" w:rsidRDefault="002714FA" w:rsidP="0026465D">
      <w:pPr>
        <w:ind w:left="2880" w:hanging="2880"/>
        <w:rPr>
          <w:sz w:val="24"/>
        </w:rPr>
      </w:pPr>
      <w:r w:rsidRPr="00472B39">
        <w:rPr>
          <w:sz w:val="24"/>
        </w:rPr>
        <w:t>May 2, 1985</w:t>
      </w:r>
      <w:r w:rsidR="007F4D17" w:rsidRPr="00472B39">
        <w:rPr>
          <w:sz w:val="24"/>
        </w:rPr>
        <w:tab/>
      </w:r>
      <w:r w:rsidR="00D95700" w:rsidRPr="00472B39">
        <w:rPr>
          <w:sz w:val="24"/>
        </w:rPr>
        <w:t>Dayton, OH</w:t>
      </w:r>
      <w:r w:rsidR="00C917F4" w:rsidRPr="00472B39">
        <w:rPr>
          <w:sz w:val="24"/>
        </w:rPr>
        <w:t xml:space="preserve"> -</w:t>
      </w:r>
      <w:r w:rsidR="007F4D17" w:rsidRPr="00472B39">
        <w:rPr>
          <w:sz w:val="24"/>
        </w:rPr>
        <w:t xml:space="preserve"> Presentation on Competitive E</w:t>
      </w:r>
      <w:r w:rsidRPr="00472B39">
        <w:rPr>
          <w:sz w:val="24"/>
        </w:rPr>
        <w:t>mployment</w:t>
      </w:r>
    </w:p>
    <w:p w14:paraId="6C8416A2" w14:textId="77777777" w:rsidR="002714FA" w:rsidRPr="00472B39" w:rsidRDefault="002714FA" w:rsidP="0026465D">
      <w:pPr>
        <w:ind w:left="2880" w:hanging="2880"/>
        <w:rPr>
          <w:sz w:val="24"/>
        </w:rPr>
      </w:pPr>
      <w:r w:rsidRPr="00472B39">
        <w:rPr>
          <w:sz w:val="24"/>
        </w:rPr>
        <w:t>September 1984</w:t>
      </w:r>
      <w:r w:rsidR="007F4D17" w:rsidRPr="00472B39">
        <w:rPr>
          <w:sz w:val="24"/>
        </w:rPr>
        <w:tab/>
      </w:r>
      <w:r w:rsidRPr="00472B39">
        <w:rPr>
          <w:sz w:val="24"/>
        </w:rPr>
        <w:t>Denver</w:t>
      </w:r>
      <w:r w:rsidR="00D95700" w:rsidRPr="00472B39">
        <w:rPr>
          <w:sz w:val="24"/>
        </w:rPr>
        <w:t>, CO</w:t>
      </w:r>
      <w:r w:rsidR="00C917F4" w:rsidRPr="00472B39">
        <w:rPr>
          <w:sz w:val="24"/>
        </w:rPr>
        <w:t xml:space="preserve"> -</w:t>
      </w:r>
      <w:r w:rsidR="007F4D17" w:rsidRPr="00472B39">
        <w:rPr>
          <w:sz w:val="24"/>
        </w:rPr>
        <w:t xml:space="preserve"> </w:t>
      </w:r>
      <w:r w:rsidRPr="00472B39">
        <w:rPr>
          <w:sz w:val="24"/>
        </w:rPr>
        <w:t>Keynote presentation to Colorado State Developmental Disabilities Conference on Employment of Disabled</w:t>
      </w:r>
    </w:p>
    <w:p w14:paraId="2265450E" w14:textId="77777777" w:rsidR="002714FA" w:rsidRPr="00472B39" w:rsidRDefault="002714FA" w:rsidP="0026465D">
      <w:pPr>
        <w:ind w:left="2880" w:hanging="2880"/>
        <w:rPr>
          <w:sz w:val="24"/>
        </w:rPr>
      </w:pPr>
      <w:r w:rsidRPr="00472B39">
        <w:rPr>
          <w:sz w:val="24"/>
        </w:rPr>
        <w:t>August 1984</w:t>
      </w:r>
      <w:r w:rsidR="007F4D17" w:rsidRPr="00472B39">
        <w:rPr>
          <w:sz w:val="24"/>
        </w:rPr>
        <w:tab/>
      </w:r>
      <w:r w:rsidRPr="00472B39">
        <w:rPr>
          <w:sz w:val="24"/>
        </w:rPr>
        <w:t>Minneapolis</w:t>
      </w:r>
      <w:r w:rsidR="00D95700" w:rsidRPr="00472B39">
        <w:rPr>
          <w:sz w:val="24"/>
        </w:rPr>
        <w:t>, MN</w:t>
      </w:r>
      <w:r w:rsidR="00C917F4" w:rsidRPr="00472B39">
        <w:rPr>
          <w:sz w:val="24"/>
        </w:rPr>
        <w:t xml:space="preserve"> -</w:t>
      </w:r>
      <w:r w:rsidR="001C2208" w:rsidRPr="00472B39">
        <w:rPr>
          <w:sz w:val="24"/>
        </w:rPr>
        <w:t xml:space="preserve"> </w:t>
      </w:r>
      <w:r w:rsidRPr="00472B39">
        <w:rPr>
          <w:sz w:val="24"/>
        </w:rPr>
        <w:t>Two day course on Vocational Education at University of Minnesota</w:t>
      </w:r>
    </w:p>
    <w:p w14:paraId="2216FBD6" w14:textId="77777777" w:rsidR="002714FA" w:rsidRPr="00472B39" w:rsidRDefault="002714FA" w:rsidP="0026465D">
      <w:pPr>
        <w:ind w:left="2880" w:hanging="2880"/>
        <w:rPr>
          <w:sz w:val="24"/>
        </w:rPr>
      </w:pPr>
      <w:r w:rsidRPr="00472B39">
        <w:rPr>
          <w:sz w:val="24"/>
        </w:rPr>
        <w:t>June 1984</w:t>
      </w:r>
      <w:r w:rsidR="001C2208" w:rsidRPr="00472B39">
        <w:rPr>
          <w:sz w:val="24"/>
        </w:rPr>
        <w:tab/>
      </w:r>
      <w:r w:rsidRPr="00472B39">
        <w:rPr>
          <w:sz w:val="24"/>
        </w:rPr>
        <w:t>Bethesda</w:t>
      </w:r>
      <w:r w:rsidR="00D95700" w:rsidRPr="00472B39">
        <w:rPr>
          <w:sz w:val="24"/>
        </w:rPr>
        <w:t>, MD</w:t>
      </w:r>
      <w:r w:rsidR="00C917F4" w:rsidRPr="00472B39">
        <w:rPr>
          <w:sz w:val="24"/>
        </w:rPr>
        <w:t xml:space="preserve"> -</w:t>
      </w:r>
      <w:r w:rsidR="001C2208" w:rsidRPr="00472B39">
        <w:rPr>
          <w:sz w:val="24"/>
        </w:rPr>
        <w:t xml:space="preserve"> </w:t>
      </w:r>
      <w:r w:rsidRPr="00472B39">
        <w:rPr>
          <w:sz w:val="24"/>
        </w:rPr>
        <w:t>Keynote presentation to Maryland State ARC</w:t>
      </w:r>
    </w:p>
    <w:p w14:paraId="66C7FABC" w14:textId="77777777" w:rsidR="002714FA" w:rsidRPr="00472B39" w:rsidRDefault="002714FA" w:rsidP="0026465D">
      <w:pPr>
        <w:ind w:left="2880" w:hanging="2880"/>
        <w:rPr>
          <w:sz w:val="24"/>
        </w:rPr>
      </w:pPr>
      <w:r w:rsidRPr="00472B39">
        <w:rPr>
          <w:sz w:val="24"/>
        </w:rPr>
        <w:t>May 1984</w:t>
      </w:r>
      <w:r w:rsidR="001C2208" w:rsidRPr="00472B39">
        <w:rPr>
          <w:sz w:val="24"/>
        </w:rPr>
        <w:tab/>
      </w:r>
      <w:r w:rsidRPr="00472B39">
        <w:rPr>
          <w:sz w:val="24"/>
        </w:rPr>
        <w:t>S</w:t>
      </w:r>
      <w:r w:rsidR="00D95700" w:rsidRPr="00472B39">
        <w:rPr>
          <w:sz w:val="24"/>
        </w:rPr>
        <w:t>yracuse, NY</w:t>
      </w:r>
      <w:r w:rsidR="00C917F4" w:rsidRPr="00472B39">
        <w:rPr>
          <w:sz w:val="24"/>
        </w:rPr>
        <w:t xml:space="preserve"> - </w:t>
      </w:r>
      <w:r w:rsidR="001C2208" w:rsidRPr="00472B39">
        <w:rPr>
          <w:sz w:val="24"/>
        </w:rPr>
        <w:t>Competitive Employment W</w:t>
      </w:r>
      <w:r w:rsidRPr="00472B39">
        <w:rPr>
          <w:sz w:val="24"/>
        </w:rPr>
        <w:t>orkshop</w:t>
      </w:r>
    </w:p>
    <w:p w14:paraId="20EAEEC4" w14:textId="77777777" w:rsidR="002714FA" w:rsidRPr="00472B39" w:rsidRDefault="002714FA" w:rsidP="0026465D">
      <w:pPr>
        <w:ind w:left="2880" w:hanging="2880"/>
        <w:rPr>
          <w:sz w:val="24"/>
        </w:rPr>
      </w:pPr>
      <w:r w:rsidRPr="00472B39">
        <w:rPr>
          <w:sz w:val="24"/>
        </w:rPr>
        <w:t>April 1984</w:t>
      </w:r>
      <w:r w:rsidR="001C2208" w:rsidRPr="00472B39">
        <w:rPr>
          <w:sz w:val="24"/>
        </w:rPr>
        <w:tab/>
      </w:r>
      <w:r w:rsidR="00D95700" w:rsidRPr="00472B39">
        <w:rPr>
          <w:sz w:val="24"/>
        </w:rPr>
        <w:t>Denver, CO</w:t>
      </w:r>
      <w:r w:rsidR="00C917F4" w:rsidRPr="00472B39">
        <w:rPr>
          <w:sz w:val="24"/>
        </w:rPr>
        <w:t xml:space="preserve"> -</w:t>
      </w:r>
      <w:r w:rsidR="001C2208" w:rsidRPr="00472B39">
        <w:rPr>
          <w:sz w:val="24"/>
        </w:rPr>
        <w:t xml:space="preserve"> </w:t>
      </w:r>
      <w:r w:rsidRPr="00472B39">
        <w:rPr>
          <w:sz w:val="24"/>
        </w:rPr>
        <w:t>K</w:t>
      </w:r>
      <w:r w:rsidR="001C2208" w:rsidRPr="00472B39">
        <w:rPr>
          <w:sz w:val="24"/>
        </w:rPr>
        <w:t xml:space="preserve">eynote to Vocational Educators, </w:t>
      </w:r>
      <w:r w:rsidRPr="00472B39">
        <w:rPr>
          <w:sz w:val="24"/>
        </w:rPr>
        <w:t>University of Illinois Sponsored Conference</w:t>
      </w:r>
    </w:p>
    <w:p w14:paraId="6FD6A154" w14:textId="77777777" w:rsidR="002714FA" w:rsidRPr="00472B39" w:rsidRDefault="002714FA" w:rsidP="0026465D">
      <w:pPr>
        <w:ind w:left="2880" w:hanging="2880"/>
        <w:rPr>
          <w:sz w:val="24"/>
        </w:rPr>
      </w:pPr>
      <w:r w:rsidRPr="00472B39">
        <w:rPr>
          <w:sz w:val="24"/>
        </w:rPr>
        <w:t>March 1984</w:t>
      </w:r>
      <w:r w:rsidR="001C2208" w:rsidRPr="00472B39">
        <w:rPr>
          <w:sz w:val="24"/>
        </w:rPr>
        <w:tab/>
      </w:r>
      <w:r w:rsidRPr="00472B39">
        <w:rPr>
          <w:sz w:val="24"/>
        </w:rPr>
        <w:t>Atlanta</w:t>
      </w:r>
      <w:r w:rsidR="00D95700" w:rsidRPr="00472B39">
        <w:rPr>
          <w:sz w:val="24"/>
        </w:rPr>
        <w:t>, GA</w:t>
      </w:r>
      <w:r w:rsidR="00C917F4" w:rsidRPr="00472B39">
        <w:rPr>
          <w:sz w:val="24"/>
        </w:rPr>
        <w:t xml:space="preserve"> -</w:t>
      </w:r>
      <w:r w:rsidR="001C2208" w:rsidRPr="00472B39">
        <w:rPr>
          <w:sz w:val="24"/>
        </w:rPr>
        <w:t xml:space="preserve"> </w:t>
      </w:r>
      <w:r w:rsidRPr="00472B39">
        <w:rPr>
          <w:sz w:val="24"/>
        </w:rPr>
        <w:t>Keynote speaker to Georgia Vocational Conference</w:t>
      </w:r>
    </w:p>
    <w:p w14:paraId="17F80256" w14:textId="77777777" w:rsidR="002714FA" w:rsidRPr="00472B39" w:rsidRDefault="002714FA" w:rsidP="0026465D">
      <w:pPr>
        <w:ind w:left="2880" w:hanging="2880"/>
        <w:rPr>
          <w:sz w:val="24"/>
        </w:rPr>
      </w:pPr>
      <w:r w:rsidRPr="00472B39">
        <w:rPr>
          <w:sz w:val="24"/>
        </w:rPr>
        <w:t>October 1983</w:t>
      </w:r>
      <w:r w:rsidR="001C2208" w:rsidRPr="00472B39">
        <w:rPr>
          <w:sz w:val="24"/>
        </w:rPr>
        <w:tab/>
      </w:r>
      <w:r w:rsidRPr="00472B39">
        <w:rPr>
          <w:sz w:val="24"/>
        </w:rPr>
        <w:t>Charleston</w:t>
      </w:r>
      <w:r w:rsidR="00D95700" w:rsidRPr="00472B39">
        <w:rPr>
          <w:sz w:val="24"/>
        </w:rPr>
        <w:t>, WV</w:t>
      </w:r>
      <w:r w:rsidR="00C917F4" w:rsidRPr="00472B39">
        <w:rPr>
          <w:sz w:val="24"/>
        </w:rPr>
        <w:t xml:space="preserve"> -</w:t>
      </w:r>
      <w:r w:rsidR="001C2208" w:rsidRPr="00472B39">
        <w:rPr>
          <w:sz w:val="24"/>
        </w:rPr>
        <w:t xml:space="preserve"> </w:t>
      </w:r>
      <w:r w:rsidRPr="00472B39">
        <w:rPr>
          <w:sz w:val="24"/>
        </w:rPr>
        <w:t>Presentation to parents group</w:t>
      </w:r>
    </w:p>
    <w:p w14:paraId="207E6999" w14:textId="77777777" w:rsidR="002714FA" w:rsidRPr="00472B39" w:rsidRDefault="002714FA" w:rsidP="0026465D">
      <w:pPr>
        <w:ind w:left="2880" w:hanging="2880"/>
        <w:rPr>
          <w:sz w:val="24"/>
        </w:rPr>
      </w:pPr>
      <w:r w:rsidRPr="00472B39">
        <w:rPr>
          <w:sz w:val="24"/>
        </w:rPr>
        <w:t>October 1983</w:t>
      </w:r>
      <w:r w:rsidR="001C2208" w:rsidRPr="00472B39">
        <w:rPr>
          <w:sz w:val="24"/>
        </w:rPr>
        <w:tab/>
      </w:r>
      <w:r w:rsidRPr="00472B39">
        <w:rPr>
          <w:sz w:val="24"/>
        </w:rPr>
        <w:t>Minneapolis</w:t>
      </w:r>
      <w:r w:rsidR="00C917F4" w:rsidRPr="00472B39">
        <w:rPr>
          <w:sz w:val="24"/>
        </w:rPr>
        <w:t>, M</w:t>
      </w:r>
      <w:r w:rsidR="00D95700" w:rsidRPr="00472B39">
        <w:rPr>
          <w:sz w:val="24"/>
        </w:rPr>
        <w:t>N</w:t>
      </w:r>
      <w:r w:rsidR="00C917F4" w:rsidRPr="00472B39">
        <w:rPr>
          <w:sz w:val="24"/>
        </w:rPr>
        <w:t xml:space="preserve"> -</w:t>
      </w:r>
      <w:r w:rsidR="001C2208" w:rsidRPr="00472B39">
        <w:rPr>
          <w:sz w:val="24"/>
        </w:rPr>
        <w:t xml:space="preserve"> </w:t>
      </w:r>
      <w:r w:rsidRPr="00472B39">
        <w:rPr>
          <w:sz w:val="24"/>
        </w:rPr>
        <w:t>Keynote speaker to Minnesota Association of Severely Handicapped</w:t>
      </w:r>
    </w:p>
    <w:p w14:paraId="2CA5C995" w14:textId="77777777" w:rsidR="002714FA" w:rsidRPr="00472B39" w:rsidRDefault="002714FA" w:rsidP="0026465D">
      <w:pPr>
        <w:ind w:left="2880" w:hanging="2880"/>
        <w:rPr>
          <w:sz w:val="24"/>
        </w:rPr>
      </w:pPr>
      <w:r w:rsidRPr="00472B39">
        <w:rPr>
          <w:sz w:val="24"/>
        </w:rPr>
        <w:t>October 1983</w:t>
      </w:r>
      <w:r w:rsidR="001C2208" w:rsidRPr="00472B39">
        <w:rPr>
          <w:sz w:val="24"/>
        </w:rPr>
        <w:tab/>
      </w:r>
      <w:r w:rsidR="00D95700" w:rsidRPr="00472B39">
        <w:rPr>
          <w:spacing w:val="-2"/>
          <w:sz w:val="24"/>
        </w:rPr>
        <w:t>Cedar Falls, IA</w:t>
      </w:r>
      <w:r w:rsidR="00C917F4" w:rsidRPr="00472B39">
        <w:rPr>
          <w:spacing w:val="-2"/>
          <w:sz w:val="24"/>
        </w:rPr>
        <w:t xml:space="preserve"> - </w:t>
      </w:r>
      <w:r w:rsidRPr="00472B39">
        <w:rPr>
          <w:spacing w:val="-2"/>
          <w:sz w:val="24"/>
        </w:rPr>
        <w:t>Keynote speaker to Iowa Association of Severely Handicapped</w:t>
      </w:r>
    </w:p>
    <w:p w14:paraId="6F33190A" w14:textId="77777777" w:rsidR="002714FA" w:rsidRPr="00472B39" w:rsidRDefault="002714FA" w:rsidP="0026465D">
      <w:pPr>
        <w:ind w:left="2880" w:hanging="2880"/>
        <w:rPr>
          <w:sz w:val="24"/>
        </w:rPr>
      </w:pPr>
      <w:r w:rsidRPr="00472B39">
        <w:rPr>
          <w:sz w:val="24"/>
        </w:rPr>
        <w:t>October 1983</w:t>
      </w:r>
      <w:r w:rsidR="001C2208" w:rsidRPr="00472B39">
        <w:rPr>
          <w:sz w:val="24"/>
        </w:rPr>
        <w:tab/>
      </w:r>
      <w:r w:rsidRPr="00472B39">
        <w:rPr>
          <w:sz w:val="24"/>
        </w:rPr>
        <w:t>Washington, DC</w:t>
      </w:r>
      <w:r w:rsidR="00C917F4" w:rsidRPr="00472B39">
        <w:rPr>
          <w:sz w:val="24"/>
        </w:rPr>
        <w:t xml:space="preserve"> -</w:t>
      </w:r>
      <w:r w:rsidR="001C2208" w:rsidRPr="00472B39">
        <w:rPr>
          <w:sz w:val="24"/>
        </w:rPr>
        <w:t xml:space="preserve"> </w:t>
      </w:r>
      <w:r w:rsidRPr="00472B39">
        <w:rPr>
          <w:sz w:val="24"/>
        </w:rPr>
        <w:t>Presentation on Secretary Bell's Employing the Handicapped Week</w:t>
      </w:r>
    </w:p>
    <w:p w14:paraId="16549284" w14:textId="77777777" w:rsidR="002714FA" w:rsidRPr="00472B39" w:rsidRDefault="002714FA" w:rsidP="0026465D">
      <w:pPr>
        <w:ind w:left="2880" w:hanging="2880"/>
        <w:rPr>
          <w:sz w:val="24"/>
        </w:rPr>
      </w:pPr>
      <w:r w:rsidRPr="00472B39">
        <w:rPr>
          <w:sz w:val="24"/>
        </w:rPr>
        <w:t>October 1983</w:t>
      </w:r>
      <w:r w:rsidR="001C2208" w:rsidRPr="00472B39">
        <w:rPr>
          <w:sz w:val="24"/>
        </w:rPr>
        <w:tab/>
      </w:r>
      <w:r w:rsidR="00D95700" w:rsidRPr="00472B39">
        <w:rPr>
          <w:sz w:val="24"/>
        </w:rPr>
        <w:t>Columbia, SC</w:t>
      </w:r>
      <w:r w:rsidR="00C917F4" w:rsidRPr="00472B39">
        <w:rPr>
          <w:sz w:val="24"/>
        </w:rPr>
        <w:t xml:space="preserve"> -</w:t>
      </w:r>
      <w:r w:rsidR="001C2208" w:rsidRPr="00472B39">
        <w:rPr>
          <w:sz w:val="24"/>
        </w:rPr>
        <w:t xml:space="preserve"> </w:t>
      </w:r>
      <w:r w:rsidRPr="00472B39">
        <w:rPr>
          <w:sz w:val="24"/>
        </w:rPr>
        <w:t>Keynote Speech</w:t>
      </w:r>
    </w:p>
    <w:p w14:paraId="45858B6C" w14:textId="77777777" w:rsidR="002714FA" w:rsidRPr="00472B39" w:rsidRDefault="002714FA" w:rsidP="0026465D">
      <w:pPr>
        <w:ind w:left="2880" w:hanging="2880"/>
        <w:rPr>
          <w:sz w:val="24"/>
        </w:rPr>
      </w:pPr>
      <w:r w:rsidRPr="00472B39">
        <w:rPr>
          <w:sz w:val="24"/>
        </w:rPr>
        <w:t>August 1983</w:t>
      </w:r>
      <w:r w:rsidR="001C2208" w:rsidRPr="00472B39">
        <w:rPr>
          <w:sz w:val="24"/>
        </w:rPr>
        <w:tab/>
      </w:r>
      <w:r w:rsidRPr="00472B39">
        <w:rPr>
          <w:sz w:val="24"/>
        </w:rPr>
        <w:t>Asheville</w:t>
      </w:r>
      <w:r w:rsidR="00D95700" w:rsidRPr="00472B39">
        <w:rPr>
          <w:sz w:val="24"/>
        </w:rPr>
        <w:t>, NC</w:t>
      </w:r>
      <w:r w:rsidR="00C917F4" w:rsidRPr="00472B39">
        <w:rPr>
          <w:sz w:val="24"/>
        </w:rPr>
        <w:t xml:space="preserve"> -</w:t>
      </w:r>
      <w:r w:rsidR="001C2208" w:rsidRPr="00472B39">
        <w:rPr>
          <w:sz w:val="24"/>
        </w:rPr>
        <w:t xml:space="preserve"> </w:t>
      </w:r>
      <w:r w:rsidRPr="00472B39">
        <w:rPr>
          <w:sz w:val="24"/>
        </w:rPr>
        <w:t>Presentation on Leisure/Recreation to Institution</w:t>
      </w:r>
    </w:p>
    <w:p w14:paraId="2F42944A" w14:textId="77777777" w:rsidR="002714FA" w:rsidRPr="00472B39" w:rsidRDefault="002714FA" w:rsidP="0026465D">
      <w:pPr>
        <w:ind w:left="2880" w:hanging="2880"/>
        <w:rPr>
          <w:sz w:val="24"/>
        </w:rPr>
      </w:pPr>
      <w:r w:rsidRPr="00472B39">
        <w:rPr>
          <w:sz w:val="24"/>
        </w:rPr>
        <w:t>July 1983</w:t>
      </w:r>
      <w:r w:rsidR="001C2208" w:rsidRPr="00472B39">
        <w:rPr>
          <w:sz w:val="24"/>
        </w:rPr>
        <w:tab/>
      </w:r>
      <w:r w:rsidRPr="00472B39">
        <w:rPr>
          <w:sz w:val="24"/>
        </w:rPr>
        <w:t>Washington, DC</w:t>
      </w:r>
      <w:r w:rsidR="00C917F4" w:rsidRPr="00472B39">
        <w:rPr>
          <w:sz w:val="24"/>
        </w:rPr>
        <w:t xml:space="preserve"> -</w:t>
      </w:r>
      <w:r w:rsidR="001C2208" w:rsidRPr="00472B39">
        <w:rPr>
          <w:sz w:val="24"/>
        </w:rPr>
        <w:t xml:space="preserve"> </w:t>
      </w:r>
      <w:r w:rsidRPr="00472B39">
        <w:rPr>
          <w:sz w:val="24"/>
        </w:rPr>
        <w:t>Participated in Kennedy Foundation Public Policy Fellowship Program</w:t>
      </w:r>
    </w:p>
    <w:p w14:paraId="283F9D7F" w14:textId="77777777" w:rsidR="002714FA" w:rsidRPr="00472B39" w:rsidRDefault="002714FA" w:rsidP="0026465D">
      <w:pPr>
        <w:ind w:left="2880" w:hanging="2880"/>
        <w:rPr>
          <w:sz w:val="24"/>
        </w:rPr>
      </w:pPr>
      <w:r w:rsidRPr="00472B39">
        <w:rPr>
          <w:sz w:val="24"/>
        </w:rPr>
        <w:t>June 1983</w:t>
      </w:r>
      <w:r w:rsidR="001C2208" w:rsidRPr="00472B39">
        <w:rPr>
          <w:sz w:val="24"/>
        </w:rPr>
        <w:tab/>
      </w:r>
      <w:r w:rsidR="00D95700" w:rsidRPr="00472B39">
        <w:rPr>
          <w:sz w:val="24"/>
        </w:rPr>
        <w:t>Madison Co., FL</w:t>
      </w:r>
      <w:r w:rsidR="00C917F4" w:rsidRPr="00472B39">
        <w:rPr>
          <w:sz w:val="24"/>
        </w:rPr>
        <w:t xml:space="preserve"> -</w:t>
      </w:r>
      <w:r w:rsidR="001C2208" w:rsidRPr="00472B39">
        <w:rPr>
          <w:sz w:val="24"/>
        </w:rPr>
        <w:t xml:space="preserve"> </w:t>
      </w:r>
      <w:r w:rsidRPr="00472B39">
        <w:rPr>
          <w:sz w:val="24"/>
        </w:rPr>
        <w:t>Competitive Employment Workshop</w:t>
      </w:r>
    </w:p>
    <w:p w14:paraId="2B89D6F9" w14:textId="77777777" w:rsidR="002714FA" w:rsidRPr="00472B39" w:rsidRDefault="002714FA" w:rsidP="0026465D">
      <w:pPr>
        <w:ind w:left="2880" w:hanging="2880"/>
        <w:rPr>
          <w:sz w:val="24"/>
        </w:rPr>
      </w:pPr>
      <w:r w:rsidRPr="00472B39">
        <w:rPr>
          <w:sz w:val="24"/>
        </w:rPr>
        <w:t>June 1983</w:t>
      </w:r>
      <w:r w:rsidR="001C2208" w:rsidRPr="00472B39">
        <w:rPr>
          <w:sz w:val="24"/>
        </w:rPr>
        <w:tab/>
      </w:r>
      <w:proofErr w:type="spellStart"/>
      <w:r w:rsidR="00D95700" w:rsidRPr="00472B39">
        <w:rPr>
          <w:sz w:val="24"/>
        </w:rPr>
        <w:t>Ellansburg</w:t>
      </w:r>
      <w:proofErr w:type="spellEnd"/>
      <w:r w:rsidR="00D95700" w:rsidRPr="00472B39">
        <w:rPr>
          <w:sz w:val="24"/>
        </w:rPr>
        <w:t>, WA</w:t>
      </w:r>
      <w:r w:rsidR="00C917F4" w:rsidRPr="00472B39">
        <w:rPr>
          <w:sz w:val="24"/>
        </w:rPr>
        <w:t xml:space="preserve"> - </w:t>
      </w:r>
      <w:r w:rsidRPr="00472B39">
        <w:rPr>
          <w:sz w:val="24"/>
        </w:rPr>
        <w:t>Competitive Employment Presentation</w:t>
      </w:r>
    </w:p>
    <w:p w14:paraId="6208CD05" w14:textId="77777777" w:rsidR="002714FA" w:rsidRPr="00472B39" w:rsidRDefault="002714FA" w:rsidP="0026465D">
      <w:pPr>
        <w:ind w:left="2880" w:hanging="2880"/>
        <w:rPr>
          <w:sz w:val="24"/>
        </w:rPr>
      </w:pPr>
      <w:r w:rsidRPr="00472B39">
        <w:rPr>
          <w:sz w:val="24"/>
        </w:rPr>
        <w:t>May 1983</w:t>
      </w:r>
      <w:r w:rsidR="001C2208" w:rsidRPr="00472B39">
        <w:rPr>
          <w:sz w:val="24"/>
        </w:rPr>
        <w:tab/>
      </w:r>
      <w:r w:rsidR="00D95700" w:rsidRPr="00472B39">
        <w:rPr>
          <w:sz w:val="24"/>
        </w:rPr>
        <w:t>Memphis, TN</w:t>
      </w:r>
      <w:r w:rsidR="00C917F4" w:rsidRPr="00472B39">
        <w:rPr>
          <w:sz w:val="24"/>
        </w:rPr>
        <w:t xml:space="preserve"> - </w:t>
      </w:r>
      <w:r w:rsidRPr="00472B39">
        <w:rPr>
          <w:sz w:val="24"/>
        </w:rPr>
        <w:t>Consultant to Focus on Exceptional Children On-site Technical Assistance</w:t>
      </w:r>
    </w:p>
    <w:p w14:paraId="06AE2C5C" w14:textId="77777777" w:rsidR="002714FA" w:rsidRPr="00472B39" w:rsidRDefault="002714FA" w:rsidP="0026465D">
      <w:pPr>
        <w:ind w:left="2880" w:hanging="2880"/>
        <w:rPr>
          <w:sz w:val="24"/>
        </w:rPr>
      </w:pPr>
      <w:r w:rsidRPr="00472B39">
        <w:rPr>
          <w:sz w:val="24"/>
        </w:rPr>
        <w:lastRenderedPageBreak/>
        <w:t>April 1983</w:t>
      </w:r>
      <w:r w:rsidR="001C2208" w:rsidRPr="00472B39">
        <w:rPr>
          <w:sz w:val="24"/>
        </w:rPr>
        <w:tab/>
      </w:r>
      <w:r w:rsidRPr="00472B39">
        <w:rPr>
          <w:sz w:val="24"/>
        </w:rPr>
        <w:t>Randolph</w:t>
      </w:r>
      <w:r w:rsidR="00D95700" w:rsidRPr="00472B39">
        <w:rPr>
          <w:sz w:val="24"/>
        </w:rPr>
        <w:t>, VT</w:t>
      </w:r>
      <w:r w:rsidR="00C917F4" w:rsidRPr="00472B39">
        <w:rPr>
          <w:sz w:val="24"/>
        </w:rPr>
        <w:t xml:space="preserve"> -</w:t>
      </w:r>
      <w:r w:rsidR="001C2208" w:rsidRPr="00472B39">
        <w:rPr>
          <w:sz w:val="24"/>
        </w:rPr>
        <w:t xml:space="preserve"> </w:t>
      </w:r>
      <w:r w:rsidRPr="00472B39">
        <w:rPr>
          <w:sz w:val="24"/>
        </w:rPr>
        <w:t>Presentation on Competitive Employment</w:t>
      </w:r>
    </w:p>
    <w:p w14:paraId="62E87C58" w14:textId="77777777" w:rsidR="002714FA" w:rsidRPr="00472B39" w:rsidRDefault="002714FA" w:rsidP="0026465D">
      <w:pPr>
        <w:ind w:left="2880" w:hanging="2880"/>
        <w:rPr>
          <w:sz w:val="24"/>
        </w:rPr>
      </w:pPr>
      <w:r w:rsidRPr="00472B39">
        <w:rPr>
          <w:sz w:val="24"/>
        </w:rPr>
        <w:t>March 1983</w:t>
      </w:r>
      <w:r w:rsidR="001C2208" w:rsidRPr="00472B39">
        <w:rPr>
          <w:sz w:val="24"/>
        </w:rPr>
        <w:tab/>
      </w:r>
      <w:r w:rsidR="00D95700" w:rsidRPr="00472B39">
        <w:rPr>
          <w:sz w:val="24"/>
        </w:rPr>
        <w:t>Billings, MT</w:t>
      </w:r>
      <w:r w:rsidR="00C917F4" w:rsidRPr="00472B39">
        <w:rPr>
          <w:sz w:val="24"/>
        </w:rPr>
        <w:t xml:space="preserve"> -</w:t>
      </w:r>
      <w:r w:rsidR="001C2208" w:rsidRPr="00472B39">
        <w:rPr>
          <w:sz w:val="24"/>
        </w:rPr>
        <w:t xml:space="preserve"> </w:t>
      </w:r>
      <w:r w:rsidRPr="00472B39">
        <w:rPr>
          <w:sz w:val="24"/>
        </w:rPr>
        <w:t>Keynote Speech</w:t>
      </w:r>
    </w:p>
    <w:p w14:paraId="0BF71B48" w14:textId="77777777" w:rsidR="002714FA" w:rsidRPr="00472B39" w:rsidRDefault="002714FA" w:rsidP="0026465D">
      <w:pPr>
        <w:ind w:left="2880" w:hanging="2880"/>
        <w:rPr>
          <w:sz w:val="24"/>
        </w:rPr>
      </w:pPr>
      <w:r w:rsidRPr="00472B39">
        <w:rPr>
          <w:sz w:val="24"/>
        </w:rPr>
        <w:t>March 1983</w:t>
      </w:r>
      <w:r w:rsidR="001C2208" w:rsidRPr="00472B39">
        <w:rPr>
          <w:sz w:val="24"/>
        </w:rPr>
        <w:tab/>
      </w:r>
      <w:r w:rsidRPr="00472B39">
        <w:rPr>
          <w:sz w:val="24"/>
        </w:rPr>
        <w:t>Newark</w:t>
      </w:r>
      <w:r w:rsidR="00C917F4" w:rsidRPr="00472B39">
        <w:rPr>
          <w:sz w:val="24"/>
        </w:rPr>
        <w:t>, D</w:t>
      </w:r>
      <w:r w:rsidR="00D95700" w:rsidRPr="00472B39">
        <w:rPr>
          <w:sz w:val="24"/>
        </w:rPr>
        <w:t>E</w:t>
      </w:r>
      <w:r w:rsidR="00C917F4" w:rsidRPr="00472B39">
        <w:rPr>
          <w:sz w:val="24"/>
        </w:rPr>
        <w:t xml:space="preserve"> -</w:t>
      </w:r>
      <w:r w:rsidR="001C2208" w:rsidRPr="00472B39">
        <w:rPr>
          <w:sz w:val="24"/>
        </w:rPr>
        <w:t xml:space="preserve"> </w:t>
      </w:r>
      <w:r w:rsidRPr="00472B39">
        <w:rPr>
          <w:sz w:val="24"/>
        </w:rPr>
        <w:t>Consultant to Delaware State Autistic Program On-site Technical Assistance</w:t>
      </w:r>
    </w:p>
    <w:p w14:paraId="21DE4E6F" w14:textId="77777777" w:rsidR="002714FA" w:rsidRPr="00472B39" w:rsidRDefault="002714FA" w:rsidP="0026465D">
      <w:pPr>
        <w:ind w:left="2880" w:hanging="2880"/>
        <w:rPr>
          <w:sz w:val="24"/>
        </w:rPr>
      </w:pPr>
      <w:r w:rsidRPr="00472B39">
        <w:rPr>
          <w:sz w:val="24"/>
        </w:rPr>
        <w:t>February 1983</w:t>
      </w:r>
      <w:r w:rsidR="001C2208" w:rsidRPr="00472B39">
        <w:rPr>
          <w:sz w:val="24"/>
        </w:rPr>
        <w:tab/>
      </w:r>
      <w:r w:rsidRPr="00472B39">
        <w:rPr>
          <w:sz w:val="24"/>
        </w:rPr>
        <w:t>Baton Rouge</w:t>
      </w:r>
      <w:r w:rsidR="00C917F4" w:rsidRPr="00472B39">
        <w:rPr>
          <w:sz w:val="24"/>
        </w:rPr>
        <w:t>, L</w:t>
      </w:r>
      <w:r w:rsidR="00D95700" w:rsidRPr="00472B39">
        <w:rPr>
          <w:sz w:val="24"/>
        </w:rPr>
        <w:t>A</w:t>
      </w:r>
      <w:r w:rsidR="00C917F4" w:rsidRPr="00472B39">
        <w:rPr>
          <w:sz w:val="24"/>
        </w:rPr>
        <w:t xml:space="preserve"> -</w:t>
      </w:r>
      <w:r w:rsidR="001C2208" w:rsidRPr="00472B39">
        <w:rPr>
          <w:sz w:val="24"/>
        </w:rPr>
        <w:t xml:space="preserve"> </w:t>
      </w:r>
      <w:r w:rsidRPr="00472B39">
        <w:rPr>
          <w:sz w:val="24"/>
        </w:rPr>
        <w:t>Presentation on Recreation</w:t>
      </w:r>
    </w:p>
    <w:p w14:paraId="6873B16B" w14:textId="77777777" w:rsidR="002714FA" w:rsidRPr="00472B39" w:rsidRDefault="002714FA" w:rsidP="0026465D">
      <w:pPr>
        <w:ind w:left="2880" w:hanging="2880"/>
        <w:rPr>
          <w:sz w:val="24"/>
        </w:rPr>
      </w:pPr>
      <w:r w:rsidRPr="00472B39">
        <w:rPr>
          <w:sz w:val="24"/>
        </w:rPr>
        <w:t>October 1982</w:t>
      </w:r>
      <w:r w:rsidR="001C2208" w:rsidRPr="00472B39">
        <w:rPr>
          <w:sz w:val="24"/>
        </w:rPr>
        <w:tab/>
      </w:r>
      <w:r w:rsidR="00D95700" w:rsidRPr="00472B39">
        <w:rPr>
          <w:sz w:val="24"/>
        </w:rPr>
        <w:t>Columbia, SC</w:t>
      </w:r>
      <w:r w:rsidR="00C917F4" w:rsidRPr="00472B39">
        <w:rPr>
          <w:sz w:val="24"/>
        </w:rPr>
        <w:t xml:space="preserve"> -</w:t>
      </w:r>
      <w:r w:rsidR="001C2208" w:rsidRPr="00472B39">
        <w:rPr>
          <w:sz w:val="24"/>
        </w:rPr>
        <w:t xml:space="preserve"> </w:t>
      </w:r>
      <w:r w:rsidRPr="00472B39">
        <w:rPr>
          <w:sz w:val="24"/>
        </w:rPr>
        <w:t>Employment Workshop-Keynote speaker</w:t>
      </w:r>
    </w:p>
    <w:p w14:paraId="396A3F72" w14:textId="77777777" w:rsidR="002714FA" w:rsidRPr="00472B39" w:rsidRDefault="002714FA" w:rsidP="0026465D">
      <w:pPr>
        <w:ind w:left="2880" w:hanging="2880"/>
        <w:rPr>
          <w:sz w:val="24"/>
        </w:rPr>
      </w:pPr>
      <w:r w:rsidRPr="00472B39">
        <w:rPr>
          <w:sz w:val="24"/>
        </w:rPr>
        <w:t>September 1982</w:t>
      </w:r>
      <w:r w:rsidR="001C2208" w:rsidRPr="00472B39">
        <w:rPr>
          <w:sz w:val="24"/>
        </w:rPr>
        <w:tab/>
      </w:r>
      <w:r w:rsidRPr="00472B39">
        <w:rPr>
          <w:sz w:val="24"/>
        </w:rPr>
        <w:t>Tallahassee</w:t>
      </w:r>
      <w:r w:rsidR="00C917F4" w:rsidRPr="00472B39">
        <w:rPr>
          <w:sz w:val="24"/>
        </w:rPr>
        <w:t>, F</w:t>
      </w:r>
      <w:r w:rsidR="00D95700" w:rsidRPr="00472B39">
        <w:rPr>
          <w:sz w:val="24"/>
        </w:rPr>
        <w:t>L</w:t>
      </w:r>
      <w:r w:rsidR="00C917F4" w:rsidRPr="00472B39">
        <w:rPr>
          <w:sz w:val="24"/>
        </w:rPr>
        <w:t xml:space="preserve"> -</w:t>
      </w:r>
      <w:r w:rsidR="001C2208" w:rsidRPr="00472B39">
        <w:rPr>
          <w:sz w:val="24"/>
        </w:rPr>
        <w:t xml:space="preserve"> </w:t>
      </w:r>
      <w:r w:rsidRPr="00472B39">
        <w:rPr>
          <w:sz w:val="24"/>
        </w:rPr>
        <w:t>Consultant to Behavior Management Consultants, Inc.</w:t>
      </w:r>
    </w:p>
    <w:p w14:paraId="3C10CFA2" w14:textId="77777777" w:rsidR="002714FA" w:rsidRPr="00472B39" w:rsidRDefault="002714FA" w:rsidP="0026465D">
      <w:pPr>
        <w:ind w:left="2880" w:hanging="2880"/>
        <w:rPr>
          <w:sz w:val="24"/>
        </w:rPr>
      </w:pPr>
      <w:r w:rsidRPr="00472B39">
        <w:rPr>
          <w:sz w:val="24"/>
        </w:rPr>
        <w:t>September 1982</w:t>
      </w:r>
      <w:r w:rsidR="001C2208" w:rsidRPr="00472B39">
        <w:rPr>
          <w:sz w:val="24"/>
        </w:rPr>
        <w:tab/>
      </w:r>
      <w:r w:rsidRPr="00472B39">
        <w:rPr>
          <w:sz w:val="24"/>
        </w:rPr>
        <w:t>Ames</w:t>
      </w:r>
      <w:r w:rsidR="00D95700" w:rsidRPr="00472B39">
        <w:rPr>
          <w:sz w:val="24"/>
        </w:rPr>
        <w:t>, IA</w:t>
      </w:r>
      <w:r w:rsidR="00457149" w:rsidRPr="00472B39">
        <w:rPr>
          <w:sz w:val="24"/>
        </w:rPr>
        <w:t xml:space="preserve"> -</w:t>
      </w:r>
      <w:r w:rsidR="001C2208" w:rsidRPr="00472B39">
        <w:rPr>
          <w:sz w:val="24"/>
        </w:rPr>
        <w:t xml:space="preserve"> </w:t>
      </w:r>
      <w:r w:rsidRPr="00472B39">
        <w:rPr>
          <w:sz w:val="24"/>
        </w:rPr>
        <w:t>Final Project Evaluation</w:t>
      </w:r>
    </w:p>
    <w:p w14:paraId="6BFA3DCF" w14:textId="77777777" w:rsidR="002714FA" w:rsidRPr="00472B39" w:rsidRDefault="002714FA" w:rsidP="0026465D">
      <w:pPr>
        <w:ind w:left="2880" w:hanging="2880"/>
        <w:rPr>
          <w:sz w:val="24"/>
        </w:rPr>
      </w:pPr>
      <w:r w:rsidRPr="00472B39">
        <w:rPr>
          <w:sz w:val="24"/>
        </w:rPr>
        <w:t>August 1982</w:t>
      </w:r>
      <w:r w:rsidR="001C2208" w:rsidRPr="00472B39">
        <w:rPr>
          <w:sz w:val="24"/>
        </w:rPr>
        <w:tab/>
      </w:r>
      <w:r w:rsidRPr="00472B39">
        <w:rPr>
          <w:sz w:val="24"/>
        </w:rPr>
        <w:t>Tallahassee</w:t>
      </w:r>
      <w:r w:rsidR="00457149" w:rsidRPr="00472B39">
        <w:rPr>
          <w:sz w:val="24"/>
        </w:rPr>
        <w:t>, F</w:t>
      </w:r>
      <w:r w:rsidR="00D95700" w:rsidRPr="00472B39">
        <w:rPr>
          <w:sz w:val="24"/>
        </w:rPr>
        <w:t>L</w:t>
      </w:r>
      <w:r w:rsidR="00457149" w:rsidRPr="00472B39">
        <w:rPr>
          <w:sz w:val="24"/>
        </w:rPr>
        <w:t xml:space="preserve"> -</w:t>
      </w:r>
      <w:r w:rsidR="001C2208" w:rsidRPr="00472B39">
        <w:rPr>
          <w:sz w:val="24"/>
        </w:rPr>
        <w:t xml:space="preserve"> </w:t>
      </w:r>
      <w:r w:rsidRPr="00472B39">
        <w:rPr>
          <w:sz w:val="24"/>
        </w:rPr>
        <w:t>Recreation Technical Assistance</w:t>
      </w:r>
    </w:p>
    <w:p w14:paraId="7A2224BC" w14:textId="77777777" w:rsidR="002714FA" w:rsidRPr="00472B39" w:rsidRDefault="002714FA" w:rsidP="0026465D">
      <w:pPr>
        <w:ind w:left="2880" w:hanging="2880"/>
        <w:rPr>
          <w:sz w:val="24"/>
        </w:rPr>
      </w:pPr>
      <w:r w:rsidRPr="00472B39">
        <w:rPr>
          <w:sz w:val="24"/>
        </w:rPr>
        <w:t>July 1982</w:t>
      </w:r>
      <w:r w:rsidR="001C2208" w:rsidRPr="00472B39">
        <w:rPr>
          <w:sz w:val="24"/>
        </w:rPr>
        <w:tab/>
      </w:r>
      <w:r w:rsidRPr="00472B39">
        <w:rPr>
          <w:sz w:val="24"/>
        </w:rPr>
        <w:t>Long Island</w:t>
      </w:r>
      <w:r w:rsidR="00457149" w:rsidRPr="00472B39">
        <w:rPr>
          <w:sz w:val="24"/>
        </w:rPr>
        <w:t>, N</w:t>
      </w:r>
      <w:r w:rsidR="00D95700" w:rsidRPr="00472B39">
        <w:rPr>
          <w:sz w:val="24"/>
        </w:rPr>
        <w:t>Y</w:t>
      </w:r>
      <w:r w:rsidR="00457149" w:rsidRPr="00472B39">
        <w:rPr>
          <w:sz w:val="24"/>
        </w:rPr>
        <w:t xml:space="preserve"> -</w:t>
      </w:r>
      <w:r w:rsidR="001C2208" w:rsidRPr="00472B39">
        <w:rPr>
          <w:sz w:val="24"/>
        </w:rPr>
        <w:t xml:space="preserve"> Employment Seminar, </w:t>
      </w:r>
      <w:r w:rsidRPr="00472B39">
        <w:rPr>
          <w:sz w:val="24"/>
        </w:rPr>
        <w:t>Graduate Instructor (C.W. Post University)</w:t>
      </w:r>
    </w:p>
    <w:p w14:paraId="0AE827ED" w14:textId="77777777" w:rsidR="002714FA" w:rsidRPr="00472B39" w:rsidRDefault="002714FA" w:rsidP="0026465D">
      <w:pPr>
        <w:ind w:left="2880" w:hanging="2880"/>
        <w:rPr>
          <w:sz w:val="24"/>
        </w:rPr>
      </w:pPr>
      <w:r w:rsidRPr="00472B39">
        <w:rPr>
          <w:sz w:val="24"/>
        </w:rPr>
        <w:t>May 1982</w:t>
      </w:r>
      <w:r w:rsidR="001C2208" w:rsidRPr="00472B39">
        <w:rPr>
          <w:sz w:val="24"/>
        </w:rPr>
        <w:tab/>
      </w:r>
      <w:r w:rsidR="00D95700" w:rsidRPr="00472B39">
        <w:rPr>
          <w:sz w:val="24"/>
        </w:rPr>
        <w:t>Murdoch, NC</w:t>
      </w:r>
      <w:r w:rsidR="00457149" w:rsidRPr="00472B39">
        <w:rPr>
          <w:sz w:val="24"/>
        </w:rPr>
        <w:t xml:space="preserve"> - </w:t>
      </w:r>
      <w:r w:rsidRPr="00472B39">
        <w:rPr>
          <w:sz w:val="24"/>
        </w:rPr>
        <w:t>Competitive Employment Technical Assistance</w:t>
      </w:r>
    </w:p>
    <w:p w14:paraId="07506AAB" w14:textId="77777777" w:rsidR="002714FA" w:rsidRPr="00472B39" w:rsidRDefault="002714FA" w:rsidP="0026465D">
      <w:pPr>
        <w:ind w:left="2880" w:hanging="2880"/>
        <w:rPr>
          <w:sz w:val="24"/>
        </w:rPr>
      </w:pPr>
      <w:r w:rsidRPr="00472B39">
        <w:rPr>
          <w:sz w:val="24"/>
        </w:rPr>
        <w:t>April 1982</w:t>
      </w:r>
      <w:r w:rsidR="001C2208" w:rsidRPr="00472B39">
        <w:rPr>
          <w:sz w:val="24"/>
        </w:rPr>
        <w:tab/>
      </w:r>
      <w:r w:rsidRPr="00472B39">
        <w:rPr>
          <w:sz w:val="24"/>
        </w:rPr>
        <w:t>Houston</w:t>
      </w:r>
      <w:r w:rsidR="00457149" w:rsidRPr="00472B39">
        <w:rPr>
          <w:sz w:val="24"/>
        </w:rPr>
        <w:t xml:space="preserve">, Tx. - </w:t>
      </w:r>
      <w:r w:rsidRPr="00472B39">
        <w:rPr>
          <w:sz w:val="24"/>
        </w:rPr>
        <w:t>Recreation Workshop</w:t>
      </w:r>
    </w:p>
    <w:p w14:paraId="3318E51C" w14:textId="77777777" w:rsidR="002714FA" w:rsidRPr="00472B39" w:rsidRDefault="002714FA" w:rsidP="0026465D">
      <w:pPr>
        <w:ind w:left="2880" w:hanging="2880"/>
        <w:rPr>
          <w:sz w:val="24"/>
        </w:rPr>
      </w:pPr>
      <w:r w:rsidRPr="00472B39">
        <w:rPr>
          <w:sz w:val="24"/>
        </w:rPr>
        <w:t xml:space="preserve">January 1982 </w:t>
      </w:r>
      <w:r w:rsidR="001C2208" w:rsidRPr="00472B39">
        <w:rPr>
          <w:sz w:val="24"/>
        </w:rPr>
        <w:tab/>
      </w:r>
      <w:r w:rsidR="00D95700" w:rsidRPr="00472B39">
        <w:rPr>
          <w:sz w:val="24"/>
        </w:rPr>
        <w:t>Vinton, IA</w:t>
      </w:r>
      <w:r w:rsidR="00457149" w:rsidRPr="00472B39">
        <w:rPr>
          <w:sz w:val="24"/>
        </w:rPr>
        <w:t xml:space="preserve"> - </w:t>
      </w:r>
      <w:r w:rsidRPr="00472B39">
        <w:rPr>
          <w:sz w:val="24"/>
        </w:rPr>
        <w:t>Deaf-Blind Technical Assistance</w:t>
      </w:r>
    </w:p>
    <w:p w14:paraId="5D1A257B" w14:textId="77777777" w:rsidR="002714FA" w:rsidRPr="00472B39" w:rsidRDefault="002714FA" w:rsidP="0026465D">
      <w:pPr>
        <w:ind w:left="2880" w:hanging="2880"/>
        <w:rPr>
          <w:sz w:val="24"/>
        </w:rPr>
      </w:pPr>
      <w:r w:rsidRPr="00472B39">
        <w:rPr>
          <w:sz w:val="24"/>
        </w:rPr>
        <w:t>November 1981</w:t>
      </w:r>
      <w:r w:rsidR="001C2208" w:rsidRPr="00472B39">
        <w:rPr>
          <w:sz w:val="24"/>
        </w:rPr>
        <w:tab/>
      </w:r>
      <w:r w:rsidRPr="00472B39">
        <w:rPr>
          <w:sz w:val="24"/>
        </w:rPr>
        <w:t>Baton Rouge</w:t>
      </w:r>
      <w:r w:rsidR="00457149" w:rsidRPr="00472B39">
        <w:rPr>
          <w:sz w:val="24"/>
        </w:rPr>
        <w:t>, L</w:t>
      </w:r>
      <w:r w:rsidR="00D95700" w:rsidRPr="00472B39">
        <w:rPr>
          <w:sz w:val="24"/>
        </w:rPr>
        <w:t>A</w:t>
      </w:r>
      <w:r w:rsidR="00457149" w:rsidRPr="00472B39">
        <w:rPr>
          <w:sz w:val="24"/>
        </w:rPr>
        <w:t xml:space="preserve"> -</w:t>
      </w:r>
      <w:r w:rsidR="001C2208" w:rsidRPr="00472B39">
        <w:rPr>
          <w:sz w:val="24"/>
        </w:rPr>
        <w:t xml:space="preserve"> </w:t>
      </w:r>
      <w:r w:rsidRPr="00472B39">
        <w:rPr>
          <w:sz w:val="24"/>
        </w:rPr>
        <w:t>Recreation Evaluators Workshop</w:t>
      </w:r>
    </w:p>
    <w:p w14:paraId="4F1CD65F" w14:textId="77777777" w:rsidR="002714FA" w:rsidRPr="00472B39" w:rsidRDefault="002714FA" w:rsidP="0026465D">
      <w:pPr>
        <w:ind w:left="2880" w:hanging="2880"/>
        <w:rPr>
          <w:sz w:val="24"/>
        </w:rPr>
      </w:pPr>
      <w:r w:rsidRPr="00472B39">
        <w:rPr>
          <w:sz w:val="24"/>
        </w:rPr>
        <w:t>September 1981</w:t>
      </w:r>
      <w:r w:rsidR="001C2208" w:rsidRPr="00472B39">
        <w:rPr>
          <w:sz w:val="24"/>
        </w:rPr>
        <w:tab/>
      </w:r>
      <w:r w:rsidR="00D95700" w:rsidRPr="00472B39">
        <w:rPr>
          <w:sz w:val="24"/>
        </w:rPr>
        <w:t>Baton Rouge, LA</w:t>
      </w:r>
      <w:r w:rsidR="00457149" w:rsidRPr="00472B39">
        <w:rPr>
          <w:sz w:val="24"/>
        </w:rPr>
        <w:t xml:space="preserve"> -</w:t>
      </w:r>
      <w:r w:rsidR="001C2208" w:rsidRPr="00472B39">
        <w:rPr>
          <w:sz w:val="24"/>
        </w:rPr>
        <w:t xml:space="preserve"> </w:t>
      </w:r>
      <w:r w:rsidRPr="00472B39">
        <w:rPr>
          <w:sz w:val="24"/>
        </w:rPr>
        <w:t>Assisted in Gary W. Court Case</w:t>
      </w:r>
    </w:p>
    <w:p w14:paraId="2058C990" w14:textId="77777777" w:rsidR="002714FA" w:rsidRPr="00472B39" w:rsidRDefault="002714FA" w:rsidP="0026465D">
      <w:pPr>
        <w:ind w:left="2880" w:hanging="2880"/>
        <w:rPr>
          <w:sz w:val="24"/>
        </w:rPr>
      </w:pPr>
      <w:r w:rsidRPr="00472B39">
        <w:rPr>
          <w:sz w:val="24"/>
        </w:rPr>
        <w:t>September 1981</w:t>
      </w:r>
      <w:r w:rsidR="001C2208" w:rsidRPr="00472B39">
        <w:rPr>
          <w:sz w:val="24"/>
        </w:rPr>
        <w:tab/>
      </w:r>
      <w:proofErr w:type="spellStart"/>
      <w:r w:rsidR="00D95700" w:rsidRPr="00472B39">
        <w:rPr>
          <w:sz w:val="24"/>
        </w:rPr>
        <w:t>Wassau</w:t>
      </w:r>
      <w:proofErr w:type="spellEnd"/>
      <w:r w:rsidR="00D95700" w:rsidRPr="00472B39">
        <w:rPr>
          <w:sz w:val="24"/>
        </w:rPr>
        <w:t>, WI</w:t>
      </w:r>
      <w:r w:rsidR="00457149" w:rsidRPr="00472B39">
        <w:rPr>
          <w:sz w:val="24"/>
        </w:rPr>
        <w:t xml:space="preserve"> -</w:t>
      </w:r>
      <w:r w:rsidR="001C2208" w:rsidRPr="00472B39">
        <w:rPr>
          <w:sz w:val="24"/>
        </w:rPr>
        <w:t xml:space="preserve"> </w:t>
      </w:r>
      <w:r w:rsidRPr="00472B39">
        <w:rPr>
          <w:sz w:val="24"/>
        </w:rPr>
        <w:t>Presentation to Vocational Personnel</w:t>
      </w:r>
    </w:p>
    <w:p w14:paraId="093964FE" w14:textId="77777777" w:rsidR="002714FA" w:rsidRPr="00472B39" w:rsidRDefault="002714FA" w:rsidP="0026465D">
      <w:pPr>
        <w:ind w:left="2880" w:hanging="2880"/>
        <w:rPr>
          <w:sz w:val="24"/>
        </w:rPr>
      </w:pPr>
      <w:r w:rsidRPr="00472B39">
        <w:rPr>
          <w:sz w:val="24"/>
        </w:rPr>
        <w:t>August 1981</w:t>
      </w:r>
      <w:r w:rsidR="001C2208" w:rsidRPr="00472B39">
        <w:rPr>
          <w:sz w:val="24"/>
        </w:rPr>
        <w:tab/>
      </w:r>
      <w:r w:rsidRPr="00472B39">
        <w:rPr>
          <w:sz w:val="24"/>
        </w:rPr>
        <w:t>Bradford</w:t>
      </w:r>
      <w:r w:rsidR="00457149" w:rsidRPr="00472B39">
        <w:rPr>
          <w:sz w:val="24"/>
        </w:rPr>
        <w:t>, V</w:t>
      </w:r>
      <w:r w:rsidR="00D95700" w:rsidRPr="00472B39">
        <w:rPr>
          <w:sz w:val="24"/>
        </w:rPr>
        <w:t>T</w:t>
      </w:r>
      <w:r w:rsidR="00457149" w:rsidRPr="00472B39">
        <w:rPr>
          <w:sz w:val="24"/>
        </w:rPr>
        <w:t xml:space="preserve"> -</w:t>
      </w:r>
      <w:r w:rsidR="001C2208" w:rsidRPr="00472B39">
        <w:rPr>
          <w:sz w:val="24"/>
        </w:rPr>
        <w:t xml:space="preserve"> </w:t>
      </w:r>
      <w:r w:rsidRPr="00472B39">
        <w:rPr>
          <w:sz w:val="24"/>
        </w:rPr>
        <w:t>Vocational Institute for Vermont State Department</w:t>
      </w:r>
    </w:p>
    <w:p w14:paraId="79E42947" w14:textId="77777777" w:rsidR="002714FA" w:rsidRPr="00472B39" w:rsidRDefault="002714FA" w:rsidP="0026465D">
      <w:pPr>
        <w:ind w:left="2880" w:hanging="2880"/>
        <w:rPr>
          <w:sz w:val="24"/>
        </w:rPr>
      </w:pPr>
      <w:r w:rsidRPr="00472B39">
        <w:rPr>
          <w:sz w:val="24"/>
        </w:rPr>
        <w:t>July 1981</w:t>
      </w:r>
      <w:r w:rsidR="001C2208" w:rsidRPr="00472B39">
        <w:rPr>
          <w:sz w:val="24"/>
        </w:rPr>
        <w:tab/>
      </w:r>
      <w:r w:rsidRPr="00472B39">
        <w:rPr>
          <w:sz w:val="24"/>
        </w:rPr>
        <w:t>Bennington</w:t>
      </w:r>
      <w:r w:rsidR="00457149" w:rsidRPr="00472B39">
        <w:rPr>
          <w:sz w:val="24"/>
        </w:rPr>
        <w:t>, V</w:t>
      </w:r>
      <w:r w:rsidR="00D95700" w:rsidRPr="00472B39">
        <w:rPr>
          <w:sz w:val="24"/>
        </w:rPr>
        <w:t>T</w:t>
      </w:r>
      <w:r w:rsidR="00457149" w:rsidRPr="00472B39">
        <w:rPr>
          <w:sz w:val="24"/>
        </w:rPr>
        <w:t xml:space="preserve"> - </w:t>
      </w:r>
      <w:r w:rsidRPr="00472B39">
        <w:rPr>
          <w:sz w:val="24"/>
        </w:rPr>
        <w:t>Vocational Institute for Vermont State Department</w:t>
      </w:r>
    </w:p>
    <w:p w14:paraId="41109429" w14:textId="77777777" w:rsidR="002714FA" w:rsidRPr="00472B39" w:rsidRDefault="002714FA" w:rsidP="0026465D">
      <w:pPr>
        <w:ind w:left="2880" w:hanging="2880"/>
        <w:rPr>
          <w:sz w:val="24"/>
        </w:rPr>
      </w:pPr>
      <w:r w:rsidRPr="00472B39">
        <w:rPr>
          <w:sz w:val="24"/>
        </w:rPr>
        <w:t>June 1981</w:t>
      </w:r>
      <w:r w:rsidR="001C2208" w:rsidRPr="00472B39">
        <w:rPr>
          <w:sz w:val="24"/>
        </w:rPr>
        <w:tab/>
      </w:r>
      <w:r w:rsidR="00D95700" w:rsidRPr="00472B39">
        <w:rPr>
          <w:spacing w:val="-4"/>
          <w:sz w:val="24"/>
        </w:rPr>
        <w:t>Philadelphia, PA</w:t>
      </w:r>
      <w:r w:rsidR="00457149" w:rsidRPr="00472B39">
        <w:rPr>
          <w:spacing w:val="-4"/>
          <w:sz w:val="24"/>
        </w:rPr>
        <w:t xml:space="preserve"> -</w:t>
      </w:r>
      <w:r w:rsidR="001C2208" w:rsidRPr="00472B39">
        <w:rPr>
          <w:spacing w:val="-4"/>
          <w:sz w:val="24"/>
        </w:rPr>
        <w:t xml:space="preserve"> </w:t>
      </w:r>
      <w:r w:rsidRPr="00472B39">
        <w:rPr>
          <w:spacing w:val="-4"/>
          <w:sz w:val="24"/>
        </w:rPr>
        <w:t>Expert Witness for Judge Becker's Court - Public Law Center</w:t>
      </w:r>
    </w:p>
    <w:p w14:paraId="3410BD0A" w14:textId="77777777" w:rsidR="002714FA" w:rsidRPr="00472B39" w:rsidRDefault="002714FA" w:rsidP="0026465D">
      <w:pPr>
        <w:ind w:left="2880" w:hanging="2880"/>
        <w:rPr>
          <w:sz w:val="24"/>
        </w:rPr>
      </w:pPr>
      <w:r w:rsidRPr="00472B39">
        <w:rPr>
          <w:sz w:val="24"/>
        </w:rPr>
        <w:t>June 1981</w:t>
      </w:r>
      <w:r w:rsidR="001C2208" w:rsidRPr="00472B39">
        <w:rPr>
          <w:sz w:val="24"/>
        </w:rPr>
        <w:tab/>
      </w:r>
      <w:r w:rsidR="00D95700" w:rsidRPr="00472B39">
        <w:rPr>
          <w:sz w:val="24"/>
        </w:rPr>
        <w:t>Des Moines, IA</w:t>
      </w:r>
      <w:r w:rsidR="00457149" w:rsidRPr="00472B39">
        <w:rPr>
          <w:sz w:val="24"/>
        </w:rPr>
        <w:t xml:space="preserve"> - </w:t>
      </w:r>
      <w:r w:rsidRPr="00472B39">
        <w:rPr>
          <w:sz w:val="24"/>
        </w:rPr>
        <w:t>Deaf-Blind Institute for State Department</w:t>
      </w:r>
    </w:p>
    <w:p w14:paraId="013101CD" w14:textId="77777777" w:rsidR="001C2208" w:rsidRPr="00472B39" w:rsidRDefault="002714FA" w:rsidP="0026465D">
      <w:pPr>
        <w:ind w:left="2880" w:hanging="2880"/>
        <w:rPr>
          <w:sz w:val="24"/>
        </w:rPr>
      </w:pPr>
      <w:r w:rsidRPr="00472B39">
        <w:rPr>
          <w:sz w:val="24"/>
        </w:rPr>
        <w:t>March 1981</w:t>
      </w:r>
      <w:r w:rsidR="001C2208" w:rsidRPr="00472B39">
        <w:rPr>
          <w:sz w:val="24"/>
        </w:rPr>
        <w:tab/>
      </w:r>
      <w:r w:rsidR="00D95700" w:rsidRPr="00472B39">
        <w:rPr>
          <w:sz w:val="24"/>
        </w:rPr>
        <w:t>Burlington, VT</w:t>
      </w:r>
      <w:r w:rsidR="00457149" w:rsidRPr="00472B39">
        <w:rPr>
          <w:sz w:val="24"/>
        </w:rPr>
        <w:t xml:space="preserve"> -</w:t>
      </w:r>
      <w:r w:rsidR="001C2208" w:rsidRPr="00472B39">
        <w:rPr>
          <w:sz w:val="24"/>
        </w:rPr>
        <w:t xml:space="preserve"> </w:t>
      </w:r>
      <w:r w:rsidRPr="00472B39">
        <w:rPr>
          <w:sz w:val="24"/>
        </w:rPr>
        <w:t>Two day Vocational Workshop</w:t>
      </w:r>
    </w:p>
    <w:p w14:paraId="501ECECB" w14:textId="77777777" w:rsidR="002714FA" w:rsidRPr="00472B39" w:rsidRDefault="002714FA" w:rsidP="0026465D">
      <w:pPr>
        <w:ind w:left="2880" w:hanging="2880"/>
        <w:rPr>
          <w:sz w:val="24"/>
        </w:rPr>
      </w:pPr>
      <w:r w:rsidRPr="00472B39">
        <w:rPr>
          <w:sz w:val="24"/>
        </w:rPr>
        <w:t>February 1981</w:t>
      </w:r>
      <w:r w:rsidR="001C2208" w:rsidRPr="00472B39">
        <w:rPr>
          <w:sz w:val="24"/>
        </w:rPr>
        <w:tab/>
      </w:r>
      <w:r w:rsidRPr="00472B39">
        <w:rPr>
          <w:sz w:val="24"/>
        </w:rPr>
        <w:t>Des Moines</w:t>
      </w:r>
      <w:r w:rsidR="00D95700" w:rsidRPr="00472B39">
        <w:rPr>
          <w:sz w:val="24"/>
        </w:rPr>
        <w:t>, IA</w:t>
      </w:r>
      <w:r w:rsidR="00457149" w:rsidRPr="00472B39">
        <w:rPr>
          <w:sz w:val="24"/>
        </w:rPr>
        <w:t xml:space="preserve"> - </w:t>
      </w:r>
      <w:r w:rsidRPr="00472B39">
        <w:rPr>
          <w:sz w:val="24"/>
        </w:rPr>
        <w:t>Deaf-Blind Institute for State Department</w:t>
      </w:r>
    </w:p>
    <w:p w14:paraId="48F019DD" w14:textId="77777777" w:rsidR="002714FA" w:rsidRPr="00472B39" w:rsidRDefault="002714FA" w:rsidP="0026465D">
      <w:pPr>
        <w:ind w:left="2880" w:hanging="2880"/>
        <w:rPr>
          <w:sz w:val="24"/>
        </w:rPr>
      </w:pPr>
      <w:r w:rsidRPr="00472B39">
        <w:rPr>
          <w:sz w:val="24"/>
        </w:rPr>
        <w:t>December 1980</w:t>
      </w:r>
      <w:r w:rsidR="001C2208" w:rsidRPr="00472B39">
        <w:rPr>
          <w:sz w:val="24"/>
        </w:rPr>
        <w:tab/>
      </w:r>
      <w:r w:rsidR="00D95700" w:rsidRPr="00472B39">
        <w:rPr>
          <w:sz w:val="24"/>
        </w:rPr>
        <w:t>Baltimore, MD</w:t>
      </w:r>
      <w:r w:rsidR="00457149" w:rsidRPr="00472B39">
        <w:rPr>
          <w:sz w:val="24"/>
        </w:rPr>
        <w:t xml:space="preserve"> -</w:t>
      </w:r>
      <w:r w:rsidR="001C2208" w:rsidRPr="00472B39">
        <w:rPr>
          <w:sz w:val="24"/>
        </w:rPr>
        <w:t xml:space="preserve"> </w:t>
      </w:r>
      <w:r w:rsidRPr="00472B39">
        <w:rPr>
          <w:sz w:val="24"/>
        </w:rPr>
        <w:t>One day Vocational Workshop</w:t>
      </w:r>
    </w:p>
    <w:p w14:paraId="3E1D099A" w14:textId="77777777" w:rsidR="002714FA" w:rsidRPr="00472B39" w:rsidRDefault="002714FA" w:rsidP="0026465D">
      <w:pPr>
        <w:ind w:left="2880" w:hanging="2880"/>
        <w:rPr>
          <w:sz w:val="24"/>
        </w:rPr>
      </w:pPr>
      <w:r w:rsidRPr="00472B39">
        <w:rPr>
          <w:sz w:val="24"/>
        </w:rPr>
        <w:t>June 1980</w:t>
      </w:r>
      <w:r w:rsidR="001C2208" w:rsidRPr="00472B39">
        <w:rPr>
          <w:sz w:val="24"/>
        </w:rPr>
        <w:tab/>
      </w:r>
      <w:r w:rsidR="00D95700" w:rsidRPr="00472B39">
        <w:rPr>
          <w:sz w:val="24"/>
        </w:rPr>
        <w:t>Marianna, FL</w:t>
      </w:r>
      <w:r w:rsidR="001C2208" w:rsidRPr="00472B39">
        <w:rPr>
          <w:sz w:val="24"/>
        </w:rPr>
        <w:t xml:space="preserve"> </w:t>
      </w:r>
      <w:r w:rsidR="00457149" w:rsidRPr="00472B39">
        <w:rPr>
          <w:sz w:val="24"/>
        </w:rPr>
        <w:t>-</w:t>
      </w:r>
      <w:r w:rsidR="001C2208" w:rsidRPr="00472B39">
        <w:rPr>
          <w:sz w:val="24"/>
        </w:rPr>
        <w:t xml:space="preserve"> </w:t>
      </w:r>
      <w:r w:rsidRPr="00472B39">
        <w:rPr>
          <w:sz w:val="24"/>
        </w:rPr>
        <w:t>Leisure Skill Workshop</w:t>
      </w:r>
    </w:p>
    <w:p w14:paraId="7B063C5F" w14:textId="77777777" w:rsidR="002714FA" w:rsidRPr="00472B39" w:rsidRDefault="002714FA" w:rsidP="0026465D">
      <w:pPr>
        <w:ind w:left="2880" w:hanging="2880"/>
        <w:rPr>
          <w:sz w:val="24"/>
        </w:rPr>
      </w:pPr>
      <w:r w:rsidRPr="00472B39">
        <w:rPr>
          <w:sz w:val="24"/>
        </w:rPr>
        <w:t>June 1980</w:t>
      </w:r>
      <w:r w:rsidR="001C2208" w:rsidRPr="00472B39">
        <w:rPr>
          <w:sz w:val="24"/>
        </w:rPr>
        <w:tab/>
      </w:r>
      <w:r w:rsidR="00457149" w:rsidRPr="00472B39">
        <w:rPr>
          <w:sz w:val="24"/>
        </w:rPr>
        <w:t>Jacksonville, F</w:t>
      </w:r>
      <w:r w:rsidR="00D95700" w:rsidRPr="00472B39">
        <w:rPr>
          <w:sz w:val="24"/>
        </w:rPr>
        <w:t>L</w:t>
      </w:r>
      <w:r w:rsidR="00457149" w:rsidRPr="00472B39">
        <w:rPr>
          <w:sz w:val="24"/>
        </w:rPr>
        <w:t xml:space="preserve"> -</w:t>
      </w:r>
      <w:r w:rsidR="001C2208" w:rsidRPr="00472B39">
        <w:rPr>
          <w:sz w:val="24"/>
        </w:rPr>
        <w:t xml:space="preserve"> </w:t>
      </w:r>
      <w:r w:rsidRPr="00472B39">
        <w:rPr>
          <w:sz w:val="24"/>
        </w:rPr>
        <w:t>Public School Technical Assistance</w:t>
      </w:r>
    </w:p>
    <w:p w14:paraId="39470A23" w14:textId="77777777" w:rsidR="002714FA" w:rsidRPr="00472B39" w:rsidRDefault="002714FA" w:rsidP="0026465D">
      <w:pPr>
        <w:ind w:left="2880" w:hanging="2880"/>
        <w:rPr>
          <w:sz w:val="24"/>
        </w:rPr>
      </w:pPr>
      <w:r w:rsidRPr="00472B39">
        <w:rPr>
          <w:sz w:val="24"/>
        </w:rPr>
        <w:t>May 1980</w:t>
      </w:r>
      <w:r w:rsidR="001C2208" w:rsidRPr="00472B39">
        <w:rPr>
          <w:sz w:val="24"/>
        </w:rPr>
        <w:tab/>
      </w:r>
      <w:r w:rsidR="00457149" w:rsidRPr="00472B39">
        <w:rPr>
          <w:sz w:val="24"/>
        </w:rPr>
        <w:t>Philadelphia, P</w:t>
      </w:r>
      <w:r w:rsidR="00D95700" w:rsidRPr="00472B39">
        <w:rPr>
          <w:sz w:val="24"/>
        </w:rPr>
        <w:t>A</w:t>
      </w:r>
      <w:r w:rsidR="00457149" w:rsidRPr="00472B39">
        <w:rPr>
          <w:sz w:val="24"/>
        </w:rPr>
        <w:t xml:space="preserve"> -</w:t>
      </w:r>
      <w:r w:rsidR="001C2208" w:rsidRPr="00472B39">
        <w:rPr>
          <w:sz w:val="24"/>
        </w:rPr>
        <w:t xml:space="preserve"> </w:t>
      </w:r>
      <w:r w:rsidRPr="00472B39">
        <w:rPr>
          <w:sz w:val="24"/>
        </w:rPr>
        <w:t>Temple University Leisure Workshop</w:t>
      </w:r>
    </w:p>
    <w:p w14:paraId="755CC3D8" w14:textId="77777777" w:rsidR="002714FA" w:rsidRPr="00472B39" w:rsidRDefault="002714FA" w:rsidP="0026465D">
      <w:pPr>
        <w:ind w:left="2880" w:hanging="2880"/>
        <w:rPr>
          <w:sz w:val="24"/>
        </w:rPr>
      </w:pPr>
      <w:r w:rsidRPr="00472B39">
        <w:rPr>
          <w:sz w:val="24"/>
        </w:rPr>
        <w:t>May 1980</w:t>
      </w:r>
      <w:r w:rsidR="001C2208" w:rsidRPr="00472B39">
        <w:rPr>
          <w:sz w:val="24"/>
        </w:rPr>
        <w:tab/>
      </w:r>
      <w:r w:rsidRPr="00472B39">
        <w:rPr>
          <w:sz w:val="24"/>
        </w:rPr>
        <w:t>Montgomery</w:t>
      </w:r>
      <w:r w:rsidR="00457149" w:rsidRPr="00472B39">
        <w:rPr>
          <w:sz w:val="24"/>
        </w:rPr>
        <w:t>, A</w:t>
      </w:r>
      <w:r w:rsidR="00D95700" w:rsidRPr="00472B39">
        <w:rPr>
          <w:sz w:val="24"/>
        </w:rPr>
        <w:t>L</w:t>
      </w:r>
      <w:r w:rsidR="00457149" w:rsidRPr="00472B39">
        <w:rPr>
          <w:sz w:val="24"/>
        </w:rPr>
        <w:t xml:space="preserve"> -</w:t>
      </w:r>
      <w:r w:rsidR="001C2208" w:rsidRPr="00472B39">
        <w:rPr>
          <w:sz w:val="24"/>
        </w:rPr>
        <w:t xml:space="preserve"> </w:t>
      </w:r>
      <w:r w:rsidRPr="00472B39">
        <w:rPr>
          <w:sz w:val="24"/>
        </w:rPr>
        <w:t>Leisure Skill Workshop</w:t>
      </w:r>
    </w:p>
    <w:p w14:paraId="02D21B3A" w14:textId="77777777" w:rsidR="002714FA" w:rsidRPr="00472B39" w:rsidRDefault="002714FA" w:rsidP="0026465D">
      <w:pPr>
        <w:ind w:left="2880" w:hanging="2880"/>
        <w:rPr>
          <w:sz w:val="24"/>
        </w:rPr>
      </w:pPr>
      <w:r w:rsidRPr="00472B39">
        <w:rPr>
          <w:sz w:val="24"/>
        </w:rPr>
        <w:t>April 1980</w:t>
      </w:r>
      <w:r w:rsidR="001C2208" w:rsidRPr="00472B39">
        <w:rPr>
          <w:sz w:val="24"/>
        </w:rPr>
        <w:tab/>
      </w:r>
      <w:r w:rsidR="00D95700" w:rsidRPr="00472B39">
        <w:rPr>
          <w:sz w:val="24"/>
        </w:rPr>
        <w:t>Savannah, GA</w:t>
      </w:r>
      <w:r w:rsidR="00457149" w:rsidRPr="00472B39">
        <w:rPr>
          <w:sz w:val="24"/>
        </w:rPr>
        <w:t xml:space="preserve"> -</w:t>
      </w:r>
      <w:r w:rsidR="001C2208" w:rsidRPr="00472B39">
        <w:rPr>
          <w:sz w:val="24"/>
        </w:rPr>
        <w:t xml:space="preserve"> </w:t>
      </w:r>
      <w:r w:rsidRPr="00472B39">
        <w:rPr>
          <w:sz w:val="24"/>
        </w:rPr>
        <w:t>Vocational Workshop</w:t>
      </w:r>
    </w:p>
    <w:p w14:paraId="516B26F5" w14:textId="77777777" w:rsidR="002714FA" w:rsidRPr="00472B39" w:rsidRDefault="002714FA" w:rsidP="0026465D">
      <w:pPr>
        <w:ind w:left="2880" w:hanging="2880"/>
        <w:rPr>
          <w:sz w:val="24"/>
        </w:rPr>
      </w:pPr>
      <w:r w:rsidRPr="00472B39">
        <w:rPr>
          <w:sz w:val="24"/>
        </w:rPr>
        <w:t>March 1980</w:t>
      </w:r>
      <w:r w:rsidR="001C2208" w:rsidRPr="00472B39">
        <w:rPr>
          <w:sz w:val="24"/>
        </w:rPr>
        <w:tab/>
      </w:r>
      <w:r w:rsidRPr="00472B39">
        <w:rPr>
          <w:sz w:val="24"/>
        </w:rPr>
        <w:t>Long Island</w:t>
      </w:r>
      <w:r w:rsidR="00457149" w:rsidRPr="00472B39">
        <w:rPr>
          <w:sz w:val="24"/>
        </w:rPr>
        <w:t>, N</w:t>
      </w:r>
      <w:r w:rsidR="00D95700" w:rsidRPr="00472B39">
        <w:rPr>
          <w:sz w:val="24"/>
        </w:rPr>
        <w:t>Y</w:t>
      </w:r>
      <w:r w:rsidR="00457149" w:rsidRPr="00472B39">
        <w:rPr>
          <w:sz w:val="24"/>
        </w:rPr>
        <w:t xml:space="preserve"> -</w:t>
      </w:r>
      <w:r w:rsidR="001C2208" w:rsidRPr="00472B39">
        <w:rPr>
          <w:sz w:val="24"/>
        </w:rPr>
        <w:t xml:space="preserve"> </w:t>
      </w:r>
      <w:r w:rsidRPr="00472B39">
        <w:rPr>
          <w:sz w:val="24"/>
        </w:rPr>
        <w:t>Autistic Classroom</w:t>
      </w:r>
    </w:p>
    <w:p w14:paraId="16C26943" w14:textId="77777777" w:rsidR="002714FA" w:rsidRPr="00472B39" w:rsidRDefault="002714FA" w:rsidP="0026465D">
      <w:pPr>
        <w:ind w:left="2880" w:hanging="2880"/>
        <w:rPr>
          <w:sz w:val="24"/>
        </w:rPr>
      </w:pPr>
      <w:r w:rsidRPr="00472B39">
        <w:rPr>
          <w:sz w:val="24"/>
        </w:rPr>
        <w:t>February 1980</w:t>
      </w:r>
      <w:r w:rsidR="001C2208" w:rsidRPr="00472B39">
        <w:rPr>
          <w:sz w:val="24"/>
        </w:rPr>
        <w:tab/>
      </w:r>
      <w:r w:rsidR="00D95700" w:rsidRPr="00472B39">
        <w:rPr>
          <w:sz w:val="24"/>
        </w:rPr>
        <w:t>Libertyville, IL</w:t>
      </w:r>
      <w:r w:rsidR="00457149" w:rsidRPr="00472B39">
        <w:rPr>
          <w:sz w:val="24"/>
        </w:rPr>
        <w:t xml:space="preserve"> -</w:t>
      </w:r>
      <w:r w:rsidR="001C2208" w:rsidRPr="00472B39">
        <w:rPr>
          <w:sz w:val="24"/>
        </w:rPr>
        <w:t xml:space="preserve"> </w:t>
      </w:r>
      <w:r w:rsidRPr="00472B39">
        <w:rPr>
          <w:sz w:val="24"/>
        </w:rPr>
        <w:t>Employment Workshop</w:t>
      </w:r>
    </w:p>
    <w:p w14:paraId="3B4CFB2B" w14:textId="77777777" w:rsidR="002714FA" w:rsidRPr="00472B39" w:rsidRDefault="002714FA" w:rsidP="0026465D">
      <w:pPr>
        <w:ind w:left="2880" w:hanging="2880"/>
        <w:rPr>
          <w:sz w:val="24"/>
        </w:rPr>
      </w:pPr>
      <w:r w:rsidRPr="00472B39">
        <w:rPr>
          <w:sz w:val="24"/>
        </w:rPr>
        <w:t>February 1980</w:t>
      </w:r>
      <w:r w:rsidR="001C2208" w:rsidRPr="00472B39">
        <w:rPr>
          <w:sz w:val="24"/>
        </w:rPr>
        <w:tab/>
      </w:r>
      <w:r w:rsidR="00D95700" w:rsidRPr="00472B39">
        <w:rPr>
          <w:sz w:val="24"/>
        </w:rPr>
        <w:t>Orlando, FL</w:t>
      </w:r>
      <w:r w:rsidR="00457149" w:rsidRPr="00472B39">
        <w:rPr>
          <w:sz w:val="24"/>
        </w:rPr>
        <w:t xml:space="preserve"> -</w:t>
      </w:r>
      <w:r w:rsidR="001C2208" w:rsidRPr="00472B39">
        <w:rPr>
          <w:sz w:val="24"/>
        </w:rPr>
        <w:t xml:space="preserve"> </w:t>
      </w:r>
      <w:r w:rsidRPr="00472B39">
        <w:rPr>
          <w:sz w:val="24"/>
        </w:rPr>
        <w:t>Recreation Workshop</w:t>
      </w:r>
    </w:p>
    <w:p w14:paraId="134C7392" w14:textId="77777777" w:rsidR="002714FA" w:rsidRPr="00472B39" w:rsidRDefault="002714FA" w:rsidP="0026465D">
      <w:pPr>
        <w:ind w:left="2880" w:hanging="2880"/>
        <w:rPr>
          <w:sz w:val="24"/>
        </w:rPr>
      </w:pPr>
      <w:r w:rsidRPr="00472B39">
        <w:rPr>
          <w:sz w:val="24"/>
        </w:rPr>
        <w:t>December 1979</w:t>
      </w:r>
      <w:r w:rsidR="001C2208" w:rsidRPr="00472B39">
        <w:rPr>
          <w:sz w:val="24"/>
        </w:rPr>
        <w:tab/>
      </w:r>
      <w:r w:rsidR="00457149" w:rsidRPr="00472B39">
        <w:rPr>
          <w:sz w:val="24"/>
        </w:rPr>
        <w:t>Cleveland, O</w:t>
      </w:r>
      <w:r w:rsidR="00D95700" w:rsidRPr="00472B39">
        <w:rPr>
          <w:sz w:val="24"/>
        </w:rPr>
        <w:t>H</w:t>
      </w:r>
      <w:r w:rsidR="00457149" w:rsidRPr="00472B39">
        <w:rPr>
          <w:sz w:val="24"/>
        </w:rPr>
        <w:t xml:space="preserve"> - </w:t>
      </w:r>
      <w:r w:rsidRPr="00472B39">
        <w:rPr>
          <w:sz w:val="24"/>
        </w:rPr>
        <w:t>Leisure Workshop</w:t>
      </w:r>
    </w:p>
    <w:p w14:paraId="76FA5E6F" w14:textId="77777777" w:rsidR="002714FA" w:rsidRPr="00472B39" w:rsidRDefault="002714FA" w:rsidP="0026465D">
      <w:pPr>
        <w:ind w:left="2880" w:hanging="2880"/>
        <w:rPr>
          <w:sz w:val="24"/>
        </w:rPr>
      </w:pPr>
      <w:r w:rsidRPr="00472B39">
        <w:rPr>
          <w:sz w:val="24"/>
        </w:rPr>
        <w:t>June 1979</w:t>
      </w:r>
      <w:r w:rsidR="001C2208" w:rsidRPr="00472B39">
        <w:rPr>
          <w:sz w:val="24"/>
        </w:rPr>
        <w:tab/>
      </w:r>
      <w:r w:rsidR="00D95700" w:rsidRPr="00472B39">
        <w:rPr>
          <w:sz w:val="24"/>
        </w:rPr>
        <w:t>Des Moines, IA</w:t>
      </w:r>
      <w:r w:rsidR="00457149" w:rsidRPr="00472B39">
        <w:rPr>
          <w:sz w:val="24"/>
        </w:rPr>
        <w:t xml:space="preserve"> -</w:t>
      </w:r>
      <w:r w:rsidR="001C2208" w:rsidRPr="00472B39">
        <w:rPr>
          <w:sz w:val="24"/>
        </w:rPr>
        <w:t xml:space="preserve"> </w:t>
      </w:r>
      <w:r w:rsidRPr="00472B39">
        <w:rPr>
          <w:sz w:val="24"/>
        </w:rPr>
        <w:t>Three Week SPH Institute</w:t>
      </w:r>
    </w:p>
    <w:p w14:paraId="7E05C394" w14:textId="77777777" w:rsidR="002714FA" w:rsidRPr="00472B39" w:rsidRDefault="002714FA" w:rsidP="0026465D">
      <w:pPr>
        <w:ind w:left="2880" w:hanging="2880"/>
        <w:rPr>
          <w:sz w:val="24"/>
        </w:rPr>
      </w:pPr>
      <w:r w:rsidRPr="00472B39">
        <w:rPr>
          <w:sz w:val="24"/>
        </w:rPr>
        <w:t>May 1979</w:t>
      </w:r>
      <w:r w:rsidR="001C2208" w:rsidRPr="00472B39">
        <w:rPr>
          <w:sz w:val="24"/>
        </w:rPr>
        <w:tab/>
      </w:r>
      <w:r w:rsidR="00D95700" w:rsidRPr="00472B39">
        <w:rPr>
          <w:sz w:val="24"/>
        </w:rPr>
        <w:t>Milwaukee, WI</w:t>
      </w:r>
      <w:r w:rsidR="00457149" w:rsidRPr="00472B39">
        <w:rPr>
          <w:sz w:val="24"/>
        </w:rPr>
        <w:t xml:space="preserve"> - </w:t>
      </w:r>
      <w:r w:rsidRPr="00472B39">
        <w:rPr>
          <w:sz w:val="24"/>
        </w:rPr>
        <w:t>Leisure Skill Workshop</w:t>
      </w:r>
    </w:p>
    <w:p w14:paraId="3E2CFD53" w14:textId="77777777" w:rsidR="002714FA" w:rsidRPr="00472B39" w:rsidRDefault="002714FA" w:rsidP="0026465D">
      <w:pPr>
        <w:ind w:left="2880" w:hanging="2880"/>
        <w:rPr>
          <w:sz w:val="24"/>
        </w:rPr>
      </w:pPr>
      <w:r w:rsidRPr="00472B39">
        <w:rPr>
          <w:sz w:val="24"/>
        </w:rPr>
        <w:t>May 1979</w:t>
      </w:r>
      <w:r w:rsidR="001C2208" w:rsidRPr="00472B39">
        <w:rPr>
          <w:sz w:val="24"/>
        </w:rPr>
        <w:tab/>
      </w:r>
      <w:r w:rsidR="00D95700" w:rsidRPr="00472B39">
        <w:rPr>
          <w:sz w:val="24"/>
        </w:rPr>
        <w:t>Macon, GA</w:t>
      </w:r>
      <w:r w:rsidR="00457149" w:rsidRPr="00472B39">
        <w:rPr>
          <w:sz w:val="24"/>
        </w:rPr>
        <w:t xml:space="preserve"> -</w:t>
      </w:r>
      <w:r w:rsidR="001C2208" w:rsidRPr="00472B39">
        <w:rPr>
          <w:sz w:val="24"/>
        </w:rPr>
        <w:t xml:space="preserve"> </w:t>
      </w:r>
      <w:r w:rsidRPr="00472B39">
        <w:rPr>
          <w:sz w:val="24"/>
        </w:rPr>
        <w:t>Technical Assistance for Visually Impaired</w:t>
      </w:r>
    </w:p>
    <w:p w14:paraId="5EFF3D08" w14:textId="77777777" w:rsidR="002714FA" w:rsidRPr="00472B39" w:rsidRDefault="002714FA" w:rsidP="0026465D">
      <w:pPr>
        <w:ind w:left="2880" w:hanging="2880"/>
        <w:rPr>
          <w:sz w:val="24"/>
        </w:rPr>
      </w:pPr>
      <w:r w:rsidRPr="00472B39">
        <w:rPr>
          <w:sz w:val="24"/>
        </w:rPr>
        <w:t>October 1978</w:t>
      </w:r>
      <w:r w:rsidR="001C2208" w:rsidRPr="00472B39">
        <w:rPr>
          <w:sz w:val="24"/>
        </w:rPr>
        <w:tab/>
      </w:r>
      <w:r w:rsidR="00457149" w:rsidRPr="00472B39">
        <w:rPr>
          <w:sz w:val="24"/>
        </w:rPr>
        <w:t>Burlington, V</w:t>
      </w:r>
      <w:r w:rsidR="00D95700" w:rsidRPr="00472B39">
        <w:rPr>
          <w:sz w:val="24"/>
        </w:rPr>
        <w:t>T</w:t>
      </w:r>
      <w:r w:rsidR="00457149" w:rsidRPr="00472B39">
        <w:rPr>
          <w:sz w:val="24"/>
        </w:rPr>
        <w:t xml:space="preserve"> -</w:t>
      </w:r>
      <w:r w:rsidR="001C2208" w:rsidRPr="00472B39">
        <w:rPr>
          <w:sz w:val="24"/>
        </w:rPr>
        <w:t xml:space="preserve"> </w:t>
      </w:r>
      <w:r w:rsidRPr="00472B39">
        <w:rPr>
          <w:sz w:val="24"/>
        </w:rPr>
        <w:t>Vocational Assistance - University of Vermont</w:t>
      </w:r>
    </w:p>
    <w:p w14:paraId="00D53A9F" w14:textId="77777777" w:rsidR="002714FA" w:rsidRPr="00472B39" w:rsidRDefault="002714FA" w:rsidP="0026465D">
      <w:pPr>
        <w:ind w:left="2880" w:hanging="2880"/>
        <w:rPr>
          <w:sz w:val="24"/>
        </w:rPr>
      </w:pPr>
      <w:r w:rsidRPr="00472B39">
        <w:rPr>
          <w:sz w:val="24"/>
        </w:rPr>
        <w:t>August 1978</w:t>
      </w:r>
      <w:r w:rsidR="001C2208" w:rsidRPr="00472B39">
        <w:rPr>
          <w:sz w:val="24"/>
        </w:rPr>
        <w:tab/>
      </w:r>
      <w:r w:rsidR="00D95700" w:rsidRPr="00472B39">
        <w:rPr>
          <w:sz w:val="24"/>
        </w:rPr>
        <w:t>Athens, GA</w:t>
      </w:r>
      <w:r w:rsidR="00457149" w:rsidRPr="00472B39">
        <w:rPr>
          <w:sz w:val="24"/>
        </w:rPr>
        <w:t xml:space="preserve"> -</w:t>
      </w:r>
      <w:r w:rsidR="001C2208" w:rsidRPr="00472B39">
        <w:rPr>
          <w:sz w:val="24"/>
        </w:rPr>
        <w:t xml:space="preserve"> </w:t>
      </w:r>
      <w:r w:rsidRPr="00472B39">
        <w:rPr>
          <w:sz w:val="24"/>
        </w:rPr>
        <w:t>Two week SPH Institute</w:t>
      </w:r>
    </w:p>
    <w:p w14:paraId="0F3689A8" w14:textId="77777777" w:rsidR="002714FA" w:rsidRPr="00472B39" w:rsidRDefault="002714FA" w:rsidP="0026465D">
      <w:pPr>
        <w:ind w:left="2880" w:hanging="2880"/>
        <w:rPr>
          <w:sz w:val="24"/>
        </w:rPr>
      </w:pPr>
      <w:r w:rsidRPr="00472B39">
        <w:rPr>
          <w:sz w:val="24"/>
        </w:rPr>
        <w:t>June/July 1978</w:t>
      </w:r>
      <w:r w:rsidR="001C2208" w:rsidRPr="00472B39">
        <w:rPr>
          <w:sz w:val="24"/>
        </w:rPr>
        <w:tab/>
      </w:r>
      <w:r w:rsidRPr="00472B39">
        <w:rPr>
          <w:sz w:val="24"/>
        </w:rPr>
        <w:t>Des Moines</w:t>
      </w:r>
      <w:r w:rsidR="00457149" w:rsidRPr="00472B39">
        <w:rPr>
          <w:sz w:val="24"/>
        </w:rPr>
        <w:t>, I</w:t>
      </w:r>
      <w:r w:rsidR="00D95700" w:rsidRPr="00472B39">
        <w:rPr>
          <w:sz w:val="24"/>
        </w:rPr>
        <w:t>A</w:t>
      </w:r>
      <w:r w:rsidR="00457149" w:rsidRPr="00472B39">
        <w:rPr>
          <w:sz w:val="24"/>
        </w:rPr>
        <w:t xml:space="preserve"> -</w:t>
      </w:r>
      <w:r w:rsidR="001C2208" w:rsidRPr="00472B39">
        <w:rPr>
          <w:sz w:val="24"/>
        </w:rPr>
        <w:t xml:space="preserve"> </w:t>
      </w:r>
      <w:r w:rsidRPr="00472B39">
        <w:rPr>
          <w:sz w:val="24"/>
        </w:rPr>
        <w:t>Five week SPH Institute</w:t>
      </w:r>
    </w:p>
    <w:p w14:paraId="3A4BA5BC" w14:textId="77777777" w:rsidR="00D159A9" w:rsidRPr="00472B39" w:rsidRDefault="00D159A9" w:rsidP="0026465D">
      <w:pPr>
        <w:ind w:left="2880" w:hanging="2880"/>
        <w:rPr>
          <w:sz w:val="24"/>
        </w:rPr>
      </w:pPr>
    </w:p>
    <w:p w14:paraId="0321E904" w14:textId="77777777" w:rsidR="00266FF8" w:rsidRPr="00472B39" w:rsidRDefault="00266FF8" w:rsidP="0026465D">
      <w:pPr>
        <w:ind w:left="2880" w:hanging="2880"/>
        <w:rPr>
          <w:b/>
          <w:sz w:val="24"/>
        </w:rPr>
      </w:pPr>
    </w:p>
    <w:p w14:paraId="46F4F3CD" w14:textId="77777777" w:rsidR="00D159A9" w:rsidRPr="00472B39" w:rsidRDefault="009243B6" w:rsidP="0026465D">
      <w:pPr>
        <w:ind w:left="2880" w:hanging="2880"/>
        <w:rPr>
          <w:b/>
          <w:sz w:val="24"/>
        </w:rPr>
      </w:pPr>
      <w:r w:rsidRPr="00472B39">
        <w:rPr>
          <w:b/>
          <w:sz w:val="24"/>
        </w:rPr>
        <w:t xml:space="preserve">State and Local </w:t>
      </w:r>
      <w:r w:rsidR="00D159A9" w:rsidRPr="00472B39">
        <w:rPr>
          <w:b/>
          <w:sz w:val="24"/>
        </w:rPr>
        <w:t>Presentations</w:t>
      </w:r>
      <w:r w:rsidRPr="00472B39">
        <w:rPr>
          <w:b/>
          <w:sz w:val="24"/>
        </w:rPr>
        <w:t xml:space="preserve"> </w:t>
      </w:r>
    </w:p>
    <w:p w14:paraId="3E39E5E7" w14:textId="77777777" w:rsidR="00060B8D" w:rsidRPr="00472B39" w:rsidRDefault="00060B8D" w:rsidP="0026465D">
      <w:pPr>
        <w:ind w:left="2880" w:hanging="2880"/>
        <w:rPr>
          <w:sz w:val="24"/>
        </w:rPr>
      </w:pPr>
    </w:p>
    <w:p w14:paraId="4E35A503" w14:textId="77777777" w:rsidR="00266FF8" w:rsidRPr="00472B39" w:rsidRDefault="00266FF8" w:rsidP="00060B8D">
      <w:pPr>
        <w:ind w:left="2700" w:hanging="2700"/>
        <w:rPr>
          <w:sz w:val="24"/>
        </w:rPr>
      </w:pPr>
      <w:r w:rsidRPr="00472B39">
        <w:rPr>
          <w:sz w:val="24"/>
        </w:rPr>
        <w:t>April 12. 2019</w:t>
      </w:r>
      <w:r w:rsidRPr="00472B39">
        <w:rPr>
          <w:sz w:val="24"/>
        </w:rPr>
        <w:tab/>
        <w:t>Richmond, Virginia. Present to VCU’s Chi Sigma Iota on Leadership in Rehabilitation Counseling and Counseling education.</w:t>
      </w:r>
    </w:p>
    <w:p w14:paraId="7B08329D" w14:textId="77777777" w:rsidR="00266FF8" w:rsidRPr="00472B39" w:rsidRDefault="00B47245" w:rsidP="00E06767">
      <w:pPr>
        <w:rPr>
          <w:sz w:val="24"/>
        </w:rPr>
      </w:pPr>
      <w:r w:rsidRPr="00472B39">
        <w:rPr>
          <w:sz w:val="24"/>
        </w:rPr>
        <w:t>February 20, 2019</w:t>
      </w:r>
      <w:r w:rsidRPr="00472B39">
        <w:rPr>
          <w:sz w:val="24"/>
        </w:rPr>
        <w:tab/>
        <w:t xml:space="preserve">         </w:t>
      </w:r>
      <w:r w:rsidR="00266FF8" w:rsidRPr="00472B39">
        <w:rPr>
          <w:sz w:val="24"/>
        </w:rPr>
        <w:t xml:space="preserve">Presented to the </w:t>
      </w:r>
      <w:r w:rsidRPr="00472B39">
        <w:rPr>
          <w:sz w:val="24"/>
        </w:rPr>
        <w:t>Aspiring Special Education L</w:t>
      </w:r>
      <w:r w:rsidR="00266FF8" w:rsidRPr="00472B39">
        <w:rPr>
          <w:sz w:val="24"/>
        </w:rPr>
        <w:t>eaders</w:t>
      </w:r>
      <w:r w:rsidRPr="00472B39">
        <w:rPr>
          <w:sz w:val="24"/>
        </w:rPr>
        <w:t xml:space="preserve"> A</w:t>
      </w:r>
      <w:r w:rsidR="00266FF8" w:rsidRPr="00472B39">
        <w:rPr>
          <w:sz w:val="24"/>
        </w:rPr>
        <w:t>cademy</w:t>
      </w:r>
      <w:r w:rsidRPr="00472B39">
        <w:rPr>
          <w:sz w:val="24"/>
        </w:rPr>
        <w:t xml:space="preserve"> </w:t>
      </w:r>
    </w:p>
    <w:p w14:paraId="048A98AA" w14:textId="77777777" w:rsidR="00FA7048" w:rsidRPr="00472B39" w:rsidRDefault="00FA7048" w:rsidP="00E06767">
      <w:pPr>
        <w:rPr>
          <w:sz w:val="24"/>
        </w:rPr>
      </w:pPr>
      <w:r w:rsidRPr="00472B39">
        <w:rPr>
          <w:sz w:val="24"/>
        </w:rPr>
        <w:t>January 30, 2019</w:t>
      </w:r>
      <w:r w:rsidRPr="00472B39">
        <w:rPr>
          <w:sz w:val="24"/>
        </w:rPr>
        <w:tab/>
        <w:t xml:space="preserve">         Richmond Times Dispatch Public Square Event Panelist for Understanding </w:t>
      </w:r>
    </w:p>
    <w:p w14:paraId="540F6D53" w14:textId="77777777" w:rsidR="00FA7048" w:rsidRPr="00472B39" w:rsidRDefault="00FA7048" w:rsidP="00E06767">
      <w:pPr>
        <w:rPr>
          <w:sz w:val="24"/>
        </w:rPr>
      </w:pPr>
      <w:r w:rsidRPr="00472B39">
        <w:rPr>
          <w:sz w:val="24"/>
        </w:rPr>
        <w:tab/>
      </w:r>
      <w:r w:rsidRPr="00472B39">
        <w:rPr>
          <w:sz w:val="24"/>
        </w:rPr>
        <w:tab/>
      </w:r>
      <w:r w:rsidRPr="00472B39">
        <w:rPr>
          <w:sz w:val="24"/>
        </w:rPr>
        <w:tab/>
        <w:t xml:space="preserve">         Autism: How we identify opportunities &amp; Families in Community</w:t>
      </w:r>
      <w:r w:rsidRPr="00472B39">
        <w:rPr>
          <w:sz w:val="24"/>
          <w:szCs w:val="24"/>
        </w:rPr>
        <w:tab/>
      </w:r>
    </w:p>
    <w:p w14:paraId="6EE1F280" w14:textId="77777777" w:rsidR="00F568EF" w:rsidRPr="00472B39" w:rsidRDefault="00B3019C" w:rsidP="00060B8D">
      <w:pPr>
        <w:ind w:left="2700" w:hanging="2700"/>
        <w:rPr>
          <w:sz w:val="24"/>
        </w:rPr>
      </w:pPr>
      <w:r w:rsidRPr="00472B39">
        <w:rPr>
          <w:sz w:val="24"/>
        </w:rPr>
        <w:t>May 17, 20</w:t>
      </w:r>
      <w:r w:rsidR="00F568EF" w:rsidRPr="00472B39">
        <w:rPr>
          <w:sz w:val="24"/>
        </w:rPr>
        <w:t>18</w:t>
      </w:r>
      <w:r w:rsidR="00F568EF" w:rsidRPr="00472B39">
        <w:rPr>
          <w:sz w:val="24"/>
        </w:rPr>
        <w:tab/>
        <w:t>Richmond Virginia. Panel moderator for Virginia Aspiring Special Education Leaders 10</w:t>
      </w:r>
      <w:r w:rsidR="00F568EF" w:rsidRPr="00472B39">
        <w:rPr>
          <w:sz w:val="24"/>
          <w:vertAlign w:val="superscript"/>
        </w:rPr>
        <w:t>th</w:t>
      </w:r>
      <w:r w:rsidR="00F568EF" w:rsidRPr="00472B39">
        <w:rPr>
          <w:sz w:val="24"/>
        </w:rPr>
        <w:t xml:space="preserve"> year Anniversary Assembly Reunion Conference.</w:t>
      </w:r>
    </w:p>
    <w:p w14:paraId="6D21012C" w14:textId="77777777" w:rsidR="003D2A6B" w:rsidRPr="00472B39" w:rsidRDefault="004B0D7E" w:rsidP="00060B8D">
      <w:pPr>
        <w:ind w:left="2700" w:hanging="2700"/>
        <w:rPr>
          <w:sz w:val="24"/>
        </w:rPr>
      </w:pPr>
      <w:r w:rsidRPr="00472B39">
        <w:rPr>
          <w:sz w:val="24"/>
        </w:rPr>
        <w:lastRenderedPageBreak/>
        <w:t>April 12,</w:t>
      </w:r>
      <w:r w:rsidR="003D2A6B" w:rsidRPr="00472B39">
        <w:rPr>
          <w:sz w:val="24"/>
        </w:rPr>
        <w:t xml:space="preserve"> 2018</w:t>
      </w:r>
      <w:r w:rsidR="003D2A6B" w:rsidRPr="00472B39">
        <w:rPr>
          <w:sz w:val="24"/>
        </w:rPr>
        <w:tab/>
        <w:t>Richmond, Virginia. Presented at Supported Employment Institute for VCU’s Center on Career Transition Innovations.</w:t>
      </w:r>
    </w:p>
    <w:p w14:paraId="2636EBBF" w14:textId="77777777" w:rsidR="00D159A9" w:rsidRPr="00472B39" w:rsidRDefault="00D159A9" w:rsidP="00060B8D">
      <w:pPr>
        <w:ind w:left="2700" w:hanging="2700"/>
        <w:rPr>
          <w:sz w:val="24"/>
        </w:rPr>
      </w:pPr>
      <w:r w:rsidRPr="00472B39">
        <w:rPr>
          <w:sz w:val="24"/>
        </w:rPr>
        <w:t>February 19, 2018</w:t>
      </w:r>
      <w:r w:rsidRPr="00472B39">
        <w:rPr>
          <w:sz w:val="24"/>
        </w:rPr>
        <w:tab/>
        <w:t>Ashland, Virginia. Featured speaker at Ashland Kiwanis meeting: Persons with Autism:  Unleashing their work potential.</w:t>
      </w:r>
    </w:p>
    <w:p w14:paraId="23FED47B" w14:textId="77777777" w:rsidR="00D159A9" w:rsidRPr="00472B39" w:rsidRDefault="00D159A9" w:rsidP="00060B8D">
      <w:pPr>
        <w:ind w:left="2700" w:hanging="2700"/>
        <w:rPr>
          <w:sz w:val="24"/>
        </w:rPr>
      </w:pPr>
      <w:r w:rsidRPr="00472B39">
        <w:rPr>
          <w:sz w:val="24"/>
        </w:rPr>
        <w:t>February 7, 2018</w:t>
      </w:r>
      <w:r w:rsidRPr="00472B39">
        <w:rPr>
          <w:sz w:val="24"/>
        </w:rPr>
        <w:tab/>
        <w:t>Presentation to the Aspiring Special Education Leaders Academy.</w:t>
      </w:r>
    </w:p>
    <w:p w14:paraId="022A4136" w14:textId="77777777" w:rsidR="00D159A9" w:rsidRPr="00472B39" w:rsidRDefault="00D159A9" w:rsidP="00060B8D">
      <w:pPr>
        <w:ind w:left="2700" w:hanging="2700"/>
        <w:rPr>
          <w:sz w:val="24"/>
        </w:rPr>
      </w:pPr>
      <w:r w:rsidRPr="00472B39">
        <w:rPr>
          <w:sz w:val="24"/>
        </w:rPr>
        <w:t>September 26-27, 2017</w:t>
      </w:r>
      <w:r w:rsidRPr="00472B39">
        <w:rPr>
          <w:sz w:val="24"/>
        </w:rPr>
        <w:tab/>
        <w:t xml:space="preserve">Richmond, VA. Planned, facilitated &amp; presented at VCU State of the Science Conference. </w:t>
      </w:r>
    </w:p>
    <w:p w14:paraId="2A1475E2" w14:textId="77777777" w:rsidR="00D159A9" w:rsidRPr="00472B39" w:rsidRDefault="00D159A9" w:rsidP="00060B8D">
      <w:pPr>
        <w:ind w:left="2700" w:hanging="2700"/>
        <w:rPr>
          <w:sz w:val="24"/>
        </w:rPr>
      </w:pPr>
      <w:r w:rsidRPr="00472B39">
        <w:rPr>
          <w:sz w:val="24"/>
        </w:rPr>
        <w:t>June 28, 2017</w:t>
      </w:r>
      <w:r w:rsidRPr="00472B39">
        <w:rPr>
          <w:sz w:val="24"/>
        </w:rPr>
        <w:tab/>
        <w:t>Richmond, VA. Presentation at Communities of Leaders in Autism Conference</w:t>
      </w:r>
    </w:p>
    <w:p w14:paraId="6DFB1A98" w14:textId="77777777" w:rsidR="00D159A9" w:rsidRPr="00472B39" w:rsidRDefault="00D159A9" w:rsidP="00060B8D">
      <w:pPr>
        <w:ind w:left="2700" w:hanging="2700"/>
        <w:rPr>
          <w:sz w:val="24"/>
        </w:rPr>
      </w:pPr>
      <w:r w:rsidRPr="00472B39">
        <w:rPr>
          <w:sz w:val="24"/>
        </w:rPr>
        <w:t>February 8, 2017</w:t>
      </w:r>
      <w:r w:rsidRPr="00472B39">
        <w:rPr>
          <w:sz w:val="24"/>
        </w:rPr>
        <w:tab/>
        <w:t>Richmond, Va.  Presentation to Cohort VII of the Aspiring Special Education Leaders Academy.</w:t>
      </w:r>
    </w:p>
    <w:p w14:paraId="5538329A" w14:textId="77777777" w:rsidR="00D159A9" w:rsidRPr="00472B39" w:rsidRDefault="00D159A9" w:rsidP="00060B8D">
      <w:pPr>
        <w:ind w:left="2700" w:hanging="2700"/>
        <w:rPr>
          <w:sz w:val="24"/>
        </w:rPr>
      </w:pPr>
      <w:r w:rsidRPr="00472B39">
        <w:rPr>
          <w:sz w:val="24"/>
        </w:rPr>
        <w:t>April 16, 2016</w:t>
      </w:r>
      <w:r w:rsidR="00060B8D" w:rsidRPr="00472B39">
        <w:rPr>
          <w:sz w:val="24"/>
        </w:rPr>
        <w:tab/>
      </w:r>
      <w:r w:rsidRPr="00472B39">
        <w:rPr>
          <w:sz w:val="24"/>
        </w:rPr>
        <w:t>Richmond, VA. Facilitate session at  DSAGR Transition Bootcamp.</w:t>
      </w:r>
    </w:p>
    <w:p w14:paraId="67FA21AC" w14:textId="77777777" w:rsidR="00D159A9" w:rsidRPr="00472B39" w:rsidRDefault="00D159A9" w:rsidP="00060B8D">
      <w:pPr>
        <w:ind w:left="2700" w:hanging="2700"/>
        <w:rPr>
          <w:sz w:val="24"/>
        </w:rPr>
      </w:pPr>
      <w:r w:rsidRPr="00472B39">
        <w:rPr>
          <w:sz w:val="24"/>
        </w:rPr>
        <w:t>January 4, 2016</w:t>
      </w:r>
      <w:r w:rsidRPr="00472B39">
        <w:rPr>
          <w:sz w:val="24"/>
        </w:rPr>
        <w:tab/>
        <w:t>Richmond, VA. Present to Aspiring Special Education Leaders Academy, Perspectives on Leadership</w:t>
      </w:r>
    </w:p>
    <w:p w14:paraId="01EABAA0" w14:textId="77777777" w:rsidR="00D159A9" w:rsidRPr="00472B39" w:rsidRDefault="00D159A9" w:rsidP="00060B8D">
      <w:pPr>
        <w:ind w:left="2700" w:hanging="2700"/>
        <w:rPr>
          <w:sz w:val="24"/>
        </w:rPr>
      </w:pPr>
      <w:r w:rsidRPr="00472B39">
        <w:rPr>
          <w:sz w:val="24"/>
        </w:rPr>
        <w:t>February 11, 2015</w:t>
      </w:r>
      <w:r w:rsidRPr="00472B39">
        <w:rPr>
          <w:sz w:val="24"/>
        </w:rPr>
        <w:tab/>
        <w:t>Richmond, Va.  Dinner presentation for Cohort VII of the Aspiring Special Education leaders Academy.</w:t>
      </w:r>
    </w:p>
    <w:p w14:paraId="25063842" w14:textId="77777777" w:rsidR="00D159A9" w:rsidRPr="00472B39" w:rsidRDefault="00D159A9" w:rsidP="00060B8D">
      <w:pPr>
        <w:ind w:left="2700" w:hanging="2700"/>
        <w:rPr>
          <w:sz w:val="24"/>
        </w:rPr>
      </w:pPr>
      <w:r w:rsidRPr="00472B39">
        <w:rPr>
          <w:sz w:val="24"/>
        </w:rPr>
        <w:t>October 20, 2014</w:t>
      </w:r>
      <w:r w:rsidRPr="00472B39">
        <w:rPr>
          <w:sz w:val="24"/>
        </w:rPr>
        <w:tab/>
      </w:r>
      <w:proofErr w:type="spellStart"/>
      <w:r w:rsidRPr="00472B39">
        <w:rPr>
          <w:sz w:val="24"/>
        </w:rPr>
        <w:t>Alexandria,VA</w:t>
      </w:r>
      <w:proofErr w:type="spellEnd"/>
      <w:r w:rsidRPr="00472B39">
        <w:rPr>
          <w:sz w:val="24"/>
        </w:rPr>
        <w:t>- Dinner speaker for 9</w:t>
      </w:r>
      <w:r w:rsidRPr="00472B39">
        <w:rPr>
          <w:sz w:val="24"/>
          <w:vertAlign w:val="superscript"/>
        </w:rPr>
        <w:t>th</w:t>
      </w:r>
      <w:r w:rsidRPr="00472B39">
        <w:rPr>
          <w:sz w:val="24"/>
        </w:rPr>
        <w:t xml:space="preserve"> Annual SELN dinner.</w:t>
      </w:r>
    </w:p>
    <w:p w14:paraId="7AA9154A" w14:textId="77777777" w:rsidR="00D159A9" w:rsidRPr="00472B39" w:rsidRDefault="00D159A9" w:rsidP="00060B8D">
      <w:pPr>
        <w:ind w:left="2700" w:hanging="2700"/>
        <w:rPr>
          <w:sz w:val="24"/>
        </w:rPr>
      </w:pPr>
      <w:r w:rsidRPr="00472B39">
        <w:rPr>
          <w:sz w:val="24"/>
        </w:rPr>
        <w:t>July 14, 2014</w:t>
      </w:r>
      <w:r w:rsidRPr="00472B39">
        <w:rPr>
          <w:sz w:val="24"/>
        </w:rPr>
        <w:tab/>
      </w:r>
      <w:r w:rsidRPr="00472B39">
        <w:rPr>
          <w:spacing w:val="-4"/>
          <w:sz w:val="24"/>
        </w:rPr>
        <w:t>Richmond, VA- Guest instructor for VCU Doctoral Program. Disability Policy Class.</w:t>
      </w:r>
      <w:r w:rsidRPr="00472B39">
        <w:rPr>
          <w:sz w:val="24"/>
        </w:rPr>
        <w:t xml:space="preserve">  </w:t>
      </w:r>
    </w:p>
    <w:p w14:paraId="43A2BC82" w14:textId="77777777" w:rsidR="00D159A9" w:rsidRPr="00472B39" w:rsidRDefault="00D159A9" w:rsidP="00060B8D">
      <w:pPr>
        <w:tabs>
          <w:tab w:val="left" w:pos="2160"/>
        </w:tabs>
        <w:ind w:left="2700" w:hanging="2700"/>
        <w:rPr>
          <w:sz w:val="24"/>
        </w:rPr>
      </w:pPr>
      <w:r w:rsidRPr="00472B39">
        <w:rPr>
          <w:sz w:val="24"/>
        </w:rPr>
        <w:t>April 30, 2014</w:t>
      </w:r>
      <w:r w:rsidRPr="00472B39">
        <w:rPr>
          <w:sz w:val="24"/>
        </w:rPr>
        <w:tab/>
      </w:r>
      <w:r w:rsidRPr="00472B39">
        <w:rPr>
          <w:sz w:val="24"/>
        </w:rPr>
        <w:tab/>
        <w:t xml:space="preserve">Richmond, VA.  Poster presented at the Rao R. </w:t>
      </w:r>
      <w:proofErr w:type="spellStart"/>
      <w:r w:rsidRPr="00472B39">
        <w:rPr>
          <w:sz w:val="24"/>
        </w:rPr>
        <w:t>Ivatury</w:t>
      </w:r>
      <w:proofErr w:type="spellEnd"/>
      <w:r w:rsidRPr="00472B39">
        <w:rPr>
          <w:sz w:val="24"/>
        </w:rPr>
        <w:t xml:space="preserve"> Trauma Symposium, Dillard, C., </w:t>
      </w:r>
      <w:proofErr w:type="spellStart"/>
      <w:r w:rsidRPr="00472B39">
        <w:rPr>
          <w:sz w:val="24"/>
        </w:rPr>
        <w:t>Ditchman</w:t>
      </w:r>
      <w:proofErr w:type="spellEnd"/>
      <w:r w:rsidRPr="00472B39">
        <w:rPr>
          <w:sz w:val="24"/>
        </w:rPr>
        <w:t xml:space="preserve">, N., </w:t>
      </w:r>
      <w:proofErr w:type="spellStart"/>
      <w:r w:rsidRPr="00472B39">
        <w:rPr>
          <w:sz w:val="24"/>
        </w:rPr>
        <w:t>Nersessova</w:t>
      </w:r>
      <w:proofErr w:type="spellEnd"/>
      <w:r w:rsidRPr="00472B39">
        <w:rPr>
          <w:sz w:val="24"/>
        </w:rPr>
        <w:t xml:space="preserve">, K., Foster, N., West, M., </w:t>
      </w:r>
      <w:proofErr w:type="spellStart"/>
      <w:r w:rsidRPr="00472B39">
        <w:rPr>
          <w:sz w:val="24"/>
        </w:rPr>
        <w:t>Wehman</w:t>
      </w:r>
      <w:proofErr w:type="spellEnd"/>
      <w:r w:rsidRPr="00472B39">
        <w:rPr>
          <w:sz w:val="24"/>
        </w:rPr>
        <w:t xml:space="preserve">, P., </w:t>
      </w:r>
      <w:proofErr w:type="spellStart"/>
      <w:r w:rsidRPr="00472B39">
        <w:rPr>
          <w:sz w:val="24"/>
        </w:rPr>
        <w:t>Riedlinger</w:t>
      </w:r>
      <w:proofErr w:type="spellEnd"/>
      <w:r w:rsidRPr="00472B39">
        <w:rPr>
          <w:sz w:val="24"/>
        </w:rPr>
        <w:t xml:space="preserve">, B., </w:t>
      </w:r>
      <w:proofErr w:type="spellStart"/>
      <w:r w:rsidRPr="00472B39">
        <w:rPr>
          <w:sz w:val="24"/>
        </w:rPr>
        <w:t>Monasterio</w:t>
      </w:r>
      <w:proofErr w:type="spellEnd"/>
      <w:r w:rsidRPr="00472B39">
        <w:rPr>
          <w:sz w:val="24"/>
        </w:rPr>
        <w:t xml:space="preserve">, E., Shaw, B., </w:t>
      </w:r>
      <w:proofErr w:type="spellStart"/>
      <w:r w:rsidRPr="00472B39">
        <w:rPr>
          <w:sz w:val="24"/>
        </w:rPr>
        <w:t>Neblett</w:t>
      </w:r>
      <w:proofErr w:type="spellEnd"/>
      <w:r w:rsidRPr="00472B39">
        <w:rPr>
          <w:sz w:val="24"/>
        </w:rPr>
        <w:t xml:space="preserve">, J. Characteristics and outcomes of youth with mild traumatic brain injury. </w:t>
      </w:r>
    </w:p>
    <w:p w14:paraId="55268E2F" w14:textId="77777777" w:rsidR="00D159A9" w:rsidRPr="00472B39" w:rsidRDefault="00D159A9" w:rsidP="00060B8D">
      <w:pPr>
        <w:ind w:left="2700" w:hanging="2700"/>
        <w:rPr>
          <w:bCs/>
          <w:sz w:val="24"/>
          <w:szCs w:val="24"/>
        </w:rPr>
      </w:pPr>
      <w:r w:rsidRPr="00472B39">
        <w:rPr>
          <w:bCs/>
          <w:sz w:val="24"/>
          <w:szCs w:val="24"/>
        </w:rPr>
        <w:t>March 4, 2014</w:t>
      </w:r>
      <w:r w:rsidRPr="00472B39">
        <w:rPr>
          <w:bCs/>
          <w:sz w:val="24"/>
          <w:szCs w:val="24"/>
        </w:rPr>
        <w:tab/>
      </w:r>
      <w:r w:rsidRPr="00472B39">
        <w:rPr>
          <w:bCs/>
          <w:spacing w:val="-4"/>
          <w:sz w:val="24"/>
          <w:szCs w:val="24"/>
        </w:rPr>
        <w:t>Richmond, VA - Present to personnel from Washington State: Youth and Adults with Autism going to work. Improving Employment Outcomes for Individuals with Autism.</w:t>
      </w:r>
    </w:p>
    <w:p w14:paraId="43297B70" w14:textId="77777777" w:rsidR="00D159A9" w:rsidRPr="00472B39" w:rsidRDefault="00D159A9" w:rsidP="00060B8D">
      <w:pPr>
        <w:ind w:left="2700" w:hanging="2700"/>
        <w:rPr>
          <w:sz w:val="24"/>
          <w:szCs w:val="24"/>
        </w:rPr>
      </w:pPr>
      <w:r w:rsidRPr="00472B39">
        <w:rPr>
          <w:sz w:val="24"/>
          <w:szCs w:val="24"/>
        </w:rPr>
        <w:t>February 5, 2014</w:t>
      </w:r>
      <w:r w:rsidRPr="00472B39">
        <w:rPr>
          <w:sz w:val="24"/>
          <w:szCs w:val="24"/>
        </w:rPr>
        <w:tab/>
        <w:t>Richmond, VA - Presentation to Henrico Cou</w:t>
      </w:r>
      <w:r w:rsidR="00060B8D" w:rsidRPr="00472B39">
        <w:rPr>
          <w:sz w:val="24"/>
          <w:szCs w:val="24"/>
        </w:rPr>
        <w:t xml:space="preserve">nty Special Education Advisory </w:t>
      </w:r>
      <w:r w:rsidRPr="00472B39">
        <w:rPr>
          <w:sz w:val="24"/>
          <w:szCs w:val="24"/>
        </w:rPr>
        <w:t>Committee-- for Aspiring Leaders.</w:t>
      </w:r>
    </w:p>
    <w:p w14:paraId="297153C7" w14:textId="77777777" w:rsidR="00D159A9" w:rsidRPr="00472B39" w:rsidRDefault="00D159A9" w:rsidP="00060B8D">
      <w:pPr>
        <w:ind w:left="2700" w:hanging="2700"/>
        <w:rPr>
          <w:rFonts w:ascii="Times" w:hAnsi="Times"/>
          <w:sz w:val="24"/>
          <w:szCs w:val="24"/>
        </w:rPr>
      </w:pPr>
      <w:r w:rsidRPr="00472B39">
        <w:rPr>
          <w:rFonts w:ascii="Times" w:hAnsi="Times"/>
          <w:sz w:val="24"/>
          <w:szCs w:val="24"/>
        </w:rPr>
        <w:t>September 17, 2013</w:t>
      </w:r>
      <w:r w:rsidRPr="00472B39">
        <w:rPr>
          <w:rFonts w:ascii="Times" w:hAnsi="Times"/>
          <w:sz w:val="24"/>
          <w:szCs w:val="24"/>
        </w:rPr>
        <w:tab/>
        <w:t>Richmond, VA - Promote annual meeting &amp; Training. Invited participant in Leadership Discussion panel</w:t>
      </w:r>
    </w:p>
    <w:p w14:paraId="7BA7B5D5" w14:textId="77777777" w:rsidR="00D159A9" w:rsidRPr="00472B39" w:rsidRDefault="00D159A9" w:rsidP="00060B8D">
      <w:pPr>
        <w:ind w:left="2700" w:hanging="2700"/>
        <w:rPr>
          <w:sz w:val="24"/>
        </w:rPr>
      </w:pPr>
      <w:r w:rsidRPr="00472B39">
        <w:rPr>
          <w:sz w:val="24"/>
        </w:rPr>
        <w:t>November 10, 2012</w:t>
      </w:r>
      <w:r w:rsidRPr="00472B39">
        <w:rPr>
          <w:sz w:val="24"/>
        </w:rPr>
        <w:tab/>
        <w:t>Mechanicsville, VA - Keynote presentation at Life in the Community Conference and Resource Fair, Hanover ARC, Autism Society of Central VA, Down Syndrome Association of Greater Richmond.</w:t>
      </w:r>
    </w:p>
    <w:p w14:paraId="6BF7A396" w14:textId="77777777" w:rsidR="00D159A9" w:rsidRPr="00472B39" w:rsidRDefault="00D159A9" w:rsidP="00060B8D">
      <w:pPr>
        <w:ind w:left="2700" w:hanging="2700"/>
        <w:rPr>
          <w:sz w:val="24"/>
        </w:rPr>
      </w:pPr>
      <w:r w:rsidRPr="00472B39">
        <w:rPr>
          <w:sz w:val="24"/>
        </w:rPr>
        <w:t>March 26, 2013</w:t>
      </w:r>
      <w:r w:rsidRPr="00472B39">
        <w:rPr>
          <w:b/>
          <w:sz w:val="24"/>
        </w:rPr>
        <w:tab/>
      </w:r>
      <w:r w:rsidRPr="00472B39">
        <w:rPr>
          <w:sz w:val="24"/>
        </w:rPr>
        <w:t>Richmond, VA - Presentation to Henrico County Special Education Advisory Committee--</w:t>
      </w:r>
      <w:r w:rsidRPr="00472B39">
        <w:rPr>
          <w:bCs/>
          <w:sz w:val="24"/>
        </w:rPr>
        <w:t>Best Practices in Transition from School to Adulthood</w:t>
      </w:r>
      <w:r w:rsidRPr="00472B39">
        <w:rPr>
          <w:sz w:val="24"/>
        </w:rPr>
        <w:tab/>
        <w:t>.</w:t>
      </w:r>
    </w:p>
    <w:p w14:paraId="164BB166" w14:textId="77777777" w:rsidR="00D159A9" w:rsidRPr="00472B39" w:rsidRDefault="00D159A9" w:rsidP="00060B8D">
      <w:pPr>
        <w:ind w:left="2700" w:hanging="2700"/>
        <w:rPr>
          <w:sz w:val="24"/>
        </w:rPr>
      </w:pPr>
      <w:r w:rsidRPr="00472B39">
        <w:rPr>
          <w:sz w:val="24"/>
        </w:rPr>
        <w:t>August 22, 2012</w:t>
      </w:r>
      <w:r w:rsidRPr="00472B39">
        <w:rPr>
          <w:sz w:val="24"/>
        </w:rPr>
        <w:tab/>
        <w:t>Richmond, VA - Present to the Virginia General Assembly on VCU-RRTC projects and activities.</w:t>
      </w:r>
    </w:p>
    <w:p w14:paraId="70E14BED" w14:textId="77777777" w:rsidR="00D159A9" w:rsidRPr="00472B39" w:rsidRDefault="00D159A9" w:rsidP="00060B8D">
      <w:pPr>
        <w:ind w:left="2700" w:hanging="2700"/>
        <w:rPr>
          <w:sz w:val="24"/>
        </w:rPr>
      </w:pPr>
      <w:r w:rsidRPr="00472B39">
        <w:rPr>
          <w:sz w:val="24"/>
        </w:rPr>
        <w:t>March 27, 2012</w:t>
      </w:r>
      <w:r w:rsidRPr="00472B39">
        <w:rPr>
          <w:sz w:val="24"/>
        </w:rPr>
        <w:tab/>
        <w:t>Richmond, VA - Presentation to Henrico County Special Education Advisory Committee--</w:t>
      </w:r>
      <w:r w:rsidRPr="00472B39">
        <w:rPr>
          <w:bCs/>
          <w:sz w:val="24"/>
        </w:rPr>
        <w:t>Best Practices in Transition from School to Adulthood</w:t>
      </w:r>
      <w:r w:rsidRPr="00472B39">
        <w:rPr>
          <w:sz w:val="24"/>
        </w:rPr>
        <w:tab/>
        <w:t>.</w:t>
      </w:r>
    </w:p>
    <w:p w14:paraId="0E2AB3F1" w14:textId="77777777" w:rsidR="00D159A9" w:rsidRPr="00472B39" w:rsidRDefault="00D159A9" w:rsidP="00060B8D">
      <w:pPr>
        <w:ind w:left="2700" w:hanging="2700"/>
        <w:rPr>
          <w:i/>
          <w:sz w:val="24"/>
        </w:rPr>
      </w:pPr>
      <w:r w:rsidRPr="00472B39">
        <w:rPr>
          <w:sz w:val="24"/>
        </w:rPr>
        <w:t>November 4, 2011</w:t>
      </w:r>
      <w:r w:rsidRPr="00472B39">
        <w:rPr>
          <w:sz w:val="24"/>
        </w:rPr>
        <w:tab/>
      </w:r>
      <w:r w:rsidRPr="00472B39">
        <w:rPr>
          <w:spacing w:val="-4"/>
          <w:sz w:val="24"/>
        </w:rPr>
        <w:t>Fairfax, VA - Present at the 2011 State of the Art Conference on Postsecondary Education and Individuals with Intellectual Disabilities. Panel discussion: Looking to the Future. Postsecondary and Intellectual Disabilities:  Research Issues to Consider.</w:t>
      </w:r>
    </w:p>
    <w:p w14:paraId="1745ED4F" w14:textId="77777777" w:rsidR="00D159A9" w:rsidRPr="00472B39" w:rsidRDefault="00D159A9" w:rsidP="00060B8D">
      <w:pPr>
        <w:ind w:left="2700" w:hanging="2700"/>
        <w:rPr>
          <w:sz w:val="24"/>
        </w:rPr>
      </w:pPr>
      <w:r w:rsidRPr="00472B39">
        <w:rPr>
          <w:sz w:val="24"/>
        </w:rPr>
        <w:t>November 3, 2011</w:t>
      </w:r>
      <w:r w:rsidRPr="00472B39">
        <w:rPr>
          <w:sz w:val="24"/>
        </w:rPr>
        <w:tab/>
        <w:t>Richmond, VA - Present to 6</w:t>
      </w:r>
      <w:r w:rsidRPr="00472B39">
        <w:rPr>
          <w:sz w:val="24"/>
          <w:vertAlign w:val="superscript"/>
        </w:rPr>
        <w:t>th</w:t>
      </w:r>
      <w:r w:rsidRPr="00472B39">
        <w:rPr>
          <w:sz w:val="24"/>
        </w:rPr>
        <w:t xml:space="preserve"> annual Statewide AHEC conference.  Transition from School to Adulthood for Youth with Disabilities.</w:t>
      </w:r>
    </w:p>
    <w:p w14:paraId="70ADB17C" w14:textId="77777777" w:rsidR="00D159A9" w:rsidRPr="00472B39" w:rsidRDefault="00D159A9" w:rsidP="00060B8D">
      <w:pPr>
        <w:ind w:left="2700" w:hanging="2700"/>
        <w:rPr>
          <w:sz w:val="24"/>
        </w:rPr>
      </w:pPr>
      <w:r w:rsidRPr="00472B39">
        <w:rPr>
          <w:sz w:val="24"/>
        </w:rPr>
        <w:t>October 4-5, 2011</w:t>
      </w:r>
      <w:r w:rsidRPr="00472B39">
        <w:rPr>
          <w:sz w:val="24"/>
        </w:rPr>
        <w:tab/>
        <w:t>Virginia Beach, VA - Present at Collaborations Conference and Expert Panel for Employment First Summit.</w:t>
      </w:r>
    </w:p>
    <w:p w14:paraId="527ECE51" w14:textId="77777777" w:rsidR="00D159A9" w:rsidRPr="00472B39" w:rsidRDefault="00D159A9" w:rsidP="00060B8D">
      <w:pPr>
        <w:tabs>
          <w:tab w:val="left" w:pos="2448"/>
          <w:tab w:val="left" w:pos="2880"/>
          <w:tab w:val="left" w:pos="4788"/>
        </w:tabs>
        <w:ind w:left="2700" w:hanging="2700"/>
        <w:rPr>
          <w:sz w:val="24"/>
        </w:rPr>
      </w:pPr>
      <w:r w:rsidRPr="00472B39">
        <w:rPr>
          <w:sz w:val="24"/>
        </w:rPr>
        <w:t>September 14, 2010</w:t>
      </w:r>
      <w:r w:rsidRPr="00472B39">
        <w:rPr>
          <w:sz w:val="24"/>
        </w:rPr>
        <w:tab/>
      </w:r>
      <w:r w:rsidRPr="00472B39">
        <w:rPr>
          <w:sz w:val="24"/>
        </w:rPr>
        <w:tab/>
      </w:r>
      <w:r w:rsidRPr="00472B39">
        <w:rPr>
          <w:spacing w:val="-4"/>
          <w:sz w:val="24"/>
        </w:rPr>
        <w:t>Norfolk, VA - Speaker at Eastern Virginia Medical School, Grand Rounds on Autism</w:t>
      </w:r>
    </w:p>
    <w:p w14:paraId="65BDE565" w14:textId="77777777" w:rsidR="00D159A9" w:rsidRPr="00472B39" w:rsidRDefault="00D159A9" w:rsidP="00060B8D">
      <w:pPr>
        <w:tabs>
          <w:tab w:val="left" w:pos="2448"/>
          <w:tab w:val="left" w:pos="2880"/>
          <w:tab w:val="left" w:pos="4788"/>
        </w:tabs>
        <w:ind w:left="2700" w:hanging="2700"/>
        <w:rPr>
          <w:spacing w:val="-6"/>
          <w:sz w:val="24"/>
        </w:rPr>
      </w:pPr>
      <w:r w:rsidRPr="00472B39">
        <w:rPr>
          <w:sz w:val="24"/>
        </w:rPr>
        <w:t>August 12, 2010</w:t>
      </w:r>
      <w:r w:rsidRPr="00472B39">
        <w:rPr>
          <w:sz w:val="24"/>
        </w:rPr>
        <w:tab/>
      </w:r>
      <w:r w:rsidRPr="00472B39">
        <w:rPr>
          <w:sz w:val="24"/>
        </w:rPr>
        <w:tab/>
        <w:t xml:space="preserve">Charlottesville, VA - </w:t>
      </w:r>
      <w:r w:rsidRPr="00472B39">
        <w:rPr>
          <w:spacing w:val="-6"/>
          <w:sz w:val="24"/>
        </w:rPr>
        <w:t>Present to ARC of Virginia 2010 State Convention -- Pre-Convention Plenary: Competitive Employment--New Horizons for People with Developmental Disabilities &amp; Strategies for Organizational Change:  Making Real Work for Real Pay a Reality</w:t>
      </w:r>
    </w:p>
    <w:p w14:paraId="41164A14" w14:textId="77777777" w:rsidR="00D159A9" w:rsidRPr="00472B39" w:rsidRDefault="00D159A9" w:rsidP="00060B8D">
      <w:pPr>
        <w:tabs>
          <w:tab w:val="left" w:pos="2448"/>
          <w:tab w:val="left" w:pos="2880"/>
          <w:tab w:val="left" w:pos="4788"/>
        </w:tabs>
        <w:ind w:left="2700" w:hanging="2700"/>
        <w:rPr>
          <w:spacing w:val="-6"/>
          <w:sz w:val="24"/>
        </w:rPr>
      </w:pPr>
      <w:r w:rsidRPr="00472B39">
        <w:rPr>
          <w:sz w:val="24"/>
        </w:rPr>
        <w:t>September 28, 2009</w:t>
      </w:r>
      <w:r w:rsidRPr="00472B39">
        <w:rPr>
          <w:sz w:val="24"/>
        </w:rPr>
        <w:tab/>
      </w:r>
      <w:r w:rsidRPr="00472B39">
        <w:rPr>
          <w:sz w:val="24"/>
        </w:rPr>
        <w:tab/>
        <w:t xml:space="preserve">Amherst, VA - </w:t>
      </w:r>
      <w:r w:rsidRPr="00472B39">
        <w:rPr>
          <w:spacing w:val="-6"/>
          <w:sz w:val="24"/>
        </w:rPr>
        <w:t>Present regarding Supported Employment and Life Skill Training for Individuals with Autism -Sweet Briar College Conference</w:t>
      </w:r>
    </w:p>
    <w:p w14:paraId="0F24BACF" w14:textId="77777777" w:rsidR="00D159A9" w:rsidRPr="00472B39" w:rsidRDefault="00D159A9" w:rsidP="00060B8D">
      <w:pPr>
        <w:tabs>
          <w:tab w:val="left" w:pos="2448"/>
          <w:tab w:val="left" w:pos="2880"/>
          <w:tab w:val="left" w:pos="4788"/>
        </w:tabs>
        <w:ind w:left="2700" w:hanging="2700"/>
        <w:rPr>
          <w:sz w:val="24"/>
          <w:szCs w:val="24"/>
        </w:rPr>
      </w:pPr>
      <w:r w:rsidRPr="00472B39">
        <w:rPr>
          <w:sz w:val="24"/>
        </w:rPr>
        <w:lastRenderedPageBreak/>
        <w:t>January 20, 2009</w:t>
      </w:r>
      <w:r w:rsidRPr="00472B39">
        <w:rPr>
          <w:sz w:val="24"/>
        </w:rPr>
        <w:tab/>
      </w:r>
      <w:r w:rsidRPr="00472B39">
        <w:rPr>
          <w:sz w:val="24"/>
        </w:rPr>
        <w:tab/>
        <w:t xml:space="preserve">Richmond, VA - </w:t>
      </w:r>
      <w:r w:rsidRPr="00472B39">
        <w:rPr>
          <w:sz w:val="24"/>
          <w:szCs w:val="24"/>
        </w:rPr>
        <w:t xml:space="preserve">Transition from School to Adulthood: Parents Perspectives, </w:t>
      </w:r>
      <w:proofErr w:type="spellStart"/>
      <w:r w:rsidRPr="00472B39">
        <w:rPr>
          <w:sz w:val="24"/>
          <w:szCs w:val="24"/>
        </w:rPr>
        <w:t>Northstar</w:t>
      </w:r>
      <w:proofErr w:type="spellEnd"/>
      <w:r w:rsidRPr="00472B39">
        <w:rPr>
          <w:sz w:val="24"/>
          <w:szCs w:val="24"/>
        </w:rPr>
        <w:t xml:space="preserve"> Academy</w:t>
      </w:r>
    </w:p>
    <w:p w14:paraId="0F1F4D00" w14:textId="77777777" w:rsidR="00D159A9" w:rsidRPr="00472B39" w:rsidRDefault="00D159A9" w:rsidP="00060B8D">
      <w:pPr>
        <w:tabs>
          <w:tab w:val="left" w:pos="2448"/>
          <w:tab w:val="left" w:pos="2880"/>
          <w:tab w:val="left" w:pos="4788"/>
        </w:tabs>
        <w:ind w:left="2700" w:hanging="2700"/>
        <w:rPr>
          <w:spacing w:val="-6"/>
          <w:sz w:val="24"/>
        </w:rPr>
      </w:pPr>
      <w:r w:rsidRPr="00472B39">
        <w:rPr>
          <w:sz w:val="24"/>
        </w:rPr>
        <w:t>October, 2009</w:t>
      </w:r>
      <w:r w:rsidRPr="00472B39">
        <w:rPr>
          <w:sz w:val="24"/>
        </w:rPr>
        <w:tab/>
      </w:r>
      <w:r w:rsidRPr="00472B39">
        <w:rPr>
          <w:sz w:val="24"/>
        </w:rPr>
        <w:tab/>
        <w:t xml:space="preserve">Richmond, VA - </w:t>
      </w:r>
      <w:r w:rsidRPr="00472B39">
        <w:rPr>
          <w:spacing w:val="-6"/>
          <w:sz w:val="24"/>
        </w:rPr>
        <w:t>Workplace Supports and Transition for Youth with Special needs, St. Josephs Villa</w:t>
      </w:r>
    </w:p>
    <w:p w14:paraId="3ED9BC83" w14:textId="77777777" w:rsidR="00D159A9" w:rsidRPr="00472B39" w:rsidRDefault="00D159A9" w:rsidP="00060B8D">
      <w:pPr>
        <w:tabs>
          <w:tab w:val="left" w:pos="2448"/>
          <w:tab w:val="left" w:pos="2880"/>
          <w:tab w:val="left" w:pos="4788"/>
        </w:tabs>
        <w:ind w:left="2700" w:hanging="2700"/>
        <w:rPr>
          <w:spacing w:val="-6"/>
          <w:sz w:val="24"/>
        </w:rPr>
      </w:pPr>
      <w:r w:rsidRPr="00472B39">
        <w:rPr>
          <w:sz w:val="24"/>
        </w:rPr>
        <w:t>September 17, 2008</w:t>
      </w:r>
      <w:r w:rsidRPr="00472B39">
        <w:rPr>
          <w:sz w:val="24"/>
        </w:rPr>
        <w:tab/>
      </w:r>
      <w:r w:rsidRPr="00472B39">
        <w:rPr>
          <w:sz w:val="24"/>
        </w:rPr>
        <w:tab/>
        <w:t xml:space="preserve">Richmond, VA - </w:t>
      </w:r>
      <w:r w:rsidRPr="00472B39">
        <w:rPr>
          <w:spacing w:val="-6"/>
          <w:sz w:val="24"/>
        </w:rPr>
        <w:t>Vocational Rehabilitation in SCI – A Supported Employment Approach – Paralyzed Veterans Association</w:t>
      </w:r>
    </w:p>
    <w:p w14:paraId="4221BA51" w14:textId="77777777" w:rsidR="00D159A9" w:rsidRPr="00472B39" w:rsidRDefault="00D159A9" w:rsidP="00060B8D">
      <w:pPr>
        <w:tabs>
          <w:tab w:val="left" w:pos="2448"/>
          <w:tab w:val="left" w:pos="2880"/>
          <w:tab w:val="left" w:pos="4788"/>
        </w:tabs>
        <w:ind w:left="2700" w:hanging="2700"/>
        <w:rPr>
          <w:spacing w:val="-6"/>
          <w:sz w:val="24"/>
        </w:rPr>
      </w:pPr>
      <w:r w:rsidRPr="00472B39">
        <w:rPr>
          <w:sz w:val="24"/>
        </w:rPr>
        <w:t>March 13, 2008</w:t>
      </w:r>
      <w:r w:rsidRPr="00472B39">
        <w:rPr>
          <w:sz w:val="24"/>
        </w:rPr>
        <w:tab/>
      </w:r>
      <w:r w:rsidRPr="00472B39">
        <w:rPr>
          <w:sz w:val="24"/>
        </w:rPr>
        <w:tab/>
        <w:t xml:space="preserve">Richmond, VA - </w:t>
      </w:r>
      <w:r w:rsidRPr="00472B39">
        <w:rPr>
          <w:spacing w:val="-6"/>
          <w:sz w:val="24"/>
        </w:rPr>
        <w:t>Keynote to Commonwealth Autism Conference</w:t>
      </w:r>
    </w:p>
    <w:p w14:paraId="22F58F44" w14:textId="77777777" w:rsidR="00D159A9" w:rsidRPr="00472B39" w:rsidRDefault="00D159A9" w:rsidP="00060B8D">
      <w:pPr>
        <w:tabs>
          <w:tab w:val="left" w:pos="2448"/>
          <w:tab w:val="left" w:pos="2880"/>
          <w:tab w:val="left" w:pos="4788"/>
        </w:tabs>
        <w:ind w:left="2700" w:hanging="2700"/>
        <w:rPr>
          <w:spacing w:val="-6"/>
          <w:sz w:val="24"/>
        </w:rPr>
      </w:pPr>
      <w:r w:rsidRPr="00472B39">
        <w:rPr>
          <w:spacing w:val="-2"/>
          <w:sz w:val="24"/>
        </w:rPr>
        <w:t>March 31, 2007</w:t>
      </w:r>
      <w:r w:rsidRPr="00472B39">
        <w:rPr>
          <w:spacing w:val="-2"/>
          <w:sz w:val="24"/>
        </w:rPr>
        <w:tab/>
      </w:r>
      <w:r w:rsidRPr="00472B39">
        <w:rPr>
          <w:spacing w:val="-2"/>
          <w:sz w:val="24"/>
        </w:rPr>
        <w:tab/>
      </w:r>
      <w:r w:rsidRPr="00472B39">
        <w:rPr>
          <w:sz w:val="24"/>
        </w:rPr>
        <w:t xml:space="preserve">Charlottesville, VA - </w:t>
      </w:r>
      <w:r w:rsidRPr="00472B39">
        <w:rPr>
          <w:spacing w:val="-6"/>
          <w:sz w:val="24"/>
        </w:rPr>
        <w:t>Presentation – Parents of Youth with Autism and Growing Up</w:t>
      </w:r>
    </w:p>
    <w:p w14:paraId="4185F560" w14:textId="77777777" w:rsidR="00D159A9" w:rsidRPr="00472B39" w:rsidRDefault="00D159A9" w:rsidP="00060B8D">
      <w:pPr>
        <w:tabs>
          <w:tab w:val="left" w:pos="2448"/>
          <w:tab w:val="left" w:pos="2880"/>
          <w:tab w:val="left" w:pos="4788"/>
        </w:tabs>
        <w:ind w:left="2700" w:hanging="2700"/>
        <w:rPr>
          <w:spacing w:val="-6"/>
          <w:sz w:val="24"/>
        </w:rPr>
      </w:pPr>
      <w:r w:rsidRPr="00472B39">
        <w:rPr>
          <w:spacing w:val="-2"/>
          <w:sz w:val="24"/>
        </w:rPr>
        <w:t>March 29, 2007</w:t>
      </w:r>
      <w:r w:rsidRPr="00472B39">
        <w:rPr>
          <w:spacing w:val="-2"/>
          <w:sz w:val="24"/>
        </w:rPr>
        <w:tab/>
      </w:r>
      <w:r w:rsidRPr="00472B39">
        <w:rPr>
          <w:spacing w:val="-2"/>
          <w:sz w:val="24"/>
        </w:rPr>
        <w:tab/>
      </w:r>
      <w:r w:rsidRPr="00472B39">
        <w:rPr>
          <w:sz w:val="24"/>
        </w:rPr>
        <w:t xml:space="preserve">Richmond, VA (Henrico County) - </w:t>
      </w:r>
      <w:r w:rsidRPr="00472B39">
        <w:rPr>
          <w:spacing w:val="-6"/>
          <w:sz w:val="24"/>
        </w:rPr>
        <w:t>Presentation – What Parents Need to Know About Transition</w:t>
      </w:r>
    </w:p>
    <w:p w14:paraId="4B233D44" w14:textId="77777777" w:rsidR="00D159A9" w:rsidRPr="00472B39" w:rsidRDefault="00D159A9" w:rsidP="00060B8D">
      <w:pPr>
        <w:tabs>
          <w:tab w:val="left" w:pos="2448"/>
          <w:tab w:val="left" w:pos="2880"/>
          <w:tab w:val="left" w:pos="4788"/>
        </w:tabs>
        <w:ind w:left="2700" w:hanging="2700"/>
        <w:rPr>
          <w:sz w:val="24"/>
          <w:szCs w:val="24"/>
        </w:rPr>
      </w:pPr>
      <w:r w:rsidRPr="00472B39">
        <w:rPr>
          <w:spacing w:val="-2"/>
          <w:sz w:val="24"/>
        </w:rPr>
        <w:t>March 12, 2007</w:t>
      </w:r>
      <w:r w:rsidRPr="00472B39">
        <w:rPr>
          <w:spacing w:val="-2"/>
          <w:sz w:val="24"/>
        </w:rPr>
        <w:tab/>
      </w:r>
      <w:r w:rsidRPr="00472B39">
        <w:rPr>
          <w:spacing w:val="-2"/>
          <w:sz w:val="24"/>
        </w:rPr>
        <w:tab/>
      </w:r>
      <w:r w:rsidRPr="00472B39">
        <w:rPr>
          <w:sz w:val="24"/>
        </w:rPr>
        <w:t xml:space="preserve">Norfolk, VA - </w:t>
      </w:r>
      <w:r w:rsidRPr="00472B39">
        <w:rPr>
          <w:sz w:val="24"/>
          <w:szCs w:val="24"/>
        </w:rPr>
        <w:t>Transition from School to Adulthood:  Work, TBI, and What the Research Tells Us Growing Up in the 21</w:t>
      </w:r>
      <w:r w:rsidRPr="00472B39">
        <w:rPr>
          <w:sz w:val="24"/>
          <w:szCs w:val="24"/>
          <w:vertAlign w:val="superscript"/>
        </w:rPr>
        <w:t>st</w:t>
      </w:r>
      <w:r w:rsidRPr="00472B39">
        <w:rPr>
          <w:sz w:val="24"/>
          <w:szCs w:val="24"/>
        </w:rPr>
        <w:t xml:space="preserve"> Century, Virginia Transition Forum</w:t>
      </w:r>
    </w:p>
    <w:p w14:paraId="21F227EE" w14:textId="77777777" w:rsidR="00D159A9" w:rsidRPr="00472B39" w:rsidRDefault="00D159A9" w:rsidP="00060B8D">
      <w:pPr>
        <w:ind w:left="2700" w:hanging="2700"/>
        <w:rPr>
          <w:sz w:val="24"/>
          <w:szCs w:val="24"/>
        </w:rPr>
      </w:pPr>
      <w:r w:rsidRPr="00472B39">
        <w:rPr>
          <w:spacing w:val="-2"/>
          <w:sz w:val="24"/>
        </w:rPr>
        <w:t>September 18, 2006</w:t>
      </w:r>
      <w:r w:rsidRPr="00472B39">
        <w:rPr>
          <w:spacing w:val="-2"/>
          <w:sz w:val="24"/>
        </w:rPr>
        <w:tab/>
      </w:r>
      <w:r w:rsidRPr="00472B39">
        <w:rPr>
          <w:sz w:val="24"/>
        </w:rPr>
        <w:t xml:space="preserve">Virginia Beach, VA - </w:t>
      </w:r>
      <w:r w:rsidRPr="00472B39">
        <w:rPr>
          <w:sz w:val="24"/>
          <w:szCs w:val="24"/>
        </w:rPr>
        <w:t>Successful Business Partnerships with Manpower, Inc</w:t>
      </w:r>
    </w:p>
    <w:p w14:paraId="61F2A136" w14:textId="77777777" w:rsidR="00D159A9" w:rsidRPr="00472B39" w:rsidRDefault="00D159A9" w:rsidP="00060B8D">
      <w:pPr>
        <w:tabs>
          <w:tab w:val="left" w:pos="2448"/>
          <w:tab w:val="left" w:pos="2880"/>
          <w:tab w:val="left" w:pos="4788"/>
        </w:tabs>
        <w:ind w:left="2700" w:hanging="2700"/>
        <w:rPr>
          <w:sz w:val="24"/>
        </w:rPr>
      </w:pPr>
      <w:r w:rsidRPr="00472B39">
        <w:rPr>
          <w:spacing w:val="-2"/>
          <w:sz w:val="24"/>
        </w:rPr>
        <w:t>March 20, 2004</w:t>
      </w:r>
      <w:r w:rsidRPr="00472B39">
        <w:rPr>
          <w:spacing w:val="-2"/>
          <w:sz w:val="24"/>
        </w:rPr>
        <w:tab/>
      </w:r>
      <w:r w:rsidRPr="00472B39">
        <w:rPr>
          <w:spacing w:val="-2"/>
          <w:sz w:val="24"/>
        </w:rPr>
        <w:tab/>
      </w:r>
      <w:r w:rsidRPr="00472B39">
        <w:rPr>
          <w:sz w:val="24"/>
        </w:rPr>
        <w:t>Roanoke, VA - Keynote Speaker to Roanoke Downs Syndrome Conference on Supported Employment</w:t>
      </w:r>
    </w:p>
    <w:p w14:paraId="341F86F5" w14:textId="77777777" w:rsidR="00D159A9" w:rsidRPr="00472B39" w:rsidRDefault="00D159A9" w:rsidP="00060B8D">
      <w:pPr>
        <w:tabs>
          <w:tab w:val="left" w:pos="2448"/>
          <w:tab w:val="left" w:pos="2880"/>
          <w:tab w:val="left" w:pos="4788"/>
        </w:tabs>
        <w:ind w:left="2700" w:hanging="2700"/>
        <w:rPr>
          <w:sz w:val="24"/>
        </w:rPr>
      </w:pPr>
      <w:r w:rsidRPr="00472B39">
        <w:rPr>
          <w:spacing w:val="-2"/>
          <w:sz w:val="24"/>
        </w:rPr>
        <w:t>February 8, 15, 23, 2004</w:t>
      </w:r>
      <w:r w:rsidRPr="00472B39">
        <w:rPr>
          <w:spacing w:val="-2"/>
          <w:sz w:val="24"/>
        </w:rPr>
        <w:tab/>
      </w:r>
      <w:r w:rsidRPr="00472B39">
        <w:rPr>
          <w:spacing w:val="-2"/>
          <w:sz w:val="24"/>
        </w:rPr>
        <w:tab/>
      </w:r>
      <w:r w:rsidRPr="00472B39">
        <w:rPr>
          <w:sz w:val="24"/>
        </w:rPr>
        <w:t>Richmond, VA - Presentations to Richmond City Case Managers on Comprehensive Service Act</w:t>
      </w:r>
    </w:p>
    <w:p w14:paraId="388945E3" w14:textId="77777777" w:rsidR="00D159A9" w:rsidRPr="00472B39" w:rsidRDefault="00D159A9" w:rsidP="00060B8D">
      <w:pPr>
        <w:tabs>
          <w:tab w:val="left" w:pos="2880"/>
        </w:tabs>
        <w:ind w:left="2700" w:hanging="2700"/>
        <w:rPr>
          <w:sz w:val="24"/>
        </w:rPr>
      </w:pPr>
      <w:r w:rsidRPr="00472B39">
        <w:rPr>
          <w:sz w:val="24"/>
        </w:rPr>
        <w:t>June 13-14, 1996</w:t>
      </w:r>
      <w:r w:rsidRPr="00472B39">
        <w:rPr>
          <w:sz w:val="24"/>
        </w:rPr>
        <w:tab/>
        <w:t>Charlottesville, VA - Seminar- Complementary Medicine in the Treatment and Rehab of Persons with Neurological Impairments</w:t>
      </w:r>
    </w:p>
    <w:p w14:paraId="054AE9FD" w14:textId="77777777" w:rsidR="00D159A9" w:rsidRPr="00472B39" w:rsidRDefault="00D159A9" w:rsidP="00060B8D">
      <w:pPr>
        <w:tabs>
          <w:tab w:val="left" w:pos="2880"/>
        </w:tabs>
        <w:ind w:left="2700" w:hanging="2700"/>
        <w:rPr>
          <w:sz w:val="24"/>
        </w:rPr>
      </w:pPr>
      <w:r w:rsidRPr="00472B39">
        <w:rPr>
          <w:sz w:val="24"/>
        </w:rPr>
        <w:t>May 1, 1995</w:t>
      </w:r>
      <w:r w:rsidRPr="00472B39">
        <w:rPr>
          <w:sz w:val="24"/>
        </w:rPr>
        <w:tab/>
      </w:r>
      <w:r w:rsidRPr="00472B39">
        <w:rPr>
          <w:spacing w:val="-4"/>
          <w:sz w:val="24"/>
        </w:rPr>
        <w:t>Norfolk, VA - Keynote to 7th Annual RRTC Symposium on Supported Employment</w:t>
      </w:r>
    </w:p>
    <w:p w14:paraId="25FF3E31" w14:textId="77777777" w:rsidR="00D159A9" w:rsidRPr="00472B39" w:rsidRDefault="00D159A9" w:rsidP="00060B8D">
      <w:pPr>
        <w:ind w:left="2700" w:hanging="2700"/>
        <w:rPr>
          <w:sz w:val="24"/>
        </w:rPr>
      </w:pPr>
      <w:r w:rsidRPr="00472B39">
        <w:rPr>
          <w:sz w:val="24"/>
        </w:rPr>
        <w:t>October 7, 1986</w:t>
      </w:r>
      <w:r w:rsidRPr="00472B39">
        <w:rPr>
          <w:sz w:val="24"/>
        </w:rPr>
        <w:tab/>
      </w:r>
      <w:r w:rsidRPr="00472B39">
        <w:rPr>
          <w:spacing w:val="-4"/>
          <w:sz w:val="24"/>
        </w:rPr>
        <w:t>Williamsburg, VA - Presentation for Virginia Department of Education on Transition</w:t>
      </w:r>
    </w:p>
    <w:p w14:paraId="4C01A8E1" w14:textId="77777777" w:rsidR="00D159A9" w:rsidRPr="00472B39" w:rsidRDefault="00D159A9" w:rsidP="00060B8D">
      <w:pPr>
        <w:ind w:left="2700" w:hanging="2700"/>
        <w:rPr>
          <w:sz w:val="24"/>
        </w:rPr>
      </w:pPr>
      <w:r w:rsidRPr="00472B39">
        <w:rPr>
          <w:sz w:val="24"/>
        </w:rPr>
        <w:t>November 7, 1985</w:t>
      </w:r>
      <w:r w:rsidRPr="00472B39">
        <w:rPr>
          <w:sz w:val="24"/>
        </w:rPr>
        <w:tab/>
        <w:t>Roanoke, VA - Presentation to Virginia Association for Rehabilitation Facilities</w:t>
      </w:r>
    </w:p>
    <w:p w14:paraId="76B899B9" w14:textId="77777777" w:rsidR="00D159A9" w:rsidRPr="00472B39" w:rsidRDefault="00D159A9" w:rsidP="00060B8D">
      <w:pPr>
        <w:ind w:left="2700" w:hanging="2700"/>
        <w:rPr>
          <w:sz w:val="24"/>
        </w:rPr>
      </w:pPr>
      <w:r w:rsidRPr="00472B39">
        <w:rPr>
          <w:sz w:val="24"/>
        </w:rPr>
        <w:t>August 28, 1985</w:t>
      </w:r>
      <w:r w:rsidRPr="00472B39">
        <w:rPr>
          <w:sz w:val="24"/>
        </w:rPr>
        <w:tab/>
        <w:t>Fairfax, VA - Presentation on Employment of School Administration</w:t>
      </w:r>
    </w:p>
    <w:p w14:paraId="22EE542E" w14:textId="77777777" w:rsidR="00D159A9" w:rsidRPr="00472B39" w:rsidRDefault="00D159A9" w:rsidP="00060B8D">
      <w:pPr>
        <w:ind w:left="2700" w:hanging="2700"/>
        <w:rPr>
          <w:sz w:val="24"/>
        </w:rPr>
      </w:pPr>
      <w:r w:rsidRPr="00472B39">
        <w:rPr>
          <w:sz w:val="24"/>
        </w:rPr>
        <w:t>March 1984</w:t>
      </w:r>
      <w:r w:rsidRPr="00472B39">
        <w:rPr>
          <w:sz w:val="24"/>
        </w:rPr>
        <w:tab/>
        <w:t>Richmond, VA - Panel for Dr. Richard Hardy VCU Department of Rehabilitation</w:t>
      </w:r>
    </w:p>
    <w:p w14:paraId="2C2039DC" w14:textId="77777777" w:rsidR="00D159A9" w:rsidRPr="00472B39" w:rsidRDefault="00D159A9" w:rsidP="00060B8D">
      <w:pPr>
        <w:ind w:left="2700" w:hanging="2700"/>
        <w:rPr>
          <w:sz w:val="24"/>
        </w:rPr>
      </w:pPr>
      <w:r w:rsidRPr="00472B39">
        <w:rPr>
          <w:sz w:val="24"/>
        </w:rPr>
        <w:t>February 1984</w:t>
      </w:r>
      <w:r w:rsidRPr="00472B39">
        <w:rPr>
          <w:sz w:val="24"/>
        </w:rPr>
        <w:tab/>
        <w:t>Richmond, VA - Virginia Randolph School, Henrico County, Virginia, Presentation to parents group</w:t>
      </w:r>
    </w:p>
    <w:p w14:paraId="6B587BE5" w14:textId="77777777" w:rsidR="00D159A9" w:rsidRPr="00472B39" w:rsidRDefault="00D159A9" w:rsidP="00060B8D">
      <w:pPr>
        <w:ind w:left="2700" w:hanging="2700"/>
        <w:rPr>
          <w:sz w:val="24"/>
        </w:rPr>
      </w:pPr>
      <w:r w:rsidRPr="00472B39">
        <w:rPr>
          <w:sz w:val="24"/>
        </w:rPr>
        <w:t>November 1983</w:t>
      </w:r>
      <w:r w:rsidRPr="00472B39">
        <w:rPr>
          <w:sz w:val="24"/>
        </w:rPr>
        <w:tab/>
        <w:t>Alexandria, VA - Presentation to parents group</w:t>
      </w:r>
    </w:p>
    <w:p w14:paraId="3C95EB44" w14:textId="77777777" w:rsidR="00D159A9" w:rsidRPr="00472B39" w:rsidRDefault="00D159A9" w:rsidP="00060B8D">
      <w:pPr>
        <w:ind w:left="2700" w:hanging="2700"/>
        <w:rPr>
          <w:sz w:val="24"/>
        </w:rPr>
      </w:pPr>
      <w:r w:rsidRPr="00472B39">
        <w:rPr>
          <w:sz w:val="24"/>
        </w:rPr>
        <w:t>August 1982</w:t>
      </w:r>
      <w:r w:rsidRPr="00472B39">
        <w:rPr>
          <w:sz w:val="24"/>
        </w:rPr>
        <w:tab/>
        <w:t>Hampton, VA - Consultant to Virginia School for the Blind</w:t>
      </w:r>
    </w:p>
    <w:p w14:paraId="5E6F58E8" w14:textId="77777777" w:rsidR="001C2208" w:rsidRPr="00472B39" w:rsidRDefault="001C2208" w:rsidP="0026465D">
      <w:pPr>
        <w:ind w:left="2880" w:hanging="2880"/>
        <w:rPr>
          <w:sz w:val="24"/>
        </w:rPr>
      </w:pPr>
    </w:p>
    <w:p w14:paraId="70B2A7E0" w14:textId="77777777" w:rsidR="00E22A9A" w:rsidRPr="00472B39" w:rsidRDefault="001C2208" w:rsidP="0026465D">
      <w:pPr>
        <w:rPr>
          <w:b/>
          <w:sz w:val="24"/>
        </w:rPr>
      </w:pPr>
      <w:r w:rsidRPr="00472B39">
        <w:rPr>
          <w:b/>
          <w:sz w:val="24"/>
        </w:rPr>
        <w:t xml:space="preserve">Papers Presented at </w:t>
      </w:r>
      <w:r w:rsidR="00421883" w:rsidRPr="00472B39">
        <w:rPr>
          <w:b/>
          <w:sz w:val="24"/>
        </w:rPr>
        <w:t>S</w:t>
      </w:r>
      <w:r w:rsidRPr="00472B39">
        <w:rPr>
          <w:b/>
          <w:sz w:val="24"/>
        </w:rPr>
        <w:t xml:space="preserve">tate </w:t>
      </w:r>
      <w:r w:rsidR="00421883" w:rsidRPr="00472B39">
        <w:rPr>
          <w:b/>
          <w:sz w:val="24"/>
        </w:rPr>
        <w:t xml:space="preserve">and </w:t>
      </w:r>
      <w:r w:rsidR="00D159A9" w:rsidRPr="00472B39">
        <w:rPr>
          <w:b/>
          <w:sz w:val="24"/>
        </w:rPr>
        <w:t xml:space="preserve">National </w:t>
      </w:r>
      <w:r w:rsidRPr="00472B39">
        <w:rPr>
          <w:b/>
          <w:sz w:val="24"/>
        </w:rPr>
        <w:t>Conference</w:t>
      </w:r>
      <w:r w:rsidR="00421883" w:rsidRPr="00472B39">
        <w:rPr>
          <w:b/>
          <w:sz w:val="24"/>
        </w:rPr>
        <w:t>s</w:t>
      </w:r>
    </w:p>
    <w:p w14:paraId="10DF3649" w14:textId="77777777" w:rsidR="00060B8D" w:rsidRPr="00472B39" w:rsidRDefault="00060B8D" w:rsidP="0026465D">
      <w:pPr>
        <w:rPr>
          <w:b/>
          <w:sz w:val="24"/>
        </w:rPr>
      </w:pPr>
    </w:p>
    <w:p w14:paraId="5E325660" w14:textId="77777777" w:rsidR="00E22A9A" w:rsidRPr="00472B39" w:rsidRDefault="00E22A9A" w:rsidP="00060B8D">
      <w:pPr>
        <w:tabs>
          <w:tab w:val="left" w:pos="4981"/>
          <w:tab w:val="left" w:pos="7747"/>
        </w:tabs>
        <w:ind w:left="1980" w:hanging="1980"/>
        <w:rPr>
          <w:sz w:val="24"/>
        </w:rPr>
      </w:pPr>
      <w:r w:rsidRPr="00472B39">
        <w:rPr>
          <w:sz w:val="24"/>
        </w:rPr>
        <w:t>June</w:t>
      </w:r>
      <w:r w:rsidR="00194B7C" w:rsidRPr="00472B39">
        <w:rPr>
          <w:sz w:val="24"/>
        </w:rPr>
        <w:t xml:space="preserve"> 6, 2007</w:t>
      </w:r>
      <w:r w:rsidR="00194B7C" w:rsidRPr="00472B39">
        <w:rPr>
          <w:sz w:val="24"/>
        </w:rPr>
        <w:tab/>
        <w:t>Return to Work for TBI</w:t>
      </w:r>
      <w:r w:rsidRPr="00472B39">
        <w:rPr>
          <w:sz w:val="24"/>
        </w:rPr>
        <w:t xml:space="preserve"> --VCU/MCV Williamsburg TBI Conference (Williamsbur</w:t>
      </w:r>
      <w:r w:rsidR="00457149" w:rsidRPr="00472B39">
        <w:rPr>
          <w:sz w:val="24"/>
        </w:rPr>
        <w:t>g, Va.</w:t>
      </w:r>
      <w:r w:rsidRPr="00472B39">
        <w:rPr>
          <w:sz w:val="24"/>
        </w:rPr>
        <w:t>)</w:t>
      </w:r>
    </w:p>
    <w:p w14:paraId="4C288222" w14:textId="77777777" w:rsidR="00E22A9A" w:rsidRPr="00472B39" w:rsidRDefault="00E22A9A" w:rsidP="00060B8D">
      <w:pPr>
        <w:ind w:left="1980" w:hanging="1980"/>
        <w:rPr>
          <w:sz w:val="24"/>
        </w:rPr>
      </w:pPr>
      <w:r w:rsidRPr="00472B39">
        <w:rPr>
          <w:sz w:val="24"/>
        </w:rPr>
        <w:t>October, 2004</w:t>
      </w:r>
      <w:r w:rsidRPr="00472B39">
        <w:rPr>
          <w:sz w:val="24"/>
        </w:rPr>
        <w:tab/>
        <w:t xml:space="preserve">Return </w:t>
      </w:r>
      <w:r w:rsidR="00457149" w:rsidRPr="00472B39">
        <w:rPr>
          <w:sz w:val="24"/>
        </w:rPr>
        <w:t xml:space="preserve">to Work Study for SCI Veterans - </w:t>
      </w:r>
      <w:r w:rsidRPr="00472B39">
        <w:rPr>
          <w:sz w:val="24"/>
        </w:rPr>
        <w:t>Consultant to Veterans Administration</w:t>
      </w:r>
    </w:p>
    <w:p w14:paraId="49152359" w14:textId="77777777" w:rsidR="00E22A9A" w:rsidRPr="00472B39" w:rsidRDefault="00E22A9A" w:rsidP="00060B8D">
      <w:pPr>
        <w:ind w:left="1980" w:hanging="1980"/>
        <w:rPr>
          <w:sz w:val="24"/>
        </w:rPr>
      </w:pPr>
      <w:r w:rsidRPr="00472B39">
        <w:rPr>
          <w:sz w:val="24"/>
        </w:rPr>
        <w:tab/>
        <w:t>(Washington, DC)</w:t>
      </w:r>
    </w:p>
    <w:p w14:paraId="4AF9F4BC" w14:textId="77777777" w:rsidR="00E22A9A" w:rsidRPr="00472B39" w:rsidRDefault="00E22A9A" w:rsidP="00060B8D">
      <w:pPr>
        <w:ind w:left="1980" w:hanging="1980"/>
        <w:rPr>
          <w:sz w:val="24"/>
        </w:rPr>
      </w:pPr>
      <w:r w:rsidRPr="00472B39">
        <w:rPr>
          <w:sz w:val="24"/>
        </w:rPr>
        <w:t>Ju</w:t>
      </w:r>
      <w:r w:rsidR="00EF7B29" w:rsidRPr="00472B39">
        <w:rPr>
          <w:sz w:val="24"/>
        </w:rPr>
        <w:t>ly 13, 2</w:t>
      </w:r>
      <w:r w:rsidRPr="00472B39">
        <w:rPr>
          <w:sz w:val="24"/>
        </w:rPr>
        <w:t>004</w:t>
      </w:r>
      <w:r w:rsidRPr="00472B39">
        <w:rPr>
          <w:sz w:val="24"/>
        </w:rPr>
        <w:tab/>
        <w:t xml:space="preserve">Inclusive Employment: Keynote </w:t>
      </w:r>
      <w:r w:rsidR="00457149" w:rsidRPr="00472B39">
        <w:rPr>
          <w:sz w:val="24"/>
        </w:rPr>
        <w:t>Speaker to National Conference -</w:t>
      </w:r>
      <w:r w:rsidRPr="00472B39">
        <w:rPr>
          <w:sz w:val="24"/>
        </w:rPr>
        <w:t xml:space="preserve"> APSE: The Network</w:t>
      </w:r>
      <w:r w:rsidR="00457149" w:rsidRPr="00472B39">
        <w:rPr>
          <w:sz w:val="24"/>
        </w:rPr>
        <w:t xml:space="preserve"> on Employment (Indianapolis, In.</w:t>
      </w:r>
      <w:r w:rsidRPr="00472B39">
        <w:rPr>
          <w:sz w:val="24"/>
        </w:rPr>
        <w:t>)</w:t>
      </w:r>
    </w:p>
    <w:p w14:paraId="722E9D3F" w14:textId="77777777" w:rsidR="00E22A9A" w:rsidRPr="00472B39" w:rsidRDefault="00E22A9A" w:rsidP="00060B8D">
      <w:pPr>
        <w:ind w:left="1980" w:hanging="1980"/>
        <w:rPr>
          <w:sz w:val="24"/>
        </w:rPr>
      </w:pPr>
      <w:r w:rsidRPr="00472B39">
        <w:rPr>
          <w:sz w:val="24"/>
        </w:rPr>
        <w:t>April 14, 2004</w:t>
      </w:r>
      <w:r w:rsidRPr="00472B39">
        <w:rPr>
          <w:sz w:val="24"/>
        </w:rPr>
        <w:tab/>
        <w:t>What are the Employment Models that are Wo</w:t>
      </w:r>
      <w:r w:rsidR="00457149" w:rsidRPr="00472B39">
        <w:rPr>
          <w:sz w:val="24"/>
        </w:rPr>
        <w:t>rking for Young People with DD -</w:t>
      </w:r>
      <w:r w:rsidRPr="00472B39">
        <w:rPr>
          <w:sz w:val="24"/>
        </w:rPr>
        <w:t xml:space="preserve"> CEC National Presentation</w:t>
      </w:r>
      <w:r w:rsidRPr="00472B39">
        <w:rPr>
          <w:sz w:val="24"/>
        </w:rPr>
        <w:tab/>
        <w:t>(New Orleans</w:t>
      </w:r>
      <w:r w:rsidR="00457149" w:rsidRPr="00472B39">
        <w:rPr>
          <w:sz w:val="24"/>
        </w:rPr>
        <w:t>, La.</w:t>
      </w:r>
      <w:r w:rsidRPr="00472B39">
        <w:rPr>
          <w:sz w:val="24"/>
        </w:rPr>
        <w:t>)</w:t>
      </w:r>
    </w:p>
    <w:p w14:paraId="015368A3" w14:textId="77777777" w:rsidR="00E22A9A" w:rsidRPr="00472B39" w:rsidRDefault="00E22A9A" w:rsidP="00060B8D">
      <w:pPr>
        <w:ind w:left="1980" w:hanging="1980"/>
        <w:rPr>
          <w:sz w:val="24"/>
        </w:rPr>
      </w:pPr>
      <w:r w:rsidRPr="00472B39">
        <w:rPr>
          <w:sz w:val="24"/>
        </w:rPr>
        <w:t>February, 2004</w:t>
      </w:r>
      <w:r w:rsidRPr="00472B39">
        <w:rPr>
          <w:sz w:val="24"/>
        </w:rPr>
        <w:tab/>
        <w:t>Return t</w:t>
      </w:r>
      <w:r w:rsidR="00457149" w:rsidRPr="00472B39">
        <w:rPr>
          <w:sz w:val="24"/>
        </w:rPr>
        <w:t>o Work Study for SCI Veterans -</w:t>
      </w:r>
      <w:r w:rsidRPr="00472B39">
        <w:rPr>
          <w:sz w:val="24"/>
        </w:rPr>
        <w:t xml:space="preserve"> Consultant to Veterans Administration</w:t>
      </w:r>
    </w:p>
    <w:p w14:paraId="77E1D44F" w14:textId="77777777" w:rsidR="00E22A9A" w:rsidRPr="00472B39" w:rsidRDefault="00E22A9A" w:rsidP="00060B8D">
      <w:pPr>
        <w:ind w:left="1980" w:hanging="1980"/>
        <w:rPr>
          <w:sz w:val="24"/>
        </w:rPr>
      </w:pPr>
      <w:r w:rsidRPr="00472B39">
        <w:rPr>
          <w:sz w:val="24"/>
        </w:rPr>
        <w:tab/>
        <w:t>(Washington, DC)</w:t>
      </w:r>
    </w:p>
    <w:p w14:paraId="2D9AC327" w14:textId="77777777" w:rsidR="00E22A9A" w:rsidRPr="00472B39" w:rsidRDefault="00E22A9A" w:rsidP="00060B8D">
      <w:pPr>
        <w:ind w:left="1980" w:hanging="1980"/>
        <w:rPr>
          <w:sz w:val="24"/>
        </w:rPr>
      </w:pPr>
      <w:r w:rsidRPr="00472B39">
        <w:rPr>
          <w:sz w:val="24"/>
        </w:rPr>
        <w:t>May 25, 2003</w:t>
      </w:r>
      <w:r w:rsidRPr="00472B39">
        <w:rPr>
          <w:sz w:val="24"/>
        </w:rPr>
        <w:tab/>
        <w:t>Business Partnership</w:t>
      </w:r>
      <w:r w:rsidR="00457149" w:rsidRPr="00472B39">
        <w:rPr>
          <w:sz w:val="24"/>
        </w:rPr>
        <w:t>s in the Public-Private Sector -</w:t>
      </w:r>
      <w:r w:rsidRPr="00472B39">
        <w:rPr>
          <w:sz w:val="24"/>
        </w:rPr>
        <w:t xml:space="preserve"> American Association on</w:t>
      </w:r>
      <w:r w:rsidR="00457149" w:rsidRPr="00472B39">
        <w:rPr>
          <w:sz w:val="24"/>
        </w:rPr>
        <w:t xml:space="preserve"> Mental Retardation (Chicago, Il.</w:t>
      </w:r>
      <w:r w:rsidRPr="00472B39">
        <w:rPr>
          <w:sz w:val="24"/>
        </w:rPr>
        <w:t>)</w:t>
      </w:r>
    </w:p>
    <w:p w14:paraId="253D7621" w14:textId="77777777" w:rsidR="00E22A9A" w:rsidRPr="00472B39" w:rsidRDefault="00E22A9A" w:rsidP="00060B8D">
      <w:pPr>
        <w:ind w:left="1980" w:hanging="1980"/>
        <w:rPr>
          <w:sz w:val="24"/>
        </w:rPr>
      </w:pPr>
      <w:r w:rsidRPr="00472B39">
        <w:rPr>
          <w:sz w:val="24"/>
        </w:rPr>
        <w:t>October 26, 2001</w:t>
      </w:r>
      <w:r w:rsidRPr="00472B39">
        <w:rPr>
          <w:sz w:val="24"/>
        </w:rPr>
        <w:tab/>
        <w:t>Meeting the Challenges of Career Development and Return to Work</w:t>
      </w:r>
      <w:r w:rsidR="009D3C55" w:rsidRPr="00472B39">
        <w:rPr>
          <w:sz w:val="24"/>
        </w:rPr>
        <w:t xml:space="preserve"> Following Spinal Cord Injury - </w:t>
      </w:r>
      <w:r w:rsidRPr="00472B39">
        <w:rPr>
          <w:sz w:val="24"/>
        </w:rPr>
        <w:t>10</w:t>
      </w:r>
      <w:r w:rsidRPr="00472B39">
        <w:rPr>
          <w:sz w:val="24"/>
          <w:vertAlign w:val="superscript"/>
        </w:rPr>
        <w:t>th</w:t>
      </w:r>
      <w:r w:rsidRPr="00472B39">
        <w:rPr>
          <w:sz w:val="24"/>
        </w:rPr>
        <w:t xml:space="preserve"> Annual Spinal Cord I</w:t>
      </w:r>
      <w:r w:rsidR="009D3C55" w:rsidRPr="00472B39">
        <w:rPr>
          <w:sz w:val="24"/>
        </w:rPr>
        <w:t>njury Symposium (Richmond, Va.</w:t>
      </w:r>
      <w:r w:rsidRPr="00472B39">
        <w:rPr>
          <w:sz w:val="24"/>
        </w:rPr>
        <w:t>)</w:t>
      </w:r>
    </w:p>
    <w:p w14:paraId="41E983FD" w14:textId="77777777" w:rsidR="00E22A9A" w:rsidRPr="00472B39" w:rsidRDefault="00E22A9A" w:rsidP="00060B8D">
      <w:pPr>
        <w:ind w:left="1980" w:hanging="1980"/>
        <w:rPr>
          <w:sz w:val="24"/>
        </w:rPr>
      </w:pPr>
      <w:r w:rsidRPr="00472B39">
        <w:rPr>
          <w:sz w:val="24"/>
        </w:rPr>
        <w:t>June 7-20, 2001</w:t>
      </w:r>
      <w:r w:rsidRPr="00472B39">
        <w:rPr>
          <w:sz w:val="24"/>
        </w:rPr>
        <w:tab/>
        <w:t>Assistive Technology and Traumati</w:t>
      </w:r>
      <w:r w:rsidR="009D3C55" w:rsidRPr="00472B39">
        <w:rPr>
          <w:sz w:val="24"/>
        </w:rPr>
        <w:t>c Brain Injury Return to Work -</w:t>
      </w:r>
      <w:r w:rsidRPr="00472B39">
        <w:rPr>
          <w:sz w:val="24"/>
        </w:rPr>
        <w:t xml:space="preserve"> 25</w:t>
      </w:r>
      <w:r w:rsidRPr="00472B39">
        <w:rPr>
          <w:sz w:val="24"/>
          <w:vertAlign w:val="superscript"/>
        </w:rPr>
        <w:t>th</w:t>
      </w:r>
      <w:r w:rsidRPr="00472B39">
        <w:rPr>
          <w:sz w:val="24"/>
        </w:rPr>
        <w:t xml:space="preserve"> Annual Williamsburg Traumatic Brain Inj</w:t>
      </w:r>
      <w:r w:rsidR="009D3C55" w:rsidRPr="00472B39">
        <w:rPr>
          <w:sz w:val="24"/>
        </w:rPr>
        <w:t>ury Conference (Williamsburg, Va.</w:t>
      </w:r>
      <w:r w:rsidRPr="00472B39">
        <w:rPr>
          <w:sz w:val="24"/>
        </w:rPr>
        <w:t>)</w:t>
      </w:r>
    </w:p>
    <w:p w14:paraId="36795CFF" w14:textId="77777777" w:rsidR="00E22A9A" w:rsidRPr="00472B39" w:rsidRDefault="00E22A9A" w:rsidP="00060B8D">
      <w:pPr>
        <w:ind w:left="1980" w:hanging="1980"/>
        <w:rPr>
          <w:sz w:val="24"/>
        </w:rPr>
      </w:pPr>
      <w:r w:rsidRPr="00472B39">
        <w:rPr>
          <w:sz w:val="24"/>
        </w:rPr>
        <w:t>October 25, 2000</w:t>
      </w:r>
      <w:r w:rsidRPr="00472B39">
        <w:rPr>
          <w:sz w:val="24"/>
        </w:rPr>
        <w:tab/>
        <w:t xml:space="preserve">Assistive Technology and Supported Employment </w:t>
      </w:r>
      <w:r w:rsidR="009D3C55" w:rsidRPr="00472B39">
        <w:rPr>
          <w:sz w:val="24"/>
        </w:rPr>
        <w:t xml:space="preserve">- </w:t>
      </w:r>
      <w:r w:rsidRPr="00472B39">
        <w:rPr>
          <w:sz w:val="24"/>
        </w:rPr>
        <w:t>Virginia Spinal Cor</w:t>
      </w:r>
      <w:r w:rsidR="009D3C55" w:rsidRPr="00472B39">
        <w:rPr>
          <w:sz w:val="24"/>
        </w:rPr>
        <w:t>d Injury Symposium (Richmond, Va.</w:t>
      </w:r>
      <w:r w:rsidRPr="00472B39">
        <w:rPr>
          <w:sz w:val="24"/>
        </w:rPr>
        <w:t>)</w:t>
      </w:r>
    </w:p>
    <w:p w14:paraId="68F1858A" w14:textId="77777777" w:rsidR="00E22A9A" w:rsidRPr="00472B39" w:rsidRDefault="00E22A9A" w:rsidP="00060B8D">
      <w:pPr>
        <w:ind w:left="1980" w:hanging="1980"/>
        <w:rPr>
          <w:spacing w:val="-6"/>
          <w:sz w:val="24"/>
        </w:rPr>
      </w:pPr>
      <w:r w:rsidRPr="00472B39">
        <w:rPr>
          <w:sz w:val="24"/>
        </w:rPr>
        <w:t>October 16, 1999</w:t>
      </w:r>
      <w:r w:rsidRPr="00472B39">
        <w:rPr>
          <w:sz w:val="24"/>
        </w:rPr>
        <w:tab/>
      </w:r>
      <w:r w:rsidRPr="00472B39">
        <w:rPr>
          <w:spacing w:val="-6"/>
          <w:sz w:val="24"/>
        </w:rPr>
        <w:t>Re</w:t>
      </w:r>
      <w:r w:rsidR="009D3C55" w:rsidRPr="00472B39">
        <w:rPr>
          <w:spacing w:val="-6"/>
          <w:sz w:val="24"/>
        </w:rPr>
        <w:t xml:space="preserve">turn to Work for SCI Patients - </w:t>
      </w:r>
      <w:r w:rsidRPr="00472B39">
        <w:rPr>
          <w:spacing w:val="-6"/>
          <w:sz w:val="24"/>
        </w:rPr>
        <w:t>Virginia Spinal Cord Injury Conference (Richmond, VA)</w:t>
      </w:r>
    </w:p>
    <w:p w14:paraId="149CF659" w14:textId="77777777" w:rsidR="00E22A9A" w:rsidRPr="00472B39" w:rsidRDefault="00E22A9A" w:rsidP="00060B8D">
      <w:pPr>
        <w:ind w:left="1980" w:hanging="1980"/>
        <w:rPr>
          <w:sz w:val="24"/>
        </w:rPr>
      </w:pPr>
      <w:r w:rsidRPr="00472B39">
        <w:rPr>
          <w:sz w:val="24"/>
        </w:rPr>
        <w:t>October 30, 1998</w:t>
      </w:r>
      <w:r w:rsidRPr="00472B39">
        <w:rPr>
          <w:sz w:val="24"/>
        </w:rPr>
        <w:tab/>
        <w:t>Assist</w:t>
      </w:r>
      <w:r w:rsidR="009D3C55" w:rsidRPr="00472B39">
        <w:rPr>
          <w:sz w:val="24"/>
        </w:rPr>
        <w:t>ive Technology and Employment -</w:t>
      </w:r>
      <w:r w:rsidRPr="00472B39">
        <w:rPr>
          <w:sz w:val="24"/>
        </w:rPr>
        <w:t xml:space="preserve"> Virginia Spinal Cord Injury Conference</w:t>
      </w:r>
    </w:p>
    <w:p w14:paraId="64A3676E" w14:textId="77777777" w:rsidR="00E22A9A" w:rsidRPr="00472B39" w:rsidRDefault="00E22A9A" w:rsidP="00060B8D">
      <w:pPr>
        <w:ind w:left="1980" w:hanging="1980"/>
        <w:rPr>
          <w:sz w:val="24"/>
        </w:rPr>
      </w:pPr>
      <w:r w:rsidRPr="00472B39">
        <w:rPr>
          <w:sz w:val="24"/>
        </w:rPr>
        <w:tab/>
        <w:t>(Richmond</w:t>
      </w:r>
      <w:r w:rsidR="009D3C55" w:rsidRPr="00472B39">
        <w:rPr>
          <w:sz w:val="24"/>
        </w:rPr>
        <w:t>, Va.</w:t>
      </w:r>
      <w:r w:rsidRPr="00472B39">
        <w:rPr>
          <w:sz w:val="24"/>
        </w:rPr>
        <w:t>)</w:t>
      </w:r>
    </w:p>
    <w:p w14:paraId="6BC3E284" w14:textId="77777777" w:rsidR="00E22A9A" w:rsidRPr="00472B39" w:rsidRDefault="00E22A9A" w:rsidP="00060B8D">
      <w:pPr>
        <w:ind w:left="1980" w:hanging="1980"/>
        <w:rPr>
          <w:sz w:val="24"/>
        </w:rPr>
      </w:pPr>
      <w:r w:rsidRPr="00472B39">
        <w:rPr>
          <w:sz w:val="24"/>
        </w:rPr>
        <w:lastRenderedPageBreak/>
        <w:t>October 24, 1997</w:t>
      </w:r>
      <w:r w:rsidRPr="00472B39">
        <w:rPr>
          <w:sz w:val="24"/>
        </w:rPr>
        <w:tab/>
        <w:t>Assist</w:t>
      </w:r>
      <w:r w:rsidR="009D3C55" w:rsidRPr="00472B39">
        <w:rPr>
          <w:sz w:val="24"/>
        </w:rPr>
        <w:t xml:space="preserve">ive Technology and Employment - </w:t>
      </w:r>
      <w:r w:rsidRPr="00472B39">
        <w:rPr>
          <w:sz w:val="24"/>
        </w:rPr>
        <w:t>Virginia Spinal Cord Injury Conference</w:t>
      </w:r>
    </w:p>
    <w:p w14:paraId="54D5CFF2" w14:textId="77777777" w:rsidR="00E22A9A" w:rsidRPr="00472B39" w:rsidRDefault="00E22A9A" w:rsidP="00060B8D">
      <w:pPr>
        <w:ind w:left="1980" w:hanging="1980"/>
        <w:rPr>
          <w:sz w:val="24"/>
        </w:rPr>
      </w:pPr>
      <w:r w:rsidRPr="00472B39">
        <w:rPr>
          <w:sz w:val="24"/>
        </w:rPr>
        <w:tab/>
        <w:t>(Richmond</w:t>
      </w:r>
      <w:r w:rsidR="009D3C55" w:rsidRPr="00472B39">
        <w:rPr>
          <w:sz w:val="24"/>
        </w:rPr>
        <w:t>, Va.</w:t>
      </w:r>
      <w:r w:rsidRPr="00472B39">
        <w:rPr>
          <w:sz w:val="24"/>
        </w:rPr>
        <w:t>)</w:t>
      </w:r>
    </w:p>
    <w:p w14:paraId="299769A2" w14:textId="77777777" w:rsidR="00E22A9A" w:rsidRPr="00472B39" w:rsidRDefault="009D3C55" w:rsidP="00060B8D">
      <w:pPr>
        <w:ind w:left="1980" w:hanging="1980"/>
        <w:rPr>
          <w:b/>
          <w:sz w:val="24"/>
        </w:rPr>
      </w:pPr>
      <w:r w:rsidRPr="00472B39">
        <w:rPr>
          <w:sz w:val="24"/>
        </w:rPr>
        <w:t>November</w:t>
      </w:r>
      <w:r w:rsidR="00E22A9A" w:rsidRPr="00472B39">
        <w:rPr>
          <w:sz w:val="24"/>
        </w:rPr>
        <w:t xml:space="preserve"> 1993</w:t>
      </w:r>
      <w:r w:rsidR="00E22A9A" w:rsidRPr="00472B39">
        <w:rPr>
          <w:b/>
          <w:sz w:val="24"/>
        </w:rPr>
        <w:tab/>
      </w:r>
      <w:r w:rsidR="00E22A9A" w:rsidRPr="00472B39">
        <w:rPr>
          <w:spacing w:val="-4"/>
          <w:sz w:val="24"/>
        </w:rPr>
        <w:t>Return to Work for Patients Following TBI: 5 Years of Outcome Data</w:t>
      </w:r>
      <w:r w:rsidRPr="00472B39">
        <w:rPr>
          <w:b/>
          <w:spacing w:val="-4"/>
          <w:sz w:val="24"/>
        </w:rPr>
        <w:t xml:space="preserve"> </w:t>
      </w:r>
      <w:r w:rsidR="00E22A9A" w:rsidRPr="00472B39">
        <w:rPr>
          <w:b/>
          <w:spacing w:val="-4"/>
          <w:sz w:val="24"/>
        </w:rPr>
        <w:t xml:space="preserve">- </w:t>
      </w:r>
      <w:r w:rsidR="00E22A9A" w:rsidRPr="00472B39">
        <w:rPr>
          <w:spacing w:val="-4"/>
          <w:sz w:val="24"/>
        </w:rPr>
        <w:t>55</w:t>
      </w:r>
      <w:r w:rsidR="00E22A9A" w:rsidRPr="00472B39">
        <w:rPr>
          <w:spacing w:val="-4"/>
          <w:sz w:val="24"/>
          <w:vertAlign w:val="superscript"/>
        </w:rPr>
        <w:t>th</w:t>
      </w:r>
      <w:r w:rsidR="00E22A9A" w:rsidRPr="00472B39">
        <w:rPr>
          <w:spacing w:val="-4"/>
          <w:sz w:val="24"/>
        </w:rPr>
        <w:t xml:space="preserve"> Annual Assembly of American Academy of Physical Medicine &amp; Rehabilitation</w:t>
      </w:r>
      <w:r w:rsidR="00E22A9A" w:rsidRPr="00472B39">
        <w:rPr>
          <w:b/>
          <w:spacing w:val="-4"/>
          <w:sz w:val="24"/>
        </w:rPr>
        <w:t xml:space="preserve"> (</w:t>
      </w:r>
      <w:r w:rsidRPr="00472B39">
        <w:rPr>
          <w:spacing w:val="-4"/>
          <w:sz w:val="24"/>
        </w:rPr>
        <w:t>Miami Beach, Fl.</w:t>
      </w:r>
      <w:r w:rsidR="00E22A9A" w:rsidRPr="00472B39">
        <w:rPr>
          <w:spacing w:val="-4"/>
          <w:sz w:val="24"/>
        </w:rPr>
        <w:t>)</w:t>
      </w:r>
    </w:p>
    <w:p w14:paraId="30BC22DA" w14:textId="77777777" w:rsidR="00E22A9A" w:rsidRPr="00472B39" w:rsidRDefault="00E22A9A" w:rsidP="00060B8D">
      <w:pPr>
        <w:ind w:left="1980" w:hanging="1980"/>
        <w:rPr>
          <w:sz w:val="24"/>
        </w:rPr>
      </w:pPr>
      <w:r w:rsidRPr="00472B39">
        <w:rPr>
          <w:sz w:val="24"/>
        </w:rPr>
        <w:t>June 1989</w:t>
      </w:r>
      <w:r w:rsidRPr="00472B39">
        <w:rPr>
          <w:sz w:val="24"/>
        </w:rPr>
        <w:tab/>
        <w:t>Vocation</w:t>
      </w:r>
      <w:r w:rsidR="009D3C55" w:rsidRPr="00472B39">
        <w:rPr>
          <w:sz w:val="24"/>
        </w:rPr>
        <w:t xml:space="preserve">al Outcomes for Brain Injured - </w:t>
      </w:r>
      <w:r w:rsidRPr="00472B39">
        <w:rPr>
          <w:sz w:val="24"/>
        </w:rPr>
        <w:t>Third Annual Cognitive Rehabilitat</w:t>
      </w:r>
      <w:r w:rsidR="009D3C55" w:rsidRPr="00472B39">
        <w:rPr>
          <w:sz w:val="24"/>
        </w:rPr>
        <w:t>ion Conference (Williamsburg, Va.</w:t>
      </w:r>
      <w:r w:rsidRPr="00472B39">
        <w:rPr>
          <w:sz w:val="24"/>
        </w:rPr>
        <w:t>)</w:t>
      </w:r>
    </w:p>
    <w:p w14:paraId="3C91C51C" w14:textId="77777777" w:rsidR="00E22A9A" w:rsidRPr="00472B39" w:rsidRDefault="00E22A9A" w:rsidP="00060B8D">
      <w:pPr>
        <w:ind w:left="1980" w:hanging="1980"/>
        <w:rPr>
          <w:sz w:val="24"/>
        </w:rPr>
      </w:pPr>
      <w:r w:rsidRPr="00472B39">
        <w:rPr>
          <w:sz w:val="24"/>
        </w:rPr>
        <w:t>June 1988</w:t>
      </w:r>
      <w:r w:rsidRPr="00472B39">
        <w:rPr>
          <w:sz w:val="24"/>
        </w:rPr>
        <w:tab/>
        <w:t xml:space="preserve">Vocational </w:t>
      </w:r>
      <w:r w:rsidR="009D3C55" w:rsidRPr="00472B39">
        <w:rPr>
          <w:sz w:val="24"/>
        </w:rPr>
        <w:t xml:space="preserve">Outcomes for Brain Injured - </w:t>
      </w:r>
      <w:r w:rsidRPr="00472B39">
        <w:rPr>
          <w:sz w:val="24"/>
        </w:rPr>
        <w:t>Second Annual Cognitive Rehab Conference</w:t>
      </w:r>
    </w:p>
    <w:p w14:paraId="3F439AB0" w14:textId="77777777" w:rsidR="00E22A9A" w:rsidRPr="00472B39" w:rsidRDefault="00E22A9A" w:rsidP="00060B8D">
      <w:pPr>
        <w:ind w:left="1980" w:hanging="1980"/>
        <w:rPr>
          <w:sz w:val="24"/>
        </w:rPr>
      </w:pPr>
      <w:r w:rsidRPr="00472B39">
        <w:rPr>
          <w:sz w:val="24"/>
        </w:rPr>
        <w:tab/>
        <w:t>(Williamsburg</w:t>
      </w:r>
      <w:r w:rsidR="009D3C55" w:rsidRPr="00472B39">
        <w:rPr>
          <w:sz w:val="24"/>
        </w:rPr>
        <w:t>, Va.</w:t>
      </w:r>
      <w:r w:rsidRPr="00472B39">
        <w:rPr>
          <w:sz w:val="24"/>
        </w:rPr>
        <w:t>)</w:t>
      </w:r>
    </w:p>
    <w:p w14:paraId="1F9231C6" w14:textId="77777777" w:rsidR="00E22A9A" w:rsidRPr="00472B39" w:rsidRDefault="00E22A9A" w:rsidP="00060B8D">
      <w:pPr>
        <w:ind w:left="1980" w:hanging="1980"/>
        <w:rPr>
          <w:sz w:val="24"/>
        </w:rPr>
      </w:pPr>
      <w:r w:rsidRPr="00472B39">
        <w:rPr>
          <w:sz w:val="24"/>
        </w:rPr>
        <w:t>September 1987</w:t>
      </w:r>
      <w:r w:rsidRPr="00472B39">
        <w:rPr>
          <w:sz w:val="24"/>
        </w:rPr>
        <w:tab/>
        <w:t xml:space="preserve">Vocational </w:t>
      </w:r>
      <w:r w:rsidR="009D3C55" w:rsidRPr="00472B39">
        <w:rPr>
          <w:sz w:val="24"/>
        </w:rPr>
        <w:t xml:space="preserve">Outcomes for Brain Injured - </w:t>
      </w:r>
      <w:r w:rsidRPr="00472B39">
        <w:rPr>
          <w:sz w:val="24"/>
        </w:rPr>
        <w:t>First Annual Cognitive Rehab Conference</w:t>
      </w:r>
    </w:p>
    <w:p w14:paraId="468C389E" w14:textId="77777777" w:rsidR="00E22A9A" w:rsidRPr="00472B39" w:rsidRDefault="00E22A9A" w:rsidP="00060B8D">
      <w:pPr>
        <w:ind w:left="1980" w:hanging="1980"/>
        <w:rPr>
          <w:sz w:val="24"/>
        </w:rPr>
      </w:pPr>
      <w:r w:rsidRPr="00472B39">
        <w:rPr>
          <w:sz w:val="24"/>
        </w:rPr>
        <w:tab/>
        <w:t>(Williamsburg</w:t>
      </w:r>
      <w:r w:rsidR="009D3C55" w:rsidRPr="00472B39">
        <w:rPr>
          <w:sz w:val="24"/>
        </w:rPr>
        <w:t>, Va.</w:t>
      </w:r>
      <w:r w:rsidRPr="00472B39">
        <w:rPr>
          <w:sz w:val="24"/>
        </w:rPr>
        <w:t>)</w:t>
      </w:r>
    </w:p>
    <w:p w14:paraId="0C64EE60" w14:textId="77777777" w:rsidR="00E22A9A" w:rsidRPr="00472B39" w:rsidRDefault="00E22A9A" w:rsidP="00060B8D">
      <w:pPr>
        <w:ind w:left="1980" w:hanging="1980"/>
        <w:rPr>
          <w:sz w:val="24"/>
        </w:rPr>
      </w:pPr>
      <w:r w:rsidRPr="00472B39">
        <w:rPr>
          <w:sz w:val="24"/>
        </w:rPr>
        <w:t>June 1987</w:t>
      </w:r>
      <w:r w:rsidRPr="00472B39">
        <w:rPr>
          <w:sz w:val="24"/>
        </w:rPr>
        <w:tab/>
        <w:t>Vocation</w:t>
      </w:r>
      <w:r w:rsidR="009D3C55" w:rsidRPr="00472B39">
        <w:rPr>
          <w:sz w:val="24"/>
        </w:rPr>
        <w:t xml:space="preserve">al Outcomes for Brain Injured - </w:t>
      </w:r>
      <w:r w:rsidRPr="00472B39">
        <w:rPr>
          <w:sz w:val="24"/>
        </w:rPr>
        <w:t>11</w:t>
      </w:r>
      <w:r w:rsidRPr="00472B39">
        <w:rPr>
          <w:sz w:val="24"/>
          <w:vertAlign w:val="superscript"/>
        </w:rPr>
        <w:t xml:space="preserve">th </w:t>
      </w:r>
      <w:r w:rsidRPr="00472B39">
        <w:rPr>
          <w:sz w:val="24"/>
        </w:rPr>
        <w:t>Annual Brain Injury Conference</w:t>
      </w:r>
      <w:r w:rsidR="00060B8D" w:rsidRPr="00472B39">
        <w:rPr>
          <w:sz w:val="24"/>
        </w:rPr>
        <w:t xml:space="preserve"> </w:t>
      </w:r>
      <w:r w:rsidRPr="00472B39">
        <w:rPr>
          <w:sz w:val="24"/>
        </w:rPr>
        <w:t>(Williamsburg</w:t>
      </w:r>
      <w:r w:rsidR="00060B8D" w:rsidRPr="00472B39">
        <w:rPr>
          <w:sz w:val="24"/>
        </w:rPr>
        <w:t>, V</w:t>
      </w:r>
      <w:r w:rsidR="00570177" w:rsidRPr="00472B39">
        <w:rPr>
          <w:sz w:val="24"/>
        </w:rPr>
        <w:t>a.</w:t>
      </w:r>
      <w:r w:rsidRPr="00472B39">
        <w:rPr>
          <w:sz w:val="24"/>
        </w:rPr>
        <w:t>)</w:t>
      </w:r>
    </w:p>
    <w:p w14:paraId="17199EB6" w14:textId="77777777" w:rsidR="00E22A9A" w:rsidRPr="00472B39" w:rsidRDefault="00E22A9A" w:rsidP="00060B8D">
      <w:pPr>
        <w:ind w:left="1980" w:hanging="1980"/>
        <w:rPr>
          <w:sz w:val="24"/>
        </w:rPr>
      </w:pPr>
      <w:r w:rsidRPr="00472B39">
        <w:rPr>
          <w:sz w:val="24"/>
        </w:rPr>
        <w:t>April 1984</w:t>
      </w:r>
      <w:r w:rsidRPr="00472B39">
        <w:rPr>
          <w:sz w:val="24"/>
        </w:rPr>
        <w:tab/>
        <w:t>Employ</w:t>
      </w:r>
      <w:r w:rsidR="009D3C55" w:rsidRPr="00472B39">
        <w:rPr>
          <w:sz w:val="24"/>
        </w:rPr>
        <w:t>ment for Severely Handicapped -</w:t>
      </w:r>
      <w:r w:rsidRPr="00472B39">
        <w:rPr>
          <w:sz w:val="24"/>
        </w:rPr>
        <w:t xml:space="preserve"> CEC (Washington, DC)</w:t>
      </w:r>
    </w:p>
    <w:p w14:paraId="4CEA6AAF" w14:textId="77777777" w:rsidR="00E22A9A" w:rsidRPr="00472B39" w:rsidRDefault="00E22A9A" w:rsidP="00060B8D">
      <w:pPr>
        <w:ind w:left="1980" w:hanging="1980"/>
        <w:rPr>
          <w:sz w:val="24"/>
        </w:rPr>
      </w:pPr>
      <w:r w:rsidRPr="00472B39">
        <w:rPr>
          <w:sz w:val="24"/>
        </w:rPr>
        <w:t>March</w:t>
      </w:r>
      <w:r w:rsidR="009D3C55" w:rsidRPr="00472B39">
        <w:rPr>
          <w:sz w:val="24"/>
        </w:rPr>
        <w:t xml:space="preserve"> 1984</w:t>
      </w:r>
      <w:r w:rsidR="009D3C55" w:rsidRPr="00472B39">
        <w:rPr>
          <w:sz w:val="24"/>
        </w:rPr>
        <w:tab/>
        <w:t>Vocations in Technology - State CEC (Charlottesville, Va.</w:t>
      </w:r>
      <w:r w:rsidRPr="00472B39">
        <w:rPr>
          <w:sz w:val="24"/>
        </w:rPr>
        <w:t>)</w:t>
      </w:r>
    </w:p>
    <w:p w14:paraId="580B88C0" w14:textId="77777777" w:rsidR="00E22A9A" w:rsidRPr="00472B39" w:rsidRDefault="00E22A9A" w:rsidP="00060B8D">
      <w:pPr>
        <w:ind w:left="1980" w:hanging="1980"/>
        <w:rPr>
          <w:sz w:val="24"/>
        </w:rPr>
      </w:pPr>
      <w:r w:rsidRPr="00472B39">
        <w:rPr>
          <w:sz w:val="24"/>
        </w:rPr>
        <w:t>November 1983</w:t>
      </w:r>
      <w:r w:rsidRPr="00472B39">
        <w:rPr>
          <w:sz w:val="24"/>
        </w:rPr>
        <w:tab/>
        <w:t>Vocational Educati</w:t>
      </w:r>
      <w:r w:rsidR="009D3C55" w:rsidRPr="00472B39">
        <w:rPr>
          <w:sz w:val="24"/>
        </w:rPr>
        <w:t>on for Severely Handicapped -</w:t>
      </w:r>
      <w:r w:rsidRPr="00472B39">
        <w:rPr>
          <w:sz w:val="24"/>
        </w:rPr>
        <w:t xml:space="preserve"> TASH (San Francisco</w:t>
      </w:r>
      <w:r w:rsidR="009D3C55" w:rsidRPr="00472B39">
        <w:rPr>
          <w:sz w:val="24"/>
        </w:rPr>
        <w:t>, Ca.</w:t>
      </w:r>
      <w:r w:rsidRPr="00472B39">
        <w:rPr>
          <w:sz w:val="24"/>
        </w:rPr>
        <w:t>)</w:t>
      </w:r>
    </w:p>
    <w:p w14:paraId="4D8A0B09" w14:textId="77777777" w:rsidR="00E22A9A" w:rsidRPr="00472B39" w:rsidRDefault="00E22A9A" w:rsidP="00060B8D">
      <w:pPr>
        <w:ind w:left="1980" w:hanging="1980"/>
        <w:rPr>
          <w:sz w:val="24"/>
        </w:rPr>
      </w:pPr>
      <w:r w:rsidRPr="00472B39">
        <w:rPr>
          <w:sz w:val="24"/>
        </w:rPr>
        <w:t>April 1982</w:t>
      </w:r>
      <w:r w:rsidRPr="00472B39">
        <w:rPr>
          <w:sz w:val="24"/>
        </w:rPr>
        <w:tab/>
        <w:t>Emplo</w:t>
      </w:r>
      <w:r w:rsidR="009D3C55" w:rsidRPr="00472B39">
        <w:rPr>
          <w:sz w:val="24"/>
        </w:rPr>
        <w:t>yment of Severely Handicapped - CEC (Detroit, Mi.</w:t>
      </w:r>
      <w:r w:rsidRPr="00472B39">
        <w:rPr>
          <w:sz w:val="24"/>
        </w:rPr>
        <w:t>)</w:t>
      </w:r>
    </w:p>
    <w:p w14:paraId="43D63794" w14:textId="77777777" w:rsidR="00E22A9A" w:rsidRPr="00472B39" w:rsidRDefault="00E22A9A" w:rsidP="00060B8D">
      <w:pPr>
        <w:ind w:left="1980" w:hanging="1980"/>
        <w:rPr>
          <w:sz w:val="24"/>
        </w:rPr>
      </w:pPr>
      <w:r w:rsidRPr="00472B39">
        <w:rPr>
          <w:sz w:val="24"/>
        </w:rPr>
        <w:t>November 1981</w:t>
      </w:r>
      <w:r w:rsidRPr="00472B39">
        <w:rPr>
          <w:sz w:val="24"/>
        </w:rPr>
        <w:tab/>
        <w:t>Employme</w:t>
      </w:r>
      <w:r w:rsidR="009D3C55" w:rsidRPr="00472B39">
        <w:rPr>
          <w:sz w:val="24"/>
        </w:rPr>
        <w:t>nt for Severely Handicapped - TASH (New York, Ny.</w:t>
      </w:r>
      <w:r w:rsidRPr="00472B39">
        <w:rPr>
          <w:sz w:val="24"/>
        </w:rPr>
        <w:t>)</w:t>
      </w:r>
    </w:p>
    <w:p w14:paraId="0C1F0468" w14:textId="77777777" w:rsidR="00E22A9A" w:rsidRPr="00472B39" w:rsidRDefault="00E22A9A" w:rsidP="00060B8D">
      <w:pPr>
        <w:ind w:left="1980" w:hanging="1980"/>
        <w:rPr>
          <w:sz w:val="24"/>
        </w:rPr>
      </w:pPr>
      <w:r w:rsidRPr="00472B39">
        <w:rPr>
          <w:sz w:val="24"/>
        </w:rPr>
        <w:t>June 1986</w:t>
      </w:r>
      <w:r w:rsidRPr="00472B39">
        <w:rPr>
          <w:sz w:val="24"/>
        </w:rPr>
        <w:tab/>
        <w:t>Supported Emp</w:t>
      </w:r>
      <w:r w:rsidR="009D3C55" w:rsidRPr="00472B39">
        <w:rPr>
          <w:sz w:val="24"/>
        </w:rPr>
        <w:t>loyment for the Brain Injury -</w:t>
      </w:r>
      <w:r w:rsidRPr="00472B39">
        <w:rPr>
          <w:sz w:val="24"/>
        </w:rPr>
        <w:t xml:space="preserve"> International Head Injury Association</w:t>
      </w:r>
    </w:p>
    <w:p w14:paraId="1CF8C2E1" w14:textId="77777777" w:rsidR="00E22A9A" w:rsidRPr="00472B39" w:rsidRDefault="00E22A9A" w:rsidP="00060B8D">
      <w:pPr>
        <w:ind w:left="1980" w:hanging="1980"/>
        <w:rPr>
          <w:sz w:val="24"/>
        </w:rPr>
      </w:pPr>
      <w:r w:rsidRPr="00472B39">
        <w:rPr>
          <w:sz w:val="24"/>
        </w:rPr>
        <w:tab/>
        <w:t>(Williamsburg</w:t>
      </w:r>
      <w:r w:rsidR="009D3C55" w:rsidRPr="00472B39">
        <w:rPr>
          <w:sz w:val="24"/>
        </w:rPr>
        <w:t>, Va.</w:t>
      </w:r>
      <w:r w:rsidRPr="00472B39">
        <w:rPr>
          <w:sz w:val="24"/>
        </w:rPr>
        <w:t>)</w:t>
      </w:r>
    </w:p>
    <w:p w14:paraId="0E58F4F4" w14:textId="77777777" w:rsidR="00E22A9A" w:rsidRPr="00472B39" w:rsidRDefault="00E22A9A" w:rsidP="00060B8D">
      <w:pPr>
        <w:ind w:left="1980" w:hanging="1980"/>
        <w:rPr>
          <w:sz w:val="24"/>
        </w:rPr>
      </w:pPr>
      <w:r w:rsidRPr="00472B39">
        <w:rPr>
          <w:sz w:val="24"/>
        </w:rPr>
        <w:t>April 1982</w:t>
      </w:r>
      <w:r w:rsidRPr="00472B39">
        <w:rPr>
          <w:sz w:val="24"/>
        </w:rPr>
        <w:tab/>
        <w:t>Employment for Severely Handicapped</w:t>
      </w:r>
      <w:r w:rsidR="009D3C55" w:rsidRPr="00472B39">
        <w:rPr>
          <w:sz w:val="24"/>
        </w:rPr>
        <w:t xml:space="preserve"> - </w:t>
      </w:r>
      <w:r w:rsidRPr="00472B39">
        <w:rPr>
          <w:sz w:val="24"/>
        </w:rPr>
        <w:t>National CEC (Houston, T</w:t>
      </w:r>
      <w:r w:rsidR="009D3C55" w:rsidRPr="00472B39">
        <w:rPr>
          <w:sz w:val="24"/>
        </w:rPr>
        <w:t>x.</w:t>
      </w:r>
      <w:r w:rsidRPr="00472B39">
        <w:rPr>
          <w:sz w:val="24"/>
        </w:rPr>
        <w:t>)</w:t>
      </w:r>
    </w:p>
    <w:p w14:paraId="05B9E57F" w14:textId="77777777" w:rsidR="00E22A9A" w:rsidRPr="00472B39" w:rsidRDefault="00E22A9A" w:rsidP="00060B8D">
      <w:pPr>
        <w:ind w:left="1980" w:hanging="1980"/>
        <w:rPr>
          <w:sz w:val="24"/>
        </w:rPr>
      </w:pPr>
      <w:r w:rsidRPr="00472B39">
        <w:rPr>
          <w:sz w:val="24"/>
        </w:rPr>
        <w:t>April 1981</w:t>
      </w:r>
      <w:r w:rsidRPr="00472B39">
        <w:rPr>
          <w:sz w:val="24"/>
        </w:rPr>
        <w:tab/>
        <w:t>Curriculum for Severely Handicapped</w:t>
      </w:r>
      <w:r w:rsidR="009D3C55" w:rsidRPr="00472B39">
        <w:rPr>
          <w:sz w:val="24"/>
        </w:rPr>
        <w:t xml:space="preserve"> - </w:t>
      </w:r>
      <w:r w:rsidRPr="00472B39">
        <w:rPr>
          <w:sz w:val="24"/>
        </w:rPr>
        <w:t>United Nations (New York, N</w:t>
      </w:r>
      <w:r w:rsidR="009D3C55" w:rsidRPr="00472B39">
        <w:rPr>
          <w:sz w:val="24"/>
        </w:rPr>
        <w:t>y.</w:t>
      </w:r>
      <w:r w:rsidRPr="00472B39">
        <w:rPr>
          <w:sz w:val="24"/>
        </w:rPr>
        <w:t>)</w:t>
      </w:r>
    </w:p>
    <w:p w14:paraId="47A5FD19" w14:textId="77777777" w:rsidR="00E22A9A" w:rsidRPr="00472B39" w:rsidRDefault="00E22A9A" w:rsidP="00060B8D">
      <w:pPr>
        <w:ind w:left="1980" w:hanging="1980"/>
        <w:rPr>
          <w:sz w:val="24"/>
        </w:rPr>
      </w:pPr>
      <w:r w:rsidRPr="00472B39">
        <w:rPr>
          <w:sz w:val="24"/>
        </w:rPr>
        <w:t>Oct</w:t>
      </w:r>
      <w:r w:rsidR="009D3C55" w:rsidRPr="00472B39">
        <w:rPr>
          <w:sz w:val="24"/>
        </w:rPr>
        <w:t>ober 1980</w:t>
      </w:r>
      <w:r w:rsidR="009D3C55" w:rsidRPr="00472B39">
        <w:rPr>
          <w:sz w:val="24"/>
        </w:rPr>
        <w:tab/>
        <w:t xml:space="preserve">Functional Curriculum - </w:t>
      </w:r>
      <w:r w:rsidRPr="00472B39">
        <w:rPr>
          <w:sz w:val="24"/>
        </w:rPr>
        <w:t>SPH</w:t>
      </w:r>
      <w:r w:rsidR="009D3C55" w:rsidRPr="00472B39">
        <w:rPr>
          <w:sz w:val="24"/>
        </w:rPr>
        <w:t xml:space="preserve"> - </w:t>
      </w:r>
      <w:r w:rsidRPr="00472B39">
        <w:rPr>
          <w:sz w:val="24"/>
        </w:rPr>
        <w:t>TASH (Los Angeles, C</w:t>
      </w:r>
      <w:r w:rsidR="009D3C55" w:rsidRPr="00472B39">
        <w:rPr>
          <w:sz w:val="24"/>
        </w:rPr>
        <w:t>a.</w:t>
      </w:r>
      <w:r w:rsidRPr="00472B39">
        <w:rPr>
          <w:sz w:val="24"/>
        </w:rPr>
        <w:t>)</w:t>
      </w:r>
    </w:p>
    <w:p w14:paraId="45EB7841" w14:textId="77777777" w:rsidR="00E22A9A" w:rsidRPr="00472B39" w:rsidRDefault="00E22A9A" w:rsidP="00060B8D">
      <w:pPr>
        <w:ind w:left="1980" w:hanging="1980"/>
        <w:rPr>
          <w:sz w:val="24"/>
        </w:rPr>
      </w:pPr>
      <w:r w:rsidRPr="00472B39">
        <w:rPr>
          <w:sz w:val="24"/>
        </w:rPr>
        <w:t>May 1980</w:t>
      </w:r>
      <w:r w:rsidRPr="00472B39">
        <w:rPr>
          <w:sz w:val="24"/>
        </w:rPr>
        <w:tab/>
        <w:t>Competitive Employment</w:t>
      </w:r>
      <w:r w:rsidR="009D3C55" w:rsidRPr="00472B39">
        <w:rPr>
          <w:sz w:val="24"/>
        </w:rPr>
        <w:t xml:space="preserve"> - </w:t>
      </w:r>
      <w:r w:rsidRPr="00472B39">
        <w:rPr>
          <w:sz w:val="24"/>
        </w:rPr>
        <w:t>AAMD (San Francisco, C</w:t>
      </w:r>
      <w:r w:rsidR="009D3C55" w:rsidRPr="00472B39">
        <w:rPr>
          <w:sz w:val="24"/>
        </w:rPr>
        <w:t>a.</w:t>
      </w:r>
      <w:r w:rsidRPr="00472B39">
        <w:rPr>
          <w:sz w:val="24"/>
        </w:rPr>
        <w:t>)</w:t>
      </w:r>
    </w:p>
    <w:p w14:paraId="75713D16" w14:textId="77777777" w:rsidR="00E22A9A" w:rsidRPr="00472B39" w:rsidRDefault="00E22A9A" w:rsidP="00060B8D">
      <w:pPr>
        <w:ind w:left="1980" w:hanging="1980"/>
        <w:rPr>
          <w:sz w:val="24"/>
        </w:rPr>
      </w:pPr>
      <w:r w:rsidRPr="00472B39">
        <w:rPr>
          <w:sz w:val="24"/>
        </w:rPr>
        <w:t>March 1980</w:t>
      </w:r>
      <w:r w:rsidRPr="00472B39">
        <w:rPr>
          <w:sz w:val="24"/>
        </w:rPr>
        <w:tab/>
        <w:t>Competitive Employment</w:t>
      </w:r>
      <w:r w:rsidR="009D3C55" w:rsidRPr="00472B39">
        <w:rPr>
          <w:sz w:val="24"/>
        </w:rPr>
        <w:t xml:space="preserve"> - </w:t>
      </w:r>
      <w:r w:rsidRPr="00472B39">
        <w:rPr>
          <w:sz w:val="24"/>
        </w:rPr>
        <w:t>National Vocational Symposium (Columbia</w:t>
      </w:r>
      <w:r w:rsidR="002B25F0" w:rsidRPr="00472B39">
        <w:rPr>
          <w:sz w:val="24"/>
        </w:rPr>
        <w:t>, S</w:t>
      </w:r>
      <w:r w:rsidR="009D3C55" w:rsidRPr="00472B39">
        <w:rPr>
          <w:sz w:val="24"/>
        </w:rPr>
        <w:t>c.</w:t>
      </w:r>
      <w:r w:rsidR="002B25F0" w:rsidRPr="00472B39">
        <w:rPr>
          <w:sz w:val="24"/>
        </w:rPr>
        <w:t>)</w:t>
      </w:r>
    </w:p>
    <w:p w14:paraId="14416F47" w14:textId="77777777" w:rsidR="00E22A9A" w:rsidRPr="00472B39" w:rsidRDefault="00E22A9A" w:rsidP="00060B8D">
      <w:pPr>
        <w:ind w:left="1980" w:hanging="1980"/>
        <w:rPr>
          <w:sz w:val="24"/>
        </w:rPr>
      </w:pPr>
      <w:r w:rsidRPr="00472B39">
        <w:rPr>
          <w:sz w:val="24"/>
        </w:rPr>
        <w:t>February 1980</w:t>
      </w:r>
      <w:r w:rsidRPr="00472B39">
        <w:rPr>
          <w:sz w:val="24"/>
        </w:rPr>
        <w:tab/>
        <w:t>Competitive Employment</w:t>
      </w:r>
      <w:r w:rsidR="009D3C55" w:rsidRPr="00472B39">
        <w:rPr>
          <w:sz w:val="24"/>
        </w:rPr>
        <w:t xml:space="preserve"> - </w:t>
      </w:r>
      <w:r w:rsidRPr="00472B39">
        <w:rPr>
          <w:sz w:val="24"/>
        </w:rPr>
        <w:t>Illinois Institute for Severely Handicapped</w:t>
      </w:r>
      <w:r w:rsidR="002B25F0" w:rsidRPr="00472B39">
        <w:rPr>
          <w:sz w:val="24"/>
        </w:rPr>
        <w:t xml:space="preserve"> (</w:t>
      </w:r>
      <w:r w:rsidRPr="00472B39">
        <w:rPr>
          <w:sz w:val="24"/>
        </w:rPr>
        <w:t>Chicago, I</w:t>
      </w:r>
      <w:r w:rsidR="009D3C55" w:rsidRPr="00472B39">
        <w:rPr>
          <w:sz w:val="24"/>
        </w:rPr>
        <w:t>l.</w:t>
      </w:r>
      <w:r w:rsidR="002B25F0" w:rsidRPr="00472B39">
        <w:rPr>
          <w:sz w:val="24"/>
        </w:rPr>
        <w:t>)</w:t>
      </w:r>
    </w:p>
    <w:p w14:paraId="2D56BB0E" w14:textId="77777777" w:rsidR="00E22A9A" w:rsidRPr="00472B39" w:rsidRDefault="00E22A9A" w:rsidP="00060B8D">
      <w:pPr>
        <w:ind w:left="1980" w:hanging="1980"/>
        <w:rPr>
          <w:sz w:val="24"/>
        </w:rPr>
      </w:pPr>
      <w:r w:rsidRPr="00472B39">
        <w:rPr>
          <w:sz w:val="24"/>
        </w:rPr>
        <w:t>February 1979</w:t>
      </w:r>
      <w:r w:rsidRPr="00472B39">
        <w:rPr>
          <w:sz w:val="24"/>
        </w:rPr>
        <w:tab/>
        <w:t>Leisure Skills</w:t>
      </w:r>
      <w:r w:rsidR="009D3C55" w:rsidRPr="00472B39">
        <w:rPr>
          <w:sz w:val="24"/>
        </w:rPr>
        <w:t xml:space="preserve"> - </w:t>
      </w:r>
      <w:r w:rsidRPr="00472B39">
        <w:rPr>
          <w:sz w:val="24"/>
        </w:rPr>
        <w:t>Third Illinois Institute on SPH</w:t>
      </w:r>
      <w:r w:rsidR="002B25F0" w:rsidRPr="00472B39">
        <w:rPr>
          <w:sz w:val="24"/>
        </w:rPr>
        <w:t xml:space="preserve"> (</w:t>
      </w:r>
      <w:r w:rsidRPr="00472B39">
        <w:rPr>
          <w:sz w:val="24"/>
        </w:rPr>
        <w:t>Chicago, I</w:t>
      </w:r>
      <w:r w:rsidR="009D3C55" w:rsidRPr="00472B39">
        <w:rPr>
          <w:sz w:val="24"/>
        </w:rPr>
        <w:t>l.</w:t>
      </w:r>
      <w:r w:rsidR="002B25F0" w:rsidRPr="00472B39">
        <w:rPr>
          <w:sz w:val="24"/>
        </w:rPr>
        <w:t>)</w:t>
      </w:r>
    </w:p>
    <w:p w14:paraId="7352CDC4" w14:textId="77777777" w:rsidR="00E22A9A" w:rsidRPr="00472B39" w:rsidRDefault="00E22A9A" w:rsidP="00060B8D">
      <w:pPr>
        <w:ind w:left="1980" w:hanging="1980"/>
        <w:rPr>
          <w:sz w:val="24"/>
        </w:rPr>
      </w:pPr>
      <w:r w:rsidRPr="00472B39">
        <w:rPr>
          <w:sz w:val="24"/>
        </w:rPr>
        <w:t>August 1979</w:t>
      </w:r>
      <w:r w:rsidRPr="00472B39">
        <w:rPr>
          <w:sz w:val="24"/>
        </w:rPr>
        <w:tab/>
        <w:t>Competitive Employment</w:t>
      </w:r>
      <w:r w:rsidR="009D3C55" w:rsidRPr="00472B39">
        <w:rPr>
          <w:sz w:val="24"/>
        </w:rPr>
        <w:t xml:space="preserve"> - </w:t>
      </w:r>
      <w:r w:rsidRPr="00472B39">
        <w:rPr>
          <w:sz w:val="24"/>
        </w:rPr>
        <w:t>Woodrow Wilson Center</w:t>
      </w:r>
      <w:r w:rsidR="002B25F0" w:rsidRPr="00472B39">
        <w:rPr>
          <w:sz w:val="24"/>
        </w:rPr>
        <w:t xml:space="preserve"> (</w:t>
      </w:r>
      <w:r w:rsidRPr="00472B39">
        <w:rPr>
          <w:sz w:val="24"/>
        </w:rPr>
        <w:t>Fishersville, V</w:t>
      </w:r>
      <w:r w:rsidR="009D3C55" w:rsidRPr="00472B39">
        <w:rPr>
          <w:sz w:val="24"/>
        </w:rPr>
        <w:t>a.</w:t>
      </w:r>
      <w:r w:rsidR="002B25F0" w:rsidRPr="00472B39">
        <w:rPr>
          <w:sz w:val="24"/>
        </w:rPr>
        <w:t>)</w:t>
      </w:r>
    </w:p>
    <w:p w14:paraId="4AACD58F" w14:textId="77777777" w:rsidR="00E22A9A" w:rsidRPr="00472B39" w:rsidRDefault="00E22A9A" w:rsidP="00060B8D">
      <w:pPr>
        <w:ind w:left="1980" w:hanging="1980"/>
        <w:rPr>
          <w:sz w:val="24"/>
        </w:rPr>
      </w:pPr>
      <w:r w:rsidRPr="00472B39">
        <w:rPr>
          <w:sz w:val="24"/>
        </w:rPr>
        <w:t>March 1979</w:t>
      </w:r>
      <w:r w:rsidRPr="00472B39">
        <w:rPr>
          <w:sz w:val="24"/>
        </w:rPr>
        <w:tab/>
        <w:t>Project Employability</w:t>
      </w:r>
      <w:r w:rsidR="009D3C55" w:rsidRPr="00472B39">
        <w:rPr>
          <w:sz w:val="24"/>
        </w:rPr>
        <w:t xml:space="preserve"> - </w:t>
      </w:r>
      <w:r w:rsidRPr="00472B39">
        <w:rPr>
          <w:sz w:val="24"/>
        </w:rPr>
        <w:t>CEC</w:t>
      </w:r>
      <w:r w:rsidR="002B25F0" w:rsidRPr="00472B39">
        <w:rPr>
          <w:sz w:val="24"/>
        </w:rPr>
        <w:t xml:space="preserve"> (</w:t>
      </w:r>
      <w:r w:rsidRPr="00472B39">
        <w:rPr>
          <w:sz w:val="24"/>
        </w:rPr>
        <w:t>Norfolk, V</w:t>
      </w:r>
      <w:r w:rsidR="009D3C55" w:rsidRPr="00472B39">
        <w:rPr>
          <w:sz w:val="24"/>
        </w:rPr>
        <w:t>a.</w:t>
      </w:r>
      <w:r w:rsidR="002B25F0" w:rsidRPr="00472B39">
        <w:rPr>
          <w:sz w:val="24"/>
        </w:rPr>
        <w:t>)</w:t>
      </w:r>
    </w:p>
    <w:p w14:paraId="6389A471" w14:textId="77777777" w:rsidR="00E22A9A" w:rsidRPr="00472B39" w:rsidRDefault="00E22A9A" w:rsidP="00060B8D">
      <w:pPr>
        <w:ind w:left="1980" w:hanging="1980"/>
        <w:rPr>
          <w:sz w:val="24"/>
        </w:rPr>
      </w:pPr>
      <w:r w:rsidRPr="00472B39">
        <w:rPr>
          <w:sz w:val="24"/>
        </w:rPr>
        <w:t>October 1978</w:t>
      </w:r>
      <w:r w:rsidRPr="00472B39">
        <w:rPr>
          <w:sz w:val="24"/>
        </w:rPr>
        <w:tab/>
        <w:t>Recreation Curriculum</w:t>
      </w:r>
      <w:r w:rsidR="009D3C55" w:rsidRPr="00472B39">
        <w:rPr>
          <w:sz w:val="24"/>
        </w:rPr>
        <w:t xml:space="preserve"> - </w:t>
      </w:r>
      <w:r w:rsidRPr="00472B39">
        <w:rPr>
          <w:sz w:val="24"/>
        </w:rPr>
        <w:t>AAESPH</w:t>
      </w:r>
      <w:r w:rsidR="002B25F0" w:rsidRPr="00472B39">
        <w:rPr>
          <w:sz w:val="24"/>
        </w:rPr>
        <w:t xml:space="preserve"> (</w:t>
      </w:r>
      <w:r w:rsidRPr="00472B39">
        <w:rPr>
          <w:sz w:val="24"/>
        </w:rPr>
        <w:t>Baltimore, M</w:t>
      </w:r>
      <w:r w:rsidR="009D3C55" w:rsidRPr="00472B39">
        <w:rPr>
          <w:sz w:val="24"/>
        </w:rPr>
        <w:t>d.</w:t>
      </w:r>
      <w:r w:rsidR="002B25F0" w:rsidRPr="00472B39">
        <w:rPr>
          <w:sz w:val="24"/>
        </w:rPr>
        <w:t>)</w:t>
      </w:r>
    </w:p>
    <w:p w14:paraId="3276668F" w14:textId="77777777" w:rsidR="00E22A9A" w:rsidRPr="00472B39" w:rsidRDefault="00E22A9A" w:rsidP="00060B8D">
      <w:pPr>
        <w:ind w:left="1980" w:hanging="1980"/>
        <w:rPr>
          <w:sz w:val="24"/>
        </w:rPr>
      </w:pPr>
      <w:r w:rsidRPr="00472B39">
        <w:rPr>
          <w:sz w:val="24"/>
        </w:rPr>
        <w:t>March 1978</w:t>
      </w:r>
      <w:r w:rsidRPr="00472B39">
        <w:rPr>
          <w:sz w:val="24"/>
        </w:rPr>
        <w:tab/>
        <w:t>Problem Behaviors</w:t>
      </w:r>
      <w:r w:rsidR="009D3C55" w:rsidRPr="00472B39">
        <w:rPr>
          <w:sz w:val="24"/>
        </w:rPr>
        <w:t xml:space="preserve"> - </w:t>
      </w:r>
      <w:r w:rsidRPr="00472B39">
        <w:rPr>
          <w:sz w:val="24"/>
        </w:rPr>
        <w:t>CEC</w:t>
      </w:r>
      <w:r w:rsidR="002B25F0" w:rsidRPr="00472B39">
        <w:rPr>
          <w:sz w:val="24"/>
        </w:rPr>
        <w:t xml:space="preserve"> (</w:t>
      </w:r>
      <w:r w:rsidRPr="00472B39">
        <w:rPr>
          <w:sz w:val="24"/>
        </w:rPr>
        <w:t>Richmond, V</w:t>
      </w:r>
      <w:r w:rsidR="009D3C55" w:rsidRPr="00472B39">
        <w:rPr>
          <w:sz w:val="24"/>
        </w:rPr>
        <w:t>a.</w:t>
      </w:r>
      <w:r w:rsidR="002B25F0" w:rsidRPr="00472B39">
        <w:rPr>
          <w:sz w:val="24"/>
        </w:rPr>
        <w:t>)</w:t>
      </w:r>
    </w:p>
    <w:p w14:paraId="034937D2" w14:textId="77777777" w:rsidR="00E22A9A" w:rsidRPr="00472B39" w:rsidRDefault="00E22A9A" w:rsidP="00060B8D">
      <w:pPr>
        <w:ind w:left="1980" w:hanging="1980"/>
        <w:rPr>
          <w:sz w:val="24"/>
        </w:rPr>
      </w:pPr>
      <w:r w:rsidRPr="00472B39">
        <w:rPr>
          <w:sz w:val="24"/>
        </w:rPr>
        <w:t>March 1978</w:t>
      </w:r>
      <w:r w:rsidRPr="00472B39">
        <w:rPr>
          <w:sz w:val="24"/>
        </w:rPr>
        <w:tab/>
        <w:t>Recreation</w:t>
      </w:r>
      <w:r w:rsidR="009D3C55" w:rsidRPr="00472B39">
        <w:rPr>
          <w:sz w:val="24"/>
        </w:rPr>
        <w:t xml:space="preserve"> - </w:t>
      </w:r>
      <w:r w:rsidRPr="00472B39">
        <w:rPr>
          <w:sz w:val="24"/>
          <w:lang w:val="fr-FR"/>
        </w:rPr>
        <w:t>Second Illinois Institute on SPH</w:t>
      </w:r>
      <w:r w:rsidR="002B25F0" w:rsidRPr="00472B39">
        <w:rPr>
          <w:sz w:val="24"/>
          <w:lang w:val="fr-FR"/>
        </w:rPr>
        <w:t xml:space="preserve"> (</w:t>
      </w:r>
      <w:r w:rsidRPr="00472B39">
        <w:rPr>
          <w:sz w:val="24"/>
        </w:rPr>
        <w:t>Chicago, I</w:t>
      </w:r>
      <w:r w:rsidR="009D3C55" w:rsidRPr="00472B39">
        <w:rPr>
          <w:sz w:val="24"/>
        </w:rPr>
        <w:t>l.</w:t>
      </w:r>
      <w:r w:rsidR="002B25F0" w:rsidRPr="00472B39">
        <w:rPr>
          <w:sz w:val="24"/>
        </w:rPr>
        <w:t>)</w:t>
      </w:r>
    </w:p>
    <w:p w14:paraId="2AEF2BC9" w14:textId="77777777" w:rsidR="00E22A9A" w:rsidRPr="00472B39" w:rsidRDefault="00E22A9A" w:rsidP="00060B8D">
      <w:pPr>
        <w:ind w:left="1980" w:hanging="1980"/>
        <w:rPr>
          <w:sz w:val="24"/>
        </w:rPr>
      </w:pPr>
      <w:r w:rsidRPr="00472B39">
        <w:rPr>
          <w:sz w:val="24"/>
        </w:rPr>
        <w:t>March 1977</w:t>
      </w:r>
      <w:r w:rsidRPr="00472B39">
        <w:rPr>
          <w:sz w:val="24"/>
        </w:rPr>
        <w:tab/>
        <w:t>Developing Rudimentary Language</w:t>
      </w:r>
      <w:r w:rsidR="009D3C55" w:rsidRPr="00472B39">
        <w:rPr>
          <w:sz w:val="24"/>
        </w:rPr>
        <w:t xml:space="preserve"> - </w:t>
      </w:r>
      <w:r w:rsidRPr="00472B39">
        <w:rPr>
          <w:sz w:val="24"/>
        </w:rPr>
        <w:t>CEC</w:t>
      </w:r>
      <w:r w:rsidR="002B25F0" w:rsidRPr="00472B39">
        <w:rPr>
          <w:sz w:val="24"/>
        </w:rPr>
        <w:t xml:space="preserve"> (</w:t>
      </w:r>
      <w:r w:rsidRPr="00472B39">
        <w:rPr>
          <w:sz w:val="24"/>
        </w:rPr>
        <w:t>Roanoke, V</w:t>
      </w:r>
      <w:r w:rsidR="009D3C55" w:rsidRPr="00472B39">
        <w:rPr>
          <w:sz w:val="24"/>
        </w:rPr>
        <w:t>a.</w:t>
      </w:r>
      <w:r w:rsidR="002B25F0" w:rsidRPr="00472B39">
        <w:rPr>
          <w:sz w:val="24"/>
        </w:rPr>
        <w:t>)</w:t>
      </w:r>
    </w:p>
    <w:p w14:paraId="346F9637" w14:textId="77777777" w:rsidR="00E22A9A" w:rsidRPr="00472B39" w:rsidRDefault="00E22A9A" w:rsidP="00060B8D">
      <w:pPr>
        <w:ind w:left="1980" w:hanging="1980"/>
        <w:rPr>
          <w:sz w:val="24"/>
        </w:rPr>
      </w:pPr>
      <w:r w:rsidRPr="00472B39">
        <w:rPr>
          <w:sz w:val="24"/>
        </w:rPr>
        <w:t>March, 1977</w:t>
      </w:r>
      <w:r w:rsidRPr="00472B39">
        <w:rPr>
          <w:sz w:val="24"/>
        </w:rPr>
        <w:tab/>
        <w:t>Recreational Skills</w:t>
      </w:r>
      <w:r w:rsidR="009D3C55" w:rsidRPr="00472B39">
        <w:rPr>
          <w:sz w:val="24"/>
        </w:rPr>
        <w:t xml:space="preserve"> - </w:t>
      </w:r>
      <w:r w:rsidRPr="00472B39">
        <w:rPr>
          <w:sz w:val="24"/>
        </w:rPr>
        <w:t>CEC</w:t>
      </w:r>
      <w:r w:rsidR="002B25F0" w:rsidRPr="00472B39">
        <w:rPr>
          <w:sz w:val="24"/>
        </w:rPr>
        <w:t xml:space="preserve"> (</w:t>
      </w:r>
      <w:r w:rsidRPr="00472B39">
        <w:rPr>
          <w:sz w:val="24"/>
        </w:rPr>
        <w:t>Roanoke, V</w:t>
      </w:r>
      <w:r w:rsidR="009D3C55" w:rsidRPr="00472B39">
        <w:rPr>
          <w:sz w:val="24"/>
        </w:rPr>
        <w:t>a.</w:t>
      </w:r>
      <w:r w:rsidR="002B25F0" w:rsidRPr="00472B39">
        <w:rPr>
          <w:sz w:val="24"/>
        </w:rPr>
        <w:t>)</w:t>
      </w:r>
    </w:p>
    <w:p w14:paraId="37E27E71" w14:textId="77777777" w:rsidR="00E22A9A" w:rsidRPr="00472B39" w:rsidRDefault="00E22A9A" w:rsidP="00060B8D">
      <w:pPr>
        <w:ind w:left="1980" w:hanging="1980"/>
        <w:rPr>
          <w:sz w:val="24"/>
        </w:rPr>
      </w:pPr>
      <w:r w:rsidRPr="00472B39">
        <w:rPr>
          <w:sz w:val="24"/>
        </w:rPr>
        <w:t>October 1977</w:t>
      </w:r>
      <w:r w:rsidRPr="00472B39">
        <w:rPr>
          <w:sz w:val="24"/>
        </w:rPr>
        <w:tab/>
        <w:t>Improving Free Play</w:t>
      </w:r>
      <w:r w:rsidR="009D3C55" w:rsidRPr="00472B39">
        <w:rPr>
          <w:sz w:val="24"/>
        </w:rPr>
        <w:t xml:space="preserve"> - </w:t>
      </w:r>
      <w:r w:rsidRPr="00472B39">
        <w:rPr>
          <w:sz w:val="24"/>
        </w:rPr>
        <w:t>AAESPH</w:t>
      </w:r>
      <w:r w:rsidR="002B25F0" w:rsidRPr="00472B39">
        <w:rPr>
          <w:sz w:val="24"/>
        </w:rPr>
        <w:t xml:space="preserve"> (</w:t>
      </w:r>
      <w:r w:rsidRPr="00472B39">
        <w:rPr>
          <w:sz w:val="24"/>
        </w:rPr>
        <w:t>San Francisco, C</w:t>
      </w:r>
      <w:r w:rsidR="009D3C55" w:rsidRPr="00472B39">
        <w:rPr>
          <w:sz w:val="24"/>
        </w:rPr>
        <w:t>a.</w:t>
      </w:r>
      <w:r w:rsidR="002B25F0" w:rsidRPr="00472B39">
        <w:rPr>
          <w:sz w:val="24"/>
        </w:rPr>
        <w:t>)</w:t>
      </w:r>
    </w:p>
    <w:p w14:paraId="07199350" w14:textId="77777777" w:rsidR="00E22A9A" w:rsidRPr="00472B39" w:rsidRDefault="00E22A9A" w:rsidP="00060B8D">
      <w:pPr>
        <w:ind w:left="1980" w:hanging="1980"/>
        <w:rPr>
          <w:sz w:val="24"/>
        </w:rPr>
      </w:pPr>
      <w:r w:rsidRPr="00472B39">
        <w:rPr>
          <w:sz w:val="24"/>
        </w:rPr>
        <w:t>April 1977</w:t>
      </w:r>
      <w:r w:rsidRPr="00472B39">
        <w:rPr>
          <w:sz w:val="24"/>
        </w:rPr>
        <w:tab/>
        <w:t>Developing Leisure Skills</w:t>
      </w:r>
      <w:r w:rsidR="009D3C55" w:rsidRPr="00472B39">
        <w:rPr>
          <w:sz w:val="24"/>
        </w:rPr>
        <w:t xml:space="preserve"> - </w:t>
      </w:r>
      <w:r w:rsidRPr="00472B39">
        <w:rPr>
          <w:sz w:val="24"/>
        </w:rPr>
        <w:t>CEC</w:t>
      </w:r>
      <w:r w:rsidR="002B25F0" w:rsidRPr="00472B39">
        <w:rPr>
          <w:sz w:val="24"/>
        </w:rPr>
        <w:t xml:space="preserve"> (</w:t>
      </w:r>
      <w:r w:rsidRPr="00472B39">
        <w:rPr>
          <w:sz w:val="24"/>
        </w:rPr>
        <w:t>Atlanta, G</w:t>
      </w:r>
      <w:r w:rsidR="009D3C55" w:rsidRPr="00472B39">
        <w:rPr>
          <w:sz w:val="24"/>
        </w:rPr>
        <w:t>a.</w:t>
      </w:r>
      <w:r w:rsidR="002B25F0" w:rsidRPr="00472B39">
        <w:rPr>
          <w:sz w:val="24"/>
        </w:rPr>
        <w:t>)</w:t>
      </w:r>
    </w:p>
    <w:p w14:paraId="7B352ADE" w14:textId="77777777" w:rsidR="00BC5A5D" w:rsidRPr="00472B39" w:rsidRDefault="00BC5A5D" w:rsidP="0026465D">
      <w:pPr>
        <w:tabs>
          <w:tab w:val="left" w:pos="2160"/>
        </w:tabs>
        <w:ind w:left="2160" w:hanging="2160"/>
        <w:rPr>
          <w:sz w:val="24"/>
        </w:rPr>
      </w:pPr>
    </w:p>
    <w:p w14:paraId="41BA7970" w14:textId="77777777" w:rsidR="005E0FAE" w:rsidRPr="00472B39" w:rsidRDefault="005E0FAE" w:rsidP="0026465D">
      <w:pPr>
        <w:tabs>
          <w:tab w:val="left" w:pos="2160"/>
        </w:tabs>
        <w:rPr>
          <w:rFonts w:ascii="Times New Roman Bold" w:hAnsi="Times New Roman Bold"/>
          <w:b/>
          <w:caps/>
          <w:spacing w:val="-4"/>
          <w:sz w:val="24"/>
          <w:u w:val="single"/>
        </w:rPr>
      </w:pPr>
    </w:p>
    <w:p w14:paraId="29D1A205" w14:textId="77777777" w:rsidR="005E0FAE" w:rsidRPr="00472B39" w:rsidRDefault="005E0FAE" w:rsidP="0026465D">
      <w:pPr>
        <w:tabs>
          <w:tab w:val="left" w:pos="2160"/>
        </w:tabs>
        <w:rPr>
          <w:rFonts w:ascii="Times New Roman Bold" w:hAnsi="Times New Roman Bold"/>
          <w:b/>
          <w:caps/>
          <w:spacing w:val="-4"/>
          <w:sz w:val="24"/>
          <w:u w:val="single"/>
        </w:rPr>
      </w:pPr>
    </w:p>
    <w:p w14:paraId="6A41559B" w14:textId="77777777" w:rsidR="005E0FAE" w:rsidRPr="00472B39" w:rsidRDefault="005E0FAE" w:rsidP="0026465D">
      <w:pPr>
        <w:tabs>
          <w:tab w:val="left" w:pos="2160"/>
        </w:tabs>
        <w:rPr>
          <w:rFonts w:ascii="Times New Roman Bold" w:hAnsi="Times New Roman Bold"/>
          <w:b/>
          <w:caps/>
          <w:spacing w:val="-4"/>
          <w:sz w:val="24"/>
          <w:u w:val="single"/>
        </w:rPr>
      </w:pPr>
    </w:p>
    <w:p w14:paraId="677E1990" w14:textId="77777777" w:rsidR="005E0FAE" w:rsidRPr="00472B39" w:rsidRDefault="005E0FAE" w:rsidP="0026465D">
      <w:pPr>
        <w:tabs>
          <w:tab w:val="left" w:pos="2160"/>
        </w:tabs>
        <w:rPr>
          <w:rFonts w:ascii="Times New Roman Bold" w:hAnsi="Times New Roman Bold"/>
          <w:b/>
          <w:caps/>
          <w:spacing w:val="-4"/>
          <w:sz w:val="24"/>
          <w:u w:val="single"/>
        </w:rPr>
      </w:pPr>
    </w:p>
    <w:p w14:paraId="6BA7859F" w14:textId="77777777" w:rsidR="00B11C4D" w:rsidRPr="00472B39" w:rsidRDefault="00B11C4D" w:rsidP="0026465D">
      <w:pPr>
        <w:tabs>
          <w:tab w:val="left" w:pos="2160"/>
        </w:tabs>
        <w:rPr>
          <w:b/>
          <w:spacing w:val="-4"/>
          <w:sz w:val="24"/>
        </w:rPr>
      </w:pPr>
      <w:r w:rsidRPr="00472B39">
        <w:rPr>
          <w:rFonts w:ascii="Times New Roman Bold" w:hAnsi="Times New Roman Bold"/>
          <w:b/>
          <w:caps/>
          <w:spacing w:val="-4"/>
          <w:sz w:val="24"/>
          <w:u w:val="single"/>
        </w:rPr>
        <w:t>Grants and Contracts</w:t>
      </w:r>
      <w:r w:rsidR="00F116B1" w:rsidRPr="00472B39">
        <w:rPr>
          <w:b/>
          <w:spacing w:val="-4"/>
          <w:sz w:val="24"/>
        </w:rPr>
        <w:t xml:space="preserve">:   </w:t>
      </w:r>
      <w:r w:rsidR="00F116B1" w:rsidRPr="00472B39">
        <w:rPr>
          <w:rFonts w:ascii="Times New Roman Bold" w:hAnsi="Times New Roman Bold"/>
          <w:b/>
          <w:spacing w:val="-6"/>
          <w:sz w:val="24"/>
        </w:rPr>
        <w:t xml:space="preserve">Recent </w:t>
      </w:r>
      <w:r w:rsidR="00570177" w:rsidRPr="00472B39">
        <w:rPr>
          <w:rFonts w:ascii="Times New Roman Bold" w:hAnsi="Times New Roman Bold"/>
          <w:b/>
          <w:spacing w:val="-6"/>
          <w:sz w:val="24"/>
        </w:rPr>
        <w:t>Grantsmanship--</w:t>
      </w:r>
      <w:r w:rsidRPr="00472B39">
        <w:rPr>
          <w:rFonts w:ascii="Times New Roman Bold" w:hAnsi="Times New Roman Bold"/>
          <w:b/>
          <w:spacing w:val="-6"/>
          <w:sz w:val="24"/>
        </w:rPr>
        <w:t>Principal Investigator and Co-Principal Investigator</w:t>
      </w:r>
    </w:p>
    <w:p w14:paraId="14BE1C93" w14:textId="77777777" w:rsidR="00060B8D" w:rsidRPr="00472B39" w:rsidRDefault="00060B8D" w:rsidP="0026465D">
      <w:pPr>
        <w:tabs>
          <w:tab w:val="left" w:pos="2160"/>
        </w:tabs>
        <w:rPr>
          <w:b/>
          <w:sz w:val="24"/>
        </w:rPr>
      </w:pPr>
    </w:p>
    <w:tbl>
      <w:tblPr>
        <w:tblW w:w="108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3" w:type="dxa"/>
          <w:right w:w="43" w:type="dxa"/>
        </w:tblCellMar>
        <w:tblLook w:val="04A0" w:firstRow="1" w:lastRow="0" w:firstColumn="1" w:lastColumn="0" w:noHBand="0" w:noVBand="1"/>
      </w:tblPr>
      <w:tblGrid>
        <w:gridCol w:w="2203"/>
        <w:gridCol w:w="4295"/>
        <w:gridCol w:w="2880"/>
        <w:gridCol w:w="1440"/>
      </w:tblGrid>
      <w:tr w:rsidR="00F56110" w:rsidRPr="00472B39" w14:paraId="654F2385" w14:textId="77777777" w:rsidTr="00DB0935">
        <w:trPr>
          <w:tblHeader/>
        </w:trPr>
        <w:tc>
          <w:tcPr>
            <w:tcW w:w="2203" w:type="dxa"/>
            <w:shd w:val="clear" w:color="auto" w:fill="D9D9D9"/>
          </w:tcPr>
          <w:p w14:paraId="5C5AF7F6" w14:textId="77777777" w:rsidR="00F56110" w:rsidRPr="00472B39" w:rsidRDefault="00F56110" w:rsidP="00060B8D">
            <w:pPr>
              <w:jc w:val="center"/>
              <w:rPr>
                <w:b/>
                <w:color w:val="000000"/>
                <w:sz w:val="24"/>
                <w:szCs w:val="24"/>
              </w:rPr>
            </w:pPr>
            <w:r w:rsidRPr="00472B39">
              <w:rPr>
                <w:b/>
                <w:color w:val="000000"/>
                <w:sz w:val="24"/>
                <w:szCs w:val="24"/>
              </w:rPr>
              <w:t>Date</w:t>
            </w:r>
          </w:p>
        </w:tc>
        <w:tc>
          <w:tcPr>
            <w:tcW w:w="4295" w:type="dxa"/>
            <w:shd w:val="clear" w:color="auto" w:fill="D9D9D9"/>
          </w:tcPr>
          <w:p w14:paraId="28E779ED" w14:textId="77777777" w:rsidR="00F56110" w:rsidRPr="00472B39" w:rsidRDefault="00F56110" w:rsidP="00060B8D">
            <w:pPr>
              <w:jc w:val="center"/>
              <w:rPr>
                <w:b/>
                <w:color w:val="000000"/>
                <w:sz w:val="24"/>
                <w:szCs w:val="24"/>
              </w:rPr>
            </w:pPr>
            <w:r w:rsidRPr="00472B39">
              <w:rPr>
                <w:b/>
                <w:color w:val="000000"/>
                <w:sz w:val="24"/>
                <w:szCs w:val="24"/>
              </w:rPr>
              <w:t>Grant title</w:t>
            </w:r>
          </w:p>
        </w:tc>
        <w:tc>
          <w:tcPr>
            <w:tcW w:w="2880" w:type="dxa"/>
            <w:shd w:val="clear" w:color="auto" w:fill="D9D9D9"/>
          </w:tcPr>
          <w:p w14:paraId="533D3F9B" w14:textId="77777777" w:rsidR="00F56110" w:rsidRPr="00472B39" w:rsidRDefault="00F56110" w:rsidP="00060B8D">
            <w:pPr>
              <w:jc w:val="center"/>
              <w:rPr>
                <w:b/>
                <w:color w:val="000000"/>
                <w:sz w:val="24"/>
                <w:szCs w:val="24"/>
              </w:rPr>
            </w:pPr>
            <w:r w:rsidRPr="00472B39">
              <w:rPr>
                <w:b/>
                <w:color w:val="000000"/>
                <w:sz w:val="24"/>
                <w:szCs w:val="24"/>
              </w:rPr>
              <w:t>Funding Agency</w:t>
            </w:r>
          </w:p>
        </w:tc>
        <w:tc>
          <w:tcPr>
            <w:tcW w:w="1440" w:type="dxa"/>
            <w:shd w:val="clear" w:color="auto" w:fill="D9D9D9"/>
          </w:tcPr>
          <w:p w14:paraId="6FBDF439" w14:textId="77777777" w:rsidR="00F56110" w:rsidRPr="00472B39" w:rsidRDefault="00F56110" w:rsidP="00060B8D">
            <w:pPr>
              <w:jc w:val="center"/>
              <w:rPr>
                <w:b/>
                <w:color w:val="000000"/>
                <w:sz w:val="24"/>
                <w:szCs w:val="24"/>
              </w:rPr>
            </w:pPr>
            <w:r w:rsidRPr="00472B39">
              <w:rPr>
                <w:b/>
                <w:color w:val="000000"/>
                <w:sz w:val="24"/>
                <w:szCs w:val="24"/>
              </w:rPr>
              <w:t>Amount</w:t>
            </w:r>
          </w:p>
        </w:tc>
      </w:tr>
      <w:tr w:rsidR="001E404D" w:rsidRPr="00472B39" w14:paraId="76BE048C" w14:textId="77777777" w:rsidTr="00060B8D">
        <w:tc>
          <w:tcPr>
            <w:tcW w:w="2203" w:type="dxa"/>
            <w:tcBorders>
              <w:top w:val="single" w:sz="4" w:space="0" w:color="auto"/>
              <w:left w:val="single" w:sz="4" w:space="0" w:color="auto"/>
              <w:bottom w:val="single" w:sz="4" w:space="0" w:color="auto"/>
              <w:right w:val="single" w:sz="4" w:space="0" w:color="auto"/>
            </w:tcBorders>
            <w:shd w:val="clear" w:color="auto" w:fill="auto"/>
          </w:tcPr>
          <w:p w14:paraId="2812860D" w14:textId="77777777" w:rsidR="00796E65" w:rsidRPr="00472B39" w:rsidRDefault="00796E65" w:rsidP="00796E65">
            <w:pPr>
              <w:rPr>
                <w:color w:val="222222"/>
                <w:sz w:val="24"/>
                <w:szCs w:val="24"/>
                <w:shd w:val="clear" w:color="auto" w:fill="FFFFFF"/>
              </w:rPr>
            </w:pPr>
            <w:r w:rsidRPr="00472B39">
              <w:rPr>
                <w:color w:val="222222"/>
                <w:sz w:val="24"/>
                <w:szCs w:val="24"/>
                <w:shd w:val="clear" w:color="auto" w:fill="FFFFFF"/>
              </w:rPr>
              <w:t xml:space="preserve">September 30, 2019 - </w:t>
            </w:r>
          </w:p>
          <w:p w14:paraId="69AD674E" w14:textId="77777777" w:rsidR="001E404D" w:rsidRPr="00472B39" w:rsidRDefault="00796E65" w:rsidP="00796E65">
            <w:pPr>
              <w:rPr>
                <w:color w:val="222222"/>
                <w:sz w:val="24"/>
                <w:szCs w:val="24"/>
                <w:shd w:val="clear" w:color="auto" w:fill="FFFFFF"/>
              </w:rPr>
            </w:pPr>
            <w:r w:rsidRPr="00472B39">
              <w:rPr>
                <w:color w:val="222222"/>
                <w:sz w:val="24"/>
                <w:szCs w:val="24"/>
                <w:shd w:val="clear" w:color="auto" w:fill="FFFFFF"/>
              </w:rPr>
              <w:t>September 30, 2023</w:t>
            </w:r>
          </w:p>
        </w:tc>
        <w:tc>
          <w:tcPr>
            <w:tcW w:w="4295" w:type="dxa"/>
            <w:tcBorders>
              <w:top w:val="single" w:sz="4" w:space="0" w:color="auto"/>
              <w:left w:val="single" w:sz="4" w:space="0" w:color="auto"/>
              <w:bottom w:val="single" w:sz="4" w:space="0" w:color="auto"/>
              <w:right w:val="single" w:sz="4" w:space="0" w:color="auto"/>
            </w:tcBorders>
            <w:shd w:val="clear" w:color="auto" w:fill="auto"/>
          </w:tcPr>
          <w:tbl>
            <w:tblPr>
              <w:tblW w:w="0" w:type="auto"/>
              <w:tblBorders>
                <w:top w:val="nil"/>
                <w:left w:val="nil"/>
                <w:bottom w:val="nil"/>
                <w:right w:val="nil"/>
              </w:tblBorders>
              <w:tblLook w:val="0000" w:firstRow="0" w:lastRow="0" w:firstColumn="0" w:lastColumn="0" w:noHBand="0" w:noVBand="0"/>
            </w:tblPr>
            <w:tblGrid>
              <w:gridCol w:w="4189"/>
              <w:gridCol w:w="20"/>
            </w:tblGrid>
            <w:tr w:rsidR="00CD568A" w:rsidRPr="00472B39" w14:paraId="63649C4D" w14:textId="77777777">
              <w:tblPrEx>
                <w:tblCellMar>
                  <w:top w:w="0" w:type="dxa"/>
                  <w:bottom w:w="0" w:type="dxa"/>
                </w:tblCellMar>
              </w:tblPrEx>
              <w:trPr>
                <w:trHeight w:val="299"/>
              </w:trPr>
              <w:tc>
                <w:tcPr>
                  <w:tcW w:w="0" w:type="auto"/>
                  <w:gridSpan w:val="2"/>
                </w:tcPr>
                <w:p w14:paraId="3C60F939" w14:textId="77777777" w:rsidR="00CD568A" w:rsidRPr="00472B39" w:rsidRDefault="00CD568A" w:rsidP="00CD568A">
                  <w:pPr>
                    <w:pStyle w:val="Default"/>
                    <w:rPr>
                      <w:sz w:val="23"/>
                      <w:szCs w:val="23"/>
                    </w:rPr>
                  </w:pPr>
                  <w:r w:rsidRPr="00472B39">
                    <w:rPr>
                      <w:sz w:val="23"/>
                      <w:szCs w:val="23"/>
                    </w:rPr>
                    <w:t>Rehabilitation Research and Training</w:t>
                  </w:r>
                </w:p>
                <w:p w14:paraId="6F45CA09" w14:textId="77777777" w:rsidR="00CD568A" w:rsidRPr="00472B39" w:rsidRDefault="00CD568A" w:rsidP="00CD568A">
                  <w:pPr>
                    <w:pStyle w:val="Default"/>
                    <w:rPr>
                      <w:sz w:val="23"/>
                      <w:szCs w:val="23"/>
                    </w:rPr>
                  </w:pPr>
                  <w:r w:rsidRPr="00472B39">
                    <w:rPr>
                      <w:sz w:val="23"/>
                      <w:szCs w:val="23"/>
                    </w:rPr>
                    <w:t xml:space="preserve">Center (RRTC) on Employment of Transition-Age Youth with Disabilities </w:t>
                  </w:r>
                </w:p>
              </w:tc>
            </w:tr>
            <w:tr w:rsidR="00CD568A" w:rsidRPr="00472B39" w14:paraId="4831E13B" w14:textId="77777777">
              <w:tblPrEx>
                <w:tblCellMar>
                  <w:top w:w="0" w:type="dxa"/>
                  <w:bottom w:w="0" w:type="dxa"/>
                </w:tblCellMar>
              </w:tblPrEx>
              <w:trPr>
                <w:trHeight w:val="161"/>
              </w:trPr>
              <w:tc>
                <w:tcPr>
                  <w:tcW w:w="0" w:type="auto"/>
                  <w:gridSpan w:val="2"/>
                </w:tcPr>
                <w:p w14:paraId="25CD1881" w14:textId="77777777" w:rsidR="00CD568A" w:rsidRPr="00472B39" w:rsidRDefault="00CD568A" w:rsidP="00CD568A">
                  <w:pPr>
                    <w:pStyle w:val="Default"/>
                    <w:rPr>
                      <w:sz w:val="23"/>
                      <w:szCs w:val="23"/>
                    </w:rPr>
                  </w:pPr>
                  <w:r w:rsidRPr="00472B39">
                    <w:rPr>
                      <w:sz w:val="23"/>
                      <w:szCs w:val="23"/>
                    </w:rPr>
                    <w:t xml:space="preserve">HHS-2019-ACL-NIDILRR-RTEM-0339 </w:t>
                  </w:r>
                </w:p>
              </w:tc>
            </w:tr>
            <w:tr w:rsidR="00CD568A" w:rsidRPr="00472B39" w14:paraId="0E8D6230" w14:textId="77777777">
              <w:tblPrEx>
                <w:tblCellMar>
                  <w:top w:w="0" w:type="dxa"/>
                  <w:bottom w:w="0" w:type="dxa"/>
                </w:tblCellMar>
              </w:tblPrEx>
              <w:trPr>
                <w:gridAfter w:val="1"/>
                <w:trHeight w:val="161"/>
              </w:trPr>
              <w:tc>
                <w:tcPr>
                  <w:tcW w:w="0" w:type="auto"/>
                </w:tcPr>
                <w:p w14:paraId="3C9A8281" w14:textId="77777777" w:rsidR="00CD568A" w:rsidRPr="00472B39" w:rsidRDefault="00CD568A" w:rsidP="00CD568A">
                  <w:pPr>
                    <w:rPr>
                      <w:sz w:val="23"/>
                      <w:szCs w:val="23"/>
                    </w:rPr>
                  </w:pPr>
                </w:p>
              </w:tc>
            </w:tr>
          </w:tbl>
          <w:p w14:paraId="60FC7E50" w14:textId="77777777" w:rsidR="001E404D" w:rsidRPr="00472B39" w:rsidRDefault="001E404D" w:rsidP="00007904">
            <w:pPr>
              <w:shd w:val="clear" w:color="auto" w:fill="FFFFFF"/>
              <w:rPr>
                <w:color w:val="222222"/>
                <w:sz w:val="24"/>
                <w:szCs w:val="24"/>
              </w:rPr>
            </w:pPr>
          </w:p>
        </w:tc>
        <w:tc>
          <w:tcPr>
            <w:tcW w:w="2880" w:type="dxa"/>
            <w:tcBorders>
              <w:top w:val="single" w:sz="4" w:space="0" w:color="auto"/>
              <w:left w:val="single" w:sz="4" w:space="0" w:color="auto"/>
              <w:bottom w:val="single" w:sz="4" w:space="0" w:color="auto"/>
              <w:right w:val="single" w:sz="4" w:space="0" w:color="auto"/>
            </w:tcBorders>
            <w:shd w:val="clear" w:color="auto" w:fill="auto"/>
          </w:tcPr>
          <w:p w14:paraId="5186A9B7" w14:textId="77777777" w:rsidR="001E404D" w:rsidRPr="00472B39" w:rsidRDefault="001E404D" w:rsidP="0026465D">
            <w:pPr>
              <w:rPr>
                <w:color w:val="222222"/>
                <w:sz w:val="24"/>
                <w:szCs w:val="24"/>
                <w:shd w:val="clear" w:color="auto" w:fill="FFFFFF"/>
              </w:rPr>
            </w:pPr>
            <w:r w:rsidRPr="00472B39">
              <w:rPr>
                <w:color w:val="222222"/>
                <w:sz w:val="24"/>
                <w:szCs w:val="24"/>
                <w:shd w:val="clear" w:color="auto" w:fill="FFFFFF"/>
              </w:rPr>
              <w:t>National Institute on Disability, Independent Living, and Rehabilitation Research (NIDILRR)</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3629A57A" w14:textId="77777777" w:rsidR="001E404D" w:rsidRPr="00472B39" w:rsidRDefault="001E404D" w:rsidP="00007904">
            <w:pPr>
              <w:shd w:val="clear" w:color="auto" w:fill="FFFFFF"/>
              <w:rPr>
                <w:color w:val="222222"/>
                <w:sz w:val="24"/>
                <w:szCs w:val="24"/>
              </w:rPr>
            </w:pPr>
          </w:p>
        </w:tc>
      </w:tr>
      <w:tr w:rsidR="001E404D" w:rsidRPr="00472B39" w14:paraId="5631C19B" w14:textId="77777777" w:rsidTr="00060B8D">
        <w:tc>
          <w:tcPr>
            <w:tcW w:w="2203" w:type="dxa"/>
            <w:tcBorders>
              <w:top w:val="single" w:sz="4" w:space="0" w:color="auto"/>
              <w:left w:val="single" w:sz="4" w:space="0" w:color="auto"/>
              <w:bottom w:val="single" w:sz="4" w:space="0" w:color="auto"/>
              <w:right w:val="single" w:sz="4" w:space="0" w:color="auto"/>
            </w:tcBorders>
            <w:shd w:val="clear" w:color="auto" w:fill="auto"/>
          </w:tcPr>
          <w:p w14:paraId="72C156C8" w14:textId="77777777" w:rsidR="00796E65" w:rsidRPr="00472B39" w:rsidRDefault="00796E65" w:rsidP="00796E65">
            <w:pPr>
              <w:rPr>
                <w:color w:val="222222"/>
                <w:sz w:val="24"/>
                <w:szCs w:val="24"/>
                <w:shd w:val="clear" w:color="auto" w:fill="FFFFFF"/>
              </w:rPr>
            </w:pPr>
            <w:r w:rsidRPr="00472B39">
              <w:rPr>
                <w:color w:val="222222"/>
                <w:sz w:val="24"/>
                <w:szCs w:val="24"/>
                <w:shd w:val="clear" w:color="auto" w:fill="FFFFFF"/>
              </w:rPr>
              <w:t xml:space="preserve">September 30, 2019 - </w:t>
            </w:r>
          </w:p>
          <w:p w14:paraId="7E2B3475" w14:textId="77777777" w:rsidR="001E404D" w:rsidRPr="00472B39" w:rsidRDefault="00796E65" w:rsidP="00796E65">
            <w:pPr>
              <w:rPr>
                <w:color w:val="222222"/>
                <w:sz w:val="24"/>
                <w:szCs w:val="24"/>
                <w:shd w:val="clear" w:color="auto" w:fill="FFFFFF"/>
              </w:rPr>
            </w:pPr>
            <w:r w:rsidRPr="00472B39">
              <w:rPr>
                <w:color w:val="222222"/>
                <w:sz w:val="24"/>
                <w:szCs w:val="24"/>
                <w:shd w:val="clear" w:color="auto" w:fill="FFFFFF"/>
              </w:rPr>
              <w:t>September 30, 2023</w:t>
            </w:r>
          </w:p>
          <w:p w14:paraId="5A886BCE" w14:textId="77777777" w:rsidR="001E404D" w:rsidRPr="00472B39" w:rsidRDefault="001E404D" w:rsidP="0026465D">
            <w:pPr>
              <w:rPr>
                <w:color w:val="222222"/>
                <w:sz w:val="24"/>
                <w:szCs w:val="24"/>
                <w:shd w:val="clear" w:color="auto" w:fill="FFFFFF"/>
              </w:rPr>
            </w:pPr>
          </w:p>
        </w:tc>
        <w:tc>
          <w:tcPr>
            <w:tcW w:w="4295" w:type="dxa"/>
            <w:tcBorders>
              <w:top w:val="single" w:sz="4" w:space="0" w:color="auto"/>
              <w:left w:val="single" w:sz="4" w:space="0" w:color="auto"/>
              <w:bottom w:val="single" w:sz="4" w:space="0" w:color="auto"/>
              <w:right w:val="single" w:sz="4" w:space="0" w:color="auto"/>
            </w:tcBorders>
            <w:shd w:val="clear" w:color="auto" w:fill="auto"/>
          </w:tcPr>
          <w:tbl>
            <w:tblPr>
              <w:tblW w:w="0" w:type="auto"/>
              <w:tblBorders>
                <w:top w:val="nil"/>
                <w:left w:val="nil"/>
                <w:bottom w:val="nil"/>
                <w:right w:val="nil"/>
              </w:tblBorders>
              <w:tblLook w:val="0000" w:firstRow="0" w:lastRow="0" w:firstColumn="0" w:lastColumn="0" w:noHBand="0" w:noVBand="0"/>
            </w:tblPr>
            <w:tblGrid>
              <w:gridCol w:w="4209"/>
            </w:tblGrid>
            <w:tr w:rsidR="00CD568A" w:rsidRPr="00472B39" w14:paraId="1BF4712C" w14:textId="77777777">
              <w:tblPrEx>
                <w:tblCellMar>
                  <w:top w:w="0" w:type="dxa"/>
                  <w:bottom w:w="0" w:type="dxa"/>
                </w:tblCellMar>
              </w:tblPrEx>
              <w:trPr>
                <w:trHeight w:val="299"/>
              </w:trPr>
              <w:tc>
                <w:tcPr>
                  <w:tcW w:w="0" w:type="auto"/>
                </w:tcPr>
                <w:p w14:paraId="3E9CAF0E" w14:textId="77777777" w:rsidR="00CD568A" w:rsidRPr="00472B39" w:rsidRDefault="00CD568A" w:rsidP="00CD568A">
                  <w:pPr>
                    <w:pStyle w:val="Default"/>
                    <w:rPr>
                      <w:sz w:val="23"/>
                      <w:szCs w:val="23"/>
                    </w:rPr>
                  </w:pPr>
                  <w:r w:rsidRPr="00472B39">
                    <w:rPr>
                      <w:sz w:val="23"/>
                      <w:szCs w:val="23"/>
                    </w:rPr>
                    <w:t xml:space="preserve">Rehabilitation Research and Training Center (RRTC) on Employment of People with Intellectual and Developmental </w:t>
                  </w:r>
                  <w:r w:rsidRPr="00472B39">
                    <w:rPr>
                      <w:sz w:val="23"/>
                      <w:szCs w:val="23"/>
                    </w:rPr>
                    <w:lastRenderedPageBreak/>
                    <w:t xml:space="preserve">Disabilities </w:t>
                  </w:r>
                </w:p>
              </w:tc>
            </w:tr>
            <w:tr w:rsidR="00CD568A" w:rsidRPr="00472B39" w14:paraId="0A54193F" w14:textId="77777777">
              <w:tblPrEx>
                <w:tblCellMar>
                  <w:top w:w="0" w:type="dxa"/>
                  <w:bottom w:w="0" w:type="dxa"/>
                </w:tblCellMar>
              </w:tblPrEx>
              <w:trPr>
                <w:trHeight w:val="161"/>
              </w:trPr>
              <w:tc>
                <w:tcPr>
                  <w:tcW w:w="0" w:type="auto"/>
                </w:tcPr>
                <w:p w14:paraId="0BA66A99" w14:textId="77777777" w:rsidR="00CD568A" w:rsidRPr="00472B39" w:rsidRDefault="00CD568A" w:rsidP="00CD568A">
                  <w:pPr>
                    <w:pStyle w:val="Default"/>
                    <w:rPr>
                      <w:sz w:val="23"/>
                      <w:szCs w:val="23"/>
                    </w:rPr>
                  </w:pPr>
                  <w:r w:rsidRPr="00472B39">
                    <w:rPr>
                      <w:sz w:val="23"/>
                      <w:szCs w:val="23"/>
                    </w:rPr>
                    <w:lastRenderedPageBreak/>
                    <w:t xml:space="preserve">HHS-2019-ACL-NIDILRR-RTEM-0338 </w:t>
                  </w:r>
                </w:p>
              </w:tc>
            </w:tr>
          </w:tbl>
          <w:p w14:paraId="57593910" w14:textId="77777777" w:rsidR="001E404D" w:rsidRPr="00472B39" w:rsidRDefault="001E404D" w:rsidP="00007904">
            <w:pPr>
              <w:shd w:val="clear" w:color="auto" w:fill="FFFFFF"/>
              <w:rPr>
                <w:color w:val="222222"/>
                <w:sz w:val="24"/>
                <w:szCs w:val="24"/>
              </w:rPr>
            </w:pPr>
          </w:p>
        </w:tc>
        <w:tc>
          <w:tcPr>
            <w:tcW w:w="2880" w:type="dxa"/>
            <w:tcBorders>
              <w:top w:val="single" w:sz="4" w:space="0" w:color="auto"/>
              <w:left w:val="single" w:sz="4" w:space="0" w:color="auto"/>
              <w:bottom w:val="single" w:sz="4" w:space="0" w:color="auto"/>
              <w:right w:val="single" w:sz="4" w:space="0" w:color="auto"/>
            </w:tcBorders>
            <w:shd w:val="clear" w:color="auto" w:fill="auto"/>
          </w:tcPr>
          <w:p w14:paraId="14EEF6FA" w14:textId="77777777" w:rsidR="001E404D" w:rsidRPr="00472B39" w:rsidRDefault="001E404D" w:rsidP="0026465D">
            <w:pPr>
              <w:rPr>
                <w:color w:val="222222"/>
                <w:sz w:val="24"/>
                <w:szCs w:val="24"/>
                <w:shd w:val="clear" w:color="auto" w:fill="FFFFFF"/>
              </w:rPr>
            </w:pPr>
            <w:r w:rsidRPr="00472B39">
              <w:rPr>
                <w:color w:val="222222"/>
                <w:sz w:val="24"/>
                <w:szCs w:val="24"/>
                <w:shd w:val="clear" w:color="auto" w:fill="FFFFFF"/>
              </w:rPr>
              <w:lastRenderedPageBreak/>
              <w:t xml:space="preserve">National Institute on Disability, Independent Living, and Rehabilitation </w:t>
            </w:r>
            <w:r w:rsidRPr="00472B39">
              <w:rPr>
                <w:color w:val="222222"/>
                <w:sz w:val="24"/>
                <w:szCs w:val="24"/>
                <w:shd w:val="clear" w:color="auto" w:fill="FFFFFF"/>
              </w:rPr>
              <w:lastRenderedPageBreak/>
              <w:t>Research (NIDILRR)</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E859855" w14:textId="77777777" w:rsidR="001E404D" w:rsidRPr="00472B39" w:rsidRDefault="001E404D" w:rsidP="00007904">
            <w:pPr>
              <w:shd w:val="clear" w:color="auto" w:fill="FFFFFF"/>
              <w:rPr>
                <w:color w:val="222222"/>
                <w:sz w:val="24"/>
                <w:szCs w:val="24"/>
              </w:rPr>
            </w:pPr>
          </w:p>
        </w:tc>
      </w:tr>
      <w:tr w:rsidR="00CD568A" w:rsidRPr="00472B39" w14:paraId="710E5D42" w14:textId="77777777" w:rsidTr="00060B8D">
        <w:tc>
          <w:tcPr>
            <w:tcW w:w="2203" w:type="dxa"/>
            <w:tcBorders>
              <w:top w:val="single" w:sz="4" w:space="0" w:color="auto"/>
              <w:left w:val="single" w:sz="4" w:space="0" w:color="auto"/>
              <w:bottom w:val="single" w:sz="4" w:space="0" w:color="auto"/>
              <w:right w:val="single" w:sz="4" w:space="0" w:color="auto"/>
            </w:tcBorders>
            <w:shd w:val="clear" w:color="auto" w:fill="auto"/>
          </w:tcPr>
          <w:p w14:paraId="4DDD3126" w14:textId="77777777" w:rsidR="00CD568A" w:rsidRPr="00472B39" w:rsidRDefault="00CD568A" w:rsidP="00CD568A">
            <w:pPr>
              <w:rPr>
                <w:color w:val="222222"/>
                <w:sz w:val="24"/>
                <w:szCs w:val="24"/>
                <w:shd w:val="clear" w:color="auto" w:fill="FFFFFF"/>
              </w:rPr>
            </w:pPr>
            <w:r w:rsidRPr="00472B39">
              <w:rPr>
                <w:color w:val="222222"/>
                <w:sz w:val="24"/>
                <w:szCs w:val="24"/>
                <w:shd w:val="clear" w:color="auto" w:fill="FFFFFF"/>
              </w:rPr>
              <w:t>September 30, 2018-</w:t>
            </w:r>
          </w:p>
          <w:p w14:paraId="39B3507A" w14:textId="77777777" w:rsidR="00CD568A" w:rsidRPr="00472B39" w:rsidRDefault="00CD568A" w:rsidP="00CD568A">
            <w:pPr>
              <w:rPr>
                <w:color w:val="222222"/>
                <w:sz w:val="24"/>
                <w:szCs w:val="24"/>
                <w:shd w:val="clear" w:color="auto" w:fill="FFFFFF"/>
              </w:rPr>
            </w:pPr>
            <w:r w:rsidRPr="00472B39">
              <w:rPr>
                <w:color w:val="222222"/>
                <w:sz w:val="24"/>
                <w:szCs w:val="24"/>
                <w:shd w:val="clear" w:color="auto" w:fill="FFFFFF"/>
              </w:rPr>
              <w:t>September 30, 2019</w:t>
            </w:r>
          </w:p>
        </w:tc>
        <w:tc>
          <w:tcPr>
            <w:tcW w:w="4295" w:type="dxa"/>
            <w:tcBorders>
              <w:top w:val="single" w:sz="4" w:space="0" w:color="auto"/>
              <w:left w:val="single" w:sz="4" w:space="0" w:color="auto"/>
              <w:bottom w:val="single" w:sz="4" w:space="0" w:color="auto"/>
              <w:right w:val="single" w:sz="4" w:space="0" w:color="auto"/>
            </w:tcBorders>
            <w:shd w:val="clear" w:color="auto" w:fill="auto"/>
          </w:tcPr>
          <w:p w14:paraId="2F2331B6" w14:textId="77777777" w:rsidR="00CD568A" w:rsidRPr="00472B39" w:rsidRDefault="00CD568A" w:rsidP="00CD568A">
            <w:pPr>
              <w:rPr>
                <w:color w:val="222222"/>
                <w:sz w:val="24"/>
                <w:szCs w:val="24"/>
                <w:shd w:val="clear" w:color="auto" w:fill="FFFFFF"/>
              </w:rPr>
            </w:pPr>
            <w:r w:rsidRPr="00472B39">
              <w:rPr>
                <w:color w:val="222222"/>
                <w:sz w:val="24"/>
                <w:szCs w:val="24"/>
                <w:shd w:val="clear" w:color="auto" w:fill="FFFFFF"/>
              </w:rPr>
              <w:t>RRTC on Employer Practices</w:t>
            </w:r>
          </w:p>
        </w:tc>
        <w:tc>
          <w:tcPr>
            <w:tcW w:w="2880" w:type="dxa"/>
            <w:tcBorders>
              <w:top w:val="single" w:sz="4" w:space="0" w:color="auto"/>
              <w:left w:val="single" w:sz="4" w:space="0" w:color="auto"/>
              <w:bottom w:val="single" w:sz="4" w:space="0" w:color="auto"/>
              <w:right w:val="single" w:sz="4" w:space="0" w:color="auto"/>
            </w:tcBorders>
            <w:shd w:val="clear" w:color="auto" w:fill="auto"/>
          </w:tcPr>
          <w:p w14:paraId="7436E157" w14:textId="77777777" w:rsidR="00CD568A" w:rsidRPr="00472B39" w:rsidRDefault="00CD568A" w:rsidP="00CD568A">
            <w:pPr>
              <w:rPr>
                <w:color w:val="222222"/>
                <w:sz w:val="24"/>
                <w:szCs w:val="24"/>
                <w:shd w:val="clear" w:color="auto" w:fill="FFFFFF"/>
              </w:rPr>
            </w:pPr>
            <w:r w:rsidRPr="00472B39">
              <w:rPr>
                <w:color w:val="222222"/>
                <w:sz w:val="24"/>
                <w:szCs w:val="24"/>
                <w:shd w:val="clear" w:color="auto" w:fill="FFFFFF"/>
              </w:rPr>
              <w:t>National Institute on Disability, Independent Living, and Rehabilitation Research (NIDILRR)</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86FB8B8" w14:textId="77777777" w:rsidR="00CD568A" w:rsidRPr="00472B39" w:rsidRDefault="00CD568A" w:rsidP="00CD568A">
            <w:pPr>
              <w:shd w:val="clear" w:color="auto" w:fill="FFFFFF"/>
              <w:rPr>
                <w:color w:val="222222"/>
                <w:sz w:val="24"/>
                <w:szCs w:val="24"/>
              </w:rPr>
            </w:pPr>
          </w:p>
        </w:tc>
      </w:tr>
      <w:tr w:rsidR="00CD568A" w:rsidRPr="00472B39" w14:paraId="555E62AD" w14:textId="77777777" w:rsidTr="00060B8D">
        <w:tc>
          <w:tcPr>
            <w:tcW w:w="2203" w:type="dxa"/>
            <w:tcBorders>
              <w:top w:val="single" w:sz="4" w:space="0" w:color="auto"/>
              <w:left w:val="single" w:sz="4" w:space="0" w:color="auto"/>
              <w:bottom w:val="single" w:sz="4" w:space="0" w:color="auto"/>
              <w:right w:val="single" w:sz="4" w:space="0" w:color="auto"/>
            </w:tcBorders>
            <w:shd w:val="clear" w:color="auto" w:fill="auto"/>
          </w:tcPr>
          <w:p w14:paraId="4F1C94E7" w14:textId="77777777" w:rsidR="00CD568A" w:rsidRPr="00472B39" w:rsidRDefault="00CD568A" w:rsidP="00CD568A">
            <w:pPr>
              <w:rPr>
                <w:color w:val="222222"/>
                <w:sz w:val="24"/>
                <w:szCs w:val="24"/>
                <w:shd w:val="clear" w:color="auto" w:fill="FFFFFF"/>
              </w:rPr>
            </w:pPr>
            <w:r w:rsidRPr="00472B39">
              <w:rPr>
                <w:color w:val="222222"/>
                <w:sz w:val="24"/>
                <w:szCs w:val="24"/>
                <w:shd w:val="clear" w:color="auto" w:fill="FFFFFF"/>
              </w:rPr>
              <w:t>July 1, 2018-June 30, 2019</w:t>
            </w:r>
          </w:p>
        </w:tc>
        <w:tc>
          <w:tcPr>
            <w:tcW w:w="4295" w:type="dxa"/>
            <w:tcBorders>
              <w:top w:val="single" w:sz="4" w:space="0" w:color="auto"/>
              <w:left w:val="single" w:sz="4" w:space="0" w:color="auto"/>
              <w:bottom w:val="single" w:sz="4" w:space="0" w:color="auto"/>
              <w:right w:val="single" w:sz="4" w:space="0" w:color="auto"/>
            </w:tcBorders>
            <w:shd w:val="clear" w:color="auto" w:fill="auto"/>
          </w:tcPr>
          <w:p w14:paraId="1689395D" w14:textId="77777777" w:rsidR="00CD568A" w:rsidRPr="00472B39" w:rsidRDefault="00CD568A" w:rsidP="00CD568A">
            <w:pPr>
              <w:shd w:val="clear" w:color="auto" w:fill="FFFFFF"/>
              <w:rPr>
                <w:color w:val="222222"/>
                <w:sz w:val="24"/>
                <w:szCs w:val="24"/>
              </w:rPr>
            </w:pPr>
            <w:r w:rsidRPr="00472B39">
              <w:rPr>
                <w:color w:val="222222"/>
                <w:sz w:val="24"/>
                <w:szCs w:val="24"/>
              </w:rPr>
              <w:t>Developing Career Awareness Tools for Elementary Students with Disabilities</w:t>
            </w:r>
          </w:p>
          <w:p w14:paraId="296A574A" w14:textId="77777777" w:rsidR="00CD568A" w:rsidRPr="00472B39" w:rsidRDefault="00CD568A" w:rsidP="00CD568A">
            <w:pPr>
              <w:shd w:val="clear" w:color="auto" w:fill="FFFFFF"/>
              <w:rPr>
                <w:color w:val="222222"/>
                <w:sz w:val="24"/>
                <w:szCs w:val="24"/>
              </w:rPr>
            </w:pPr>
            <w:r w:rsidRPr="00472B39">
              <w:rPr>
                <w:color w:val="222222"/>
                <w:sz w:val="24"/>
                <w:szCs w:val="24"/>
              </w:rPr>
              <w:t>(FP00008872)</w:t>
            </w:r>
          </w:p>
        </w:tc>
        <w:tc>
          <w:tcPr>
            <w:tcW w:w="2880" w:type="dxa"/>
            <w:tcBorders>
              <w:top w:val="single" w:sz="4" w:space="0" w:color="auto"/>
              <w:left w:val="single" w:sz="4" w:space="0" w:color="auto"/>
              <w:bottom w:val="single" w:sz="4" w:space="0" w:color="auto"/>
              <w:right w:val="single" w:sz="4" w:space="0" w:color="auto"/>
            </w:tcBorders>
            <w:shd w:val="clear" w:color="auto" w:fill="auto"/>
          </w:tcPr>
          <w:p w14:paraId="6FA375B1" w14:textId="77777777" w:rsidR="00CD568A" w:rsidRPr="00472B39" w:rsidRDefault="00CD568A" w:rsidP="00CD568A">
            <w:pPr>
              <w:rPr>
                <w:color w:val="222222"/>
                <w:sz w:val="24"/>
                <w:szCs w:val="24"/>
                <w:shd w:val="clear" w:color="auto" w:fill="FFFFFF"/>
              </w:rPr>
            </w:pPr>
            <w:r w:rsidRPr="00472B39">
              <w:rPr>
                <w:color w:val="222222"/>
                <w:sz w:val="24"/>
                <w:szCs w:val="24"/>
                <w:shd w:val="clear" w:color="auto" w:fill="FFFFFF"/>
              </w:rPr>
              <w:t>Virginia Department of Education</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6CE6EFE6" w14:textId="77777777" w:rsidR="00CD568A" w:rsidRPr="00472B39" w:rsidRDefault="00CD568A" w:rsidP="00CD568A">
            <w:pPr>
              <w:shd w:val="clear" w:color="auto" w:fill="FFFFFF"/>
              <w:rPr>
                <w:color w:val="222222"/>
                <w:sz w:val="24"/>
                <w:szCs w:val="24"/>
              </w:rPr>
            </w:pPr>
            <w:r w:rsidRPr="00472B39">
              <w:rPr>
                <w:color w:val="222222"/>
                <w:sz w:val="24"/>
                <w:szCs w:val="24"/>
              </w:rPr>
              <w:t> $225,000.00</w:t>
            </w:r>
          </w:p>
          <w:p w14:paraId="728E3A45" w14:textId="77777777" w:rsidR="00CD568A" w:rsidRPr="00472B39" w:rsidRDefault="00CD568A" w:rsidP="00CD568A">
            <w:pPr>
              <w:jc w:val="center"/>
              <w:rPr>
                <w:color w:val="222222"/>
                <w:sz w:val="24"/>
                <w:szCs w:val="24"/>
                <w:shd w:val="clear" w:color="auto" w:fill="FFFFFF"/>
              </w:rPr>
            </w:pPr>
          </w:p>
        </w:tc>
      </w:tr>
      <w:tr w:rsidR="00CD568A" w:rsidRPr="00472B39" w14:paraId="7071ED7C" w14:textId="77777777" w:rsidTr="00060B8D">
        <w:tc>
          <w:tcPr>
            <w:tcW w:w="2203" w:type="dxa"/>
            <w:tcBorders>
              <w:top w:val="single" w:sz="4" w:space="0" w:color="auto"/>
              <w:left w:val="single" w:sz="4" w:space="0" w:color="auto"/>
              <w:bottom w:val="single" w:sz="4" w:space="0" w:color="auto"/>
              <w:right w:val="single" w:sz="4" w:space="0" w:color="auto"/>
            </w:tcBorders>
            <w:shd w:val="clear" w:color="auto" w:fill="auto"/>
          </w:tcPr>
          <w:p w14:paraId="20FC5932" w14:textId="77777777" w:rsidR="00CD568A" w:rsidRPr="00472B39" w:rsidRDefault="00CD568A" w:rsidP="00CD568A">
            <w:pPr>
              <w:rPr>
                <w:color w:val="222222"/>
                <w:sz w:val="24"/>
                <w:szCs w:val="24"/>
                <w:shd w:val="clear" w:color="auto" w:fill="FFFFFF"/>
              </w:rPr>
            </w:pPr>
            <w:r w:rsidRPr="00472B39">
              <w:rPr>
                <w:color w:val="222222"/>
                <w:sz w:val="24"/>
                <w:szCs w:val="24"/>
                <w:shd w:val="clear" w:color="auto" w:fill="FFFFFF"/>
              </w:rPr>
              <w:t>September 30,2017 – September. 29, 2018</w:t>
            </w:r>
          </w:p>
        </w:tc>
        <w:tc>
          <w:tcPr>
            <w:tcW w:w="4295" w:type="dxa"/>
            <w:tcBorders>
              <w:top w:val="single" w:sz="4" w:space="0" w:color="auto"/>
              <w:left w:val="single" w:sz="4" w:space="0" w:color="auto"/>
              <w:bottom w:val="single" w:sz="4" w:space="0" w:color="auto"/>
              <w:right w:val="single" w:sz="4" w:space="0" w:color="auto"/>
            </w:tcBorders>
            <w:shd w:val="clear" w:color="auto" w:fill="auto"/>
          </w:tcPr>
          <w:p w14:paraId="0BF69E8C" w14:textId="77777777" w:rsidR="00CD568A" w:rsidRPr="00472B39" w:rsidRDefault="00CD568A" w:rsidP="00CD568A">
            <w:pPr>
              <w:rPr>
                <w:color w:val="222222"/>
                <w:sz w:val="24"/>
                <w:szCs w:val="24"/>
                <w:shd w:val="clear" w:color="auto" w:fill="FFFFFF"/>
              </w:rPr>
            </w:pPr>
            <w:r w:rsidRPr="00472B39">
              <w:rPr>
                <w:color w:val="222222"/>
                <w:sz w:val="24"/>
                <w:szCs w:val="24"/>
                <w:shd w:val="clear" w:color="auto" w:fill="FFFFFF"/>
              </w:rPr>
              <w:t>Effects of Customized Employment on the Employment Outcomes of Transition‐Age Youth with Disabilities: A Randomized Clinical Trial</w:t>
            </w:r>
          </w:p>
        </w:tc>
        <w:tc>
          <w:tcPr>
            <w:tcW w:w="2880" w:type="dxa"/>
            <w:tcBorders>
              <w:top w:val="single" w:sz="4" w:space="0" w:color="auto"/>
              <w:left w:val="single" w:sz="4" w:space="0" w:color="auto"/>
              <w:bottom w:val="single" w:sz="4" w:space="0" w:color="auto"/>
              <w:right w:val="single" w:sz="4" w:space="0" w:color="auto"/>
            </w:tcBorders>
            <w:shd w:val="clear" w:color="auto" w:fill="auto"/>
          </w:tcPr>
          <w:p w14:paraId="0F2D0A00" w14:textId="77777777" w:rsidR="00CD568A" w:rsidRPr="00472B39" w:rsidRDefault="00CD568A" w:rsidP="00CD568A">
            <w:pPr>
              <w:rPr>
                <w:color w:val="222222"/>
                <w:sz w:val="24"/>
                <w:szCs w:val="24"/>
                <w:shd w:val="clear" w:color="auto" w:fill="FFFFFF"/>
              </w:rPr>
            </w:pPr>
            <w:r w:rsidRPr="00472B39">
              <w:rPr>
                <w:color w:val="222222"/>
                <w:sz w:val="24"/>
                <w:szCs w:val="24"/>
                <w:shd w:val="clear" w:color="auto" w:fill="FFFFFF"/>
              </w:rPr>
              <w:t>National Institute on Disability, Independent Living, and Rehabilitation Research (NIDILRR)</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DE54AC3" w14:textId="77777777" w:rsidR="00CD568A" w:rsidRPr="00472B39" w:rsidRDefault="00CD568A" w:rsidP="00CD568A">
            <w:pPr>
              <w:jc w:val="center"/>
              <w:rPr>
                <w:color w:val="222222"/>
                <w:sz w:val="24"/>
                <w:szCs w:val="24"/>
                <w:shd w:val="clear" w:color="auto" w:fill="FFFFFF"/>
              </w:rPr>
            </w:pPr>
            <w:r w:rsidRPr="00472B39">
              <w:rPr>
                <w:color w:val="222222"/>
                <w:sz w:val="24"/>
                <w:szCs w:val="24"/>
                <w:shd w:val="clear" w:color="auto" w:fill="FFFFFF"/>
              </w:rPr>
              <w:t>$499,945</w:t>
            </w:r>
          </w:p>
        </w:tc>
      </w:tr>
      <w:tr w:rsidR="00CD568A" w:rsidRPr="00472B39" w14:paraId="030ECB7B" w14:textId="77777777" w:rsidTr="00060B8D">
        <w:tc>
          <w:tcPr>
            <w:tcW w:w="2203" w:type="dxa"/>
            <w:tcBorders>
              <w:top w:val="single" w:sz="4" w:space="0" w:color="auto"/>
              <w:left w:val="single" w:sz="4" w:space="0" w:color="auto"/>
              <w:bottom w:val="single" w:sz="4" w:space="0" w:color="auto"/>
              <w:right w:val="single" w:sz="4" w:space="0" w:color="auto"/>
            </w:tcBorders>
            <w:shd w:val="clear" w:color="auto" w:fill="auto"/>
          </w:tcPr>
          <w:p w14:paraId="5DB0954C" w14:textId="77777777" w:rsidR="00CD568A" w:rsidRPr="00472B39" w:rsidRDefault="00CD568A" w:rsidP="00CD568A">
            <w:pPr>
              <w:rPr>
                <w:color w:val="222222"/>
                <w:sz w:val="24"/>
                <w:szCs w:val="24"/>
                <w:shd w:val="clear" w:color="auto" w:fill="FFFFFF"/>
              </w:rPr>
            </w:pPr>
            <w:r w:rsidRPr="00472B39">
              <w:rPr>
                <w:color w:val="222222"/>
                <w:sz w:val="24"/>
                <w:szCs w:val="24"/>
                <w:shd w:val="clear" w:color="auto" w:fill="FFFFFF"/>
              </w:rPr>
              <w:t>September 30,2017 – September 29,2018</w:t>
            </w:r>
          </w:p>
        </w:tc>
        <w:tc>
          <w:tcPr>
            <w:tcW w:w="4295" w:type="dxa"/>
            <w:tcBorders>
              <w:top w:val="single" w:sz="4" w:space="0" w:color="auto"/>
              <w:left w:val="single" w:sz="4" w:space="0" w:color="auto"/>
              <w:bottom w:val="single" w:sz="4" w:space="0" w:color="auto"/>
              <w:right w:val="single" w:sz="4" w:space="0" w:color="auto"/>
            </w:tcBorders>
            <w:shd w:val="clear" w:color="auto" w:fill="auto"/>
          </w:tcPr>
          <w:p w14:paraId="5A5C6A23" w14:textId="77777777" w:rsidR="00CD568A" w:rsidRPr="00472B39" w:rsidRDefault="00CD568A" w:rsidP="00CD568A">
            <w:pPr>
              <w:rPr>
                <w:color w:val="222222"/>
                <w:sz w:val="24"/>
                <w:szCs w:val="24"/>
                <w:shd w:val="clear" w:color="auto" w:fill="FFFFFF"/>
              </w:rPr>
            </w:pPr>
            <w:r w:rsidRPr="00472B39">
              <w:rPr>
                <w:color w:val="222222"/>
                <w:sz w:val="24"/>
                <w:szCs w:val="24"/>
                <w:shd w:val="clear" w:color="auto" w:fill="FFFFFF"/>
              </w:rPr>
              <w:t>RRTC on Employer Practices</w:t>
            </w:r>
          </w:p>
        </w:tc>
        <w:tc>
          <w:tcPr>
            <w:tcW w:w="2880" w:type="dxa"/>
            <w:tcBorders>
              <w:top w:val="single" w:sz="4" w:space="0" w:color="auto"/>
              <w:left w:val="single" w:sz="4" w:space="0" w:color="auto"/>
              <w:bottom w:val="single" w:sz="4" w:space="0" w:color="auto"/>
              <w:right w:val="single" w:sz="4" w:space="0" w:color="auto"/>
            </w:tcBorders>
            <w:shd w:val="clear" w:color="auto" w:fill="auto"/>
          </w:tcPr>
          <w:p w14:paraId="26609F47" w14:textId="77777777" w:rsidR="00CD568A" w:rsidRPr="00472B39" w:rsidRDefault="00CD568A" w:rsidP="00CD568A">
            <w:pPr>
              <w:rPr>
                <w:color w:val="222222"/>
                <w:sz w:val="24"/>
                <w:szCs w:val="24"/>
                <w:shd w:val="clear" w:color="auto" w:fill="FFFFFF"/>
              </w:rPr>
            </w:pPr>
            <w:r w:rsidRPr="00472B39">
              <w:rPr>
                <w:color w:val="222222"/>
                <w:sz w:val="24"/>
                <w:szCs w:val="24"/>
                <w:shd w:val="clear" w:color="auto" w:fill="FFFFFF"/>
              </w:rPr>
              <w:t>National Institute on Disability, Independent Living, and Rehabilitation Research (NIDILRR)</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63CB231C" w14:textId="77777777" w:rsidR="00CD568A" w:rsidRPr="00472B39" w:rsidRDefault="00CD568A" w:rsidP="00CD568A">
            <w:pPr>
              <w:jc w:val="center"/>
              <w:rPr>
                <w:color w:val="222222"/>
                <w:sz w:val="24"/>
                <w:szCs w:val="24"/>
                <w:shd w:val="clear" w:color="auto" w:fill="FFFFFF"/>
              </w:rPr>
            </w:pPr>
            <w:r w:rsidRPr="00472B39">
              <w:rPr>
                <w:color w:val="222222"/>
                <w:sz w:val="24"/>
                <w:szCs w:val="24"/>
                <w:shd w:val="clear" w:color="auto" w:fill="FFFFFF"/>
              </w:rPr>
              <w:t>$873,973</w:t>
            </w:r>
          </w:p>
        </w:tc>
      </w:tr>
      <w:tr w:rsidR="00CD568A" w:rsidRPr="00472B39" w14:paraId="0BDB37A6" w14:textId="77777777" w:rsidTr="00060B8D">
        <w:tc>
          <w:tcPr>
            <w:tcW w:w="2203" w:type="dxa"/>
            <w:shd w:val="clear" w:color="auto" w:fill="auto"/>
          </w:tcPr>
          <w:p w14:paraId="69A0ED25" w14:textId="77777777" w:rsidR="00CD568A" w:rsidRPr="00472B39" w:rsidRDefault="00CD568A" w:rsidP="00CD568A">
            <w:pPr>
              <w:rPr>
                <w:color w:val="222222"/>
                <w:sz w:val="24"/>
                <w:szCs w:val="24"/>
                <w:shd w:val="clear" w:color="auto" w:fill="FFFFFF"/>
              </w:rPr>
            </w:pPr>
            <w:r w:rsidRPr="00472B39">
              <w:rPr>
                <w:color w:val="222222"/>
                <w:sz w:val="24"/>
                <w:szCs w:val="24"/>
                <w:shd w:val="clear" w:color="auto" w:fill="FFFFFF"/>
              </w:rPr>
              <w:t>September 30, 2017-September 29, 2018</w:t>
            </w:r>
          </w:p>
        </w:tc>
        <w:tc>
          <w:tcPr>
            <w:tcW w:w="4295" w:type="dxa"/>
            <w:shd w:val="clear" w:color="auto" w:fill="auto"/>
          </w:tcPr>
          <w:p w14:paraId="5DB69EE0" w14:textId="77777777" w:rsidR="00CD568A" w:rsidRPr="00472B39" w:rsidRDefault="00CD568A" w:rsidP="00CD568A">
            <w:pPr>
              <w:rPr>
                <w:color w:val="222222"/>
                <w:sz w:val="24"/>
                <w:szCs w:val="24"/>
                <w:shd w:val="clear" w:color="auto" w:fill="FFFFFF"/>
              </w:rPr>
            </w:pPr>
            <w:r w:rsidRPr="00472B39">
              <w:rPr>
                <w:color w:val="222222"/>
                <w:sz w:val="24"/>
                <w:szCs w:val="24"/>
                <w:shd w:val="clear" w:color="auto" w:fill="FFFFFF"/>
              </w:rPr>
              <w:t>RRTC Employment of Individuals With Physical Disabilities</w:t>
            </w:r>
            <w:r w:rsidRPr="00472B39">
              <w:rPr>
                <w:color w:val="222222"/>
                <w:sz w:val="24"/>
                <w:szCs w:val="24"/>
              </w:rPr>
              <w:t> </w:t>
            </w:r>
          </w:p>
        </w:tc>
        <w:tc>
          <w:tcPr>
            <w:tcW w:w="2880" w:type="dxa"/>
            <w:shd w:val="clear" w:color="auto" w:fill="auto"/>
          </w:tcPr>
          <w:p w14:paraId="41F9E093" w14:textId="77777777" w:rsidR="00CD568A" w:rsidRPr="00472B39" w:rsidRDefault="00CD568A" w:rsidP="00CD568A">
            <w:pPr>
              <w:rPr>
                <w:color w:val="222222"/>
                <w:sz w:val="24"/>
                <w:szCs w:val="24"/>
                <w:shd w:val="clear" w:color="auto" w:fill="FFFFFF"/>
              </w:rPr>
            </w:pPr>
            <w:r w:rsidRPr="00472B39">
              <w:rPr>
                <w:color w:val="222222"/>
                <w:sz w:val="24"/>
                <w:szCs w:val="24"/>
                <w:shd w:val="clear" w:color="auto" w:fill="FFFFFF"/>
              </w:rPr>
              <w:t>National Institute on Disability, Independent Living, and Rehabilitation Research (NIDILRR)</w:t>
            </w:r>
          </w:p>
        </w:tc>
        <w:tc>
          <w:tcPr>
            <w:tcW w:w="1440" w:type="dxa"/>
            <w:shd w:val="clear" w:color="auto" w:fill="auto"/>
          </w:tcPr>
          <w:p w14:paraId="2A294224" w14:textId="77777777" w:rsidR="00CD568A" w:rsidRPr="00472B39" w:rsidRDefault="00CD568A" w:rsidP="00CD568A">
            <w:pPr>
              <w:jc w:val="center"/>
              <w:rPr>
                <w:color w:val="222222"/>
                <w:sz w:val="24"/>
                <w:szCs w:val="24"/>
                <w:shd w:val="clear" w:color="auto" w:fill="FFFFFF"/>
              </w:rPr>
            </w:pPr>
            <w:r w:rsidRPr="00472B39">
              <w:rPr>
                <w:color w:val="222222"/>
                <w:sz w:val="24"/>
                <w:szCs w:val="24"/>
                <w:shd w:val="clear" w:color="auto" w:fill="FFFFFF"/>
              </w:rPr>
              <w:t>$871,129</w:t>
            </w:r>
          </w:p>
        </w:tc>
      </w:tr>
      <w:tr w:rsidR="00CD568A" w:rsidRPr="00472B39" w14:paraId="1C30C492" w14:textId="77777777" w:rsidTr="00060B8D">
        <w:tc>
          <w:tcPr>
            <w:tcW w:w="2203" w:type="dxa"/>
            <w:shd w:val="clear" w:color="auto" w:fill="auto"/>
          </w:tcPr>
          <w:p w14:paraId="73F2833D" w14:textId="77777777" w:rsidR="00CD568A" w:rsidRPr="00472B39" w:rsidRDefault="00CD568A" w:rsidP="00CD568A">
            <w:pPr>
              <w:rPr>
                <w:color w:val="222222"/>
                <w:sz w:val="24"/>
                <w:szCs w:val="24"/>
                <w:shd w:val="clear" w:color="auto" w:fill="FFFFFF"/>
              </w:rPr>
            </w:pPr>
            <w:r w:rsidRPr="00472B39">
              <w:rPr>
                <w:color w:val="222222"/>
                <w:sz w:val="24"/>
                <w:szCs w:val="24"/>
                <w:shd w:val="clear" w:color="auto" w:fill="FFFFFF"/>
              </w:rPr>
              <w:t>October 1,2017-</w:t>
            </w:r>
          </w:p>
          <w:p w14:paraId="39A1B43F" w14:textId="77777777" w:rsidR="00CD568A" w:rsidRPr="00472B39" w:rsidRDefault="00CD568A" w:rsidP="00CD568A">
            <w:pPr>
              <w:rPr>
                <w:color w:val="222222"/>
                <w:sz w:val="24"/>
                <w:szCs w:val="24"/>
                <w:shd w:val="clear" w:color="auto" w:fill="FFFFFF"/>
              </w:rPr>
            </w:pPr>
            <w:r w:rsidRPr="00472B39">
              <w:rPr>
                <w:color w:val="222222"/>
                <w:sz w:val="24"/>
                <w:szCs w:val="24"/>
                <w:shd w:val="clear" w:color="auto" w:fill="FFFFFF"/>
              </w:rPr>
              <w:t>September 30, 2018</w:t>
            </w:r>
          </w:p>
        </w:tc>
        <w:tc>
          <w:tcPr>
            <w:tcW w:w="4295" w:type="dxa"/>
            <w:shd w:val="clear" w:color="auto" w:fill="auto"/>
          </w:tcPr>
          <w:p w14:paraId="0B8C9CBF" w14:textId="77777777" w:rsidR="00CD568A" w:rsidRPr="00472B39" w:rsidRDefault="00CD568A" w:rsidP="00CD568A">
            <w:pPr>
              <w:rPr>
                <w:color w:val="222222"/>
                <w:sz w:val="24"/>
                <w:szCs w:val="24"/>
                <w:shd w:val="clear" w:color="auto" w:fill="FFFFFF"/>
              </w:rPr>
            </w:pPr>
            <w:r w:rsidRPr="00472B39">
              <w:rPr>
                <w:color w:val="222222"/>
                <w:sz w:val="24"/>
                <w:szCs w:val="24"/>
                <w:shd w:val="clear" w:color="auto" w:fill="FFFFFF"/>
              </w:rPr>
              <w:t>Autism Center for Excellence</w:t>
            </w:r>
          </w:p>
        </w:tc>
        <w:tc>
          <w:tcPr>
            <w:tcW w:w="2880" w:type="dxa"/>
            <w:shd w:val="clear" w:color="auto" w:fill="auto"/>
          </w:tcPr>
          <w:p w14:paraId="2C660648" w14:textId="77777777" w:rsidR="00CD568A" w:rsidRPr="00472B39" w:rsidRDefault="00CD568A" w:rsidP="00CD568A">
            <w:pPr>
              <w:rPr>
                <w:color w:val="222222"/>
                <w:sz w:val="24"/>
                <w:szCs w:val="24"/>
                <w:shd w:val="clear" w:color="auto" w:fill="FFFFFF"/>
              </w:rPr>
            </w:pPr>
            <w:r w:rsidRPr="00472B39">
              <w:rPr>
                <w:color w:val="222222"/>
                <w:sz w:val="24"/>
                <w:szCs w:val="24"/>
                <w:shd w:val="clear" w:color="auto" w:fill="FFFFFF"/>
              </w:rPr>
              <w:t>Virginia Department of Education</w:t>
            </w:r>
          </w:p>
        </w:tc>
        <w:tc>
          <w:tcPr>
            <w:tcW w:w="1440" w:type="dxa"/>
            <w:shd w:val="clear" w:color="auto" w:fill="auto"/>
          </w:tcPr>
          <w:p w14:paraId="610BC927" w14:textId="77777777" w:rsidR="00CD568A" w:rsidRPr="00472B39" w:rsidRDefault="00CD568A" w:rsidP="00CD568A">
            <w:pPr>
              <w:jc w:val="center"/>
              <w:rPr>
                <w:color w:val="222222"/>
                <w:sz w:val="24"/>
                <w:szCs w:val="24"/>
                <w:shd w:val="clear" w:color="auto" w:fill="FFFFFF"/>
              </w:rPr>
            </w:pPr>
            <w:r w:rsidRPr="00472B39">
              <w:rPr>
                <w:color w:val="222222"/>
                <w:sz w:val="24"/>
                <w:szCs w:val="24"/>
                <w:shd w:val="clear" w:color="auto" w:fill="FFFFFF"/>
              </w:rPr>
              <w:t>$1,693,914</w:t>
            </w:r>
          </w:p>
        </w:tc>
      </w:tr>
      <w:tr w:rsidR="00CD568A" w:rsidRPr="00472B39" w14:paraId="528707CB" w14:textId="77777777" w:rsidTr="00060B8D">
        <w:tc>
          <w:tcPr>
            <w:tcW w:w="2203" w:type="dxa"/>
            <w:shd w:val="clear" w:color="auto" w:fill="auto"/>
          </w:tcPr>
          <w:p w14:paraId="15F1E1FE" w14:textId="77777777" w:rsidR="00CD568A" w:rsidRPr="00472B39" w:rsidRDefault="00CD568A" w:rsidP="00CD568A">
            <w:pPr>
              <w:rPr>
                <w:color w:val="222222"/>
                <w:sz w:val="24"/>
                <w:szCs w:val="24"/>
                <w:shd w:val="clear" w:color="auto" w:fill="FFFFFF"/>
              </w:rPr>
            </w:pPr>
            <w:r w:rsidRPr="00472B39">
              <w:rPr>
                <w:color w:val="222222"/>
                <w:sz w:val="24"/>
                <w:szCs w:val="24"/>
                <w:shd w:val="clear" w:color="auto" w:fill="FFFFFF"/>
              </w:rPr>
              <w:t>October 1, 2017- –</w:t>
            </w:r>
            <w:r w:rsidRPr="00472B39">
              <w:rPr>
                <w:rStyle w:val="aqj"/>
                <w:color w:val="222222"/>
                <w:sz w:val="24"/>
                <w:szCs w:val="24"/>
                <w:shd w:val="clear" w:color="auto" w:fill="FFFFFF"/>
              </w:rPr>
              <w:t>September 30, 2018</w:t>
            </w:r>
          </w:p>
        </w:tc>
        <w:tc>
          <w:tcPr>
            <w:tcW w:w="4295" w:type="dxa"/>
            <w:shd w:val="clear" w:color="auto" w:fill="auto"/>
          </w:tcPr>
          <w:p w14:paraId="7B7795A7" w14:textId="77777777" w:rsidR="00CD568A" w:rsidRPr="00472B39" w:rsidRDefault="00CD568A" w:rsidP="00CD568A">
            <w:pPr>
              <w:rPr>
                <w:color w:val="222222"/>
                <w:sz w:val="24"/>
                <w:szCs w:val="24"/>
                <w:shd w:val="clear" w:color="auto" w:fill="FFFFFF"/>
              </w:rPr>
            </w:pPr>
            <w:r w:rsidRPr="00472B39">
              <w:rPr>
                <w:color w:val="222222"/>
                <w:sz w:val="24"/>
                <w:szCs w:val="24"/>
                <w:shd w:val="clear" w:color="auto" w:fill="FFFFFF"/>
              </w:rPr>
              <w:t> Early Childhood Education Initiative</w:t>
            </w:r>
          </w:p>
        </w:tc>
        <w:tc>
          <w:tcPr>
            <w:tcW w:w="2880" w:type="dxa"/>
            <w:shd w:val="clear" w:color="auto" w:fill="auto"/>
          </w:tcPr>
          <w:p w14:paraId="35B51357" w14:textId="77777777" w:rsidR="00CD568A" w:rsidRPr="00472B39" w:rsidRDefault="00CD568A" w:rsidP="00CD568A">
            <w:pPr>
              <w:rPr>
                <w:color w:val="222222"/>
                <w:sz w:val="24"/>
                <w:szCs w:val="24"/>
                <w:shd w:val="clear" w:color="auto" w:fill="FFFFFF"/>
              </w:rPr>
            </w:pPr>
            <w:r w:rsidRPr="00472B39">
              <w:rPr>
                <w:color w:val="222222"/>
                <w:sz w:val="24"/>
                <w:szCs w:val="24"/>
                <w:shd w:val="clear" w:color="auto" w:fill="FFFFFF"/>
              </w:rPr>
              <w:t>Virginia Department of Education</w:t>
            </w:r>
          </w:p>
        </w:tc>
        <w:tc>
          <w:tcPr>
            <w:tcW w:w="1440" w:type="dxa"/>
            <w:shd w:val="clear" w:color="auto" w:fill="auto"/>
          </w:tcPr>
          <w:p w14:paraId="7EB3CB31" w14:textId="77777777" w:rsidR="00CD568A" w:rsidRPr="00472B39" w:rsidRDefault="00CD568A" w:rsidP="00CD568A">
            <w:pPr>
              <w:jc w:val="center"/>
              <w:rPr>
                <w:color w:val="222222"/>
                <w:sz w:val="24"/>
                <w:szCs w:val="24"/>
                <w:shd w:val="clear" w:color="auto" w:fill="FFFFFF"/>
              </w:rPr>
            </w:pPr>
            <w:r w:rsidRPr="00472B39">
              <w:rPr>
                <w:color w:val="222222"/>
                <w:sz w:val="24"/>
                <w:szCs w:val="24"/>
                <w:shd w:val="clear" w:color="auto" w:fill="FFFFFF"/>
              </w:rPr>
              <w:t>$122,400</w:t>
            </w:r>
          </w:p>
        </w:tc>
      </w:tr>
      <w:tr w:rsidR="00CD568A" w:rsidRPr="00472B39" w14:paraId="73E7EEEC" w14:textId="77777777" w:rsidTr="00060B8D">
        <w:tc>
          <w:tcPr>
            <w:tcW w:w="2203" w:type="dxa"/>
            <w:shd w:val="clear" w:color="auto" w:fill="auto"/>
          </w:tcPr>
          <w:p w14:paraId="2142CD4A" w14:textId="77777777" w:rsidR="00CD568A" w:rsidRPr="00472B39" w:rsidRDefault="00CD568A" w:rsidP="00CD568A">
            <w:pPr>
              <w:rPr>
                <w:color w:val="222222"/>
                <w:sz w:val="24"/>
                <w:szCs w:val="24"/>
                <w:shd w:val="clear" w:color="auto" w:fill="FFFFFF"/>
              </w:rPr>
            </w:pPr>
            <w:r w:rsidRPr="00472B39">
              <w:rPr>
                <w:color w:val="222222"/>
                <w:sz w:val="24"/>
                <w:szCs w:val="24"/>
                <w:shd w:val="clear" w:color="auto" w:fill="FFFFFF"/>
              </w:rPr>
              <w:t>October 1, 2017—</w:t>
            </w:r>
            <w:r w:rsidRPr="00472B39">
              <w:rPr>
                <w:rStyle w:val="aqj"/>
                <w:color w:val="222222"/>
                <w:sz w:val="24"/>
                <w:szCs w:val="24"/>
              </w:rPr>
              <w:t>September 30, 2018</w:t>
            </w:r>
          </w:p>
        </w:tc>
        <w:tc>
          <w:tcPr>
            <w:tcW w:w="4295" w:type="dxa"/>
            <w:shd w:val="clear" w:color="auto" w:fill="auto"/>
          </w:tcPr>
          <w:p w14:paraId="1ACA61DB" w14:textId="77777777" w:rsidR="00CD568A" w:rsidRPr="00472B39" w:rsidRDefault="00CD568A" w:rsidP="00CD568A">
            <w:pPr>
              <w:rPr>
                <w:color w:val="222222"/>
                <w:sz w:val="24"/>
                <w:szCs w:val="24"/>
                <w:shd w:val="clear" w:color="auto" w:fill="FFFFFF"/>
              </w:rPr>
            </w:pPr>
            <w:r w:rsidRPr="00472B39">
              <w:rPr>
                <w:color w:val="222222"/>
                <w:sz w:val="24"/>
                <w:szCs w:val="24"/>
                <w:shd w:val="clear" w:color="auto" w:fill="FFFFFF"/>
              </w:rPr>
              <w:t>Center on Transition Innovations</w:t>
            </w:r>
          </w:p>
        </w:tc>
        <w:tc>
          <w:tcPr>
            <w:tcW w:w="2880" w:type="dxa"/>
            <w:shd w:val="clear" w:color="auto" w:fill="auto"/>
          </w:tcPr>
          <w:p w14:paraId="6118DD75" w14:textId="77777777" w:rsidR="00CD568A" w:rsidRPr="00472B39" w:rsidRDefault="00CD568A" w:rsidP="00CD568A">
            <w:pPr>
              <w:rPr>
                <w:color w:val="222222"/>
                <w:sz w:val="24"/>
                <w:szCs w:val="24"/>
                <w:shd w:val="clear" w:color="auto" w:fill="FFFFFF"/>
              </w:rPr>
            </w:pPr>
            <w:r w:rsidRPr="00472B39">
              <w:rPr>
                <w:color w:val="222222"/>
                <w:sz w:val="24"/>
                <w:szCs w:val="24"/>
                <w:shd w:val="clear" w:color="auto" w:fill="FFFFFF"/>
              </w:rPr>
              <w:t>Virginia Department of Education</w:t>
            </w:r>
          </w:p>
        </w:tc>
        <w:tc>
          <w:tcPr>
            <w:tcW w:w="1440" w:type="dxa"/>
            <w:shd w:val="clear" w:color="auto" w:fill="auto"/>
          </w:tcPr>
          <w:p w14:paraId="11F4B59C" w14:textId="77777777" w:rsidR="00CD568A" w:rsidRPr="00472B39" w:rsidRDefault="00CD568A" w:rsidP="00CD568A">
            <w:pPr>
              <w:jc w:val="center"/>
              <w:rPr>
                <w:color w:val="222222"/>
                <w:sz w:val="24"/>
                <w:szCs w:val="24"/>
                <w:shd w:val="clear" w:color="auto" w:fill="FFFFFF"/>
              </w:rPr>
            </w:pPr>
            <w:r w:rsidRPr="00472B39">
              <w:rPr>
                <w:color w:val="222222"/>
                <w:sz w:val="24"/>
                <w:szCs w:val="24"/>
                <w:shd w:val="clear" w:color="auto" w:fill="FFFFFF"/>
              </w:rPr>
              <w:t>$2,200,000</w:t>
            </w:r>
          </w:p>
        </w:tc>
      </w:tr>
      <w:tr w:rsidR="00CD568A" w:rsidRPr="00472B39" w14:paraId="2D14709C" w14:textId="77777777" w:rsidTr="00060B8D">
        <w:tc>
          <w:tcPr>
            <w:tcW w:w="2203" w:type="dxa"/>
            <w:shd w:val="clear" w:color="auto" w:fill="auto"/>
          </w:tcPr>
          <w:p w14:paraId="23C5B7FE" w14:textId="77777777" w:rsidR="00CD568A" w:rsidRPr="00472B39" w:rsidRDefault="00CD568A" w:rsidP="00CD568A">
            <w:pPr>
              <w:rPr>
                <w:color w:val="222222"/>
                <w:sz w:val="24"/>
                <w:szCs w:val="24"/>
                <w:shd w:val="clear" w:color="auto" w:fill="FFFFFF"/>
              </w:rPr>
            </w:pPr>
            <w:r w:rsidRPr="00472B39">
              <w:rPr>
                <w:color w:val="222222"/>
                <w:sz w:val="24"/>
                <w:szCs w:val="24"/>
                <w:shd w:val="clear" w:color="auto" w:fill="FFFFFF"/>
              </w:rPr>
              <w:t>September 15, 2017-September 14, 2018</w:t>
            </w:r>
          </w:p>
          <w:p w14:paraId="7330403F" w14:textId="77777777" w:rsidR="00CD568A" w:rsidRPr="00472B39" w:rsidRDefault="00CD568A" w:rsidP="00CD568A">
            <w:pPr>
              <w:rPr>
                <w:color w:val="222222"/>
                <w:sz w:val="24"/>
                <w:szCs w:val="24"/>
                <w:shd w:val="clear" w:color="auto" w:fill="FFFFFF"/>
              </w:rPr>
            </w:pPr>
          </w:p>
        </w:tc>
        <w:tc>
          <w:tcPr>
            <w:tcW w:w="4295" w:type="dxa"/>
            <w:shd w:val="clear" w:color="auto" w:fill="auto"/>
          </w:tcPr>
          <w:p w14:paraId="1D1D9AD6" w14:textId="77777777" w:rsidR="00CD568A" w:rsidRPr="00472B39" w:rsidRDefault="00CD568A" w:rsidP="00CD568A">
            <w:pPr>
              <w:rPr>
                <w:color w:val="222222"/>
                <w:sz w:val="24"/>
                <w:szCs w:val="24"/>
                <w:shd w:val="clear" w:color="auto" w:fill="FFFFFF"/>
              </w:rPr>
            </w:pPr>
            <w:r w:rsidRPr="00472B39">
              <w:rPr>
                <w:color w:val="222222"/>
                <w:sz w:val="24"/>
                <w:szCs w:val="24"/>
                <w:shd w:val="clear" w:color="auto" w:fill="FFFFFF"/>
              </w:rPr>
              <w:t>Effect of a 9-Month Internship for the Transition-Aged Military dependents with ASD</w:t>
            </w:r>
          </w:p>
        </w:tc>
        <w:tc>
          <w:tcPr>
            <w:tcW w:w="2880" w:type="dxa"/>
            <w:shd w:val="clear" w:color="auto" w:fill="auto"/>
          </w:tcPr>
          <w:p w14:paraId="13C9D797" w14:textId="77777777" w:rsidR="00CD568A" w:rsidRPr="00472B39" w:rsidRDefault="00CD568A" w:rsidP="00CD568A">
            <w:pPr>
              <w:rPr>
                <w:color w:val="222222"/>
                <w:sz w:val="24"/>
                <w:szCs w:val="24"/>
                <w:shd w:val="clear" w:color="auto" w:fill="FFFFFF"/>
              </w:rPr>
            </w:pPr>
            <w:r w:rsidRPr="00472B39">
              <w:rPr>
                <w:color w:val="222222"/>
                <w:sz w:val="24"/>
                <w:szCs w:val="24"/>
                <w:shd w:val="clear" w:color="auto" w:fill="FFFFFF"/>
              </w:rPr>
              <w:t> Department of Defense - Congressionally Directed Medical Research Programs (CDMRP)</w:t>
            </w:r>
          </w:p>
        </w:tc>
        <w:tc>
          <w:tcPr>
            <w:tcW w:w="1440" w:type="dxa"/>
            <w:shd w:val="clear" w:color="auto" w:fill="auto"/>
          </w:tcPr>
          <w:p w14:paraId="41607926" w14:textId="77777777" w:rsidR="00CD568A" w:rsidRPr="00472B39" w:rsidRDefault="00CD568A" w:rsidP="00CD568A">
            <w:pPr>
              <w:jc w:val="center"/>
              <w:rPr>
                <w:color w:val="222222"/>
                <w:sz w:val="24"/>
                <w:szCs w:val="24"/>
                <w:shd w:val="clear" w:color="auto" w:fill="FFFFFF"/>
              </w:rPr>
            </w:pPr>
            <w:r w:rsidRPr="00472B39">
              <w:rPr>
                <w:color w:val="222222"/>
                <w:sz w:val="24"/>
                <w:szCs w:val="24"/>
                <w:shd w:val="clear" w:color="auto" w:fill="FFFFFF"/>
              </w:rPr>
              <w:t>$316,673</w:t>
            </w:r>
          </w:p>
        </w:tc>
      </w:tr>
      <w:tr w:rsidR="00CD568A" w:rsidRPr="00472B39" w14:paraId="777A4BC7" w14:textId="77777777" w:rsidTr="00060B8D">
        <w:tc>
          <w:tcPr>
            <w:tcW w:w="2203" w:type="dxa"/>
            <w:shd w:val="clear" w:color="auto" w:fill="auto"/>
          </w:tcPr>
          <w:p w14:paraId="0430E74B" w14:textId="77777777" w:rsidR="00CD568A" w:rsidRPr="00472B39" w:rsidRDefault="00CD568A" w:rsidP="00CD568A">
            <w:pPr>
              <w:rPr>
                <w:color w:val="222222"/>
                <w:sz w:val="24"/>
                <w:szCs w:val="24"/>
                <w:shd w:val="clear" w:color="auto" w:fill="FFFFFF"/>
              </w:rPr>
            </w:pPr>
            <w:r w:rsidRPr="00472B39">
              <w:rPr>
                <w:color w:val="222222"/>
                <w:sz w:val="24"/>
                <w:szCs w:val="24"/>
                <w:shd w:val="clear" w:color="auto" w:fill="FFFFFF"/>
              </w:rPr>
              <w:t>Jan 1, 2016-June 30, 2018</w:t>
            </w:r>
          </w:p>
        </w:tc>
        <w:tc>
          <w:tcPr>
            <w:tcW w:w="4295" w:type="dxa"/>
            <w:shd w:val="clear" w:color="auto" w:fill="auto"/>
          </w:tcPr>
          <w:p w14:paraId="6325DAD2" w14:textId="77777777" w:rsidR="00CD568A" w:rsidRPr="00472B39" w:rsidRDefault="00CD568A" w:rsidP="00CD568A">
            <w:pPr>
              <w:rPr>
                <w:color w:val="222222"/>
                <w:sz w:val="24"/>
                <w:szCs w:val="24"/>
                <w:shd w:val="clear" w:color="auto" w:fill="FFFFFF"/>
              </w:rPr>
            </w:pPr>
            <w:r w:rsidRPr="00472B39">
              <w:rPr>
                <w:color w:val="222222"/>
                <w:sz w:val="24"/>
                <w:szCs w:val="24"/>
                <w:shd w:val="clear" w:color="auto" w:fill="FFFFFF"/>
              </w:rPr>
              <w:t>Autism Education Consortium</w:t>
            </w:r>
          </w:p>
        </w:tc>
        <w:tc>
          <w:tcPr>
            <w:tcW w:w="2880" w:type="dxa"/>
            <w:shd w:val="clear" w:color="auto" w:fill="auto"/>
          </w:tcPr>
          <w:p w14:paraId="3E489B6E" w14:textId="77777777" w:rsidR="00CD568A" w:rsidRPr="00472B39" w:rsidRDefault="00CD568A" w:rsidP="00CD568A">
            <w:pPr>
              <w:rPr>
                <w:color w:val="222222"/>
                <w:sz w:val="24"/>
                <w:szCs w:val="24"/>
                <w:shd w:val="clear" w:color="auto" w:fill="FFFFFF"/>
              </w:rPr>
            </w:pPr>
            <w:r w:rsidRPr="00472B39">
              <w:rPr>
                <w:color w:val="222222"/>
                <w:sz w:val="24"/>
                <w:szCs w:val="24"/>
                <w:shd w:val="clear" w:color="auto" w:fill="FFFFFF"/>
              </w:rPr>
              <w:t>Hanover County Public Schools</w:t>
            </w:r>
          </w:p>
        </w:tc>
        <w:tc>
          <w:tcPr>
            <w:tcW w:w="1440" w:type="dxa"/>
            <w:shd w:val="clear" w:color="auto" w:fill="auto"/>
          </w:tcPr>
          <w:p w14:paraId="027FAF72" w14:textId="77777777" w:rsidR="00CD568A" w:rsidRPr="00472B39" w:rsidRDefault="00CD568A" w:rsidP="00CD568A">
            <w:pPr>
              <w:jc w:val="center"/>
              <w:rPr>
                <w:color w:val="222222"/>
                <w:sz w:val="24"/>
                <w:szCs w:val="24"/>
                <w:shd w:val="clear" w:color="auto" w:fill="FFFFFF"/>
              </w:rPr>
            </w:pPr>
            <w:r w:rsidRPr="00472B39">
              <w:rPr>
                <w:color w:val="222222"/>
                <w:sz w:val="24"/>
                <w:szCs w:val="24"/>
                <w:shd w:val="clear" w:color="auto" w:fill="FFFFFF"/>
              </w:rPr>
              <w:t>$436,271</w:t>
            </w:r>
          </w:p>
        </w:tc>
      </w:tr>
      <w:tr w:rsidR="00CD568A" w:rsidRPr="00472B39" w14:paraId="435B0675" w14:textId="77777777" w:rsidTr="00060B8D">
        <w:tc>
          <w:tcPr>
            <w:tcW w:w="2203" w:type="dxa"/>
            <w:shd w:val="clear" w:color="auto" w:fill="auto"/>
          </w:tcPr>
          <w:p w14:paraId="29BA074F" w14:textId="77777777" w:rsidR="00CD568A" w:rsidRPr="00472B39" w:rsidRDefault="00CD568A" w:rsidP="00CD568A">
            <w:pPr>
              <w:rPr>
                <w:color w:val="222222"/>
                <w:sz w:val="24"/>
                <w:szCs w:val="24"/>
                <w:shd w:val="clear" w:color="auto" w:fill="FFFFFF"/>
              </w:rPr>
            </w:pPr>
            <w:r w:rsidRPr="00472B39">
              <w:rPr>
                <w:color w:val="222222"/>
                <w:sz w:val="24"/>
                <w:szCs w:val="24"/>
                <w:shd w:val="clear" w:color="auto" w:fill="FFFFFF"/>
              </w:rPr>
              <w:t>September 30, 2016 – September 29, 2017</w:t>
            </w:r>
          </w:p>
          <w:p w14:paraId="60B72F66" w14:textId="77777777" w:rsidR="00CD568A" w:rsidRPr="00472B39" w:rsidRDefault="00CD568A" w:rsidP="00CD568A">
            <w:pPr>
              <w:rPr>
                <w:color w:val="000000"/>
                <w:sz w:val="24"/>
                <w:szCs w:val="24"/>
              </w:rPr>
            </w:pPr>
            <w:r w:rsidRPr="00472B39">
              <w:rPr>
                <w:color w:val="222222"/>
                <w:sz w:val="24"/>
                <w:szCs w:val="24"/>
                <w:shd w:val="clear" w:color="auto" w:fill="FFFFFF"/>
              </w:rPr>
              <w:t>(Year 1 of 5)</w:t>
            </w:r>
          </w:p>
        </w:tc>
        <w:tc>
          <w:tcPr>
            <w:tcW w:w="4295" w:type="dxa"/>
            <w:shd w:val="clear" w:color="auto" w:fill="auto"/>
          </w:tcPr>
          <w:p w14:paraId="6EA243C1" w14:textId="77777777" w:rsidR="00CD568A" w:rsidRPr="00472B39" w:rsidRDefault="00CD568A" w:rsidP="00CD568A">
            <w:pPr>
              <w:rPr>
                <w:color w:val="000000"/>
                <w:sz w:val="24"/>
                <w:szCs w:val="24"/>
              </w:rPr>
            </w:pPr>
            <w:r w:rsidRPr="00472B39">
              <w:rPr>
                <w:color w:val="222222"/>
                <w:sz w:val="24"/>
                <w:szCs w:val="24"/>
                <w:shd w:val="clear" w:color="auto" w:fill="FFFFFF"/>
              </w:rPr>
              <w:t>Effects of Customized Employment on the Employment Outcomes of Transition-Age Youth with Disabilities: A Randomized Clinical Trial</w:t>
            </w:r>
          </w:p>
        </w:tc>
        <w:tc>
          <w:tcPr>
            <w:tcW w:w="2880" w:type="dxa"/>
            <w:shd w:val="clear" w:color="auto" w:fill="auto"/>
          </w:tcPr>
          <w:p w14:paraId="620E2BF0" w14:textId="77777777" w:rsidR="00CD568A" w:rsidRPr="00472B39" w:rsidRDefault="00CD568A" w:rsidP="00CD568A">
            <w:pPr>
              <w:rPr>
                <w:color w:val="000000"/>
                <w:sz w:val="24"/>
                <w:szCs w:val="24"/>
              </w:rPr>
            </w:pPr>
            <w:r w:rsidRPr="00472B39">
              <w:rPr>
                <w:color w:val="222222"/>
                <w:sz w:val="24"/>
                <w:szCs w:val="24"/>
                <w:shd w:val="clear" w:color="auto" w:fill="FFFFFF"/>
              </w:rPr>
              <w:t>Administration for Community Living/DHHS/NIDILRR</w:t>
            </w:r>
          </w:p>
        </w:tc>
        <w:tc>
          <w:tcPr>
            <w:tcW w:w="1440" w:type="dxa"/>
            <w:shd w:val="clear" w:color="auto" w:fill="auto"/>
          </w:tcPr>
          <w:p w14:paraId="54B87485" w14:textId="77777777" w:rsidR="00CD568A" w:rsidRPr="00472B39" w:rsidRDefault="00CD568A" w:rsidP="00CD568A">
            <w:pPr>
              <w:jc w:val="center"/>
              <w:rPr>
                <w:color w:val="000000"/>
                <w:sz w:val="24"/>
                <w:szCs w:val="24"/>
              </w:rPr>
            </w:pPr>
            <w:r w:rsidRPr="00472B39">
              <w:rPr>
                <w:color w:val="222222"/>
                <w:sz w:val="24"/>
                <w:szCs w:val="24"/>
                <w:shd w:val="clear" w:color="auto" w:fill="FFFFFF"/>
              </w:rPr>
              <w:t>$499,932</w:t>
            </w:r>
          </w:p>
        </w:tc>
      </w:tr>
      <w:tr w:rsidR="00CD568A" w:rsidRPr="00472B39" w14:paraId="71D00E5D" w14:textId="77777777" w:rsidTr="00060B8D">
        <w:tc>
          <w:tcPr>
            <w:tcW w:w="2203" w:type="dxa"/>
            <w:shd w:val="clear" w:color="auto" w:fill="auto"/>
          </w:tcPr>
          <w:p w14:paraId="16137ED0" w14:textId="77777777" w:rsidR="00CD568A" w:rsidRPr="00472B39" w:rsidRDefault="00CD568A" w:rsidP="00CD568A">
            <w:pPr>
              <w:rPr>
                <w:color w:val="222222"/>
                <w:sz w:val="24"/>
                <w:szCs w:val="24"/>
                <w:shd w:val="clear" w:color="auto" w:fill="FFFFFF"/>
              </w:rPr>
            </w:pPr>
            <w:r w:rsidRPr="00472B39">
              <w:rPr>
                <w:color w:val="222222"/>
                <w:sz w:val="24"/>
                <w:szCs w:val="24"/>
                <w:shd w:val="clear" w:color="auto" w:fill="FFFFFF"/>
              </w:rPr>
              <w:t>September 30, 2016 – September 29, 2017</w:t>
            </w:r>
          </w:p>
          <w:p w14:paraId="04F4AFE8" w14:textId="77777777" w:rsidR="00CD568A" w:rsidRPr="00472B39" w:rsidRDefault="00CD568A" w:rsidP="00CD568A">
            <w:pPr>
              <w:rPr>
                <w:color w:val="000000"/>
                <w:sz w:val="24"/>
                <w:szCs w:val="24"/>
              </w:rPr>
            </w:pPr>
          </w:p>
        </w:tc>
        <w:tc>
          <w:tcPr>
            <w:tcW w:w="4295" w:type="dxa"/>
            <w:shd w:val="clear" w:color="auto" w:fill="auto"/>
          </w:tcPr>
          <w:p w14:paraId="3A0D0F8E" w14:textId="77777777" w:rsidR="00CD568A" w:rsidRPr="00472B39" w:rsidRDefault="00CD568A" w:rsidP="00CD568A">
            <w:pPr>
              <w:rPr>
                <w:color w:val="000000"/>
                <w:sz w:val="24"/>
                <w:szCs w:val="24"/>
              </w:rPr>
            </w:pPr>
            <w:r w:rsidRPr="00472B39">
              <w:rPr>
                <w:color w:val="222222"/>
                <w:sz w:val="24"/>
                <w:szCs w:val="24"/>
                <w:shd w:val="clear" w:color="auto" w:fill="FFFFFF"/>
              </w:rPr>
              <w:t>Research and Training Center (VCU-RRTC) on Employer Practices Leading to Successful Employment Outcomes for Individuals with Disabilities</w:t>
            </w:r>
          </w:p>
        </w:tc>
        <w:tc>
          <w:tcPr>
            <w:tcW w:w="2880" w:type="dxa"/>
            <w:shd w:val="clear" w:color="auto" w:fill="auto"/>
          </w:tcPr>
          <w:p w14:paraId="221A7DE0" w14:textId="77777777" w:rsidR="00CD568A" w:rsidRPr="00472B39" w:rsidRDefault="00CD568A" w:rsidP="00CD568A">
            <w:pPr>
              <w:rPr>
                <w:color w:val="000000"/>
                <w:sz w:val="24"/>
                <w:szCs w:val="24"/>
              </w:rPr>
            </w:pPr>
            <w:r w:rsidRPr="00472B39">
              <w:rPr>
                <w:color w:val="222222"/>
                <w:sz w:val="24"/>
                <w:szCs w:val="24"/>
                <w:shd w:val="clear" w:color="auto" w:fill="FFFFFF"/>
              </w:rPr>
              <w:t>Administration for Community Living/DHHS/NIDILRR</w:t>
            </w:r>
          </w:p>
        </w:tc>
        <w:tc>
          <w:tcPr>
            <w:tcW w:w="1440" w:type="dxa"/>
            <w:shd w:val="clear" w:color="auto" w:fill="auto"/>
          </w:tcPr>
          <w:p w14:paraId="6D5BB232" w14:textId="77777777" w:rsidR="00CD568A" w:rsidRPr="00472B39" w:rsidRDefault="00CD568A" w:rsidP="00CD568A">
            <w:pPr>
              <w:jc w:val="center"/>
              <w:rPr>
                <w:color w:val="000000"/>
                <w:sz w:val="24"/>
                <w:szCs w:val="24"/>
              </w:rPr>
            </w:pPr>
            <w:r w:rsidRPr="00472B39">
              <w:rPr>
                <w:color w:val="222222"/>
                <w:sz w:val="24"/>
                <w:szCs w:val="24"/>
                <w:shd w:val="clear" w:color="auto" w:fill="FFFFFF"/>
              </w:rPr>
              <w:t>$874,220</w:t>
            </w:r>
          </w:p>
        </w:tc>
      </w:tr>
      <w:tr w:rsidR="00CD568A" w:rsidRPr="00472B39" w14:paraId="4749FBB2" w14:textId="77777777" w:rsidTr="00060B8D">
        <w:tc>
          <w:tcPr>
            <w:tcW w:w="2203" w:type="dxa"/>
            <w:shd w:val="clear" w:color="auto" w:fill="auto"/>
          </w:tcPr>
          <w:p w14:paraId="55C3FCB2" w14:textId="77777777" w:rsidR="00CD568A" w:rsidRPr="00472B39" w:rsidRDefault="00CD568A" w:rsidP="00CD568A">
            <w:pPr>
              <w:rPr>
                <w:color w:val="000000"/>
                <w:sz w:val="24"/>
                <w:szCs w:val="24"/>
              </w:rPr>
            </w:pPr>
            <w:r w:rsidRPr="00472B39">
              <w:rPr>
                <w:color w:val="222222"/>
                <w:sz w:val="24"/>
                <w:szCs w:val="24"/>
                <w:shd w:val="clear" w:color="auto" w:fill="FFFFFF"/>
              </w:rPr>
              <w:t xml:space="preserve">September 15, 2016-September 30, 2017 </w:t>
            </w:r>
          </w:p>
        </w:tc>
        <w:tc>
          <w:tcPr>
            <w:tcW w:w="4295" w:type="dxa"/>
            <w:shd w:val="clear" w:color="auto" w:fill="auto"/>
          </w:tcPr>
          <w:p w14:paraId="5AC21CB1" w14:textId="77777777" w:rsidR="00CD568A" w:rsidRPr="00472B39" w:rsidRDefault="00CD568A" w:rsidP="00CD568A">
            <w:pPr>
              <w:rPr>
                <w:color w:val="000000"/>
                <w:sz w:val="24"/>
                <w:szCs w:val="24"/>
              </w:rPr>
            </w:pPr>
            <w:r w:rsidRPr="00472B39">
              <w:rPr>
                <w:color w:val="222222"/>
                <w:sz w:val="24"/>
                <w:szCs w:val="24"/>
                <w:shd w:val="clear" w:color="auto" w:fill="FFFFFF"/>
              </w:rPr>
              <w:t>Effect of a 9-Month Internship for the Transition-Aged Military dependents with ASD</w:t>
            </w:r>
          </w:p>
        </w:tc>
        <w:tc>
          <w:tcPr>
            <w:tcW w:w="2880" w:type="dxa"/>
            <w:shd w:val="clear" w:color="auto" w:fill="auto"/>
          </w:tcPr>
          <w:p w14:paraId="63D39EF2" w14:textId="77777777" w:rsidR="00CD568A" w:rsidRPr="00472B39" w:rsidRDefault="00CD568A" w:rsidP="00CD568A">
            <w:pPr>
              <w:rPr>
                <w:color w:val="000000"/>
                <w:sz w:val="24"/>
                <w:szCs w:val="24"/>
              </w:rPr>
            </w:pPr>
            <w:r w:rsidRPr="00472B39">
              <w:rPr>
                <w:color w:val="222222"/>
                <w:sz w:val="24"/>
                <w:szCs w:val="24"/>
                <w:shd w:val="clear" w:color="auto" w:fill="FFFFFF"/>
              </w:rPr>
              <w:t xml:space="preserve"> Department of Defense-USA Med Research ACQ Activity</w:t>
            </w:r>
          </w:p>
        </w:tc>
        <w:tc>
          <w:tcPr>
            <w:tcW w:w="1440" w:type="dxa"/>
            <w:shd w:val="clear" w:color="auto" w:fill="auto"/>
          </w:tcPr>
          <w:p w14:paraId="4885924A" w14:textId="77777777" w:rsidR="00CD568A" w:rsidRPr="00472B39" w:rsidRDefault="00CD568A" w:rsidP="00CD568A">
            <w:pPr>
              <w:jc w:val="center"/>
              <w:rPr>
                <w:color w:val="000000"/>
                <w:sz w:val="24"/>
                <w:szCs w:val="24"/>
              </w:rPr>
            </w:pPr>
            <w:r w:rsidRPr="00472B39">
              <w:rPr>
                <w:color w:val="222222"/>
                <w:sz w:val="24"/>
                <w:szCs w:val="24"/>
                <w:shd w:val="clear" w:color="auto" w:fill="FFFFFF"/>
              </w:rPr>
              <w:t>$284,579</w:t>
            </w:r>
          </w:p>
        </w:tc>
      </w:tr>
      <w:tr w:rsidR="00CD568A" w:rsidRPr="00472B39" w14:paraId="376DCBB3" w14:textId="77777777" w:rsidTr="00060B8D">
        <w:tc>
          <w:tcPr>
            <w:tcW w:w="2203" w:type="dxa"/>
            <w:shd w:val="clear" w:color="auto" w:fill="auto"/>
          </w:tcPr>
          <w:p w14:paraId="7C49BB32" w14:textId="77777777" w:rsidR="00CD568A" w:rsidRPr="00472B39" w:rsidRDefault="00CD568A" w:rsidP="00CD568A">
            <w:pPr>
              <w:rPr>
                <w:color w:val="000000"/>
                <w:sz w:val="24"/>
                <w:szCs w:val="24"/>
              </w:rPr>
            </w:pPr>
            <w:r w:rsidRPr="00472B39">
              <w:rPr>
                <w:color w:val="000000"/>
                <w:sz w:val="24"/>
                <w:szCs w:val="24"/>
              </w:rPr>
              <w:t xml:space="preserve">October 1, 2015 – </w:t>
            </w:r>
          </w:p>
          <w:p w14:paraId="339F5DB5" w14:textId="77777777" w:rsidR="00CD568A" w:rsidRPr="00472B39" w:rsidRDefault="00CD568A" w:rsidP="00CD568A">
            <w:pPr>
              <w:rPr>
                <w:color w:val="000000"/>
                <w:sz w:val="24"/>
                <w:szCs w:val="24"/>
              </w:rPr>
            </w:pPr>
            <w:r w:rsidRPr="00472B39">
              <w:rPr>
                <w:color w:val="000000"/>
                <w:sz w:val="24"/>
                <w:szCs w:val="24"/>
              </w:rPr>
              <w:t xml:space="preserve">September 30, 2016 </w:t>
            </w:r>
          </w:p>
          <w:p w14:paraId="03DABC01" w14:textId="77777777" w:rsidR="00CD568A" w:rsidRPr="00472B39" w:rsidRDefault="00CD568A" w:rsidP="00CD568A">
            <w:pPr>
              <w:rPr>
                <w:color w:val="222222"/>
                <w:sz w:val="24"/>
                <w:szCs w:val="24"/>
              </w:rPr>
            </w:pPr>
          </w:p>
        </w:tc>
        <w:tc>
          <w:tcPr>
            <w:tcW w:w="4295" w:type="dxa"/>
            <w:shd w:val="clear" w:color="auto" w:fill="auto"/>
          </w:tcPr>
          <w:p w14:paraId="796B1E45" w14:textId="77777777" w:rsidR="00CD568A" w:rsidRPr="00472B39" w:rsidRDefault="00CD568A" w:rsidP="00CD568A">
            <w:pPr>
              <w:rPr>
                <w:color w:val="000000"/>
                <w:sz w:val="24"/>
                <w:szCs w:val="24"/>
              </w:rPr>
            </w:pPr>
            <w:r w:rsidRPr="00472B39">
              <w:rPr>
                <w:color w:val="000000"/>
                <w:sz w:val="24"/>
                <w:szCs w:val="24"/>
              </w:rPr>
              <w:t>Transition to Employment</w:t>
            </w:r>
          </w:p>
          <w:p w14:paraId="1D7527D7" w14:textId="77777777" w:rsidR="00CD568A" w:rsidRPr="00472B39" w:rsidRDefault="00CD568A" w:rsidP="00CD568A">
            <w:pPr>
              <w:rPr>
                <w:color w:val="222222"/>
                <w:sz w:val="24"/>
                <w:szCs w:val="24"/>
                <w:shd w:val="clear" w:color="auto" w:fill="FFFFFF"/>
              </w:rPr>
            </w:pPr>
          </w:p>
        </w:tc>
        <w:tc>
          <w:tcPr>
            <w:tcW w:w="2880" w:type="dxa"/>
            <w:shd w:val="clear" w:color="auto" w:fill="auto"/>
          </w:tcPr>
          <w:p w14:paraId="328636CD" w14:textId="77777777" w:rsidR="00CD568A" w:rsidRPr="00472B39" w:rsidRDefault="00CD568A" w:rsidP="00CD568A">
            <w:pPr>
              <w:rPr>
                <w:color w:val="000000"/>
                <w:sz w:val="24"/>
                <w:szCs w:val="24"/>
              </w:rPr>
            </w:pPr>
            <w:r w:rsidRPr="00472B39">
              <w:rPr>
                <w:color w:val="000000"/>
                <w:sz w:val="24"/>
                <w:szCs w:val="24"/>
              </w:rPr>
              <w:t>National Institute on Disability and Rehabilitation (or NIDILRR) subcontract from TransCen, Inc.</w:t>
            </w:r>
          </w:p>
        </w:tc>
        <w:tc>
          <w:tcPr>
            <w:tcW w:w="1440" w:type="dxa"/>
            <w:shd w:val="clear" w:color="auto" w:fill="auto"/>
          </w:tcPr>
          <w:p w14:paraId="61F12C30" w14:textId="77777777" w:rsidR="00CD568A" w:rsidRPr="00472B39" w:rsidRDefault="00CD568A" w:rsidP="00CD568A">
            <w:pPr>
              <w:jc w:val="center"/>
              <w:rPr>
                <w:color w:val="000000"/>
                <w:sz w:val="24"/>
                <w:szCs w:val="24"/>
              </w:rPr>
            </w:pPr>
            <w:r w:rsidRPr="00472B39">
              <w:rPr>
                <w:color w:val="000000"/>
                <w:sz w:val="24"/>
                <w:szCs w:val="24"/>
              </w:rPr>
              <w:t>$101,087</w:t>
            </w:r>
          </w:p>
          <w:p w14:paraId="7C3925D8" w14:textId="77777777" w:rsidR="00CD568A" w:rsidRPr="00472B39" w:rsidRDefault="00CD568A" w:rsidP="00CD568A">
            <w:pPr>
              <w:jc w:val="center"/>
              <w:rPr>
                <w:color w:val="222222"/>
                <w:sz w:val="24"/>
                <w:szCs w:val="24"/>
                <w:shd w:val="clear" w:color="auto" w:fill="FFFFFF"/>
              </w:rPr>
            </w:pPr>
          </w:p>
        </w:tc>
      </w:tr>
      <w:tr w:rsidR="00CD568A" w:rsidRPr="00472B39" w14:paraId="03034629" w14:textId="77777777" w:rsidTr="00060B8D">
        <w:tc>
          <w:tcPr>
            <w:tcW w:w="2203" w:type="dxa"/>
            <w:shd w:val="clear" w:color="auto" w:fill="auto"/>
          </w:tcPr>
          <w:p w14:paraId="0A2C722A" w14:textId="77777777" w:rsidR="00CD568A" w:rsidRPr="00472B39" w:rsidRDefault="00CD568A" w:rsidP="00CD568A">
            <w:pPr>
              <w:rPr>
                <w:color w:val="000000"/>
                <w:sz w:val="24"/>
                <w:szCs w:val="24"/>
              </w:rPr>
            </w:pPr>
            <w:r w:rsidRPr="00472B39">
              <w:rPr>
                <w:color w:val="000000"/>
                <w:sz w:val="24"/>
                <w:szCs w:val="24"/>
              </w:rPr>
              <w:t xml:space="preserve">October 1, 2015 – </w:t>
            </w:r>
          </w:p>
          <w:p w14:paraId="66246A74" w14:textId="77777777" w:rsidR="00CD568A" w:rsidRPr="00472B39" w:rsidRDefault="00CD568A" w:rsidP="00CD568A">
            <w:pPr>
              <w:rPr>
                <w:color w:val="000000"/>
                <w:sz w:val="24"/>
                <w:szCs w:val="24"/>
              </w:rPr>
            </w:pPr>
            <w:r w:rsidRPr="00472B39">
              <w:rPr>
                <w:color w:val="000000"/>
                <w:sz w:val="24"/>
                <w:szCs w:val="24"/>
              </w:rPr>
              <w:lastRenderedPageBreak/>
              <w:t>September 30, 2016 </w:t>
            </w:r>
          </w:p>
        </w:tc>
        <w:tc>
          <w:tcPr>
            <w:tcW w:w="4295" w:type="dxa"/>
            <w:shd w:val="clear" w:color="auto" w:fill="auto"/>
          </w:tcPr>
          <w:p w14:paraId="1E14E2FF" w14:textId="77777777" w:rsidR="00CD568A" w:rsidRPr="00472B39" w:rsidRDefault="00CD568A" w:rsidP="00CD568A">
            <w:pPr>
              <w:rPr>
                <w:color w:val="000000"/>
                <w:sz w:val="24"/>
                <w:szCs w:val="24"/>
              </w:rPr>
            </w:pPr>
            <w:r w:rsidRPr="00472B39">
              <w:rPr>
                <w:color w:val="000000"/>
                <w:sz w:val="24"/>
                <w:szCs w:val="24"/>
              </w:rPr>
              <w:lastRenderedPageBreak/>
              <w:t>Transition Charter School</w:t>
            </w:r>
          </w:p>
          <w:p w14:paraId="225517F8" w14:textId="77777777" w:rsidR="00CD568A" w:rsidRPr="00472B39" w:rsidRDefault="00CD568A" w:rsidP="00CD568A">
            <w:pPr>
              <w:rPr>
                <w:color w:val="222222"/>
                <w:sz w:val="24"/>
                <w:szCs w:val="24"/>
                <w:shd w:val="clear" w:color="auto" w:fill="FFFFFF"/>
              </w:rPr>
            </w:pPr>
          </w:p>
        </w:tc>
        <w:tc>
          <w:tcPr>
            <w:tcW w:w="2880" w:type="dxa"/>
            <w:shd w:val="clear" w:color="auto" w:fill="auto"/>
          </w:tcPr>
          <w:p w14:paraId="35855BF0" w14:textId="77777777" w:rsidR="00CD568A" w:rsidRPr="00472B39" w:rsidRDefault="00CD568A" w:rsidP="00CD568A">
            <w:pPr>
              <w:rPr>
                <w:color w:val="000000"/>
                <w:sz w:val="24"/>
                <w:szCs w:val="24"/>
              </w:rPr>
            </w:pPr>
            <w:r w:rsidRPr="00472B39">
              <w:rPr>
                <w:color w:val="000000"/>
                <w:sz w:val="24"/>
                <w:szCs w:val="24"/>
              </w:rPr>
              <w:lastRenderedPageBreak/>
              <w:t xml:space="preserve">VA Department of </w:t>
            </w:r>
            <w:r w:rsidRPr="00472B39">
              <w:rPr>
                <w:color w:val="000000"/>
                <w:sz w:val="24"/>
                <w:szCs w:val="24"/>
              </w:rPr>
              <w:lastRenderedPageBreak/>
              <w:t>Education</w:t>
            </w:r>
          </w:p>
        </w:tc>
        <w:tc>
          <w:tcPr>
            <w:tcW w:w="1440" w:type="dxa"/>
            <w:shd w:val="clear" w:color="auto" w:fill="auto"/>
          </w:tcPr>
          <w:p w14:paraId="5824CDAB" w14:textId="77777777" w:rsidR="00CD568A" w:rsidRPr="00472B39" w:rsidRDefault="00CD568A" w:rsidP="00CD568A">
            <w:pPr>
              <w:jc w:val="center"/>
              <w:rPr>
                <w:color w:val="000000"/>
                <w:sz w:val="24"/>
                <w:szCs w:val="24"/>
              </w:rPr>
            </w:pPr>
            <w:r w:rsidRPr="00472B39">
              <w:rPr>
                <w:color w:val="000000"/>
                <w:sz w:val="24"/>
                <w:szCs w:val="24"/>
              </w:rPr>
              <w:lastRenderedPageBreak/>
              <w:t>$85,000</w:t>
            </w:r>
          </w:p>
          <w:p w14:paraId="16F2FDE7" w14:textId="77777777" w:rsidR="00CD568A" w:rsidRPr="00472B39" w:rsidRDefault="00CD568A" w:rsidP="00CD568A">
            <w:pPr>
              <w:jc w:val="center"/>
              <w:rPr>
                <w:color w:val="222222"/>
                <w:sz w:val="24"/>
                <w:szCs w:val="24"/>
                <w:shd w:val="clear" w:color="auto" w:fill="FFFFFF"/>
              </w:rPr>
            </w:pPr>
          </w:p>
        </w:tc>
      </w:tr>
      <w:tr w:rsidR="00CD568A" w:rsidRPr="00472B39" w14:paraId="349CBFBA" w14:textId="77777777" w:rsidTr="00060B8D">
        <w:tc>
          <w:tcPr>
            <w:tcW w:w="2203" w:type="dxa"/>
            <w:shd w:val="clear" w:color="auto" w:fill="auto"/>
          </w:tcPr>
          <w:p w14:paraId="2FA7520F" w14:textId="77777777" w:rsidR="00CD568A" w:rsidRPr="00472B39" w:rsidRDefault="00CD568A" w:rsidP="00CD568A">
            <w:pPr>
              <w:rPr>
                <w:color w:val="000000"/>
                <w:sz w:val="24"/>
                <w:szCs w:val="24"/>
              </w:rPr>
            </w:pPr>
            <w:r w:rsidRPr="00472B39">
              <w:rPr>
                <w:color w:val="000000"/>
                <w:sz w:val="24"/>
                <w:szCs w:val="24"/>
              </w:rPr>
              <w:lastRenderedPageBreak/>
              <w:t>October 1, 2015 –</w:t>
            </w:r>
          </w:p>
          <w:p w14:paraId="4103E803" w14:textId="77777777" w:rsidR="00CD568A" w:rsidRPr="00472B39" w:rsidRDefault="00CD568A" w:rsidP="00CD568A">
            <w:pPr>
              <w:rPr>
                <w:color w:val="000000"/>
                <w:sz w:val="24"/>
                <w:szCs w:val="24"/>
              </w:rPr>
            </w:pPr>
            <w:r w:rsidRPr="00472B39">
              <w:rPr>
                <w:color w:val="000000"/>
                <w:sz w:val="24"/>
                <w:szCs w:val="24"/>
              </w:rPr>
              <w:t>September 30, 2016</w:t>
            </w:r>
          </w:p>
        </w:tc>
        <w:tc>
          <w:tcPr>
            <w:tcW w:w="4295" w:type="dxa"/>
            <w:shd w:val="clear" w:color="auto" w:fill="auto"/>
          </w:tcPr>
          <w:p w14:paraId="4DE88E69" w14:textId="77777777" w:rsidR="00CD568A" w:rsidRPr="00472B39" w:rsidRDefault="00CD568A" w:rsidP="00CD568A">
            <w:pPr>
              <w:rPr>
                <w:color w:val="000000"/>
                <w:sz w:val="24"/>
                <w:szCs w:val="24"/>
              </w:rPr>
            </w:pPr>
            <w:r w:rsidRPr="00472B39">
              <w:rPr>
                <w:color w:val="000000"/>
                <w:sz w:val="24"/>
                <w:szCs w:val="24"/>
              </w:rPr>
              <w:t>Autism Center for Excellence</w:t>
            </w:r>
          </w:p>
          <w:p w14:paraId="6DAC2B62" w14:textId="77777777" w:rsidR="00CD568A" w:rsidRPr="00472B39" w:rsidRDefault="00CD568A" w:rsidP="00CD568A">
            <w:pPr>
              <w:rPr>
                <w:color w:val="222222"/>
                <w:sz w:val="24"/>
                <w:szCs w:val="24"/>
                <w:shd w:val="clear" w:color="auto" w:fill="FFFFFF"/>
              </w:rPr>
            </w:pPr>
          </w:p>
        </w:tc>
        <w:tc>
          <w:tcPr>
            <w:tcW w:w="2880" w:type="dxa"/>
            <w:shd w:val="clear" w:color="auto" w:fill="auto"/>
          </w:tcPr>
          <w:p w14:paraId="01093542" w14:textId="77777777" w:rsidR="00CD568A" w:rsidRPr="00472B39" w:rsidRDefault="00CD568A" w:rsidP="00CD568A">
            <w:pPr>
              <w:rPr>
                <w:color w:val="000000"/>
                <w:sz w:val="24"/>
                <w:szCs w:val="24"/>
              </w:rPr>
            </w:pPr>
            <w:r w:rsidRPr="00472B39">
              <w:rPr>
                <w:color w:val="000000"/>
                <w:sz w:val="24"/>
                <w:szCs w:val="24"/>
              </w:rPr>
              <w:t>VA Department of Education</w:t>
            </w:r>
          </w:p>
        </w:tc>
        <w:tc>
          <w:tcPr>
            <w:tcW w:w="1440" w:type="dxa"/>
            <w:shd w:val="clear" w:color="auto" w:fill="auto"/>
          </w:tcPr>
          <w:p w14:paraId="594CD2C2" w14:textId="77777777" w:rsidR="00CD568A" w:rsidRPr="00472B39" w:rsidRDefault="00CD568A" w:rsidP="00CD568A">
            <w:pPr>
              <w:jc w:val="center"/>
              <w:rPr>
                <w:color w:val="000000"/>
                <w:sz w:val="24"/>
                <w:szCs w:val="24"/>
              </w:rPr>
            </w:pPr>
            <w:r w:rsidRPr="00472B39">
              <w:rPr>
                <w:color w:val="000000"/>
                <w:sz w:val="24"/>
                <w:szCs w:val="24"/>
              </w:rPr>
              <w:t>$1,667,588</w:t>
            </w:r>
          </w:p>
          <w:p w14:paraId="733E35A4" w14:textId="77777777" w:rsidR="00CD568A" w:rsidRPr="00472B39" w:rsidRDefault="00CD568A" w:rsidP="00CD568A">
            <w:pPr>
              <w:jc w:val="center"/>
              <w:rPr>
                <w:color w:val="222222"/>
                <w:sz w:val="24"/>
                <w:szCs w:val="24"/>
                <w:shd w:val="clear" w:color="auto" w:fill="FFFFFF"/>
              </w:rPr>
            </w:pPr>
          </w:p>
        </w:tc>
      </w:tr>
      <w:tr w:rsidR="00CD568A" w:rsidRPr="00472B39" w14:paraId="258C8A98" w14:textId="77777777" w:rsidTr="00060B8D">
        <w:tc>
          <w:tcPr>
            <w:tcW w:w="2203" w:type="dxa"/>
            <w:shd w:val="clear" w:color="auto" w:fill="auto"/>
          </w:tcPr>
          <w:p w14:paraId="7C7412D1" w14:textId="77777777" w:rsidR="00CD568A" w:rsidRPr="00472B39" w:rsidRDefault="00CD568A" w:rsidP="00CD568A">
            <w:pPr>
              <w:rPr>
                <w:color w:val="000000"/>
                <w:sz w:val="24"/>
                <w:szCs w:val="24"/>
              </w:rPr>
            </w:pPr>
            <w:r w:rsidRPr="00472B39">
              <w:rPr>
                <w:color w:val="000000"/>
                <w:sz w:val="24"/>
                <w:szCs w:val="24"/>
              </w:rPr>
              <w:t>October 1, 2015 - September 30, 2016 </w:t>
            </w:r>
          </w:p>
        </w:tc>
        <w:tc>
          <w:tcPr>
            <w:tcW w:w="4295" w:type="dxa"/>
            <w:shd w:val="clear" w:color="auto" w:fill="auto"/>
          </w:tcPr>
          <w:p w14:paraId="0C02CA60" w14:textId="77777777" w:rsidR="00CD568A" w:rsidRPr="00472B39" w:rsidRDefault="00CD568A" w:rsidP="00CD568A">
            <w:pPr>
              <w:rPr>
                <w:color w:val="000000"/>
                <w:sz w:val="24"/>
                <w:szCs w:val="24"/>
              </w:rPr>
            </w:pPr>
            <w:r w:rsidRPr="00472B39">
              <w:rPr>
                <w:color w:val="000000"/>
                <w:sz w:val="24"/>
                <w:szCs w:val="24"/>
              </w:rPr>
              <w:t>Center on Transition Innovations</w:t>
            </w:r>
          </w:p>
          <w:p w14:paraId="621A6E75" w14:textId="77777777" w:rsidR="00CD568A" w:rsidRPr="00472B39" w:rsidRDefault="00CD568A" w:rsidP="00CD568A">
            <w:pPr>
              <w:rPr>
                <w:color w:val="222222"/>
                <w:sz w:val="24"/>
                <w:szCs w:val="24"/>
                <w:shd w:val="clear" w:color="auto" w:fill="FFFFFF"/>
              </w:rPr>
            </w:pPr>
          </w:p>
        </w:tc>
        <w:tc>
          <w:tcPr>
            <w:tcW w:w="2880" w:type="dxa"/>
            <w:shd w:val="clear" w:color="auto" w:fill="auto"/>
          </w:tcPr>
          <w:p w14:paraId="2B0C7771" w14:textId="77777777" w:rsidR="00CD568A" w:rsidRPr="00472B39" w:rsidRDefault="00CD568A" w:rsidP="00CD568A">
            <w:pPr>
              <w:rPr>
                <w:color w:val="222222"/>
                <w:sz w:val="24"/>
                <w:szCs w:val="24"/>
                <w:shd w:val="clear" w:color="auto" w:fill="FFFFFF"/>
              </w:rPr>
            </w:pPr>
            <w:r w:rsidRPr="00472B39">
              <w:rPr>
                <w:color w:val="000000"/>
                <w:sz w:val="24"/>
                <w:szCs w:val="24"/>
              </w:rPr>
              <w:t>VA Department of Education</w:t>
            </w:r>
          </w:p>
        </w:tc>
        <w:tc>
          <w:tcPr>
            <w:tcW w:w="1440" w:type="dxa"/>
            <w:shd w:val="clear" w:color="auto" w:fill="auto"/>
          </w:tcPr>
          <w:p w14:paraId="184EE3F9" w14:textId="77777777" w:rsidR="00CD568A" w:rsidRPr="00472B39" w:rsidRDefault="00CD568A" w:rsidP="00CD568A">
            <w:pPr>
              <w:jc w:val="center"/>
              <w:rPr>
                <w:color w:val="222222"/>
                <w:sz w:val="24"/>
                <w:szCs w:val="24"/>
                <w:shd w:val="clear" w:color="auto" w:fill="FFFFFF"/>
              </w:rPr>
            </w:pPr>
            <w:r w:rsidRPr="00472B39">
              <w:rPr>
                <w:color w:val="000000"/>
                <w:sz w:val="24"/>
                <w:szCs w:val="24"/>
              </w:rPr>
              <w:t>$2,200,000</w:t>
            </w:r>
          </w:p>
        </w:tc>
      </w:tr>
      <w:tr w:rsidR="00CD568A" w:rsidRPr="00472B39" w14:paraId="51FE8124" w14:textId="77777777" w:rsidTr="00060B8D">
        <w:tc>
          <w:tcPr>
            <w:tcW w:w="2203" w:type="dxa"/>
            <w:shd w:val="clear" w:color="auto" w:fill="auto"/>
          </w:tcPr>
          <w:p w14:paraId="1BADB978" w14:textId="77777777" w:rsidR="00CD568A" w:rsidRPr="00472B39" w:rsidRDefault="00CD568A" w:rsidP="00CD568A">
            <w:pPr>
              <w:rPr>
                <w:color w:val="000000"/>
                <w:sz w:val="24"/>
                <w:szCs w:val="24"/>
              </w:rPr>
            </w:pPr>
            <w:r w:rsidRPr="00472B39">
              <w:rPr>
                <w:color w:val="000000"/>
                <w:sz w:val="24"/>
                <w:szCs w:val="24"/>
              </w:rPr>
              <w:t>October 1, 2015 - September 30, 2016</w:t>
            </w:r>
          </w:p>
          <w:p w14:paraId="72B0F8AC" w14:textId="77777777" w:rsidR="00CD568A" w:rsidRPr="00472B39" w:rsidRDefault="00CD568A" w:rsidP="00CD568A">
            <w:pPr>
              <w:rPr>
                <w:color w:val="222222"/>
                <w:sz w:val="24"/>
                <w:szCs w:val="24"/>
              </w:rPr>
            </w:pPr>
          </w:p>
        </w:tc>
        <w:tc>
          <w:tcPr>
            <w:tcW w:w="4295" w:type="dxa"/>
            <w:shd w:val="clear" w:color="auto" w:fill="auto"/>
          </w:tcPr>
          <w:p w14:paraId="0A40D4A6" w14:textId="77777777" w:rsidR="00CD568A" w:rsidRPr="00472B39" w:rsidRDefault="00CD568A" w:rsidP="00CD568A">
            <w:pPr>
              <w:rPr>
                <w:color w:val="000000"/>
                <w:sz w:val="24"/>
                <w:szCs w:val="24"/>
              </w:rPr>
            </w:pPr>
            <w:r w:rsidRPr="00472B39">
              <w:rPr>
                <w:color w:val="000000"/>
                <w:sz w:val="24"/>
                <w:szCs w:val="24"/>
              </w:rPr>
              <w:t>Facilitating Employment for Youth with Autism: A Replication Study of an Intern-ship Model to Identify Evidence Based Practice</w:t>
            </w:r>
          </w:p>
        </w:tc>
        <w:tc>
          <w:tcPr>
            <w:tcW w:w="2880" w:type="dxa"/>
            <w:shd w:val="clear" w:color="auto" w:fill="auto"/>
          </w:tcPr>
          <w:p w14:paraId="742AA903" w14:textId="77777777" w:rsidR="00CD568A" w:rsidRPr="00472B39" w:rsidRDefault="00CD568A" w:rsidP="00CD568A">
            <w:pPr>
              <w:rPr>
                <w:color w:val="000000"/>
                <w:sz w:val="24"/>
                <w:szCs w:val="24"/>
              </w:rPr>
            </w:pPr>
            <w:r w:rsidRPr="00472B39">
              <w:rPr>
                <w:color w:val="000000"/>
                <w:sz w:val="24"/>
                <w:szCs w:val="24"/>
              </w:rPr>
              <w:t>National Institute on Disa-bility, Independent Living, and Rehabilitation Research</w:t>
            </w:r>
          </w:p>
        </w:tc>
        <w:tc>
          <w:tcPr>
            <w:tcW w:w="1440" w:type="dxa"/>
            <w:shd w:val="clear" w:color="auto" w:fill="auto"/>
          </w:tcPr>
          <w:p w14:paraId="23A2C796" w14:textId="77777777" w:rsidR="00CD568A" w:rsidRPr="00472B39" w:rsidRDefault="00CD568A" w:rsidP="00CD568A">
            <w:pPr>
              <w:jc w:val="center"/>
              <w:rPr>
                <w:color w:val="000000"/>
                <w:sz w:val="24"/>
                <w:szCs w:val="24"/>
              </w:rPr>
            </w:pPr>
            <w:r w:rsidRPr="00472B39">
              <w:rPr>
                <w:color w:val="000000"/>
                <w:sz w:val="24"/>
                <w:szCs w:val="24"/>
              </w:rPr>
              <w:t>$497,640</w:t>
            </w:r>
          </w:p>
          <w:p w14:paraId="36CF83C2" w14:textId="77777777" w:rsidR="00CD568A" w:rsidRPr="00472B39" w:rsidRDefault="00CD568A" w:rsidP="00CD568A">
            <w:pPr>
              <w:jc w:val="center"/>
              <w:rPr>
                <w:color w:val="222222"/>
                <w:sz w:val="24"/>
                <w:szCs w:val="24"/>
                <w:shd w:val="clear" w:color="auto" w:fill="FFFFFF"/>
              </w:rPr>
            </w:pPr>
          </w:p>
        </w:tc>
      </w:tr>
      <w:tr w:rsidR="00CD568A" w:rsidRPr="00472B39" w14:paraId="1B9D2F10" w14:textId="77777777" w:rsidTr="00060B8D">
        <w:tc>
          <w:tcPr>
            <w:tcW w:w="2203" w:type="dxa"/>
            <w:shd w:val="clear" w:color="auto" w:fill="auto"/>
          </w:tcPr>
          <w:p w14:paraId="2BAD2FDA" w14:textId="77777777" w:rsidR="00CD568A" w:rsidRPr="00472B39" w:rsidRDefault="00CD568A" w:rsidP="00CD568A">
            <w:pPr>
              <w:rPr>
                <w:color w:val="000000"/>
                <w:sz w:val="24"/>
                <w:szCs w:val="24"/>
              </w:rPr>
            </w:pPr>
            <w:r w:rsidRPr="00472B39">
              <w:rPr>
                <w:color w:val="000000"/>
                <w:sz w:val="24"/>
                <w:szCs w:val="24"/>
              </w:rPr>
              <w:t>October 1, 2015 - September 30, 2016</w:t>
            </w:r>
          </w:p>
          <w:p w14:paraId="2E1175A5" w14:textId="77777777" w:rsidR="00CD568A" w:rsidRPr="00472B39" w:rsidRDefault="00CD568A" w:rsidP="00CD568A">
            <w:pPr>
              <w:rPr>
                <w:color w:val="222222"/>
                <w:sz w:val="24"/>
                <w:szCs w:val="24"/>
              </w:rPr>
            </w:pPr>
          </w:p>
        </w:tc>
        <w:tc>
          <w:tcPr>
            <w:tcW w:w="4295" w:type="dxa"/>
            <w:shd w:val="clear" w:color="auto" w:fill="auto"/>
          </w:tcPr>
          <w:p w14:paraId="6EDAFE4D" w14:textId="77777777" w:rsidR="00CD568A" w:rsidRPr="00472B39" w:rsidRDefault="00CD568A" w:rsidP="00CD568A">
            <w:pPr>
              <w:rPr>
                <w:color w:val="000000"/>
                <w:sz w:val="24"/>
                <w:szCs w:val="24"/>
              </w:rPr>
            </w:pPr>
            <w:r w:rsidRPr="00472B39">
              <w:rPr>
                <w:color w:val="000000"/>
                <w:sz w:val="24"/>
                <w:szCs w:val="24"/>
              </w:rPr>
              <w:t>Rehabilitation Research and Training Centers (RRTC) Employment of Individuals with Physical Disabilities</w:t>
            </w:r>
          </w:p>
        </w:tc>
        <w:tc>
          <w:tcPr>
            <w:tcW w:w="2880" w:type="dxa"/>
            <w:shd w:val="clear" w:color="auto" w:fill="auto"/>
          </w:tcPr>
          <w:p w14:paraId="625AB520" w14:textId="77777777" w:rsidR="00CD568A" w:rsidRPr="00472B39" w:rsidRDefault="00CD568A" w:rsidP="00CD568A">
            <w:pPr>
              <w:rPr>
                <w:color w:val="000000"/>
                <w:sz w:val="24"/>
                <w:szCs w:val="24"/>
              </w:rPr>
            </w:pPr>
            <w:r w:rsidRPr="00472B39">
              <w:rPr>
                <w:color w:val="000000"/>
                <w:sz w:val="24"/>
                <w:szCs w:val="24"/>
              </w:rPr>
              <w:t>National Institute on Disa-bility, Independent Living, and Rehabilitation Research</w:t>
            </w:r>
          </w:p>
        </w:tc>
        <w:tc>
          <w:tcPr>
            <w:tcW w:w="1440" w:type="dxa"/>
            <w:shd w:val="clear" w:color="auto" w:fill="auto"/>
          </w:tcPr>
          <w:p w14:paraId="4CE36EDB" w14:textId="77777777" w:rsidR="00CD568A" w:rsidRPr="00472B39" w:rsidRDefault="00CD568A" w:rsidP="00CD568A">
            <w:pPr>
              <w:jc w:val="center"/>
              <w:rPr>
                <w:color w:val="000000"/>
                <w:sz w:val="24"/>
                <w:szCs w:val="24"/>
              </w:rPr>
            </w:pPr>
            <w:r w:rsidRPr="00472B39">
              <w:rPr>
                <w:color w:val="000000"/>
                <w:sz w:val="24"/>
                <w:szCs w:val="24"/>
              </w:rPr>
              <w:t>$871,087</w:t>
            </w:r>
          </w:p>
          <w:p w14:paraId="4C20A66B" w14:textId="77777777" w:rsidR="00CD568A" w:rsidRPr="00472B39" w:rsidRDefault="00CD568A" w:rsidP="00CD568A">
            <w:pPr>
              <w:jc w:val="center"/>
              <w:rPr>
                <w:color w:val="222222"/>
                <w:sz w:val="24"/>
                <w:szCs w:val="24"/>
                <w:shd w:val="clear" w:color="auto" w:fill="FFFFFF"/>
              </w:rPr>
            </w:pPr>
          </w:p>
        </w:tc>
      </w:tr>
      <w:tr w:rsidR="00CD568A" w:rsidRPr="00472B39" w14:paraId="3771A19A" w14:textId="77777777" w:rsidTr="00060B8D">
        <w:tc>
          <w:tcPr>
            <w:tcW w:w="2203" w:type="dxa"/>
            <w:shd w:val="clear" w:color="auto" w:fill="auto"/>
          </w:tcPr>
          <w:p w14:paraId="78234AA2" w14:textId="77777777" w:rsidR="00CD568A" w:rsidRPr="00472B39" w:rsidRDefault="00CD568A" w:rsidP="00CD568A">
            <w:pPr>
              <w:rPr>
                <w:color w:val="000000"/>
                <w:sz w:val="24"/>
                <w:szCs w:val="24"/>
              </w:rPr>
            </w:pPr>
            <w:r w:rsidRPr="00472B39">
              <w:rPr>
                <w:color w:val="000000"/>
                <w:sz w:val="24"/>
                <w:szCs w:val="24"/>
              </w:rPr>
              <w:t>October 1, 2015 - September 30, 2017 </w:t>
            </w:r>
          </w:p>
        </w:tc>
        <w:tc>
          <w:tcPr>
            <w:tcW w:w="4295" w:type="dxa"/>
            <w:shd w:val="clear" w:color="auto" w:fill="auto"/>
          </w:tcPr>
          <w:p w14:paraId="7CF3102D" w14:textId="77777777" w:rsidR="00CD568A" w:rsidRPr="00472B39" w:rsidRDefault="00CD568A" w:rsidP="00CD568A">
            <w:pPr>
              <w:rPr>
                <w:color w:val="000000"/>
                <w:sz w:val="24"/>
                <w:szCs w:val="24"/>
              </w:rPr>
            </w:pPr>
            <w:r w:rsidRPr="00472B39">
              <w:rPr>
                <w:color w:val="000000"/>
                <w:sz w:val="24"/>
                <w:szCs w:val="24"/>
              </w:rPr>
              <w:t>ACE Project PASS</w:t>
            </w:r>
          </w:p>
          <w:p w14:paraId="13C07AC6" w14:textId="77777777" w:rsidR="00CD568A" w:rsidRPr="00472B39" w:rsidRDefault="00CD568A" w:rsidP="00CD568A">
            <w:pPr>
              <w:rPr>
                <w:color w:val="222222"/>
                <w:sz w:val="24"/>
                <w:szCs w:val="24"/>
                <w:shd w:val="clear" w:color="auto" w:fill="FFFFFF"/>
              </w:rPr>
            </w:pPr>
          </w:p>
        </w:tc>
        <w:tc>
          <w:tcPr>
            <w:tcW w:w="2880" w:type="dxa"/>
            <w:shd w:val="clear" w:color="auto" w:fill="auto"/>
          </w:tcPr>
          <w:p w14:paraId="5A32AB1C" w14:textId="77777777" w:rsidR="00CD568A" w:rsidRPr="00472B39" w:rsidRDefault="00CD568A" w:rsidP="00CD568A">
            <w:pPr>
              <w:rPr>
                <w:color w:val="000000"/>
                <w:sz w:val="24"/>
                <w:szCs w:val="24"/>
              </w:rPr>
            </w:pPr>
            <w:r w:rsidRPr="00472B39">
              <w:rPr>
                <w:color w:val="000000"/>
                <w:sz w:val="24"/>
                <w:szCs w:val="24"/>
              </w:rPr>
              <w:t>VA Department of Education</w:t>
            </w:r>
          </w:p>
        </w:tc>
        <w:tc>
          <w:tcPr>
            <w:tcW w:w="1440" w:type="dxa"/>
            <w:shd w:val="clear" w:color="auto" w:fill="auto"/>
          </w:tcPr>
          <w:p w14:paraId="64DB3F51" w14:textId="77777777" w:rsidR="00CD568A" w:rsidRPr="00472B39" w:rsidRDefault="00CD568A" w:rsidP="00CD568A">
            <w:pPr>
              <w:jc w:val="center"/>
              <w:rPr>
                <w:color w:val="000000"/>
                <w:sz w:val="24"/>
                <w:szCs w:val="24"/>
              </w:rPr>
            </w:pPr>
            <w:r w:rsidRPr="00472B39">
              <w:rPr>
                <w:color w:val="000000"/>
                <w:sz w:val="24"/>
                <w:szCs w:val="24"/>
              </w:rPr>
              <w:t>$128,744</w:t>
            </w:r>
          </w:p>
          <w:p w14:paraId="4A18E0B7" w14:textId="77777777" w:rsidR="00CD568A" w:rsidRPr="00472B39" w:rsidRDefault="00CD568A" w:rsidP="00CD568A">
            <w:pPr>
              <w:jc w:val="center"/>
              <w:rPr>
                <w:color w:val="222222"/>
                <w:sz w:val="24"/>
                <w:szCs w:val="24"/>
                <w:shd w:val="clear" w:color="auto" w:fill="FFFFFF"/>
              </w:rPr>
            </w:pPr>
          </w:p>
        </w:tc>
      </w:tr>
      <w:tr w:rsidR="00CD568A" w:rsidRPr="00472B39" w14:paraId="4ABA91FA" w14:textId="77777777" w:rsidTr="00060B8D">
        <w:tc>
          <w:tcPr>
            <w:tcW w:w="2203" w:type="dxa"/>
            <w:shd w:val="clear" w:color="auto" w:fill="auto"/>
          </w:tcPr>
          <w:p w14:paraId="1D51519C" w14:textId="77777777" w:rsidR="00CD568A" w:rsidRPr="00472B39" w:rsidRDefault="00CD568A" w:rsidP="00CD568A">
            <w:pPr>
              <w:rPr>
                <w:color w:val="000000"/>
                <w:sz w:val="24"/>
                <w:szCs w:val="24"/>
              </w:rPr>
            </w:pPr>
            <w:r w:rsidRPr="00472B39">
              <w:rPr>
                <w:color w:val="000000"/>
                <w:sz w:val="24"/>
                <w:szCs w:val="24"/>
              </w:rPr>
              <w:t>October 1, 2015 - September 30, 2016</w:t>
            </w:r>
          </w:p>
        </w:tc>
        <w:tc>
          <w:tcPr>
            <w:tcW w:w="4295" w:type="dxa"/>
            <w:shd w:val="clear" w:color="auto" w:fill="auto"/>
          </w:tcPr>
          <w:p w14:paraId="53B49E25" w14:textId="77777777" w:rsidR="00CD568A" w:rsidRPr="00472B39" w:rsidRDefault="00CD568A" w:rsidP="00CD568A">
            <w:pPr>
              <w:rPr>
                <w:color w:val="000000"/>
                <w:sz w:val="24"/>
                <w:szCs w:val="24"/>
              </w:rPr>
            </w:pPr>
            <w:r w:rsidRPr="00472B39">
              <w:rPr>
                <w:color w:val="000000"/>
                <w:sz w:val="24"/>
                <w:szCs w:val="24"/>
              </w:rPr>
              <w:t>ACE Project PASS</w:t>
            </w:r>
          </w:p>
          <w:p w14:paraId="5323CE6D" w14:textId="77777777" w:rsidR="00CD568A" w:rsidRPr="00472B39" w:rsidRDefault="00CD568A" w:rsidP="00CD568A">
            <w:pPr>
              <w:rPr>
                <w:color w:val="222222"/>
                <w:sz w:val="24"/>
                <w:szCs w:val="24"/>
                <w:shd w:val="clear" w:color="auto" w:fill="FFFFFF"/>
              </w:rPr>
            </w:pPr>
          </w:p>
        </w:tc>
        <w:tc>
          <w:tcPr>
            <w:tcW w:w="2880" w:type="dxa"/>
            <w:shd w:val="clear" w:color="auto" w:fill="auto"/>
          </w:tcPr>
          <w:p w14:paraId="1FB31566" w14:textId="77777777" w:rsidR="00CD568A" w:rsidRPr="00472B39" w:rsidRDefault="00CD568A" w:rsidP="00CD568A">
            <w:pPr>
              <w:rPr>
                <w:color w:val="000000"/>
                <w:sz w:val="24"/>
                <w:szCs w:val="24"/>
              </w:rPr>
            </w:pPr>
            <w:r w:rsidRPr="00472B39">
              <w:rPr>
                <w:color w:val="000000"/>
                <w:sz w:val="24"/>
                <w:szCs w:val="24"/>
              </w:rPr>
              <w:t>VA Department of Education</w:t>
            </w:r>
          </w:p>
        </w:tc>
        <w:tc>
          <w:tcPr>
            <w:tcW w:w="1440" w:type="dxa"/>
            <w:shd w:val="clear" w:color="auto" w:fill="auto"/>
          </w:tcPr>
          <w:p w14:paraId="3448AFD0" w14:textId="77777777" w:rsidR="00CD568A" w:rsidRPr="00472B39" w:rsidRDefault="00CD568A" w:rsidP="00CD568A">
            <w:pPr>
              <w:jc w:val="center"/>
              <w:rPr>
                <w:color w:val="000000"/>
                <w:sz w:val="24"/>
                <w:szCs w:val="24"/>
              </w:rPr>
            </w:pPr>
            <w:r w:rsidRPr="00472B39">
              <w:rPr>
                <w:color w:val="000000"/>
                <w:sz w:val="24"/>
                <w:szCs w:val="24"/>
              </w:rPr>
              <w:t>$130,000</w:t>
            </w:r>
          </w:p>
          <w:p w14:paraId="638D9C85" w14:textId="77777777" w:rsidR="00CD568A" w:rsidRPr="00472B39" w:rsidRDefault="00CD568A" w:rsidP="00CD568A">
            <w:pPr>
              <w:jc w:val="center"/>
              <w:rPr>
                <w:color w:val="222222"/>
                <w:sz w:val="24"/>
                <w:szCs w:val="24"/>
                <w:shd w:val="clear" w:color="auto" w:fill="FFFFFF"/>
              </w:rPr>
            </w:pPr>
          </w:p>
        </w:tc>
      </w:tr>
      <w:tr w:rsidR="00CD568A" w:rsidRPr="00472B39" w14:paraId="11B94CB1" w14:textId="77777777" w:rsidTr="00060B8D">
        <w:tc>
          <w:tcPr>
            <w:tcW w:w="2203" w:type="dxa"/>
            <w:shd w:val="clear" w:color="auto" w:fill="auto"/>
          </w:tcPr>
          <w:p w14:paraId="727F00BB" w14:textId="77777777" w:rsidR="00CD568A" w:rsidRPr="00472B39" w:rsidRDefault="00CD568A" w:rsidP="00CD568A">
            <w:pPr>
              <w:rPr>
                <w:color w:val="000000"/>
                <w:sz w:val="24"/>
                <w:szCs w:val="24"/>
              </w:rPr>
            </w:pPr>
            <w:r w:rsidRPr="00472B39">
              <w:rPr>
                <w:color w:val="000000"/>
                <w:sz w:val="24"/>
                <w:szCs w:val="24"/>
              </w:rPr>
              <w:t>October 1, 2015 - September 30, 2017 </w:t>
            </w:r>
          </w:p>
        </w:tc>
        <w:tc>
          <w:tcPr>
            <w:tcW w:w="4295" w:type="dxa"/>
            <w:shd w:val="clear" w:color="auto" w:fill="auto"/>
          </w:tcPr>
          <w:p w14:paraId="0D4BE8C4" w14:textId="77777777" w:rsidR="00CD568A" w:rsidRPr="00472B39" w:rsidRDefault="00CD568A" w:rsidP="00CD568A">
            <w:pPr>
              <w:rPr>
                <w:color w:val="000000"/>
                <w:sz w:val="24"/>
                <w:szCs w:val="24"/>
              </w:rPr>
            </w:pPr>
            <w:r w:rsidRPr="00472B39">
              <w:rPr>
                <w:color w:val="000000"/>
                <w:sz w:val="24"/>
                <w:szCs w:val="24"/>
              </w:rPr>
              <w:t>Autism Center for Excellence - Preschool (Year 4)</w:t>
            </w:r>
          </w:p>
        </w:tc>
        <w:tc>
          <w:tcPr>
            <w:tcW w:w="2880" w:type="dxa"/>
            <w:shd w:val="clear" w:color="auto" w:fill="auto"/>
          </w:tcPr>
          <w:p w14:paraId="342D7129" w14:textId="77777777" w:rsidR="00CD568A" w:rsidRPr="00472B39" w:rsidRDefault="00CD568A" w:rsidP="00CD568A">
            <w:pPr>
              <w:rPr>
                <w:color w:val="000000"/>
                <w:sz w:val="24"/>
                <w:szCs w:val="24"/>
              </w:rPr>
            </w:pPr>
            <w:r w:rsidRPr="00472B39">
              <w:rPr>
                <w:color w:val="000000"/>
                <w:sz w:val="24"/>
                <w:szCs w:val="24"/>
              </w:rPr>
              <w:t>VA Department of Education</w:t>
            </w:r>
          </w:p>
        </w:tc>
        <w:tc>
          <w:tcPr>
            <w:tcW w:w="1440" w:type="dxa"/>
            <w:shd w:val="clear" w:color="auto" w:fill="auto"/>
          </w:tcPr>
          <w:p w14:paraId="4E5AF016" w14:textId="77777777" w:rsidR="00CD568A" w:rsidRPr="00472B39" w:rsidRDefault="00CD568A" w:rsidP="00CD568A">
            <w:pPr>
              <w:jc w:val="center"/>
              <w:rPr>
                <w:color w:val="222222"/>
                <w:sz w:val="24"/>
                <w:szCs w:val="24"/>
                <w:shd w:val="clear" w:color="auto" w:fill="FFFFFF"/>
              </w:rPr>
            </w:pPr>
            <w:r w:rsidRPr="00472B39">
              <w:rPr>
                <w:color w:val="000000"/>
                <w:sz w:val="24"/>
                <w:szCs w:val="24"/>
              </w:rPr>
              <w:t>$78,795</w:t>
            </w:r>
          </w:p>
        </w:tc>
      </w:tr>
      <w:tr w:rsidR="00CD568A" w:rsidRPr="00472B39" w14:paraId="41A88A43" w14:textId="77777777" w:rsidTr="00060B8D">
        <w:tc>
          <w:tcPr>
            <w:tcW w:w="2203" w:type="dxa"/>
            <w:shd w:val="clear" w:color="auto" w:fill="auto"/>
          </w:tcPr>
          <w:p w14:paraId="0CBFEDD5" w14:textId="77777777" w:rsidR="00CD568A" w:rsidRPr="00472B39" w:rsidRDefault="00CD568A" w:rsidP="00CD568A">
            <w:pPr>
              <w:rPr>
                <w:color w:val="000000"/>
                <w:sz w:val="24"/>
                <w:szCs w:val="24"/>
              </w:rPr>
            </w:pPr>
            <w:r w:rsidRPr="00472B39">
              <w:rPr>
                <w:color w:val="000000"/>
                <w:sz w:val="24"/>
                <w:szCs w:val="24"/>
              </w:rPr>
              <w:t>October 1, 2015 - September 30, 2016</w:t>
            </w:r>
          </w:p>
          <w:p w14:paraId="3A13BB74" w14:textId="77777777" w:rsidR="00CD568A" w:rsidRPr="00472B39" w:rsidRDefault="00CD568A" w:rsidP="00CD568A">
            <w:pPr>
              <w:rPr>
                <w:color w:val="000000"/>
                <w:sz w:val="24"/>
                <w:szCs w:val="24"/>
              </w:rPr>
            </w:pPr>
          </w:p>
        </w:tc>
        <w:tc>
          <w:tcPr>
            <w:tcW w:w="4295" w:type="dxa"/>
            <w:shd w:val="clear" w:color="auto" w:fill="auto"/>
          </w:tcPr>
          <w:p w14:paraId="220B1806" w14:textId="77777777" w:rsidR="00CD568A" w:rsidRPr="00472B39" w:rsidRDefault="00CD568A" w:rsidP="00CD568A">
            <w:pPr>
              <w:rPr>
                <w:color w:val="000000"/>
                <w:sz w:val="24"/>
                <w:szCs w:val="24"/>
              </w:rPr>
            </w:pPr>
            <w:r w:rsidRPr="00472B39">
              <w:rPr>
                <w:color w:val="000000"/>
                <w:sz w:val="24"/>
                <w:szCs w:val="24"/>
              </w:rPr>
              <w:t>ABA Consortium</w:t>
            </w:r>
          </w:p>
          <w:p w14:paraId="1EA57194" w14:textId="77777777" w:rsidR="00CD568A" w:rsidRPr="00472B39" w:rsidRDefault="00CD568A" w:rsidP="00CD568A">
            <w:pPr>
              <w:rPr>
                <w:color w:val="222222"/>
                <w:sz w:val="24"/>
                <w:szCs w:val="24"/>
                <w:shd w:val="clear" w:color="auto" w:fill="FFFFFF"/>
              </w:rPr>
            </w:pPr>
          </w:p>
        </w:tc>
        <w:tc>
          <w:tcPr>
            <w:tcW w:w="2880" w:type="dxa"/>
            <w:shd w:val="clear" w:color="auto" w:fill="auto"/>
          </w:tcPr>
          <w:p w14:paraId="4C02F49C" w14:textId="77777777" w:rsidR="00CD568A" w:rsidRPr="00472B39" w:rsidRDefault="00CD568A" w:rsidP="00CD568A">
            <w:pPr>
              <w:rPr>
                <w:color w:val="000000"/>
                <w:sz w:val="24"/>
                <w:szCs w:val="24"/>
              </w:rPr>
            </w:pPr>
            <w:r w:rsidRPr="00472B39">
              <w:rPr>
                <w:color w:val="000000"/>
                <w:sz w:val="24"/>
                <w:szCs w:val="24"/>
              </w:rPr>
              <w:t>VA Department of Education subcontract from George Mason University</w:t>
            </w:r>
          </w:p>
        </w:tc>
        <w:tc>
          <w:tcPr>
            <w:tcW w:w="1440" w:type="dxa"/>
            <w:shd w:val="clear" w:color="auto" w:fill="auto"/>
          </w:tcPr>
          <w:p w14:paraId="286EE734" w14:textId="77777777" w:rsidR="00CD568A" w:rsidRPr="00472B39" w:rsidRDefault="00CD568A" w:rsidP="00CD568A">
            <w:pPr>
              <w:jc w:val="center"/>
              <w:rPr>
                <w:color w:val="222222"/>
                <w:sz w:val="24"/>
                <w:szCs w:val="24"/>
                <w:shd w:val="clear" w:color="auto" w:fill="FFFFFF"/>
              </w:rPr>
            </w:pPr>
            <w:r w:rsidRPr="00472B39">
              <w:rPr>
                <w:color w:val="000000"/>
                <w:sz w:val="24"/>
                <w:szCs w:val="24"/>
              </w:rPr>
              <w:t>$15,000</w:t>
            </w:r>
          </w:p>
        </w:tc>
      </w:tr>
      <w:tr w:rsidR="00CD568A" w:rsidRPr="00472B39" w14:paraId="355F3C48" w14:textId="77777777" w:rsidTr="00060B8D">
        <w:tc>
          <w:tcPr>
            <w:tcW w:w="2203" w:type="dxa"/>
            <w:shd w:val="clear" w:color="auto" w:fill="auto"/>
          </w:tcPr>
          <w:p w14:paraId="79CCF40B" w14:textId="77777777" w:rsidR="00CD568A" w:rsidRPr="00472B39" w:rsidRDefault="00CD568A" w:rsidP="00CD568A">
            <w:pPr>
              <w:shd w:val="clear" w:color="auto" w:fill="FFFFFF"/>
              <w:rPr>
                <w:color w:val="222222"/>
                <w:sz w:val="24"/>
                <w:szCs w:val="24"/>
              </w:rPr>
            </w:pPr>
            <w:r w:rsidRPr="00472B39">
              <w:rPr>
                <w:color w:val="222222"/>
                <w:sz w:val="24"/>
                <w:szCs w:val="24"/>
              </w:rPr>
              <w:t>October 1, 2015 –</w:t>
            </w:r>
          </w:p>
          <w:p w14:paraId="46BB43AE" w14:textId="77777777" w:rsidR="00CD568A" w:rsidRPr="00472B39" w:rsidRDefault="00CD568A" w:rsidP="00CD568A">
            <w:pPr>
              <w:shd w:val="clear" w:color="auto" w:fill="FFFFFF"/>
              <w:rPr>
                <w:color w:val="222222"/>
                <w:sz w:val="24"/>
                <w:szCs w:val="24"/>
              </w:rPr>
            </w:pPr>
            <w:r w:rsidRPr="00472B39">
              <w:rPr>
                <w:color w:val="222222"/>
                <w:sz w:val="24"/>
                <w:szCs w:val="24"/>
              </w:rPr>
              <w:t>August 31, 2016</w:t>
            </w:r>
          </w:p>
          <w:p w14:paraId="19204374" w14:textId="77777777" w:rsidR="00CD568A" w:rsidRPr="00472B39" w:rsidRDefault="00CD568A" w:rsidP="00CD568A">
            <w:pPr>
              <w:shd w:val="clear" w:color="auto" w:fill="FFFFFF"/>
              <w:rPr>
                <w:color w:val="222222"/>
                <w:sz w:val="24"/>
                <w:szCs w:val="24"/>
              </w:rPr>
            </w:pPr>
            <w:r w:rsidRPr="00472B39">
              <w:rPr>
                <w:color w:val="222222"/>
                <w:sz w:val="24"/>
                <w:szCs w:val="24"/>
              </w:rPr>
              <w:t>(Year 6)</w:t>
            </w:r>
          </w:p>
          <w:p w14:paraId="05C8796F" w14:textId="77777777" w:rsidR="00CD568A" w:rsidRPr="00472B39" w:rsidRDefault="00CD568A" w:rsidP="00CD568A">
            <w:pPr>
              <w:rPr>
                <w:color w:val="222222"/>
                <w:sz w:val="24"/>
                <w:szCs w:val="24"/>
              </w:rPr>
            </w:pPr>
          </w:p>
        </w:tc>
        <w:tc>
          <w:tcPr>
            <w:tcW w:w="4295" w:type="dxa"/>
            <w:shd w:val="clear" w:color="auto" w:fill="auto"/>
          </w:tcPr>
          <w:p w14:paraId="76E744F4" w14:textId="77777777" w:rsidR="00CD568A" w:rsidRPr="00472B39" w:rsidRDefault="00CD568A" w:rsidP="00CD568A">
            <w:pPr>
              <w:rPr>
                <w:color w:val="222222"/>
                <w:sz w:val="24"/>
                <w:szCs w:val="24"/>
              </w:rPr>
            </w:pPr>
            <w:r w:rsidRPr="00472B39">
              <w:rPr>
                <w:color w:val="222222"/>
                <w:sz w:val="24"/>
                <w:szCs w:val="24"/>
              </w:rPr>
              <w:t>Center on Knowledge Translation for Employment Research</w:t>
            </w:r>
            <w:r w:rsidRPr="00472B39">
              <w:rPr>
                <w:color w:val="222222"/>
                <w:sz w:val="24"/>
                <w:szCs w:val="24"/>
              </w:rPr>
              <w:br/>
            </w:r>
          </w:p>
        </w:tc>
        <w:tc>
          <w:tcPr>
            <w:tcW w:w="2880" w:type="dxa"/>
            <w:shd w:val="clear" w:color="auto" w:fill="auto"/>
          </w:tcPr>
          <w:p w14:paraId="214D363C" w14:textId="77777777" w:rsidR="00CD568A" w:rsidRPr="00472B39" w:rsidRDefault="00CD568A" w:rsidP="00CD568A">
            <w:pPr>
              <w:shd w:val="clear" w:color="auto" w:fill="FFFFFF"/>
              <w:rPr>
                <w:color w:val="222222"/>
                <w:sz w:val="24"/>
                <w:szCs w:val="24"/>
              </w:rPr>
            </w:pPr>
            <w:r w:rsidRPr="00472B39">
              <w:rPr>
                <w:color w:val="222222"/>
                <w:sz w:val="24"/>
                <w:szCs w:val="24"/>
              </w:rPr>
              <w:t>National Institute on Disa-bility and Rehabilitation (or NIDILRR) subcontract from the Southwest Educational Development Laboratory</w:t>
            </w:r>
          </w:p>
        </w:tc>
        <w:tc>
          <w:tcPr>
            <w:tcW w:w="1440" w:type="dxa"/>
            <w:shd w:val="clear" w:color="auto" w:fill="auto"/>
          </w:tcPr>
          <w:p w14:paraId="2A265D5C" w14:textId="77777777" w:rsidR="00CD568A" w:rsidRPr="00472B39" w:rsidRDefault="00CD568A" w:rsidP="00CD568A">
            <w:pPr>
              <w:shd w:val="clear" w:color="auto" w:fill="FFFFFF"/>
              <w:jc w:val="center"/>
              <w:rPr>
                <w:color w:val="222222"/>
                <w:sz w:val="24"/>
                <w:szCs w:val="24"/>
              </w:rPr>
            </w:pPr>
            <w:r w:rsidRPr="00472B39">
              <w:rPr>
                <w:color w:val="222222"/>
                <w:sz w:val="24"/>
                <w:szCs w:val="24"/>
              </w:rPr>
              <w:t>$60,035</w:t>
            </w:r>
          </w:p>
          <w:p w14:paraId="1CD869CA" w14:textId="77777777" w:rsidR="00CD568A" w:rsidRPr="00472B39" w:rsidRDefault="00CD568A" w:rsidP="00CD568A">
            <w:pPr>
              <w:jc w:val="center"/>
              <w:rPr>
                <w:color w:val="222222"/>
                <w:sz w:val="24"/>
                <w:szCs w:val="24"/>
              </w:rPr>
            </w:pPr>
          </w:p>
        </w:tc>
      </w:tr>
      <w:tr w:rsidR="00CD568A" w:rsidRPr="00472B39" w14:paraId="506963A3" w14:textId="77777777" w:rsidTr="00060B8D">
        <w:tc>
          <w:tcPr>
            <w:tcW w:w="2203" w:type="dxa"/>
            <w:shd w:val="clear" w:color="auto" w:fill="auto"/>
          </w:tcPr>
          <w:p w14:paraId="21985E17" w14:textId="77777777" w:rsidR="00CD568A" w:rsidRPr="00472B39" w:rsidRDefault="00CD568A" w:rsidP="00CD568A">
            <w:pPr>
              <w:rPr>
                <w:color w:val="222222"/>
                <w:sz w:val="24"/>
                <w:szCs w:val="24"/>
              </w:rPr>
            </w:pPr>
            <w:r w:rsidRPr="00472B39">
              <w:rPr>
                <w:color w:val="222222"/>
                <w:sz w:val="24"/>
                <w:szCs w:val="24"/>
              </w:rPr>
              <w:t>October 1, 2014-</w:t>
            </w:r>
          </w:p>
          <w:p w14:paraId="6D5E5A37" w14:textId="77777777" w:rsidR="00CD568A" w:rsidRPr="00472B39" w:rsidRDefault="00CD568A" w:rsidP="00CD568A">
            <w:pPr>
              <w:rPr>
                <w:color w:val="222222"/>
                <w:sz w:val="24"/>
                <w:szCs w:val="24"/>
              </w:rPr>
            </w:pPr>
            <w:r w:rsidRPr="00472B39">
              <w:rPr>
                <w:color w:val="222222"/>
                <w:sz w:val="24"/>
                <w:szCs w:val="24"/>
              </w:rPr>
              <w:t xml:space="preserve">September  30, 2016  </w:t>
            </w:r>
          </w:p>
          <w:p w14:paraId="57B7E338" w14:textId="77777777" w:rsidR="00CD568A" w:rsidRPr="00472B39" w:rsidRDefault="00CD568A" w:rsidP="00CD568A">
            <w:pPr>
              <w:rPr>
                <w:color w:val="222222"/>
                <w:sz w:val="24"/>
                <w:szCs w:val="24"/>
              </w:rPr>
            </w:pPr>
            <w:r w:rsidRPr="00472B39">
              <w:rPr>
                <w:color w:val="222222"/>
                <w:sz w:val="24"/>
                <w:szCs w:val="24"/>
              </w:rPr>
              <w:t xml:space="preserve">(Year 5) </w:t>
            </w:r>
          </w:p>
        </w:tc>
        <w:tc>
          <w:tcPr>
            <w:tcW w:w="4295" w:type="dxa"/>
            <w:shd w:val="clear" w:color="auto" w:fill="auto"/>
          </w:tcPr>
          <w:p w14:paraId="4494C345" w14:textId="77777777" w:rsidR="00CD568A" w:rsidRPr="00472B39" w:rsidRDefault="00CD568A" w:rsidP="00CD568A">
            <w:pPr>
              <w:rPr>
                <w:color w:val="222222"/>
                <w:sz w:val="24"/>
                <w:szCs w:val="24"/>
              </w:rPr>
            </w:pPr>
            <w:r w:rsidRPr="00472B39">
              <w:rPr>
                <w:color w:val="222222"/>
                <w:sz w:val="24"/>
                <w:szCs w:val="24"/>
                <w:shd w:val="clear" w:color="auto" w:fill="FFFFFF"/>
              </w:rPr>
              <w:t>Autism Center for Excellence</w:t>
            </w:r>
          </w:p>
        </w:tc>
        <w:tc>
          <w:tcPr>
            <w:tcW w:w="2880" w:type="dxa"/>
            <w:shd w:val="clear" w:color="auto" w:fill="auto"/>
          </w:tcPr>
          <w:p w14:paraId="1A14056F" w14:textId="77777777" w:rsidR="00CD568A" w:rsidRPr="00472B39" w:rsidRDefault="00CD568A" w:rsidP="00CD568A">
            <w:pPr>
              <w:rPr>
                <w:color w:val="222222"/>
                <w:sz w:val="24"/>
                <w:szCs w:val="24"/>
              </w:rPr>
            </w:pPr>
            <w:r w:rsidRPr="00472B39">
              <w:rPr>
                <w:color w:val="222222"/>
                <w:sz w:val="24"/>
                <w:szCs w:val="24"/>
                <w:shd w:val="clear" w:color="auto" w:fill="FFFFFF"/>
              </w:rPr>
              <w:t>VA Department of Education</w:t>
            </w:r>
          </w:p>
        </w:tc>
        <w:tc>
          <w:tcPr>
            <w:tcW w:w="1440" w:type="dxa"/>
            <w:shd w:val="clear" w:color="auto" w:fill="auto"/>
          </w:tcPr>
          <w:p w14:paraId="0D214539" w14:textId="77777777" w:rsidR="00CD568A" w:rsidRPr="00472B39" w:rsidRDefault="00CD568A" w:rsidP="00CD568A">
            <w:pPr>
              <w:jc w:val="center"/>
              <w:rPr>
                <w:color w:val="222222"/>
                <w:sz w:val="24"/>
                <w:szCs w:val="24"/>
              </w:rPr>
            </w:pPr>
            <w:r w:rsidRPr="00472B39">
              <w:rPr>
                <w:color w:val="222222"/>
                <w:sz w:val="24"/>
                <w:szCs w:val="24"/>
                <w:shd w:val="clear" w:color="auto" w:fill="FFFFFF"/>
              </w:rPr>
              <w:t>$1,962,740</w:t>
            </w:r>
          </w:p>
        </w:tc>
      </w:tr>
      <w:tr w:rsidR="00CD568A" w:rsidRPr="00472B39" w14:paraId="1F49CDAE" w14:textId="77777777" w:rsidTr="00060B8D">
        <w:tc>
          <w:tcPr>
            <w:tcW w:w="2203" w:type="dxa"/>
            <w:shd w:val="clear" w:color="auto" w:fill="auto"/>
          </w:tcPr>
          <w:p w14:paraId="76204C70" w14:textId="77777777" w:rsidR="00CD568A" w:rsidRPr="00472B39" w:rsidRDefault="00CD568A" w:rsidP="00CD568A">
            <w:pPr>
              <w:shd w:val="clear" w:color="auto" w:fill="FFFFFF"/>
              <w:rPr>
                <w:color w:val="222222"/>
                <w:sz w:val="24"/>
                <w:szCs w:val="24"/>
              </w:rPr>
            </w:pPr>
            <w:r w:rsidRPr="00472B39">
              <w:rPr>
                <w:color w:val="222222"/>
                <w:sz w:val="24"/>
                <w:szCs w:val="24"/>
              </w:rPr>
              <w:t>October 1, 2014 - September 30, 2015</w:t>
            </w:r>
          </w:p>
          <w:p w14:paraId="502157ED" w14:textId="77777777" w:rsidR="00CD568A" w:rsidRPr="00472B39" w:rsidRDefault="00CD568A" w:rsidP="00CD568A">
            <w:pPr>
              <w:shd w:val="clear" w:color="auto" w:fill="FFFFFF"/>
              <w:rPr>
                <w:color w:val="222222"/>
                <w:sz w:val="24"/>
                <w:szCs w:val="24"/>
              </w:rPr>
            </w:pPr>
            <w:r w:rsidRPr="00472B39">
              <w:rPr>
                <w:color w:val="222222"/>
                <w:sz w:val="24"/>
                <w:szCs w:val="24"/>
              </w:rPr>
              <w:t>(Year 5) </w:t>
            </w:r>
          </w:p>
          <w:p w14:paraId="2A370706" w14:textId="77777777" w:rsidR="00CD568A" w:rsidRPr="00472B39" w:rsidRDefault="00CD568A" w:rsidP="00CD568A">
            <w:pPr>
              <w:rPr>
                <w:color w:val="222222"/>
                <w:sz w:val="24"/>
                <w:szCs w:val="24"/>
              </w:rPr>
            </w:pPr>
          </w:p>
        </w:tc>
        <w:tc>
          <w:tcPr>
            <w:tcW w:w="4295" w:type="dxa"/>
            <w:shd w:val="clear" w:color="auto" w:fill="auto"/>
          </w:tcPr>
          <w:p w14:paraId="1C15488C" w14:textId="77777777" w:rsidR="00CD568A" w:rsidRPr="00472B39" w:rsidRDefault="00CD568A" w:rsidP="00CD568A">
            <w:pPr>
              <w:rPr>
                <w:color w:val="222222"/>
                <w:sz w:val="24"/>
                <w:szCs w:val="24"/>
              </w:rPr>
            </w:pPr>
            <w:r w:rsidRPr="00472B39">
              <w:rPr>
                <w:color w:val="222222"/>
                <w:sz w:val="24"/>
                <w:szCs w:val="24"/>
              </w:rPr>
              <w:t>Center on Knowledge Translation for Employment Research</w:t>
            </w:r>
            <w:r w:rsidRPr="00472B39">
              <w:rPr>
                <w:color w:val="222222"/>
                <w:sz w:val="24"/>
                <w:szCs w:val="24"/>
              </w:rPr>
              <w:br/>
            </w:r>
          </w:p>
        </w:tc>
        <w:tc>
          <w:tcPr>
            <w:tcW w:w="2880" w:type="dxa"/>
            <w:shd w:val="clear" w:color="auto" w:fill="auto"/>
          </w:tcPr>
          <w:p w14:paraId="778CF4C1" w14:textId="77777777" w:rsidR="00CD568A" w:rsidRPr="00472B39" w:rsidRDefault="00CD568A" w:rsidP="00CD568A">
            <w:pPr>
              <w:shd w:val="clear" w:color="auto" w:fill="FFFFFF"/>
              <w:rPr>
                <w:color w:val="222222"/>
                <w:sz w:val="24"/>
                <w:szCs w:val="24"/>
              </w:rPr>
            </w:pPr>
            <w:r w:rsidRPr="00472B39">
              <w:rPr>
                <w:color w:val="222222"/>
                <w:sz w:val="24"/>
                <w:szCs w:val="24"/>
              </w:rPr>
              <w:t>National Institute on Disa-bility and Rehabilitation (or NIDILRR) subcontract from the Southwest Educational Development Laboratory</w:t>
            </w:r>
          </w:p>
        </w:tc>
        <w:tc>
          <w:tcPr>
            <w:tcW w:w="1440" w:type="dxa"/>
            <w:shd w:val="clear" w:color="auto" w:fill="auto"/>
          </w:tcPr>
          <w:p w14:paraId="75967E68" w14:textId="77777777" w:rsidR="00CD568A" w:rsidRPr="00472B39" w:rsidRDefault="00CD568A" w:rsidP="00CD568A">
            <w:pPr>
              <w:shd w:val="clear" w:color="auto" w:fill="FFFFFF"/>
              <w:jc w:val="center"/>
              <w:rPr>
                <w:color w:val="222222"/>
                <w:sz w:val="24"/>
                <w:szCs w:val="24"/>
              </w:rPr>
            </w:pPr>
            <w:r w:rsidRPr="00472B39">
              <w:rPr>
                <w:color w:val="222222"/>
                <w:sz w:val="24"/>
                <w:szCs w:val="24"/>
              </w:rPr>
              <w:t>$139,871</w:t>
            </w:r>
          </w:p>
          <w:p w14:paraId="297C4402" w14:textId="77777777" w:rsidR="00CD568A" w:rsidRPr="00472B39" w:rsidRDefault="00CD568A" w:rsidP="00CD568A">
            <w:pPr>
              <w:jc w:val="center"/>
              <w:rPr>
                <w:color w:val="222222"/>
                <w:sz w:val="24"/>
                <w:szCs w:val="24"/>
              </w:rPr>
            </w:pPr>
          </w:p>
        </w:tc>
      </w:tr>
      <w:tr w:rsidR="00CD568A" w:rsidRPr="00472B39" w14:paraId="4F0A82E5" w14:textId="77777777" w:rsidTr="00060B8D">
        <w:tc>
          <w:tcPr>
            <w:tcW w:w="2203" w:type="dxa"/>
            <w:shd w:val="clear" w:color="auto" w:fill="auto"/>
          </w:tcPr>
          <w:p w14:paraId="6D645497" w14:textId="77777777" w:rsidR="00CD568A" w:rsidRPr="00472B39" w:rsidRDefault="00CD568A" w:rsidP="00CD568A">
            <w:pPr>
              <w:shd w:val="clear" w:color="auto" w:fill="FFFFFF"/>
              <w:rPr>
                <w:color w:val="222222"/>
                <w:sz w:val="24"/>
                <w:szCs w:val="24"/>
              </w:rPr>
            </w:pPr>
            <w:r w:rsidRPr="00472B39">
              <w:rPr>
                <w:color w:val="222222"/>
                <w:sz w:val="24"/>
                <w:szCs w:val="24"/>
              </w:rPr>
              <w:t>October 1, 2014 - September 30, 2015</w:t>
            </w:r>
          </w:p>
          <w:p w14:paraId="3D0E1087" w14:textId="77777777" w:rsidR="00CD568A" w:rsidRPr="00472B39" w:rsidRDefault="00CD568A" w:rsidP="00CD568A">
            <w:pPr>
              <w:shd w:val="clear" w:color="auto" w:fill="FFFFFF"/>
              <w:rPr>
                <w:color w:val="222222"/>
                <w:sz w:val="24"/>
                <w:szCs w:val="24"/>
              </w:rPr>
            </w:pPr>
            <w:r w:rsidRPr="00472B39">
              <w:rPr>
                <w:color w:val="222222"/>
                <w:sz w:val="24"/>
                <w:szCs w:val="24"/>
              </w:rPr>
              <w:t>(Year 3)</w:t>
            </w:r>
          </w:p>
        </w:tc>
        <w:tc>
          <w:tcPr>
            <w:tcW w:w="4295" w:type="dxa"/>
            <w:shd w:val="clear" w:color="auto" w:fill="auto"/>
          </w:tcPr>
          <w:p w14:paraId="5F9CE5A1" w14:textId="77777777" w:rsidR="00CD568A" w:rsidRPr="00472B39" w:rsidRDefault="00CD568A" w:rsidP="00CD568A">
            <w:pPr>
              <w:shd w:val="clear" w:color="auto" w:fill="FFFFFF"/>
              <w:rPr>
                <w:color w:val="222222"/>
                <w:sz w:val="24"/>
                <w:szCs w:val="24"/>
              </w:rPr>
            </w:pPr>
            <w:r w:rsidRPr="00472B39">
              <w:rPr>
                <w:color w:val="222222"/>
                <w:sz w:val="24"/>
                <w:szCs w:val="24"/>
              </w:rPr>
              <w:t>VCU Autism Center for Excellence - Preschool</w:t>
            </w:r>
          </w:p>
        </w:tc>
        <w:tc>
          <w:tcPr>
            <w:tcW w:w="2880" w:type="dxa"/>
            <w:shd w:val="clear" w:color="auto" w:fill="auto"/>
          </w:tcPr>
          <w:p w14:paraId="2122427B" w14:textId="77777777" w:rsidR="00CD568A" w:rsidRPr="00472B39" w:rsidRDefault="00CD568A" w:rsidP="00CD568A">
            <w:pPr>
              <w:shd w:val="clear" w:color="auto" w:fill="FFFFFF"/>
              <w:rPr>
                <w:color w:val="222222"/>
                <w:sz w:val="24"/>
                <w:szCs w:val="24"/>
              </w:rPr>
            </w:pPr>
            <w:r w:rsidRPr="00472B39">
              <w:rPr>
                <w:color w:val="222222"/>
                <w:sz w:val="24"/>
                <w:szCs w:val="24"/>
              </w:rPr>
              <w:t>VA Department of Education</w:t>
            </w:r>
          </w:p>
        </w:tc>
        <w:tc>
          <w:tcPr>
            <w:tcW w:w="1440" w:type="dxa"/>
            <w:shd w:val="clear" w:color="auto" w:fill="auto"/>
          </w:tcPr>
          <w:p w14:paraId="3A5D3F3A" w14:textId="77777777" w:rsidR="00CD568A" w:rsidRPr="00472B39" w:rsidRDefault="00CD568A" w:rsidP="00CD568A">
            <w:pPr>
              <w:shd w:val="clear" w:color="auto" w:fill="FFFFFF"/>
              <w:jc w:val="center"/>
              <w:rPr>
                <w:color w:val="222222"/>
                <w:sz w:val="24"/>
                <w:szCs w:val="24"/>
              </w:rPr>
            </w:pPr>
            <w:r w:rsidRPr="00472B39">
              <w:rPr>
                <w:color w:val="222222"/>
                <w:sz w:val="24"/>
                <w:szCs w:val="24"/>
              </w:rPr>
              <w:t>$76,500</w:t>
            </w:r>
          </w:p>
          <w:p w14:paraId="264F660B" w14:textId="77777777" w:rsidR="00CD568A" w:rsidRPr="00472B39" w:rsidRDefault="00CD568A" w:rsidP="00CD568A">
            <w:pPr>
              <w:jc w:val="center"/>
              <w:rPr>
                <w:color w:val="222222"/>
                <w:sz w:val="24"/>
                <w:szCs w:val="24"/>
              </w:rPr>
            </w:pPr>
          </w:p>
        </w:tc>
      </w:tr>
      <w:tr w:rsidR="00CD568A" w:rsidRPr="00472B39" w14:paraId="79A23B2F" w14:textId="77777777" w:rsidTr="00060B8D">
        <w:tc>
          <w:tcPr>
            <w:tcW w:w="2203" w:type="dxa"/>
            <w:shd w:val="clear" w:color="auto" w:fill="auto"/>
          </w:tcPr>
          <w:p w14:paraId="614C6F4B" w14:textId="77777777" w:rsidR="00CD568A" w:rsidRPr="00472B39" w:rsidRDefault="00CD568A" w:rsidP="00CD568A">
            <w:pPr>
              <w:shd w:val="clear" w:color="auto" w:fill="FFFFFF"/>
              <w:rPr>
                <w:color w:val="222222"/>
                <w:sz w:val="24"/>
                <w:szCs w:val="24"/>
              </w:rPr>
            </w:pPr>
            <w:r w:rsidRPr="00472B39">
              <w:rPr>
                <w:color w:val="222222"/>
                <w:sz w:val="24"/>
                <w:szCs w:val="24"/>
              </w:rPr>
              <w:t>October 1, 2014 - September 30, 2015</w:t>
            </w:r>
          </w:p>
          <w:p w14:paraId="4C5683DC" w14:textId="77777777" w:rsidR="00CD568A" w:rsidRPr="00472B39" w:rsidRDefault="00CD568A" w:rsidP="00CD568A">
            <w:pPr>
              <w:shd w:val="clear" w:color="auto" w:fill="FFFFFF"/>
              <w:rPr>
                <w:color w:val="222222"/>
                <w:sz w:val="24"/>
                <w:szCs w:val="24"/>
              </w:rPr>
            </w:pPr>
            <w:r w:rsidRPr="00472B39">
              <w:rPr>
                <w:color w:val="222222"/>
                <w:sz w:val="24"/>
                <w:szCs w:val="24"/>
              </w:rPr>
              <w:t xml:space="preserve">(Year 5) </w:t>
            </w:r>
          </w:p>
        </w:tc>
        <w:tc>
          <w:tcPr>
            <w:tcW w:w="4295" w:type="dxa"/>
            <w:shd w:val="clear" w:color="auto" w:fill="auto"/>
          </w:tcPr>
          <w:p w14:paraId="2E0D732D" w14:textId="77777777" w:rsidR="00CD568A" w:rsidRPr="00472B39" w:rsidRDefault="00CD568A" w:rsidP="00CD568A">
            <w:pPr>
              <w:shd w:val="clear" w:color="auto" w:fill="FFFFFF"/>
              <w:rPr>
                <w:color w:val="222222"/>
                <w:sz w:val="24"/>
                <w:szCs w:val="24"/>
              </w:rPr>
            </w:pPr>
            <w:r w:rsidRPr="00472B39">
              <w:rPr>
                <w:color w:val="222222"/>
                <w:sz w:val="24"/>
                <w:szCs w:val="24"/>
              </w:rPr>
              <w:t>Transition to Employment</w:t>
            </w:r>
          </w:p>
          <w:p w14:paraId="55086089" w14:textId="77777777" w:rsidR="00CD568A" w:rsidRPr="00472B39" w:rsidRDefault="00CD568A" w:rsidP="00CD568A">
            <w:pPr>
              <w:rPr>
                <w:color w:val="222222"/>
                <w:sz w:val="24"/>
                <w:szCs w:val="24"/>
              </w:rPr>
            </w:pPr>
          </w:p>
        </w:tc>
        <w:tc>
          <w:tcPr>
            <w:tcW w:w="2880" w:type="dxa"/>
            <w:shd w:val="clear" w:color="auto" w:fill="auto"/>
          </w:tcPr>
          <w:p w14:paraId="3D6C43C8" w14:textId="77777777" w:rsidR="00CD568A" w:rsidRPr="00472B39" w:rsidRDefault="00CD568A" w:rsidP="00CD568A">
            <w:pPr>
              <w:rPr>
                <w:color w:val="222222"/>
                <w:sz w:val="24"/>
                <w:szCs w:val="24"/>
              </w:rPr>
            </w:pPr>
            <w:r w:rsidRPr="00472B39">
              <w:rPr>
                <w:color w:val="222222"/>
                <w:sz w:val="24"/>
                <w:szCs w:val="24"/>
              </w:rPr>
              <w:t>National Institute on Disa-bility and Rehabilitation (or NIDILRR) subcontract from TransCen, Inc</w:t>
            </w:r>
          </w:p>
        </w:tc>
        <w:tc>
          <w:tcPr>
            <w:tcW w:w="1440" w:type="dxa"/>
            <w:shd w:val="clear" w:color="auto" w:fill="auto"/>
          </w:tcPr>
          <w:p w14:paraId="7D712B97" w14:textId="77777777" w:rsidR="00CD568A" w:rsidRPr="00472B39" w:rsidRDefault="00CD568A" w:rsidP="00CD568A">
            <w:pPr>
              <w:shd w:val="clear" w:color="auto" w:fill="FFFFFF"/>
              <w:jc w:val="center"/>
              <w:rPr>
                <w:color w:val="222222"/>
                <w:sz w:val="24"/>
                <w:szCs w:val="24"/>
              </w:rPr>
            </w:pPr>
            <w:r w:rsidRPr="00472B39">
              <w:rPr>
                <w:color w:val="222222"/>
                <w:sz w:val="24"/>
                <w:szCs w:val="24"/>
                <w:shd w:val="clear" w:color="auto" w:fill="FFFFFF"/>
              </w:rPr>
              <w:t>$208,913</w:t>
            </w:r>
          </w:p>
        </w:tc>
      </w:tr>
      <w:tr w:rsidR="00CD568A" w:rsidRPr="00472B39" w14:paraId="7262349C" w14:textId="77777777" w:rsidTr="00060B8D">
        <w:tc>
          <w:tcPr>
            <w:tcW w:w="2203" w:type="dxa"/>
            <w:shd w:val="clear" w:color="auto" w:fill="auto"/>
          </w:tcPr>
          <w:p w14:paraId="5FC579AD" w14:textId="77777777" w:rsidR="00CD568A" w:rsidRPr="00472B39" w:rsidRDefault="00CD568A" w:rsidP="00CD568A">
            <w:pPr>
              <w:shd w:val="clear" w:color="auto" w:fill="FFFFFF"/>
              <w:rPr>
                <w:color w:val="222222"/>
                <w:sz w:val="24"/>
                <w:szCs w:val="24"/>
              </w:rPr>
            </w:pPr>
            <w:r w:rsidRPr="00472B39">
              <w:rPr>
                <w:color w:val="222222"/>
                <w:sz w:val="24"/>
                <w:szCs w:val="24"/>
              </w:rPr>
              <w:t>October 1, 2014 - September 30, 2015 (Year 2)</w:t>
            </w:r>
          </w:p>
        </w:tc>
        <w:tc>
          <w:tcPr>
            <w:tcW w:w="4295" w:type="dxa"/>
            <w:shd w:val="clear" w:color="auto" w:fill="auto"/>
          </w:tcPr>
          <w:p w14:paraId="35D9C893" w14:textId="77777777" w:rsidR="00CD568A" w:rsidRPr="00472B39" w:rsidRDefault="00CD568A" w:rsidP="00CD568A">
            <w:pPr>
              <w:shd w:val="clear" w:color="auto" w:fill="FFFFFF"/>
              <w:rPr>
                <w:color w:val="222222"/>
                <w:sz w:val="24"/>
                <w:szCs w:val="24"/>
              </w:rPr>
            </w:pPr>
            <w:r w:rsidRPr="00472B39">
              <w:rPr>
                <w:color w:val="222222"/>
                <w:sz w:val="24"/>
                <w:szCs w:val="24"/>
              </w:rPr>
              <w:t>Center on Transition Innovations</w:t>
            </w:r>
          </w:p>
          <w:p w14:paraId="7EF08A5D" w14:textId="77777777" w:rsidR="00CD568A" w:rsidRPr="00472B39" w:rsidRDefault="00CD568A" w:rsidP="00CD568A">
            <w:pPr>
              <w:shd w:val="clear" w:color="auto" w:fill="FFFFFF"/>
              <w:rPr>
                <w:color w:val="222222"/>
                <w:sz w:val="24"/>
                <w:szCs w:val="24"/>
              </w:rPr>
            </w:pPr>
          </w:p>
        </w:tc>
        <w:tc>
          <w:tcPr>
            <w:tcW w:w="2880" w:type="dxa"/>
            <w:shd w:val="clear" w:color="auto" w:fill="auto"/>
          </w:tcPr>
          <w:p w14:paraId="6CF8FF41" w14:textId="77777777" w:rsidR="00CD568A" w:rsidRPr="00472B39" w:rsidRDefault="00CD568A" w:rsidP="00CD568A">
            <w:pPr>
              <w:shd w:val="clear" w:color="auto" w:fill="FFFFFF"/>
              <w:rPr>
                <w:color w:val="222222"/>
                <w:sz w:val="24"/>
                <w:szCs w:val="24"/>
              </w:rPr>
            </w:pPr>
            <w:r w:rsidRPr="00472B39">
              <w:rPr>
                <w:color w:val="222222"/>
                <w:sz w:val="24"/>
                <w:szCs w:val="24"/>
              </w:rPr>
              <w:t>Virginia Department of Education</w:t>
            </w:r>
          </w:p>
        </w:tc>
        <w:tc>
          <w:tcPr>
            <w:tcW w:w="1440" w:type="dxa"/>
            <w:shd w:val="clear" w:color="auto" w:fill="auto"/>
          </w:tcPr>
          <w:p w14:paraId="276548FD" w14:textId="77777777" w:rsidR="00CD568A" w:rsidRPr="00472B39" w:rsidRDefault="00CD568A" w:rsidP="00CD568A">
            <w:pPr>
              <w:shd w:val="clear" w:color="auto" w:fill="FFFFFF"/>
              <w:jc w:val="center"/>
              <w:rPr>
                <w:color w:val="222222"/>
                <w:sz w:val="24"/>
                <w:szCs w:val="24"/>
              </w:rPr>
            </w:pPr>
            <w:r w:rsidRPr="00472B39">
              <w:rPr>
                <w:color w:val="222222"/>
                <w:sz w:val="24"/>
                <w:szCs w:val="24"/>
              </w:rPr>
              <w:t>$2,043,513</w:t>
            </w:r>
          </w:p>
          <w:p w14:paraId="73ADECCC" w14:textId="77777777" w:rsidR="00CD568A" w:rsidRPr="00472B39" w:rsidRDefault="00CD568A" w:rsidP="00CD568A">
            <w:pPr>
              <w:shd w:val="clear" w:color="auto" w:fill="FFFFFF"/>
              <w:jc w:val="center"/>
              <w:rPr>
                <w:color w:val="222222"/>
                <w:sz w:val="24"/>
                <w:szCs w:val="24"/>
                <w:shd w:val="clear" w:color="auto" w:fill="FFFFFF"/>
              </w:rPr>
            </w:pPr>
          </w:p>
        </w:tc>
      </w:tr>
      <w:tr w:rsidR="00CD568A" w:rsidRPr="00472B39" w14:paraId="47297CA8" w14:textId="77777777" w:rsidTr="00060B8D">
        <w:tc>
          <w:tcPr>
            <w:tcW w:w="2203" w:type="dxa"/>
            <w:shd w:val="clear" w:color="auto" w:fill="auto"/>
          </w:tcPr>
          <w:p w14:paraId="3C893118" w14:textId="77777777" w:rsidR="00CD568A" w:rsidRPr="00472B39" w:rsidRDefault="00CD568A" w:rsidP="00CD568A">
            <w:pPr>
              <w:shd w:val="clear" w:color="auto" w:fill="FFFFFF"/>
              <w:rPr>
                <w:color w:val="222222"/>
                <w:sz w:val="24"/>
                <w:szCs w:val="24"/>
              </w:rPr>
            </w:pPr>
            <w:r w:rsidRPr="00472B39">
              <w:rPr>
                <w:color w:val="222222"/>
                <w:sz w:val="24"/>
                <w:szCs w:val="24"/>
              </w:rPr>
              <w:t>October 1, 2014 - September 30, 2015</w:t>
            </w:r>
          </w:p>
        </w:tc>
        <w:tc>
          <w:tcPr>
            <w:tcW w:w="4295" w:type="dxa"/>
            <w:shd w:val="clear" w:color="auto" w:fill="auto"/>
          </w:tcPr>
          <w:p w14:paraId="762D3943" w14:textId="77777777" w:rsidR="00CD568A" w:rsidRPr="00472B39" w:rsidRDefault="00CD568A" w:rsidP="00CD568A">
            <w:pPr>
              <w:shd w:val="clear" w:color="auto" w:fill="FFFFFF"/>
              <w:rPr>
                <w:color w:val="222222"/>
                <w:sz w:val="24"/>
                <w:szCs w:val="24"/>
              </w:rPr>
            </w:pPr>
            <w:r w:rsidRPr="00472B39">
              <w:rPr>
                <w:color w:val="222222"/>
                <w:sz w:val="24"/>
                <w:szCs w:val="24"/>
              </w:rPr>
              <w:t>Transition Charter School</w:t>
            </w:r>
          </w:p>
          <w:p w14:paraId="3FFAAD7C" w14:textId="77777777" w:rsidR="00CD568A" w:rsidRPr="00472B39" w:rsidRDefault="00CD568A" w:rsidP="00CD568A">
            <w:pPr>
              <w:shd w:val="clear" w:color="auto" w:fill="FFFFFF"/>
              <w:rPr>
                <w:color w:val="222222"/>
                <w:sz w:val="24"/>
                <w:szCs w:val="24"/>
              </w:rPr>
            </w:pPr>
          </w:p>
        </w:tc>
        <w:tc>
          <w:tcPr>
            <w:tcW w:w="2880" w:type="dxa"/>
            <w:shd w:val="clear" w:color="auto" w:fill="auto"/>
          </w:tcPr>
          <w:p w14:paraId="0EDE487D" w14:textId="77777777" w:rsidR="00CD568A" w:rsidRPr="00472B39" w:rsidRDefault="00CD568A" w:rsidP="00CD568A">
            <w:pPr>
              <w:shd w:val="clear" w:color="auto" w:fill="FFFFFF"/>
              <w:rPr>
                <w:color w:val="222222"/>
                <w:sz w:val="24"/>
                <w:szCs w:val="24"/>
              </w:rPr>
            </w:pPr>
            <w:r w:rsidRPr="00472B39">
              <w:rPr>
                <w:color w:val="222222"/>
                <w:sz w:val="24"/>
                <w:szCs w:val="24"/>
              </w:rPr>
              <w:t>VA Department of Education</w:t>
            </w:r>
          </w:p>
        </w:tc>
        <w:tc>
          <w:tcPr>
            <w:tcW w:w="1440" w:type="dxa"/>
            <w:shd w:val="clear" w:color="auto" w:fill="auto"/>
          </w:tcPr>
          <w:p w14:paraId="008FA01B" w14:textId="77777777" w:rsidR="00CD568A" w:rsidRPr="00472B39" w:rsidRDefault="00CD568A" w:rsidP="00CD568A">
            <w:pPr>
              <w:shd w:val="clear" w:color="auto" w:fill="FFFFFF"/>
              <w:jc w:val="center"/>
              <w:rPr>
                <w:color w:val="222222"/>
                <w:sz w:val="24"/>
                <w:szCs w:val="24"/>
              </w:rPr>
            </w:pPr>
            <w:r w:rsidRPr="00472B39">
              <w:rPr>
                <w:color w:val="222222"/>
                <w:sz w:val="24"/>
                <w:szCs w:val="24"/>
              </w:rPr>
              <w:t>$155,000</w:t>
            </w:r>
          </w:p>
          <w:p w14:paraId="20FDE43B" w14:textId="77777777" w:rsidR="00CD568A" w:rsidRPr="00472B39" w:rsidRDefault="00CD568A" w:rsidP="00CD568A">
            <w:pPr>
              <w:shd w:val="clear" w:color="auto" w:fill="FFFFFF"/>
              <w:jc w:val="center"/>
              <w:rPr>
                <w:color w:val="222222"/>
                <w:sz w:val="24"/>
                <w:szCs w:val="24"/>
              </w:rPr>
            </w:pPr>
          </w:p>
        </w:tc>
      </w:tr>
      <w:tr w:rsidR="00CD568A" w:rsidRPr="00472B39" w14:paraId="02D72425" w14:textId="77777777" w:rsidTr="00060B8D">
        <w:tc>
          <w:tcPr>
            <w:tcW w:w="2203" w:type="dxa"/>
            <w:shd w:val="clear" w:color="auto" w:fill="auto"/>
          </w:tcPr>
          <w:p w14:paraId="1DA01A7A" w14:textId="77777777" w:rsidR="00CD568A" w:rsidRPr="00472B39" w:rsidRDefault="00CD568A" w:rsidP="00CD568A">
            <w:pPr>
              <w:shd w:val="clear" w:color="auto" w:fill="FFFFFF"/>
              <w:rPr>
                <w:color w:val="222222"/>
                <w:sz w:val="24"/>
                <w:szCs w:val="24"/>
              </w:rPr>
            </w:pPr>
            <w:r w:rsidRPr="00472B39">
              <w:rPr>
                <w:color w:val="222222"/>
                <w:sz w:val="24"/>
                <w:szCs w:val="24"/>
              </w:rPr>
              <w:t>October 1, 2014 - September 30, 2015</w:t>
            </w:r>
          </w:p>
        </w:tc>
        <w:tc>
          <w:tcPr>
            <w:tcW w:w="4295" w:type="dxa"/>
            <w:shd w:val="clear" w:color="auto" w:fill="auto"/>
          </w:tcPr>
          <w:p w14:paraId="22248999" w14:textId="77777777" w:rsidR="00CD568A" w:rsidRPr="00472B39" w:rsidRDefault="00CD568A" w:rsidP="00CD568A">
            <w:pPr>
              <w:shd w:val="clear" w:color="auto" w:fill="FFFFFF"/>
              <w:rPr>
                <w:color w:val="222222"/>
                <w:sz w:val="24"/>
                <w:szCs w:val="24"/>
              </w:rPr>
            </w:pPr>
            <w:r w:rsidRPr="00472B39">
              <w:rPr>
                <w:color w:val="222222"/>
                <w:sz w:val="24"/>
                <w:szCs w:val="24"/>
              </w:rPr>
              <w:t>Autism Center for Excellence - Project PASS</w:t>
            </w:r>
          </w:p>
        </w:tc>
        <w:tc>
          <w:tcPr>
            <w:tcW w:w="2880" w:type="dxa"/>
            <w:shd w:val="clear" w:color="auto" w:fill="auto"/>
          </w:tcPr>
          <w:p w14:paraId="6EBF6CCC" w14:textId="77777777" w:rsidR="00CD568A" w:rsidRPr="00472B39" w:rsidRDefault="00CD568A" w:rsidP="00CD568A">
            <w:pPr>
              <w:shd w:val="clear" w:color="auto" w:fill="FFFFFF"/>
              <w:rPr>
                <w:color w:val="222222"/>
                <w:sz w:val="24"/>
                <w:szCs w:val="24"/>
              </w:rPr>
            </w:pPr>
            <w:r w:rsidRPr="00472B39">
              <w:rPr>
                <w:color w:val="222222"/>
                <w:sz w:val="24"/>
                <w:szCs w:val="24"/>
              </w:rPr>
              <w:t>VA Department of Education</w:t>
            </w:r>
          </w:p>
        </w:tc>
        <w:tc>
          <w:tcPr>
            <w:tcW w:w="1440" w:type="dxa"/>
            <w:shd w:val="clear" w:color="auto" w:fill="auto"/>
          </w:tcPr>
          <w:p w14:paraId="40BDD37B" w14:textId="77777777" w:rsidR="00CD568A" w:rsidRPr="00472B39" w:rsidRDefault="00CD568A" w:rsidP="00CD568A">
            <w:pPr>
              <w:shd w:val="clear" w:color="auto" w:fill="FFFFFF"/>
              <w:jc w:val="center"/>
              <w:rPr>
                <w:color w:val="222222"/>
                <w:sz w:val="24"/>
                <w:szCs w:val="24"/>
              </w:rPr>
            </w:pPr>
            <w:r w:rsidRPr="00472B39">
              <w:rPr>
                <w:color w:val="222222"/>
                <w:sz w:val="24"/>
                <w:szCs w:val="24"/>
              </w:rPr>
              <w:t>$124,994</w:t>
            </w:r>
          </w:p>
          <w:p w14:paraId="4D66FBCF" w14:textId="77777777" w:rsidR="00CD568A" w:rsidRPr="00472B39" w:rsidRDefault="00CD568A" w:rsidP="00CD568A">
            <w:pPr>
              <w:shd w:val="clear" w:color="auto" w:fill="FFFFFF"/>
              <w:jc w:val="center"/>
              <w:rPr>
                <w:color w:val="222222"/>
                <w:sz w:val="24"/>
                <w:szCs w:val="24"/>
              </w:rPr>
            </w:pPr>
          </w:p>
        </w:tc>
      </w:tr>
      <w:tr w:rsidR="00CD568A" w:rsidRPr="00472B39" w14:paraId="2DD76219" w14:textId="77777777" w:rsidTr="00060B8D">
        <w:tc>
          <w:tcPr>
            <w:tcW w:w="2203" w:type="dxa"/>
            <w:shd w:val="clear" w:color="auto" w:fill="auto"/>
          </w:tcPr>
          <w:p w14:paraId="12926128" w14:textId="77777777" w:rsidR="00CD568A" w:rsidRPr="00472B39" w:rsidRDefault="00CD568A" w:rsidP="00CD568A">
            <w:pPr>
              <w:shd w:val="clear" w:color="auto" w:fill="FFFFFF"/>
              <w:rPr>
                <w:color w:val="222222"/>
                <w:sz w:val="24"/>
                <w:szCs w:val="24"/>
              </w:rPr>
            </w:pPr>
            <w:r w:rsidRPr="00472B39">
              <w:rPr>
                <w:color w:val="222222"/>
                <w:sz w:val="24"/>
                <w:szCs w:val="24"/>
              </w:rPr>
              <w:t xml:space="preserve">October 1, 2014 - </w:t>
            </w:r>
            <w:r w:rsidRPr="00472B39">
              <w:rPr>
                <w:color w:val="222222"/>
                <w:sz w:val="24"/>
                <w:szCs w:val="24"/>
              </w:rPr>
              <w:lastRenderedPageBreak/>
              <w:t>September 30, 2015</w:t>
            </w:r>
          </w:p>
        </w:tc>
        <w:tc>
          <w:tcPr>
            <w:tcW w:w="4295" w:type="dxa"/>
            <w:shd w:val="clear" w:color="auto" w:fill="auto"/>
          </w:tcPr>
          <w:p w14:paraId="14A5FA7A" w14:textId="77777777" w:rsidR="00CD568A" w:rsidRPr="00472B39" w:rsidRDefault="00CD568A" w:rsidP="00CD568A">
            <w:pPr>
              <w:shd w:val="clear" w:color="auto" w:fill="FFFFFF"/>
              <w:rPr>
                <w:color w:val="222222"/>
                <w:sz w:val="24"/>
                <w:szCs w:val="24"/>
              </w:rPr>
            </w:pPr>
            <w:r w:rsidRPr="00472B39">
              <w:rPr>
                <w:color w:val="222222"/>
                <w:sz w:val="24"/>
                <w:szCs w:val="24"/>
              </w:rPr>
              <w:lastRenderedPageBreak/>
              <w:t>ABA Consortium</w:t>
            </w:r>
          </w:p>
        </w:tc>
        <w:tc>
          <w:tcPr>
            <w:tcW w:w="2880" w:type="dxa"/>
            <w:shd w:val="clear" w:color="auto" w:fill="auto"/>
          </w:tcPr>
          <w:p w14:paraId="3E86D49D" w14:textId="77777777" w:rsidR="00CD568A" w:rsidRPr="00472B39" w:rsidRDefault="00CD568A" w:rsidP="00CD568A">
            <w:pPr>
              <w:shd w:val="clear" w:color="auto" w:fill="FFFFFF"/>
              <w:rPr>
                <w:color w:val="222222"/>
                <w:sz w:val="24"/>
                <w:szCs w:val="24"/>
              </w:rPr>
            </w:pPr>
            <w:r w:rsidRPr="00472B39">
              <w:rPr>
                <w:color w:val="222222"/>
                <w:sz w:val="24"/>
                <w:szCs w:val="24"/>
              </w:rPr>
              <w:t xml:space="preserve">VA Department of </w:t>
            </w:r>
            <w:r w:rsidRPr="00472B39">
              <w:rPr>
                <w:color w:val="222222"/>
                <w:sz w:val="24"/>
                <w:szCs w:val="24"/>
              </w:rPr>
              <w:lastRenderedPageBreak/>
              <w:t>Education subcontract from George Mason University</w:t>
            </w:r>
          </w:p>
        </w:tc>
        <w:tc>
          <w:tcPr>
            <w:tcW w:w="1440" w:type="dxa"/>
            <w:shd w:val="clear" w:color="auto" w:fill="auto"/>
          </w:tcPr>
          <w:p w14:paraId="55977103" w14:textId="77777777" w:rsidR="00CD568A" w:rsidRPr="00472B39" w:rsidRDefault="00CD568A" w:rsidP="00CD568A">
            <w:pPr>
              <w:shd w:val="clear" w:color="auto" w:fill="FFFFFF"/>
              <w:jc w:val="center"/>
              <w:rPr>
                <w:color w:val="222222"/>
                <w:sz w:val="24"/>
                <w:szCs w:val="24"/>
              </w:rPr>
            </w:pPr>
            <w:r w:rsidRPr="00472B39">
              <w:rPr>
                <w:color w:val="222222"/>
                <w:sz w:val="24"/>
                <w:szCs w:val="24"/>
              </w:rPr>
              <w:lastRenderedPageBreak/>
              <w:t>$15,000</w:t>
            </w:r>
          </w:p>
        </w:tc>
      </w:tr>
      <w:tr w:rsidR="00CD568A" w:rsidRPr="00472B39" w14:paraId="6BA6FB11" w14:textId="77777777" w:rsidTr="00060B8D">
        <w:tc>
          <w:tcPr>
            <w:tcW w:w="2203" w:type="dxa"/>
            <w:shd w:val="clear" w:color="auto" w:fill="auto"/>
          </w:tcPr>
          <w:p w14:paraId="3ADB2309" w14:textId="77777777" w:rsidR="00CD568A" w:rsidRPr="00472B39" w:rsidRDefault="00CD568A" w:rsidP="00CD568A">
            <w:pPr>
              <w:shd w:val="clear" w:color="auto" w:fill="FFFFFF"/>
              <w:rPr>
                <w:color w:val="222222"/>
                <w:sz w:val="24"/>
                <w:szCs w:val="24"/>
              </w:rPr>
            </w:pPr>
            <w:r w:rsidRPr="00472B39">
              <w:rPr>
                <w:color w:val="222222"/>
                <w:sz w:val="24"/>
                <w:szCs w:val="24"/>
              </w:rPr>
              <w:t>October 1, 2013 - September 30, 2014 (Year 1)</w:t>
            </w:r>
          </w:p>
        </w:tc>
        <w:tc>
          <w:tcPr>
            <w:tcW w:w="4295" w:type="dxa"/>
            <w:shd w:val="clear" w:color="auto" w:fill="auto"/>
          </w:tcPr>
          <w:p w14:paraId="03DBF4D4" w14:textId="77777777" w:rsidR="00CD568A" w:rsidRPr="00472B39" w:rsidRDefault="00CD568A" w:rsidP="00CD568A">
            <w:pPr>
              <w:shd w:val="clear" w:color="auto" w:fill="FFFFFF"/>
              <w:rPr>
                <w:color w:val="222222"/>
                <w:sz w:val="24"/>
                <w:szCs w:val="24"/>
              </w:rPr>
            </w:pPr>
            <w:r w:rsidRPr="00472B39">
              <w:rPr>
                <w:color w:val="222222"/>
                <w:sz w:val="24"/>
                <w:szCs w:val="24"/>
              </w:rPr>
              <w:t>Center on Transition Innovations</w:t>
            </w:r>
          </w:p>
          <w:p w14:paraId="284C135A" w14:textId="77777777" w:rsidR="00CD568A" w:rsidRPr="00472B39" w:rsidRDefault="00CD568A" w:rsidP="00CD568A">
            <w:pPr>
              <w:shd w:val="clear" w:color="auto" w:fill="FFFFFF"/>
              <w:rPr>
                <w:color w:val="222222"/>
                <w:sz w:val="24"/>
                <w:szCs w:val="24"/>
              </w:rPr>
            </w:pPr>
          </w:p>
          <w:p w14:paraId="098F2F3A" w14:textId="77777777" w:rsidR="00CD568A" w:rsidRPr="00472B39" w:rsidRDefault="00CD568A" w:rsidP="00CD568A">
            <w:pPr>
              <w:shd w:val="clear" w:color="auto" w:fill="FFFFFF"/>
              <w:rPr>
                <w:color w:val="222222"/>
                <w:sz w:val="24"/>
                <w:szCs w:val="24"/>
              </w:rPr>
            </w:pPr>
          </w:p>
        </w:tc>
        <w:tc>
          <w:tcPr>
            <w:tcW w:w="2880" w:type="dxa"/>
            <w:shd w:val="clear" w:color="auto" w:fill="auto"/>
          </w:tcPr>
          <w:p w14:paraId="55137B24" w14:textId="77777777" w:rsidR="00CD568A" w:rsidRPr="00472B39" w:rsidRDefault="00CD568A" w:rsidP="00CD568A">
            <w:pPr>
              <w:shd w:val="clear" w:color="auto" w:fill="FFFFFF"/>
              <w:rPr>
                <w:color w:val="222222"/>
                <w:sz w:val="24"/>
                <w:szCs w:val="24"/>
              </w:rPr>
            </w:pPr>
            <w:r w:rsidRPr="00472B39">
              <w:rPr>
                <w:color w:val="222222"/>
                <w:sz w:val="24"/>
                <w:szCs w:val="24"/>
              </w:rPr>
              <w:t>Virginia Department of Education</w:t>
            </w:r>
          </w:p>
        </w:tc>
        <w:tc>
          <w:tcPr>
            <w:tcW w:w="1440" w:type="dxa"/>
            <w:shd w:val="clear" w:color="auto" w:fill="auto"/>
          </w:tcPr>
          <w:p w14:paraId="67680152" w14:textId="77777777" w:rsidR="00CD568A" w:rsidRPr="00472B39" w:rsidRDefault="00CD568A" w:rsidP="00CD568A">
            <w:pPr>
              <w:shd w:val="clear" w:color="auto" w:fill="FFFFFF"/>
              <w:jc w:val="center"/>
              <w:rPr>
                <w:color w:val="222222"/>
                <w:sz w:val="24"/>
                <w:szCs w:val="24"/>
              </w:rPr>
            </w:pPr>
            <w:r w:rsidRPr="00472B39">
              <w:rPr>
                <w:color w:val="222222"/>
                <w:sz w:val="24"/>
                <w:szCs w:val="24"/>
              </w:rPr>
              <w:t>$2,200,000</w:t>
            </w:r>
          </w:p>
          <w:p w14:paraId="1C07A08D" w14:textId="77777777" w:rsidR="00CD568A" w:rsidRPr="00472B39" w:rsidRDefault="00CD568A" w:rsidP="00CD568A">
            <w:pPr>
              <w:shd w:val="clear" w:color="auto" w:fill="FFFFFF"/>
              <w:jc w:val="center"/>
              <w:rPr>
                <w:color w:val="222222"/>
                <w:sz w:val="24"/>
                <w:szCs w:val="24"/>
              </w:rPr>
            </w:pPr>
          </w:p>
        </w:tc>
      </w:tr>
      <w:tr w:rsidR="00CD568A" w:rsidRPr="00472B39" w14:paraId="73E101D3" w14:textId="77777777" w:rsidTr="00060B8D">
        <w:tc>
          <w:tcPr>
            <w:tcW w:w="2203" w:type="dxa"/>
            <w:tcBorders>
              <w:top w:val="single" w:sz="4" w:space="0" w:color="auto"/>
              <w:left w:val="single" w:sz="4" w:space="0" w:color="auto"/>
              <w:bottom w:val="single" w:sz="4" w:space="0" w:color="auto"/>
              <w:right w:val="single" w:sz="4" w:space="0" w:color="auto"/>
            </w:tcBorders>
            <w:shd w:val="clear" w:color="auto" w:fill="auto"/>
          </w:tcPr>
          <w:p w14:paraId="7FFA9DB4" w14:textId="77777777" w:rsidR="00CD568A" w:rsidRPr="00472B39" w:rsidRDefault="00CD568A" w:rsidP="00CD568A">
            <w:pPr>
              <w:shd w:val="clear" w:color="auto" w:fill="FFFFFF"/>
              <w:rPr>
                <w:color w:val="222222"/>
                <w:sz w:val="24"/>
                <w:szCs w:val="24"/>
              </w:rPr>
            </w:pPr>
            <w:r w:rsidRPr="00472B39">
              <w:rPr>
                <w:color w:val="222222"/>
                <w:sz w:val="24"/>
                <w:szCs w:val="24"/>
              </w:rPr>
              <w:t xml:space="preserve">October 1, 2013 - September 30, 2014 </w:t>
            </w:r>
          </w:p>
        </w:tc>
        <w:tc>
          <w:tcPr>
            <w:tcW w:w="4295" w:type="dxa"/>
            <w:tcBorders>
              <w:top w:val="single" w:sz="4" w:space="0" w:color="auto"/>
              <w:left w:val="single" w:sz="4" w:space="0" w:color="auto"/>
              <w:bottom w:val="single" w:sz="4" w:space="0" w:color="auto"/>
              <w:right w:val="single" w:sz="4" w:space="0" w:color="auto"/>
            </w:tcBorders>
            <w:shd w:val="clear" w:color="auto" w:fill="auto"/>
          </w:tcPr>
          <w:p w14:paraId="4C80FD33" w14:textId="77777777" w:rsidR="00CD568A" w:rsidRPr="00472B39" w:rsidRDefault="00CD568A" w:rsidP="00CD568A">
            <w:pPr>
              <w:shd w:val="clear" w:color="auto" w:fill="FFFFFF"/>
              <w:rPr>
                <w:color w:val="222222"/>
                <w:sz w:val="24"/>
                <w:szCs w:val="24"/>
              </w:rPr>
            </w:pPr>
            <w:r w:rsidRPr="00472B39">
              <w:rPr>
                <w:color w:val="222222"/>
                <w:sz w:val="24"/>
                <w:szCs w:val="24"/>
              </w:rPr>
              <w:t>Autism Center for Excellence</w:t>
            </w:r>
          </w:p>
          <w:p w14:paraId="0B7E5C48" w14:textId="77777777" w:rsidR="00CD568A" w:rsidRPr="00472B39" w:rsidRDefault="00CD568A" w:rsidP="00CD568A">
            <w:pPr>
              <w:shd w:val="clear" w:color="auto" w:fill="FFFFFF"/>
              <w:rPr>
                <w:color w:val="222222"/>
                <w:sz w:val="24"/>
                <w:szCs w:val="24"/>
              </w:rPr>
            </w:pPr>
          </w:p>
        </w:tc>
        <w:tc>
          <w:tcPr>
            <w:tcW w:w="2880" w:type="dxa"/>
            <w:tcBorders>
              <w:top w:val="single" w:sz="4" w:space="0" w:color="auto"/>
              <w:left w:val="single" w:sz="4" w:space="0" w:color="auto"/>
              <w:bottom w:val="single" w:sz="4" w:space="0" w:color="auto"/>
              <w:right w:val="single" w:sz="4" w:space="0" w:color="auto"/>
            </w:tcBorders>
            <w:shd w:val="clear" w:color="auto" w:fill="auto"/>
          </w:tcPr>
          <w:p w14:paraId="09A6E5F7" w14:textId="77777777" w:rsidR="00CD568A" w:rsidRPr="00472B39" w:rsidRDefault="00CD568A" w:rsidP="00CD568A">
            <w:pPr>
              <w:shd w:val="clear" w:color="auto" w:fill="FFFFFF"/>
              <w:rPr>
                <w:color w:val="222222"/>
                <w:sz w:val="24"/>
                <w:szCs w:val="24"/>
              </w:rPr>
            </w:pPr>
            <w:r w:rsidRPr="00472B39">
              <w:rPr>
                <w:color w:val="222222"/>
                <w:sz w:val="24"/>
                <w:szCs w:val="24"/>
              </w:rPr>
              <w:t>Virginia Department of Education</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62D0E3DC" w14:textId="77777777" w:rsidR="00CD568A" w:rsidRPr="00472B39" w:rsidRDefault="00CD568A" w:rsidP="00CD568A">
            <w:pPr>
              <w:shd w:val="clear" w:color="auto" w:fill="FFFFFF"/>
              <w:jc w:val="center"/>
              <w:rPr>
                <w:color w:val="222222"/>
                <w:sz w:val="24"/>
                <w:szCs w:val="24"/>
              </w:rPr>
            </w:pPr>
            <w:r w:rsidRPr="00472B39">
              <w:rPr>
                <w:color w:val="222222"/>
                <w:sz w:val="24"/>
                <w:szCs w:val="24"/>
              </w:rPr>
              <w:t>$1,618,857</w:t>
            </w:r>
          </w:p>
          <w:p w14:paraId="02C2526E" w14:textId="77777777" w:rsidR="00CD568A" w:rsidRPr="00472B39" w:rsidRDefault="00CD568A" w:rsidP="00CD568A">
            <w:pPr>
              <w:shd w:val="clear" w:color="auto" w:fill="FFFFFF"/>
              <w:jc w:val="center"/>
              <w:rPr>
                <w:color w:val="222222"/>
                <w:sz w:val="24"/>
                <w:szCs w:val="24"/>
              </w:rPr>
            </w:pPr>
          </w:p>
        </w:tc>
      </w:tr>
      <w:tr w:rsidR="00CD568A" w:rsidRPr="00472B39" w14:paraId="00316BB1" w14:textId="77777777" w:rsidTr="00060B8D">
        <w:tc>
          <w:tcPr>
            <w:tcW w:w="2203" w:type="dxa"/>
            <w:shd w:val="clear" w:color="auto" w:fill="auto"/>
          </w:tcPr>
          <w:p w14:paraId="1A1000E1" w14:textId="77777777" w:rsidR="00CD568A" w:rsidRPr="00472B39" w:rsidRDefault="00CD568A" w:rsidP="00CD568A">
            <w:pPr>
              <w:shd w:val="clear" w:color="auto" w:fill="FFFFFF"/>
              <w:rPr>
                <w:color w:val="222222"/>
                <w:sz w:val="24"/>
                <w:szCs w:val="24"/>
              </w:rPr>
            </w:pPr>
            <w:r w:rsidRPr="00472B39">
              <w:rPr>
                <w:color w:val="222222"/>
                <w:sz w:val="24"/>
                <w:szCs w:val="24"/>
              </w:rPr>
              <w:t xml:space="preserve">July 1, 2013 – </w:t>
            </w:r>
          </w:p>
          <w:p w14:paraId="72FE80A4" w14:textId="77777777" w:rsidR="00CD568A" w:rsidRPr="00472B39" w:rsidRDefault="00CD568A" w:rsidP="00CD568A">
            <w:pPr>
              <w:shd w:val="clear" w:color="auto" w:fill="FFFFFF"/>
              <w:rPr>
                <w:color w:val="222222"/>
                <w:sz w:val="24"/>
                <w:szCs w:val="24"/>
              </w:rPr>
            </w:pPr>
            <w:r w:rsidRPr="00472B39">
              <w:rPr>
                <w:color w:val="222222"/>
                <w:sz w:val="24"/>
                <w:szCs w:val="24"/>
              </w:rPr>
              <w:t>June 30, 2014</w:t>
            </w:r>
          </w:p>
          <w:p w14:paraId="289A09AB" w14:textId="77777777" w:rsidR="00CD568A" w:rsidRPr="00472B39" w:rsidRDefault="00CD568A" w:rsidP="00CD568A">
            <w:pPr>
              <w:shd w:val="clear" w:color="auto" w:fill="FFFFFF"/>
              <w:rPr>
                <w:color w:val="222222"/>
                <w:sz w:val="24"/>
                <w:szCs w:val="24"/>
              </w:rPr>
            </w:pPr>
          </w:p>
        </w:tc>
        <w:tc>
          <w:tcPr>
            <w:tcW w:w="4295" w:type="dxa"/>
            <w:shd w:val="clear" w:color="auto" w:fill="auto"/>
          </w:tcPr>
          <w:p w14:paraId="3871A2CA" w14:textId="77777777" w:rsidR="00CD568A" w:rsidRPr="00472B39" w:rsidRDefault="00CD568A" w:rsidP="00CD568A">
            <w:pPr>
              <w:shd w:val="clear" w:color="auto" w:fill="FFFFFF"/>
              <w:rPr>
                <w:color w:val="222222"/>
                <w:sz w:val="24"/>
                <w:szCs w:val="24"/>
              </w:rPr>
            </w:pPr>
            <w:r w:rsidRPr="00472B39">
              <w:rPr>
                <w:color w:val="222222"/>
                <w:sz w:val="24"/>
                <w:szCs w:val="24"/>
              </w:rPr>
              <w:t>ABA Consortium</w:t>
            </w:r>
          </w:p>
          <w:p w14:paraId="7A7EE5AA" w14:textId="77777777" w:rsidR="00CD568A" w:rsidRPr="00472B39" w:rsidRDefault="00CD568A" w:rsidP="00CD568A">
            <w:pPr>
              <w:shd w:val="clear" w:color="auto" w:fill="FFFFFF"/>
              <w:rPr>
                <w:color w:val="222222"/>
                <w:sz w:val="24"/>
                <w:szCs w:val="24"/>
              </w:rPr>
            </w:pPr>
          </w:p>
        </w:tc>
        <w:tc>
          <w:tcPr>
            <w:tcW w:w="2880" w:type="dxa"/>
            <w:shd w:val="clear" w:color="auto" w:fill="auto"/>
          </w:tcPr>
          <w:p w14:paraId="713D9321" w14:textId="77777777" w:rsidR="00CD568A" w:rsidRPr="00472B39" w:rsidRDefault="00CD568A" w:rsidP="00CD568A">
            <w:pPr>
              <w:shd w:val="clear" w:color="auto" w:fill="FFFFFF"/>
              <w:rPr>
                <w:color w:val="222222"/>
                <w:sz w:val="24"/>
                <w:szCs w:val="24"/>
              </w:rPr>
            </w:pPr>
            <w:r w:rsidRPr="00472B39">
              <w:rPr>
                <w:color w:val="222222"/>
                <w:sz w:val="24"/>
                <w:szCs w:val="24"/>
              </w:rPr>
              <w:t>VA Department of Educa-tion subcontract from George Mason University</w:t>
            </w:r>
          </w:p>
        </w:tc>
        <w:tc>
          <w:tcPr>
            <w:tcW w:w="1440" w:type="dxa"/>
            <w:shd w:val="clear" w:color="auto" w:fill="auto"/>
          </w:tcPr>
          <w:p w14:paraId="62425A3D" w14:textId="77777777" w:rsidR="00CD568A" w:rsidRPr="00472B39" w:rsidRDefault="00CD568A" w:rsidP="00CD568A">
            <w:pPr>
              <w:shd w:val="clear" w:color="auto" w:fill="FFFFFF"/>
              <w:jc w:val="center"/>
              <w:rPr>
                <w:color w:val="222222"/>
                <w:sz w:val="24"/>
                <w:szCs w:val="24"/>
              </w:rPr>
            </w:pPr>
            <w:r w:rsidRPr="00472B39">
              <w:rPr>
                <w:color w:val="222222"/>
                <w:sz w:val="24"/>
                <w:szCs w:val="24"/>
              </w:rPr>
              <w:t>$13,852</w:t>
            </w:r>
          </w:p>
          <w:p w14:paraId="268CBCBD" w14:textId="77777777" w:rsidR="00CD568A" w:rsidRPr="00472B39" w:rsidRDefault="00CD568A" w:rsidP="00CD568A">
            <w:pPr>
              <w:shd w:val="clear" w:color="auto" w:fill="FFFFFF"/>
              <w:jc w:val="center"/>
              <w:rPr>
                <w:color w:val="222222"/>
                <w:sz w:val="24"/>
                <w:szCs w:val="24"/>
              </w:rPr>
            </w:pPr>
          </w:p>
        </w:tc>
      </w:tr>
      <w:tr w:rsidR="00CD568A" w:rsidRPr="00472B39" w14:paraId="778CDC1F" w14:textId="77777777" w:rsidTr="00060B8D">
        <w:tc>
          <w:tcPr>
            <w:tcW w:w="2203" w:type="dxa"/>
            <w:shd w:val="clear" w:color="auto" w:fill="auto"/>
          </w:tcPr>
          <w:p w14:paraId="02FD0E4A" w14:textId="77777777" w:rsidR="00CD568A" w:rsidRPr="00472B39" w:rsidRDefault="00CD568A" w:rsidP="00CD568A">
            <w:pPr>
              <w:shd w:val="clear" w:color="auto" w:fill="FFFFFF"/>
              <w:rPr>
                <w:color w:val="222222"/>
                <w:sz w:val="24"/>
                <w:szCs w:val="24"/>
              </w:rPr>
            </w:pPr>
            <w:r w:rsidRPr="00472B39">
              <w:rPr>
                <w:color w:val="222222"/>
                <w:sz w:val="24"/>
                <w:szCs w:val="24"/>
              </w:rPr>
              <w:t>May 1,2013 –</w:t>
            </w:r>
          </w:p>
          <w:p w14:paraId="4119EE12" w14:textId="77777777" w:rsidR="00CD568A" w:rsidRPr="00472B39" w:rsidRDefault="00CD568A" w:rsidP="00CD568A">
            <w:pPr>
              <w:shd w:val="clear" w:color="auto" w:fill="FFFFFF"/>
              <w:rPr>
                <w:color w:val="222222"/>
                <w:sz w:val="24"/>
                <w:szCs w:val="24"/>
              </w:rPr>
            </w:pPr>
            <w:r w:rsidRPr="00472B39">
              <w:rPr>
                <w:color w:val="222222"/>
                <w:sz w:val="24"/>
                <w:szCs w:val="24"/>
              </w:rPr>
              <w:t>April 30, 2014</w:t>
            </w:r>
          </w:p>
        </w:tc>
        <w:tc>
          <w:tcPr>
            <w:tcW w:w="4295" w:type="dxa"/>
            <w:shd w:val="clear" w:color="auto" w:fill="auto"/>
          </w:tcPr>
          <w:p w14:paraId="1ACF11CE" w14:textId="77777777" w:rsidR="00CD568A" w:rsidRPr="00472B39" w:rsidRDefault="00CD568A" w:rsidP="00CD568A">
            <w:pPr>
              <w:shd w:val="clear" w:color="auto" w:fill="FFFFFF"/>
              <w:rPr>
                <w:color w:val="222222"/>
                <w:sz w:val="24"/>
                <w:szCs w:val="24"/>
              </w:rPr>
            </w:pPr>
            <w:r w:rsidRPr="00472B39">
              <w:rPr>
                <w:color w:val="222222"/>
                <w:sz w:val="24"/>
                <w:szCs w:val="24"/>
              </w:rPr>
              <w:t>Transition Charter School</w:t>
            </w:r>
          </w:p>
          <w:p w14:paraId="14EAC742" w14:textId="77777777" w:rsidR="00CD568A" w:rsidRPr="00472B39" w:rsidRDefault="00CD568A" w:rsidP="00CD568A">
            <w:pPr>
              <w:shd w:val="clear" w:color="auto" w:fill="FFFFFF"/>
              <w:rPr>
                <w:color w:val="222222"/>
                <w:sz w:val="24"/>
                <w:szCs w:val="24"/>
              </w:rPr>
            </w:pPr>
          </w:p>
        </w:tc>
        <w:tc>
          <w:tcPr>
            <w:tcW w:w="2880" w:type="dxa"/>
            <w:shd w:val="clear" w:color="auto" w:fill="auto"/>
          </w:tcPr>
          <w:p w14:paraId="0DEAE407" w14:textId="77777777" w:rsidR="00CD568A" w:rsidRPr="00472B39" w:rsidRDefault="00CD568A" w:rsidP="00CD568A">
            <w:pPr>
              <w:shd w:val="clear" w:color="auto" w:fill="FFFFFF"/>
              <w:rPr>
                <w:color w:val="222222"/>
                <w:sz w:val="24"/>
                <w:szCs w:val="24"/>
              </w:rPr>
            </w:pPr>
            <w:r w:rsidRPr="00472B39">
              <w:rPr>
                <w:color w:val="222222"/>
                <w:sz w:val="24"/>
                <w:szCs w:val="24"/>
              </w:rPr>
              <w:t>VA Department of Education</w:t>
            </w:r>
          </w:p>
        </w:tc>
        <w:tc>
          <w:tcPr>
            <w:tcW w:w="1440" w:type="dxa"/>
            <w:shd w:val="clear" w:color="auto" w:fill="auto"/>
          </w:tcPr>
          <w:p w14:paraId="073AAB1A" w14:textId="77777777" w:rsidR="00CD568A" w:rsidRPr="00472B39" w:rsidRDefault="00CD568A" w:rsidP="00CD568A">
            <w:pPr>
              <w:shd w:val="clear" w:color="auto" w:fill="FFFFFF"/>
              <w:jc w:val="center"/>
              <w:rPr>
                <w:color w:val="222222"/>
                <w:sz w:val="24"/>
                <w:szCs w:val="24"/>
              </w:rPr>
            </w:pPr>
            <w:r w:rsidRPr="00472B39">
              <w:rPr>
                <w:color w:val="222222"/>
                <w:sz w:val="24"/>
                <w:szCs w:val="24"/>
              </w:rPr>
              <w:t>$154,015</w:t>
            </w:r>
          </w:p>
          <w:p w14:paraId="70C2ADA7" w14:textId="77777777" w:rsidR="00CD568A" w:rsidRPr="00472B39" w:rsidRDefault="00CD568A" w:rsidP="00CD568A">
            <w:pPr>
              <w:shd w:val="clear" w:color="auto" w:fill="FFFFFF"/>
              <w:jc w:val="center"/>
              <w:rPr>
                <w:color w:val="222222"/>
                <w:sz w:val="24"/>
                <w:szCs w:val="24"/>
              </w:rPr>
            </w:pPr>
          </w:p>
        </w:tc>
      </w:tr>
      <w:tr w:rsidR="00CD568A" w:rsidRPr="00472B39" w14:paraId="199AF7C8" w14:textId="77777777" w:rsidTr="00060B8D">
        <w:tc>
          <w:tcPr>
            <w:tcW w:w="2203" w:type="dxa"/>
            <w:shd w:val="clear" w:color="auto" w:fill="auto"/>
          </w:tcPr>
          <w:p w14:paraId="71E58639" w14:textId="77777777" w:rsidR="00CD568A" w:rsidRPr="00472B39" w:rsidRDefault="00CD568A" w:rsidP="00CD568A">
            <w:pPr>
              <w:shd w:val="clear" w:color="auto" w:fill="FFFFFF"/>
              <w:rPr>
                <w:color w:val="222222"/>
                <w:sz w:val="24"/>
                <w:szCs w:val="24"/>
              </w:rPr>
            </w:pPr>
            <w:r w:rsidRPr="00472B39">
              <w:rPr>
                <w:color w:val="222222"/>
                <w:sz w:val="24"/>
                <w:szCs w:val="24"/>
              </w:rPr>
              <w:t>October 1, 2012 - September 30, 2013 (Year 3)</w:t>
            </w:r>
          </w:p>
        </w:tc>
        <w:tc>
          <w:tcPr>
            <w:tcW w:w="4295" w:type="dxa"/>
            <w:shd w:val="clear" w:color="auto" w:fill="auto"/>
          </w:tcPr>
          <w:p w14:paraId="0D5B2761" w14:textId="77777777" w:rsidR="00CD568A" w:rsidRPr="00472B39" w:rsidRDefault="00CD568A" w:rsidP="00CD568A">
            <w:pPr>
              <w:shd w:val="clear" w:color="auto" w:fill="FFFFFF"/>
              <w:rPr>
                <w:color w:val="222222"/>
                <w:sz w:val="24"/>
                <w:szCs w:val="24"/>
              </w:rPr>
            </w:pPr>
            <w:r w:rsidRPr="00472B39">
              <w:rPr>
                <w:color w:val="222222"/>
                <w:sz w:val="24"/>
                <w:szCs w:val="24"/>
              </w:rPr>
              <w:t>Autism Center for Excellence</w:t>
            </w:r>
          </w:p>
        </w:tc>
        <w:tc>
          <w:tcPr>
            <w:tcW w:w="2880" w:type="dxa"/>
            <w:shd w:val="clear" w:color="auto" w:fill="auto"/>
          </w:tcPr>
          <w:p w14:paraId="7D0272A6" w14:textId="77777777" w:rsidR="00CD568A" w:rsidRPr="00472B39" w:rsidRDefault="00CD568A" w:rsidP="00CD568A">
            <w:pPr>
              <w:shd w:val="clear" w:color="auto" w:fill="FFFFFF"/>
              <w:rPr>
                <w:color w:val="222222"/>
                <w:sz w:val="24"/>
                <w:szCs w:val="24"/>
              </w:rPr>
            </w:pPr>
            <w:r w:rsidRPr="00472B39">
              <w:rPr>
                <w:color w:val="222222"/>
                <w:sz w:val="24"/>
                <w:szCs w:val="24"/>
              </w:rPr>
              <w:t>Virginia Department of Education</w:t>
            </w:r>
          </w:p>
        </w:tc>
        <w:tc>
          <w:tcPr>
            <w:tcW w:w="1440" w:type="dxa"/>
            <w:shd w:val="clear" w:color="auto" w:fill="auto"/>
          </w:tcPr>
          <w:p w14:paraId="61F55645" w14:textId="77777777" w:rsidR="00CD568A" w:rsidRPr="00472B39" w:rsidRDefault="00CD568A" w:rsidP="00CD568A">
            <w:pPr>
              <w:shd w:val="clear" w:color="auto" w:fill="FFFFFF"/>
              <w:jc w:val="center"/>
              <w:rPr>
                <w:color w:val="222222"/>
                <w:sz w:val="24"/>
                <w:szCs w:val="24"/>
              </w:rPr>
            </w:pPr>
            <w:r w:rsidRPr="00472B39">
              <w:rPr>
                <w:color w:val="222222"/>
                <w:sz w:val="24"/>
                <w:szCs w:val="24"/>
              </w:rPr>
              <w:t>$1,418,857</w:t>
            </w:r>
          </w:p>
          <w:p w14:paraId="1BFB7A99" w14:textId="77777777" w:rsidR="00CD568A" w:rsidRPr="00472B39" w:rsidRDefault="00CD568A" w:rsidP="00CD568A">
            <w:pPr>
              <w:shd w:val="clear" w:color="auto" w:fill="FFFFFF"/>
              <w:jc w:val="center"/>
              <w:rPr>
                <w:color w:val="222222"/>
                <w:sz w:val="24"/>
                <w:szCs w:val="24"/>
              </w:rPr>
            </w:pPr>
          </w:p>
        </w:tc>
      </w:tr>
      <w:tr w:rsidR="00CD568A" w:rsidRPr="00472B39" w14:paraId="16573E72" w14:textId="77777777" w:rsidTr="00060B8D">
        <w:tc>
          <w:tcPr>
            <w:tcW w:w="2203" w:type="dxa"/>
            <w:shd w:val="clear" w:color="auto" w:fill="auto"/>
          </w:tcPr>
          <w:p w14:paraId="69206FF9" w14:textId="77777777" w:rsidR="00CD568A" w:rsidRPr="00472B39" w:rsidRDefault="00CD568A" w:rsidP="00CD568A">
            <w:pPr>
              <w:shd w:val="clear" w:color="auto" w:fill="FFFFFF"/>
              <w:rPr>
                <w:color w:val="222222"/>
                <w:sz w:val="24"/>
                <w:szCs w:val="24"/>
              </w:rPr>
            </w:pPr>
            <w:r w:rsidRPr="00472B39">
              <w:rPr>
                <w:color w:val="222222"/>
                <w:sz w:val="24"/>
                <w:szCs w:val="24"/>
              </w:rPr>
              <w:t>October 1, 2012 - September 30, 2013</w:t>
            </w:r>
          </w:p>
        </w:tc>
        <w:tc>
          <w:tcPr>
            <w:tcW w:w="4295" w:type="dxa"/>
            <w:shd w:val="clear" w:color="auto" w:fill="auto"/>
          </w:tcPr>
          <w:p w14:paraId="1C7485C4" w14:textId="77777777" w:rsidR="00CD568A" w:rsidRPr="00472B39" w:rsidRDefault="00CD568A" w:rsidP="00CD568A">
            <w:pPr>
              <w:shd w:val="clear" w:color="auto" w:fill="FFFFFF"/>
              <w:rPr>
                <w:color w:val="222222"/>
                <w:sz w:val="24"/>
                <w:szCs w:val="24"/>
              </w:rPr>
            </w:pPr>
            <w:r w:rsidRPr="00472B39">
              <w:rPr>
                <w:color w:val="222222"/>
                <w:sz w:val="24"/>
                <w:szCs w:val="24"/>
              </w:rPr>
              <w:t>Vocational Rehabilitation Service Models for Individuals with Autism Spectrum Disorders (ASDs)</w:t>
            </w:r>
          </w:p>
        </w:tc>
        <w:tc>
          <w:tcPr>
            <w:tcW w:w="2880" w:type="dxa"/>
            <w:shd w:val="clear" w:color="auto" w:fill="auto"/>
          </w:tcPr>
          <w:p w14:paraId="3D3C6FAB" w14:textId="77777777" w:rsidR="00CD568A" w:rsidRPr="00472B39" w:rsidRDefault="00CD568A" w:rsidP="00CD568A">
            <w:pPr>
              <w:shd w:val="clear" w:color="auto" w:fill="FFFFFF"/>
              <w:rPr>
                <w:color w:val="222222"/>
                <w:sz w:val="24"/>
                <w:szCs w:val="24"/>
              </w:rPr>
            </w:pPr>
            <w:r w:rsidRPr="00472B39">
              <w:rPr>
                <w:color w:val="222222"/>
                <w:sz w:val="24"/>
                <w:szCs w:val="24"/>
              </w:rPr>
              <w:t>National Institute on Disability and Rehabilitation Research</w:t>
            </w:r>
          </w:p>
        </w:tc>
        <w:tc>
          <w:tcPr>
            <w:tcW w:w="1440" w:type="dxa"/>
            <w:shd w:val="clear" w:color="auto" w:fill="auto"/>
          </w:tcPr>
          <w:p w14:paraId="5294C731" w14:textId="77777777" w:rsidR="00CD568A" w:rsidRPr="00472B39" w:rsidRDefault="00CD568A" w:rsidP="00CD568A">
            <w:pPr>
              <w:shd w:val="clear" w:color="auto" w:fill="FFFFFF"/>
              <w:jc w:val="center"/>
              <w:rPr>
                <w:color w:val="222222"/>
                <w:sz w:val="24"/>
                <w:szCs w:val="24"/>
              </w:rPr>
            </w:pPr>
            <w:r w:rsidRPr="00472B39">
              <w:rPr>
                <w:color w:val="222222"/>
                <w:sz w:val="24"/>
                <w:szCs w:val="24"/>
              </w:rPr>
              <w:t>$350,000</w:t>
            </w:r>
          </w:p>
          <w:p w14:paraId="30AA7500" w14:textId="77777777" w:rsidR="00CD568A" w:rsidRPr="00472B39" w:rsidRDefault="00CD568A" w:rsidP="00CD568A">
            <w:pPr>
              <w:shd w:val="clear" w:color="auto" w:fill="FFFFFF"/>
              <w:jc w:val="center"/>
              <w:rPr>
                <w:color w:val="222222"/>
                <w:sz w:val="24"/>
                <w:szCs w:val="24"/>
              </w:rPr>
            </w:pPr>
          </w:p>
        </w:tc>
      </w:tr>
      <w:tr w:rsidR="00CD568A" w:rsidRPr="00472B39" w14:paraId="5E6DF82F" w14:textId="77777777" w:rsidTr="00060B8D">
        <w:tc>
          <w:tcPr>
            <w:tcW w:w="2203" w:type="dxa"/>
            <w:shd w:val="clear" w:color="auto" w:fill="auto"/>
          </w:tcPr>
          <w:p w14:paraId="2C034CCB" w14:textId="77777777" w:rsidR="00CD568A" w:rsidRPr="00472B39" w:rsidRDefault="00CD568A" w:rsidP="00CD568A">
            <w:pPr>
              <w:shd w:val="clear" w:color="auto" w:fill="FFFFFF"/>
              <w:rPr>
                <w:color w:val="222222"/>
                <w:sz w:val="24"/>
                <w:szCs w:val="24"/>
              </w:rPr>
            </w:pPr>
            <w:r w:rsidRPr="00472B39">
              <w:rPr>
                <w:color w:val="222222"/>
                <w:sz w:val="24"/>
                <w:szCs w:val="24"/>
              </w:rPr>
              <w:t>October 1, 2012 - September 30, 2013 (Year 1)</w:t>
            </w:r>
          </w:p>
        </w:tc>
        <w:tc>
          <w:tcPr>
            <w:tcW w:w="4295" w:type="dxa"/>
            <w:shd w:val="clear" w:color="auto" w:fill="auto"/>
          </w:tcPr>
          <w:p w14:paraId="15A5D620" w14:textId="77777777" w:rsidR="00CD568A" w:rsidRPr="00472B39" w:rsidRDefault="00CD568A" w:rsidP="00CD568A">
            <w:pPr>
              <w:shd w:val="clear" w:color="auto" w:fill="FFFFFF"/>
              <w:rPr>
                <w:color w:val="222222"/>
                <w:sz w:val="24"/>
                <w:szCs w:val="24"/>
              </w:rPr>
            </w:pPr>
            <w:r w:rsidRPr="00472B39">
              <w:rPr>
                <w:color w:val="222222"/>
                <w:sz w:val="24"/>
                <w:szCs w:val="24"/>
              </w:rPr>
              <w:t>Preschool Autism Project</w:t>
            </w:r>
          </w:p>
          <w:p w14:paraId="16143CF4" w14:textId="77777777" w:rsidR="00CD568A" w:rsidRPr="00472B39" w:rsidRDefault="00CD568A" w:rsidP="00CD568A">
            <w:pPr>
              <w:shd w:val="clear" w:color="auto" w:fill="FFFFFF"/>
              <w:rPr>
                <w:color w:val="222222"/>
                <w:sz w:val="24"/>
                <w:szCs w:val="24"/>
              </w:rPr>
            </w:pPr>
          </w:p>
        </w:tc>
        <w:tc>
          <w:tcPr>
            <w:tcW w:w="2880" w:type="dxa"/>
            <w:shd w:val="clear" w:color="auto" w:fill="auto"/>
          </w:tcPr>
          <w:p w14:paraId="21732061" w14:textId="77777777" w:rsidR="00CD568A" w:rsidRPr="00472B39" w:rsidRDefault="00CD568A" w:rsidP="00CD568A">
            <w:pPr>
              <w:shd w:val="clear" w:color="auto" w:fill="FFFFFF"/>
              <w:rPr>
                <w:color w:val="222222"/>
                <w:sz w:val="24"/>
                <w:szCs w:val="24"/>
              </w:rPr>
            </w:pPr>
            <w:r w:rsidRPr="00472B39">
              <w:rPr>
                <w:color w:val="222222"/>
                <w:sz w:val="24"/>
                <w:szCs w:val="24"/>
              </w:rPr>
              <w:t>Virginia Department of Education</w:t>
            </w:r>
          </w:p>
        </w:tc>
        <w:tc>
          <w:tcPr>
            <w:tcW w:w="1440" w:type="dxa"/>
            <w:shd w:val="clear" w:color="auto" w:fill="auto"/>
          </w:tcPr>
          <w:p w14:paraId="58ADE481" w14:textId="77777777" w:rsidR="00CD568A" w:rsidRPr="00472B39" w:rsidRDefault="00CD568A" w:rsidP="00CD568A">
            <w:pPr>
              <w:shd w:val="clear" w:color="auto" w:fill="FFFFFF"/>
              <w:jc w:val="center"/>
              <w:rPr>
                <w:color w:val="222222"/>
                <w:sz w:val="24"/>
                <w:szCs w:val="24"/>
              </w:rPr>
            </w:pPr>
            <w:r w:rsidRPr="00472B39">
              <w:rPr>
                <w:color w:val="222222"/>
                <w:sz w:val="24"/>
                <w:szCs w:val="24"/>
              </w:rPr>
              <w:t>$75,000</w:t>
            </w:r>
          </w:p>
          <w:p w14:paraId="22241CB4" w14:textId="77777777" w:rsidR="00CD568A" w:rsidRPr="00472B39" w:rsidRDefault="00CD568A" w:rsidP="00CD568A">
            <w:pPr>
              <w:shd w:val="clear" w:color="auto" w:fill="FFFFFF"/>
              <w:jc w:val="center"/>
              <w:rPr>
                <w:color w:val="222222"/>
                <w:sz w:val="24"/>
                <w:szCs w:val="24"/>
              </w:rPr>
            </w:pPr>
          </w:p>
        </w:tc>
      </w:tr>
      <w:tr w:rsidR="00CD568A" w:rsidRPr="00472B39" w14:paraId="2FF9567D" w14:textId="77777777" w:rsidTr="00060B8D">
        <w:tblPrEx>
          <w:tblLook w:val="01E0" w:firstRow="1" w:lastRow="1" w:firstColumn="1" w:lastColumn="1" w:noHBand="0" w:noVBand="0"/>
        </w:tblPrEx>
        <w:tc>
          <w:tcPr>
            <w:tcW w:w="2203" w:type="dxa"/>
          </w:tcPr>
          <w:p w14:paraId="3BD71843" w14:textId="77777777" w:rsidR="00CD568A" w:rsidRPr="00472B39" w:rsidRDefault="00CD568A" w:rsidP="00CD568A">
            <w:pPr>
              <w:rPr>
                <w:sz w:val="24"/>
              </w:rPr>
            </w:pPr>
            <w:r w:rsidRPr="00472B39">
              <w:rPr>
                <w:sz w:val="24"/>
              </w:rPr>
              <w:t>Dec 22,2012-</w:t>
            </w:r>
          </w:p>
          <w:p w14:paraId="45CA9F7A" w14:textId="77777777" w:rsidR="00CD568A" w:rsidRPr="00472B39" w:rsidRDefault="00CD568A" w:rsidP="00CD568A">
            <w:pPr>
              <w:rPr>
                <w:sz w:val="24"/>
              </w:rPr>
            </w:pPr>
            <w:r w:rsidRPr="00472B39">
              <w:rPr>
                <w:sz w:val="24"/>
              </w:rPr>
              <w:t>Dec  21, 2013</w:t>
            </w:r>
          </w:p>
        </w:tc>
        <w:tc>
          <w:tcPr>
            <w:tcW w:w="4295" w:type="dxa"/>
          </w:tcPr>
          <w:p w14:paraId="0954DCB2" w14:textId="77777777" w:rsidR="00CD568A" w:rsidRPr="00472B39" w:rsidRDefault="00CD568A" w:rsidP="00CD568A">
            <w:pPr>
              <w:rPr>
                <w:sz w:val="24"/>
                <w:szCs w:val="24"/>
              </w:rPr>
            </w:pPr>
            <w:r w:rsidRPr="00472B39">
              <w:rPr>
                <w:sz w:val="24"/>
                <w:szCs w:val="24"/>
              </w:rPr>
              <w:t>Functional Community Assessment Tool and Design-</w:t>
            </w:r>
            <w:r w:rsidRPr="00472B39">
              <w:rPr>
                <w:sz w:val="24"/>
              </w:rPr>
              <w:t xml:space="preserve"> Year 2</w:t>
            </w:r>
          </w:p>
        </w:tc>
        <w:tc>
          <w:tcPr>
            <w:tcW w:w="2880" w:type="dxa"/>
          </w:tcPr>
          <w:p w14:paraId="17A3562F" w14:textId="77777777" w:rsidR="00CD568A" w:rsidRPr="00472B39" w:rsidRDefault="00CD568A" w:rsidP="00CD568A">
            <w:pPr>
              <w:rPr>
                <w:sz w:val="24"/>
              </w:rPr>
            </w:pPr>
            <w:r w:rsidRPr="00472B39">
              <w:rPr>
                <w:sz w:val="24"/>
              </w:rPr>
              <w:t>Autism Speaks</w:t>
            </w:r>
          </w:p>
        </w:tc>
        <w:tc>
          <w:tcPr>
            <w:tcW w:w="1440" w:type="dxa"/>
          </w:tcPr>
          <w:p w14:paraId="702E016B" w14:textId="77777777" w:rsidR="00CD568A" w:rsidRPr="00472B39" w:rsidRDefault="00CD568A" w:rsidP="00CD568A">
            <w:pPr>
              <w:jc w:val="center"/>
              <w:rPr>
                <w:sz w:val="24"/>
              </w:rPr>
            </w:pPr>
            <w:r w:rsidRPr="00472B39">
              <w:rPr>
                <w:sz w:val="24"/>
              </w:rPr>
              <w:t>$150,000</w:t>
            </w:r>
          </w:p>
        </w:tc>
      </w:tr>
      <w:tr w:rsidR="00CD568A" w:rsidRPr="00472B39" w14:paraId="5133F56C" w14:textId="77777777" w:rsidTr="00060B8D">
        <w:tc>
          <w:tcPr>
            <w:tcW w:w="2203" w:type="dxa"/>
            <w:shd w:val="clear" w:color="auto" w:fill="auto"/>
          </w:tcPr>
          <w:p w14:paraId="0B77D38D" w14:textId="77777777" w:rsidR="00CD568A" w:rsidRPr="00472B39" w:rsidRDefault="00CD568A" w:rsidP="00CD568A">
            <w:pPr>
              <w:shd w:val="clear" w:color="auto" w:fill="FFFFFF"/>
              <w:rPr>
                <w:color w:val="222222"/>
                <w:sz w:val="24"/>
                <w:szCs w:val="24"/>
              </w:rPr>
            </w:pPr>
            <w:r w:rsidRPr="00472B39">
              <w:rPr>
                <w:color w:val="222222"/>
                <w:sz w:val="24"/>
                <w:szCs w:val="24"/>
              </w:rPr>
              <w:t>October 1, 2011 - September 30, 2012</w:t>
            </w:r>
          </w:p>
          <w:p w14:paraId="0EFB8F68" w14:textId="77777777" w:rsidR="00CD568A" w:rsidRPr="00472B39" w:rsidRDefault="00CD568A" w:rsidP="00CD568A">
            <w:pPr>
              <w:shd w:val="clear" w:color="auto" w:fill="FFFFFF"/>
              <w:rPr>
                <w:color w:val="222222"/>
                <w:sz w:val="24"/>
                <w:szCs w:val="24"/>
              </w:rPr>
            </w:pPr>
            <w:r w:rsidRPr="00472B39">
              <w:rPr>
                <w:color w:val="222222"/>
                <w:sz w:val="24"/>
                <w:szCs w:val="24"/>
              </w:rPr>
              <w:t xml:space="preserve">(Year 2) </w:t>
            </w:r>
          </w:p>
          <w:p w14:paraId="63B951AF" w14:textId="77777777" w:rsidR="00CD568A" w:rsidRPr="00472B39" w:rsidRDefault="00CD568A" w:rsidP="00CD568A">
            <w:pPr>
              <w:rPr>
                <w:color w:val="222222"/>
                <w:sz w:val="24"/>
                <w:szCs w:val="24"/>
              </w:rPr>
            </w:pPr>
          </w:p>
        </w:tc>
        <w:tc>
          <w:tcPr>
            <w:tcW w:w="4295" w:type="dxa"/>
            <w:shd w:val="clear" w:color="auto" w:fill="auto"/>
          </w:tcPr>
          <w:p w14:paraId="577F9CA9" w14:textId="77777777" w:rsidR="00CD568A" w:rsidRPr="00472B39" w:rsidRDefault="00CD568A" w:rsidP="00CD568A">
            <w:pPr>
              <w:rPr>
                <w:color w:val="222222"/>
                <w:sz w:val="24"/>
                <w:szCs w:val="24"/>
              </w:rPr>
            </w:pPr>
            <w:r w:rsidRPr="00472B39">
              <w:rPr>
                <w:color w:val="222222"/>
                <w:sz w:val="24"/>
                <w:szCs w:val="24"/>
              </w:rPr>
              <w:t>Center on Knowledge Translation for Employment Research</w:t>
            </w:r>
          </w:p>
        </w:tc>
        <w:tc>
          <w:tcPr>
            <w:tcW w:w="2880" w:type="dxa"/>
            <w:shd w:val="clear" w:color="auto" w:fill="auto"/>
          </w:tcPr>
          <w:p w14:paraId="55A9E36C" w14:textId="77777777" w:rsidR="00CD568A" w:rsidRPr="00472B39" w:rsidRDefault="00CD568A" w:rsidP="00CD568A">
            <w:pPr>
              <w:shd w:val="clear" w:color="auto" w:fill="FFFFFF"/>
              <w:rPr>
                <w:color w:val="222222"/>
                <w:sz w:val="24"/>
                <w:szCs w:val="24"/>
              </w:rPr>
            </w:pPr>
            <w:r w:rsidRPr="00472B39">
              <w:rPr>
                <w:color w:val="222222"/>
                <w:sz w:val="24"/>
                <w:szCs w:val="24"/>
              </w:rPr>
              <w:t>National Institute on Disa-bility and Rehabilitation (or NIDILRR) subcontract from the Southwest Educational Development Laboratory</w:t>
            </w:r>
          </w:p>
        </w:tc>
        <w:tc>
          <w:tcPr>
            <w:tcW w:w="1440" w:type="dxa"/>
            <w:shd w:val="clear" w:color="auto" w:fill="auto"/>
          </w:tcPr>
          <w:p w14:paraId="718692E1" w14:textId="77777777" w:rsidR="00CD568A" w:rsidRPr="00472B39" w:rsidRDefault="00CD568A" w:rsidP="00CD568A">
            <w:pPr>
              <w:shd w:val="clear" w:color="auto" w:fill="FFFFFF"/>
              <w:jc w:val="center"/>
              <w:rPr>
                <w:color w:val="222222"/>
                <w:sz w:val="24"/>
                <w:szCs w:val="24"/>
              </w:rPr>
            </w:pPr>
            <w:r w:rsidRPr="00472B39">
              <w:rPr>
                <w:color w:val="222222"/>
                <w:sz w:val="24"/>
                <w:szCs w:val="24"/>
              </w:rPr>
              <w:t>$224,950</w:t>
            </w:r>
          </w:p>
          <w:p w14:paraId="52BDAA1D" w14:textId="77777777" w:rsidR="00CD568A" w:rsidRPr="00472B39" w:rsidRDefault="00CD568A" w:rsidP="00CD568A">
            <w:pPr>
              <w:jc w:val="center"/>
              <w:rPr>
                <w:color w:val="222222"/>
                <w:sz w:val="24"/>
                <w:szCs w:val="24"/>
              </w:rPr>
            </w:pPr>
          </w:p>
        </w:tc>
      </w:tr>
      <w:tr w:rsidR="00CD568A" w:rsidRPr="00472B39" w14:paraId="36784E35" w14:textId="77777777" w:rsidTr="00060B8D">
        <w:tc>
          <w:tcPr>
            <w:tcW w:w="2203" w:type="dxa"/>
            <w:shd w:val="clear" w:color="auto" w:fill="auto"/>
          </w:tcPr>
          <w:p w14:paraId="515B16BC" w14:textId="77777777" w:rsidR="00CD568A" w:rsidRPr="00472B39" w:rsidRDefault="00CD568A" w:rsidP="00CD568A">
            <w:pPr>
              <w:shd w:val="clear" w:color="auto" w:fill="FFFFFF"/>
              <w:rPr>
                <w:color w:val="222222"/>
                <w:sz w:val="24"/>
                <w:szCs w:val="24"/>
              </w:rPr>
            </w:pPr>
            <w:r w:rsidRPr="00472B39">
              <w:rPr>
                <w:color w:val="222222"/>
                <w:sz w:val="24"/>
                <w:szCs w:val="24"/>
              </w:rPr>
              <w:t>October 1, 2011 - September 30, 2012 (Year 2)</w:t>
            </w:r>
          </w:p>
        </w:tc>
        <w:tc>
          <w:tcPr>
            <w:tcW w:w="4295" w:type="dxa"/>
            <w:shd w:val="clear" w:color="auto" w:fill="auto"/>
          </w:tcPr>
          <w:p w14:paraId="2E8416B8" w14:textId="77777777" w:rsidR="00CD568A" w:rsidRPr="00472B39" w:rsidRDefault="00CD568A" w:rsidP="00CD568A">
            <w:pPr>
              <w:rPr>
                <w:color w:val="222222"/>
                <w:sz w:val="24"/>
                <w:szCs w:val="24"/>
              </w:rPr>
            </w:pPr>
            <w:r w:rsidRPr="00472B39">
              <w:rPr>
                <w:color w:val="222222"/>
                <w:sz w:val="24"/>
                <w:szCs w:val="24"/>
              </w:rPr>
              <w:t>Autism Center for Excellence</w:t>
            </w:r>
          </w:p>
        </w:tc>
        <w:tc>
          <w:tcPr>
            <w:tcW w:w="2880" w:type="dxa"/>
            <w:shd w:val="clear" w:color="auto" w:fill="auto"/>
          </w:tcPr>
          <w:p w14:paraId="1C686451" w14:textId="77777777" w:rsidR="00CD568A" w:rsidRPr="00472B39" w:rsidRDefault="00CD568A" w:rsidP="00CD568A">
            <w:pPr>
              <w:shd w:val="clear" w:color="auto" w:fill="FFFFFF"/>
              <w:rPr>
                <w:color w:val="222222"/>
                <w:sz w:val="24"/>
                <w:szCs w:val="24"/>
              </w:rPr>
            </w:pPr>
            <w:r w:rsidRPr="00472B39">
              <w:rPr>
                <w:color w:val="222222"/>
                <w:sz w:val="24"/>
                <w:szCs w:val="24"/>
              </w:rPr>
              <w:t>Virginia Department of Education</w:t>
            </w:r>
          </w:p>
          <w:p w14:paraId="6BDD383D" w14:textId="77777777" w:rsidR="00CD568A" w:rsidRPr="00472B39" w:rsidRDefault="00CD568A" w:rsidP="00CD568A">
            <w:pPr>
              <w:shd w:val="clear" w:color="auto" w:fill="FFFFFF"/>
              <w:rPr>
                <w:color w:val="222222"/>
                <w:sz w:val="24"/>
                <w:szCs w:val="24"/>
              </w:rPr>
            </w:pPr>
          </w:p>
        </w:tc>
        <w:tc>
          <w:tcPr>
            <w:tcW w:w="1440" w:type="dxa"/>
            <w:shd w:val="clear" w:color="auto" w:fill="auto"/>
          </w:tcPr>
          <w:p w14:paraId="20C35A92" w14:textId="77777777" w:rsidR="00CD568A" w:rsidRPr="00472B39" w:rsidRDefault="00CD568A" w:rsidP="00CD568A">
            <w:pPr>
              <w:shd w:val="clear" w:color="auto" w:fill="FFFFFF"/>
              <w:jc w:val="center"/>
              <w:rPr>
                <w:color w:val="222222"/>
                <w:sz w:val="24"/>
                <w:szCs w:val="24"/>
              </w:rPr>
            </w:pPr>
            <w:r w:rsidRPr="00472B39">
              <w:rPr>
                <w:color w:val="222222"/>
                <w:sz w:val="24"/>
                <w:szCs w:val="24"/>
              </w:rPr>
              <w:t>$1,418,857</w:t>
            </w:r>
          </w:p>
          <w:p w14:paraId="017667C9" w14:textId="77777777" w:rsidR="00CD568A" w:rsidRPr="00472B39" w:rsidRDefault="00CD568A" w:rsidP="00CD568A">
            <w:pPr>
              <w:shd w:val="clear" w:color="auto" w:fill="FFFFFF"/>
              <w:jc w:val="center"/>
              <w:rPr>
                <w:color w:val="222222"/>
                <w:sz w:val="24"/>
                <w:szCs w:val="24"/>
              </w:rPr>
            </w:pPr>
          </w:p>
        </w:tc>
      </w:tr>
      <w:tr w:rsidR="00CD568A" w:rsidRPr="00472B39" w14:paraId="2CD85EBD" w14:textId="77777777" w:rsidTr="00060B8D">
        <w:tblPrEx>
          <w:tblLook w:val="01E0" w:firstRow="1" w:lastRow="1" w:firstColumn="1" w:lastColumn="1" w:noHBand="0" w:noVBand="0"/>
        </w:tblPrEx>
        <w:tc>
          <w:tcPr>
            <w:tcW w:w="2203" w:type="dxa"/>
          </w:tcPr>
          <w:p w14:paraId="405D05F8" w14:textId="77777777" w:rsidR="00CD568A" w:rsidRPr="00472B39" w:rsidRDefault="00CD568A" w:rsidP="00CD568A">
            <w:pPr>
              <w:rPr>
                <w:sz w:val="24"/>
              </w:rPr>
            </w:pPr>
            <w:r w:rsidRPr="00472B39">
              <w:rPr>
                <w:sz w:val="24"/>
              </w:rPr>
              <w:t>Dec 31, 2011</w:t>
            </w:r>
          </w:p>
        </w:tc>
        <w:tc>
          <w:tcPr>
            <w:tcW w:w="4295" w:type="dxa"/>
          </w:tcPr>
          <w:p w14:paraId="4BBAE1AC" w14:textId="77777777" w:rsidR="00CD568A" w:rsidRPr="00472B39" w:rsidRDefault="00CD568A" w:rsidP="00CD568A">
            <w:pPr>
              <w:rPr>
                <w:sz w:val="24"/>
                <w:szCs w:val="24"/>
              </w:rPr>
            </w:pPr>
            <w:r w:rsidRPr="00472B39">
              <w:rPr>
                <w:sz w:val="24"/>
                <w:szCs w:val="24"/>
              </w:rPr>
              <w:t>Functional Community Assessment Tool and Design-</w:t>
            </w:r>
            <w:r w:rsidRPr="00472B39">
              <w:rPr>
                <w:sz w:val="24"/>
              </w:rPr>
              <w:t xml:space="preserve"> Year 1</w:t>
            </w:r>
          </w:p>
        </w:tc>
        <w:tc>
          <w:tcPr>
            <w:tcW w:w="2880" w:type="dxa"/>
          </w:tcPr>
          <w:p w14:paraId="5B705082" w14:textId="77777777" w:rsidR="00CD568A" w:rsidRPr="00472B39" w:rsidRDefault="00CD568A" w:rsidP="00CD568A">
            <w:pPr>
              <w:rPr>
                <w:sz w:val="24"/>
              </w:rPr>
            </w:pPr>
            <w:r w:rsidRPr="00472B39">
              <w:rPr>
                <w:sz w:val="24"/>
              </w:rPr>
              <w:t xml:space="preserve">Autism Speaks </w:t>
            </w:r>
          </w:p>
        </w:tc>
        <w:tc>
          <w:tcPr>
            <w:tcW w:w="1440" w:type="dxa"/>
          </w:tcPr>
          <w:p w14:paraId="7ECD80EF" w14:textId="77777777" w:rsidR="00CD568A" w:rsidRPr="00472B39" w:rsidRDefault="00CD568A" w:rsidP="00CD568A">
            <w:pPr>
              <w:jc w:val="center"/>
              <w:rPr>
                <w:sz w:val="24"/>
              </w:rPr>
            </w:pPr>
            <w:r w:rsidRPr="00472B39">
              <w:rPr>
                <w:sz w:val="24"/>
              </w:rPr>
              <w:t>$ 150,000</w:t>
            </w:r>
          </w:p>
        </w:tc>
      </w:tr>
      <w:tr w:rsidR="00CD568A" w:rsidRPr="00472B39" w14:paraId="098E1938" w14:textId="77777777" w:rsidTr="00060B8D">
        <w:tblPrEx>
          <w:tblLook w:val="01E0" w:firstRow="1" w:lastRow="1" w:firstColumn="1" w:lastColumn="1" w:noHBand="0" w:noVBand="0"/>
        </w:tblPrEx>
        <w:tc>
          <w:tcPr>
            <w:tcW w:w="2203" w:type="dxa"/>
          </w:tcPr>
          <w:p w14:paraId="03B753B4" w14:textId="77777777" w:rsidR="00CD568A" w:rsidRPr="00472B39" w:rsidRDefault="00CD568A" w:rsidP="00CD568A">
            <w:pPr>
              <w:rPr>
                <w:sz w:val="24"/>
              </w:rPr>
            </w:pPr>
            <w:r w:rsidRPr="00472B39">
              <w:rPr>
                <w:sz w:val="24"/>
              </w:rPr>
              <w:t>Oct 1, 2011</w:t>
            </w:r>
          </w:p>
          <w:p w14:paraId="2B12C81B" w14:textId="77777777" w:rsidR="00CD568A" w:rsidRPr="00472B39" w:rsidRDefault="00CD568A" w:rsidP="00CD568A">
            <w:pPr>
              <w:rPr>
                <w:sz w:val="24"/>
              </w:rPr>
            </w:pPr>
          </w:p>
        </w:tc>
        <w:tc>
          <w:tcPr>
            <w:tcW w:w="4295" w:type="dxa"/>
          </w:tcPr>
          <w:p w14:paraId="0A9371A1" w14:textId="77777777" w:rsidR="00CD568A" w:rsidRPr="00472B39" w:rsidRDefault="00CD568A" w:rsidP="00CD568A">
            <w:pPr>
              <w:rPr>
                <w:sz w:val="24"/>
              </w:rPr>
            </w:pPr>
            <w:r w:rsidRPr="00472B39">
              <w:rPr>
                <w:sz w:val="24"/>
              </w:rPr>
              <w:t>To study knowledge translation strategies for employment research</w:t>
            </w:r>
          </w:p>
        </w:tc>
        <w:tc>
          <w:tcPr>
            <w:tcW w:w="2880" w:type="dxa"/>
          </w:tcPr>
          <w:p w14:paraId="557ADB58" w14:textId="77777777" w:rsidR="00CD568A" w:rsidRPr="00472B39" w:rsidRDefault="00CD568A" w:rsidP="00CD568A">
            <w:pPr>
              <w:rPr>
                <w:sz w:val="24"/>
              </w:rPr>
            </w:pPr>
            <w:r w:rsidRPr="00472B39">
              <w:rPr>
                <w:sz w:val="24"/>
              </w:rPr>
              <w:t>Center on Knowledge Translation for Employment Research – SEDL subcon-tract from NIDRR – Year 2</w:t>
            </w:r>
          </w:p>
        </w:tc>
        <w:tc>
          <w:tcPr>
            <w:tcW w:w="1440" w:type="dxa"/>
          </w:tcPr>
          <w:p w14:paraId="653D9F1A" w14:textId="77777777" w:rsidR="00CD568A" w:rsidRPr="00472B39" w:rsidRDefault="00CD568A" w:rsidP="00CD568A">
            <w:pPr>
              <w:jc w:val="center"/>
              <w:rPr>
                <w:sz w:val="24"/>
              </w:rPr>
            </w:pPr>
            <w:r w:rsidRPr="00472B39">
              <w:rPr>
                <w:sz w:val="24"/>
              </w:rPr>
              <w:t>$224, 950</w:t>
            </w:r>
          </w:p>
          <w:p w14:paraId="080D8403" w14:textId="77777777" w:rsidR="00CD568A" w:rsidRPr="00472B39" w:rsidRDefault="00CD568A" w:rsidP="00CD568A">
            <w:pPr>
              <w:jc w:val="center"/>
              <w:rPr>
                <w:sz w:val="24"/>
              </w:rPr>
            </w:pPr>
          </w:p>
        </w:tc>
      </w:tr>
      <w:tr w:rsidR="00CD568A" w:rsidRPr="00472B39" w14:paraId="59CA54ED" w14:textId="77777777" w:rsidTr="00060B8D">
        <w:tblPrEx>
          <w:tblLook w:val="01E0" w:firstRow="1" w:lastRow="1" w:firstColumn="1" w:lastColumn="1" w:noHBand="0" w:noVBand="0"/>
        </w:tblPrEx>
        <w:tc>
          <w:tcPr>
            <w:tcW w:w="2203" w:type="dxa"/>
          </w:tcPr>
          <w:p w14:paraId="2B6A40AD" w14:textId="77777777" w:rsidR="00CD568A" w:rsidRPr="00472B39" w:rsidRDefault="00CD568A" w:rsidP="00CD568A">
            <w:pPr>
              <w:rPr>
                <w:sz w:val="24"/>
              </w:rPr>
            </w:pPr>
            <w:r w:rsidRPr="00472B39">
              <w:rPr>
                <w:sz w:val="24"/>
              </w:rPr>
              <w:t>January  2011</w:t>
            </w:r>
          </w:p>
        </w:tc>
        <w:tc>
          <w:tcPr>
            <w:tcW w:w="4295" w:type="dxa"/>
          </w:tcPr>
          <w:p w14:paraId="264003B1" w14:textId="77777777" w:rsidR="00CD568A" w:rsidRPr="00472B39" w:rsidRDefault="00CD568A" w:rsidP="00CD568A">
            <w:pPr>
              <w:rPr>
                <w:spacing w:val="-4"/>
                <w:sz w:val="24"/>
              </w:rPr>
            </w:pPr>
            <w:r w:rsidRPr="00472B39">
              <w:rPr>
                <w:spacing w:val="-4"/>
                <w:sz w:val="24"/>
              </w:rPr>
              <w:t>To provide training and technical assistance for Kansas State Employment First Initiative</w:t>
            </w:r>
          </w:p>
        </w:tc>
        <w:tc>
          <w:tcPr>
            <w:tcW w:w="2880" w:type="dxa"/>
          </w:tcPr>
          <w:p w14:paraId="00DA64C9" w14:textId="77777777" w:rsidR="00CD568A" w:rsidRPr="00472B39" w:rsidRDefault="00CD568A" w:rsidP="00CD568A">
            <w:pPr>
              <w:rPr>
                <w:sz w:val="24"/>
              </w:rPr>
            </w:pPr>
            <w:r w:rsidRPr="00472B39">
              <w:rPr>
                <w:sz w:val="24"/>
              </w:rPr>
              <w:t>Kansas University Center on Developmental Disabilities</w:t>
            </w:r>
          </w:p>
        </w:tc>
        <w:tc>
          <w:tcPr>
            <w:tcW w:w="1440" w:type="dxa"/>
          </w:tcPr>
          <w:p w14:paraId="5559316F" w14:textId="77777777" w:rsidR="00CD568A" w:rsidRPr="00472B39" w:rsidRDefault="00CD568A" w:rsidP="00CD568A">
            <w:pPr>
              <w:jc w:val="center"/>
              <w:rPr>
                <w:sz w:val="24"/>
              </w:rPr>
            </w:pPr>
            <w:r w:rsidRPr="00472B39">
              <w:rPr>
                <w:sz w:val="24"/>
              </w:rPr>
              <w:t>$251,335</w:t>
            </w:r>
          </w:p>
        </w:tc>
      </w:tr>
      <w:tr w:rsidR="00CD568A" w:rsidRPr="00472B39" w14:paraId="07B02249" w14:textId="77777777" w:rsidTr="00060B8D">
        <w:tblPrEx>
          <w:tblLook w:val="01E0" w:firstRow="1" w:lastRow="1" w:firstColumn="1" w:lastColumn="1" w:noHBand="0" w:noVBand="0"/>
        </w:tblPrEx>
        <w:tc>
          <w:tcPr>
            <w:tcW w:w="2203" w:type="dxa"/>
          </w:tcPr>
          <w:p w14:paraId="4228F917" w14:textId="77777777" w:rsidR="00CD568A" w:rsidRPr="00472B39" w:rsidRDefault="00CD568A" w:rsidP="00CD568A">
            <w:pPr>
              <w:rPr>
                <w:sz w:val="24"/>
              </w:rPr>
            </w:pPr>
            <w:r w:rsidRPr="00472B39">
              <w:rPr>
                <w:sz w:val="24"/>
              </w:rPr>
              <w:t>Dec 1, 2011</w:t>
            </w:r>
          </w:p>
        </w:tc>
        <w:tc>
          <w:tcPr>
            <w:tcW w:w="4295" w:type="dxa"/>
          </w:tcPr>
          <w:p w14:paraId="38E8BDE6" w14:textId="77777777" w:rsidR="00CD568A" w:rsidRPr="00472B39" w:rsidRDefault="00CD568A" w:rsidP="00CD568A">
            <w:pPr>
              <w:rPr>
                <w:sz w:val="24"/>
              </w:rPr>
            </w:pPr>
            <w:r w:rsidRPr="00472B39">
              <w:rPr>
                <w:sz w:val="24"/>
              </w:rPr>
              <w:t>To provide technical assistance for training and transition</w:t>
            </w:r>
          </w:p>
        </w:tc>
        <w:tc>
          <w:tcPr>
            <w:tcW w:w="2880" w:type="dxa"/>
          </w:tcPr>
          <w:p w14:paraId="53C9F286" w14:textId="77777777" w:rsidR="00CD568A" w:rsidRPr="00472B39" w:rsidRDefault="00CD568A" w:rsidP="00CD568A">
            <w:pPr>
              <w:rPr>
                <w:sz w:val="24"/>
              </w:rPr>
            </w:pPr>
            <w:r w:rsidRPr="00472B39">
              <w:rPr>
                <w:sz w:val="24"/>
              </w:rPr>
              <w:t>Va. Department of Education</w:t>
            </w:r>
          </w:p>
        </w:tc>
        <w:tc>
          <w:tcPr>
            <w:tcW w:w="1440" w:type="dxa"/>
          </w:tcPr>
          <w:p w14:paraId="0569F3F2" w14:textId="77777777" w:rsidR="00CD568A" w:rsidRPr="00472B39" w:rsidRDefault="00CD568A" w:rsidP="00CD568A">
            <w:pPr>
              <w:jc w:val="center"/>
              <w:rPr>
                <w:sz w:val="24"/>
              </w:rPr>
            </w:pPr>
            <w:r w:rsidRPr="00472B39">
              <w:rPr>
                <w:sz w:val="24"/>
              </w:rPr>
              <w:t>$983,000</w:t>
            </w:r>
          </w:p>
          <w:p w14:paraId="4CC048A8" w14:textId="77777777" w:rsidR="00CD568A" w:rsidRPr="00472B39" w:rsidRDefault="00CD568A" w:rsidP="00CD568A">
            <w:pPr>
              <w:jc w:val="center"/>
              <w:rPr>
                <w:sz w:val="24"/>
              </w:rPr>
            </w:pPr>
          </w:p>
        </w:tc>
      </w:tr>
      <w:tr w:rsidR="00CD568A" w:rsidRPr="00472B39" w14:paraId="3AF498A3" w14:textId="77777777" w:rsidTr="00060B8D">
        <w:tblPrEx>
          <w:tblLook w:val="01E0" w:firstRow="1" w:lastRow="1" w:firstColumn="1" w:lastColumn="1" w:noHBand="0" w:noVBand="0"/>
        </w:tblPrEx>
        <w:tc>
          <w:tcPr>
            <w:tcW w:w="2203" w:type="dxa"/>
          </w:tcPr>
          <w:p w14:paraId="0B20086A" w14:textId="77777777" w:rsidR="00CD568A" w:rsidRPr="00472B39" w:rsidRDefault="00CD568A" w:rsidP="00CD568A">
            <w:pPr>
              <w:rPr>
                <w:sz w:val="24"/>
                <w:szCs w:val="24"/>
              </w:rPr>
            </w:pPr>
            <w:r w:rsidRPr="00472B39">
              <w:rPr>
                <w:sz w:val="24"/>
                <w:szCs w:val="24"/>
              </w:rPr>
              <w:t>October 1,2008-</w:t>
            </w:r>
          </w:p>
          <w:p w14:paraId="66EF7F55" w14:textId="77777777" w:rsidR="00CD568A" w:rsidRPr="00472B39" w:rsidRDefault="00CD568A" w:rsidP="00CD568A">
            <w:pPr>
              <w:rPr>
                <w:sz w:val="24"/>
                <w:szCs w:val="24"/>
              </w:rPr>
            </w:pPr>
            <w:r w:rsidRPr="00472B39">
              <w:rPr>
                <w:sz w:val="24"/>
                <w:szCs w:val="24"/>
              </w:rPr>
              <w:t>Sept 30, 2013</w:t>
            </w:r>
          </w:p>
          <w:p w14:paraId="0CF4BBE5" w14:textId="77777777" w:rsidR="00CD568A" w:rsidRPr="00472B39" w:rsidRDefault="00CD568A" w:rsidP="00CD568A">
            <w:pPr>
              <w:rPr>
                <w:sz w:val="24"/>
                <w:szCs w:val="24"/>
              </w:rPr>
            </w:pPr>
          </w:p>
        </w:tc>
        <w:tc>
          <w:tcPr>
            <w:tcW w:w="4295" w:type="dxa"/>
          </w:tcPr>
          <w:p w14:paraId="23D8F5C4" w14:textId="77777777" w:rsidR="00CD568A" w:rsidRPr="00472B39" w:rsidRDefault="00CD568A" w:rsidP="00CD568A">
            <w:pPr>
              <w:rPr>
                <w:sz w:val="24"/>
                <w:szCs w:val="24"/>
              </w:rPr>
            </w:pPr>
            <w:r w:rsidRPr="00472B39">
              <w:rPr>
                <w:sz w:val="24"/>
                <w:szCs w:val="24"/>
              </w:rPr>
              <w:t xml:space="preserve">Vocational Rehabilitation Service Models for Individuals with Autism Spectrum Disorders($350,000 yearly) </w:t>
            </w:r>
          </w:p>
        </w:tc>
        <w:tc>
          <w:tcPr>
            <w:tcW w:w="2880" w:type="dxa"/>
          </w:tcPr>
          <w:p w14:paraId="5559352C" w14:textId="77777777" w:rsidR="00CD568A" w:rsidRPr="00472B39" w:rsidRDefault="00CD568A" w:rsidP="00CD568A">
            <w:pPr>
              <w:rPr>
                <w:sz w:val="24"/>
                <w:szCs w:val="24"/>
              </w:rPr>
            </w:pPr>
            <w:r w:rsidRPr="00472B39">
              <w:rPr>
                <w:sz w:val="24"/>
                <w:szCs w:val="24"/>
              </w:rPr>
              <w:t>NIDRR</w:t>
            </w:r>
          </w:p>
          <w:p w14:paraId="5A59B213" w14:textId="77777777" w:rsidR="00CD568A" w:rsidRPr="00472B39" w:rsidRDefault="00CD568A" w:rsidP="00CD568A">
            <w:pPr>
              <w:rPr>
                <w:sz w:val="24"/>
                <w:szCs w:val="24"/>
              </w:rPr>
            </w:pPr>
          </w:p>
        </w:tc>
        <w:tc>
          <w:tcPr>
            <w:tcW w:w="1440" w:type="dxa"/>
          </w:tcPr>
          <w:p w14:paraId="3E115B9E" w14:textId="77777777" w:rsidR="00CD568A" w:rsidRPr="00472B39" w:rsidRDefault="00CD568A" w:rsidP="00CD568A">
            <w:pPr>
              <w:jc w:val="center"/>
              <w:rPr>
                <w:sz w:val="24"/>
                <w:szCs w:val="24"/>
              </w:rPr>
            </w:pPr>
            <w:r w:rsidRPr="00472B39">
              <w:rPr>
                <w:sz w:val="24"/>
                <w:szCs w:val="24"/>
              </w:rPr>
              <w:t>$1,750,000</w:t>
            </w:r>
          </w:p>
        </w:tc>
      </w:tr>
    </w:tbl>
    <w:p w14:paraId="54906FB1" w14:textId="77777777" w:rsidR="00F56110" w:rsidRPr="00472B39" w:rsidRDefault="00F56110" w:rsidP="0026465D">
      <w:pPr>
        <w:shd w:val="clear" w:color="auto" w:fill="FFFFFF"/>
        <w:rPr>
          <w:color w:val="222222"/>
          <w:sz w:val="24"/>
          <w:szCs w:val="24"/>
        </w:rPr>
      </w:pPr>
    </w:p>
    <w:p w14:paraId="4419C845" w14:textId="77777777" w:rsidR="00F56110" w:rsidRPr="00472B39" w:rsidRDefault="00F56110" w:rsidP="0026465D">
      <w:pPr>
        <w:rPr>
          <w:b/>
          <w:sz w:val="24"/>
        </w:rPr>
      </w:pPr>
      <w:r w:rsidRPr="00472B39">
        <w:rPr>
          <w:rFonts w:ascii="Times New Roman Bold" w:hAnsi="Times New Roman Bold"/>
          <w:b/>
          <w:caps/>
          <w:sz w:val="24"/>
          <w:u w:val="single"/>
        </w:rPr>
        <w:t>Additional Past Grantsmanship</w:t>
      </w:r>
      <w:r w:rsidRPr="00472B39">
        <w:rPr>
          <w:b/>
          <w:sz w:val="24"/>
        </w:rPr>
        <w:t xml:space="preserve"> / Prinicipal Investigator and Co-Principal Investigator</w:t>
      </w:r>
    </w:p>
    <w:p w14:paraId="2C24D948" w14:textId="77777777" w:rsidR="00060B8D" w:rsidRPr="00472B39" w:rsidRDefault="00060B8D" w:rsidP="0026465D">
      <w:pPr>
        <w:rPr>
          <w:b/>
          <w:sz w:val="24"/>
        </w:rPr>
      </w:pPr>
    </w:p>
    <w:tbl>
      <w:tblPr>
        <w:tblW w:w="106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3" w:type="dxa"/>
          <w:right w:w="43" w:type="dxa"/>
        </w:tblCellMar>
        <w:tblLook w:val="01E0" w:firstRow="1" w:lastRow="1" w:firstColumn="1" w:lastColumn="1" w:noHBand="0" w:noVBand="0"/>
      </w:tblPr>
      <w:tblGrid>
        <w:gridCol w:w="1663"/>
        <w:gridCol w:w="4565"/>
        <w:gridCol w:w="3150"/>
        <w:gridCol w:w="1296"/>
      </w:tblGrid>
      <w:tr w:rsidR="00F56110" w:rsidRPr="00472B39" w14:paraId="0A727252" w14:textId="77777777" w:rsidTr="00DB0935">
        <w:trPr>
          <w:tblHeader/>
        </w:trPr>
        <w:tc>
          <w:tcPr>
            <w:tcW w:w="1663" w:type="dxa"/>
            <w:shd w:val="clear" w:color="auto" w:fill="D9D9D9"/>
            <w:vAlign w:val="center"/>
          </w:tcPr>
          <w:p w14:paraId="1CB06D4F" w14:textId="77777777" w:rsidR="00F56110" w:rsidRPr="00472B39" w:rsidRDefault="00F56110" w:rsidP="00570177">
            <w:pPr>
              <w:jc w:val="center"/>
              <w:rPr>
                <w:b/>
                <w:sz w:val="24"/>
              </w:rPr>
            </w:pPr>
            <w:r w:rsidRPr="00472B39">
              <w:rPr>
                <w:b/>
                <w:sz w:val="24"/>
              </w:rPr>
              <w:t>Date</w:t>
            </w:r>
          </w:p>
        </w:tc>
        <w:tc>
          <w:tcPr>
            <w:tcW w:w="4565" w:type="dxa"/>
            <w:shd w:val="clear" w:color="auto" w:fill="D9D9D9"/>
            <w:vAlign w:val="center"/>
          </w:tcPr>
          <w:p w14:paraId="375E347C" w14:textId="77777777" w:rsidR="00F56110" w:rsidRPr="00472B39" w:rsidRDefault="00F56110" w:rsidP="00570177">
            <w:pPr>
              <w:jc w:val="center"/>
              <w:rPr>
                <w:b/>
                <w:sz w:val="24"/>
                <w:szCs w:val="24"/>
              </w:rPr>
            </w:pPr>
            <w:r w:rsidRPr="00472B39">
              <w:rPr>
                <w:b/>
                <w:sz w:val="24"/>
                <w:szCs w:val="24"/>
              </w:rPr>
              <w:t>Grant Purpose/ Title</w:t>
            </w:r>
          </w:p>
        </w:tc>
        <w:tc>
          <w:tcPr>
            <w:tcW w:w="3150" w:type="dxa"/>
            <w:shd w:val="clear" w:color="auto" w:fill="D9D9D9"/>
            <w:vAlign w:val="center"/>
          </w:tcPr>
          <w:p w14:paraId="34104925" w14:textId="77777777" w:rsidR="00F56110" w:rsidRPr="00472B39" w:rsidRDefault="00F56110" w:rsidP="00570177">
            <w:pPr>
              <w:jc w:val="center"/>
              <w:rPr>
                <w:b/>
                <w:sz w:val="24"/>
              </w:rPr>
            </w:pPr>
            <w:r w:rsidRPr="00472B39">
              <w:rPr>
                <w:b/>
                <w:sz w:val="24"/>
              </w:rPr>
              <w:t>Funding Agency</w:t>
            </w:r>
          </w:p>
        </w:tc>
        <w:tc>
          <w:tcPr>
            <w:tcW w:w="1296" w:type="dxa"/>
            <w:shd w:val="clear" w:color="auto" w:fill="D9D9D9"/>
            <w:vAlign w:val="center"/>
          </w:tcPr>
          <w:p w14:paraId="6FD2F0F2" w14:textId="77777777" w:rsidR="00F56110" w:rsidRPr="00472B39" w:rsidRDefault="00F56110" w:rsidP="00570177">
            <w:pPr>
              <w:jc w:val="center"/>
              <w:rPr>
                <w:b/>
                <w:sz w:val="24"/>
              </w:rPr>
            </w:pPr>
            <w:r w:rsidRPr="00472B39">
              <w:rPr>
                <w:b/>
                <w:sz w:val="24"/>
              </w:rPr>
              <w:t>Annual Amount</w:t>
            </w:r>
          </w:p>
        </w:tc>
      </w:tr>
      <w:tr w:rsidR="00F56110" w:rsidRPr="00472B39" w14:paraId="02E4D49F" w14:textId="77777777" w:rsidTr="00570177">
        <w:tblPrEx>
          <w:tblLook w:val="04A0" w:firstRow="1" w:lastRow="0" w:firstColumn="1" w:lastColumn="0" w:noHBand="0" w:noVBand="1"/>
        </w:tblPrEx>
        <w:tc>
          <w:tcPr>
            <w:tcW w:w="1663" w:type="dxa"/>
            <w:shd w:val="clear" w:color="auto" w:fill="auto"/>
          </w:tcPr>
          <w:p w14:paraId="639877BF" w14:textId="77777777" w:rsidR="00570177" w:rsidRPr="00472B39" w:rsidRDefault="00570177" w:rsidP="0026465D">
            <w:pPr>
              <w:shd w:val="clear" w:color="auto" w:fill="FFFFFF"/>
              <w:rPr>
                <w:color w:val="222222"/>
                <w:sz w:val="24"/>
                <w:szCs w:val="24"/>
              </w:rPr>
            </w:pPr>
            <w:r w:rsidRPr="00472B39">
              <w:rPr>
                <w:color w:val="222222"/>
                <w:sz w:val="24"/>
                <w:szCs w:val="24"/>
              </w:rPr>
              <w:lastRenderedPageBreak/>
              <w:t xml:space="preserve">Oct 1, 2010 – </w:t>
            </w:r>
          </w:p>
          <w:p w14:paraId="6B36D0EC" w14:textId="77777777" w:rsidR="00F56110" w:rsidRPr="00472B39" w:rsidRDefault="00570177" w:rsidP="0026465D">
            <w:pPr>
              <w:shd w:val="clear" w:color="auto" w:fill="FFFFFF"/>
              <w:rPr>
                <w:color w:val="222222"/>
                <w:sz w:val="24"/>
                <w:szCs w:val="24"/>
              </w:rPr>
            </w:pPr>
            <w:r w:rsidRPr="00472B39">
              <w:rPr>
                <w:color w:val="222222"/>
                <w:sz w:val="24"/>
                <w:szCs w:val="24"/>
              </w:rPr>
              <w:t>Sept</w:t>
            </w:r>
            <w:r w:rsidR="00F56110" w:rsidRPr="00472B39">
              <w:rPr>
                <w:color w:val="222222"/>
                <w:sz w:val="24"/>
                <w:szCs w:val="24"/>
              </w:rPr>
              <w:t xml:space="preserve"> 30, 2011</w:t>
            </w:r>
          </w:p>
          <w:p w14:paraId="30F9D536" w14:textId="77777777" w:rsidR="00F56110" w:rsidRPr="00472B39" w:rsidRDefault="00F56110" w:rsidP="0026465D">
            <w:pPr>
              <w:shd w:val="clear" w:color="auto" w:fill="FFFFFF"/>
              <w:rPr>
                <w:color w:val="222222"/>
                <w:sz w:val="24"/>
                <w:szCs w:val="24"/>
              </w:rPr>
            </w:pPr>
          </w:p>
        </w:tc>
        <w:tc>
          <w:tcPr>
            <w:tcW w:w="4565" w:type="dxa"/>
            <w:shd w:val="clear" w:color="auto" w:fill="auto"/>
          </w:tcPr>
          <w:p w14:paraId="7B754C9C" w14:textId="77777777" w:rsidR="00F56110" w:rsidRPr="00472B39" w:rsidRDefault="00F56110" w:rsidP="0026465D">
            <w:pPr>
              <w:shd w:val="clear" w:color="auto" w:fill="FFFFFF"/>
              <w:rPr>
                <w:color w:val="222222"/>
                <w:sz w:val="24"/>
                <w:szCs w:val="24"/>
              </w:rPr>
            </w:pPr>
            <w:r w:rsidRPr="00472B39">
              <w:rPr>
                <w:color w:val="222222"/>
                <w:sz w:val="24"/>
                <w:szCs w:val="24"/>
              </w:rPr>
              <w:t>Vocational Rehabilitation Service Models for Individuals with Autism Spectrum Disorders (ASDs)</w:t>
            </w:r>
          </w:p>
        </w:tc>
        <w:tc>
          <w:tcPr>
            <w:tcW w:w="3150" w:type="dxa"/>
            <w:shd w:val="clear" w:color="auto" w:fill="auto"/>
          </w:tcPr>
          <w:p w14:paraId="5E08EE43" w14:textId="77777777" w:rsidR="00F56110" w:rsidRPr="00472B39" w:rsidRDefault="00F56110" w:rsidP="0026465D">
            <w:pPr>
              <w:shd w:val="clear" w:color="auto" w:fill="FFFFFF"/>
              <w:rPr>
                <w:color w:val="222222"/>
                <w:sz w:val="24"/>
                <w:szCs w:val="24"/>
              </w:rPr>
            </w:pPr>
            <w:r w:rsidRPr="00472B39">
              <w:rPr>
                <w:color w:val="222222"/>
                <w:sz w:val="24"/>
                <w:szCs w:val="24"/>
              </w:rPr>
              <w:t>National Institute on Disability and Rehabilitation Research</w:t>
            </w:r>
          </w:p>
          <w:p w14:paraId="17A96845" w14:textId="77777777" w:rsidR="00F56110" w:rsidRPr="00472B39" w:rsidRDefault="00F56110" w:rsidP="0026465D">
            <w:pPr>
              <w:shd w:val="clear" w:color="auto" w:fill="FFFFFF"/>
              <w:rPr>
                <w:color w:val="222222"/>
                <w:sz w:val="24"/>
                <w:szCs w:val="24"/>
              </w:rPr>
            </w:pPr>
          </w:p>
        </w:tc>
        <w:tc>
          <w:tcPr>
            <w:tcW w:w="1296" w:type="dxa"/>
            <w:shd w:val="clear" w:color="auto" w:fill="auto"/>
          </w:tcPr>
          <w:p w14:paraId="5911D011" w14:textId="77777777" w:rsidR="00F56110" w:rsidRPr="00472B39" w:rsidRDefault="00F56110" w:rsidP="0026465D">
            <w:pPr>
              <w:shd w:val="clear" w:color="auto" w:fill="FFFFFF"/>
              <w:rPr>
                <w:color w:val="222222"/>
                <w:sz w:val="24"/>
                <w:szCs w:val="24"/>
              </w:rPr>
            </w:pPr>
            <w:r w:rsidRPr="00472B39">
              <w:rPr>
                <w:color w:val="222222"/>
                <w:sz w:val="24"/>
                <w:szCs w:val="24"/>
              </w:rPr>
              <w:t>$350,000</w:t>
            </w:r>
          </w:p>
          <w:p w14:paraId="1B681470" w14:textId="77777777" w:rsidR="00F56110" w:rsidRPr="00472B39" w:rsidRDefault="00F56110" w:rsidP="0026465D">
            <w:pPr>
              <w:shd w:val="clear" w:color="auto" w:fill="FFFFFF"/>
              <w:rPr>
                <w:color w:val="222222"/>
                <w:sz w:val="24"/>
                <w:szCs w:val="24"/>
              </w:rPr>
            </w:pPr>
          </w:p>
        </w:tc>
      </w:tr>
    </w:tbl>
    <w:p w14:paraId="1FBD99A0" w14:textId="77777777" w:rsidR="00570177" w:rsidRPr="00472B39" w:rsidRDefault="00570177">
      <w:r w:rsidRPr="00472B39">
        <w:br w:type="page"/>
      </w:r>
    </w:p>
    <w:tbl>
      <w:tblPr>
        <w:tblW w:w="106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3" w:type="dxa"/>
          <w:right w:w="43" w:type="dxa"/>
        </w:tblCellMar>
        <w:tblLook w:val="04A0" w:firstRow="1" w:lastRow="0" w:firstColumn="1" w:lastColumn="0" w:noHBand="0" w:noVBand="1"/>
      </w:tblPr>
      <w:tblGrid>
        <w:gridCol w:w="1663"/>
        <w:gridCol w:w="4565"/>
        <w:gridCol w:w="3265"/>
        <w:gridCol w:w="1181"/>
      </w:tblGrid>
      <w:tr w:rsidR="00570177" w:rsidRPr="00472B39" w14:paraId="53C5E4A2" w14:textId="77777777" w:rsidTr="00007904">
        <w:tc>
          <w:tcPr>
            <w:tcW w:w="1663" w:type="dxa"/>
            <w:shd w:val="clear" w:color="auto" w:fill="D9D9D9"/>
            <w:vAlign w:val="center"/>
          </w:tcPr>
          <w:p w14:paraId="47BB5C01" w14:textId="77777777" w:rsidR="00570177" w:rsidRPr="00472B39" w:rsidRDefault="00570177" w:rsidP="00DB0935">
            <w:pPr>
              <w:jc w:val="center"/>
              <w:rPr>
                <w:b/>
                <w:sz w:val="24"/>
              </w:rPr>
            </w:pPr>
            <w:r w:rsidRPr="00472B39">
              <w:rPr>
                <w:b/>
                <w:sz w:val="24"/>
              </w:rPr>
              <w:t>Date</w:t>
            </w:r>
          </w:p>
        </w:tc>
        <w:tc>
          <w:tcPr>
            <w:tcW w:w="4565" w:type="dxa"/>
            <w:shd w:val="clear" w:color="auto" w:fill="D9D9D9"/>
            <w:vAlign w:val="center"/>
          </w:tcPr>
          <w:p w14:paraId="79C56AC7" w14:textId="77777777" w:rsidR="00570177" w:rsidRPr="00472B39" w:rsidRDefault="00570177" w:rsidP="00DB0935">
            <w:pPr>
              <w:jc w:val="center"/>
              <w:rPr>
                <w:b/>
                <w:sz w:val="24"/>
                <w:szCs w:val="24"/>
              </w:rPr>
            </w:pPr>
            <w:r w:rsidRPr="00472B39">
              <w:rPr>
                <w:b/>
                <w:sz w:val="24"/>
                <w:szCs w:val="24"/>
              </w:rPr>
              <w:t>Grant Purpose/ Title</w:t>
            </w:r>
          </w:p>
        </w:tc>
        <w:tc>
          <w:tcPr>
            <w:tcW w:w="3265" w:type="dxa"/>
            <w:shd w:val="clear" w:color="auto" w:fill="D9D9D9"/>
            <w:vAlign w:val="center"/>
          </w:tcPr>
          <w:p w14:paraId="259E3B06" w14:textId="77777777" w:rsidR="00570177" w:rsidRPr="00472B39" w:rsidRDefault="00570177" w:rsidP="00DB0935">
            <w:pPr>
              <w:jc w:val="center"/>
              <w:rPr>
                <w:b/>
                <w:sz w:val="24"/>
              </w:rPr>
            </w:pPr>
            <w:r w:rsidRPr="00472B39">
              <w:rPr>
                <w:b/>
                <w:sz w:val="24"/>
              </w:rPr>
              <w:t>Funding Agency</w:t>
            </w:r>
          </w:p>
        </w:tc>
        <w:tc>
          <w:tcPr>
            <w:tcW w:w="1181" w:type="dxa"/>
            <w:shd w:val="clear" w:color="auto" w:fill="D9D9D9"/>
            <w:vAlign w:val="center"/>
          </w:tcPr>
          <w:p w14:paraId="424B09DB" w14:textId="77777777" w:rsidR="00570177" w:rsidRPr="00472B39" w:rsidRDefault="00570177" w:rsidP="00DB0935">
            <w:pPr>
              <w:jc w:val="center"/>
              <w:rPr>
                <w:b/>
                <w:sz w:val="24"/>
              </w:rPr>
            </w:pPr>
            <w:r w:rsidRPr="00472B39">
              <w:rPr>
                <w:b/>
                <w:sz w:val="24"/>
              </w:rPr>
              <w:t>Annual Amount</w:t>
            </w:r>
          </w:p>
        </w:tc>
      </w:tr>
      <w:tr w:rsidR="00F56110" w:rsidRPr="00472B39" w14:paraId="260D2725" w14:textId="77777777" w:rsidTr="00007904">
        <w:tc>
          <w:tcPr>
            <w:tcW w:w="1663" w:type="dxa"/>
            <w:shd w:val="clear" w:color="auto" w:fill="auto"/>
          </w:tcPr>
          <w:p w14:paraId="69E0FF07" w14:textId="77777777" w:rsidR="00F56110" w:rsidRPr="00472B39" w:rsidRDefault="00F56110" w:rsidP="0026465D">
            <w:pPr>
              <w:rPr>
                <w:color w:val="000000"/>
                <w:sz w:val="24"/>
                <w:szCs w:val="24"/>
              </w:rPr>
            </w:pPr>
            <w:r w:rsidRPr="00472B39">
              <w:rPr>
                <w:color w:val="000000"/>
                <w:sz w:val="24"/>
                <w:szCs w:val="24"/>
              </w:rPr>
              <w:t xml:space="preserve">July 1, 2010 – </w:t>
            </w:r>
          </w:p>
          <w:p w14:paraId="77A4AA1F" w14:textId="77777777" w:rsidR="00F56110" w:rsidRPr="00472B39" w:rsidRDefault="00570177" w:rsidP="0026465D">
            <w:pPr>
              <w:rPr>
                <w:color w:val="000000"/>
                <w:sz w:val="24"/>
                <w:szCs w:val="24"/>
              </w:rPr>
            </w:pPr>
            <w:r w:rsidRPr="00472B39">
              <w:rPr>
                <w:color w:val="000000"/>
                <w:sz w:val="24"/>
                <w:szCs w:val="24"/>
              </w:rPr>
              <w:t>Sept</w:t>
            </w:r>
            <w:r w:rsidR="00F56110" w:rsidRPr="00472B39">
              <w:rPr>
                <w:color w:val="000000"/>
                <w:sz w:val="24"/>
                <w:szCs w:val="24"/>
              </w:rPr>
              <w:t xml:space="preserve"> 30, 2011 (Year 1)</w:t>
            </w:r>
          </w:p>
        </w:tc>
        <w:tc>
          <w:tcPr>
            <w:tcW w:w="4565" w:type="dxa"/>
            <w:shd w:val="clear" w:color="auto" w:fill="auto"/>
          </w:tcPr>
          <w:p w14:paraId="031F6DC3" w14:textId="77777777" w:rsidR="00F56110" w:rsidRPr="00472B39" w:rsidRDefault="00F56110" w:rsidP="0026465D">
            <w:pPr>
              <w:rPr>
                <w:color w:val="000000"/>
                <w:sz w:val="24"/>
                <w:szCs w:val="24"/>
              </w:rPr>
            </w:pPr>
            <w:r w:rsidRPr="00472B39">
              <w:rPr>
                <w:color w:val="000000"/>
                <w:sz w:val="24"/>
                <w:szCs w:val="24"/>
              </w:rPr>
              <w:t>Autism Center for Excellence</w:t>
            </w:r>
          </w:p>
          <w:p w14:paraId="67C2871D" w14:textId="77777777" w:rsidR="00F56110" w:rsidRPr="00472B39" w:rsidRDefault="00F56110" w:rsidP="0026465D">
            <w:pPr>
              <w:rPr>
                <w:color w:val="222222"/>
                <w:sz w:val="24"/>
                <w:szCs w:val="24"/>
              </w:rPr>
            </w:pPr>
          </w:p>
          <w:p w14:paraId="2CC642FF" w14:textId="77777777" w:rsidR="00F56110" w:rsidRPr="00472B39" w:rsidRDefault="00F56110" w:rsidP="0026465D">
            <w:pPr>
              <w:rPr>
                <w:color w:val="222222"/>
                <w:sz w:val="24"/>
                <w:szCs w:val="24"/>
              </w:rPr>
            </w:pPr>
          </w:p>
        </w:tc>
        <w:tc>
          <w:tcPr>
            <w:tcW w:w="3265" w:type="dxa"/>
            <w:shd w:val="clear" w:color="auto" w:fill="auto"/>
          </w:tcPr>
          <w:p w14:paraId="4D050ADA" w14:textId="77777777" w:rsidR="00F56110" w:rsidRPr="00472B39" w:rsidRDefault="00F56110" w:rsidP="0026465D">
            <w:pPr>
              <w:rPr>
                <w:color w:val="000000"/>
                <w:sz w:val="24"/>
                <w:szCs w:val="24"/>
              </w:rPr>
            </w:pPr>
            <w:r w:rsidRPr="00472B39">
              <w:rPr>
                <w:color w:val="000000"/>
                <w:sz w:val="24"/>
                <w:szCs w:val="24"/>
              </w:rPr>
              <w:t>Virginia Department of Education</w:t>
            </w:r>
          </w:p>
          <w:p w14:paraId="557E1B58" w14:textId="77777777" w:rsidR="00F56110" w:rsidRPr="00472B39" w:rsidRDefault="00F56110" w:rsidP="0026465D">
            <w:pPr>
              <w:shd w:val="clear" w:color="auto" w:fill="FFFFFF"/>
              <w:rPr>
                <w:color w:val="222222"/>
                <w:sz w:val="24"/>
                <w:szCs w:val="24"/>
              </w:rPr>
            </w:pPr>
          </w:p>
        </w:tc>
        <w:tc>
          <w:tcPr>
            <w:tcW w:w="1181" w:type="dxa"/>
            <w:shd w:val="clear" w:color="auto" w:fill="auto"/>
          </w:tcPr>
          <w:p w14:paraId="61EBEA1D" w14:textId="77777777" w:rsidR="00F56110" w:rsidRPr="00472B39" w:rsidRDefault="00F56110" w:rsidP="0026465D">
            <w:pPr>
              <w:rPr>
                <w:color w:val="000000"/>
                <w:sz w:val="24"/>
                <w:szCs w:val="24"/>
              </w:rPr>
            </w:pPr>
            <w:r w:rsidRPr="00472B39">
              <w:rPr>
                <w:color w:val="000000"/>
                <w:sz w:val="24"/>
                <w:szCs w:val="24"/>
              </w:rPr>
              <w:t>$1,370,089</w:t>
            </w:r>
          </w:p>
          <w:p w14:paraId="328150FF" w14:textId="77777777" w:rsidR="00F56110" w:rsidRPr="00472B39" w:rsidRDefault="00F56110" w:rsidP="0026465D">
            <w:pPr>
              <w:shd w:val="clear" w:color="auto" w:fill="FFFFFF"/>
              <w:rPr>
                <w:color w:val="222222"/>
                <w:sz w:val="24"/>
                <w:szCs w:val="24"/>
              </w:rPr>
            </w:pPr>
          </w:p>
        </w:tc>
      </w:tr>
      <w:tr w:rsidR="00F56110" w:rsidRPr="00472B39" w14:paraId="6F1721E8" w14:textId="77777777" w:rsidTr="00007904">
        <w:tblPrEx>
          <w:tblLook w:val="01E0" w:firstRow="1" w:lastRow="1" w:firstColumn="1" w:lastColumn="1" w:noHBand="0" w:noVBand="0"/>
        </w:tblPrEx>
        <w:tc>
          <w:tcPr>
            <w:tcW w:w="1663" w:type="dxa"/>
          </w:tcPr>
          <w:p w14:paraId="61A38E7B" w14:textId="77777777" w:rsidR="00F56110" w:rsidRPr="00472B39" w:rsidRDefault="00F56110" w:rsidP="0026465D">
            <w:pPr>
              <w:rPr>
                <w:sz w:val="24"/>
              </w:rPr>
            </w:pPr>
            <w:r w:rsidRPr="00472B39">
              <w:rPr>
                <w:sz w:val="24"/>
              </w:rPr>
              <w:t xml:space="preserve">Oct 1, 2009 – </w:t>
            </w:r>
          </w:p>
          <w:p w14:paraId="5A9DEEEE" w14:textId="77777777" w:rsidR="00F56110" w:rsidRPr="00472B39" w:rsidRDefault="00F56110" w:rsidP="0026465D">
            <w:pPr>
              <w:rPr>
                <w:sz w:val="24"/>
              </w:rPr>
            </w:pPr>
            <w:r w:rsidRPr="00472B39">
              <w:rPr>
                <w:sz w:val="24"/>
              </w:rPr>
              <w:t>Sept 30, 2014</w:t>
            </w:r>
          </w:p>
        </w:tc>
        <w:tc>
          <w:tcPr>
            <w:tcW w:w="4565" w:type="dxa"/>
          </w:tcPr>
          <w:p w14:paraId="77E41007" w14:textId="77777777" w:rsidR="00F56110" w:rsidRPr="00472B39" w:rsidRDefault="00F56110" w:rsidP="0026465D">
            <w:pPr>
              <w:rPr>
                <w:sz w:val="24"/>
              </w:rPr>
            </w:pPr>
            <w:r w:rsidRPr="00472B39">
              <w:rPr>
                <w:sz w:val="24"/>
              </w:rPr>
              <w:t>Services in Supportive Housing-Training and Technical Assistant Project</w:t>
            </w:r>
          </w:p>
        </w:tc>
        <w:tc>
          <w:tcPr>
            <w:tcW w:w="3265" w:type="dxa"/>
          </w:tcPr>
          <w:p w14:paraId="0347C825" w14:textId="77777777" w:rsidR="00F56110" w:rsidRPr="00472B39" w:rsidRDefault="00F56110" w:rsidP="0026465D">
            <w:pPr>
              <w:rPr>
                <w:sz w:val="24"/>
              </w:rPr>
            </w:pPr>
            <w:r w:rsidRPr="00472B39">
              <w:rPr>
                <w:sz w:val="24"/>
              </w:rPr>
              <w:t>Va. Supportive Housing</w:t>
            </w:r>
          </w:p>
        </w:tc>
        <w:tc>
          <w:tcPr>
            <w:tcW w:w="1181" w:type="dxa"/>
          </w:tcPr>
          <w:p w14:paraId="73D5E09F" w14:textId="77777777" w:rsidR="00F56110" w:rsidRPr="00472B39" w:rsidRDefault="00F56110" w:rsidP="0026465D">
            <w:pPr>
              <w:rPr>
                <w:sz w:val="24"/>
              </w:rPr>
            </w:pPr>
            <w:r w:rsidRPr="00472B39">
              <w:rPr>
                <w:sz w:val="24"/>
              </w:rPr>
              <w:t>$235,968</w:t>
            </w:r>
          </w:p>
        </w:tc>
      </w:tr>
      <w:tr w:rsidR="00F56110" w:rsidRPr="00472B39" w14:paraId="106325E4" w14:textId="77777777" w:rsidTr="00007904">
        <w:tblPrEx>
          <w:tblLook w:val="01E0" w:firstRow="1" w:lastRow="1" w:firstColumn="1" w:lastColumn="1" w:noHBand="0" w:noVBand="0"/>
        </w:tblPrEx>
        <w:tc>
          <w:tcPr>
            <w:tcW w:w="1663" w:type="dxa"/>
          </w:tcPr>
          <w:p w14:paraId="657CB2A5" w14:textId="77777777" w:rsidR="00F56110" w:rsidRPr="00472B39" w:rsidRDefault="00F56110" w:rsidP="0026465D">
            <w:pPr>
              <w:rPr>
                <w:sz w:val="24"/>
              </w:rPr>
            </w:pPr>
            <w:r w:rsidRPr="00472B39">
              <w:rPr>
                <w:sz w:val="24"/>
              </w:rPr>
              <w:t xml:space="preserve">Oct 1, 2009 – </w:t>
            </w:r>
          </w:p>
          <w:p w14:paraId="7BDE5D66" w14:textId="77777777" w:rsidR="00F56110" w:rsidRPr="00472B39" w:rsidRDefault="00F56110" w:rsidP="0026465D">
            <w:pPr>
              <w:rPr>
                <w:sz w:val="24"/>
              </w:rPr>
            </w:pPr>
            <w:r w:rsidRPr="00472B39">
              <w:rPr>
                <w:sz w:val="24"/>
              </w:rPr>
              <w:t>Sept 30, 2010</w:t>
            </w:r>
          </w:p>
        </w:tc>
        <w:tc>
          <w:tcPr>
            <w:tcW w:w="4565" w:type="dxa"/>
          </w:tcPr>
          <w:p w14:paraId="1CB1FCC1" w14:textId="77777777" w:rsidR="00F56110" w:rsidRPr="00472B39" w:rsidRDefault="00F56110" w:rsidP="0026465D">
            <w:pPr>
              <w:rPr>
                <w:sz w:val="24"/>
              </w:rPr>
            </w:pPr>
            <w:r w:rsidRPr="00472B39">
              <w:rPr>
                <w:sz w:val="24"/>
              </w:rPr>
              <w:t>To Replicate Project Search in Multiple Va. Sites</w:t>
            </w:r>
          </w:p>
        </w:tc>
        <w:tc>
          <w:tcPr>
            <w:tcW w:w="3265" w:type="dxa"/>
          </w:tcPr>
          <w:p w14:paraId="733A44C3" w14:textId="77777777" w:rsidR="00F56110" w:rsidRPr="00472B39" w:rsidRDefault="00F56110" w:rsidP="0026465D">
            <w:pPr>
              <w:rPr>
                <w:sz w:val="24"/>
              </w:rPr>
            </w:pPr>
            <w:r w:rsidRPr="00472B39">
              <w:rPr>
                <w:sz w:val="24"/>
              </w:rPr>
              <w:t xml:space="preserve">Va. Department of Education </w:t>
            </w:r>
          </w:p>
          <w:p w14:paraId="1D6CE614" w14:textId="77777777" w:rsidR="00F56110" w:rsidRPr="00472B39" w:rsidRDefault="00F56110" w:rsidP="0026465D">
            <w:pPr>
              <w:rPr>
                <w:sz w:val="24"/>
              </w:rPr>
            </w:pPr>
          </w:p>
        </w:tc>
        <w:tc>
          <w:tcPr>
            <w:tcW w:w="1181" w:type="dxa"/>
          </w:tcPr>
          <w:p w14:paraId="75C33CD8" w14:textId="77777777" w:rsidR="00F56110" w:rsidRPr="00472B39" w:rsidRDefault="00F56110" w:rsidP="0026465D">
            <w:pPr>
              <w:rPr>
                <w:sz w:val="24"/>
              </w:rPr>
            </w:pPr>
            <w:r w:rsidRPr="00472B39">
              <w:rPr>
                <w:sz w:val="24"/>
              </w:rPr>
              <w:t>$585,000</w:t>
            </w:r>
          </w:p>
          <w:p w14:paraId="5E02116B" w14:textId="77777777" w:rsidR="00F56110" w:rsidRPr="00472B39" w:rsidRDefault="00F56110" w:rsidP="0026465D">
            <w:pPr>
              <w:rPr>
                <w:sz w:val="24"/>
              </w:rPr>
            </w:pPr>
          </w:p>
        </w:tc>
      </w:tr>
      <w:tr w:rsidR="00F56110" w:rsidRPr="00472B39" w14:paraId="7D48EA0A" w14:textId="77777777" w:rsidTr="00007904">
        <w:tblPrEx>
          <w:tblLook w:val="01E0" w:firstRow="1" w:lastRow="1" w:firstColumn="1" w:lastColumn="1" w:noHBand="0" w:noVBand="0"/>
        </w:tblPrEx>
        <w:tc>
          <w:tcPr>
            <w:tcW w:w="1663" w:type="dxa"/>
          </w:tcPr>
          <w:p w14:paraId="46B16482" w14:textId="77777777" w:rsidR="00F56110" w:rsidRPr="00472B39" w:rsidRDefault="00F56110" w:rsidP="0026465D">
            <w:pPr>
              <w:rPr>
                <w:sz w:val="24"/>
              </w:rPr>
            </w:pPr>
            <w:r w:rsidRPr="00472B39">
              <w:rPr>
                <w:sz w:val="24"/>
              </w:rPr>
              <w:t xml:space="preserve">Oct 1, 2009 – </w:t>
            </w:r>
          </w:p>
          <w:p w14:paraId="1E69B069" w14:textId="77777777" w:rsidR="00F56110" w:rsidRPr="00472B39" w:rsidRDefault="00F56110" w:rsidP="0026465D">
            <w:pPr>
              <w:rPr>
                <w:sz w:val="24"/>
              </w:rPr>
            </w:pPr>
            <w:r w:rsidRPr="00472B39">
              <w:rPr>
                <w:sz w:val="24"/>
              </w:rPr>
              <w:t>Sept 30, 2011</w:t>
            </w:r>
          </w:p>
        </w:tc>
        <w:tc>
          <w:tcPr>
            <w:tcW w:w="4565" w:type="dxa"/>
          </w:tcPr>
          <w:p w14:paraId="57A1762C" w14:textId="77777777" w:rsidR="00F56110" w:rsidRPr="00472B39" w:rsidRDefault="00F56110" w:rsidP="0026465D">
            <w:pPr>
              <w:rPr>
                <w:sz w:val="24"/>
              </w:rPr>
            </w:pPr>
            <w:r w:rsidRPr="00472B39">
              <w:rPr>
                <w:sz w:val="24"/>
              </w:rPr>
              <w:t>To Provide Overview Training on Customized Employment through Online Distance Education</w:t>
            </w:r>
          </w:p>
        </w:tc>
        <w:tc>
          <w:tcPr>
            <w:tcW w:w="3265" w:type="dxa"/>
          </w:tcPr>
          <w:p w14:paraId="683F6181" w14:textId="77777777" w:rsidR="00F56110" w:rsidRPr="00472B39" w:rsidRDefault="00F56110" w:rsidP="0026465D">
            <w:pPr>
              <w:rPr>
                <w:sz w:val="24"/>
              </w:rPr>
            </w:pPr>
            <w:r w:rsidRPr="00472B39">
              <w:rPr>
                <w:sz w:val="24"/>
              </w:rPr>
              <w:t>Chesterfield Employment Services</w:t>
            </w:r>
          </w:p>
          <w:p w14:paraId="628C84CD" w14:textId="77777777" w:rsidR="00F56110" w:rsidRPr="00472B39" w:rsidRDefault="00F56110" w:rsidP="0026465D">
            <w:pPr>
              <w:rPr>
                <w:sz w:val="24"/>
              </w:rPr>
            </w:pPr>
          </w:p>
        </w:tc>
        <w:tc>
          <w:tcPr>
            <w:tcW w:w="1181" w:type="dxa"/>
          </w:tcPr>
          <w:p w14:paraId="43CF9EBD" w14:textId="77777777" w:rsidR="00F56110" w:rsidRPr="00472B39" w:rsidRDefault="00F56110" w:rsidP="0026465D">
            <w:pPr>
              <w:rPr>
                <w:sz w:val="24"/>
              </w:rPr>
            </w:pPr>
            <w:r w:rsidRPr="00472B39">
              <w:rPr>
                <w:sz w:val="24"/>
              </w:rPr>
              <w:t>(2 years)</w:t>
            </w:r>
          </w:p>
          <w:p w14:paraId="0F099294" w14:textId="77777777" w:rsidR="00F56110" w:rsidRPr="00472B39" w:rsidRDefault="00F56110" w:rsidP="0026465D">
            <w:pPr>
              <w:rPr>
                <w:sz w:val="24"/>
              </w:rPr>
            </w:pPr>
            <w:r w:rsidRPr="00472B39">
              <w:rPr>
                <w:sz w:val="24"/>
              </w:rPr>
              <w:t>$50,000</w:t>
            </w:r>
          </w:p>
        </w:tc>
      </w:tr>
      <w:tr w:rsidR="00F56110" w:rsidRPr="00472B39" w14:paraId="258C5DC6" w14:textId="77777777" w:rsidTr="00007904">
        <w:tblPrEx>
          <w:tblLook w:val="01E0" w:firstRow="1" w:lastRow="1" w:firstColumn="1" w:lastColumn="1" w:noHBand="0" w:noVBand="0"/>
        </w:tblPrEx>
        <w:tc>
          <w:tcPr>
            <w:tcW w:w="1663" w:type="dxa"/>
          </w:tcPr>
          <w:p w14:paraId="71477D43" w14:textId="77777777" w:rsidR="00F56110" w:rsidRPr="00472B39" w:rsidRDefault="00F56110" w:rsidP="0026465D">
            <w:pPr>
              <w:rPr>
                <w:sz w:val="24"/>
              </w:rPr>
            </w:pPr>
            <w:r w:rsidRPr="00472B39">
              <w:rPr>
                <w:sz w:val="24"/>
              </w:rPr>
              <w:t>July 1 – Dec 31, 2009</w:t>
            </w:r>
          </w:p>
        </w:tc>
        <w:tc>
          <w:tcPr>
            <w:tcW w:w="4565" w:type="dxa"/>
          </w:tcPr>
          <w:p w14:paraId="5E9D6874" w14:textId="77777777" w:rsidR="00F56110" w:rsidRPr="00472B39" w:rsidRDefault="00F56110" w:rsidP="0026465D">
            <w:pPr>
              <w:rPr>
                <w:sz w:val="24"/>
              </w:rPr>
            </w:pPr>
            <w:r w:rsidRPr="00472B39">
              <w:rPr>
                <w:sz w:val="24"/>
              </w:rPr>
              <w:t>Design Delivery and Evaluation of Online Needs Assessment</w:t>
            </w:r>
          </w:p>
        </w:tc>
        <w:tc>
          <w:tcPr>
            <w:tcW w:w="3265" w:type="dxa"/>
          </w:tcPr>
          <w:p w14:paraId="57BD0062" w14:textId="77777777" w:rsidR="00F56110" w:rsidRPr="00472B39" w:rsidRDefault="00F56110" w:rsidP="0026465D">
            <w:pPr>
              <w:rPr>
                <w:sz w:val="24"/>
              </w:rPr>
            </w:pPr>
            <w:r w:rsidRPr="00472B39">
              <w:rPr>
                <w:sz w:val="24"/>
              </w:rPr>
              <w:t>AHEDD, Pennsylvania</w:t>
            </w:r>
          </w:p>
          <w:p w14:paraId="08C48C11" w14:textId="77777777" w:rsidR="00F56110" w:rsidRPr="00472B39" w:rsidRDefault="00F56110" w:rsidP="0026465D">
            <w:pPr>
              <w:rPr>
                <w:sz w:val="24"/>
              </w:rPr>
            </w:pPr>
          </w:p>
        </w:tc>
        <w:tc>
          <w:tcPr>
            <w:tcW w:w="1181" w:type="dxa"/>
          </w:tcPr>
          <w:p w14:paraId="773E2131" w14:textId="77777777" w:rsidR="00F56110" w:rsidRPr="00472B39" w:rsidRDefault="00F56110" w:rsidP="0026465D">
            <w:pPr>
              <w:rPr>
                <w:sz w:val="24"/>
              </w:rPr>
            </w:pPr>
            <w:r w:rsidRPr="00472B39">
              <w:rPr>
                <w:sz w:val="24"/>
              </w:rPr>
              <w:t>$214,389</w:t>
            </w:r>
          </w:p>
        </w:tc>
      </w:tr>
      <w:tr w:rsidR="00F56110" w:rsidRPr="00472B39" w14:paraId="4D1DF6FC" w14:textId="77777777" w:rsidTr="00007904">
        <w:tblPrEx>
          <w:tblLook w:val="01E0" w:firstRow="1" w:lastRow="1" w:firstColumn="1" w:lastColumn="1" w:noHBand="0" w:noVBand="0"/>
        </w:tblPrEx>
        <w:tc>
          <w:tcPr>
            <w:tcW w:w="1663" w:type="dxa"/>
          </w:tcPr>
          <w:p w14:paraId="14F629E8" w14:textId="77777777" w:rsidR="00F56110" w:rsidRPr="00472B39" w:rsidRDefault="00F56110" w:rsidP="0026465D">
            <w:pPr>
              <w:rPr>
                <w:sz w:val="24"/>
              </w:rPr>
            </w:pPr>
            <w:r w:rsidRPr="00472B39">
              <w:rPr>
                <w:sz w:val="24"/>
              </w:rPr>
              <w:t>Nov 1, 2008</w:t>
            </w:r>
          </w:p>
        </w:tc>
        <w:tc>
          <w:tcPr>
            <w:tcW w:w="4565" w:type="dxa"/>
          </w:tcPr>
          <w:p w14:paraId="42B26CDE" w14:textId="77777777" w:rsidR="00F56110" w:rsidRPr="00472B39" w:rsidRDefault="00F56110" w:rsidP="0026465D">
            <w:pPr>
              <w:rPr>
                <w:sz w:val="24"/>
              </w:rPr>
            </w:pPr>
            <w:r w:rsidRPr="00472B39">
              <w:rPr>
                <w:sz w:val="24"/>
              </w:rPr>
              <w:t>RRTC on Workplace Supports</w:t>
            </w:r>
          </w:p>
        </w:tc>
        <w:tc>
          <w:tcPr>
            <w:tcW w:w="3265" w:type="dxa"/>
          </w:tcPr>
          <w:p w14:paraId="52075458" w14:textId="77777777" w:rsidR="00F56110" w:rsidRPr="00472B39" w:rsidRDefault="00F56110" w:rsidP="0026465D">
            <w:pPr>
              <w:rPr>
                <w:sz w:val="24"/>
              </w:rPr>
            </w:pPr>
            <w:r w:rsidRPr="00472B39">
              <w:rPr>
                <w:sz w:val="24"/>
              </w:rPr>
              <w:t>NIDRR</w:t>
            </w:r>
          </w:p>
        </w:tc>
        <w:tc>
          <w:tcPr>
            <w:tcW w:w="1181" w:type="dxa"/>
          </w:tcPr>
          <w:p w14:paraId="7E3B89AF" w14:textId="77777777" w:rsidR="00F56110" w:rsidRPr="00472B39" w:rsidRDefault="00F56110" w:rsidP="0026465D">
            <w:pPr>
              <w:rPr>
                <w:sz w:val="24"/>
              </w:rPr>
            </w:pPr>
            <w:r w:rsidRPr="00472B39">
              <w:rPr>
                <w:sz w:val="24"/>
              </w:rPr>
              <w:t>$699,000</w:t>
            </w:r>
          </w:p>
        </w:tc>
      </w:tr>
      <w:tr w:rsidR="00F56110" w:rsidRPr="00472B39" w14:paraId="1892A056" w14:textId="77777777" w:rsidTr="00007904">
        <w:tblPrEx>
          <w:tblLook w:val="01E0" w:firstRow="1" w:lastRow="1" w:firstColumn="1" w:lastColumn="1" w:noHBand="0" w:noVBand="0"/>
        </w:tblPrEx>
        <w:tc>
          <w:tcPr>
            <w:tcW w:w="1663" w:type="dxa"/>
          </w:tcPr>
          <w:p w14:paraId="1198F77E" w14:textId="77777777" w:rsidR="00F56110" w:rsidRPr="00472B39" w:rsidRDefault="00570177" w:rsidP="0026465D">
            <w:pPr>
              <w:rPr>
                <w:sz w:val="24"/>
              </w:rPr>
            </w:pPr>
            <w:r w:rsidRPr="00472B39">
              <w:rPr>
                <w:sz w:val="24"/>
              </w:rPr>
              <w:t>March 1, 2008 – Feb</w:t>
            </w:r>
            <w:r w:rsidR="00F56110" w:rsidRPr="00472B39">
              <w:rPr>
                <w:sz w:val="24"/>
              </w:rPr>
              <w:t>, 2010</w:t>
            </w:r>
          </w:p>
        </w:tc>
        <w:tc>
          <w:tcPr>
            <w:tcW w:w="4565" w:type="dxa"/>
          </w:tcPr>
          <w:p w14:paraId="345B5D5D" w14:textId="77777777" w:rsidR="00F56110" w:rsidRPr="00472B39" w:rsidRDefault="00F56110" w:rsidP="0026465D">
            <w:pPr>
              <w:rPr>
                <w:sz w:val="24"/>
              </w:rPr>
            </w:pPr>
            <w:r w:rsidRPr="00472B39">
              <w:rPr>
                <w:sz w:val="24"/>
              </w:rPr>
              <w:t>Training and Research with Autism Youth</w:t>
            </w:r>
          </w:p>
        </w:tc>
        <w:tc>
          <w:tcPr>
            <w:tcW w:w="3265" w:type="dxa"/>
          </w:tcPr>
          <w:p w14:paraId="3019824B" w14:textId="77777777" w:rsidR="00F56110" w:rsidRPr="00472B39" w:rsidRDefault="00F56110" w:rsidP="0026465D">
            <w:pPr>
              <w:rPr>
                <w:sz w:val="24"/>
              </w:rPr>
            </w:pPr>
            <w:r w:rsidRPr="00472B39">
              <w:rPr>
                <w:sz w:val="24"/>
              </w:rPr>
              <w:t>Organization for Autism Research</w:t>
            </w:r>
          </w:p>
        </w:tc>
        <w:tc>
          <w:tcPr>
            <w:tcW w:w="1181" w:type="dxa"/>
          </w:tcPr>
          <w:p w14:paraId="5DA831FD" w14:textId="77777777" w:rsidR="00F56110" w:rsidRPr="00472B39" w:rsidRDefault="00F56110" w:rsidP="0026465D">
            <w:pPr>
              <w:rPr>
                <w:sz w:val="24"/>
              </w:rPr>
            </w:pPr>
            <w:r w:rsidRPr="00472B39">
              <w:rPr>
                <w:sz w:val="24"/>
              </w:rPr>
              <w:t>$60,000</w:t>
            </w:r>
          </w:p>
        </w:tc>
      </w:tr>
      <w:tr w:rsidR="00F56110" w:rsidRPr="00472B39" w14:paraId="5C5B4B20" w14:textId="77777777" w:rsidTr="00007904">
        <w:tblPrEx>
          <w:tblLook w:val="01E0" w:firstRow="1" w:lastRow="1" w:firstColumn="1" w:lastColumn="1" w:noHBand="0" w:noVBand="0"/>
        </w:tblPrEx>
        <w:tc>
          <w:tcPr>
            <w:tcW w:w="1663" w:type="dxa"/>
          </w:tcPr>
          <w:p w14:paraId="4C1DCC86" w14:textId="77777777" w:rsidR="00F56110" w:rsidRPr="00472B39" w:rsidRDefault="00F56110" w:rsidP="0026465D">
            <w:pPr>
              <w:rPr>
                <w:sz w:val="24"/>
              </w:rPr>
            </w:pPr>
            <w:r w:rsidRPr="00472B39">
              <w:rPr>
                <w:sz w:val="24"/>
              </w:rPr>
              <w:t xml:space="preserve">Oct 1, 2008 – </w:t>
            </w:r>
          </w:p>
          <w:p w14:paraId="2E3BFCE2" w14:textId="77777777" w:rsidR="00F56110" w:rsidRPr="00472B39" w:rsidRDefault="00F56110" w:rsidP="0026465D">
            <w:pPr>
              <w:rPr>
                <w:sz w:val="24"/>
              </w:rPr>
            </w:pPr>
            <w:r w:rsidRPr="00472B39">
              <w:rPr>
                <w:sz w:val="24"/>
              </w:rPr>
              <w:t>Sept 30, 2009</w:t>
            </w:r>
          </w:p>
        </w:tc>
        <w:tc>
          <w:tcPr>
            <w:tcW w:w="4565" w:type="dxa"/>
          </w:tcPr>
          <w:p w14:paraId="4E613986" w14:textId="77777777" w:rsidR="00F56110" w:rsidRPr="00472B39" w:rsidRDefault="00F56110" w:rsidP="0026465D">
            <w:pPr>
              <w:rPr>
                <w:sz w:val="24"/>
              </w:rPr>
            </w:pPr>
            <w:r w:rsidRPr="00472B39">
              <w:rPr>
                <w:sz w:val="24"/>
              </w:rPr>
              <w:t>Training and Research Initiative on Self-Employment</w:t>
            </w:r>
          </w:p>
        </w:tc>
        <w:tc>
          <w:tcPr>
            <w:tcW w:w="3265" w:type="dxa"/>
          </w:tcPr>
          <w:p w14:paraId="02E8B834" w14:textId="77777777" w:rsidR="00F56110" w:rsidRPr="00472B39" w:rsidRDefault="00F56110" w:rsidP="0026465D">
            <w:pPr>
              <w:rPr>
                <w:sz w:val="24"/>
              </w:rPr>
            </w:pPr>
            <w:r w:rsidRPr="00472B39">
              <w:rPr>
                <w:sz w:val="24"/>
              </w:rPr>
              <w:t>U.S. Department of Labor</w:t>
            </w:r>
          </w:p>
        </w:tc>
        <w:tc>
          <w:tcPr>
            <w:tcW w:w="1181" w:type="dxa"/>
          </w:tcPr>
          <w:p w14:paraId="34EF534C" w14:textId="77777777" w:rsidR="00F56110" w:rsidRPr="00472B39" w:rsidRDefault="00F56110" w:rsidP="0026465D">
            <w:pPr>
              <w:rPr>
                <w:sz w:val="24"/>
              </w:rPr>
            </w:pPr>
            <w:r w:rsidRPr="00472B39">
              <w:rPr>
                <w:sz w:val="24"/>
              </w:rPr>
              <w:t>$499,999</w:t>
            </w:r>
          </w:p>
        </w:tc>
      </w:tr>
      <w:tr w:rsidR="00F56110" w:rsidRPr="00472B39" w14:paraId="50C7373F" w14:textId="77777777" w:rsidTr="00007904">
        <w:tblPrEx>
          <w:tblLook w:val="01E0" w:firstRow="1" w:lastRow="1" w:firstColumn="1" w:lastColumn="1" w:noHBand="0" w:noVBand="0"/>
        </w:tblPrEx>
        <w:tc>
          <w:tcPr>
            <w:tcW w:w="1663" w:type="dxa"/>
          </w:tcPr>
          <w:p w14:paraId="355DE42A" w14:textId="77777777" w:rsidR="00F56110" w:rsidRPr="00472B39" w:rsidRDefault="00F56110" w:rsidP="0026465D">
            <w:pPr>
              <w:rPr>
                <w:sz w:val="24"/>
              </w:rPr>
            </w:pPr>
            <w:r w:rsidRPr="00472B39">
              <w:rPr>
                <w:sz w:val="24"/>
              </w:rPr>
              <w:t>Nov 1, 2007</w:t>
            </w:r>
          </w:p>
        </w:tc>
        <w:tc>
          <w:tcPr>
            <w:tcW w:w="4565" w:type="dxa"/>
          </w:tcPr>
          <w:p w14:paraId="6E06FB6B" w14:textId="77777777" w:rsidR="00F56110" w:rsidRPr="00472B39" w:rsidRDefault="00F56110" w:rsidP="0026465D">
            <w:pPr>
              <w:rPr>
                <w:sz w:val="24"/>
              </w:rPr>
            </w:pPr>
            <w:r w:rsidRPr="00472B39">
              <w:rPr>
                <w:sz w:val="24"/>
              </w:rPr>
              <w:t>RRTC on Workplace Supports</w:t>
            </w:r>
          </w:p>
        </w:tc>
        <w:tc>
          <w:tcPr>
            <w:tcW w:w="3265" w:type="dxa"/>
          </w:tcPr>
          <w:p w14:paraId="1CE821BF" w14:textId="77777777" w:rsidR="00F56110" w:rsidRPr="00472B39" w:rsidRDefault="00F56110" w:rsidP="0026465D">
            <w:pPr>
              <w:rPr>
                <w:sz w:val="24"/>
              </w:rPr>
            </w:pPr>
            <w:r w:rsidRPr="00472B39">
              <w:rPr>
                <w:sz w:val="24"/>
              </w:rPr>
              <w:t>NIDRR</w:t>
            </w:r>
          </w:p>
        </w:tc>
        <w:tc>
          <w:tcPr>
            <w:tcW w:w="1181" w:type="dxa"/>
          </w:tcPr>
          <w:p w14:paraId="10636931" w14:textId="77777777" w:rsidR="00F56110" w:rsidRPr="00472B39" w:rsidRDefault="00F56110" w:rsidP="0026465D">
            <w:pPr>
              <w:rPr>
                <w:sz w:val="24"/>
              </w:rPr>
            </w:pPr>
            <w:r w:rsidRPr="00472B39">
              <w:rPr>
                <w:sz w:val="24"/>
              </w:rPr>
              <w:t>$699,999</w:t>
            </w:r>
          </w:p>
        </w:tc>
      </w:tr>
      <w:tr w:rsidR="00F56110" w:rsidRPr="00472B39" w14:paraId="3961BDF3" w14:textId="77777777" w:rsidTr="00007904">
        <w:tblPrEx>
          <w:tblLook w:val="01E0" w:firstRow="1" w:lastRow="1" w:firstColumn="1" w:lastColumn="1" w:noHBand="0" w:noVBand="0"/>
        </w:tblPrEx>
        <w:tc>
          <w:tcPr>
            <w:tcW w:w="1663" w:type="dxa"/>
          </w:tcPr>
          <w:p w14:paraId="059F3971" w14:textId="77777777" w:rsidR="00F56110" w:rsidRPr="00472B39" w:rsidRDefault="00F56110" w:rsidP="0026465D">
            <w:pPr>
              <w:rPr>
                <w:sz w:val="24"/>
              </w:rPr>
            </w:pPr>
            <w:r w:rsidRPr="00472B39">
              <w:rPr>
                <w:sz w:val="24"/>
              </w:rPr>
              <w:t>Oct 1, 2007 –</w:t>
            </w:r>
          </w:p>
          <w:p w14:paraId="486B5774" w14:textId="77777777" w:rsidR="00F56110" w:rsidRPr="00472B39" w:rsidRDefault="00F56110" w:rsidP="0026465D">
            <w:pPr>
              <w:rPr>
                <w:sz w:val="24"/>
              </w:rPr>
            </w:pPr>
            <w:r w:rsidRPr="00472B39">
              <w:rPr>
                <w:sz w:val="24"/>
              </w:rPr>
              <w:t>Sept 30, 2008</w:t>
            </w:r>
          </w:p>
        </w:tc>
        <w:tc>
          <w:tcPr>
            <w:tcW w:w="4565" w:type="dxa"/>
          </w:tcPr>
          <w:p w14:paraId="5906C7D8" w14:textId="77777777" w:rsidR="00F56110" w:rsidRPr="00472B39" w:rsidRDefault="00F56110" w:rsidP="0026465D">
            <w:pPr>
              <w:rPr>
                <w:sz w:val="24"/>
              </w:rPr>
            </w:pPr>
            <w:r w:rsidRPr="00472B39">
              <w:rPr>
                <w:sz w:val="24"/>
              </w:rPr>
              <w:t>Training and Research Initiative on Self-Employment for Persons with Disabilities</w:t>
            </w:r>
          </w:p>
        </w:tc>
        <w:tc>
          <w:tcPr>
            <w:tcW w:w="3265" w:type="dxa"/>
          </w:tcPr>
          <w:p w14:paraId="742D86FA" w14:textId="77777777" w:rsidR="00F56110" w:rsidRPr="00472B39" w:rsidRDefault="00F56110" w:rsidP="0026465D">
            <w:pPr>
              <w:rPr>
                <w:sz w:val="24"/>
              </w:rPr>
            </w:pPr>
            <w:r w:rsidRPr="00472B39">
              <w:rPr>
                <w:sz w:val="24"/>
              </w:rPr>
              <w:t>U.S. Department of Labor</w:t>
            </w:r>
          </w:p>
          <w:p w14:paraId="11A0190A" w14:textId="77777777" w:rsidR="00F56110" w:rsidRPr="00472B39" w:rsidRDefault="00F56110" w:rsidP="0026465D">
            <w:pPr>
              <w:rPr>
                <w:sz w:val="24"/>
              </w:rPr>
            </w:pPr>
          </w:p>
        </w:tc>
        <w:tc>
          <w:tcPr>
            <w:tcW w:w="1181" w:type="dxa"/>
          </w:tcPr>
          <w:p w14:paraId="45ED3D9E" w14:textId="77777777" w:rsidR="00F56110" w:rsidRPr="00472B39" w:rsidRDefault="00F56110" w:rsidP="0026465D">
            <w:pPr>
              <w:rPr>
                <w:sz w:val="24"/>
              </w:rPr>
            </w:pPr>
            <w:r w:rsidRPr="00472B39">
              <w:rPr>
                <w:sz w:val="24"/>
              </w:rPr>
              <w:t>$499,999</w:t>
            </w:r>
          </w:p>
        </w:tc>
      </w:tr>
      <w:tr w:rsidR="00F56110" w:rsidRPr="00472B39" w14:paraId="4D152A78" w14:textId="77777777" w:rsidTr="00007904">
        <w:tblPrEx>
          <w:tblLook w:val="01E0" w:firstRow="1" w:lastRow="1" w:firstColumn="1" w:lastColumn="1" w:noHBand="0" w:noVBand="0"/>
        </w:tblPrEx>
        <w:tc>
          <w:tcPr>
            <w:tcW w:w="1663" w:type="dxa"/>
          </w:tcPr>
          <w:p w14:paraId="75C0EE2A" w14:textId="77777777" w:rsidR="00F56110" w:rsidRPr="00472B39" w:rsidRDefault="00F56110" w:rsidP="0026465D">
            <w:pPr>
              <w:rPr>
                <w:sz w:val="24"/>
              </w:rPr>
            </w:pPr>
            <w:r w:rsidRPr="00472B39">
              <w:rPr>
                <w:sz w:val="24"/>
              </w:rPr>
              <w:t>Oct 1, 2007</w:t>
            </w:r>
          </w:p>
        </w:tc>
        <w:tc>
          <w:tcPr>
            <w:tcW w:w="4565" w:type="dxa"/>
          </w:tcPr>
          <w:p w14:paraId="057DA7C3" w14:textId="77777777" w:rsidR="00F56110" w:rsidRPr="00472B39" w:rsidRDefault="00F56110" w:rsidP="0026465D">
            <w:pPr>
              <w:rPr>
                <w:sz w:val="24"/>
              </w:rPr>
            </w:pPr>
            <w:r w:rsidRPr="00472B39">
              <w:rPr>
                <w:sz w:val="24"/>
              </w:rPr>
              <w:t>Region III RCEP</w:t>
            </w:r>
          </w:p>
        </w:tc>
        <w:tc>
          <w:tcPr>
            <w:tcW w:w="3265" w:type="dxa"/>
          </w:tcPr>
          <w:p w14:paraId="4099A9E6" w14:textId="77777777" w:rsidR="00F56110" w:rsidRPr="00472B39" w:rsidRDefault="00F56110" w:rsidP="0026465D">
            <w:pPr>
              <w:rPr>
                <w:sz w:val="24"/>
              </w:rPr>
            </w:pPr>
            <w:r w:rsidRPr="00472B39">
              <w:rPr>
                <w:sz w:val="24"/>
              </w:rPr>
              <w:t xml:space="preserve">Rehabilitation Services </w:t>
            </w:r>
          </w:p>
          <w:p w14:paraId="6217B006" w14:textId="77777777" w:rsidR="00F56110" w:rsidRPr="00472B39" w:rsidRDefault="00F56110" w:rsidP="0026465D">
            <w:pPr>
              <w:rPr>
                <w:sz w:val="24"/>
              </w:rPr>
            </w:pPr>
            <w:r w:rsidRPr="00472B39">
              <w:rPr>
                <w:sz w:val="24"/>
              </w:rPr>
              <w:t>Administration</w:t>
            </w:r>
          </w:p>
        </w:tc>
        <w:tc>
          <w:tcPr>
            <w:tcW w:w="1181" w:type="dxa"/>
          </w:tcPr>
          <w:p w14:paraId="41C8BD5B" w14:textId="77777777" w:rsidR="00F56110" w:rsidRPr="00472B39" w:rsidRDefault="00F56110" w:rsidP="0026465D">
            <w:pPr>
              <w:rPr>
                <w:sz w:val="24"/>
              </w:rPr>
            </w:pPr>
            <w:r w:rsidRPr="00472B39">
              <w:rPr>
                <w:sz w:val="24"/>
              </w:rPr>
              <w:t>$499,999</w:t>
            </w:r>
          </w:p>
        </w:tc>
      </w:tr>
      <w:tr w:rsidR="00F56110" w:rsidRPr="00472B39" w14:paraId="2E1E6521" w14:textId="77777777" w:rsidTr="00007904">
        <w:tblPrEx>
          <w:tblLook w:val="01E0" w:firstRow="1" w:lastRow="1" w:firstColumn="1" w:lastColumn="1" w:noHBand="0" w:noVBand="0"/>
        </w:tblPrEx>
        <w:tc>
          <w:tcPr>
            <w:tcW w:w="1663" w:type="dxa"/>
          </w:tcPr>
          <w:p w14:paraId="400B1257" w14:textId="77777777" w:rsidR="00F56110" w:rsidRPr="00472B39" w:rsidRDefault="00F56110" w:rsidP="0026465D">
            <w:pPr>
              <w:rPr>
                <w:sz w:val="24"/>
              </w:rPr>
            </w:pPr>
            <w:r w:rsidRPr="00472B39">
              <w:rPr>
                <w:sz w:val="24"/>
              </w:rPr>
              <w:t xml:space="preserve">Sept 1, 2007 – </w:t>
            </w:r>
          </w:p>
          <w:p w14:paraId="03CB57CB" w14:textId="77777777" w:rsidR="00F56110" w:rsidRPr="00472B39" w:rsidRDefault="00F56110" w:rsidP="0026465D">
            <w:pPr>
              <w:rPr>
                <w:sz w:val="24"/>
              </w:rPr>
            </w:pPr>
            <w:r w:rsidRPr="00472B39">
              <w:rPr>
                <w:sz w:val="24"/>
              </w:rPr>
              <w:t>June 30, 2009</w:t>
            </w:r>
          </w:p>
        </w:tc>
        <w:tc>
          <w:tcPr>
            <w:tcW w:w="4565" w:type="dxa"/>
          </w:tcPr>
          <w:p w14:paraId="2AF3C576" w14:textId="77777777" w:rsidR="00F56110" w:rsidRPr="00472B39" w:rsidRDefault="00F56110" w:rsidP="0026465D">
            <w:pPr>
              <w:rPr>
                <w:sz w:val="24"/>
              </w:rPr>
            </w:pPr>
            <w:r w:rsidRPr="00472B39">
              <w:rPr>
                <w:sz w:val="24"/>
              </w:rPr>
              <w:t>Technical Assistance for Teachers of Autism Youth</w:t>
            </w:r>
          </w:p>
        </w:tc>
        <w:tc>
          <w:tcPr>
            <w:tcW w:w="3265" w:type="dxa"/>
          </w:tcPr>
          <w:p w14:paraId="64EB1AFA" w14:textId="77777777" w:rsidR="00F56110" w:rsidRPr="00472B39" w:rsidRDefault="00F56110" w:rsidP="0026465D">
            <w:pPr>
              <w:rPr>
                <w:sz w:val="24"/>
              </w:rPr>
            </w:pPr>
            <w:r w:rsidRPr="00472B39">
              <w:rPr>
                <w:sz w:val="24"/>
              </w:rPr>
              <w:t>Faison School on Autism</w:t>
            </w:r>
          </w:p>
        </w:tc>
        <w:tc>
          <w:tcPr>
            <w:tcW w:w="1181" w:type="dxa"/>
          </w:tcPr>
          <w:p w14:paraId="2A76E43B" w14:textId="77777777" w:rsidR="00F56110" w:rsidRPr="00472B39" w:rsidRDefault="00F56110" w:rsidP="0026465D">
            <w:pPr>
              <w:rPr>
                <w:sz w:val="24"/>
              </w:rPr>
            </w:pPr>
            <w:r w:rsidRPr="00472B39">
              <w:rPr>
                <w:sz w:val="24"/>
              </w:rPr>
              <w:t>$90,000</w:t>
            </w:r>
          </w:p>
        </w:tc>
      </w:tr>
      <w:tr w:rsidR="00F56110" w:rsidRPr="00472B39" w14:paraId="3CAEE9D2" w14:textId="77777777" w:rsidTr="00007904">
        <w:tblPrEx>
          <w:tblLook w:val="01E0" w:firstRow="1" w:lastRow="1" w:firstColumn="1" w:lastColumn="1" w:noHBand="0" w:noVBand="0"/>
        </w:tblPrEx>
        <w:tc>
          <w:tcPr>
            <w:tcW w:w="1663" w:type="dxa"/>
          </w:tcPr>
          <w:p w14:paraId="5F1A7795" w14:textId="77777777" w:rsidR="00F56110" w:rsidRPr="00472B39" w:rsidRDefault="00F56110" w:rsidP="0026465D">
            <w:pPr>
              <w:rPr>
                <w:sz w:val="24"/>
              </w:rPr>
            </w:pPr>
            <w:r w:rsidRPr="00472B39">
              <w:rPr>
                <w:sz w:val="24"/>
              </w:rPr>
              <w:t>Oct 1, 2006</w:t>
            </w:r>
          </w:p>
        </w:tc>
        <w:tc>
          <w:tcPr>
            <w:tcW w:w="4565" w:type="dxa"/>
          </w:tcPr>
          <w:p w14:paraId="156A6BBE" w14:textId="77777777" w:rsidR="00F56110" w:rsidRPr="00472B39" w:rsidRDefault="00F56110" w:rsidP="0026465D">
            <w:pPr>
              <w:rPr>
                <w:sz w:val="24"/>
              </w:rPr>
            </w:pPr>
            <w:r w:rsidRPr="00472B39">
              <w:rPr>
                <w:sz w:val="24"/>
              </w:rPr>
              <w:t>Region III RCEP</w:t>
            </w:r>
          </w:p>
        </w:tc>
        <w:tc>
          <w:tcPr>
            <w:tcW w:w="3265" w:type="dxa"/>
          </w:tcPr>
          <w:p w14:paraId="2EB41EFB" w14:textId="77777777" w:rsidR="00F56110" w:rsidRPr="00472B39" w:rsidRDefault="00F56110" w:rsidP="0026465D">
            <w:pPr>
              <w:rPr>
                <w:sz w:val="24"/>
              </w:rPr>
            </w:pPr>
            <w:r w:rsidRPr="00472B39">
              <w:rPr>
                <w:sz w:val="24"/>
              </w:rPr>
              <w:t xml:space="preserve">Rehabilitation Services </w:t>
            </w:r>
          </w:p>
          <w:p w14:paraId="4F155D8C" w14:textId="77777777" w:rsidR="00F56110" w:rsidRPr="00472B39" w:rsidRDefault="00F56110" w:rsidP="0026465D">
            <w:pPr>
              <w:rPr>
                <w:sz w:val="24"/>
              </w:rPr>
            </w:pPr>
            <w:r w:rsidRPr="00472B39">
              <w:rPr>
                <w:sz w:val="24"/>
              </w:rPr>
              <w:t>Administration</w:t>
            </w:r>
          </w:p>
        </w:tc>
        <w:tc>
          <w:tcPr>
            <w:tcW w:w="1181" w:type="dxa"/>
          </w:tcPr>
          <w:p w14:paraId="01B29FF3" w14:textId="77777777" w:rsidR="00F56110" w:rsidRPr="00472B39" w:rsidRDefault="00F56110" w:rsidP="0026465D">
            <w:pPr>
              <w:rPr>
                <w:sz w:val="24"/>
              </w:rPr>
            </w:pPr>
            <w:r w:rsidRPr="00472B39">
              <w:rPr>
                <w:sz w:val="24"/>
              </w:rPr>
              <w:t>$499,999</w:t>
            </w:r>
          </w:p>
        </w:tc>
      </w:tr>
      <w:tr w:rsidR="00F56110" w:rsidRPr="00472B39" w14:paraId="72446915" w14:textId="77777777" w:rsidTr="00007904">
        <w:tblPrEx>
          <w:tblLook w:val="01E0" w:firstRow="1" w:lastRow="1" w:firstColumn="1" w:lastColumn="1" w:noHBand="0" w:noVBand="0"/>
        </w:tblPrEx>
        <w:tc>
          <w:tcPr>
            <w:tcW w:w="1663" w:type="dxa"/>
          </w:tcPr>
          <w:p w14:paraId="1D4CEE24" w14:textId="77777777" w:rsidR="00F56110" w:rsidRPr="00472B39" w:rsidRDefault="00F56110" w:rsidP="0026465D">
            <w:pPr>
              <w:rPr>
                <w:sz w:val="24"/>
              </w:rPr>
            </w:pPr>
            <w:r w:rsidRPr="00472B39">
              <w:rPr>
                <w:sz w:val="24"/>
              </w:rPr>
              <w:t xml:space="preserve">Oct 1, 2006 – </w:t>
            </w:r>
          </w:p>
          <w:p w14:paraId="2B58A52F" w14:textId="77777777" w:rsidR="00F56110" w:rsidRPr="00472B39" w:rsidRDefault="00F56110" w:rsidP="0026465D">
            <w:pPr>
              <w:rPr>
                <w:sz w:val="24"/>
              </w:rPr>
            </w:pPr>
            <w:r w:rsidRPr="00472B39">
              <w:rPr>
                <w:sz w:val="24"/>
              </w:rPr>
              <w:t>Sept 30, 2007</w:t>
            </w:r>
          </w:p>
        </w:tc>
        <w:tc>
          <w:tcPr>
            <w:tcW w:w="4565" w:type="dxa"/>
          </w:tcPr>
          <w:p w14:paraId="02C5C835" w14:textId="77777777" w:rsidR="00F56110" w:rsidRPr="00472B39" w:rsidRDefault="00F56110" w:rsidP="0026465D">
            <w:pPr>
              <w:rPr>
                <w:sz w:val="24"/>
              </w:rPr>
            </w:pPr>
            <w:r w:rsidRPr="00472B39">
              <w:rPr>
                <w:sz w:val="24"/>
              </w:rPr>
              <w:t>Training and Research Initiative on Self Employment for Persons with Disabilities</w:t>
            </w:r>
          </w:p>
        </w:tc>
        <w:tc>
          <w:tcPr>
            <w:tcW w:w="3265" w:type="dxa"/>
          </w:tcPr>
          <w:p w14:paraId="789E3B58" w14:textId="77777777" w:rsidR="00F56110" w:rsidRPr="00472B39" w:rsidRDefault="00F56110" w:rsidP="0026465D">
            <w:pPr>
              <w:rPr>
                <w:sz w:val="24"/>
              </w:rPr>
            </w:pPr>
            <w:r w:rsidRPr="00472B39">
              <w:rPr>
                <w:sz w:val="24"/>
              </w:rPr>
              <w:t>U.S. Department of Labor</w:t>
            </w:r>
          </w:p>
          <w:p w14:paraId="6957919C" w14:textId="77777777" w:rsidR="00F56110" w:rsidRPr="00472B39" w:rsidRDefault="00F56110" w:rsidP="0026465D">
            <w:pPr>
              <w:rPr>
                <w:sz w:val="24"/>
              </w:rPr>
            </w:pPr>
          </w:p>
        </w:tc>
        <w:tc>
          <w:tcPr>
            <w:tcW w:w="1181" w:type="dxa"/>
          </w:tcPr>
          <w:p w14:paraId="5F79FB24" w14:textId="77777777" w:rsidR="00F56110" w:rsidRPr="00472B39" w:rsidRDefault="00F56110" w:rsidP="0026465D">
            <w:pPr>
              <w:rPr>
                <w:sz w:val="24"/>
              </w:rPr>
            </w:pPr>
            <w:r w:rsidRPr="00472B39">
              <w:rPr>
                <w:sz w:val="24"/>
              </w:rPr>
              <w:t>$499,999</w:t>
            </w:r>
          </w:p>
          <w:p w14:paraId="65A47C60" w14:textId="77777777" w:rsidR="00F56110" w:rsidRPr="00472B39" w:rsidRDefault="00F56110" w:rsidP="0026465D">
            <w:pPr>
              <w:rPr>
                <w:sz w:val="24"/>
              </w:rPr>
            </w:pPr>
          </w:p>
        </w:tc>
      </w:tr>
      <w:tr w:rsidR="00F56110" w:rsidRPr="00472B39" w14:paraId="6285327C" w14:textId="77777777" w:rsidTr="00007904">
        <w:tblPrEx>
          <w:tblLook w:val="01E0" w:firstRow="1" w:lastRow="1" w:firstColumn="1" w:lastColumn="1" w:noHBand="0" w:noVBand="0"/>
        </w:tblPrEx>
        <w:tc>
          <w:tcPr>
            <w:tcW w:w="1663" w:type="dxa"/>
          </w:tcPr>
          <w:p w14:paraId="45802E49" w14:textId="77777777" w:rsidR="00F56110" w:rsidRPr="00472B39" w:rsidRDefault="00F56110" w:rsidP="0026465D">
            <w:pPr>
              <w:rPr>
                <w:sz w:val="24"/>
              </w:rPr>
            </w:pPr>
            <w:r w:rsidRPr="00472B39">
              <w:rPr>
                <w:sz w:val="24"/>
              </w:rPr>
              <w:t>Nov 1, 2006</w:t>
            </w:r>
          </w:p>
        </w:tc>
        <w:tc>
          <w:tcPr>
            <w:tcW w:w="4565" w:type="dxa"/>
          </w:tcPr>
          <w:p w14:paraId="617C7079" w14:textId="77777777" w:rsidR="00F56110" w:rsidRPr="00472B39" w:rsidRDefault="00F56110" w:rsidP="0026465D">
            <w:pPr>
              <w:rPr>
                <w:sz w:val="24"/>
              </w:rPr>
            </w:pPr>
            <w:r w:rsidRPr="00472B39">
              <w:rPr>
                <w:sz w:val="24"/>
              </w:rPr>
              <w:t>RRTC on Workplace Supports</w:t>
            </w:r>
          </w:p>
        </w:tc>
        <w:tc>
          <w:tcPr>
            <w:tcW w:w="3265" w:type="dxa"/>
          </w:tcPr>
          <w:p w14:paraId="7DF3B682" w14:textId="77777777" w:rsidR="00F56110" w:rsidRPr="00472B39" w:rsidRDefault="00F56110" w:rsidP="0026465D">
            <w:pPr>
              <w:rPr>
                <w:sz w:val="24"/>
              </w:rPr>
            </w:pPr>
            <w:r w:rsidRPr="00472B39">
              <w:rPr>
                <w:sz w:val="24"/>
              </w:rPr>
              <w:t>NIDRR</w:t>
            </w:r>
          </w:p>
        </w:tc>
        <w:tc>
          <w:tcPr>
            <w:tcW w:w="1181" w:type="dxa"/>
          </w:tcPr>
          <w:p w14:paraId="09AD904B" w14:textId="77777777" w:rsidR="00F56110" w:rsidRPr="00472B39" w:rsidRDefault="00F56110" w:rsidP="0026465D">
            <w:pPr>
              <w:rPr>
                <w:sz w:val="24"/>
              </w:rPr>
            </w:pPr>
            <w:r w:rsidRPr="00472B39">
              <w:rPr>
                <w:sz w:val="24"/>
              </w:rPr>
              <w:t>$699,999</w:t>
            </w:r>
          </w:p>
        </w:tc>
      </w:tr>
      <w:tr w:rsidR="00F56110" w:rsidRPr="00472B39" w14:paraId="29191421" w14:textId="77777777" w:rsidTr="00007904">
        <w:tblPrEx>
          <w:tblLook w:val="01E0" w:firstRow="1" w:lastRow="1" w:firstColumn="1" w:lastColumn="1" w:noHBand="0" w:noVBand="0"/>
        </w:tblPrEx>
        <w:tc>
          <w:tcPr>
            <w:tcW w:w="1663" w:type="dxa"/>
          </w:tcPr>
          <w:p w14:paraId="2AEEA374" w14:textId="77777777" w:rsidR="00F56110" w:rsidRPr="00472B39" w:rsidRDefault="00F56110" w:rsidP="0026465D">
            <w:pPr>
              <w:rPr>
                <w:sz w:val="24"/>
              </w:rPr>
            </w:pPr>
            <w:r w:rsidRPr="00472B39">
              <w:rPr>
                <w:sz w:val="24"/>
              </w:rPr>
              <w:t>Oct 1, 2006</w:t>
            </w:r>
          </w:p>
        </w:tc>
        <w:tc>
          <w:tcPr>
            <w:tcW w:w="4565" w:type="dxa"/>
          </w:tcPr>
          <w:p w14:paraId="20015BE7" w14:textId="77777777" w:rsidR="00F56110" w:rsidRPr="00472B39" w:rsidRDefault="00F56110" w:rsidP="0026465D">
            <w:pPr>
              <w:rPr>
                <w:sz w:val="24"/>
              </w:rPr>
            </w:pPr>
            <w:r w:rsidRPr="00472B39">
              <w:rPr>
                <w:sz w:val="24"/>
              </w:rPr>
              <w:t>Technical Assistance Center</w:t>
            </w:r>
          </w:p>
        </w:tc>
        <w:tc>
          <w:tcPr>
            <w:tcW w:w="3265" w:type="dxa"/>
          </w:tcPr>
          <w:p w14:paraId="6F2F80AF" w14:textId="77777777" w:rsidR="00F56110" w:rsidRPr="00472B39" w:rsidRDefault="00F56110" w:rsidP="0026465D">
            <w:pPr>
              <w:rPr>
                <w:sz w:val="24"/>
              </w:rPr>
            </w:pPr>
            <w:r w:rsidRPr="00472B39">
              <w:rPr>
                <w:sz w:val="24"/>
              </w:rPr>
              <w:t>U.S. Department of Labor</w:t>
            </w:r>
          </w:p>
        </w:tc>
        <w:tc>
          <w:tcPr>
            <w:tcW w:w="1181" w:type="dxa"/>
          </w:tcPr>
          <w:p w14:paraId="0C68BCA1" w14:textId="77777777" w:rsidR="00F56110" w:rsidRPr="00472B39" w:rsidRDefault="00F56110" w:rsidP="0026465D">
            <w:pPr>
              <w:rPr>
                <w:sz w:val="24"/>
              </w:rPr>
            </w:pPr>
            <w:r w:rsidRPr="00472B39">
              <w:rPr>
                <w:sz w:val="24"/>
              </w:rPr>
              <w:t>$300,000</w:t>
            </w:r>
          </w:p>
        </w:tc>
      </w:tr>
      <w:tr w:rsidR="00F56110" w:rsidRPr="00472B39" w14:paraId="11C43EF7" w14:textId="77777777" w:rsidTr="00007904">
        <w:tblPrEx>
          <w:tblLook w:val="01E0" w:firstRow="1" w:lastRow="1" w:firstColumn="1" w:lastColumn="1" w:noHBand="0" w:noVBand="0"/>
        </w:tblPrEx>
        <w:tc>
          <w:tcPr>
            <w:tcW w:w="1663" w:type="dxa"/>
          </w:tcPr>
          <w:p w14:paraId="4225ECD6" w14:textId="77777777" w:rsidR="00F56110" w:rsidRPr="00472B39" w:rsidRDefault="00570177" w:rsidP="0026465D">
            <w:pPr>
              <w:rPr>
                <w:sz w:val="24"/>
              </w:rPr>
            </w:pPr>
            <w:r w:rsidRPr="00472B39">
              <w:rPr>
                <w:sz w:val="24"/>
              </w:rPr>
              <w:t>Aug</w:t>
            </w:r>
            <w:r w:rsidR="00F56110" w:rsidRPr="00472B39">
              <w:rPr>
                <w:sz w:val="24"/>
              </w:rPr>
              <w:t xml:space="preserve"> 1, 2006 – </w:t>
            </w:r>
          </w:p>
          <w:p w14:paraId="43FBA615" w14:textId="77777777" w:rsidR="00F56110" w:rsidRPr="00472B39" w:rsidRDefault="00F56110" w:rsidP="0026465D">
            <w:pPr>
              <w:rPr>
                <w:sz w:val="24"/>
              </w:rPr>
            </w:pPr>
            <w:r w:rsidRPr="00472B39">
              <w:rPr>
                <w:sz w:val="24"/>
              </w:rPr>
              <w:t>July 30, 2007</w:t>
            </w:r>
          </w:p>
        </w:tc>
        <w:tc>
          <w:tcPr>
            <w:tcW w:w="4565" w:type="dxa"/>
          </w:tcPr>
          <w:p w14:paraId="281F5364" w14:textId="77777777" w:rsidR="00F56110" w:rsidRPr="00472B39" w:rsidRDefault="00F56110" w:rsidP="0026465D">
            <w:pPr>
              <w:rPr>
                <w:sz w:val="24"/>
              </w:rPr>
            </w:pPr>
            <w:r w:rsidRPr="00472B39">
              <w:rPr>
                <w:sz w:val="24"/>
              </w:rPr>
              <w:t>NIDRR Supplement</w:t>
            </w:r>
          </w:p>
        </w:tc>
        <w:tc>
          <w:tcPr>
            <w:tcW w:w="3265" w:type="dxa"/>
          </w:tcPr>
          <w:p w14:paraId="54CEDC0C" w14:textId="77777777" w:rsidR="00F56110" w:rsidRPr="00472B39" w:rsidRDefault="00F56110" w:rsidP="0026465D">
            <w:pPr>
              <w:rPr>
                <w:sz w:val="24"/>
              </w:rPr>
            </w:pPr>
            <w:r w:rsidRPr="00472B39">
              <w:rPr>
                <w:sz w:val="24"/>
              </w:rPr>
              <w:t>NIDRR</w:t>
            </w:r>
          </w:p>
        </w:tc>
        <w:tc>
          <w:tcPr>
            <w:tcW w:w="1181" w:type="dxa"/>
          </w:tcPr>
          <w:p w14:paraId="1EDCA575" w14:textId="77777777" w:rsidR="00F56110" w:rsidRPr="00472B39" w:rsidRDefault="00F56110" w:rsidP="0026465D">
            <w:pPr>
              <w:rPr>
                <w:sz w:val="24"/>
              </w:rPr>
            </w:pPr>
            <w:r w:rsidRPr="00472B39">
              <w:rPr>
                <w:sz w:val="24"/>
              </w:rPr>
              <w:t>$400,000</w:t>
            </w:r>
          </w:p>
        </w:tc>
      </w:tr>
      <w:tr w:rsidR="00F56110" w:rsidRPr="00472B39" w14:paraId="0E7AA6ED" w14:textId="77777777" w:rsidTr="00007904">
        <w:tblPrEx>
          <w:tblLook w:val="01E0" w:firstRow="1" w:lastRow="1" w:firstColumn="1" w:lastColumn="1" w:noHBand="0" w:noVBand="0"/>
        </w:tblPrEx>
        <w:tc>
          <w:tcPr>
            <w:tcW w:w="1663" w:type="dxa"/>
          </w:tcPr>
          <w:p w14:paraId="30B04BD2" w14:textId="77777777" w:rsidR="00F56110" w:rsidRPr="00472B39" w:rsidRDefault="00F56110" w:rsidP="0026465D">
            <w:pPr>
              <w:rPr>
                <w:sz w:val="24"/>
              </w:rPr>
            </w:pPr>
            <w:r w:rsidRPr="00472B39">
              <w:rPr>
                <w:sz w:val="24"/>
              </w:rPr>
              <w:t>Oct 1, 2005</w:t>
            </w:r>
          </w:p>
        </w:tc>
        <w:tc>
          <w:tcPr>
            <w:tcW w:w="4565" w:type="dxa"/>
          </w:tcPr>
          <w:p w14:paraId="765972B4" w14:textId="77777777" w:rsidR="00F56110" w:rsidRPr="00472B39" w:rsidRDefault="00F56110" w:rsidP="0026465D">
            <w:pPr>
              <w:rPr>
                <w:sz w:val="24"/>
              </w:rPr>
            </w:pPr>
            <w:r w:rsidRPr="00472B39">
              <w:rPr>
                <w:sz w:val="24"/>
              </w:rPr>
              <w:t>Region III RCEP</w:t>
            </w:r>
          </w:p>
        </w:tc>
        <w:tc>
          <w:tcPr>
            <w:tcW w:w="3265" w:type="dxa"/>
          </w:tcPr>
          <w:p w14:paraId="6092652A" w14:textId="77777777" w:rsidR="00F56110" w:rsidRPr="00472B39" w:rsidRDefault="00F56110" w:rsidP="0026465D">
            <w:pPr>
              <w:rPr>
                <w:sz w:val="24"/>
              </w:rPr>
            </w:pPr>
            <w:r w:rsidRPr="00472B39">
              <w:rPr>
                <w:sz w:val="24"/>
              </w:rPr>
              <w:t>Rehabilitation Services Administration</w:t>
            </w:r>
          </w:p>
        </w:tc>
        <w:tc>
          <w:tcPr>
            <w:tcW w:w="1181" w:type="dxa"/>
          </w:tcPr>
          <w:p w14:paraId="6B3FED2C" w14:textId="77777777" w:rsidR="00F56110" w:rsidRPr="00472B39" w:rsidRDefault="00F56110" w:rsidP="0026465D">
            <w:pPr>
              <w:rPr>
                <w:sz w:val="24"/>
              </w:rPr>
            </w:pPr>
            <w:r w:rsidRPr="00472B39">
              <w:rPr>
                <w:sz w:val="24"/>
              </w:rPr>
              <w:t>$499,999</w:t>
            </w:r>
          </w:p>
        </w:tc>
      </w:tr>
      <w:tr w:rsidR="00F56110" w:rsidRPr="00472B39" w14:paraId="4C391EFF" w14:textId="77777777" w:rsidTr="00007904">
        <w:tblPrEx>
          <w:tblLook w:val="01E0" w:firstRow="1" w:lastRow="1" w:firstColumn="1" w:lastColumn="1" w:noHBand="0" w:noVBand="0"/>
        </w:tblPrEx>
        <w:tc>
          <w:tcPr>
            <w:tcW w:w="1663" w:type="dxa"/>
          </w:tcPr>
          <w:p w14:paraId="126281FB" w14:textId="77777777" w:rsidR="00F56110" w:rsidRPr="00472B39" w:rsidRDefault="00F56110" w:rsidP="0026465D">
            <w:pPr>
              <w:rPr>
                <w:sz w:val="24"/>
              </w:rPr>
            </w:pPr>
            <w:r w:rsidRPr="00472B39">
              <w:rPr>
                <w:sz w:val="24"/>
              </w:rPr>
              <w:t>Nov 1, 2005</w:t>
            </w:r>
          </w:p>
        </w:tc>
        <w:tc>
          <w:tcPr>
            <w:tcW w:w="4565" w:type="dxa"/>
          </w:tcPr>
          <w:p w14:paraId="68213048" w14:textId="77777777" w:rsidR="00F56110" w:rsidRPr="00472B39" w:rsidRDefault="00F56110" w:rsidP="0026465D">
            <w:pPr>
              <w:rPr>
                <w:sz w:val="24"/>
              </w:rPr>
            </w:pPr>
            <w:r w:rsidRPr="00472B39">
              <w:rPr>
                <w:sz w:val="24"/>
              </w:rPr>
              <w:t>RRTC on Workplace Supports</w:t>
            </w:r>
          </w:p>
        </w:tc>
        <w:tc>
          <w:tcPr>
            <w:tcW w:w="3265" w:type="dxa"/>
          </w:tcPr>
          <w:p w14:paraId="5C46198A" w14:textId="77777777" w:rsidR="00F56110" w:rsidRPr="00472B39" w:rsidRDefault="00F56110" w:rsidP="0026465D">
            <w:pPr>
              <w:rPr>
                <w:sz w:val="24"/>
              </w:rPr>
            </w:pPr>
            <w:r w:rsidRPr="00472B39">
              <w:rPr>
                <w:sz w:val="24"/>
              </w:rPr>
              <w:t>NIDRR</w:t>
            </w:r>
          </w:p>
        </w:tc>
        <w:tc>
          <w:tcPr>
            <w:tcW w:w="1181" w:type="dxa"/>
          </w:tcPr>
          <w:p w14:paraId="084EA5BE" w14:textId="77777777" w:rsidR="00F56110" w:rsidRPr="00472B39" w:rsidRDefault="00F56110" w:rsidP="0026465D">
            <w:pPr>
              <w:rPr>
                <w:sz w:val="24"/>
              </w:rPr>
            </w:pPr>
            <w:r w:rsidRPr="00472B39">
              <w:rPr>
                <w:sz w:val="24"/>
              </w:rPr>
              <w:t>$699,999</w:t>
            </w:r>
          </w:p>
        </w:tc>
      </w:tr>
      <w:tr w:rsidR="00F56110" w:rsidRPr="00472B39" w14:paraId="14E37EA3" w14:textId="77777777" w:rsidTr="00007904">
        <w:tblPrEx>
          <w:tblLook w:val="01E0" w:firstRow="1" w:lastRow="1" w:firstColumn="1" w:lastColumn="1" w:noHBand="0" w:noVBand="0"/>
        </w:tblPrEx>
        <w:tc>
          <w:tcPr>
            <w:tcW w:w="1663" w:type="dxa"/>
          </w:tcPr>
          <w:p w14:paraId="46670696" w14:textId="77777777" w:rsidR="00F56110" w:rsidRPr="00472B39" w:rsidRDefault="00F56110" w:rsidP="0026465D">
            <w:pPr>
              <w:rPr>
                <w:sz w:val="24"/>
              </w:rPr>
            </w:pPr>
            <w:r w:rsidRPr="00472B39">
              <w:rPr>
                <w:sz w:val="24"/>
              </w:rPr>
              <w:t>Oct 1, 2005</w:t>
            </w:r>
          </w:p>
        </w:tc>
        <w:tc>
          <w:tcPr>
            <w:tcW w:w="4565" w:type="dxa"/>
          </w:tcPr>
          <w:p w14:paraId="79747C2F" w14:textId="77777777" w:rsidR="00F56110" w:rsidRPr="00472B39" w:rsidRDefault="00F56110" w:rsidP="0026465D">
            <w:pPr>
              <w:rPr>
                <w:sz w:val="24"/>
              </w:rPr>
            </w:pPr>
            <w:r w:rsidRPr="00472B39">
              <w:rPr>
                <w:sz w:val="24"/>
              </w:rPr>
              <w:t>RRTC on Workplace Supports</w:t>
            </w:r>
          </w:p>
        </w:tc>
        <w:tc>
          <w:tcPr>
            <w:tcW w:w="3265" w:type="dxa"/>
          </w:tcPr>
          <w:p w14:paraId="04CD1329" w14:textId="77777777" w:rsidR="00F56110" w:rsidRPr="00472B39" w:rsidRDefault="00F56110" w:rsidP="0026465D">
            <w:pPr>
              <w:rPr>
                <w:sz w:val="24"/>
              </w:rPr>
            </w:pPr>
            <w:r w:rsidRPr="00472B39">
              <w:rPr>
                <w:sz w:val="24"/>
              </w:rPr>
              <w:t>NIDRR</w:t>
            </w:r>
          </w:p>
        </w:tc>
        <w:tc>
          <w:tcPr>
            <w:tcW w:w="1181" w:type="dxa"/>
          </w:tcPr>
          <w:p w14:paraId="4A64B794" w14:textId="77777777" w:rsidR="00F56110" w:rsidRPr="00472B39" w:rsidRDefault="00F56110" w:rsidP="0026465D">
            <w:pPr>
              <w:rPr>
                <w:sz w:val="24"/>
              </w:rPr>
            </w:pPr>
            <w:r w:rsidRPr="00472B39">
              <w:rPr>
                <w:sz w:val="24"/>
              </w:rPr>
              <w:t>$699,000</w:t>
            </w:r>
          </w:p>
        </w:tc>
      </w:tr>
      <w:tr w:rsidR="00F56110" w:rsidRPr="00472B39" w14:paraId="6B13D875" w14:textId="77777777" w:rsidTr="00007904">
        <w:tblPrEx>
          <w:tblLook w:val="01E0" w:firstRow="1" w:lastRow="1" w:firstColumn="1" w:lastColumn="1" w:noHBand="0" w:noVBand="0"/>
        </w:tblPrEx>
        <w:tc>
          <w:tcPr>
            <w:tcW w:w="1663" w:type="dxa"/>
          </w:tcPr>
          <w:p w14:paraId="767DECD5" w14:textId="77777777" w:rsidR="00F56110" w:rsidRPr="00472B39" w:rsidRDefault="00F56110" w:rsidP="0026465D">
            <w:pPr>
              <w:rPr>
                <w:sz w:val="24"/>
              </w:rPr>
            </w:pPr>
            <w:r w:rsidRPr="00472B39">
              <w:rPr>
                <w:sz w:val="24"/>
              </w:rPr>
              <w:t>Oct 1, 2005</w:t>
            </w:r>
          </w:p>
        </w:tc>
        <w:tc>
          <w:tcPr>
            <w:tcW w:w="4565" w:type="dxa"/>
          </w:tcPr>
          <w:p w14:paraId="57F39B5E" w14:textId="77777777" w:rsidR="00F56110" w:rsidRPr="00472B39" w:rsidRDefault="00F56110" w:rsidP="0026465D">
            <w:pPr>
              <w:rPr>
                <w:sz w:val="24"/>
              </w:rPr>
            </w:pPr>
            <w:r w:rsidRPr="00472B39">
              <w:rPr>
                <w:sz w:val="24"/>
              </w:rPr>
              <w:t>Telework Demonstration Project (Co-P.I.)</w:t>
            </w:r>
          </w:p>
        </w:tc>
        <w:tc>
          <w:tcPr>
            <w:tcW w:w="3265" w:type="dxa"/>
          </w:tcPr>
          <w:p w14:paraId="379C45E2" w14:textId="77777777" w:rsidR="00F56110" w:rsidRPr="00472B39" w:rsidRDefault="00F56110" w:rsidP="0026465D">
            <w:pPr>
              <w:rPr>
                <w:sz w:val="24"/>
              </w:rPr>
            </w:pPr>
            <w:r w:rsidRPr="00472B39">
              <w:rPr>
                <w:sz w:val="24"/>
              </w:rPr>
              <w:t>U.S. Department of Labor</w:t>
            </w:r>
          </w:p>
        </w:tc>
        <w:tc>
          <w:tcPr>
            <w:tcW w:w="1181" w:type="dxa"/>
          </w:tcPr>
          <w:p w14:paraId="0131B5B0" w14:textId="77777777" w:rsidR="00F56110" w:rsidRPr="00472B39" w:rsidRDefault="00F56110" w:rsidP="0026465D">
            <w:pPr>
              <w:rPr>
                <w:sz w:val="24"/>
              </w:rPr>
            </w:pPr>
            <w:r w:rsidRPr="00472B39">
              <w:rPr>
                <w:sz w:val="24"/>
              </w:rPr>
              <w:t>$270,000</w:t>
            </w:r>
          </w:p>
        </w:tc>
      </w:tr>
      <w:tr w:rsidR="00F56110" w:rsidRPr="00472B39" w14:paraId="08823935" w14:textId="77777777" w:rsidTr="00007904">
        <w:tblPrEx>
          <w:tblLook w:val="01E0" w:firstRow="1" w:lastRow="1" w:firstColumn="1" w:lastColumn="1" w:noHBand="0" w:noVBand="0"/>
        </w:tblPrEx>
        <w:tc>
          <w:tcPr>
            <w:tcW w:w="1663" w:type="dxa"/>
          </w:tcPr>
          <w:p w14:paraId="7363F132" w14:textId="77777777" w:rsidR="00F56110" w:rsidRPr="00472B39" w:rsidRDefault="00F56110" w:rsidP="0026465D">
            <w:pPr>
              <w:rPr>
                <w:sz w:val="24"/>
              </w:rPr>
            </w:pPr>
            <w:r w:rsidRPr="00472B39">
              <w:rPr>
                <w:sz w:val="24"/>
              </w:rPr>
              <w:t>Oct 1, 2004</w:t>
            </w:r>
          </w:p>
        </w:tc>
        <w:tc>
          <w:tcPr>
            <w:tcW w:w="4565" w:type="dxa"/>
          </w:tcPr>
          <w:p w14:paraId="5C28F7BC" w14:textId="77777777" w:rsidR="00F56110" w:rsidRPr="00472B39" w:rsidRDefault="00F56110" w:rsidP="0026465D">
            <w:pPr>
              <w:rPr>
                <w:sz w:val="24"/>
              </w:rPr>
            </w:pPr>
            <w:r w:rsidRPr="00472B39">
              <w:rPr>
                <w:sz w:val="24"/>
              </w:rPr>
              <w:t>Telework Demonstration Project (Co-P.I.)</w:t>
            </w:r>
          </w:p>
        </w:tc>
        <w:tc>
          <w:tcPr>
            <w:tcW w:w="3265" w:type="dxa"/>
          </w:tcPr>
          <w:p w14:paraId="2AB4C8C8" w14:textId="77777777" w:rsidR="00F56110" w:rsidRPr="00472B39" w:rsidRDefault="00F56110" w:rsidP="0026465D">
            <w:pPr>
              <w:rPr>
                <w:sz w:val="24"/>
              </w:rPr>
            </w:pPr>
            <w:r w:rsidRPr="00472B39">
              <w:rPr>
                <w:sz w:val="24"/>
              </w:rPr>
              <w:t>U.S. Department of Labor</w:t>
            </w:r>
          </w:p>
        </w:tc>
        <w:tc>
          <w:tcPr>
            <w:tcW w:w="1181" w:type="dxa"/>
          </w:tcPr>
          <w:p w14:paraId="74876031" w14:textId="77777777" w:rsidR="00F56110" w:rsidRPr="00472B39" w:rsidRDefault="00F56110" w:rsidP="0026465D">
            <w:pPr>
              <w:rPr>
                <w:sz w:val="24"/>
              </w:rPr>
            </w:pPr>
            <w:r w:rsidRPr="00472B39">
              <w:rPr>
                <w:sz w:val="24"/>
              </w:rPr>
              <w:t>$310,000</w:t>
            </w:r>
          </w:p>
        </w:tc>
      </w:tr>
      <w:tr w:rsidR="00F56110" w:rsidRPr="00472B39" w14:paraId="3DBD8FCE" w14:textId="77777777" w:rsidTr="00007904">
        <w:tblPrEx>
          <w:tblLook w:val="01E0" w:firstRow="1" w:lastRow="1" w:firstColumn="1" w:lastColumn="1" w:noHBand="0" w:noVBand="0"/>
        </w:tblPrEx>
        <w:tc>
          <w:tcPr>
            <w:tcW w:w="1663" w:type="dxa"/>
          </w:tcPr>
          <w:p w14:paraId="06D94E0B" w14:textId="77777777" w:rsidR="00F56110" w:rsidRPr="00472B39" w:rsidRDefault="00F56110" w:rsidP="0026465D">
            <w:pPr>
              <w:rPr>
                <w:sz w:val="24"/>
              </w:rPr>
            </w:pPr>
            <w:r w:rsidRPr="00472B39">
              <w:rPr>
                <w:sz w:val="24"/>
              </w:rPr>
              <w:t>Oct 1, 2004</w:t>
            </w:r>
          </w:p>
        </w:tc>
        <w:tc>
          <w:tcPr>
            <w:tcW w:w="4565" w:type="dxa"/>
          </w:tcPr>
          <w:p w14:paraId="5993C0C7" w14:textId="77777777" w:rsidR="00F56110" w:rsidRPr="00472B39" w:rsidRDefault="00F56110" w:rsidP="0026465D">
            <w:pPr>
              <w:rPr>
                <w:sz w:val="24"/>
              </w:rPr>
            </w:pPr>
            <w:r w:rsidRPr="00472B39">
              <w:rPr>
                <w:sz w:val="24"/>
              </w:rPr>
              <w:t>Technology Assistance Center</w:t>
            </w:r>
          </w:p>
        </w:tc>
        <w:tc>
          <w:tcPr>
            <w:tcW w:w="3265" w:type="dxa"/>
          </w:tcPr>
          <w:p w14:paraId="145788C2" w14:textId="77777777" w:rsidR="00F56110" w:rsidRPr="00472B39" w:rsidRDefault="00F56110" w:rsidP="0026465D">
            <w:pPr>
              <w:rPr>
                <w:sz w:val="24"/>
              </w:rPr>
            </w:pPr>
            <w:r w:rsidRPr="00472B39">
              <w:rPr>
                <w:sz w:val="24"/>
              </w:rPr>
              <w:t>U.S. Department of Labor</w:t>
            </w:r>
          </w:p>
        </w:tc>
        <w:tc>
          <w:tcPr>
            <w:tcW w:w="1181" w:type="dxa"/>
          </w:tcPr>
          <w:p w14:paraId="7D26349E" w14:textId="77777777" w:rsidR="00F56110" w:rsidRPr="00472B39" w:rsidRDefault="00F56110" w:rsidP="0026465D">
            <w:pPr>
              <w:rPr>
                <w:sz w:val="24"/>
              </w:rPr>
            </w:pPr>
            <w:r w:rsidRPr="00472B39">
              <w:rPr>
                <w:sz w:val="24"/>
              </w:rPr>
              <w:t>$600,000</w:t>
            </w:r>
          </w:p>
        </w:tc>
      </w:tr>
      <w:tr w:rsidR="00F56110" w:rsidRPr="00472B39" w14:paraId="0A7F6A31" w14:textId="77777777" w:rsidTr="00007904">
        <w:tblPrEx>
          <w:tblLook w:val="01E0" w:firstRow="1" w:lastRow="1" w:firstColumn="1" w:lastColumn="1" w:noHBand="0" w:noVBand="0"/>
        </w:tblPrEx>
        <w:tc>
          <w:tcPr>
            <w:tcW w:w="1663" w:type="dxa"/>
          </w:tcPr>
          <w:p w14:paraId="2C4295CC" w14:textId="77777777" w:rsidR="00F56110" w:rsidRPr="00472B39" w:rsidRDefault="00F56110" w:rsidP="0026465D">
            <w:pPr>
              <w:rPr>
                <w:sz w:val="24"/>
              </w:rPr>
            </w:pPr>
            <w:r w:rsidRPr="00472B39">
              <w:rPr>
                <w:sz w:val="24"/>
              </w:rPr>
              <w:t>Oct 1, 2004</w:t>
            </w:r>
          </w:p>
        </w:tc>
        <w:tc>
          <w:tcPr>
            <w:tcW w:w="4565" w:type="dxa"/>
          </w:tcPr>
          <w:p w14:paraId="11798349" w14:textId="77777777" w:rsidR="00F56110" w:rsidRPr="00472B39" w:rsidRDefault="00F56110" w:rsidP="0026465D">
            <w:pPr>
              <w:rPr>
                <w:sz w:val="24"/>
              </w:rPr>
            </w:pPr>
            <w:r w:rsidRPr="00472B39">
              <w:rPr>
                <w:sz w:val="24"/>
              </w:rPr>
              <w:t>RRTC on Workplace Supports (new center)</w:t>
            </w:r>
          </w:p>
        </w:tc>
        <w:tc>
          <w:tcPr>
            <w:tcW w:w="3265" w:type="dxa"/>
          </w:tcPr>
          <w:p w14:paraId="7DAE48A1" w14:textId="77777777" w:rsidR="00F56110" w:rsidRPr="00472B39" w:rsidRDefault="00F56110" w:rsidP="0026465D">
            <w:pPr>
              <w:rPr>
                <w:sz w:val="24"/>
              </w:rPr>
            </w:pPr>
            <w:r w:rsidRPr="00472B39">
              <w:rPr>
                <w:sz w:val="24"/>
              </w:rPr>
              <w:t>NIDRR</w:t>
            </w:r>
          </w:p>
        </w:tc>
        <w:tc>
          <w:tcPr>
            <w:tcW w:w="1181" w:type="dxa"/>
          </w:tcPr>
          <w:p w14:paraId="222542C6" w14:textId="77777777" w:rsidR="00F56110" w:rsidRPr="00472B39" w:rsidRDefault="00F56110" w:rsidP="0026465D">
            <w:pPr>
              <w:rPr>
                <w:sz w:val="24"/>
              </w:rPr>
            </w:pPr>
            <w:r w:rsidRPr="00472B39">
              <w:rPr>
                <w:sz w:val="24"/>
              </w:rPr>
              <w:t>$699,000</w:t>
            </w:r>
          </w:p>
        </w:tc>
      </w:tr>
      <w:tr w:rsidR="00F56110" w:rsidRPr="00472B39" w14:paraId="2114A568" w14:textId="77777777" w:rsidTr="00007904">
        <w:tblPrEx>
          <w:tblLook w:val="01E0" w:firstRow="1" w:lastRow="1" w:firstColumn="1" w:lastColumn="1" w:noHBand="0" w:noVBand="0"/>
        </w:tblPrEx>
        <w:tc>
          <w:tcPr>
            <w:tcW w:w="1663" w:type="dxa"/>
          </w:tcPr>
          <w:p w14:paraId="55199F7C" w14:textId="77777777" w:rsidR="00F56110" w:rsidRPr="00472B39" w:rsidRDefault="00F56110" w:rsidP="0026465D">
            <w:pPr>
              <w:rPr>
                <w:sz w:val="24"/>
              </w:rPr>
            </w:pPr>
            <w:r w:rsidRPr="00472B39">
              <w:rPr>
                <w:sz w:val="24"/>
              </w:rPr>
              <w:t>Oct 1, 2003</w:t>
            </w:r>
          </w:p>
        </w:tc>
        <w:tc>
          <w:tcPr>
            <w:tcW w:w="4565" w:type="dxa"/>
          </w:tcPr>
          <w:p w14:paraId="53082F0A" w14:textId="77777777" w:rsidR="00F56110" w:rsidRPr="00472B39" w:rsidRDefault="00F56110" w:rsidP="0026465D">
            <w:pPr>
              <w:rPr>
                <w:sz w:val="24"/>
              </w:rPr>
            </w:pPr>
            <w:r w:rsidRPr="00472B39">
              <w:rPr>
                <w:sz w:val="24"/>
              </w:rPr>
              <w:t>Technical Assistance Center</w:t>
            </w:r>
          </w:p>
        </w:tc>
        <w:tc>
          <w:tcPr>
            <w:tcW w:w="3265" w:type="dxa"/>
          </w:tcPr>
          <w:p w14:paraId="7C01680C" w14:textId="77777777" w:rsidR="00F56110" w:rsidRPr="00472B39" w:rsidRDefault="00F56110" w:rsidP="0026465D">
            <w:pPr>
              <w:rPr>
                <w:sz w:val="24"/>
              </w:rPr>
            </w:pPr>
            <w:r w:rsidRPr="00472B39">
              <w:rPr>
                <w:sz w:val="24"/>
              </w:rPr>
              <w:t>U.S. Department of Labor</w:t>
            </w:r>
          </w:p>
        </w:tc>
        <w:tc>
          <w:tcPr>
            <w:tcW w:w="1181" w:type="dxa"/>
          </w:tcPr>
          <w:p w14:paraId="5D019742" w14:textId="77777777" w:rsidR="00F56110" w:rsidRPr="00472B39" w:rsidRDefault="00F56110" w:rsidP="0026465D">
            <w:pPr>
              <w:rPr>
                <w:sz w:val="24"/>
              </w:rPr>
            </w:pPr>
            <w:r w:rsidRPr="00472B39">
              <w:rPr>
                <w:sz w:val="24"/>
              </w:rPr>
              <w:t>$600,000</w:t>
            </w:r>
          </w:p>
        </w:tc>
      </w:tr>
      <w:tr w:rsidR="00F56110" w:rsidRPr="00472B39" w14:paraId="0FD0D2DA" w14:textId="77777777" w:rsidTr="00007904">
        <w:tblPrEx>
          <w:tblLook w:val="01E0" w:firstRow="1" w:lastRow="1" w:firstColumn="1" w:lastColumn="1" w:noHBand="0" w:noVBand="0"/>
        </w:tblPrEx>
        <w:tc>
          <w:tcPr>
            <w:tcW w:w="1663" w:type="dxa"/>
          </w:tcPr>
          <w:p w14:paraId="301A45DF" w14:textId="77777777" w:rsidR="00F56110" w:rsidRPr="00472B39" w:rsidRDefault="00F56110" w:rsidP="0026465D">
            <w:pPr>
              <w:rPr>
                <w:sz w:val="24"/>
              </w:rPr>
            </w:pPr>
            <w:r w:rsidRPr="00472B39">
              <w:rPr>
                <w:sz w:val="24"/>
              </w:rPr>
              <w:t>Jan 1, 2003</w:t>
            </w:r>
          </w:p>
        </w:tc>
        <w:tc>
          <w:tcPr>
            <w:tcW w:w="4565" w:type="dxa"/>
          </w:tcPr>
          <w:p w14:paraId="7AF7539A" w14:textId="77777777" w:rsidR="00F56110" w:rsidRPr="00472B39" w:rsidRDefault="00F56110" w:rsidP="0026465D">
            <w:pPr>
              <w:rPr>
                <w:sz w:val="24"/>
              </w:rPr>
            </w:pPr>
            <w:r w:rsidRPr="00472B39">
              <w:rPr>
                <w:sz w:val="24"/>
              </w:rPr>
              <w:t>Postsecondary Education for Neurotrauma</w:t>
            </w:r>
          </w:p>
        </w:tc>
        <w:tc>
          <w:tcPr>
            <w:tcW w:w="3265" w:type="dxa"/>
          </w:tcPr>
          <w:p w14:paraId="7D4F21BE" w14:textId="77777777" w:rsidR="00F56110" w:rsidRPr="00472B39" w:rsidRDefault="00F56110" w:rsidP="0026465D">
            <w:pPr>
              <w:rPr>
                <w:sz w:val="24"/>
              </w:rPr>
            </w:pPr>
            <w:r w:rsidRPr="00472B39">
              <w:rPr>
                <w:sz w:val="24"/>
              </w:rPr>
              <w:t>Virginia Department of Reha</w:t>
            </w:r>
            <w:r w:rsidR="00570177" w:rsidRPr="00472B39">
              <w:rPr>
                <w:sz w:val="24"/>
              </w:rPr>
              <w:t>-</w:t>
            </w:r>
            <w:r w:rsidRPr="00472B39">
              <w:rPr>
                <w:sz w:val="24"/>
              </w:rPr>
              <w:t>bilitative Services (CNI grant)</w:t>
            </w:r>
          </w:p>
        </w:tc>
        <w:tc>
          <w:tcPr>
            <w:tcW w:w="1181" w:type="dxa"/>
          </w:tcPr>
          <w:p w14:paraId="5FCE7E51" w14:textId="77777777" w:rsidR="00F56110" w:rsidRPr="00472B39" w:rsidRDefault="00F56110" w:rsidP="0026465D">
            <w:pPr>
              <w:rPr>
                <w:sz w:val="24"/>
              </w:rPr>
            </w:pPr>
            <w:r w:rsidRPr="00472B39">
              <w:rPr>
                <w:sz w:val="24"/>
              </w:rPr>
              <w:t>$148,000</w:t>
            </w:r>
          </w:p>
        </w:tc>
      </w:tr>
      <w:tr w:rsidR="00F56110" w:rsidRPr="00472B39" w14:paraId="20550780" w14:textId="77777777" w:rsidTr="00007904">
        <w:tblPrEx>
          <w:tblLook w:val="01E0" w:firstRow="1" w:lastRow="1" w:firstColumn="1" w:lastColumn="1" w:noHBand="0" w:noVBand="0"/>
        </w:tblPrEx>
        <w:tc>
          <w:tcPr>
            <w:tcW w:w="1663" w:type="dxa"/>
          </w:tcPr>
          <w:p w14:paraId="5935BE79" w14:textId="77777777" w:rsidR="00F56110" w:rsidRPr="00472B39" w:rsidRDefault="00F56110" w:rsidP="0026465D">
            <w:pPr>
              <w:rPr>
                <w:sz w:val="24"/>
              </w:rPr>
            </w:pPr>
            <w:r w:rsidRPr="00472B39">
              <w:rPr>
                <w:sz w:val="24"/>
              </w:rPr>
              <w:t>Oct 1, 2002</w:t>
            </w:r>
          </w:p>
        </w:tc>
        <w:tc>
          <w:tcPr>
            <w:tcW w:w="4565" w:type="dxa"/>
          </w:tcPr>
          <w:p w14:paraId="7DD91A85" w14:textId="77777777" w:rsidR="00F56110" w:rsidRPr="00472B39" w:rsidRDefault="00F56110" w:rsidP="0026465D">
            <w:pPr>
              <w:rPr>
                <w:sz w:val="24"/>
              </w:rPr>
            </w:pPr>
            <w:r w:rsidRPr="00472B39">
              <w:rPr>
                <w:sz w:val="24"/>
              </w:rPr>
              <w:t>To provide postsecondary disability research</w:t>
            </w:r>
          </w:p>
        </w:tc>
        <w:tc>
          <w:tcPr>
            <w:tcW w:w="3265" w:type="dxa"/>
          </w:tcPr>
          <w:p w14:paraId="0CDB561B" w14:textId="77777777" w:rsidR="00F56110" w:rsidRPr="00472B39" w:rsidRDefault="00F56110" w:rsidP="0026465D">
            <w:pPr>
              <w:rPr>
                <w:sz w:val="24"/>
              </w:rPr>
            </w:pPr>
            <w:r w:rsidRPr="00472B39">
              <w:rPr>
                <w:sz w:val="24"/>
              </w:rPr>
              <w:t>University of Hawaii</w:t>
            </w:r>
          </w:p>
        </w:tc>
        <w:tc>
          <w:tcPr>
            <w:tcW w:w="1181" w:type="dxa"/>
          </w:tcPr>
          <w:p w14:paraId="558311F7" w14:textId="77777777" w:rsidR="00F56110" w:rsidRPr="00472B39" w:rsidRDefault="00F56110" w:rsidP="0026465D">
            <w:pPr>
              <w:rPr>
                <w:sz w:val="24"/>
              </w:rPr>
            </w:pPr>
            <w:r w:rsidRPr="00472B39">
              <w:rPr>
                <w:sz w:val="24"/>
              </w:rPr>
              <w:t>$50,000</w:t>
            </w:r>
          </w:p>
        </w:tc>
      </w:tr>
      <w:tr w:rsidR="00F56110" w:rsidRPr="00472B39" w14:paraId="68B53F27" w14:textId="77777777" w:rsidTr="00007904">
        <w:tblPrEx>
          <w:tblLook w:val="01E0" w:firstRow="1" w:lastRow="1" w:firstColumn="1" w:lastColumn="1" w:noHBand="0" w:noVBand="0"/>
        </w:tblPrEx>
        <w:tc>
          <w:tcPr>
            <w:tcW w:w="1663" w:type="dxa"/>
          </w:tcPr>
          <w:p w14:paraId="790D7A03" w14:textId="77777777" w:rsidR="00F56110" w:rsidRPr="00472B39" w:rsidRDefault="00F56110" w:rsidP="0026465D">
            <w:pPr>
              <w:rPr>
                <w:sz w:val="24"/>
              </w:rPr>
            </w:pPr>
            <w:r w:rsidRPr="00472B39">
              <w:rPr>
                <w:sz w:val="24"/>
              </w:rPr>
              <w:t>Oct 1, 2002</w:t>
            </w:r>
          </w:p>
        </w:tc>
        <w:tc>
          <w:tcPr>
            <w:tcW w:w="4565" w:type="dxa"/>
          </w:tcPr>
          <w:p w14:paraId="150EADFE" w14:textId="77777777" w:rsidR="00F56110" w:rsidRPr="00472B39" w:rsidRDefault="00F56110" w:rsidP="0026465D">
            <w:pPr>
              <w:rPr>
                <w:sz w:val="24"/>
              </w:rPr>
            </w:pPr>
            <w:r w:rsidRPr="00472B39">
              <w:rPr>
                <w:sz w:val="24"/>
              </w:rPr>
              <w:t>Supported Employment Personnel Training for Persons with Chronic Mental Health</w:t>
            </w:r>
          </w:p>
        </w:tc>
        <w:tc>
          <w:tcPr>
            <w:tcW w:w="3265" w:type="dxa"/>
          </w:tcPr>
          <w:p w14:paraId="6F35A823" w14:textId="77777777" w:rsidR="00F56110" w:rsidRPr="00472B39" w:rsidRDefault="00F56110" w:rsidP="0026465D">
            <w:pPr>
              <w:rPr>
                <w:sz w:val="24"/>
              </w:rPr>
            </w:pPr>
            <w:r w:rsidRPr="00472B39">
              <w:rPr>
                <w:sz w:val="24"/>
              </w:rPr>
              <w:t>D.C. Department of Mental Health</w:t>
            </w:r>
          </w:p>
        </w:tc>
        <w:tc>
          <w:tcPr>
            <w:tcW w:w="1181" w:type="dxa"/>
          </w:tcPr>
          <w:p w14:paraId="78802FC3" w14:textId="77777777" w:rsidR="00F56110" w:rsidRPr="00472B39" w:rsidRDefault="00F56110" w:rsidP="0026465D">
            <w:pPr>
              <w:rPr>
                <w:sz w:val="24"/>
              </w:rPr>
            </w:pPr>
            <w:r w:rsidRPr="00472B39">
              <w:rPr>
                <w:sz w:val="24"/>
              </w:rPr>
              <w:t>$62,332</w:t>
            </w:r>
          </w:p>
        </w:tc>
      </w:tr>
    </w:tbl>
    <w:p w14:paraId="0C44A9FE" w14:textId="77777777" w:rsidR="00570177" w:rsidRPr="00472B39" w:rsidRDefault="00570177">
      <w:r w:rsidRPr="00472B39">
        <w:br w:type="page"/>
      </w:r>
    </w:p>
    <w:tbl>
      <w:tblPr>
        <w:tblW w:w="106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3" w:type="dxa"/>
          <w:right w:w="43" w:type="dxa"/>
        </w:tblCellMar>
        <w:tblLook w:val="01E0" w:firstRow="1" w:lastRow="1" w:firstColumn="1" w:lastColumn="1" w:noHBand="0" w:noVBand="0"/>
      </w:tblPr>
      <w:tblGrid>
        <w:gridCol w:w="1663"/>
        <w:gridCol w:w="4565"/>
        <w:gridCol w:w="3150"/>
        <w:gridCol w:w="1296"/>
      </w:tblGrid>
      <w:tr w:rsidR="00570177" w:rsidRPr="00472B39" w14:paraId="0F7C8DAA" w14:textId="77777777" w:rsidTr="00DB0935">
        <w:tc>
          <w:tcPr>
            <w:tcW w:w="1663" w:type="dxa"/>
            <w:shd w:val="clear" w:color="auto" w:fill="D9D9D9"/>
            <w:vAlign w:val="center"/>
          </w:tcPr>
          <w:p w14:paraId="413A1B30" w14:textId="77777777" w:rsidR="00570177" w:rsidRPr="00472B39" w:rsidRDefault="00570177" w:rsidP="00DB0935">
            <w:pPr>
              <w:jc w:val="center"/>
              <w:rPr>
                <w:b/>
                <w:sz w:val="24"/>
              </w:rPr>
            </w:pPr>
            <w:r w:rsidRPr="00472B39">
              <w:rPr>
                <w:b/>
                <w:sz w:val="24"/>
              </w:rPr>
              <w:t>Date</w:t>
            </w:r>
          </w:p>
        </w:tc>
        <w:tc>
          <w:tcPr>
            <w:tcW w:w="4565" w:type="dxa"/>
            <w:shd w:val="clear" w:color="auto" w:fill="D9D9D9"/>
            <w:vAlign w:val="center"/>
          </w:tcPr>
          <w:p w14:paraId="6D31D6D4" w14:textId="77777777" w:rsidR="00570177" w:rsidRPr="00472B39" w:rsidRDefault="00570177" w:rsidP="00DB0935">
            <w:pPr>
              <w:jc w:val="center"/>
              <w:rPr>
                <w:b/>
                <w:sz w:val="24"/>
                <w:szCs w:val="24"/>
              </w:rPr>
            </w:pPr>
            <w:r w:rsidRPr="00472B39">
              <w:rPr>
                <w:b/>
                <w:sz w:val="24"/>
                <w:szCs w:val="24"/>
              </w:rPr>
              <w:t>Grant Purpose/ Title</w:t>
            </w:r>
          </w:p>
        </w:tc>
        <w:tc>
          <w:tcPr>
            <w:tcW w:w="3150" w:type="dxa"/>
            <w:shd w:val="clear" w:color="auto" w:fill="D9D9D9"/>
            <w:vAlign w:val="center"/>
          </w:tcPr>
          <w:p w14:paraId="2C0B6D6A" w14:textId="77777777" w:rsidR="00570177" w:rsidRPr="00472B39" w:rsidRDefault="00570177" w:rsidP="00DB0935">
            <w:pPr>
              <w:jc w:val="center"/>
              <w:rPr>
                <w:b/>
                <w:sz w:val="24"/>
              </w:rPr>
            </w:pPr>
            <w:r w:rsidRPr="00472B39">
              <w:rPr>
                <w:b/>
                <w:sz w:val="24"/>
              </w:rPr>
              <w:t>Funding Agency</w:t>
            </w:r>
          </w:p>
        </w:tc>
        <w:tc>
          <w:tcPr>
            <w:tcW w:w="1296" w:type="dxa"/>
            <w:shd w:val="clear" w:color="auto" w:fill="D9D9D9"/>
            <w:vAlign w:val="center"/>
          </w:tcPr>
          <w:p w14:paraId="4D7152A6" w14:textId="77777777" w:rsidR="00570177" w:rsidRPr="00472B39" w:rsidRDefault="00570177" w:rsidP="00DB0935">
            <w:pPr>
              <w:jc w:val="center"/>
              <w:rPr>
                <w:b/>
                <w:sz w:val="24"/>
              </w:rPr>
            </w:pPr>
            <w:r w:rsidRPr="00472B39">
              <w:rPr>
                <w:b/>
                <w:sz w:val="24"/>
              </w:rPr>
              <w:t>Annual Amount</w:t>
            </w:r>
          </w:p>
        </w:tc>
      </w:tr>
      <w:tr w:rsidR="00F56110" w:rsidRPr="00472B39" w14:paraId="4591883F" w14:textId="77777777" w:rsidTr="00570177">
        <w:tc>
          <w:tcPr>
            <w:tcW w:w="1663" w:type="dxa"/>
          </w:tcPr>
          <w:p w14:paraId="385360B1" w14:textId="77777777" w:rsidR="00F56110" w:rsidRPr="00472B39" w:rsidRDefault="00F56110" w:rsidP="0026465D">
            <w:pPr>
              <w:rPr>
                <w:sz w:val="24"/>
              </w:rPr>
            </w:pPr>
            <w:r w:rsidRPr="00472B39">
              <w:rPr>
                <w:sz w:val="24"/>
              </w:rPr>
              <w:t>Oct 1, 2001</w:t>
            </w:r>
          </w:p>
        </w:tc>
        <w:tc>
          <w:tcPr>
            <w:tcW w:w="4565" w:type="dxa"/>
          </w:tcPr>
          <w:p w14:paraId="71B12709" w14:textId="77777777" w:rsidR="00F56110" w:rsidRPr="00472B39" w:rsidRDefault="00F56110" w:rsidP="0026465D">
            <w:pPr>
              <w:rPr>
                <w:sz w:val="24"/>
              </w:rPr>
            </w:pPr>
            <w:r w:rsidRPr="00472B39">
              <w:rPr>
                <w:sz w:val="24"/>
              </w:rPr>
              <w:t>RRTC on Workplace Supports</w:t>
            </w:r>
          </w:p>
        </w:tc>
        <w:tc>
          <w:tcPr>
            <w:tcW w:w="3150" w:type="dxa"/>
          </w:tcPr>
          <w:p w14:paraId="34338213" w14:textId="77777777" w:rsidR="00F56110" w:rsidRPr="00472B39" w:rsidRDefault="00F56110" w:rsidP="0026465D">
            <w:pPr>
              <w:rPr>
                <w:sz w:val="24"/>
              </w:rPr>
            </w:pPr>
            <w:r w:rsidRPr="00472B39">
              <w:rPr>
                <w:sz w:val="24"/>
              </w:rPr>
              <w:t>National Institute on Disability and Rehabilitation Research (NIDRR)</w:t>
            </w:r>
          </w:p>
        </w:tc>
        <w:tc>
          <w:tcPr>
            <w:tcW w:w="1296" w:type="dxa"/>
          </w:tcPr>
          <w:p w14:paraId="3711EBD8" w14:textId="77777777" w:rsidR="00F56110" w:rsidRPr="00472B39" w:rsidRDefault="00F56110" w:rsidP="0026465D">
            <w:pPr>
              <w:rPr>
                <w:sz w:val="24"/>
              </w:rPr>
            </w:pPr>
            <w:r w:rsidRPr="00472B39">
              <w:rPr>
                <w:sz w:val="24"/>
              </w:rPr>
              <w:t>$1,329,000</w:t>
            </w:r>
          </w:p>
        </w:tc>
      </w:tr>
      <w:tr w:rsidR="00F56110" w:rsidRPr="00472B39" w14:paraId="2EBB1FEA" w14:textId="77777777" w:rsidTr="00570177">
        <w:tc>
          <w:tcPr>
            <w:tcW w:w="1663" w:type="dxa"/>
          </w:tcPr>
          <w:p w14:paraId="7B24BD5D" w14:textId="77777777" w:rsidR="00F56110" w:rsidRPr="00472B39" w:rsidRDefault="00F56110" w:rsidP="0026465D">
            <w:pPr>
              <w:rPr>
                <w:sz w:val="24"/>
              </w:rPr>
            </w:pPr>
            <w:r w:rsidRPr="00472B39">
              <w:rPr>
                <w:sz w:val="24"/>
              </w:rPr>
              <w:t>Oct 1, 2001</w:t>
            </w:r>
          </w:p>
          <w:p w14:paraId="4B8188E1" w14:textId="77777777" w:rsidR="00F56110" w:rsidRPr="00472B39" w:rsidRDefault="00F56110" w:rsidP="0026465D">
            <w:pPr>
              <w:rPr>
                <w:sz w:val="24"/>
              </w:rPr>
            </w:pPr>
          </w:p>
        </w:tc>
        <w:tc>
          <w:tcPr>
            <w:tcW w:w="4565" w:type="dxa"/>
          </w:tcPr>
          <w:p w14:paraId="436CEF63" w14:textId="77777777" w:rsidR="00F56110" w:rsidRPr="00472B39" w:rsidRDefault="00F56110" w:rsidP="0026465D">
            <w:pPr>
              <w:rPr>
                <w:sz w:val="24"/>
              </w:rPr>
            </w:pPr>
            <w:r w:rsidRPr="00472B39">
              <w:rPr>
                <w:sz w:val="24"/>
              </w:rPr>
              <w:t>RRTC on Workplace Supports</w:t>
            </w:r>
          </w:p>
        </w:tc>
        <w:tc>
          <w:tcPr>
            <w:tcW w:w="3150" w:type="dxa"/>
          </w:tcPr>
          <w:p w14:paraId="45288607" w14:textId="77777777" w:rsidR="00F56110" w:rsidRPr="00472B39" w:rsidRDefault="00F56110" w:rsidP="0026465D">
            <w:pPr>
              <w:rPr>
                <w:sz w:val="24"/>
              </w:rPr>
            </w:pPr>
            <w:r w:rsidRPr="00472B39">
              <w:rPr>
                <w:sz w:val="24"/>
              </w:rPr>
              <w:t>NIDRR</w:t>
            </w:r>
          </w:p>
        </w:tc>
        <w:tc>
          <w:tcPr>
            <w:tcW w:w="1296" w:type="dxa"/>
          </w:tcPr>
          <w:p w14:paraId="3EAA84F2" w14:textId="77777777" w:rsidR="00F56110" w:rsidRPr="00472B39" w:rsidRDefault="00F56110" w:rsidP="0026465D">
            <w:pPr>
              <w:rPr>
                <w:sz w:val="24"/>
              </w:rPr>
            </w:pPr>
            <w:r w:rsidRPr="00472B39">
              <w:rPr>
                <w:sz w:val="24"/>
              </w:rPr>
              <w:t>$729,000</w:t>
            </w:r>
          </w:p>
        </w:tc>
      </w:tr>
      <w:tr w:rsidR="00F56110" w:rsidRPr="00472B39" w14:paraId="07428601" w14:textId="77777777" w:rsidTr="00570177">
        <w:tc>
          <w:tcPr>
            <w:tcW w:w="1663" w:type="dxa"/>
          </w:tcPr>
          <w:p w14:paraId="5BC43257" w14:textId="77777777" w:rsidR="00F56110" w:rsidRPr="00472B39" w:rsidRDefault="00F56110" w:rsidP="0026465D">
            <w:pPr>
              <w:rPr>
                <w:sz w:val="24"/>
              </w:rPr>
            </w:pPr>
            <w:r w:rsidRPr="00472B39">
              <w:rPr>
                <w:sz w:val="24"/>
              </w:rPr>
              <w:t>Oct 1, 2001</w:t>
            </w:r>
          </w:p>
        </w:tc>
        <w:tc>
          <w:tcPr>
            <w:tcW w:w="4565" w:type="dxa"/>
          </w:tcPr>
          <w:p w14:paraId="10CC27BF" w14:textId="77777777" w:rsidR="00F56110" w:rsidRPr="00472B39" w:rsidRDefault="00F56110" w:rsidP="0026465D">
            <w:pPr>
              <w:rPr>
                <w:sz w:val="24"/>
              </w:rPr>
            </w:pPr>
            <w:r w:rsidRPr="00472B39">
              <w:rPr>
                <w:sz w:val="24"/>
              </w:rPr>
              <w:t>To provide postsecondary disability research</w:t>
            </w:r>
          </w:p>
        </w:tc>
        <w:tc>
          <w:tcPr>
            <w:tcW w:w="3150" w:type="dxa"/>
          </w:tcPr>
          <w:p w14:paraId="031D92B2" w14:textId="77777777" w:rsidR="00F56110" w:rsidRPr="00472B39" w:rsidRDefault="00F56110" w:rsidP="0026465D">
            <w:pPr>
              <w:rPr>
                <w:sz w:val="24"/>
              </w:rPr>
            </w:pPr>
            <w:r w:rsidRPr="00472B39">
              <w:rPr>
                <w:sz w:val="24"/>
              </w:rPr>
              <w:t>University of Hawaii</w:t>
            </w:r>
          </w:p>
        </w:tc>
        <w:tc>
          <w:tcPr>
            <w:tcW w:w="1296" w:type="dxa"/>
          </w:tcPr>
          <w:p w14:paraId="20917502" w14:textId="77777777" w:rsidR="00F56110" w:rsidRPr="00472B39" w:rsidRDefault="00F56110" w:rsidP="0026465D">
            <w:pPr>
              <w:rPr>
                <w:sz w:val="24"/>
              </w:rPr>
            </w:pPr>
            <w:r w:rsidRPr="00472B39">
              <w:rPr>
                <w:sz w:val="24"/>
              </w:rPr>
              <w:t>$50,000</w:t>
            </w:r>
          </w:p>
        </w:tc>
      </w:tr>
      <w:tr w:rsidR="00F56110" w:rsidRPr="00472B39" w14:paraId="7E9AC296" w14:textId="77777777" w:rsidTr="00570177">
        <w:tc>
          <w:tcPr>
            <w:tcW w:w="1663" w:type="dxa"/>
          </w:tcPr>
          <w:p w14:paraId="1E1B884A" w14:textId="77777777" w:rsidR="00F56110" w:rsidRPr="00472B39" w:rsidRDefault="00F56110" w:rsidP="0026465D">
            <w:pPr>
              <w:rPr>
                <w:sz w:val="24"/>
              </w:rPr>
            </w:pPr>
            <w:r w:rsidRPr="00472B39">
              <w:rPr>
                <w:sz w:val="24"/>
              </w:rPr>
              <w:t>Oct 1, 2000</w:t>
            </w:r>
          </w:p>
        </w:tc>
        <w:tc>
          <w:tcPr>
            <w:tcW w:w="4565" w:type="dxa"/>
          </w:tcPr>
          <w:p w14:paraId="21485401" w14:textId="77777777" w:rsidR="00F56110" w:rsidRPr="00472B39" w:rsidRDefault="00F56110" w:rsidP="0026465D">
            <w:pPr>
              <w:rPr>
                <w:sz w:val="24"/>
              </w:rPr>
            </w:pPr>
            <w:r w:rsidRPr="00472B39">
              <w:rPr>
                <w:sz w:val="24"/>
              </w:rPr>
              <w:t>National Supported Employment Consortium</w:t>
            </w:r>
          </w:p>
        </w:tc>
        <w:tc>
          <w:tcPr>
            <w:tcW w:w="3150" w:type="dxa"/>
          </w:tcPr>
          <w:p w14:paraId="6ECB6B06" w14:textId="77777777" w:rsidR="00F56110" w:rsidRPr="00472B39" w:rsidRDefault="00F56110" w:rsidP="0026465D">
            <w:pPr>
              <w:rPr>
                <w:sz w:val="24"/>
              </w:rPr>
            </w:pPr>
            <w:r w:rsidRPr="00472B39">
              <w:rPr>
                <w:sz w:val="24"/>
              </w:rPr>
              <w:t>Rehabilitation Services Administration</w:t>
            </w:r>
          </w:p>
        </w:tc>
        <w:tc>
          <w:tcPr>
            <w:tcW w:w="1296" w:type="dxa"/>
          </w:tcPr>
          <w:p w14:paraId="0CD5BC05" w14:textId="77777777" w:rsidR="00F56110" w:rsidRPr="00472B39" w:rsidRDefault="00F56110" w:rsidP="0026465D">
            <w:pPr>
              <w:rPr>
                <w:sz w:val="24"/>
              </w:rPr>
            </w:pPr>
            <w:r w:rsidRPr="00472B39">
              <w:rPr>
                <w:sz w:val="24"/>
              </w:rPr>
              <w:t>$600,000</w:t>
            </w:r>
          </w:p>
        </w:tc>
      </w:tr>
      <w:tr w:rsidR="00F56110" w:rsidRPr="00472B39" w14:paraId="3F4041CD" w14:textId="77777777" w:rsidTr="00570177">
        <w:tc>
          <w:tcPr>
            <w:tcW w:w="1663" w:type="dxa"/>
          </w:tcPr>
          <w:p w14:paraId="1227EC3B" w14:textId="77777777" w:rsidR="00F56110" w:rsidRPr="00472B39" w:rsidRDefault="00F56110" w:rsidP="0026465D">
            <w:pPr>
              <w:rPr>
                <w:sz w:val="24"/>
              </w:rPr>
            </w:pPr>
            <w:r w:rsidRPr="00472B39">
              <w:rPr>
                <w:sz w:val="24"/>
              </w:rPr>
              <w:t>Oct 1, 2000</w:t>
            </w:r>
          </w:p>
        </w:tc>
        <w:tc>
          <w:tcPr>
            <w:tcW w:w="4565" w:type="dxa"/>
          </w:tcPr>
          <w:p w14:paraId="209E511A" w14:textId="77777777" w:rsidR="00F56110" w:rsidRPr="00472B39" w:rsidRDefault="00F56110" w:rsidP="0026465D">
            <w:pPr>
              <w:rPr>
                <w:sz w:val="24"/>
              </w:rPr>
            </w:pPr>
            <w:r w:rsidRPr="00472B39">
              <w:rPr>
                <w:sz w:val="24"/>
              </w:rPr>
              <w:t>To provide postsecondary disability research</w:t>
            </w:r>
          </w:p>
        </w:tc>
        <w:tc>
          <w:tcPr>
            <w:tcW w:w="3150" w:type="dxa"/>
          </w:tcPr>
          <w:p w14:paraId="749A18BA" w14:textId="77777777" w:rsidR="00F56110" w:rsidRPr="00472B39" w:rsidRDefault="00F56110" w:rsidP="0026465D">
            <w:pPr>
              <w:rPr>
                <w:sz w:val="24"/>
              </w:rPr>
            </w:pPr>
            <w:r w:rsidRPr="00472B39">
              <w:rPr>
                <w:sz w:val="24"/>
              </w:rPr>
              <w:t>University of Hawaii</w:t>
            </w:r>
          </w:p>
        </w:tc>
        <w:tc>
          <w:tcPr>
            <w:tcW w:w="1296" w:type="dxa"/>
          </w:tcPr>
          <w:p w14:paraId="56B37FF2" w14:textId="77777777" w:rsidR="00F56110" w:rsidRPr="00472B39" w:rsidRDefault="00F56110" w:rsidP="0026465D">
            <w:pPr>
              <w:rPr>
                <w:sz w:val="24"/>
              </w:rPr>
            </w:pPr>
            <w:r w:rsidRPr="00472B39">
              <w:rPr>
                <w:sz w:val="24"/>
              </w:rPr>
              <w:t>$100,000</w:t>
            </w:r>
          </w:p>
        </w:tc>
      </w:tr>
      <w:tr w:rsidR="00F56110" w:rsidRPr="00472B39" w14:paraId="152B4C60" w14:textId="77777777" w:rsidTr="00570177">
        <w:tc>
          <w:tcPr>
            <w:tcW w:w="1663" w:type="dxa"/>
          </w:tcPr>
          <w:p w14:paraId="1F293BFA" w14:textId="77777777" w:rsidR="00F56110" w:rsidRPr="00472B39" w:rsidRDefault="00F56110" w:rsidP="0026465D">
            <w:pPr>
              <w:rPr>
                <w:sz w:val="24"/>
              </w:rPr>
            </w:pPr>
            <w:r w:rsidRPr="00472B39">
              <w:rPr>
                <w:sz w:val="24"/>
              </w:rPr>
              <w:t>Feb 1, 2000</w:t>
            </w:r>
          </w:p>
        </w:tc>
        <w:tc>
          <w:tcPr>
            <w:tcW w:w="4565" w:type="dxa"/>
          </w:tcPr>
          <w:p w14:paraId="0BEEABE2" w14:textId="77777777" w:rsidR="00F56110" w:rsidRPr="00472B39" w:rsidRDefault="00F56110" w:rsidP="0026465D">
            <w:pPr>
              <w:rPr>
                <w:sz w:val="24"/>
              </w:rPr>
            </w:pPr>
            <w:r w:rsidRPr="00472B39">
              <w:rPr>
                <w:sz w:val="24"/>
              </w:rPr>
              <w:t>Supported Employment Services</w:t>
            </w:r>
          </w:p>
        </w:tc>
        <w:tc>
          <w:tcPr>
            <w:tcW w:w="3150" w:type="dxa"/>
          </w:tcPr>
          <w:p w14:paraId="5E44AA35" w14:textId="77777777" w:rsidR="00F56110" w:rsidRPr="00472B39" w:rsidRDefault="00F56110" w:rsidP="0026465D">
            <w:pPr>
              <w:rPr>
                <w:sz w:val="24"/>
              </w:rPr>
            </w:pPr>
            <w:r w:rsidRPr="00472B39">
              <w:rPr>
                <w:sz w:val="24"/>
              </w:rPr>
              <w:t>Henrico Public Schools</w:t>
            </w:r>
          </w:p>
        </w:tc>
        <w:tc>
          <w:tcPr>
            <w:tcW w:w="1296" w:type="dxa"/>
          </w:tcPr>
          <w:p w14:paraId="0B429A6F" w14:textId="77777777" w:rsidR="00F56110" w:rsidRPr="00472B39" w:rsidRDefault="00F56110" w:rsidP="0026465D">
            <w:pPr>
              <w:rPr>
                <w:sz w:val="24"/>
              </w:rPr>
            </w:pPr>
            <w:r w:rsidRPr="00472B39">
              <w:rPr>
                <w:sz w:val="24"/>
              </w:rPr>
              <w:t>$23,000</w:t>
            </w:r>
          </w:p>
        </w:tc>
      </w:tr>
      <w:tr w:rsidR="00F56110" w:rsidRPr="00472B39" w14:paraId="64D664C3" w14:textId="77777777" w:rsidTr="00570177">
        <w:tc>
          <w:tcPr>
            <w:tcW w:w="1663" w:type="dxa"/>
          </w:tcPr>
          <w:p w14:paraId="391DAD42" w14:textId="77777777" w:rsidR="00F56110" w:rsidRPr="00472B39" w:rsidRDefault="00F56110" w:rsidP="0026465D">
            <w:pPr>
              <w:rPr>
                <w:sz w:val="24"/>
              </w:rPr>
            </w:pPr>
            <w:r w:rsidRPr="00472B39">
              <w:rPr>
                <w:sz w:val="24"/>
              </w:rPr>
              <w:t>May, 2000</w:t>
            </w:r>
          </w:p>
        </w:tc>
        <w:tc>
          <w:tcPr>
            <w:tcW w:w="4565" w:type="dxa"/>
          </w:tcPr>
          <w:p w14:paraId="428C8129" w14:textId="77777777" w:rsidR="00F56110" w:rsidRPr="00472B39" w:rsidRDefault="00F56110" w:rsidP="0026465D">
            <w:pPr>
              <w:rPr>
                <w:sz w:val="24"/>
              </w:rPr>
            </w:pPr>
            <w:r w:rsidRPr="00472B39">
              <w:rPr>
                <w:sz w:val="24"/>
              </w:rPr>
              <w:t>To study injury and return to work of disabled state employees</w:t>
            </w:r>
          </w:p>
        </w:tc>
        <w:tc>
          <w:tcPr>
            <w:tcW w:w="3150" w:type="dxa"/>
          </w:tcPr>
          <w:p w14:paraId="2343E6FA" w14:textId="77777777" w:rsidR="00F56110" w:rsidRPr="00472B39" w:rsidRDefault="00F56110" w:rsidP="0026465D">
            <w:pPr>
              <w:rPr>
                <w:sz w:val="24"/>
              </w:rPr>
            </w:pPr>
            <w:r w:rsidRPr="00472B39">
              <w:rPr>
                <w:sz w:val="24"/>
              </w:rPr>
              <w:t>Virginia Division of Risk Management</w:t>
            </w:r>
          </w:p>
        </w:tc>
        <w:tc>
          <w:tcPr>
            <w:tcW w:w="1296" w:type="dxa"/>
          </w:tcPr>
          <w:p w14:paraId="7F00B991" w14:textId="77777777" w:rsidR="00F56110" w:rsidRPr="00472B39" w:rsidRDefault="00F56110" w:rsidP="0026465D">
            <w:pPr>
              <w:rPr>
                <w:sz w:val="24"/>
              </w:rPr>
            </w:pPr>
            <w:r w:rsidRPr="00472B39">
              <w:rPr>
                <w:sz w:val="24"/>
              </w:rPr>
              <w:t>$65,558</w:t>
            </w:r>
          </w:p>
          <w:p w14:paraId="59DBEB15" w14:textId="77777777" w:rsidR="00F56110" w:rsidRPr="00472B39" w:rsidRDefault="00F56110" w:rsidP="0026465D">
            <w:pPr>
              <w:rPr>
                <w:sz w:val="24"/>
              </w:rPr>
            </w:pPr>
          </w:p>
        </w:tc>
      </w:tr>
      <w:tr w:rsidR="00F56110" w:rsidRPr="00472B39" w14:paraId="48AACEF0" w14:textId="77777777" w:rsidTr="00570177">
        <w:tc>
          <w:tcPr>
            <w:tcW w:w="1663" w:type="dxa"/>
          </w:tcPr>
          <w:p w14:paraId="0FE46868" w14:textId="77777777" w:rsidR="00F56110" w:rsidRPr="00472B39" w:rsidRDefault="00F56110" w:rsidP="0026465D">
            <w:pPr>
              <w:rPr>
                <w:sz w:val="24"/>
              </w:rPr>
            </w:pPr>
            <w:r w:rsidRPr="00472B39">
              <w:rPr>
                <w:sz w:val="24"/>
              </w:rPr>
              <w:t>Oct 1, 1999</w:t>
            </w:r>
          </w:p>
        </w:tc>
        <w:tc>
          <w:tcPr>
            <w:tcW w:w="4565" w:type="dxa"/>
          </w:tcPr>
          <w:p w14:paraId="48860FE8" w14:textId="77777777" w:rsidR="00F56110" w:rsidRPr="00472B39" w:rsidRDefault="00F56110" w:rsidP="0026465D">
            <w:pPr>
              <w:rPr>
                <w:sz w:val="24"/>
              </w:rPr>
            </w:pPr>
            <w:r w:rsidRPr="00472B39">
              <w:rPr>
                <w:sz w:val="24"/>
              </w:rPr>
              <w:t>National Supported Employment Consortium</w:t>
            </w:r>
          </w:p>
        </w:tc>
        <w:tc>
          <w:tcPr>
            <w:tcW w:w="3150" w:type="dxa"/>
          </w:tcPr>
          <w:p w14:paraId="5A1D24FA" w14:textId="77777777" w:rsidR="00F56110" w:rsidRPr="00472B39" w:rsidRDefault="00F56110" w:rsidP="0026465D">
            <w:pPr>
              <w:rPr>
                <w:sz w:val="24"/>
              </w:rPr>
            </w:pPr>
            <w:r w:rsidRPr="00472B39">
              <w:rPr>
                <w:sz w:val="24"/>
              </w:rPr>
              <w:t>Rehab. Service Admin.</w:t>
            </w:r>
          </w:p>
          <w:p w14:paraId="2B2061AA" w14:textId="77777777" w:rsidR="00F56110" w:rsidRPr="00472B39" w:rsidRDefault="00F56110" w:rsidP="0026465D">
            <w:pPr>
              <w:rPr>
                <w:sz w:val="24"/>
              </w:rPr>
            </w:pPr>
          </w:p>
        </w:tc>
        <w:tc>
          <w:tcPr>
            <w:tcW w:w="1296" w:type="dxa"/>
          </w:tcPr>
          <w:p w14:paraId="144F7E3E" w14:textId="77777777" w:rsidR="00F56110" w:rsidRPr="00472B39" w:rsidRDefault="00F56110" w:rsidP="0026465D">
            <w:pPr>
              <w:rPr>
                <w:sz w:val="24"/>
              </w:rPr>
            </w:pPr>
            <w:r w:rsidRPr="00472B39">
              <w:rPr>
                <w:sz w:val="24"/>
              </w:rPr>
              <w:t>$949,000</w:t>
            </w:r>
          </w:p>
        </w:tc>
      </w:tr>
      <w:tr w:rsidR="00F56110" w:rsidRPr="00472B39" w14:paraId="0DB59159" w14:textId="77777777" w:rsidTr="00570177">
        <w:tc>
          <w:tcPr>
            <w:tcW w:w="1663" w:type="dxa"/>
          </w:tcPr>
          <w:p w14:paraId="5BD1B2CA" w14:textId="77777777" w:rsidR="00F56110" w:rsidRPr="00472B39" w:rsidRDefault="00F56110" w:rsidP="0026465D">
            <w:pPr>
              <w:rPr>
                <w:sz w:val="24"/>
              </w:rPr>
            </w:pPr>
            <w:r w:rsidRPr="00472B39">
              <w:rPr>
                <w:sz w:val="24"/>
              </w:rPr>
              <w:t>Oct 1, 1998</w:t>
            </w:r>
          </w:p>
        </w:tc>
        <w:tc>
          <w:tcPr>
            <w:tcW w:w="4565" w:type="dxa"/>
          </w:tcPr>
          <w:p w14:paraId="16C4D4EA" w14:textId="77777777" w:rsidR="00F56110" w:rsidRPr="00472B39" w:rsidRDefault="00F56110" w:rsidP="0026465D">
            <w:pPr>
              <w:rPr>
                <w:sz w:val="24"/>
              </w:rPr>
            </w:pPr>
            <w:r w:rsidRPr="00472B39">
              <w:rPr>
                <w:sz w:val="24"/>
              </w:rPr>
              <w:t>RRTC on Workplace Supports</w:t>
            </w:r>
          </w:p>
        </w:tc>
        <w:tc>
          <w:tcPr>
            <w:tcW w:w="3150" w:type="dxa"/>
          </w:tcPr>
          <w:p w14:paraId="1828CD35" w14:textId="77777777" w:rsidR="00F56110" w:rsidRPr="00472B39" w:rsidRDefault="00F56110" w:rsidP="0026465D">
            <w:pPr>
              <w:rPr>
                <w:sz w:val="24"/>
              </w:rPr>
            </w:pPr>
            <w:r w:rsidRPr="00472B39">
              <w:rPr>
                <w:sz w:val="24"/>
              </w:rPr>
              <w:t>NIDRR</w:t>
            </w:r>
          </w:p>
        </w:tc>
        <w:tc>
          <w:tcPr>
            <w:tcW w:w="1296" w:type="dxa"/>
          </w:tcPr>
          <w:p w14:paraId="70552692" w14:textId="77777777" w:rsidR="00F56110" w:rsidRPr="00472B39" w:rsidRDefault="00F56110" w:rsidP="0026465D">
            <w:pPr>
              <w:rPr>
                <w:sz w:val="24"/>
              </w:rPr>
            </w:pPr>
            <w:r w:rsidRPr="00472B39">
              <w:rPr>
                <w:sz w:val="24"/>
              </w:rPr>
              <w:t>$699,992</w:t>
            </w:r>
          </w:p>
        </w:tc>
      </w:tr>
      <w:tr w:rsidR="00F56110" w:rsidRPr="00472B39" w14:paraId="7E0271BB" w14:textId="77777777" w:rsidTr="00570177">
        <w:tc>
          <w:tcPr>
            <w:tcW w:w="1663" w:type="dxa"/>
          </w:tcPr>
          <w:p w14:paraId="0995C2CD" w14:textId="77777777" w:rsidR="00F56110" w:rsidRPr="00472B39" w:rsidRDefault="00F56110" w:rsidP="0026465D">
            <w:pPr>
              <w:rPr>
                <w:sz w:val="24"/>
              </w:rPr>
            </w:pPr>
            <w:r w:rsidRPr="00472B39">
              <w:rPr>
                <w:sz w:val="24"/>
              </w:rPr>
              <w:t>Oct 1, 1998</w:t>
            </w:r>
          </w:p>
        </w:tc>
        <w:tc>
          <w:tcPr>
            <w:tcW w:w="4565" w:type="dxa"/>
          </w:tcPr>
          <w:p w14:paraId="515EE02E" w14:textId="77777777" w:rsidR="00F56110" w:rsidRPr="00472B39" w:rsidRDefault="00F56110" w:rsidP="0026465D">
            <w:pPr>
              <w:rPr>
                <w:sz w:val="24"/>
              </w:rPr>
            </w:pPr>
            <w:r w:rsidRPr="00472B39">
              <w:rPr>
                <w:sz w:val="24"/>
              </w:rPr>
              <w:t>National Supported Employment Consortium</w:t>
            </w:r>
          </w:p>
        </w:tc>
        <w:tc>
          <w:tcPr>
            <w:tcW w:w="3150" w:type="dxa"/>
          </w:tcPr>
          <w:p w14:paraId="3FCB16E8" w14:textId="77777777" w:rsidR="00F56110" w:rsidRPr="00472B39" w:rsidRDefault="00F56110" w:rsidP="0026465D">
            <w:pPr>
              <w:rPr>
                <w:sz w:val="24"/>
              </w:rPr>
            </w:pPr>
            <w:r w:rsidRPr="00472B39">
              <w:rPr>
                <w:sz w:val="24"/>
              </w:rPr>
              <w:t>Rehabilitation Services Administration</w:t>
            </w:r>
          </w:p>
        </w:tc>
        <w:tc>
          <w:tcPr>
            <w:tcW w:w="1296" w:type="dxa"/>
          </w:tcPr>
          <w:p w14:paraId="6D3AA615" w14:textId="77777777" w:rsidR="00F56110" w:rsidRPr="00472B39" w:rsidRDefault="00F56110" w:rsidP="0026465D">
            <w:pPr>
              <w:rPr>
                <w:sz w:val="24"/>
              </w:rPr>
            </w:pPr>
            <w:r w:rsidRPr="00472B39">
              <w:rPr>
                <w:sz w:val="24"/>
              </w:rPr>
              <w:t>$949,000</w:t>
            </w:r>
          </w:p>
        </w:tc>
      </w:tr>
      <w:tr w:rsidR="00F56110" w:rsidRPr="00472B39" w14:paraId="41357363" w14:textId="77777777" w:rsidTr="00570177">
        <w:tc>
          <w:tcPr>
            <w:tcW w:w="1663" w:type="dxa"/>
          </w:tcPr>
          <w:p w14:paraId="3ED207BF" w14:textId="77777777" w:rsidR="00F56110" w:rsidRPr="00472B39" w:rsidRDefault="00F56110" w:rsidP="0026465D">
            <w:pPr>
              <w:rPr>
                <w:sz w:val="24"/>
              </w:rPr>
            </w:pPr>
            <w:r w:rsidRPr="00472B39">
              <w:rPr>
                <w:sz w:val="24"/>
              </w:rPr>
              <w:t>Oct 1, 1997</w:t>
            </w:r>
          </w:p>
        </w:tc>
        <w:tc>
          <w:tcPr>
            <w:tcW w:w="4565" w:type="dxa"/>
          </w:tcPr>
          <w:p w14:paraId="1A800B1F" w14:textId="77777777" w:rsidR="00F56110" w:rsidRPr="00472B39" w:rsidRDefault="00F56110" w:rsidP="0026465D">
            <w:pPr>
              <w:rPr>
                <w:sz w:val="24"/>
              </w:rPr>
            </w:pPr>
            <w:r w:rsidRPr="00472B39">
              <w:rPr>
                <w:sz w:val="24"/>
              </w:rPr>
              <w:t>RRTC on Supported Employment</w:t>
            </w:r>
          </w:p>
        </w:tc>
        <w:tc>
          <w:tcPr>
            <w:tcW w:w="3150" w:type="dxa"/>
          </w:tcPr>
          <w:p w14:paraId="3D376AD8" w14:textId="77777777" w:rsidR="00F56110" w:rsidRPr="00472B39" w:rsidRDefault="00F56110" w:rsidP="0026465D">
            <w:pPr>
              <w:rPr>
                <w:sz w:val="24"/>
              </w:rPr>
            </w:pPr>
            <w:r w:rsidRPr="00472B39">
              <w:rPr>
                <w:sz w:val="24"/>
              </w:rPr>
              <w:t>NIDRR</w:t>
            </w:r>
          </w:p>
        </w:tc>
        <w:tc>
          <w:tcPr>
            <w:tcW w:w="1296" w:type="dxa"/>
          </w:tcPr>
          <w:p w14:paraId="120ABE5B" w14:textId="77777777" w:rsidR="00F56110" w:rsidRPr="00472B39" w:rsidRDefault="00F56110" w:rsidP="0026465D">
            <w:pPr>
              <w:rPr>
                <w:sz w:val="24"/>
              </w:rPr>
            </w:pPr>
            <w:r w:rsidRPr="00472B39">
              <w:rPr>
                <w:sz w:val="24"/>
              </w:rPr>
              <w:t>$723,610</w:t>
            </w:r>
          </w:p>
        </w:tc>
      </w:tr>
      <w:tr w:rsidR="00F56110" w:rsidRPr="00472B39" w14:paraId="5BAAF24D" w14:textId="77777777" w:rsidTr="00570177">
        <w:tc>
          <w:tcPr>
            <w:tcW w:w="1663" w:type="dxa"/>
          </w:tcPr>
          <w:p w14:paraId="3A987DFF" w14:textId="77777777" w:rsidR="00F56110" w:rsidRPr="00472B39" w:rsidRDefault="00F56110" w:rsidP="0026465D">
            <w:pPr>
              <w:rPr>
                <w:sz w:val="24"/>
              </w:rPr>
            </w:pPr>
            <w:r w:rsidRPr="00472B39">
              <w:rPr>
                <w:sz w:val="24"/>
              </w:rPr>
              <w:t>Oct 1, 1997</w:t>
            </w:r>
          </w:p>
        </w:tc>
        <w:tc>
          <w:tcPr>
            <w:tcW w:w="4565" w:type="dxa"/>
          </w:tcPr>
          <w:p w14:paraId="07268219" w14:textId="77777777" w:rsidR="00F56110" w:rsidRPr="00472B39" w:rsidRDefault="00F56110" w:rsidP="0026465D">
            <w:pPr>
              <w:rPr>
                <w:sz w:val="24"/>
              </w:rPr>
            </w:pPr>
            <w:r w:rsidRPr="00472B39">
              <w:rPr>
                <w:sz w:val="24"/>
              </w:rPr>
              <w:t>SSA Disability Decision Making Methods</w:t>
            </w:r>
          </w:p>
        </w:tc>
        <w:tc>
          <w:tcPr>
            <w:tcW w:w="3150" w:type="dxa"/>
          </w:tcPr>
          <w:p w14:paraId="6B59A01E" w14:textId="77777777" w:rsidR="00F56110" w:rsidRPr="00472B39" w:rsidRDefault="00F56110" w:rsidP="0026465D">
            <w:pPr>
              <w:rPr>
                <w:sz w:val="24"/>
              </w:rPr>
            </w:pPr>
            <w:r w:rsidRPr="00472B39">
              <w:rPr>
                <w:sz w:val="24"/>
              </w:rPr>
              <w:t>Social Security Administration</w:t>
            </w:r>
          </w:p>
        </w:tc>
        <w:tc>
          <w:tcPr>
            <w:tcW w:w="1296" w:type="dxa"/>
          </w:tcPr>
          <w:p w14:paraId="68609116" w14:textId="77777777" w:rsidR="00F56110" w:rsidRPr="00472B39" w:rsidRDefault="00F56110" w:rsidP="0026465D">
            <w:pPr>
              <w:rPr>
                <w:sz w:val="24"/>
              </w:rPr>
            </w:pPr>
            <w:r w:rsidRPr="00472B39">
              <w:rPr>
                <w:sz w:val="24"/>
              </w:rPr>
              <w:t>$643,112</w:t>
            </w:r>
          </w:p>
        </w:tc>
      </w:tr>
      <w:tr w:rsidR="00F56110" w:rsidRPr="00472B39" w14:paraId="56E154E6" w14:textId="77777777" w:rsidTr="00570177">
        <w:tc>
          <w:tcPr>
            <w:tcW w:w="1663" w:type="dxa"/>
          </w:tcPr>
          <w:p w14:paraId="481E50BC" w14:textId="77777777" w:rsidR="00F56110" w:rsidRPr="00472B39" w:rsidRDefault="00F56110" w:rsidP="0026465D">
            <w:pPr>
              <w:rPr>
                <w:sz w:val="24"/>
              </w:rPr>
            </w:pPr>
            <w:r w:rsidRPr="00472B39">
              <w:rPr>
                <w:sz w:val="24"/>
              </w:rPr>
              <w:t>Oct 1, 1997</w:t>
            </w:r>
          </w:p>
        </w:tc>
        <w:tc>
          <w:tcPr>
            <w:tcW w:w="4565" w:type="dxa"/>
          </w:tcPr>
          <w:p w14:paraId="4E0C1131" w14:textId="77777777" w:rsidR="00F56110" w:rsidRPr="00472B39" w:rsidRDefault="00F56110" w:rsidP="0026465D">
            <w:pPr>
              <w:rPr>
                <w:sz w:val="24"/>
              </w:rPr>
            </w:pPr>
            <w:r w:rsidRPr="00472B39">
              <w:rPr>
                <w:sz w:val="24"/>
              </w:rPr>
              <w:t>National Supported Employment Consortium</w:t>
            </w:r>
          </w:p>
        </w:tc>
        <w:tc>
          <w:tcPr>
            <w:tcW w:w="3150" w:type="dxa"/>
          </w:tcPr>
          <w:p w14:paraId="3FFC56EC" w14:textId="77777777" w:rsidR="00F56110" w:rsidRPr="00472B39" w:rsidRDefault="00F56110" w:rsidP="0026465D">
            <w:pPr>
              <w:rPr>
                <w:sz w:val="24"/>
              </w:rPr>
            </w:pPr>
            <w:r w:rsidRPr="00472B39">
              <w:rPr>
                <w:sz w:val="24"/>
              </w:rPr>
              <w:t>Rehabilitation Services Administration</w:t>
            </w:r>
          </w:p>
        </w:tc>
        <w:tc>
          <w:tcPr>
            <w:tcW w:w="1296" w:type="dxa"/>
          </w:tcPr>
          <w:p w14:paraId="4E9F7892" w14:textId="77777777" w:rsidR="00F56110" w:rsidRPr="00472B39" w:rsidRDefault="00F56110" w:rsidP="0026465D">
            <w:pPr>
              <w:rPr>
                <w:sz w:val="24"/>
              </w:rPr>
            </w:pPr>
            <w:r w:rsidRPr="00472B39">
              <w:rPr>
                <w:sz w:val="24"/>
              </w:rPr>
              <w:t>$949,000</w:t>
            </w:r>
          </w:p>
        </w:tc>
      </w:tr>
      <w:tr w:rsidR="00F56110" w:rsidRPr="00472B39" w14:paraId="5D89F9C7" w14:textId="77777777" w:rsidTr="00570177">
        <w:tc>
          <w:tcPr>
            <w:tcW w:w="1663" w:type="dxa"/>
          </w:tcPr>
          <w:p w14:paraId="1D82EFEC" w14:textId="77777777" w:rsidR="00F56110" w:rsidRPr="00472B39" w:rsidRDefault="00F56110" w:rsidP="0026465D">
            <w:pPr>
              <w:rPr>
                <w:sz w:val="24"/>
              </w:rPr>
            </w:pPr>
            <w:r w:rsidRPr="00472B39">
              <w:rPr>
                <w:sz w:val="24"/>
              </w:rPr>
              <w:t>Oct 1, 1996</w:t>
            </w:r>
          </w:p>
        </w:tc>
        <w:tc>
          <w:tcPr>
            <w:tcW w:w="4565" w:type="dxa"/>
          </w:tcPr>
          <w:p w14:paraId="433AE795" w14:textId="77777777" w:rsidR="00F56110" w:rsidRPr="00472B39" w:rsidRDefault="00F56110" w:rsidP="0026465D">
            <w:pPr>
              <w:rPr>
                <w:sz w:val="24"/>
              </w:rPr>
            </w:pPr>
            <w:r w:rsidRPr="00472B39">
              <w:rPr>
                <w:sz w:val="24"/>
              </w:rPr>
              <w:t>RRTC on Supported Employment</w:t>
            </w:r>
          </w:p>
        </w:tc>
        <w:tc>
          <w:tcPr>
            <w:tcW w:w="3150" w:type="dxa"/>
          </w:tcPr>
          <w:p w14:paraId="45D31778" w14:textId="77777777" w:rsidR="00F56110" w:rsidRPr="00472B39" w:rsidRDefault="00F56110" w:rsidP="0026465D">
            <w:pPr>
              <w:rPr>
                <w:sz w:val="24"/>
              </w:rPr>
            </w:pPr>
            <w:r w:rsidRPr="00472B39">
              <w:rPr>
                <w:sz w:val="24"/>
              </w:rPr>
              <w:t>NIDRR</w:t>
            </w:r>
          </w:p>
        </w:tc>
        <w:tc>
          <w:tcPr>
            <w:tcW w:w="1296" w:type="dxa"/>
          </w:tcPr>
          <w:p w14:paraId="4E38365A" w14:textId="77777777" w:rsidR="00F56110" w:rsidRPr="00472B39" w:rsidRDefault="00F56110" w:rsidP="0026465D">
            <w:pPr>
              <w:rPr>
                <w:sz w:val="24"/>
              </w:rPr>
            </w:pPr>
            <w:r w:rsidRPr="00472B39">
              <w:rPr>
                <w:sz w:val="24"/>
              </w:rPr>
              <w:t>$723,610</w:t>
            </w:r>
          </w:p>
        </w:tc>
      </w:tr>
      <w:tr w:rsidR="00F56110" w:rsidRPr="00472B39" w14:paraId="0FBC3F4A" w14:textId="77777777" w:rsidTr="00570177">
        <w:tc>
          <w:tcPr>
            <w:tcW w:w="1663" w:type="dxa"/>
          </w:tcPr>
          <w:p w14:paraId="11403464" w14:textId="77777777" w:rsidR="00F56110" w:rsidRPr="00472B39" w:rsidRDefault="00F56110" w:rsidP="0026465D">
            <w:pPr>
              <w:rPr>
                <w:sz w:val="24"/>
              </w:rPr>
            </w:pPr>
            <w:r w:rsidRPr="00472B39">
              <w:rPr>
                <w:sz w:val="24"/>
              </w:rPr>
              <w:t>July 1, 1996</w:t>
            </w:r>
          </w:p>
        </w:tc>
        <w:tc>
          <w:tcPr>
            <w:tcW w:w="4565" w:type="dxa"/>
          </w:tcPr>
          <w:p w14:paraId="6726A5C9" w14:textId="77777777" w:rsidR="00F56110" w:rsidRPr="00472B39" w:rsidRDefault="00F56110" w:rsidP="0026465D">
            <w:pPr>
              <w:rPr>
                <w:sz w:val="24"/>
              </w:rPr>
            </w:pPr>
            <w:r w:rsidRPr="00472B39">
              <w:rPr>
                <w:sz w:val="24"/>
              </w:rPr>
              <w:t>Training and Employment Opportunities for Individuals with Mental Retardation</w:t>
            </w:r>
          </w:p>
        </w:tc>
        <w:tc>
          <w:tcPr>
            <w:tcW w:w="3150" w:type="dxa"/>
          </w:tcPr>
          <w:p w14:paraId="50B2F878" w14:textId="77777777" w:rsidR="00F56110" w:rsidRPr="00472B39" w:rsidRDefault="00F56110" w:rsidP="0026465D">
            <w:pPr>
              <w:rPr>
                <w:sz w:val="24"/>
              </w:rPr>
            </w:pPr>
            <w:r w:rsidRPr="00472B39">
              <w:rPr>
                <w:sz w:val="24"/>
              </w:rPr>
              <w:t>U.S. Department of Labor`</w:t>
            </w:r>
          </w:p>
        </w:tc>
        <w:tc>
          <w:tcPr>
            <w:tcW w:w="1296" w:type="dxa"/>
          </w:tcPr>
          <w:p w14:paraId="7CF2F55F" w14:textId="77777777" w:rsidR="00F56110" w:rsidRPr="00472B39" w:rsidRDefault="00F56110" w:rsidP="0026465D">
            <w:pPr>
              <w:rPr>
                <w:sz w:val="24"/>
              </w:rPr>
            </w:pPr>
            <w:r w:rsidRPr="00472B39">
              <w:rPr>
                <w:sz w:val="24"/>
              </w:rPr>
              <w:t>$149,241</w:t>
            </w:r>
          </w:p>
        </w:tc>
      </w:tr>
      <w:tr w:rsidR="00F56110" w:rsidRPr="00472B39" w14:paraId="24208270" w14:textId="77777777" w:rsidTr="00570177">
        <w:tc>
          <w:tcPr>
            <w:tcW w:w="1663" w:type="dxa"/>
          </w:tcPr>
          <w:p w14:paraId="43D4C470" w14:textId="77777777" w:rsidR="00F56110" w:rsidRPr="00472B39" w:rsidRDefault="00F56110" w:rsidP="0026465D">
            <w:pPr>
              <w:rPr>
                <w:sz w:val="24"/>
              </w:rPr>
            </w:pPr>
            <w:r w:rsidRPr="00472B39">
              <w:rPr>
                <w:sz w:val="24"/>
              </w:rPr>
              <w:t>April 1, 1996</w:t>
            </w:r>
          </w:p>
        </w:tc>
        <w:tc>
          <w:tcPr>
            <w:tcW w:w="4565" w:type="dxa"/>
          </w:tcPr>
          <w:p w14:paraId="5480CC43" w14:textId="77777777" w:rsidR="00F56110" w:rsidRPr="00472B39" w:rsidRDefault="00F56110" w:rsidP="0026465D">
            <w:pPr>
              <w:rPr>
                <w:spacing w:val="-4"/>
                <w:sz w:val="24"/>
              </w:rPr>
            </w:pPr>
            <w:r w:rsidRPr="00472B39">
              <w:rPr>
                <w:spacing w:val="-4"/>
                <w:sz w:val="24"/>
              </w:rPr>
              <w:t>Expanding Training &amp; Employment Oppor</w:t>
            </w:r>
            <w:r w:rsidR="00570177" w:rsidRPr="00472B39">
              <w:rPr>
                <w:spacing w:val="-4"/>
                <w:sz w:val="24"/>
              </w:rPr>
              <w:t>-</w:t>
            </w:r>
            <w:r w:rsidRPr="00472B39">
              <w:rPr>
                <w:spacing w:val="-4"/>
                <w:sz w:val="24"/>
              </w:rPr>
              <w:t>tunities for Individuals with Mental Retardation</w:t>
            </w:r>
          </w:p>
        </w:tc>
        <w:tc>
          <w:tcPr>
            <w:tcW w:w="3150" w:type="dxa"/>
          </w:tcPr>
          <w:p w14:paraId="6C28FC6E" w14:textId="77777777" w:rsidR="00F56110" w:rsidRPr="00472B39" w:rsidRDefault="00F56110" w:rsidP="0026465D">
            <w:pPr>
              <w:rPr>
                <w:sz w:val="24"/>
              </w:rPr>
            </w:pPr>
            <w:r w:rsidRPr="00472B39">
              <w:rPr>
                <w:sz w:val="24"/>
              </w:rPr>
              <w:t>Joseph P. Kennedy, Jr. Foundation</w:t>
            </w:r>
          </w:p>
        </w:tc>
        <w:tc>
          <w:tcPr>
            <w:tcW w:w="1296" w:type="dxa"/>
          </w:tcPr>
          <w:p w14:paraId="7B68FCD9" w14:textId="77777777" w:rsidR="00F56110" w:rsidRPr="00472B39" w:rsidRDefault="00F56110" w:rsidP="0026465D">
            <w:pPr>
              <w:rPr>
                <w:sz w:val="24"/>
              </w:rPr>
            </w:pPr>
            <w:r w:rsidRPr="00472B39">
              <w:rPr>
                <w:sz w:val="24"/>
              </w:rPr>
              <w:t>$69,933</w:t>
            </w:r>
          </w:p>
          <w:p w14:paraId="05B8F876" w14:textId="77777777" w:rsidR="00F56110" w:rsidRPr="00472B39" w:rsidRDefault="00F56110" w:rsidP="0026465D">
            <w:pPr>
              <w:rPr>
                <w:sz w:val="24"/>
              </w:rPr>
            </w:pPr>
          </w:p>
        </w:tc>
      </w:tr>
      <w:tr w:rsidR="00F56110" w:rsidRPr="00472B39" w14:paraId="343A125F" w14:textId="77777777" w:rsidTr="00570177">
        <w:tc>
          <w:tcPr>
            <w:tcW w:w="1663" w:type="dxa"/>
          </w:tcPr>
          <w:p w14:paraId="0E38C5AD" w14:textId="77777777" w:rsidR="00F56110" w:rsidRPr="00472B39" w:rsidRDefault="00F56110" w:rsidP="0026465D">
            <w:pPr>
              <w:rPr>
                <w:sz w:val="24"/>
              </w:rPr>
            </w:pPr>
            <w:r w:rsidRPr="00472B39">
              <w:rPr>
                <w:sz w:val="24"/>
              </w:rPr>
              <w:t>Oct 1, 1996</w:t>
            </w:r>
          </w:p>
        </w:tc>
        <w:tc>
          <w:tcPr>
            <w:tcW w:w="4565" w:type="dxa"/>
          </w:tcPr>
          <w:p w14:paraId="33044029" w14:textId="77777777" w:rsidR="00F56110" w:rsidRPr="00472B39" w:rsidRDefault="00F56110" w:rsidP="0026465D">
            <w:pPr>
              <w:rPr>
                <w:sz w:val="24"/>
              </w:rPr>
            </w:pPr>
            <w:r w:rsidRPr="00472B39">
              <w:rPr>
                <w:sz w:val="24"/>
              </w:rPr>
              <w:t>Severe Physical Disabilities (co-P.I.)</w:t>
            </w:r>
          </w:p>
        </w:tc>
        <w:tc>
          <w:tcPr>
            <w:tcW w:w="3150" w:type="dxa"/>
          </w:tcPr>
          <w:p w14:paraId="451E3538" w14:textId="77777777" w:rsidR="00F56110" w:rsidRPr="00472B39" w:rsidRDefault="00F56110" w:rsidP="0026465D">
            <w:pPr>
              <w:rPr>
                <w:sz w:val="24"/>
              </w:rPr>
            </w:pPr>
            <w:r w:rsidRPr="00472B39">
              <w:rPr>
                <w:sz w:val="24"/>
              </w:rPr>
              <w:t>Rehabilitation Services Administration</w:t>
            </w:r>
          </w:p>
        </w:tc>
        <w:tc>
          <w:tcPr>
            <w:tcW w:w="1296" w:type="dxa"/>
          </w:tcPr>
          <w:p w14:paraId="32EC7465" w14:textId="77777777" w:rsidR="00F56110" w:rsidRPr="00472B39" w:rsidRDefault="00F56110" w:rsidP="0026465D">
            <w:pPr>
              <w:rPr>
                <w:sz w:val="24"/>
              </w:rPr>
            </w:pPr>
            <w:r w:rsidRPr="00472B39">
              <w:rPr>
                <w:sz w:val="24"/>
              </w:rPr>
              <w:t>$199,451</w:t>
            </w:r>
          </w:p>
        </w:tc>
      </w:tr>
      <w:tr w:rsidR="00F56110" w:rsidRPr="00472B39" w14:paraId="18008D99" w14:textId="77777777" w:rsidTr="00570177">
        <w:tc>
          <w:tcPr>
            <w:tcW w:w="1663" w:type="dxa"/>
          </w:tcPr>
          <w:p w14:paraId="32DF8B86" w14:textId="77777777" w:rsidR="00F56110" w:rsidRPr="00472B39" w:rsidRDefault="00F56110" w:rsidP="0026465D">
            <w:pPr>
              <w:rPr>
                <w:sz w:val="24"/>
              </w:rPr>
            </w:pPr>
            <w:r w:rsidRPr="00472B39">
              <w:rPr>
                <w:sz w:val="24"/>
              </w:rPr>
              <w:t>Oct 1, 1995</w:t>
            </w:r>
          </w:p>
        </w:tc>
        <w:tc>
          <w:tcPr>
            <w:tcW w:w="4565" w:type="dxa"/>
          </w:tcPr>
          <w:p w14:paraId="44F85252" w14:textId="77777777" w:rsidR="00F56110" w:rsidRPr="00472B39" w:rsidRDefault="00F56110" w:rsidP="0026465D">
            <w:pPr>
              <w:rPr>
                <w:sz w:val="24"/>
              </w:rPr>
            </w:pPr>
            <w:r w:rsidRPr="00472B39">
              <w:rPr>
                <w:sz w:val="24"/>
              </w:rPr>
              <w:t>RRTC on Supported Employment</w:t>
            </w:r>
          </w:p>
        </w:tc>
        <w:tc>
          <w:tcPr>
            <w:tcW w:w="3150" w:type="dxa"/>
          </w:tcPr>
          <w:p w14:paraId="057AE7F0" w14:textId="77777777" w:rsidR="00F56110" w:rsidRPr="00472B39" w:rsidRDefault="00F56110" w:rsidP="0026465D">
            <w:pPr>
              <w:rPr>
                <w:sz w:val="24"/>
              </w:rPr>
            </w:pPr>
            <w:r w:rsidRPr="00472B39">
              <w:rPr>
                <w:sz w:val="24"/>
              </w:rPr>
              <w:t>NIDRR</w:t>
            </w:r>
          </w:p>
        </w:tc>
        <w:tc>
          <w:tcPr>
            <w:tcW w:w="1296" w:type="dxa"/>
          </w:tcPr>
          <w:p w14:paraId="572094FD" w14:textId="77777777" w:rsidR="00F56110" w:rsidRPr="00472B39" w:rsidRDefault="00F56110" w:rsidP="0026465D">
            <w:pPr>
              <w:rPr>
                <w:sz w:val="24"/>
              </w:rPr>
            </w:pPr>
            <w:r w:rsidRPr="00472B39">
              <w:rPr>
                <w:sz w:val="24"/>
              </w:rPr>
              <w:t>$648,610</w:t>
            </w:r>
          </w:p>
        </w:tc>
      </w:tr>
      <w:tr w:rsidR="00F56110" w:rsidRPr="00472B39" w14:paraId="0D330476" w14:textId="77777777" w:rsidTr="00570177">
        <w:tc>
          <w:tcPr>
            <w:tcW w:w="1663" w:type="dxa"/>
          </w:tcPr>
          <w:p w14:paraId="6844D855" w14:textId="77777777" w:rsidR="00F56110" w:rsidRPr="00472B39" w:rsidRDefault="00F56110" w:rsidP="0026465D">
            <w:pPr>
              <w:rPr>
                <w:sz w:val="24"/>
              </w:rPr>
            </w:pPr>
            <w:r w:rsidRPr="00472B39">
              <w:rPr>
                <w:sz w:val="24"/>
              </w:rPr>
              <w:t>Oct 1, 1995</w:t>
            </w:r>
          </w:p>
        </w:tc>
        <w:tc>
          <w:tcPr>
            <w:tcW w:w="4565" w:type="dxa"/>
          </w:tcPr>
          <w:p w14:paraId="342C2619" w14:textId="77777777" w:rsidR="00F56110" w:rsidRPr="00472B39" w:rsidRDefault="00F56110" w:rsidP="0026465D">
            <w:pPr>
              <w:rPr>
                <w:sz w:val="24"/>
              </w:rPr>
            </w:pPr>
            <w:r w:rsidRPr="00472B39">
              <w:rPr>
                <w:sz w:val="24"/>
              </w:rPr>
              <w:t>Severe Physical Disabilities (co-P.I.)</w:t>
            </w:r>
          </w:p>
        </w:tc>
        <w:tc>
          <w:tcPr>
            <w:tcW w:w="3150" w:type="dxa"/>
          </w:tcPr>
          <w:p w14:paraId="1CBE522B" w14:textId="77777777" w:rsidR="00F56110" w:rsidRPr="00472B39" w:rsidRDefault="00F56110" w:rsidP="0026465D">
            <w:pPr>
              <w:rPr>
                <w:sz w:val="24"/>
              </w:rPr>
            </w:pPr>
            <w:r w:rsidRPr="00472B39">
              <w:rPr>
                <w:sz w:val="24"/>
              </w:rPr>
              <w:t>Rehabilitation Services Administration</w:t>
            </w:r>
          </w:p>
        </w:tc>
        <w:tc>
          <w:tcPr>
            <w:tcW w:w="1296" w:type="dxa"/>
          </w:tcPr>
          <w:p w14:paraId="4C63013B" w14:textId="77777777" w:rsidR="00F56110" w:rsidRPr="00472B39" w:rsidRDefault="00F56110" w:rsidP="0026465D">
            <w:pPr>
              <w:rPr>
                <w:sz w:val="24"/>
              </w:rPr>
            </w:pPr>
            <w:r w:rsidRPr="00472B39">
              <w:rPr>
                <w:sz w:val="24"/>
              </w:rPr>
              <w:t>$199,451</w:t>
            </w:r>
          </w:p>
        </w:tc>
      </w:tr>
      <w:tr w:rsidR="00F56110" w:rsidRPr="00472B39" w14:paraId="5DEB0AB7" w14:textId="77777777" w:rsidTr="00570177">
        <w:tc>
          <w:tcPr>
            <w:tcW w:w="1663" w:type="dxa"/>
          </w:tcPr>
          <w:p w14:paraId="793ED60A" w14:textId="77777777" w:rsidR="00F56110" w:rsidRPr="00472B39" w:rsidRDefault="00F56110" w:rsidP="0026465D">
            <w:pPr>
              <w:rPr>
                <w:sz w:val="24"/>
              </w:rPr>
            </w:pPr>
            <w:r w:rsidRPr="00472B39">
              <w:rPr>
                <w:sz w:val="24"/>
              </w:rPr>
              <w:t>Oct 1, 1995</w:t>
            </w:r>
          </w:p>
        </w:tc>
        <w:tc>
          <w:tcPr>
            <w:tcW w:w="4565" w:type="dxa"/>
          </w:tcPr>
          <w:p w14:paraId="7AA64028" w14:textId="77777777" w:rsidR="00F56110" w:rsidRPr="00472B39" w:rsidRDefault="00F56110" w:rsidP="0026465D">
            <w:pPr>
              <w:rPr>
                <w:sz w:val="24"/>
              </w:rPr>
            </w:pPr>
            <w:r w:rsidRPr="00472B39">
              <w:rPr>
                <w:sz w:val="24"/>
              </w:rPr>
              <w:t>Spinal Cord Model Demonstration</w:t>
            </w:r>
          </w:p>
        </w:tc>
        <w:tc>
          <w:tcPr>
            <w:tcW w:w="3150" w:type="dxa"/>
          </w:tcPr>
          <w:p w14:paraId="56F8288E" w14:textId="77777777" w:rsidR="00F56110" w:rsidRPr="00472B39" w:rsidRDefault="00F56110" w:rsidP="0026465D">
            <w:pPr>
              <w:rPr>
                <w:sz w:val="24"/>
              </w:rPr>
            </w:pPr>
            <w:r w:rsidRPr="00472B39">
              <w:rPr>
                <w:sz w:val="24"/>
              </w:rPr>
              <w:t>NIDRR (co-P.I. w/Bill McKinley</w:t>
            </w:r>
          </w:p>
        </w:tc>
        <w:tc>
          <w:tcPr>
            <w:tcW w:w="1296" w:type="dxa"/>
          </w:tcPr>
          <w:p w14:paraId="0938AA54" w14:textId="77777777" w:rsidR="00F56110" w:rsidRPr="00472B39" w:rsidRDefault="00F56110" w:rsidP="0026465D">
            <w:pPr>
              <w:rPr>
                <w:sz w:val="24"/>
              </w:rPr>
            </w:pPr>
            <w:r w:rsidRPr="00472B39">
              <w:rPr>
                <w:sz w:val="24"/>
              </w:rPr>
              <w:t>$373,000</w:t>
            </w:r>
          </w:p>
        </w:tc>
      </w:tr>
      <w:tr w:rsidR="00F56110" w:rsidRPr="00472B39" w14:paraId="429E25BE" w14:textId="77777777" w:rsidTr="00570177">
        <w:tc>
          <w:tcPr>
            <w:tcW w:w="1663" w:type="dxa"/>
          </w:tcPr>
          <w:p w14:paraId="1D070325" w14:textId="77777777" w:rsidR="00F56110" w:rsidRPr="00472B39" w:rsidRDefault="00F56110" w:rsidP="0026465D">
            <w:pPr>
              <w:rPr>
                <w:sz w:val="24"/>
              </w:rPr>
            </w:pPr>
            <w:r w:rsidRPr="00472B39">
              <w:rPr>
                <w:sz w:val="24"/>
              </w:rPr>
              <w:t>July 1995</w:t>
            </w:r>
          </w:p>
        </w:tc>
        <w:tc>
          <w:tcPr>
            <w:tcW w:w="4565" w:type="dxa"/>
          </w:tcPr>
          <w:p w14:paraId="3110752A" w14:textId="77777777" w:rsidR="00F56110" w:rsidRPr="00472B39" w:rsidRDefault="00F56110" w:rsidP="0026465D">
            <w:pPr>
              <w:rPr>
                <w:sz w:val="24"/>
              </w:rPr>
            </w:pPr>
            <w:r w:rsidRPr="00472B39">
              <w:rPr>
                <w:sz w:val="24"/>
              </w:rPr>
              <w:t>Assistive Technology</w:t>
            </w:r>
          </w:p>
        </w:tc>
        <w:tc>
          <w:tcPr>
            <w:tcW w:w="3150" w:type="dxa"/>
          </w:tcPr>
          <w:p w14:paraId="5F6B941D" w14:textId="77777777" w:rsidR="00F56110" w:rsidRPr="00472B39" w:rsidRDefault="00F56110" w:rsidP="0026465D">
            <w:pPr>
              <w:rPr>
                <w:sz w:val="24"/>
              </w:rPr>
            </w:pPr>
            <w:r w:rsidRPr="00472B39">
              <w:rPr>
                <w:sz w:val="24"/>
              </w:rPr>
              <w:t>Virginia Department of Rehabilitative Services</w:t>
            </w:r>
          </w:p>
        </w:tc>
        <w:tc>
          <w:tcPr>
            <w:tcW w:w="1296" w:type="dxa"/>
          </w:tcPr>
          <w:p w14:paraId="3D1DFDCB" w14:textId="77777777" w:rsidR="00F56110" w:rsidRPr="00472B39" w:rsidRDefault="00F56110" w:rsidP="0026465D">
            <w:pPr>
              <w:rPr>
                <w:sz w:val="24"/>
              </w:rPr>
            </w:pPr>
            <w:r w:rsidRPr="00472B39">
              <w:rPr>
                <w:sz w:val="24"/>
              </w:rPr>
              <w:t>$170,000</w:t>
            </w:r>
          </w:p>
        </w:tc>
      </w:tr>
      <w:tr w:rsidR="00F56110" w:rsidRPr="00472B39" w14:paraId="14D466EA" w14:textId="77777777" w:rsidTr="00570177">
        <w:tc>
          <w:tcPr>
            <w:tcW w:w="1663" w:type="dxa"/>
          </w:tcPr>
          <w:p w14:paraId="481AD16D" w14:textId="77777777" w:rsidR="00F56110" w:rsidRPr="00472B39" w:rsidRDefault="00F56110" w:rsidP="0026465D">
            <w:pPr>
              <w:rPr>
                <w:sz w:val="24"/>
              </w:rPr>
            </w:pPr>
            <w:r w:rsidRPr="00472B39">
              <w:rPr>
                <w:sz w:val="24"/>
              </w:rPr>
              <w:t>July 1995</w:t>
            </w:r>
          </w:p>
        </w:tc>
        <w:tc>
          <w:tcPr>
            <w:tcW w:w="4565" w:type="dxa"/>
          </w:tcPr>
          <w:p w14:paraId="47E10F8D" w14:textId="77777777" w:rsidR="00F56110" w:rsidRPr="00472B39" w:rsidRDefault="00F56110" w:rsidP="0026465D">
            <w:pPr>
              <w:rPr>
                <w:sz w:val="24"/>
              </w:rPr>
            </w:pPr>
            <w:r w:rsidRPr="00472B39">
              <w:rPr>
                <w:sz w:val="24"/>
              </w:rPr>
              <w:t>Improving Employment Outcomes for Individuals with Mental Retardation</w:t>
            </w:r>
          </w:p>
        </w:tc>
        <w:tc>
          <w:tcPr>
            <w:tcW w:w="3150" w:type="dxa"/>
          </w:tcPr>
          <w:p w14:paraId="201E5C9B" w14:textId="77777777" w:rsidR="00F56110" w:rsidRPr="00472B39" w:rsidRDefault="00F56110" w:rsidP="0026465D">
            <w:pPr>
              <w:rPr>
                <w:sz w:val="24"/>
              </w:rPr>
            </w:pPr>
            <w:r w:rsidRPr="00472B39">
              <w:rPr>
                <w:sz w:val="24"/>
              </w:rPr>
              <w:t>Joseph P. Kennedy, Jr. Foundation</w:t>
            </w:r>
          </w:p>
        </w:tc>
        <w:tc>
          <w:tcPr>
            <w:tcW w:w="1296" w:type="dxa"/>
          </w:tcPr>
          <w:p w14:paraId="47D36B9E" w14:textId="77777777" w:rsidR="00F56110" w:rsidRPr="00472B39" w:rsidRDefault="00F56110" w:rsidP="0026465D">
            <w:pPr>
              <w:rPr>
                <w:sz w:val="24"/>
              </w:rPr>
            </w:pPr>
            <w:r w:rsidRPr="00472B39">
              <w:rPr>
                <w:sz w:val="24"/>
              </w:rPr>
              <w:t>$40,000</w:t>
            </w:r>
          </w:p>
        </w:tc>
      </w:tr>
      <w:tr w:rsidR="00F56110" w:rsidRPr="00472B39" w14:paraId="2721C1A3" w14:textId="77777777" w:rsidTr="00570177">
        <w:tc>
          <w:tcPr>
            <w:tcW w:w="1663" w:type="dxa"/>
          </w:tcPr>
          <w:p w14:paraId="337CE2AB" w14:textId="77777777" w:rsidR="00F56110" w:rsidRPr="00472B39" w:rsidRDefault="00F56110" w:rsidP="0026465D">
            <w:pPr>
              <w:rPr>
                <w:sz w:val="24"/>
              </w:rPr>
            </w:pPr>
            <w:r w:rsidRPr="00472B39">
              <w:rPr>
                <w:sz w:val="24"/>
              </w:rPr>
              <w:t>July 1995</w:t>
            </w:r>
          </w:p>
        </w:tc>
        <w:tc>
          <w:tcPr>
            <w:tcW w:w="4565" w:type="dxa"/>
          </w:tcPr>
          <w:p w14:paraId="591094C8" w14:textId="77777777" w:rsidR="00F56110" w:rsidRPr="00472B39" w:rsidRDefault="00570177" w:rsidP="0026465D">
            <w:pPr>
              <w:rPr>
                <w:sz w:val="24"/>
              </w:rPr>
            </w:pPr>
            <w:r w:rsidRPr="00472B39">
              <w:rPr>
                <w:sz w:val="24"/>
              </w:rPr>
              <w:t>Training and Employment Oppor</w:t>
            </w:r>
            <w:r w:rsidR="00F56110" w:rsidRPr="00472B39">
              <w:rPr>
                <w:sz w:val="24"/>
              </w:rPr>
              <w:t>tunities for Individuals with Mental Retardation</w:t>
            </w:r>
          </w:p>
        </w:tc>
        <w:tc>
          <w:tcPr>
            <w:tcW w:w="3150" w:type="dxa"/>
          </w:tcPr>
          <w:p w14:paraId="6C28B49D" w14:textId="77777777" w:rsidR="00F56110" w:rsidRPr="00472B39" w:rsidRDefault="00F56110" w:rsidP="0026465D">
            <w:pPr>
              <w:rPr>
                <w:sz w:val="24"/>
              </w:rPr>
            </w:pPr>
            <w:r w:rsidRPr="00472B39">
              <w:rPr>
                <w:sz w:val="24"/>
              </w:rPr>
              <w:t>U.S. Department of Labor</w:t>
            </w:r>
          </w:p>
        </w:tc>
        <w:tc>
          <w:tcPr>
            <w:tcW w:w="1296" w:type="dxa"/>
          </w:tcPr>
          <w:p w14:paraId="70A5E3D1" w14:textId="77777777" w:rsidR="00F56110" w:rsidRPr="00472B39" w:rsidRDefault="00F56110" w:rsidP="0026465D">
            <w:pPr>
              <w:rPr>
                <w:sz w:val="24"/>
              </w:rPr>
            </w:pPr>
            <w:r w:rsidRPr="00472B39">
              <w:rPr>
                <w:sz w:val="24"/>
              </w:rPr>
              <w:t>$149,241</w:t>
            </w:r>
          </w:p>
        </w:tc>
      </w:tr>
      <w:tr w:rsidR="00F56110" w:rsidRPr="00472B39" w14:paraId="6FFAAFED" w14:textId="77777777" w:rsidTr="00570177">
        <w:tc>
          <w:tcPr>
            <w:tcW w:w="1663" w:type="dxa"/>
          </w:tcPr>
          <w:p w14:paraId="550E55AB" w14:textId="77777777" w:rsidR="00F56110" w:rsidRPr="00472B39" w:rsidRDefault="00F56110" w:rsidP="0026465D">
            <w:pPr>
              <w:rPr>
                <w:sz w:val="24"/>
              </w:rPr>
            </w:pPr>
            <w:r w:rsidRPr="00472B39">
              <w:rPr>
                <w:sz w:val="24"/>
              </w:rPr>
              <w:t>April 1995</w:t>
            </w:r>
          </w:p>
        </w:tc>
        <w:tc>
          <w:tcPr>
            <w:tcW w:w="4565" w:type="dxa"/>
          </w:tcPr>
          <w:p w14:paraId="21F95797" w14:textId="77777777" w:rsidR="00F56110" w:rsidRPr="00472B39" w:rsidRDefault="00F56110" w:rsidP="0026465D">
            <w:pPr>
              <w:rPr>
                <w:spacing w:val="-4"/>
                <w:sz w:val="24"/>
              </w:rPr>
            </w:pPr>
            <w:r w:rsidRPr="00472B39">
              <w:rPr>
                <w:spacing w:val="-4"/>
                <w:sz w:val="24"/>
              </w:rPr>
              <w:t>Expandin</w:t>
            </w:r>
            <w:r w:rsidR="00570177" w:rsidRPr="00472B39">
              <w:rPr>
                <w:spacing w:val="-4"/>
                <w:sz w:val="24"/>
              </w:rPr>
              <w:t>g Training and Employ</w:t>
            </w:r>
            <w:r w:rsidRPr="00472B39">
              <w:rPr>
                <w:spacing w:val="-4"/>
                <w:sz w:val="24"/>
              </w:rPr>
              <w:t>ment Oppor</w:t>
            </w:r>
            <w:r w:rsidR="00570177" w:rsidRPr="00472B39">
              <w:rPr>
                <w:spacing w:val="-4"/>
                <w:sz w:val="24"/>
              </w:rPr>
              <w:t>-</w:t>
            </w:r>
            <w:r w:rsidRPr="00472B39">
              <w:rPr>
                <w:spacing w:val="-4"/>
                <w:sz w:val="24"/>
              </w:rPr>
              <w:t>tunities for Individuals with Mental Retardation</w:t>
            </w:r>
          </w:p>
        </w:tc>
        <w:tc>
          <w:tcPr>
            <w:tcW w:w="3150" w:type="dxa"/>
          </w:tcPr>
          <w:p w14:paraId="75A206DB" w14:textId="77777777" w:rsidR="00F56110" w:rsidRPr="00472B39" w:rsidRDefault="00F56110" w:rsidP="0026465D">
            <w:pPr>
              <w:rPr>
                <w:sz w:val="24"/>
              </w:rPr>
            </w:pPr>
            <w:r w:rsidRPr="00472B39">
              <w:rPr>
                <w:sz w:val="24"/>
              </w:rPr>
              <w:t>Joseph P. Kennedy, Jr. Foundation</w:t>
            </w:r>
          </w:p>
        </w:tc>
        <w:tc>
          <w:tcPr>
            <w:tcW w:w="1296" w:type="dxa"/>
          </w:tcPr>
          <w:p w14:paraId="63EDF8F1" w14:textId="77777777" w:rsidR="00F56110" w:rsidRPr="00472B39" w:rsidRDefault="00F56110" w:rsidP="0026465D">
            <w:pPr>
              <w:rPr>
                <w:sz w:val="24"/>
              </w:rPr>
            </w:pPr>
            <w:r w:rsidRPr="00472B39">
              <w:rPr>
                <w:sz w:val="24"/>
              </w:rPr>
              <w:t>$69,933</w:t>
            </w:r>
          </w:p>
          <w:p w14:paraId="3B741948" w14:textId="77777777" w:rsidR="00F56110" w:rsidRPr="00472B39" w:rsidRDefault="00F56110" w:rsidP="0026465D">
            <w:pPr>
              <w:rPr>
                <w:sz w:val="24"/>
              </w:rPr>
            </w:pPr>
          </w:p>
        </w:tc>
      </w:tr>
      <w:tr w:rsidR="00F56110" w:rsidRPr="00472B39" w14:paraId="7F379E07" w14:textId="77777777" w:rsidTr="00570177">
        <w:tc>
          <w:tcPr>
            <w:tcW w:w="1663" w:type="dxa"/>
          </w:tcPr>
          <w:p w14:paraId="7F3C0FF4" w14:textId="77777777" w:rsidR="00F56110" w:rsidRPr="00472B39" w:rsidRDefault="00F56110" w:rsidP="0026465D">
            <w:pPr>
              <w:rPr>
                <w:sz w:val="24"/>
              </w:rPr>
            </w:pPr>
            <w:r w:rsidRPr="00472B39">
              <w:rPr>
                <w:sz w:val="24"/>
              </w:rPr>
              <w:t>Oct 1, 1994</w:t>
            </w:r>
          </w:p>
        </w:tc>
        <w:tc>
          <w:tcPr>
            <w:tcW w:w="4565" w:type="dxa"/>
          </w:tcPr>
          <w:p w14:paraId="3E3D0365" w14:textId="77777777" w:rsidR="00F56110" w:rsidRPr="00472B39" w:rsidRDefault="00F56110" w:rsidP="0026465D">
            <w:pPr>
              <w:rPr>
                <w:sz w:val="24"/>
              </w:rPr>
            </w:pPr>
            <w:r w:rsidRPr="00472B39">
              <w:rPr>
                <w:sz w:val="24"/>
              </w:rPr>
              <w:t>Consumer Initiated Supported Employment Project</w:t>
            </w:r>
          </w:p>
        </w:tc>
        <w:tc>
          <w:tcPr>
            <w:tcW w:w="3150" w:type="dxa"/>
          </w:tcPr>
          <w:p w14:paraId="45B807FE" w14:textId="77777777" w:rsidR="00F56110" w:rsidRPr="00472B39" w:rsidRDefault="00F56110" w:rsidP="0026465D">
            <w:pPr>
              <w:rPr>
                <w:sz w:val="24"/>
              </w:rPr>
            </w:pPr>
            <w:r w:rsidRPr="00472B39">
              <w:rPr>
                <w:sz w:val="24"/>
              </w:rPr>
              <w:t>Rehabilitation Services Administration</w:t>
            </w:r>
          </w:p>
        </w:tc>
        <w:tc>
          <w:tcPr>
            <w:tcW w:w="1296" w:type="dxa"/>
          </w:tcPr>
          <w:p w14:paraId="40176DFF" w14:textId="77777777" w:rsidR="00F56110" w:rsidRPr="00472B39" w:rsidRDefault="00F56110" w:rsidP="0026465D">
            <w:pPr>
              <w:rPr>
                <w:sz w:val="24"/>
              </w:rPr>
            </w:pPr>
            <w:r w:rsidRPr="00472B39">
              <w:rPr>
                <w:sz w:val="24"/>
              </w:rPr>
              <w:t>$121,000</w:t>
            </w:r>
          </w:p>
          <w:p w14:paraId="5DE3977E" w14:textId="77777777" w:rsidR="00F56110" w:rsidRPr="00472B39" w:rsidRDefault="00F56110" w:rsidP="0026465D">
            <w:pPr>
              <w:rPr>
                <w:sz w:val="24"/>
              </w:rPr>
            </w:pPr>
          </w:p>
        </w:tc>
      </w:tr>
      <w:tr w:rsidR="00F56110" w:rsidRPr="00472B39" w14:paraId="34FBE04B" w14:textId="77777777" w:rsidTr="00570177">
        <w:tc>
          <w:tcPr>
            <w:tcW w:w="1663" w:type="dxa"/>
          </w:tcPr>
          <w:p w14:paraId="13B669E8" w14:textId="77777777" w:rsidR="00F56110" w:rsidRPr="00472B39" w:rsidRDefault="00F56110" w:rsidP="0026465D">
            <w:pPr>
              <w:rPr>
                <w:sz w:val="24"/>
              </w:rPr>
            </w:pPr>
            <w:r w:rsidRPr="00472B39">
              <w:rPr>
                <w:sz w:val="24"/>
              </w:rPr>
              <w:t>Oct 1, 1994</w:t>
            </w:r>
          </w:p>
        </w:tc>
        <w:tc>
          <w:tcPr>
            <w:tcW w:w="4565" w:type="dxa"/>
          </w:tcPr>
          <w:p w14:paraId="5809AA65" w14:textId="77777777" w:rsidR="00F56110" w:rsidRPr="00472B39" w:rsidRDefault="00F56110" w:rsidP="0026465D">
            <w:pPr>
              <w:rPr>
                <w:sz w:val="24"/>
              </w:rPr>
            </w:pPr>
            <w:r w:rsidRPr="00472B39">
              <w:rPr>
                <w:sz w:val="24"/>
              </w:rPr>
              <w:t>RRTC on Supported Employment</w:t>
            </w:r>
          </w:p>
        </w:tc>
        <w:tc>
          <w:tcPr>
            <w:tcW w:w="3150" w:type="dxa"/>
          </w:tcPr>
          <w:p w14:paraId="05DAB89D" w14:textId="77777777" w:rsidR="00F56110" w:rsidRPr="00472B39" w:rsidRDefault="00F56110" w:rsidP="0026465D">
            <w:pPr>
              <w:rPr>
                <w:sz w:val="24"/>
              </w:rPr>
            </w:pPr>
            <w:r w:rsidRPr="00472B39">
              <w:rPr>
                <w:sz w:val="24"/>
              </w:rPr>
              <w:t>NIDRR</w:t>
            </w:r>
          </w:p>
        </w:tc>
        <w:tc>
          <w:tcPr>
            <w:tcW w:w="1296" w:type="dxa"/>
          </w:tcPr>
          <w:p w14:paraId="32E9234C" w14:textId="77777777" w:rsidR="00F56110" w:rsidRPr="00472B39" w:rsidRDefault="00F56110" w:rsidP="0026465D">
            <w:pPr>
              <w:rPr>
                <w:sz w:val="24"/>
              </w:rPr>
            </w:pPr>
            <w:r w:rsidRPr="00472B39">
              <w:rPr>
                <w:sz w:val="24"/>
              </w:rPr>
              <w:t>$648,610</w:t>
            </w:r>
          </w:p>
        </w:tc>
      </w:tr>
      <w:tr w:rsidR="00F56110" w:rsidRPr="00472B39" w14:paraId="37D769A3" w14:textId="77777777" w:rsidTr="00570177">
        <w:tc>
          <w:tcPr>
            <w:tcW w:w="1663" w:type="dxa"/>
          </w:tcPr>
          <w:p w14:paraId="3DD8743D" w14:textId="77777777" w:rsidR="00F56110" w:rsidRPr="00472B39" w:rsidRDefault="00F56110" w:rsidP="0026465D">
            <w:pPr>
              <w:rPr>
                <w:sz w:val="24"/>
              </w:rPr>
            </w:pPr>
            <w:r w:rsidRPr="00472B39">
              <w:rPr>
                <w:sz w:val="24"/>
              </w:rPr>
              <w:t>July, 1994</w:t>
            </w:r>
          </w:p>
        </w:tc>
        <w:tc>
          <w:tcPr>
            <w:tcW w:w="4565" w:type="dxa"/>
          </w:tcPr>
          <w:p w14:paraId="33F01D94" w14:textId="77777777" w:rsidR="00F56110" w:rsidRPr="00472B39" w:rsidRDefault="00F56110" w:rsidP="0026465D">
            <w:pPr>
              <w:rPr>
                <w:sz w:val="24"/>
              </w:rPr>
            </w:pPr>
            <w:r w:rsidRPr="00472B39">
              <w:rPr>
                <w:sz w:val="24"/>
              </w:rPr>
              <w:t>Training and Employment Opportunities for Individuals with Mental Retardation</w:t>
            </w:r>
          </w:p>
        </w:tc>
        <w:tc>
          <w:tcPr>
            <w:tcW w:w="3150" w:type="dxa"/>
          </w:tcPr>
          <w:p w14:paraId="1DAB934E" w14:textId="77777777" w:rsidR="00F56110" w:rsidRPr="00472B39" w:rsidRDefault="00F56110" w:rsidP="0026465D">
            <w:pPr>
              <w:rPr>
                <w:sz w:val="24"/>
              </w:rPr>
            </w:pPr>
            <w:r w:rsidRPr="00472B39">
              <w:rPr>
                <w:sz w:val="24"/>
              </w:rPr>
              <w:t>U.S. Department of Labor</w:t>
            </w:r>
          </w:p>
        </w:tc>
        <w:tc>
          <w:tcPr>
            <w:tcW w:w="1296" w:type="dxa"/>
          </w:tcPr>
          <w:p w14:paraId="5A3ED753" w14:textId="77777777" w:rsidR="00F56110" w:rsidRPr="00472B39" w:rsidRDefault="00F56110" w:rsidP="0026465D">
            <w:pPr>
              <w:rPr>
                <w:sz w:val="24"/>
              </w:rPr>
            </w:pPr>
            <w:r w:rsidRPr="00472B39">
              <w:rPr>
                <w:sz w:val="24"/>
              </w:rPr>
              <w:t>$150,745</w:t>
            </w:r>
          </w:p>
        </w:tc>
      </w:tr>
    </w:tbl>
    <w:p w14:paraId="5DFC6DED" w14:textId="77777777" w:rsidR="00570177" w:rsidRPr="00472B39" w:rsidRDefault="00570177">
      <w:r w:rsidRPr="00472B39">
        <w:br w:type="page"/>
      </w:r>
    </w:p>
    <w:tbl>
      <w:tblPr>
        <w:tblW w:w="106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3" w:type="dxa"/>
          <w:right w:w="43" w:type="dxa"/>
        </w:tblCellMar>
        <w:tblLook w:val="01E0" w:firstRow="1" w:lastRow="1" w:firstColumn="1" w:lastColumn="1" w:noHBand="0" w:noVBand="0"/>
      </w:tblPr>
      <w:tblGrid>
        <w:gridCol w:w="1663"/>
        <w:gridCol w:w="4565"/>
        <w:gridCol w:w="3150"/>
        <w:gridCol w:w="1296"/>
      </w:tblGrid>
      <w:tr w:rsidR="00570177" w:rsidRPr="00472B39" w14:paraId="50E6CEA0" w14:textId="77777777" w:rsidTr="00DB0935">
        <w:tc>
          <w:tcPr>
            <w:tcW w:w="1663" w:type="dxa"/>
            <w:shd w:val="clear" w:color="auto" w:fill="D9D9D9"/>
            <w:vAlign w:val="center"/>
          </w:tcPr>
          <w:p w14:paraId="38120387" w14:textId="77777777" w:rsidR="00570177" w:rsidRPr="00472B39" w:rsidRDefault="00570177" w:rsidP="00DB0935">
            <w:pPr>
              <w:jc w:val="center"/>
              <w:rPr>
                <w:b/>
                <w:sz w:val="24"/>
              </w:rPr>
            </w:pPr>
            <w:r w:rsidRPr="00472B39">
              <w:rPr>
                <w:b/>
                <w:sz w:val="24"/>
              </w:rPr>
              <w:t>Date</w:t>
            </w:r>
          </w:p>
        </w:tc>
        <w:tc>
          <w:tcPr>
            <w:tcW w:w="4565" w:type="dxa"/>
            <w:shd w:val="clear" w:color="auto" w:fill="D9D9D9"/>
            <w:vAlign w:val="center"/>
          </w:tcPr>
          <w:p w14:paraId="261E1122" w14:textId="77777777" w:rsidR="00570177" w:rsidRPr="00472B39" w:rsidRDefault="00570177" w:rsidP="00DB0935">
            <w:pPr>
              <w:jc w:val="center"/>
              <w:rPr>
                <w:b/>
                <w:sz w:val="24"/>
                <w:szCs w:val="24"/>
              </w:rPr>
            </w:pPr>
            <w:r w:rsidRPr="00472B39">
              <w:rPr>
                <w:b/>
                <w:sz w:val="24"/>
                <w:szCs w:val="24"/>
              </w:rPr>
              <w:t>Grant Purpose/ Title</w:t>
            </w:r>
          </w:p>
        </w:tc>
        <w:tc>
          <w:tcPr>
            <w:tcW w:w="3150" w:type="dxa"/>
            <w:shd w:val="clear" w:color="auto" w:fill="D9D9D9"/>
            <w:vAlign w:val="center"/>
          </w:tcPr>
          <w:p w14:paraId="6A841CF1" w14:textId="77777777" w:rsidR="00570177" w:rsidRPr="00472B39" w:rsidRDefault="00570177" w:rsidP="00DB0935">
            <w:pPr>
              <w:jc w:val="center"/>
              <w:rPr>
                <w:b/>
                <w:sz w:val="24"/>
              </w:rPr>
            </w:pPr>
            <w:r w:rsidRPr="00472B39">
              <w:rPr>
                <w:b/>
                <w:sz w:val="24"/>
              </w:rPr>
              <w:t>Funding Agency</w:t>
            </w:r>
          </w:p>
        </w:tc>
        <w:tc>
          <w:tcPr>
            <w:tcW w:w="1296" w:type="dxa"/>
            <w:shd w:val="clear" w:color="auto" w:fill="D9D9D9"/>
            <w:vAlign w:val="center"/>
          </w:tcPr>
          <w:p w14:paraId="6957305A" w14:textId="77777777" w:rsidR="00570177" w:rsidRPr="00472B39" w:rsidRDefault="00570177" w:rsidP="00DB0935">
            <w:pPr>
              <w:jc w:val="center"/>
              <w:rPr>
                <w:b/>
                <w:sz w:val="24"/>
              </w:rPr>
            </w:pPr>
            <w:r w:rsidRPr="00472B39">
              <w:rPr>
                <w:b/>
                <w:sz w:val="24"/>
              </w:rPr>
              <w:t>Annual Amount</w:t>
            </w:r>
          </w:p>
        </w:tc>
      </w:tr>
      <w:tr w:rsidR="00F56110" w:rsidRPr="00472B39" w14:paraId="021097BD" w14:textId="77777777" w:rsidTr="00570177">
        <w:tc>
          <w:tcPr>
            <w:tcW w:w="1663" w:type="dxa"/>
          </w:tcPr>
          <w:p w14:paraId="4191B979" w14:textId="77777777" w:rsidR="00F56110" w:rsidRPr="00472B39" w:rsidRDefault="00F56110" w:rsidP="0026465D">
            <w:pPr>
              <w:rPr>
                <w:sz w:val="24"/>
              </w:rPr>
            </w:pPr>
            <w:r w:rsidRPr="00472B39">
              <w:rPr>
                <w:sz w:val="24"/>
              </w:rPr>
              <w:t>June 1994</w:t>
            </w:r>
          </w:p>
        </w:tc>
        <w:tc>
          <w:tcPr>
            <w:tcW w:w="4565" w:type="dxa"/>
          </w:tcPr>
          <w:p w14:paraId="0E853FA3" w14:textId="77777777" w:rsidR="00F56110" w:rsidRPr="00472B39" w:rsidRDefault="00F56110" w:rsidP="0026465D">
            <w:pPr>
              <w:rPr>
                <w:sz w:val="24"/>
              </w:rPr>
            </w:pPr>
            <w:r w:rsidRPr="00472B39">
              <w:rPr>
                <w:sz w:val="24"/>
              </w:rPr>
              <w:t>Assistive Technology</w:t>
            </w:r>
          </w:p>
        </w:tc>
        <w:tc>
          <w:tcPr>
            <w:tcW w:w="3150" w:type="dxa"/>
          </w:tcPr>
          <w:p w14:paraId="28E6FA2D" w14:textId="77777777" w:rsidR="00F56110" w:rsidRPr="00472B39" w:rsidRDefault="00F56110" w:rsidP="0026465D">
            <w:pPr>
              <w:rPr>
                <w:sz w:val="24"/>
              </w:rPr>
            </w:pPr>
            <w:r w:rsidRPr="00472B39">
              <w:rPr>
                <w:sz w:val="24"/>
              </w:rPr>
              <w:t>Virginia Department of Rehabilitative Services</w:t>
            </w:r>
          </w:p>
        </w:tc>
        <w:tc>
          <w:tcPr>
            <w:tcW w:w="1296" w:type="dxa"/>
          </w:tcPr>
          <w:p w14:paraId="40185F66" w14:textId="77777777" w:rsidR="00F56110" w:rsidRPr="00472B39" w:rsidRDefault="00F56110" w:rsidP="0026465D">
            <w:pPr>
              <w:rPr>
                <w:sz w:val="24"/>
              </w:rPr>
            </w:pPr>
            <w:r w:rsidRPr="00472B39">
              <w:rPr>
                <w:sz w:val="24"/>
              </w:rPr>
              <w:t>$160,523</w:t>
            </w:r>
          </w:p>
        </w:tc>
      </w:tr>
      <w:tr w:rsidR="00F56110" w:rsidRPr="00472B39" w14:paraId="28689CAB" w14:textId="77777777" w:rsidTr="00570177">
        <w:tc>
          <w:tcPr>
            <w:tcW w:w="1663" w:type="dxa"/>
          </w:tcPr>
          <w:p w14:paraId="5199CC4E" w14:textId="77777777" w:rsidR="00F56110" w:rsidRPr="00472B39" w:rsidRDefault="00F56110" w:rsidP="0026465D">
            <w:pPr>
              <w:rPr>
                <w:sz w:val="24"/>
              </w:rPr>
            </w:pPr>
            <w:r w:rsidRPr="00472B39">
              <w:rPr>
                <w:sz w:val="24"/>
              </w:rPr>
              <w:t>May 1994</w:t>
            </w:r>
          </w:p>
        </w:tc>
        <w:tc>
          <w:tcPr>
            <w:tcW w:w="4565" w:type="dxa"/>
          </w:tcPr>
          <w:p w14:paraId="143FB158" w14:textId="77777777" w:rsidR="00F56110" w:rsidRPr="00472B39" w:rsidRDefault="00F56110" w:rsidP="0026465D">
            <w:pPr>
              <w:rPr>
                <w:sz w:val="24"/>
              </w:rPr>
            </w:pPr>
            <w:r w:rsidRPr="00472B39">
              <w:rPr>
                <w:sz w:val="24"/>
              </w:rPr>
              <w:t>Develop Inpatient Database for inpatient rehab. Unit -- MCV</w:t>
            </w:r>
          </w:p>
        </w:tc>
        <w:tc>
          <w:tcPr>
            <w:tcW w:w="3150" w:type="dxa"/>
          </w:tcPr>
          <w:p w14:paraId="6A8341C0" w14:textId="77777777" w:rsidR="00F56110" w:rsidRPr="00472B39" w:rsidRDefault="00F56110" w:rsidP="0026465D">
            <w:pPr>
              <w:rPr>
                <w:sz w:val="24"/>
              </w:rPr>
            </w:pPr>
            <w:r w:rsidRPr="00472B39">
              <w:rPr>
                <w:sz w:val="24"/>
              </w:rPr>
              <w:t>MCV Hospitals</w:t>
            </w:r>
          </w:p>
        </w:tc>
        <w:tc>
          <w:tcPr>
            <w:tcW w:w="1296" w:type="dxa"/>
          </w:tcPr>
          <w:p w14:paraId="487E5936" w14:textId="77777777" w:rsidR="00F56110" w:rsidRPr="00472B39" w:rsidRDefault="00F56110" w:rsidP="0026465D">
            <w:pPr>
              <w:rPr>
                <w:sz w:val="24"/>
              </w:rPr>
            </w:pPr>
            <w:r w:rsidRPr="00472B39">
              <w:rPr>
                <w:sz w:val="24"/>
              </w:rPr>
              <w:t>$35,000</w:t>
            </w:r>
          </w:p>
          <w:p w14:paraId="32314D20" w14:textId="77777777" w:rsidR="00F56110" w:rsidRPr="00472B39" w:rsidRDefault="00F56110" w:rsidP="0026465D">
            <w:pPr>
              <w:rPr>
                <w:sz w:val="24"/>
              </w:rPr>
            </w:pPr>
          </w:p>
        </w:tc>
      </w:tr>
      <w:tr w:rsidR="00F56110" w:rsidRPr="00472B39" w14:paraId="3CAC2E29" w14:textId="77777777" w:rsidTr="00570177">
        <w:tc>
          <w:tcPr>
            <w:tcW w:w="1663" w:type="dxa"/>
          </w:tcPr>
          <w:p w14:paraId="504F1001" w14:textId="77777777" w:rsidR="00F56110" w:rsidRPr="00472B39" w:rsidRDefault="00F56110" w:rsidP="0026465D">
            <w:pPr>
              <w:rPr>
                <w:sz w:val="24"/>
              </w:rPr>
            </w:pPr>
            <w:r w:rsidRPr="00472B39">
              <w:rPr>
                <w:sz w:val="24"/>
              </w:rPr>
              <w:t>Feb. 1994</w:t>
            </w:r>
          </w:p>
        </w:tc>
        <w:tc>
          <w:tcPr>
            <w:tcW w:w="4565" w:type="dxa"/>
          </w:tcPr>
          <w:p w14:paraId="0425E5EF" w14:textId="77777777" w:rsidR="00F56110" w:rsidRPr="00472B39" w:rsidRDefault="00570177" w:rsidP="0026465D">
            <w:pPr>
              <w:rPr>
                <w:spacing w:val="-4"/>
                <w:sz w:val="24"/>
              </w:rPr>
            </w:pPr>
            <w:r w:rsidRPr="00472B39">
              <w:rPr>
                <w:spacing w:val="-4"/>
                <w:sz w:val="24"/>
              </w:rPr>
              <w:t>Expanding Training and Employ</w:t>
            </w:r>
            <w:r w:rsidR="00F56110" w:rsidRPr="00472B39">
              <w:rPr>
                <w:spacing w:val="-4"/>
                <w:sz w:val="24"/>
              </w:rPr>
              <w:t>ment Oppor</w:t>
            </w:r>
            <w:r w:rsidRPr="00472B39">
              <w:rPr>
                <w:spacing w:val="-4"/>
                <w:sz w:val="24"/>
              </w:rPr>
              <w:t>-</w:t>
            </w:r>
            <w:r w:rsidR="00F56110" w:rsidRPr="00472B39">
              <w:rPr>
                <w:spacing w:val="-4"/>
                <w:sz w:val="24"/>
              </w:rPr>
              <w:t>tunities for Individuals with Mental Retardation</w:t>
            </w:r>
          </w:p>
        </w:tc>
        <w:tc>
          <w:tcPr>
            <w:tcW w:w="3150" w:type="dxa"/>
          </w:tcPr>
          <w:p w14:paraId="3CF2C70F" w14:textId="77777777" w:rsidR="00F56110" w:rsidRPr="00472B39" w:rsidRDefault="00F56110" w:rsidP="0026465D">
            <w:pPr>
              <w:rPr>
                <w:sz w:val="24"/>
              </w:rPr>
            </w:pPr>
            <w:r w:rsidRPr="00472B39">
              <w:rPr>
                <w:sz w:val="24"/>
              </w:rPr>
              <w:t>Joseph P. Kennedy, Jr. Foundation</w:t>
            </w:r>
          </w:p>
        </w:tc>
        <w:tc>
          <w:tcPr>
            <w:tcW w:w="1296" w:type="dxa"/>
          </w:tcPr>
          <w:p w14:paraId="48CB5DFE" w14:textId="77777777" w:rsidR="00F56110" w:rsidRPr="00472B39" w:rsidRDefault="00F56110" w:rsidP="0026465D">
            <w:pPr>
              <w:rPr>
                <w:sz w:val="24"/>
              </w:rPr>
            </w:pPr>
            <w:r w:rsidRPr="00472B39">
              <w:rPr>
                <w:sz w:val="24"/>
              </w:rPr>
              <w:t>$29,938</w:t>
            </w:r>
          </w:p>
          <w:p w14:paraId="3CE1C76B" w14:textId="77777777" w:rsidR="00F56110" w:rsidRPr="00472B39" w:rsidRDefault="00F56110" w:rsidP="0026465D">
            <w:pPr>
              <w:rPr>
                <w:sz w:val="24"/>
              </w:rPr>
            </w:pPr>
          </w:p>
        </w:tc>
      </w:tr>
      <w:tr w:rsidR="00F56110" w:rsidRPr="00472B39" w14:paraId="746D7FEF" w14:textId="77777777" w:rsidTr="00570177">
        <w:tc>
          <w:tcPr>
            <w:tcW w:w="1663" w:type="dxa"/>
          </w:tcPr>
          <w:p w14:paraId="3473B004" w14:textId="77777777" w:rsidR="00F56110" w:rsidRPr="00472B39" w:rsidRDefault="00F56110" w:rsidP="0026465D">
            <w:pPr>
              <w:rPr>
                <w:sz w:val="24"/>
              </w:rPr>
            </w:pPr>
            <w:r w:rsidRPr="00472B39">
              <w:rPr>
                <w:sz w:val="24"/>
              </w:rPr>
              <w:t>Jan 1, 1994</w:t>
            </w:r>
          </w:p>
        </w:tc>
        <w:tc>
          <w:tcPr>
            <w:tcW w:w="4565" w:type="dxa"/>
          </w:tcPr>
          <w:p w14:paraId="55344A1E" w14:textId="77777777" w:rsidR="00F56110" w:rsidRPr="00472B39" w:rsidRDefault="00F56110" w:rsidP="0026465D">
            <w:pPr>
              <w:rPr>
                <w:sz w:val="24"/>
              </w:rPr>
            </w:pPr>
            <w:r w:rsidRPr="00472B39">
              <w:rPr>
                <w:sz w:val="24"/>
              </w:rPr>
              <w:t>Self Determination Project</w:t>
            </w:r>
          </w:p>
        </w:tc>
        <w:tc>
          <w:tcPr>
            <w:tcW w:w="3150" w:type="dxa"/>
          </w:tcPr>
          <w:p w14:paraId="520C315F" w14:textId="77777777" w:rsidR="00F56110" w:rsidRPr="00472B39" w:rsidRDefault="00F56110" w:rsidP="0026465D">
            <w:pPr>
              <w:rPr>
                <w:sz w:val="24"/>
              </w:rPr>
            </w:pPr>
            <w:r w:rsidRPr="00472B39">
              <w:rPr>
                <w:sz w:val="24"/>
              </w:rPr>
              <w:t>Special Education Office, U.S. Department of Education</w:t>
            </w:r>
          </w:p>
        </w:tc>
        <w:tc>
          <w:tcPr>
            <w:tcW w:w="1296" w:type="dxa"/>
          </w:tcPr>
          <w:p w14:paraId="38CEE680" w14:textId="77777777" w:rsidR="00F56110" w:rsidRPr="00472B39" w:rsidRDefault="00F56110" w:rsidP="0026465D">
            <w:pPr>
              <w:rPr>
                <w:sz w:val="24"/>
              </w:rPr>
            </w:pPr>
            <w:r w:rsidRPr="00472B39">
              <w:rPr>
                <w:sz w:val="24"/>
              </w:rPr>
              <w:t>$232,000</w:t>
            </w:r>
          </w:p>
        </w:tc>
      </w:tr>
      <w:tr w:rsidR="00F56110" w:rsidRPr="00472B39" w14:paraId="5B3632B9" w14:textId="77777777" w:rsidTr="00570177">
        <w:tc>
          <w:tcPr>
            <w:tcW w:w="1663" w:type="dxa"/>
          </w:tcPr>
          <w:p w14:paraId="27D1DFF3" w14:textId="77777777" w:rsidR="00F56110" w:rsidRPr="00472B39" w:rsidRDefault="00F56110" w:rsidP="0026465D">
            <w:pPr>
              <w:rPr>
                <w:sz w:val="24"/>
              </w:rPr>
            </w:pPr>
            <w:r w:rsidRPr="00472B39">
              <w:rPr>
                <w:sz w:val="24"/>
              </w:rPr>
              <w:t>May 1, 1993</w:t>
            </w:r>
          </w:p>
        </w:tc>
        <w:tc>
          <w:tcPr>
            <w:tcW w:w="4565" w:type="dxa"/>
          </w:tcPr>
          <w:p w14:paraId="398924F3" w14:textId="77777777" w:rsidR="00F56110" w:rsidRPr="00472B39" w:rsidRDefault="00F56110" w:rsidP="0026465D">
            <w:pPr>
              <w:rPr>
                <w:spacing w:val="-4"/>
                <w:sz w:val="24"/>
              </w:rPr>
            </w:pPr>
            <w:r w:rsidRPr="00472B39">
              <w:rPr>
                <w:spacing w:val="-4"/>
                <w:sz w:val="24"/>
              </w:rPr>
              <w:t>Develop Inpatient Database for Inpatient Rehabilitation Unit -- MCV</w:t>
            </w:r>
          </w:p>
        </w:tc>
        <w:tc>
          <w:tcPr>
            <w:tcW w:w="3150" w:type="dxa"/>
          </w:tcPr>
          <w:p w14:paraId="5D5B568B" w14:textId="77777777" w:rsidR="00F56110" w:rsidRPr="00472B39" w:rsidRDefault="00F56110" w:rsidP="0026465D">
            <w:pPr>
              <w:rPr>
                <w:sz w:val="24"/>
              </w:rPr>
            </w:pPr>
            <w:r w:rsidRPr="00472B39">
              <w:rPr>
                <w:sz w:val="24"/>
              </w:rPr>
              <w:t>MCV Hospitals</w:t>
            </w:r>
          </w:p>
        </w:tc>
        <w:tc>
          <w:tcPr>
            <w:tcW w:w="1296" w:type="dxa"/>
          </w:tcPr>
          <w:p w14:paraId="1413EB4A" w14:textId="77777777" w:rsidR="00F56110" w:rsidRPr="00472B39" w:rsidRDefault="00F56110" w:rsidP="0026465D">
            <w:pPr>
              <w:rPr>
                <w:sz w:val="24"/>
              </w:rPr>
            </w:pPr>
            <w:r w:rsidRPr="00472B39">
              <w:rPr>
                <w:sz w:val="24"/>
              </w:rPr>
              <w:t>$35,000</w:t>
            </w:r>
          </w:p>
        </w:tc>
      </w:tr>
      <w:tr w:rsidR="00F56110" w:rsidRPr="00472B39" w14:paraId="67595A6D" w14:textId="77777777" w:rsidTr="00570177">
        <w:tc>
          <w:tcPr>
            <w:tcW w:w="1663" w:type="dxa"/>
          </w:tcPr>
          <w:p w14:paraId="4944CFEE" w14:textId="77777777" w:rsidR="00F56110" w:rsidRPr="00472B39" w:rsidRDefault="00F56110" w:rsidP="0026465D">
            <w:pPr>
              <w:rPr>
                <w:sz w:val="24"/>
              </w:rPr>
            </w:pPr>
            <w:r w:rsidRPr="00472B39">
              <w:rPr>
                <w:sz w:val="24"/>
              </w:rPr>
              <w:t>Oct 1, 1993</w:t>
            </w:r>
          </w:p>
        </w:tc>
        <w:tc>
          <w:tcPr>
            <w:tcW w:w="4565" w:type="dxa"/>
          </w:tcPr>
          <w:p w14:paraId="6FE9A670" w14:textId="77777777" w:rsidR="00F56110" w:rsidRPr="00472B39" w:rsidRDefault="00F56110" w:rsidP="0026465D">
            <w:pPr>
              <w:rPr>
                <w:spacing w:val="-4"/>
                <w:sz w:val="24"/>
              </w:rPr>
            </w:pPr>
            <w:r w:rsidRPr="00472B39">
              <w:rPr>
                <w:spacing w:val="-4"/>
                <w:sz w:val="24"/>
              </w:rPr>
              <w:t>RRTC on Supported Employment (new award for 5 years)</w:t>
            </w:r>
          </w:p>
        </w:tc>
        <w:tc>
          <w:tcPr>
            <w:tcW w:w="3150" w:type="dxa"/>
          </w:tcPr>
          <w:p w14:paraId="71A313BD" w14:textId="77777777" w:rsidR="00F56110" w:rsidRPr="00472B39" w:rsidRDefault="00F56110" w:rsidP="0026465D">
            <w:pPr>
              <w:rPr>
                <w:sz w:val="24"/>
              </w:rPr>
            </w:pPr>
            <w:r w:rsidRPr="00472B39">
              <w:rPr>
                <w:sz w:val="24"/>
              </w:rPr>
              <w:t>NIDRR</w:t>
            </w:r>
          </w:p>
        </w:tc>
        <w:tc>
          <w:tcPr>
            <w:tcW w:w="1296" w:type="dxa"/>
          </w:tcPr>
          <w:p w14:paraId="18394002" w14:textId="77777777" w:rsidR="00F56110" w:rsidRPr="00472B39" w:rsidRDefault="00F56110" w:rsidP="0026465D">
            <w:pPr>
              <w:rPr>
                <w:sz w:val="24"/>
              </w:rPr>
            </w:pPr>
            <w:r w:rsidRPr="00472B39">
              <w:rPr>
                <w:sz w:val="24"/>
              </w:rPr>
              <w:t>$648,512</w:t>
            </w:r>
          </w:p>
        </w:tc>
      </w:tr>
      <w:tr w:rsidR="00F56110" w:rsidRPr="00472B39" w14:paraId="694A0E79" w14:textId="77777777" w:rsidTr="00570177">
        <w:tc>
          <w:tcPr>
            <w:tcW w:w="1663" w:type="dxa"/>
          </w:tcPr>
          <w:p w14:paraId="69EEEF4C" w14:textId="77777777" w:rsidR="00F56110" w:rsidRPr="00472B39" w:rsidRDefault="00F56110" w:rsidP="0026465D">
            <w:pPr>
              <w:rPr>
                <w:sz w:val="24"/>
              </w:rPr>
            </w:pPr>
            <w:r w:rsidRPr="00472B39">
              <w:rPr>
                <w:sz w:val="24"/>
              </w:rPr>
              <w:t>Oct 1, 1993</w:t>
            </w:r>
          </w:p>
        </w:tc>
        <w:tc>
          <w:tcPr>
            <w:tcW w:w="4565" w:type="dxa"/>
          </w:tcPr>
          <w:p w14:paraId="0E5F1F70" w14:textId="77777777" w:rsidR="00F56110" w:rsidRPr="00472B39" w:rsidRDefault="00F56110" w:rsidP="0026465D">
            <w:pPr>
              <w:rPr>
                <w:spacing w:val="-4"/>
                <w:sz w:val="24"/>
              </w:rPr>
            </w:pPr>
            <w:r w:rsidRPr="00472B39">
              <w:rPr>
                <w:spacing w:val="-4"/>
                <w:sz w:val="24"/>
              </w:rPr>
              <w:t>Consumer Initiated Supported Employment Project</w:t>
            </w:r>
          </w:p>
        </w:tc>
        <w:tc>
          <w:tcPr>
            <w:tcW w:w="3150" w:type="dxa"/>
          </w:tcPr>
          <w:p w14:paraId="7245C395" w14:textId="77777777" w:rsidR="00F56110" w:rsidRPr="00472B39" w:rsidRDefault="00F56110" w:rsidP="0026465D">
            <w:pPr>
              <w:rPr>
                <w:sz w:val="24"/>
              </w:rPr>
            </w:pPr>
            <w:r w:rsidRPr="00472B39">
              <w:rPr>
                <w:sz w:val="24"/>
              </w:rPr>
              <w:t>Rehabilitation Services Administration</w:t>
            </w:r>
          </w:p>
        </w:tc>
        <w:tc>
          <w:tcPr>
            <w:tcW w:w="1296" w:type="dxa"/>
          </w:tcPr>
          <w:p w14:paraId="796D184C" w14:textId="77777777" w:rsidR="00F56110" w:rsidRPr="00472B39" w:rsidRDefault="00F56110" w:rsidP="0026465D">
            <w:pPr>
              <w:rPr>
                <w:sz w:val="24"/>
              </w:rPr>
            </w:pPr>
            <w:r w:rsidRPr="00472B39">
              <w:rPr>
                <w:sz w:val="24"/>
              </w:rPr>
              <w:t>$121,000</w:t>
            </w:r>
          </w:p>
        </w:tc>
      </w:tr>
      <w:tr w:rsidR="00F56110" w:rsidRPr="00472B39" w14:paraId="2A4AC697" w14:textId="77777777" w:rsidTr="00570177">
        <w:tc>
          <w:tcPr>
            <w:tcW w:w="1663" w:type="dxa"/>
          </w:tcPr>
          <w:p w14:paraId="591A2354" w14:textId="77777777" w:rsidR="00F56110" w:rsidRPr="00472B39" w:rsidRDefault="00F56110" w:rsidP="0026465D">
            <w:pPr>
              <w:rPr>
                <w:sz w:val="24"/>
              </w:rPr>
            </w:pPr>
            <w:r w:rsidRPr="00472B39">
              <w:rPr>
                <w:sz w:val="24"/>
              </w:rPr>
              <w:t>Jan 1, 1993</w:t>
            </w:r>
          </w:p>
        </w:tc>
        <w:tc>
          <w:tcPr>
            <w:tcW w:w="4565" w:type="dxa"/>
          </w:tcPr>
          <w:p w14:paraId="5ACA3285" w14:textId="77777777" w:rsidR="00F56110" w:rsidRPr="00472B39" w:rsidRDefault="00F56110" w:rsidP="0026465D">
            <w:pPr>
              <w:rPr>
                <w:spacing w:val="-4"/>
                <w:sz w:val="24"/>
              </w:rPr>
            </w:pPr>
            <w:r w:rsidRPr="00472B39">
              <w:rPr>
                <w:spacing w:val="-4"/>
                <w:sz w:val="24"/>
              </w:rPr>
              <w:t>Self Determination Project</w:t>
            </w:r>
          </w:p>
        </w:tc>
        <w:tc>
          <w:tcPr>
            <w:tcW w:w="3150" w:type="dxa"/>
          </w:tcPr>
          <w:p w14:paraId="1A00EC77" w14:textId="77777777" w:rsidR="00F56110" w:rsidRPr="00472B39" w:rsidRDefault="00F56110" w:rsidP="0026465D">
            <w:pPr>
              <w:rPr>
                <w:sz w:val="24"/>
              </w:rPr>
            </w:pPr>
            <w:r w:rsidRPr="00472B39">
              <w:rPr>
                <w:sz w:val="24"/>
              </w:rPr>
              <w:t>Special Education Office</w:t>
            </w:r>
          </w:p>
        </w:tc>
        <w:tc>
          <w:tcPr>
            <w:tcW w:w="1296" w:type="dxa"/>
          </w:tcPr>
          <w:p w14:paraId="307C4408" w14:textId="77777777" w:rsidR="00F56110" w:rsidRPr="00472B39" w:rsidRDefault="00F56110" w:rsidP="0026465D">
            <w:pPr>
              <w:rPr>
                <w:sz w:val="24"/>
              </w:rPr>
            </w:pPr>
            <w:r w:rsidRPr="00472B39">
              <w:rPr>
                <w:sz w:val="24"/>
              </w:rPr>
              <w:t>$197,000</w:t>
            </w:r>
          </w:p>
        </w:tc>
      </w:tr>
      <w:tr w:rsidR="00F56110" w:rsidRPr="00472B39" w14:paraId="7A170C87" w14:textId="77777777" w:rsidTr="00570177">
        <w:tc>
          <w:tcPr>
            <w:tcW w:w="1663" w:type="dxa"/>
          </w:tcPr>
          <w:p w14:paraId="11B166F9" w14:textId="77777777" w:rsidR="00F56110" w:rsidRPr="00472B39" w:rsidRDefault="00F56110" w:rsidP="0026465D">
            <w:pPr>
              <w:rPr>
                <w:sz w:val="24"/>
              </w:rPr>
            </w:pPr>
            <w:r w:rsidRPr="00472B39">
              <w:rPr>
                <w:sz w:val="24"/>
              </w:rPr>
              <w:t>Oct 1, 1992</w:t>
            </w:r>
          </w:p>
        </w:tc>
        <w:tc>
          <w:tcPr>
            <w:tcW w:w="4565" w:type="dxa"/>
          </w:tcPr>
          <w:p w14:paraId="5DC8294F" w14:textId="77777777" w:rsidR="00F56110" w:rsidRPr="00472B39" w:rsidRDefault="00F56110" w:rsidP="0026465D">
            <w:pPr>
              <w:rPr>
                <w:spacing w:val="-4"/>
                <w:sz w:val="24"/>
              </w:rPr>
            </w:pPr>
            <w:r w:rsidRPr="00472B39">
              <w:rPr>
                <w:spacing w:val="-4"/>
                <w:sz w:val="24"/>
              </w:rPr>
              <w:t>National Technical Assistance Center on Supported Employment</w:t>
            </w:r>
          </w:p>
        </w:tc>
        <w:tc>
          <w:tcPr>
            <w:tcW w:w="3150" w:type="dxa"/>
          </w:tcPr>
          <w:p w14:paraId="62E5A725" w14:textId="77777777" w:rsidR="00F56110" w:rsidRPr="00472B39" w:rsidRDefault="00F56110" w:rsidP="0026465D">
            <w:pPr>
              <w:rPr>
                <w:sz w:val="24"/>
              </w:rPr>
            </w:pPr>
            <w:r w:rsidRPr="00472B39">
              <w:rPr>
                <w:sz w:val="24"/>
              </w:rPr>
              <w:t xml:space="preserve">Rehabilitation Services Administration </w:t>
            </w:r>
          </w:p>
        </w:tc>
        <w:tc>
          <w:tcPr>
            <w:tcW w:w="1296" w:type="dxa"/>
          </w:tcPr>
          <w:p w14:paraId="1F4A226A" w14:textId="77777777" w:rsidR="00F56110" w:rsidRPr="00472B39" w:rsidRDefault="00F56110" w:rsidP="0026465D">
            <w:pPr>
              <w:rPr>
                <w:sz w:val="24"/>
              </w:rPr>
            </w:pPr>
            <w:r w:rsidRPr="00472B39">
              <w:rPr>
                <w:sz w:val="24"/>
              </w:rPr>
              <w:t>$493,000</w:t>
            </w:r>
          </w:p>
        </w:tc>
      </w:tr>
      <w:tr w:rsidR="00F56110" w:rsidRPr="00472B39" w14:paraId="199B14DC" w14:textId="77777777" w:rsidTr="00570177">
        <w:tc>
          <w:tcPr>
            <w:tcW w:w="1663" w:type="dxa"/>
          </w:tcPr>
          <w:p w14:paraId="614896F2" w14:textId="77777777" w:rsidR="00F56110" w:rsidRPr="00472B39" w:rsidRDefault="00F56110" w:rsidP="0026465D">
            <w:pPr>
              <w:rPr>
                <w:sz w:val="24"/>
              </w:rPr>
            </w:pPr>
            <w:r w:rsidRPr="00472B39">
              <w:rPr>
                <w:sz w:val="24"/>
              </w:rPr>
              <w:t>Oct 1, 1992</w:t>
            </w:r>
          </w:p>
        </w:tc>
        <w:tc>
          <w:tcPr>
            <w:tcW w:w="4565" w:type="dxa"/>
          </w:tcPr>
          <w:p w14:paraId="38D39E27" w14:textId="77777777" w:rsidR="00F56110" w:rsidRPr="00472B39" w:rsidRDefault="00F56110" w:rsidP="0026465D">
            <w:pPr>
              <w:rPr>
                <w:spacing w:val="-4"/>
                <w:sz w:val="24"/>
              </w:rPr>
            </w:pPr>
            <w:r w:rsidRPr="00472B39">
              <w:rPr>
                <w:spacing w:val="-4"/>
                <w:sz w:val="24"/>
              </w:rPr>
              <w:t>Consumer Initiated Supported Employment Project</w:t>
            </w:r>
          </w:p>
        </w:tc>
        <w:tc>
          <w:tcPr>
            <w:tcW w:w="3150" w:type="dxa"/>
          </w:tcPr>
          <w:p w14:paraId="296708A6" w14:textId="77777777" w:rsidR="00F56110" w:rsidRPr="00472B39" w:rsidRDefault="00F56110" w:rsidP="0026465D">
            <w:pPr>
              <w:rPr>
                <w:sz w:val="24"/>
              </w:rPr>
            </w:pPr>
            <w:r w:rsidRPr="00472B39">
              <w:rPr>
                <w:sz w:val="24"/>
              </w:rPr>
              <w:t>Rehabilitation Services Administration</w:t>
            </w:r>
          </w:p>
        </w:tc>
        <w:tc>
          <w:tcPr>
            <w:tcW w:w="1296" w:type="dxa"/>
          </w:tcPr>
          <w:p w14:paraId="70C390E8" w14:textId="77777777" w:rsidR="00F56110" w:rsidRPr="00472B39" w:rsidRDefault="00F56110" w:rsidP="0026465D">
            <w:pPr>
              <w:rPr>
                <w:sz w:val="24"/>
              </w:rPr>
            </w:pPr>
            <w:r w:rsidRPr="00472B39">
              <w:rPr>
                <w:sz w:val="24"/>
              </w:rPr>
              <w:t>$117,000</w:t>
            </w:r>
          </w:p>
        </w:tc>
      </w:tr>
      <w:tr w:rsidR="00F56110" w:rsidRPr="00472B39" w14:paraId="23CD1E1E" w14:textId="77777777" w:rsidTr="00570177">
        <w:tc>
          <w:tcPr>
            <w:tcW w:w="1663" w:type="dxa"/>
          </w:tcPr>
          <w:p w14:paraId="6D7C0A12" w14:textId="77777777" w:rsidR="00F56110" w:rsidRPr="00472B39" w:rsidRDefault="00F56110" w:rsidP="0026465D">
            <w:pPr>
              <w:rPr>
                <w:sz w:val="24"/>
              </w:rPr>
            </w:pPr>
            <w:r w:rsidRPr="00472B39">
              <w:rPr>
                <w:sz w:val="24"/>
              </w:rPr>
              <w:t>May 1992</w:t>
            </w:r>
          </w:p>
        </w:tc>
        <w:tc>
          <w:tcPr>
            <w:tcW w:w="4565" w:type="dxa"/>
          </w:tcPr>
          <w:p w14:paraId="4A9B3FB0" w14:textId="77777777" w:rsidR="00F56110" w:rsidRPr="00472B39" w:rsidRDefault="00F56110" w:rsidP="0026465D">
            <w:pPr>
              <w:rPr>
                <w:spacing w:val="-4"/>
                <w:sz w:val="24"/>
              </w:rPr>
            </w:pPr>
            <w:r w:rsidRPr="00472B39">
              <w:rPr>
                <w:spacing w:val="-4"/>
                <w:sz w:val="24"/>
              </w:rPr>
              <w:t>Develop Inpatient Database for Inpatient Rehabilitation Unit – MCV</w:t>
            </w:r>
          </w:p>
        </w:tc>
        <w:tc>
          <w:tcPr>
            <w:tcW w:w="3150" w:type="dxa"/>
          </w:tcPr>
          <w:p w14:paraId="40E71330" w14:textId="77777777" w:rsidR="00F56110" w:rsidRPr="00472B39" w:rsidRDefault="00F56110" w:rsidP="0026465D">
            <w:pPr>
              <w:rPr>
                <w:sz w:val="24"/>
              </w:rPr>
            </w:pPr>
            <w:r w:rsidRPr="00472B39">
              <w:rPr>
                <w:sz w:val="24"/>
              </w:rPr>
              <w:t>MCV Hospitals</w:t>
            </w:r>
          </w:p>
        </w:tc>
        <w:tc>
          <w:tcPr>
            <w:tcW w:w="1296" w:type="dxa"/>
          </w:tcPr>
          <w:p w14:paraId="7BD7E084" w14:textId="77777777" w:rsidR="00F56110" w:rsidRPr="00472B39" w:rsidRDefault="00F56110" w:rsidP="0026465D">
            <w:pPr>
              <w:rPr>
                <w:sz w:val="24"/>
              </w:rPr>
            </w:pPr>
            <w:r w:rsidRPr="00472B39">
              <w:rPr>
                <w:sz w:val="24"/>
              </w:rPr>
              <w:t>$35,000</w:t>
            </w:r>
          </w:p>
        </w:tc>
      </w:tr>
      <w:tr w:rsidR="00F56110" w:rsidRPr="00472B39" w14:paraId="401433E3" w14:textId="77777777" w:rsidTr="00570177">
        <w:tc>
          <w:tcPr>
            <w:tcW w:w="1663" w:type="dxa"/>
          </w:tcPr>
          <w:p w14:paraId="0F09299C" w14:textId="77777777" w:rsidR="00F56110" w:rsidRPr="00472B39" w:rsidRDefault="00F56110" w:rsidP="0026465D">
            <w:pPr>
              <w:rPr>
                <w:sz w:val="24"/>
              </w:rPr>
            </w:pPr>
            <w:r w:rsidRPr="00472B39">
              <w:rPr>
                <w:sz w:val="24"/>
              </w:rPr>
              <w:t>July 1, 1992</w:t>
            </w:r>
          </w:p>
        </w:tc>
        <w:tc>
          <w:tcPr>
            <w:tcW w:w="4565" w:type="dxa"/>
          </w:tcPr>
          <w:p w14:paraId="6D8E0ECD" w14:textId="77777777" w:rsidR="00F56110" w:rsidRPr="00472B39" w:rsidRDefault="00F56110" w:rsidP="0026465D">
            <w:pPr>
              <w:rPr>
                <w:spacing w:val="-4"/>
                <w:sz w:val="24"/>
              </w:rPr>
            </w:pPr>
            <w:r w:rsidRPr="00472B39">
              <w:rPr>
                <w:spacing w:val="-4"/>
                <w:sz w:val="24"/>
              </w:rPr>
              <w:t>To provide supported employment for severely disabled students</w:t>
            </w:r>
          </w:p>
        </w:tc>
        <w:tc>
          <w:tcPr>
            <w:tcW w:w="3150" w:type="dxa"/>
          </w:tcPr>
          <w:p w14:paraId="7DDAB319" w14:textId="77777777" w:rsidR="00F56110" w:rsidRPr="00472B39" w:rsidRDefault="00F56110" w:rsidP="0026465D">
            <w:pPr>
              <w:rPr>
                <w:sz w:val="24"/>
              </w:rPr>
            </w:pPr>
            <w:r w:rsidRPr="00472B39">
              <w:rPr>
                <w:sz w:val="24"/>
              </w:rPr>
              <w:t>Special Education Office</w:t>
            </w:r>
          </w:p>
        </w:tc>
        <w:tc>
          <w:tcPr>
            <w:tcW w:w="1296" w:type="dxa"/>
          </w:tcPr>
          <w:p w14:paraId="4A15C430" w14:textId="77777777" w:rsidR="00F56110" w:rsidRPr="00472B39" w:rsidRDefault="00F56110" w:rsidP="0026465D">
            <w:pPr>
              <w:rPr>
                <w:sz w:val="24"/>
              </w:rPr>
            </w:pPr>
            <w:r w:rsidRPr="00472B39">
              <w:rPr>
                <w:sz w:val="24"/>
              </w:rPr>
              <w:t>$131,000</w:t>
            </w:r>
          </w:p>
        </w:tc>
      </w:tr>
      <w:tr w:rsidR="00F56110" w:rsidRPr="00472B39" w14:paraId="1B1CF409" w14:textId="77777777" w:rsidTr="00570177">
        <w:tc>
          <w:tcPr>
            <w:tcW w:w="1663" w:type="dxa"/>
          </w:tcPr>
          <w:p w14:paraId="62176C1F" w14:textId="77777777" w:rsidR="00F56110" w:rsidRPr="00472B39" w:rsidRDefault="00F56110" w:rsidP="0026465D">
            <w:pPr>
              <w:rPr>
                <w:sz w:val="24"/>
              </w:rPr>
            </w:pPr>
            <w:r w:rsidRPr="00472B39">
              <w:rPr>
                <w:sz w:val="24"/>
              </w:rPr>
              <w:t>Oct 1, 1991</w:t>
            </w:r>
          </w:p>
        </w:tc>
        <w:tc>
          <w:tcPr>
            <w:tcW w:w="4565" w:type="dxa"/>
          </w:tcPr>
          <w:p w14:paraId="379BC73D" w14:textId="77777777" w:rsidR="00F56110" w:rsidRPr="00472B39" w:rsidRDefault="00F56110" w:rsidP="0026465D">
            <w:pPr>
              <w:rPr>
                <w:spacing w:val="-4"/>
                <w:sz w:val="24"/>
              </w:rPr>
            </w:pPr>
            <w:r w:rsidRPr="00472B39">
              <w:rPr>
                <w:spacing w:val="-4"/>
                <w:sz w:val="24"/>
              </w:rPr>
              <w:t>National Technical Assistance Center on Supported Employment</w:t>
            </w:r>
          </w:p>
        </w:tc>
        <w:tc>
          <w:tcPr>
            <w:tcW w:w="3150" w:type="dxa"/>
          </w:tcPr>
          <w:p w14:paraId="6E37512A" w14:textId="77777777" w:rsidR="00F56110" w:rsidRPr="00472B39" w:rsidRDefault="00F56110" w:rsidP="0026465D">
            <w:pPr>
              <w:rPr>
                <w:sz w:val="24"/>
              </w:rPr>
            </w:pPr>
            <w:r w:rsidRPr="00472B39">
              <w:rPr>
                <w:sz w:val="24"/>
              </w:rPr>
              <w:t>Rehabilitative Services Administration</w:t>
            </w:r>
          </w:p>
        </w:tc>
        <w:tc>
          <w:tcPr>
            <w:tcW w:w="1296" w:type="dxa"/>
          </w:tcPr>
          <w:p w14:paraId="5B31A893" w14:textId="77777777" w:rsidR="00F56110" w:rsidRPr="00472B39" w:rsidRDefault="00F56110" w:rsidP="0026465D">
            <w:pPr>
              <w:rPr>
                <w:sz w:val="24"/>
              </w:rPr>
            </w:pPr>
            <w:r w:rsidRPr="00472B39">
              <w:rPr>
                <w:sz w:val="24"/>
              </w:rPr>
              <w:t>$471,000</w:t>
            </w:r>
          </w:p>
        </w:tc>
      </w:tr>
      <w:tr w:rsidR="00F56110" w:rsidRPr="00472B39" w14:paraId="3361204F" w14:textId="77777777" w:rsidTr="00570177">
        <w:tc>
          <w:tcPr>
            <w:tcW w:w="1663" w:type="dxa"/>
          </w:tcPr>
          <w:p w14:paraId="40CAAE93" w14:textId="77777777" w:rsidR="00F56110" w:rsidRPr="00472B39" w:rsidRDefault="00F56110" w:rsidP="0026465D">
            <w:pPr>
              <w:rPr>
                <w:sz w:val="24"/>
              </w:rPr>
            </w:pPr>
            <w:r w:rsidRPr="00472B39">
              <w:rPr>
                <w:sz w:val="24"/>
              </w:rPr>
              <w:t>July 1, 1991</w:t>
            </w:r>
          </w:p>
        </w:tc>
        <w:tc>
          <w:tcPr>
            <w:tcW w:w="4565" w:type="dxa"/>
          </w:tcPr>
          <w:p w14:paraId="3A9804CF" w14:textId="77777777" w:rsidR="00F56110" w:rsidRPr="00472B39" w:rsidRDefault="00F56110" w:rsidP="0026465D">
            <w:pPr>
              <w:rPr>
                <w:sz w:val="24"/>
              </w:rPr>
            </w:pPr>
            <w:r w:rsidRPr="00472B39">
              <w:rPr>
                <w:sz w:val="24"/>
              </w:rPr>
              <w:t>To provide supported employment for severely disabled students</w:t>
            </w:r>
          </w:p>
        </w:tc>
        <w:tc>
          <w:tcPr>
            <w:tcW w:w="3150" w:type="dxa"/>
          </w:tcPr>
          <w:p w14:paraId="74FD5702" w14:textId="77777777" w:rsidR="00F56110" w:rsidRPr="00472B39" w:rsidRDefault="00F56110" w:rsidP="0026465D">
            <w:pPr>
              <w:rPr>
                <w:sz w:val="24"/>
              </w:rPr>
            </w:pPr>
            <w:r w:rsidRPr="00472B39">
              <w:rPr>
                <w:sz w:val="24"/>
              </w:rPr>
              <w:t>Special Education Office</w:t>
            </w:r>
          </w:p>
          <w:p w14:paraId="35FFD174" w14:textId="77777777" w:rsidR="00F56110" w:rsidRPr="00472B39" w:rsidRDefault="00F56110" w:rsidP="0026465D">
            <w:pPr>
              <w:rPr>
                <w:sz w:val="24"/>
              </w:rPr>
            </w:pPr>
          </w:p>
        </w:tc>
        <w:tc>
          <w:tcPr>
            <w:tcW w:w="1296" w:type="dxa"/>
          </w:tcPr>
          <w:p w14:paraId="32130E02" w14:textId="77777777" w:rsidR="00F56110" w:rsidRPr="00472B39" w:rsidRDefault="00F56110" w:rsidP="0026465D">
            <w:pPr>
              <w:rPr>
                <w:sz w:val="24"/>
              </w:rPr>
            </w:pPr>
            <w:r w:rsidRPr="00472B39">
              <w:rPr>
                <w:sz w:val="24"/>
              </w:rPr>
              <w:t>$127,000</w:t>
            </w:r>
          </w:p>
          <w:p w14:paraId="200D256A" w14:textId="77777777" w:rsidR="00F56110" w:rsidRPr="00472B39" w:rsidRDefault="00F56110" w:rsidP="0026465D">
            <w:pPr>
              <w:rPr>
                <w:sz w:val="24"/>
              </w:rPr>
            </w:pPr>
          </w:p>
        </w:tc>
      </w:tr>
      <w:tr w:rsidR="00F56110" w:rsidRPr="00472B39" w14:paraId="019CD2AF" w14:textId="77777777" w:rsidTr="00570177">
        <w:tc>
          <w:tcPr>
            <w:tcW w:w="1663" w:type="dxa"/>
          </w:tcPr>
          <w:p w14:paraId="30215782" w14:textId="77777777" w:rsidR="00F56110" w:rsidRPr="00472B39" w:rsidRDefault="00F56110" w:rsidP="0026465D">
            <w:pPr>
              <w:rPr>
                <w:sz w:val="24"/>
              </w:rPr>
            </w:pPr>
            <w:r w:rsidRPr="00472B39">
              <w:rPr>
                <w:sz w:val="24"/>
              </w:rPr>
              <w:t>May 1, 1991</w:t>
            </w:r>
          </w:p>
        </w:tc>
        <w:tc>
          <w:tcPr>
            <w:tcW w:w="4565" w:type="dxa"/>
          </w:tcPr>
          <w:p w14:paraId="0A26E3C8" w14:textId="77777777" w:rsidR="00F56110" w:rsidRPr="00472B39" w:rsidRDefault="00F56110" w:rsidP="0026465D">
            <w:pPr>
              <w:rPr>
                <w:sz w:val="24"/>
              </w:rPr>
            </w:pPr>
            <w:r w:rsidRPr="00472B39">
              <w:rPr>
                <w:sz w:val="24"/>
              </w:rPr>
              <w:t>Renewal Grant for RRTC on Supported Employment</w:t>
            </w:r>
          </w:p>
        </w:tc>
        <w:tc>
          <w:tcPr>
            <w:tcW w:w="3150" w:type="dxa"/>
          </w:tcPr>
          <w:p w14:paraId="10FD230F" w14:textId="77777777" w:rsidR="00F56110" w:rsidRPr="00472B39" w:rsidRDefault="00F56110" w:rsidP="0026465D">
            <w:pPr>
              <w:rPr>
                <w:sz w:val="24"/>
              </w:rPr>
            </w:pPr>
            <w:r w:rsidRPr="00472B39">
              <w:rPr>
                <w:sz w:val="24"/>
              </w:rPr>
              <w:t>NIDRR</w:t>
            </w:r>
          </w:p>
        </w:tc>
        <w:tc>
          <w:tcPr>
            <w:tcW w:w="1296" w:type="dxa"/>
          </w:tcPr>
          <w:p w14:paraId="5A36C127" w14:textId="77777777" w:rsidR="00F56110" w:rsidRPr="00472B39" w:rsidRDefault="00F56110" w:rsidP="0026465D">
            <w:pPr>
              <w:rPr>
                <w:sz w:val="24"/>
              </w:rPr>
            </w:pPr>
            <w:r w:rsidRPr="00472B39">
              <w:rPr>
                <w:sz w:val="24"/>
              </w:rPr>
              <w:t>$659,612</w:t>
            </w:r>
          </w:p>
        </w:tc>
      </w:tr>
      <w:tr w:rsidR="00F56110" w:rsidRPr="00472B39" w14:paraId="6ADA734D" w14:textId="77777777" w:rsidTr="00570177">
        <w:tc>
          <w:tcPr>
            <w:tcW w:w="1663" w:type="dxa"/>
          </w:tcPr>
          <w:p w14:paraId="784B2B0F" w14:textId="77777777" w:rsidR="00F56110" w:rsidRPr="00472B39" w:rsidRDefault="00F56110" w:rsidP="0026465D">
            <w:pPr>
              <w:rPr>
                <w:sz w:val="24"/>
              </w:rPr>
            </w:pPr>
            <w:r w:rsidRPr="00472B39">
              <w:rPr>
                <w:sz w:val="24"/>
              </w:rPr>
              <w:t>July 1, 1991</w:t>
            </w:r>
          </w:p>
        </w:tc>
        <w:tc>
          <w:tcPr>
            <w:tcW w:w="4565" w:type="dxa"/>
          </w:tcPr>
          <w:p w14:paraId="76BFD416" w14:textId="77777777" w:rsidR="00F56110" w:rsidRPr="00472B39" w:rsidRDefault="00F56110" w:rsidP="0026465D">
            <w:pPr>
              <w:rPr>
                <w:sz w:val="24"/>
              </w:rPr>
            </w:pPr>
            <w:r w:rsidRPr="00472B39">
              <w:rPr>
                <w:sz w:val="24"/>
              </w:rPr>
              <w:t>Renewal Grant for RRTC on Supported Employment</w:t>
            </w:r>
          </w:p>
        </w:tc>
        <w:tc>
          <w:tcPr>
            <w:tcW w:w="3150" w:type="dxa"/>
          </w:tcPr>
          <w:p w14:paraId="38383C1D" w14:textId="77777777" w:rsidR="00F56110" w:rsidRPr="00472B39" w:rsidRDefault="00F56110" w:rsidP="0026465D">
            <w:pPr>
              <w:rPr>
                <w:sz w:val="24"/>
              </w:rPr>
            </w:pPr>
            <w:r w:rsidRPr="00472B39">
              <w:rPr>
                <w:sz w:val="24"/>
              </w:rPr>
              <w:t>NIDRR</w:t>
            </w:r>
          </w:p>
        </w:tc>
        <w:tc>
          <w:tcPr>
            <w:tcW w:w="1296" w:type="dxa"/>
          </w:tcPr>
          <w:p w14:paraId="60670292" w14:textId="77777777" w:rsidR="00F56110" w:rsidRPr="00472B39" w:rsidRDefault="00F56110" w:rsidP="0026465D">
            <w:pPr>
              <w:rPr>
                <w:sz w:val="24"/>
              </w:rPr>
            </w:pPr>
            <w:r w:rsidRPr="00472B39">
              <w:rPr>
                <w:sz w:val="24"/>
              </w:rPr>
              <w:t>$128,000</w:t>
            </w:r>
          </w:p>
        </w:tc>
      </w:tr>
      <w:tr w:rsidR="00F56110" w:rsidRPr="00472B39" w14:paraId="5C463879" w14:textId="77777777" w:rsidTr="00570177">
        <w:tc>
          <w:tcPr>
            <w:tcW w:w="1663" w:type="dxa"/>
          </w:tcPr>
          <w:p w14:paraId="59865020" w14:textId="77777777" w:rsidR="00F56110" w:rsidRPr="00472B39" w:rsidRDefault="00F56110" w:rsidP="0026465D">
            <w:pPr>
              <w:rPr>
                <w:sz w:val="24"/>
              </w:rPr>
            </w:pPr>
            <w:r w:rsidRPr="00472B39">
              <w:rPr>
                <w:sz w:val="24"/>
              </w:rPr>
              <w:t>Oct 1, 1990</w:t>
            </w:r>
          </w:p>
        </w:tc>
        <w:tc>
          <w:tcPr>
            <w:tcW w:w="4565" w:type="dxa"/>
          </w:tcPr>
          <w:p w14:paraId="10BCBEE8" w14:textId="77777777" w:rsidR="00F56110" w:rsidRPr="00472B39" w:rsidRDefault="00F56110" w:rsidP="0026465D">
            <w:pPr>
              <w:rPr>
                <w:sz w:val="24"/>
              </w:rPr>
            </w:pPr>
            <w:r w:rsidRPr="00472B39">
              <w:rPr>
                <w:sz w:val="24"/>
              </w:rPr>
              <w:t>To provide model TBI services</w:t>
            </w:r>
          </w:p>
        </w:tc>
        <w:tc>
          <w:tcPr>
            <w:tcW w:w="3150" w:type="dxa"/>
          </w:tcPr>
          <w:p w14:paraId="33F4979C" w14:textId="77777777" w:rsidR="00F56110" w:rsidRPr="00472B39" w:rsidRDefault="00F56110" w:rsidP="0026465D">
            <w:pPr>
              <w:rPr>
                <w:sz w:val="24"/>
              </w:rPr>
            </w:pPr>
            <w:r w:rsidRPr="00472B39">
              <w:rPr>
                <w:sz w:val="24"/>
              </w:rPr>
              <w:t>Rehabilitative Services Administration</w:t>
            </w:r>
          </w:p>
        </w:tc>
        <w:tc>
          <w:tcPr>
            <w:tcW w:w="1296" w:type="dxa"/>
          </w:tcPr>
          <w:p w14:paraId="49690088" w14:textId="77777777" w:rsidR="00F56110" w:rsidRPr="00472B39" w:rsidRDefault="00F56110" w:rsidP="0026465D">
            <w:pPr>
              <w:rPr>
                <w:sz w:val="24"/>
              </w:rPr>
            </w:pPr>
            <w:r w:rsidRPr="00472B39">
              <w:rPr>
                <w:sz w:val="24"/>
              </w:rPr>
              <w:t>$166,000</w:t>
            </w:r>
          </w:p>
        </w:tc>
      </w:tr>
      <w:tr w:rsidR="00F56110" w:rsidRPr="00472B39" w14:paraId="2AED66CB" w14:textId="77777777" w:rsidTr="00570177">
        <w:tc>
          <w:tcPr>
            <w:tcW w:w="1663" w:type="dxa"/>
          </w:tcPr>
          <w:p w14:paraId="0CF15659" w14:textId="77777777" w:rsidR="00F56110" w:rsidRPr="00472B39" w:rsidRDefault="00F56110" w:rsidP="0026465D">
            <w:pPr>
              <w:rPr>
                <w:sz w:val="24"/>
              </w:rPr>
            </w:pPr>
            <w:r w:rsidRPr="00472B39">
              <w:rPr>
                <w:sz w:val="24"/>
              </w:rPr>
              <w:t>Oct 1, 1990</w:t>
            </w:r>
          </w:p>
        </w:tc>
        <w:tc>
          <w:tcPr>
            <w:tcW w:w="4565" w:type="dxa"/>
          </w:tcPr>
          <w:p w14:paraId="218A4663" w14:textId="77777777" w:rsidR="00F56110" w:rsidRPr="00472B39" w:rsidRDefault="00F56110" w:rsidP="0026465D">
            <w:pPr>
              <w:rPr>
                <w:sz w:val="24"/>
              </w:rPr>
            </w:pPr>
            <w:r w:rsidRPr="00472B39">
              <w:rPr>
                <w:sz w:val="24"/>
              </w:rPr>
              <w:t>National Technical Assistance Center on Supported Employment</w:t>
            </w:r>
          </w:p>
        </w:tc>
        <w:tc>
          <w:tcPr>
            <w:tcW w:w="3150" w:type="dxa"/>
          </w:tcPr>
          <w:p w14:paraId="50BB0454" w14:textId="77777777" w:rsidR="00F56110" w:rsidRPr="00472B39" w:rsidRDefault="00F56110" w:rsidP="0026465D">
            <w:pPr>
              <w:rPr>
                <w:sz w:val="24"/>
              </w:rPr>
            </w:pPr>
            <w:r w:rsidRPr="00472B39">
              <w:rPr>
                <w:sz w:val="24"/>
              </w:rPr>
              <w:t>Rehabilitative Services Administration</w:t>
            </w:r>
          </w:p>
        </w:tc>
        <w:tc>
          <w:tcPr>
            <w:tcW w:w="1296" w:type="dxa"/>
          </w:tcPr>
          <w:p w14:paraId="31A1E57B" w14:textId="77777777" w:rsidR="00F56110" w:rsidRPr="00472B39" w:rsidRDefault="00F56110" w:rsidP="0026465D">
            <w:pPr>
              <w:rPr>
                <w:sz w:val="24"/>
              </w:rPr>
            </w:pPr>
            <w:r w:rsidRPr="00472B39">
              <w:rPr>
                <w:sz w:val="24"/>
              </w:rPr>
              <w:t>$430,059</w:t>
            </w:r>
          </w:p>
        </w:tc>
      </w:tr>
      <w:tr w:rsidR="00F56110" w:rsidRPr="00472B39" w14:paraId="79B0B9AE" w14:textId="77777777" w:rsidTr="00570177">
        <w:tc>
          <w:tcPr>
            <w:tcW w:w="1663" w:type="dxa"/>
          </w:tcPr>
          <w:p w14:paraId="708D3BAE" w14:textId="77777777" w:rsidR="00F56110" w:rsidRPr="00472B39" w:rsidRDefault="00F56110" w:rsidP="0026465D">
            <w:pPr>
              <w:rPr>
                <w:sz w:val="24"/>
              </w:rPr>
            </w:pPr>
            <w:r w:rsidRPr="00472B39">
              <w:rPr>
                <w:sz w:val="24"/>
              </w:rPr>
              <w:t>July 1, 1990</w:t>
            </w:r>
          </w:p>
        </w:tc>
        <w:tc>
          <w:tcPr>
            <w:tcW w:w="4565" w:type="dxa"/>
          </w:tcPr>
          <w:p w14:paraId="75377C6B" w14:textId="77777777" w:rsidR="00F56110" w:rsidRPr="00472B39" w:rsidRDefault="00F56110" w:rsidP="0026465D">
            <w:pPr>
              <w:rPr>
                <w:sz w:val="24"/>
              </w:rPr>
            </w:pPr>
            <w:r w:rsidRPr="00472B39">
              <w:rPr>
                <w:sz w:val="24"/>
              </w:rPr>
              <w:t>To provide supported employment for severely disabled students</w:t>
            </w:r>
          </w:p>
        </w:tc>
        <w:tc>
          <w:tcPr>
            <w:tcW w:w="3150" w:type="dxa"/>
          </w:tcPr>
          <w:p w14:paraId="6CACF899" w14:textId="77777777" w:rsidR="00F56110" w:rsidRPr="00472B39" w:rsidRDefault="00F56110" w:rsidP="0026465D">
            <w:pPr>
              <w:rPr>
                <w:sz w:val="24"/>
              </w:rPr>
            </w:pPr>
            <w:r w:rsidRPr="00472B39">
              <w:rPr>
                <w:sz w:val="24"/>
              </w:rPr>
              <w:t>Special Education Office</w:t>
            </w:r>
          </w:p>
        </w:tc>
        <w:tc>
          <w:tcPr>
            <w:tcW w:w="1296" w:type="dxa"/>
          </w:tcPr>
          <w:p w14:paraId="42C9FCCB" w14:textId="77777777" w:rsidR="00F56110" w:rsidRPr="00472B39" w:rsidRDefault="00F56110" w:rsidP="0026465D">
            <w:pPr>
              <w:rPr>
                <w:sz w:val="24"/>
              </w:rPr>
            </w:pPr>
            <w:r w:rsidRPr="00472B39">
              <w:rPr>
                <w:sz w:val="24"/>
              </w:rPr>
              <w:t>$116,555</w:t>
            </w:r>
          </w:p>
          <w:p w14:paraId="59F3D149" w14:textId="77777777" w:rsidR="00F56110" w:rsidRPr="00472B39" w:rsidRDefault="00F56110" w:rsidP="0026465D">
            <w:pPr>
              <w:rPr>
                <w:sz w:val="24"/>
              </w:rPr>
            </w:pPr>
          </w:p>
        </w:tc>
      </w:tr>
      <w:tr w:rsidR="00F56110" w:rsidRPr="00472B39" w14:paraId="10D3AF7B" w14:textId="77777777" w:rsidTr="00570177">
        <w:tc>
          <w:tcPr>
            <w:tcW w:w="1663" w:type="dxa"/>
          </w:tcPr>
          <w:p w14:paraId="0BD03217" w14:textId="77777777" w:rsidR="00F56110" w:rsidRPr="00472B39" w:rsidRDefault="00F56110" w:rsidP="0026465D">
            <w:pPr>
              <w:rPr>
                <w:sz w:val="24"/>
              </w:rPr>
            </w:pPr>
            <w:r w:rsidRPr="00472B39">
              <w:rPr>
                <w:sz w:val="24"/>
              </w:rPr>
              <w:t>May 1, 1990</w:t>
            </w:r>
          </w:p>
        </w:tc>
        <w:tc>
          <w:tcPr>
            <w:tcW w:w="4565" w:type="dxa"/>
          </w:tcPr>
          <w:p w14:paraId="4D1E42CB" w14:textId="77777777" w:rsidR="00F56110" w:rsidRPr="00472B39" w:rsidRDefault="00F56110" w:rsidP="0026465D">
            <w:pPr>
              <w:rPr>
                <w:sz w:val="24"/>
              </w:rPr>
            </w:pPr>
            <w:r w:rsidRPr="00472B39">
              <w:rPr>
                <w:sz w:val="24"/>
              </w:rPr>
              <w:t>Renewal grant for RRTC on Supported Employment</w:t>
            </w:r>
          </w:p>
        </w:tc>
        <w:tc>
          <w:tcPr>
            <w:tcW w:w="3150" w:type="dxa"/>
          </w:tcPr>
          <w:p w14:paraId="1CF5468E" w14:textId="77777777" w:rsidR="00F56110" w:rsidRPr="00472B39" w:rsidRDefault="00F56110" w:rsidP="0026465D">
            <w:pPr>
              <w:rPr>
                <w:sz w:val="24"/>
              </w:rPr>
            </w:pPr>
            <w:r w:rsidRPr="00472B39">
              <w:rPr>
                <w:sz w:val="24"/>
              </w:rPr>
              <w:t>NIDRR</w:t>
            </w:r>
          </w:p>
        </w:tc>
        <w:tc>
          <w:tcPr>
            <w:tcW w:w="1296" w:type="dxa"/>
          </w:tcPr>
          <w:p w14:paraId="08A08324" w14:textId="77777777" w:rsidR="00F56110" w:rsidRPr="00472B39" w:rsidRDefault="00F56110" w:rsidP="0026465D">
            <w:pPr>
              <w:rPr>
                <w:sz w:val="24"/>
              </w:rPr>
            </w:pPr>
            <w:r w:rsidRPr="00472B39">
              <w:rPr>
                <w:sz w:val="24"/>
              </w:rPr>
              <w:t>$659,612</w:t>
            </w:r>
          </w:p>
        </w:tc>
      </w:tr>
      <w:tr w:rsidR="00F56110" w:rsidRPr="00472B39" w14:paraId="486AB922" w14:textId="77777777" w:rsidTr="00570177">
        <w:tc>
          <w:tcPr>
            <w:tcW w:w="1663" w:type="dxa"/>
          </w:tcPr>
          <w:p w14:paraId="23FFCC64" w14:textId="77777777" w:rsidR="00F56110" w:rsidRPr="00472B39" w:rsidRDefault="00F56110" w:rsidP="0026465D">
            <w:pPr>
              <w:rPr>
                <w:sz w:val="24"/>
              </w:rPr>
            </w:pPr>
            <w:r w:rsidRPr="00472B39">
              <w:rPr>
                <w:sz w:val="24"/>
              </w:rPr>
              <w:t>May 1, 1989</w:t>
            </w:r>
          </w:p>
        </w:tc>
        <w:tc>
          <w:tcPr>
            <w:tcW w:w="4565" w:type="dxa"/>
          </w:tcPr>
          <w:p w14:paraId="2750CF7A" w14:textId="77777777" w:rsidR="00F56110" w:rsidRPr="00472B39" w:rsidRDefault="00F56110" w:rsidP="0026465D">
            <w:pPr>
              <w:rPr>
                <w:sz w:val="24"/>
              </w:rPr>
            </w:pPr>
            <w:r w:rsidRPr="00472B39">
              <w:rPr>
                <w:sz w:val="24"/>
              </w:rPr>
              <w:t>Renewal grant for RRTC Center on Supported Employment</w:t>
            </w:r>
          </w:p>
        </w:tc>
        <w:tc>
          <w:tcPr>
            <w:tcW w:w="3150" w:type="dxa"/>
          </w:tcPr>
          <w:p w14:paraId="6234492B" w14:textId="77777777" w:rsidR="00F56110" w:rsidRPr="00472B39" w:rsidRDefault="00F56110" w:rsidP="0026465D">
            <w:pPr>
              <w:rPr>
                <w:sz w:val="24"/>
              </w:rPr>
            </w:pPr>
            <w:r w:rsidRPr="00472B39">
              <w:rPr>
                <w:sz w:val="24"/>
              </w:rPr>
              <w:t>NIDRR</w:t>
            </w:r>
          </w:p>
          <w:p w14:paraId="0AE7EC43" w14:textId="77777777" w:rsidR="00F56110" w:rsidRPr="00472B39" w:rsidRDefault="00F56110" w:rsidP="0026465D">
            <w:pPr>
              <w:rPr>
                <w:sz w:val="24"/>
              </w:rPr>
            </w:pPr>
          </w:p>
        </w:tc>
        <w:tc>
          <w:tcPr>
            <w:tcW w:w="1296" w:type="dxa"/>
          </w:tcPr>
          <w:p w14:paraId="7E5F808E" w14:textId="77777777" w:rsidR="00F56110" w:rsidRPr="00472B39" w:rsidRDefault="00F56110" w:rsidP="0026465D">
            <w:pPr>
              <w:rPr>
                <w:sz w:val="24"/>
              </w:rPr>
            </w:pPr>
            <w:r w:rsidRPr="00472B39">
              <w:rPr>
                <w:sz w:val="24"/>
              </w:rPr>
              <w:t>$659,612</w:t>
            </w:r>
          </w:p>
          <w:p w14:paraId="30D3CCF6" w14:textId="77777777" w:rsidR="00F56110" w:rsidRPr="00472B39" w:rsidRDefault="00F56110" w:rsidP="0026465D">
            <w:pPr>
              <w:rPr>
                <w:sz w:val="24"/>
              </w:rPr>
            </w:pPr>
          </w:p>
        </w:tc>
      </w:tr>
      <w:tr w:rsidR="00F56110" w:rsidRPr="00472B39" w14:paraId="303082AC" w14:textId="77777777" w:rsidTr="00570177">
        <w:tc>
          <w:tcPr>
            <w:tcW w:w="1663" w:type="dxa"/>
          </w:tcPr>
          <w:p w14:paraId="414D16EE" w14:textId="77777777" w:rsidR="00F56110" w:rsidRPr="00472B39" w:rsidRDefault="00F56110" w:rsidP="0026465D">
            <w:pPr>
              <w:rPr>
                <w:sz w:val="24"/>
              </w:rPr>
            </w:pPr>
            <w:r w:rsidRPr="00472B39">
              <w:rPr>
                <w:sz w:val="24"/>
              </w:rPr>
              <w:t>Oct 1, 1989</w:t>
            </w:r>
          </w:p>
        </w:tc>
        <w:tc>
          <w:tcPr>
            <w:tcW w:w="4565" w:type="dxa"/>
          </w:tcPr>
          <w:p w14:paraId="45759089" w14:textId="77777777" w:rsidR="00F56110" w:rsidRPr="00472B39" w:rsidRDefault="00F56110" w:rsidP="0026465D">
            <w:pPr>
              <w:rPr>
                <w:sz w:val="24"/>
              </w:rPr>
            </w:pPr>
            <w:r w:rsidRPr="00472B39">
              <w:rPr>
                <w:sz w:val="24"/>
              </w:rPr>
              <w:t>To provide model employment demonstration to TBI clients</w:t>
            </w:r>
          </w:p>
        </w:tc>
        <w:tc>
          <w:tcPr>
            <w:tcW w:w="3150" w:type="dxa"/>
          </w:tcPr>
          <w:p w14:paraId="4A36BD13" w14:textId="77777777" w:rsidR="00F56110" w:rsidRPr="00472B39" w:rsidRDefault="00F56110" w:rsidP="0026465D">
            <w:pPr>
              <w:rPr>
                <w:sz w:val="24"/>
              </w:rPr>
            </w:pPr>
            <w:r w:rsidRPr="00472B39">
              <w:rPr>
                <w:sz w:val="24"/>
              </w:rPr>
              <w:t>Rehabilitation Services Administration, U.S. Department of Education</w:t>
            </w:r>
          </w:p>
        </w:tc>
        <w:tc>
          <w:tcPr>
            <w:tcW w:w="1296" w:type="dxa"/>
          </w:tcPr>
          <w:p w14:paraId="31004B8F" w14:textId="77777777" w:rsidR="00F56110" w:rsidRPr="00472B39" w:rsidRDefault="00F56110" w:rsidP="0026465D">
            <w:pPr>
              <w:rPr>
                <w:sz w:val="24"/>
              </w:rPr>
            </w:pPr>
            <w:r w:rsidRPr="00472B39">
              <w:rPr>
                <w:sz w:val="24"/>
              </w:rPr>
              <w:t>$158,312</w:t>
            </w:r>
          </w:p>
          <w:p w14:paraId="735F75A0" w14:textId="77777777" w:rsidR="00F56110" w:rsidRPr="00472B39" w:rsidRDefault="00F56110" w:rsidP="0026465D">
            <w:pPr>
              <w:rPr>
                <w:sz w:val="24"/>
              </w:rPr>
            </w:pPr>
          </w:p>
        </w:tc>
      </w:tr>
      <w:tr w:rsidR="00F56110" w:rsidRPr="00472B39" w14:paraId="79AE461E" w14:textId="77777777" w:rsidTr="006E1A09">
        <w:tc>
          <w:tcPr>
            <w:tcW w:w="1663" w:type="dxa"/>
            <w:tcBorders>
              <w:bottom w:val="single" w:sz="4" w:space="0" w:color="auto"/>
            </w:tcBorders>
          </w:tcPr>
          <w:p w14:paraId="5011CA96" w14:textId="77777777" w:rsidR="00F56110" w:rsidRPr="00472B39" w:rsidRDefault="00F56110" w:rsidP="0026465D">
            <w:pPr>
              <w:rPr>
                <w:sz w:val="24"/>
              </w:rPr>
            </w:pPr>
            <w:r w:rsidRPr="00472B39">
              <w:rPr>
                <w:sz w:val="24"/>
              </w:rPr>
              <w:t>Oct 1, 1989</w:t>
            </w:r>
          </w:p>
        </w:tc>
        <w:tc>
          <w:tcPr>
            <w:tcW w:w="4565" w:type="dxa"/>
            <w:tcBorders>
              <w:bottom w:val="single" w:sz="4" w:space="0" w:color="auto"/>
            </w:tcBorders>
          </w:tcPr>
          <w:p w14:paraId="5595CEFB" w14:textId="77777777" w:rsidR="00F56110" w:rsidRPr="00472B39" w:rsidRDefault="00F56110" w:rsidP="0026465D">
            <w:pPr>
              <w:rPr>
                <w:sz w:val="24"/>
              </w:rPr>
            </w:pPr>
            <w:r w:rsidRPr="00472B39">
              <w:rPr>
                <w:sz w:val="24"/>
              </w:rPr>
              <w:t>To provide research on employment of SSDI clients</w:t>
            </w:r>
          </w:p>
        </w:tc>
        <w:tc>
          <w:tcPr>
            <w:tcW w:w="3150" w:type="dxa"/>
            <w:tcBorders>
              <w:bottom w:val="single" w:sz="4" w:space="0" w:color="auto"/>
            </w:tcBorders>
          </w:tcPr>
          <w:p w14:paraId="6F326200" w14:textId="77777777" w:rsidR="00F56110" w:rsidRPr="00472B39" w:rsidRDefault="00F56110" w:rsidP="0026465D">
            <w:pPr>
              <w:rPr>
                <w:sz w:val="24"/>
              </w:rPr>
            </w:pPr>
            <w:r w:rsidRPr="00472B39">
              <w:rPr>
                <w:sz w:val="24"/>
              </w:rPr>
              <w:t>Social Security Administration, Department of Health and Human Services</w:t>
            </w:r>
          </w:p>
        </w:tc>
        <w:tc>
          <w:tcPr>
            <w:tcW w:w="1296" w:type="dxa"/>
            <w:tcBorders>
              <w:bottom w:val="single" w:sz="4" w:space="0" w:color="auto"/>
            </w:tcBorders>
          </w:tcPr>
          <w:p w14:paraId="7AE68CA3" w14:textId="77777777" w:rsidR="00F56110" w:rsidRPr="00472B39" w:rsidRDefault="00F56110" w:rsidP="0026465D">
            <w:pPr>
              <w:rPr>
                <w:sz w:val="24"/>
              </w:rPr>
            </w:pPr>
            <w:r w:rsidRPr="00472B39">
              <w:rPr>
                <w:sz w:val="24"/>
              </w:rPr>
              <w:t>$238,322</w:t>
            </w:r>
          </w:p>
        </w:tc>
      </w:tr>
      <w:tr w:rsidR="006E1A09" w:rsidRPr="00472B39" w14:paraId="2BB9E87F" w14:textId="77777777" w:rsidTr="00DB0935">
        <w:tc>
          <w:tcPr>
            <w:tcW w:w="1663" w:type="dxa"/>
            <w:shd w:val="clear" w:color="auto" w:fill="D9D9D9"/>
            <w:vAlign w:val="center"/>
          </w:tcPr>
          <w:p w14:paraId="2DC4E54F" w14:textId="77777777" w:rsidR="006E1A09" w:rsidRPr="00472B39" w:rsidRDefault="006E1A09" w:rsidP="00DB0935">
            <w:pPr>
              <w:jc w:val="center"/>
              <w:rPr>
                <w:b/>
                <w:sz w:val="24"/>
              </w:rPr>
            </w:pPr>
            <w:r w:rsidRPr="00472B39">
              <w:rPr>
                <w:b/>
                <w:sz w:val="24"/>
              </w:rPr>
              <w:lastRenderedPageBreak/>
              <w:t>Date</w:t>
            </w:r>
          </w:p>
        </w:tc>
        <w:tc>
          <w:tcPr>
            <w:tcW w:w="4565" w:type="dxa"/>
            <w:shd w:val="clear" w:color="auto" w:fill="D9D9D9"/>
            <w:vAlign w:val="center"/>
          </w:tcPr>
          <w:p w14:paraId="759DDDA4" w14:textId="77777777" w:rsidR="006E1A09" w:rsidRPr="00472B39" w:rsidRDefault="006E1A09" w:rsidP="00DB0935">
            <w:pPr>
              <w:jc w:val="center"/>
              <w:rPr>
                <w:b/>
                <w:sz w:val="24"/>
                <w:szCs w:val="24"/>
              </w:rPr>
            </w:pPr>
            <w:r w:rsidRPr="00472B39">
              <w:rPr>
                <w:b/>
                <w:sz w:val="24"/>
                <w:szCs w:val="24"/>
              </w:rPr>
              <w:t>Grant Purpose/ Title</w:t>
            </w:r>
          </w:p>
        </w:tc>
        <w:tc>
          <w:tcPr>
            <w:tcW w:w="3150" w:type="dxa"/>
            <w:shd w:val="clear" w:color="auto" w:fill="D9D9D9"/>
            <w:vAlign w:val="center"/>
          </w:tcPr>
          <w:p w14:paraId="444CC388" w14:textId="77777777" w:rsidR="006E1A09" w:rsidRPr="00472B39" w:rsidRDefault="006E1A09" w:rsidP="00DB0935">
            <w:pPr>
              <w:jc w:val="center"/>
              <w:rPr>
                <w:b/>
                <w:sz w:val="24"/>
              </w:rPr>
            </w:pPr>
            <w:r w:rsidRPr="00472B39">
              <w:rPr>
                <w:b/>
                <w:sz w:val="24"/>
              </w:rPr>
              <w:t>Funding Agency</w:t>
            </w:r>
          </w:p>
        </w:tc>
        <w:tc>
          <w:tcPr>
            <w:tcW w:w="1296" w:type="dxa"/>
            <w:shd w:val="clear" w:color="auto" w:fill="D9D9D9"/>
            <w:vAlign w:val="center"/>
          </w:tcPr>
          <w:p w14:paraId="4FF6020F" w14:textId="77777777" w:rsidR="006E1A09" w:rsidRPr="00472B39" w:rsidRDefault="006E1A09" w:rsidP="00DB0935">
            <w:pPr>
              <w:jc w:val="center"/>
              <w:rPr>
                <w:b/>
                <w:sz w:val="24"/>
              </w:rPr>
            </w:pPr>
            <w:r w:rsidRPr="00472B39">
              <w:rPr>
                <w:b/>
                <w:sz w:val="24"/>
              </w:rPr>
              <w:t>Annual Amount</w:t>
            </w:r>
          </w:p>
        </w:tc>
      </w:tr>
      <w:tr w:rsidR="00F56110" w:rsidRPr="00472B39" w14:paraId="3EE6DF09" w14:textId="77777777" w:rsidTr="00570177">
        <w:tc>
          <w:tcPr>
            <w:tcW w:w="1663" w:type="dxa"/>
          </w:tcPr>
          <w:p w14:paraId="16190AF5" w14:textId="77777777" w:rsidR="00F56110" w:rsidRPr="00472B39" w:rsidRDefault="00F56110" w:rsidP="0026465D">
            <w:pPr>
              <w:rPr>
                <w:sz w:val="24"/>
              </w:rPr>
            </w:pPr>
            <w:r w:rsidRPr="00472B39">
              <w:rPr>
                <w:sz w:val="24"/>
              </w:rPr>
              <w:t>Oct 1, 1988</w:t>
            </w:r>
          </w:p>
        </w:tc>
        <w:tc>
          <w:tcPr>
            <w:tcW w:w="4565" w:type="dxa"/>
          </w:tcPr>
          <w:p w14:paraId="59C62308" w14:textId="77777777" w:rsidR="00F56110" w:rsidRPr="00472B39" w:rsidRDefault="00F56110" w:rsidP="0026465D">
            <w:pPr>
              <w:rPr>
                <w:spacing w:val="-4"/>
                <w:sz w:val="24"/>
              </w:rPr>
            </w:pPr>
            <w:r w:rsidRPr="00472B39">
              <w:rPr>
                <w:spacing w:val="-4"/>
                <w:sz w:val="24"/>
              </w:rPr>
              <w:t>To provide research and</w:t>
            </w:r>
            <w:r w:rsidR="006E1A09" w:rsidRPr="00472B39">
              <w:rPr>
                <w:spacing w:val="-4"/>
                <w:sz w:val="24"/>
              </w:rPr>
              <w:t xml:space="preserve"> </w:t>
            </w:r>
            <w:r w:rsidRPr="00472B39">
              <w:rPr>
                <w:spacing w:val="-4"/>
                <w:sz w:val="24"/>
              </w:rPr>
              <w:t>demonstra</w:t>
            </w:r>
            <w:r w:rsidR="006E1A09" w:rsidRPr="00472B39">
              <w:rPr>
                <w:spacing w:val="-4"/>
                <w:sz w:val="24"/>
              </w:rPr>
              <w:t xml:space="preserve">tion of em-ployability of </w:t>
            </w:r>
            <w:r w:rsidRPr="00472B39">
              <w:rPr>
                <w:spacing w:val="-4"/>
                <w:sz w:val="24"/>
              </w:rPr>
              <w:t>Social Security Disability Income recipients who are traumatically brain injured</w:t>
            </w:r>
          </w:p>
        </w:tc>
        <w:tc>
          <w:tcPr>
            <w:tcW w:w="3150" w:type="dxa"/>
          </w:tcPr>
          <w:p w14:paraId="213AD56E" w14:textId="77777777" w:rsidR="00F56110" w:rsidRPr="00472B39" w:rsidRDefault="00F56110" w:rsidP="0026465D">
            <w:pPr>
              <w:rPr>
                <w:sz w:val="24"/>
              </w:rPr>
            </w:pPr>
            <w:r w:rsidRPr="00472B39">
              <w:rPr>
                <w:sz w:val="24"/>
              </w:rPr>
              <w:t>Social Security Administration, Department of Health and Human Services</w:t>
            </w:r>
          </w:p>
        </w:tc>
        <w:tc>
          <w:tcPr>
            <w:tcW w:w="1296" w:type="dxa"/>
          </w:tcPr>
          <w:p w14:paraId="691AA989" w14:textId="77777777" w:rsidR="00F56110" w:rsidRPr="00472B39" w:rsidRDefault="00F56110" w:rsidP="0026465D">
            <w:pPr>
              <w:rPr>
                <w:sz w:val="24"/>
              </w:rPr>
            </w:pPr>
            <w:r w:rsidRPr="00472B39">
              <w:rPr>
                <w:sz w:val="24"/>
              </w:rPr>
              <w:t>$212,922</w:t>
            </w:r>
          </w:p>
        </w:tc>
      </w:tr>
      <w:tr w:rsidR="00F56110" w:rsidRPr="00472B39" w14:paraId="1A1ED123" w14:textId="77777777" w:rsidTr="00570177">
        <w:tc>
          <w:tcPr>
            <w:tcW w:w="1663" w:type="dxa"/>
          </w:tcPr>
          <w:p w14:paraId="3A07362F" w14:textId="77777777" w:rsidR="00F56110" w:rsidRPr="00472B39" w:rsidRDefault="00F56110" w:rsidP="0026465D">
            <w:pPr>
              <w:rPr>
                <w:sz w:val="24"/>
              </w:rPr>
            </w:pPr>
            <w:r w:rsidRPr="00472B39">
              <w:rPr>
                <w:sz w:val="24"/>
              </w:rPr>
              <w:t>Oct 1, 1988</w:t>
            </w:r>
          </w:p>
        </w:tc>
        <w:tc>
          <w:tcPr>
            <w:tcW w:w="4565" w:type="dxa"/>
          </w:tcPr>
          <w:p w14:paraId="41B681B7" w14:textId="77777777" w:rsidR="00F56110" w:rsidRPr="00472B39" w:rsidRDefault="00F56110" w:rsidP="0026465D">
            <w:pPr>
              <w:rPr>
                <w:sz w:val="24"/>
              </w:rPr>
            </w:pPr>
            <w:r w:rsidRPr="00472B39">
              <w:rPr>
                <w:sz w:val="24"/>
              </w:rPr>
              <w:t>To provide external multi-site</w:t>
            </w:r>
            <w:r w:rsidR="006E1A09" w:rsidRPr="00472B39">
              <w:rPr>
                <w:sz w:val="24"/>
              </w:rPr>
              <w:t xml:space="preserve"> </w:t>
            </w:r>
            <w:r w:rsidRPr="00472B39">
              <w:rPr>
                <w:sz w:val="24"/>
              </w:rPr>
              <w:t>replication of supported employment for persons with traumatic brain injury (TBI)</w:t>
            </w:r>
          </w:p>
        </w:tc>
        <w:tc>
          <w:tcPr>
            <w:tcW w:w="3150" w:type="dxa"/>
          </w:tcPr>
          <w:p w14:paraId="119B1EC1" w14:textId="77777777" w:rsidR="00F56110" w:rsidRPr="00472B39" w:rsidRDefault="00F56110" w:rsidP="0026465D">
            <w:pPr>
              <w:rPr>
                <w:sz w:val="24"/>
              </w:rPr>
            </w:pPr>
            <w:r w:rsidRPr="00472B39">
              <w:rPr>
                <w:sz w:val="24"/>
              </w:rPr>
              <w:t>Rehabilitation Services Administration</w:t>
            </w:r>
          </w:p>
          <w:p w14:paraId="06F77A5B" w14:textId="77777777" w:rsidR="00F56110" w:rsidRPr="00472B39" w:rsidRDefault="00F56110" w:rsidP="0026465D">
            <w:pPr>
              <w:rPr>
                <w:sz w:val="24"/>
              </w:rPr>
            </w:pPr>
          </w:p>
        </w:tc>
        <w:tc>
          <w:tcPr>
            <w:tcW w:w="1296" w:type="dxa"/>
          </w:tcPr>
          <w:p w14:paraId="5F1D96ED" w14:textId="77777777" w:rsidR="00F56110" w:rsidRPr="00472B39" w:rsidRDefault="00F56110" w:rsidP="0026465D">
            <w:pPr>
              <w:rPr>
                <w:sz w:val="24"/>
              </w:rPr>
            </w:pPr>
            <w:r w:rsidRPr="00472B39">
              <w:rPr>
                <w:sz w:val="24"/>
              </w:rPr>
              <w:t>$157,385</w:t>
            </w:r>
          </w:p>
          <w:p w14:paraId="0D33DFD6" w14:textId="77777777" w:rsidR="00F56110" w:rsidRPr="00472B39" w:rsidRDefault="00F56110" w:rsidP="0026465D">
            <w:pPr>
              <w:rPr>
                <w:sz w:val="24"/>
              </w:rPr>
            </w:pPr>
          </w:p>
        </w:tc>
      </w:tr>
      <w:tr w:rsidR="00F56110" w:rsidRPr="00472B39" w14:paraId="768943D9" w14:textId="77777777" w:rsidTr="00570177">
        <w:tc>
          <w:tcPr>
            <w:tcW w:w="1663" w:type="dxa"/>
          </w:tcPr>
          <w:p w14:paraId="2B49EEA1" w14:textId="77777777" w:rsidR="00F56110" w:rsidRPr="00472B39" w:rsidRDefault="00F56110" w:rsidP="0026465D">
            <w:pPr>
              <w:rPr>
                <w:sz w:val="24"/>
              </w:rPr>
            </w:pPr>
            <w:r w:rsidRPr="00472B39">
              <w:rPr>
                <w:sz w:val="24"/>
              </w:rPr>
              <w:t>Oct 1, 1988</w:t>
            </w:r>
          </w:p>
        </w:tc>
        <w:tc>
          <w:tcPr>
            <w:tcW w:w="4565" w:type="dxa"/>
          </w:tcPr>
          <w:p w14:paraId="4E5451D5" w14:textId="77777777" w:rsidR="00F56110" w:rsidRPr="00472B39" w:rsidRDefault="00F56110" w:rsidP="0026465D">
            <w:pPr>
              <w:rPr>
                <w:sz w:val="24"/>
              </w:rPr>
            </w:pPr>
            <w:r w:rsidRPr="00472B39">
              <w:rPr>
                <w:sz w:val="24"/>
              </w:rPr>
              <w:t>To carry out third year activities of TBI employment program</w:t>
            </w:r>
          </w:p>
        </w:tc>
        <w:tc>
          <w:tcPr>
            <w:tcW w:w="3150" w:type="dxa"/>
          </w:tcPr>
          <w:p w14:paraId="13D42CD3" w14:textId="77777777" w:rsidR="00F56110" w:rsidRPr="00472B39" w:rsidRDefault="00F56110" w:rsidP="0026465D">
            <w:pPr>
              <w:rPr>
                <w:sz w:val="24"/>
              </w:rPr>
            </w:pPr>
            <w:r w:rsidRPr="00472B39">
              <w:rPr>
                <w:sz w:val="24"/>
              </w:rPr>
              <w:t>NIDRR</w:t>
            </w:r>
          </w:p>
          <w:p w14:paraId="4DC86954" w14:textId="77777777" w:rsidR="00F56110" w:rsidRPr="00472B39" w:rsidRDefault="00F56110" w:rsidP="0026465D">
            <w:pPr>
              <w:rPr>
                <w:sz w:val="24"/>
              </w:rPr>
            </w:pPr>
          </w:p>
        </w:tc>
        <w:tc>
          <w:tcPr>
            <w:tcW w:w="1296" w:type="dxa"/>
          </w:tcPr>
          <w:p w14:paraId="1C7D8AB8" w14:textId="77777777" w:rsidR="00F56110" w:rsidRPr="00472B39" w:rsidRDefault="00F56110" w:rsidP="0026465D">
            <w:pPr>
              <w:rPr>
                <w:sz w:val="24"/>
              </w:rPr>
            </w:pPr>
            <w:r w:rsidRPr="00472B39">
              <w:rPr>
                <w:sz w:val="24"/>
              </w:rPr>
              <w:t>$173,412</w:t>
            </w:r>
          </w:p>
          <w:p w14:paraId="173F6819" w14:textId="77777777" w:rsidR="00F56110" w:rsidRPr="00472B39" w:rsidRDefault="00F56110" w:rsidP="0026465D">
            <w:pPr>
              <w:rPr>
                <w:sz w:val="24"/>
              </w:rPr>
            </w:pPr>
          </w:p>
        </w:tc>
      </w:tr>
      <w:tr w:rsidR="00F56110" w:rsidRPr="00472B39" w14:paraId="4A6A91F9" w14:textId="77777777" w:rsidTr="00570177">
        <w:tc>
          <w:tcPr>
            <w:tcW w:w="1663" w:type="dxa"/>
          </w:tcPr>
          <w:p w14:paraId="0AFCC197" w14:textId="77777777" w:rsidR="00F56110" w:rsidRPr="00472B39" w:rsidRDefault="00F56110" w:rsidP="0026465D">
            <w:pPr>
              <w:rPr>
                <w:sz w:val="24"/>
              </w:rPr>
            </w:pPr>
            <w:r w:rsidRPr="00472B39">
              <w:rPr>
                <w:sz w:val="24"/>
              </w:rPr>
              <w:t>Oct 1, 1988</w:t>
            </w:r>
          </w:p>
        </w:tc>
        <w:tc>
          <w:tcPr>
            <w:tcW w:w="4565" w:type="dxa"/>
          </w:tcPr>
          <w:p w14:paraId="1D9B64BF" w14:textId="77777777" w:rsidR="00F56110" w:rsidRPr="00472B39" w:rsidRDefault="00F56110" w:rsidP="0026465D">
            <w:pPr>
              <w:rPr>
                <w:sz w:val="24"/>
              </w:rPr>
            </w:pPr>
            <w:r w:rsidRPr="00472B39">
              <w:rPr>
                <w:sz w:val="24"/>
              </w:rPr>
              <w:t>To carry out third year activities of supported employment with severely retarded</w:t>
            </w:r>
          </w:p>
        </w:tc>
        <w:tc>
          <w:tcPr>
            <w:tcW w:w="3150" w:type="dxa"/>
          </w:tcPr>
          <w:p w14:paraId="6D74B146" w14:textId="77777777" w:rsidR="00F56110" w:rsidRPr="00472B39" w:rsidRDefault="00F56110" w:rsidP="0026465D">
            <w:pPr>
              <w:rPr>
                <w:sz w:val="24"/>
              </w:rPr>
            </w:pPr>
            <w:r w:rsidRPr="00472B39">
              <w:rPr>
                <w:sz w:val="24"/>
              </w:rPr>
              <w:t>U.S. Department of Education</w:t>
            </w:r>
          </w:p>
          <w:p w14:paraId="30C1CBFB" w14:textId="77777777" w:rsidR="00F56110" w:rsidRPr="00472B39" w:rsidRDefault="00F56110" w:rsidP="0026465D">
            <w:pPr>
              <w:rPr>
                <w:sz w:val="24"/>
              </w:rPr>
            </w:pPr>
          </w:p>
        </w:tc>
        <w:tc>
          <w:tcPr>
            <w:tcW w:w="1296" w:type="dxa"/>
          </w:tcPr>
          <w:p w14:paraId="15BB3846" w14:textId="77777777" w:rsidR="00F56110" w:rsidRPr="00472B39" w:rsidRDefault="00F56110" w:rsidP="0026465D">
            <w:pPr>
              <w:rPr>
                <w:sz w:val="24"/>
              </w:rPr>
            </w:pPr>
            <w:r w:rsidRPr="00472B39">
              <w:rPr>
                <w:sz w:val="24"/>
              </w:rPr>
              <w:t>$111,560</w:t>
            </w:r>
          </w:p>
        </w:tc>
      </w:tr>
      <w:tr w:rsidR="00F56110" w:rsidRPr="00472B39" w14:paraId="78976ADE" w14:textId="77777777" w:rsidTr="00570177">
        <w:tc>
          <w:tcPr>
            <w:tcW w:w="1663" w:type="dxa"/>
          </w:tcPr>
          <w:p w14:paraId="756ECE4D" w14:textId="77777777" w:rsidR="00F56110" w:rsidRPr="00472B39" w:rsidRDefault="00F56110" w:rsidP="0026465D">
            <w:pPr>
              <w:rPr>
                <w:sz w:val="24"/>
              </w:rPr>
            </w:pPr>
            <w:r w:rsidRPr="00472B39">
              <w:rPr>
                <w:sz w:val="24"/>
              </w:rPr>
              <w:t>May 1, 1988</w:t>
            </w:r>
          </w:p>
        </w:tc>
        <w:tc>
          <w:tcPr>
            <w:tcW w:w="4565" w:type="dxa"/>
          </w:tcPr>
          <w:p w14:paraId="36ED5FCD" w14:textId="77777777" w:rsidR="00F56110" w:rsidRPr="00472B39" w:rsidRDefault="00F56110" w:rsidP="0026465D">
            <w:pPr>
              <w:rPr>
                <w:sz w:val="24"/>
              </w:rPr>
            </w:pPr>
            <w:r w:rsidRPr="00472B39">
              <w:rPr>
                <w:sz w:val="24"/>
              </w:rPr>
              <w:t>To administer and carry out active-ties of the RRTC on Supported Employment for Severely Disabled Persons</w:t>
            </w:r>
          </w:p>
        </w:tc>
        <w:tc>
          <w:tcPr>
            <w:tcW w:w="3150" w:type="dxa"/>
          </w:tcPr>
          <w:p w14:paraId="4B8110D1" w14:textId="77777777" w:rsidR="00F56110" w:rsidRPr="00472B39" w:rsidRDefault="00F56110" w:rsidP="0026465D">
            <w:pPr>
              <w:rPr>
                <w:sz w:val="24"/>
              </w:rPr>
            </w:pPr>
            <w:r w:rsidRPr="00472B39">
              <w:rPr>
                <w:sz w:val="24"/>
              </w:rPr>
              <w:t>National Institute on Disability and Rehabilitation Research</w:t>
            </w:r>
          </w:p>
          <w:p w14:paraId="316EF77F" w14:textId="77777777" w:rsidR="00F56110" w:rsidRPr="00472B39" w:rsidRDefault="00F56110" w:rsidP="0026465D">
            <w:pPr>
              <w:rPr>
                <w:sz w:val="24"/>
              </w:rPr>
            </w:pPr>
          </w:p>
        </w:tc>
        <w:tc>
          <w:tcPr>
            <w:tcW w:w="1296" w:type="dxa"/>
          </w:tcPr>
          <w:p w14:paraId="09198740" w14:textId="77777777" w:rsidR="00F56110" w:rsidRPr="00472B39" w:rsidRDefault="00F56110" w:rsidP="0026465D">
            <w:pPr>
              <w:rPr>
                <w:sz w:val="24"/>
              </w:rPr>
            </w:pPr>
            <w:r w:rsidRPr="00472B39">
              <w:rPr>
                <w:sz w:val="24"/>
              </w:rPr>
              <w:t>$659,612</w:t>
            </w:r>
          </w:p>
          <w:p w14:paraId="336659FF" w14:textId="77777777" w:rsidR="00F56110" w:rsidRPr="00472B39" w:rsidRDefault="00F56110" w:rsidP="0026465D">
            <w:pPr>
              <w:rPr>
                <w:sz w:val="24"/>
              </w:rPr>
            </w:pPr>
          </w:p>
        </w:tc>
      </w:tr>
      <w:tr w:rsidR="00F56110" w:rsidRPr="00472B39" w14:paraId="0651F0A0" w14:textId="77777777" w:rsidTr="00570177">
        <w:tc>
          <w:tcPr>
            <w:tcW w:w="1663" w:type="dxa"/>
          </w:tcPr>
          <w:p w14:paraId="63EBC1AE" w14:textId="77777777" w:rsidR="00F56110" w:rsidRPr="00472B39" w:rsidRDefault="00F56110" w:rsidP="0026465D">
            <w:pPr>
              <w:rPr>
                <w:sz w:val="24"/>
              </w:rPr>
            </w:pPr>
            <w:r w:rsidRPr="00472B39">
              <w:rPr>
                <w:sz w:val="24"/>
              </w:rPr>
              <w:t>May 1, 1987</w:t>
            </w:r>
          </w:p>
        </w:tc>
        <w:tc>
          <w:tcPr>
            <w:tcW w:w="4565" w:type="dxa"/>
          </w:tcPr>
          <w:p w14:paraId="667213F0" w14:textId="77777777" w:rsidR="00F56110" w:rsidRPr="00472B39" w:rsidRDefault="00F56110" w:rsidP="0026465D">
            <w:pPr>
              <w:rPr>
                <w:sz w:val="24"/>
              </w:rPr>
            </w:pPr>
            <w:r w:rsidRPr="00472B39">
              <w:rPr>
                <w:sz w:val="24"/>
              </w:rPr>
              <w:t>To administer and carry out activities of the RRTC</w:t>
            </w:r>
          </w:p>
        </w:tc>
        <w:tc>
          <w:tcPr>
            <w:tcW w:w="3150" w:type="dxa"/>
          </w:tcPr>
          <w:p w14:paraId="4173D553" w14:textId="77777777" w:rsidR="00F56110" w:rsidRPr="00472B39" w:rsidRDefault="00F56110" w:rsidP="0026465D">
            <w:pPr>
              <w:rPr>
                <w:sz w:val="24"/>
              </w:rPr>
            </w:pPr>
            <w:r w:rsidRPr="00472B39">
              <w:rPr>
                <w:sz w:val="24"/>
              </w:rPr>
              <w:t>National Institute of Handicapped Research</w:t>
            </w:r>
          </w:p>
        </w:tc>
        <w:tc>
          <w:tcPr>
            <w:tcW w:w="1296" w:type="dxa"/>
          </w:tcPr>
          <w:p w14:paraId="13CBA3A7" w14:textId="77777777" w:rsidR="00F56110" w:rsidRPr="00472B39" w:rsidRDefault="00F56110" w:rsidP="0026465D">
            <w:pPr>
              <w:rPr>
                <w:sz w:val="24"/>
              </w:rPr>
            </w:pPr>
            <w:r w:rsidRPr="00472B39">
              <w:rPr>
                <w:sz w:val="24"/>
              </w:rPr>
              <w:t>$576,218</w:t>
            </w:r>
          </w:p>
        </w:tc>
      </w:tr>
      <w:tr w:rsidR="00F56110" w:rsidRPr="00472B39" w14:paraId="32AFCDAB" w14:textId="77777777" w:rsidTr="00570177">
        <w:tc>
          <w:tcPr>
            <w:tcW w:w="1663" w:type="dxa"/>
          </w:tcPr>
          <w:p w14:paraId="1088CB06" w14:textId="77777777" w:rsidR="00F56110" w:rsidRPr="00472B39" w:rsidRDefault="00F56110" w:rsidP="0026465D">
            <w:pPr>
              <w:rPr>
                <w:sz w:val="24"/>
              </w:rPr>
            </w:pPr>
            <w:r w:rsidRPr="00472B39">
              <w:rPr>
                <w:sz w:val="24"/>
              </w:rPr>
              <w:t>Oct 1, 1987</w:t>
            </w:r>
          </w:p>
        </w:tc>
        <w:tc>
          <w:tcPr>
            <w:tcW w:w="4565" w:type="dxa"/>
          </w:tcPr>
          <w:p w14:paraId="6AE14EB0" w14:textId="77777777" w:rsidR="00F56110" w:rsidRPr="00472B39" w:rsidRDefault="00F56110" w:rsidP="0026465D">
            <w:pPr>
              <w:rPr>
                <w:sz w:val="24"/>
              </w:rPr>
            </w:pPr>
            <w:r w:rsidRPr="00472B39">
              <w:rPr>
                <w:sz w:val="24"/>
              </w:rPr>
              <w:t>To carry out second year activities of supported employment for brain injury project</w:t>
            </w:r>
          </w:p>
        </w:tc>
        <w:tc>
          <w:tcPr>
            <w:tcW w:w="3150" w:type="dxa"/>
          </w:tcPr>
          <w:p w14:paraId="6094A7E7" w14:textId="77777777" w:rsidR="00F56110" w:rsidRPr="00472B39" w:rsidRDefault="00F56110" w:rsidP="006E1A09">
            <w:pPr>
              <w:rPr>
                <w:sz w:val="24"/>
              </w:rPr>
            </w:pPr>
            <w:r w:rsidRPr="00472B39">
              <w:rPr>
                <w:sz w:val="24"/>
              </w:rPr>
              <w:t>Rehabilitation Services Administration</w:t>
            </w:r>
          </w:p>
        </w:tc>
        <w:tc>
          <w:tcPr>
            <w:tcW w:w="1296" w:type="dxa"/>
          </w:tcPr>
          <w:p w14:paraId="41FA2D66" w14:textId="77777777" w:rsidR="00F56110" w:rsidRPr="00472B39" w:rsidRDefault="00F56110" w:rsidP="0026465D">
            <w:pPr>
              <w:rPr>
                <w:sz w:val="24"/>
              </w:rPr>
            </w:pPr>
            <w:r w:rsidRPr="00472B39">
              <w:rPr>
                <w:sz w:val="24"/>
              </w:rPr>
              <w:t>$173,412</w:t>
            </w:r>
          </w:p>
          <w:p w14:paraId="35AC6BC9" w14:textId="77777777" w:rsidR="00F56110" w:rsidRPr="00472B39" w:rsidRDefault="00F56110" w:rsidP="0026465D">
            <w:pPr>
              <w:rPr>
                <w:sz w:val="24"/>
              </w:rPr>
            </w:pPr>
          </w:p>
        </w:tc>
      </w:tr>
      <w:tr w:rsidR="00F56110" w:rsidRPr="00472B39" w14:paraId="10A7C7BA" w14:textId="77777777" w:rsidTr="00570177">
        <w:tc>
          <w:tcPr>
            <w:tcW w:w="1663" w:type="dxa"/>
          </w:tcPr>
          <w:p w14:paraId="1D71F62F" w14:textId="77777777" w:rsidR="00F56110" w:rsidRPr="00472B39" w:rsidRDefault="00F56110" w:rsidP="0026465D">
            <w:pPr>
              <w:rPr>
                <w:sz w:val="24"/>
              </w:rPr>
            </w:pPr>
            <w:r w:rsidRPr="00472B39">
              <w:rPr>
                <w:sz w:val="24"/>
              </w:rPr>
              <w:t>May 1, 1986</w:t>
            </w:r>
          </w:p>
        </w:tc>
        <w:tc>
          <w:tcPr>
            <w:tcW w:w="4565" w:type="dxa"/>
          </w:tcPr>
          <w:p w14:paraId="37FE337B" w14:textId="77777777" w:rsidR="00F56110" w:rsidRPr="00472B39" w:rsidRDefault="00F56110" w:rsidP="0026465D">
            <w:pPr>
              <w:rPr>
                <w:sz w:val="24"/>
              </w:rPr>
            </w:pPr>
            <w:r w:rsidRPr="00472B39">
              <w:rPr>
                <w:sz w:val="24"/>
              </w:rPr>
              <w:t>To administer and carry out active-ties of the RRTC</w:t>
            </w:r>
          </w:p>
        </w:tc>
        <w:tc>
          <w:tcPr>
            <w:tcW w:w="3150" w:type="dxa"/>
          </w:tcPr>
          <w:p w14:paraId="2E09B752" w14:textId="77777777" w:rsidR="00F56110" w:rsidRPr="00472B39" w:rsidRDefault="00F56110" w:rsidP="0026465D">
            <w:pPr>
              <w:rPr>
                <w:sz w:val="24"/>
              </w:rPr>
            </w:pPr>
            <w:r w:rsidRPr="00472B39">
              <w:rPr>
                <w:sz w:val="24"/>
              </w:rPr>
              <w:t>National Institute of Handicapped Research</w:t>
            </w:r>
          </w:p>
        </w:tc>
        <w:tc>
          <w:tcPr>
            <w:tcW w:w="1296" w:type="dxa"/>
          </w:tcPr>
          <w:p w14:paraId="45CAA320" w14:textId="77777777" w:rsidR="00F56110" w:rsidRPr="00472B39" w:rsidRDefault="00F56110" w:rsidP="0026465D">
            <w:pPr>
              <w:rPr>
                <w:sz w:val="24"/>
              </w:rPr>
            </w:pPr>
            <w:r w:rsidRPr="00472B39">
              <w:rPr>
                <w:sz w:val="24"/>
              </w:rPr>
              <w:t>$576,218</w:t>
            </w:r>
          </w:p>
          <w:p w14:paraId="09E0D067" w14:textId="77777777" w:rsidR="00F56110" w:rsidRPr="00472B39" w:rsidRDefault="00F56110" w:rsidP="0026465D">
            <w:pPr>
              <w:rPr>
                <w:sz w:val="24"/>
              </w:rPr>
            </w:pPr>
          </w:p>
        </w:tc>
      </w:tr>
      <w:tr w:rsidR="00F56110" w:rsidRPr="00472B39" w14:paraId="0F4B581D" w14:textId="77777777" w:rsidTr="00570177">
        <w:tc>
          <w:tcPr>
            <w:tcW w:w="1663" w:type="dxa"/>
          </w:tcPr>
          <w:p w14:paraId="0FA5E8EA" w14:textId="77777777" w:rsidR="00F56110" w:rsidRPr="00472B39" w:rsidRDefault="00F56110" w:rsidP="0026465D">
            <w:pPr>
              <w:rPr>
                <w:sz w:val="24"/>
              </w:rPr>
            </w:pPr>
            <w:r w:rsidRPr="00472B39">
              <w:rPr>
                <w:sz w:val="24"/>
              </w:rPr>
              <w:t>Oct 1986</w:t>
            </w:r>
          </w:p>
        </w:tc>
        <w:tc>
          <w:tcPr>
            <w:tcW w:w="4565" w:type="dxa"/>
          </w:tcPr>
          <w:p w14:paraId="6AE51147" w14:textId="77777777" w:rsidR="00F56110" w:rsidRPr="00472B39" w:rsidRDefault="006E1A09" w:rsidP="0026465D">
            <w:pPr>
              <w:rPr>
                <w:sz w:val="24"/>
              </w:rPr>
            </w:pPr>
            <w:r w:rsidRPr="00472B39">
              <w:rPr>
                <w:spacing w:val="-4"/>
                <w:sz w:val="24"/>
              </w:rPr>
              <w:t xml:space="preserve">To provide supported employment </w:t>
            </w:r>
            <w:r w:rsidR="00F56110" w:rsidRPr="00472B39">
              <w:rPr>
                <w:spacing w:val="-4"/>
                <w:sz w:val="24"/>
              </w:rPr>
              <w:t>demonstra</w:t>
            </w:r>
            <w:r w:rsidRPr="00472B39">
              <w:rPr>
                <w:spacing w:val="-4"/>
                <w:sz w:val="24"/>
              </w:rPr>
              <w:t>-</w:t>
            </w:r>
            <w:r w:rsidR="00F56110" w:rsidRPr="00472B39">
              <w:rPr>
                <w:spacing w:val="-4"/>
                <w:sz w:val="24"/>
              </w:rPr>
              <w:t>tion of youth with severe/</w:t>
            </w:r>
            <w:r w:rsidR="00F56110" w:rsidRPr="00472B39">
              <w:rPr>
                <w:sz w:val="24"/>
              </w:rPr>
              <w:t xml:space="preserve"> profound mental retardation</w:t>
            </w:r>
          </w:p>
        </w:tc>
        <w:tc>
          <w:tcPr>
            <w:tcW w:w="3150" w:type="dxa"/>
          </w:tcPr>
          <w:p w14:paraId="70D4BA70" w14:textId="77777777" w:rsidR="00F56110" w:rsidRPr="00472B39" w:rsidRDefault="00F56110" w:rsidP="0026465D">
            <w:pPr>
              <w:rPr>
                <w:sz w:val="24"/>
              </w:rPr>
            </w:pPr>
            <w:r w:rsidRPr="00472B39">
              <w:rPr>
                <w:sz w:val="24"/>
              </w:rPr>
              <w:t>U.S. Department of Education</w:t>
            </w:r>
          </w:p>
          <w:p w14:paraId="2C015F63" w14:textId="77777777" w:rsidR="00F56110" w:rsidRPr="00472B39" w:rsidRDefault="00F56110" w:rsidP="0026465D">
            <w:pPr>
              <w:rPr>
                <w:sz w:val="24"/>
              </w:rPr>
            </w:pPr>
          </w:p>
        </w:tc>
        <w:tc>
          <w:tcPr>
            <w:tcW w:w="1296" w:type="dxa"/>
          </w:tcPr>
          <w:p w14:paraId="4BB526D1" w14:textId="77777777" w:rsidR="00F56110" w:rsidRPr="00472B39" w:rsidRDefault="00F56110" w:rsidP="0026465D">
            <w:pPr>
              <w:rPr>
                <w:sz w:val="24"/>
              </w:rPr>
            </w:pPr>
            <w:r w:rsidRPr="00472B39">
              <w:rPr>
                <w:sz w:val="24"/>
              </w:rPr>
              <w:t>$217,250</w:t>
            </w:r>
          </w:p>
          <w:p w14:paraId="7F9EEF32" w14:textId="77777777" w:rsidR="00F56110" w:rsidRPr="00472B39" w:rsidRDefault="00F56110" w:rsidP="0026465D">
            <w:pPr>
              <w:rPr>
                <w:sz w:val="24"/>
              </w:rPr>
            </w:pPr>
          </w:p>
        </w:tc>
      </w:tr>
      <w:tr w:rsidR="00F56110" w:rsidRPr="00472B39" w14:paraId="74D4474B" w14:textId="77777777" w:rsidTr="00570177">
        <w:tc>
          <w:tcPr>
            <w:tcW w:w="1663" w:type="dxa"/>
          </w:tcPr>
          <w:p w14:paraId="58800941" w14:textId="77777777" w:rsidR="00F56110" w:rsidRPr="00472B39" w:rsidRDefault="00F56110" w:rsidP="0026465D">
            <w:pPr>
              <w:rPr>
                <w:sz w:val="24"/>
              </w:rPr>
            </w:pPr>
            <w:r w:rsidRPr="00472B39">
              <w:rPr>
                <w:sz w:val="24"/>
              </w:rPr>
              <w:t>Oct 1986</w:t>
            </w:r>
          </w:p>
        </w:tc>
        <w:tc>
          <w:tcPr>
            <w:tcW w:w="4565" w:type="dxa"/>
          </w:tcPr>
          <w:p w14:paraId="42EFEFB6" w14:textId="77777777" w:rsidR="00F56110" w:rsidRPr="00472B39" w:rsidRDefault="00F56110" w:rsidP="0026465D">
            <w:pPr>
              <w:rPr>
                <w:sz w:val="24"/>
              </w:rPr>
            </w:pPr>
            <w:r w:rsidRPr="00472B39">
              <w:rPr>
                <w:sz w:val="24"/>
              </w:rPr>
              <w:t>To provide supported employment demonstra</w:t>
            </w:r>
            <w:r w:rsidR="006E1A09" w:rsidRPr="00472B39">
              <w:rPr>
                <w:sz w:val="24"/>
              </w:rPr>
              <w:t>-</w:t>
            </w:r>
            <w:r w:rsidRPr="00472B39">
              <w:rPr>
                <w:sz w:val="24"/>
              </w:rPr>
              <w:t>tion for individuals with traumatic brain injury</w:t>
            </w:r>
          </w:p>
        </w:tc>
        <w:tc>
          <w:tcPr>
            <w:tcW w:w="3150" w:type="dxa"/>
          </w:tcPr>
          <w:p w14:paraId="09CBDE94" w14:textId="77777777" w:rsidR="00F56110" w:rsidRPr="00472B39" w:rsidRDefault="00F56110" w:rsidP="0026465D">
            <w:pPr>
              <w:rPr>
                <w:sz w:val="24"/>
              </w:rPr>
            </w:pPr>
            <w:r w:rsidRPr="00472B39">
              <w:rPr>
                <w:sz w:val="24"/>
              </w:rPr>
              <w:t>U.S. Department of Education</w:t>
            </w:r>
          </w:p>
          <w:p w14:paraId="6D2695DA" w14:textId="77777777" w:rsidR="00F56110" w:rsidRPr="00472B39" w:rsidRDefault="00F56110" w:rsidP="0026465D">
            <w:pPr>
              <w:rPr>
                <w:sz w:val="24"/>
              </w:rPr>
            </w:pPr>
          </w:p>
        </w:tc>
        <w:tc>
          <w:tcPr>
            <w:tcW w:w="1296" w:type="dxa"/>
          </w:tcPr>
          <w:p w14:paraId="7C4FADF9" w14:textId="77777777" w:rsidR="00F56110" w:rsidRPr="00472B39" w:rsidRDefault="00F56110" w:rsidP="0026465D">
            <w:pPr>
              <w:rPr>
                <w:sz w:val="24"/>
              </w:rPr>
            </w:pPr>
            <w:r w:rsidRPr="00472B39">
              <w:rPr>
                <w:sz w:val="24"/>
              </w:rPr>
              <w:t>$168,500</w:t>
            </w:r>
          </w:p>
          <w:p w14:paraId="17D22B4F" w14:textId="77777777" w:rsidR="00F56110" w:rsidRPr="00472B39" w:rsidRDefault="00F56110" w:rsidP="0026465D">
            <w:pPr>
              <w:rPr>
                <w:sz w:val="24"/>
              </w:rPr>
            </w:pPr>
          </w:p>
        </w:tc>
      </w:tr>
      <w:tr w:rsidR="00F56110" w:rsidRPr="00472B39" w14:paraId="6E33EFCB" w14:textId="77777777" w:rsidTr="00570177">
        <w:tc>
          <w:tcPr>
            <w:tcW w:w="1663" w:type="dxa"/>
          </w:tcPr>
          <w:p w14:paraId="0EC00109" w14:textId="77777777" w:rsidR="00F56110" w:rsidRPr="00472B39" w:rsidRDefault="00F56110" w:rsidP="0026465D">
            <w:pPr>
              <w:rPr>
                <w:sz w:val="24"/>
              </w:rPr>
            </w:pPr>
            <w:r w:rsidRPr="00472B39">
              <w:rPr>
                <w:sz w:val="24"/>
              </w:rPr>
              <w:t>June 1986</w:t>
            </w:r>
          </w:p>
        </w:tc>
        <w:tc>
          <w:tcPr>
            <w:tcW w:w="4565" w:type="dxa"/>
          </w:tcPr>
          <w:p w14:paraId="76F46240" w14:textId="77777777" w:rsidR="00F56110" w:rsidRPr="00472B39" w:rsidRDefault="00F56110" w:rsidP="0026465D">
            <w:pPr>
              <w:rPr>
                <w:sz w:val="24"/>
              </w:rPr>
            </w:pPr>
            <w:r w:rsidRPr="00472B39">
              <w:rPr>
                <w:sz w:val="24"/>
              </w:rPr>
              <w:t>To provide job placement for mentally retarded youth</w:t>
            </w:r>
          </w:p>
        </w:tc>
        <w:tc>
          <w:tcPr>
            <w:tcW w:w="3150" w:type="dxa"/>
          </w:tcPr>
          <w:p w14:paraId="186A22FE" w14:textId="77777777" w:rsidR="00F56110" w:rsidRPr="00472B39" w:rsidRDefault="00F56110" w:rsidP="0026465D">
            <w:pPr>
              <w:rPr>
                <w:sz w:val="24"/>
              </w:rPr>
            </w:pPr>
            <w:r w:rsidRPr="00472B39">
              <w:rPr>
                <w:sz w:val="24"/>
              </w:rPr>
              <w:t>Alexandria, Va. MR/MH Board</w:t>
            </w:r>
          </w:p>
        </w:tc>
        <w:tc>
          <w:tcPr>
            <w:tcW w:w="1296" w:type="dxa"/>
          </w:tcPr>
          <w:p w14:paraId="3ACD39EC" w14:textId="77777777" w:rsidR="00F56110" w:rsidRPr="00472B39" w:rsidRDefault="00F56110" w:rsidP="0026465D">
            <w:pPr>
              <w:rPr>
                <w:sz w:val="24"/>
              </w:rPr>
            </w:pPr>
            <w:r w:rsidRPr="00472B39">
              <w:rPr>
                <w:sz w:val="24"/>
              </w:rPr>
              <w:t>$29,312</w:t>
            </w:r>
          </w:p>
        </w:tc>
      </w:tr>
      <w:tr w:rsidR="00F56110" w:rsidRPr="00472B39" w14:paraId="1102AAF5" w14:textId="77777777" w:rsidTr="00570177">
        <w:tc>
          <w:tcPr>
            <w:tcW w:w="1663" w:type="dxa"/>
          </w:tcPr>
          <w:p w14:paraId="59832F83" w14:textId="77777777" w:rsidR="00F56110" w:rsidRPr="00472B39" w:rsidRDefault="00F56110" w:rsidP="0026465D">
            <w:pPr>
              <w:rPr>
                <w:sz w:val="24"/>
              </w:rPr>
            </w:pPr>
            <w:r w:rsidRPr="00472B39">
              <w:rPr>
                <w:sz w:val="24"/>
              </w:rPr>
              <w:t>May 1986</w:t>
            </w:r>
          </w:p>
        </w:tc>
        <w:tc>
          <w:tcPr>
            <w:tcW w:w="4565" w:type="dxa"/>
          </w:tcPr>
          <w:p w14:paraId="18C29CAB" w14:textId="77777777" w:rsidR="00F56110" w:rsidRPr="00472B39" w:rsidRDefault="00F56110" w:rsidP="0026465D">
            <w:pPr>
              <w:rPr>
                <w:sz w:val="24"/>
              </w:rPr>
            </w:pPr>
            <w:r w:rsidRPr="00472B39">
              <w:rPr>
                <w:sz w:val="24"/>
              </w:rPr>
              <w:t>To provide program education and technical assistance to Virginia DRS on supported employment</w:t>
            </w:r>
          </w:p>
        </w:tc>
        <w:tc>
          <w:tcPr>
            <w:tcW w:w="3150" w:type="dxa"/>
          </w:tcPr>
          <w:p w14:paraId="7D010B0F" w14:textId="77777777" w:rsidR="00F56110" w:rsidRPr="00472B39" w:rsidRDefault="00F56110" w:rsidP="0026465D">
            <w:pPr>
              <w:rPr>
                <w:sz w:val="24"/>
              </w:rPr>
            </w:pPr>
            <w:r w:rsidRPr="00472B39">
              <w:rPr>
                <w:sz w:val="24"/>
              </w:rPr>
              <w:t>Virginia Department of Rehabilitative Services</w:t>
            </w:r>
          </w:p>
          <w:p w14:paraId="2C122E78" w14:textId="77777777" w:rsidR="00F56110" w:rsidRPr="00472B39" w:rsidRDefault="00F56110" w:rsidP="0026465D">
            <w:pPr>
              <w:rPr>
                <w:sz w:val="24"/>
              </w:rPr>
            </w:pPr>
          </w:p>
        </w:tc>
        <w:tc>
          <w:tcPr>
            <w:tcW w:w="1296" w:type="dxa"/>
          </w:tcPr>
          <w:p w14:paraId="508D7A59" w14:textId="77777777" w:rsidR="00F56110" w:rsidRPr="00472B39" w:rsidRDefault="00F56110" w:rsidP="0026465D">
            <w:pPr>
              <w:rPr>
                <w:sz w:val="24"/>
              </w:rPr>
            </w:pPr>
            <w:r w:rsidRPr="00472B39">
              <w:rPr>
                <w:sz w:val="24"/>
              </w:rPr>
              <w:t>$52,000</w:t>
            </w:r>
          </w:p>
          <w:p w14:paraId="5E9B907B" w14:textId="77777777" w:rsidR="00F56110" w:rsidRPr="00472B39" w:rsidRDefault="00F56110" w:rsidP="0026465D">
            <w:pPr>
              <w:rPr>
                <w:sz w:val="24"/>
              </w:rPr>
            </w:pPr>
          </w:p>
        </w:tc>
      </w:tr>
      <w:tr w:rsidR="00F56110" w:rsidRPr="00472B39" w14:paraId="48239BC9" w14:textId="77777777" w:rsidTr="00570177">
        <w:tc>
          <w:tcPr>
            <w:tcW w:w="1663" w:type="dxa"/>
          </w:tcPr>
          <w:p w14:paraId="2E653E8A" w14:textId="77777777" w:rsidR="00F56110" w:rsidRPr="00472B39" w:rsidRDefault="00F56110" w:rsidP="0026465D">
            <w:pPr>
              <w:rPr>
                <w:sz w:val="24"/>
              </w:rPr>
            </w:pPr>
            <w:r w:rsidRPr="00472B39">
              <w:rPr>
                <w:sz w:val="24"/>
              </w:rPr>
              <w:t>Oct 1986</w:t>
            </w:r>
          </w:p>
        </w:tc>
        <w:tc>
          <w:tcPr>
            <w:tcW w:w="4565" w:type="dxa"/>
          </w:tcPr>
          <w:p w14:paraId="7D1CFD2F" w14:textId="77777777" w:rsidR="00F56110" w:rsidRPr="00472B39" w:rsidRDefault="00F56110" w:rsidP="0026465D">
            <w:pPr>
              <w:rPr>
                <w:sz w:val="24"/>
              </w:rPr>
            </w:pPr>
            <w:r w:rsidRPr="00472B39">
              <w:rPr>
                <w:sz w:val="24"/>
              </w:rPr>
              <w:t>To provide statewide transition project demonstration for mentally retarded youth</w:t>
            </w:r>
          </w:p>
        </w:tc>
        <w:tc>
          <w:tcPr>
            <w:tcW w:w="3150" w:type="dxa"/>
          </w:tcPr>
          <w:p w14:paraId="5C29F819" w14:textId="77777777" w:rsidR="00F56110" w:rsidRPr="00472B39" w:rsidRDefault="00F56110" w:rsidP="0026465D">
            <w:pPr>
              <w:rPr>
                <w:sz w:val="24"/>
              </w:rPr>
            </w:pPr>
            <w:r w:rsidRPr="00472B39">
              <w:rPr>
                <w:sz w:val="24"/>
              </w:rPr>
              <w:t>U.S. Department of Education</w:t>
            </w:r>
          </w:p>
        </w:tc>
        <w:tc>
          <w:tcPr>
            <w:tcW w:w="1296" w:type="dxa"/>
          </w:tcPr>
          <w:p w14:paraId="511FB305" w14:textId="77777777" w:rsidR="00F56110" w:rsidRPr="00472B39" w:rsidRDefault="00F56110" w:rsidP="0026465D">
            <w:pPr>
              <w:rPr>
                <w:sz w:val="24"/>
              </w:rPr>
            </w:pPr>
            <w:r w:rsidRPr="00472B39">
              <w:rPr>
                <w:sz w:val="24"/>
              </w:rPr>
              <w:t>$126,000</w:t>
            </w:r>
          </w:p>
        </w:tc>
      </w:tr>
      <w:tr w:rsidR="00F56110" w:rsidRPr="00472B39" w14:paraId="73C19B63" w14:textId="77777777" w:rsidTr="00570177">
        <w:tc>
          <w:tcPr>
            <w:tcW w:w="1663" w:type="dxa"/>
          </w:tcPr>
          <w:p w14:paraId="191C471D" w14:textId="77777777" w:rsidR="00F56110" w:rsidRPr="00472B39" w:rsidRDefault="00F56110" w:rsidP="0026465D">
            <w:pPr>
              <w:rPr>
                <w:sz w:val="24"/>
              </w:rPr>
            </w:pPr>
            <w:r w:rsidRPr="00472B39">
              <w:rPr>
                <w:sz w:val="24"/>
              </w:rPr>
              <w:t>May 1985</w:t>
            </w:r>
          </w:p>
        </w:tc>
        <w:tc>
          <w:tcPr>
            <w:tcW w:w="4565" w:type="dxa"/>
          </w:tcPr>
          <w:p w14:paraId="6CE0D5E2" w14:textId="77777777" w:rsidR="00F56110" w:rsidRPr="00472B39" w:rsidRDefault="00F56110" w:rsidP="0026465D">
            <w:pPr>
              <w:rPr>
                <w:sz w:val="24"/>
              </w:rPr>
            </w:pPr>
            <w:r w:rsidRPr="00472B39">
              <w:rPr>
                <w:sz w:val="24"/>
              </w:rPr>
              <w:t>To administer and carry out activities of the RRTC</w:t>
            </w:r>
          </w:p>
          <w:p w14:paraId="087A41B5" w14:textId="77777777" w:rsidR="00F56110" w:rsidRPr="00472B39" w:rsidRDefault="00F56110" w:rsidP="0026465D">
            <w:pPr>
              <w:rPr>
                <w:sz w:val="24"/>
              </w:rPr>
            </w:pPr>
          </w:p>
        </w:tc>
        <w:tc>
          <w:tcPr>
            <w:tcW w:w="3150" w:type="dxa"/>
          </w:tcPr>
          <w:p w14:paraId="553760F1" w14:textId="77777777" w:rsidR="00F56110" w:rsidRPr="00472B39" w:rsidRDefault="00F56110" w:rsidP="0026465D">
            <w:pPr>
              <w:rPr>
                <w:sz w:val="24"/>
              </w:rPr>
            </w:pPr>
            <w:r w:rsidRPr="00472B39">
              <w:rPr>
                <w:sz w:val="24"/>
              </w:rPr>
              <w:t>National Institute of Handicapped Research, U.S. Department of Education</w:t>
            </w:r>
          </w:p>
        </w:tc>
        <w:tc>
          <w:tcPr>
            <w:tcW w:w="1296" w:type="dxa"/>
          </w:tcPr>
          <w:p w14:paraId="488EF37D" w14:textId="77777777" w:rsidR="00F56110" w:rsidRPr="00472B39" w:rsidRDefault="00F56110" w:rsidP="0026465D">
            <w:pPr>
              <w:rPr>
                <w:sz w:val="24"/>
              </w:rPr>
            </w:pPr>
            <w:r w:rsidRPr="00472B39">
              <w:rPr>
                <w:sz w:val="24"/>
              </w:rPr>
              <w:t>$504,000</w:t>
            </w:r>
          </w:p>
          <w:p w14:paraId="2F1FD881" w14:textId="77777777" w:rsidR="00F56110" w:rsidRPr="00472B39" w:rsidRDefault="00F56110" w:rsidP="0026465D">
            <w:pPr>
              <w:rPr>
                <w:sz w:val="24"/>
              </w:rPr>
            </w:pPr>
          </w:p>
        </w:tc>
      </w:tr>
      <w:tr w:rsidR="00F56110" w:rsidRPr="00472B39" w14:paraId="0F6252FB" w14:textId="77777777" w:rsidTr="00570177">
        <w:tc>
          <w:tcPr>
            <w:tcW w:w="1663" w:type="dxa"/>
          </w:tcPr>
          <w:p w14:paraId="65730C97" w14:textId="77777777" w:rsidR="00F56110" w:rsidRPr="00472B39" w:rsidRDefault="00F56110" w:rsidP="0026465D">
            <w:pPr>
              <w:rPr>
                <w:sz w:val="24"/>
              </w:rPr>
            </w:pPr>
            <w:r w:rsidRPr="00472B39">
              <w:rPr>
                <w:sz w:val="24"/>
              </w:rPr>
              <w:t>Sept 1985</w:t>
            </w:r>
          </w:p>
        </w:tc>
        <w:tc>
          <w:tcPr>
            <w:tcW w:w="4565" w:type="dxa"/>
          </w:tcPr>
          <w:p w14:paraId="09B6DECA" w14:textId="77777777" w:rsidR="00F56110" w:rsidRPr="00472B39" w:rsidRDefault="00F56110" w:rsidP="0026465D">
            <w:pPr>
              <w:rPr>
                <w:sz w:val="24"/>
              </w:rPr>
            </w:pPr>
            <w:r w:rsidRPr="00472B39">
              <w:rPr>
                <w:sz w:val="24"/>
              </w:rPr>
              <w:t>To provide job placement for severely handicapped youth</w:t>
            </w:r>
          </w:p>
        </w:tc>
        <w:tc>
          <w:tcPr>
            <w:tcW w:w="3150" w:type="dxa"/>
          </w:tcPr>
          <w:p w14:paraId="478DAE5E" w14:textId="77777777" w:rsidR="00F56110" w:rsidRPr="00472B39" w:rsidRDefault="00F56110" w:rsidP="0026465D">
            <w:pPr>
              <w:rPr>
                <w:sz w:val="24"/>
              </w:rPr>
            </w:pPr>
            <w:r w:rsidRPr="00472B39">
              <w:rPr>
                <w:sz w:val="24"/>
              </w:rPr>
              <w:t>Alexandria Department of Mental Health</w:t>
            </w:r>
          </w:p>
        </w:tc>
        <w:tc>
          <w:tcPr>
            <w:tcW w:w="1296" w:type="dxa"/>
          </w:tcPr>
          <w:p w14:paraId="216734D3" w14:textId="77777777" w:rsidR="00F56110" w:rsidRPr="00472B39" w:rsidRDefault="00F56110" w:rsidP="0026465D">
            <w:pPr>
              <w:rPr>
                <w:sz w:val="24"/>
              </w:rPr>
            </w:pPr>
            <w:r w:rsidRPr="00472B39">
              <w:rPr>
                <w:sz w:val="24"/>
              </w:rPr>
              <w:t>$23,456</w:t>
            </w:r>
          </w:p>
        </w:tc>
      </w:tr>
      <w:tr w:rsidR="00F56110" w:rsidRPr="00472B39" w14:paraId="4840EC89" w14:textId="77777777" w:rsidTr="00570177">
        <w:tc>
          <w:tcPr>
            <w:tcW w:w="1663" w:type="dxa"/>
          </w:tcPr>
          <w:p w14:paraId="4A160FDF" w14:textId="77777777" w:rsidR="00F56110" w:rsidRPr="00472B39" w:rsidRDefault="00F56110" w:rsidP="0026465D">
            <w:pPr>
              <w:rPr>
                <w:sz w:val="24"/>
              </w:rPr>
            </w:pPr>
            <w:r w:rsidRPr="00472B39">
              <w:rPr>
                <w:sz w:val="24"/>
              </w:rPr>
              <w:t>Sept 1985</w:t>
            </w:r>
          </w:p>
        </w:tc>
        <w:tc>
          <w:tcPr>
            <w:tcW w:w="4565" w:type="dxa"/>
          </w:tcPr>
          <w:p w14:paraId="4B6BA9B0" w14:textId="77777777" w:rsidR="00F56110" w:rsidRPr="00472B39" w:rsidRDefault="00F56110" w:rsidP="0026465D">
            <w:pPr>
              <w:rPr>
                <w:sz w:val="24"/>
              </w:rPr>
            </w:pPr>
            <w:r w:rsidRPr="00472B39">
              <w:rPr>
                <w:sz w:val="24"/>
              </w:rPr>
              <w:t>To provide job placement for severely handicapped youth</w:t>
            </w:r>
          </w:p>
        </w:tc>
        <w:tc>
          <w:tcPr>
            <w:tcW w:w="3150" w:type="dxa"/>
          </w:tcPr>
          <w:p w14:paraId="7C59B04E" w14:textId="77777777" w:rsidR="00F56110" w:rsidRPr="00472B39" w:rsidRDefault="00F56110" w:rsidP="0026465D">
            <w:pPr>
              <w:rPr>
                <w:sz w:val="24"/>
              </w:rPr>
            </w:pPr>
            <w:r w:rsidRPr="00472B39">
              <w:rPr>
                <w:sz w:val="24"/>
              </w:rPr>
              <w:t>Connecticut Department of Mental Retardation</w:t>
            </w:r>
          </w:p>
        </w:tc>
        <w:tc>
          <w:tcPr>
            <w:tcW w:w="1296" w:type="dxa"/>
          </w:tcPr>
          <w:p w14:paraId="17CDABB5" w14:textId="77777777" w:rsidR="00F56110" w:rsidRPr="00472B39" w:rsidRDefault="00F56110" w:rsidP="0026465D">
            <w:pPr>
              <w:rPr>
                <w:sz w:val="24"/>
              </w:rPr>
            </w:pPr>
            <w:r w:rsidRPr="00472B39">
              <w:rPr>
                <w:sz w:val="24"/>
              </w:rPr>
              <w:t>$30,000</w:t>
            </w:r>
          </w:p>
        </w:tc>
      </w:tr>
      <w:tr w:rsidR="00F56110" w:rsidRPr="00472B39" w14:paraId="026416A2" w14:textId="77777777" w:rsidTr="00570177">
        <w:tc>
          <w:tcPr>
            <w:tcW w:w="1663" w:type="dxa"/>
          </w:tcPr>
          <w:p w14:paraId="7DBF1CEE" w14:textId="77777777" w:rsidR="00F56110" w:rsidRPr="00472B39" w:rsidRDefault="00F56110" w:rsidP="0026465D">
            <w:pPr>
              <w:rPr>
                <w:sz w:val="24"/>
              </w:rPr>
            </w:pPr>
            <w:r w:rsidRPr="00472B39">
              <w:rPr>
                <w:sz w:val="24"/>
              </w:rPr>
              <w:t>Oct 1984</w:t>
            </w:r>
          </w:p>
        </w:tc>
        <w:tc>
          <w:tcPr>
            <w:tcW w:w="4565" w:type="dxa"/>
          </w:tcPr>
          <w:p w14:paraId="27C5DC82" w14:textId="77777777" w:rsidR="00F56110" w:rsidRPr="00472B39" w:rsidRDefault="00F56110" w:rsidP="0026465D">
            <w:pPr>
              <w:rPr>
                <w:sz w:val="24"/>
              </w:rPr>
            </w:pPr>
            <w:r w:rsidRPr="00472B39">
              <w:rPr>
                <w:sz w:val="24"/>
              </w:rPr>
              <w:t>To demonstrate transition and job placement of disabled school-aged retarded youth</w:t>
            </w:r>
          </w:p>
        </w:tc>
        <w:tc>
          <w:tcPr>
            <w:tcW w:w="3150" w:type="dxa"/>
          </w:tcPr>
          <w:p w14:paraId="6CA93F6A" w14:textId="77777777" w:rsidR="00F56110" w:rsidRPr="00472B39" w:rsidRDefault="00F56110" w:rsidP="0026465D">
            <w:pPr>
              <w:rPr>
                <w:sz w:val="24"/>
              </w:rPr>
            </w:pPr>
            <w:r w:rsidRPr="00472B39">
              <w:rPr>
                <w:sz w:val="24"/>
              </w:rPr>
              <w:t>Research Section, U.S. Department of Education</w:t>
            </w:r>
          </w:p>
        </w:tc>
        <w:tc>
          <w:tcPr>
            <w:tcW w:w="1296" w:type="dxa"/>
          </w:tcPr>
          <w:p w14:paraId="33F2BDB2" w14:textId="77777777" w:rsidR="00F56110" w:rsidRPr="00472B39" w:rsidRDefault="00F56110" w:rsidP="0026465D">
            <w:pPr>
              <w:rPr>
                <w:sz w:val="24"/>
              </w:rPr>
            </w:pPr>
            <w:r w:rsidRPr="00472B39">
              <w:rPr>
                <w:sz w:val="24"/>
              </w:rPr>
              <w:t>$242,256</w:t>
            </w:r>
          </w:p>
        </w:tc>
      </w:tr>
      <w:tr w:rsidR="00F56110" w:rsidRPr="00472B39" w14:paraId="7ADEE5CC" w14:textId="77777777" w:rsidTr="00570177">
        <w:tc>
          <w:tcPr>
            <w:tcW w:w="1663" w:type="dxa"/>
          </w:tcPr>
          <w:p w14:paraId="54C4E478" w14:textId="77777777" w:rsidR="00F56110" w:rsidRPr="00472B39" w:rsidRDefault="00F56110" w:rsidP="0026465D">
            <w:pPr>
              <w:rPr>
                <w:sz w:val="24"/>
              </w:rPr>
            </w:pPr>
            <w:r w:rsidRPr="00472B39">
              <w:rPr>
                <w:sz w:val="24"/>
              </w:rPr>
              <w:t>May 1984</w:t>
            </w:r>
          </w:p>
        </w:tc>
        <w:tc>
          <w:tcPr>
            <w:tcW w:w="4565" w:type="dxa"/>
          </w:tcPr>
          <w:p w14:paraId="207DC277" w14:textId="77777777" w:rsidR="00F56110" w:rsidRPr="00472B39" w:rsidRDefault="00F56110" w:rsidP="0026465D">
            <w:pPr>
              <w:rPr>
                <w:sz w:val="24"/>
              </w:rPr>
            </w:pPr>
            <w:r w:rsidRPr="00472B39">
              <w:rPr>
                <w:sz w:val="24"/>
              </w:rPr>
              <w:t>To administer and carry out activities of RRTC</w:t>
            </w:r>
          </w:p>
          <w:p w14:paraId="139A04CF" w14:textId="77777777" w:rsidR="00F56110" w:rsidRPr="00472B39" w:rsidRDefault="00F56110" w:rsidP="0026465D">
            <w:pPr>
              <w:rPr>
                <w:sz w:val="24"/>
              </w:rPr>
            </w:pPr>
          </w:p>
        </w:tc>
        <w:tc>
          <w:tcPr>
            <w:tcW w:w="3150" w:type="dxa"/>
          </w:tcPr>
          <w:p w14:paraId="16B727CF" w14:textId="77777777" w:rsidR="00F56110" w:rsidRPr="00472B39" w:rsidRDefault="00F56110" w:rsidP="0026465D">
            <w:pPr>
              <w:rPr>
                <w:sz w:val="24"/>
              </w:rPr>
            </w:pPr>
            <w:r w:rsidRPr="00472B39">
              <w:rPr>
                <w:sz w:val="24"/>
              </w:rPr>
              <w:t>National Institute of Handicapped Research, U.S. Department of Education</w:t>
            </w:r>
          </w:p>
        </w:tc>
        <w:tc>
          <w:tcPr>
            <w:tcW w:w="1296" w:type="dxa"/>
          </w:tcPr>
          <w:p w14:paraId="0B7EE2EE" w14:textId="77777777" w:rsidR="00F56110" w:rsidRPr="00472B39" w:rsidRDefault="00F56110" w:rsidP="0026465D">
            <w:pPr>
              <w:rPr>
                <w:sz w:val="24"/>
              </w:rPr>
            </w:pPr>
            <w:r w:rsidRPr="00472B39">
              <w:rPr>
                <w:sz w:val="24"/>
              </w:rPr>
              <w:t>$451,366</w:t>
            </w:r>
          </w:p>
          <w:p w14:paraId="1DD476D1" w14:textId="77777777" w:rsidR="00F56110" w:rsidRPr="00472B39" w:rsidRDefault="00F56110" w:rsidP="0026465D">
            <w:pPr>
              <w:rPr>
                <w:sz w:val="24"/>
              </w:rPr>
            </w:pPr>
          </w:p>
        </w:tc>
      </w:tr>
      <w:tr w:rsidR="00F56110" w:rsidRPr="00472B39" w14:paraId="5BA7C135" w14:textId="77777777" w:rsidTr="00570177">
        <w:tc>
          <w:tcPr>
            <w:tcW w:w="1663" w:type="dxa"/>
          </w:tcPr>
          <w:p w14:paraId="5422B3F3" w14:textId="77777777" w:rsidR="00F56110" w:rsidRPr="00472B39" w:rsidRDefault="00F56110" w:rsidP="0026465D">
            <w:pPr>
              <w:rPr>
                <w:sz w:val="24"/>
              </w:rPr>
            </w:pPr>
            <w:r w:rsidRPr="00472B39">
              <w:rPr>
                <w:sz w:val="24"/>
              </w:rPr>
              <w:t>May 1983</w:t>
            </w:r>
          </w:p>
        </w:tc>
        <w:tc>
          <w:tcPr>
            <w:tcW w:w="4565" w:type="dxa"/>
          </w:tcPr>
          <w:p w14:paraId="525E6065" w14:textId="77777777" w:rsidR="00F56110" w:rsidRPr="00472B39" w:rsidRDefault="00F56110" w:rsidP="0026465D">
            <w:pPr>
              <w:rPr>
                <w:sz w:val="24"/>
              </w:rPr>
            </w:pPr>
            <w:r w:rsidRPr="00472B39">
              <w:rPr>
                <w:sz w:val="24"/>
              </w:rPr>
              <w:t xml:space="preserve">To implement major RRTC on </w:t>
            </w:r>
          </w:p>
          <w:p w14:paraId="09A4EAD8" w14:textId="77777777" w:rsidR="00F56110" w:rsidRPr="00472B39" w:rsidRDefault="00F56110" w:rsidP="0026465D">
            <w:pPr>
              <w:rPr>
                <w:sz w:val="24"/>
              </w:rPr>
            </w:pPr>
            <w:r w:rsidRPr="00472B39">
              <w:rPr>
                <w:sz w:val="24"/>
              </w:rPr>
              <w:t>employment of the mentally retarded</w:t>
            </w:r>
          </w:p>
        </w:tc>
        <w:tc>
          <w:tcPr>
            <w:tcW w:w="3150" w:type="dxa"/>
          </w:tcPr>
          <w:p w14:paraId="16D22661" w14:textId="77777777" w:rsidR="00F56110" w:rsidRPr="00472B39" w:rsidRDefault="00F56110" w:rsidP="0026465D">
            <w:pPr>
              <w:rPr>
                <w:sz w:val="24"/>
              </w:rPr>
            </w:pPr>
            <w:r w:rsidRPr="00472B39">
              <w:rPr>
                <w:sz w:val="24"/>
              </w:rPr>
              <w:t>National Institute of Handicapped Research, U.S. Department of Education</w:t>
            </w:r>
          </w:p>
        </w:tc>
        <w:tc>
          <w:tcPr>
            <w:tcW w:w="1296" w:type="dxa"/>
          </w:tcPr>
          <w:p w14:paraId="17171CC6" w14:textId="77777777" w:rsidR="00F56110" w:rsidRPr="00472B39" w:rsidRDefault="00F56110" w:rsidP="0026465D">
            <w:pPr>
              <w:rPr>
                <w:sz w:val="24"/>
              </w:rPr>
            </w:pPr>
            <w:r w:rsidRPr="00472B39">
              <w:rPr>
                <w:sz w:val="24"/>
              </w:rPr>
              <w:t>$451,366</w:t>
            </w:r>
          </w:p>
          <w:p w14:paraId="6CB7A0FB" w14:textId="77777777" w:rsidR="00F56110" w:rsidRPr="00472B39" w:rsidRDefault="00F56110" w:rsidP="0026465D">
            <w:pPr>
              <w:rPr>
                <w:sz w:val="24"/>
              </w:rPr>
            </w:pPr>
          </w:p>
        </w:tc>
      </w:tr>
    </w:tbl>
    <w:p w14:paraId="4DABEA31" w14:textId="77777777" w:rsidR="006E1A09" w:rsidRPr="00472B39" w:rsidRDefault="006E1A09">
      <w:r w:rsidRPr="00472B39">
        <w:br w:type="page"/>
      </w:r>
    </w:p>
    <w:tbl>
      <w:tblPr>
        <w:tblW w:w="106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3" w:type="dxa"/>
          <w:right w:w="43" w:type="dxa"/>
        </w:tblCellMar>
        <w:tblLook w:val="01E0" w:firstRow="1" w:lastRow="1" w:firstColumn="1" w:lastColumn="1" w:noHBand="0" w:noVBand="0"/>
      </w:tblPr>
      <w:tblGrid>
        <w:gridCol w:w="1663"/>
        <w:gridCol w:w="4565"/>
        <w:gridCol w:w="3150"/>
        <w:gridCol w:w="1296"/>
      </w:tblGrid>
      <w:tr w:rsidR="006E1A09" w:rsidRPr="00472B39" w14:paraId="4772C4AE" w14:textId="77777777" w:rsidTr="00DB0935">
        <w:tc>
          <w:tcPr>
            <w:tcW w:w="1663" w:type="dxa"/>
            <w:shd w:val="clear" w:color="auto" w:fill="D9D9D9"/>
            <w:vAlign w:val="center"/>
          </w:tcPr>
          <w:p w14:paraId="57442EC5" w14:textId="77777777" w:rsidR="006E1A09" w:rsidRPr="00472B39" w:rsidRDefault="006E1A09" w:rsidP="00DB0935">
            <w:pPr>
              <w:jc w:val="center"/>
              <w:rPr>
                <w:b/>
                <w:sz w:val="24"/>
              </w:rPr>
            </w:pPr>
            <w:r w:rsidRPr="00472B39">
              <w:rPr>
                <w:b/>
                <w:sz w:val="24"/>
              </w:rPr>
              <w:t>Date</w:t>
            </w:r>
          </w:p>
        </w:tc>
        <w:tc>
          <w:tcPr>
            <w:tcW w:w="4565" w:type="dxa"/>
            <w:shd w:val="clear" w:color="auto" w:fill="D9D9D9"/>
            <w:vAlign w:val="center"/>
          </w:tcPr>
          <w:p w14:paraId="6DC314A7" w14:textId="77777777" w:rsidR="006E1A09" w:rsidRPr="00472B39" w:rsidRDefault="006E1A09" w:rsidP="00DB0935">
            <w:pPr>
              <w:jc w:val="center"/>
              <w:rPr>
                <w:b/>
                <w:sz w:val="24"/>
                <w:szCs w:val="24"/>
              </w:rPr>
            </w:pPr>
            <w:r w:rsidRPr="00472B39">
              <w:rPr>
                <w:b/>
                <w:sz w:val="24"/>
                <w:szCs w:val="24"/>
              </w:rPr>
              <w:t>Grant Purpose/ Title</w:t>
            </w:r>
          </w:p>
        </w:tc>
        <w:tc>
          <w:tcPr>
            <w:tcW w:w="3150" w:type="dxa"/>
            <w:shd w:val="clear" w:color="auto" w:fill="D9D9D9"/>
            <w:vAlign w:val="center"/>
          </w:tcPr>
          <w:p w14:paraId="6FFC49BE" w14:textId="77777777" w:rsidR="006E1A09" w:rsidRPr="00472B39" w:rsidRDefault="006E1A09" w:rsidP="00DB0935">
            <w:pPr>
              <w:jc w:val="center"/>
              <w:rPr>
                <w:b/>
                <w:sz w:val="24"/>
              </w:rPr>
            </w:pPr>
            <w:r w:rsidRPr="00472B39">
              <w:rPr>
                <w:b/>
                <w:sz w:val="24"/>
              </w:rPr>
              <w:t>Funding Agency</w:t>
            </w:r>
          </w:p>
        </w:tc>
        <w:tc>
          <w:tcPr>
            <w:tcW w:w="1296" w:type="dxa"/>
            <w:shd w:val="clear" w:color="auto" w:fill="D9D9D9"/>
            <w:vAlign w:val="center"/>
          </w:tcPr>
          <w:p w14:paraId="3CA600A0" w14:textId="77777777" w:rsidR="006E1A09" w:rsidRPr="00472B39" w:rsidRDefault="006E1A09" w:rsidP="00DB0935">
            <w:pPr>
              <w:jc w:val="center"/>
              <w:rPr>
                <w:b/>
                <w:sz w:val="24"/>
              </w:rPr>
            </w:pPr>
            <w:r w:rsidRPr="00472B39">
              <w:rPr>
                <w:b/>
                <w:sz w:val="24"/>
              </w:rPr>
              <w:t>Annual Amount</w:t>
            </w:r>
          </w:p>
        </w:tc>
      </w:tr>
      <w:tr w:rsidR="00F56110" w:rsidRPr="00472B39" w14:paraId="510C4BDC" w14:textId="77777777" w:rsidTr="00570177">
        <w:tc>
          <w:tcPr>
            <w:tcW w:w="1663" w:type="dxa"/>
          </w:tcPr>
          <w:p w14:paraId="18F016CA" w14:textId="77777777" w:rsidR="00F56110" w:rsidRPr="00472B39" w:rsidRDefault="00F56110" w:rsidP="0026465D">
            <w:pPr>
              <w:rPr>
                <w:sz w:val="24"/>
              </w:rPr>
            </w:pPr>
            <w:r w:rsidRPr="00472B39">
              <w:rPr>
                <w:sz w:val="24"/>
              </w:rPr>
              <w:t>Oct 1982</w:t>
            </w:r>
          </w:p>
        </w:tc>
        <w:tc>
          <w:tcPr>
            <w:tcW w:w="4565" w:type="dxa"/>
          </w:tcPr>
          <w:p w14:paraId="4DA6F31D" w14:textId="77777777" w:rsidR="00F56110" w:rsidRPr="00472B39" w:rsidRDefault="00F56110" w:rsidP="0026465D">
            <w:pPr>
              <w:rPr>
                <w:sz w:val="24"/>
              </w:rPr>
            </w:pPr>
            <w:r w:rsidRPr="00472B39">
              <w:rPr>
                <w:sz w:val="24"/>
              </w:rPr>
              <w:t>To demonstrate high technology vocational training with severely physically handicapped youth</w:t>
            </w:r>
          </w:p>
        </w:tc>
        <w:tc>
          <w:tcPr>
            <w:tcW w:w="3150" w:type="dxa"/>
          </w:tcPr>
          <w:p w14:paraId="18C96E10" w14:textId="77777777" w:rsidR="00F56110" w:rsidRPr="00472B39" w:rsidRDefault="00F56110" w:rsidP="0026465D">
            <w:pPr>
              <w:rPr>
                <w:sz w:val="24"/>
              </w:rPr>
            </w:pPr>
            <w:r w:rsidRPr="00472B39">
              <w:rPr>
                <w:sz w:val="24"/>
              </w:rPr>
              <w:t>U.S. Department of Education</w:t>
            </w:r>
          </w:p>
          <w:p w14:paraId="02901D14" w14:textId="77777777" w:rsidR="00F56110" w:rsidRPr="00472B39" w:rsidRDefault="00F56110" w:rsidP="0026465D">
            <w:pPr>
              <w:rPr>
                <w:sz w:val="24"/>
              </w:rPr>
            </w:pPr>
          </w:p>
        </w:tc>
        <w:tc>
          <w:tcPr>
            <w:tcW w:w="1296" w:type="dxa"/>
          </w:tcPr>
          <w:p w14:paraId="6DB843C2" w14:textId="77777777" w:rsidR="00F56110" w:rsidRPr="00472B39" w:rsidRDefault="00F56110" w:rsidP="0026465D">
            <w:pPr>
              <w:rPr>
                <w:sz w:val="24"/>
              </w:rPr>
            </w:pPr>
            <w:r w:rsidRPr="00472B39">
              <w:rPr>
                <w:sz w:val="24"/>
              </w:rPr>
              <w:t>$312,846</w:t>
            </w:r>
          </w:p>
        </w:tc>
      </w:tr>
      <w:tr w:rsidR="00F56110" w:rsidRPr="00472B39" w14:paraId="21F582CE" w14:textId="77777777" w:rsidTr="00570177">
        <w:tc>
          <w:tcPr>
            <w:tcW w:w="1663" w:type="dxa"/>
          </w:tcPr>
          <w:p w14:paraId="5FC7145B" w14:textId="77777777" w:rsidR="00F56110" w:rsidRPr="00472B39" w:rsidRDefault="00F56110" w:rsidP="0026465D">
            <w:pPr>
              <w:rPr>
                <w:sz w:val="24"/>
              </w:rPr>
            </w:pPr>
            <w:r w:rsidRPr="00472B39">
              <w:rPr>
                <w:sz w:val="24"/>
              </w:rPr>
              <w:t>Oct 1981</w:t>
            </w:r>
          </w:p>
        </w:tc>
        <w:tc>
          <w:tcPr>
            <w:tcW w:w="4565" w:type="dxa"/>
          </w:tcPr>
          <w:p w14:paraId="7364D44D" w14:textId="77777777" w:rsidR="00F56110" w:rsidRPr="00472B39" w:rsidRDefault="00F56110" w:rsidP="0026465D">
            <w:pPr>
              <w:rPr>
                <w:sz w:val="24"/>
              </w:rPr>
            </w:pPr>
            <w:r w:rsidRPr="00472B39">
              <w:rPr>
                <w:sz w:val="24"/>
              </w:rPr>
              <w:t>To prevent institutionalization of severely handicapped children through in-service training</w:t>
            </w:r>
          </w:p>
        </w:tc>
        <w:tc>
          <w:tcPr>
            <w:tcW w:w="3150" w:type="dxa"/>
          </w:tcPr>
          <w:p w14:paraId="7E3187BA" w14:textId="77777777" w:rsidR="00F56110" w:rsidRPr="00472B39" w:rsidRDefault="00F56110" w:rsidP="0026465D">
            <w:pPr>
              <w:rPr>
                <w:sz w:val="24"/>
              </w:rPr>
            </w:pPr>
            <w:r w:rsidRPr="00472B39">
              <w:rPr>
                <w:sz w:val="24"/>
              </w:rPr>
              <w:t>U.S. Department of Education</w:t>
            </w:r>
          </w:p>
          <w:p w14:paraId="4D30F137" w14:textId="77777777" w:rsidR="00F56110" w:rsidRPr="00472B39" w:rsidRDefault="00F56110" w:rsidP="0026465D">
            <w:pPr>
              <w:rPr>
                <w:sz w:val="24"/>
              </w:rPr>
            </w:pPr>
          </w:p>
        </w:tc>
        <w:tc>
          <w:tcPr>
            <w:tcW w:w="1296" w:type="dxa"/>
          </w:tcPr>
          <w:p w14:paraId="69A2B48D" w14:textId="77777777" w:rsidR="00F56110" w:rsidRPr="00472B39" w:rsidRDefault="00F56110" w:rsidP="0026465D">
            <w:pPr>
              <w:rPr>
                <w:sz w:val="24"/>
              </w:rPr>
            </w:pPr>
            <w:r w:rsidRPr="00472B39">
              <w:rPr>
                <w:sz w:val="24"/>
              </w:rPr>
              <w:t>$323,184</w:t>
            </w:r>
          </w:p>
        </w:tc>
      </w:tr>
      <w:tr w:rsidR="00F56110" w:rsidRPr="00472B39" w14:paraId="53005A7C" w14:textId="77777777" w:rsidTr="00570177">
        <w:tc>
          <w:tcPr>
            <w:tcW w:w="1663" w:type="dxa"/>
          </w:tcPr>
          <w:p w14:paraId="62A7DCCB" w14:textId="77777777" w:rsidR="00F56110" w:rsidRPr="00472B39" w:rsidRDefault="00F56110" w:rsidP="0026465D">
            <w:pPr>
              <w:rPr>
                <w:sz w:val="24"/>
              </w:rPr>
            </w:pPr>
            <w:r w:rsidRPr="00472B39">
              <w:rPr>
                <w:sz w:val="24"/>
              </w:rPr>
              <w:t>Oct 1982</w:t>
            </w:r>
          </w:p>
        </w:tc>
        <w:tc>
          <w:tcPr>
            <w:tcW w:w="4565" w:type="dxa"/>
          </w:tcPr>
          <w:p w14:paraId="5CCE4E48" w14:textId="77777777" w:rsidR="00F56110" w:rsidRPr="00472B39" w:rsidRDefault="00F56110" w:rsidP="0026465D">
            <w:pPr>
              <w:rPr>
                <w:sz w:val="24"/>
              </w:rPr>
            </w:pPr>
            <w:r w:rsidRPr="00472B39">
              <w:rPr>
                <w:sz w:val="24"/>
              </w:rPr>
              <w:t>Employment of severely disabled</w:t>
            </w:r>
          </w:p>
        </w:tc>
        <w:tc>
          <w:tcPr>
            <w:tcW w:w="3150" w:type="dxa"/>
          </w:tcPr>
          <w:p w14:paraId="719E07A1" w14:textId="77777777" w:rsidR="00F56110" w:rsidRPr="00472B39" w:rsidRDefault="00F56110" w:rsidP="0026465D">
            <w:pPr>
              <w:rPr>
                <w:spacing w:val="-6"/>
                <w:sz w:val="24"/>
              </w:rPr>
            </w:pPr>
            <w:r w:rsidRPr="00472B39">
              <w:rPr>
                <w:spacing w:val="-6"/>
                <w:sz w:val="24"/>
              </w:rPr>
              <w:t>U.S. Department of Education (RSA)</w:t>
            </w:r>
          </w:p>
        </w:tc>
        <w:tc>
          <w:tcPr>
            <w:tcW w:w="1296" w:type="dxa"/>
          </w:tcPr>
          <w:p w14:paraId="5697A5C5" w14:textId="77777777" w:rsidR="00F56110" w:rsidRPr="00472B39" w:rsidRDefault="00F56110" w:rsidP="0026465D">
            <w:pPr>
              <w:rPr>
                <w:sz w:val="24"/>
              </w:rPr>
            </w:pPr>
            <w:r w:rsidRPr="00472B39">
              <w:rPr>
                <w:sz w:val="24"/>
              </w:rPr>
              <w:t>$194,238</w:t>
            </w:r>
          </w:p>
          <w:p w14:paraId="12BF6131" w14:textId="77777777" w:rsidR="00F56110" w:rsidRPr="00472B39" w:rsidRDefault="00F56110" w:rsidP="0026465D">
            <w:pPr>
              <w:rPr>
                <w:sz w:val="24"/>
              </w:rPr>
            </w:pPr>
          </w:p>
        </w:tc>
      </w:tr>
      <w:tr w:rsidR="00F56110" w:rsidRPr="00472B39" w14:paraId="4A068500" w14:textId="77777777" w:rsidTr="00570177">
        <w:tc>
          <w:tcPr>
            <w:tcW w:w="1663" w:type="dxa"/>
          </w:tcPr>
          <w:p w14:paraId="4F9C1E0A" w14:textId="77777777" w:rsidR="00F56110" w:rsidRPr="00472B39" w:rsidRDefault="00F56110" w:rsidP="0026465D">
            <w:pPr>
              <w:rPr>
                <w:sz w:val="24"/>
              </w:rPr>
            </w:pPr>
            <w:r w:rsidRPr="00472B39">
              <w:rPr>
                <w:sz w:val="24"/>
              </w:rPr>
              <w:t>Oct 1981</w:t>
            </w:r>
          </w:p>
        </w:tc>
        <w:tc>
          <w:tcPr>
            <w:tcW w:w="4565" w:type="dxa"/>
          </w:tcPr>
          <w:p w14:paraId="33393B0D" w14:textId="77777777" w:rsidR="00F56110" w:rsidRPr="00472B39" w:rsidRDefault="00F56110" w:rsidP="0026465D">
            <w:pPr>
              <w:rPr>
                <w:sz w:val="24"/>
              </w:rPr>
            </w:pPr>
            <w:r w:rsidRPr="00472B39">
              <w:rPr>
                <w:sz w:val="24"/>
              </w:rPr>
              <w:t>Employment of severely disabled</w:t>
            </w:r>
          </w:p>
        </w:tc>
        <w:tc>
          <w:tcPr>
            <w:tcW w:w="3150" w:type="dxa"/>
          </w:tcPr>
          <w:p w14:paraId="359B3E43" w14:textId="77777777" w:rsidR="00F56110" w:rsidRPr="00472B39" w:rsidRDefault="00F56110" w:rsidP="0026465D">
            <w:pPr>
              <w:rPr>
                <w:spacing w:val="-6"/>
                <w:sz w:val="24"/>
              </w:rPr>
            </w:pPr>
            <w:r w:rsidRPr="00472B39">
              <w:rPr>
                <w:spacing w:val="-6"/>
                <w:sz w:val="24"/>
              </w:rPr>
              <w:t>U.S. Department of Education (RSA)</w:t>
            </w:r>
          </w:p>
        </w:tc>
        <w:tc>
          <w:tcPr>
            <w:tcW w:w="1296" w:type="dxa"/>
          </w:tcPr>
          <w:p w14:paraId="1FB05055" w14:textId="77777777" w:rsidR="00F56110" w:rsidRPr="00472B39" w:rsidRDefault="00F56110" w:rsidP="0026465D">
            <w:pPr>
              <w:rPr>
                <w:sz w:val="24"/>
              </w:rPr>
            </w:pPr>
            <w:r w:rsidRPr="00472B39">
              <w:rPr>
                <w:sz w:val="24"/>
              </w:rPr>
              <w:t>$157,808</w:t>
            </w:r>
          </w:p>
        </w:tc>
      </w:tr>
      <w:tr w:rsidR="00F56110" w:rsidRPr="00472B39" w14:paraId="7B8846CD" w14:textId="77777777" w:rsidTr="00570177">
        <w:tc>
          <w:tcPr>
            <w:tcW w:w="1663" w:type="dxa"/>
          </w:tcPr>
          <w:p w14:paraId="77292CB6" w14:textId="77777777" w:rsidR="00F56110" w:rsidRPr="00472B39" w:rsidRDefault="00F56110" w:rsidP="0026465D">
            <w:pPr>
              <w:rPr>
                <w:sz w:val="24"/>
              </w:rPr>
            </w:pPr>
            <w:r w:rsidRPr="00472B39">
              <w:rPr>
                <w:sz w:val="24"/>
              </w:rPr>
              <w:t>Sept 1981</w:t>
            </w:r>
          </w:p>
        </w:tc>
        <w:tc>
          <w:tcPr>
            <w:tcW w:w="4565" w:type="dxa"/>
          </w:tcPr>
          <w:p w14:paraId="01A5288C" w14:textId="77777777" w:rsidR="00F56110" w:rsidRPr="00472B39" w:rsidRDefault="00F56110" w:rsidP="0026465D">
            <w:pPr>
              <w:rPr>
                <w:sz w:val="24"/>
              </w:rPr>
            </w:pPr>
            <w:r w:rsidRPr="00472B39">
              <w:rPr>
                <w:sz w:val="24"/>
              </w:rPr>
              <w:t>Secondary severely handicapped</w:t>
            </w:r>
          </w:p>
        </w:tc>
        <w:tc>
          <w:tcPr>
            <w:tcW w:w="3150" w:type="dxa"/>
          </w:tcPr>
          <w:p w14:paraId="38114206" w14:textId="77777777" w:rsidR="00F56110" w:rsidRPr="00472B39" w:rsidRDefault="00F56110" w:rsidP="0026465D">
            <w:pPr>
              <w:rPr>
                <w:spacing w:val="-6"/>
                <w:sz w:val="24"/>
              </w:rPr>
            </w:pPr>
            <w:r w:rsidRPr="00472B39">
              <w:rPr>
                <w:spacing w:val="-6"/>
                <w:sz w:val="24"/>
              </w:rPr>
              <w:t>U.S. Department of Education</w:t>
            </w:r>
          </w:p>
        </w:tc>
        <w:tc>
          <w:tcPr>
            <w:tcW w:w="1296" w:type="dxa"/>
          </w:tcPr>
          <w:p w14:paraId="091EBEBE" w14:textId="77777777" w:rsidR="00F56110" w:rsidRPr="00472B39" w:rsidRDefault="00F56110" w:rsidP="0026465D">
            <w:pPr>
              <w:rPr>
                <w:sz w:val="24"/>
              </w:rPr>
            </w:pPr>
            <w:r w:rsidRPr="00472B39">
              <w:rPr>
                <w:sz w:val="24"/>
              </w:rPr>
              <w:t>$106,212</w:t>
            </w:r>
          </w:p>
        </w:tc>
      </w:tr>
      <w:tr w:rsidR="00F56110" w:rsidRPr="00472B39" w14:paraId="3A15D95B" w14:textId="77777777" w:rsidTr="00570177">
        <w:tc>
          <w:tcPr>
            <w:tcW w:w="1663" w:type="dxa"/>
          </w:tcPr>
          <w:p w14:paraId="36112720" w14:textId="77777777" w:rsidR="00F56110" w:rsidRPr="00472B39" w:rsidRDefault="00F56110" w:rsidP="0026465D">
            <w:pPr>
              <w:rPr>
                <w:sz w:val="24"/>
              </w:rPr>
            </w:pPr>
            <w:r w:rsidRPr="00472B39">
              <w:rPr>
                <w:sz w:val="24"/>
              </w:rPr>
              <w:t>Oct 1980</w:t>
            </w:r>
          </w:p>
        </w:tc>
        <w:tc>
          <w:tcPr>
            <w:tcW w:w="4565" w:type="dxa"/>
          </w:tcPr>
          <w:p w14:paraId="4B16CBD1" w14:textId="77777777" w:rsidR="00F56110" w:rsidRPr="00472B39" w:rsidRDefault="00F56110" w:rsidP="0026465D">
            <w:pPr>
              <w:rPr>
                <w:sz w:val="24"/>
              </w:rPr>
            </w:pPr>
            <w:r w:rsidRPr="00472B39">
              <w:rPr>
                <w:sz w:val="24"/>
              </w:rPr>
              <w:t>Employment of severely disabled</w:t>
            </w:r>
          </w:p>
        </w:tc>
        <w:tc>
          <w:tcPr>
            <w:tcW w:w="3150" w:type="dxa"/>
          </w:tcPr>
          <w:p w14:paraId="4495FEEC" w14:textId="77777777" w:rsidR="00F56110" w:rsidRPr="00472B39" w:rsidRDefault="00F56110" w:rsidP="0026465D">
            <w:pPr>
              <w:rPr>
                <w:spacing w:val="-6"/>
                <w:sz w:val="24"/>
              </w:rPr>
            </w:pPr>
            <w:r w:rsidRPr="00472B39">
              <w:rPr>
                <w:spacing w:val="-6"/>
                <w:sz w:val="24"/>
              </w:rPr>
              <w:t>U.S. Department of Education</w:t>
            </w:r>
          </w:p>
        </w:tc>
        <w:tc>
          <w:tcPr>
            <w:tcW w:w="1296" w:type="dxa"/>
          </w:tcPr>
          <w:p w14:paraId="49617016" w14:textId="77777777" w:rsidR="00F56110" w:rsidRPr="00472B39" w:rsidRDefault="00F56110" w:rsidP="0026465D">
            <w:pPr>
              <w:rPr>
                <w:sz w:val="24"/>
              </w:rPr>
            </w:pPr>
            <w:r w:rsidRPr="00472B39">
              <w:rPr>
                <w:sz w:val="24"/>
              </w:rPr>
              <w:t>$137,808</w:t>
            </w:r>
          </w:p>
        </w:tc>
      </w:tr>
      <w:tr w:rsidR="00F56110" w:rsidRPr="00472B39" w14:paraId="6327B6CD" w14:textId="77777777" w:rsidTr="00570177">
        <w:tc>
          <w:tcPr>
            <w:tcW w:w="1663" w:type="dxa"/>
          </w:tcPr>
          <w:p w14:paraId="734037F8" w14:textId="77777777" w:rsidR="00F56110" w:rsidRPr="00472B39" w:rsidRDefault="00F56110" w:rsidP="0026465D">
            <w:pPr>
              <w:rPr>
                <w:sz w:val="24"/>
              </w:rPr>
            </w:pPr>
            <w:r w:rsidRPr="00472B39">
              <w:rPr>
                <w:sz w:val="24"/>
              </w:rPr>
              <w:t>Sept 1980</w:t>
            </w:r>
          </w:p>
        </w:tc>
        <w:tc>
          <w:tcPr>
            <w:tcW w:w="4565" w:type="dxa"/>
          </w:tcPr>
          <w:p w14:paraId="01B022FA" w14:textId="77777777" w:rsidR="00F56110" w:rsidRPr="00472B39" w:rsidRDefault="00F56110" w:rsidP="0026465D">
            <w:pPr>
              <w:rPr>
                <w:sz w:val="24"/>
              </w:rPr>
            </w:pPr>
            <w:r w:rsidRPr="00472B39">
              <w:rPr>
                <w:sz w:val="24"/>
              </w:rPr>
              <w:t>Secondary Education – Severely Handicapped</w:t>
            </w:r>
          </w:p>
        </w:tc>
        <w:tc>
          <w:tcPr>
            <w:tcW w:w="3150" w:type="dxa"/>
          </w:tcPr>
          <w:p w14:paraId="5D3A8A4A" w14:textId="77777777" w:rsidR="00F56110" w:rsidRPr="00472B39" w:rsidRDefault="00F56110" w:rsidP="0026465D">
            <w:pPr>
              <w:rPr>
                <w:spacing w:val="-6"/>
                <w:sz w:val="24"/>
              </w:rPr>
            </w:pPr>
            <w:r w:rsidRPr="00472B39">
              <w:rPr>
                <w:spacing w:val="-6"/>
                <w:sz w:val="24"/>
              </w:rPr>
              <w:t>U.S. Department of Education</w:t>
            </w:r>
          </w:p>
        </w:tc>
        <w:tc>
          <w:tcPr>
            <w:tcW w:w="1296" w:type="dxa"/>
          </w:tcPr>
          <w:p w14:paraId="29D81EF0" w14:textId="77777777" w:rsidR="00F56110" w:rsidRPr="00472B39" w:rsidRDefault="00F56110" w:rsidP="0026465D">
            <w:pPr>
              <w:rPr>
                <w:sz w:val="24"/>
              </w:rPr>
            </w:pPr>
            <w:r w:rsidRPr="00472B39">
              <w:rPr>
                <w:sz w:val="24"/>
              </w:rPr>
              <w:t>$106,212</w:t>
            </w:r>
          </w:p>
        </w:tc>
      </w:tr>
      <w:tr w:rsidR="00F56110" w:rsidRPr="00472B39" w14:paraId="2818C1C4" w14:textId="77777777" w:rsidTr="00570177">
        <w:tc>
          <w:tcPr>
            <w:tcW w:w="1663" w:type="dxa"/>
          </w:tcPr>
          <w:p w14:paraId="059CB99B" w14:textId="77777777" w:rsidR="00F56110" w:rsidRPr="00472B39" w:rsidRDefault="00F56110" w:rsidP="0026465D">
            <w:pPr>
              <w:rPr>
                <w:sz w:val="24"/>
              </w:rPr>
            </w:pPr>
            <w:r w:rsidRPr="00472B39">
              <w:rPr>
                <w:sz w:val="24"/>
              </w:rPr>
              <w:t>Sept 1979</w:t>
            </w:r>
          </w:p>
        </w:tc>
        <w:tc>
          <w:tcPr>
            <w:tcW w:w="4565" w:type="dxa"/>
          </w:tcPr>
          <w:p w14:paraId="68892EB2" w14:textId="77777777" w:rsidR="00F56110" w:rsidRPr="00472B39" w:rsidRDefault="00F56110" w:rsidP="0026465D">
            <w:pPr>
              <w:rPr>
                <w:sz w:val="24"/>
              </w:rPr>
            </w:pPr>
            <w:r w:rsidRPr="00472B39">
              <w:rPr>
                <w:sz w:val="24"/>
              </w:rPr>
              <w:t>Employment of disabled</w:t>
            </w:r>
          </w:p>
        </w:tc>
        <w:tc>
          <w:tcPr>
            <w:tcW w:w="3150" w:type="dxa"/>
          </w:tcPr>
          <w:p w14:paraId="71D15620" w14:textId="77777777" w:rsidR="00F56110" w:rsidRPr="00472B39" w:rsidRDefault="00F56110" w:rsidP="0026465D">
            <w:pPr>
              <w:rPr>
                <w:spacing w:val="-6"/>
                <w:sz w:val="24"/>
              </w:rPr>
            </w:pPr>
            <w:r w:rsidRPr="00472B39">
              <w:rPr>
                <w:spacing w:val="-6"/>
                <w:sz w:val="24"/>
              </w:rPr>
              <w:t>Virginia Department of Rehabilitation</w:t>
            </w:r>
          </w:p>
        </w:tc>
        <w:tc>
          <w:tcPr>
            <w:tcW w:w="1296" w:type="dxa"/>
          </w:tcPr>
          <w:p w14:paraId="06E2064F" w14:textId="77777777" w:rsidR="00F56110" w:rsidRPr="00472B39" w:rsidRDefault="00F56110" w:rsidP="0026465D">
            <w:pPr>
              <w:rPr>
                <w:sz w:val="24"/>
              </w:rPr>
            </w:pPr>
            <w:r w:rsidRPr="00472B39">
              <w:rPr>
                <w:sz w:val="24"/>
              </w:rPr>
              <w:t>$29,092</w:t>
            </w:r>
          </w:p>
        </w:tc>
      </w:tr>
      <w:tr w:rsidR="00F56110" w:rsidRPr="00472B39" w14:paraId="7236F6C3" w14:textId="77777777" w:rsidTr="00570177">
        <w:tc>
          <w:tcPr>
            <w:tcW w:w="1663" w:type="dxa"/>
          </w:tcPr>
          <w:p w14:paraId="58CE5777" w14:textId="77777777" w:rsidR="00F56110" w:rsidRPr="00472B39" w:rsidRDefault="00F56110" w:rsidP="0026465D">
            <w:pPr>
              <w:rPr>
                <w:sz w:val="24"/>
              </w:rPr>
            </w:pPr>
            <w:r w:rsidRPr="00472B39">
              <w:rPr>
                <w:sz w:val="24"/>
              </w:rPr>
              <w:t>Sept 1979</w:t>
            </w:r>
          </w:p>
        </w:tc>
        <w:tc>
          <w:tcPr>
            <w:tcW w:w="4565" w:type="dxa"/>
          </w:tcPr>
          <w:p w14:paraId="7EFE5335" w14:textId="77777777" w:rsidR="00F56110" w:rsidRPr="00472B39" w:rsidRDefault="00F56110" w:rsidP="0026465D">
            <w:pPr>
              <w:rPr>
                <w:sz w:val="24"/>
              </w:rPr>
            </w:pPr>
            <w:r w:rsidRPr="00472B39">
              <w:rPr>
                <w:sz w:val="24"/>
              </w:rPr>
              <w:t>Secondary severely handicapped</w:t>
            </w:r>
          </w:p>
        </w:tc>
        <w:tc>
          <w:tcPr>
            <w:tcW w:w="3150" w:type="dxa"/>
          </w:tcPr>
          <w:p w14:paraId="7DCB166E" w14:textId="77777777" w:rsidR="00F56110" w:rsidRPr="00472B39" w:rsidRDefault="00F56110" w:rsidP="0026465D">
            <w:pPr>
              <w:rPr>
                <w:spacing w:val="-6"/>
                <w:sz w:val="24"/>
              </w:rPr>
            </w:pPr>
            <w:r w:rsidRPr="00472B39">
              <w:rPr>
                <w:spacing w:val="-6"/>
                <w:sz w:val="24"/>
              </w:rPr>
              <w:t>U.S. Department of Education</w:t>
            </w:r>
          </w:p>
        </w:tc>
        <w:tc>
          <w:tcPr>
            <w:tcW w:w="1296" w:type="dxa"/>
          </w:tcPr>
          <w:p w14:paraId="732875AA" w14:textId="77777777" w:rsidR="00F56110" w:rsidRPr="00472B39" w:rsidRDefault="00F56110" w:rsidP="0026465D">
            <w:pPr>
              <w:rPr>
                <w:sz w:val="24"/>
              </w:rPr>
            </w:pPr>
            <w:r w:rsidRPr="00472B39">
              <w:rPr>
                <w:sz w:val="24"/>
              </w:rPr>
              <w:t>$80,814</w:t>
            </w:r>
          </w:p>
        </w:tc>
      </w:tr>
      <w:tr w:rsidR="00F56110" w:rsidRPr="00472B39" w14:paraId="3751778F" w14:textId="77777777" w:rsidTr="00570177">
        <w:tc>
          <w:tcPr>
            <w:tcW w:w="1663" w:type="dxa"/>
          </w:tcPr>
          <w:p w14:paraId="41A5885B" w14:textId="77777777" w:rsidR="00F56110" w:rsidRPr="00472B39" w:rsidRDefault="00F56110" w:rsidP="0026465D">
            <w:pPr>
              <w:rPr>
                <w:sz w:val="24"/>
              </w:rPr>
            </w:pPr>
            <w:r w:rsidRPr="00472B39">
              <w:rPr>
                <w:sz w:val="24"/>
              </w:rPr>
              <w:t>Sept 1979</w:t>
            </w:r>
          </w:p>
        </w:tc>
        <w:tc>
          <w:tcPr>
            <w:tcW w:w="4565" w:type="dxa"/>
          </w:tcPr>
          <w:p w14:paraId="066CEC18" w14:textId="77777777" w:rsidR="00F56110" w:rsidRPr="00472B39" w:rsidRDefault="00F56110" w:rsidP="0026465D">
            <w:pPr>
              <w:rPr>
                <w:sz w:val="24"/>
              </w:rPr>
            </w:pPr>
            <w:r w:rsidRPr="00472B39">
              <w:rPr>
                <w:sz w:val="24"/>
              </w:rPr>
              <w:t>Employment of disabled</w:t>
            </w:r>
          </w:p>
        </w:tc>
        <w:tc>
          <w:tcPr>
            <w:tcW w:w="3150" w:type="dxa"/>
          </w:tcPr>
          <w:p w14:paraId="1BAA10D0" w14:textId="77777777" w:rsidR="00F56110" w:rsidRPr="00472B39" w:rsidRDefault="00F56110" w:rsidP="0026465D">
            <w:pPr>
              <w:rPr>
                <w:spacing w:val="-6"/>
                <w:sz w:val="24"/>
              </w:rPr>
            </w:pPr>
            <w:r w:rsidRPr="00472B39">
              <w:rPr>
                <w:spacing w:val="-6"/>
                <w:sz w:val="24"/>
              </w:rPr>
              <w:t>Virginia Department of Rehabilitation</w:t>
            </w:r>
          </w:p>
        </w:tc>
        <w:tc>
          <w:tcPr>
            <w:tcW w:w="1296" w:type="dxa"/>
          </w:tcPr>
          <w:p w14:paraId="6653C8F6" w14:textId="77777777" w:rsidR="00F56110" w:rsidRPr="00472B39" w:rsidRDefault="00F56110" w:rsidP="0026465D">
            <w:pPr>
              <w:rPr>
                <w:sz w:val="24"/>
              </w:rPr>
            </w:pPr>
            <w:r w:rsidRPr="00472B39">
              <w:rPr>
                <w:sz w:val="24"/>
              </w:rPr>
              <w:t>$93,737</w:t>
            </w:r>
          </w:p>
        </w:tc>
      </w:tr>
      <w:tr w:rsidR="00F56110" w:rsidRPr="00472B39" w14:paraId="6A74F5A9" w14:textId="77777777" w:rsidTr="00570177">
        <w:tc>
          <w:tcPr>
            <w:tcW w:w="1663" w:type="dxa"/>
          </w:tcPr>
          <w:p w14:paraId="4B647BE5" w14:textId="77777777" w:rsidR="00F56110" w:rsidRPr="00472B39" w:rsidRDefault="00F56110" w:rsidP="0026465D">
            <w:pPr>
              <w:rPr>
                <w:sz w:val="24"/>
              </w:rPr>
            </w:pPr>
            <w:r w:rsidRPr="00472B39">
              <w:rPr>
                <w:sz w:val="24"/>
              </w:rPr>
              <w:t>Sept 1979</w:t>
            </w:r>
          </w:p>
        </w:tc>
        <w:tc>
          <w:tcPr>
            <w:tcW w:w="4565" w:type="dxa"/>
          </w:tcPr>
          <w:p w14:paraId="68F1DCF3" w14:textId="77777777" w:rsidR="00F56110" w:rsidRPr="00472B39" w:rsidRDefault="00F56110" w:rsidP="0026465D">
            <w:pPr>
              <w:rPr>
                <w:sz w:val="24"/>
              </w:rPr>
            </w:pPr>
            <w:r w:rsidRPr="00472B39">
              <w:rPr>
                <w:sz w:val="24"/>
              </w:rPr>
              <w:t>Leisure skill curriculum</w:t>
            </w:r>
          </w:p>
        </w:tc>
        <w:tc>
          <w:tcPr>
            <w:tcW w:w="3150" w:type="dxa"/>
          </w:tcPr>
          <w:p w14:paraId="21B65189" w14:textId="77777777" w:rsidR="00F56110" w:rsidRPr="00472B39" w:rsidRDefault="00F56110" w:rsidP="0026465D">
            <w:pPr>
              <w:rPr>
                <w:sz w:val="24"/>
              </w:rPr>
            </w:pPr>
            <w:r w:rsidRPr="00472B39">
              <w:rPr>
                <w:sz w:val="24"/>
              </w:rPr>
              <w:t>Virginia Developmental Disabilities</w:t>
            </w:r>
          </w:p>
        </w:tc>
        <w:tc>
          <w:tcPr>
            <w:tcW w:w="1296" w:type="dxa"/>
          </w:tcPr>
          <w:p w14:paraId="6A62C6E4" w14:textId="77777777" w:rsidR="00F56110" w:rsidRPr="00472B39" w:rsidRDefault="00F56110" w:rsidP="0026465D">
            <w:pPr>
              <w:rPr>
                <w:sz w:val="24"/>
              </w:rPr>
            </w:pPr>
            <w:r w:rsidRPr="00472B39">
              <w:rPr>
                <w:sz w:val="24"/>
              </w:rPr>
              <w:t>$21,604</w:t>
            </w:r>
          </w:p>
        </w:tc>
      </w:tr>
      <w:tr w:rsidR="00F56110" w:rsidRPr="00472B39" w14:paraId="790AA591" w14:textId="77777777" w:rsidTr="00570177">
        <w:tc>
          <w:tcPr>
            <w:tcW w:w="1663" w:type="dxa"/>
          </w:tcPr>
          <w:p w14:paraId="2401569F" w14:textId="77777777" w:rsidR="00F56110" w:rsidRPr="00472B39" w:rsidRDefault="00F56110" w:rsidP="0026465D">
            <w:pPr>
              <w:rPr>
                <w:sz w:val="24"/>
              </w:rPr>
            </w:pPr>
            <w:r w:rsidRPr="00472B39">
              <w:rPr>
                <w:sz w:val="24"/>
              </w:rPr>
              <w:t>Sept 1978</w:t>
            </w:r>
          </w:p>
        </w:tc>
        <w:tc>
          <w:tcPr>
            <w:tcW w:w="4565" w:type="dxa"/>
          </w:tcPr>
          <w:p w14:paraId="6264DFC3" w14:textId="77777777" w:rsidR="00F56110" w:rsidRPr="00472B39" w:rsidRDefault="00F56110" w:rsidP="0026465D">
            <w:pPr>
              <w:rPr>
                <w:sz w:val="24"/>
              </w:rPr>
            </w:pPr>
            <w:r w:rsidRPr="00472B39">
              <w:rPr>
                <w:sz w:val="24"/>
              </w:rPr>
              <w:t>Leisure skill curriculum</w:t>
            </w:r>
          </w:p>
        </w:tc>
        <w:tc>
          <w:tcPr>
            <w:tcW w:w="3150" w:type="dxa"/>
          </w:tcPr>
          <w:p w14:paraId="52E9190D" w14:textId="77777777" w:rsidR="00F56110" w:rsidRPr="00472B39" w:rsidRDefault="00F56110" w:rsidP="0026465D">
            <w:pPr>
              <w:rPr>
                <w:sz w:val="24"/>
              </w:rPr>
            </w:pPr>
            <w:r w:rsidRPr="00472B39">
              <w:rPr>
                <w:sz w:val="24"/>
              </w:rPr>
              <w:t>Virginia Developmental Disabilities</w:t>
            </w:r>
          </w:p>
        </w:tc>
        <w:tc>
          <w:tcPr>
            <w:tcW w:w="1296" w:type="dxa"/>
          </w:tcPr>
          <w:p w14:paraId="5372E010" w14:textId="77777777" w:rsidR="00F56110" w:rsidRPr="00472B39" w:rsidRDefault="00F56110" w:rsidP="0026465D">
            <w:pPr>
              <w:rPr>
                <w:sz w:val="24"/>
              </w:rPr>
            </w:pPr>
            <w:r w:rsidRPr="00472B39">
              <w:rPr>
                <w:sz w:val="24"/>
              </w:rPr>
              <w:t>$27,975</w:t>
            </w:r>
          </w:p>
        </w:tc>
      </w:tr>
      <w:tr w:rsidR="00F56110" w:rsidRPr="00472B39" w14:paraId="276252FF" w14:textId="77777777" w:rsidTr="00570177">
        <w:tc>
          <w:tcPr>
            <w:tcW w:w="1663" w:type="dxa"/>
          </w:tcPr>
          <w:p w14:paraId="287EB120" w14:textId="77777777" w:rsidR="00F56110" w:rsidRPr="00472B39" w:rsidRDefault="00F56110" w:rsidP="0026465D">
            <w:pPr>
              <w:rPr>
                <w:sz w:val="24"/>
              </w:rPr>
            </w:pPr>
            <w:r w:rsidRPr="00472B39">
              <w:rPr>
                <w:sz w:val="24"/>
              </w:rPr>
              <w:t>May 1978 –</w:t>
            </w:r>
          </w:p>
          <w:p w14:paraId="1F5DDF6F" w14:textId="77777777" w:rsidR="00F56110" w:rsidRPr="00472B39" w:rsidRDefault="00F56110" w:rsidP="0026465D">
            <w:pPr>
              <w:rPr>
                <w:sz w:val="24"/>
              </w:rPr>
            </w:pPr>
            <w:r w:rsidRPr="00472B39">
              <w:rPr>
                <w:sz w:val="24"/>
              </w:rPr>
              <w:t>April 1979</w:t>
            </w:r>
          </w:p>
        </w:tc>
        <w:tc>
          <w:tcPr>
            <w:tcW w:w="4565" w:type="dxa"/>
          </w:tcPr>
          <w:p w14:paraId="6F5171C0" w14:textId="77777777" w:rsidR="00F56110" w:rsidRPr="00472B39" w:rsidRDefault="00F56110" w:rsidP="0026465D">
            <w:pPr>
              <w:rPr>
                <w:sz w:val="24"/>
              </w:rPr>
            </w:pPr>
            <w:r w:rsidRPr="00472B39">
              <w:rPr>
                <w:sz w:val="24"/>
              </w:rPr>
              <w:t>Employment of disabled</w:t>
            </w:r>
          </w:p>
        </w:tc>
        <w:tc>
          <w:tcPr>
            <w:tcW w:w="3150" w:type="dxa"/>
          </w:tcPr>
          <w:p w14:paraId="2285B715" w14:textId="77777777" w:rsidR="00F56110" w:rsidRPr="00472B39" w:rsidRDefault="00F56110" w:rsidP="0026465D">
            <w:pPr>
              <w:rPr>
                <w:sz w:val="24"/>
              </w:rPr>
            </w:pPr>
            <w:r w:rsidRPr="00472B39">
              <w:rPr>
                <w:sz w:val="24"/>
              </w:rPr>
              <w:t>Virginia Department of Rehabilitation</w:t>
            </w:r>
          </w:p>
        </w:tc>
        <w:tc>
          <w:tcPr>
            <w:tcW w:w="1296" w:type="dxa"/>
          </w:tcPr>
          <w:p w14:paraId="7ECD5C7E" w14:textId="77777777" w:rsidR="00F56110" w:rsidRPr="00472B39" w:rsidRDefault="00F56110" w:rsidP="0026465D">
            <w:pPr>
              <w:rPr>
                <w:sz w:val="24"/>
              </w:rPr>
            </w:pPr>
            <w:r w:rsidRPr="00472B39">
              <w:rPr>
                <w:sz w:val="24"/>
              </w:rPr>
              <w:t>$43,353</w:t>
            </w:r>
          </w:p>
        </w:tc>
      </w:tr>
      <w:tr w:rsidR="00F56110" w:rsidRPr="00987690" w14:paraId="24559242" w14:textId="77777777" w:rsidTr="00570177">
        <w:trPr>
          <w:trHeight w:val="485"/>
        </w:trPr>
        <w:tc>
          <w:tcPr>
            <w:tcW w:w="1663" w:type="dxa"/>
          </w:tcPr>
          <w:p w14:paraId="0216D8FB" w14:textId="77777777" w:rsidR="00F56110" w:rsidRPr="00472B39" w:rsidRDefault="00F56110" w:rsidP="0026465D">
            <w:pPr>
              <w:rPr>
                <w:sz w:val="24"/>
              </w:rPr>
            </w:pPr>
            <w:r w:rsidRPr="00472B39">
              <w:rPr>
                <w:sz w:val="24"/>
              </w:rPr>
              <w:t>July 1978 –</w:t>
            </w:r>
          </w:p>
          <w:p w14:paraId="418ECE94" w14:textId="77777777" w:rsidR="00F56110" w:rsidRPr="00472B39" w:rsidRDefault="00F56110" w:rsidP="0026465D">
            <w:pPr>
              <w:rPr>
                <w:sz w:val="24"/>
              </w:rPr>
            </w:pPr>
            <w:r w:rsidRPr="00472B39">
              <w:rPr>
                <w:sz w:val="24"/>
              </w:rPr>
              <w:t>June 1979</w:t>
            </w:r>
          </w:p>
        </w:tc>
        <w:tc>
          <w:tcPr>
            <w:tcW w:w="4565" w:type="dxa"/>
          </w:tcPr>
          <w:p w14:paraId="1E97E2DB" w14:textId="77777777" w:rsidR="00F56110" w:rsidRPr="00472B39" w:rsidRDefault="00F56110" w:rsidP="0026465D">
            <w:pPr>
              <w:rPr>
                <w:sz w:val="24"/>
              </w:rPr>
            </w:pPr>
            <w:r w:rsidRPr="00472B39">
              <w:rPr>
                <w:sz w:val="24"/>
              </w:rPr>
              <w:t>In-service training for physical educators</w:t>
            </w:r>
          </w:p>
        </w:tc>
        <w:tc>
          <w:tcPr>
            <w:tcW w:w="3150" w:type="dxa"/>
          </w:tcPr>
          <w:p w14:paraId="43E6A2EE" w14:textId="77777777" w:rsidR="00F56110" w:rsidRPr="00472B39" w:rsidRDefault="00F56110" w:rsidP="0026465D">
            <w:pPr>
              <w:rPr>
                <w:sz w:val="24"/>
              </w:rPr>
            </w:pPr>
            <w:r w:rsidRPr="00472B39">
              <w:rPr>
                <w:sz w:val="24"/>
              </w:rPr>
              <w:t>U.S. Department of Education</w:t>
            </w:r>
          </w:p>
        </w:tc>
        <w:tc>
          <w:tcPr>
            <w:tcW w:w="1296" w:type="dxa"/>
          </w:tcPr>
          <w:p w14:paraId="02056738" w14:textId="77777777" w:rsidR="00F56110" w:rsidRPr="00987690" w:rsidRDefault="00F56110" w:rsidP="0026465D">
            <w:pPr>
              <w:rPr>
                <w:sz w:val="24"/>
              </w:rPr>
            </w:pPr>
            <w:r w:rsidRPr="00472B39">
              <w:rPr>
                <w:sz w:val="24"/>
              </w:rPr>
              <w:t xml:space="preserve"> $20,000</w:t>
            </w:r>
          </w:p>
        </w:tc>
      </w:tr>
    </w:tbl>
    <w:p w14:paraId="01D8A954" w14:textId="77777777" w:rsidR="00F56110" w:rsidRDefault="00F56110" w:rsidP="0026465D">
      <w:pPr>
        <w:tabs>
          <w:tab w:val="left" w:pos="2160"/>
        </w:tabs>
        <w:rPr>
          <w:b/>
          <w:sz w:val="24"/>
        </w:rPr>
      </w:pPr>
    </w:p>
    <w:p w14:paraId="6FE49A3C" w14:textId="77777777" w:rsidR="00F116B1" w:rsidRDefault="00F116B1" w:rsidP="0026465D">
      <w:pPr>
        <w:rPr>
          <w:sz w:val="24"/>
        </w:rPr>
      </w:pPr>
    </w:p>
    <w:p w14:paraId="2FFDDBC6" w14:textId="77777777" w:rsidR="001F5768" w:rsidRDefault="001F5768" w:rsidP="0026465D">
      <w:pPr>
        <w:rPr>
          <w:sz w:val="24"/>
        </w:rPr>
      </w:pPr>
    </w:p>
    <w:sectPr w:rsidR="001F5768" w:rsidSect="00C40BFB">
      <w:footerReference w:type="even" r:id="rId21"/>
      <w:footerReference w:type="default" r:id="rId22"/>
      <w:pgSz w:w="12240" w:h="15840"/>
      <w:pgMar w:top="720" w:right="720" w:bottom="720" w:left="72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40206E" w14:textId="77777777" w:rsidR="00D12B6A" w:rsidRDefault="00D12B6A">
      <w:r>
        <w:separator/>
      </w:r>
    </w:p>
  </w:endnote>
  <w:endnote w:type="continuationSeparator" w:id="0">
    <w:p w14:paraId="781A3A46" w14:textId="77777777" w:rsidR="00D12B6A" w:rsidRDefault="00D12B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Times New Roman Bold">
    <w:panose1 w:val="00000000000000000000"/>
    <w:charset w:val="00"/>
    <w:family w:val="roman"/>
    <w:notTrueType/>
    <w:pitch w:val="default"/>
  </w:font>
  <w:font w:name="AGaramond-Bold">
    <w:altName w:val="Cambria"/>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C52A58" w14:textId="77777777" w:rsidR="00182E53" w:rsidRDefault="00182E53" w:rsidP="002714F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8F638B3" w14:textId="77777777" w:rsidR="00182E53" w:rsidRDefault="00182E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B6B48" w14:textId="77777777" w:rsidR="00182E53" w:rsidRDefault="00182E53" w:rsidP="00C40BFB">
    <w:pPr>
      <w:pStyle w:val="Footer"/>
      <w:jc w:val="center"/>
    </w:pPr>
    <w:r>
      <w:fldChar w:fldCharType="begin"/>
    </w:r>
    <w:r>
      <w:instrText xml:space="preserve"> PAGE   \* MERGEFORMAT </w:instrText>
    </w:r>
    <w:r>
      <w:fldChar w:fldCharType="separate"/>
    </w:r>
    <w:r w:rsidR="00E0575B">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D2C093" w14:textId="77777777" w:rsidR="00D12B6A" w:rsidRDefault="00D12B6A">
      <w:r>
        <w:separator/>
      </w:r>
    </w:p>
  </w:footnote>
  <w:footnote w:type="continuationSeparator" w:id="0">
    <w:p w14:paraId="7612A5AA" w14:textId="77777777" w:rsidR="00D12B6A" w:rsidRDefault="00D12B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16398F"/>
    <w:multiLevelType w:val="hybridMultilevel"/>
    <w:tmpl w:val="DE0E8390"/>
    <w:lvl w:ilvl="0" w:tplc="9B302434">
      <w:start w:val="1"/>
      <w:numFmt w:val="decimal"/>
      <w:lvlText w:val="%1."/>
      <w:lvlJc w:val="left"/>
      <w:pPr>
        <w:tabs>
          <w:tab w:val="num" w:pos="360"/>
        </w:tabs>
        <w:ind w:left="360" w:hanging="360"/>
      </w:pPr>
      <w:rPr>
        <w:b w:val="0"/>
        <w:i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7E17663"/>
    <w:multiLevelType w:val="hybridMultilevel"/>
    <w:tmpl w:val="0DB08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ED139F"/>
    <w:multiLevelType w:val="singleLevel"/>
    <w:tmpl w:val="FFFFFFFF"/>
    <w:lvl w:ilvl="0">
      <w:start w:val="1"/>
      <w:numFmt w:val="bullet"/>
      <w:lvlText w:val=""/>
      <w:legacy w:legacy="1" w:legacySpace="0" w:legacyIndent="360"/>
      <w:lvlJc w:val="left"/>
      <w:pPr>
        <w:ind w:left="792" w:hanging="360"/>
      </w:pPr>
      <w:rPr>
        <w:rFonts w:ascii="Symbol" w:hAnsi="Symbol" w:hint="default"/>
      </w:rPr>
    </w:lvl>
  </w:abstractNum>
  <w:abstractNum w:abstractNumId="4" w15:restartNumberingAfterBreak="0">
    <w:nsid w:val="0A324FA3"/>
    <w:multiLevelType w:val="hybridMultilevel"/>
    <w:tmpl w:val="A84AA0EE"/>
    <w:lvl w:ilvl="0" w:tplc="1BD2D1CA">
      <w:start w:val="1"/>
      <w:numFmt w:val="bullet"/>
      <w:lvlText w:val=""/>
      <w:lvlJc w:val="left"/>
      <w:pPr>
        <w:ind w:left="360" w:hanging="360"/>
      </w:pPr>
      <w:rPr>
        <w:rFonts w:ascii="Symbol" w:hAnsi="Symbol"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AF46A89"/>
    <w:multiLevelType w:val="hybridMultilevel"/>
    <w:tmpl w:val="CD4C9BE2"/>
    <w:lvl w:ilvl="0" w:tplc="7C6E0930">
      <w:start w:val="1"/>
      <w:numFmt w:val="decimal"/>
      <w:lvlText w:val="%1."/>
      <w:lvlJc w:val="left"/>
      <w:pPr>
        <w:ind w:left="360" w:hanging="360"/>
      </w:pPr>
      <w:rPr>
        <w:rFonts w:ascii="Times New Roman" w:hAnsi="Times New Roman"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7E73BE"/>
    <w:multiLevelType w:val="hybridMultilevel"/>
    <w:tmpl w:val="F572A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4526CC"/>
    <w:multiLevelType w:val="hybridMultilevel"/>
    <w:tmpl w:val="2CF05248"/>
    <w:lvl w:ilvl="0" w:tplc="F6A8459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6185BD7"/>
    <w:multiLevelType w:val="hybridMultilevel"/>
    <w:tmpl w:val="1EA63E78"/>
    <w:lvl w:ilvl="0" w:tplc="1BD2D1CA">
      <w:start w:val="1"/>
      <w:numFmt w:val="bullet"/>
      <w:lvlText w:val=""/>
      <w:lvlJc w:val="left"/>
      <w:pPr>
        <w:tabs>
          <w:tab w:val="num" w:pos="360"/>
        </w:tabs>
        <w:ind w:left="360" w:hanging="360"/>
      </w:pPr>
      <w:rPr>
        <w:rFonts w:ascii="Symbol" w:hAnsi="Symbol" w:hint="default"/>
        <w:sz w:val="24"/>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9" w15:restartNumberingAfterBreak="0">
    <w:nsid w:val="16A57B37"/>
    <w:multiLevelType w:val="hybridMultilevel"/>
    <w:tmpl w:val="630E83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C41A8B"/>
    <w:multiLevelType w:val="hybridMultilevel"/>
    <w:tmpl w:val="10526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C74FF2"/>
    <w:multiLevelType w:val="hybridMultilevel"/>
    <w:tmpl w:val="79DA2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0E6D59"/>
    <w:multiLevelType w:val="hybridMultilevel"/>
    <w:tmpl w:val="51D025AA"/>
    <w:lvl w:ilvl="0" w:tplc="0409000F">
      <w:start w:val="1"/>
      <w:numFmt w:val="decimal"/>
      <w:lvlText w:val="%1."/>
      <w:lvlJc w:val="left"/>
      <w:pPr>
        <w:ind w:left="360" w:hanging="36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A57F1D"/>
    <w:multiLevelType w:val="hybridMultilevel"/>
    <w:tmpl w:val="34D88C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B253C9"/>
    <w:multiLevelType w:val="hybridMultilevel"/>
    <w:tmpl w:val="5D16AC18"/>
    <w:lvl w:ilvl="0" w:tplc="57886AD0">
      <w:start w:val="1"/>
      <w:numFmt w:val="decimal"/>
      <w:lvlText w:val="%1."/>
      <w:lvlJc w:val="left"/>
      <w:pPr>
        <w:ind w:left="36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7E301B"/>
    <w:multiLevelType w:val="hybridMultilevel"/>
    <w:tmpl w:val="DB54A3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F9A5F2F"/>
    <w:multiLevelType w:val="hybridMultilevel"/>
    <w:tmpl w:val="B00431FA"/>
    <w:lvl w:ilvl="0" w:tplc="08282604">
      <w:start w:val="1"/>
      <w:numFmt w:val="bullet"/>
      <w:lvlText w:val=""/>
      <w:lvlJc w:val="left"/>
      <w:pPr>
        <w:tabs>
          <w:tab w:val="num" w:pos="360"/>
        </w:tabs>
        <w:ind w:left="360" w:hanging="360"/>
      </w:pPr>
      <w:rPr>
        <w:rFonts w:ascii="Symbol" w:hAnsi="Symbol" w:hint="default"/>
        <w:sz w:val="24"/>
        <w:szCs w:val="24"/>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start w:val="1"/>
      <w:numFmt w:val="bullet"/>
      <w:lvlText w:val=""/>
      <w:lvlJc w:val="left"/>
      <w:pPr>
        <w:tabs>
          <w:tab w:val="num" w:pos="2160"/>
        </w:tabs>
        <w:ind w:left="2160" w:hanging="360"/>
      </w:pPr>
      <w:rPr>
        <w:rFonts w:ascii="Symbol" w:hAnsi="Symbol" w:hint="default"/>
      </w:rPr>
    </w:lvl>
    <w:lvl w:ilvl="4" w:tplc="04090003">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7" w15:restartNumberingAfterBreak="0">
    <w:nsid w:val="30421DEB"/>
    <w:multiLevelType w:val="hybridMultilevel"/>
    <w:tmpl w:val="0BA4E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CC7E6D"/>
    <w:multiLevelType w:val="singleLevel"/>
    <w:tmpl w:val="FFFFFFFF"/>
    <w:lvl w:ilvl="0">
      <w:start w:val="1"/>
      <w:numFmt w:val="bullet"/>
      <w:lvlText w:val=""/>
      <w:legacy w:legacy="1" w:legacySpace="0" w:legacyIndent="360"/>
      <w:lvlJc w:val="left"/>
      <w:pPr>
        <w:ind w:left="792" w:hanging="360"/>
      </w:pPr>
      <w:rPr>
        <w:rFonts w:ascii="Symbol" w:hAnsi="Symbol" w:hint="default"/>
      </w:rPr>
    </w:lvl>
  </w:abstractNum>
  <w:abstractNum w:abstractNumId="19" w15:restartNumberingAfterBreak="0">
    <w:nsid w:val="44727E38"/>
    <w:multiLevelType w:val="hybridMultilevel"/>
    <w:tmpl w:val="CD4C9BE2"/>
    <w:lvl w:ilvl="0" w:tplc="7C6E0930">
      <w:start w:val="1"/>
      <w:numFmt w:val="decimal"/>
      <w:lvlText w:val="%1."/>
      <w:lvlJc w:val="left"/>
      <w:pPr>
        <w:ind w:left="360" w:hanging="360"/>
      </w:pPr>
      <w:rPr>
        <w:rFonts w:ascii="Times New Roman" w:hAnsi="Times New Roman"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E7343D"/>
    <w:multiLevelType w:val="hybridMultilevel"/>
    <w:tmpl w:val="85D6EA5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4AE90456"/>
    <w:multiLevelType w:val="hybridMultilevel"/>
    <w:tmpl w:val="F02211B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EE02933"/>
    <w:multiLevelType w:val="hybridMultilevel"/>
    <w:tmpl w:val="872AEB5C"/>
    <w:lvl w:ilvl="0" w:tplc="1BD2D1CA">
      <w:start w:val="1"/>
      <w:numFmt w:val="bullet"/>
      <w:lvlText w:val=""/>
      <w:lvlJc w:val="left"/>
      <w:pPr>
        <w:tabs>
          <w:tab w:val="num" w:pos="1440"/>
        </w:tabs>
        <w:ind w:left="144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39A6F5C"/>
    <w:multiLevelType w:val="hybridMultilevel"/>
    <w:tmpl w:val="4FBC75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CE2A96"/>
    <w:multiLevelType w:val="hybridMultilevel"/>
    <w:tmpl w:val="CA780B2C"/>
    <w:lvl w:ilvl="0" w:tplc="DF88269C">
      <w:start w:val="1"/>
      <w:numFmt w:val="decimal"/>
      <w:lvlText w:val="%1."/>
      <w:lvlJc w:val="left"/>
      <w:pPr>
        <w:ind w:left="1800" w:hanging="36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A11BCA"/>
    <w:multiLevelType w:val="hybridMultilevel"/>
    <w:tmpl w:val="BBC873BC"/>
    <w:lvl w:ilvl="0" w:tplc="1BD2D1CA">
      <w:start w:val="1"/>
      <w:numFmt w:val="bullet"/>
      <w:lvlText w:val=""/>
      <w:lvlJc w:val="left"/>
      <w:pPr>
        <w:tabs>
          <w:tab w:val="num" w:pos="1440"/>
        </w:tabs>
        <w:ind w:left="144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A721E91"/>
    <w:multiLevelType w:val="hybridMultilevel"/>
    <w:tmpl w:val="A9CA1F20"/>
    <w:lvl w:ilvl="0" w:tplc="1BD2D1CA">
      <w:start w:val="1"/>
      <w:numFmt w:val="bullet"/>
      <w:lvlText w:val=""/>
      <w:lvlJc w:val="left"/>
      <w:pPr>
        <w:tabs>
          <w:tab w:val="num" w:pos="1440"/>
        </w:tabs>
        <w:ind w:left="144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C602513"/>
    <w:multiLevelType w:val="hybridMultilevel"/>
    <w:tmpl w:val="22849FAC"/>
    <w:lvl w:ilvl="0" w:tplc="0409000F">
      <w:start w:val="1"/>
      <w:numFmt w:val="decimal"/>
      <w:lvlText w:val="%1."/>
      <w:lvlJc w:val="left"/>
      <w:pPr>
        <w:ind w:left="360" w:hanging="36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907719"/>
    <w:multiLevelType w:val="hybridMultilevel"/>
    <w:tmpl w:val="6E8686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723DD3"/>
    <w:multiLevelType w:val="hybridMultilevel"/>
    <w:tmpl w:val="F5A45A82"/>
    <w:lvl w:ilvl="0" w:tplc="04090001">
      <w:start w:val="1"/>
      <w:numFmt w:val="bullet"/>
      <w:lvlText w:val=""/>
      <w:lvlJc w:val="left"/>
      <w:pPr>
        <w:tabs>
          <w:tab w:val="num" w:pos="360"/>
        </w:tabs>
        <w:ind w:left="360" w:hanging="360"/>
      </w:pPr>
      <w:rPr>
        <w:rFonts w:ascii="Symbol" w:hAnsi="Symbol" w:hint="default"/>
        <w:sz w:val="24"/>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0" w15:restartNumberingAfterBreak="0">
    <w:nsid w:val="62F2199A"/>
    <w:multiLevelType w:val="hybridMultilevel"/>
    <w:tmpl w:val="5D16AC18"/>
    <w:lvl w:ilvl="0" w:tplc="57886AD0">
      <w:start w:val="1"/>
      <w:numFmt w:val="decimal"/>
      <w:lvlText w:val="%1."/>
      <w:lvlJc w:val="left"/>
      <w:pPr>
        <w:ind w:left="36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9F3DF1"/>
    <w:multiLevelType w:val="hybridMultilevel"/>
    <w:tmpl w:val="2934F34A"/>
    <w:lvl w:ilvl="0" w:tplc="1BD2D1CA">
      <w:start w:val="1"/>
      <w:numFmt w:val="bullet"/>
      <w:lvlText w:val=""/>
      <w:lvlJc w:val="left"/>
      <w:pPr>
        <w:tabs>
          <w:tab w:val="num" w:pos="1440"/>
        </w:tabs>
        <w:ind w:left="144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80A0AE1"/>
    <w:multiLevelType w:val="hybridMultilevel"/>
    <w:tmpl w:val="1774339C"/>
    <w:lvl w:ilvl="0" w:tplc="1BD2D1CA">
      <w:start w:val="1"/>
      <w:numFmt w:val="bullet"/>
      <w:lvlText w:val=""/>
      <w:lvlJc w:val="left"/>
      <w:pPr>
        <w:tabs>
          <w:tab w:val="num" w:pos="360"/>
        </w:tabs>
        <w:ind w:left="360" w:hanging="360"/>
      </w:pPr>
      <w:rPr>
        <w:rFonts w:ascii="Symbol" w:hAnsi="Symbol" w:hint="default"/>
        <w:sz w:val="24"/>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3" w15:restartNumberingAfterBreak="0">
    <w:nsid w:val="681A06E6"/>
    <w:multiLevelType w:val="hybridMultilevel"/>
    <w:tmpl w:val="B7245EDC"/>
    <w:lvl w:ilvl="0" w:tplc="57886AD0">
      <w:start w:val="1"/>
      <w:numFmt w:val="decimal"/>
      <w:lvlText w:val="%1."/>
      <w:lvlJc w:val="left"/>
      <w:pPr>
        <w:ind w:left="36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CB7CBE"/>
    <w:multiLevelType w:val="multilevel"/>
    <w:tmpl w:val="C152F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EE34785"/>
    <w:multiLevelType w:val="hybridMultilevel"/>
    <w:tmpl w:val="720CB7AC"/>
    <w:lvl w:ilvl="0" w:tplc="1BD2D1CA">
      <w:start w:val="1"/>
      <w:numFmt w:val="bullet"/>
      <w:lvlText w:val=""/>
      <w:lvlJc w:val="left"/>
      <w:pPr>
        <w:tabs>
          <w:tab w:val="num" w:pos="1440"/>
        </w:tabs>
        <w:ind w:left="144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33E751D"/>
    <w:multiLevelType w:val="hybridMultilevel"/>
    <w:tmpl w:val="492201CA"/>
    <w:lvl w:ilvl="0" w:tplc="FB8CF53A">
      <w:start w:val="1"/>
      <w:numFmt w:val="decimal"/>
      <w:lvlText w:val="%1."/>
      <w:lvlJc w:val="left"/>
      <w:pPr>
        <w:ind w:left="63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382F7F"/>
    <w:multiLevelType w:val="hybridMultilevel"/>
    <w:tmpl w:val="61546DB8"/>
    <w:lvl w:ilvl="0" w:tplc="1BD2D1CA">
      <w:start w:val="1"/>
      <w:numFmt w:val="bullet"/>
      <w:lvlText w:val=""/>
      <w:lvlJc w:val="left"/>
      <w:pPr>
        <w:tabs>
          <w:tab w:val="num" w:pos="1440"/>
        </w:tabs>
        <w:ind w:left="144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numFmt w:val="bullet"/>
        <w:lvlText w:val=""/>
        <w:legacy w:legacy="1" w:legacySpace="0" w:legacyIndent="360"/>
        <w:lvlJc w:val="left"/>
        <w:pPr>
          <w:ind w:left="720" w:hanging="360"/>
        </w:pPr>
        <w:rPr>
          <w:rFonts w:ascii="Symbol" w:hAnsi="Symbol" w:hint="default"/>
        </w:rPr>
      </w:lvl>
    </w:lvlOverride>
  </w:num>
  <w:num w:numId="2">
    <w:abstractNumId w:val="3"/>
  </w:num>
  <w:num w:numId="3">
    <w:abstractNumId w:val="18"/>
  </w:num>
  <w:num w:numId="4">
    <w:abstractNumId w:val="16"/>
  </w:num>
  <w:num w:numId="5">
    <w:abstractNumId w:val="21"/>
  </w:num>
  <w:num w:numId="6">
    <w:abstractNumId w:val="35"/>
  </w:num>
  <w:num w:numId="7">
    <w:abstractNumId w:val="25"/>
  </w:num>
  <w:num w:numId="8">
    <w:abstractNumId w:val="37"/>
  </w:num>
  <w:num w:numId="9">
    <w:abstractNumId w:val="31"/>
  </w:num>
  <w:num w:numId="10">
    <w:abstractNumId w:val="22"/>
  </w:num>
  <w:num w:numId="11">
    <w:abstractNumId w:val="26"/>
  </w:num>
  <w:num w:numId="12">
    <w:abstractNumId w:val="4"/>
  </w:num>
  <w:num w:numId="13">
    <w:abstractNumId w:val="1"/>
  </w:num>
  <w:num w:numId="14">
    <w:abstractNumId w:val="7"/>
  </w:num>
  <w:num w:numId="15">
    <w:abstractNumId w:val="8"/>
  </w:num>
  <w:num w:numId="16">
    <w:abstractNumId w:val="32"/>
  </w:num>
  <w:num w:numId="17">
    <w:abstractNumId w:val="29"/>
  </w:num>
  <w:num w:numId="18">
    <w:abstractNumId w:val="14"/>
  </w:num>
  <w:num w:numId="19">
    <w:abstractNumId w:val="6"/>
  </w:num>
  <w:num w:numId="20">
    <w:abstractNumId w:val="15"/>
  </w:num>
  <w:num w:numId="21">
    <w:abstractNumId w:val="30"/>
  </w:num>
  <w:num w:numId="22">
    <w:abstractNumId w:val="19"/>
  </w:num>
  <w:num w:numId="23">
    <w:abstractNumId w:val="10"/>
  </w:num>
  <w:num w:numId="24">
    <w:abstractNumId w:val="20"/>
  </w:num>
  <w:num w:numId="25">
    <w:abstractNumId w:val="33"/>
  </w:num>
  <w:num w:numId="26">
    <w:abstractNumId w:val="2"/>
  </w:num>
  <w:num w:numId="27">
    <w:abstractNumId w:val="11"/>
  </w:num>
  <w:num w:numId="28">
    <w:abstractNumId w:val="24"/>
  </w:num>
  <w:num w:numId="29">
    <w:abstractNumId w:val="28"/>
  </w:num>
  <w:num w:numId="30">
    <w:abstractNumId w:val="9"/>
  </w:num>
  <w:num w:numId="31">
    <w:abstractNumId w:val="36"/>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7"/>
  </w:num>
  <w:num w:numId="34">
    <w:abstractNumId w:val="5"/>
  </w:num>
  <w:num w:numId="35">
    <w:abstractNumId w:val="12"/>
  </w:num>
  <w:num w:numId="36">
    <w:abstractNumId w:val="27"/>
  </w:num>
  <w:num w:numId="37">
    <w:abstractNumId w:val="23"/>
  </w:num>
  <w:num w:numId="38">
    <w:abstractNumId w:val="13"/>
  </w:num>
  <w:num w:numId="39">
    <w:abstractNumId w:val="3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sjS0NDGzMDMzNDRW0lEKTi0uzszPAykwrQUAtdxBNywAAAA="/>
  </w:docVars>
  <w:rsids>
    <w:rsidRoot w:val="002714FA"/>
    <w:rsid w:val="000001FD"/>
    <w:rsid w:val="00000E91"/>
    <w:rsid w:val="00001AA9"/>
    <w:rsid w:val="0000202A"/>
    <w:rsid w:val="000021BB"/>
    <w:rsid w:val="0000422B"/>
    <w:rsid w:val="0000527C"/>
    <w:rsid w:val="00005E16"/>
    <w:rsid w:val="000067FC"/>
    <w:rsid w:val="00006CB1"/>
    <w:rsid w:val="00006CBF"/>
    <w:rsid w:val="00006EEE"/>
    <w:rsid w:val="00007904"/>
    <w:rsid w:val="00007B54"/>
    <w:rsid w:val="00011E7B"/>
    <w:rsid w:val="00012198"/>
    <w:rsid w:val="00012E2B"/>
    <w:rsid w:val="000145CE"/>
    <w:rsid w:val="00014F52"/>
    <w:rsid w:val="0001549E"/>
    <w:rsid w:val="00015532"/>
    <w:rsid w:val="000155AE"/>
    <w:rsid w:val="00015C85"/>
    <w:rsid w:val="00015C8E"/>
    <w:rsid w:val="00016FBC"/>
    <w:rsid w:val="0001790D"/>
    <w:rsid w:val="000179D1"/>
    <w:rsid w:val="00017EE9"/>
    <w:rsid w:val="00020662"/>
    <w:rsid w:val="0002070B"/>
    <w:rsid w:val="000208AC"/>
    <w:rsid w:val="00020907"/>
    <w:rsid w:val="000218D6"/>
    <w:rsid w:val="00021CEF"/>
    <w:rsid w:val="0002274A"/>
    <w:rsid w:val="00023F02"/>
    <w:rsid w:val="00023FBD"/>
    <w:rsid w:val="00025231"/>
    <w:rsid w:val="00030D98"/>
    <w:rsid w:val="000310DC"/>
    <w:rsid w:val="00031DBD"/>
    <w:rsid w:val="000327E2"/>
    <w:rsid w:val="00032BF6"/>
    <w:rsid w:val="00033829"/>
    <w:rsid w:val="00033CDC"/>
    <w:rsid w:val="000342E6"/>
    <w:rsid w:val="00034AAF"/>
    <w:rsid w:val="00034D3C"/>
    <w:rsid w:val="000358CE"/>
    <w:rsid w:val="00036773"/>
    <w:rsid w:val="000376DA"/>
    <w:rsid w:val="00037F25"/>
    <w:rsid w:val="00041805"/>
    <w:rsid w:val="00041828"/>
    <w:rsid w:val="00041B0D"/>
    <w:rsid w:val="00041BFF"/>
    <w:rsid w:val="000429CD"/>
    <w:rsid w:val="000448A5"/>
    <w:rsid w:val="000448E8"/>
    <w:rsid w:val="00045E03"/>
    <w:rsid w:val="00046C16"/>
    <w:rsid w:val="000475B8"/>
    <w:rsid w:val="00047CF1"/>
    <w:rsid w:val="00047E45"/>
    <w:rsid w:val="0005094B"/>
    <w:rsid w:val="0005183B"/>
    <w:rsid w:val="00052419"/>
    <w:rsid w:val="00054E5F"/>
    <w:rsid w:val="0005537A"/>
    <w:rsid w:val="0005673C"/>
    <w:rsid w:val="00056DB2"/>
    <w:rsid w:val="00057487"/>
    <w:rsid w:val="00057A75"/>
    <w:rsid w:val="000607CF"/>
    <w:rsid w:val="00060B8D"/>
    <w:rsid w:val="00062F62"/>
    <w:rsid w:val="000636F3"/>
    <w:rsid w:val="00063CD0"/>
    <w:rsid w:val="00064E18"/>
    <w:rsid w:val="00067653"/>
    <w:rsid w:val="0007236F"/>
    <w:rsid w:val="000740FE"/>
    <w:rsid w:val="0007467F"/>
    <w:rsid w:val="00074ABF"/>
    <w:rsid w:val="0007660F"/>
    <w:rsid w:val="0007661D"/>
    <w:rsid w:val="00077740"/>
    <w:rsid w:val="00077928"/>
    <w:rsid w:val="00077AFE"/>
    <w:rsid w:val="00077DC4"/>
    <w:rsid w:val="000801CC"/>
    <w:rsid w:val="00080784"/>
    <w:rsid w:val="00080F70"/>
    <w:rsid w:val="0008135E"/>
    <w:rsid w:val="00084EBF"/>
    <w:rsid w:val="00084F24"/>
    <w:rsid w:val="000867C0"/>
    <w:rsid w:val="00086A71"/>
    <w:rsid w:val="00086EA3"/>
    <w:rsid w:val="000877A2"/>
    <w:rsid w:val="00090FD8"/>
    <w:rsid w:val="0009168E"/>
    <w:rsid w:val="0009176B"/>
    <w:rsid w:val="00093328"/>
    <w:rsid w:val="00093689"/>
    <w:rsid w:val="00095276"/>
    <w:rsid w:val="0009554C"/>
    <w:rsid w:val="0009651A"/>
    <w:rsid w:val="000A14F3"/>
    <w:rsid w:val="000A1C4D"/>
    <w:rsid w:val="000A1E9D"/>
    <w:rsid w:val="000A3D14"/>
    <w:rsid w:val="000A41B0"/>
    <w:rsid w:val="000A42AB"/>
    <w:rsid w:val="000B043C"/>
    <w:rsid w:val="000B10D6"/>
    <w:rsid w:val="000B1839"/>
    <w:rsid w:val="000B200E"/>
    <w:rsid w:val="000B23E8"/>
    <w:rsid w:val="000B274F"/>
    <w:rsid w:val="000B2CC6"/>
    <w:rsid w:val="000B3301"/>
    <w:rsid w:val="000B3A31"/>
    <w:rsid w:val="000B4C3D"/>
    <w:rsid w:val="000B4D8A"/>
    <w:rsid w:val="000B527B"/>
    <w:rsid w:val="000B6969"/>
    <w:rsid w:val="000C0887"/>
    <w:rsid w:val="000C1081"/>
    <w:rsid w:val="000C1710"/>
    <w:rsid w:val="000C230C"/>
    <w:rsid w:val="000C2699"/>
    <w:rsid w:val="000C3478"/>
    <w:rsid w:val="000C3B2C"/>
    <w:rsid w:val="000C3E45"/>
    <w:rsid w:val="000C3FD6"/>
    <w:rsid w:val="000C462C"/>
    <w:rsid w:val="000C68F8"/>
    <w:rsid w:val="000C6A6D"/>
    <w:rsid w:val="000C74CF"/>
    <w:rsid w:val="000C7C24"/>
    <w:rsid w:val="000D28C9"/>
    <w:rsid w:val="000D2B52"/>
    <w:rsid w:val="000D357F"/>
    <w:rsid w:val="000D5347"/>
    <w:rsid w:val="000D556F"/>
    <w:rsid w:val="000D5FFA"/>
    <w:rsid w:val="000D64DD"/>
    <w:rsid w:val="000D6D3D"/>
    <w:rsid w:val="000D7571"/>
    <w:rsid w:val="000D7A06"/>
    <w:rsid w:val="000D7A38"/>
    <w:rsid w:val="000E097A"/>
    <w:rsid w:val="000E1EE5"/>
    <w:rsid w:val="000E22F3"/>
    <w:rsid w:val="000E2B27"/>
    <w:rsid w:val="000E371C"/>
    <w:rsid w:val="000E375A"/>
    <w:rsid w:val="000E3B24"/>
    <w:rsid w:val="000E4328"/>
    <w:rsid w:val="000E564F"/>
    <w:rsid w:val="000E6DB3"/>
    <w:rsid w:val="000F0ADA"/>
    <w:rsid w:val="000F297D"/>
    <w:rsid w:val="000F388F"/>
    <w:rsid w:val="000F482F"/>
    <w:rsid w:val="000F5F46"/>
    <w:rsid w:val="000F5FE7"/>
    <w:rsid w:val="000F7ADE"/>
    <w:rsid w:val="0010064E"/>
    <w:rsid w:val="00100B0A"/>
    <w:rsid w:val="001015E6"/>
    <w:rsid w:val="00101850"/>
    <w:rsid w:val="00101970"/>
    <w:rsid w:val="001019DD"/>
    <w:rsid w:val="00102551"/>
    <w:rsid w:val="00103CFA"/>
    <w:rsid w:val="0010468A"/>
    <w:rsid w:val="00104F7D"/>
    <w:rsid w:val="00105355"/>
    <w:rsid w:val="00105CF8"/>
    <w:rsid w:val="0010677A"/>
    <w:rsid w:val="00106865"/>
    <w:rsid w:val="00106B1A"/>
    <w:rsid w:val="00106B4B"/>
    <w:rsid w:val="001070EC"/>
    <w:rsid w:val="00110222"/>
    <w:rsid w:val="001106A4"/>
    <w:rsid w:val="00110CC3"/>
    <w:rsid w:val="00110F0B"/>
    <w:rsid w:val="001144EC"/>
    <w:rsid w:val="00114D2B"/>
    <w:rsid w:val="001154B7"/>
    <w:rsid w:val="0011570F"/>
    <w:rsid w:val="00115C24"/>
    <w:rsid w:val="00116023"/>
    <w:rsid w:val="00116150"/>
    <w:rsid w:val="0011635B"/>
    <w:rsid w:val="0011689C"/>
    <w:rsid w:val="00116B3E"/>
    <w:rsid w:val="00116BD9"/>
    <w:rsid w:val="00116DB0"/>
    <w:rsid w:val="00117422"/>
    <w:rsid w:val="001176D0"/>
    <w:rsid w:val="00117835"/>
    <w:rsid w:val="00117C9D"/>
    <w:rsid w:val="00117CC6"/>
    <w:rsid w:val="00120296"/>
    <w:rsid w:val="00123027"/>
    <w:rsid w:val="0012317B"/>
    <w:rsid w:val="0012541C"/>
    <w:rsid w:val="0012671C"/>
    <w:rsid w:val="00126829"/>
    <w:rsid w:val="001268D2"/>
    <w:rsid w:val="00127BCC"/>
    <w:rsid w:val="00130021"/>
    <w:rsid w:val="00130146"/>
    <w:rsid w:val="001313B4"/>
    <w:rsid w:val="00132322"/>
    <w:rsid w:val="001328EA"/>
    <w:rsid w:val="00133292"/>
    <w:rsid w:val="0013430D"/>
    <w:rsid w:val="00135747"/>
    <w:rsid w:val="001359A6"/>
    <w:rsid w:val="00135A98"/>
    <w:rsid w:val="00135B0F"/>
    <w:rsid w:val="00136020"/>
    <w:rsid w:val="00136FF2"/>
    <w:rsid w:val="0014106E"/>
    <w:rsid w:val="001419B6"/>
    <w:rsid w:val="00142301"/>
    <w:rsid w:val="00146B2C"/>
    <w:rsid w:val="00146D9A"/>
    <w:rsid w:val="00147B8B"/>
    <w:rsid w:val="00147F87"/>
    <w:rsid w:val="00150427"/>
    <w:rsid w:val="00151E44"/>
    <w:rsid w:val="00152042"/>
    <w:rsid w:val="00152ED9"/>
    <w:rsid w:val="00153992"/>
    <w:rsid w:val="0015408D"/>
    <w:rsid w:val="001546B1"/>
    <w:rsid w:val="0015472D"/>
    <w:rsid w:val="001549D9"/>
    <w:rsid w:val="00155584"/>
    <w:rsid w:val="00155C0C"/>
    <w:rsid w:val="00156686"/>
    <w:rsid w:val="0015705A"/>
    <w:rsid w:val="00157FA6"/>
    <w:rsid w:val="00160480"/>
    <w:rsid w:val="00163ACC"/>
    <w:rsid w:val="00164209"/>
    <w:rsid w:val="00164358"/>
    <w:rsid w:val="0016572B"/>
    <w:rsid w:val="001661CD"/>
    <w:rsid w:val="0016676F"/>
    <w:rsid w:val="00166CB1"/>
    <w:rsid w:val="001674F9"/>
    <w:rsid w:val="001710CF"/>
    <w:rsid w:val="00172593"/>
    <w:rsid w:val="001731DB"/>
    <w:rsid w:val="00175211"/>
    <w:rsid w:val="00175F6D"/>
    <w:rsid w:val="00176D1F"/>
    <w:rsid w:val="00177AC4"/>
    <w:rsid w:val="00182E53"/>
    <w:rsid w:val="001836FC"/>
    <w:rsid w:val="001852F6"/>
    <w:rsid w:val="001857CA"/>
    <w:rsid w:val="00186BFA"/>
    <w:rsid w:val="001871F2"/>
    <w:rsid w:val="00187752"/>
    <w:rsid w:val="0019094F"/>
    <w:rsid w:val="00190DFF"/>
    <w:rsid w:val="00191204"/>
    <w:rsid w:val="001915D5"/>
    <w:rsid w:val="00191C8C"/>
    <w:rsid w:val="00191CED"/>
    <w:rsid w:val="00191E36"/>
    <w:rsid w:val="00194388"/>
    <w:rsid w:val="00194B7C"/>
    <w:rsid w:val="00194F78"/>
    <w:rsid w:val="00195A05"/>
    <w:rsid w:val="00195C53"/>
    <w:rsid w:val="00195E1D"/>
    <w:rsid w:val="00196602"/>
    <w:rsid w:val="00196BBB"/>
    <w:rsid w:val="001A0356"/>
    <w:rsid w:val="001A04B2"/>
    <w:rsid w:val="001A0F06"/>
    <w:rsid w:val="001A138C"/>
    <w:rsid w:val="001A1AFD"/>
    <w:rsid w:val="001A28C2"/>
    <w:rsid w:val="001A2A39"/>
    <w:rsid w:val="001A5615"/>
    <w:rsid w:val="001A580A"/>
    <w:rsid w:val="001A5858"/>
    <w:rsid w:val="001A5DBB"/>
    <w:rsid w:val="001A60B6"/>
    <w:rsid w:val="001A681F"/>
    <w:rsid w:val="001B1037"/>
    <w:rsid w:val="001B109F"/>
    <w:rsid w:val="001B2383"/>
    <w:rsid w:val="001B2A77"/>
    <w:rsid w:val="001B3A61"/>
    <w:rsid w:val="001B418D"/>
    <w:rsid w:val="001B6991"/>
    <w:rsid w:val="001B7061"/>
    <w:rsid w:val="001B7768"/>
    <w:rsid w:val="001B7B89"/>
    <w:rsid w:val="001C05DE"/>
    <w:rsid w:val="001C0F7E"/>
    <w:rsid w:val="001C2208"/>
    <w:rsid w:val="001C24E0"/>
    <w:rsid w:val="001C37A1"/>
    <w:rsid w:val="001C3D81"/>
    <w:rsid w:val="001C46C1"/>
    <w:rsid w:val="001C484A"/>
    <w:rsid w:val="001C4908"/>
    <w:rsid w:val="001C5509"/>
    <w:rsid w:val="001C575F"/>
    <w:rsid w:val="001C6048"/>
    <w:rsid w:val="001C68FE"/>
    <w:rsid w:val="001D09FB"/>
    <w:rsid w:val="001D1752"/>
    <w:rsid w:val="001D1988"/>
    <w:rsid w:val="001D1C70"/>
    <w:rsid w:val="001D324D"/>
    <w:rsid w:val="001D4489"/>
    <w:rsid w:val="001D546F"/>
    <w:rsid w:val="001D57DC"/>
    <w:rsid w:val="001D5F8A"/>
    <w:rsid w:val="001D66E1"/>
    <w:rsid w:val="001D6A9D"/>
    <w:rsid w:val="001E0E29"/>
    <w:rsid w:val="001E1E0E"/>
    <w:rsid w:val="001E260E"/>
    <w:rsid w:val="001E2BEB"/>
    <w:rsid w:val="001E404D"/>
    <w:rsid w:val="001E43F6"/>
    <w:rsid w:val="001E5593"/>
    <w:rsid w:val="001E5816"/>
    <w:rsid w:val="001E5818"/>
    <w:rsid w:val="001E5B25"/>
    <w:rsid w:val="001E6076"/>
    <w:rsid w:val="001E74F6"/>
    <w:rsid w:val="001E7923"/>
    <w:rsid w:val="001F04F7"/>
    <w:rsid w:val="001F17A0"/>
    <w:rsid w:val="001F2F9D"/>
    <w:rsid w:val="001F357A"/>
    <w:rsid w:val="001F383E"/>
    <w:rsid w:val="001F4815"/>
    <w:rsid w:val="001F55CC"/>
    <w:rsid w:val="001F56D9"/>
    <w:rsid w:val="001F5768"/>
    <w:rsid w:val="001F6811"/>
    <w:rsid w:val="001F6848"/>
    <w:rsid w:val="001F6B63"/>
    <w:rsid w:val="001F7637"/>
    <w:rsid w:val="00200DCD"/>
    <w:rsid w:val="0020123D"/>
    <w:rsid w:val="002012F7"/>
    <w:rsid w:val="002028D9"/>
    <w:rsid w:val="00202F2A"/>
    <w:rsid w:val="00203A69"/>
    <w:rsid w:val="002044D6"/>
    <w:rsid w:val="0020541F"/>
    <w:rsid w:val="002057B2"/>
    <w:rsid w:val="0020673E"/>
    <w:rsid w:val="002071BA"/>
    <w:rsid w:val="002073AE"/>
    <w:rsid w:val="002073CE"/>
    <w:rsid w:val="0020745D"/>
    <w:rsid w:val="002105B4"/>
    <w:rsid w:val="00211201"/>
    <w:rsid w:val="00212BAB"/>
    <w:rsid w:val="00214148"/>
    <w:rsid w:val="00215A85"/>
    <w:rsid w:val="00215CAE"/>
    <w:rsid w:val="00215CC1"/>
    <w:rsid w:val="002164A4"/>
    <w:rsid w:val="002164EA"/>
    <w:rsid w:val="0021732A"/>
    <w:rsid w:val="002178CC"/>
    <w:rsid w:val="00217926"/>
    <w:rsid w:val="00221A26"/>
    <w:rsid w:val="00221E8C"/>
    <w:rsid w:val="002221CA"/>
    <w:rsid w:val="00222569"/>
    <w:rsid w:val="00222A90"/>
    <w:rsid w:val="0022333A"/>
    <w:rsid w:val="00223896"/>
    <w:rsid w:val="002238E1"/>
    <w:rsid w:val="00223CEB"/>
    <w:rsid w:val="00225802"/>
    <w:rsid w:val="00226DC9"/>
    <w:rsid w:val="00226E54"/>
    <w:rsid w:val="0023167E"/>
    <w:rsid w:val="00233472"/>
    <w:rsid w:val="00233B40"/>
    <w:rsid w:val="00233EFD"/>
    <w:rsid w:val="00234714"/>
    <w:rsid w:val="00236CD9"/>
    <w:rsid w:val="002373B5"/>
    <w:rsid w:val="00237BBF"/>
    <w:rsid w:val="00237DC2"/>
    <w:rsid w:val="002410BC"/>
    <w:rsid w:val="0024165D"/>
    <w:rsid w:val="0024201A"/>
    <w:rsid w:val="002430E9"/>
    <w:rsid w:val="002438C8"/>
    <w:rsid w:val="00243C89"/>
    <w:rsid w:val="00244025"/>
    <w:rsid w:val="00244B96"/>
    <w:rsid w:val="00244E20"/>
    <w:rsid w:val="00246274"/>
    <w:rsid w:val="00247292"/>
    <w:rsid w:val="00247A56"/>
    <w:rsid w:val="00247E36"/>
    <w:rsid w:val="0025107F"/>
    <w:rsid w:val="002518F9"/>
    <w:rsid w:val="00251F1C"/>
    <w:rsid w:val="0025243C"/>
    <w:rsid w:val="0025279A"/>
    <w:rsid w:val="00254243"/>
    <w:rsid w:val="002545F9"/>
    <w:rsid w:val="00254B60"/>
    <w:rsid w:val="00254DD9"/>
    <w:rsid w:val="00255E7C"/>
    <w:rsid w:val="002612ED"/>
    <w:rsid w:val="0026153F"/>
    <w:rsid w:val="0026208E"/>
    <w:rsid w:val="002629F3"/>
    <w:rsid w:val="00263637"/>
    <w:rsid w:val="0026465D"/>
    <w:rsid w:val="00265399"/>
    <w:rsid w:val="00266A12"/>
    <w:rsid w:val="00266F64"/>
    <w:rsid w:val="00266FF8"/>
    <w:rsid w:val="00267883"/>
    <w:rsid w:val="00270845"/>
    <w:rsid w:val="002714E5"/>
    <w:rsid w:val="002714FA"/>
    <w:rsid w:val="0027207C"/>
    <w:rsid w:val="002722F5"/>
    <w:rsid w:val="00272919"/>
    <w:rsid w:val="00272C27"/>
    <w:rsid w:val="00272D93"/>
    <w:rsid w:val="002767F0"/>
    <w:rsid w:val="00276CE0"/>
    <w:rsid w:val="00276FB4"/>
    <w:rsid w:val="002804B7"/>
    <w:rsid w:val="00280715"/>
    <w:rsid w:val="002809AB"/>
    <w:rsid w:val="0028191D"/>
    <w:rsid w:val="002822C8"/>
    <w:rsid w:val="00283259"/>
    <w:rsid w:val="00283FAC"/>
    <w:rsid w:val="0028453B"/>
    <w:rsid w:val="00284F0F"/>
    <w:rsid w:val="002860B0"/>
    <w:rsid w:val="002862C3"/>
    <w:rsid w:val="00286328"/>
    <w:rsid w:val="002867FC"/>
    <w:rsid w:val="00287325"/>
    <w:rsid w:val="0029127B"/>
    <w:rsid w:val="002928BF"/>
    <w:rsid w:val="00292A3E"/>
    <w:rsid w:val="00293485"/>
    <w:rsid w:val="002939B2"/>
    <w:rsid w:val="00293EC0"/>
    <w:rsid w:val="00294ADD"/>
    <w:rsid w:val="0029530A"/>
    <w:rsid w:val="00295A19"/>
    <w:rsid w:val="00295FA4"/>
    <w:rsid w:val="002961A7"/>
    <w:rsid w:val="002961BE"/>
    <w:rsid w:val="002A0106"/>
    <w:rsid w:val="002A0985"/>
    <w:rsid w:val="002A0B84"/>
    <w:rsid w:val="002A32D0"/>
    <w:rsid w:val="002A4F28"/>
    <w:rsid w:val="002A5C76"/>
    <w:rsid w:val="002A665E"/>
    <w:rsid w:val="002A6684"/>
    <w:rsid w:val="002A6D97"/>
    <w:rsid w:val="002B0B69"/>
    <w:rsid w:val="002B0C63"/>
    <w:rsid w:val="002B194E"/>
    <w:rsid w:val="002B25F0"/>
    <w:rsid w:val="002B2847"/>
    <w:rsid w:val="002B3147"/>
    <w:rsid w:val="002B3364"/>
    <w:rsid w:val="002B34F6"/>
    <w:rsid w:val="002B3913"/>
    <w:rsid w:val="002B5631"/>
    <w:rsid w:val="002B5C87"/>
    <w:rsid w:val="002B61AB"/>
    <w:rsid w:val="002B64FF"/>
    <w:rsid w:val="002B6E5E"/>
    <w:rsid w:val="002B7050"/>
    <w:rsid w:val="002C11F7"/>
    <w:rsid w:val="002C13E0"/>
    <w:rsid w:val="002C1D9E"/>
    <w:rsid w:val="002C2D1C"/>
    <w:rsid w:val="002C4AA5"/>
    <w:rsid w:val="002C6077"/>
    <w:rsid w:val="002C7F91"/>
    <w:rsid w:val="002D13FB"/>
    <w:rsid w:val="002D18EB"/>
    <w:rsid w:val="002D1920"/>
    <w:rsid w:val="002D21D2"/>
    <w:rsid w:val="002D2944"/>
    <w:rsid w:val="002D2B79"/>
    <w:rsid w:val="002D2F93"/>
    <w:rsid w:val="002D35B3"/>
    <w:rsid w:val="002D35D5"/>
    <w:rsid w:val="002D3853"/>
    <w:rsid w:val="002D3C41"/>
    <w:rsid w:val="002D3FD3"/>
    <w:rsid w:val="002D4CAD"/>
    <w:rsid w:val="002D4DEC"/>
    <w:rsid w:val="002D5A85"/>
    <w:rsid w:val="002D5DDB"/>
    <w:rsid w:val="002D6680"/>
    <w:rsid w:val="002D6760"/>
    <w:rsid w:val="002D6FF9"/>
    <w:rsid w:val="002D730B"/>
    <w:rsid w:val="002D7D5E"/>
    <w:rsid w:val="002E1920"/>
    <w:rsid w:val="002E2DD3"/>
    <w:rsid w:val="002E369E"/>
    <w:rsid w:val="002E5169"/>
    <w:rsid w:val="002E61B6"/>
    <w:rsid w:val="002E7522"/>
    <w:rsid w:val="002F011C"/>
    <w:rsid w:val="002F1931"/>
    <w:rsid w:val="002F1A90"/>
    <w:rsid w:val="002F1B27"/>
    <w:rsid w:val="002F3055"/>
    <w:rsid w:val="002F3331"/>
    <w:rsid w:val="002F337B"/>
    <w:rsid w:val="002F4FE1"/>
    <w:rsid w:val="002F548B"/>
    <w:rsid w:val="002F5763"/>
    <w:rsid w:val="002F5AFD"/>
    <w:rsid w:val="002F5F41"/>
    <w:rsid w:val="002F6087"/>
    <w:rsid w:val="002F73F6"/>
    <w:rsid w:val="002F791B"/>
    <w:rsid w:val="0030041C"/>
    <w:rsid w:val="00300E5D"/>
    <w:rsid w:val="0030146E"/>
    <w:rsid w:val="0030261A"/>
    <w:rsid w:val="00302AA3"/>
    <w:rsid w:val="00303B82"/>
    <w:rsid w:val="00303D2E"/>
    <w:rsid w:val="003040E5"/>
    <w:rsid w:val="00304B38"/>
    <w:rsid w:val="00305457"/>
    <w:rsid w:val="003061BD"/>
    <w:rsid w:val="00307497"/>
    <w:rsid w:val="00307B82"/>
    <w:rsid w:val="003103DB"/>
    <w:rsid w:val="00311674"/>
    <w:rsid w:val="00313131"/>
    <w:rsid w:val="00313F08"/>
    <w:rsid w:val="0031407E"/>
    <w:rsid w:val="00314750"/>
    <w:rsid w:val="00315165"/>
    <w:rsid w:val="00315C92"/>
    <w:rsid w:val="003162BE"/>
    <w:rsid w:val="00316A9B"/>
    <w:rsid w:val="00317C78"/>
    <w:rsid w:val="003200C6"/>
    <w:rsid w:val="0032192D"/>
    <w:rsid w:val="00322AE0"/>
    <w:rsid w:val="00323B2D"/>
    <w:rsid w:val="003244E6"/>
    <w:rsid w:val="00324C6C"/>
    <w:rsid w:val="0032705D"/>
    <w:rsid w:val="0032725D"/>
    <w:rsid w:val="00327CEC"/>
    <w:rsid w:val="0033071F"/>
    <w:rsid w:val="00330A9E"/>
    <w:rsid w:val="00333329"/>
    <w:rsid w:val="0033358C"/>
    <w:rsid w:val="00334317"/>
    <w:rsid w:val="00334CE8"/>
    <w:rsid w:val="00334DE4"/>
    <w:rsid w:val="00334F84"/>
    <w:rsid w:val="003354B5"/>
    <w:rsid w:val="00335F25"/>
    <w:rsid w:val="003364AB"/>
    <w:rsid w:val="00336939"/>
    <w:rsid w:val="00336AF7"/>
    <w:rsid w:val="00336FDF"/>
    <w:rsid w:val="003373AD"/>
    <w:rsid w:val="00340CF6"/>
    <w:rsid w:val="00343898"/>
    <w:rsid w:val="0034428D"/>
    <w:rsid w:val="00344CC5"/>
    <w:rsid w:val="00344CEF"/>
    <w:rsid w:val="00345363"/>
    <w:rsid w:val="00345549"/>
    <w:rsid w:val="00345FCD"/>
    <w:rsid w:val="00351234"/>
    <w:rsid w:val="00352042"/>
    <w:rsid w:val="00352C5C"/>
    <w:rsid w:val="00353B33"/>
    <w:rsid w:val="00353ECD"/>
    <w:rsid w:val="003544B2"/>
    <w:rsid w:val="00357139"/>
    <w:rsid w:val="00357D84"/>
    <w:rsid w:val="00360388"/>
    <w:rsid w:val="003604B7"/>
    <w:rsid w:val="00361C08"/>
    <w:rsid w:val="00362EEF"/>
    <w:rsid w:val="003631BC"/>
    <w:rsid w:val="003661B1"/>
    <w:rsid w:val="00370649"/>
    <w:rsid w:val="0037189E"/>
    <w:rsid w:val="00371F8C"/>
    <w:rsid w:val="00373CFD"/>
    <w:rsid w:val="00373EEE"/>
    <w:rsid w:val="00374679"/>
    <w:rsid w:val="003752D3"/>
    <w:rsid w:val="00376F26"/>
    <w:rsid w:val="00377258"/>
    <w:rsid w:val="00377297"/>
    <w:rsid w:val="003777F3"/>
    <w:rsid w:val="003801FB"/>
    <w:rsid w:val="00380E53"/>
    <w:rsid w:val="00381BC2"/>
    <w:rsid w:val="00382732"/>
    <w:rsid w:val="00383C34"/>
    <w:rsid w:val="00383DF8"/>
    <w:rsid w:val="00384901"/>
    <w:rsid w:val="00384945"/>
    <w:rsid w:val="003862EF"/>
    <w:rsid w:val="00390EEE"/>
    <w:rsid w:val="00391730"/>
    <w:rsid w:val="003938A9"/>
    <w:rsid w:val="0039398B"/>
    <w:rsid w:val="00394532"/>
    <w:rsid w:val="0039498B"/>
    <w:rsid w:val="00397C98"/>
    <w:rsid w:val="003A02BD"/>
    <w:rsid w:val="003A02CF"/>
    <w:rsid w:val="003A0587"/>
    <w:rsid w:val="003A09CE"/>
    <w:rsid w:val="003A0F29"/>
    <w:rsid w:val="003A15EE"/>
    <w:rsid w:val="003A1D09"/>
    <w:rsid w:val="003A293F"/>
    <w:rsid w:val="003A37CB"/>
    <w:rsid w:val="003A3CB6"/>
    <w:rsid w:val="003A3CF4"/>
    <w:rsid w:val="003A4822"/>
    <w:rsid w:val="003A66CD"/>
    <w:rsid w:val="003A70A0"/>
    <w:rsid w:val="003B0E13"/>
    <w:rsid w:val="003B19D0"/>
    <w:rsid w:val="003B37F8"/>
    <w:rsid w:val="003B4992"/>
    <w:rsid w:val="003C1D80"/>
    <w:rsid w:val="003C2B6F"/>
    <w:rsid w:val="003C4569"/>
    <w:rsid w:val="003C456B"/>
    <w:rsid w:val="003C54B4"/>
    <w:rsid w:val="003C6244"/>
    <w:rsid w:val="003C6DB6"/>
    <w:rsid w:val="003C7173"/>
    <w:rsid w:val="003D0BE5"/>
    <w:rsid w:val="003D0C4D"/>
    <w:rsid w:val="003D176B"/>
    <w:rsid w:val="003D1897"/>
    <w:rsid w:val="003D2406"/>
    <w:rsid w:val="003D2A6B"/>
    <w:rsid w:val="003D39BF"/>
    <w:rsid w:val="003D5441"/>
    <w:rsid w:val="003D5854"/>
    <w:rsid w:val="003D6038"/>
    <w:rsid w:val="003D68CF"/>
    <w:rsid w:val="003E009F"/>
    <w:rsid w:val="003E010B"/>
    <w:rsid w:val="003E1791"/>
    <w:rsid w:val="003E1EF1"/>
    <w:rsid w:val="003E263D"/>
    <w:rsid w:val="003E34B7"/>
    <w:rsid w:val="003E36C9"/>
    <w:rsid w:val="003E3847"/>
    <w:rsid w:val="003E3EB4"/>
    <w:rsid w:val="003E4070"/>
    <w:rsid w:val="003E43E1"/>
    <w:rsid w:val="003E48AC"/>
    <w:rsid w:val="003E579F"/>
    <w:rsid w:val="003E616E"/>
    <w:rsid w:val="003E6D84"/>
    <w:rsid w:val="003E6EC6"/>
    <w:rsid w:val="003E7586"/>
    <w:rsid w:val="003E75E8"/>
    <w:rsid w:val="003E7C5E"/>
    <w:rsid w:val="003F0678"/>
    <w:rsid w:val="003F0AB0"/>
    <w:rsid w:val="003F117E"/>
    <w:rsid w:val="003F22D3"/>
    <w:rsid w:val="003F2494"/>
    <w:rsid w:val="003F267F"/>
    <w:rsid w:val="003F2AE1"/>
    <w:rsid w:val="003F2F71"/>
    <w:rsid w:val="003F3387"/>
    <w:rsid w:val="003F383B"/>
    <w:rsid w:val="003F425D"/>
    <w:rsid w:val="003F4287"/>
    <w:rsid w:val="003F4435"/>
    <w:rsid w:val="003F4815"/>
    <w:rsid w:val="003F582B"/>
    <w:rsid w:val="003F6807"/>
    <w:rsid w:val="003F7ABD"/>
    <w:rsid w:val="0040156A"/>
    <w:rsid w:val="004018BB"/>
    <w:rsid w:val="00401AE0"/>
    <w:rsid w:val="0040211D"/>
    <w:rsid w:val="0040265A"/>
    <w:rsid w:val="004026FD"/>
    <w:rsid w:val="00402987"/>
    <w:rsid w:val="00402A56"/>
    <w:rsid w:val="0040336B"/>
    <w:rsid w:val="004040CB"/>
    <w:rsid w:val="004046FE"/>
    <w:rsid w:val="004072AE"/>
    <w:rsid w:val="0040791C"/>
    <w:rsid w:val="00407C2D"/>
    <w:rsid w:val="00407DB8"/>
    <w:rsid w:val="00410A5C"/>
    <w:rsid w:val="0041134A"/>
    <w:rsid w:val="00411512"/>
    <w:rsid w:val="004124DD"/>
    <w:rsid w:val="00412A0E"/>
    <w:rsid w:val="00412A68"/>
    <w:rsid w:val="00412E32"/>
    <w:rsid w:val="00412FAF"/>
    <w:rsid w:val="004138B8"/>
    <w:rsid w:val="004139B3"/>
    <w:rsid w:val="0041488E"/>
    <w:rsid w:val="00417BBA"/>
    <w:rsid w:val="004204AC"/>
    <w:rsid w:val="004217AB"/>
    <w:rsid w:val="00421883"/>
    <w:rsid w:val="00422238"/>
    <w:rsid w:val="00422B54"/>
    <w:rsid w:val="004230A6"/>
    <w:rsid w:val="00423B75"/>
    <w:rsid w:val="00423B7F"/>
    <w:rsid w:val="00425029"/>
    <w:rsid w:val="00425B08"/>
    <w:rsid w:val="004262F4"/>
    <w:rsid w:val="004268DA"/>
    <w:rsid w:val="00426AC3"/>
    <w:rsid w:val="00426C36"/>
    <w:rsid w:val="00426ED7"/>
    <w:rsid w:val="0042756A"/>
    <w:rsid w:val="00427A4F"/>
    <w:rsid w:val="00427CF7"/>
    <w:rsid w:val="00427F13"/>
    <w:rsid w:val="00431AC4"/>
    <w:rsid w:val="00431D34"/>
    <w:rsid w:val="004327EB"/>
    <w:rsid w:val="00434034"/>
    <w:rsid w:val="00434BB0"/>
    <w:rsid w:val="00436B78"/>
    <w:rsid w:val="00436E6B"/>
    <w:rsid w:val="00437F7B"/>
    <w:rsid w:val="00440975"/>
    <w:rsid w:val="00440E19"/>
    <w:rsid w:val="00440FF2"/>
    <w:rsid w:val="00441BF8"/>
    <w:rsid w:val="00442940"/>
    <w:rsid w:val="004453FD"/>
    <w:rsid w:val="00446FFB"/>
    <w:rsid w:val="004529D4"/>
    <w:rsid w:val="0045379F"/>
    <w:rsid w:val="00453CDD"/>
    <w:rsid w:val="004544AA"/>
    <w:rsid w:val="00454835"/>
    <w:rsid w:val="00454BC1"/>
    <w:rsid w:val="00455929"/>
    <w:rsid w:val="00457149"/>
    <w:rsid w:val="00457916"/>
    <w:rsid w:val="004623D2"/>
    <w:rsid w:val="00462EC4"/>
    <w:rsid w:val="0046332F"/>
    <w:rsid w:val="004634D1"/>
    <w:rsid w:val="0046372A"/>
    <w:rsid w:val="00464446"/>
    <w:rsid w:val="004658B6"/>
    <w:rsid w:val="004658DB"/>
    <w:rsid w:val="00465BFB"/>
    <w:rsid w:val="004661CB"/>
    <w:rsid w:val="0046700A"/>
    <w:rsid w:val="0046728B"/>
    <w:rsid w:val="00472B39"/>
    <w:rsid w:val="00473417"/>
    <w:rsid w:val="004741C1"/>
    <w:rsid w:val="0047422A"/>
    <w:rsid w:val="004753BB"/>
    <w:rsid w:val="00475676"/>
    <w:rsid w:val="00476FBD"/>
    <w:rsid w:val="00481B22"/>
    <w:rsid w:val="004827AA"/>
    <w:rsid w:val="00483DDF"/>
    <w:rsid w:val="00484F8D"/>
    <w:rsid w:val="00485BDA"/>
    <w:rsid w:val="004863C4"/>
    <w:rsid w:val="00486BD0"/>
    <w:rsid w:val="004909F1"/>
    <w:rsid w:val="00494986"/>
    <w:rsid w:val="00494AAB"/>
    <w:rsid w:val="0049564E"/>
    <w:rsid w:val="00495F08"/>
    <w:rsid w:val="004A017E"/>
    <w:rsid w:val="004A020D"/>
    <w:rsid w:val="004A022D"/>
    <w:rsid w:val="004A2F9D"/>
    <w:rsid w:val="004A3E69"/>
    <w:rsid w:val="004A423C"/>
    <w:rsid w:val="004A466E"/>
    <w:rsid w:val="004A4E98"/>
    <w:rsid w:val="004A502C"/>
    <w:rsid w:val="004A51A2"/>
    <w:rsid w:val="004A65CA"/>
    <w:rsid w:val="004A6F65"/>
    <w:rsid w:val="004B0D7E"/>
    <w:rsid w:val="004B20DF"/>
    <w:rsid w:val="004B21BA"/>
    <w:rsid w:val="004B2386"/>
    <w:rsid w:val="004B2B99"/>
    <w:rsid w:val="004B3538"/>
    <w:rsid w:val="004B3934"/>
    <w:rsid w:val="004B39CF"/>
    <w:rsid w:val="004B40FC"/>
    <w:rsid w:val="004B4576"/>
    <w:rsid w:val="004B4EB6"/>
    <w:rsid w:val="004B5977"/>
    <w:rsid w:val="004B637A"/>
    <w:rsid w:val="004B670E"/>
    <w:rsid w:val="004B6E04"/>
    <w:rsid w:val="004C0F34"/>
    <w:rsid w:val="004C1DD2"/>
    <w:rsid w:val="004C5142"/>
    <w:rsid w:val="004C6470"/>
    <w:rsid w:val="004D0B42"/>
    <w:rsid w:val="004D14B0"/>
    <w:rsid w:val="004D1AE2"/>
    <w:rsid w:val="004D2E65"/>
    <w:rsid w:val="004D3B25"/>
    <w:rsid w:val="004D6FCB"/>
    <w:rsid w:val="004D73A6"/>
    <w:rsid w:val="004E0374"/>
    <w:rsid w:val="004E05AD"/>
    <w:rsid w:val="004E091C"/>
    <w:rsid w:val="004E335E"/>
    <w:rsid w:val="004E3A8C"/>
    <w:rsid w:val="004E3B5D"/>
    <w:rsid w:val="004E4674"/>
    <w:rsid w:val="004F0027"/>
    <w:rsid w:val="004F02D3"/>
    <w:rsid w:val="004F070B"/>
    <w:rsid w:val="004F0A90"/>
    <w:rsid w:val="004F0DB0"/>
    <w:rsid w:val="004F153A"/>
    <w:rsid w:val="004F1F9C"/>
    <w:rsid w:val="004F2AFF"/>
    <w:rsid w:val="004F3750"/>
    <w:rsid w:val="004F385B"/>
    <w:rsid w:val="004F48FD"/>
    <w:rsid w:val="004F4D84"/>
    <w:rsid w:val="004F5635"/>
    <w:rsid w:val="004F774E"/>
    <w:rsid w:val="005014B3"/>
    <w:rsid w:val="00501728"/>
    <w:rsid w:val="00502A0A"/>
    <w:rsid w:val="005031C3"/>
    <w:rsid w:val="00503AB8"/>
    <w:rsid w:val="00504046"/>
    <w:rsid w:val="005041E7"/>
    <w:rsid w:val="00504BD0"/>
    <w:rsid w:val="00505534"/>
    <w:rsid w:val="00506EB2"/>
    <w:rsid w:val="005072EA"/>
    <w:rsid w:val="00507FDE"/>
    <w:rsid w:val="0051157D"/>
    <w:rsid w:val="005116C1"/>
    <w:rsid w:val="005116C7"/>
    <w:rsid w:val="00513C87"/>
    <w:rsid w:val="00514495"/>
    <w:rsid w:val="00515E01"/>
    <w:rsid w:val="00516CCD"/>
    <w:rsid w:val="00516DBB"/>
    <w:rsid w:val="00517352"/>
    <w:rsid w:val="005223E5"/>
    <w:rsid w:val="00522C25"/>
    <w:rsid w:val="00522DF8"/>
    <w:rsid w:val="005239C4"/>
    <w:rsid w:val="00523CEA"/>
    <w:rsid w:val="00525C84"/>
    <w:rsid w:val="00526CEF"/>
    <w:rsid w:val="00527281"/>
    <w:rsid w:val="00527B9A"/>
    <w:rsid w:val="005307BF"/>
    <w:rsid w:val="005328D5"/>
    <w:rsid w:val="00532B4B"/>
    <w:rsid w:val="00534516"/>
    <w:rsid w:val="00534994"/>
    <w:rsid w:val="00534F27"/>
    <w:rsid w:val="00535163"/>
    <w:rsid w:val="005351FD"/>
    <w:rsid w:val="00535EC4"/>
    <w:rsid w:val="00535FB3"/>
    <w:rsid w:val="005369A3"/>
    <w:rsid w:val="00537DF4"/>
    <w:rsid w:val="005403AA"/>
    <w:rsid w:val="005403BE"/>
    <w:rsid w:val="00540FFB"/>
    <w:rsid w:val="005430FE"/>
    <w:rsid w:val="00543C84"/>
    <w:rsid w:val="00543F10"/>
    <w:rsid w:val="0054452B"/>
    <w:rsid w:val="00544B18"/>
    <w:rsid w:val="005468D6"/>
    <w:rsid w:val="0054695B"/>
    <w:rsid w:val="00547191"/>
    <w:rsid w:val="005506B4"/>
    <w:rsid w:val="00550BF2"/>
    <w:rsid w:val="005523ED"/>
    <w:rsid w:val="0055255D"/>
    <w:rsid w:val="00553606"/>
    <w:rsid w:val="005537A0"/>
    <w:rsid w:val="005557F0"/>
    <w:rsid w:val="00555B48"/>
    <w:rsid w:val="005569B7"/>
    <w:rsid w:val="00556F5B"/>
    <w:rsid w:val="0055724C"/>
    <w:rsid w:val="00557690"/>
    <w:rsid w:val="00557B04"/>
    <w:rsid w:val="005603FA"/>
    <w:rsid w:val="0056272F"/>
    <w:rsid w:val="00562DAD"/>
    <w:rsid w:val="0056351A"/>
    <w:rsid w:val="00564C85"/>
    <w:rsid w:val="00570177"/>
    <w:rsid w:val="00570702"/>
    <w:rsid w:val="00570CF3"/>
    <w:rsid w:val="005723B8"/>
    <w:rsid w:val="00573184"/>
    <w:rsid w:val="005743BA"/>
    <w:rsid w:val="005746E3"/>
    <w:rsid w:val="00575656"/>
    <w:rsid w:val="0057566C"/>
    <w:rsid w:val="0057643F"/>
    <w:rsid w:val="00576B0B"/>
    <w:rsid w:val="00576D02"/>
    <w:rsid w:val="00577DB2"/>
    <w:rsid w:val="005801B1"/>
    <w:rsid w:val="00580D21"/>
    <w:rsid w:val="00584C93"/>
    <w:rsid w:val="005859A9"/>
    <w:rsid w:val="005865AE"/>
    <w:rsid w:val="005871F8"/>
    <w:rsid w:val="0058762C"/>
    <w:rsid w:val="00590068"/>
    <w:rsid w:val="00590528"/>
    <w:rsid w:val="00590AF2"/>
    <w:rsid w:val="0059120E"/>
    <w:rsid w:val="00591578"/>
    <w:rsid w:val="005915E9"/>
    <w:rsid w:val="00592115"/>
    <w:rsid w:val="00593E48"/>
    <w:rsid w:val="005941A4"/>
    <w:rsid w:val="00594466"/>
    <w:rsid w:val="00594FF5"/>
    <w:rsid w:val="00596107"/>
    <w:rsid w:val="0059663F"/>
    <w:rsid w:val="005968E7"/>
    <w:rsid w:val="00596C9C"/>
    <w:rsid w:val="00596ED2"/>
    <w:rsid w:val="005977E2"/>
    <w:rsid w:val="00597E1F"/>
    <w:rsid w:val="005A033E"/>
    <w:rsid w:val="005A04C1"/>
    <w:rsid w:val="005A11D1"/>
    <w:rsid w:val="005A227D"/>
    <w:rsid w:val="005A3F36"/>
    <w:rsid w:val="005A42DF"/>
    <w:rsid w:val="005A466A"/>
    <w:rsid w:val="005A5E1A"/>
    <w:rsid w:val="005A6E7A"/>
    <w:rsid w:val="005A72B9"/>
    <w:rsid w:val="005A79EF"/>
    <w:rsid w:val="005B000F"/>
    <w:rsid w:val="005B01C5"/>
    <w:rsid w:val="005B0308"/>
    <w:rsid w:val="005B0E41"/>
    <w:rsid w:val="005B1543"/>
    <w:rsid w:val="005B222A"/>
    <w:rsid w:val="005B32CA"/>
    <w:rsid w:val="005B37A9"/>
    <w:rsid w:val="005B39A4"/>
    <w:rsid w:val="005B3B08"/>
    <w:rsid w:val="005C078B"/>
    <w:rsid w:val="005C08B1"/>
    <w:rsid w:val="005C1500"/>
    <w:rsid w:val="005C38F7"/>
    <w:rsid w:val="005C3988"/>
    <w:rsid w:val="005C3F19"/>
    <w:rsid w:val="005C40D1"/>
    <w:rsid w:val="005C45A9"/>
    <w:rsid w:val="005C4A47"/>
    <w:rsid w:val="005C4C56"/>
    <w:rsid w:val="005C686D"/>
    <w:rsid w:val="005C6883"/>
    <w:rsid w:val="005C7B98"/>
    <w:rsid w:val="005D0710"/>
    <w:rsid w:val="005D2A61"/>
    <w:rsid w:val="005D3024"/>
    <w:rsid w:val="005D396F"/>
    <w:rsid w:val="005D3C4E"/>
    <w:rsid w:val="005D4205"/>
    <w:rsid w:val="005D46C7"/>
    <w:rsid w:val="005D4B60"/>
    <w:rsid w:val="005D4CA3"/>
    <w:rsid w:val="005D606B"/>
    <w:rsid w:val="005D7022"/>
    <w:rsid w:val="005E0FAE"/>
    <w:rsid w:val="005E208D"/>
    <w:rsid w:val="005E3338"/>
    <w:rsid w:val="005E42C9"/>
    <w:rsid w:val="005E76A3"/>
    <w:rsid w:val="005F052A"/>
    <w:rsid w:val="005F0754"/>
    <w:rsid w:val="005F283F"/>
    <w:rsid w:val="005F2AB7"/>
    <w:rsid w:val="005F3995"/>
    <w:rsid w:val="005F5584"/>
    <w:rsid w:val="005F6D1B"/>
    <w:rsid w:val="00601054"/>
    <w:rsid w:val="0060221A"/>
    <w:rsid w:val="006022E8"/>
    <w:rsid w:val="00602CD9"/>
    <w:rsid w:val="00603101"/>
    <w:rsid w:val="00603820"/>
    <w:rsid w:val="00603D6A"/>
    <w:rsid w:val="0060417C"/>
    <w:rsid w:val="00604D20"/>
    <w:rsid w:val="00604D75"/>
    <w:rsid w:val="00605970"/>
    <w:rsid w:val="006059AF"/>
    <w:rsid w:val="00606AC3"/>
    <w:rsid w:val="00607F62"/>
    <w:rsid w:val="00610132"/>
    <w:rsid w:val="00610FFD"/>
    <w:rsid w:val="00612391"/>
    <w:rsid w:val="00612D16"/>
    <w:rsid w:val="00613667"/>
    <w:rsid w:val="00615BB0"/>
    <w:rsid w:val="006160AD"/>
    <w:rsid w:val="0061680C"/>
    <w:rsid w:val="00616FF3"/>
    <w:rsid w:val="00617B4B"/>
    <w:rsid w:val="00621810"/>
    <w:rsid w:val="00622AEC"/>
    <w:rsid w:val="0062370F"/>
    <w:rsid w:val="00624969"/>
    <w:rsid w:val="00625159"/>
    <w:rsid w:val="00627DAE"/>
    <w:rsid w:val="00627E3E"/>
    <w:rsid w:val="00630F24"/>
    <w:rsid w:val="006332CE"/>
    <w:rsid w:val="00633B4E"/>
    <w:rsid w:val="00633E44"/>
    <w:rsid w:val="00636442"/>
    <w:rsid w:val="00637D35"/>
    <w:rsid w:val="006414B4"/>
    <w:rsid w:val="0064181A"/>
    <w:rsid w:val="00643029"/>
    <w:rsid w:val="00643728"/>
    <w:rsid w:val="0064496F"/>
    <w:rsid w:val="00644D7E"/>
    <w:rsid w:val="00644E82"/>
    <w:rsid w:val="006458A3"/>
    <w:rsid w:val="006458AF"/>
    <w:rsid w:val="00645E39"/>
    <w:rsid w:val="00645E8A"/>
    <w:rsid w:val="00645F01"/>
    <w:rsid w:val="006463D6"/>
    <w:rsid w:val="00646C2E"/>
    <w:rsid w:val="00647171"/>
    <w:rsid w:val="0064741F"/>
    <w:rsid w:val="00647AEE"/>
    <w:rsid w:val="00650DC0"/>
    <w:rsid w:val="0065123E"/>
    <w:rsid w:val="00651404"/>
    <w:rsid w:val="00651971"/>
    <w:rsid w:val="00652926"/>
    <w:rsid w:val="00653112"/>
    <w:rsid w:val="00653134"/>
    <w:rsid w:val="00653529"/>
    <w:rsid w:val="00654145"/>
    <w:rsid w:val="00655F9A"/>
    <w:rsid w:val="006566FD"/>
    <w:rsid w:val="00656CE9"/>
    <w:rsid w:val="0065737E"/>
    <w:rsid w:val="006601BB"/>
    <w:rsid w:val="00660337"/>
    <w:rsid w:val="0066107E"/>
    <w:rsid w:val="00661AAC"/>
    <w:rsid w:val="00661E09"/>
    <w:rsid w:val="00665424"/>
    <w:rsid w:val="0066630A"/>
    <w:rsid w:val="006664D7"/>
    <w:rsid w:val="006706DE"/>
    <w:rsid w:val="00670C73"/>
    <w:rsid w:val="0067149D"/>
    <w:rsid w:val="00672E51"/>
    <w:rsid w:val="006740A8"/>
    <w:rsid w:val="00674B0C"/>
    <w:rsid w:val="00675019"/>
    <w:rsid w:val="006757CB"/>
    <w:rsid w:val="00675D25"/>
    <w:rsid w:val="00675F95"/>
    <w:rsid w:val="006768F5"/>
    <w:rsid w:val="00676DF3"/>
    <w:rsid w:val="00677B01"/>
    <w:rsid w:val="0068018F"/>
    <w:rsid w:val="00680DEE"/>
    <w:rsid w:val="00680E9C"/>
    <w:rsid w:val="0068154D"/>
    <w:rsid w:val="006815A5"/>
    <w:rsid w:val="00681657"/>
    <w:rsid w:val="00681A76"/>
    <w:rsid w:val="00681EBD"/>
    <w:rsid w:val="00682013"/>
    <w:rsid w:val="00682691"/>
    <w:rsid w:val="00683C0F"/>
    <w:rsid w:val="00684289"/>
    <w:rsid w:val="00685CD3"/>
    <w:rsid w:val="00687133"/>
    <w:rsid w:val="00687143"/>
    <w:rsid w:val="006871D9"/>
    <w:rsid w:val="006872EA"/>
    <w:rsid w:val="00687DD7"/>
    <w:rsid w:val="00687FB6"/>
    <w:rsid w:val="00690BB7"/>
    <w:rsid w:val="00690C4C"/>
    <w:rsid w:val="0069258B"/>
    <w:rsid w:val="00692AA5"/>
    <w:rsid w:val="00693F8C"/>
    <w:rsid w:val="0069560F"/>
    <w:rsid w:val="00695C4D"/>
    <w:rsid w:val="006A0917"/>
    <w:rsid w:val="006A2A5B"/>
    <w:rsid w:val="006A3398"/>
    <w:rsid w:val="006A36D9"/>
    <w:rsid w:val="006A3E6F"/>
    <w:rsid w:val="006A3FFF"/>
    <w:rsid w:val="006A4261"/>
    <w:rsid w:val="006A4720"/>
    <w:rsid w:val="006A4E7C"/>
    <w:rsid w:val="006A5177"/>
    <w:rsid w:val="006A5388"/>
    <w:rsid w:val="006A608C"/>
    <w:rsid w:val="006A7961"/>
    <w:rsid w:val="006A7ECC"/>
    <w:rsid w:val="006B0C7A"/>
    <w:rsid w:val="006B0FAE"/>
    <w:rsid w:val="006B11A8"/>
    <w:rsid w:val="006B2CA1"/>
    <w:rsid w:val="006B6273"/>
    <w:rsid w:val="006B71F1"/>
    <w:rsid w:val="006B73C0"/>
    <w:rsid w:val="006C03C7"/>
    <w:rsid w:val="006C082F"/>
    <w:rsid w:val="006C1736"/>
    <w:rsid w:val="006C1FE2"/>
    <w:rsid w:val="006C22BE"/>
    <w:rsid w:val="006C4223"/>
    <w:rsid w:val="006C47DA"/>
    <w:rsid w:val="006C5500"/>
    <w:rsid w:val="006C753C"/>
    <w:rsid w:val="006C75A1"/>
    <w:rsid w:val="006C7DCE"/>
    <w:rsid w:val="006D04D6"/>
    <w:rsid w:val="006D0BC7"/>
    <w:rsid w:val="006D0D54"/>
    <w:rsid w:val="006D214C"/>
    <w:rsid w:val="006D2241"/>
    <w:rsid w:val="006D30D1"/>
    <w:rsid w:val="006D4E00"/>
    <w:rsid w:val="006D593B"/>
    <w:rsid w:val="006D5DE1"/>
    <w:rsid w:val="006D5E31"/>
    <w:rsid w:val="006D60E0"/>
    <w:rsid w:val="006D7E54"/>
    <w:rsid w:val="006D7ECB"/>
    <w:rsid w:val="006E0E9C"/>
    <w:rsid w:val="006E10EA"/>
    <w:rsid w:val="006E1A09"/>
    <w:rsid w:val="006E2899"/>
    <w:rsid w:val="006E3C08"/>
    <w:rsid w:val="006E45F5"/>
    <w:rsid w:val="006E62D7"/>
    <w:rsid w:val="006E683A"/>
    <w:rsid w:val="006E708D"/>
    <w:rsid w:val="006E7923"/>
    <w:rsid w:val="006F2B7A"/>
    <w:rsid w:val="006F3410"/>
    <w:rsid w:val="006F3923"/>
    <w:rsid w:val="006F3E73"/>
    <w:rsid w:val="006F4506"/>
    <w:rsid w:val="006F4E57"/>
    <w:rsid w:val="006F5574"/>
    <w:rsid w:val="006F6841"/>
    <w:rsid w:val="006F7583"/>
    <w:rsid w:val="006F7FD7"/>
    <w:rsid w:val="0070058A"/>
    <w:rsid w:val="007008BE"/>
    <w:rsid w:val="00701879"/>
    <w:rsid w:val="0070331A"/>
    <w:rsid w:val="0070411F"/>
    <w:rsid w:val="007052DF"/>
    <w:rsid w:val="00706320"/>
    <w:rsid w:val="0070645F"/>
    <w:rsid w:val="007066DC"/>
    <w:rsid w:val="007067DA"/>
    <w:rsid w:val="007078BF"/>
    <w:rsid w:val="00707B87"/>
    <w:rsid w:val="0071005D"/>
    <w:rsid w:val="00710316"/>
    <w:rsid w:val="007111E9"/>
    <w:rsid w:val="00711F55"/>
    <w:rsid w:val="00712477"/>
    <w:rsid w:val="00712FDA"/>
    <w:rsid w:val="0071429D"/>
    <w:rsid w:val="00715542"/>
    <w:rsid w:val="00715D6E"/>
    <w:rsid w:val="007162AC"/>
    <w:rsid w:val="00716A2C"/>
    <w:rsid w:val="00716C76"/>
    <w:rsid w:val="007178CE"/>
    <w:rsid w:val="007202E8"/>
    <w:rsid w:val="00721A5A"/>
    <w:rsid w:val="007227B7"/>
    <w:rsid w:val="007229BF"/>
    <w:rsid w:val="00723341"/>
    <w:rsid w:val="007260B7"/>
    <w:rsid w:val="00727233"/>
    <w:rsid w:val="007277FC"/>
    <w:rsid w:val="00730C5F"/>
    <w:rsid w:val="00732449"/>
    <w:rsid w:val="0073361B"/>
    <w:rsid w:val="00733819"/>
    <w:rsid w:val="00733ECD"/>
    <w:rsid w:val="00734927"/>
    <w:rsid w:val="007356B6"/>
    <w:rsid w:val="00735DC6"/>
    <w:rsid w:val="00736D86"/>
    <w:rsid w:val="00741E5F"/>
    <w:rsid w:val="00743367"/>
    <w:rsid w:val="007435EB"/>
    <w:rsid w:val="00743A87"/>
    <w:rsid w:val="00743B3A"/>
    <w:rsid w:val="00746CC4"/>
    <w:rsid w:val="00747401"/>
    <w:rsid w:val="00747516"/>
    <w:rsid w:val="0074788F"/>
    <w:rsid w:val="00750047"/>
    <w:rsid w:val="00750BEB"/>
    <w:rsid w:val="00751C1B"/>
    <w:rsid w:val="00752218"/>
    <w:rsid w:val="0075221A"/>
    <w:rsid w:val="007526C8"/>
    <w:rsid w:val="0075294D"/>
    <w:rsid w:val="00753E18"/>
    <w:rsid w:val="00754E46"/>
    <w:rsid w:val="00755731"/>
    <w:rsid w:val="00755985"/>
    <w:rsid w:val="007560B2"/>
    <w:rsid w:val="0075698B"/>
    <w:rsid w:val="00757157"/>
    <w:rsid w:val="0075788B"/>
    <w:rsid w:val="0076026E"/>
    <w:rsid w:val="00760B1C"/>
    <w:rsid w:val="00761D53"/>
    <w:rsid w:val="00761DBD"/>
    <w:rsid w:val="0076207C"/>
    <w:rsid w:val="007622D8"/>
    <w:rsid w:val="00762AC2"/>
    <w:rsid w:val="00762CED"/>
    <w:rsid w:val="00762DA0"/>
    <w:rsid w:val="00763935"/>
    <w:rsid w:val="00763D02"/>
    <w:rsid w:val="00763EE5"/>
    <w:rsid w:val="007641C3"/>
    <w:rsid w:val="0076472B"/>
    <w:rsid w:val="007652CD"/>
    <w:rsid w:val="007655F8"/>
    <w:rsid w:val="00766B2F"/>
    <w:rsid w:val="007673D5"/>
    <w:rsid w:val="0076742F"/>
    <w:rsid w:val="007675E7"/>
    <w:rsid w:val="00767691"/>
    <w:rsid w:val="007678E8"/>
    <w:rsid w:val="00767ECA"/>
    <w:rsid w:val="00770157"/>
    <w:rsid w:val="00770A81"/>
    <w:rsid w:val="0077141C"/>
    <w:rsid w:val="00771D94"/>
    <w:rsid w:val="0077242E"/>
    <w:rsid w:val="00772768"/>
    <w:rsid w:val="0077357E"/>
    <w:rsid w:val="007737D1"/>
    <w:rsid w:val="00773B49"/>
    <w:rsid w:val="00774463"/>
    <w:rsid w:val="007756D3"/>
    <w:rsid w:val="007765BC"/>
    <w:rsid w:val="00776DBC"/>
    <w:rsid w:val="0077793B"/>
    <w:rsid w:val="00780D32"/>
    <w:rsid w:val="0078155D"/>
    <w:rsid w:val="007818C3"/>
    <w:rsid w:val="00781EF8"/>
    <w:rsid w:val="00782C27"/>
    <w:rsid w:val="00783A3D"/>
    <w:rsid w:val="007865B1"/>
    <w:rsid w:val="00786B06"/>
    <w:rsid w:val="00787654"/>
    <w:rsid w:val="00787975"/>
    <w:rsid w:val="007911FF"/>
    <w:rsid w:val="00791803"/>
    <w:rsid w:val="00791A63"/>
    <w:rsid w:val="00792A74"/>
    <w:rsid w:val="00793029"/>
    <w:rsid w:val="00793529"/>
    <w:rsid w:val="00793BB3"/>
    <w:rsid w:val="00793E60"/>
    <w:rsid w:val="00793E6A"/>
    <w:rsid w:val="00794199"/>
    <w:rsid w:val="007941CB"/>
    <w:rsid w:val="0079518C"/>
    <w:rsid w:val="00795824"/>
    <w:rsid w:val="00795BCB"/>
    <w:rsid w:val="00796C11"/>
    <w:rsid w:val="00796E65"/>
    <w:rsid w:val="0079744F"/>
    <w:rsid w:val="007A19BD"/>
    <w:rsid w:val="007A1CE3"/>
    <w:rsid w:val="007A4A92"/>
    <w:rsid w:val="007A53BE"/>
    <w:rsid w:val="007A5ED8"/>
    <w:rsid w:val="007A7839"/>
    <w:rsid w:val="007B231D"/>
    <w:rsid w:val="007B2749"/>
    <w:rsid w:val="007B33C0"/>
    <w:rsid w:val="007B40A1"/>
    <w:rsid w:val="007B4F88"/>
    <w:rsid w:val="007B719C"/>
    <w:rsid w:val="007B74D0"/>
    <w:rsid w:val="007B7CDD"/>
    <w:rsid w:val="007C0B7C"/>
    <w:rsid w:val="007C0E1A"/>
    <w:rsid w:val="007C1D0C"/>
    <w:rsid w:val="007C2918"/>
    <w:rsid w:val="007C2FCE"/>
    <w:rsid w:val="007C3F31"/>
    <w:rsid w:val="007C49C7"/>
    <w:rsid w:val="007C4F25"/>
    <w:rsid w:val="007C528F"/>
    <w:rsid w:val="007C65F4"/>
    <w:rsid w:val="007C6C0B"/>
    <w:rsid w:val="007C6F09"/>
    <w:rsid w:val="007C7231"/>
    <w:rsid w:val="007C7961"/>
    <w:rsid w:val="007D0406"/>
    <w:rsid w:val="007D0AAA"/>
    <w:rsid w:val="007D152A"/>
    <w:rsid w:val="007D42D1"/>
    <w:rsid w:val="007D7393"/>
    <w:rsid w:val="007D76B3"/>
    <w:rsid w:val="007D7A26"/>
    <w:rsid w:val="007E00E8"/>
    <w:rsid w:val="007E08A3"/>
    <w:rsid w:val="007E2EE5"/>
    <w:rsid w:val="007E36CE"/>
    <w:rsid w:val="007E4FE3"/>
    <w:rsid w:val="007E5834"/>
    <w:rsid w:val="007E7565"/>
    <w:rsid w:val="007F0364"/>
    <w:rsid w:val="007F14FA"/>
    <w:rsid w:val="007F1AD0"/>
    <w:rsid w:val="007F200D"/>
    <w:rsid w:val="007F2552"/>
    <w:rsid w:val="007F3869"/>
    <w:rsid w:val="007F3A15"/>
    <w:rsid w:val="007F4AB5"/>
    <w:rsid w:val="007F4D17"/>
    <w:rsid w:val="007F52C5"/>
    <w:rsid w:val="007F5471"/>
    <w:rsid w:val="007F5870"/>
    <w:rsid w:val="007F58F2"/>
    <w:rsid w:val="007F603D"/>
    <w:rsid w:val="007F6F6B"/>
    <w:rsid w:val="0080020A"/>
    <w:rsid w:val="00802932"/>
    <w:rsid w:val="00802B89"/>
    <w:rsid w:val="0080435A"/>
    <w:rsid w:val="008043EC"/>
    <w:rsid w:val="0080489B"/>
    <w:rsid w:val="008054AF"/>
    <w:rsid w:val="00806387"/>
    <w:rsid w:val="00806754"/>
    <w:rsid w:val="00806F89"/>
    <w:rsid w:val="00807383"/>
    <w:rsid w:val="0081019C"/>
    <w:rsid w:val="00811A98"/>
    <w:rsid w:val="00812EF0"/>
    <w:rsid w:val="00813683"/>
    <w:rsid w:val="008156B0"/>
    <w:rsid w:val="00817EDC"/>
    <w:rsid w:val="0082023C"/>
    <w:rsid w:val="00820DDD"/>
    <w:rsid w:val="00821AF3"/>
    <w:rsid w:val="00821E74"/>
    <w:rsid w:val="00822DC0"/>
    <w:rsid w:val="008242CC"/>
    <w:rsid w:val="00824456"/>
    <w:rsid w:val="00824D74"/>
    <w:rsid w:val="00825011"/>
    <w:rsid w:val="008256C3"/>
    <w:rsid w:val="00825F03"/>
    <w:rsid w:val="00826159"/>
    <w:rsid w:val="0082646D"/>
    <w:rsid w:val="00826E8B"/>
    <w:rsid w:val="008305E5"/>
    <w:rsid w:val="00830818"/>
    <w:rsid w:val="008308FD"/>
    <w:rsid w:val="00831659"/>
    <w:rsid w:val="00831F53"/>
    <w:rsid w:val="008333E2"/>
    <w:rsid w:val="008347DF"/>
    <w:rsid w:val="0084066E"/>
    <w:rsid w:val="00843FDF"/>
    <w:rsid w:val="00844949"/>
    <w:rsid w:val="008449A5"/>
    <w:rsid w:val="0084667D"/>
    <w:rsid w:val="00846723"/>
    <w:rsid w:val="00847B4E"/>
    <w:rsid w:val="008506E3"/>
    <w:rsid w:val="008516D7"/>
    <w:rsid w:val="00851A61"/>
    <w:rsid w:val="00852B34"/>
    <w:rsid w:val="00853A9A"/>
    <w:rsid w:val="00853C18"/>
    <w:rsid w:val="00853E5A"/>
    <w:rsid w:val="00854020"/>
    <w:rsid w:val="0085477A"/>
    <w:rsid w:val="008548B6"/>
    <w:rsid w:val="00856BDB"/>
    <w:rsid w:val="0085726F"/>
    <w:rsid w:val="00860450"/>
    <w:rsid w:val="008614F9"/>
    <w:rsid w:val="008623E5"/>
    <w:rsid w:val="00862C95"/>
    <w:rsid w:val="008636AF"/>
    <w:rsid w:val="00863A91"/>
    <w:rsid w:val="008642A7"/>
    <w:rsid w:val="00864E07"/>
    <w:rsid w:val="00864F17"/>
    <w:rsid w:val="00865271"/>
    <w:rsid w:val="00866A28"/>
    <w:rsid w:val="00867B01"/>
    <w:rsid w:val="00870832"/>
    <w:rsid w:val="00872C34"/>
    <w:rsid w:val="0087340D"/>
    <w:rsid w:val="008739D0"/>
    <w:rsid w:val="00875442"/>
    <w:rsid w:val="0087565E"/>
    <w:rsid w:val="00875C84"/>
    <w:rsid w:val="008773AC"/>
    <w:rsid w:val="00881CC0"/>
    <w:rsid w:val="00882F84"/>
    <w:rsid w:val="008830D8"/>
    <w:rsid w:val="00883946"/>
    <w:rsid w:val="00885457"/>
    <w:rsid w:val="00885CC7"/>
    <w:rsid w:val="0088634C"/>
    <w:rsid w:val="0088769C"/>
    <w:rsid w:val="008907F8"/>
    <w:rsid w:val="0089107C"/>
    <w:rsid w:val="008912F9"/>
    <w:rsid w:val="0089368D"/>
    <w:rsid w:val="0089430F"/>
    <w:rsid w:val="008945BD"/>
    <w:rsid w:val="00895EA5"/>
    <w:rsid w:val="00895F3A"/>
    <w:rsid w:val="00897189"/>
    <w:rsid w:val="00897F60"/>
    <w:rsid w:val="008A1485"/>
    <w:rsid w:val="008A1D53"/>
    <w:rsid w:val="008A20EB"/>
    <w:rsid w:val="008A2B74"/>
    <w:rsid w:val="008A3EED"/>
    <w:rsid w:val="008A4352"/>
    <w:rsid w:val="008A4F59"/>
    <w:rsid w:val="008A5DF2"/>
    <w:rsid w:val="008A62E7"/>
    <w:rsid w:val="008A6897"/>
    <w:rsid w:val="008A78D3"/>
    <w:rsid w:val="008A7C44"/>
    <w:rsid w:val="008A7C73"/>
    <w:rsid w:val="008A7DBA"/>
    <w:rsid w:val="008B09F2"/>
    <w:rsid w:val="008B3106"/>
    <w:rsid w:val="008B3614"/>
    <w:rsid w:val="008B47DF"/>
    <w:rsid w:val="008B5106"/>
    <w:rsid w:val="008B5416"/>
    <w:rsid w:val="008B68D9"/>
    <w:rsid w:val="008C00AB"/>
    <w:rsid w:val="008C051F"/>
    <w:rsid w:val="008C055D"/>
    <w:rsid w:val="008C07D0"/>
    <w:rsid w:val="008C1168"/>
    <w:rsid w:val="008C273A"/>
    <w:rsid w:val="008C28B9"/>
    <w:rsid w:val="008C2B68"/>
    <w:rsid w:val="008C49ED"/>
    <w:rsid w:val="008C5BFC"/>
    <w:rsid w:val="008C681F"/>
    <w:rsid w:val="008D01B6"/>
    <w:rsid w:val="008D303A"/>
    <w:rsid w:val="008D3551"/>
    <w:rsid w:val="008D4232"/>
    <w:rsid w:val="008D44E3"/>
    <w:rsid w:val="008D5657"/>
    <w:rsid w:val="008D5A88"/>
    <w:rsid w:val="008D5EB7"/>
    <w:rsid w:val="008D6737"/>
    <w:rsid w:val="008E2425"/>
    <w:rsid w:val="008E350E"/>
    <w:rsid w:val="008F3048"/>
    <w:rsid w:val="008F386D"/>
    <w:rsid w:val="008F3EE0"/>
    <w:rsid w:val="008F45A8"/>
    <w:rsid w:val="008F5661"/>
    <w:rsid w:val="008F73F7"/>
    <w:rsid w:val="008F79ED"/>
    <w:rsid w:val="008F7DDE"/>
    <w:rsid w:val="00900274"/>
    <w:rsid w:val="009004BE"/>
    <w:rsid w:val="00900ABB"/>
    <w:rsid w:val="009019B0"/>
    <w:rsid w:val="009040F4"/>
    <w:rsid w:val="009052F2"/>
    <w:rsid w:val="0091142D"/>
    <w:rsid w:val="00911A3C"/>
    <w:rsid w:val="0091442C"/>
    <w:rsid w:val="009145E4"/>
    <w:rsid w:val="00914787"/>
    <w:rsid w:val="0091549A"/>
    <w:rsid w:val="00915A5A"/>
    <w:rsid w:val="009167A1"/>
    <w:rsid w:val="00917C25"/>
    <w:rsid w:val="00917D64"/>
    <w:rsid w:val="00917EFF"/>
    <w:rsid w:val="009206C3"/>
    <w:rsid w:val="00920CF6"/>
    <w:rsid w:val="009234C1"/>
    <w:rsid w:val="009243B6"/>
    <w:rsid w:val="00926512"/>
    <w:rsid w:val="009314B6"/>
    <w:rsid w:val="00931999"/>
    <w:rsid w:val="00932689"/>
    <w:rsid w:val="009330CC"/>
    <w:rsid w:val="009332D1"/>
    <w:rsid w:val="00933E93"/>
    <w:rsid w:val="00934A2E"/>
    <w:rsid w:val="00934CC6"/>
    <w:rsid w:val="00935855"/>
    <w:rsid w:val="00935AB0"/>
    <w:rsid w:val="00935CEC"/>
    <w:rsid w:val="00936032"/>
    <w:rsid w:val="0093622F"/>
    <w:rsid w:val="00936A17"/>
    <w:rsid w:val="00936DBF"/>
    <w:rsid w:val="00936F11"/>
    <w:rsid w:val="00937909"/>
    <w:rsid w:val="00940F78"/>
    <w:rsid w:val="009414FE"/>
    <w:rsid w:val="00943CBB"/>
    <w:rsid w:val="00943E34"/>
    <w:rsid w:val="00944025"/>
    <w:rsid w:val="009446FD"/>
    <w:rsid w:val="00945623"/>
    <w:rsid w:val="00945A77"/>
    <w:rsid w:val="009502C5"/>
    <w:rsid w:val="00951729"/>
    <w:rsid w:val="009545BB"/>
    <w:rsid w:val="00954708"/>
    <w:rsid w:val="009547A1"/>
    <w:rsid w:val="00955D04"/>
    <w:rsid w:val="009563DF"/>
    <w:rsid w:val="00956A3C"/>
    <w:rsid w:val="00957132"/>
    <w:rsid w:val="00957200"/>
    <w:rsid w:val="009577B9"/>
    <w:rsid w:val="00957CC8"/>
    <w:rsid w:val="00960EF7"/>
    <w:rsid w:val="0096149C"/>
    <w:rsid w:val="009616FF"/>
    <w:rsid w:val="009617A9"/>
    <w:rsid w:val="0096201F"/>
    <w:rsid w:val="00963132"/>
    <w:rsid w:val="0096332D"/>
    <w:rsid w:val="00963843"/>
    <w:rsid w:val="00966081"/>
    <w:rsid w:val="00966736"/>
    <w:rsid w:val="009672FC"/>
    <w:rsid w:val="00972DF9"/>
    <w:rsid w:val="009750B5"/>
    <w:rsid w:val="0097528A"/>
    <w:rsid w:val="00975915"/>
    <w:rsid w:val="00975F25"/>
    <w:rsid w:val="00976559"/>
    <w:rsid w:val="00976887"/>
    <w:rsid w:val="009769F5"/>
    <w:rsid w:val="00980186"/>
    <w:rsid w:val="00982785"/>
    <w:rsid w:val="009827EF"/>
    <w:rsid w:val="00982DDB"/>
    <w:rsid w:val="00983367"/>
    <w:rsid w:val="00984403"/>
    <w:rsid w:val="00984BEC"/>
    <w:rsid w:val="009851D5"/>
    <w:rsid w:val="00985E93"/>
    <w:rsid w:val="009874C6"/>
    <w:rsid w:val="00987690"/>
    <w:rsid w:val="00987CEC"/>
    <w:rsid w:val="00991290"/>
    <w:rsid w:val="00991293"/>
    <w:rsid w:val="00992FED"/>
    <w:rsid w:val="00993802"/>
    <w:rsid w:val="0099412E"/>
    <w:rsid w:val="00995605"/>
    <w:rsid w:val="0099681B"/>
    <w:rsid w:val="009975D7"/>
    <w:rsid w:val="009A2BA2"/>
    <w:rsid w:val="009A2C9C"/>
    <w:rsid w:val="009A3B6E"/>
    <w:rsid w:val="009A3F15"/>
    <w:rsid w:val="009A411E"/>
    <w:rsid w:val="009A4126"/>
    <w:rsid w:val="009A47D4"/>
    <w:rsid w:val="009A56B8"/>
    <w:rsid w:val="009B0138"/>
    <w:rsid w:val="009B0E45"/>
    <w:rsid w:val="009B4B1B"/>
    <w:rsid w:val="009B563C"/>
    <w:rsid w:val="009B5C14"/>
    <w:rsid w:val="009B5FD4"/>
    <w:rsid w:val="009B60CB"/>
    <w:rsid w:val="009B70D8"/>
    <w:rsid w:val="009B74A1"/>
    <w:rsid w:val="009B76A8"/>
    <w:rsid w:val="009B7E6D"/>
    <w:rsid w:val="009C1F18"/>
    <w:rsid w:val="009C2C47"/>
    <w:rsid w:val="009C3474"/>
    <w:rsid w:val="009C34C3"/>
    <w:rsid w:val="009C3A0D"/>
    <w:rsid w:val="009C3CBF"/>
    <w:rsid w:val="009C4010"/>
    <w:rsid w:val="009C508E"/>
    <w:rsid w:val="009C57C9"/>
    <w:rsid w:val="009C6140"/>
    <w:rsid w:val="009C62A4"/>
    <w:rsid w:val="009C68E2"/>
    <w:rsid w:val="009C6E6D"/>
    <w:rsid w:val="009C7333"/>
    <w:rsid w:val="009C74EF"/>
    <w:rsid w:val="009D0069"/>
    <w:rsid w:val="009D1276"/>
    <w:rsid w:val="009D12C4"/>
    <w:rsid w:val="009D17BD"/>
    <w:rsid w:val="009D3C55"/>
    <w:rsid w:val="009D48BF"/>
    <w:rsid w:val="009D4C23"/>
    <w:rsid w:val="009D5B1F"/>
    <w:rsid w:val="009D6B1E"/>
    <w:rsid w:val="009D6BAC"/>
    <w:rsid w:val="009D7470"/>
    <w:rsid w:val="009D7641"/>
    <w:rsid w:val="009E04B5"/>
    <w:rsid w:val="009E1456"/>
    <w:rsid w:val="009E25A7"/>
    <w:rsid w:val="009E2A22"/>
    <w:rsid w:val="009E4E82"/>
    <w:rsid w:val="009E5E85"/>
    <w:rsid w:val="009E60E1"/>
    <w:rsid w:val="009E6126"/>
    <w:rsid w:val="009E6393"/>
    <w:rsid w:val="009E6B6B"/>
    <w:rsid w:val="009E7207"/>
    <w:rsid w:val="009E73E3"/>
    <w:rsid w:val="009E7971"/>
    <w:rsid w:val="009F2E20"/>
    <w:rsid w:val="009F3936"/>
    <w:rsid w:val="009F43B7"/>
    <w:rsid w:val="009F449C"/>
    <w:rsid w:val="009F5200"/>
    <w:rsid w:val="009F567F"/>
    <w:rsid w:val="009F5F12"/>
    <w:rsid w:val="009F692D"/>
    <w:rsid w:val="009F6D83"/>
    <w:rsid w:val="009F7329"/>
    <w:rsid w:val="00A01BCF"/>
    <w:rsid w:val="00A020C9"/>
    <w:rsid w:val="00A02703"/>
    <w:rsid w:val="00A035C0"/>
    <w:rsid w:val="00A048E2"/>
    <w:rsid w:val="00A04FBB"/>
    <w:rsid w:val="00A052A9"/>
    <w:rsid w:val="00A05585"/>
    <w:rsid w:val="00A05F70"/>
    <w:rsid w:val="00A06988"/>
    <w:rsid w:val="00A07808"/>
    <w:rsid w:val="00A10513"/>
    <w:rsid w:val="00A10F3C"/>
    <w:rsid w:val="00A1157C"/>
    <w:rsid w:val="00A11E72"/>
    <w:rsid w:val="00A127F9"/>
    <w:rsid w:val="00A12EB6"/>
    <w:rsid w:val="00A131CF"/>
    <w:rsid w:val="00A1341B"/>
    <w:rsid w:val="00A150D4"/>
    <w:rsid w:val="00A151E1"/>
    <w:rsid w:val="00A154CF"/>
    <w:rsid w:val="00A15D03"/>
    <w:rsid w:val="00A16003"/>
    <w:rsid w:val="00A17554"/>
    <w:rsid w:val="00A20081"/>
    <w:rsid w:val="00A20FDB"/>
    <w:rsid w:val="00A20FEB"/>
    <w:rsid w:val="00A224A8"/>
    <w:rsid w:val="00A22967"/>
    <w:rsid w:val="00A2331F"/>
    <w:rsid w:val="00A2343A"/>
    <w:rsid w:val="00A24B6E"/>
    <w:rsid w:val="00A24BF7"/>
    <w:rsid w:val="00A256E0"/>
    <w:rsid w:val="00A25A9D"/>
    <w:rsid w:val="00A25D13"/>
    <w:rsid w:val="00A26DB7"/>
    <w:rsid w:val="00A300A1"/>
    <w:rsid w:val="00A3089A"/>
    <w:rsid w:val="00A30DD9"/>
    <w:rsid w:val="00A31E89"/>
    <w:rsid w:val="00A3501B"/>
    <w:rsid w:val="00A3526E"/>
    <w:rsid w:val="00A35D6C"/>
    <w:rsid w:val="00A35F0C"/>
    <w:rsid w:val="00A36855"/>
    <w:rsid w:val="00A369B0"/>
    <w:rsid w:val="00A3704C"/>
    <w:rsid w:val="00A37889"/>
    <w:rsid w:val="00A42A23"/>
    <w:rsid w:val="00A43523"/>
    <w:rsid w:val="00A449FC"/>
    <w:rsid w:val="00A44B85"/>
    <w:rsid w:val="00A457B4"/>
    <w:rsid w:val="00A50C8D"/>
    <w:rsid w:val="00A51116"/>
    <w:rsid w:val="00A51C8F"/>
    <w:rsid w:val="00A52BAD"/>
    <w:rsid w:val="00A5349D"/>
    <w:rsid w:val="00A536E3"/>
    <w:rsid w:val="00A53F67"/>
    <w:rsid w:val="00A542F1"/>
    <w:rsid w:val="00A54728"/>
    <w:rsid w:val="00A55626"/>
    <w:rsid w:val="00A55EFE"/>
    <w:rsid w:val="00A61847"/>
    <w:rsid w:val="00A62472"/>
    <w:rsid w:val="00A63FFC"/>
    <w:rsid w:val="00A6575A"/>
    <w:rsid w:val="00A65F16"/>
    <w:rsid w:val="00A66542"/>
    <w:rsid w:val="00A70756"/>
    <w:rsid w:val="00A719CC"/>
    <w:rsid w:val="00A72105"/>
    <w:rsid w:val="00A7350A"/>
    <w:rsid w:val="00A7540A"/>
    <w:rsid w:val="00A760D5"/>
    <w:rsid w:val="00A76ABF"/>
    <w:rsid w:val="00A76BB1"/>
    <w:rsid w:val="00A77135"/>
    <w:rsid w:val="00A8068F"/>
    <w:rsid w:val="00A808C3"/>
    <w:rsid w:val="00A80D51"/>
    <w:rsid w:val="00A814C3"/>
    <w:rsid w:val="00A82D05"/>
    <w:rsid w:val="00A83520"/>
    <w:rsid w:val="00A8353B"/>
    <w:rsid w:val="00A83540"/>
    <w:rsid w:val="00A83DAB"/>
    <w:rsid w:val="00A84685"/>
    <w:rsid w:val="00A84779"/>
    <w:rsid w:val="00A84D07"/>
    <w:rsid w:val="00A85A09"/>
    <w:rsid w:val="00A860D1"/>
    <w:rsid w:val="00A86266"/>
    <w:rsid w:val="00A866BA"/>
    <w:rsid w:val="00A870DD"/>
    <w:rsid w:val="00A90156"/>
    <w:rsid w:val="00A916D0"/>
    <w:rsid w:val="00A9187C"/>
    <w:rsid w:val="00A9215D"/>
    <w:rsid w:val="00A92196"/>
    <w:rsid w:val="00A934D3"/>
    <w:rsid w:val="00A94ACF"/>
    <w:rsid w:val="00A95263"/>
    <w:rsid w:val="00A954C3"/>
    <w:rsid w:val="00A9682B"/>
    <w:rsid w:val="00A97156"/>
    <w:rsid w:val="00AA0903"/>
    <w:rsid w:val="00AA1031"/>
    <w:rsid w:val="00AA12C6"/>
    <w:rsid w:val="00AA1B2F"/>
    <w:rsid w:val="00AA2B08"/>
    <w:rsid w:val="00AA2E22"/>
    <w:rsid w:val="00AA3117"/>
    <w:rsid w:val="00AA4730"/>
    <w:rsid w:val="00AA4930"/>
    <w:rsid w:val="00AA4C82"/>
    <w:rsid w:val="00AA51CC"/>
    <w:rsid w:val="00AA5DCA"/>
    <w:rsid w:val="00AA616F"/>
    <w:rsid w:val="00AA74B6"/>
    <w:rsid w:val="00AB01FB"/>
    <w:rsid w:val="00AB03E4"/>
    <w:rsid w:val="00AB0D7E"/>
    <w:rsid w:val="00AB11CB"/>
    <w:rsid w:val="00AB1327"/>
    <w:rsid w:val="00AB1D78"/>
    <w:rsid w:val="00AB29ED"/>
    <w:rsid w:val="00AB3E8D"/>
    <w:rsid w:val="00AB46ED"/>
    <w:rsid w:val="00AB4AD6"/>
    <w:rsid w:val="00AB515A"/>
    <w:rsid w:val="00AB57F5"/>
    <w:rsid w:val="00AB5CB1"/>
    <w:rsid w:val="00AB641D"/>
    <w:rsid w:val="00AB691E"/>
    <w:rsid w:val="00AB72CC"/>
    <w:rsid w:val="00AB7D0A"/>
    <w:rsid w:val="00AC1E2A"/>
    <w:rsid w:val="00AC20FB"/>
    <w:rsid w:val="00AC353E"/>
    <w:rsid w:val="00AC4166"/>
    <w:rsid w:val="00AC427D"/>
    <w:rsid w:val="00AC5E3F"/>
    <w:rsid w:val="00AC7113"/>
    <w:rsid w:val="00AC734B"/>
    <w:rsid w:val="00AC79FD"/>
    <w:rsid w:val="00AC7BDA"/>
    <w:rsid w:val="00AD1108"/>
    <w:rsid w:val="00AD13C6"/>
    <w:rsid w:val="00AD18CA"/>
    <w:rsid w:val="00AD1FF2"/>
    <w:rsid w:val="00AD238A"/>
    <w:rsid w:val="00AD38B7"/>
    <w:rsid w:val="00AD4381"/>
    <w:rsid w:val="00AD47B0"/>
    <w:rsid w:val="00AD523B"/>
    <w:rsid w:val="00AD5DB4"/>
    <w:rsid w:val="00AD6A6B"/>
    <w:rsid w:val="00AD72A0"/>
    <w:rsid w:val="00AD72AA"/>
    <w:rsid w:val="00AE113F"/>
    <w:rsid w:val="00AE32D4"/>
    <w:rsid w:val="00AE4B76"/>
    <w:rsid w:val="00AE4DBD"/>
    <w:rsid w:val="00AE4F62"/>
    <w:rsid w:val="00AE5E8D"/>
    <w:rsid w:val="00AE67A8"/>
    <w:rsid w:val="00AE6967"/>
    <w:rsid w:val="00AE7771"/>
    <w:rsid w:val="00AE7982"/>
    <w:rsid w:val="00AF0E5D"/>
    <w:rsid w:val="00AF0EFE"/>
    <w:rsid w:val="00AF1581"/>
    <w:rsid w:val="00AF161D"/>
    <w:rsid w:val="00AF16F9"/>
    <w:rsid w:val="00AF240B"/>
    <w:rsid w:val="00AF2842"/>
    <w:rsid w:val="00AF290B"/>
    <w:rsid w:val="00AF43C1"/>
    <w:rsid w:val="00AF5182"/>
    <w:rsid w:val="00AF69D8"/>
    <w:rsid w:val="00AF6BF7"/>
    <w:rsid w:val="00B00CDC"/>
    <w:rsid w:val="00B00D9C"/>
    <w:rsid w:val="00B00E59"/>
    <w:rsid w:val="00B015A4"/>
    <w:rsid w:val="00B033EE"/>
    <w:rsid w:val="00B039A9"/>
    <w:rsid w:val="00B045A6"/>
    <w:rsid w:val="00B04F91"/>
    <w:rsid w:val="00B050A2"/>
    <w:rsid w:val="00B064B9"/>
    <w:rsid w:val="00B0659D"/>
    <w:rsid w:val="00B109A0"/>
    <w:rsid w:val="00B11C4D"/>
    <w:rsid w:val="00B1237F"/>
    <w:rsid w:val="00B14D1F"/>
    <w:rsid w:val="00B1695F"/>
    <w:rsid w:val="00B17B85"/>
    <w:rsid w:val="00B229EB"/>
    <w:rsid w:val="00B22AC4"/>
    <w:rsid w:val="00B23AA2"/>
    <w:rsid w:val="00B23C8E"/>
    <w:rsid w:val="00B244B1"/>
    <w:rsid w:val="00B246C9"/>
    <w:rsid w:val="00B24889"/>
    <w:rsid w:val="00B24894"/>
    <w:rsid w:val="00B24C3F"/>
    <w:rsid w:val="00B24CF2"/>
    <w:rsid w:val="00B25885"/>
    <w:rsid w:val="00B278D7"/>
    <w:rsid w:val="00B3013F"/>
    <w:rsid w:val="00B3019C"/>
    <w:rsid w:val="00B316DC"/>
    <w:rsid w:val="00B31896"/>
    <w:rsid w:val="00B32CA0"/>
    <w:rsid w:val="00B334AA"/>
    <w:rsid w:val="00B34275"/>
    <w:rsid w:val="00B35AB9"/>
    <w:rsid w:val="00B35B2C"/>
    <w:rsid w:val="00B367D4"/>
    <w:rsid w:val="00B377FC"/>
    <w:rsid w:val="00B4058B"/>
    <w:rsid w:val="00B41C79"/>
    <w:rsid w:val="00B4282D"/>
    <w:rsid w:val="00B4295A"/>
    <w:rsid w:val="00B42D2B"/>
    <w:rsid w:val="00B4324B"/>
    <w:rsid w:val="00B43A01"/>
    <w:rsid w:val="00B43C25"/>
    <w:rsid w:val="00B440D6"/>
    <w:rsid w:val="00B44450"/>
    <w:rsid w:val="00B445DE"/>
    <w:rsid w:val="00B464FF"/>
    <w:rsid w:val="00B47245"/>
    <w:rsid w:val="00B476AE"/>
    <w:rsid w:val="00B52244"/>
    <w:rsid w:val="00B52612"/>
    <w:rsid w:val="00B537AF"/>
    <w:rsid w:val="00B539F8"/>
    <w:rsid w:val="00B53C92"/>
    <w:rsid w:val="00B53FD9"/>
    <w:rsid w:val="00B540ED"/>
    <w:rsid w:val="00B54AC6"/>
    <w:rsid w:val="00B550B5"/>
    <w:rsid w:val="00B563D5"/>
    <w:rsid w:val="00B565BF"/>
    <w:rsid w:val="00B606B2"/>
    <w:rsid w:val="00B6191D"/>
    <w:rsid w:val="00B64FF6"/>
    <w:rsid w:val="00B6716E"/>
    <w:rsid w:val="00B70D38"/>
    <w:rsid w:val="00B72590"/>
    <w:rsid w:val="00B7277F"/>
    <w:rsid w:val="00B732A3"/>
    <w:rsid w:val="00B73FCE"/>
    <w:rsid w:val="00B746EE"/>
    <w:rsid w:val="00B75021"/>
    <w:rsid w:val="00B754BB"/>
    <w:rsid w:val="00B75877"/>
    <w:rsid w:val="00B75C92"/>
    <w:rsid w:val="00B771BC"/>
    <w:rsid w:val="00B77D78"/>
    <w:rsid w:val="00B77FC6"/>
    <w:rsid w:val="00B80C4E"/>
    <w:rsid w:val="00B81D34"/>
    <w:rsid w:val="00B8205B"/>
    <w:rsid w:val="00B83297"/>
    <w:rsid w:val="00B846C7"/>
    <w:rsid w:val="00B85423"/>
    <w:rsid w:val="00B85A9F"/>
    <w:rsid w:val="00B85F39"/>
    <w:rsid w:val="00B86216"/>
    <w:rsid w:val="00B86563"/>
    <w:rsid w:val="00B86EB6"/>
    <w:rsid w:val="00B8718E"/>
    <w:rsid w:val="00B908F3"/>
    <w:rsid w:val="00B90FAA"/>
    <w:rsid w:val="00B91448"/>
    <w:rsid w:val="00B917FF"/>
    <w:rsid w:val="00B919EE"/>
    <w:rsid w:val="00B9272E"/>
    <w:rsid w:val="00B9297C"/>
    <w:rsid w:val="00B932ED"/>
    <w:rsid w:val="00B93ED6"/>
    <w:rsid w:val="00B952F8"/>
    <w:rsid w:val="00B954A8"/>
    <w:rsid w:val="00B9596A"/>
    <w:rsid w:val="00B96CAE"/>
    <w:rsid w:val="00B96D45"/>
    <w:rsid w:val="00B971A0"/>
    <w:rsid w:val="00B97907"/>
    <w:rsid w:val="00BA0A80"/>
    <w:rsid w:val="00BA1044"/>
    <w:rsid w:val="00BA1BE8"/>
    <w:rsid w:val="00BA23FC"/>
    <w:rsid w:val="00BA2EBF"/>
    <w:rsid w:val="00BA3FC4"/>
    <w:rsid w:val="00BA4345"/>
    <w:rsid w:val="00BA4FCF"/>
    <w:rsid w:val="00BA5023"/>
    <w:rsid w:val="00BA513B"/>
    <w:rsid w:val="00BA572B"/>
    <w:rsid w:val="00BA6053"/>
    <w:rsid w:val="00BA6282"/>
    <w:rsid w:val="00BA64E2"/>
    <w:rsid w:val="00BA78D1"/>
    <w:rsid w:val="00BB18EF"/>
    <w:rsid w:val="00BB1A7D"/>
    <w:rsid w:val="00BB1DC5"/>
    <w:rsid w:val="00BB1DEA"/>
    <w:rsid w:val="00BB2434"/>
    <w:rsid w:val="00BB27FF"/>
    <w:rsid w:val="00BB2D21"/>
    <w:rsid w:val="00BB3B7F"/>
    <w:rsid w:val="00BB50A1"/>
    <w:rsid w:val="00BB5749"/>
    <w:rsid w:val="00BB5B61"/>
    <w:rsid w:val="00BB6417"/>
    <w:rsid w:val="00BB69CD"/>
    <w:rsid w:val="00BB7FD1"/>
    <w:rsid w:val="00BC0A22"/>
    <w:rsid w:val="00BC1250"/>
    <w:rsid w:val="00BC2531"/>
    <w:rsid w:val="00BC4539"/>
    <w:rsid w:val="00BC4D45"/>
    <w:rsid w:val="00BC5A5D"/>
    <w:rsid w:val="00BC6102"/>
    <w:rsid w:val="00BC625D"/>
    <w:rsid w:val="00BC6474"/>
    <w:rsid w:val="00BC6631"/>
    <w:rsid w:val="00BC6898"/>
    <w:rsid w:val="00BC7E79"/>
    <w:rsid w:val="00BD03F3"/>
    <w:rsid w:val="00BD08B7"/>
    <w:rsid w:val="00BD220E"/>
    <w:rsid w:val="00BD2B97"/>
    <w:rsid w:val="00BD2D31"/>
    <w:rsid w:val="00BD4913"/>
    <w:rsid w:val="00BD4A51"/>
    <w:rsid w:val="00BD6B30"/>
    <w:rsid w:val="00BD7D68"/>
    <w:rsid w:val="00BE2BE3"/>
    <w:rsid w:val="00BE3482"/>
    <w:rsid w:val="00BE3776"/>
    <w:rsid w:val="00BE4819"/>
    <w:rsid w:val="00BE6D28"/>
    <w:rsid w:val="00BF0528"/>
    <w:rsid w:val="00BF06A0"/>
    <w:rsid w:val="00BF0783"/>
    <w:rsid w:val="00BF108C"/>
    <w:rsid w:val="00BF330F"/>
    <w:rsid w:val="00BF4A2D"/>
    <w:rsid w:val="00BF51F3"/>
    <w:rsid w:val="00BF5D6D"/>
    <w:rsid w:val="00BF5DC5"/>
    <w:rsid w:val="00BF69FF"/>
    <w:rsid w:val="00BF715A"/>
    <w:rsid w:val="00BF7B09"/>
    <w:rsid w:val="00C004F6"/>
    <w:rsid w:val="00C0095E"/>
    <w:rsid w:val="00C01E66"/>
    <w:rsid w:val="00C01F3C"/>
    <w:rsid w:val="00C03E37"/>
    <w:rsid w:val="00C040BD"/>
    <w:rsid w:val="00C04392"/>
    <w:rsid w:val="00C044A9"/>
    <w:rsid w:val="00C044F9"/>
    <w:rsid w:val="00C04A69"/>
    <w:rsid w:val="00C07567"/>
    <w:rsid w:val="00C105A6"/>
    <w:rsid w:val="00C10ACD"/>
    <w:rsid w:val="00C110C9"/>
    <w:rsid w:val="00C110F2"/>
    <w:rsid w:val="00C11213"/>
    <w:rsid w:val="00C11618"/>
    <w:rsid w:val="00C1191C"/>
    <w:rsid w:val="00C11BD0"/>
    <w:rsid w:val="00C13A19"/>
    <w:rsid w:val="00C14152"/>
    <w:rsid w:val="00C14507"/>
    <w:rsid w:val="00C15621"/>
    <w:rsid w:val="00C16275"/>
    <w:rsid w:val="00C16841"/>
    <w:rsid w:val="00C176B6"/>
    <w:rsid w:val="00C17E36"/>
    <w:rsid w:val="00C207CC"/>
    <w:rsid w:val="00C21164"/>
    <w:rsid w:val="00C213B1"/>
    <w:rsid w:val="00C215EC"/>
    <w:rsid w:val="00C21718"/>
    <w:rsid w:val="00C21F1A"/>
    <w:rsid w:val="00C22916"/>
    <w:rsid w:val="00C23BB0"/>
    <w:rsid w:val="00C240CC"/>
    <w:rsid w:val="00C24FCA"/>
    <w:rsid w:val="00C26449"/>
    <w:rsid w:val="00C26FD2"/>
    <w:rsid w:val="00C26FD6"/>
    <w:rsid w:val="00C27E8E"/>
    <w:rsid w:val="00C30215"/>
    <w:rsid w:val="00C30E8A"/>
    <w:rsid w:val="00C3109C"/>
    <w:rsid w:val="00C31526"/>
    <w:rsid w:val="00C32758"/>
    <w:rsid w:val="00C327D3"/>
    <w:rsid w:val="00C33155"/>
    <w:rsid w:val="00C34183"/>
    <w:rsid w:val="00C34E13"/>
    <w:rsid w:val="00C3594E"/>
    <w:rsid w:val="00C37535"/>
    <w:rsid w:val="00C40511"/>
    <w:rsid w:val="00C40BFB"/>
    <w:rsid w:val="00C44432"/>
    <w:rsid w:val="00C45BB3"/>
    <w:rsid w:val="00C45FD0"/>
    <w:rsid w:val="00C462D4"/>
    <w:rsid w:val="00C5146B"/>
    <w:rsid w:val="00C51D00"/>
    <w:rsid w:val="00C5213E"/>
    <w:rsid w:val="00C529D5"/>
    <w:rsid w:val="00C52C6F"/>
    <w:rsid w:val="00C54F1E"/>
    <w:rsid w:val="00C554B0"/>
    <w:rsid w:val="00C571AC"/>
    <w:rsid w:val="00C609AA"/>
    <w:rsid w:val="00C62026"/>
    <w:rsid w:val="00C64480"/>
    <w:rsid w:val="00C64613"/>
    <w:rsid w:val="00C64C4C"/>
    <w:rsid w:val="00C654D5"/>
    <w:rsid w:val="00C65B8B"/>
    <w:rsid w:val="00C66187"/>
    <w:rsid w:val="00C66814"/>
    <w:rsid w:val="00C66D89"/>
    <w:rsid w:val="00C67EC9"/>
    <w:rsid w:val="00C70FD5"/>
    <w:rsid w:val="00C729E8"/>
    <w:rsid w:val="00C72A82"/>
    <w:rsid w:val="00C72EA9"/>
    <w:rsid w:val="00C72EAF"/>
    <w:rsid w:val="00C7340F"/>
    <w:rsid w:val="00C73944"/>
    <w:rsid w:val="00C739E1"/>
    <w:rsid w:val="00C74F01"/>
    <w:rsid w:val="00C7534C"/>
    <w:rsid w:val="00C761DC"/>
    <w:rsid w:val="00C7736B"/>
    <w:rsid w:val="00C7776E"/>
    <w:rsid w:val="00C777B0"/>
    <w:rsid w:val="00C77F8E"/>
    <w:rsid w:val="00C80B99"/>
    <w:rsid w:val="00C80EF4"/>
    <w:rsid w:val="00C816EF"/>
    <w:rsid w:val="00C826DC"/>
    <w:rsid w:val="00C8294C"/>
    <w:rsid w:val="00C83E28"/>
    <w:rsid w:val="00C84890"/>
    <w:rsid w:val="00C84C87"/>
    <w:rsid w:val="00C8535F"/>
    <w:rsid w:val="00C8588C"/>
    <w:rsid w:val="00C85D3C"/>
    <w:rsid w:val="00C8627A"/>
    <w:rsid w:val="00C8762B"/>
    <w:rsid w:val="00C87825"/>
    <w:rsid w:val="00C90539"/>
    <w:rsid w:val="00C91366"/>
    <w:rsid w:val="00C917F4"/>
    <w:rsid w:val="00C9289D"/>
    <w:rsid w:val="00C92A9F"/>
    <w:rsid w:val="00C93427"/>
    <w:rsid w:val="00C9345E"/>
    <w:rsid w:val="00C94503"/>
    <w:rsid w:val="00C94676"/>
    <w:rsid w:val="00C94787"/>
    <w:rsid w:val="00C949E3"/>
    <w:rsid w:val="00C94A9B"/>
    <w:rsid w:val="00C94DF2"/>
    <w:rsid w:val="00C95083"/>
    <w:rsid w:val="00C95232"/>
    <w:rsid w:val="00C95C7B"/>
    <w:rsid w:val="00C95F0C"/>
    <w:rsid w:val="00C9601C"/>
    <w:rsid w:val="00C97A7D"/>
    <w:rsid w:val="00CA11F8"/>
    <w:rsid w:val="00CA194F"/>
    <w:rsid w:val="00CA2EB8"/>
    <w:rsid w:val="00CA5980"/>
    <w:rsid w:val="00CA5BEA"/>
    <w:rsid w:val="00CA5CBD"/>
    <w:rsid w:val="00CA5CFD"/>
    <w:rsid w:val="00CA7B3D"/>
    <w:rsid w:val="00CA7BB6"/>
    <w:rsid w:val="00CB05B0"/>
    <w:rsid w:val="00CB10FC"/>
    <w:rsid w:val="00CB1DF2"/>
    <w:rsid w:val="00CB287C"/>
    <w:rsid w:val="00CB2B38"/>
    <w:rsid w:val="00CB2F20"/>
    <w:rsid w:val="00CB3781"/>
    <w:rsid w:val="00CB3A90"/>
    <w:rsid w:val="00CB3B7E"/>
    <w:rsid w:val="00CB4BAE"/>
    <w:rsid w:val="00CB540F"/>
    <w:rsid w:val="00CB5B8D"/>
    <w:rsid w:val="00CB681D"/>
    <w:rsid w:val="00CB7006"/>
    <w:rsid w:val="00CB7B16"/>
    <w:rsid w:val="00CC04B3"/>
    <w:rsid w:val="00CC0D4D"/>
    <w:rsid w:val="00CC1062"/>
    <w:rsid w:val="00CC12F6"/>
    <w:rsid w:val="00CC17B2"/>
    <w:rsid w:val="00CC1A32"/>
    <w:rsid w:val="00CC42AC"/>
    <w:rsid w:val="00CC5945"/>
    <w:rsid w:val="00CC6FFB"/>
    <w:rsid w:val="00CC766A"/>
    <w:rsid w:val="00CC7A69"/>
    <w:rsid w:val="00CD0126"/>
    <w:rsid w:val="00CD02D7"/>
    <w:rsid w:val="00CD1897"/>
    <w:rsid w:val="00CD2BA2"/>
    <w:rsid w:val="00CD34DB"/>
    <w:rsid w:val="00CD3E43"/>
    <w:rsid w:val="00CD4C63"/>
    <w:rsid w:val="00CD568A"/>
    <w:rsid w:val="00CD6BEE"/>
    <w:rsid w:val="00CD6C70"/>
    <w:rsid w:val="00CD70E8"/>
    <w:rsid w:val="00CD724D"/>
    <w:rsid w:val="00CD7B53"/>
    <w:rsid w:val="00CE0E2B"/>
    <w:rsid w:val="00CE1205"/>
    <w:rsid w:val="00CE1BC5"/>
    <w:rsid w:val="00CE37C5"/>
    <w:rsid w:val="00CE3F4E"/>
    <w:rsid w:val="00CE4B41"/>
    <w:rsid w:val="00CE4C00"/>
    <w:rsid w:val="00CE4CB8"/>
    <w:rsid w:val="00CE4E26"/>
    <w:rsid w:val="00CE5F70"/>
    <w:rsid w:val="00CE6EEC"/>
    <w:rsid w:val="00CE79C6"/>
    <w:rsid w:val="00CE7B60"/>
    <w:rsid w:val="00CE7C04"/>
    <w:rsid w:val="00CE7D58"/>
    <w:rsid w:val="00CE7DDB"/>
    <w:rsid w:val="00CF00A4"/>
    <w:rsid w:val="00CF0F7D"/>
    <w:rsid w:val="00CF1939"/>
    <w:rsid w:val="00CF37A8"/>
    <w:rsid w:val="00CF5A1C"/>
    <w:rsid w:val="00CF6EB6"/>
    <w:rsid w:val="00CF71F1"/>
    <w:rsid w:val="00CF77D9"/>
    <w:rsid w:val="00CF7CBD"/>
    <w:rsid w:val="00CF7D96"/>
    <w:rsid w:val="00D00221"/>
    <w:rsid w:val="00D0181A"/>
    <w:rsid w:val="00D01FC0"/>
    <w:rsid w:val="00D020E8"/>
    <w:rsid w:val="00D0220C"/>
    <w:rsid w:val="00D05D37"/>
    <w:rsid w:val="00D1007A"/>
    <w:rsid w:val="00D10E64"/>
    <w:rsid w:val="00D1187E"/>
    <w:rsid w:val="00D12B6A"/>
    <w:rsid w:val="00D133F6"/>
    <w:rsid w:val="00D13C46"/>
    <w:rsid w:val="00D147DB"/>
    <w:rsid w:val="00D147EE"/>
    <w:rsid w:val="00D151E5"/>
    <w:rsid w:val="00D159A9"/>
    <w:rsid w:val="00D163B7"/>
    <w:rsid w:val="00D16B84"/>
    <w:rsid w:val="00D16CF5"/>
    <w:rsid w:val="00D16FEE"/>
    <w:rsid w:val="00D17A8A"/>
    <w:rsid w:val="00D20376"/>
    <w:rsid w:val="00D20422"/>
    <w:rsid w:val="00D20A57"/>
    <w:rsid w:val="00D21AEC"/>
    <w:rsid w:val="00D24B2E"/>
    <w:rsid w:val="00D25451"/>
    <w:rsid w:val="00D2674B"/>
    <w:rsid w:val="00D26EC4"/>
    <w:rsid w:val="00D274A8"/>
    <w:rsid w:val="00D279E0"/>
    <w:rsid w:val="00D313BC"/>
    <w:rsid w:val="00D31F04"/>
    <w:rsid w:val="00D32032"/>
    <w:rsid w:val="00D32984"/>
    <w:rsid w:val="00D3369E"/>
    <w:rsid w:val="00D33F2B"/>
    <w:rsid w:val="00D342AD"/>
    <w:rsid w:val="00D3438B"/>
    <w:rsid w:val="00D34410"/>
    <w:rsid w:val="00D34584"/>
    <w:rsid w:val="00D3544C"/>
    <w:rsid w:val="00D35B9B"/>
    <w:rsid w:val="00D37EE2"/>
    <w:rsid w:val="00D400A1"/>
    <w:rsid w:val="00D40B89"/>
    <w:rsid w:val="00D43645"/>
    <w:rsid w:val="00D43CE7"/>
    <w:rsid w:val="00D43F91"/>
    <w:rsid w:val="00D44848"/>
    <w:rsid w:val="00D45FF7"/>
    <w:rsid w:val="00D4669F"/>
    <w:rsid w:val="00D46927"/>
    <w:rsid w:val="00D476A2"/>
    <w:rsid w:val="00D47D82"/>
    <w:rsid w:val="00D502A6"/>
    <w:rsid w:val="00D50498"/>
    <w:rsid w:val="00D550BA"/>
    <w:rsid w:val="00D5533F"/>
    <w:rsid w:val="00D5613F"/>
    <w:rsid w:val="00D56426"/>
    <w:rsid w:val="00D568D8"/>
    <w:rsid w:val="00D5748B"/>
    <w:rsid w:val="00D60C86"/>
    <w:rsid w:val="00D6196D"/>
    <w:rsid w:val="00D62153"/>
    <w:rsid w:val="00D6280A"/>
    <w:rsid w:val="00D62A9F"/>
    <w:rsid w:val="00D62F0A"/>
    <w:rsid w:val="00D633BF"/>
    <w:rsid w:val="00D64348"/>
    <w:rsid w:val="00D64FB9"/>
    <w:rsid w:val="00D66307"/>
    <w:rsid w:val="00D677DA"/>
    <w:rsid w:val="00D70053"/>
    <w:rsid w:val="00D7093C"/>
    <w:rsid w:val="00D71175"/>
    <w:rsid w:val="00D71753"/>
    <w:rsid w:val="00D72020"/>
    <w:rsid w:val="00D7238F"/>
    <w:rsid w:val="00D727A4"/>
    <w:rsid w:val="00D74069"/>
    <w:rsid w:val="00D740DB"/>
    <w:rsid w:val="00D7483D"/>
    <w:rsid w:val="00D75800"/>
    <w:rsid w:val="00D7584D"/>
    <w:rsid w:val="00D75FB8"/>
    <w:rsid w:val="00D776DA"/>
    <w:rsid w:val="00D77E46"/>
    <w:rsid w:val="00D81823"/>
    <w:rsid w:val="00D81915"/>
    <w:rsid w:val="00D8197B"/>
    <w:rsid w:val="00D81E89"/>
    <w:rsid w:val="00D82C04"/>
    <w:rsid w:val="00D838D0"/>
    <w:rsid w:val="00D84BD8"/>
    <w:rsid w:val="00D85E5B"/>
    <w:rsid w:val="00D868C0"/>
    <w:rsid w:val="00D86A5F"/>
    <w:rsid w:val="00D87794"/>
    <w:rsid w:val="00D90649"/>
    <w:rsid w:val="00D92707"/>
    <w:rsid w:val="00D951C4"/>
    <w:rsid w:val="00D95700"/>
    <w:rsid w:val="00DA0B45"/>
    <w:rsid w:val="00DA1605"/>
    <w:rsid w:val="00DA2EA0"/>
    <w:rsid w:val="00DA33C6"/>
    <w:rsid w:val="00DA3C91"/>
    <w:rsid w:val="00DA4007"/>
    <w:rsid w:val="00DA4C46"/>
    <w:rsid w:val="00DA5913"/>
    <w:rsid w:val="00DA6117"/>
    <w:rsid w:val="00DA61CC"/>
    <w:rsid w:val="00DA6C00"/>
    <w:rsid w:val="00DA7235"/>
    <w:rsid w:val="00DB02DC"/>
    <w:rsid w:val="00DB0935"/>
    <w:rsid w:val="00DB0EB5"/>
    <w:rsid w:val="00DB1A79"/>
    <w:rsid w:val="00DB1CBD"/>
    <w:rsid w:val="00DB2C02"/>
    <w:rsid w:val="00DB3375"/>
    <w:rsid w:val="00DB6390"/>
    <w:rsid w:val="00DB6B21"/>
    <w:rsid w:val="00DC0418"/>
    <w:rsid w:val="00DC0C5D"/>
    <w:rsid w:val="00DC1A50"/>
    <w:rsid w:val="00DC2734"/>
    <w:rsid w:val="00DC2983"/>
    <w:rsid w:val="00DC34ED"/>
    <w:rsid w:val="00DC4F2A"/>
    <w:rsid w:val="00DC50C6"/>
    <w:rsid w:val="00DC6315"/>
    <w:rsid w:val="00DC7D49"/>
    <w:rsid w:val="00DD0581"/>
    <w:rsid w:val="00DD0C89"/>
    <w:rsid w:val="00DD0D23"/>
    <w:rsid w:val="00DD0FF5"/>
    <w:rsid w:val="00DD10CE"/>
    <w:rsid w:val="00DD166F"/>
    <w:rsid w:val="00DD1D49"/>
    <w:rsid w:val="00DD2249"/>
    <w:rsid w:val="00DD4C40"/>
    <w:rsid w:val="00DD4ECD"/>
    <w:rsid w:val="00DD7239"/>
    <w:rsid w:val="00DD75B4"/>
    <w:rsid w:val="00DE1981"/>
    <w:rsid w:val="00DE1E3E"/>
    <w:rsid w:val="00DE3979"/>
    <w:rsid w:val="00DE3A47"/>
    <w:rsid w:val="00DE3E40"/>
    <w:rsid w:val="00DE5514"/>
    <w:rsid w:val="00DE562B"/>
    <w:rsid w:val="00DE59DA"/>
    <w:rsid w:val="00DE5A72"/>
    <w:rsid w:val="00DE5DBF"/>
    <w:rsid w:val="00DE5DCF"/>
    <w:rsid w:val="00DE631B"/>
    <w:rsid w:val="00DE75C3"/>
    <w:rsid w:val="00DF07DD"/>
    <w:rsid w:val="00DF173F"/>
    <w:rsid w:val="00DF1AF5"/>
    <w:rsid w:val="00DF4AA8"/>
    <w:rsid w:val="00DF4BA7"/>
    <w:rsid w:val="00DF58FC"/>
    <w:rsid w:val="00DF5A16"/>
    <w:rsid w:val="00DF6138"/>
    <w:rsid w:val="00DF78D6"/>
    <w:rsid w:val="00DF7B6B"/>
    <w:rsid w:val="00DF7BA1"/>
    <w:rsid w:val="00DF7BFF"/>
    <w:rsid w:val="00E0053D"/>
    <w:rsid w:val="00E00B7B"/>
    <w:rsid w:val="00E011CF"/>
    <w:rsid w:val="00E0166D"/>
    <w:rsid w:val="00E020E4"/>
    <w:rsid w:val="00E0212D"/>
    <w:rsid w:val="00E02303"/>
    <w:rsid w:val="00E02400"/>
    <w:rsid w:val="00E0250A"/>
    <w:rsid w:val="00E031A8"/>
    <w:rsid w:val="00E032BD"/>
    <w:rsid w:val="00E03BA8"/>
    <w:rsid w:val="00E04BCA"/>
    <w:rsid w:val="00E0575B"/>
    <w:rsid w:val="00E0578B"/>
    <w:rsid w:val="00E06767"/>
    <w:rsid w:val="00E0709C"/>
    <w:rsid w:val="00E07B88"/>
    <w:rsid w:val="00E07BAA"/>
    <w:rsid w:val="00E07C7D"/>
    <w:rsid w:val="00E1023C"/>
    <w:rsid w:val="00E1037A"/>
    <w:rsid w:val="00E12FCD"/>
    <w:rsid w:val="00E131D5"/>
    <w:rsid w:val="00E14400"/>
    <w:rsid w:val="00E15119"/>
    <w:rsid w:val="00E151EE"/>
    <w:rsid w:val="00E15A5F"/>
    <w:rsid w:val="00E16137"/>
    <w:rsid w:val="00E2000D"/>
    <w:rsid w:val="00E20FE1"/>
    <w:rsid w:val="00E22615"/>
    <w:rsid w:val="00E22A81"/>
    <w:rsid w:val="00E22A9A"/>
    <w:rsid w:val="00E23E52"/>
    <w:rsid w:val="00E24509"/>
    <w:rsid w:val="00E25764"/>
    <w:rsid w:val="00E26688"/>
    <w:rsid w:val="00E2742F"/>
    <w:rsid w:val="00E30970"/>
    <w:rsid w:val="00E31868"/>
    <w:rsid w:val="00E31888"/>
    <w:rsid w:val="00E3200E"/>
    <w:rsid w:val="00E335FD"/>
    <w:rsid w:val="00E33F39"/>
    <w:rsid w:val="00E34072"/>
    <w:rsid w:val="00E35BD7"/>
    <w:rsid w:val="00E36C49"/>
    <w:rsid w:val="00E4180C"/>
    <w:rsid w:val="00E419DE"/>
    <w:rsid w:val="00E42763"/>
    <w:rsid w:val="00E42C1F"/>
    <w:rsid w:val="00E43099"/>
    <w:rsid w:val="00E4390D"/>
    <w:rsid w:val="00E43F10"/>
    <w:rsid w:val="00E44564"/>
    <w:rsid w:val="00E44BD2"/>
    <w:rsid w:val="00E453CB"/>
    <w:rsid w:val="00E45AB2"/>
    <w:rsid w:val="00E45B30"/>
    <w:rsid w:val="00E461D7"/>
    <w:rsid w:val="00E46C7A"/>
    <w:rsid w:val="00E510CD"/>
    <w:rsid w:val="00E51DE1"/>
    <w:rsid w:val="00E52BB8"/>
    <w:rsid w:val="00E53041"/>
    <w:rsid w:val="00E531DB"/>
    <w:rsid w:val="00E53421"/>
    <w:rsid w:val="00E53DDE"/>
    <w:rsid w:val="00E53EF8"/>
    <w:rsid w:val="00E54062"/>
    <w:rsid w:val="00E54369"/>
    <w:rsid w:val="00E5471E"/>
    <w:rsid w:val="00E55024"/>
    <w:rsid w:val="00E55C2C"/>
    <w:rsid w:val="00E564AE"/>
    <w:rsid w:val="00E56898"/>
    <w:rsid w:val="00E56FB4"/>
    <w:rsid w:val="00E57134"/>
    <w:rsid w:val="00E571C8"/>
    <w:rsid w:val="00E573CB"/>
    <w:rsid w:val="00E6174B"/>
    <w:rsid w:val="00E62341"/>
    <w:rsid w:val="00E646E6"/>
    <w:rsid w:val="00E6470D"/>
    <w:rsid w:val="00E649D2"/>
    <w:rsid w:val="00E64EBF"/>
    <w:rsid w:val="00E6702B"/>
    <w:rsid w:val="00E70E4E"/>
    <w:rsid w:val="00E73447"/>
    <w:rsid w:val="00E7430A"/>
    <w:rsid w:val="00E743FA"/>
    <w:rsid w:val="00E752C1"/>
    <w:rsid w:val="00E75400"/>
    <w:rsid w:val="00E75E59"/>
    <w:rsid w:val="00E7713A"/>
    <w:rsid w:val="00E80C13"/>
    <w:rsid w:val="00E80CC5"/>
    <w:rsid w:val="00E813EA"/>
    <w:rsid w:val="00E817D9"/>
    <w:rsid w:val="00E8219E"/>
    <w:rsid w:val="00E82E0A"/>
    <w:rsid w:val="00E82EE8"/>
    <w:rsid w:val="00E836E5"/>
    <w:rsid w:val="00E83EDE"/>
    <w:rsid w:val="00E843C0"/>
    <w:rsid w:val="00E85E24"/>
    <w:rsid w:val="00E867A4"/>
    <w:rsid w:val="00E90532"/>
    <w:rsid w:val="00E9081C"/>
    <w:rsid w:val="00E9098F"/>
    <w:rsid w:val="00E9109B"/>
    <w:rsid w:val="00E91C21"/>
    <w:rsid w:val="00E92230"/>
    <w:rsid w:val="00E93524"/>
    <w:rsid w:val="00E9357B"/>
    <w:rsid w:val="00E935E9"/>
    <w:rsid w:val="00E93770"/>
    <w:rsid w:val="00E939C4"/>
    <w:rsid w:val="00E93C4B"/>
    <w:rsid w:val="00E94A0E"/>
    <w:rsid w:val="00E94D08"/>
    <w:rsid w:val="00E95464"/>
    <w:rsid w:val="00E95FEF"/>
    <w:rsid w:val="00E9600E"/>
    <w:rsid w:val="00E961D7"/>
    <w:rsid w:val="00E96BCA"/>
    <w:rsid w:val="00E96ED8"/>
    <w:rsid w:val="00E976C1"/>
    <w:rsid w:val="00E97B35"/>
    <w:rsid w:val="00EA1825"/>
    <w:rsid w:val="00EA2277"/>
    <w:rsid w:val="00EA227A"/>
    <w:rsid w:val="00EA3421"/>
    <w:rsid w:val="00EA38F9"/>
    <w:rsid w:val="00EA3C38"/>
    <w:rsid w:val="00EA3FEE"/>
    <w:rsid w:val="00EA461B"/>
    <w:rsid w:val="00EA4BA5"/>
    <w:rsid w:val="00EA5994"/>
    <w:rsid w:val="00EA5BB5"/>
    <w:rsid w:val="00EA5E4A"/>
    <w:rsid w:val="00EA66B7"/>
    <w:rsid w:val="00EA711D"/>
    <w:rsid w:val="00EB0938"/>
    <w:rsid w:val="00EB0B21"/>
    <w:rsid w:val="00EB10FB"/>
    <w:rsid w:val="00EB1258"/>
    <w:rsid w:val="00EB1384"/>
    <w:rsid w:val="00EB1DFB"/>
    <w:rsid w:val="00EB2398"/>
    <w:rsid w:val="00EB2A29"/>
    <w:rsid w:val="00EB2B8D"/>
    <w:rsid w:val="00EB3AD5"/>
    <w:rsid w:val="00EB3FB8"/>
    <w:rsid w:val="00EB53E2"/>
    <w:rsid w:val="00EB6150"/>
    <w:rsid w:val="00EB65EE"/>
    <w:rsid w:val="00EB784C"/>
    <w:rsid w:val="00EB7E7A"/>
    <w:rsid w:val="00EC077B"/>
    <w:rsid w:val="00EC0836"/>
    <w:rsid w:val="00EC0888"/>
    <w:rsid w:val="00EC202D"/>
    <w:rsid w:val="00EC40C2"/>
    <w:rsid w:val="00EC5930"/>
    <w:rsid w:val="00EC69DA"/>
    <w:rsid w:val="00EC6C8F"/>
    <w:rsid w:val="00EC7439"/>
    <w:rsid w:val="00EC759C"/>
    <w:rsid w:val="00EC75D3"/>
    <w:rsid w:val="00EC776E"/>
    <w:rsid w:val="00EC7C22"/>
    <w:rsid w:val="00EC7FE5"/>
    <w:rsid w:val="00ED03AF"/>
    <w:rsid w:val="00ED22E7"/>
    <w:rsid w:val="00ED34AA"/>
    <w:rsid w:val="00ED3E85"/>
    <w:rsid w:val="00ED419C"/>
    <w:rsid w:val="00ED6117"/>
    <w:rsid w:val="00ED7904"/>
    <w:rsid w:val="00ED7BDC"/>
    <w:rsid w:val="00EE1DED"/>
    <w:rsid w:val="00EE2FCF"/>
    <w:rsid w:val="00EE309C"/>
    <w:rsid w:val="00EE32B5"/>
    <w:rsid w:val="00EE3E7C"/>
    <w:rsid w:val="00EE449E"/>
    <w:rsid w:val="00EE4754"/>
    <w:rsid w:val="00EE52DC"/>
    <w:rsid w:val="00EE54CF"/>
    <w:rsid w:val="00EE6DC3"/>
    <w:rsid w:val="00EF2CFB"/>
    <w:rsid w:val="00EF4A87"/>
    <w:rsid w:val="00EF4BC9"/>
    <w:rsid w:val="00EF62B3"/>
    <w:rsid w:val="00EF6B51"/>
    <w:rsid w:val="00EF715F"/>
    <w:rsid w:val="00EF7838"/>
    <w:rsid w:val="00EF7B29"/>
    <w:rsid w:val="00EF7DAE"/>
    <w:rsid w:val="00EF7DE7"/>
    <w:rsid w:val="00F00CD4"/>
    <w:rsid w:val="00F01B7D"/>
    <w:rsid w:val="00F02483"/>
    <w:rsid w:val="00F0371A"/>
    <w:rsid w:val="00F04C06"/>
    <w:rsid w:val="00F04CAF"/>
    <w:rsid w:val="00F04D70"/>
    <w:rsid w:val="00F04F8B"/>
    <w:rsid w:val="00F058AB"/>
    <w:rsid w:val="00F07D89"/>
    <w:rsid w:val="00F10384"/>
    <w:rsid w:val="00F1092F"/>
    <w:rsid w:val="00F114CF"/>
    <w:rsid w:val="00F115F5"/>
    <w:rsid w:val="00F116B1"/>
    <w:rsid w:val="00F12122"/>
    <w:rsid w:val="00F12E4C"/>
    <w:rsid w:val="00F13223"/>
    <w:rsid w:val="00F1327D"/>
    <w:rsid w:val="00F15082"/>
    <w:rsid w:val="00F164E2"/>
    <w:rsid w:val="00F16F2A"/>
    <w:rsid w:val="00F17135"/>
    <w:rsid w:val="00F17EA6"/>
    <w:rsid w:val="00F20C79"/>
    <w:rsid w:val="00F20D62"/>
    <w:rsid w:val="00F22214"/>
    <w:rsid w:val="00F2391D"/>
    <w:rsid w:val="00F23C8F"/>
    <w:rsid w:val="00F24122"/>
    <w:rsid w:val="00F24F07"/>
    <w:rsid w:val="00F250D7"/>
    <w:rsid w:val="00F25E73"/>
    <w:rsid w:val="00F27310"/>
    <w:rsid w:val="00F27385"/>
    <w:rsid w:val="00F3090C"/>
    <w:rsid w:val="00F30949"/>
    <w:rsid w:val="00F30A27"/>
    <w:rsid w:val="00F30C9D"/>
    <w:rsid w:val="00F3135D"/>
    <w:rsid w:val="00F31392"/>
    <w:rsid w:val="00F32A7D"/>
    <w:rsid w:val="00F32B4D"/>
    <w:rsid w:val="00F32D98"/>
    <w:rsid w:val="00F33CE6"/>
    <w:rsid w:val="00F33D50"/>
    <w:rsid w:val="00F34619"/>
    <w:rsid w:val="00F35159"/>
    <w:rsid w:val="00F3515C"/>
    <w:rsid w:val="00F3571D"/>
    <w:rsid w:val="00F35922"/>
    <w:rsid w:val="00F3652E"/>
    <w:rsid w:val="00F37466"/>
    <w:rsid w:val="00F37839"/>
    <w:rsid w:val="00F40144"/>
    <w:rsid w:val="00F4061E"/>
    <w:rsid w:val="00F426B9"/>
    <w:rsid w:val="00F4289C"/>
    <w:rsid w:val="00F42FB9"/>
    <w:rsid w:val="00F4331F"/>
    <w:rsid w:val="00F434AE"/>
    <w:rsid w:val="00F45766"/>
    <w:rsid w:val="00F47B00"/>
    <w:rsid w:val="00F47F3F"/>
    <w:rsid w:val="00F50F39"/>
    <w:rsid w:val="00F515CC"/>
    <w:rsid w:val="00F529EB"/>
    <w:rsid w:val="00F5363F"/>
    <w:rsid w:val="00F53D18"/>
    <w:rsid w:val="00F551C8"/>
    <w:rsid w:val="00F5567A"/>
    <w:rsid w:val="00F55851"/>
    <w:rsid w:val="00F56110"/>
    <w:rsid w:val="00F568EF"/>
    <w:rsid w:val="00F56C9A"/>
    <w:rsid w:val="00F57088"/>
    <w:rsid w:val="00F57C69"/>
    <w:rsid w:val="00F61D11"/>
    <w:rsid w:val="00F62229"/>
    <w:rsid w:val="00F630BB"/>
    <w:rsid w:val="00F63177"/>
    <w:rsid w:val="00F648B7"/>
    <w:rsid w:val="00F64CE2"/>
    <w:rsid w:val="00F653FD"/>
    <w:rsid w:val="00F65F16"/>
    <w:rsid w:val="00F6746F"/>
    <w:rsid w:val="00F70DCF"/>
    <w:rsid w:val="00F71B0A"/>
    <w:rsid w:val="00F72629"/>
    <w:rsid w:val="00F728AD"/>
    <w:rsid w:val="00F72967"/>
    <w:rsid w:val="00F72B72"/>
    <w:rsid w:val="00F72F24"/>
    <w:rsid w:val="00F741BB"/>
    <w:rsid w:val="00F747C1"/>
    <w:rsid w:val="00F75F8A"/>
    <w:rsid w:val="00F77614"/>
    <w:rsid w:val="00F77DD4"/>
    <w:rsid w:val="00F80043"/>
    <w:rsid w:val="00F80632"/>
    <w:rsid w:val="00F824E5"/>
    <w:rsid w:val="00F84DFF"/>
    <w:rsid w:val="00F84EDC"/>
    <w:rsid w:val="00F909F7"/>
    <w:rsid w:val="00F90DC5"/>
    <w:rsid w:val="00F91906"/>
    <w:rsid w:val="00F92867"/>
    <w:rsid w:val="00F92A51"/>
    <w:rsid w:val="00F9494D"/>
    <w:rsid w:val="00F94B0D"/>
    <w:rsid w:val="00F96618"/>
    <w:rsid w:val="00F96B93"/>
    <w:rsid w:val="00F97152"/>
    <w:rsid w:val="00F978F1"/>
    <w:rsid w:val="00F97AF4"/>
    <w:rsid w:val="00FA0082"/>
    <w:rsid w:val="00FA143F"/>
    <w:rsid w:val="00FA1DC4"/>
    <w:rsid w:val="00FA2B8F"/>
    <w:rsid w:val="00FA3069"/>
    <w:rsid w:val="00FA363D"/>
    <w:rsid w:val="00FA4399"/>
    <w:rsid w:val="00FA45C8"/>
    <w:rsid w:val="00FA4F90"/>
    <w:rsid w:val="00FA560B"/>
    <w:rsid w:val="00FA6DF1"/>
    <w:rsid w:val="00FA7048"/>
    <w:rsid w:val="00FA7443"/>
    <w:rsid w:val="00FA7C05"/>
    <w:rsid w:val="00FB0922"/>
    <w:rsid w:val="00FB11C8"/>
    <w:rsid w:val="00FB18C2"/>
    <w:rsid w:val="00FB1DE6"/>
    <w:rsid w:val="00FB2986"/>
    <w:rsid w:val="00FB3A1D"/>
    <w:rsid w:val="00FB4DD5"/>
    <w:rsid w:val="00FB52FE"/>
    <w:rsid w:val="00FB5B92"/>
    <w:rsid w:val="00FB66C3"/>
    <w:rsid w:val="00FB79C1"/>
    <w:rsid w:val="00FC1811"/>
    <w:rsid w:val="00FC1814"/>
    <w:rsid w:val="00FC1CEE"/>
    <w:rsid w:val="00FC2451"/>
    <w:rsid w:val="00FC2D4B"/>
    <w:rsid w:val="00FC35C9"/>
    <w:rsid w:val="00FC3DC6"/>
    <w:rsid w:val="00FC725C"/>
    <w:rsid w:val="00FC7719"/>
    <w:rsid w:val="00FD0438"/>
    <w:rsid w:val="00FD125B"/>
    <w:rsid w:val="00FD211B"/>
    <w:rsid w:val="00FD367B"/>
    <w:rsid w:val="00FD38D5"/>
    <w:rsid w:val="00FD5958"/>
    <w:rsid w:val="00FD5B09"/>
    <w:rsid w:val="00FD6B0E"/>
    <w:rsid w:val="00FD6D39"/>
    <w:rsid w:val="00FD6D5E"/>
    <w:rsid w:val="00FD72E3"/>
    <w:rsid w:val="00FD7DDF"/>
    <w:rsid w:val="00FD7E74"/>
    <w:rsid w:val="00FE0957"/>
    <w:rsid w:val="00FE0E8D"/>
    <w:rsid w:val="00FE2E3F"/>
    <w:rsid w:val="00FE54F8"/>
    <w:rsid w:val="00FE58D1"/>
    <w:rsid w:val="00FE5F21"/>
    <w:rsid w:val="00FF16BC"/>
    <w:rsid w:val="00FF20B1"/>
    <w:rsid w:val="00FF323D"/>
    <w:rsid w:val="00FF3738"/>
    <w:rsid w:val="00FF3770"/>
    <w:rsid w:val="00FF4390"/>
    <w:rsid w:val="00FF4A4C"/>
    <w:rsid w:val="00FF5425"/>
    <w:rsid w:val="00FF58C7"/>
    <w:rsid w:val="00FF6181"/>
    <w:rsid w:val="00FF7A06"/>
    <w:rsid w:val="00FF7A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583827"/>
  <w15:chartTrackingRefBased/>
  <w15:docId w15:val="{7FA583CF-DAD4-4353-A609-6366D9A58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Preformatted"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6E65"/>
  </w:style>
  <w:style w:type="paragraph" w:styleId="Heading1">
    <w:name w:val="heading 1"/>
    <w:basedOn w:val="Normal"/>
    <w:next w:val="Normal"/>
    <w:link w:val="Heading1Char"/>
    <w:qFormat/>
    <w:rsid w:val="002C7F91"/>
    <w:pPr>
      <w:keepNext/>
      <w:spacing w:before="240" w:after="60"/>
      <w:outlineLvl w:val="0"/>
    </w:pPr>
    <w:rPr>
      <w:rFonts w:ascii="Cambria" w:hAnsi="Cambria"/>
      <w:b/>
      <w:bCs/>
      <w:kern w:val="32"/>
      <w:sz w:val="32"/>
      <w:szCs w:val="32"/>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rsid w:val="002714FA"/>
    <w:pPr>
      <w:tabs>
        <w:tab w:val="center" w:pos="4320"/>
        <w:tab w:val="right" w:pos="8640"/>
      </w:tabs>
    </w:pPr>
  </w:style>
  <w:style w:type="character" w:styleId="PageNumber">
    <w:name w:val="page number"/>
    <w:basedOn w:val="DefaultParagraphFont"/>
    <w:rsid w:val="002714FA"/>
  </w:style>
  <w:style w:type="paragraph" w:styleId="Header">
    <w:name w:val="header"/>
    <w:basedOn w:val="Normal"/>
    <w:rsid w:val="002714FA"/>
    <w:pPr>
      <w:tabs>
        <w:tab w:val="center" w:pos="4320"/>
        <w:tab w:val="right" w:pos="8640"/>
      </w:tabs>
    </w:pPr>
  </w:style>
  <w:style w:type="character" w:styleId="Hyperlink">
    <w:name w:val="Hyperlink"/>
    <w:rsid w:val="002714FA"/>
    <w:rPr>
      <w:color w:val="0000FF"/>
      <w:u w:val="single"/>
    </w:rPr>
  </w:style>
  <w:style w:type="paragraph" w:styleId="PlainText">
    <w:name w:val="Plain Text"/>
    <w:basedOn w:val="Normal"/>
    <w:rsid w:val="002714FA"/>
    <w:rPr>
      <w:rFonts w:ascii="Courier New" w:hAnsi="Courier New"/>
    </w:rPr>
  </w:style>
  <w:style w:type="paragraph" w:styleId="HTMLPreformatted">
    <w:name w:val="HTML Preformatted"/>
    <w:basedOn w:val="Normal"/>
    <w:uiPriority w:val="99"/>
    <w:rsid w:val="002714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grame">
    <w:name w:val="grame"/>
    <w:basedOn w:val="DefaultParagraphFont"/>
    <w:rsid w:val="002714FA"/>
  </w:style>
  <w:style w:type="paragraph" w:customStyle="1" w:styleId="DataField11pt-SingleChar">
    <w:name w:val="Data Field 11pt-Single Char"/>
    <w:basedOn w:val="Normal"/>
    <w:link w:val="DataField11pt-SingleCharChar"/>
    <w:rsid w:val="002714FA"/>
    <w:pPr>
      <w:autoSpaceDE w:val="0"/>
      <w:autoSpaceDN w:val="0"/>
    </w:pPr>
    <w:rPr>
      <w:rFonts w:ascii="Arial" w:hAnsi="Arial" w:cs="Arial"/>
      <w:sz w:val="22"/>
      <w:szCs w:val="24"/>
    </w:rPr>
  </w:style>
  <w:style w:type="character" w:customStyle="1" w:styleId="DataField11pt-SingleCharChar">
    <w:name w:val="Data Field 11pt-Single Char Char"/>
    <w:link w:val="DataField11pt-SingleChar"/>
    <w:rsid w:val="002714FA"/>
    <w:rPr>
      <w:rFonts w:ascii="Arial" w:hAnsi="Arial" w:cs="Arial"/>
      <w:sz w:val="22"/>
      <w:szCs w:val="24"/>
      <w:lang w:val="en-US" w:eastAsia="en-US" w:bidi="ar-SA"/>
    </w:rPr>
  </w:style>
  <w:style w:type="table" w:styleId="TableGrid">
    <w:name w:val="Table Grid"/>
    <w:basedOn w:val="TableNormal"/>
    <w:rsid w:val="002D29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6022E8"/>
    <w:pPr>
      <w:ind w:left="720"/>
    </w:pPr>
  </w:style>
  <w:style w:type="character" w:customStyle="1" w:styleId="ft">
    <w:name w:val="ft"/>
    <w:basedOn w:val="DefaultParagraphFont"/>
    <w:rsid w:val="00223896"/>
  </w:style>
  <w:style w:type="character" w:styleId="CommentReference">
    <w:name w:val="annotation reference"/>
    <w:rsid w:val="00BA6053"/>
    <w:rPr>
      <w:sz w:val="16"/>
      <w:szCs w:val="16"/>
    </w:rPr>
  </w:style>
  <w:style w:type="paragraph" w:styleId="CommentText">
    <w:name w:val="annotation text"/>
    <w:basedOn w:val="Normal"/>
    <w:link w:val="CommentTextChar"/>
    <w:rsid w:val="00BA6053"/>
  </w:style>
  <w:style w:type="character" w:customStyle="1" w:styleId="CommentTextChar">
    <w:name w:val="Comment Text Char"/>
    <w:basedOn w:val="DefaultParagraphFont"/>
    <w:link w:val="CommentText"/>
    <w:rsid w:val="00BA6053"/>
  </w:style>
  <w:style w:type="paragraph" w:styleId="CommentSubject">
    <w:name w:val="annotation subject"/>
    <w:basedOn w:val="CommentText"/>
    <w:next w:val="CommentText"/>
    <w:link w:val="CommentSubjectChar"/>
    <w:rsid w:val="00BA6053"/>
    <w:rPr>
      <w:b/>
      <w:bCs/>
      <w:lang w:val="x-none" w:eastAsia="x-none"/>
    </w:rPr>
  </w:style>
  <w:style w:type="character" w:customStyle="1" w:styleId="CommentSubjectChar">
    <w:name w:val="Comment Subject Char"/>
    <w:link w:val="CommentSubject"/>
    <w:rsid w:val="00BA6053"/>
    <w:rPr>
      <w:b/>
      <w:bCs/>
    </w:rPr>
  </w:style>
  <w:style w:type="paragraph" w:styleId="BalloonText">
    <w:name w:val="Balloon Text"/>
    <w:basedOn w:val="Normal"/>
    <w:link w:val="BalloonTextChar"/>
    <w:rsid w:val="00BA6053"/>
    <w:rPr>
      <w:rFonts w:ascii="Tahoma" w:hAnsi="Tahoma"/>
      <w:sz w:val="16"/>
      <w:szCs w:val="16"/>
      <w:lang w:val="x-none" w:eastAsia="x-none"/>
    </w:rPr>
  </w:style>
  <w:style w:type="character" w:customStyle="1" w:styleId="BalloonTextChar">
    <w:name w:val="Balloon Text Char"/>
    <w:link w:val="BalloonText"/>
    <w:rsid w:val="00BA6053"/>
    <w:rPr>
      <w:rFonts w:ascii="Tahoma" w:hAnsi="Tahoma" w:cs="Tahoma"/>
      <w:sz w:val="16"/>
      <w:szCs w:val="16"/>
    </w:rPr>
  </w:style>
  <w:style w:type="character" w:customStyle="1" w:styleId="apple-converted-space">
    <w:name w:val="apple-converted-space"/>
    <w:basedOn w:val="DefaultParagraphFont"/>
    <w:rsid w:val="004F385B"/>
  </w:style>
  <w:style w:type="paragraph" w:customStyle="1" w:styleId="SubtleEmphasis1">
    <w:name w:val="Subtle Emphasis1"/>
    <w:basedOn w:val="Normal"/>
    <w:uiPriority w:val="34"/>
    <w:qFormat/>
    <w:rsid w:val="00A82D05"/>
    <w:pPr>
      <w:ind w:left="720"/>
    </w:pPr>
  </w:style>
  <w:style w:type="paragraph" w:customStyle="1" w:styleId="SubtleEmphasis2">
    <w:name w:val="Subtle Emphasis2"/>
    <w:basedOn w:val="Normal"/>
    <w:uiPriority w:val="34"/>
    <w:qFormat/>
    <w:rsid w:val="00293EC0"/>
    <w:pPr>
      <w:ind w:left="720"/>
    </w:pPr>
  </w:style>
  <w:style w:type="paragraph" w:customStyle="1" w:styleId="MediumList1-Accent61">
    <w:name w:val="Medium List 1 - Accent 61"/>
    <w:basedOn w:val="Normal"/>
    <w:uiPriority w:val="34"/>
    <w:qFormat/>
    <w:rsid w:val="006C5500"/>
    <w:pPr>
      <w:ind w:left="720"/>
    </w:pPr>
  </w:style>
  <w:style w:type="paragraph" w:customStyle="1" w:styleId="LightGrid-Accent31">
    <w:name w:val="Light Grid - Accent 31"/>
    <w:basedOn w:val="Normal"/>
    <w:uiPriority w:val="34"/>
    <w:qFormat/>
    <w:rsid w:val="00C26449"/>
    <w:pPr>
      <w:ind w:left="720"/>
    </w:pPr>
  </w:style>
  <w:style w:type="character" w:customStyle="1" w:styleId="aqj">
    <w:name w:val="aqj"/>
    <w:rsid w:val="007765BC"/>
  </w:style>
  <w:style w:type="paragraph" w:styleId="ListParagraph">
    <w:name w:val="List Paragraph"/>
    <w:basedOn w:val="Normal"/>
    <w:uiPriority w:val="34"/>
    <w:qFormat/>
    <w:rsid w:val="001857CA"/>
    <w:pPr>
      <w:ind w:left="720"/>
    </w:pPr>
  </w:style>
  <w:style w:type="paragraph" w:styleId="NormalWeb">
    <w:name w:val="Normal (Web)"/>
    <w:basedOn w:val="Normal"/>
    <w:uiPriority w:val="99"/>
    <w:unhideWhenUsed/>
    <w:rsid w:val="00BD03F3"/>
    <w:pPr>
      <w:spacing w:before="100" w:beforeAutospacing="1" w:after="100" w:afterAutospacing="1"/>
    </w:pPr>
    <w:rPr>
      <w:sz w:val="24"/>
      <w:szCs w:val="24"/>
    </w:rPr>
  </w:style>
  <w:style w:type="character" w:customStyle="1" w:styleId="FooterChar">
    <w:name w:val="Footer Char"/>
    <w:link w:val="Footer"/>
    <w:uiPriority w:val="99"/>
    <w:rsid w:val="00F116B1"/>
  </w:style>
  <w:style w:type="character" w:customStyle="1" w:styleId="Heading1Char">
    <w:name w:val="Heading 1 Char"/>
    <w:link w:val="Heading1"/>
    <w:rsid w:val="002C7F91"/>
    <w:rPr>
      <w:rFonts w:ascii="Cambria" w:eastAsia="Times New Roman" w:hAnsi="Cambria" w:cs="Times New Roman"/>
      <w:b/>
      <w:bCs/>
      <w:kern w:val="32"/>
      <w:sz w:val="32"/>
      <w:szCs w:val="32"/>
    </w:rPr>
  </w:style>
  <w:style w:type="character" w:customStyle="1" w:styleId="m-1872705301022372901gmail-a6">
    <w:name w:val="m_-1872705301022372901gmail-a6"/>
    <w:rsid w:val="00D838D0"/>
  </w:style>
  <w:style w:type="character" w:customStyle="1" w:styleId="il">
    <w:name w:val="il"/>
    <w:rsid w:val="00D838D0"/>
  </w:style>
  <w:style w:type="character" w:styleId="Strong">
    <w:name w:val="Strong"/>
    <w:uiPriority w:val="22"/>
    <w:qFormat/>
    <w:rsid w:val="00D50498"/>
    <w:rPr>
      <w:b/>
      <w:bCs/>
    </w:rPr>
  </w:style>
  <w:style w:type="paragraph" w:customStyle="1" w:styleId="Default">
    <w:name w:val="Default"/>
    <w:rsid w:val="00CD568A"/>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2659">
      <w:bodyDiv w:val="1"/>
      <w:marLeft w:val="0"/>
      <w:marRight w:val="0"/>
      <w:marTop w:val="0"/>
      <w:marBottom w:val="0"/>
      <w:divBdr>
        <w:top w:val="none" w:sz="0" w:space="0" w:color="auto"/>
        <w:left w:val="none" w:sz="0" w:space="0" w:color="auto"/>
        <w:bottom w:val="none" w:sz="0" w:space="0" w:color="auto"/>
        <w:right w:val="none" w:sz="0" w:space="0" w:color="auto"/>
      </w:divBdr>
      <w:divsChild>
        <w:div w:id="19903538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1593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2316">
      <w:bodyDiv w:val="1"/>
      <w:marLeft w:val="0"/>
      <w:marRight w:val="0"/>
      <w:marTop w:val="0"/>
      <w:marBottom w:val="0"/>
      <w:divBdr>
        <w:top w:val="none" w:sz="0" w:space="0" w:color="auto"/>
        <w:left w:val="none" w:sz="0" w:space="0" w:color="auto"/>
        <w:bottom w:val="none" w:sz="0" w:space="0" w:color="auto"/>
        <w:right w:val="none" w:sz="0" w:space="0" w:color="auto"/>
      </w:divBdr>
    </w:div>
    <w:div w:id="25253777">
      <w:bodyDiv w:val="1"/>
      <w:marLeft w:val="0"/>
      <w:marRight w:val="0"/>
      <w:marTop w:val="0"/>
      <w:marBottom w:val="0"/>
      <w:divBdr>
        <w:top w:val="none" w:sz="0" w:space="0" w:color="auto"/>
        <w:left w:val="none" w:sz="0" w:space="0" w:color="auto"/>
        <w:bottom w:val="none" w:sz="0" w:space="0" w:color="auto"/>
        <w:right w:val="none" w:sz="0" w:space="0" w:color="auto"/>
      </w:divBdr>
      <w:divsChild>
        <w:div w:id="200581985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4040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47781">
      <w:bodyDiv w:val="1"/>
      <w:marLeft w:val="0"/>
      <w:marRight w:val="0"/>
      <w:marTop w:val="0"/>
      <w:marBottom w:val="0"/>
      <w:divBdr>
        <w:top w:val="none" w:sz="0" w:space="0" w:color="auto"/>
        <w:left w:val="none" w:sz="0" w:space="0" w:color="auto"/>
        <w:bottom w:val="none" w:sz="0" w:space="0" w:color="auto"/>
        <w:right w:val="none" w:sz="0" w:space="0" w:color="auto"/>
      </w:divBdr>
      <w:divsChild>
        <w:div w:id="1556813965">
          <w:marLeft w:val="0"/>
          <w:marRight w:val="0"/>
          <w:marTop w:val="0"/>
          <w:marBottom w:val="0"/>
          <w:divBdr>
            <w:top w:val="none" w:sz="0" w:space="0" w:color="auto"/>
            <w:left w:val="none" w:sz="0" w:space="0" w:color="auto"/>
            <w:bottom w:val="none" w:sz="0" w:space="0" w:color="auto"/>
            <w:right w:val="none" w:sz="0" w:space="0" w:color="auto"/>
          </w:divBdr>
          <w:divsChild>
            <w:div w:id="603609810">
              <w:marLeft w:val="0"/>
              <w:marRight w:val="0"/>
              <w:marTop w:val="0"/>
              <w:marBottom w:val="0"/>
              <w:divBdr>
                <w:top w:val="none" w:sz="0" w:space="0" w:color="auto"/>
                <w:left w:val="none" w:sz="0" w:space="0" w:color="auto"/>
                <w:bottom w:val="none" w:sz="0" w:space="0" w:color="auto"/>
                <w:right w:val="none" w:sz="0" w:space="0" w:color="auto"/>
              </w:divBdr>
            </w:div>
            <w:div w:id="984437039">
              <w:marLeft w:val="0"/>
              <w:marRight w:val="0"/>
              <w:marTop w:val="0"/>
              <w:marBottom w:val="0"/>
              <w:divBdr>
                <w:top w:val="none" w:sz="0" w:space="0" w:color="auto"/>
                <w:left w:val="none" w:sz="0" w:space="0" w:color="auto"/>
                <w:bottom w:val="none" w:sz="0" w:space="0" w:color="auto"/>
                <w:right w:val="none" w:sz="0" w:space="0" w:color="auto"/>
              </w:divBdr>
            </w:div>
            <w:div w:id="1496337078">
              <w:marLeft w:val="0"/>
              <w:marRight w:val="0"/>
              <w:marTop w:val="0"/>
              <w:marBottom w:val="0"/>
              <w:divBdr>
                <w:top w:val="none" w:sz="0" w:space="0" w:color="auto"/>
                <w:left w:val="none" w:sz="0" w:space="0" w:color="auto"/>
                <w:bottom w:val="none" w:sz="0" w:space="0" w:color="auto"/>
                <w:right w:val="none" w:sz="0" w:space="0" w:color="auto"/>
              </w:divBdr>
            </w:div>
          </w:divsChild>
        </w:div>
        <w:div w:id="1653673478">
          <w:marLeft w:val="0"/>
          <w:marRight w:val="0"/>
          <w:marTop w:val="0"/>
          <w:marBottom w:val="0"/>
          <w:divBdr>
            <w:top w:val="none" w:sz="0" w:space="0" w:color="auto"/>
            <w:left w:val="none" w:sz="0" w:space="0" w:color="auto"/>
            <w:bottom w:val="none" w:sz="0" w:space="0" w:color="auto"/>
            <w:right w:val="none" w:sz="0" w:space="0" w:color="auto"/>
          </w:divBdr>
        </w:div>
      </w:divsChild>
    </w:div>
    <w:div w:id="30082148">
      <w:bodyDiv w:val="1"/>
      <w:marLeft w:val="0"/>
      <w:marRight w:val="0"/>
      <w:marTop w:val="0"/>
      <w:marBottom w:val="0"/>
      <w:divBdr>
        <w:top w:val="none" w:sz="0" w:space="0" w:color="auto"/>
        <w:left w:val="none" w:sz="0" w:space="0" w:color="auto"/>
        <w:bottom w:val="none" w:sz="0" w:space="0" w:color="auto"/>
        <w:right w:val="none" w:sz="0" w:space="0" w:color="auto"/>
      </w:divBdr>
    </w:div>
    <w:div w:id="40252184">
      <w:bodyDiv w:val="1"/>
      <w:marLeft w:val="0"/>
      <w:marRight w:val="0"/>
      <w:marTop w:val="0"/>
      <w:marBottom w:val="0"/>
      <w:divBdr>
        <w:top w:val="none" w:sz="0" w:space="0" w:color="auto"/>
        <w:left w:val="none" w:sz="0" w:space="0" w:color="auto"/>
        <w:bottom w:val="none" w:sz="0" w:space="0" w:color="auto"/>
        <w:right w:val="none" w:sz="0" w:space="0" w:color="auto"/>
      </w:divBdr>
      <w:divsChild>
        <w:div w:id="1099912535">
          <w:marLeft w:val="0"/>
          <w:marRight w:val="0"/>
          <w:marTop w:val="0"/>
          <w:marBottom w:val="0"/>
          <w:divBdr>
            <w:top w:val="none" w:sz="0" w:space="0" w:color="auto"/>
            <w:left w:val="none" w:sz="0" w:space="0" w:color="auto"/>
            <w:bottom w:val="none" w:sz="0" w:space="0" w:color="auto"/>
            <w:right w:val="none" w:sz="0" w:space="0" w:color="auto"/>
          </w:divBdr>
        </w:div>
      </w:divsChild>
    </w:div>
    <w:div w:id="120613898">
      <w:bodyDiv w:val="1"/>
      <w:marLeft w:val="0"/>
      <w:marRight w:val="0"/>
      <w:marTop w:val="0"/>
      <w:marBottom w:val="0"/>
      <w:divBdr>
        <w:top w:val="none" w:sz="0" w:space="0" w:color="auto"/>
        <w:left w:val="none" w:sz="0" w:space="0" w:color="auto"/>
        <w:bottom w:val="none" w:sz="0" w:space="0" w:color="auto"/>
        <w:right w:val="none" w:sz="0" w:space="0" w:color="auto"/>
      </w:divBdr>
    </w:div>
    <w:div w:id="140510997">
      <w:bodyDiv w:val="1"/>
      <w:marLeft w:val="0"/>
      <w:marRight w:val="0"/>
      <w:marTop w:val="0"/>
      <w:marBottom w:val="0"/>
      <w:divBdr>
        <w:top w:val="none" w:sz="0" w:space="0" w:color="auto"/>
        <w:left w:val="none" w:sz="0" w:space="0" w:color="auto"/>
        <w:bottom w:val="none" w:sz="0" w:space="0" w:color="auto"/>
        <w:right w:val="none" w:sz="0" w:space="0" w:color="auto"/>
      </w:divBdr>
      <w:divsChild>
        <w:div w:id="1188565207">
          <w:marLeft w:val="0"/>
          <w:marRight w:val="0"/>
          <w:marTop w:val="0"/>
          <w:marBottom w:val="0"/>
          <w:divBdr>
            <w:top w:val="none" w:sz="0" w:space="0" w:color="auto"/>
            <w:left w:val="none" w:sz="0" w:space="0" w:color="auto"/>
            <w:bottom w:val="none" w:sz="0" w:space="0" w:color="auto"/>
            <w:right w:val="none" w:sz="0" w:space="0" w:color="auto"/>
          </w:divBdr>
        </w:div>
        <w:div w:id="1553618458">
          <w:marLeft w:val="0"/>
          <w:marRight w:val="0"/>
          <w:marTop w:val="0"/>
          <w:marBottom w:val="0"/>
          <w:divBdr>
            <w:top w:val="none" w:sz="0" w:space="0" w:color="auto"/>
            <w:left w:val="none" w:sz="0" w:space="0" w:color="auto"/>
            <w:bottom w:val="none" w:sz="0" w:space="0" w:color="auto"/>
            <w:right w:val="none" w:sz="0" w:space="0" w:color="auto"/>
          </w:divBdr>
          <w:divsChild>
            <w:div w:id="192420528">
              <w:marLeft w:val="0"/>
              <w:marRight w:val="0"/>
              <w:marTop w:val="0"/>
              <w:marBottom w:val="0"/>
              <w:divBdr>
                <w:top w:val="none" w:sz="0" w:space="0" w:color="auto"/>
                <w:left w:val="none" w:sz="0" w:space="0" w:color="auto"/>
                <w:bottom w:val="none" w:sz="0" w:space="0" w:color="auto"/>
                <w:right w:val="none" w:sz="0" w:space="0" w:color="auto"/>
              </w:divBdr>
            </w:div>
            <w:div w:id="1007489122">
              <w:marLeft w:val="0"/>
              <w:marRight w:val="0"/>
              <w:marTop w:val="0"/>
              <w:marBottom w:val="0"/>
              <w:divBdr>
                <w:top w:val="none" w:sz="0" w:space="0" w:color="auto"/>
                <w:left w:val="none" w:sz="0" w:space="0" w:color="auto"/>
                <w:bottom w:val="none" w:sz="0" w:space="0" w:color="auto"/>
                <w:right w:val="none" w:sz="0" w:space="0" w:color="auto"/>
              </w:divBdr>
            </w:div>
            <w:div w:id="1960254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85721">
      <w:bodyDiv w:val="1"/>
      <w:marLeft w:val="0"/>
      <w:marRight w:val="0"/>
      <w:marTop w:val="0"/>
      <w:marBottom w:val="0"/>
      <w:divBdr>
        <w:top w:val="none" w:sz="0" w:space="0" w:color="auto"/>
        <w:left w:val="none" w:sz="0" w:space="0" w:color="auto"/>
        <w:bottom w:val="none" w:sz="0" w:space="0" w:color="auto"/>
        <w:right w:val="none" w:sz="0" w:space="0" w:color="auto"/>
      </w:divBdr>
      <w:divsChild>
        <w:div w:id="253515571">
          <w:marLeft w:val="0"/>
          <w:marRight w:val="0"/>
          <w:marTop w:val="0"/>
          <w:marBottom w:val="0"/>
          <w:divBdr>
            <w:top w:val="none" w:sz="0" w:space="0" w:color="auto"/>
            <w:left w:val="none" w:sz="0" w:space="0" w:color="auto"/>
            <w:bottom w:val="none" w:sz="0" w:space="0" w:color="auto"/>
            <w:right w:val="none" w:sz="0" w:space="0" w:color="auto"/>
          </w:divBdr>
        </w:div>
        <w:div w:id="511257845">
          <w:marLeft w:val="0"/>
          <w:marRight w:val="0"/>
          <w:marTop w:val="0"/>
          <w:marBottom w:val="0"/>
          <w:divBdr>
            <w:top w:val="none" w:sz="0" w:space="0" w:color="auto"/>
            <w:left w:val="none" w:sz="0" w:space="0" w:color="auto"/>
            <w:bottom w:val="none" w:sz="0" w:space="0" w:color="auto"/>
            <w:right w:val="none" w:sz="0" w:space="0" w:color="auto"/>
          </w:divBdr>
        </w:div>
        <w:div w:id="1283802340">
          <w:marLeft w:val="0"/>
          <w:marRight w:val="0"/>
          <w:marTop w:val="0"/>
          <w:marBottom w:val="0"/>
          <w:divBdr>
            <w:top w:val="none" w:sz="0" w:space="0" w:color="auto"/>
            <w:left w:val="none" w:sz="0" w:space="0" w:color="auto"/>
            <w:bottom w:val="none" w:sz="0" w:space="0" w:color="auto"/>
            <w:right w:val="none" w:sz="0" w:space="0" w:color="auto"/>
          </w:divBdr>
        </w:div>
        <w:div w:id="1343513865">
          <w:marLeft w:val="0"/>
          <w:marRight w:val="0"/>
          <w:marTop w:val="0"/>
          <w:marBottom w:val="0"/>
          <w:divBdr>
            <w:top w:val="none" w:sz="0" w:space="0" w:color="auto"/>
            <w:left w:val="none" w:sz="0" w:space="0" w:color="auto"/>
            <w:bottom w:val="none" w:sz="0" w:space="0" w:color="auto"/>
            <w:right w:val="none" w:sz="0" w:space="0" w:color="auto"/>
          </w:divBdr>
        </w:div>
      </w:divsChild>
    </w:div>
    <w:div w:id="152379701">
      <w:bodyDiv w:val="1"/>
      <w:marLeft w:val="0"/>
      <w:marRight w:val="0"/>
      <w:marTop w:val="0"/>
      <w:marBottom w:val="0"/>
      <w:divBdr>
        <w:top w:val="none" w:sz="0" w:space="0" w:color="auto"/>
        <w:left w:val="none" w:sz="0" w:space="0" w:color="auto"/>
        <w:bottom w:val="none" w:sz="0" w:space="0" w:color="auto"/>
        <w:right w:val="none" w:sz="0" w:space="0" w:color="auto"/>
      </w:divBdr>
    </w:div>
    <w:div w:id="170334649">
      <w:bodyDiv w:val="1"/>
      <w:marLeft w:val="0"/>
      <w:marRight w:val="0"/>
      <w:marTop w:val="0"/>
      <w:marBottom w:val="0"/>
      <w:divBdr>
        <w:top w:val="none" w:sz="0" w:space="0" w:color="auto"/>
        <w:left w:val="none" w:sz="0" w:space="0" w:color="auto"/>
        <w:bottom w:val="none" w:sz="0" w:space="0" w:color="auto"/>
        <w:right w:val="none" w:sz="0" w:space="0" w:color="auto"/>
      </w:divBdr>
    </w:div>
    <w:div w:id="181477844">
      <w:bodyDiv w:val="1"/>
      <w:marLeft w:val="0"/>
      <w:marRight w:val="0"/>
      <w:marTop w:val="0"/>
      <w:marBottom w:val="0"/>
      <w:divBdr>
        <w:top w:val="none" w:sz="0" w:space="0" w:color="auto"/>
        <w:left w:val="none" w:sz="0" w:space="0" w:color="auto"/>
        <w:bottom w:val="none" w:sz="0" w:space="0" w:color="auto"/>
        <w:right w:val="none" w:sz="0" w:space="0" w:color="auto"/>
      </w:divBdr>
      <w:divsChild>
        <w:div w:id="350453152">
          <w:marLeft w:val="0"/>
          <w:marRight w:val="0"/>
          <w:marTop w:val="0"/>
          <w:marBottom w:val="0"/>
          <w:divBdr>
            <w:top w:val="none" w:sz="0" w:space="0" w:color="auto"/>
            <w:left w:val="none" w:sz="0" w:space="0" w:color="auto"/>
            <w:bottom w:val="none" w:sz="0" w:space="0" w:color="auto"/>
            <w:right w:val="none" w:sz="0" w:space="0" w:color="auto"/>
          </w:divBdr>
        </w:div>
        <w:div w:id="1168131009">
          <w:marLeft w:val="0"/>
          <w:marRight w:val="0"/>
          <w:marTop w:val="0"/>
          <w:marBottom w:val="0"/>
          <w:divBdr>
            <w:top w:val="none" w:sz="0" w:space="0" w:color="auto"/>
            <w:left w:val="none" w:sz="0" w:space="0" w:color="auto"/>
            <w:bottom w:val="none" w:sz="0" w:space="0" w:color="auto"/>
            <w:right w:val="none" w:sz="0" w:space="0" w:color="auto"/>
          </w:divBdr>
        </w:div>
        <w:div w:id="1459688442">
          <w:marLeft w:val="0"/>
          <w:marRight w:val="0"/>
          <w:marTop w:val="0"/>
          <w:marBottom w:val="0"/>
          <w:divBdr>
            <w:top w:val="none" w:sz="0" w:space="0" w:color="auto"/>
            <w:left w:val="none" w:sz="0" w:space="0" w:color="auto"/>
            <w:bottom w:val="none" w:sz="0" w:space="0" w:color="auto"/>
            <w:right w:val="none" w:sz="0" w:space="0" w:color="auto"/>
          </w:divBdr>
        </w:div>
        <w:div w:id="1537154878">
          <w:marLeft w:val="0"/>
          <w:marRight w:val="0"/>
          <w:marTop w:val="0"/>
          <w:marBottom w:val="0"/>
          <w:divBdr>
            <w:top w:val="none" w:sz="0" w:space="0" w:color="auto"/>
            <w:left w:val="none" w:sz="0" w:space="0" w:color="auto"/>
            <w:bottom w:val="none" w:sz="0" w:space="0" w:color="auto"/>
            <w:right w:val="none" w:sz="0" w:space="0" w:color="auto"/>
          </w:divBdr>
        </w:div>
      </w:divsChild>
    </w:div>
    <w:div w:id="347021397">
      <w:bodyDiv w:val="1"/>
      <w:marLeft w:val="0"/>
      <w:marRight w:val="0"/>
      <w:marTop w:val="0"/>
      <w:marBottom w:val="0"/>
      <w:divBdr>
        <w:top w:val="none" w:sz="0" w:space="0" w:color="auto"/>
        <w:left w:val="none" w:sz="0" w:space="0" w:color="auto"/>
        <w:bottom w:val="none" w:sz="0" w:space="0" w:color="auto"/>
        <w:right w:val="none" w:sz="0" w:space="0" w:color="auto"/>
      </w:divBdr>
      <w:divsChild>
        <w:div w:id="134879477">
          <w:marLeft w:val="0"/>
          <w:marRight w:val="0"/>
          <w:marTop w:val="0"/>
          <w:marBottom w:val="0"/>
          <w:divBdr>
            <w:top w:val="none" w:sz="0" w:space="0" w:color="auto"/>
            <w:left w:val="none" w:sz="0" w:space="0" w:color="auto"/>
            <w:bottom w:val="none" w:sz="0" w:space="0" w:color="auto"/>
            <w:right w:val="none" w:sz="0" w:space="0" w:color="auto"/>
          </w:divBdr>
        </w:div>
        <w:div w:id="1913201680">
          <w:marLeft w:val="0"/>
          <w:marRight w:val="0"/>
          <w:marTop w:val="0"/>
          <w:marBottom w:val="0"/>
          <w:divBdr>
            <w:top w:val="none" w:sz="0" w:space="0" w:color="auto"/>
            <w:left w:val="none" w:sz="0" w:space="0" w:color="auto"/>
            <w:bottom w:val="none" w:sz="0" w:space="0" w:color="auto"/>
            <w:right w:val="none" w:sz="0" w:space="0" w:color="auto"/>
          </w:divBdr>
        </w:div>
      </w:divsChild>
    </w:div>
    <w:div w:id="434133195">
      <w:bodyDiv w:val="1"/>
      <w:marLeft w:val="0"/>
      <w:marRight w:val="0"/>
      <w:marTop w:val="0"/>
      <w:marBottom w:val="0"/>
      <w:divBdr>
        <w:top w:val="none" w:sz="0" w:space="0" w:color="auto"/>
        <w:left w:val="none" w:sz="0" w:space="0" w:color="auto"/>
        <w:bottom w:val="none" w:sz="0" w:space="0" w:color="auto"/>
        <w:right w:val="none" w:sz="0" w:space="0" w:color="auto"/>
      </w:divBdr>
      <w:divsChild>
        <w:div w:id="912469840">
          <w:marLeft w:val="0"/>
          <w:marRight w:val="0"/>
          <w:marTop w:val="0"/>
          <w:marBottom w:val="0"/>
          <w:divBdr>
            <w:top w:val="none" w:sz="0" w:space="0" w:color="auto"/>
            <w:left w:val="none" w:sz="0" w:space="0" w:color="auto"/>
            <w:bottom w:val="none" w:sz="0" w:space="0" w:color="auto"/>
            <w:right w:val="none" w:sz="0" w:space="0" w:color="auto"/>
          </w:divBdr>
        </w:div>
        <w:div w:id="1230775713">
          <w:marLeft w:val="0"/>
          <w:marRight w:val="0"/>
          <w:marTop w:val="0"/>
          <w:marBottom w:val="0"/>
          <w:divBdr>
            <w:top w:val="none" w:sz="0" w:space="0" w:color="auto"/>
            <w:left w:val="none" w:sz="0" w:space="0" w:color="auto"/>
            <w:bottom w:val="none" w:sz="0" w:space="0" w:color="auto"/>
            <w:right w:val="none" w:sz="0" w:space="0" w:color="auto"/>
          </w:divBdr>
          <w:divsChild>
            <w:div w:id="256912622">
              <w:marLeft w:val="0"/>
              <w:marRight w:val="0"/>
              <w:marTop w:val="0"/>
              <w:marBottom w:val="0"/>
              <w:divBdr>
                <w:top w:val="none" w:sz="0" w:space="0" w:color="auto"/>
                <w:left w:val="none" w:sz="0" w:space="0" w:color="auto"/>
                <w:bottom w:val="none" w:sz="0" w:space="0" w:color="auto"/>
                <w:right w:val="none" w:sz="0" w:space="0" w:color="auto"/>
              </w:divBdr>
            </w:div>
            <w:div w:id="983198331">
              <w:marLeft w:val="0"/>
              <w:marRight w:val="0"/>
              <w:marTop w:val="0"/>
              <w:marBottom w:val="0"/>
              <w:divBdr>
                <w:top w:val="none" w:sz="0" w:space="0" w:color="auto"/>
                <w:left w:val="none" w:sz="0" w:space="0" w:color="auto"/>
                <w:bottom w:val="none" w:sz="0" w:space="0" w:color="auto"/>
                <w:right w:val="none" w:sz="0" w:space="0" w:color="auto"/>
              </w:divBdr>
            </w:div>
            <w:div w:id="150235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276945">
      <w:bodyDiv w:val="1"/>
      <w:marLeft w:val="0"/>
      <w:marRight w:val="0"/>
      <w:marTop w:val="0"/>
      <w:marBottom w:val="0"/>
      <w:divBdr>
        <w:top w:val="none" w:sz="0" w:space="0" w:color="auto"/>
        <w:left w:val="none" w:sz="0" w:space="0" w:color="auto"/>
        <w:bottom w:val="none" w:sz="0" w:space="0" w:color="auto"/>
        <w:right w:val="none" w:sz="0" w:space="0" w:color="auto"/>
      </w:divBdr>
      <w:divsChild>
        <w:div w:id="1026712272">
          <w:marLeft w:val="0"/>
          <w:marRight w:val="0"/>
          <w:marTop w:val="0"/>
          <w:marBottom w:val="0"/>
          <w:divBdr>
            <w:top w:val="none" w:sz="0" w:space="0" w:color="auto"/>
            <w:left w:val="none" w:sz="0" w:space="0" w:color="auto"/>
            <w:bottom w:val="none" w:sz="0" w:space="0" w:color="auto"/>
            <w:right w:val="none" w:sz="0" w:space="0" w:color="auto"/>
          </w:divBdr>
        </w:div>
        <w:div w:id="1916739997">
          <w:marLeft w:val="0"/>
          <w:marRight w:val="0"/>
          <w:marTop w:val="0"/>
          <w:marBottom w:val="0"/>
          <w:divBdr>
            <w:top w:val="none" w:sz="0" w:space="0" w:color="auto"/>
            <w:left w:val="none" w:sz="0" w:space="0" w:color="auto"/>
            <w:bottom w:val="none" w:sz="0" w:space="0" w:color="auto"/>
            <w:right w:val="none" w:sz="0" w:space="0" w:color="auto"/>
          </w:divBdr>
        </w:div>
      </w:divsChild>
    </w:div>
    <w:div w:id="446775514">
      <w:bodyDiv w:val="1"/>
      <w:marLeft w:val="0"/>
      <w:marRight w:val="0"/>
      <w:marTop w:val="0"/>
      <w:marBottom w:val="0"/>
      <w:divBdr>
        <w:top w:val="none" w:sz="0" w:space="0" w:color="auto"/>
        <w:left w:val="none" w:sz="0" w:space="0" w:color="auto"/>
        <w:bottom w:val="none" w:sz="0" w:space="0" w:color="auto"/>
        <w:right w:val="none" w:sz="0" w:space="0" w:color="auto"/>
      </w:divBdr>
      <w:divsChild>
        <w:div w:id="16589840">
          <w:marLeft w:val="0"/>
          <w:marRight w:val="0"/>
          <w:marTop w:val="0"/>
          <w:marBottom w:val="0"/>
          <w:divBdr>
            <w:top w:val="none" w:sz="0" w:space="0" w:color="auto"/>
            <w:left w:val="none" w:sz="0" w:space="0" w:color="auto"/>
            <w:bottom w:val="none" w:sz="0" w:space="0" w:color="auto"/>
            <w:right w:val="none" w:sz="0" w:space="0" w:color="auto"/>
          </w:divBdr>
        </w:div>
        <w:div w:id="111411995">
          <w:marLeft w:val="0"/>
          <w:marRight w:val="0"/>
          <w:marTop w:val="0"/>
          <w:marBottom w:val="0"/>
          <w:divBdr>
            <w:top w:val="none" w:sz="0" w:space="0" w:color="auto"/>
            <w:left w:val="none" w:sz="0" w:space="0" w:color="auto"/>
            <w:bottom w:val="none" w:sz="0" w:space="0" w:color="auto"/>
            <w:right w:val="none" w:sz="0" w:space="0" w:color="auto"/>
          </w:divBdr>
        </w:div>
        <w:div w:id="118500522">
          <w:marLeft w:val="0"/>
          <w:marRight w:val="0"/>
          <w:marTop w:val="0"/>
          <w:marBottom w:val="0"/>
          <w:divBdr>
            <w:top w:val="none" w:sz="0" w:space="0" w:color="auto"/>
            <w:left w:val="none" w:sz="0" w:space="0" w:color="auto"/>
            <w:bottom w:val="none" w:sz="0" w:space="0" w:color="auto"/>
            <w:right w:val="none" w:sz="0" w:space="0" w:color="auto"/>
          </w:divBdr>
        </w:div>
        <w:div w:id="345062941">
          <w:marLeft w:val="0"/>
          <w:marRight w:val="0"/>
          <w:marTop w:val="0"/>
          <w:marBottom w:val="0"/>
          <w:divBdr>
            <w:top w:val="none" w:sz="0" w:space="0" w:color="auto"/>
            <w:left w:val="none" w:sz="0" w:space="0" w:color="auto"/>
            <w:bottom w:val="none" w:sz="0" w:space="0" w:color="auto"/>
            <w:right w:val="none" w:sz="0" w:space="0" w:color="auto"/>
          </w:divBdr>
        </w:div>
        <w:div w:id="602541030">
          <w:marLeft w:val="0"/>
          <w:marRight w:val="0"/>
          <w:marTop w:val="0"/>
          <w:marBottom w:val="0"/>
          <w:divBdr>
            <w:top w:val="none" w:sz="0" w:space="0" w:color="auto"/>
            <w:left w:val="none" w:sz="0" w:space="0" w:color="auto"/>
            <w:bottom w:val="none" w:sz="0" w:space="0" w:color="auto"/>
            <w:right w:val="none" w:sz="0" w:space="0" w:color="auto"/>
          </w:divBdr>
        </w:div>
        <w:div w:id="680593194">
          <w:marLeft w:val="0"/>
          <w:marRight w:val="0"/>
          <w:marTop w:val="0"/>
          <w:marBottom w:val="0"/>
          <w:divBdr>
            <w:top w:val="none" w:sz="0" w:space="0" w:color="auto"/>
            <w:left w:val="none" w:sz="0" w:space="0" w:color="auto"/>
            <w:bottom w:val="none" w:sz="0" w:space="0" w:color="auto"/>
            <w:right w:val="none" w:sz="0" w:space="0" w:color="auto"/>
          </w:divBdr>
        </w:div>
        <w:div w:id="728305456">
          <w:marLeft w:val="0"/>
          <w:marRight w:val="0"/>
          <w:marTop w:val="0"/>
          <w:marBottom w:val="0"/>
          <w:divBdr>
            <w:top w:val="none" w:sz="0" w:space="0" w:color="auto"/>
            <w:left w:val="none" w:sz="0" w:space="0" w:color="auto"/>
            <w:bottom w:val="none" w:sz="0" w:space="0" w:color="auto"/>
            <w:right w:val="none" w:sz="0" w:space="0" w:color="auto"/>
          </w:divBdr>
          <w:divsChild>
            <w:div w:id="76942935">
              <w:marLeft w:val="0"/>
              <w:marRight w:val="0"/>
              <w:marTop w:val="0"/>
              <w:marBottom w:val="0"/>
              <w:divBdr>
                <w:top w:val="none" w:sz="0" w:space="0" w:color="auto"/>
                <w:left w:val="none" w:sz="0" w:space="0" w:color="auto"/>
                <w:bottom w:val="none" w:sz="0" w:space="0" w:color="auto"/>
                <w:right w:val="none" w:sz="0" w:space="0" w:color="auto"/>
              </w:divBdr>
            </w:div>
            <w:div w:id="1661495750">
              <w:marLeft w:val="0"/>
              <w:marRight w:val="0"/>
              <w:marTop w:val="0"/>
              <w:marBottom w:val="0"/>
              <w:divBdr>
                <w:top w:val="none" w:sz="0" w:space="0" w:color="auto"/>
                <w:left w:val="none" w:sz="0" w:space="0" w:color="auto"/>
                <w:bottom w:val="none" w:sz="0" w:space="0" w:color="auto"/>
                <w:right w:val="none" w:sz="0" w:space="0" w:color="auto"/>
              </w:divBdr>
            </w:div>
          </w:divsChild>
        </w:div>
        <w:div w:id="732580220">
          <w:marLeft w:val="0"/>
          <w:marRight w:val="0"/>
          <w:marTop w:val="0"/>
          <w:marBottom w:val="0"/>
          <w:divBdr>
            <w:top w:val="none" w:sz="0" w:space="0" w:color="auto"/>
            <w:left w:val="none" w:sz="0" w:space="0" w:color="auto"/>
            <w:bottom w:val="none" w:sz="0" w:space="0" w:color="auto"/>
            <w:right w:val="none" w:sz="0" w:space="0" w:color="auto"/>
          </w:divBdr>
        </w:div>
        <w:div w:id="854727017">
          <w:marLeft w:val="0"/>
          <w:marRight w:val="0"/>
          <w:marTop w:val="0"/>
          <w:marBottom w:val="0"/>
          <w:divBdr>
            <w:top w:val="none" w:sz="0" w:space="0" w:color="auto"/>
            <w:left w:val="none" w:sz="0" w:space="0" w:color="auto"/>
            <w:bottom w:val="none" w:sz="0" w:space="0" w:color="auto"/>
            <w:right w:val="none" w:sz="0" w:space="0" w:color="auto"/>
          </w:divBdr>
        </w:div>
        <w:div w:id="868296771">
          <w:marLeft w:val="0"/>
          <w:marRight w:val="0"/>
          <w:marTop w:val="0"/>
          <w:marBottom w:val="0"/>
          <w:divBdr>
            <w:top w:val="none" w:sz="0" w:space="0" w:color="auto"/>
            <w:left w:val="none" w:sz="0" w:space="0" w:color="auto"/>
            <w:bottom w:val="none" w:sz="0" w:space="0" w:color="auto"/>
            <w:right w:val="none" w:sz="0" w:space="0" w:color="auto"/>
          </w:divBdr>
        </w:div>
        <w:div w:id="935673699">
          <w:marLeft w:val="0"/>
          <w:marRight w:val="0"/>
          <w:marTop w:val="0"/>
          <w:marBottom w:val="0"/>
          <w:divBdr>
            <w:top w:val="none" w:sz="0" w:space="0" w:color="auto"/>
            <w:left w:val="none" w:sz="0" w:space="0" w:color="auto"/>
            <w:bottom w:val="none" w:sz="0" w:space="0" w:color="auto"/>
            <w:right w:val="none" w:sz="0" w:space="0" w:color="auto"/>
          </w:divBdr>
        </w:div>
        <w:div w:id="1096098912">
          <w:marLeft w:val="0"/>
          <w:marRight w:val="0"/>
          <w:marTop w:val="0"/>
          <w:marBottom w:val="0"/>
          <w:divBdr>
            <w:top w:val="none" w:sz="0" w:space="0" w:color="auto"/>
            <w:left w:val="none" w:sz="0" w:space="0" w:color="auto"/>
            <w:bottom w:val="none" w:sz="0" w:space="0" w:color="auto"/>
            <w:right w:val="none" w:sz="0" w:space="0" w:color="auto"/>
          </w:divBdr>
        </w:div>
        <w:div w:id="1101948923">
          <w:marLeft w:val="0"/>
          <w:marRight w:val="0"/>
          <w:marTop w:val="0"/>
          <w:marBottom w:val="0"/>
          <w:divBdr>
            <w:top w:val="none" w:sz="0" w:space="0" w:color="auto"/>
            <w:left w:val="none" w:sz="0" w:space="0" w:color="auto"/>
            <w:bottom w:val="none" w:sz="0" w:space="0" w:color="auto"/>
            <w:right w:val="none" w:sz="0" w:space="0" w:color="auto"/>
          </w:divBdr>
        </w:div>
        <w:div w:id="1139418768">
          <w:marLeft w:val="0"/>
          <w:marRight w:val="0"/>
          <w:marTop w:val="0"/>
          <w:marBottom w:val="0"/>
          <w:divBdr>
            <w:top w:val="none" w:sz="0" w:space="0" w:color="auto"/>
            <w:left w:val="none" w:sz="0" w:space="0" w:color="auto"/>
            <w:bottom w:val="none" w:sz="0" w:space="0" w:color="auto"/>
            <w:right w:val="none" w:sz="0" w:space="0" w:color="auto"/>
          </w:divBdr>
        </w:div>
        <w:div w:id="1221672304">
          <w:marLeft w:val="0"/>
          <w:marRight w:val="0"/>
          <w:marTop w:val="0"/>
          <w:marBottom w:val="0"/>
          <w:divBdr>
            <w:top w:val="none" w:sz="0" w:space="0" w:color="auto"/>
            <w:left w:val="none" w:sz="0" w:space="0" w:color="auto"/>
            <w:bottom w:val="none" w:sz="0" w:space="0" w:color="auto"/>
            <w:right w:val="none" w:sz="0" w:space="0" w:color="auto"/>
          </w:divBdr>
          <w:divsChild>
            <w:div w:id="106311927">
              <w:marLeft w:val="0"/>
              <w:marRight w:val="0"/>
              <w:marTop w:val="0"/>
              <w:marBottom w:val="0"/>
              <w:divBdr>
                <w:top w:val="none" w:sz="0" w:space="0" w:color="auto"/>
                <w:left w:val="none" w:sz="0" w:space="0" w:color="auto"/>
                <w:bottom w:val="none" w:sz="0" w:space="0" w:color="auto"/>
                <w:right w:val="none" w:sz="0" w:space="0" w:color="auto"/>
              </w:divBdr>
            </w:div>
            <w:div w:id="114255182">
              <w:marLeft w:val="0"/>
              <w:marRight w:val="0"/>
              <w:marTop w:val="0"/>
              <w:marBottom w:val="0"/>
              <w:divBdr>
                <w:top w:val="none" w:sz="0" w:space="0" w:color="auto"/>
                <w:left w:val="none" w:sz="0" w:space="0" w:color="auto"/>
                <w:bottom w:val="none" w:sz="0" w:space="0" w:color="auto"/>
                <w:right w:val="none" w:sz="0" w:space="0" w:color="auto"/>
              </w:divBdr>
            </w:div>
            <w:div w:id="150603836">
              <w:marLeft w:val="0"/>
              <w:marRight w:val="0"/>
              <w:marTop w:val="0"/>
              <w:marBottom w:val="0"/>
              <w:divBdr>
                <w:top w:val="none" w:sz="0" w:space="0" w:color="auto"/>
                <w:left w:val="none" w:sz="0" w:space="0" w:color="auto"/>
                <w:bottom w:val="none" w:sz="0" w:space="0" w:color="auto"/>
                <w:right w:val="none" w:sz="0" w:space="0" w:color="auto"/>
              </w:divBdr>
            </w:div>
            <w:div w:id="152140640">
              <w:marLeft w:val="0"/>
              <w:marRight w:val="0"/>
              <w:marTop w:val="0"/>
              <w:marBottom w:val="0"/>
              <w:divBdr>
                <w:top w:val="none" w:sz="0" w:space="0" w:color="auto"/>
                <w:left w:val="none" w:sz="0" w:space="0" w:color="auto"/>
                <w:bottom w:val="none" w:sz="0" w:space="0" w:color="auto"/>
                <w:right w:val="none" w:sz="0" w:space="0" w:color="auto"/>
              </w:divBdr>
            </w:div>
            <w:div w:id="153036174">
              <w:marLeft w:val="0"/>
              <w:marRight w:val="0"/>
              <w:marTop w:val="0"/>
              <w:marBottom w:val="0"/>
              <w:divBdr>
                <w:top w:val="none" w:sz="0" w:space="0" w:color="auto"/>
                <w:left w:val="none" w:sz="0" w:space="0" w:color="auto"/>
                <w:bottom w:val="none" w:sz="0" w:space="0" w:color="auto"/>
                <w:right w:val="none" w:sz="0" w:space="0" w:color="auto"/>
              </w:divBdr>
            </w:div>
            <w:div w:id="169299093">
              <w:marLeft w:val="0"/>
              <w:marRight w:val="0"/>
              <w:marTop w:val="0"/>
              <w:marBottom w:val="0"/>
              <w:divBdr>
                <w:top w:val="none" w:sz="0" w:space="0" w:color="auto"/>
                <w:left w:val="none" w:sz="0" w:space="0" w:color="auto"/>
                <w:bottom w:val="none" w:sz="0" w:space="0" w:color="auto"/>
                <w:right w:val="none" w:sz="0" w:space="0" w:color="auto"/>
              </w:divBdr>
            </w:div>
            <w:div w:id="230893238">
              <w:marLeft w:val="0"/>
              <w:marRight w:val="0"/>
              <w:marTop w:val="0"/>
              <w:marBottom w:val="0"/>
              <w:divBdr>
                <w:top w:val="none" w:sz="0" w:space="0" w:color="auto"/>
                <w:left w:val="none" w:sz="0" w:space="0" w:color="auto"/>
                <w:bottom w:val="none" w:sz="0" w:space="0" w:color="auto"/>
                <w:right w:val="none" w:sz="0" w:space="0" w:color="auto"/>
              </w:divBdr>
            </w:div>
            <w:div w:id="241766099">
              <w:marLeft w:val="0"/>
              <w:marRight w:val="0"/>
              <w:marTop w:val="0"/>
              <w:marBottom w:val="0"/>
              <w:divBdr>
                <w:top w:val="none" w:sz="0" w:space="0" w:color="auto"/>
                <w:left w:val="none" w:sz="0" w:space="0" w:color="auto"/>
                <w:bottom w:val="none" w:sz="0" w:space="0" w:color="auto"/>
                <w:right w:val="none" w:sz="0" w:space="0" w:color="auto"/>
              </w:divBdr>
              <w:divsChild>
                <w:div w:id="271479236">
                  <w:marLeft w:val="0"/>
                  <w:marRight w:val="0"/>
                  <w:marTop w:val="0"/>
                  <w:marBottom w:val="0"/>
                  <w:divBdr>
                    <w:top w:val="none" w:sz="0" w:space="0" w:color="auto"/>
                    <w:left w:val="none" w:sz="0" w:space="0" w:color="auto"/>
                    <w:bottom w:val="none" w:sz="0" w:space="0" w:color="auto"/>
                    <w:right w:val="none" w:sz="0" w:space="0" w:color="auto"/>
                  </w:divBdr>
                </w:div>
                <w:div w:id="975260631">
                  <w:marLeft w:val="0"/>
                  <w:marRight w:val="0"/>
                  <w:marTop w:val="0"/>
                  <w:marBottom w:val="0"/>
                  <w:divBdr>
                    <w:top w:val="none" w:sz="0" w:space="0" w:color="auto"/>
                    <w:left w:val="none" w:sz="0" w:space="0" w:color="auto"/>
                    <w:bottom w:val="none" w:sz="0" w:space="0" w:color="auto"/>
                    <w:right w:val="none" w:sz="0" w:space="0" w:color="auto"/>
                  </w:divBdr>
                </w:div>
              </w:divsChild>
            </w:div>
            <w:div w:id="255601309">
              <w:marLeft w:val="0"/>
              <w:marRight w:val="0"/>
              <w:marTop w:val="0"/>
              <w:marBottom w:val="0"/>
              <w:divBdr>
                <w:top w:val="none" w:sz="0" w:space="0" w:color="auto"/>
                <w:left w:val="none" w:sz="0" w:space="0" w:color="auto"/>
                <w:bottom w:val="none" w:sz="0" w:space="0" w:color="auto"/>
                <w:right w:val="none" w:sz="0" w:space="0" w:color="auto"/>
              </w:divBdr>
            </w:div>
            <w:div w:id="257951120">
              <w:marLeft w:val="0"/>
              <w:marRight w:val="0"/>
              <w:marTop w:val="0"/>
              <w:marBottom w:val="0"/>
              <w:divBdr>
                <w:top w:val="none" w:sz="0" w:space="0" w:color="auto"/>
                <w:left w:val="none" w:sz="0" w:space="0" w:color="auto"/>
                <w:bottom w:val="none" w:sz="0" w:space="0" w:color="auto"/>
                <w:right w:val="none" w:sz="0" w:space="0" w:color="auto"/>
              </w:divBdr>
            </w:div>
            <w:div w:id="311183953">
              <w:marLeft w:val="0"/>
              <w:marRight w:val="0"/>
              <w:marTop w:val="0"/>
              <w:marBottom w:val="0"/>
              <w:divBdr>
                <w:top w:val="none" w:sz="0" w:space="0" w:color="auto"/>
                <w:left w:val="none" w:sz="0" w:space="0" w:color="auto"/>
                <w:bottom w:val="none" w:sz="0" w:space="0" w:color="auto"/>
                <w:right w:val="none" w:sz="0" w:space="0" w:color="auto"/>
              </w:divBdr>
              <w:divsChild>
                <w:div w:id="1326008000">
                  <w:marLeft w:val="0"/>
                  <w:marRight w:val="0"/>
                  <w:marTop w:val="0"/>
                  <w:marBottom w:val="0"/>
                  <w:divBdr>
                    <w:top w:val="none" w:sz="0" w:space="0" w:color="auto"/>
                    <w:left w:val="none" w:sz="0" w:space="0" w:color="auto"/>
                    <w:bottom w:val="none" w:sz="0" w:space="0" w:color="auto"/>
                    <w:right w:val="none" w:sz="0" w:space="0" w:color="auto"/>
                  </w:divBdr>
                </w:div>
                <w:div w:id="1623808794">
                  <w:marLeft w:val="0"/>
                  <w:marRight w:val="0"/>
                  <w:marTop w:val="0"/>
                  <w:marBottom w:val="0"/>
                  <w:divBdr>
                    <w:top w:val="none" w:sz="0" w:space="0" w:color="auto"/>
                    <w:left w:val="none" w:sz="0" w:space="0" w:color="auto"/>
                    <w:bottom w:val="none" w:sz="0" w:space="0" w:color="auto"/>
                    <w:right w:val="none" w:sz="0" w:space="0" w:color="auto"/>
                  </w:divBdr>
                </w:div>
              </w:divsChild>
            </w:div>
            <w:div w:id="323052292">
              <w:marLeft w:val="0"/>
              <w:marRight w:val="0"/>
              <w:marTop w:val="0"/>
              <w:marBottom w:val="0"/>
              <w:divBdr>
                <w:top w:val="none" w:sz="0" w:space="0" w:color="auto"/>
                <w:left w:val="none" w:sz="0" w:space="0" w:color="auto"/>
                <w:bottom w:val="none" w:sz="0" w:space="0" w:color="auto"/>
                <w:right w:val="none" w:sz="0" w:space="0" w:color="auto"/>
              </w:divBdr>
            </w:div>
            <w:div w:id="363409602">
              <w:marLeft w:val="0"/>
              <w:marRight w:val="0"/>
              <w:marTop w:val="0"/>
              <w:marBottom w:val="0"/>
              <w:divBdr>
                <w:top w:val="none" w:sz="0" w:space="0" w:color="auto"/>
                <w:left w:val="none" w:sz="0" w:space="0" w:color="auto"/>
                <w:bottom w:val="none" w:sz="0" w:space="0" w:color="auto"/>
                <w:right w:val="none" w:sz="0" w:space="0" w:color="auto"/>
              </w:divBdr>
            </w:div>
            <w:div w:id="403767480">
              <w:marLeft w:val="0"/>
              <w:marRight w:val="0"/>
              <w:marTop w:val="0"/>
              <w:marBottom w:val="0"/>
              <w:divBdr>
                <w:top w:val="none" w:sz="0" w:space="0" w:color="auto"/>
                <w:left w:val="none" w:sz="0" w:space="0" w:color="auto"/>
                <w:bottom w:val="none" w:sz="0" w:space="0" w:color="auto"/>
                <w:right w:val="none" w:sz="0" w:space="0" w:color="auto"/>
              </w:divBdr>
            </w:div>
            <w:div w:id="411435759">
              <w:marLeft w:val="0"/>
              <w:marRight w:val="0"/>
              <w:marTop w:val="0"/>
              <w:marBottom w:val="0"/>
              <w:divBdr>
                <w:top w:val="none" w:sz="0" w:space="0" w:color="auto"/>
                <w:left w:val="none" w:sz="0" w:space="0" w:color="auto"/>
                <w:bottom w:val="none" w:sz="0" w:space="0" w:color="auto"/>
                <w:right w:val="none" w:sz="0" w:space="0" w:color="auto"/>
              </w:divBdr>
              <w:divsChild>
                <w:div w:id="151994011">
                  <w:marLeft w:val="0"/>
                  <w:marRight w:val="0"/>
                  <w:marTop w:val="0"/>
                  <w:marBottom w:val="0"/>
                  <w:divBdr>
                    <w:top w:val="none" w:sz="0" w:space="0" w:color="auto"/>
                    <w:left w:val="none" w:sz="0" w:space="0" w:color="auto"/>
                    <w:bottom w:val="none" w:sz="0" w:space="0" w:color="auto"/>
                    <w:right w:val="none" w:sz="0" w:space="0" w:color="auto"/>
                  </w:divBdr>
                </w:div>
                <w:div w:id="1050111595">
                  <w:marLeft w:val="0"/>
                  <w:marRight w:val="0"/>
                  <w:marTop w:val="0"/>
                  <w:marBottom w:val="0"/>
                  <w:divBdr>
                    <w:top w:val="none" w:sz="0" w:space="0" w:color="auto"/>
                    <w:left w:val="none" w:sz="0" w:space="0" w:color="auto"/>
                    <w:bottom w:val="none" w:sz="0" w:space="0" w:color="auto"/>
                    <w:right w:val="none" w:sz="0" w:space="0" w:color="auto"/>
                  </w:divBdr>
                </w:div>
                <w:div w:id="1313414673">
                  <w:marLeft w:val="0"/>
                  <w:marRight w:val="0"/>
                  <w:marTop w:val="0"/>
                  <w:marBottom w:val="0"/>
                  <w:divBdr>
                    <w:top w:val="none" w:sz="0" w:space="0" w:color="auto"/>
                    <w:left w:val="none" w:sz="0" w:space="0" w:color="auto"/>
                    <w:bottom w:val="none" w:sz="0" w:space="0" w:color="auto"/>
                    <w:right w:val="none" w:sz="0" w:space="0" w:color="auto"/>
                  </w:divBdr>
                </w:div>
                <w:div w:id="1516916333">
                  <w:marLeft w:val="0"/>
                  <w:marRight w:val="0"/>
                  <w:marTop w:val="0"/>
                  <w:marBottom w:val="0"/>
                  <w:divBdr>
                    <w:top w:val="none" w:sz="0" w:space="0" w:color="auto"/>
                    <w:left w:val="none" w:sz="0" w:space="0" w:color="auto"/>
                    <w:bottom w:val="none" w:sz="0" w:space="0" w:color="auto"/>
                    <w:right w:val="none" w:sz="0" w:space="0" w:color="auto"/>
                  </w:divBdr>
                </w:div>
              </w:divsChild>
            </w:div>
            <w:div w:id="423231936">
              <w:marLeft w:val="0"/>
              <w:marRight w:val="0"/>
              <w:marTop w:val="0"/>
              <w:marBottom w:val="0"/>
              <w:divBdr>
                <w:top w:val="none" w:sz="0" w:space="0" w:color="auto"/>
                <w:left w:val="none" w:sz="0" w:space="0" w:color="auto"/>
                <w:bottom w:val="none" w:sz="0" w:space="0" w:color="auto"/>
                <w:right w:val="none" w:sz="0" w:space="0" w:color="auto"/>
              </w:divBdr>
            </w:div>
            <w:div w:id="468666037">
              <w:marLeft w:val="0"/>
              <w:marRight w:val="0"/>
              <w:marTop w:val="0"/>
              <w:marBottom w:val="0"/>
              <w:divBdr>
                <w:top w:val="none" w:sz="0" w:space="0" w:color="auto"/>
                <w:left w:val="none" w:sz="0" w:space="0" w:color="auto"/>
                <w:bottom w:val="none" w:sz="0" w:space="0" w:color="auto"/>
                <w:right w:val="none" w:sz="0" w:space="0" w:color="auto"/>
              </w:divBdr>
            </w:div>
            <w:div w:id="498430366">
              <w:marLeft w:val="0"/>
              <w:marRight w:val="0"/>
              <w:marTop w:val="0"/>
              <w:marBottom w:val="0"/>
              <w:divBdr>
                <w:top w:val="none" w:sz="0" w:space="0" w:color="auto"/>
                <w:left w:val="none" w:sz="0" w:space="0" w:color="auto"/>
                <w:bottom w:val="none" w:sz="0" w:space="0" w:color="auto"/>
                <w:right w:val="none" w:sz="0" w:space="0" w:color="auto"/>
              </w:divBdr>
            </w:div>
            <w:div w:id="514422519">
              <w:marLeft w:val="0"/>
              <w:marRight w:val="0"/>
              <w:marTop w:val="0"/>
              <w:marBottom w:val="0"/>
              <w:divBdr>
                <w:top w:val="none" w:sz="0" w:space="0" w:color="auto"/>
                <w:left w:val="none" w:sz="0" w:space="0" w:color="auto"/>
                <w:bottom w:val="none" w:sz="0" w:space="0" w:color="auto"/>
                <w:right w:val="none" w:sz="0" w:space="0" w:color="auto"/>
              </w:divBdr>
            </w:div>
            <w:div w:id="528101367">
              <w:marLeft w:val="0"/>
              <w:marRight w:val="0"/>
              <w:marTop w:val="0"/>
              <w:marBottom w:val="0"/>
              <w:divBdr>
                <w:top w:val="none" w:sz="0" w:space="0" w:color="auto"/>
                <w:left w:val="none" w:sz="0" w:space="0" w:color="auto"/>
                <w:bottom w:val="none" w:sz="0" w:space="0" w:color="auto"/>
                <w:right w:val="none" w:sz="0" w:space="0" w:color="auto"/>
              </w:divBdr>
              <w:divsChild>
                <w:div w:id="1577936155">
                  <w:marLeft w:val="0"/>
                  <w:marRight w:val="0"/>
                  <w:marTop w:val="0"/>
                  <w:marBottom w:val="0"/>
                  <w:divBdr>
                    <w:top w:val="none" w:sz="0" w:space="0" w:color="auto"/>
                    <w:left w:val="none" w:sz="0" w:space="0" w:color="auto"/>
                    <w:bottom w:val="none" w:sz="0" w:space="0" w:color="auto"/>
                    <w:right w:val="none" w:sz="0" w:space="0" w:color="auto"/>
                  </w:divBdr>
                </w:div>
                <w:div w:id="1753313839">
                  <w:marLeft w:val="0"/>
                  <w:marRight w:val="0"/>
                  <w:marTop w:val="0"/>
                  <w:marBottom w:val="0"/>
                  <w:divBdr>
                    <w:top w:val="none" w:sz="0" w:space="0" w:color="auto"/>
                    <w:left w:val="none" w:sz="0" w:space="0" w:color="auto"/>
                    <w:bottom w:val="none" w:sz="0" w:space="0" w:color="auto"/>
                    <w:right w:val="none" w:sz="0" w:space="0" w:color="auto"/>
                  </w:divBdr>
                </w:div>
                <w:div w:id="1835756711">
                  <w:marLeft w:val="0"/>
                  <w:marRight w:val="0"/>
                  <w:marTop w:val="0"/>
                  <w:marBottom w:val="0"/>
                  <w:divBdr>
                    <w:top w:val="none" w:sz="0" w:space="0" w:color="auto"/>
                    <w:left w:val="none" w:sz="0" w:space="0" w:color="auto"/>
                    <w:bottom w:val="none" w:sz="0" w:space="0" w:color="auto"/>
                    <w:right w:val="none" w:sz="0" w:space="0" w:color="auto"/>
                  </w:divBdr>
                </w:div>
              </w:divsChild>
            </w:div>
            <w:div w:id="598097704">
              <w:marLeft w:val="0"/>
              <w:marRight w:val="0"/>
              <w:marTop w:val="0"/>
              <w:marBottom w:val="0"/>
              <w:divBdr>
                <w:top w:val="none" w:sz="0" w:space="0" w:color="auto"/>
                <w:left w:val="none" w:sz="0" w:space="0" w:color="auto"/>
                <w:bottom w:val="none" w:sz="0" w:space="0" w:color="auto"/>
                <w:right w:val="none" w:sz="0" w:space="0" w:color="auto"/>
              </w:divBdr>
            </w:div>
            <w:div w:id="605579508">
              <w:marLeft w:val="0"/>
              <w:marRight w:val="0"/>
              <w:marTop w:val="0"/>
              <w:marBottom w:val="0"/>
              <w:divBdr>
                <w:top w:val="none" w:sz="0" w:space="0" w:color="auto"/>
                <w:left w:val="none" w:sz="0" w:space="0" w:color="auto"/>
                <w:bottom w:val="none" w:sz="0" w:space="0" w:color="auto"/>
                <w:right w:val="none" w:sz="0" w:space="0" w:color="auto"/>
              </w:divBdr>
              <w:divsChild>
                <w:div w:id="229312744">
                  <w:marLeft w:val="0"/>
                  <w:marRight w:val="0"/>
                  <w:marTop w:val="0"/>
                  <w:marBottom w:val="0"/>
                  <w:divBdr>
                    <w:top w:val="none" w:sz="0" w:space="0" w:color="auto"/>
                    <w:left w:val="none" w:sz="0" w:space="0" w:color="auto"/>
                    <w:bottom w:val="none" w:sz="0" w:space="0" w:color="auto"/>
                    <w:right w:val="none" w:sz="0" w:space="0" w:color="auto"/>
                  </w:divBdr>
                </w:div>
                <w:div w:id="559706671">
                  <w:marLeft w:val="0"/>
                  <w:marRight w:val="0"/>
                  <w:marTop w:val="0"/>
                  <w:marBottom w:val="0"/>
                  <w:divBdr>
                    <w:top w:val="none" w:sz="0" w:space="0" w:color="auto"/>
                    <w:left w:val="none" w:sz="0" w:space="0" w:color="auto"/>
                    <w:bottom w:val="none" w:sz="0" w:space="0" w:color="auto"/>
                    <w:right w:val="none" w:sz="0" w:space="0" w:color="auto"/>
                  </w:divBdr>
                </w:div>
                <w:div w:id="708993275">
                  <w:marLeft w:val="0"/>
                  <w:marRight w:val="0"/>
                  <w:marTop w:val="0"/>
                  <w:marBottom w:val="0"/>
                  <w:divBdr>
                    <w:top w:val="none" w:sz="0" w:space="0" w:color="auto"/>
                    <w:left w:val="none" w:sz="0" w:space="0" w:color="auto"/>
                    <w:bottom w:val="none" w:sz="0" w:space="0" w:color="auto"/>
                    <w:right w:val="none" w:sz="0" w:space="0" w:color="auto"/>
                  </w:divBdr>
                </w:div>
                <w:div w:id="2138253479">
                  <w:marLeft w:val="0"/>
                  <w:marRight w:val="0"/>
                  <w:marTop w:val="0"/>
                  <w:marBottom w:val="0"/>
                  <w:divBdr>
                    <w:top w:val="none" w:sz="0" w:space="0" w:color="auto"/>
                    <w:left w:val="none" w:sz="0" w:space="0" w:color="auto"/>
                    <w:bottom w:val="none" w:sz="0" w:space="0" w:color="auto"/>
                    <w:right w:val="none" w:sz="0" w:space="0" w:color="auto"/>
                  </w:divBdr>
                </w:div>
              </w:divsChild>
            </w:div>
            <w:div w:id="606471321">
              <w:marLeft w:val="0"/>
              <w:marRight w:val="0"/>
              <w:marTop w:val="0"/>
              <w:marBottom w:val="0"/>
              <w:divBdr>
                <w:top w:val="none" w:sz="0" w:space="0" w:color="auto"/>
                <w:left w:val="none" w:sz="0" w:space="0" w:color="auto"/>
                <w:bottom w:val="none" w:sz="0" w:space="0" w:color="auto"/>
                <w:right w:val="none" w:sz="0" w:space="0" w:color="auto"/>
              </w:divBdr>
            </w:div>
            <w:div w:id="612326223">
              <w:marLeft w:val="0"/>
              <w:marRight w:val="0"/>
              <w:marTop w:val="0"/>
              <w:marBottom w:val="0"/>
              <w:divBdr>
                <w:top w:val="none" w:sz="0" w:space="0" w:color="auto"/>
                <w:left w:val="none" w:sz="0" w:space="0" w:color="auto"/>
                <w:bottom w:val="none" w:sz="0" w:space="0" w:color="auto"/>
                <w:right w:val="none" w:sz="0" w:space="0" w:color="auto"/>
              </w:divBdr>
            </w:div>
            <w:div w:id="629092370">
              <w:marLeft w:val="0"/>
              <w:marRight w:val="0"/>
              <w:marTop w:val="0"/>
              <w:marBottom w:val="0"/>
              <w:divBdr>
                <w:top w:val="none" w:sz="0" w:space="0" w:color="auto"/>
                <w:left w:val="none" w:sz="0" w:space="0" w:color="auto"/>
                <w:bottom w:val="none" w:sz="0" w:space="0" w:color="auto"/>
                <w:right w:val="none" w:sz="0" w:space="0" w:color="auto"/>
              </w:divBdr>
            </w:div>
            <w:div w:id="654645795">
              <w:marLeft w:val="0"/>
              <w:marRight w:val="0"/>
              <w:marTop w:val="0"/>
              <w:marBottom w:val="0"/>
              <w:divBdr>
                <w:top w:val="none" w:sz="0" w:space="0" w:color="auto"/>
                <w:left w:val="none" w:sz="0" w:space="0" w:color="auto"/>
                <w:bottom w:val="none" w:sz="0" w:space="0" w:color="auto"/>
                <w:right w:val="none" w:sz="0" w:space="0" w:color="auto"/>
              </w:divBdr>
            </w:div>
            <w:div w:id="710425349">
              <w:marLeft w:val="0"/>
              <w:marRight w:val="0"/>
              <w:marTop w:val="0"/>
              <w:marBottom w:val="0"/>
              <w:divBdr>
                <w:top w:val="none" w:sz="0" w:space="0" w:color="auto"/>
                <w:left w:val="none" w:sz="0" w:space="0" w:color="auto"/>
                <w:bottom w:val="none" w:sz="0" w:space="0" w:color="auto"/>
                <w:right w:val="none" w:sz="0" w:space="0" w:color="auto"/>
              </w:divBdr>
            </w:div>
            <w:div w:id="721515966">
              <w:marLeft w:val="0"/>
              <w:marRight w:val="0"/>
              <w:marTop w:val="0"/>
              <w:marBottom w:val="0"/>
              <w:divBdr>
                <w:top w:val="none" w:sz="0" w:space="0" w:color="auto"/>
                <w:left w:val="none" w:sz="0" w:space="0" w:color="auto"/>
                <w:bottom w:val="none" w:sz="0" w:space="0" w:color="auto"/>
                <w:right w:val="none" w:sz="0" w:space="0" w:color="auto"/>
              </w:divBdr>
            </w:div>
            <w:div w:id="748695335">
              <w:marLeft w:val="0"/>
              <w:marRight w:val="0"/>
              <w:marTop w:val="0"/>
              <w:marBottom w:val="0"/>
              <w:divBdr>
                <w:top w:val="none" w:sz="0" w:space="0" w:color="auto"/>
                <w:left w:val="none" w:sz="0" w:space="0" w:color="auto"/>
                <w:bottom w:val="none" w:sz="0" w:space="0" w:color="auto"/>
                <w:right w:val="none" w:sz="0" w:space="0" w:color="auto"/>
              </w:divBdr>
              <w:divsChild>
                <w:div w:id="436104468">
                  <w:marLeft w:val="0"/>
                  <w:marRight w:val="0"/>
                  <w:marTop w:val="0"/>
                  <w:marBottom w:val="0"/>
                  <w:divBdr>
                    <w:top w:val="none" w:sz="0" w:space="0" w:color="auto"/>
                    <w:left w:val="none" w:sz="0" w:space="0" w:color="auto"/>
                    <w:bottom w:val="none" w:sz="0" w:space="0" w:color="auto"/>
                    <w:right w:val="none" w:sz="0" w:space="0" w:color="auto"/>
                  </w:divBdr>
                </w:div>
                <w:div w:id="1348871929">
                  <w:marLeft w:val="0"/>
                  <w:marRight w:val="0"/>
                  <w:marTop w:val="0"/>
                  <w:marBottom w:val="0"/>
                  <w:divBdr>
                    <w:top w:val="none" w:sz="0" w:space="0" w:color="auto"/>
                    <w:left w:val="none" w:sz="0" w:space="0" w:color="auto"/>
                    <w:bottom w:val="none" w:sz="0" w:space="0" w:color="auto"/>
                    <w:right w:val="none" w:sz="0" w:space="0" w:color="auto"/>
                  </w:divBdr>
                </w:div>
                <w:div w:id="1768042573">
                  <w:marLeft w:val="0"/>
                  <w:marRight w:val="0"/>
                  <w:marTop w:val="0"/>
                  <w:marBottom w:val="0"/>
                  <w:divBdr>
                    <w:top w:val="none" w:sz="0" w:space="0" w:color="auto"/>
                    <w:left w:val="none" w:sz="0" w:space="0" w:color="auto"/>
                    <w:bottom w:val="none" w:sz="0" w:space="0" w:color="auto"/>
                    <w:right w:val="none" w:sz="0" w:space="0" w:color="auto"/>
                  </w:divBdr>
                </w:div>
              </w:divsChild>
            </w:div>
            <w:div w:id="755706137">
              <w:marLeft w:val="0"/>
              <w:marRight w:val="0"/>
              <w:marTop w:val="0"/>
              <w:marBottom w:val="0"/>
              <w:divBdr>
                <w:top w:val="none" w:sz="0" w:space="0" w:color="auto"/>
                <w:left w:val="none" w:sz="0" w:space="0" w:color="auto"/>
                <w:bottom w:val="none" w:sz="0" w:space="0" w:color="auto"/>
                <w:right w:val="none" w:sz="0" w:space="0" w:color="auto"/>
              </w:divBdr>
            </w:div>
            <w:div w:id="774137822">
              <w:marLeft w:val="0"/>
              <w:marRight w:val="0"/>
              <w:marTop w:val="0"/>
              <w:marBottom w:val="0"/>
              <w:divBdr>
                <w:top w:val="none" w:sz="0" w:space="0" w:color="auto"/>
                <w:left w:val="none" w:sz="0" w:space="0" w:color="auto"/>
                <w:bottom w:val="none" w:sz="0" w:space="0" w:color="auto"/>
                <w:right w:val="none" w:sz="0" w:space="0" w:color="auto"/>
              </w:divBdr>
            </w:div>
            <w:div w:id="796148893">
              <w:marLeft w:val="0"/>
              <w:marRight w:val="0"/>
              <w:marTop w:val="0"/>
              <w:marBottom w:val="0"/>
              <w:divBdr>
                <w:top w:val="none" w:sz="0" w:space="0" w:color="auto"/>
                <w:left w:val="none" w:sz="0" w:space="0" w:color="auto"/>
                <w:bottom w:val="none" w:sz="0" w:space="0" w:color="auto"/>
                <w:right w:val="none" w:sz="0" w:space="0" w:color="auto"/>
              </w:divBdr>
            </w:div>
            <w:div w:id="920025555">
              <w:marLeft w:val="0"/>
              <w:marRight w:val="0"/>
              <w:marTop w:val="0"/>
              <w:marBottom w:val="0"/>
              <w:divBdr>
                <w:top w:val="none" w:sz="0" w:space="0" w:color="auto"/>
                <w:left w:val="none" w:sz="0" w:space="0" w:color="auto"/>
                <w:bottom w:val="none" w:sz="0" w:space="0" w:color="auto"/>
                <w:right w:val="none" w:sz="0" w:space="0" w:color="auto"/>
              </w:divBdr>
            </w:div>
            <w:div w:id="936984347">
              <w:marLeft w:val="0"/>
              <w:marRight w:val="0"/>
              <w:marTop w:val="0"/>
              <w:marBottom w:val="0"/>
              <w:divBdr>
                <w:top w:val="none" w:sz="0" w:space="0" w:color="auto"/>
                <w:left w:val="none" w:sz="0" w:space="0" w:color="auto"/>
                <w:bottom w:val="none" w:sz="0" w:space="0" w:color="auto"/>
                <w:right w:val="none" w:sz="0" w:space="0" w:color="auto"/>
              </w:divBdr>
            </w:div>
            <w:div w:id="958685605">
              <w:marLeft w:val="0"/>
              <w:marRight w:val="0"/>
              <w:marTop w:val="0"/>
              <w:marBottom w:val="0"/>
              <w:divBdr>
                <w:top w:val="none" w:sz="0" w:space="0" w:color="auto"/>
                <w:left w:val="none" w:sz="0" w:space="0" w:color="auto"/>
                <w:bottom w:val="none" w:sz="0" w:space="0" w:color="auto"/>
                <w:right w:val="none" w:sz="0" w:space="0" w:color="auto"/>
              </w:divBdr>
            </w:div>
            <w:div w:id="996883635">
              <w:marLeft w:val="0"/>
              <w:marRight w:val="0"/>
              <w:marTop w:val="0"/>
              <w:marBottom w:val="0"/>
              <w:divBdr>
                <w:top w:val="none" w:sz="0" w:space="0" w:color="auto"/>
                <w:left w:val="none" w:sz="0" w:space="0" w:color="auto"/>
                <w:bottom w:val="none" w:sz="0" w:space="0" w:color="auto"/>
                <w:right w:val="none" w:sz="0" w:space="0" w:color="auto"/>
              </w:divBdr>
              <w:divsChild>
                <w:div w:id="420832183">
                  <w:marLeft w:val="0"/>
                  <w:marRight w:val="0"/>
                  <w:marTop w:val="0"/>
                  <w:marBottom w:val="0"/>
                  <w:divBdr>
                    <w:top w:val="none" w:sz="0" w:space="0" w:color="auto"/>
                    <w:left w:val="none" w:sz="0" w:space="0" w:color="auto"/>
                    <w:bottom w:val="none" w:sz="0" w:space="0" w:color="auto"/>
                    <w:right w:val="none" w:sz="0" w:space="0" w:color="auto"/>
                  </w:divBdr>
                </w:div>
                <w:div w:id="1095900871">
                  <w:marLeft w:val="0"/>
                  <w:marRight w:val="0"/>
                  <w:marTop w:val="0"/>
                  <w:marBottom w:val="0"/>
                  <w:divBdr>
                    <w:top w:val="none" w:sz="0" w:space="0" w:color="auto"/>
                    <w:left w:val="none" w:sz="0" w:space="0" w:color="auto"/>
                    <w:bottom w:val="none" w:sz="0" w:space="0" w:color="auto"/>
                    <w:right w:val="none" w:sz="0" w:space="0" w:color="auto"/>
                  </w:divBdr>
                </w:div>
                <w:div w:id="1388072553">
                  <w:marLeft w:val="0"/>
                  <w:marRight w:val="0"/>
                  <w:marTop w:val="0"/>
                  <w:marBottom w:val="0"/>
                  <w:divBdr>
                    <w:top w:val="none" w:sz="0" w:space="0" w:color="auto"/>
                    <w:left w:val="none" w:sz="0" w:space="0" w:color="auto"/>
                    <w:bottom w:val="none" w:sz="0" w:space="0" w:color="auto"/>
                    <w:right w:val="none" w:sz="0" w:space="0" w:color="auto"/>
                  </w:divBdr>
                </w:div>
                <w:div w:id="2018117527">
                  <w:marLeft w:val="0"/>
                  <w:marRight w:val="0"/>
                  <w:marTop w:val="0"/>
                  <w:marBottom w:val="0"/>
                  <w:divBdr>
                    <w:top w:val="none" w:sz="0" w:space="0" w:color="auto"/>
                    <w:left w:val="none" w:sz="0" w:space="0" w:color="auto"/>
                    <w:bottom w:val="none" w:sz="0" w:space="0" w:color="auto"/>
                    <w:right w:val="none" w:sz="0" w:space="0" w:color="auto"/>
                  </w:divBdr>
                </w:div>
              </w:divsChild>
            </w:div>
            <w:div w:id="997810920">
              <w:marLeft w:val="0"/>
              <w:marRight w:val="0"/>
              <w:marTop w:val="0"/>
              <w:marBottom w:val="0"/>
              <w:divBdr>
                <w:top w:val="none" w:sz="0" w:space="0" w:color="auto"/>
                <w:left w:val="none" w:sz="0" w:space="0" w:color="auto"/>
                <w:bottom w:val="none" w:sz="0" w:space="0" w:color="auto"/>
                <w:right w:val="none" w:sz="0" w:space="0" w:color="auto"/>
              </w:divBdr>
              <w:divsChild>
                <w:div w:id="256252179">
                  <w:marLeft w:val="0"/>
                  <w:marRight w:val="0"/>
                  <w:marTop w:val="0"/>
                  <w:marBottom w:val="0"/>
                  <w:divBdr>
                    <w:top w:val="none" w:sz="0" w:space="0" w:color="auto"/>
                    <w:left w:val="none" w:sz="0" w:space="0" w:color="auto"/>
                    <w:bottom w:val="none" w:sz="0" w:space="0" w:color="auto"/>
                    <w:right w:val="none" w:sz="0" w:space="0" w:color="auto"/>
                  </w:divBdr>
                </w:div>
                <w:div w:id="1510948775">
                  <w:marLeft w:val="0"/>
                  <w:marRight w:val="0"/>
                  <w:marTop w:val="0"/>
                  <w:marBottom w:val="0"/>
                  <w:divBdr>
                    <w:top w:val="none" w:sz="0" w:space="0" w:color="auto"/>
                    <w:left w:val="none" w:sz="0" w:space="0" w:color="auto"/>
                    <w:bottom w:val="none" w:sz="0" w:space="0" w:color="auto"/>
                    <w:right w:val="none" w:sz="0" w:space="0" w:color="auto"/>
                  </w:divBdr>
                </w:div>
                <w:div w:id="1737388949">
                  <w:marLeft w:val="0"/>
                  <w:marRight w:val="0"/>
                  <w:marTop w:val="0"/>
                  <w:marBottom w:val="0"/>
                  <w:divBdr>
                    <w:top w:val="none" w:sz="0" w:space="0" w:color="auto"/>
                    <w:left w:val="none" w:sz="0" w:space="0" w:color="auto"/>
                    <w:bottom w:val="none" w:sz="0" w:space="0" w:color="auto"/>
                    <w:right w:val="none" w:sz="0" w:space="0" w:color="auto"/>
                  </w:divBdr>
                </w:div>
                <w:div w:id="2047874009">
                  <w:marLeft w:val="0"/>
                  <w:marRight w:val="0"/>
                  <w:marTop w:val="0"/>
                  <w:marBottom w:val="0"/>
                  <w:divBdr>
                    <w:top w:val="none" w:sz="0" w:space="0" w:color="auto"/>
                    <w:left w:val="none" w:sz="0" w:space="0" w:color="auto"/>
                    <w:bottom w:val="none" w:sz="0" w:space="0" w:color="auto"/>
                    <w:right w:val="none" w:sz="0" w:space="0" w:color="auto"/>
                  </w:divBdr>
                </w:div>
              </w:divsChild>
            </w:div>
            <w:div w:id="1018045760">
              <w:marLeft w:val="0"/>
              <w:marRight w:val="0"/>
              <w:marTop w:val="0"/>
              <w:marBottom w:val="0"/>
              <w:divBdr>
                <w:top w:val="none" w:sz="0" w:space="0" w:color="auto"/>
                <w:left w:val="none" w:sz="0" w:space="0" w:color="auto"/>
                <w:bottom w:val="none" w:sz="0" w:space="0" w:color="auto"/>
                <w:right w:val="none" w:sz="0" w:space="0" w:color="auto"/>
              </w:divBdr>
              <w:divsChild>
                <w:div w:id="1072190969">
                  <w:marLeft w:val="0"/>
                  <w:marRight w:val="0"/>
                  <w:marTop w:val="0"/>
                  <w:marBottom w:val="0"/>
                  <w:divBdr>
                    <w:top w:val="none" w:sz="0" w:space="0" w:color="auto"/>
                    <w:left w:val="none" w:sz="0" w:space="0" w:color="auto"/>
                    <w:bottom w:val="none" w:sz="0" w:space="0" w:color="auto"/>
                    <w:right w:val="none" w:sz="0" w:space="0" w:color="auto"/>
                  </w:divBdr>
                </w:div>
                <w:div w:id="1575386666">
                  <w:marLeft w:val="0"/>
                  <w:marRight w:val="0"/>
                  <w:marTop w:val="0"/>
                  <w:marBottom w:val="0"/>
                  <w:divBdr>
                    <w:top w:val="none" w:sz="0" w:space="0" w:color="auto"/>
                    <w:left w:val="none" w:sz="0" w:space="0" w:color="auto"/>
                    <w:bottom w:val="none" w:sz="0" w:space="0" w:color="auto"/>
                    <w:right w:val="none" w:sz="0" w:space="0" w:color="auto"/>
                  </w:divBdr>
                </w:div>
              </w:divsChild>
            </w:div>
            <w:div w:id="1064764217">
              <w:marLeft w:val="0"/>
              <w:marRight w:val="0"/>
              <w:marTop w:val="0"/>
              <w:marBottom w:val="0"/>
              <w:divBdr>
                <w:top w:val="none" w:sz="0" w:space="0" w:color="auto"/>
                <w:left w:val="none" w:sz="0" w:space="0" w:color="auto"/>
                <w:bottom w:val="none" w:sz="0" w:space="0" w:color="auto"/>
                <w:right w:val="none" w:sz="0" w:space="0" w:color="auto"/>
              </w:divBdr>
            </w:div>
            <w:div w:id="1151676266">
              <w:marLeft w:val="0"/>
              <w:marRight w:val="0"/>
              <w:marTop w:val="0"/>
              <w:marBottom w:val="0"/>
              <w:divBdr>
                <w:top w:val="none" w:sz="0" w:space="0" w:color="auto"/>
                <w:left w:val="none" w:sz="0" w:space="0" w:color="auto"/>
                <w:bottom w:val="none" w:sz="0" w:space="0" w:color="auto"/>
                <w:right w:val="none" w:sz="0" w:space="0" w:color="auto"/>
              </w:divBdr>
            </w:div>
            <w:div w:id="1192184126">
              <w:marLeft w:val="0"/>
              <w:marRight w:val="0"/>
              <w:marTop w:val="0"/>
              <w:marBottom w:val="0"/>
              <w:divBdr>
                <w:top w:val="none" w:sz="0" w:space="0" w:color="auto"/>
                <w:left w:val="none" w:sz="0" w:space="0" w:color="auto"/>
                <w:bottom w:val="none" w:sz="0" w:space="0" w:color="auto"/>
                <w:right w:val="none" w:sz="0" w:space="0" w:color="auto"/>
              </w:divBdr>
            </w:div>
            <w:div w:id="1217473914">
              <w:marLeft w:val="0"/>
              <w:marRight w:val="0"/>
              <w:marTop w:val="0"/>
              <w:marBottom w:val="0"/>
              <w:divBdr>
                <w:top w:val="none" w:sz="0" w:space="0" w:color="auto"/>
                <w:left w:val="none" w:sz="0" w:space="0" w:color="auto"/>
                <w:bottom w:val="none" w:sz="0" w:space="0" w:color="auto"/>
                <w:right w:val="none" w:sz="0" w:space="0" w:color="auto"/>
              </w:divBdr>
            </w:div>
            <w:div w:id="1239436188">
              <w:marLeft w:val="0"/>
              <w:marRight w:val="0"/>
              <w:marTop w:val="0"/>
              <w:marBottom w:val="0"/>
              <w:divBdr>
                <w:top w:val="none" w:sz="0" w:space="0" w:color="auto"/>
                <w:left w:val="none" w:sz="0" w:space="0" w:color="auto"/>
                <w:bottom w:val="none" w:sz="0" w:space="0" w:color="auto"/>
                <w:right w:val="none" w:sz="0" w:space="0" w:color="auto"/>
              </w:divBdr>
            </w:div>
            <w:div w:id="1293095826">
              <w:marLeft w:val="0"/>
              <w:marRight w:val="0"/>
              <w:marTop w:val="0"/>
              <w:marBottom w:val="0"/>
              <w:divBdr>
                <w:top w:val="none" w:sz="0" w:space="0" w:color="auto"/>
                <w:left w:val="none" w:sz="0" w:space="0" w:color="auto"/>
                <w:bottom w:val="none" w:sz="0" w:space="0" w:color="auto"/>
                <w:right w:val="none" w:sz="0" w:space="0" w:color="auto"/>
              </w:divBdr>
            </w:div>
            <w:div w:id="1300961497">
              <w:marLeft w:val="0"/>
              <w:marRight w:val="0"/>
              <w:marTop w:val="0"/>
              <w:marBottom w:val="0"/>
              <w:divBdr>
                <w:top w:val="none" w:sz="0" w:space="0" w:color="auto"/>
                <w:left w:val="none" w:sz="0" w:space="0" w:color="auto"/>
                <w:bottom w:val="none" w:sz="0" w:space="0" w:color="auto"/>
                <w:right w:val="none" w:sz="0" w:space="0" w:color="auto"/>
              </w:divBdr>
              <w:divsChild>
                <w:div w:id="753623529">
                  <w:marLeft w:val="0"/>
                  <w:marRight w:val="0"/>
                  <w:marTop w:val="0"/>
                  <w:marBottom w:val="0"/>
                  <w:divBdr>
                    <w:top w:val="none" w:sz="0" w:space="0" w:color="auto"/>
                    <w:left w:val="none" w:sz="0" w:space="0" w:color="auto"/>
                    <w:bottom w:val="none" w:sz="0" w:space="0" w:color="auto"/>
                    <w:right w:val="none" w:sz="0" w:space="0" w:color="auto"/>
                  </w:divBdr>
                </w:div>
                <w:div w:id="931815585">
                  <w:marLeft w:val="0"/>
                  <w:marRight w:val="0"/>
                  <w:marTop w:val="0"/>
                  <w:marBottom w:val="0"/>
                  <w:divBdr>
                    <w:top w:val="none" w:sz="0" w:space="0" w:color="auto"/>
                    <w:left w:val="none" w:sz="0" w:space="0" w:color="auto"/>
                    <w:bottom w:val="none" w:sz="0" w:space="0" w:color="auto"/>
                    <w:right w:val="none" w:sz="0" w:space="0" w:color="auto"/>
                  </w:divBdr>
                </w:div>
              </w:divsChild>
            </w:div>
            <w:div w:id="1323583761">
              <w:marLeft w:val="0"/>
              <w:marRight w:val="0"/>
              <w:marTop w:val="0"/>
              <w:marBottom w:val="0"/>
              <w:divBdr>
                <w:top w:val="none" w:sz="0" w:space="0" w:color="auto"/>
                <w:left w:val="none" w:sz="0" w:space="0" w:color="auto"/>
                <w:bottom w:val="none" w:sz="0" w:space="0" w:color="auto"/>
                <w:right w:val="none" w:sz="0" w:space="0" w:color="auto"/>
              </w:divBdr>
            </w:div>
            <w:div w:id="1449012847">
              <w:marLeft w:val="0"/>
              <w:marRight w:val="0"/>
              <w:marTop w:val="0"/>
              <w:marBottom w:val="0"/>
              <w:divBdr>
                <w:top w:val="none" w:sz="0" w:space="0" w:color="auto"/>
                <w:left w:val="none" w:sz="0" w:space="0" w:color="auto"/>
                <w:bottom w:val="none" w:sz="0" w:space="0" w:color="auto"/>
                <w:right w:val="none" w:sz="0" w:space="0" w:color="auto"/>
              </w:divBdr>
            </w:div>
            <w:div w:id="1514026592">
              <w:marLeft w:val="0"/>
              <w:marRight w:val="0"/>
              <w:marTop w:val="0"/>
              <w:marBottom w:val="0"/>
              <w:divBdr>
                <w:top w:val="none" w:sz="0" w:space="0" w:color="auto"/>
                <w:left w:val="none" w:sz="0" w:space="0" w:color="auto"/>
                <w:bottom w:val="none" w:sz="0" w:space="0" w:color="auto"/>
                <w:right w:val="none" w:sz="0" w:space="0" w:color="auto"/>
              </w:divBdr>
            </w:div>
            <w:div w:id="1566381210">
              <w:marLeft w:val="0"/>
              <w:marRight w:val="0"/>
              <w:marTop w:val="0"/>
              <w:marBottom w:val="0"/>
              <w:divBdr>
                <w:top w:val="none" w:sz="0" w:space="0" w:color="auto"/>
                <w:left w:val="none" w:sz="0" w:space="0" w:color="auto"/>
                <w:bottom w:val="none" w:sz="0" w:space="0" w:color="auto"/>
                <w:right w:val="none" w:sz="0" w:space="0" w:color="auto"/>
              </w:divBdr>
              <w:divsChild>
                <w:div w:id="478108968">
                  <w:marLeft w:val="0"/>
                  <w:marRight w:val="0"/>
                  <w:marTop w:val="0"/>
                  <w:marBottom w:val="0"/>
                  <w:divBdr>
                    <w:top w:val="none" w:sz="0" w:space="0" w:color="auto"/>
                    <w:left w:val="none" w:sz="0" w:space="0" w:color="auto"/>
                    <w:bottom w:val="none" w:sz="0" w:space="0" w:color="auto"/>
                    <w:right w:val="none" w:sz="0" w:space="0" w:color="auto"/>
                  </w:divBdr>
                </w:div>
              </w:divsChild>
            </w:div>
            <w:div w:id="1578444442">
              <w:marLeft w:val="0"/>
              <w:marRight w:val="0"/>
              <w:marTop w:val="0"/>
              <w:marBottom w:val="0"/>
              <w:divBdr>
                <w:top w:val="none" w:sz="0" w:space="0" w:color="auto"/>
                <w:left w:val="none" w:sz="0" w:space="0" w:color="auto"/>
                <w:bottom w:val="none" w:sz="0" w:space="0" w:color="auto"/>
                <w:right w:val="none" w:sz="0" w:space="0" w:color="auto"/>
              </w:divBdr>
              <w:divsChild>
                <w:div w:id="13459992">
                  <w:marLeft w:val="0"/>
                  <w:marRight w:val="0"/>
                  <w:marTop w:val="0"/>
                  <w:marBottom w:val="0"/>
                  <w:divBdr>
                    <w:top w:val="none" w:sz="0" w:space="0" w:color="auto"/>
                    <w:left w:val="none" w:sz="0" w:space="0" w:color="auto"/>
                    <w:bottom w:val="none" w:sz="0" w:space="0" w:color="auto"/>
                    <w:right w:val="none" w:sz="0" w:space="0" w:color="auto"/>
                  </w:divBdr>
                  <w:divsChild>
                    <w:div w:id="1192762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184617">
              <w:marLeft w:val="0"/>
              <w:marRight w:val="0"/>
              <w:marTop w:val="0"/>
              <w:marBottom w:val="0"/>
              <w:divBdr>
                <w:top w:val="none" w:sz="0" w:space="0" w:color="auto"/>
                <w:left w:val="none" w:sz="0" w:space="0" w:color="auto"/>
                <w:bottom w:val="none" w:sz="0" w:space="0" w:color="auto"/>
                <w:right w:val="none" w:sz="0" w:space="0" w:color="auto"/>
              </w:divBdr>
            </w:div>
            <w:div w:id="1681661403">
              <w:marLeft w:val="0"/>
              <w:marRight w:val="0"/>
              <w:marTop w:val="0"/>
              <w:marBottom w:val="0"/>
              <w:divBdr>
                <w:top w:val="none" w:sz="0" w:space="0" w:color="auto"/>
                <w:left w:val="none" w:sz="0" w:space="0" w:color="auto"/>
                <w:bottom w:val="none" w:sz="0" w:space="0" w:color="auto"/>
                <w:right w:val="none" w:sz="0" w:space="0" w:color="auto"/>
              </w:divBdr>
            </w:div>
            <w:div w:id="1707295037">
              <w:marLeft w:val="0"/>
              <w:marRight w:val="0"/>
              <w:marTop w:val="0"/>
              <w:marBottom w:val="0"/>
              <w:divBdr>
                <w:top w:val="none" w:sz="0" w:space="0" w:color="auto"/>
                <w:left w:val="none" w:sz="0" w:space="0" w:color="auto"/>
                <w:bottom w:val="none" w:sz="0" w:space="0" w:color="auto"/>
                <w:right w:val="none" w:sz="0" w:space="0" w:color="auto"/>
              </w:divBdr>
            </w:div>
            <w:div w:id="1711176799">
              <w:marLeft w:val="0"/>
              <w:marRight w:val="0"/>
              <w:marTop w:val="0"/>
              <w:marBottom w:val="0"/>
              <w:divBdr>
                <w:top w:val="none" w:sz="0" w:space="0" w:color="auto"/>
                <w:left w:val="none" w:sz="0" w:space="0" w:color="auto"/>
                <w:bottom w:val="none" w:sz="0" w:space="0" w:color="auto"/>
                <w:right w:val="none" w:sz="0" w:space="0" w:color="auto"/>
              </w:divBdr>
            </w:div>
            <w:div w:id="1755785482">
              <w:marLeft w:val="0"/>
              <w:marRight w:val="0"/>
              <w:marTop w:val="0"/>
              <w:marBottom w:val="0"/>
              <w:divBdr>
                <w:top w:val="none" w:sz="0" w:space="0" w:color="auto"/>
                <w:left w:val="none" w:sz="0" w:space="0" w:color="auto"/>
                <w:bottom w:val="none" w:sz="0" w:space="0" w:color="auto"/>
                <w:right w:val="none" w:sz="0" w:space="0" w:color="auto"/>
              </w:divBdr>
            </w:div>
            <w:div w:id="1769353811">
              <w:marLeft w:val="0"/>
              <w:marRight w:val="0"/>
              <w:marTop w:val="0"/>
              <w:marBottom w:val="0"/>
              <w:divBdr>
                <w:top w:val="none" w:sz="0" w:space="0" w:color="auto"/>
                <w:left w:val="none" w:sz="0" w:space="0" w:color="auto"/>
                <w:bottom w:val="none" w:sz="0" w:space="0" w:color="auto"/>
                <w:right w:val="none" w:sz="0" w:space="0" w:color="auto"/>
              </w:divBdr>
            </w:div>
            <w:div w:id="1801873928">
              <w:marLeft w:val="0"/>
              <w:marRight w:val="0"/>
              <w:marTop w:val="0"/>
              <w:marBottom w:val="0"/>
              <w:divBdr>
                <w:top w:val="none" w:sz="0" w:space="0" w:color="auto"/>
                <w:left w:val="none" w:sz="0" w:space="0" w:color="auto"/>
                <w:bottom w:val="none" w:sz="0" w:space="0" w:color="auto"/>
                <w:right w:val="none" w:sz="0" w:space="0" w:color="auto"/>
              </w:divBdr>
            </w:div>
            <w:div w:id="1809736459">
              <w:marLeft w:val="0"/>
              <w:marRight w:val="0"/>
              <w:marTop w:val="0"/>
              <w:marBottom w:val="0"/>
              <w:divBdr>
                <w:top w:val="none" w:sz="0" w:space="0" w:color="auto"/>
                <w:left w:val="none" w:sz="0" w:space="0" w:color="auto"/>
                <w:bottom w:val="none" w:sz="0" w:space="0" w:color="auto"/>
                <w:right w:val="none" w:sz="0" w:space="0" w:color="auto"/>
              </w:divBdr>
            </w:div>
            <w:div w:id="1812558699">
              <w:marLeft w:val="0"/>
              <w:marRight w:val="0"/>
              <w:marTop w:val="0"/>
              <w:marBottom w:val="0"/>
              <w:divBdr>
                <w:top w:val="none" w:sz="0" w:space="0" w:color="auto"/>
                <w:left w:val="none" w:sz="0" w:space="0" w:color="auto"/>
                <w:bottom w:val="none" w:sz="0" w:space="0" w:color="auto"/>
                <w:right w:val="none" w:sz="0" w:space="0" w:color="auto"/>
              </w:divBdr>
            </w:div>
            <w:div w:id="1878424934">
              <w:marLeft w:val="0"/>
              <w:marRight w:val="0"/>
              <w:marTop w:val="0"/>
              <w:marBottom w:val="0"/>
              <w:divBdr>
                <w:top w:val="none" w:sz="0" w:space="0" w:color="auto"/>
                <w:left w:val="none" w:sz="0" w:space="0" w:color="auto"/>
                <w:bottom w:val="none" w:sz="0" w:space="0" w:color="auto"/>
                <w:right w:val="none" w:sz="0" w:space="0" w:color="auto"/>
              </w:divBdr>
            </w:div>
            <w:div w:id="1911504025">
              <w:marLeft w:val="0"/>
              <w:marRight w:val="0"/>
              <w:marTop w:val="0"/>
              <w:marBottom w:val="0"/>
              <w:divBdr>
                <w:top w:val="none" w:sz="0" w:space="0" w:color="auto"/>
                <w:left w:val="none" w:sz="0" w:space="0" w:color="auto"/>
                <w:bottom w:val="none" w:sz="0" w:space="0" w:color="auto"/>
                <w:right w:val="none" w:sz="0" w:space="0" w:color="auto"/>
              </w:divBdr>
            </w:div>
            <w:div w:id="1937903490">
              <w:marLeft w:val="0"/>
              <w:marRight w:val="0"/>
              <w:marTop w:val="0"/>
              <w:marBottom w:val="0"/>
              <w:divBdr>
                <w:top w:val="none" w:sz="0" w:space="0" w:color="auto"/>
                <w:left w:val="none" w:sz="0" w:space="0" w:color="auto"/>
                <w:bottom w:val="none" w:sz="0" w:space="0" w:color="auto"/>
                <w:right w:val="none" w:sz="0" w:space="0" w:color="auto"/>
              </w:divBdr>
            </w:div>
            <w:div w:id="1947345572">
              <w:marLeft w:val="0"/>
              <w:marRight w:val="0"/>
              <w:marTop w:val="0"/>
              <w:marBottom w:val="0"/>
              <w:divBdr>
                <w:top w:val="none" w:sz="0" w:space="0" w:color="auto"/>
                <w:left w:val="none" w:sz="0" w:space="0" w:color="auto"/>
                <w:bottom w:val="none" w:sz="0" w:space="0" w:color="auto"/>
                <w:right w:val="none" w:sz="0" w:space="0" w:color="auto"/>
              </w:divBdr>
              <w:divsChild>
                <w:div w:id="43600529">
                  <w:marLeft w:val="0"/>
                  <w:marRight w:val="0"/>
                  <w:marTop w:val="0"/>
                  <w:marBottom w:val="0"/>
                  <w:divBdr>
                    <w:top w:val="none" w:sz="0" w:space="0" w:color="auto"/>
                    <w:left w:val="none" w:sz="0" w:space="0" w:color="auto"/>
                    <w:bottom w:val="none" w:sz="0" w:space="0" w:color="auto"/>
                    <w:right w:val="none" w:sz="0" w:space="0" w:color="auto"/>
                  </w:divBdr>
                </w:div>
                <w:div w:id="253130278">
                  <w:marLeft w:val="0"/>
                  <w:marRight w:val="0"/>
                  <w:marTop w:val="0"/>
                  <w:marBottom w:val="0"/>
                  <w:divBdr>
                    <w:top w:val="none" w:sz="0" w:space="0" w:color="auto"/>
                    <w:left w:val="none" w:sz="0" w:space="0" w:color="auto"/>
                    <w:bottom w:val="none" w:sz="0" w:space="0" w:color="auto"/>
                    <w:right w:val="none" w:sz="0" w:space="0" w:color="auto"/>
                  </w:divBdr>
                </w:div>
                <w:div w:id="1028681175">
                  <w:marLeft w:val="0"/>
                  <w:marRight w:val="0"/>
                  <w:marTop w:val="0"/>
                  <w:marBottom w:val="0"/>
                  <w:divBdr>
                    <w:top w:val="none" w:sz="0" w:space="0" w:color="auto"/>
                    <w:left w:val="none" w:sz="0" w:space="0" w:color="auto"/>
                    <w:bottom w:val="none" w:sz="0" w:space="0" w:color="auto"/>
                    <w:right w:val="none" w:sz="0" w:space="0" w:color="auto"/>
                  </w:divBdr>
                </w:div>
                <w:div w:id="1120144391">
                  <w:marLeft w:val="0"/>
                  <w:marRight w:val="0"/>
                  <w:marTop w:val="0"/>
                  <w:marBottom w:val="0"/>
                  <w:divBdr>
                    <w:top w:val="none" w:sz="0" w:space="0" w:color="auto"/>
                    <w:left w:val="none" w:sz="0" w:space="0" w:color="auto"/>
                    <w:bottom w:val="none" w:sz="0" w:space="0" w:color="auto"/>
                    <w:right w:val="none" w:sz="0" w:space="0" w:color="auto"/>
                  </w:divBdr>
                </w:div>
              </w:divsChild>
            </w:div>
            <w:div w:id="1954438303">
              <w:marLeft w:val="0"/>
              <w:marRight w:val="0"/>
              <w:marTop w:val="0"/>
              <w:marBottom w:val="0"/>
              <w:divBdr>
                <w:top w:val="none" w:sz="0" w:space="0" w:color="auto"/>
                <w:left w:val="none" w:sz="0" w:space="0" w:color="auto"/>
                <w:bottom w:val="none" w:sz="0" w:space="0" w:color="auto"/>
                <w:right w:val="none" w:sz="0" w:space="0" w:color="auto"/>
              </w:divBdr>
            </w:div>
            <w:div w:id="1983775097">
              <w:marLeft w:val="0"/>
              <w:marRight w:val="0"/>
              <w:marTop w:val="0"/>
              <w:marBottom w:val="0"/>
              <w:divBdr>
                <w:top w:val="none" w:sz="0" w:space="0" w:color="auto"/>
                <w:left w:val="none" w:sz="0" w:space="0" w:color="auto"/>
                <w:bottom w:val="none" w:sz="0" w:space="0" w:color="auto"/>
                <w:right w:val="none" w:sz="0" w:space="0" w:color="auto"/>
              </w:divBdr>
            </w:div>
            <w:div w:id="2009942542">
              <w:marLeft w:val="0"/>
              <w:marRight w:val="0"/>
              <w:marTop w:val="0"/>
              <w:marBottom w:val="0"/>
              <w:divBdr>
                <w:top w:val="none" w:sz="0" w:space="0" w:color="auto"/>
                <w:left w:val="none" w:sz="0" w:space="0" w:color="auto"/>
                <w:bottom w:val="none" w:sz="0" w:space="0" w:color="auto"/>
                <w:right w:val="none" w:sz="0" w:space="0" w:color="auto"/>
              </w:divBdr>
            </w:div>
            <w:div w:id="2044671646">
              <w:marLeft w:val="0"/>
              <w:marRight w:val="0"/>
              <w:marTop w:val="0"/>
              <w:marBottom w:val="0"/>
              <w:divBdr>
                <w:top w:val="none" w:sz="0" w:space="0" w:color="auto"/>
                <w:left w:val="none" w:sz="0" w:space="0" w:color="auto"/>
                <w:bottom w:val="none" w:sz="0" w:space="0" w:color="auto"/>
                <w:right w:val="none" w:sz="0" w:space="0" w:color="auto"/>
              </w:divBdr>
            </w:div>
            <w:div w:id="2068726990">
              <w:marLeft w:val="0"/>
              <w:marRight w:val="0"/>
              <w:marTop w:val="0"/>
              <w:marBottom w:val="0"/>
              <w:divBdr>
                <w:top w:val="none" w:sz="0" w:space="0" w:color="auto"/>
                <w:left w:val="none" w:sz="0" w:space="0" w:color="auto"/>
                <w:bottom w:val="none" w:sz="0" w:space="0" w:color="auto"/>
                <w:right w:val="none" w:sz="0" w:space="0" w:color="auto"/>
              </w:divBdr>
            </w:div>
            <w:div w:id="2072725253">
              <w:marLeft w:val="0"/>
              <w:marRight w:val="0"/>
              <w:marTop w:val="0"/>
              <w:marBottom w:val="0"/>
              <w:divBdr>
                <w:top w:val="none" w:sz="0" w:space="0" w:color="auto"/>
                <w:left w:val="none" w:sz="0" w:space="0" w:color="auto"/>
                <w:bottom w:val="none" w:sz="0" w:space="0" w:color="auto"/>
                <w:right w:val="none" w:sz="0" w:space="0" w:color="auto"/>
              </w:divBdr>
            </w:div>
            <w:div w:id="2085949331">
              <w:marLeft w:val="0"/>
              <w:marRight w:val="0"/>
              <w:marTop w:val="0"/>
              <w:marBottom w:val="0"/>
              <w:divBdr>
                <w:top w:val="none" w:sz="0" w:space="0" w:color="auto"/>
                <w:left w:val="none" w:sz="0" w:space="0" w:color="auto"/>
                <w:bottom w:val="none" w:sz="0" w:space="0" w:color="auto"/>
                <w:right w:val="none" w:sz="0" w:space="0" w:color="auto"/>
              </w:divBdr>
            </w:div>
            <w:div w:id="2107067998">
              <w:marLeft w:val="0"/>
              <w:marRight w:val="0"/>
              <w:marTop w:val="0"/>
              <w:marBottom w:val="0"/>
              <w:divBdr>
                <w:top w:val="none" w:sz="0" w:space="0" w:color="auto"/>
                <w:left w:val="none" w:sz="0" w:space="0" w:color="auto"/>
                <w:bottom w:val="none" w:sz="0" w:space="0" w:color="auto"/>
                <w:right w:val="none" w:sz="0" w:space="0" w:color="auto"/>
              </w:divBdr>
            </w:div>
          </w:divsChild>
        </w:div>
        <w:div w:id="1943685800">
          <w:marLeft w:val="0"/>
          <w:marRight w:val="0"/>
          <w:marTop w:val="0"/>
          <w:marBottom w:val="0"/>
          <w:divBdr>
            <w:top w:val="none" w:sz="0" w:space="0" w:color="auto"/>
            <w:left w:val="none" w:sz="0" w:space="0" w:color="auto"/>
            <w:bottom w:val="none" w:sz="0" w:space="0" w:color="auto"/>
            <w:right w:val="none" w:sz="0" w:space="0" w:color="auto"/>
          </w:divBdr>
        </w:div>
        <w:div w:id="2021275101">
          <w:marLeft w:val="0"/>
          <w:marRight w:val="0"/>
          <w:marTop w:val="0"/>
          <w:marBottom w:val="0"/>
          <w:divBdr>
            <w:top w:val="none" w:sz="0" w:space="0" w:color="auto"/>
            <w:left w:val="none" w:sz="0" w:space="0" w:color="auto"/>
            <w:bottom w:val="none" w:sz="0" w:space="0" w:color="auto"/>
            <w:right w:val="none" w:sz="0" w:space="0" w:color="auto"/>
          </w:divBdr>
        </w:div>
        <w:div w:id="2069645482">
          <w:marLeft w:val="0"/>
          <w:marRight w:val="0"/>
          <w:marTop w:val="0"/>
          <w:marBottom w:val="0"/>
          <w:divBdr>
            <w:top w:val="none" w:sz="0" w:space="0" w:color="auto"/>
            <w:left w:val="none" w:sz="0" w:space="0" w:color="auto"/>
            <w:bottom w:val="none" w:sz="0" w:space="0" w:color="auto"/>
            <w:right w:val="none" w:sz="0" w:space="0" w:color="auto"/>
          </w:divBdr>
        </w:div>
      </w:divsChild>
    </w:div>
    <w:div w:id="555747221">
      <w:bodyDiv w:val="1"/>
      <w:marLeft w:val="0"/>
      <w:marRight w:val="0"/>
      <w:marTop w:val="0"/>
      <w:marBottom w:val="0"/>
      <w:divBdr>
        <w:top w:val="none" w:sz="0" w:space="0" w:color="auto"/>
        <w:left w:val="none" w:sz="0" w:space="0" w:color="auto"/>
        <w:bottom w:val="none" w:sz="0" w:space="0" w:color="auto"/>
        <w:right w:val="none" w:sz="0" w:space="0" w:color="auto"/>
      </w:divBdr>
    </w:div>
    <w:div w:id="594477637">
      <w:bodyDiv w:val="1"/>
      <w:marLeft w:val="0"/>
      <w:marRight w:val="0"/>
      <w:marTop w:val="0"/>
      <w:marBottom w:val="0"/>
      <w:divBdr>
        <w:top w:val="none" w:sz="0" w:space="0" w:color="auto"/>
        <w:left w:val="none" w:sz="0" w:space="0" w:color="auto"/>
        <w:bottom w:val="none" w:sz="0" w:space="0" w:color="auto"/>
        <w:right w:val="none" w:sz="0" w:space="0" w:color="auto"/>
      </w:divBdr>
    </w:div>
    <w:div w:id="602303615">
      <w:bodyDiv w:val="1"/>
      <w:marLeft w:val="0"/>
      <w:marRight w:val="0"/>
      <w:marTop w:val="0"/>
      <w:marBottom w:val="0"/>
      <w:divBdr>
        <w:top w:val="none" w:sz="0" w:space="0" w:color="auto"/>
        <w:left w:val="none" w:sz="0" w:space="0" w:color="auto"/>
        <w:bottom w:val="none" w:sz="0" w:space="0" w:color="auto"/>
        <w:right w:val="none" w:sz="0" w:space="0" w:color="auto"/>
      </w:divBdr>
      <w:divsChild>
        <w:div w:id="34934615">
          <w:marLeft w:val="0"/>
          <w:marRight w:val="0"/>
          <w:marTop w:val="0"/>
          <w:marBottom w:val="0"/>
          <w:divBdr>
            <w:top w:val="none" w:sz="0" w:space="0" w:color="auto"/>
            <w:left w:val="none" w:sz="0" w:space="0" w:color="auto"/>
            <w:bottom w:val="none" w:sz="0" w:space="0" w:color="auto"/>
            <w:right w:val="none" w:sz="0" w:space="0" w:color="auto"/>
          </w:divBdr>
        </w:div>
        <w:div w:id="198588782">
          <w:marLeft w:val="0"/>
          <w:marRight w:val="0"/>
          <w:marTop w:val="0"/>
          <w:marBottom w:val="0"/>
          <w:divBdr>
            <w:top w:val="none" w:sz="0" w:space="0" w:color="auto"/>
            <w:left w:val="none" w:sz="0" w:space="0" w:color="auto"/>
            <w:bottom w:val="none" w:sz="0" w:space="0" w:color="auto"/>
            <w:right w:val="none" w:sz="0" w:space="0" w:color="auto"/>
          </w:divBdr>
        </w:div>
        <w:div w:id="917520689">
          <w:marLeft w:val="0"/>
          <w:marRight w:val="0"/>
          <w:marTop w:val="0"/>
          <w:marBottom w:val="0"/>
          <w:divBdr>
            <w:top w:val="none" w:sz="0" w:space="0" w:color="auto"/>
            <w:left w:val="none" w:sz="0" w:space="0" w:color="auto"/>
            <w:bottom w:val="none" w:sz="0" w:space="0" w:color="auto"/>
            <w:right w:val="none" w:sz="0" w:space="0" w:color="auto"/>
          </w:divBdr>
        </w:div>
        <w:div w:id="1002396199">
          <w:marLeft w:val="0"/>
          <w:marRight w:val="0"/>
          <w:marTop w:val="0"/>
          <w:marBottom w:val="0"/>
          <w:divBdr>
            <w:top w:val="none" w:sz="0" w:space="0" w:color="auto"/>
            <w:left w:val="none" w:sz="0" w:space="0" w:color="auto"/>
            <w:bottom w:val="none" w:sz="0" w:space="0" w:color="auto"/>
            <w:right w:val="none" w:sz="0" w:space="0" w:color="auto"/>
          </w:divBdr>
        </w:div>
      </w:divsChild>
    </w:div>
    <w:div w:id="655768959">
      <w:bodyDiv w:val="1"/>
      <w:marLeft w:val="0"/>
      <w:marRight w:val="0"/>
      <w:marTop w:val="0"/>
      <w:marBottom w:val="0"/>
      <w:divBdr>
        <w:top w:val="none" w:sz="0" w:space="0" w:color="auto"/>
        <w:left w:val="none" w:sz="0" w:space="0" w:color="auto"/>
        <w:bottom w:val="none" w:sz="0" w:space="0" w:color="auto"/>
        <w:right w:val="none" w:sz="0" w:space="0" w:color="auto"/>
      </w:divBdr>
      <w:divsChild>
        <w:div w:id="160774883">
          <w:marLeft w:val="0"/>
          <w:marRight w:val="0"/>
          <w:marTop w:val="0"/>
          <w:marBottom w:val="0"/>
          <w:divBdr>
            <w:top w:val="none" w:sz="0" w:space="0" w:color="auto"/>
            <w:left w:val="none" w:sz="0" w:space="0" w:color="auto"/>
            <w:bottom w:val="none" w:sz="0" w:space="0" w:color="auto"/>
            <w:right w:val="none" w:sz="0" w:space="0" w:color="auto"/>
          </w:divBdr>
        </w:div>
        <w:div w:id="392431006">
          <w:marLeft w:val="0"/>
          <w:marRight w:val="0"/>
          <w:marTop w:val="0"/>
          <w:marBottom w:val="0"/>
          <w:divBdr>
            <w:top w:val="none" w:sz="0" w:space="0" w:color="auto"/>
            <w:left w:val="none" w:sz="0" w:space="0" w:color="auto"/>
            <w:bottom w:val="none" w:sz="0" w:space="0" w:color="auto"/>
            <w:right w:val="none" w:sz="0" w:space="0" w:color="auto"/>
          </w:divBdr>
        </w:div>
        <w:div w:id="704672215">
          <w:marLeft w:val="0"/>
          <w:marRight w:val="0"/>
          <w:marTop w:val="0"/>
          <w:marBottom w:val="0"/>
          <w:divBdr>
            <w:top w:val="none" w:sz="0" w:space="0" w:color="auto"/>
            <w:left w:val="none" w:sz="0" w:space="0" w:color="auto"/>
            <w:bottom w:val="none" w:sz="0" w:space="0" w:color="auto"/>
            <w:right w:val="none" w:sz="0" w:space="0" w:color="auto"/>
          </w:divBdr>
        </w:div>
        <w:div w:id="2091001316">
          <w:marLeft w:val="0"/>
          <w:marRight w:val="0"/>
          <w:marTop w:val="0"/>
          <w:marBottom w:val="0"/>
          <w:divBdr>
            <w:top w:val="none" w:sz="0" w:space="0" w:color="auto"/>
            <w:left w:val="none" w:sz="0" w:space="0" w:color="auto"/>
            <w:bottom w:val="none" w:sz="0" w:space="0" w:color="auto"/>
            <w:right w:val="none" w:sz="0" w:space="0" w:color="auto"/>
          </w:divBdr>
        </w:div>
        <w:div w:id="2103062412">
          <w:marLeft w:val="0"/>
          <w:marRight w:val="0"/>
          <w:marTop w:val="0"/>
          <w:marBottom w:val="0"/>
          <w:divBdr>
            <w:top w:val="none" w:sz="0" w:space="0" w:color="auto"/>
            <w:left w:val="none" w:sz="0" w:space="0" w:color="auto"/>
            <w:bottom w:val="none" w:sz="0" w:space="0" w:color="auto"/>
            <w:right w:val="none" w:sz="0" w:space="0" w:color="auto"/>
          </w:divBdr>
        </w:div>
      </w:divsChild>
    </w:div>
    <w:div w:id="674109268">
      <w:bodyDiv w:val="1"/>
      <w:marLeft w:val="0"/>
      <w:marRight w:val="0"/>
      <w:marTop w:val="0"/>
      <w:marBottom w:val="0"/>
      <w:divBdr>
        <w:top w:val="none" w:sz="0" w:space="0" w:color="auto"/>
        <w:left w:val="none" w:sz="0" w:space="0" w:color="auto"/>
        <w:bottom w:val="none" w:sz="0" w:space="0" w:color="auto"/>
        <w:right w:val="none" w:sz="0" w:space="0" w:color="auto"/>
      </w:divBdr>
    </w:div>
    <w:div w:id="754788125">
      <w:bodyDiv w:val="1"/>
      <w:marLeft w:val="0"/>
      <w:marRight w:val="0"/>
      <w:marTop w:val="0"/>
      <w:marBottom w:val="0"/>
      <w:divBdr>
        <w:top w:val="none" w:sz="0" w:space="0" w:color="auto"/>
        <w:left w:val="none" w:sz="0" w:space="0" w:color="auto"/>
        <w:bottom w:val="none" w:sz="0" w:space="0" w:color="auto"/>
        <w:right w:val="none" w:sz="0" w:space="0" w:color="auto"/>
      </w:divBdr>
      <w:divsChild>
        <w:div w:id="109694173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33811423">
              <w:marLeft w:val="0"/>
              <w:marRight w:val="0"/>
              <w:marTop w:val="0"/>
              <w:marBottom w:val="0"/>
              <w:divBdr>
                <w:top w:val="none" w:sz="0" w:space="0" w:color="auto"/>
                <w:left w:val="none" w:sz="0" w:space="0" w:color="auto"/>
                <w:bottom w:val="none" w:sz="0" w:space="0" w:color="auto"/>
                <w:right w:val="none" w:sz="0" w:space="0" w:color="auto"/>
              </w:divBdr>
              <w:divsChild>
                <w:div w:id="1364281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154408">
      <w:bodyDiv w:val="1"/>
      <w:marLeft w:val="0"/>
      <w:marRight w:val="0"/>
      <w:marTop w:val="0"/>
      <w:marBottom w:val="0"/>
      <w:divBdr>
        <w:top w:val="none" w:sz="0" w:space="0" w:color="auto"/>
        <w:left w:val="none" w:sz="0" w:space="0" w:color="auto"/>
        <w:bottom w:val="none" w:sz="0" w:space="0" w:color="auto"/>
        <w:right w:val="none" w:sz="0" w:space="0" w:color="auto"/>
      </w:divBdr>
      <w:divsChild>
        <w:div w:id="215288987">
          <w:marLeft w:val="0"/>
          <w:marRight w:val="0"/>
          <w:marTop w:val="0"/>
          <w:marBottom w:val="0"/>
          <w:divBdr>
            <w:top w:val="none" w:sz="0" w:space="0" w:color="auto"/>
            <w:left w:val="none" w:sz="0" w:space="0" w:color="auto"/>
            <w:bottom w:val="none" w:sz="0" w:space="0" w:color="auto"/>
            <w:right w:val="none" w:sz="0" w:space="0" w:color="auto"/>
          </w:divBdr>
        </w:div>
        <w:div w:id="266043189">
          <w:marLeft w:val="0"/>
          <w:marRight w:val="0"/>
          <w:marTop w:val="0"/>
          <w:marBottom w:val="0"/>
          <w:divBdr>
            <w:top w:val="none" w:sz="0" w:space="0" w:color="auto"/>
            <w:left w:val="none" w:sz="0" w:space="0" w:color="auto"/>
            <w:bottom w:val="none" w:sz="0" w:space="0" w:color="auto"/>
            <w:right w:val="none" w:sz="0" w:space="0" w:color="auto"/>
          </w:divBdr>
        </w:div>
        <w:div w:id="565576795">
          <w:marLeft w:val="0"/>
          <w:marRight w:val="0"/>
          <w:marTop w:val="0"/>
          <w:marBottom w:val="0"/>
          <w:divBdr>
            <w:top w:val="none" w:sz="0" w:space="0" w:color="auto"/>
            <w:left w:val="none" w:sz="0" w:space="0" w:color="auto"/>
            <w:bottom w:val="none" w:sz="0" w:space="0" w:color="auto"/>
            <w:right w:val="none" w:sz="0" w:space="0" w:color="auto"/>
          </w:divBdr>
        </w:div>
      </w:divsChild>
    </w:div>
    <w:div w:id="850416858">
      <w:bodyDiv w:val="1"/>
      <w:marLeft w:val="0"/>
      <w:marRight w:val="0"/>
      <w:marTop w:val="0"/>
      <w:marBottom w:val="0"/>
      <w:divBdr>
        <w:top w:val="none" w:sz="0" w:space="0" w:color="auto"/>
        <w:left w:val="none" w:sz="0" w:space="0" w:color="auto"/>
        <w:bottom w:val="none" w:sz="0" w:space="0" w:color="auto"/>
        <w:right w:val="none" w:sz="0" w:space="0" w:color="auto"/>
      </w:divBdr>
    </w:div>
    <w:div w:id="868497050">
      <w:bodyDiv w:val="1"/>
      <w:marLeft w:val="0"/>
      <w:marRight w:val="0"/>
      <w:marTop w:val="0"/>
      <w:marBottom w:val="0"/>
      <w:divBdr>
        <w:top w:val="none" w:sz="0" w:space="0" w:color="auto"/>
        <w:left w:val="none" w:sz="0" w:space="0" w:color="auto"/>
        <w:bottom w:val="none" w:sz="0" w:space="0" w:color="auto"/>
        <w:right w:val="none" w:sz="0" w:space="0" w:color="auto"/>
      </w:divBdr>
    </w:div>
    <w:div w:id="885262879">
      <w:bodyDiv w:val="1"/>
      <w:marLeft w:val="0"/>
      <w:marRight w:val="0"/>
      <w:marTop w:val="0"/>
      <w:marBottom w:val="0"/>
      <w:divBdr>
        <w:top w:val="none" w:sz="0" w:space="0" w:color="auto"/>
        <w:left w:val="none" w:sz="0" w:space="0" w:color="auto"/>
        <w:bottom w:val="none" w:sz="0" w:space="0" w:color="auto"/>
        <w:right w:val="none" w:sz="0" w:space="0" w:color="auto"/>
      </w:divBdr>
      <w:divsChild>
        <w:div w:id="421462825">
          <w:marLeft w:val="0"/>
          <w:marRight w:val="0"/>
          <w:marTop w:val="0"/>
          <w:marBottom w:val="0"/>
          <w:divBdr>
            <w:top w:val="none" w:sz="0" w:space="0" w:color="auto"/>
            <w:left w:val="none" w:sz="0" w:space="0" w:color="auto"/>
            <w:bottom w:val="none" w:sz="0" w:space="0" w:color="auto"/>
            <w:right w:val="none" w:sz="0" w:space="0" w:color="auto"/>
          </w:divBdr>
        </w:div>
      </w:divsChild>
    </w:div>
    <w:div w:id="928925669">
      <w:bodyDiv w:val="1"/>
      <w:marLeft w:val="0"/>
      <w:marRight w:val="0"/>
      <w:marTop w:val="0"/>
      <w:marBottom w:val="0"/>
      <w:divBdr>
        <w:top w:val="none" w:sz="0" w:space="0" w:color="auto"/>
        <w:left w:val="none" w:sz="0" w:space="0" w:color="auto"/>
        <w:bottom w:val="none" w:sz="0" w:space="0" w:color="auto"/>
        <w:right w:val="none" w:sz="0" w:space="0" w:color="auto"/>
      </w:divBdr>
      <w:divsChild>
        <w:div w:id="538516807">
          <w:marLeft w:val="0"/>
          <w:marRight w:val="0"/>
          <w:marTop w:val="0"/>
          <w:marBottom w:val="0"/>
          <w:divBdr>
            <w:top w:val="none" w:sz="0" w:space="0" w:color="auto"/>
            <w:left w:val="none" w:sz="0" w:space="0" w:color="auto"/>
            <w:bottom w:val="none" w:sz="0" w:space="0" w:color="auto"/>
            <w:right w:val="none" w:sz="0" w:space="0" w:color="auto"/>
          </w:divBdr>
        </w:div>
        <w:div w:id="903101032">
          <w:marLeft w:val="0"/>
          <w:marRight w:val="0"/>
          <w:marTop w:val="0"/>
          <w:marBottom w:val="0"/>
          <w:divBdr>
            <w:top w:val="none" w:sz="0" w:space="0" w:color="auto"/>
            <w:left w:val="none" w:sz="0" w:space="0" w:color="auto"/>
            <w:bottom w:val="none" w:sz="0" w:space="0" w:color="auto"/>
            <w:right w:val="none" w:sz="0" w:space="0" w:color="auto"/>
          </w:divBdr>
        </w:div>
        <w:div w:id="969096282">
          <w:marLeft w:val="0"/>
          <w:marRight w:val="0"/>
          <w:marTop w:val="0"/>
          <w:marBottom w:val="0"/>
          <w:divBdr>
            <w:top w:val="none" w:sz="0" w:space="0" w:color="auto"/>
            <w:left w:val="none" w:sz="0" w:space="0" w:color="auto"/>
            <w:bottom w:val="none" w:sz="0" w:space="0" w:color="auto"/>
            <w:right w:val="none" w:sz="0" w:space="0" w:color="auto"/>
          </w:divBdr>
        </w:div>
        <w:div w:id="1358578003">
          <w:marLeft w:val="0"/>
          <w:marRight w:val="0"/>
          <w:marTop w:val="0"/>
          <w:marBottom w:val="0"/>
          <w:divBdr>
            <w:top w:val="none" w:sz="0" w:space="0" w:color="auto"/>
            <w:left w:val="none" w:sz="0" w:space="0" w:color="auto"/>
            <w:bottom w:val="none" w:sz="0" w:space="0" w:color="auto"/>
            <w:right w:val="none" w:sz="0" w:space="0" w:color="auto"/>
          </w:divBdr>
        </w:div>
      </w:divsChild>
    </w:div>
    <w:div w:id="983237758">
      <w:bodyDiv w:val="1"/>
      <w:marLeft w:val="0"/>
      <w:marRight w:val="0"/>
      <w:marTop w:val="0"/>
      <w:marBottom w:val="0"/>
      <w:divBdr>
        <w:top w:val="none" w:sz="0" w:space="0" w:color="auto"/>
        <w:left w:val="none" w:sz="0" w:space="0" w:color="auto"/>
        <w:bottom w:val="none" w:sz="0" w:space="0" w:color="auto"/>
        <w:right w:val="none" w:sz="0" w:space="0" w:color="auto"/>
      </w:divBdr>
      <w:divsChild>
        <w:div w:id="922492665">
          <w:marLeft w:val="0"/>
          <w:marRight w:val="0"/>
          <w:marTop w:val="0"/>
          <w:marBottom w:val="0"/>
          <w:divBdr>
            <w:top w:val="none" w:sz="0" w:space="0" w:color="auto"/>
            <w:left w:val="none" w:sz="0" w:space="0" w:color="auto"/>
            <w:bottom w:val="none" w:sz="0" w:space="0" w:color="auto"/>
            <w:right w:val="none" w:sz="0" w:space="0" w:color="auto"/>
          </w:divBdr>
        </w:div>
      </w:divsChild>
    </w:div>
    <w:div w:id="1045788407">
      <w:bodyDiv w:val="1"/>
      <w:marLeft w:val="0"/>
      <w:marRight w:val="0"/>
      <w:marTop w:val="0"/>
      <w:marBottom w:val="0"/>
      <w:divBdr>
        <w:top w:val="none" w:sz="0" w:space="0" w:color="auto"/>
        <w:left w:val="none" w:sz="0" w:space="0" w:color="auto"/>
        <w:bottom w:val="none" w:sz="0" w:space="0" w:color="auto"/>
        <w:right w:val="none" w:sz="0" w:space="0" w:color="auto"/>
      </w:divBdr>
    </w:div>
    <w:div w:id="1053041192">
      <w:bodyDiv w:val="1"/>
      <w:marLeft w:val="0"/>
      <w:marRight w:val="0"/>
      <w:marTop w:val="0"/>
      <w:marBottom w:val="0"/>
      <w:divBdr>
        <w:top w:val="none" w:sz="0" w:space="0" w:color="auto"/>
        <w:left w:val="none" w:sz="0" w:space="0" w:color="auto"/>
        <w:bottom w:val="none" w:sz="0" w:space="0" w:color="auto"/>
        <w:right w:val="none" w:sz="0" w:space="0" w:color="auto"/>
      </w:divBdr>
    </w:div>
    <w:div w:id="1101026153">
      <w:bodyDiv w:val="1"/>
      <w:marLeft w:val="0"/>
      <w:marRight w:val="0"/>
      <w:marTop w:val="0"/>
      <w:marBottom w:val="0"/>
      <w:divBdr>
        <w:top w:val="none" w:sz="0" w:space="0" w:color="auto"/>
        <w:left w:val="none" w:sz="0" w:space="0" w:color="auto"/>
        <w:bottom w:val="none" w:sz="0" w:space="0" w:color="auto"/>
        <w:right w:val="none" w:sz="0" w:space="0" w:color="auto"/>
      </w:divBdr>
      <w:divsChild>
        <w:div w:id="557009747">
          <w:marLeft w:val="0"/>
          <w:marRight w:val="0"/>
          <w:marTop w:val="0"/>
          <w:marBottom w:val="0"/>
          <w:divBdr>
            <w:top w:val="none" w:sz="0" w:space="0" w:color="auto"/>
            <w:left w:val="none" w:sz="0" w:space="0" w:color="auto"/>
            <w:bottom w:val="none" w:sz="0" w:space="0" w:color="auto"/>
            <w:right w:val="none" w:sz="0" w:space="0" w:color="auto"/>
          </w:divBdr>
        </w:div>
        <w:div w:id="1038164975">
          <w:marLeft w:val="0"/>
          <w:marRight w:val="0"/>
          <w:marTop w:val="0"/>
          <w:marBottom w:val="0"/>
          <w:divBdr>
            <w:top w:val="none" w:sz="0" w:space="0" w:color="auto"/>
            <w:left w:val="none" w:sz="0" w:space="0" w:color="auto"/>
            <w:bottom w:val="none" w:sz="0" w:space="0" w:color="auto"/>
            <w:right w:val="none" w:sz="0" w:space="0" w:color="auto"/>
          </w:divBdr>
          <w:divsChild>
            <w:div w:id="153574678">
              <w:marLeft w:val="0"/>
              <w:marRight w:val="0"/>
              <w:marTop w:val="0"/>
              <w:marBottom w:val="0"/>
              <w:divBdr>
                <w:top w:val="none" w:sz="0" w:space="0" w:color="auto"/>
                <w:left w:val="none" w:sz="0" w:space="0" w:color="auto"/>
                <w:bottom w:val="none" w:sz="0" w:space="0" w:color="auto"/>
                <w:right w:val="none" w:sz="0" w:space="0" w:color="auto"/>
              </w:divBdr>
            </w:div>
            <w:div w:id="1542401977">
              <w:marLeft w:val="0"/>
              <w:marRight w:val="0"/>
              <w:marTop w:val="0"/>
              <w:marBottom w:val="0"/>
              <w:divBdr>
                <w:top w:val="none" w:sz="0" w:space="0" w:color="auto"/>
                <w:left w:val="none" w:sz="0" w:space="0" w:color="auto"/>
                <w:bottom w:val="none" w:sz="0" w:space="0" w:color="auto"/>
                <w:right w:val="none" w:sz="0" w:space="0" w:color="auto"/>
              </w:divBdr>
            </w:div>
            <w:div w:id="172864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060088">
      <w:bodyDiv w:val="1"/>
      <w:marLeft w:val="0"/>
      <w:marRight w:val="0"/>
      <w:marTop w:val="0"/>
      <w:marBottom w:val="0"/>
      <w:divBdr>
        <w:top w:val="none" w:sz="0" w:space="0" w:color="auto"/>
        <w:left w:val="none" w:sz="0" w:space="0" w:color="auto"/>
        <w:bottom w:val="none" w:sz="0" w:space="0" w:color="auto"/>
        <w:right w:val="none" w:sz="0" w:space="0" w:color="auto"/>
      </w:divBdr>
    </w:div>
    <w:div w:id="1152017270">
      <w:bodyDiv w:val="1"/>
      <w:marLeft w:val="0"/>
      <w:marRight w:val="0"/>
      <w:marTop w:val="0"/>
      <w:marBottom w:val="0"/>
      <w:divBdr>
        <w:top w:val="none" w:sz="0" w:space="0" w:color="auto"/>
        <w:left w:val="none" w:sz="0" w:space="0" w:color="auto"/>
        <w:bottom w:val="none" w:sz="0" w:space="0" w:color="auto"/>
        <w:right w:val="none" w:sz="0" w:space="0" w:color="auto"/>
      </w:divBdr>
    </w:div>
    <w:div w:id="1163473660">
      <w:bodyDiv w:val="1"/>
      <w:marLeft w:val="0"/>
      <w:marRight w:val="0"/>
      <w:marTop w:val="0"/>
      <w:marBottom w:val="0"/>
      <w:divBdr>
        <w:top w:val="none" w:sz="0" w:space="0" w:color="auto"/>
        <w:left w:val="none" w:sz="0" w:space="0" w:color="auto"/>
        <w:bottom w:val="none" w:sz="0" w:space="0" w:color="auto"/>
        <w:right w:val="none" w:sz="0" w:space="0" w:color="auto"/>
      </w:divBdr>
    </w:div>
    <w:div w:id="1372000915">
      <w:bodyDiv w:val="1"/>
      <w:marLeft w:val="0"/>
      <w:marRight w:val="0"/>
      <w:marTop w:val="0"/>
      <w:marBottom w:val="0"/>
      <w:divBdr>
        <w:top w:val="none" w:sz="0" w:space="0" w:color="auto"/>
        <w:left w:val="none" w:sz="0" w:space="0" w:color="auto"/>
        <w:bottom w:val="none" w:sz="0" w:space="0" w:color="auto"/>
        <w:right w:val="none" w:sz="0" w:space="0" w:color="auto"/>
      </w:divBdr>
    </w:div>
    <w:div w:id="1414549434">
      <w:bodyDiv w:val="1"/>
      <w:marLeft w:val="0"/>
      <w:marRight w:val="0"/>
      <w:marTop w:val="0"/>
      <w:marBottom w:val="0"/>
      <w:divBdr>
        <w:top w:val="none" w:sz="0" w:space="0" w:color="auto"/>
        <w:left w:val="none" w:sz="0" w:space="0" w:color="auto"/>
        <w:bottom w:val="none" w:sz="0" w:space="0" w:color="auto"/>
        <w:right w:val="none" w:sz="0" w:space="0" w:color="auto"/>
      </w:divBdr>
    </w:div>
    <w:div w:id="1437361281">
      <w:bodyDiv w:val="1"/>
      <w:marLeft w:val="0"/>
      <w:marRight w:val="0"/>
      <w:marTop w:val="0"/>
      <w:marBottom w:val="0"/>
      <w:divBdr>
        <w:top w:val="none" w:sz="0" w:space="0" w:color="auto"/>
        <w:left w:val="none" w:sz="0" w:space="0" w:color="auto"/>
        <w:bottom w:val="none" w:sz="0" w:space="0" w:color="auto"/>
        <w:right w:val="none" w:sz="0" w:space="0" w:color="auto"/>
      </w:divBdr>
    </w:div>
    <w:div w:id="1451511787">
      <w:bodyDiv w:val="1"/>
      <w:marLeft w:val="0"/>
      <w:marRight w:val="0"/>
      <w:marTop w:val="0"/>
      <w:marBottom w:val="0"/>
      <w:divBdr>
        <w:top w:val="none" w:sz="0" w:space="0" w:color="auto"/>
        <w:left w:val="none" w:sz="0" w:space="0" w:color="auto"/>
        <w:bottom w:val="none" w:sz="0" w:space="0" w:color="auto"/>
        <w:right w:val="none" w:sz="0" w:space="0" w:color="auto"/>
      </w:divBdr>
      <w:divsChild>
        <w:div w:id="1491675658">
          <w:marLeft w:val="0"/>
          <w:marRight w:val="0"/>
          <w:marTop w:val="0"/>
          <w:marBottom w:val="0"/>
          <w:divBdr>
            <w:top w:val="none" w:sz="0" w:space="0" w:color="auto"/>
            <w:left w:val="none" w:sz="0" w:space="0" w:color="auto"/>
            <w:bottom w:val="none" w:sz="0" w:space="0" w:color="auto"/>
            <w:right w:val="none" w:sz="0" w:space="0" w:color="auto"/>
          </w:divBdr>
          <w:divsChild>
            <w:div w:id="558832631">
              <w:marLeft w:val="0"/>
              <w:marRight w:val="0"/>
              <w:marTop w:val="0"/>
              <w:marBottom w:val="0"/>
              <w:divBdr>
                <w:top w:val="none" w:sz="0" w:space="0" w:color="auto"/>
                <w:left w:val="none" w:sz="0" w:space="0" w:color="auto"/>
                <w:bottom w:val="none" w:sz="0" w:space="0" w:color="auto"/>
                <w:right w:val="none" w:sz="0" w:space="0" w:color="auto"/>
              </w:divBdr>
            </w:div>
            <w:div w:id="781149246">
              <w:marLeft w:val="0"/>
              <w:marRight w:val="0"/>
              <w:marTop w:val="0"/>
              <w:marBottom w:val="0"/>
              <w:divBdr>
                <w:top w:val="none" w:sz="0" w:space="0" w:color="auto"/>
                <w:left w:val="none" w:sz="0" w:space="0" w:color="auto"/>
                <w:bottom w:val="none" w:sz="0" w:space="0" w:color="auto"/>
                <w:right w:val="none" w:sz="0" w:space="0" w:color="auto"/>
              </w:divBdr>
            </w:div>
            <w:div w:id="1139763588">
              <w:marLeft w:val="0"/>
              <w:marRight w:val="0"/>
              <w:marTop w:val="0"/>
              <w:marBottom w:val="0"/>
              <w:divBdr>
                <w:top w:val="none" w:sz="0" w:space="0" w:color="auto"/>
                <w:left w:val="none" w:sz="0" w:space="0" w:color="auto"/>
                <w:bottom w:val="none" w:sz="0" w:space="0" w:color="auto"/>
                <w:right w:val="none" w:sz="0" w:space="0" w:color="auto"/>
              </w:divBdr>
            </w:div>
          </w:divsChild>
        </w:div>
        <w:div w:id="1706638633">
          <w:marLeft w:val="0"/>
          <w:marRight w:val="0"/>
          <w:marTop w:val="0"/>
          <w:marBottom w:val="0"/>
          <w:divBdr>
            <w:top w:val="none" w:sz="0" w:space="0" w:color="auto"/>
            <w:left w:val="none" w:sz="0" w:space="0" w:color="auto"/>
            <w:bottom w:val="none" w:sz="0" w:space="0" w:color="auto"/>
            <w:right w:val="none" w:sz="0" w:space="0" w:color="auto"/>
          </w:divBdr>
        </w:div>
      </w:divsChild>
    </w:div>
    <w:div w:id="1476026498">
      <w:bodyDiv w:val="1"/>
      <w:marLeft w:val="0"/>
      <w:marRight w:val="0"/>
      <w:marTop w:val="0"/>
      <w:marBottom w:val="0"/>
      <w:divBdr>
        <w:top w:val="none" w:sz="0" w:space="0" w:color="auto"/>
        <w:left w:val="none" w:sz="0" w:space="0" w:color="auto"/>
        <w:bottom w:val="none" w:sz="0" w:space="0" w:color="auto"/>
        <w:right w:val="none" w:sz="0" w:space="0" w:color="auto"/>
      </w:divBdr>
      <w:divsChild>
        <w:div w:id="546335875">
          <w:marLeft w:val="0"/>
          <w:marRight w:val="0"/>
          <w:marTop w:val="0"/>
          <w:marBottom w:val="0"/>
          <w:divBdr>
            <w:top w:val="none" w:sz="0" w:space="0" w:color="auto"/>
            <w:left w:val="none" w:sz="0" w:space="0" w:color="auto"/>
            <w:bottom w:val="none" w:sz="0" w:space="0" w:color="auto"/>
            <w:right w:val="none" w:sz="0" w:space="0" w:color="auto"/>
          </w:divBdr>
        </w:div>
        <w:div w:id="2046904501">
          <w:marLeft w:val="0"/>
          <w:marRight w:val="0"/>
          <w:marTop w:val="0"/>
          <w:marBottom w:val="0"/>
          <w:divBdr>
            <w:top w:val="none" w:sz="0" w:space="0" w:color="auto"/>
            <w:left w:val="none" w:sz="0" w:space="0" w:color="auto"/>
            <w:bottom w:val="none" w:sz="0" w:space="0" w:color="auto"/>
            <w:right w:val="none" w:sz="0" w:space="0" w:color="auto"/>
          </w:divBdr>
        </w:div>
      </w:divsChild>
    </w:div>
    <w:div w:id="1532570015">
      <w:bodyDiv w:val="1"/>
      <w:marLeft w:val="0"/>
      <w:marRight w:val="0"/>
      <w:marTop w:val="0"/>
      <w:marBottom w:val="0"/>
      <w:divBdr>
        <w:top w:val="none" w:sz="0" w:space="0" w:color="auto"/>
        <w:left w:val="none" w:sz="0" w:space="0" w:color="auto"/>
        <w:bottom w:val="none" w:sz="0" w:space="0" w:color="auto"/>
        <w:right w:val="none" w:sz="0" w:space="0" w:color="auto"/>
      </w:divBdr>
      <w:divsChild>
        <w:div w:id="459425466">
          <w:marLeft w:val="0"/>
          <w:marRight w:val="0"/>
          <w:marTop w:val="0"/>
          <w:marBottom w:val="0"/>
          <w:divBdr>
            <w:top w:val="none" w:sz="0" w:space="0" w:color="auto"/>
            <w:left w:val="none" w:sz="0" w:space="0" w:color="auto"/>
            <w:bottom w:val="none" w:sz="0" w:space="0" w:color="auto"/>
            <w:right w:val="none" w:sz="0" w:space="0" w:color="auto"/>
          </w:divBdr>
        </w:div>
        <w:div w:id="1877232009">
          <w:marLeft w:val="0"/>
          <w:marRight w:val="0"/>
          <w:marTop w:val="0"/>
          <w:marBottom w:val="0"/>
          <w:divBdr>
            <w:top w:val="none" w:sz="0" w:space="0" w:color="auto"/>
            <w:left w:val="none" w:sz="0" w:space="0" w:color="auto"/>
            <w:bottom w:val="none" w:sz="0" w:space="0" w:color="auto"/>
            <w:right w:val="none" w:sz="0" w:space="0" w:color="auto"/>
          </w:divBdr>
          <w:divsChild>
            <w:div w:id="180557411">
              <w:marLeft w:val="0"/>
              <w:marRight w:val="0"/>
              <w:marTop w:val="0"/>
              <w:marBottom w:val="0"/>
              <w:divBdr>
                <w:top w:val="none" w:sz="0" w:space="0" w:color="auto"/>
                <w:left w:val="none" w:sz="0" w:space="0" w:color="auto"/>
                <w:bottom w:val="none" w:sz="0" w:space="0" w:color="auto"/>
                <w:right w:val="none" w:sz="0" w:space="0" w:color="auto"/>
              </w:divBdr>
            </w:div>
            <w:div w:id="783428891">
              <w:marLeft w:val="0"/>
              <w:marRight w:val="0"/>
              <w:marTop w:val="0"/>
              <w:marBottom w:val="0"/>
              <w:divBdr>
                <w:top w:val="none" w:sz="0" w:space="0" w:color="auto"/>
                <w:left w:val="none" w:sz="0" w:space="0" w:color="auto"/>
                <w:bottom w:val="none" w:sz="0" w:space="0" w:color="auto"/>
                <w:right w:val="none" w:sz="0" w:space="0" w:color="auto"/>
              </w:divBdr>
            </w:div>
            <w:div w:id="153704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888336">
      <w:bodyDiv w:val="1"/>
      <w:marLeft w:val="0"/>
      <w:marRight w:val="0"/>
      <w:marTop w:val="0"/>
      <w:marBottom w:val="0"/>
      <w:divBdr>
        <w:top w:val="none" w:sz="0" w:space="0" w:color="auto"/>
        <w:left w:val="none" w:sz="0" w:space="0" w:color="auto"/>
        <w:bottom w:val="none" w:sz="0" w:space="0" w:color="auto"/>
        <w:right w:val="none" w:sz="0" w:space="0" w:color="auto"/>
      </w:divBdr>
    </w:div>
    <w:div w:id="1629238522">
      <w:bodyDiv w:val="1"/>
      <w:marLeft w:val="0"/>
      <w:marRight w:val="0"/>
      <w:marTop w:val="0"/>
      <w:marBottom w:val="0"/>
      <w:divBdr>
        <w:top w:val="none" w:sz="0" w:space="0" w:color="auto"/>
        <w:left w:val="none" w:sz="0" w:space="0" w:color="auto"/>
        <w:bottom w:val="none" w:sz="0" w:space="0" w:color="auto"/>
        <w:right w:val="none" w:sz="0" w:space="0" w:color="auto"/>
      </w:divBdr>
      <w:divsChild>
        <w:div w:id="131688079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2235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129903">
      <w:bodyDiv w:val="1"/>
      <w:marLeft w:val="0"/>
      <w:marRight w:val="0"/>
      <w:marTop w:val="0"/>
      <w:marBottom w:val="0"/>
      <w:divBdr>
        <w:top w:val="none" w:sz="0" w:space="0" w:color="auto"/>
        <w:left w:val="none" w:sz="0" w:space="0" w:color="auto"/>
        <w:bottom w:val="none" w:sz="0" w:space="0" w:color="auto"/>
        <w:right w:val="none" w:sz="0" w:space="0" w:color="auto"/>
      </w:divBdr>
      <w:divsChild>
        <w:div w:id="37249032">
          <w:marLeft w:val="0"/>
          <w:marRight w:val="0"/>
          <w:marTop w:val="0"/>
          <w:marBottom w:val="0"/>
          <w:divBdr>
            <w:top w:val="none" w:sz="0" w:space="0" w:color="auto"/>
            <w:left w:val="none" w:sz="0" w:space="0" w:color="auto"/>
            <w:bottom w:val="none" w:sz="0" w:space="0" w:color="auto"/>
            <w:right w:val="none" w:sz="0" w:space="0" w:color="auto"/>
          </w:divBdr>
        </w:div>
        <w:div w:id="696858487">
          <w:marLeft w:val="0"/>
          <w:marRight w:val="0"/>
          <w:marTop w:val="0"/>
          <w:marBottom w:val="0"/>
          <w:divBdr>
            <w:top w:val="none" w:sz="0" w:space="0" w:color="auto"/>
            <w:left w:val="none" w:sz="0" w:space="0" w:color="auto"/>
            <w:bottom w:val="none" w:sz="0" w:space="0" w:color="auto"/>
            <w:right w:val="none" w:sz="0" w:space="0" w:color="auto"/>
          </w:divBdr>
        </w:div>
        <w:div w:id="1225676672">
          <w:marLeft w:val="0"/>
          <w:marRight w:val="0"/>
          <w:marTop w:val="0"/>
          <w:marBottom w:val="0"/>
          <w:divBdr>
            <w:top w:val="none" w:sz="0" w:space="0" w:color="auto"/>
            <w:left w:val="none" w:sz="0" w:space="0" w:color="auto"/>
            <w:bottom w:val="none" w:sz="0" w:space="0" w:color="auto"/>
            <w:right w:val="none" w:sz="0" w:space="0" w:color="auto"/>
          </w:divBdr>
        </w:div>
        <w:div w:id="1967664163">
          <w:marLeft w:val="0"/>
          <w:marRight w:val="0"/>
          <w:marTop w:val="0"/>
          <w:marBottom w:val="0"/>
          <w:divBdr>
            <w:top w:val="none" w:sz="0" w:space="0" w:color="auto"/>
            <w:left w:val="none" w:sz="0" w:space="0" w:color="auto"/>
            <w:bottom w:val="none" w:sz="0" w:space="0" w:color="auto"/>
            <w:right w:val="none" w:sz="0" w:space="0" w:color="auto"/>
          </w:divBdr>
        </w:div>
      </w:divsChild>
    </w:div>
    <w:div w:id="1880625217">
      <w:bodyDiv w:val="1"/>
      <w:marLeft w:val="0"/>
      <w:marRight w:val="0"/>
      <w:marTop w:val="0"/>
      <w:marBottom w:val="0"/>
      <w:divBdr>
        <w:top w:val="none" w:sz="0" w:space="0" w:color="auto"/>
        <w:left w:val="none" w:sz="0" w:space="0" w:color="auto"/>
        <w:bottom w:val="none" w:sz="0" w:space="0" w:color="auto"/>
        <w:right w:val="none" w:sz="0" w:space="0" w:color="auto"/>
      </w:divBdr>
    </w:div>
    <w:div w:id="1886482840">
      <w:bodyDiv w:val="1"/>
      <w:marLeft w:val="0"/>
      <w:marRight w:val="0"/>
      <w:marTop w:val="0"/>
      <w:marBottom w:val="0"/>
      <w:divBdr>
        <w:top w:val="none" w:sz="0" w:space="0" w:color="auto"/>
        <w:left w:val="none" w:sz="0" w:space="0" w:color="auto"/>
        <w:bottom w:val="none" w:sz="0" w:space="0" w:color="auto"/>
        <w:right w:val="none" w:sz="0" w:space="0" w:color="auto"/>
      </w:divBdr>
    </w:div>
    <w:div w:id="1949385453">
      <w:bodyDiv w:val="1"/>
      <w:marLeft w:val="0"/>
      <w:marRight w:val="0"/>
      <w:marTop w:val="0"/>
      <w:marBottom w:val="0"/>
      <w:divBdr>
        <w:top w:val="none" w:sz="0" w:space="0" w:color="auto"/>
        <w:left w:val="none" w:sz="0" w:space="0" w:color="auto"/>
        <w:bottom w:val="none" w:sz="0" w:space="0" w:color="auto"/>
        <w:right w:val="none" w:sz="0" w:space="0" w:color="auto"/>
      </w:divBdr>
      <w:divsChild>
        <w:div w:id="391395351">
          <w:marLeft w:val="0"/>
          <w:marRight w:val="0"/>
          <w:marTop w:val="0"/>
          <w:marBottom w:val="0"/>
          <w:divBdr>
            <w:top w:val="none" w:sz="0" w:space="0" w:color="auto"/>
            <w:left w:val="none" w:sz="0" w:space="0" w:color="auto"/>
            <w:bottom w:val="none" w:sz="0" w:space="0" w:color="auto"/>
            <w:right w:val="none" w:sz="0" w:space="0" w:color="auto"/>
          </w:divBdr>
          <w:divsChild>
            <w:div w:id="265768953">
              <w:marLeft w:val="0"/>
              <w:marRight w:val="0"/>
              <w:marTop w:val="0"/>
              <w:marBottom w:val="0"/>
              <w:divBdr>
                <w:top w:val="none" w:sz="0" w:space="0" w:color="auto"/>
                <w:left w:val="none" w:sz="0" w:space="0" w:color="auto"/>
                <w:bottom w:val="none" w:sz="0" w:space="0" w:color="auto"/>
                <w:right w:val="none" w:sz="0" w:space="0" w:color="auto"/>
              </w:divBdr>
            </w:div>
            <w:div w:id="1281183523">
              <w:marLeft w:val="0"/>
              <w:marRight w:val="0"/>
              <w:marTop w:val="0"/>
              <w:marBottom w:val="0"/>
              <w:divBdr>
                <w:top w:val="none" w:sz="0" w:space="0" w:color="auto"/>
                <w:left w:val="none" w:sz="0" w:space="0" w:color="auto"/>
                <w:bottom w:val="none" w:sz="0" w:space="0" w:color="auto"/>
                <w:right w:val="none" w:sz="0" w:space="0" w:color="auto"/>
              </w:divBdr>
            </w:div>
          </w:divsChild>
        </w:div>
        <w:div w:id="1562328058">
          <w:marLeft w:val="0"/>
          <w:marRight w:val="0"/>
          <w:marTop w:val="0"/>
          <w:marBottom w:val="0"/>
          <w:divBdr>
            <w:top w:val="none" w:sz="0" w:space="0" w:color="auto"/>
            <w:left w:val="none" w:sz="0" w:space="0" w:color="auto"/>
            <w:bottom w:val="none" w:sz="0" w:space="0" w:color="auto"/>
            <w:right w:val="none" w:sz="0" w:space="0" w:color="auto"/>
          </w:divBdr>
        </w:div>
      </w:divsChild>
    </w:div>
    <w:div w:id="1997418901">
      <w:bodyDiv w:val="1"/>
      <w:marLeft w:val="0"/>
      <w:marRight w:val="0"/>
      <w:marTop w:val="0"/>
      <w:marBottom w:val="0"/>
      <w:divBdr>
        <w:top w:val="none" w:sz="0" w:space="0" w:color="auto"/>
        <w:left w:val="none" w:sz="0" w:space="0" w:color="auto"/>
        <w:bottom w:val="none" w:sz="0" w:space="0" w:color="auto"/>
        <w:right w:val="none" w:sz="0" w:space="0" w:color="auto"/>
      </w:divBdr>
      <w:divsChild>
        <w:div w:id="602491405">
          <w:marLeft w:val="0"/>
          <w:marRight w:val="0"/>
          <w:marTop w:val="0"/>
          <w:marBottom w:val="0"/>
          <w:divBdr>
            <w:top w:val="none" w:sz="0" w:space="0" w:color="auto"/>
            <w:left w:val="none" w:sz="0" w:space="0" w:color="auto"/>
            <w:bottom w:val="none" w:sz="0" w:space="0" w:color="auto"/>
            <w:right w:val="none" w:sz="0" w:space="0" w:color="auto"/>
          </w:divBdr>
          <w:divsChild>
            <w:div w:id="940451680">
              <w:marLeft w:val="0"/>
              <w:marRight w:val="0"/>
              <w:marTop w:val="0"/>
              <w:marBottom w:val="0"/>
              <w:divBdr>
                <w:top w:val="none" w:sz="0" w:space="0" w:color="auto"/>
                <w:left w:val="none" w:sz="0" w:space="0" w:color="auto"/>
                <w:bottom w:val="none" w:sz="0" w:space="0" w:color="auto"/>
                <w:right w:val="none" w:sz="0" w:space="0" w:color="auto"/>
              </w:divBdr>
              <w:divsChild>
                <w:div w:id="1004867500">
                  <w:marLeft w:val="0"/>
                  <w:marRight w:val="0"/>
                  <w:marTop w:val="0"/>
                  <w:marBottom w:val="0"/>
                  <w:divBdr>
                    <w:top w:val="none" w:sz="0" w:space="0" w:color="auto"/>
                    <w:left w:val="none" w:sz="0" w:space="0" w:color="auto"/>
                    <w:bottom w:val="none" w:sz="0" w:space="0" w:color="auto"/>
                    <w:right w:val="none" w:sz="0" w:space="0" w:color="auto"/>
                  </w:divBdr>
                  <w:divsChild>
                    <w:div w:id="673190464">
                      <w:marLeft w:val="0"/>
                      <w:marRight w:val="0"/>
                      <w:marTop w:val="0"/>
                      <w:marBottom w:val="0"/>
                      <w:divBdr>
                        <w:top w:val="none" w:sz="0" w:space="0" w:color="auto"/>
                        <w:left w:val="none" w:sz="0" w:space="0" w:color="auto"/>
                        <w:bottom w:val="none" w:sz="0" w:space="0" w:color="auto"/>
                        <w:right w:val="none" w:sz="0" w:space="0" w:color="auto"/>
                      </w:divBdr>
                      <w:divsChild>
                        <w:div w:id="2118135255">
                          <w:marLeft w:val="0"/>
                          <w:marRight w:val="0"/>
                          <w:marTop w:val="0"/>
                          <w:marBottom w:val="0"/>
                          <w:divBdr>
                            <w:top w:val="none" w:sz="0" w:space="0" w:color="auto"/>
                            <w:left w:val="none" w:sz="0" w:space="0" w:color="auto"/>
                            <w:bottom w:val="none" w:sz="0" w:space="0" w:color="auto"/>
                            <w:right w:val="none" w:sz="0" w:space="0" w:color="auto"/>
                          </w:divBdr>
                          <w:divsChild>
                            <w:div w:id="1295017020">
                              <w:marLeft w:val="0"/>
                              <w:marRight w:val="0"/>
                              <w:marTop w:val="0"/>
                              <w:marBottom w:val="0"/>
                              <w:divBdr>
                                <w:top w:val="none" w:sz="0" w:space="0" w:color="auto"/>
                                <w:left w:val="none" w:sz="0" w:space="0" w:color="auto"/>
                                <w:bottom w:val="none" w:sz="0" w:space="0" w:color="auto"/>
                                <w:right w:val="none" w:sz="0" w:space="0" w:color="auto"/>
                              </w:divBdr>
                              <w:divsChild>
                                <w:div w:id="1991127639">
                                  <w:marLeft w:val="0"/>
                                  <w:marRight w:val="0"/>
                                  <w:marTop w:val="0"/>
                                  <w:marBottom w:val="0"/>
                                  <w:divBdr>
                                    <w:top w:val="none" w:sz="0" w:space="0" w:color="auto"/>
                                    <w:left w:val="none" w:sz="0" w:space="0" w:color="auto"/>
                                    <w:bottom w:val="none" w:sz="0" w:space="0" w:color="auto"/>
                                    <w:right w:val="none" w:sz="0" w:space="0" w:color="auto"/>
                                  </w:divBdr>
                                  <w:divsChild>
                                    <w:div w:id="2021007435">
                                      <w:marLeft w:val="0"/>
                                      <w:marRight w:val="0"/>
                                      <w:marTop w:val="0"/>
                                      <w:marBottom w:val="0"/>
                                      <w:divBdr>
                                        <w:top w:val="none" w:sz="0" w:space="0" w:color="auto"/>
                                        <w:left w:val="none" w:sz="0" w:space="0" w:color="auto"/>
                                        <w:bottom w:val="none" w:sz="0" w:space="0" w:color="auto"/>
                                        <w:right w:val="none" w:sz="0" w:space="0" w:color="auto"/>
                                      </w:divBdr>
                                      <w:divsChild>
                                        <w:div w:id="1746486743">
                                          <w:marLeft w:val="0"/>
                                          <w:marRight w:val="0"/>
                                          <w:marTop w:val="0"/>
                                          <w:marBottom w:val="0"/>
                                          <w:divBdr>
                                            <w:top w:val="none" w:sz="0" w:space="0" w:color="auto"/>
                                            <w:left w:val="none" w:sz="0" w:space="0" w:color="auto"/>
                                            <w:bottom w:val="none" w:sz="0" w:space="0" w:color="auto"/>
                                            <w:right w:val="none" w:sz="0" w:space="0" w:color="auto"/>
                                          </w:divBdr>
                                          <w:divsChild>
                                            <w:div w:id="1643539676">
                                              <w:marLeft w:val="0"/>
                                              <w:marRight w:val="0"/>
                                              <w:marTop w:val="0"/>
                                              <w:marBottom w:val="0"/>
                                              <w:divBdr>
                                                <w:top w:val="none" w:sz="0" w:space="0" w:color="auto"/>
                                                <w:left w:val="none" w:sz="0" w:space="0" w:color="auto"/>
                                                <w:bottom w:val="none" w:sz="0" w:space="0" w:color="auto"/>
                                                <w:right w:val="none" w:sz="0" w:space="0" w:color="auto"/>
                                              </w:divBdr>
                                              <w:divsChild>
                                                <w:div w:id="118817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73111980">
          <w:marLeft w:val="0"/>
          <w:marRight w:val="0"/>
          <w:marTop w:val="0"/>
          <w:marBottom w:val="0"/>
          <w:divBdr>
            <w:top w:val="none" w:sz="0" w:space="0" w:color="auto"/>
            <w:left w:val="none" w:sz="0" w:space="0" w:color="auto"/>
            <w:bottom w:val="none" w:sz="0" w:space="0" w:color="auto"/>
            <w:right w:val="none" w:sz="0" w:space="0" w:color="auto"/>
          </w:divBdr>
        </w:div>
      </w:divsChild>
    </w:div>
    <w:div w:id="1997420008">
      <w:bodyDiv w:val="1"/>
      <w:marLeft w:val="0"/>
      <w:marRight w:val="0"/>
      <w:marTop w:val="0"/>
      <w:marBottom w:val="0"/>
      <w:divBdr>
        <w:top w:val="none" w:sz="0" w:space="0" w:color="auto"/>
        <w:left w:val="none" w:sz="0" w:space="0" w:color="auto"/>
        <w:bottom w:val="none" w:sz="0" w:space="0" w:color="auto"/>
        <w:right w:val="none" w:sz="0" w:space="0" w:color="auto"/>
      </w:divBdr>
      <w:divsChild>
        <w:div w:id="6396988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96805118">
              <w:marLeft w:val="0"/>
              <w:marRight w:val="0"/>
              <w:marTop w:val="0"/>
              <w:marBottom w:val="0"/>
              <w:divBdr>
                <w:top w:val="none" w:sz="0" w:space="0" w:color="auto"/>
                <w:left w:val="none" w:sz="0" w:space="0" w:color="auto"/>
                <w:bottom w:val="none" w:sz="0" w:space="0" w:color="auto"/>
                <w:right w:val="none" w:sz="0" w:space="0" w:color="auto"/>
              </w:divBdr>
              <w:divsChild>
                <w:div w:id="776758498">
                  <w:marLeft w:val="0"/>
                  <w:marRight w:val="0"/>
                  <w:marTop w:val="0"/>
                  <w:marBottom w:val="0"/>
                  <w:divBdr>
                    <w:top w:val="none" w:sz="0" w:space="0" w:color="auto"/>
                    <w:left w:val="none" w:sz="0" w:space="0" w:color="auto"/>
                    <w:bottom w:val="none" w:sz="0" w:space="0" w:color="auto"/>
                    <w:right w:val="none" w:sz="0" w:space="0" w:color="auto"/>
                  </w:divBdr>
                  <w:divsChild>
                    <w:div w:id="1483889158">
                      <w:marLeft w:val="0"/>
                      <w:marRight w:val="0"/>
                      <w:marTop w:val="0"/>
                      <w:marBottom w:val="0"/>
                      <w:divBdr>
                        <w:top w:val="none" w:sz="0" w:space="0" w:color="auto"/>
                        <w:left w:val="none" w:sz="0" w:space="0" w:color="auto"/>
                        <w:bottom w:val="none" w:sz="0" w:space="0" w:color="auto"/>
                        <w:right w:val="none" w:sz="0" w:space="0" w:color="auto"/>
                      </w:divBdr>
                      <w:divsChild>
                        <w:div w:id="758598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9116660">
      <w:bodyDiv w:val="1"/>
      <w:marLeft w:val="0"/>
      <w:marRight w:val="0"/>
      <w:marTop w:val="0"/>
      <w:marBottom w:val="0"/>
      <w:divBdr>
        <w:top w:val="none" w:sz="0" w:space="0" w:color="auto"/>
        <w:left w:val="none" w:sz="0" w:space="0" w:color="auto"/>
        <w:bottom w:val="none" w:sz="0" w:space="0" w:color="auto"/>
        <w:right w:val="none" w:sz="0" w:space="0" w:color="auto"/>
      </w:divBdr>
    </w:div>
    <w:div w:id="2079790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mailto:pwehman@vcu.org" TargetMode="External"/><Relationship Id="rId13" Type="http://schemas.openxmlformats.org/officeDocument/2006/relationships/hyperlink" Target="https://doi.org/10.1007/s10926-018-9757-y" TargetMode="External"/><Relationship Id="rId18" Type="http://schemas.openxmlformats.org/officeDocument/2006/relationships/hyperlink" Target="https://dx.doi.org/10.1007/978-1-4419-1698-3"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1177/1540796918769566" TargetMode="External"/><Relationship Id="rId17" Type="http://schemas.openxmlformats.org/officeDocument/2006/relationships/hyperlink" Target="https://dx.doi.org/10.1007/978-1-4419-1698-3" TargetMode="External"/><Relationship Id="rId2" Type="http://schemas.openxmlformats.org/officeDocument/2006/relationships/numbering" Target="numbering.xml"/><Relationship Id="rId16" Type="http://schemas.openxmlformats.org/officeDocument/2006/relationships/hyperlink" Target="https://dx.doi.org/10.1007/978-1-4419-1698-3" TargetMode="External"/><Relationship Id="rId20" Type="http://schemas.openxmlformats.org/officeDocument/2006/relationships/hyperlink" Target="https://icimedia.wistia.com/medias/lpdgbqss0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77/1540769618783202"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x.doi.org/10.1007/978-1-4419-1698-3" TargetMode="External"/><Relationship Id="rId23" Type="http://schemas.openxmlformats.org/officeDocument/2006/relationships/fontTable" Target="fontTable.xml"/><Relationship Id="rId10" Type="http://schemas.openxmlformats.org/officeDocument/2006/relationships/hyperlink" Target="http://doi.org/10.11772165134318778556" TargetMode="External"/><Relationship Id="rId19" Type="http://schemas.openxmlformats.org/officeDocument/2006/relationships/hyperlink" Target="https://icimedia.wistia.com/medias/lpdgbqss0f" TargetMode="External"/><Relationship Id="rId4" Type="http://schemas.openxmlformats.org/officeDocument/2006/relationships/settings" Target="settings.xml"/><Relationship Id="rId9" Type="http://schemas.openxmlformats.org/officeDocument/2006/relationships/hyperlink" Target="https://doi.org/10.1177/2165143418813900" TargetMode="External"/><Relationship Id="rId14" Type="http://schemas.openxmlformats.org/officeDocument/2006/relationships/hyperlink" Target="http://issuu.com/bipmagazine/docs/bip38www/0"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32357E-82FF-4307-824A-29DBFACD14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3</Pages>
  <Words>28570</Words>
  <Characters>162855</Characters>
  <Application>Microsoft Office Word</Application>
  <DocSecurity>0</DocSecurity>
  <Lines>1357</Lines>
  <Paragraphs>382</Paragraphs>
  <ScaleCrop>false</ScaleCrop>
  <HeadingPairs>
    <vt:vector size="2" baseType="variant">
      <vt:variant>
        <vt:lpstr>Title</vt:lpstr>
      </vt:variant>
      <vt:variant>
        <vt:i4>1</vt:i4>
      </vt:variant>
    </vt:vector>
  </HeadingPairs>
  <TitlesOfParts>
    <vt:vector size="1" baseType="lpstr">
      <vt:lpstr>Revised:  January 31, 2011rm</vt:lpstr>
    </vt:vector>
  </TitlesOfParts>
  <Company>VCU</Company>
  <LinksUpToDate>false</LinksUpToDate>
  <CharactersWithSpaces>191043</CharactersWithSpaces>
  <SharedDoc>false</SharedDoc>
  <HLinks>
    <vt:vector size="78" baseType="variant">
      <vt:variant>
        <vt:i4>5177410</vt:i4>
      </vt:variant>
      <vt:variant>
        <vt:i4>36</vt:i4>
      </vt:variant>
      <vt:variant>
        <vt:i4>0</vt:i4>
      </vt:variant>
      <vt:variant>
        <vt:i4>5</vt:i4>
      </vt:variant>
      <vt:variant>
        <vt:lpwstr>https://icimedia.wistia.com/medias/lpdgbqss0f</vt:lpwstr>
      </vt:variant>
      <vt:variant>
        <vt:lpwstr/>
      </vt:variant>
      <vt:variant>
        <vt:i4>5177410</vt:i4>
      </vt:variant>
      <vt:variant>
        <vt:i4>33</vt:i4>
      </vt:variant>
      <vt:variant>
        <vt:i4>0</vt:i4>
      </vt:variant>
      <vt:variant>
        <vt:i4>5</vt:i4>
      </vt:variant>
      <vt:variant>
        <vt:lpwstr>https://icimedia.wistia.com/medias/lpdgbqss0f</vt:lpwstr>
      </vt:variant>
      <vt:variant>
        <vt:lpwstr/>
      </vt:variant>
      <vt:variant>
        <vt:i4>5308439</vt:i4>
      </vt:variant>
      <vt:variant>
        <vt:i4>30</vt:i4>
      </vt:variant>
      <vt:variant>
        <vt:i4>0</vt:i4>
      </vt:variant>
      <vt:variant>
        <vt:i4>5</vt:i4>
      </vt:variant>
      <vt:variant>
        <vt:lpwstr>https://dx.doi.org/10.1007/978-1-4419-1698-3</vt:lpwstr>
      </vt:variant>
      <vt:variant>
        <vt:lpwstr/>
      </vt:variant>
      <vt:variant>
        <vt:i4>5308439</vt:i4>
      </vt:variant>
      <vt:variant>
        <vt:i4>27</vt:i4>
      </vt:variant>
      <vt:variant>
        <vt:i4>0</vt:i4>
      </vt:variant>
      <vt:variant>
        <vt:i4>5</vt:i4>
      </vt:variant>
      <vt:variant>
        <vt:lpwstr>https://dx.doi.org/10.1007/978-1-4419-1698-3</vt:lpwstr>
      </vt:variant>
      <vt:variant>
        <vt:lpwstr/>
      </vt:variant>
      <vt:variant>
        <vt:i4>5308439</vt:i4>
      </vt:variant>
      <vt:variant>
        <vt:i4>24</vt:i4>
      </vt:variant>
      <vt:variant>
        <vt:i4>0</vt:i4>
      </vt:variant>
      <vt:variant>
        <vt:i4>5</vt:i4>
      </vt:variant>
      <vt:variant>
        <vt:lpwstr>https://dx.doi.org/10.1007/978-1-4419-1698-3</vt:lpwstr>
      </vt:variant>
      <vt:variant>
        <vt:lpwstr/>
      </vt:variant>
      <vt:variant>
        <vt:i4>5308439</vt:i4>
      </vt:variant>
      <vt:variant>
        <vt:i4>21</vt:i4>
      </vt:variant>
      <vt:variant>
        <vt:i4>0</vt:i4>
      </vt:variant>
      <vt:variant>
        <vt:i4>5</vt:i4>
      </vt:variant>
      <vt:variant>
        <vt:lpwstr>https://dx.doi.org/10.1007/978-1-4419-1698-3</vt:lpwstr>
      </vt:variant>
      <vt:variant>
        <vt:lpwstr/>
      </vt:variant>
      <vt:variant>
        <vt:i4>1441879</vt:i4>
      </vt:variant>
      <vt:variant>
        <vt:i4>18</vt:i4>
      </vt:variant>
      <vt:variant>
        <vt:i4>0</vt:i4>
      </vt:variant>
      <vt:variant>
        <vt:i4>5</vt:i4>
      </vt:variant>
      <vt:variant>
        <vt:lpwstr>http://issuu.com/bipmagazine/docs/bip38www/0</vt:lpwstr>
      </vt:variant>
      <vt:variant>
        <vt:lpwstr/>
      </vt:variant>
      <vt:variant>
        <vt:i4>262173</vt:i4>
      </vt:variant>
      <vt:variant>
        <vt:i4>15</vt:i4>
      </vt:variant>
      <vt:variant>
        <vt:i4>0</vt:i4>
      </vt:variant>
      <vt:variant>
        <vt:i4>5</vt:i4>
      </vt:variant>
      <vt:variant>
        <vt:lpwstr>https://doi.org/10.1007/s10926-018-9757-y</vt:lpwstr>
      </vt:variant>
      <vt:variant>
        <vt:lpwstr/>
      </vt:variant>
      <vt:variant>
        <vt:i4>1835089</vt:i4>
      </vt:variant>
      <vt:variant>
        <vt:i4>12</vt:i4>
      </vt:variant>
      <vt:variant>
        <vt:i4>0</vt:i4>
      </vt:variant>
      <vt:variant>
        <vt:i4>5</vt:i4>
      </vt:variant>
      <vt:variant>
        <vt:lpwstr>https://doi.org/10.1177/1540796918769566</vt:lpwstr>
      </vt:variant>
      <vt:variant>
        <vt:lpwstr/>
      </vt:variant>
      <vt:variant>
        <vt:i4>1114194</vt:i4>
      </vt:variant>
      <vt:variant>
        <vt:i4>9</vt:i4>
      </vt:variant>
      <vt:variant>
        <vt:i4>0</vt:i4>
      </vt:variant>
      <vt:variant>
        <vt:i4>5</vt:i4>
      </vt:variant>
      <vt:variant>
        <vt:lpwstr>https://doi.org/10.1177/1540769618783202</vt:lpwstr>
      </vt:variant>
      <vt:variant>
        <vt:lpwstr/>
      </vt:variant>
      <vt:variant>
        <vt:i4>4128809</vt:i4>
      </vt:variant>
      <vt:variant>
        <vt:i4>6</vt:i4>
      </vt:variant>
      <vt:variant>
        <vt:i4>0</vt:i4>
      </vt:variant>
      <vt:variant>
        <vt:i4>5</vt:i4>
      </vt:variant>
      <vt:variant>
        <vt:lpwstr>http://doi.org/10.11772165134318778556</vt:lpwstr>
      </vt:variant>
      <vt:variant>
        <vt:lpwstr/>
      </vt:variant>
      <vt:variant>
        <vt:i4>1048656</vt:i4>
      </vt:variant>
      <vt:variant>
        <vt:i4>3</vt:i4>
      </vt:variant>
      <vt:variant>
        <vt:i4>0</vt:i4>
      </vt:variant>
      <vt:variant>
        <vt:i4>5</vt:i4>
      </vt:variant>
      <vt:variant>
        <vt:lpwstr>https://doi.org/10.1177/2165143418813900</vt:lpwstr>
      </vt:variant>
      <vt:variant>
        <vt:lpwstr/>
      </vt:variant>
      <vt:variant>
        <vt:i4>8323147</vt:i4>
      </vt:variant>
      <vt:variant>
        <vt:i4>0</vt:i4>
      </vt:variant>
      <vt:variant>
        <vt:i4>0</vt:i4>
      </vt:variant>
      <vt:variant>
        <vt:i4>5</vt:i4>
      </vt:variant>
      <vt:variant>
        <vt:lpwstr>mailto:pwehman@vcu.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January 31, 2011rm</dc:title>
  <dc:subject/>
  <dc:creator>Jeanne Roberts</dc:creator>
  <cp:keywords/>
  <dc:description/>
  <cp:lastModifiedBy>Teri Blankenship</cp:lastModifiedBy>
  <cp:revision>2</cp:revision>
  <cp:lastPrinted>2020-01-16T20:35:00Z</cp:lastPrinted>
  <dcterms:created xsi:type="dcterms:W3CDTF">2020-01-28T20:09:00Z</dcterms:created>
  <dcterms:modified xsi:type="dcterms:W3CDTF">2020-01-28T20:09:00Z</dcterms:modified>
</cp:coreProperties>
</file>